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3FFB70" w14:textId="123022CD" w:rsidR="000B4AB3" w:rsidRDefault="00A4118F" w:rsidP="000B4AB3">
      <w:pPr>
        <w:pStyle w:val="Body-11"/>
        <w:rPr>
          <w:lang w:eastAsia="zh-HK"/>
        </w:rPr>
      </w:pPr>
      <w:bookmarkStart w:id="0" w:name="_Toc266542309"/>
      <w:r>
        <w:rPr>
          <w:noProof/>
          <w:lang w:val="en-US"/>
        </w:rPr>
        <w:drawing>
          <wp:anchor distT="0" distB="0" distL="114300" distR="114300" simplePos="0" relativeHeight="251658245" behindDoc="0" locked="0" layoutInCell="1" allowOverlap="1" wp14:anchorId="09FE8377" wp14:editId="74B670A7">
            <wp:simplePos x="0" y="0"/>
            <wp:positionH relativeFrom="column">
              <wp:posOffset>-798655</wp:posOffset>
            </wp:positionH>
            <wp:positionV relativeFrom="paragraph">
              <wp:posOffset>-858520</wp:posOffset>
            </wp:positionV>
            <wp:extent cx="7560000" cy="10693516"/>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60000" cy="10693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D0289D" w14:textId="60F76296" w:rsidR="000B4AB3" w:rsidRPr="008950DB" w:rsidRDefault="000B4AB3" w:rsidP="000B4AB3">
      <w:pPr>
        <w:pStyle w:val="Body-11"/>
        <w:rPr>
          <w:lang w:eastAsia="zh-HK"/>
        </w:rPr>
        <w:sectPr w:rsidR="000B4AB3" w:rsidRPr="008950DB" w:rsidSect="00471CD0">
          <w:headerReference w:type="even" r:id="rId13"/>
          <w:headerReference w:type="default" r:id="rId14"/>
          <w:footerReference w:type="even" r:id="rId15"/>
          <w:footerReference w:type="default" r:id="rId16"/>
          <w:headerReference w:type="first" r:id="rId17"/>
          <w:footerReference w:type="first" r:id="rId18"/>
          <w:pgSz w:w="11900" w:h="16840" w:code="9"/>
          <w:pgMar w:top="1361" w:right="1247" w:bottom="1361" w:left="1247" w:header="561" w:footer="561" w:gutter="0"/>
          <w:cols w:space="708"/>
          <w:titlePg/>
          <w:docGrid w:linePitch="326"/>
        </w:sectPr>
      </w:pPr>
    </w:p>
    <w:p w14:paraId="640E6726" w14:textId="77777777" w:rsidR="00F72A0D" w:rsidRPr="005B0209" w:rsidRDefault="00F72A0D" w:rsidP="00F72A0D">
      <w:pPr>
        <w:rPr>
          <w:rFonts w:eastAsiaTheme="minorEastAsia" w:cs="Arial"/>
          <w:lang w:eastAsia="zh-HK"/>
        </w:rPr>
      </w:pPr>
      <w:r w:rsidRPr="00FF5B1E">
        <w:rPr>
          <w:rFonts w:cs="Arial"/>
        </w:rPr>
        <w:lastRenderedPageBreak/>
        <w:t>Document Revision Tracking</w:t>
      </w:r>
    </w:p>
    <w:tbl>
      <w:tblPr>
        <w:tblStyle w:val="CICBIMStandard01"/>
        <w:tblW w:w="9474" w:type="dxa"/>
        <w:tblInd w:w="108" w:type="dxa"/>
        <w:tblLook w:val="00A0" w:firstRow="1" w:lastRow="0" w:firstColumn="1" w:lastColumn="0" w:noHBand="0" w:noVBand="0"/>
      </w:tblPr>
      <w:tblGrid>
        <w:gridCol w:w="2862"/>
        <w:gridCol w:w="6612"/>
      </w:tblGrid>
      <w:tr w:rsidR="00F72A0D" w:rsidRPr="005B0209" w14:paraId="56D25C4C" w14:textId="77777777" w:rsidTr="00E503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tcPr>
          <w:p w14:paraId="17980465" w14:textId="77777777" w:rsidR="00F72A0D" w:rsidRPr="005B0209" w:rsidRDefault="00F72A0D" w:rsidP="00E503AD">
            <w:pPr>
              <w:spacing w:after="20"/>
              <w:jc w:val="left"/>
              <w:rPr>
                <w:rFonts w:cs="Arial"/>
                <w:i w:val="0"/>
                <w:iCs/>
              </w:rPr>
            </w:pPr>
            <w:r w:rsidRPr="005B0209">
              <w:rPr>
                <w:rFonts w:cs="Arial"/>
                <w:i w:val="0"/>
                <w:iCs/>
              </w:rPr>
              <w:t>Issue Date</w:t>
            </w:r>
          </w:p>
        </w:tc>
        <w:tc>
          <w:tcPr>
            <w:tcW w:w="6612" w:type="dxa"/>
          </w:tcPr>
          <w:p w14:paraId="3DED61EB" w14:textId="77777777" w:rsidR="00F72A0D" w:rsidRPr="005B0209" w:rsidRDefault="00F72A0D" w:rsidP="00E503AD">
            <w:pPr>
              <w:spacing w:after="20"/>
              <w:jc w:val="left"/>
              <w:cnfStyle w:val="100000000000" w:firstRow="1" w:lastRow="0" w:firstColumn="0" w:lastColumn="0" w:oddVBand="0" w:evenVBand="0" w:oddHBand="0" w:evenHBand="0" w:firstRowFirstColumn="0" w:firstRowLastColumn="0" w:lastRowFirstColumn="0" w:lastRowLastColumn="0"/>
              <w:rPr>
                <w:rFonts w:cs="Arial"/>
                <w:i w:val="0"/>
                <w:iCs/>
              </w:rPr>
            </w:pPr>
            <w:r w:rsidRPr="005B0209">
              <w:rPr>
                <w:rFonts w:cs="Arial"/>
                <w:i w:val="0"/>
                <w:iCs/>
              </w:rPr>
              <w:t>Notes</w:t>
            </w:r>
          </w:p>
        </w:tc>
      </w:tr>
      <w:tr w:rsidR="00F72A0D" w:rsidRPr="005B0209" w14:paraId="3FEFD8C6" w14:textId="77777777" w:rsidTr="00E503AD">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5F2BA6F9" w14:textId="5E27A098" w:rsidR="00F72A0D" w:rsidRPr="005B0209" w:rsidRDefault="009120EB" w:rsidP="00E503AD">
            <w:pPr>
              <w:spacing w:after="20"/>
              <w:jc w:val="left"/>
              <w:rPr>
                <w:rFonts w:cs="Arial"/>
                <w:i w:val="0"/>
                <w:iCs/>
                <w:szCs w:val="20"/>
              </w:rPr>
            </w:pPr>
            <w:r>
              <w:rPr>
                <w:rFonts w:cs="Arial"/>
                <w:i w:val="0"/>
                <w:iCs/>
                <w:szCs w:val="20"/>
              </w:rPr>
              <w:t>November</w:t>
            </w:r>
            <w:r w:rsidR="00F72A0D">
              <w:rPr>
                <w:rFonts w:cs="Arial"/>
                <w:i w:val="0"/>
                <w:iCs/>
                <w:szCs w:val="20"/>
              </w:rPr>
              <w:t xml:space="preserve"> 2021</w:t>
            </w:r>
          </w:p>
        </w:tc>
        <w:tc>
          <w:tcPr>
            <w:tcW w:w="6612" w:type="dxa"/>
          </w:tcPr>
          <w:p w14:paraId="28B196B8" w14:textId="77777777" w:rsidR="00F72A0D" w:rsidRPr="005B0209" w:rsidRDefault="00F72A0D" w:rsidP="00E503AD">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r>
              <w:rPr>
                <w:rFonts w:cs="Arial"/>
                <w:i w:val="0"/>
                <w:iCs/>
                <w:szCs w:val="20"/>
              </w:rPr>
              <w:t>First Publication</w:t>
            </w:r>
          </w:p>
        </w:tc>
      </w:tr>
      <w:tr w:rsidR="00F72A0D" w:rsidRPr="005B0209" w14:paraId="1333A8B6" w14:textId="77777777" w:rsidTr="00E503AD">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6F5C0C27" w14:textId="77777777" w:rsidR="00F72A0D" w:rsidRPr="005B0209" w:rsidRDefault="00F72A0D" w:rsidP="00E503AD">
            <w:pPr>
              <w:spacing w:after="20"/>
              <w:jc w:val="left"/>
              <w:rPr>
                <w:rFonts w:cs="Arial"/>
                <w:i w:val="0"/>
                <w:iCs/>
                <w:szCs w:val="20"/>
              </w:rPr>
            </w:pPr>
          </w:p>
        </w:tc>
        <w:tc>
          <w:tcPr>
            <w:tcW w:w="6612" w:type="dxa"/>
          </w:tcPr>
          <w:p w14:paraId="394B2769" w14:textId="77777777" w:rsidR="00F72A0D" w:rsidRPr="005B0209" w:rsidRDefault="00F72A0D" w:rsidP="00E503AD">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p>
        </w:tc>
      </w:tr>
      <w:tr w:rsidR="00F72A0D" w:rsidRPr="005B0209" w14:paraId="58135ED3" w14:textId="77777777" w:rsidTr="00E503AD">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3FDBFF1F" w14:textId="77777777" w:rsidR="00F72A0D" w:rsidRPr="005B0209" w:rsidRDefault="00F72A0D" w:rsidP="00E503AD">
            <w:pPr>
              <w:spacing w:after="20"/>
              <w:jc w:val="left"/>
              <w:rPr>
                <w:rFonts w:cs="Arial"/>
                <w:i w:val="0"/>
                <w:iCs/>
                <w:color w:val="FF0000"/>
                <w:szCs w:val="20"/>
              </w:rPr>
            </w:pPr>
          </w:p>
        </w:tc>
        <w:tc>
          <w:tcPr>
            <w:tcW w:w="6612" w:type="dxa"/>
          </w:tcPr>
          <w:p w14:paraId="75D71A28" w14:textId="77777777" w:rsidR="00F72A0D" w:rsidRPr="005B0209" w:rsidRDefault="00F72A0D" w:rsidP="00E503AD">
            <w:pPr>
              <w:spacing w:after="20"/>
              <w:jc w:val="left"/>
              <w:cnfStyle w:val="000000000000" w:firstRow="0" w:lastRow="0" w:firstColumn="0" w:lastColumn="0" w:oddVBand="0" w:evenVBand="0" w:oddHBand="0" w:evenHBand="0" w:firstRowFirstColumn="0" w:firstRowLastColumn="0" w:lastRowFirstColumn="0" w:lastRowLastColumn="0"/>
              <w:rPr>
                <w:rFonts w:cs="Arial"/>
                <w:i w:val="0"/>
                <w:iCs/>
                <w:color w:val="FF0000"/>
                <w:szCs w:val="20"/>
              </w:rPr>
            </w:pPr>
          </w:p>
        </w:tc>
      </w:tr>
    </w:tbl>
    <w:p w14:paraId="7A29ACE0" w14:textId="77777777" w:rsidR="00F72A0D" w:rsidRPr="005B0209" w:rsidRDefault="00F72A0D" w:rsidP="00F72A0D">
      <w:pPr>
        <w:pStyle w:val="Body-11"/>
      </w:pPr>
    </w:p>
    <w:p w14:paraId="2C8595A1" w14:textId="77777777" w:rsidR="00D2192D" w:rsidRPr="003163C6" w:rsidRDefault="00D2192D" w:rsidP="003163C6">
      <w:pPr>
        <w:pStyle w:val="Body-11"/>
      </w:pPr>
    </w:p>
    <w:p w14:paraId="3B3CEC6E" w14:textId="012A455F" w:rsidR="61163479" w:rsidRPr="005B0209" w:rsidRDefault="61163479" w:rsidP="003163C6">
      <w:pPr>
        <w:pStyle w:val="Body-11"/>
        <w:sectPr w:rsidR="61163479" w:rsidRPr="005B0209" w:rsidSect="00471CD0">
          <w:headerReference w:type="even" r:id="rId19"/>
          <w:headerReference w:type="default" r:id="rId20"/>
          <w:footerReference w:type="even" r:id="rId21"/>
          <w:footerReference w:type="default" r:id="rId22"/>
          <w:headerReference w:type="first" r:id="rId23"/>
          <w:pgSz w:w="11900" w:h="16840" w:code="9"/>
          <w:pgMar w:top="1361" w:right="1247" w:bottom="1361" w:left="1247" w:header="561" w:footer="561" w:gutter="0"/>
          <w:cols w:space="708"/>
          <w:docGrid w:linePitch="326"/>
        </w:sectPr>
      </w:pPr>
      <w:bookmarkStart w:id="1" w:name="_GoBack"/>
      <w:bookmarkEnd w:id="1"/>
    </w:p>
    <w:p w14:paraId="406425CA" w14:textId="31A29F1B" w:rsidR="005B145F" w:rsidRPr="000B4AB3" w:rsidRDefault="009315DB" w:rsidP="000B4AB3">
      <w:pPr>
        <w:rPr>
          <w:rFonts w:ascii="Roboto" w:hAnsi="Roboto"/>
          <w:b/>
          <w:bCs/>
          <w:i w:val="0"/>
          <w:iCs/>
          <w:sz w:val="52"/>
          <w:szCs w:val="52"/>
        </w:rPr>
      </w:pPr>
      <w:bookmarkStart w:id="2" w:name="_Toc55208994"/>
      <w:r w:rsidRPr="000B4AB3">
        <w:rPr>
          <w:rFonts w:ascii="Roboto" w:hAnsi="Roboto"/>
          <w:b/>
          <w:bCs/>
          <w:i w:val="0"/>
          <w:iCs/>
          <w:sz w:val="52"/>
          <w:szCs w:val="52"/>
        </w:rPr>
        <w:lastRenderedPageBreak/>
        <w:t>Contents</w:t>
      </w:r>
      <w:bookmarkEnd w:id="2"/>
    </w:p>
    <w:sdt>
      <w:sdtPr>
        <w:rPr>
          <w:rFonts w:eastAsia="Times New Roman" w:cs="Times New Roman"/>
          <w:i/>
          <w:spacing w:val="0"/>
          <w:kern w:val="0"/>
        </w:rPr>
        <w:id w:val="745845569"/>
        <w:docPartObj>
          <w:docPartGallery w:val="Table of Contents"/>
          <w:docPartUnique/>
        </w:docPartObj>
      </w:sdtPr>
      <w:sdtEndPr>
        <w:rPr>
          <w:b/>
          <w:bCs/>
          <w:noProof/>
        </w:rPr>
      </w:sdtEndPr>
      <w:sdtContent>
        <w:p w14:paraId="38BEC7E7" w14:textId="5C7BBF05" w:rsidR="004F4839" w:rsidRDefault="004F4839">
          <w:pPr>
            <w:pStyle w:val="Body-11"/>
          </w:pPr>
        </w:p>
        <w:p w14:paraId="59FACCAC" w14:textId="4A8EBD75" w:rsidR="00CD2A26" w:rsidRDefault="00513D91">
          <w:pPr>
            <w:pStyle w:val="11"/>
            <w:tabs>
              <w:tab w:val="right" w:leader="dot" w:pos="9396"/>
            </w:tabs>
            <w:rPr>
              <w:rFonts w:asciiTheme="minorHAnsi" w:eastAsiaTheme="minorEastAsia" w:hAnsiTheme="minorHAnsi" w:cstheme="minorBidi"/>
              <w:b w:val="0"/>
              <w:bCs w:val="0"/>
              <w:noProof/>
              <w:color w:val="auto"/>
              <w:sz w:val="22"/>
              <w:lang w:val="en-HK"/>
            </w:rPr>
          </w:pPr>
          <w:r>
            <w:rPr>
              <w:b w:val="0"/>
              <w:bCs w:val="0"/>
              <w:i/>
            </w:rPr>
            <w:fldChar w:fldCharType="begin"/>
          </w:r>
          <w:r>
            <w:rPr>
              <w:b w:val="0"/>
              <w:bCs w:val="0"/>
              <w:i/>
            </w:rPr>
            <w:instrText xml:space="preserve"> TOC \o "1-3" \h \z \u </w:instrText>
          </w:r>
          <w:r>
            <w:rPr>
              <w:b w:val="0"/>
              <w:bCs w:val="0"/>
              <w:i/>
            </w:rPr>
            <w:fldChar w:fldCharType="separate"/>
          </w:r>
          <w:hyperlink w:anchor="_Toc88576210" w:history="1">
            <w:r w:rsidR="00CD2A26" w:rsidRPr="009E0005">
              <w:rPr>
                <w:rStyle w:val="af0"/>
                <w:noProof/>
                <w:lang w:bidi="zh-HK"/>
              </w:rPr>
              <w:t>Introduction</w:t>
            </w:r>
            <w:r w:rsidR="00CD2A26">
              <w:rPr>
                <w:noProof/>
                <w:webHidden/>
              </w:rPr>
              <w:tab/>
            </w:r>
            <w:r w:rsidR="00CD2A26">
              <w:rPr>
                <w:noProof/>
                <w:webHidden/>
              </w:rPr>
              <w:fldChar w:fldCharType="begin"/>
            </w:r>
            <w:r w:rsidR="00CD2A26">
              <w:rPr>
                <w:noProof/>
                <w:webHidden/>
              </w:rPr>
              <w:instrText xml:space="preserve"> PAGEREF _Toc88576210 \h </w:instrText>
            </w:r>
            <w:r w:rsidR="00CD2A26">
              <w:rPr>
                <w:noProof/>
                <w:webHidden/>
              </w:rPr>
            </w:r>
            <w:r w:rsidR="00CD2A26">
              <w:rPr>
                <w:noProof/>
                <w:webHidden/>
              </w:rPr>
              <w:fldChar w:fldCharType="separate"/>
            </w:r>
            <w:r w:rsidR="00D34921">
              <w:rPr>
                <w:noProof/>
                <w:webHidden/>
              </w:rPr>
              <w:t>5</w:t>
            </w:r>
            <w:r w:rsidR="00CD2A26">
              <w:rPr>
                <w:noProof/>
                <w:webHidden/>
              </w:rPr>
              <w:fldChar w:fldCharType="end"/>
            </w:r>
          </w:hyperlink>
        </w:p>
        <w:p w14:paraId="058AB62F" w14:textId="6690AC46" w:rsidR="00CD2A26" w:rsidRDefault="00D34921">
          <w:pPr>
            <w:pStyle w:val="11"/>
            <w:tabs>
              <w:tab w:val="right" w:leader="dot" w:pos="9396"/>
            </w:tabs>
            <w:rPr>
              <w:rFonts w:asciiTheme="minorHAnsi" w:eastAsiaTheme="minorEastAsia" w:hAnsiTheme="minorHAnsi" w:cstheme="minorBidi"/>
              <w:b w:val="0"/>
              <w:bCs w:val="0"/>
              <w:noProof/>
              <w:color w:val="auto"/>
              <w:sz w:val="22"/>
              <w:lang w:val="en-HK"/>
            </w:rPr>
          </w:pPr>
          <w:hyperlink w:anchor="_Toc88576211" w:history="1">
            <w:r w:rsidR="00CD2A26" w:rsidRPr="009E0005">
              <w:rPr>
                <w:rStyle w:val="af0"/>
                <w:noProof/>
              </w:rPr>
              <w:t>1.</w:t>
            </w:r>
            <w:r w:rsidR="00CD2A26">
              <w:rPr>
                <w:rFonts w:asciiTheme="minorHAnsi" w:eastAsiaTheme="minorEastAsia" w:hAnsiTheme="minorHAnsi" w:cstheme="minorBidi"/>
                <w:b w:val="0"/>
                <w:bCs w:val="0"/>
                <w:noProof/>
                <w:color w:val="auto"/>
                <w:sz w:val="22"/>
                <w:lang w:val="en-HK"/>
              </w:rPr>
              <w:tab/>
            </w:r>
            <w:r w:rsidR="00CD2A26" w:rsidRPr="009E0005">
              <w:rPr>
                <w:rStyle w:val="af0"/>
                <w:noProof/>
              </w:rPr>
              <w:t>Organisation Overview</w:t>
            </w:r>
            <w:r w:rsidR="00CD2A26">
              <w:rPr>
                <w:noProof/>
                <w:webHidden/>
              </w:rPr>
              <w:tab/>
            </w:r>
            <w:r w:rsidR="00CD2A26">
              <w:rPr>
                <w:noProof/>
                <w:webHidden/>
              </w:rPr>
              <w:fldChar w:fldCharType="begin"/>
            </w:r>
            <w:r w:rsidR="00CD2A26">
              <w:rPr>
                <w:noProof/>
                <w:webHidden/>
              </w:rPr>
              <w:instrText xml:space="preserve"> PAGEREF _Toc88576211 \h </w:instrText>
            </w:r>
            <w:r w:rsidR="00CD2A26">
              <w:rPr>
                <w:noProof/>
                <w:webHidden/>
              </w:rPr>
            </w:r>
            <w:r w:rsidR="00CD2A26">
              <w:rPr>
                <w:noProof/>
                <w:webHidden/>
              </w:rPr>
              <w:fldChar w:fldCharType="separate"/>
            </w:r>
            <w:r>
              <w:rPr>
                <w:noProof/>
                <w:webHidden/>
              </w:rPr>
              <w:t>6</w:t>
            </w:r>
            <w:r w:rsidR="00CD2A26">
              <w:rPr>
                <w:noProof/>
                <w:webHidden/>
              </w:rPr>
              <w:fldChar w:fldCharType="end"/>
            </w:r>
          </w:hyperlink>
        </w:p>
        <w:p w14:paraId="357BD86E" w14:textId="1636B6E9"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12" w:history="1">
            <w:r w:rsidR="00CD2A26" w:rsidRPr="009E0005">
              <w:rPr>
                <w:rStyle w:val="af0"/>
                <w:noProof/>
              </w:rPr>
              <w:t>1.1</w:t>
            </w:r>
            <w:r w:rsidR="00CD2A26">
              <w:rPr>
                <w:rFonts w:asciiTheme="minorHAnsi" w:eastAsiaTheme="minorEastAsia" w:hAnsiTheme="minorHAnsi" w:cstheme="minorBidi"/>
                <w:bCs w:val="0"/>
                <w:noProof/>
                <w:color w:val="auto"/>
                <w:sz w:val="22"/>
                <w:lang w:val="en-HK"/>
              </w:rPr>
              <w:tab/>
            </w:r>
            <w:r w:rsidR="00CD2A26" w:rsidRPr="009E0005">
              <w:rPr>
                <w:rStyle w:val="af0"/>
                <w:noProof/>
              </w:rPr>
              <w:t>General Information</w:t>
            </w:r>
            <w:r w:rsidR="00CD2A26">
              <w:rPr>
                <w:noProof/>
                <w:webHidden/>
              </w:rPr>
              <w:tab/>
            </w:r>
            <w:r w:rsidR="00CD2A26">
              <w:rPr>
                <w:noProof/>
                <w:webHidden/>
              </w:rPr>
              <w:fldChar w:fldCharType="begin"/>
            </w:r>
            <w:r w:rsidR="00CD2A26">
              <w:rPr>
                <w:noProof/>
                <w:webHidden/>
              </w:rPr>
              <w:instrText xml:space="preserve"> PAGEREF _Toc88576212 \h </w:instrText>
            </w:r>
            <w:r w:rsidR="00CD2A26">
              <w:rPr>
                <w:noProof/>
                <w:webHidden/>
              </w:rPr>
            </w:r>
            <w:r w:rsidR="00CD2A26">
              <w:rPr>
                <w:noProof/>
                <w:webHidden/>
              </w:rPr>
              <w:fldChar w:fldCharType="separate"/>
            </w:r>
            <w:r>
              <w:rPr>
                <w:noProof/>
                <w:webHidden/>
              </w:rPr>
              <w:t>6</w:t>
            </w:r>
            <w:r w:rsidR="00CD2A26">
              <w:rPr>
                <w:noProof/>
                <w:webHidden/>
              </w:rPr>
              <w:fldChar w:fldCharType="end"/>
            </w:r>
          </w:hyperlink>
        </w:p>
        <w:p w14:paraId="6B2AC601" w14:textId="2E3B6AE1"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13" w:history="1">
            <w:r w:rsidR="00CD2A26" w:rsidRPr="009E0005">
              <w:rPr>
                <w:rStyle w:val="af0"/>
                <w:noProof/>
              </w:rPr>
              <w:t>1.1.1</w:t>
            </w:r>
            <w:r w:rsidR="00CD2A26">
              <w:rPr>
                <w:rFonts w:asciiTheme="minorHAnsi" w:eastAsiaTheme="minorEastAsia" w:hAnsiTheme="minorHAnsi" w:cstheme="minorBidi"/>
                <w:bCs w:val="0"/>
                <w:noProof/>
                <w:sz w:val="22"/>
                <w:szCs w:val="22"/>
                <w:lang w:val="en-HK"/>
              </w:rPr>
              <w:tab/>
            </w:r>
            <w:r w:rsidR="00CD2A26" w:rsidRPr="009E0005">
              <w:rPr>
                <w:rStyle w:val="af0"/>
                <w:noProof/>
              </w:rPr>
              <w:t>Business’s Contact Information</w:t>
            </w:r>
            <w:r w:rsidR="00CD2A26">
              <w:rPr>
                <w:noProof/>
                <w:webHidden/>
              </w:rPr>
              <w:tab/>
            </w:r>
            <w:r w:rsidR="00CD2A26">
              <w:rPr>
                <w:noProof/>
                <w:webHidden/>
              </w:rPr>
              <w:fldChar w:fldCharType="begin"/>
            </w:r>
            <w:r w:rsidR="00CD2A26">
              <w:rPr>
                <w:noProof/>
                <w:webHidden/>
              </w:rPr>
              <w:instrText xml:space="preserve"> PAGEREF _Toc88576213 \h </w:instrText>
            </w:r>
            <w:r w:rsidR="00CD2A26">
              <w:rPr>
                <w:noProof/>
                <w:webHidden/>
              </w:rPr>
            </w:r>
            <w:r w:rsidR="00CD2A26">
              <w:rPr>
                <w:noProof/>
                <w:webHidden/>
              </w:rPr>
              <w:fldChar w:fldCharType="separate"/>
            </w:r>
            <w:r>
              <w:rPr>
                <w:noProof/>
                <w:webHidden/>
              </w:rPr>
              <w:t>6</w:t>
            </w:r>
            <w:r w:rsidR="00CD2A26">
              <w:rPr>
                <w:noProof/>
                <w:webHidden/>
              </w:rPr>
              <w:fldChar w:fldCharType="end"/>
            </w:r>
          </w:hyperlink>
        </w:p>
        <w:p w14:paraId="62FB1098" w14:textId="248765EC"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14" w:history="1">
            <w:r w:rsidR="00CD2A26" w:rsidRPr="009E0005">
              <w:rPr>
                <w:rStyle w:val="af0"/>
                <w:noProof/>
              </w:rPr>
              <w:t>1.1.2</w:t>
            </w:r>
            <w:r w:rsidR="00CD2A26">
              <w:rPr>
                <w:rFonts w:asciiTheme="minorHAnsi" w:eastAsiaTheme="minorEastAsia" w:hAnsiTheme="minorHAnsi" w:cstheme="minorBidi"/>
                <w:bCs w:val="0"/>
                <w:noProof/>
                <w:sz w:val="22"/>
                <w:szCs w:val="22"/>
                <w:lang w:val="en-HK"/>
              </w:rPr>
              <w:tab/>
            </w:r>
            <w:r w:rsidR="00CD2A26" w:rsidRPr="009E0005">
              <w:rPr>
                <w:rStyle w:val="af0"/>
                <w:noProof/>
              </w:rPr>
              <w:t>Organisation information / Quality systems</w:t>
            </w:r>
            <w:r w:rsidR="00CD2A26">
              <w:rPr>
                <w:noProof/>
                <w:webHidden/>
              </w:rPr>
              <w:tab/>
            </w:r>
            <w:r w:rsidR="00CD2A26">
              <w:rPr>
                <w:noProof/>
                <w:webHidden/>
              </w:rPr>
              <w:fldChar w:fldCharType="begin"/>
            </w:r>
            <w:r w:rsidR="00CD2A26">
              <w:rPr>
                <w:noProof/>
                <w:webHidden/>
              </w:rPr>
              <w:instrText xml:space="preserve"> PAGEREF _Toc88576214 \h </w:instrText>
            </w:r>
            <w:r w:rsidR="00CD2A26">
              <w:rPr>
                <w:noProof/>
                <w:webHidden/>
              </w:rPr>
            </w:r>
            <w:r w:rsidR="00CD2A26">
              <w:rPr>
                <w:noProof/>
                <w:webHidden/>
              </w:rPr>
              <w:fldChar w:fldCharType="separate"/>
            </w:r>
            <w:r>
              <w:rPr>
                <w:noProof/>
                <w:webHidden/>
              </w:rPr>
              <w:t>7</w:t>
            </w:r>
            <w:r w:rsidR="00CD2A26">
              <w:rPr>
                <w:noProof/>
                <w:webHidden/>
              </w:rPr>
              <w:fldChar w:fldCharType="end"/>
            </w:r>
          </w:hyperlink>
        </w:p>
        <w:p w14:paraId="54B8775A" w14:textId="20267E4E"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15" w:history="1">
            <w:r w:rsidR="00CD2A26" w:rsidRPr="009E0005">
              <w:rPr>
                <w:rStyle w:val="af0"/>
                <w:noProof/>
              </w:rPr>
              <w:t>1.2</w:t>
            </w:r>
            <w:r w:rsidR="00CD2A26">
              <w:rPr>
                <w:rFonts w:asciiTheme="minorHAnsi" w:eastAsiaTheme="minorEastAsia" w:hAnsiTheme="minorHAnsi" w:cstheme="minorBidi"/>
                <w:bCs w:val="0"/>
                <w:noProof/>
                <w:color w:val="auto"/>
                <w:sz w:val="22"/>
                <w:lang w:val="en-HK"/>
              </w:rPr>
              <w:tab/>
            </w:r>
            <w:r w:rsidR="00CD2A26" w:rsidRPr="009E0005">
              <w:rPr>
                <w:rStyle w:val="af0"/>
                <w:noProof/>
              </w:rPr>
              <w:t>Organisation Resources</w:t>
            </w:r>
            <w:r w:rsidR="00CD2A26">
              <w:rPr>
                <w:noProof/>
                <w:webHidden/>
              </w:rPr>
              <w:tab/>
            </w:r>
            <w:r w:rsidR="00CD2A26">
              <w:rPr>
                <w:noProof/>
                <w:webHidden/>
              </w:rPr>
              <w:fldChar w:fldCharType="begin"/>
            </w:r>
            <w:r w:rsidR="00CD2A26">
              <w:rPr>
                <w:noProof/>
                <w:webHidden/>
              </w:rPr>
              <w:instrText xml:space="preserve"> PAGEREF _Toc88576215 \h </w:instrText>
            </w:r>
            <w:r w:rsidR="00CD2A26">
              <w:rPr>
                <w:noProof/>
                <w:webHidden/>
              </w:rPr>
            </w:r>
            <w:r w:rsidR="00CD2A26">
              <w:rPr>
                <w:noProof/>
                <w:webHidden/>
              </w:rPr>
              <w:fldChar w:fldCharType="separate"/>
            </w:r>
            <w:r>
              <w:rPr>
                <w:noProof/>
                <w:webHidden/>
              </w:rPr>
              <w:t>7</w:t>
            </w:r>
            <w:r w:rsidR="00CD2A26">
              <w:rPr>
                <w:noProof/>
                <w:webHidden/>
              </w:rPr>
              <w:fldChar w:fldCharType="end"/>
            </w:r>
          </w:hyperlink>
        </w:p>
        <w:p w14:paraId="43C79342" w14:textId="3E7FD0A5"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16" w:history="1">
            <w:r w:rsidR="00CD2A26" w:rsidRPr="009E0005">
              <w:rPr>
                <w:rStyle w:val="af0"/>
                <w:noProof/>
              </w:rPr>
              <w:t>1.2.1</w:t>
            </w:r>
            <w:r w:rsidR="00CD2A26">
              <w:rPr>
                <w:rFonts w:asciiTheme="minorHAnsi" w:eastAsiaTheme="minorEastAsia" w:hAnsiTheme="minorHAnsi" w:cstheme="minorBidi"/>
                <w:bCs w:val="0"/>
                <w:noProof/>
                <w:sz w:val="22"/>
                <w:szCs w:val="22"/>
                <w:lang w:val="en-HK"/>
              </w:rPr>
              <w:tab/>
            </w:r>
            <w:r w:rsidR="00CD2A26" w:rsidRPr="009E0005">
              <w:rPr>
                <w:rStyle w:val="af0"/>
                <w:noProof/>
              </w:rPr>
              <w:t>Individual’s Contact Information</w:t>
            </w:r>
            <w:r w:rsidR="00CD2A26">
              <w:rPr>
                <w:noProof/>
                <w:webHidden/>
              </w:rPr>
              <w:tab/>
            </w:r>
            <w:r w:rsidR="00CD2A26">
              <w:rPr>
                <w:noProof/>
                <w:webHidden/>
              </w:rPr>
              <w:fldChar w:fldCharType="begin"/>
            </w:r>
            <w:r w:rsidR="00CD2A26">
              <w:rPr>
                <w:noProof/>
                <w:webHidden/>
              </w:rPr>
              <w:instrText xml:space="preserve"> PAGEREF _Toc88576216 \h </w:instrText>
            </w:r>
            <w:r w:rsidR="00CD2A26">
              <w:rPr>
                <w:noProof/>
                <w:webHidden/>
              </w:rPr>
            </w:r>
            <w:r w:rsidR="00CD2A26">
              <w:rPr>
                <w:noProof/>
                <w:webHidden/>
              </w:rPr>
              <w:fldChar w:fldCharType="separate"/>
            </w:r>
            <w:r>
              <w:rPr>
                <w:noProof/>
                <w:webHidden/>
              </w:rPr>
              <w:t>7</w:t>
            </w:r>
            <w:r w:rsidR="00CD2A26">
              <w:rPr>
                <w:noProof/>
                <w:webHidden/>
              </w:rPr>
              <w:fldChar w:fldCharType="end"/>
            </w:r>
          </w:hyperlink>
        </w:p>
        <w:p w14:paraId="5A692377" w14:textId="2CC0E7FB"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17" w:history="1">
            <w:r w:rsidR="00CD2A26" w:rsidRPr="009E0005">
              <w:rPr>
                <w:rStyle w:val="af0"/>
                <w:noProof/>
              </w:rPr>
              <w:t>1.2.2</w:t>
            </w:r>
            <w:r w:rsidR="00CD2A26">
              <w:rPr>
                <w:rFonts w:asciiTheme="minorHAnsi" w:eastAsiaTheme="minorEastAsia" w:hAnsiTheme="minorHAnsi" w:cstheme="minorBidi"/>
                <w:bCs w:val="0"/>
                <w:noProof/>
                <w:sz w:val="22"/>
                <w:szCs w:val="22"/>
                <w:lang w:val="en-HK"/>
              </w:rPr>
              <w:tab/>
            </w:r>
            <w:r w:rsidR="00CD2A26" w:rsidRPr="009E0005">
              <w:rPr>
                <w:rStyle w:val="af0"/>
                <w:noProof/>
              </w:rPr>
              <w:t>ICT Security responsible person’s contact information</w:t>
            </w:r>
            <w:r w:rsidR="00CD2A26">
              <w:rPr>
                <w:noProof/>
                <w:webHidden/>
              </w:rPr>
              <w:tab/>
            </w:r>
            <w:r w:rsidR="00CD2A26">
              <w:rPr>
                <w:noProof/>
                <w:webHidden/>
              </w:rPr>
              <w:fldChar w:fldCharType="begin"/>
            </w:r>
            <w:r w:rsidR="00CD2A26">
              <w:rPr>
                <w:noProof/>
                <w:webHidden/>
              </w:rPr>
              <w:instrText xml:space="preserve"> PAGEREF _Toc88576217 \h </w:instrText>
            </w:r>
            <w:r w:rsidR="00CD2A26">
              <w:rPr>
                <w:noProof/>
                <w:webHidden/>
              </w:rPr>
            </w:r>
            <w:r w:rsidR="00CD2A26">
              <w:rPr>
                <w:noProof/>
                <w:webHidden/>
              </w:rPr>
              <w:fldChar w:fldCharType="separate"/>
            </w:r>
            <w:r>
              <w:rPr>
                <w:noProof/>
                <w:webHidden/>
              </w:rPr>
              <w:t>7</w:t>
            </w:r>
            <w:r w:rsidR="00CD2A26">
              <w:rPr>
                <w:noProof/>
                <w:webHidden/>
              </w:rPr>
              <w:fldChar w:fldCharType="end"/>
            </w:r>
          </w:hyperlink>
        </w:p>
        <w:p w14:paraId="0E8279EE" w14:textId="60AB963F"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18" w:history="1">
            <w:r w:rsidR="00CD2A26" w:rsidRPr="009E0005">
              <w:rPr>
                <w:rStyle w:val="af0"/>
                <w:noProof/>
              </w:rPr>
              <w:t>1.2.3</w:t>
            </w:r>
            <w:r w:rsidR="00CD2A26">
              <w:rPr>
                <w:rFonts w:asciiTheme="minorHAnsi" w:eastAsiaTheme="minorEastAsia" w:hAnsiTheme="minorHAnsi" w:cstheme="minorBidi"/>
                <w:bCs w:val="0"/>
                <w:noProof/>
                <w:sz w:val="22"/>
                <w:szCs w:val="22"/>
                <w:lang w:val="en-HK"/>
              </w:rPr>
              <w:tab/>
            </w:r>
            <w:r w:rsidR="00CD2A26" w:rsidRPr="009E0005">
              <w:rPr>
                <w:rStyle w:val="af0"/>
                <w:noProof/>
              </w:rPr>
              <w:t>Human Resources responsible person’s contact information</w:t>
            </w:r>
            <w:r w:rsidR="00CD2A26">
              <w:rPr>
                <w:noProof/>
                <w:webHidden/>
              </w:rPr>
              <w:tab/>
            </w:r>
            <w:r w:rsidR="00CD2A26">
              <w:rPr>
                <w:noProof/>
                <w:webHidden/>
              </w:rPr>
              <w:fldChar w:fldCharType="begin"/>
            </w:r>
            <w:r w:rsidR="00CD2A26">
              <w:rPr>
                <w:noProof/>
                <w:webHidden/>
              </w:rPr>
              <w:instrText xml:space="preserve"> PAGEREF _Toc88576218 \h </w:instrText>
            </w:r>
            <w:r w:rsidR="00CD2A26">
              <w:rPr>
                <w:noProof/>
                <w:webHidden/>
              </w:rPr>
            </w:r>
            <w:r w:rsidR="00CD2A26">
              <w:rPr>
                <w:noProof/>
                <w:webHidden/>
              </w:rPr>
              <w:fldChar w:fldCharType="separate"/>
            </w:r>
            <w:r>
              <w:rPr>
                <w:noProof/>
                <w:webHidden/>
              </w:rPr>
              <w:t>8</w:t>
            </w:r>
            <w:r w:rsidR="00CD2A26">
              <w:rPr>
                <w:noProof/>
                <w:webHidden/>
              </w:rPr>
              <w:fldChar w:fldCharType="end"/>
            </w:r>
          </w:hyperlink>
        </w:p>
        <w:p w14:paraId="3E8C4FF1" w14:textId="43632ED3"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19" w:history="1">
            <w:r w:rsidR="00CD2A26" w:rsidRPr="009E0005">
              <w:rPr>
                <w:rStyle w:val="af0"/>
                <w:noProof/>
              </w:rPr>
              <w:t>1.2.4</w:t>
            </w:r>
            <w:r w:rsidR="00CD2A26">
              <w:rPr>
                <w:rFonts w:asciiTheme="minorHAnsi" w:eastAsiaTheme="minorEastAsia" w:hAnsiTheme="minorHAnsi" w:cstheme="minorBidi"/>
                <w:bCs w:val="0"/>
                <w:noProof/>
                <w:sz w:val="22"/>
                <w:szCs w:val="22"/>
                <w:lang w:val="en-HK"/>
              </w:rPr>
              <w:tab/>
            </w:r>
            <w:r w:rsidR="00CD2A26" w:rsidRPr="009E0005">
              <w:rPr>
                <w:rStyle w:val="af0"/>
                <w:noProof/>
              </w:rPr>
              <w:t>Key Organisation Contacts</w:t>
            </w:r>
            <w:r w:rsidR="00CD2A26">
              <w:rPr>
                <w:noProof/>
                <w:webHidden/>
              </w:rPr>
              <w:tab/>
            </w:r>
            <w:r w:rsidR="00CD2A26">
              <w:rPr>
                <w:noProof/>
                <w:webHidden/>
              </w:rPr>
              <w:fldChar w:fldCharType="begin"/>
            </w:r>
            <w:r w:rsidR="00CD2A26">
              <w:rPr>
                <w:noProof/>
                <w:webHidden/>
              </w:rPr>
              <w:instrText xml:space="preserve"> PAGEREF _Toc88576219 \h </w:instrText>
            </w:r>
            <w:r w:rsidR="00CD2A26">
              <w:rPr>
                <w:noProof/>
                <w:webHidden/>
              </w:rPr>
            </w:r>
            <w:r w:rsidR="00CD2A26">
              <w:rPr>
                <w:noProof/>
                <w:webHidden/>
              </w:rPr>
              <w:fldChar w:fldCharType="separate"/>
            </w:r>
            <w:r>
              <w:rPr>
                <w:noProof/>
                <w:webHidden/>
              </w:rPr>
              <w:t>8</w:t>
            </w:r>
            <w:r w:rsidR="00CD2A26">
              <w:rPr>
                <w:noProof/>
                <w:webHidden/>
              </w:rPr>
              <w:fldChar w:fldCharType="end"/>
            </w:r>
          </w:hyperlink>
        </w:p>
        <w:p w14:paraId="27E39809" w14:textId="068239BF"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20" w:history="1">
            <w:r w:rsidR="00CD2A26" w:rsidRPr="009E0005">
              <w:rPr>
                <w:rStyle w:val="af0"/>
                <w:noProof/>
              </w:rPr>
              <w:t>1.2.5</w:t>
            </w:r>
            <w:r w:rsidR="00CD2A26">
              <w:rPr>
                <w:rFonts w:asciiTheme="minorHAnsi" w:eastAsiaTheme="minorEastAsia" w:hAnsiTheme="minorHAnsi" w:cstheme="minorBidi"/>
                <w:bCs w:val="0"/>
                <w:noProof/>
                <w:sz w:val="22"/>
                <w:szCs w:val="22"/>
                <w:lang w:val="en-HK"/>
              </w:rPr>
              <w:tab/>
            </w:r>
            <w:r w:rsidR="00CD2A26" w:rsidRPr="009E0005">
              <w:rPr>
                <w:rStyle w:val="af0"/>
                <w:noProof/>
              </w:rPr>
              <w:t>CIC BIM Certified Individuals</w:t>
            </w:r>
            <w:r w:rsidR="00CD2A26">
              <w:rPr>
                <w:noProof/>
                <w:webHidden/>
              </w:rPr>
              <w:tab/>
            </w:r>
            <w:r w:rsidR="00CD2A26">
              <w:rPr>
                <w:noProof/>
                <w:webHidden/>
              </w:rPr>
              <w:fldChar w:fldCharType="begin"/>
            </w:r>
            <w:r w:rsidR="00CD2A26">
              <w:rPr>
                <w:noProof/>
                <w:webHidden/>
              </w:rPr>
              <w:instrText xml:space="preserve"> PAGEREF _Toc88576220 \h </w:instrText>
            </w:r>
            <w:r w:rsidR="00CD2A26">
              <w:rPr>
                <w:noProof/>
                <w:webHidden/>
              </w:rPr>
            </w:r>
            <w:r w:rsidR="00CD2A26">
              <w:rPr>
                <w:noProof/>
                <w:webHidden/>
              </w:rPr>
              <w:fldChar w:fldCharType="separate"/>
            </w:r>
            <w:r>
              <w:rPr>
                <w:noProof/>
                <w:webHidden/>
              </w:rPr>
              <w:t>8</w:t>
            </w:r>
            <w:r w:rsidR="00CD2A26">
              <w:rPr>
                <w:noProof/>
                <w:webHidden/>
              </w:rPr>
              <w:fldChar w:fldCharType="end"/>
            </w:r>
          </w:hyperlink>
        </w:p>
        <w:p w14:paraId="614C4FAF" w14:textId="5FF31A83" w:rsidR="00CD2A26" w:rsidRDefault="00D34921">
          <w:pPr>
            <w:pStyle w:val="11"/>
            <w:tabs>
              <w:tab w:val="right" w:leader="dot" w:pos="9396"/>
            </w:tabs>
            <w:rPr>
              <w:rFonts w:asciiTheme="minorHAnsi" w:eastAsiaTheme="minorEastAsia" w:hAnsiTheme="minorHAnsi" w:cstheme="minorBidi"/>
              <w:b w:val="0"/>
              <w:bCs w:val="0"/>
              <w:noProof/>
              <w:color w:val="auto"/>
              <w:sz w:val="22"/>
              <w:lang w:val="en-HK"/>
            </w:rPr>
          </w:pPr>
          <w:hyperlink w:anchor="_Toc88576221" w:history="1">
            <w:r w:rsidR="00CD2A26" w:rsidRPr="009E0005">
              <w:rPr>
                <w:rStyle w:val="af0"/>
                <w:noProof/>
              </w:rPr>
              <w:t>2.</w:t>
            </w:r>
            <w:r w:rsidR="00CD2A26">
              <w:rPr>
                <w:rFonts w:asciiTheme="minorHAnsi" w:eastAsiaTheme="minorEastAsia" w:hAnsiTheme="minorHAnsi" w:cstheme="minorBidi"/>
                <w:b w:val="0"/>
                <w:bCs w:val="0"/>
                <w:noProof/>
                <w:color w:val="auto"/>
                <w:sz w:val="22"/>
                <w:lang w:val="en-HK"/>
              </w:rPr>
              <w:tab/>
            </w:r>
            <w:r w:rsidR="00CD2A26" w:rsidRPr="009E0005">
              <w:rPr>
                <w:rStyle w:val="af0"/>
                <w:noProof/>
              </w:rPr>
              <w:t>BIM Capability Questions</w:t>
            </w:r>
            <w:r w:rsidR="00CD2A26">
              <w:rPr>
                <w:noProof/>
                <w:webHidden/>
              </w:rPr>
              <w:tab/>
            </w:r>
            <w:r w:rsidR="00CD2A26">
              <w:rPr>
                <w:noProof/>
                <w:webHidden/>
              </w:rPr>
              <w:fldChar w:fldCharType="begin"/>
            </w:r>
            <w:r w:rsidR="00CD2A26">
              <w:rPr>
                <w:noProof/>
                <w:webHidden/>
              </w:rPr>
              <w:instrText xml:space="preserve"> PAGEREF _Toc88576221 \h </w:instrText>
            </w:r>
            <w:r w:rsidR="00CD2A26">
              <w:rPr>
                <w:noProof/>
                <w:webHidden/>
              </w:rPr>
            </w:r>
            <w:r w:rsidR="00CD2A26">
              <w:rPr>
                <w:noProof/>
                <w:webHidden/>
              </w:rPr>
              <w:fldChar w:fldCharType="separate"/>
            </w:r>
            <w:r>
              <w:rPr>
                <w:noProof/>
                <w:webHidden/>
              </w:rPr>
              <w:t>9</w:t>
            </w:r>
            <w:r w:rsidR="00CD2A26">
              <w:rPr>
                <w:noProof/>
                <w:webHidden/>
              </w:rPr>
              <w:fldChar w:fldCharType="end"/>
            </w:r>
          </w:hyperlink>
        </w:p>
        <w:p w14:paraId="4799D22D" w14:textId="7F629970"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22" w:history="1">
            <w:r w:rsidR="00CD2A26" w:rsidRPr="009E0005">
              <w:rPr>
                <w:rStyle w:val="af0"/>
                <w:noProof/>
              </w:rPr>
              <w:t>2.1</w:t>
            </w:r>
            <w:r w:rsidR="00CD2A26">
              <w:rPr>
                <w:rFonts w:asciiTheme="minorHAnsi" w:eastAsiaTheme="minorEastAsia" w:hAnsiTheme="minorHAnsi" w:cstheme="minorBidi"/>
                <w:bCs w:val="0"/>
                <w:noProof/>
                <w:color w:val="auto"/>
                <w:sz w:val="22"/>
                <w:lang w:val="en-HK"/>
              </w:rPr>
              <w:tab/>
            </w:r>
            <w:r w:rsidR="00CD2A26" w:rsidRPr="009E0005">
              <w:rPr>
                <w:rStyle w:val="af0"/>
                <w:noProof/>
              </w:rPr>
              <w:t>Introductory Questions</w:t>
            </w:r>
            <w:r w:rsidR="00CD2A26">
              <w:rPr>
                <w:noProof/>
                <w:webHidden/>
              </w:rPr>
              <w:tab/>
            </w:r>
            <w:r w:rsidR="00CD2A26">
              <w:rPr>
                <w:noProof/>
                <w:webHidden/>
              </w:rPr>
              <w:fldChar w:fldCharType="begin"/>
            </w:r>
            <w:r w:rsidR="00CD2A26">
              <w:rPr>
                <w:noProof/>
                <w:webHidden/>
              </w:rPr>
              <w:instrText xml:space="preserve"> PAGEREF _Toc88576222 \h </w:instrText>
            </w:r>
            <w:r w:rsidR="00CD2A26">
              <w:rPr>
                <w:noProof/>
                <w:webHidden/>
              </w:rPr>
            </w:r>
            <w:r w:rsidR="00CD2A26">
              <w:rPr>
                <w:noProof/>
                <w:webHidden/>
              </w:rPr>
              <w:fldChar w:fldCharType="separate"/>
            </w:r>
            <w:r>
              <w:rPr>
                <w:noProof/>
                <w:webHidden/>
              </w:rPr>
              <w:t>9</w:t>
            </w:r>
            <w:r w:rsidR="00CD2A26">
              <w:rPr>
                <w:noProof/>
                <w:webHidden/>
              </w:rPr>
              <w:fldChar w:fldCharType="end"/>
            </w:r>
          </w:hyperlink>
        </w:p>
        <w:p w14:paraId="7320EDDF" w14:textId="573DC381"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23" w:history="1">
            <w:r w:rsidR="00CD2A26" w:rsidRPr="009E0005">
              <w:rPr>
                <w:rStyle w:val="af0"/>
                <w:noProof/>
              </w:rPr>
              <w:t>2.1.1</w:t>
            </w:r>
            <w:r w:rsidR="00CD2A26">
              <w:rPr>
                <w:rFonts w:asciiTheme="minorHAnsi" w:eastAsiaTheme="minorEastAsia" w:hAnsiTheme="minorHAnsi" w:cstheme="minorBidi"/>
                <w:bCs w:val="0"/>
                <w:noProof/>
                <w:sz w:val="22"/>
                <w:szCs w:val="22"/>
                <w:lang w:val="en-HK"/>
              </w:rPr>
              <w:tab/>
            </w:r>
            <w:r w:rsidR="00CD2A26" w:rsidRPr="009E0005">
              <w:rPr>
                <w:rStyle w:val="af0"/>
                <w:noProof/>
              </w:rPr>
              <w:t>General approach to information management standards</w:t>
            </w:r>
            <w:r w:rsidR="00CD2A26">
              <w:rPr>
                <w:noProof/>
                <w:webHidden/>
              </w:rPr>
              <w:tab/>
            </w:r>
            <w:r w:rsidR="00CD2A26">
              <w:rPr>
                <w:noProof/>
                <w:webHidden/>
              </w:rPr>
              <w:fldChar w:fldCharType="begin"/>
            </w:r>
            <w:r w:rsidR="00CD2A26">
              <w:rPr>
                <w:noProof/>
                <w:webHidden/>
              </w:rPr>
              <w:instrText xml:space="preserve"> PAGEREF _Toc88576223 \h </w:instrText>
            </w:r>
            <w:r w:rsidR="00CD2A26">
              <w:rPr>
                <w:noProof/>
                <w:webHidden/>
              </w:rPr>
            </w:r>
            <w:r w:rsidR="00CD2A26">
              <w:rPr>
                <w:noProof/>
                <w:webHidden/>
              </w:rPr>
              <w:fldChar w:fldCharType="separate"/>
            </w:r>
            <w:r>
              <w:rPr>
                <w:noProof/>
                <w:webHidden/>
              </w:rPr>
              <w:t>9</w:t>
            </w:r>
            <w:r w:rsidR="00CD2A26">
              <w:rPr>
                <w:noProof/>
                <w:webHidden/>
              </w:rPr>
              <w:fldChar w:fldCharType="end"/>
            </w:r>
          </w:hyperlink>
        </w:p>
        <w:p w14:paraId="515288EF" w14:textId="54B99E30"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24" w:history="1">
            <w:r w:rsidR="00CD2A26" w:rsidRPr="009E0005">
              <w:rPr>
                <w:rStyle w:val="af0"/>
                <w:noProof/>
              </w:rPr>
              <w:t>2.1.2</w:t>
            </w:r>
            <w:r w:rsidR="00CD2A26">
              <w:rPr>
                <w:rFonts w:asciiTheme="minorHAnsi" w:eastAsiaTheme="minorEastAsia" w:hAnsiTheme="minorHAnsi" w:cstheme="minorBidi"/>
                <w:bCs w:val="0"/>
                <w:noProof/>
                <w:sz w:val="22"/>
                <w:szCs w:val="22"/>
                <w:lang w:val="en-HK"/>
              </w:rPr>
              <w:tab/>
            </w:r>
            <w:r w:rsidR="00CD2A26" w:rsidRPr="009E0005">
              <w:rPr>
                <w:rStyle w:val="af0"/>
                <w:noProof/>
              </w:rPr>
              <w:t>BIM Gateway Questions</w:t>
            </w:r>
            <w:r w:rsidR="00CD2A26">
              <w:rPr>
                <w:noProof/>
                <w:webHidden/>
              </w:rPr>
              <w:tab/>
            </w:r>
            <w:r w:rsidR="00CD2A26">
              <w:rPr>
                <w:noProof/>
                <w:webHidden/>
              </w:rPr>
              <w:fldChar w:fldCharType="begin"/>
            </w:r>
            <w:r w:rsidR="00CD2A26">
              <w:rPr>
                <w:noProof/>
                <w:webHidden/>
              </w:rPr>
              <w:instrText xml:space="preserve"> PAGEREF _Toc88576224 \h </w:instrText>
            </w:r>
            <w:r w:rsidR="00CD2A26">
              <w:rPr>
                <w:noProof/>
                <w:webHidden/>
              </w:rPr>
            </w:r>
            <w:r w:rsidR="00CD2A26">
              <w:rPr>
                <w:noProof/>
                <w:webHidden/>
              </w:rPr>
              <w:fldChar w:fldCharType="separate"/>
            </w:r>
            <w:r>
              <w:rPr>
                <w:noProof/>
                <w:webHidden/>
              </w:rPr>
              <w:t>9</w:t>
            </w:r>
            <w:r w:rsidR="00CD2A26">
              <w:rPr>
                <w:noProof/>
                <w:webHidden/>
              </w:rPr>
              <w:fldChar w:fldCharType="end"/>
            </w:r>
          </w:hyperlink>
        </w:p>
        <w:p w14:paraId="665C1BA7" w14:textId="5D6736D3"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25" w:history="1">
            <w:r w:rsidR="00CD2A26" w:rsidRPr="009E0005">
              <w:rPr>
                <w:rStyle w:val="af0"/>
                <w:noProof/>
              </w:rPr>
              <w:t>2.1.3</w:t>
            </w:r>
            <w:r w:rsidR="00CD2A26">
              <w:rPr>
                <w:rFonts w:asciiTheme="minorHAnsi" w:eastAsiaTheme="minorEastAsia" w:hAnsiTheme="minorHAnsi" w:cstheme="minorBidi"/>
                <w:bCs w:val="0"/>
                <w:noProof/>
                <w:sz w:val="22"/>
                <w:szCs w:val="22"/>
                <w:lang w:val="en-HK"/>
              </w:rPr>
              <w:tab/>
            </w:r>
            <w:r w:rsidR="00CD2A26" w:rsidRPr="009E0005">
              <w:rPr>
                <w:rStyle w:val="af0"/>
                <w:noProof/>
              </w:rPr>
              <w:t>General Approach to Information Security</w:t>
            </w:r>
            <w:r w:rsidR="00CD2A26">
              <w:rPr>
                <w:noProof/>
                <w:webHidden/>
              </w:rPr>
              <w:tab/>
            </w:r>
            <w:r w:rsidR="00CD2A26">
              <w:rPr>
                <w:noProof/>
                <w:webHidden/>
              </w:rPr>
              <w:fldChar w:fldCharType="begin"/>
            </w:r>
            <w:r w:rsidR="00CD2A26">
              <w:rPr>
                <w:noProof/>
                <w:webHidden/>
              </w:rPr>
              <w:instrText xml:space="preserve"> PAGEREF _Toc88576225 \h </w:instrText>
            </w:r>
            <w:r w:rsidR="00CD2A26">
              <w:rPr>
                <w:noProof/>
                <w:webHidden/>
              </w:rPr>
            </w:r>
            <w:r w:rsidR="00CD2A26">
              <w:rPr>
                <w:noProof/>
                <w:webHidden/>
              </w:rPr>
              <w:fldChar w:fldCharType="separate"/>
            </w:r>
            <w:r>
              <w:rPr>
                <w:noProof/>
                <w:webHidden/>
              </w:rPr>
              <w:t>9</w:t>
            </w:r>
            <w:r w:rsidR="00CD2A26">
              <w:rPr>
                <w:noProof/>
                <w:webHidden/>
              </w:rPr>
              <w:fldChar w:fldCharType="end"/>
            </w:r>
          </w:hyperlink>
        </w:p>
        <w:p w14:paraId="769DC5E8" w14:textId="68D61C3C"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26" w:history="1">
            <w:r w:rsidR="00CD2A26" w:rsidRPr="009E0005">
              <w:rPr>
                <w:rStyle w:val="af0"/>
                <w:noProof/>
              </w:rPr>
              <w:t>2.1.4</w:t>
            </w:r>
            <w:r w:rsidR="00CD2A26">
              <w:rPr>
                <w:rFonts w:asciiTheme="minorHAnsi" w:eastAsiaTheme="minorEastAsia" w:hAnsiTheme="minorHAnsi" w:cstheme="minorBidi"/>
                <w:bCs w:val="0"/>
                <w:noProof/>
                <w:sz w:val="22"/>
                <w:szCs w:val="22"/>
                <w:lang w:val="en-HK"/>
              </w:rPr>
              <w:tab/>
            </w:r>
            <w:r w:rsidR="00CD2A26" w:rsidRPr="009E0005">
              <w:rPr>
                <w:rStyle w:val="af0"/>
                <w:noProof/>
              </w:rPr>
              <w:t>General approach to modelling</w:t>
            </w:r>
            <w:r w:rsidR="00CD2A26">
              <w:rPr>
                <w:noProof/>
                <w:webHidden/>
              </w:rPr>
              <w:tab/>
            </w:r>
            <w:r w:rsidR="00CD2A26">
              <w:rPr>
                <w:noProof/>
                <w:webHidden/>
              </w:rPr>
              <w:fldChar w:fldCharType="begin"/>
            </w:r>
            <w:r w:rsidR="00CD2A26">
              <w:rPr>
                <w:noProof/>
                <w:webHidden/>
              </w:rPr>
              <w:instrText xml:space="preserve"> PAGEREF _Toc88576226 \h </w:instrText>
            </w:r>
            <w:r w:rsidR="00CD2A26">
              <w:rPr>
                <w:noProof/>
                <w:webHidden/>
              </w:rPr>
            </w:r>
            <w:r w:rsidR="00CD2A26">
              <w:rPr>
                <w:noProof/>
                <w:webHidden/>
              </w:rPr>
              <w:fldChar w:fldCharType="separate"/>
            </w:r>
            <w:r>
              <w:rPr>
                <w:noProof/>
                <w:webHidden/>
              </w:rPr>
              <w:t>10</w:t>
            </w:r>
            <w:r w:rsidR="00CD2A26">
              <w:rPr>
                <w:noProof/>
                <w:webHidden/>
              </w:rPr>
              <w:fldChar w:fldCharType="end"/>
            </w:r>
          </w:hyperlink>
        </w:p>
        <w:p w14:paraId="1DBE593B" w14:textId="78E87D50"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27" w:history="1">
            <w:r w:rsidR="00CD2A26" w:rsidRPr="009E0005">
              <w:rPr>
                <w:rStyle w:val="af0"/>
                <w:noProof/>
              </w:rPr>
              <w:t>2.1.5</w:t>
            </w:r>
            <w:r w:rsidR="00CD2A26">
              <w:rPr>
                <w:rFonts w:asciiTheme="minorHAnsi" w:eastAsiaTheme="minorEastAsia" w:hAnsiTheme="minorHAnsi" w:cstheme="minorBidi"/>
                <w:bCs w:val="0"/>
                <w:noProof/>
                <w:sz w:val="22"/>
                <w:szCs w:val="22"/>
                <w:lang w:val="en-HK"/>
              </w:rPr>
              <w:tab/>
            </w:r>
            <w:r w:rsidR="00CD2A26" w:rsidRPr="009E0005">
              <w:rPr>
                <w:rStyle w:val="af0"/>
                <w:noProof/>
              </w:rPr>
              <w:t>General modelling processes undertaken</w:t>
            </w:r>
            <w:r w:rsidR="00CD2A26">
              <w:rPr>
                <w:noProof/>
                <w:webHidden/>
              </w:rPr>
              <w:tab/>
            </w:r>
            <w:r w:rsidR="00CD2A26">
              <w:rPr>
                <w:noProof/>
                <w:webHidden/>
              </w:rPr>
              <w:fldChar w:fldCharType="begin"/>
            </w:r>
            <w:r w:rsidR="00CD2A26">
              <w:rPr>
                <w:noProof/>
                <w:webHidden/>
              </w:rPr>
              <w:instrText xml:space="preserve"> PAGEREF _Toc88576227 \h </w:instrText>
            </w:r>
            <w:r w:rsidR="00CD2A26">
              <w:rPr>
                <w:noProof/>
                <w:webHidden/>
              </w:rPr>
            </w:r>
            <w:r w:rsidR="00CD2A26">
              <w:rPr>
                <w:noProof/>
                <w:webHidden/>
              </w:rPr>
              <w:fldChar w:fldCharType="separate"/>
            </w:r>
            <w:r>
              <w:rPr>
                <w:noProof/>
                <w:webHidden/>
              </w:rPr>
              <w:t>10</w:t>
            </w:r>
            <w:r w:rsidR="00CD2A26">
              <w:rPr>
                <w:noProof/>
                <w:webHidden/>
              </w:rPr>
              <w:fldChar w:fldCharType="end"/>
            </w:r>
          </w:hyperlink>
        </w:p>
        <w:p w14:paraId="2A720154" w14:textId="7C1F2C62"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28" w:history="1">
            <w:r w:rsidR="00CD2A26" w:rsidRPr="009E0005">
              <w:rPr>
                <w:rStyle w:val="af0"/>
                <w:noProof/>
              </w:rPr>
              <w:t>2.1.6</w:t>
            </w:r>
            <w:r w:rsidR="00CD2A26">
              <w:rPr>
                <w:rFonts w:asciiTheme="minorHAnsi" w:eastAsiaTheme="minorEastAsia" w:hAnsiTheme="minorHAnsi" w:cstheme="minorBidi"/>
                <w:bCs w:val="0"/>
                <w:noProof/>
                <w:sz w:val="22"/>
                <w:szCs w:val="22"/>
                <w:lang w:val="en-HK"/>
              </w:rPr>
              <w:tab/>
            </w:r>
            <w:r w:rsidR="00CD2A26" w:rsidRPr="009E0005">
              <w:rPr>
                <w:rStyle w:val="af0"/>
                <w:noProof/>
              </w:rPr>
              <w:t>BIM Use Experience</w:t>
            </w:r>
            <w:r w:rsidR="00CD2A26">
              <w:rPr>
                <w:noProof/>
                <w:webHidden/>
              </w:rPr>
              <w:tab/>
            </w:r>
            <w:r w:rsidR="00CD2A26">
              <w:rPr>
                <w:noProof/>
                <w:webHidden/>
              </w:rPr>
              <w:fldChar w:fldCharType="begin"/>
            </w:r>
            <w:r w:rsidR="00CD2A26">
              <w:rPr>
                <w:noProof/>
                <w:webHidden/>
              </w:rPr>
              <w:instrText xml:space="preserve"> PAGEREF _Toc88576228 \h </w:instrText>
            </w:r>
            <w:r w:rsidR="00CD2A26">
              <w:rPr>
                <w:noProof/>
                <w:webHidden/>
              </w:rPr>
            </w:r>
            <w:r w:rsidR="00CD2A26">
              <w:rPr>
                <w:noProof/>
                <w:webHidden/>
              </w:rPr>
              <w:fldChar w:fldCharType="separate"/>
            </w:r>
            <w:r>
              <w:rPr>
                <w:noProof/>
                <w:webHidden/>
              </w:rPr>
              <w:t>10</w:t>
            </w:r>
            <w:r w:rsidR="00CD2A26">
              <w:rPr>
                <w:noProof/>
                <w:webHidden/>
              </w:rPr>
              <w:fldChar w:fldCharType="end"/>
            </w:r>
          </w:hyperlink>
        </w:p>
        <w:p w14:paraId="72A9C5A2" w14:textId="588F192C"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29" w:history="1">
            <w:r w:rsidR="00CD2A26" w:rsidRPr="009E0005">
              <w:rPr>
                <w:rStyle w:val="af0"/>
                <w:noProof/>
              </w:rPr>
              <w:t>2.2</w:t>
            </w:r>
            <w:r w:rsidR="00CD2A26">
              <w:rPr>
                <w:rFonts w:asciiTheme="minorHAnsi" w:eastAsiaTheme="minorEastAsia" w:hAnsiTheme="minorHAnsi" w:cstheme="minorBidi"/>
                <w:bCs w:val="0"/>
                <w:noProof/>
                <w:color w:val="auto"/>
                <w:sz w:val="22"/>
                <w:lang w:val="en-HK"/>
              </w:rPr>
              <w:tab/>
            </w:r>
            <w:r w:rsidR="00CD2A26" w:rsidRPr="009E0005">
              <w:rPr>
                <w:rStyle w:val="af0"/>
                <w:noProof/>
              </w:rPr>
              <w:t>Information Management Overview</w:t>
            </w:r>
            <w:r w:rsidR="00CD2A26">
              <w:rPr>
                <w:noProof/>
                <w:webHidden/>
              </w:rPr>
              <w:tab/>
            </w:r>
            <w:r w:rsidR="00CD2A26">
              <w:rPr>
                <w:noProof/>
                <w:webHidden/>
              </w:rPr>
              <w:fldChar w:fldCharType="begin"/>
            </w:r>
            <w:r w:rsidR="00CD2A26">
              <w:rPr>
                <w:noProof/>
                <w:webHidden/>
              </w:rPr>
              <w:instrText xml:space="preserve"> PAGEREF _Toc88576229 \h </w:instrText>
            </w:r>
            <w:r w:rsidR="00CD2A26">
              <w:rPr>
                <w:noProof/>
                <w:webHidden/>
              </w:rPr>
            </w:r>
            <w:r w:rsidR="00CD2A26">
              <w:rPr>
                <w:noProof/>
                <w:webHidden/>
              </w:rPr>
              <w:fldChar w:fldCharType="separate"/>
            </w:r>
            <w:r>
              <w:rPr>
                <w:noProof/>
                <w:webHidden/>
              </w:rPr>
              <w:t>11</w:t>
            </w:r>
            <w:r w:rsidR="00CD2A26">
              <w:rPr>
                <w:noProof/>
                <w:webHidden/>
              </w:rPr>
              <w:fldChar w:fldCharType="end"/>
            </w:r>
          </w:hyperlink>
        </w:p>
        <w:p w14:paraId="760FDB0C" w14:textId="27DDC952"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30" w:history="1">
            <w:r w:rsidR="00CD2A26" w:rsidRPr="009E0005">
              <w:rPr>
                <w:rStyle w:val="af0"/>
                <w:noProof/>
              </w:rPr>
              <w:t>2.2.1</w:t>
            </w:r>
            <w:r w:rsidR="00CD2A26">
              <w:rPr>
                <w:rFonts w:asciiTheme="minorHAnsi" w:eastAsiaTheme="minorEastAsia" w:hAnsiTheme="minorHAnsi" w:cstheme="minorBidi"/>
                <w:bCs w:val="0"/>
                <w:noProof/>
                <w:sz w:val="22"/>
                <w:szCs w:val="22"/>
                <w:lang w:val="en-HK"/>
              </w:rPr>
              <w:tab/>
            </w:r>
            <w:r w:rsidR="00CD2A26" w:rsidRPr="009E0005">
              <w:rPr>
                <w:rStyle w:val="af0"/>
                <w:noProof/>
              </w:rPr>
              <w:t>Collaborative Working</w:t>
            </w:r>
            <w:r w:rsidR="00CD2A26">
              <w:rPr>
                <w:noProof/>
                <w:webHidden/>
              </w:rPr>
              <w:tab/>
            </w:r>
            <w:r w:rsidR="00CD2A26">
              <w:rPr>
                <w:noProof/>
                <w:webHidden/>
              </w:rPr>
              <w:fldChar w:fldCharType="begin"/>
            </w:r>
            <w:r w:rsidR="00CD2A26">
              <w:rPr>
                <w:noProof/>
                <w:webHidden/>
              </w:rPr>
              <w:instrText xml:space="preserve"> PAGEREF _Toc88576230 \h </w:instrText>
            </w:r>
            <w:r w:rsidR="00CD2A26">
              <w:rPr>
                <w:noProof/>
                <w:webHidden/>
              </w:rPr>
            </w:r>
            <w:r w:rsidR="00CD2A26">
              <w:rPr>
                <w:noProof/>
                <w:webHidden/>
              </w:rPr>
              <w:fldChar w:fldCharType="separate"/>
            </w:r>
            <w:r>
              <w:rPr>
                <w:noProof/>
                <w:webHidden/>
              </w:rPr>
              <w:t>11</w:t>
            </w:r>
            <w:r w:rsidR="00CD2A26">
              <w:rPr>
                <w:noProof/>
                <w:webHidden/>
              </w:rPr>
              <w:fldChar w:fldCharType="end"/>
            </w:r>
          </w:hyperlink>
        </w:p>
        <w:p w14:paraId="59535DA9" w14:textId="2AF0147D"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31" w:history="1">
            <w:r w:rsidR="00CD2A26" w:rsidRPr="009E0005">
              <w:rPr>
                <w:rStyle w:val="af0"/>
                <w:noProof/>
              </w:rPr>
              <w:t>2.2.2</w:t>
            </w:r>
            <w:r w:rsidR="00CD2A26">
              <w:rPr>
                <w:rFonts w:asciiTheme="minorHAnsi" w:eastAsiaTheme="minorEastAsia" w:hAnsiTheme="minorHAnsi" w:cstheme="minorBidi"/>
                <w:bCs w:val="0"/>
                <w:noProof/>
                <w:sz w:val="22"/>
                <w:szCs w:val="22"/>
                <w:lang w:val="en-HK"/>
              </w:rPr>
              <w:tab/>
            </w:r>
            <w:r w:rsidR="00CD2A26" w:rsidRPr="009E0005">
              <w:rPr>
                <w:rStyle w:val="af0"/>
                <w:noProof/>
              </w:rPr>
              <w:t>Definition of Model requirements and resulting information Models</w:t>
            </w:r>
            <w:r w:rsidR="00CD2A26">
              <w:rPr>
                <w:noProof/>
                <w:webHidden/>
              </w:rPr>
              <w:tab/>
            </w:r>
            <w:r w:rsidR="00CD2A26">
              <w:rPr>
                <w:noProof/>
                <w:webHidden/>
              </w:rPr>
              <w:fldChar w:fldCharType="begin"/>
            </w:r>
            <w:r w:rsidR="00CD2A26">
              <w:rPr>
                <w:noProof/>
                <w:webHidden/>
              </w:rPr>
              <w:instrText xml:space="preserve"> PAGEREF _Toc88576231 \h </w:instrText>
            </w:r>
            <w:r w:rsidR="00CD2A26">
              <w:rPr>
                <w:noProof/>
                <w:webHidden/>
              </w:rPr>
            </w:r>
            <w:r w:rsidR="00CD2A26">
              <w:rPr>
                <w:noProof/>
                <w:webHidden/>
              </w:rPr>
              <w:fldChar w:fldCharType="separate"/>
            </w:r>
            <w:r>
              <w:rPr>
                <w:noProof/>
                <w:webHidden/>
              </w:rPr>
              <w:t>12</w:t>
            </w:r>
            <w:r w:rsidR="00CD2A26">
              <w:rPr>
                <w:noProof/>
                <w:webHidden/>
              </w:rPr>
              <w:fldChar w:fldCharType="end"/>
            </w:r>
          </w:hyperlink>
        </w:p>
        <w:p w14:paraId="6E3CF170" w14:textId="03B29A4E"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32" w:history="1">
            <w:r w:rsidR="00CD2A26" w:rsidRPr="009E0005">
              <w:rPr>
                <w:rStyle w:val="af0"/>
                <w:noProof/>
              </w:rPr>
              <w:t>2.2.3</w:t>
            </w:r>
            <w:r w:rsidR="00CD2A26">
              <w:rPr>
                <w:rFonts w:asciiTheme="minorHAnsi" w:eastAsiaTheme="minorEastAsia" w:hAnsiTheme="minorHAnsi" w:cstheme="minorBidi"/>
                <w:bCs w:val="0"/>
                <w:noProof/>
                <w:sz w:val="22"/>
                <w:szCs w:val="22"/>
                <w:lang w:val="en-HK"/>
              </w:rPr>
              <w:tab/>
            </w:r>
            <w:r w:rsidR="00CD2A26" w:rsidRPr="009E0005">
              <w:rPr>
                <w:rStyle w:val="af0"/>
                <w:noProof/>
              </w:rPr>
              <w:t>Goals, objectives, and model uses</w:t>
            </w:r>
            <w:r w:rsidR="00CD2A26">
              <w:rPr>
                <w:noProof/>
                <w:webHidden/>
              </w:rPr>
              <w:tab/>
            </w:r>
            <w:r w:rsidR="00CD2A26">
              <w:rPr>
                <w:noProof/>
                <w:webHidden/>
              </w:rPr>
              <w:fldChar w:fldCharType="begin"/>
            </w:r>
            <w:r w:rsidR="00CD2A26">
              <w:rPr>
                <w:noProof/>
                <w:webHidden/>
              </w:rPr>
              <w:instrText xml:space="preserve"> PAGEREF _Toc88576232 \h </w:instrText>
            </w:r>
            <w:r w:rsidR="00CD2A26">
              <w:rPr>
                <w:noProof/>
                <w:webHidden/>
              </w:rPr>
            </w:r>
            <w:r w:rsidR="00CD2A26">
              <w:rPr>
                <w:noProof/>
                <w:webHidden/>
              </w:rPr>
              <w:fldChar w:fldCharType="separate"/>
            </w:r>
            <w:r>
              <w:rPr>
                <w:noProof/>
                <w:webHidden/>
              </w:rPr>
              <w:t>12</w:t>
            </w:r>
            <w:r w:rsidR="00CD2A26">
              <w:rPr>
                <w:noProof/>
                <w:webHidden/>
              </w:rPr>
              <w:fldChar w:fldCharType="end"/>
            </w:r>
          </w:hyperlink>
        </w:p>
        <w:p w14:paraId="330735BF" w14:textId="397BEBAF"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33" w:history="1">
            <w:r w:rsidR="00CD2A26" w:rsidRPr="009E0005">
              <w:rPr>
                <w:rStyle w:val="af0"/>
                <w:noProof/>
              </w:rPr>
              <w:t>2.2.4</w:t>
            </w:r>
            <w:r w:rsidR="00CD2A26">
              <w:rPr>
                <w:rFonts w:asciiTheme="minorHAnsi" w:eastAsiaTheme="minorEastAsia" w:hAnsiTheme="minorHAnsi" w:cstheme="minorBidi"/>
                <w:bCs w:val="0"/>
                <w:noProof/>
                <w:sz w:val="22"/>
                <w:szCs w:val="22"/>
                <w:lang w:val="en-HK"/>
              </w:rPr>
              <w:tab/>
            </w:r>
            <w:r w:rsidR="00CD2A26" w:rsidRPr="009E0005">
              <w:rPr>
                <w:rStyle w:val="af0"/>
                <w:noProof/>
              </w:rPr>
              <w:t>Information Delivery Cycle</w:t>
            </w:r>
            <w:r w:rsidR="00CD2A26">
              <w:rPr>
                <w:noProof/>
                <w:webHidden/>
              </w:rPr>
              <w:tab/>
            </w:r>
            <w:r w:rsidR="00CD2A26">
              <w:rPr>
                <w:noProof/>
                <w:webHidden/>
              </w:rPr>
              <w:fldChar w:fldCharType="begin"/>
            </w:r>
            <w:r w:rsidR="00CD2A26">
              <w:rPr>
                <w:noProof/>
                <w:webHidden/>
              </w:rPr>
              <w:instrText xml:space="preserve"> PAGEREF _Toc88576233 \h </w:instrText>
            </w:r>
            <w:r w:rsidR="00CD2A26">
              <w:rPr>
                <w:noProof/>
                <w:webHidden/>
              </w:rPr>
            </w:r>
            <w:r w:rsidR="00CD2A26">
              <w:rPr>
                <w:noProof/>
                <w:webHidden/>
              </w:rPr>
              <w:fldChar w:fldCharType="separate"/>
            </w:r>
            <w:r>
              <w:rPr>
                <w:noProof/>
                <w:webHidden/>
              </w:rPr>
              <w:t>13</w:t>
            </w:r>
            <w:r w:rsidR="00CD2A26">
              <w:rPr>
                <w:noProof/>
                <w:webHidden/>
              </w:rPr>
              <w:fldChar w:fldCharType="end"/>
            </w:r>
          </w:hyperlink>
        </w:p>
        <w:p w14:paraId="36A5B522" w14:textId="39DC9351"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34" w:history="1">
            <w:r w:rsidR="00CD2A26" w:rsidRPr="009E0005">
              <w:rPr>
                <w:rStyle w:val="af0"/>
                <w:noProof/>
              </w:rPr>
              <w:t>2.2.5</w:t>
            </w:r>
            <w:r w:rsidR="00CD2A26">
              <w:rPr>
                <w:rFonts w:asciiTheme="minorHAnsi" w:eastAsiaTheme="minorEastAsia" w:hAnsiTheme="minorHAnsi" w:cstheme="minorBidi"/>
                <w:bCs w:val="0"/>
                <w:noProof/>
                <w:sz w:val="22"/>
                <w:szCs w:val="22"/>
                <w:lang w:val="en-HK"/>
              </w:rPr>
              <w:tab/>
            </w:r>
            <w:r w:rsidR="00CD2A26" w:rsidRPr="009E0005">
              <w:rPr>
                <w:rStyle w:val="af0"/>
                <w:noProof/>
              </w:rPr>
              <w:t>Project and asset information management functions</w:t>
            </w:r>
            <w:r w:rsidR="00CD2A26">
              <w:rPr>
                <w:noProof/>
                <w:webHidden/>
              </w:rPr>
              <w:tab/>
            </w:r>
            <w:r w:rsidR="00CD2A26">
              <w:rPr>
                <w:noProof/>
                <w:webHidden/>
              </w:rPr>
              <w:fldChar w:fldCharType="begin"/>
            </w:r>
            <w:r w:rsidR="00CD2A26">
              <w:rPr>
                <w:noProof/>
                <w:webHidden/>
              </w:rPr>
              <w:instrText xml:space="preserve"> PAGEREF _Toc88576234 \h </w:instrText>
            </w:r>
            <w:r w:rsidR="00CD2A26">
              <w:rPr>
                <w:noProof/>
                <w:webHidden/>
              </w:rPr>
            </w:r>
            <w:r w:rsidR="00CD2A26">
              <w:rPr>
                <w:noProof/>
                <w:webHidden/>
              </w:rPr>
              <w:fldChar w:fldCharType="separate"/>
            </w:r>
            <w:r>
              <w:rPr>
                <w:noProof/>
                <w:webHidden/>
              </w:rPr>
              <w:t>13</w:t>
            </w:r>
            <w:r w:rsidR="00CD2A26">
              <w:rPr>
                <w:noProof/>
                <w:webHidden/>
              </w:rPr>
              <w:fldChar w:fldCharType="end"/>
            </w:r>
          </w:hyperlink>
        </w:p>
        <w:p w14:paraId="0E229D8A" w14:textId="1C3B98B5"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35" w:history="1">
            <w:r w:rsidR="00CD2A26" w:rsidRPr="009E0005">
              <w:rPr>
                <w:rStyle w:val="af0"/>
                <w:noProof/>
              </w:rPr>
              <w:t>2.2.6</w:t>
            </w:r>
            <w:r w:rsidR="00CD2A26">
              <w:rPr>
                <w:rFonts w:asciiTheme="minorHAnsi" w:eastAsiaTheme="minorEastAsia" w:hAnsiTheme="minorHAnsi" w:cstheme="minorBidi"/>
                <w:bCs w:val="0"/>
                <w:noProof/>
                <w:sz w:val="22"/>
                <w:szCs w:val="22"/>
                <w:lang w:val="en-HK"/>
              </w:rPr>
              <w:tab/>
            </w:r>
            <w:r w:rsidR="00CD2A26" w:rsidRPr="009E0005">
              <w:rPr>
                <w:rStyle w:val="af0"/>
                <w:noProof/>
              </w:rPr>
              <w:t>Information based collaborative working</w:t>
            </w:r>
            <w:r w:rsidR="00CD2A26">
              <w:rPr>
                <w:noProof/>
                <w:webHidden/>
              </w:rPr>
              <w:tab/>
            </w:r>
            <w:r w:rsidR="00CD2A26">
              <w:rPr>
                <w:noProof/>
                <w:webHidden/>
              </w:rPr>
              <w:fldChar w:fldCharType="begin"/>
            </w:r>
            <w:r w:rsidR="00CD2A26">
              <w:rPr>
                <w:noProof/>
                <w:webHidden/>
              </w:rPr>
              <w:instrText xml:space="preserve"> PAGEREF _Toc88576235 \h </w:instrText>
            </w:r>
            <w:r w:rsidR="00CD2A26">
              <w:rPr>
                <w:noProof/>
                <w:webHidden/>
              </w:rPr>
            </w:r>
            <w:r w:rsidR="00CD2A26">
              <w:rPr>
                <w:noProof/>
                <w:webHidden/>
              </w:rPr>
              <w:fldChar w:fldCharType="separate"/>
            </w:r>
            <w:r>
              <w:rPr>
                <w:noProof/>
                <w:webHidden/>
              </w:rPr>
              <w:t>14</w:t>
            </w:r>
            <w:r w:rsidR="00CD2A26">
              <w:rPr>
                <w:noProof/>
                <w:webHidden/>
              </w:rPr>
              <w:fldChar w:fldCharType="end"/>
            </w:r>
          </w:hyperlink>
        </w:p>
        <w:p w14:paraId="610275D9" w14:textId="736EAD47"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36" w:history="1">
            <w:r w:rsidR="00CD2A26" w:rsidRPr="009E0005">
              <w:rPr>
                <w:rStyle w:val="af0"/>
                <w:noProof/>
              </w:rPr>
              <w:t>2.2.7</w:t>
            </w:r>
            <w:r w:rsidR="00CD2A26">
              <w:rPr>
                <w:rFonts w:asciiTheme="minorHAnsi" w:eastAsiaTheme="minorEastAsia" w:hAnsiTheme="minorHAnsi" w:cstheme="minorBidi"/>
                <w:bCs w:val="0"/>
                <w:noProof/>
                <w:sz w:val="22"/>
                <w:szCs w:val="22"/>
                <w:lang w:val="en-HK"/>
              </w:rPr>
              <w:tab/>
            </w:r>
            <w:r w:rsidR="00CD2A26" w:rsidRPr="009E0005">
              <w:rPr>
                <w:rStyle w:val="af0"/>
                <w:noProof/>
              </w:rPr>
              <w:t>Information delivery planning</w:t>
            </w:r>
            <w:r w:rsidR="00CD2A26">
              <w:rPr>
                <w:noProof/>
                <w:webHidden/>
              </w:rPr>
              <w:tab/>
            </w:r>
            <w:r w:rsidR="00CD2A26">
              <w:rPr>
                <w:noProof/>
                <w:webHidden/>
              </w:rPr>
              <w:fldChar w:fldCharType="begin"/>
            </w:r>
            <w:r w:rsidR="00CD2A26">
              <w:rPr>
                <w:noProof/>
                <w:webHidden/>
              </w:rPr>
              <w:instrText xml:space="preserve"> PAGEREF _Toc88576236 \h </w:instrText>
            </w:r>
            <w:r w:rsidR="00CD2A26">
              <w:rPr>
                <w:noProof/>
                <w:webHidden/>
              </w:rPr>
            </w:r>
            <w:r w:rsidR="00CD2A26">
              <w:rPr>
                <w:noProof/>
                <w:webHidden/>
              </w:rPr>
              <w:fldChar w:fldCharType="separate"/>
            </w:r>
            <w:r>
              <w:rPr>
                <w:noProof/>
                <w:webHidden/>
              </w:rPr>
              <w:t>15</w:t>
            </w:r>
            <w:r w:rsidR="00CD2A26">
              <w:rPr>
                <w:noProof/>
                <w:webHidden/>
              </w:rPr>
              <w:fldChar w:fldCharType="end"/>
            </w:r>
          </w:hyperlink>
        </w:p>
        <w:p w14:paraId="366FE0F2" w14:textId="5B7E03B7"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37" w:history="1">
            <w:r w:rsidR="00CD2A26" w:rsidRPr="009E0005">
              <w:rPr>
                <w:rStyle w:val="af0"/>
                <w:noProof/>
              </w:rPr>
              <w:t>2.2.8</w:t>
            </w:r>
            <w:r w:rsidR="00CD2A26">
              <w:rPr>
                <w:rFonts w:asciiTheme="minorHAnsi" w:eastAsiaTheme="minorEastAsia" w:hAnsiTheme="minorHAnsi" w:cstheme="minorBidi"/>
                <w:bCs w:val="0"/>
                <w:noProof/>
                <w:sz w:val="22"/>
                <w:szCs w:val="22"/>
                <w:lang w:val="en-HK"/>
              </w:rPr>
              <w:tab/>
            </w:r>
            <w:r w:rsidR="00CD2A26" w:rsidRPr="009E0005">
              <w:rPr>
                <w:rStyle w:val="af0"/>
                <w:noProof/>
              </w:rPr>
              <w:t>BEP templates</w:t>
            </w:r>
            <w:r w:rsidR="00CD2A26">
              <w:rPr>
                <w:noProof/>
                <w:webHidden/>
              </w:rPr>
              <w:tab/>
            </w:r>
            <w:r w:rsidR="00CD2A26">
              <w:rPr>
                <w:noProof/>
                <w:webHidden/>
              </w:rPr>
              <w:fldChar w:fldCharType="begin"/>
            </w:r>
            <w:r w:rsidR="00CD2A26">
              <w:rPr>
                <w:noProof/>
                <w:webHidden/>
              </w:rPr>
              <w:instrText xml:space="preserve"> PAGEREF _Toc88576237 \h </w:instrText>
            </w:r>
            <w:r w:rsidR="00CD2A26">
              <w:rPr>
                <w:noProof/>
                <w:webHidden/>
              </w:rPr>
            </w:r>
            <w:r w:rsidR="00CD2A26">
              <w:rPr>
                <w:noProof/>
                <w:webHidden/>
              </w:rPr>
              <w:fldChar w:fldCharType="separate"/>
            </w:r>
            <w:r>
              <w:rPr>
                <w:noProof/>
                <w:webHidden/>
              </w:rPr>
              <w:t>15</w:t>
            </w:r>
            <w:r w:rsidR="00CD2A26">
              <w:rPr>
                <w:noProof/>
                <w:webHidden/>
              </w:rPr>
              <w:fldChar w:fldCharType="end"/>
            </w:r>
          </w:hyperlink>
        </w:p>
        <w:p w14:paraId="7D1578F4" w14:textId="11148422"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38" w:history="1">
            <w:r w:rsidR="00CD2A26" w:rsidRPr="009E0005">
              <w:rPr>
                <w:rStyle w:val="af0"/>
                <w:noProof/>
              </w:rPr>
              <w:t>2.2.9</w:t>
            </w:r>
            <w:r w:rsidR="00CD2A26">
              <w:rPr>
                <w:rFonts w:asciiTheme="minorHAnsi" w:eastAsiaTheme="minorEastAsia" w:hAnsiTheme="minorHAnsi" w:cstheme="minorBidi"/>
                <w:bCs w:val="0"/>
                <w:noProof/>
                <w:sz w:val="22"/>
                <w:szCs w:val="22"/>
                <w:lang w:val="en-HK"/>
              </w:rPr>
              <w:tab/>
            </w:r>
            <w:r w:rsidR="00CD2A26" w:rsidRPr="009E0005">
              <w:rPr>
                <w:rStyle w:val="af0"/>
                <w:noProof/>
              </w:rPr>
              <w:t>The Delivery Team’s BEP</w:t>
            </w:r>
            <w:r w:rsidR="00CD2A26">
              <w:rPr>
                <w:noProof/>
                <w:webHidden/>
              </w:rPr>
              <w:tab/>
            </w:r>
            <w:r w:rsidR="00CD2A26">
              <w:rPr>
                <w:noProof/>
                <w:webHidden/>
              </w:rPr>
              <w:fldChar w:fldCharType="begin"/>
            </w:r>
            <w:r w:rsidR="00CD2A26">
              <w:rPr>
                <w:noProof/>
                <w:webHidden/>
              </w:rPr>
              <w:instrText xml:space="preserve"> PAGEREF _Toc88576238 \h </w:instrText>
            </w:r>
            <w:r w:rsidR="00CD2A26">
              <w:rPr>
                <w:noProof/>
                <w:webHidden/>
              </w:rPr>
            </w:r>
            <w:r w:rsidR="00CD2A26">
              <w:rPr>
                <w:noProof/>
                <w:webHidden/>
              </w:rPr>
              <w:fldChar w:fldCharType="separate"/>
            </w:r>
            <w:r>
              <w:rPr>
                <w:noProof/>
                <w:webHidden/>
              </w:rPr>
              <w:t>15</w:t>
            </w:r>
            <w:r w:rsidR="00CD2A26">
              <w:rPr>
                <w:noProof/>
                <w:webHidden/>
              </w:rPr>
              <w:fldChar w:fldCharType="end"/>
            </w:r>
          </w:hyperlink>
        </w:p>
        <w:p w14:paraId="3BCE2F10" w14:textId="201870E5"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39" w:history="1">
            <w:r w:rsidR="00CD2A26" w:rsidRPr="009E0005">
              <w:rPr>
                <w:rStyle w:val="af0"/>
                <w:noProof/>
              </w:rPr>
              <w:t>2.3</w:t>
            </w:r>
            <w:r w:rsidR="00CD2A26">
              <w:rPr>
                <w:rFonts w:asciiTheme="minorHAnsi" w:eastAsiaTheme="minorEastAsia" w:hAnsiTheme="minorHAnsi" w:cstheme="minorBidi"/>
                <w:bCs w:val="0"/>
                <w:noProof/>
                <w:color w:val="auto"/>
                <w:sz w:val="22"/>
                <w:lang w:val="en-HK"/>
              </w:rPr>
              <w:tab/>
            </w:r>
            <w:r w:rsidR="00CD2A26" w:rsidRPr="009E0005">
              <w:rPr>
                <w:rStyle w:val="af0"/>
                <w:noProof/>
              </w:rPr>
              <w:t>Managing the collaborative production of information</w:t>
            </w:r>
            <w:r w:rsidR="00CD2A26">
              <w:rPr>
                <w:noProof/>
                <w:webHidden/>
              </w:rPr>
              <w:tab/>
            </w:r>
            <w:r w:rsidR="00CD2A26">
              <w:rPr>
                <w:noProof/>
                <w:webHidden/>
              </w:rPr>
              <w:fldChar w:fldCharType="begin"/>
            </w:r>
            <w:r w:rsidR="00CD2A26">
              <w:rPr>
                <w:noProof/>
                <w:webHidden/>
              </w:rPr>
              <w:instrText xml:space="preserve"> PAGEREF _Toc88576239 \h </w:instrText>
            </w:r>
            <w:r w:rsidR="00CD2A26">
              <w:rPr>
                <w:noProof/>
                <w:webHidden/>
              </w:rPr>
            </w:r>
            <w:r w:rsidR="00CD2A26">
              <w:rPr>
                <w:noProof/>
                <w:webHidden/>
              </w:rPr>
              <w:fldChar w:fldCharType="separate"/>
            </w:r>
            <w:r>
              <w:rPr>
                <w:noProof/>
                <w:webHidden/>
              </w:rPr>
              <w:t>17</w:t>
            </w:r>
            <w:r w:rsidR="00CD2A26">
              <w:rPr>
                <w:noProof/>
                <w:webHidden/>
              </w:rPr>
              <w:fldChar w:fldCharType="end"/>
            </w:r>
          </w:hyperlink>
        </w:p>
        <w:p w14:paraId="6FF04D8E" w14:textId="47A0E887"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40" w:history="1">
            <w:r w:rsidR="00CD2A26" w:rsidRPr="009E0005">
              <w:rPr>
                <w:rStyle w:val="af0"/>
                <w:noProof/>
              </w:rPr>
              <w:t>2.3.1</w:t>
            </w:r>
            <w:r w:rsidR="00CD2A26">
              <w:rPr>
                <w:rFonts w:asciiTheme="minorHAnsi" w:eastAsiaTheme="minorEastAsia" w:hAnsiTheme="minorHAnsi" w:cstheme="minorBidi"/>
                <w:bCs w:val="0"/>
                <w:noProof/>
                <w:sz w:val="22"/>
                <w:szCs w:val="22"/>
                <w:lang w:val="en-HK"/>
              </w:rPr>
              <w:tab/>
            </w:r>
            <w:r w:rsidR="00CD2A26" w:rsidRPr="009E0005">
              <w:rPr>
                <w:rStyle w:val="af0"/>
                <w:noProof/>
              </w:rPr>
              <w:t>Model Progression</w:t>
            </w:r>
            <w:r w:rsidR="00CD2A26">
              <w:rPr>
                <w:noProof/>
                <w:webHidden/>
              </w:rPr>
              <w:tab/>
            </w:r>
            <w:r w:rsidR="00CD2A26">
              <w:rPr>
                <w:noProof/>
                <w:webHidden/>
              </w:rPr>
              <w:fldChar w:fldCharType="begin"/>
            </w:r>
            <w:r w:rsidR="00CD2A26">
              <w:rPr>
                <w:noProof/>
                <w:webHidden/>
              </w:rPr>
              <w:instrText xml:space="preserve"> PAGEREF _Toc88576240 \h </w:instrText>
            </w:r>
            <w:r w:rsidR="00CD2A26">
              <w:rPr>
                <w:noProof/>
                <w:webHidden/>
              </w:rPr>
            </w:r>
            <w:r w:rsidR="00CD2A26">
              <w:rPr>
                <w:noProof/>
                <w:webHidden/>
              </w:rPr>
              <w:fldChar w:fldCharType="separate"/>
            </w:r>
            <w:r>
              <w:rPr>
                <w:noProof/>
                <w:webHidden/>
              </w:rPr>
              <w:t>17</w:t>
            </w:r>
            <w:r w:rsidR="00CD2A26">
              <w:rPr>
                <w:noProof/>
                <w:webHidden/>
              </w:rPr>
              <w:fldChar w:fldCharType="end"/>
            </w:r>
          </w:hyperlink>
        </w:p>
        <w:p w14:paraId="70DC2B22" w14:textId="020801EA"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41" w:history="1">
            <w:r w:rsidR="00CD2A26" w:rsidRPr="009E0005">
              <w:rPr>
                <w:rStyle w:val="af0"/>
                <w:noProof/>
              </w:rPr>
              <w:t>2.3.2</w:t>
            </w:r>
            <w:r w:rsidR="00CD2A26">
              <w:rPr>
                <w:rFonts w:asciiTheme="minorHAnsi" w:eastAsiaTheme="minorEastAsia" w:hAnsiTheme="minorHAnsi" w:cstheme="minorBidi"/>
                <w:bCs w:val="0"/>
                <w:noProof/>
                <w:sz w:val="22"/>
                <w:szCs w:val="22"/>
                <w:lang w:val="en-HK"/>
              </w:rPr>
              <w:tab/>
            </w:r>
            <w:r w:rsidR="00CD2A26" w:rsidRPr="009E0005">
              <w:rPr>
                <w:rStyle w:val="af0"/>
                <w:noProof/>
              </w:rPr>
              <w:t>Level of Information Need</w:t>
            </w:r>
            <w:r w:rsidR="00CD2A26">
              <w:rPr>
                <w:noProof/>
                <w:webHidden/>
              </w:rPr>
              <w:tab/>
            </w:r>
            <w:r w:rsidR="00CD2A26">
              <w:rPr>
                <w:noProof/>
                <w:webHidden/>
              </w:rPr>
              <w:fldChar w:fldCharType="begin"/>
            </w:r>
            <w:r w:rsidR="00CD2A26">
              <w:rPr>
                <w:noProof/>
                <w:webHidden/>
              </w:rPr>
              <w:instrText xml:space="preserve"> PAGEREF _Toc88576241 \h </w:instrText>
            </w:r>
            <w:r w:rsidR="00CD2A26">
              <w:rPr>
                <w:noProof/>
                <w:webHidden/>
              </w:rPr>
            </w:r>
            <w:r w:rsidR="00CD2A26">
              <w:rPr>
                <w:noProof/>
                <w:webHidden/>
              </w:rPr>
              <w:fldChar w:fldCharType="separate"/>
            </w:r>
            <w:r>
              <w:rPr>
                <w:noProof/>
                <w:webHidden/>
              </w:rPr>
              <w:t>17</w:t>
            </w:r>
            <w:r w:rsidR="00CD2A26">
              <w:rPr>
                <w:noProof/>
                <w:webHidden/>
              </w:rPr>
              <w:fldChar w:fldCharType="end"/>
            </w:r>
          </w:hyperlink>
        </w:p>
        <w:p w14:paraId="496F9C94" w14:textId="4FBD5B91"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42" w:history="1">
            <w:r w:rsidR="00CD2A26" w:rsidRPr="009E0005">
              <w:rPr>
                <w:rStyle w:val="af0"/>
                <w:noProof/>
              </w:rPr>
              <w:t>2.3.3</w:t>
            </w:r>
            <w:r w:rsidR="00CD2A26">
              <w:rPr>
                <w:rFonts w:asciiTheme="minorHAnsi" w:eastAsiaTheme="minorEastAsia" w:hAnsiTheme="minorHAnsi" w:cstheme="minorBidi"/>
                <w:bCs w:val="0"/>
                <w:noProof/>
                <w:sz w:val="22"/>
                <w:szCs w:val="22"/>
                <w:lang w:val="en-HK"/>
              </w:rPr>
              <w:tab/>
            </w:r>
            <w:r w:rsidR="00CD2A26" w:rsidRPr="009E0005">
              <w:rPr>
                <w:rStyle w:val="af0"/>
                <w:noProof/>
              </w:rPr>
              <w:t>Information Quality: Information and Delivery Formats</w:t>
            </w:r>
            <w:r w:rsidR="00CD2A26">
              <w:rPr>
                <w:noProof/>
                <w:webHidden/>
              </w:rPr>
              <w:tab/>
            </w:r>
            <w:r w:rsidR="00CD2A26">
              <w:rPr>
                <w:noProof/>
                <w:webHidden/>
              </w:rPr>
              <w:fldChar w:fldCharType="begin"/>
            </w:r>
            <w:r w:rsidR="00CD2A26">
              <w:rPr>
                <w:noProof/>
                <w:webHidden/>
              </w:rPr>
              <w:instrText xml:space="preserve"> PAGEREF _Toc88576242 \h </w:instrText>
            </w:r>
            <w:r w:rsidR="00CD2A26">
              <w:rPr>
                <w:noProof/>
                <w:webHidden/>
              </w:rPr>
            </w:r>
            <w:r w:rsidR="00CD2A26">
              <w:rPr>
                <w:noProof/>
                <w:webHidden/>
              </w:rPr>
              <w:fldChar w:fldCharType="separate"/>
            </w:r>
            <w:r>
              <w:rPr>
                <w:noProof/>
                <w:webHidden/>
              </w:rPr>
              <w:t>17</w:t>
            </w:r>
            <w:r w:rsidR="00CD2A26">
              <w:rPr>
                <w:noProof/>
                <w:webHidden/>
              </w:rPr>
              <w:fldChar w:fldCharType="end"/>
            </w:r>
          </w:hyperlink>
        </w:p>
        <w:p w14:paraId="59D6C2E4" w14:textId="6495F34E"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43" w:history="1">
            <w:r w:rsidR="00CD2A26" w:rsidRPr="009E0005">
              <w:rPr>
                <w:rStyle w:val="af0"/>
                <w:noProof/>
              </w:rPr>
              <w:t>2.3.4</w:t>
            </w:r>
            <w:r w:rsidR="00CD2A26">
              <w:rPr>
                <w:rFonts w:asciiTheme="minorHAnsi" w:eastAsiaTheme="minorEastAsia" w:hAnsiTheme="minorHAnsi" w:cstheme="minorBidi"/>
                <w:bCs w:val="0"/>
                <w:noProof/>
                <w:sz w:val="22"/>
                <w:szCs w:val="22"/>
                <w:lang w:val="en-HK"/>
              </w:rPr>
              <w:tab/>
            </w:r>
            <w:r w:rsidR="00CD2A26" w:rsidRPr="009E0005">
              <w:rPr>
                <w:rStyle w:val="af0"/>
                <w:noProof/>
              </w:rPr>
              <w:t>Information Quality: Structure and Classification of information</w:t>
            </w:r>
            <w:r w:rsidR="00CD2A26">
              <w:rPr>
                <w:noProof/>
                <w:webHidden/>
              </w:rPr>
              <w:tab/>
            </w:r>
            <w:r w:rsidR="00CD2A26">
              <w:rPr>
                <w:noProof/>
                <w:webHidden/>
              </w:rPr>
              <w:fldChar w:fldCharType="begin"/>
            </w:r>
            <w:r w:rsidR="00CD2A26">
              <w:rPr>
                <w:noProof/>
                <w:webHidden/>
              </w:rPr>
              <w:instrText xml:space="preserve"> PAGEREF _Toc88576243 \h </w:instrText>
            </w:r>
            <w:r w:rsidR="00CD2A26">
              <w:rPr>
                <w:noProof/>
                <w:webHidden/>
              </w:rPr>
            </w:r>
            <w:r w:rsidR="00CD2A26">
              <w:rPr>
                <w:noProof/>
                <w:webHidden/>
              </w:rPr>
              <w:fldChar w:fldCharType="separate"/>
            </w:r>
            <w:r>
              <w:rPr>
                <w:noProof/>
                <w:webHidden/>
              </w:rPr>
              <w:t>17</w:t>
            </w:r>
            <w:r w:rsidR="00CD2A26">
              <w:rPr>
                <w:noProof/>
                <w:webHidden/>
              </w:rPr>
              <w:fldChar w:fldCharType="end"/>
            </w:r>
          </w:hyperlink>
        </w:p>
        <w:p w14:paraId="1EFF789A" w14:textId="176505EE"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44" w:history="1">
            <w:r w:rsidR="00CD2A26" w:rsidRPr="009E0005">
              <w:rPr>
                <w:rStyle w:val="af0"/>
                <w:noProof/>
              </w:rPr>
              <w:t>2.3.5</w:t>
            </w:r>
            <w:r w:rsidR="00CD2A26">
              <w:rPr>
                <w:rFonts w:asciiTheme="minorHAnsi" w:eastAsiaTheme="minorEastAsia" w:hAnsiTheme="minorHAnsi" w:cstheme="minorBidi"/>
                <w:bCs w:val="0"/>
                <w:noProof/>
                <w:sz w:val="22"/>
                <w:szCs w:val="22"/>
                <w:lang w:val="en-HK"/>
              </w:rPr>
              <w:tab/>
            </w:r>
            <w:r w:rsidR="00CD2A26" w:rsidRPr="009E0005">
              <w:rPr>
                <w:rStyle w:val="af0"/>
                <w:noProof/>
              </w:rPr>
              <w:t>Information Quality: Properties</w:t>
            </w:r>
            <w:r w:rsidR="00CD2A26">
              <w:rPr>
                <w:noProof/>
                <w:webHidden/>
              </w:rPr>
              <w:tab/>
            </w:r>
            <w:r w:rsidR="00CD2A26">
              <w:rPr>
                <w:noProof/>
                <w:webHidden/>
              </w:rPr>
              <w:fldChar w:fldCharType="begin"/>
            </w:r>
            <w:r w:rsidR="00CD2A26">
              <w:rPr>
                <w:noProof/>
                <w:webHidden/>
              </w:rPr>
              <w:instrText xml:space="preserve"> PAGEREF _Toc88576244 \h </w:instrText>
            </w:r>
            <w:r w:rsidR="00CD2A26">
              <w:rPr>
                <w:noProof/>
                <w:webHidden/>
              </w:rPr>
            </w:r>
            <w:r w:rsidR="00CD2A26">
              <w:rPr>
                <w:noProof/>
                <w:webHidden/>
              </w:rPr>
              <w:fldChar w:fldCharType="separate"/>
            </w:r>
            <w:r>
              <w:rPr>
                <w:noProof/>
                <w:webHidden/>
              </w:rPr>
              <w:t>18</w:t>
            </w:r>
            <w:r w:rsidR="00CD2A26">
              <w:rPr>
                <w:noProof/>
                <w:webHidden/>
              </w:rPr>
              <w:fldChar w:fldCharType="end"/>
            </w:r>
          </w:hyperlink>
        </w:p>
        <w:p w14:paraId="49C26245" w14:textId="58DFEFDB"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45" w:history="1">
            <w:r w:rsidR="00CD2A26" w:rsidRPr="009E0005">
              <w:rPr>
                <w:rStyle w:val="af0"/>
                <w:noProof/>
              </w:rPr>
              <w:t>2.4</w:t>
            </w:r>
            <w:r w:rsidR="00CD2A26">
              <w:rPr>
                <w:rFonts w:asciiTheme="minorHAnsi" w:eastAsiaTheme="minorEastAsia" w:hAnsiTheme="minorHAnsi" w:cstheme="minorBidi"/>
                <w:bCs w:val="0"/>
                <w:noProof/>
                <w:color w:val="auto"/>
                <w:sz w:val="22"/>
                <w:lang w:val="en-HK"/>
              </w:rPr>
              <w:tab/>
            </w:r>
            <w:r w:rsidR="00CD2A26" w:rsidRPr="009E0005">
              <w:rPr>
                <w:rStyle w:val="af0"/>
                <w:noProof/>
              </w:rPr>
              <w:t>Common Data Environment (CDE) strategy</w:t>
            </w:r>
            <w:r w:rsidR="00CD2A26">
              <w:rPr>
                <w:noProof/>
                <w:webHidden/>
              </w:rPr>
              <w:tab/>
            </w:r>
            <w:r w:rsidR="00CD2A26">
              <w:rPr>
                <w:noProof/>
                <w:webHidden/>
              </w:rPr>
              <w:fldChar w:fldCharType="begin"/>
            </w:r>
            <w:r w:rsidR="00CD2A26">
              <w:rPr>
                <w:noProof/>
                <w:webHidden/>
              </w:rPr>
              <w:instrText xml:space="preserve"> PAGEREF _Toc88576245 \h </w:instrText>
            </w:r>
            <w:r w:rsidR="00CD2A26">
              <w:rPr>
                <w:noProof/>
                <w:webHidden/>
              </w:rPr>
            </w:r>
            <w:r w:rsidR="00CD2A26">
              <w:rPr>
                <w:noProof/>
                <w:webHidden/>
              </w:rPr>
              <w:fldChar w:fldCharType="separate"/>
            </w:r>
            <w:r>
              <w:rPr>
                <w:noProof/>
                <w:webHidden/>
              </w:rPr>
              <w:t>19</w:t>
            </w:r>
            <w:r w:rsidR="00CD2A26">
              <w:rPr>
                <w:noProof/>
                <w:webHidden/>
              </w:rPr>
              <w:fldChar w:fldCharType="end"/>
            </w:r>
          </w:hyperlink>
        </w:p>
        <w:p w14:paraId="4140BEFE" w14:textId="3162FDCF"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46" w:history="1">
            <w:r w:rsidR="00CD2A26" w:rsidRPr="009E0005">
              <w:rPr>
                <w:rStyle w:val="af0"/>
                <w:noProof/>
              </w:rPr>
              <w:t>2.4.1</w:t>
            </w:r>
            <w:r w:rsidR="00CD2A26">
              <w:rPr>
                <w:rFonts w:asciiTheme="minorHAnsi" w:eastAsiaTheme="minorEastAsia" w:hAnsiTheme="minorHAnsi" w:cstheme="minorBidi"/>
                <w:bCs w:val="0"/>
                <w:noProof/>
                <w:sz w:val="22"/>
                <w:szCs w:val="22"/>
                <w:lang w:val="en-HK"/>
              </w:rPr>
              <w:tab/>
            </w:r>
            <w:r w:rsidR="00CD2A26" w:rsidRPr="009E0005">
              <w:rPr>
                <w:rStyle w:val="af0"/>
                <w:noProof/>
              </w:rPr>
              <w:t>Approach to using the CDE</w:t>
            </w:r>
            <w:r w:rsidR="00CD2A26">
              <w:rPr>
                <w:noProof/>
                <w:webHidden/>
              </w:rPr>
              <w:tab/>
            </w:r>
            <w:r w:rsidR="00CD2A26">
              <w:rPr>
                <w:noProof/>
                <w:webHidden/>
              </w:rPr>
              <w:fldChar w:fldCharType="begin"/>
            </w:r>
            <w:r w:rsidR="00CD2A26">
              <w:rPr>
                <w:noProof/>
                <w:webHidden/>
              </w:rPr>
              <w:instrText xml:space="preserve"> PAGEREF _Toc88576246 \h </w:instrText>
            </w:r>
            <w:r w:rsidR="00CD2A26">
              <w:rPr>
                <w:noProof/>
                <w:webHidden/>
              </w:rPr>
            </w:r>
            <w:r w:rsidR="00CD2A26">
              <w:rPr>
                <w:noProof/>
                <w:webHidden/>
              </w:rPr>
              <w:fldChar w:fldCharType="separate"/>
            </w:r>
            <w:r>
              <w:rPr>
                <w:noProof/>
                <w:webHidden/>
              </w:rPr>
              <w:t>19</w:t>
            </w:r>
            <w:r w:rsidR="00CD2A26">
              <w:rPr>
                <w:noProof/>
                <w:webHidden/>
              </w:rPr>
              <w:fldChar w:fldCharType="end"/>
            </w:r>
          </w:hyperlink>
        </w:p>
        <w:p w14:paraId="6BEBEC83" w14:textId="1B82FA58"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47" w:history="1">
            <w:r w:rsidR="00CD2A26" w:rsidRPr="009E0005">
              <w:rPr>
                <w:rStyle w:val="af0"/>
                <w:noProof/>
              </w:rPr>
              <w:t>2.4.2</w:t>
            </w:r>
            <w:r w:rsidR="00CD2A26">
              <w:rPr>
                <w:rFonts w:asciiTheme="minorHAnsi" w:eastAsiaTheme="minorEastAsia" w:hAnsiTheme="minorHAnsi" w:cstheme="minorBidi"/>
                <w:bCs w:val="0"/>
                <w:noProof/>
                <w:sz w:val="22"/>
                <w:szCs w:val="22"/>
                <w:lang w:val="en-HK"/>
              </w:rPr>
              <w:tab/>
            </w:r>
            <w:r w:rsidR="00CD2A26" w:rsidRPr="009E0005">
              <w:rPr>
                <w:rStyle w:val="af0"/>
                <w:noProof/>
              </w:rPr>
              <w:t>CDE Solution and workflow</w:t>
            </w:r>
            <w:r w:rsidR="00CD2A26">
              <w:rPr>
                <w:noProof/>
                <w:webHidden/>
              </w:rPr>
              <w:tab/>
            </w:r>
            <w:r w:rsidR="00CD2A26">
              <w:rPr>
                <w:noProof/>
                <w:webHidden/>
              </w:rPr>
              <w:fldChar w:fldCharType="begin"/>
            </w:r>
            <w:r w:rsidR="00CD2A26">
              <w:rPr>
                <w:noProof/>
                <w:webHidden/>
              </w:rPr>
              <w:instrText xml:space="preserve"> PAGEREF _Toc88576247 \h </w:instrText>
            </w:r>
            <w:r w:rsidR="00CD2A26">
              <w:rPr>
                <w:noProof/>
                <w:webHidden/>
              </w:rPr>
            </w:r>
            <w:r w:rsidR="00CD2A26">
              <w:rPr>
                <w:noProof/>
                <w:webHidden/>
              </w:rPr>
              <w:fldChar w:fldCharType="separate"/>
            </w:r>
            <w:r>
              <w:rPr>
                <w:noProof/>
                <w:webHidden/>
              </w:rPr>
              <w:t>19</w:t>
            </w:r>
            <w:r w:rsidR="00CD2A26">
              <w:rPr>
                <w:noProof/>
                <w:webHidden/>
              </w:rPr>
              <w:fldChar w:fldCharType="end"/>
            </w:r>
          </w:hyperlink>
        </w:p>
        <w:p w14:paraId="54DD606A" w14:textId="1CBF722D" w:rsidR="00CD2A26" w:rsidRDefault="00D34921">
          <w:pPr>
            <w:pStyle w:val="11"/>
            <w:tabs>
              <w:tab w:val="right" w:leader="dot" w:pos="9396"/>
            </w:tabs>
            <w:rPr>
              <w:rFonts w:asciiTheme="minorHAnsi" w:eastAsiaTheme="minorEastAsia" w:hAnsiTheme="minorHAnsi" w:cstheme="minorBidi"/>
              <w:b w:val="0"/>
              <w:bCs w:val="0"/>
              <w:noProof/>
              <w:color w:val="auto"/>
              <w:sz w:val="22"/>
              <w:lang w:val="en-HK"/>
            </w:rPr>
          </w:pPr>
          <w:hyperlink w:anchor="_Toc88576248" w:history="1">
            <w:r w:rsidR="00CD2A26" w:rsidRPr="009E0005">
              <w:rPr>
                <w:rStyle w:val="af0"/>
                <w:noProof/>
              </w:rPr>
              <w:t>3.</w:t>
            </w:r>
            <w:r w:rsidR="00CD2A26">
              <w:rPr>
                <w:rFonts w:asciiTheme="minorHAnsi" w:eastAsiaTheme="minorEastAsia" w:hAnsiTheme="minorHAnsi" w:cstheme="minorBidi"/>
                <w:b w:val="0"/>
                <w:bCs w:val="0"/>
                <w:noProof/>
                <w:color w:val="auto"/>
                <w:sz w:val="22"/>
                <w:lang w:val="en-HK"/>
              </w:rPr>
              <w:tab/>
            </w:r>
            <w:r w:rsidR="00CD2A26" w:rsidRPr="009E0005">
              <w:rPr>
                <w:rStyle w:val="af0"/>
                <w:noProof/>
              </w:rPr>
              <w:t>Information Technology</w:t>
            </w:r>
            <w:r w:rsidR="00CD2A26">
              <w:rPr>
                <w:noProof/>
                <w:webHidden/>
              </w:rPr>
              <w:tab/>
            </w:r>
            <w:r w:rsidR="00CD2A26">
              <w:rPr>
                <w:noProof/>
                <w:webHidden/>
              </w:rPr>
              <w:fldChar w:fldCharType="begin"/>
            </w:r>
            <w:r w:rsidR="00CD2A26">
              <w:rPr>
                <w:noProof/>
                <w:webHidden/>
              </w:rPr>
              <w:instrText xml:space="preserve"> PAGEREF _Toc88576248 \h </w:instrText>
            </w:r>
            <w:r w:rsidR="00CD2A26">
              <w:rPr>
                <w:noProof/>
                <w:webHidden/>
              </w:rPr>
            </w:r>
            <w:r w:rsidR="00CD2A26">
              <w:rPr>
                <w:noProof/>
                <w:webHidden/>
              </w:rPr>
              <w:fldChar w:fldCharType="separate"/>
            </w:r>
            <w:r>
              <w:rPr>
                <w:noProof/>
                <w:webHidden/>
              </w:rPr>
              <w:t>21</w:t>
            </w:r>
            <w:r w:rsidR="00CD2A26">
              <w:rPr>
                <w:noProof/>
                <w:webHidden/>
              </w:rPr>
              <w:fldChar w:fldCharType="end"/>
            </w:r>
          </w:hyperlink>
        </w:p>
        <w:p w14:paraId="4BC8A20A" w14:textId="4D996703"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49" w:history="1">
            <w:r w:rsidR="00CD2A26" w:rsidRPr="009E0005">
              <w:rPr>
                <w:rStyle w:val="af0"/>
                <w:noProof/>
              </w:rPr>
              <w:t>3.1</w:t>
            </w:r>
            <w:r w:rsidR="00CD2A26">
              <w:rPr>
                <w:rFonts w:asciiTheme="minorHAnsi" w:eastAsiaTheme="minorEastAsia" w:hAnsiTheme="minorHAnsi" w:cstheme="minorBidi"/>
                <w:bCs w:val="0"/>
                <w:noProof/>
                <w:color w:val="auto"/>
                <w:sz w:val="22"/>
                <w:lang w:val="en-HK"/>
              </w:rPr>
              <w:tab/>
            </w:r>
            <w:r w:rsidR="00CD2A26" w:rsidRPr="009E0005">
              <w:rPr>
                <w:rStyle w:val="af0"/>
                <w:noProof/>
              </w:rPr>
              <w:t>Access for Information Technology</w:t>
            </w:r>
            <w:r w:rsidR="00CD2A26">
              <w:rPr>
                <w:noProof/>
                <w:webHidden/>
              </w:rPr>
              <w:tab/>
            </w:r>
            <w:r w:rsidR="00CD2A26">
              <w:rPr>
                <w:noProof/>
                <w:webHidden/>
              </w:rPr>
              <w:fldChar w:fldCharType="begin"/>
            </w:r>
            <w:r w:rsidR="00CD2A26">
              <w:rPr>
                <w:noProof/>
                <w:webHidden/>
              </w:rPr>
              <w:instrText xml:space="preserve"> PAGEREF _Toc88576249 \h </w:instrText>
            </w:r>
            <w:r w:rsidR="00CD2A26">
              <w:rPr>
                <w:noProof/>
                <w:webHidden/>
              </w:rPr>
            </w:r>
            <w:r w:rsidR="00CD2A26">
              <w:rPr>
                <w:noProof/>
                <w:webHidden/>
              </w:rPr>
              <w:fldChar w:fldCharType="separate"/>
            </w:r>
            <w:r>
              <w:rPr>
                <w:noProof/>
                <w:webHidden/>
              </w:rPr>
              <w:t>21</w:t>
            </w:r>
            <w:r w:rsidR="00CD2A26">
              <w:rPr>
                <w:noProof/>
                <w:webHidden/>
              </w:rPr>
              <w:fldChar w:fldCharType="end"/>
            </w:r>
          </w:hyperlink>
        </w:p>
        <w:p w14:paraId="6AFD4A2C" w14:textId="6E9F0495"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50" w:history="1">
            <w:r w:rsidR="00CD2A26" w:rsidRPr="009E0005">
              <w:rPr>
                <w:rStyle w:val="af0"/>
                <w:noProof/>
              </w:rPr>
              <w:t>3.1.1</w:t>
            </w:r>
            <w:r w:rsidR="00CD2A26">
              <w:rPr>
                <w:rFonts w:asciiTheme="minorHAnsi" w:eastAsiaTheme="minorEastAsia" w:hAnsiTheme="minorHAnsi" w:cstheme="minorBidi"/>
                <w:bCs w:val="0"/>
                <w:noProof/>
                <w:sz w:val="22"/>
                <w:szCs w:val="22"/>
                <w:lang w:val="en-HK"/>
              </w:rPr>
              <w:tab/>
            </w:r>
            <w:r w:rsidR="00CD2A26" w:rsidRPr="009E0005">
              <w:rPr>
                <w:rStyle w:val="af0"/>
                <w:noProof/>
              </w:rPr>
              <w:t>ICT Policy and Management</w:t>
            </w:r>
            <w:r w:rsidR="00CD2A26">
              <w:rPr>
                <w:noProof/>
                <w:webHidden/>
              </w:rPr>
              <w:tab/>
            </w:r>
            <w:r w:rsidR="00CD2A26">
              <w:rPr>
                <w:noProof/>
                <w:webHidden/>
              </w:rPr>
              <w:fldChar w:fldCharType="begin"/>
            </w:r>
            <w:r w:rsidR="00CD2A26">
              <w:rPr>
                <w:noProof/>
                <w:webHidden/>
              </w:rPr>
              <w:instrText xml:space="preserve"> PAGEREF _Toc88576250 \h </w:instrText>
            </w:r>
            <w:r w:rsidR="00CD2A26">
              <w:rPr>
                <w:noProof/>
                <w:webHidden/>
              </w:rPr>
            </w:r>
            <w:r w:rsidR="00CD2A26">
              <w:rPr>
                <w:noProof/>
                <w:webHidden/>
              </w:rPr>
              <w:fldChar w:fldCharType="separate"/>
            </w:r>
            <w:r>
              <w:rPr>
                <w:noProof/>
                <w:webHidden/>
              </w:rPr>
              <w:t>21</w:t>
            </w:r>
            <w:r w:rsidR="00CD2A26">
              <w:rPr>
                <w:noProof/>
                <w:webHidden/>
              </w:rPr>
              <w:fldChar w:fldCharType="end"/>
            </w:r>
          </w:hyperlink>
        </w:p>
        <w:p w14:paraId="12137372" w14:textId="6D612E3C"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51" w:history="1">
            <w:r w:rsidR="00CD2A26" w:rsidRPr="009E0005">
              <w:rPr>
                <w:rStyle w:val="af0"/>
                <w:noProof/>
              </w:rPr>
              <w:t>3.1.2</w:t>
            </w:r>
            <w:r w:rsidR="00CD2A26">
              <w:rPr>
                <w:rFonts w:asciiTheme="minorHAnsi" w:eastAsiaTheme="minorEastAsia" w:hAnsiTheme="minorHAnsi" w:cstheme="minorBidi"/>
                <w:bCs w:val="0"/>
                <w:noProof/>
                <w:sz w:val="22"/>
                <w:szCs w:val="22"/>
                <w:lang w:val="en-HK"/>
              </w:rPr>
              <w:tab/>
            </w:r>
            <w:r w:rsidR="00CD2A26" w:rsidRPr="009E0005">
              <w:rPr>
                <w:rStyle w:val="af0"/>
                <w:noProof/>
              </w:rPr>
              <w:t>ICT Schedule</w:t>
            </w:r>
            <w:r w:rsidR="00CD2A26">
              <w:rPr>
                <w:noProof/>
                <w:webHidden/>
              </w:rPr>
              <w:tab/>
            </w:r>
            <w:r w:rsidR="00CD2A26">
              <w:rPr>
                <w:noProof/>
                <w:webHidden/>
              </w:rPr>
              <w:fldChar w:fldCharType="begin"/>
            </w:r>
            <w:r w:rsidR="00CD2A26">
              <w:rPr>
                <w:noProof/>
                <w:webHidden/>
              </w:rPr>
              <w:instrText xml:space="preserve"> PAGEREF _Toc88576251 \h </w:instrText>
            </w:r>
            <w:r w:rsidR="00CD2A26">
              <w:rPr>
                <w:noProof/>
                <w:webHidden/>
              </w:rPr>
            </w:r>
            <w:r w:rsidR="00CD2A26">
              <w:rPr>
                <w:noProof/>
                <w:webHidden/>
              </w:rPr>
              <w:fldChar w:fldCharType="separate"/>
            </w:r>
            <w:r>
              <w:rPr>
                <w:noProof/>
                <w:webHidden/>
              </w:rPr>
              <w:t>22</w:t>
            </w:r>
            <w:r w:rsidR="00CD2A26">
              <w:rPr>
                <w:noProof/>
                <w:webHidden/>
              </w:rPr>
              <w:fldChar w:fldCharType="end"/>
            </w:r>
          </w:hyperlink>
        </w:p>
        <w:p w14:paraId="0F40A0D4" w14:textId="24553FF7"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52" w:history="1">
            <w:r w:rsidR="00CD2A26" w:rsidRPr="009E0005">
              <w:rPr>
                <w:rStyle w:val="af0"/>
                <w:noProof/>
              </w:rPr>
              <w:t>3.1.3</w:t>
            </w:r>
            <w:r w:rsidR="00CD2A26">
              <w:rPr>
                <w:rFonts w:asciiTheme="minorHAnsi" w:eastAsiaTheme="minorEastAsia" w:hAnsiTheme="minorHAnsi" w:cstheme="minorBidi"/>
                <w:bCs w:val="0"/>
                <w:noProof/>
                <w:sz w:val="22"/>
                <w:szCs w:val="22"/>
                <w:lang w:val="en-HK"/>
              </w:rPr>
              <w:tab/>
            </w:r>
            <w:r w:rsidR="00CD2A26" w:rsidRPr="009E0005">
              <w:rPr>
                <w:rStyle w:val="af0"/>
                <w:noProof/>
              </w:rPr>
              <w:t>ICT infrastructure</w:t>
            </w:r>
            <w:r w:rsidR="00CD2A26">
              <w:rPr>
                <w:noProof/>
                <w:webHidden/>
              </w:rPr>
              <w:tab/>
            </w:r>
            <w:r w:rsidR="00CD2A26">
              <w:rPr>
                <w:noProof/>
                <w:webHidden/>
              </w:rPr>
              <w:fldChar w:fldCharType="begin"/>
            </w:r>
            <w:r w:rsidR="00CD2A26">
              <w:rPr>
                <w:noProof/>
                <w:webHidden/>
              </w:rPr>
              <w:instrText xml:space="preserve"> PAGEREF _Toc88576252 \h </w:instrText>
            </w:r>
            <w:r w:rsidR="00CD2A26">
              <w:rPr>
                <w:noProof/>
                <w:webHidden/>
              </w:rPr>
            </w:r>
            <w:r w:rsidR="00CD2A26">
              <w:rPr>
                <w:noProof/>
                <w:webHidden/>
              </w:rPr>
              <w:fldChar w:fldCharType="separate"/>
            </w:r>
            <w:r>
              <w:rPr>
                <w:noProof/>
                <w:webHidden/>
              </w:rPr>
              <w:t>22</w:t>
            </w:r>
            <w:r w:rsidR="00CD2A26">
              <w:rPr>
                <w:noProof/>
                <w:webHidden/>
              </w:rPr>
              <w:fldChar w:fldCharType="end"/>
            </w:r>
          </w:hyperlink>
        </w:p>
        <w:p w14:paraId="3D669246" w14:textId="55694D4B"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53" w:history="1">
            <w:r w:rsidR="00CD2A26" w:rsidRPr="009E0005">
              <w:rPr>
                <w:rStyle w:val="af0"/>
                <w:noProof/>
              </w:rPr>
              <w:t>3.1.4</w:t>
            </w:r>
            <w:r w:rsidR="00CD2A26">
              <w:rPr>
                <w:rFonts w:asciiTheme="minorHAnsi" w:eastAsiaTheme="minorEastAsia" w:hAnsiTheme="minorHAnsi" w:cstheme="minorBidi"/>
                <w:bCs w:val="0"/>
                <w:noProof/>
                <w:sz w:val="22"/>
                <w:szCs w:val="22"/>
                <w:lang w:val="en-HK"/>
              </w:rPr>
              <w:tab/>
            </w:r>
            <w:r w:rsidR="00CD2A26" w:rsidRPr="009E0005">
              <w:rPr>
                <w:rStyle w:val="af0"/>
                <w:noProof/>
              </w:rPr>
              <w:t>The Organisation’s operating systems</w:t>
            </w:r>
            <w:r w:rsidR="00CD2A26">
              <w:rPr>
                <w:noProof/>
                <w:webHidden/>
              </w:rPr>
              <w:tab/>
            </w:r>
            <w:r w:rsidR="00CD2A26">
              <w:rPr>
                <w:noProof/>
                <w:webHidden/>
              </w:rPr>
              <w:fldChar w:fldCharType="begin"/>
            </w:r>
            <w:r w:rsidR="00CD2A26">
              <w:rPr>
                <w:noProof/>
                <w:webHidden/>
              </w:rPr>
              <w:instrText xml:space="preserve"> PAGEREF _Toc88576253 \h </w:instrText>
            </w:r>
            <w:r w:rsidR="00CD2A26">
              <w:rPr>
                <w:noProof/>
                <w:webHidden/>
              </w:rPr>
            </w:r>
            <w:r w:rsidR="00CD2A26">
              <w:rPr>
                <w:noProof/>
                <w:webHidden/>
              </w:rPr>
              <w:fldChar w:fldCharType="separate"/>
            </w:r>
            <w:r>
              <w:rPr>
                <w:noProof/>
                <w:webHidden/>
              </w:rPr>
              <w:t>22</w:t>
            </w:r>
            <w:r w:rsidR="00CD2A26">
              <w:rPr>
                <w:noProof/>
                <w:webHidden/>
              </w:rPr>
              <w:fldChar w:fldCharType="end"/>
            </w:r>
          </w:hyperlink>
        </w:p>
        <w:p w14:paraId="2306562E" w14:textId="4A810278"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54" w:history="1">
            <w:r w:rsidR="00CD2A26" w:rsidRPr="009E0005">
              <w:rPr>
                <w:rStyle w:val="af0"/>
                <w:noProof/>
              </w:rPr>
              <w:t>3.1.5</w:t>
            </w:r>
            <w:r w:rsidR="00CD2A26">
              <w:rPr>
                <w:rFonts w:asciiTheme="minorHAnsi" w:eastAsiaTheme="minorEastAsia" w:hAnsiTheme="minorHAnsi" w:cstheme="minorBidi"/>
                <w:bCs w:val="0"/>
                <w:noProof/>
                <w:sz w:val="22"/>
                <w:szCs w:val="22"/>
                <w:lang w:val="en-HK"/>
              </w:rPr>
              <w:tab/>
            </w:r>
            <w:r w:rsidR="00CD2A26" w:rsidRPr="009E0005">
              <w:rPr>
                <w:rStyle w:val="af0"/>
                <w:noProof/>
              </w:rPr>
              <w:t>IT Software Applications Schedule</w:t>
            </w:r>
            <w:r w:rsidR="00CD2A26">
              <w:rPr>
                <w:noProof/>
                <w:webHidden/>
              </w:rPr>
              <w:tab/>
            </w:r>
            <w:r w:rsidR="00CD2A26">
              <w:rPr>
                <w:noProof/>
                <w:webHidden/>
              </w:rPr>
              <w:fldChar w:fldCharType="begin"/>
            </w:r>
            <w:r w:rsidR="00CD2A26">
              <w:rPr>
                <w:noProof/>
                <w:webHidden/>
              </w:rPr>
              <w:instrText xml:space="preserve"> PAGEREF _Toc88576254 \h </w:instrText>
            </w:r>
            <w:r w:rsidR="00CD2A26">
              <w:rPr>
                <w:noProof/>
                <w:webHidden/>
              </w:rPr>
            </w:r>
            <w:r w:rsidR="00CD2A26">
              <w:rPr>
                <w:noProof/>
                <w:webHidden/>
              </w:rPr>
              <w:fldChar w:fldCharType="separate"/>
            </w:r>
            <w:r>
              <w:rPr>
                <w:noProof/>
                <w:webHidden/>
              </w:rPr>
              <w:t>22</w:t>
            </w:r>
            <w:r w:rsidR="00CD2A26">
              <w:rPr>
                <w:noProof/>
                <w:webHidden/>
              </w:rPr>
              <w:fldChar w:fldCharType="end"/>
            </w:r>
          </w:hyperlink>
        </w:p>
        <w:p w14:paraId="4524F8E1" w14:textId="45545FC1"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55" w:history="1">
            <w:r w:rsidR="00CD2A26" w:rsidRPr="009E0005">
              <w:rPr>
                <w:rStyle w:val="af0"/>
                <w:noProof/>
              </w:rPr>
              <w:t>3.1.6</w:t>
            </w:r>
            <w:r w:rsidR="00CD2A26">
              <w:rPr>
                <w:rFonts w:asciiTheme="minorHAnsi" w:eastAsiaTheme="minorEastAsia" w:hAnsiTheme="minorHAnsi" w:cstheme="minorBidi"/>
                <w:bCs w:val="0"/>
                <w:noProof/>
                <w:sz w:val="22"/>
                <w:szCs w:val="22"/>
                <w:lang w:val="en-HK"/>
              </w:rPr>
              <w:tab/>
            </w:r>
            <w:r w:rsidR="00CD2A26" w:rsidRPr="009E0005">
              <w:rPr>
                <w:rStyle w:val="af0"/>
                <w:noProof/>
              </w:rPr>
              <w:t>Information Deliverables</w:t>
            </w:r>
            <w:r w:rsidR="00CD2A26">
              <w:rPr>
                <w:noProof/>
                <w:webHidden/>
              </w:rPr>
              <w:tab/>
            </w:r>
            <w:r w:rsidR="00CD2A26">
              <w:rPr>
                <w:noProof/>
                <w:webHidden/>
              </w:rPr>
              <w:fldChar w:fldCharType="begin"/>
            </w:r>
            <w:r w:rsidR="00CD2A26">
              <w:rPr>
                <w:noProof/>
                <w:webHidden/>
              </w:rPr>
              <w:instrText xml:space="preserve"> PAGEREF _Toc88576255 \h </w:instrText>
            </w:r>
            <w:r w:rsidR="00CD2A26">
              <w:rPr>
                <w:noProof/>
                <w:webHidden/>
              </w:rPr>
            </w:r>
            <w:r w:rsidR="00CD2A26">
              <w:rPr>
                <w:noProof/>
                <w:webHidden/>
              </w:rPr>
              <w:fldChar w:fldCharType="separate"/>
            </w:r>
            <w:r>
              <w:rPr>
                <w:noProof/>
                <w:webHidden/>
              </w:rPr>
              <w:t>22</w:t>
            </w:r>
            <w:r w:rsidR="00CD2A26">
              <w:rPr>
                <w:noProof/>
                <w:webHidden/>
              </w:rPr>
              <w:fldChar w:fldCharType="end"/>
            </w:r>
          </w:hyperlink>
        </w:p>
        <w:p w14:paraId="366CA53B" w14:textId="46D54C1F"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56" w:history="1">
            <w:r w:rsidR="00CD2A26" w:rsidRPr="009E0005">
              <w:rPr>
                <w:rStyle w:val="af0"/>
                <w:noProof/>
              </w:rPr>
              <w:t>3.1.7</w:t>
            </w:r>
            <w:r w:rsidR="00CD2A26">
              <w:rPr>
                <w:rFonts w:asciiTheme="minorHAnsi" w:eastAsiaTheme="minorEastAsia" w:hAnsiTheme="minorHAnsi" w:cstheme="minorBidi"/>
                <w:bCs w:val="0"/>
                <w:noProof/>
                <w:sz w:val="22"/>
                <w:szCs w:val="22"/>
                <w:lang w:val="en-HK"/>
              </w:rPr>
              <w:tab/>
            </w:r>
            <w:r w:rsidR="00CD2A26" w:rsidRPr="009E0005">
              <w:rPr>
                <w:rStyle w:val="af0"/>
                <w:noProof/>
              </w:rPr>
              <w:t>Security Systems</w:t>
            </w:r>
            <w:r w:rsidR="00CD2A26">
              <w:rPr>
                <w:noProof/>
                <w:webHidden/>
              </w:rPr>
              <w:tab/>
            </w:r>
            <w:r w:rsidR="00CD2A26">
              <w:rPr>
                <w:noProof/>
                <w:webHidden/>
              </w:rPr>
              <w:fldChar w:fldCharType="begin"/>
            </w:r>
            <w:r w:rsidR="00CD2A26">
              <w:rPr>
                <w:noProof/>
                <w:webHidden/>
              </w:rPr>
              <w:instrText xml:space="preserve"> PAGEREF _Toc88576256 \h </w:instrText>
            </w:r>
            <w:r w:rsidR="00CD2A26">
              <w:rPr>
                <w:noProof/>
                <w:webHidden/>
              </w:rPr>
            </w:r>
            <w:r w:rsidR="00CD2A26">
              <w:rPr>
                <w:noProof/>
                <w:webHidden/>
              </w:rPr>
              <w:fldChar w:fldCharType="separate"/>
            </w:r>
            <w:r>
              <w:rPr>
                <w:noProof/>
                <w:webHidden/>
              </w:rPr>
              <w:t>23</w:t>
            </w:r>
            <w:r w:rsidR="00CD2A26">
              <w:rPr>
                <w:noProof/>
                <w:webHidden/>
              </w:rPr>
              <w:fldChar w:fldCharType="end"/>
            </w:r>
          </w:hyperlink>
        </w:p>
        <w:p w14:paraId="010BABF1" w14:textId="56AEE587"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57" w:history="1">
            <w:r w:rsidR="00CD2A26" w:rsidRPr="009E0005">
              <w:rPr>
                <w:rStyle w:val="af0"/>
                <w:noProof/>
              </w:rPr>
              <w:t>3.2</w:t>
            </w:r>
            <w:r w:rsidR="00CD2A26">
              <w:rPr>
                <w:rFonts w:asciiTheme="minorHAnsi" w:eastAsiaTheme="minorEastAsia" w:hAnsiTheme="minorHAnsi" w:cstheme="minorBidi"/>
                <w:bCs w:val="0"/>
                <w:noProof/>
                <w:color w:val="auto"/>
                <w:sz w:val="22"/>
                <w:lang w:val="en-HK"/>
              </w:rPr>
              <w:tab/>
            </w:r>
            <w:r w:rsidR="00CD2A26" w:rsidRPr="009E0005">
              <w:rPr>
                <w:rStyle w:val="af0"/>
                <w:noProof/>
              </w:rPr>
              <w:t>Organization’s Personnel Experience</w:t>
            </w:r>
            <w:r w:rsidR="00CD2A26">
              <w:rPr>
                <w:noProof/>
                <w:webHidden/>
              </w:rPr>
              <w:tab/>
            </w:r>
            <w:r w:rsidR="00CD2A26">
              <w:rPr>
                <w:noProof/>
                <w:webHidden/>
              </w:rPr>
              <w:fldChar w:fldCharType="begin"/>
            </w:r>
            <w:r w:rsidR="00CD2A26">
              <w:rPr>
                <w:noProof/>
                <w:webHidden/>
              </w:rPr>
              <w:instrText xml:space="preserve"> PAGEREF _Toc88576257 \h </w:instrText>
            </w:r>
            <w:r w:rsidR="00CD2A26">
              <w:rPr>
                <w:noProof/>
                <w:webHidden/>
              </w:rPr>
            </w:r>
            <w:r w:rsidR="00CD2A26">
              <w:rPr>
                <w:noProof/>
                <w:webHidden/>
              </w:rPr>
              <w:fldChar w:fldCharType="separate"/>
            </w:r>
            <w:r>
              <w:rPr>
                <w:noProof/>
                <w:webHidden/>
              </w:rPr>
              <w:t>24</w:t>
            </w:r>
            <w:r w:rsidR="00CD2A26">
              <w:rPr>
                <w:noProof/>
                <w:webHidden/>
              </w:rPr>
              <w:fldChar w:fldCharType="end"/>
            </w:r>
          </w:hyperlink>
        </w:p>
        <w:p w14:paraId="37CFF86B" w14:textId="681AC5F2"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58" w:history="1">
            <w:r w:rsidR="00CD2A26" w:rsidRPr="009E0005">
              <w:rPr>
                <w:rStyle w:val="af0"/>
                <w:noProof/>
              </w:rPr>
              <w:t>3.2.1</w:t>
            </w:r>
            <w:r w:rsidR="00CD2A26">
              <w:rPr>
                <w:rFonts w:asciiTheme="minorHAnsi" w:eastAsiaTheme="minorEastAsia" w:hAnsiTheme="minorHAnsi" w:cstheme="minorBidi"/>
                <w:bCs w:val="0"/>
                <w:noProof/>
                <w:sz w:val="22"/>
                <w:szCs w:val="22"/>
                <w:lang w:val="en-HK"/>
              </w:rPr>
              <w:tab/>
            </w:r>
            <w:r w:rsidR="00CD2A26" w:rsidRPr="009E0005">
              <w:rPr>
                <w:rStyle w:val="af0"/>
                <w:noProof/>
              </w:rPr>
              <w:t>Personnel Industry Education</w:t>
            </w:r>
            <w:r w:rsidR="00CD2A26">
              <w:rPr>
                <w:noProof/>
                <w:webHidden/>
              </w:rPr>
              <w:tab/>
            </w:r>
            <w:r w:rsidR="00CD2A26">
              <w:rPr>
                <w:noProof/>
                <w:webHidden/>
              </w:rPr>
              <w:fldChar w:fldCharType="begin"/>
            </w:r>
            <w:r w:rsidR="00CD2A26">
              <w:rPr>
                <w:noProof/>
                <w:webHidden/>
              </w:rPr>
              <w:instrText xml:space="preserve"> PAGEREF _Toc88576258 \h </w:instrText>
            </w:r>
            <w:r w:rsidR="00CD2A26">
              <w:rPr>
                <w:noProof/>
                <w:webHidden/>
              </w:rPr>
            </w:r>
            <w:r w:rsidR="00CD2A26">
              <w:rPr>
                <w:noProof/>
                <w:webHidden/>
              </w:rPr>
              <w:fldChar w:fldCharType="separate"/>
            </w:r>
            <w:r>
              <w:rPr>
                <w:noProof/>
                <w:webHidden/>
              </w:rPr>
              <w:t>24</w:t>
            </w:r>
            <w:r w:rsidR="00CD2A26">
              <w:rPr>
                <w:noProof/>
                <w:webHidden/>
              </w:rPr>
              <w:fldChar w:fldCharType="end"/>
            </w:r>
          </w:hyperlink>
        </w:p>
        <w:p w14:paraId="4079FFBB" w14:textId="4368A0E7"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59" w:history="1">
            <w:r w:rsidR="00CD2A26" w:rsidRPr="009E0005">
              <w:rPr>
                <w:rStyle w:val="af0"/>
                <w:noProof/>
              </w:rPr>
              <w:t>3.2.2</w:t>
            </w:r>
            <w:r w:rsidR="00CD2A26">
              <w:rPr>
                <w:rFonts w:asciiTheme="minorHAnsi" w:eastAsiaTheme="minorEastAsia" w:hAnsiTheme="minorHAnsi" w:cstheme="minorBidi"/>
                <w:bCs w:val="0"/>
                <w:noProof/>
                <w:sz w:val="22"/>
                <w:szCs w:val="22"/>
                <w:lang w:val="en-HK"/>
              </w:rPr>
              <w:tab/>
            </w:r>
            <w:r w:rsidR="00CD2A26" w:rsidRPr="009E0005">
              <w:rPr>
                <w:rStyle w:val="af0"/>
                <w:noProof/>
              </w:rPr>
              <w:t>Organisation experience management</w:t>
            </w:r>
            <w:r w:rsidR="00CD2A26">
              <w:rPr>
                <w:noProof/>
                <w:webHidden/>
              </w:rPr>
              <w:tab/>
            </w:r>
            <w:r w:rsidR="00CD2A26">
              <w:rPr>
                <w:noProof/>
                <w:webHidden/>
              </w:rPr>
              <w:fldChar w:fldCharType="begin"/>
            </w:r>
            <w:r w:rsidR="00CD2A26">
              <w:rPr>
                <w:noProof/>
                <w:webHidden/>
              </w:rPr>
              <w:instrText xml:space="preserve"> PAGEREF _Toc88576259 \h </w:instrText>
            </w:r>
            <w:r w:rsidR="00CD2A26">
              <w:rPr>
                <w:noProof/>
                <w:webHidden/>
              </w:rPr>
            </w:r>
            <w:r w:rsidR="00CD2A26">
              <w:rPr>
                <w:noProof/>
                <w:webHidden/>
              </w:rPr>
              <w:fldChar w:fldCharType="separate"/>
            </w:r>
            <w:r>
              <w:rPr>
                <w:noProof/>
                <w:webHidden/>
              </w:rPr>
              <w:t>24</w:t>
            </w:r>
            <w:r w:rsidR="00CD2A26">
              <w:rPr>
                <w:noProof/>
                <w:webHidden/>
              </w:rPr>
              <w:fldChar w:fldCharType="end"/>
            </w:r>
          </w:hyperlink>
        </w:p>
        <w:p w14:paraId="23548C97" w14:textId="14182AFA"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60" w:history="1">
            <w:r w:rsidR="00CD2A26" w:rsidRPr="009E0005">
              <w:rPr>
                <w:rStyle w:val="af0"/>
                <w:noProof/>
              </w:rPr>
              <w:t>3.2.3</w:t>
            </w:r>
            <w:r w:rsidR="00CD2A26">
              <w:rPr>
                <w:rFonts w:asciiTheme="minorHAnsi" w:eastAsiaTheme="minorEastAsia" w:hAnsiTheme="minorHAnsi" w:cstheme="minorBidi"/>
                <w:bCs w:val="0"/>
                <w:noProof/>
                <w:sz w:val="22"/>
                <w:szCs w:val="22"/>
                <w:lang w:val="en-HK"/>
              </w:rPr>
              <w:tab/>
            </w:r>
            <w:r w:rsidR="00CD2A26" w:rsidRPr="009E0005">
              <w:rPr>
                <w:rStyle w:val="af0"/>
                <w:noProof/>
              </w:rPr>
              <w:t>Skills and Knowledge management</w:t>
            </w:r>
            <w:r w:rsidR="00CD2A26">
              <w:rPr>
                <w:noProof/>
                <w:webHidden/>
              </w:rPr>
              <w:tab/>
            </w:r>
            <w:r w:rsidR="00CD2A26">
              <w:rPr>
                <w:noProof/>
                <w:webHidden/>
              </w:rPr>
              <w:fldChar w:fldCharType="begin"/>
            </w:r>
            <w:r w:rsidR="00CD2A26">
              <w:rPr>
                <w:noProof/>
                <w:webHidden/>
              </w:rPr>
              <w:instrText xml:space="preserve"> PAGEREF _Toc88576260 \h </w:instrText>
            </w:r>
            <w:r w:rsidR="00CD2A26">
              <w:rPr>
                <w:noProof/>
                <w:webHidden/>
              </w:rPr>
            </w:r>
            <w:r w:rsidR="00CD2A26">
              <w:rPr>
                <w:noProof/>
                <w:webHidden/>
              </w:rPr>
              <w:fldChar w:fldCharType="separate"/>
            </w:r>
            <w:r>
              <w:rPr>
                <w:noProof/>
                <w:webHidden/>
              </w:rPr>
              <w:t>24</w:t>
            </w:r>
            <w:r w:rsidR="00CD2A26">
              <w:rPr>
                <w:noProof/>
                <w:webHidden/>
              </w:rPr>
              <w:fldChar w:fldCharType="end"/>
            </w:r>
          </w:hyperlink>
        </w:p>
        <w:p w14:paraId="7DA246A8" w14:textId="63DBA205"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61" w:history="1">
            <w:r w:rsidR="00CD2A26" w:rsidRPr="009E0005">
              <w:rPr>
                <w:rStyle w:val="af0"/>
                <w:noProof/>
              </w:rPr>
              <w:t>3.2.4</w:t>
            </w:r>
            <w:r w:rsidR="00CD2A26">
              <w:rPr>
                <w:rFonts w:asciiTheme="minorHAnsi" w:eastAsiaTheme="minorEastAsia" w:hAnsiTheme="minorHAnsi" w:cstheme="minorBidi"/>
                <w:bCs w:val="0"/>
                <w:noProof/>
                <w:sz w:val="22"/>
                <w:szCs w:val="22"/>
                <w:lang w:val="en-HK"/>
              </w:rPr>
              <w:tab/>
            </w:r>
            <w:r w:rsidR="00CD2A26" w:rsidRPr="009E0005">
              <w:rPr>
                <w:rStyle w:val="af0"/>
                <w:noProof/>
              </w:rPr>
              <w:t>Training Plan</w:t>
            </w:r>
            <w:r w:rsidR="00CD2A26">
              <w:rPr>
                <w:noProof/>
                <w:webHidden/>
              </w:rPr>
              <w:tab/>
            </w:r>
            <w:r w:rsidR="00CD2A26">
              <w:rPr>
                <w:noProof/>
                <w:webHidden/>
              </w:rPr>
              <w:fldChar w:fldCharType="begin"/>
            </w:r>
            <w:r w:rsidR="00CD2A26">
              <w:rPr>
                <w:noProof/>
                <w:webHidden/>
              </w:rPr>
              <w:instrText xml:space="preserve"> PAGEREF _Toc88576261 \h </w:instrText>
            </w:r>
            <w:r w:rsidR="00CD2A26">
              <w:rPr>
                <w:noProof/>
                <w:webHidden/>
              </w:rPr>
            </w:r>
            <w:r w:rsidR="00CD2A26">
              <w:rPr>
                <w:noProof/>
                <w:webHidden/>
              </w:rPr>
              <w:fldChar w:fldCharType="separate"/>
            </w:r>
            <w:r>
              <w:rPr>
                <w:noProof/>
                <w:webHidden/>
              </w:rPr>
              <w:t>25</w:t>
            </w:r>
            <w:r w:rsidR="00CD2A26">
              <w:rPr>
                <w:noProof/>
                <w:webHidden/>
              </w:rPr>
              <w:fldChar w:fldCharType="end"/>
            </w:r>
          </w:hyperlink>
        </w:p>
        <w:p w14:paraId="557D9803" w14:textId="61A4B102"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62" w:history="1">
            <w:r w:rsidR="00CD2A26" w:rsidRPr="009E0005">
              <w:rPr>
                <w:rStyle w:val="af0"/>
                <w:noProof/>
              </w:rPr>
              <w:t>3.3</w:t>
            </w:r>
            <w:r w:rsidR="00CD2A26">
              <w:rPr>
                <w:rFonts w:asciiTheme="minorHAnsi" w:eastAsiaTheme="minorEastAsia" w:hAnsiTheme="minorHAnsi" w:cstheme="minorBidi"/>
                <w:bCs w:val="0"/>
                <w:noProof/>
                <w:color w:val="auto"/>
                <w:sz w:val="22"/>
                <w:lang w:val="en-HK"/>
              </w:rPr>
              <w:tab/>
            </w:r>
            <w:r w:rsidR="00CD2A26" w:rsidRPr="009E0005">
              <w:rPr>
                <w:rStyle w:val="af0"/>
                <w:noProof/>
              </w:rPr>
              <w:t>BIM Services and Model Use Capabilities</w:t>
            </w:r>
            <w:r w:rsidR="00CD2A26">
              <w:rPr>
                <w:noProof/>
                <w:webHidden/>
              </w:rPr>
              <w:tab/>
            </w:r>
            <w:r w:rsidR="00CD2A26">
              <w:rPr>
                <w:noProof/>
                <w:webHidden/>
              </w:rPr>
              <w:fldChar w:fldCharType="begin"/>
            </w:r>
            <w:r w:rsidR="00CD2A26">
              <w:rPr>
                <w:noProof/>
                <w:webHidden/>
              </w:rPr>
              <w:instrText xml:space="preserve"> PAGEREF _Toc88576262 \h </w:instrText>
            </w:r>
            <w:r w:rsidR="00CD2A26">
              <w:rPr>
                <w:noProof/>
                <w:webHidden/>
              </w:rPr>
            </w:r>
            <w:r w:rsidR="00CD2A26">
              <w:rPr>
                <w:noProof/>
                <w:webHidden/>
              </w:rPr>
              <w:fldChar w:fldCharType="separate"/>
            </w:r>
            <w:r>
              <w:rPr>
                <w:noProof/>
                <w:webHidden/>
              </w:rPr>
              <w:t>25</w:t>
            </w:r>
            <w:r w:rsidR="00CD2A26">
              <w:rPr>
                <w:noProof/>
                <w:webHidden/>
              </w:rPr>
              <w:fldChar w:fldCharType="end"/>
            </w:r>
          </w:hyperlink>
        </w:p>
        <w:p w14:paraId="4E3D8407" w14:textId="37299E11"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63" w:history="1">
            <w:r w:rsidR="00CD2A26" w:rsidRPr="009E0005">
              <w:rPr>
                <w:rStyle w:val="af0"/>
                <w:noProof/>
              </w:rPr>
              <w:t>3.3.1</w:t>
            </w:r>
            <w:r w:rsidR="00CD2A26">
              <w:rPr>
                <w:rFonts w:asciiTheme="minorHAnsi" w:eastAsiaTheme="minorEastAsia" w:hAnsiTheme="minorHAnsi" w:cstheme="minorBidi"/>
                <w:bCs w:val="0"/>
                <w:noProof/>
                <w:sz w:val="22"/>
                <w:szCs w:val="22"/>
                <w:lang w:val="en-HK"/>
              </w:rPr>
              <w:tab/>
            </w:r>
            <w:r w:rsidR="00CD2A26" w:rsidRPr="009E0005">
              <w:rPr>
                <w:rStyle w:val="af0"/>
                <w:noProof/>
              </w:rPr>
              <w:t>BIM Uses</w:t>
            </w:r>
            <w:r w:rsidR="00CD2A26">
              <w:rPr>
                <w:noProof/>
                <w:webHidden/>
              </w:rPr>
              <w:tab/>
            </w:r>
            <w:r w:rsidR="00CD2A26">
              <w:rPr>
                <w:noProof/>
                <w:webHidden/>
              </w:rPr>
              <w:fldChar w:fldCharType="begin"/>
            </w:r>
            <w:r w:rsidR="00CD2A26">
              <w:rPr>
                <w:noProof/>
                <w:webHidden/>
              </w:rPr>
              <w:instrText xml:space="preserve"> PAGEREF _Toc88576263 \h </w:instrText>
            </w:r>
            <w:r w:rsidR="00CD2A26">
              <w:rPr>
                <w:noProof/>
                <w:webHidden/>
              </w:rPr>
            </w:r>
            <w:r w:rsidR="00CD2A26">
              <w:rPr>
                <w:noProof/>
                <w:webHidden/>
              </w:rPr>
              <w:fldChar w:fldCharType="separate"/>
            </w:r>
            <w:r>
              <w:rPr>
                <w:noProof/>
                <w:webHidden/>
              </w:rPr>
              <w:t>26</w:t>
            </w:r>
            <w:r w:rsidR="00CD2A26">
              <w:rPr>
                <w:noProof/>
                <w:webHidden/>
              </w:rPr>
              <w:fldChar w:fldCharType="end"/>
            </w:r>
          </w:hyperlink>
        </w:p>
        <w:p w14:paraId="28FEF1B0" w14:textId="228FD8F9" w:rsidR="00CD2A26" w:rsidRDefault="00D34921">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76264" w:history="1">
            <w:r w:rsidR="00CD2A26" w:rsidRPr="009E0005">
              <w:rPr>
                <w:rStyle w:val="af0"/>
                <w:noProof/>
              </w:rPr>
              <w:t>3.3.2</w:t>
            </w:r>
            <w:r w:rsidR="00CD2A26">
              <w:rPr>
                <w:rFonts w:asciiTheme="minorHAnsi" w:eastAsiaTheme="minorEastAsia" w:hAnsiTheme="minorHAnsi" w:cstheme="minorBidi"/>
                <w:bCs w:val="0"/>
                <w:noProof/>
                <w:sz w:val="22"/>
                <w:szCs w:val="22"/>
                <w:lang w:val="en-HK"/>
              </w:rPr>
              <w:tab/>
            </w:r>
            <w:r w:rsidR="00CD2A26" w:rsidRPr="009E0005">
              <w:rPr>
                <w:rStyle w:val="af0"/>
                <w:noProof/>
              </w:rPr>
              <w:t>Personnel Industry / Education</w:t>
            </w:r>
            <w:r w:rsidR="00CD2A26">
              <w:rPr>
                <w:noProof/>
                <w:webHidden/>
              </w:rPr>
              <w:tab/>
            </w:r>
            <w:r w:rsidR="00CD2A26">
              <w:rPr>
                <w:noProof/>
                <w:webHidden/>
              </w:rPr>
              <w:fldChar w:fldCharType="begin"/>
            </w:r>
            <w:r w:rsidR="00CD2A26">
              <w:rPr>
                <w:noProof/>
                <w:webHidden/>
              </w:rPr>
              <w:instrText xml:space="preserve"> PAGEREF _Toc88576264 \h </w:instrText>
            </w:r>
            <w:r w:rsidR="00CD2A26">
              <w:rPr>
                <w:noProof/>
                <w:webHidden/>
              </w:rPr>
            </w:r>
            <w:r w:rsidR="00CD2A26">
              <w:rPr>
                <w:noProof/>
                <w:webHidden/>
              </w:rPr>
              <w:fldChar w:fldCharType="separate"/>
            </w:r>
            <w:r>
              <w:rPr>
                <w:noProof/>
                <w:webHidden/>
              </w:rPr>
              <w:t>26</w:t>
            </w:r>
            <w:r w:rsidR="00CD2A26">
              <w:rPr>
                <w:noProof/>
                <w:webHidden/>
              </w:rPr>
              <w:fldChar w:fldCharType="end"/>
            </w:r>
          </w:hyperlink>
        </w:p>
        <w:p w14:paraId="578AAB0D" w14:textId="6AE21BB2" w:rsidR="00CD2A26" w:rsidRDefault="00D34921">
          <w:pPr>
            <w:pStyle w:val="11"/>
            <w:tabs>
              <w:tab w:val="right" w:leader="dot" w:pos="9396"/>
            </w:tabs>
            <w:rPr>
              <w:rFonts w:asciiTheme="minorHAnsi" w:eastAsiaTheme="minorEastAsia" w:hAnsiTheme="minorHAnsi" w:cstheme="minorBidi"/>
              <w:b w:val="0"/>
              <w:bCs w:val="0"/>
              <w:noProof/>
              <w:color w:val="auto"/>
              <w:sz w:val="22"/>
              <w:lang w:val="en-HK"/>
            </w:rPr>
          </w:pPr>
          <w:hyperlink w:anchor="_Toc88576265" w:history="1">
            <w:r w:rsidR="00CD2A26" w:rsidRPr="009E0005">
              <w:rPr>
                <w:rStyle w:val="af0"/>
                <w:noProof/>
              </w:rPr>
              <w:t>4.</w:t>
            </w:r>
            <w:r w:rsidR="00CD2A26">
              <w:rPr>
                <w:rFonts w:asciiTheme="minorHAnsi" w:eastAsiaTheme="minorEastAsia" w:hAnsiTheme="minorHAnsi" w:cstheme="minorBidi"/>
                <w:b w:val="0"/>
                <w:bCs w:val="0"/>
                <w:noProof/>
                <w:color w:val="auto"/>
                <w:sz w:val="22"/>
                <w:lang w:val="en-HK"/>
              </w:rPr>
              <w:tab/>
            </w:r>
            <w:r w:rsidR="00CD2A26" w:rsidRPr="009E0005">
              <w:rPr>
                <w:rStyle w:val="af0"/>
                <w:noProof/>
              </w:rPr>
              <w:t>Project Experience</w:t>
            </w:r>
            <w:r w:rsidR="00CD2A26">
              <w:rPr>
                <w:noProof/>
                <w:webHidden/>
              </w:rPr>
              <w:tab/>
            </w:r>
            <w:r w:rsidR="00CD2A26">
              <w:rPr>
                <w:noProof/>
                <w:webHidden/>
              </w:rPr>
              <w:fldChar w:fldCharType="begin"/>
            </w:r>
            <w:r w:rsidR="00CD2A26">
              <w:rPr>
                <w:noProof/>
                <w:webHidden/>
              </w:rPr>
              <w:instrText xml:space="preserve"> PAGEREF _Toc88576265 \h </w:instrText>
            </w:r>
            <w:r w:rsidR="00CD2A26">
              <w:rPr>
                <w:noProof/>
                <w:webHidden/>
              </w:rPr>
            </w:r>
            <w:r w:rsidR="00CD2A26">
              <w:rPr>
                <w:noProof/>
                <w:webHidden/>
              </w:rPr>
              <w:fldChar w:fldCharType="separate"/>
            </w:r>
            <w:r>
              <w:rPr>
                <w:noProof/>
                <w:webHidden/>
              </w:rPr>
              <w:t>27</w:t>
            </w:r>
            <w:r w:rsidR="00CD2A26">
              <w:rPr>
                <w:noProof/>
                <w:webHidden/>
              </w:rPr>
              <w:fldChar w:fldCharType="end"/>
            </w:r>
          </w:hyperlink>
        </w:p>
        <w:p w14:paraId="7DD101D0" w14:textId="5690B3B1"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66" w:history="1">
            <w:r w:rsidR="00CD2A26" w:rsidRPr="009E0005">
              <w:rPr>
                <w:rStyle w:val="af0"/>
                <w:noProof/>
              </w:rPr>
              <w:t>4.1</w:t>
            </w:r>
            <w:r w:rsidR="00CD2A26">
              <w:rPr>
                <w:rFonts w:asciiTheme="minorHAnsi" w:eastAsiaTheme="minorEastAsia" w:hAnsiTheme="minorHAnsi" w:cstheme="minorBidi"/>
                <w:bCs w:val="0"/>
                <w:noProof/>
                <w:color w:val="auto"/>
                <w:sz w:val="22"/>
                <w:lang w:val="en-HK"/>
              </w:rPr>
              <w:tab/>
            </w:r>
            <w:r w:rsidR="00CD2A26" w:rsidRPr="009E0005">
              <w:rPr>
                <w:rStyle w:val="af0"/>
                <w:noProof/>
              </w:rPr>
              <w:t>Case Study 1</w:t>
            </w:r>
            <w:r w:rsidR="00CD2A26">
              <w:rPr>
                <w:noProof/>
                <w:webHidden/>
              </w:rPr>
              <w:tab/>
            </w:r>
            <w:r w:rsidR="00CD2A26">
              <w:rPr>
                <w:noProof/>
                <w:webHidden/>
              </w:rPr>
              <w:fldChar w:fldCharType="begin"/>
            </w:r>
            <w:r w:rsidR="00CD2A26">
              <w:rPr>
                <w:noProof/>
                <w:webHidden/>
              </w:rPr>
              <w:instrText xml:space="preserve"> PAGEREF _Toc88576266 \h </w:instrText>
            </w:r>
            <w:r w:rsidR="00CD2A26">
              <w:rPr>
                <w:noProof/>
                <w:webHidden/>
              </w:rPr>
            </w:r>
            <w:r w:rsidR="00CD2A26">
              <w:rPr>
                <w:noProof/>
                <w:webHidden/>
              </w:rPr>
              <w:fldChar w:fldCharType="separate"/>
            </w:r>
            <w:r>
              <w:rPr>
                <w:noProof/>
                <w:webHidden/>
              </w:rPr>
              <w:t>27</w:t>
            </w:r>
            <w:r w:rsidR="00CD2A26">
              <w:rPr>
                <w:noProof/>
                <w:webHidden/>
              </w:rPr>
              <w:fldChar w:fldCharType="end"/>
            </w:r>
          </w:hyperlink>
        </w:p>
        <w:p w14:paraId="563F7E93" w14:textId="2D01381C"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67" w:history="1">
            <w:r w:rsidR="00CD2A26" w:rsidRPr="009E0005">
              <w:rPr>
                <w:rStyle w:val="af0"/>
                <w:noProof/>
              </w:rPr>
              <w:t>4.2</w:t>
            </w:r>
            <w:r w:rsidR="00CD2A26">
              <w:rPr>
                <w:rFonts w:asciiTheme="minorHAnsi" w:eastAsiaTheme="minorEastAsia" w:hAnsiTheme="minorHAnsi" w:cstheme="minorBidi"/>
                <w:bCs w:val="0"/>
                <w:noProof/>
                <w:color w:val="auto"/>
                <w:sz w:val="22"/>
                <w:lang w:val="en-HK"/>
              </w:rPr>
              <w:tab/>
            </w:r>
            <w:r w:rsidR="00CD2A26" w:rsidRPr="009E0005">
              <w:rPr>
                <w:rStyle w:val="af0"/>
                <w:noProof/>
              </w:rPr>
              <w:t>Case Study 2</w:t>
            </w:r>
            <w:r w:rsidR="00CD2A26">
              <w:rPr>
                <w:noProof/>
                <w:webHidden/>
              </w:rPr>
              <w:tab/>
            </w:r>
            <w:r w:rsidR="00CD2A26">
              <w:rPr>
                <w:noProof/>
                <w:webHidden/>
              </w:rPr>
              <w:fldChar w:fldCharType="begin"/>
            </w:r>
            <w:r w:rsidR="00CD2A26">
              <w:rPr>
                <w:noProof/>
                <w:webHidden/>
              </w:rPr>
              <w:instrText xml:space="preserve"> PAGEREF _Toc88576267 \h </w:instrText>
            </w:r>
            <w:r w:rsidR="00CD2A26">
              <w:rPr>
                <w:noProof/>
                <w:webHidden/>
              </w:rPr>
            </w:r>
            <w:r w:rsidR="00CD2A26">
              <w:rPr>
                <w:noProof/>
                <w:webHidden/>
              </w:rPr>
              <w:fldChar w:fldCharType="separate"/>
            </w:r>
            <w:r>
              <w:rPr>
                <w:noProof/>
                <w:webHidden/>
              </w:rPr>
              <w:t>28</w:t>
            </w:r>
            <w:r w:rsidR="00CD2A26">
              <w:rPr>
                <w:noProof/>
                <w:webHidden/>
              </w:rPr>
              <w:fldChar w:fldCharType="end"/>
            </w:r>
          </w:hyperlink>
        </w:p>
        <w:p w14:paraId="5CE7AA89" w14:textId="78DE4097" w:rsidR="00CD2A26" w:rsidRDefault="00D34921">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76268" w:history="1">
            <w:r w:rsidR="00CD2A26" w:rsidRPr="009E0005">
              <w:rPr>
                <w:rStyle w:val="af0"/>
                <w:noProof/>
              </w:rPr>
              <w:t>4.3</w:t>
            </w:r>
            <w:r w:rsidR="00CD2A26">
              <w:rPr>
                <w:rFonts w:asciiTheme="minorHAnsi" w:eastAsiaTheme="minorEastAsia" w:hAnsiTheme="minorHAnsi" w:cstheme="minorBidi"/>
                <w:bCs w:val="0"/>
                <w:noProof/>
                <w:color w:val="auto"/>
                <w:sz w:val="22"/>
                <w:lang w:val="en-HK"/>
              </w:rPr>
              <w:tab/>
            </w:r>
            <w:r w:rsidR="00CD2A26" w:rsidRPr="009E0005">
              <w:rPr>
                <w:rStyle w:val="af0"/>
                <w:noProof/>
              </w:rPr>
              <w:t>Case study 3</w:t>
            </w:r>
            <w:r w:rsidR="00CD2A26">
              <w:rPr>
                <w:noProof/>
                <w:webHidden/>
              </w:rPr>
              <w:tab/>
            </w:r>
            <w:r w:rsidR="00CD2A26">
              <w:rPr>
                <w:noProof/>
                <w:webHidden/>
              </w:rPr>
              <w:fldChar w:fldCharType="begin"/>
            </w:r>
            <w:r w:rsidR="00CD2A26">
              <w:rPr>
                <w:noProof/>
                <w:webHidden/>
              </w:rPr>
              <w:instrText xml:space="preserve"> PAGEREF _Toc88576268 \h </w:instrText>
            </w:r>
            <w:r w:rsidR="00CD2A26">
              <w:rPr>
                <w:noProof/>
                <w:webHidden/>
              </w:rPr>
            </w:r>
            <w:r w:rsidR="00CD2A26">
              <w:rPr>
                <w:noProof/>
                <w:webHidden/>
              </w:rPr>
              <w:fldChar w:fldCharType="separate"/>
            </w:r>
            <w:r>
              <w:rPr>
                <w:noProof/>
                <w:webHidden/>
              </w:rPr>
              <w:t>29</w:t>
            </w:r>
            <w:r w:rsidR="00CD2A26">
              <w:rPr>
                <w:noProof/>
                <w:webHidden/>
              </w:rPr>
              <w:fldChar w:fldCharType="end"/>
            </w:r>
          </w:hyperlink>
        </w:p>
        <w:p w14:paraId="3E864181" w14:textId="7D140947" w:rsidR="00CD2A26" w:rsidRDefault="00D34921">
          <w:pPr>
            <w:pStyle w:val="11"/>
            <w:tabs>
              <w:tab w:val="right" w:leader="dot" w:pos="9396"/>
            </w:tabs>
            <w:rPr>
              <w:rFonts w:asciiTheme="minorHAnsi" w:eastAsiaTheme="minorEastAsia" w:hAnsiTheme="minorHAnsi" w:cstheme="minorBidi"/>
              <w:b w:val="0"/>
              <w:bCs w:val="0"/>
              <w:noProof/>
              <w:color w:val="auto"/>
              <w:sz w:val="22"/>
              <w:lang w:val="en-HK"/>
            </w:rPr>
          </w:pPr>
          <w:hyperlink w:anchor="_Toc88576269" w:history="1">
            <w:r w:rsidR="00CD2A26" w:rsidRPr="009E0005">
              <w:rPr>
                <w:rStyle w:val="af0"/>
                <w:noProof/>
              </w:rPr>
              <w:t>Appendix A Schedule of Deliverables</w:t>
            </w:r>
            <w:r w:rsidR="00CD2A26">
              <w:rPr>
                <w:noProof/>
                <w:webHidden/>
              </w:rPr>
              <w:tab/>
            </w:r>
            <w:r w:rsidR="00CD2A26">
              <w:rPr>
                <w:noProof/>
                <w:webHidden/>
              </w:rPr>
              <w:fldChar w:fldCharType="begin"/>
            </w:r>
            <w:r w:rsidR="00CD2A26">
              <w:rPr>
                <w:noProof/>
                <w:webHidden/>
              </w:rPr>
              <w:instrText xml:space="preserve"> PAGEREF _Toc88576269 \h </w:instrText>
            </w:r>
            <w:r w:rsidR="00CD2A26">
              <w:rPr>
                <w:noProof/>
                <w:webHidden/>
              </w:rPr>
            </w:r>
            <w:r w:rsidR="00CD2A26">
              <w:rPr>
                <w:noProof/>
                <w:webHidden/>
              </w:rPr>
              <w:fldChar w:fldCharType="separate"/>
            </w:r>
            <w:r>
              <w:rPr>
                <w:noProof/>
                <w:webHidden/>
              </w:rPr>
              <w:t>30</w:t>
            </w:r>
            <w:r w:rsidR="00CD2A26">
              <w:rPr>
                <w:noProof/>
                <w:webHidden/>
              </w:rPr>
              <w:fldChar w:fldCharType="end"/>
            </w:r>
          </w:hyperlink>
        </w:p>
        <w:p w14:paraId="3F8BD5BE" w14:textId="2BDCB608" w:rsidR="00CD2A26" w:rsidRDefault="00D34921">
          <w:pPr>
            <w:pStyle w:val="11"/>
            <w:tabs>
              <w:tab w:val="right" w:leader="dot" w:pos="9396"/>
            </w:tabs>
            <w:rPr>
              <w:rFonts w:asciiTheme="minorHAnsi" w:eastAsiaTheme="minorEastAsia" w:hAnsiTheme="minorHAnsi" w:cstheme="minorBidi"/>
              <w:b w:val="0"/>
              <w:bCs w:val="0"/>
              <w:noProof/>
              <w:color w:val="auto"/>
              <w:sz w:val="22"/>
              <w:lang w:val="en-HK"/>
            </w:rPr>
          </w:pPr>
          <w:hyperlink w:anchor="_Toc88576270" w:history="1">
            <w:r w:rsidR="00CD2A26" w:rsidRPr="009E0005">
              <w:rPr>
                <w:rStyle w:val="af0"/>
                <w:noProof/>
              </w:rPr>
              <w:t>Appendix B BIM Uses, deliverables and format provided</w:t>
            </w:r>
            <w:r w:rsidR="00CD2A26">
              <w:rPr>
                <w:noProof/>
                <w:webHidden/>
              </w:rPr>
              <w:tab/>
            </w:r>
            <w:r w:rsidR="00CD2A26">
              <w:rPr>
                <w:noProof/>
                <w:webHidden/>
              </w:rPr>
              <w:fldChar w:fldCharType="begin"/>
            </w:r>
            <w:r w:rsidR="00CD2A26">
              <w:rPr>
                <w:noProof/>
                <w:webHidden/>
              </w:rPr>
              <w:instrText xml:space="preserve"> PAGEREF _Toc88576270 \h </w:instrText>
            </w:r>
            <w:r w:rsidR="00CD2A26">
              <w:rPr>
                <w:noProof/>
                <w:webHidden/>
              </w:rPr>
            </w:r>
            <w:r w:rsidR="00CD2A26">
              <w:rPr>
                <w:noProof/>
                <w:webHidden/>
              </w:rPr>
              <w:fldChar w:fldCharType="separate"/>
            </w:r>
            <w:r>
              <w:rPr>
                <w:noProof/>
                <w:webHidden/>
              </w:rPr>
              <w:t>33</w:t>
            </w:r>
            <w:r w:rsidR="00CD2A26">
              <w:rPr>
                <w:noProof/>
                <w:webHidden/>
              </w:rPr>
              <w:fldChar w:fldCharType="end"/>
            </w:r>
          </w:hyperlink>
        </w:p>
        <w:p w14:paraId="7293B8BB" w14:textId="2CAFCCDE" w:rsidR="00CD2A26" w:rsidRDefault="00D34921">
          <w:pPr>
            <w:pStyle w:val="11"/>
            <w:tabs>
              <w:tab w:val="right" w:leader="dot" w:pos="9396"/>
            </w:tabs>
            <w:rPr>
              <w:rFonts w:asciiTheme="minorHAnsi" w:eastAsiaTheme="minorEastAsia" w:hAnsiTheme="minorHAnsi" w:cstheme="minorBidi"/>
              <w:b w:val="0"/>
              <w:bCs w:val="0"/>
              <w:noProof/>
              <w:color w:val="auto"/>
              <w:sz w:val="22"/>
              <w:lang w:val="en-HK"/>
            </w:rPr>
          </w:pPr>
          <w:hyperlink w:anchor="_Toc88576271" w:history="1">
            <w:r w:rsidR="00CD2A26" w:rsidRPr="009E0005">
              <w:rPr>
                <w:rStyle w:val="af0"/>
                <w:noProof/>
              </w:rPr>
              <w:t>Appendix C ICT Schedule – IT Infrastructure</w:t>
            </w:r>
            <w:r w:rsidR="00CD2A26">
              <w:rPr>
                <w:noProof/>
                <w:webHidden/>
              </w:rPr>
              <w:tab/>
            </w:r>
            <w:r w:rsidR="00CD2A26">
              <w:rPr>
                <w:noProof/>
                <w:webHidden/>
              </w:rPr>
              <w:fldChar w:fldCharType="begin"/>
            </w:r>
            <w:r w:rsidR="00CD2A26">
              <w:rPr>
                <w:noProof/>
                <w:webHidden/>
              </w:rPr>
              <w:instrText xml:space="preserve"> PAGEREF _Toc88576271 \h </w:instrText>
            </w:r>
            <w:r w:rsidR="00CD2A26">
              <w:rPr>
                <w:noProof/>
                <w:webHidden/>
              </w:rPr>
            </w:r>
            <w:r w:rsidR="00CD2A26">
              <w:rPr>
                <w:noProof/>
                <w:webHidden/>
              </w:rPr>
              <w:fldChar w:fldCharType="separate"/>
            </w:r>
            <w:r>
              <w:rPr>
                <w:noProof/>
                <w:webHidden/>
              </w:rPr>
              <w:t>35</w:t>
            </w:r>
            <w:r w:rsidR="00CD2A26">
              <w:rPr>
                <w:noProof/>
                <w:webHidden/>
              </w:rPr>
              <w:fldChar w:fldCharType="end"/>
            </w:r>
          </w:hyperlink>
        </w:p>
        <w:p w14:paraId="2822CE8D" w14:textId="67003EB1" w:rsidR="00CD2A26" w:rsidRDefault="00D34921">
          <w:pPr>
            <w:pStyle w:val="11"/>
            <w:tabs>
              <w:tab w:val="right" w:leader="dot" w:pos="9396"/>
            </w:tabs>
            <w:rPr>
              <w:rFonts w:asciiTheme="minorHAnsi" w:eastAsiaTheme="minorEastAsia" w:hAnsiTheme="minorHAnsi" w:cstheme="minorBidi"/>
              <w:b w:val="0"/>
              <w:bCs w:val="0"/>
              <w:noProof/>
              <w:color w:val="auto"/>
              <w:sz w:val="22"/>
              <w:lang w:val="en-HK"/>
            </w:rPr>
          </w:pPr>
          <w:hyperlink w:anchor="_Toc88576272" w:history="1">
            <w:r w:rsidR="00CD2A26" w:rsidRPr="009E0005">
              <w:rPr>
                <w:rStyle w:val="af0"/>
                <w:noProof/>
              </w:rPr>
              <w:t>Appendix D ICT Schedule – Operating Systems Schedule</w:t>
            </w:r>
            <w:r w:rsidR="00CD2A26">
              <w:rPr>
                <w:noProof/>
                <w:webHidden/>
              </w:rPr>
              <w:tab/>
            </w:r>
            <w:r w:rsidR="00CD2A26">
              <w:rPr>
                <w:noProof/>
                <w:webHidden/>
              </w:rPr>
              <w:fldChar w:fldCharType="begin"/>
            </w:r>
            <w:r w:rsidR="00CD2A26">
              <w:rPr>
                <w:noProof/>
                <w:webHidden/>
              </w:rPr>
              <w:instrText xml:space="preserve"> PAGEREF _Toc88576272 \h </w:instrText>
            </w:r>
            <w:r w:rsidR="00CD2A26">
              <w:rPr>
                <w:noProof/>
                <w:webHidden/>
              </w:rPr>
            </w:r>
            <w:r w:rsidR="00CD2A26">
              <w:rPr>
                <w:noProof/>
                <w:webHidden/>
              </w:rPr>
              <w:fldChar w:fldCharType="separate"/>
            </w:r>
            <w:r>
              <w:rPr>
                <w:noProof/>
                <w:webHidden/>
              </w:rPr>
              <w:t>36</w:t>
            </w:r>
            <w:r w:rsidR="00CD2A26">
              <w:rPr>
                <w:noProof/>
                <w:webHidden/>
              </w:rPr>
              <w:fldChar w:fldCharType="end"/>
            </w:r>
          </w:hyperlink>
        </w:p>
        <w:p w14:paraId="5A5AD15C" w14:textId="236DD886" w:rsidR="00CD2A26" w:rsidRDefault="00D34921">
          <w:pPr>
            <w:pStyle w:val="11"/>
            <w:tabs>
              <w:tab w:val="right" w:leader="dot" w:pos="9396"/>
            </w:tabs>
            <w:rPr>
              <w:rFonts w:asciiTheme="minorHAnsi" w:eastAsiaTheme="minorEastAsia" w:hAnsiTheme="minorHAnsi" w:cstheme="minorBidi"/>
              <w:b w:val="0"/>
              <w:bCs w:val="0"/>
              <w:noProof/>
              <w:color w:val="auto"/>
              <w:sz w:val="22"/>
              <w:lang w:val="en-HK"/>
            </w:rPr>
          </w:pPr>
          <w:hyperlink w:anchor="_Toc88576273" w:history="1">
            <w:r w:rsidR="00CD2A26" w:rsidRPr="009E0005">
              <w:rPr>
                <w:rStyle w:val="af0"/>
                <w:noProof/>
              </w:rPr>
              <w:t>Appendix E ICT Schedule - Software Applications Schedule</w:t>
            </w:r>
            <w:r w:rsidR="00CD2A26">
              <w:rPr>
                <w:noProof/>
                <w:webHidden/>
              </w:rPr>
              <w:tab/>
            </w:r>
            <w:r w:rsidR="00CD2A26">
              <w:rPr>
                <w:noProof/>
                <w:webHidden/>
              </w:rPr>
              <w:fldChar w:fldCharType="begin"/>
            </w:r>
            <w:r w:rsidR="00CD2A26">
              <w:rPr>
                <w:noProof/>
                <w:webHidden/>
              </w:rPr>
              <w:instrText xml:space="preserve"> PAGEREF _Toc88576273 \h </w:instrText>
            </w:r>
            <w:r w:rsidR="00CD2A26">
              <w:rPr>
                <w:noProof/>
                <w:webHidden/>
              </w:rPr>
            </w:r>
            <w:r w:rsidR="00CD2A26">
              <w:rPr>
                <w:noProof/>
                <w:webHidden/>
              </w:rPr>
              <w:fldChar w:fldCharType="separate"/>
            </w:r>
            <w:r>
              <w:rPr>
                <w:noProof/>
                <w:webHidden/>
              </w:rPr>
              <w:t>37</w:t>
            </w:r>
            <w:r w:rsidR="00CD2A26">
              <w:rPr>
                <w:noProof/>
                <w:webHidden/>
              </w:rPr>
              <w:fldChar w:fldCharType="end"/>
            </w:r>
          </w:hyperlink>
        </w:p>
        <w:p w14:paraId="691EA3F7" w14:textId="66D1FFA6" w:rsidR="00CD2A26" w:rsidRDefault="00D34921">
          <w:pPr>
            <w:pStyle w:val="11"/>
            <w:tabs>
              <w:tab w:val="left" w:pos="1361"/>
              <w:tab w:val="right" w:leader="dot" w:pos="9396"/>
            </w:tabs>
            <w:rPr>
              <w:rFonts w:asciiTheme="minorHAnsi" w:eastAsiaTheme="minorEastAsia" w:hAnsiTheme="minorHAnsi" w:cstheme="minorBidi"/>
              <w:b w:val="0"/>
              <w:bCs w:val="0"/>
              <w:noProof/>
              <w:color w:val="auto"/>
              <w:sz w:val="22"/>
              <w:lang w:val="en-HK"/>
            </w:rPr>
          </w:pPr>
          <w:hyperlink w:anchor="_Toc88576274" w:history="1">
            <w:r w:rsidR="00CD2A26" w:rsidRPr="009E0005">
              <w:rPr>
                <w:rStyle w:val="af0"/>
                <w:noProof/>
              </w:rPr>
              <w:t>Appendix F</w:t>
            </w:r>
            <w:r w:rsidR="00CD2A26">
              <w:rPr>
                <w:rFonts w:asciiTheme="minorHAnsi" w:eastAsiaTheme="minorEastAsia" w:hAnsiTheme="minorHAnsi" w:cstheme="minorBidi"/>
                <w:b w:val="0"/>
                <w:bCs w:val="0"/>
                <w:noProof/>
                <w:color w:val="auto"/>
                <w:sz w:val="22"/>
                <w:lang w:val="en-HK"/>
              </w:rPr>
              <w:tab/>
            </w:r>
            <w:r w:rsidR="00CD2A26" w:rsidRPr="009E0005">
              <w:rPr>
                <w:rStyle w:val="af0"/>
                <w:noProof/>
              </w:rPr>
              <w:t>Information Transport Capabilities Schedule</w:t>
            </w:r>
            <w:r w:rsidR="00CD2A26">
              <w:rPr>
                <w:noProof/>
                <w:webHidden/>
              </w:rPr>
              <w:tab/>
            </w:r>
            <w:r w:rsidR="00CD2A26">
              <w:rPr>
                <w:noProof/>
                <w:webHidden/>
              </w:rPr>
              <w:fldChar w:fldCharType="begin"/>
            </w:r>
            <w:r w:rsidR="00CD2A26">
              <w:rPr>
                <w:noProof/>
                <w:webHidden/>
              </w:rPr>
              <w:instrText xml:space="preserve"> PAGEREF _Toc88576274 \h </w:instrText>
            </w:r>
            <w:r w:rsidR="00CD2A26">
              <w:rPr>
                <w:noProof/>
                <w:webHidden/>
              </w:rPr>
            </w:r>
            <w:r w:rsidR="00CD2A26">
              <w:rPr>
                <w:noProof/>
                <w:webHidden/>
              </w:rPr>
              <w:fldChar w:fldCharType="separate"/>
            </w:r>
            <w:r>
              <w:rPr>
                <w:noProof/>
                <w:webHidden/>
              </w:rPr>
              <w:t>39</w:t>
            </w:r>
            <w:r w:rsidR="00CD2A26">
              <w:rPr>
                <w:noProof/>
                <w:webHidden/>
              </w:rPr>
              <w:fldChar w:fldCharType="end"/>
            </w:r>
          </w:hyperlink>
        </w:p>
        <w:p w14:paraId="110FFD37" w14:textId="578529FF" w:rsidR="00A67398" w:rsidRPr="005B0209" w:rsidRDefault="00513D91" w:rsidP="00620653">
          <w:pPr>
            <w:rPr>
              <w:rFonts w:eastAsiaTheme="majorEastAsia" w:cs="Arial"/>
              <w:i w:val="0"/>
              <w:spacing w:val="6"/>
              <w:kern w:val="2"/>
            </w:rPr>
            <w:sectPr w:rsidR="00A67398" w:rsidRPr="005B0209" w:rsidSect="00471CD0">
              <w:headerReference w:type="even" r:id="rId24"/>
              <w:headerReference w:type="default" r:id="rId25"/>
              <w:footerReference w:type="even" r:id="rId26"/>
              <w:footerReference w:type="default" r:id="rId27"/>
              <w:headerReference w:type="first" r:id="rId28"/>
              <w:pgSz w:w="11900" w:h="16840" w:code="9"/>
              <w:pgMar w:top="1361" w:right="1247" w:bottom="1361" w:left="1247" w:header="561" w:footer="561" w:gutter="0"/>
              <w:cols w:space="708"/>
              <w:docGrid w:linePitch="326"/>
            </w:sectPr>
          </w:pPr>
          <w:r>
            <w:rPr>
              <w:rFonts w:eastAsiaTheme="majorEastAsia"/>
              <w:b/>
              <w:bCs/>
              <w:i w:val="0"/>
              <w:color w:val="1F497D" w:themeColor="text2"/>
              <w:sz w:val="20"/>
              <w:szCs w:val="22"/>
            </w:rPr>
            <w:fldChar w:fldCharType="end"/>
          </w:r>
        </w:p>
      </w:sdtContent>
    </w:sdt>
    <w:p w14:paraId="3E7A9F1C" w14:textId="4007A26C" w:rsidR="007A35B0" w:rsidRPr="00E217A0" w:rsidRDefault="4129DD7F" w:rsidP="00254DED">
      <w:pPr>
        <w:pStyle w:val="ACID0Headline"/>
      </w:pPr>
      <w:bookmarkStart w:id="3" w:name="_Toc417629777"/>
      <w:bookmarkStart w:id="4" w:name="_Toc55208997"/>
      <w:bookmarkStart w:id="5" w:name="_Toc88576210"/>
      <w:r w:rsidRPr="00E217A0">
        <w:lastRenderedPageBreak/>
        <w:t>Introduction</w:t>
      </w:r>
      <w:bookmarkEnd w:id="0"/>
      <w:bookmarkEnd w:id="3"/>
      <w:bookmarkEnd w:id="4"/>
      <w:bookmarkEnd w:id="5"/>
    </w:p>
    <w:p w14:paraId="31A7DC1A" w14:textId="70322708" w:rsidR="00C736D5" w:rsidRDefault="00C736D5" w:rsidP="00A369FC">
      <w:pPr>
        <w:pStyle w:val="Body-11"/>
      </w:pPr>
    </w:p>
    <w:p w14:paraId="502410BA" w14:textId="11A993B9" w:rsidR="0039727D" w:rsidRDefault="00551677">
      <w:pPr>
        <w:pStyle w:val="Body-11"/>
      </w:pPr>
      <w:r w:rsidRPr="00551677">
        <w:rPr>
          <w:b/>
          <w:bCs/>
          <w:spacing w:val="0"/>
          <w:kern w:val="0"/>
          <w:sz w:val="32"/>
          <w:szCs w:val="32"/>
          <w:lang w:val="en-US"/>
        </w:rPr>
        <w:t>BIM Capability Assessment</w:t>
      </w:r>
    </w:p>
    <w:p w14:paraId="0752A73F" w14:textId="77777777" w:rsidR="00254DED" w:rsidRDefault="00254DED" w:rsidP="008C5EE1">
      <w:pPr>
        <w:pStyle w:val="Body-11"/>
        <w:rPr>
          <w:b/>
          <w:bCs/>
        </w:rPr>
      </w:pPr>
    </w:p>
    <w:p w14:paraId="0988803A" w14:textId="47C5B8E3" w:rsidR="008C5EE1" w:rsidRDefault="008C5EE1" w:rsidP="008C5EE1">
      <w:pPr>
        <w:pStyle w:val="Body-11"/>
      </w:pPr>
      <w:r>
        <w:t>As identified within the CIC BIM Standards (General) and in accordance with the ISO 19650 series, Lead Consultants or Contractors are required to assess the capability of their delivery team from the aggregated assessments of each task team and to provide a summary. T</w:t>
      </w:r>
      <w:r w:rsidR="00A14B0B">
        <w:t>o assist</w:t>
      </w:r>
      <w:r w:rsidR="00A02FFB">
        <w:t xml:space="preserve"> t</w:t>
      </w:r>
      <w:r>
        <w:t>his</w:t>
      </w:r>
      <w:r w:rsidR="00A02FFB">
        <w:t xml:space="preserve"> process CIC have provided this</w:t>
      </w:r>
      <w:r>
        <w:t xml:space="preserve"> BIM Capability assessment </w:t>
      </w:r>
      <w:r w:rsidR="00D6123E">
        <w:t xml:space="preserve">template </w:t>
      </w:r>
      <w:r>
        <w:t>along with the accompanying supply chain summary template as a mechanism for industry to carry out this assessment in a standardised fashion.</w:t>
      </w:r>
    </w:p>
    <w:p w14:paraId="54ABE3A5" w14:textId="79EE55CB" w:rsidR="008C5EE1" w:rsidRDefault="008C5EE1" w:rsidP="008C5EE1">
      <w:pPr>
        <w:pStyle w:val="Body-11"/>
      </w:pPr>
      <w:r>
        <w:t>Th</w:t>
      </w:r>
      <w:r w:rsidR="00BF1E87">
        <w:t>e purpose of</w:t>
      </w:r>
      <w:r>
        <w:t xml:space="preserve"> establishing the delivery team’s capability and capacity is to allow the </w:t>
      </w:r>
      <w:r w:rsidR="007273F1" w:rsidRPr="007273F1">
        <w:t xml:space="preserve">Appointing Party / </w:t>
      </w:r>
      <w:r>
        <w:t>Client, or others on their behalf, to review the</w:t>
      </w:r>
      <w:r w:rsidR="000C5537">
        <w:t xml:space="preserve"> risks</w:t>
      </w:r>
      <w:r>
        <w:t xml:space="preserve"> </w:t>
      </w:r>
      <w:r w:rsidR="00CF2659">
        <w:t xml:space="preserve">associated </w:t>
      </w:r>
      <w:r w:rsidR="000C5537">
        <w:t>with the appo</w:t>
      </w:r>
      <w:r w:rsidR="00B65F08">
        <w:t>in</w:t>
      </w:r>
      <w:r w:rsidR="000C5537">
        <w:t>tment</w:t>
      </w:r>
      <w:r>
        <w:t xml:space="preserve"> of the delivery</w:t>
      </w:r>
      <w:r w:rsidR="00B65F08">
        <w:t xml:space="preserve"> team and understanding the</w:t>
      </w:r>
      <w:r w:rsidR="00294DCF">
        <w:t xml:space="preserve"> possible consequences attached to the appointment.</w:t>
      </w:r>
      <w:r w:rsidR="00D864EE">
        <w:t xml:space="preserve"> Typical conseq</w:t>
      </w:r>
      <w:r w:rsidR="000E5D18">
        <w:t>uences identified could be the need for additional education or training as a requirement</w:t>
      </w:r>
      <w:r w:rsidR="00B06845">
        <w:t xml:space="preserve"> of the appointment.</w:t>
      </w:r>
    </w:p>
    <w:p w14:paraId="10F2D80B" w14:textId="77777777" w:rsidR="0095735F" w:rsidRDefault="0095735F" w:rsidP="008C5EE1">
      <w:pPr>
        <w:pStyle w:val="Body-11"/>
      </w:pPr>
    </w:p>
    <w:p w14:paraId="61492215" w14:textId="77777777" w:rsidR="008C5EE1" w:rsidRPr="00294DCF" w:rsidRDefault="008C5EE1" w:rsidP="008C5EE1">
      <w:pPr>
        <w:pStyle w:val="Body-11"/>
        <w:rPr>
          <w:b/>
          <w:bCs/>
        </w:rPr>
      </w:pPr>
      <w:r w:rsidRPr="00294DCF">
        <w:rPr>
          <w:b/>
          <w:bCs/>
        </w:rPr>
        <w:t>The Scope</w:t>
      </w:r>
    </w:p>
    <w:p w14:paraId="4DAD641B" w14:textId="14E5EA34" w:rsidR="008C5EE1" w:rsidRDefault="008C5EE1" w:rsidP="008C5EE1">
      <w:pPr>
        <w:pStyle w:val="Body-11"/>
      </w:pPr>
      <w:r>
        <w:t>The</w:t>
      </w:r>
      <w:r w:rsidR="00294DCF">
        <w:t xml:space="preserve"> scope of the</w:t>
      </w:r>
      <w:r>
        <w:t xml:space="preserve"> review of the delivery team’s capability and capacity are to consider as a minimum</w:t>
      </w:r>
      <w:r w:rsidR="00263C3F">
        <w:t xml:space="preserve"> to cover</w:t>
      </w:r>
      <w:r>
        <w:t>:</w:t>
      </w:r>
    </w:p>
    <w:p w14:paraId="0FE64FE8" w14:textId="66D15C18" w:rsidR="008C5EE1" w:rsidRDefault="008C5EE1" w:rsidP="00912D1C">
      <w:pPr>
        <w:pStyle w:val="Body-11"/>
        <w:numPr>
          <w:ilvl w:val="0"/>
          <w:numId w:val="22"/>
        </w:numPr>
      </w:pPr>
      <w:r>
        <w:t>Commitment to comply with the concepts and principles in the CIC BIM Standards (General)</w:t>
      </w:r>
      <w:r w:rsidR="00D91523">
        <w:t>;</w:t>
      </w:r>
    </w:p>
    <w:p w14:paraId="11942092" w14:textId="08C6FD0F" w:rsidR="008C5EE1" w:rsidRDefault="34DE6C72" w:rsidP="00912D1C">
      <w:pPr>
        <w:pStyle w:val="Body-11"/>
        <w:numPr>
          <w:ilvl w:val="0"/>
          <w:numId w:val="22"/>
        </w:numPr>
      </w:pPr>
      <w:r>
        <w:t>Ability to work collaboratively;</w:t>
      </w:r>
    </w:p>
    <w:p w14:paraId="7AB237BC" w14:textId="54E6D0FC" w:rsidR="008C5EE1" w:rsidRDefault="008C5EE1" w:rsidP="00912D1C">
      <w:pPr>
        <w:pStyle w:val="Body-11"/>
        <w:numPr>
          <w:ilvl w:val="0"/>
          <w:numId w:val="22"/>
        </w:numPr>
      </w:pPr>
      <w:r>
        <w:t>Experience in container-based collaborative working</w:t>
      </w:r>
      <w:r w:rsidR="00D91523">
        <w:t>;</w:t>
      </w:r>
      <w:r>
        <w:t xml:space="preserve"> </w:t>
      </w:r>
    </w:p>
    <w:p w14:paraId="22111811" w14:textId="35EC37A7" w:rsidR="008C5EE1" w:rsidRDefault="008C5EE1" w:rsidP="00912D1C">
      <w:pPr>
        <w:pStyle w:val="Body-11"/>
        <w:numPr>
          <w:ilvl w:val="0"/>
          <w:numId w:val="22"/>
        </w:numPr>
      </w:pPr>
      <w:r>
        <w:t>Access for agreed (required and proposed) information technology</w:t>
      </w:r>
      <w:r w:rsidR="00D91523">
        <w:t>;</w:t>
      </w:r>
    </w:p>
    <w:p w14:paraId="04D505E4" w14:textId="421FCEEB" w:rsidR="008C5EE1" w:rsidRDefault="34DE6C72" w:rsidP="00912D1C">
      <w:pPr>
        <w:pStyle w:val="Body-11"/>
        <w:numPr>
          <w:ilvl w:val="0"/>
          <w:numId w:val="22"/>
        </w:numPr>
      </w:pPr>
      <w:r>
        <w:t>Experience of personnel in the (required and proposed) information technology;</w:t>
      </w:r>
    </w:p>
    <w:p w14:paraId="7B4FBAC4" w14:textId="6034FE24" w:rsidR="008C5EE1" w:rsidRDefault="008C5EE1" w:rsidP="00912D1C">
      <w:pPr>
        <w:pStyle w:val="Body-11"/>
        <w:numPr>
          <w:ilvl w:val="0"/>
          <w:numId w:val="22"/>
        </w:numPr>
      </w:pPr>
      <w:r>
        <w:t>Availability of suitably equipped experienced personnel to deliver project tasks</w:t>
      </w:r>
      <w:r w:rsidR="00D91523">
        <w:t>; and</w:t>
      </w:r>
    </w:p>
    <w:p w14:paraId="38454ACC" w14:textId="5A9A50F8" w:rsidR="00263C3F" w:rsidRDefault="00263C3F" w:rsidP="00912D1C">
      <w:pPr>
        <w:pStyle w:val="Body-11"/>
        <w:numPr>
          <w:ilvl w:val="0"/>
          <w:numId w:val="22"/>
        </w:numPr>
      </w:pPr>
      <w:r>
        <w:t xml:space="preserve">Requirements for training, </w:t>
      </w:r>
      <w:r w:rsidR="00DA17EC">
        <w:t>education,</w:t>
      </w:r>
      <w:r>
        <w:t xml:space="preserve"> and support</w:t>
      </w:r>
      <w:r w:rsidR="00D91523">
        <w:t xml:space="preserve"> throughout the project.</w:t>
      </w:r>
    </w:p>
    <w:p w14:paraId="3CBCE139" w14:textId="37AE3A49" w:rsidR="008C5EE1" w:rsidRDefault="008C5EE1" w:rsidP="008C5EE1">
      <w:pPr>
        <w:pStyle w:val="Body-11"/>
      </w:pPr>
      <w:r>
        <w:t>The assessment of capacity in this context is the potential company capacity and not a specific project capacity is determined at ISO 19650-2:2019 Tender and Appointment stages.</w:t>
      </w:r>
    </w:p>
    <w:p w14:paraId="17FD0D4B" w14:textId="77777777" w:rsidR="008C5EE1" w:rsidRDefault="008C5EE1" w:rsidP="008C5EE1">
      <w:pPr>
        <w:pStyle w:val="Body-11"/>
      </w:pPr>
    </w:p>
    <w:p w14:paraId="35191077" w14:textId="77777777" w:rsidR="008C5EE1" w:rsidRPr="003001E4" w:rsidRDefault="008C5EE1" w:rsidP="008C5EE1">
      <w:pPr>
        <w:pStyle w:val="Body-11"/>
        <w:rPr>
          <w:b/>
          <w:bCs/>
        </w:rPr>
      </w:pPr>
      <w:r w:rsidRPr="003001E4">
        <w:rPr>
          <w:b/>
          <w:bCs/>
        </w:rPr>
        <w:t>The Solution</w:t>
      </w:r>
    </w:p>
    <w:p w14:paraId="1D996705" w14:textId="3481E836" w:rsidR="008C5EE1" w:rsidRDefault="008C5EE1" w:rsidP="008C5EE1">
      <w:pPr>
        <w:pStyle w:val="Body-11"/>
      </w:pPr>
      <w:r>
        <w:t xml:space="preserve">The requirement to establish the delivery team’s </w:t>
      </w:r>
      <w:r w:rsidR="003001E4">
        <w:t>c</w:t>
      </w:r>
      <w:r>
        <w:t xml:space="preserve">apability and </w:t>
      </w:r>
      <w:r w:rsidR="003001E4">
        <w:t>c</w:t>
      </w:r>
      <w:r>
        <w:t>apacity can be resolved either as part of the tender process or preferably in advance of it. The methods for addressing it in advance are either:</w:t>
      </w:r>
    </w:p>
    <w:p w14:paraId="2111F0BA" w14:textId="4AD9312D" w:rsidR="008C5EE1" w:rsidRDefault="008C5EE1" w:rsidP="00912D1C">
      <w:pPr>
        <w:pStyle w:val="Body-11"/>
        <w:numPr>
          <w:ilvl w:val="0"/>
          <w:numId w:val="23"/>
        </w:numPr>
      </w:pPr>
      <w:r>
        <w:t xml:space="preserve">As part of a prequalification process; or </w:t>
      </w:r>
    </w:p>
    <w:p w14:paraId="484CD51B" w14:textId="06BE90E1" w:rsidR="008C5EE1" w:rsidRDefault="008C5EE1" w:rsidP="00912D1C">
      <w:pPr>
        <w:pStyle w:val="Body-11"/>
        <w:numPr>
          <w:ilvl w:val="0"/>
          <w:numId w:val="23"/>
        </w:numPr>
      </w:pPr>
      <w:r>
        <w:t xml:space="preserve">Business system certification. </w:t>
      </w:r>
    </w:p>
    <w:p w14:paraId="7BBAE9E7" w14:textId="19591A42" w:rsidR="00DB22D5" w:rsidRDefault="008C5EE1" w:rsidP="00E23AB5">
      <w:pPr>
        <w:pStyle w:val="Body-11"/>
        <w:sectPr w:rsidR="00DB22D5" w:rsidSect="00754C0A">
          <w:headerReference w:type="default" r:id="rId29"/>
          <w:headerReference w:type="first" r:id="rId30"/>
          <w:pgSz w:w="11900" w:h="16840" w:code="9"/>
          <w:pgMar w:top="1361" w:right="1247" w:bottom="1361" w:left="1247" w:header="567" w:footer="567" w:gutter="0"/>
          <w:cols w:space="708"/>
          <w:docGrid w:linePitch="326"/>
        </w:sectPr>
      </w:pPr>
      <w:r>
        <w:t>This document has been produced to enable task teams to record their assessment information consistently and it is suggested that this assessment should be validated by a third party, as well as support the aggregation of this information required by the appointing party, or the lead appointed party.</w:t>
      </w:r>
      <w:bookmarkStart w:id="6" w:name="_Toc55208998"/>
    </w:p>
    <w:p w14:paraId="39705654" w14:textId="2CB39516" w:rsidR="00E87A43" w:rsidRPr="0014626E" w:rsidRDefault="00CE59E1" w:rsidP="00180355">
      <w:pPr>
        <w:pStyle w:val="ACID1Yellowheading"/>
      </w:pPr>
      <w:bookmarkStart w:id="7" w:name="_Toc88576211"/>
      <w:r>
        <w:rPr>
          <w:noProof/>
        </w:rPr>
        <w:lastRenderedPageBreak/>
        <w:drawing>
          <wp:anchor distT="0" distB="0" distL="114300" distR="114300" simplePos="0" relativeHeight="251658240" behindDoc="0" locked="0" layoutInCell="1" allowOverlap="1" wp14:anchorId="17363BB1" wp14:editId="4960170D">
            <wp:simplePos x="0" y="0"/>
            <wp:positionH relativeFrom="column">
              <wp:posOffset>-15292</wp:posOffset>
            </wp:positionH>
            <wp:positionV relativeFrom="paragraph">
              <wp:posOffset>0</wp:posOffset>
            </wp:positionV>
            <wp:extent cx="927100" cy="927100"/>
            <wp:effectExtent l="0" t="0" r="6350" b="6350"/>
            <wp:wrapNone/>
            <wp:docPr id="12" name="Picture 12" descr="P110L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110L3#y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27100" cy="927100"/>
                    </a:xfrm>
                    <a:prstGeom prst="rect">
                      <a:avLst/>
                    </a:prstGeom>
                    <a:noFill/>
                    <a:ln>
                      <a:noFill/>
                    </a:ln>
                  </pic:spPr>
                </pic:pic>
              </a:graphicData>
            </a:graphic>
          </wp:anchor>
        </w:drawing>
      </w:r>
      <w:r w:rsidR="00CE3BEB" w:rsidRPr="0014626E">
        <w:t>O</w:t>
      </w:r>
      <w:r w:rsidR="0043040F" w:rsidRPr="0014626E">
        <w:t>rganisation Overview</w:t>
      </w:r>
      <w:bookmarkEnd w:id="6"/>
      <w:bookmarkEnd w:id="7"/>
    </w:p>
    <w:p w14:paraId="784F016A" w14:textId="22BA54FA" w:rsidR="00E87A43" w:rsidRDefault="00E87A43" w:rsidP="00672AA4">
      <w:pPr>
        <w:pStyle w:val="Body-11"/>
      </w:pPr>
    </w:p>
    <w:p w14:paraId="54A70039" w14:textId="01DBB3D7" w:rsidR="00397098" w:rsidRDefault="00397098" w:rsidP="00B72E48">
      <w:pPr>
        <w:pStyle w:val="Body-11"/>
      </w:pPr>
    </w:p>
    <w:p w14:paraId="175C651E" w14:textId="0330463F" w:rsidR="0012295E" w:rsidRPr="00ED4B2F" w:rsidRDefault="00991A66" w:rsidP="00525C75">
      <w:pPr>
        <w:pStyle w:val="ACID2YellowHeading"/>
      </w:pPr>
      <w:bookmarkStart w:id="8" w:name="_Toc88576212"/>
      <w:r>
        <w:t>General Information</w:t>
      </w:r>
      <w:bookmarkEnd w:id="8"/>
    </w:p>
    <w:p w14:paraId="3BF2FA39" w14:textId="77777777" w:rsidR="00A12880" w:rsidRPr="005B0209" w:rsidRDefault="00A12880" w:rsidP="00E61AD2">
      <w:pPr>
        <w:pStyle w:val="Body-11"/>
        <w:spacing w:before="0" w:after="0"/>
      </w:pPr>
    </w:p>
    <w:p w14:paraId="58CB002E" w14:textId="03193ADB" w:rsidR="00A20E88" w:rsidRDefault="00097CA6" w:rsidP="00097CA6">
      <w:pPr>
        <w:rPr>
          <w:lang w:val="en-US"/>
        </w:rPr>
      </w:pPr>
      <w:r w:rsidRPr="00ED4B2F">
        <w:rPr>
          <w:lang w:val="en-US"/>
        </w:rPr>
        <w:t>To be completed by the business’s representative.</w:t>
      </w:r>
    </w:p>
    <w:p w14:paraId="3A2DA237" w14:textId="5349DE5A" w:rsidR="003B22C7" w:rsidRDefault="00291202" w:rsidP="00397098">
      <w:pPr>
        <w:pStyle w:val="ACID3"/>
      </w:pPr>
      <w:bookmarkStart w:id="9" w:name="_Toc88576213"/>
      <w:r w:rsidRPr="00291202">
        <w:t>Business’s Contact Information</w:t>
      </w:r>
      <w:bookmarkEnd w:id="9"/>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7"/>
        <w:gridCol w:w="6266"/>
      </w:tblGrid>
      <w:tr w:rsidR="0078651B" w:rsidRPr="00E01080" w14:paraId="08C2B655" w14:textId="77777777" w:rsidTr="00BD2C50">
        <w:trPr>
          <w:trHeight w:val="353"/>
        </w:trPr>
        <w:tc>
          <w:tcPr>
            <w:tcW w:w="3227" w:type="dxa"/>
            <w:tcBorders>
              <w:top w:val="single" w:sz="24" w:space="0" w:color="auto"/>
              <w:left w:val="dotted" w:sz="4" w:space="0" w:color="auto"/>
              <w:bottom w:val="single" w:sz="4" w:space="0" w:color="auto"/>
              <w:right w:val="dotted" w:sz="4" w:space="0" w:color="auto"/>
            </w:tcBorders>
            <w:shd w:val="clear" w:color="auto" w:fill="D9D9D9" w:themeFill="background1" w:themeFillShade="D9"/>
            <w:hideMark/>
          </w:tcPr>
          <w:p w14:paraId="5981B495" w14:textId="77777777" w:rsidR="0078651B" w:rsidRPr="00E24FBE" w:rsidRDefault="0078651B" w:rsidP="00422F01">
            <w:pPr>
              <w:spacing w:before="20" w:after="20"/>
              <w:jc w:val="left"/>
              <w:rPr>
                <w:i w:val="0"/>
                <w:iCs/>
              </w:rPr>
            </w:pPr>
            <w:r w:rsidRPr="00E24FBE">
              <w:rPr>
                <w:i w:val="0"/>
                <w:iCs/>
              </w:rPr>
              <w:t>Company name:</w:t>
            </w:r>
          </w:p>
        </w:tc>
        <w:tc>
          <w:tcPr>
            <w:tcW w:w="6266" w:type="dxa"/>
            <w:tcBorders>
              <w:top w:val="single" w:sz="24" w:space="0" w:color="auto"/>
              <w:left w:val="dotted" w:sz="4" w:space="0" w:color="auto"/>
              <w:bottom w:val="single" w:sz="4" w:space="0" w:color="auto"/>
              <w:right w:val="single" w:sz="4" w:space="0" w:color="auto"/>
            </w:tcBorders>
            <w:hideMark/>
          </w:tcPr>
          <w:sdt>
            <w:sdtPr>
              <w:rPr>
                <w:rFonts w:cs="Arial"/>
                <w:bCs/>
              </w:rPr>
              <w:alias w:val="Legal_Name"/>
              <w:tag w:val="Legal_Name"/>
              <w:id w:val="-1344630516"/>
              <w:placeholder>
                <w:docPart w:val="B57D59D15EF54BCB909AF241FEC6EEFC"/>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Company[1]" w:storeItemID="{AE8650C3-D947-49CE-BDDD-378058A53346}"/>
              <w:text w:multiLine="1"/>
            </w:sdtPr>
            <w:sdtEndPr/>
            <w:sdtContent>
              <w:p w14:paraId="5FF9AF30" w14:textId="77777777" w:rsidR="0078651B" w:rsidRPr="00E01080" w:rsidRDefault="0078651B" w:rsidP="00E503AD">
                <w:pPr>
                  <w:rPr>
                    <w:rFonts w:cs="Arial"/>
                    <w:bCs/>
                  </w:rPr>
                </w:pPr>
                <w:r w:rsidRPr="00E01080">
                  <w:rPr>
                    <w:color w:val="808080"/>
                  </w:rPr>
                  <w:t>&lt;&lt;LegalName&gt;&gt;</w:t>
                </w:r>
              </w:p>
            </w:sdtContent>
          </w:sdt>
        </w:tc>
      </w:tr>
      <w:tr w:rsidR="0078651B" w:rsidRPr="00E01080" w14:paraId="4E547A27" w14:textId="77777777" w:rsidTr="00337534">
        <w:trPr>
          <w:trHeight w:val="473"/>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hideMark/>
          </w:tcPr>
          <w:p w14:paraId="30D991F4" w14:textId="77777777" w:rsidR="0078651B" w:rsidRPr="00E24FBE" w:rsidRDefault="0078651B" w:rsidP="00422F01">
            <w:pPr>
              <w:spacing w:before="20" w:after="20"/>
              <w:jc w:val="left"/>
              <w:rPr>
                <w:i w:val="0"/>
                <w:iCs/>
              </w:rPr>
            </w:pPr>
            <w:r w:rsidRPr="00E24FBE">
              <w:rPr>
                <w:i w:val="0"/>
                <w:iCs/>
              </w:rPr>
              <w:t>Company address:</w:t>
            </w:r>
          </w:p>
          <w:p w14:paraId="25C10486" w14:textId="77777777" w:rsidR="0078651B" w:rsidRPr="00E24FBE" w:rsidRDefault="0078651B" w:rsidP="00422F01">
            <w:pPr>
              <w:spacing w:before="20" w:after="20"/>
              <w:jc w:val="left"/>
              <w:rPr>
                <w:i w:val="0"/>
                <w:iCs/>
              </w:rPr>
            </w:pPr>
          </w:p>
          <w:p w14:paraId="78D75C12" w14:textId="77777777" w:rsidR="0078651B" w:rsidRPr="00E24FBE" w:rsidRDefault="0078651B" w:rsidP="00422F01">
            <w:pPr>
              <w:spacing w:before="20" w:after="20"/>
              <w:jc w:val="left"/>
              <w:rPr>
                <w:i w:val="0"/>
                <w:iCs/>
              </w:rPr>
            </w:pPr>
          </w:p>
        </w:tc>
        <w:tc>
          <w:tcPr>
            <w:tcW w:w="6266" w:type="dxa"/>
            <w:tcBorders>
              <w:top w:val="single" w:sz="4" w:space="0" w:color="auto"/>
              <w:left w:val="dotted" w:sz="4" w:space="0" w:color="auto"/>
              <w:bottom w:val="single" w:sz="4" w:space="0" w:color="auto"/>
              <w:right w:val="single" w:sz="4" w:space="0" w:color="auto"/>
            </w:tcBorders>
            <w:hideMark/>
          </w:tcPr>
          <w:p w14:paraId="78F4251B" w14:textId="77777777" w:rsidR="0078651B" w:rsidRPr="00E01080" w:rsidRDefault="00D34921" w:rsidP="00E503AD">
            <w:pPr>
              <w:rPr>
                <w:rFonts w:cs="Arial"/>
                <w:bCs/>
              </w:rPr>
            </w:pPr>
            <w:sdt>
              <w:sdtPr>
                <w:rPr>
                  <w:rFonts w:cs="Arial"/>
                  <w:bCs/>
                </w:rPr>
                <w:alias w:val="Company_Address_Street"/>
                <w:tag w:val="Company_Address_Street"/>
                <w:id w:val="2051105557"/>
                <w:placeholder>
                  <w:docPart w:val="E25CAFB4928C4F4C9E37502487A501F9"/>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Street[1]" w:storeItemID="{AE8650C3-D947-49CE-BDDD-378058A53346}"/>
                <w:text/>
              </w:sdtPr>
              <w:sdtEndPr/>
              <w:sdtContent>
                <w:r w:rsidR="0078651B" w:rsidRPr="00E01080">
                  <w:rPr>
                    <w:color w:val="808080"/>
                  </w:rPr>
                  <w:t>&lt;&lt;StreetAddress&gt;&gt;</w:t>
                </w:r>
              </w:sdtContent>
            </w:sdt>
            <w:r w:rsidR="0078651B" w:rsidRPr="00E01080">
              <w:rPr>
                <w:rFonts w:cs="Arial"/>
                <w:bCs/>
              </w:rPr>
              <w:t xml:space="preserve"> </w:t>
            </w:r>
          </w:p>
          <w:p w14:paraId="494085B4" w14:textId="77777777" w:rsidR="0078651B" w:rsidRPr="00E01080" w:rsidRDefault="00D34921" w:rsidP="00E503AD">
            <w:pPr>
              <w:rPr>
                <w:rFonts w:cs="Arial"/>
                <w:bCs/>
              </w:rPr>
            </w:pPr>
            <w:sdt>
              <w:sdtPr>
                <w:rPr>
                  <w:rFonts w:cs="Arial"/>
                  <w:bCs/>
                </w:rPr>
                <w:alias w:val="Town/City"/>
                <w:tag w:val="Town/City"/>
                <w:id w:val="199283000"/>
                <w:placeholder>
                  <w:docPart w:val="B38557C4E0464D9785F47B41D70EF194"/>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Town[1]" w:storeItemID="{AE8650C3-D947-49CE-BDDD-378058A53346}"/>
                <w:text/>
              </w:sdtPr>
              <w:sdtEndPr/>
              <w:sdtContent>
                <w:r w:rsidR="0078651B" w:rsidRPr="00E01080">
                  <w:rPr>
                    <w:color w:val="808080"/>
                  </w:rPr>
                  <w:t>&lt;&lt;Town/City&gt;&gt;</w:t>
                </w:r>
              </w:sdtContent>
            </w:sdt>
            <w:r w:rsidR="0078651B" w:rsidRPr="00E01080">
              <w:rPr>
                <w:rFonts w:cs="Arial"/>
                <w:bCs/>
              </w:rPr>
              <w:t xml:space="preserve"> </w:t>
            </w:r>
          </w:p>
          <w:p w14:paraId="4B561ED6" w14:textId="77777777" w:rsidR="0078651B" w:rsidRPr="00E01080" w:rsidRDefault="00D34921" w:rsidP="00E503AD">
            <w:pPr>
              <w:tabs>
                <w:tab w:val="left" w:pos="3210"/>
              </w:tabs>
              <w:rPr>
                <w:rFonts w:cs="Arial"/>
                <w:bCs/>
              </w:rPr>
            </w:pPr>
            <w:sdt>
              <w:sdtPr>
                <w:rPr>
                  <w:rFonts w:cs="Arial"/>
                  <w:bCs/>
                </w:rPr>
                <w:alias w:val="Region"/>
                <w:tag w:val="REgion"/>
                <w:id w:val="438876609"/>
                <w:placeholder>
                  <w:docPart w:val="A6838ADB68DE48C1B6AB34476C539296"/>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StateRegion[1]" w:storeItemID="{AE8650C3-D947-49CE-BDDD-378058A53346}"/>
                <w:text/>
              </w:sdtPr>
              <w:sdtEndPr/>
              <w:sdtContent>
                <w:r w:rsidR="0078651B" w:rsidRPr="00E01080">
                  <w:rPr>
                    <w:color w:val="808080"/>
                  </w:rPr>
                  <w:t>&lt;&lt;Region/County&gt;&gt;</w:t>
                </w:r>
              </w:sdtContent>
            </w:sdt>
            <w:r w:rsidR="0078651B" w:rsidRPr="00E01080">
              <w:rPr>
                <w:rFonts w:cs="Arial"/>
                <w:bCs/>
              </w:rPr>
              <w:t xml:space="preserve"> </w:t>
            </w:r>
          </w:p>
          <w:sdt>
            <w:sdtPr>
              <w:rPr>
                <w:rFonts w:cs="Arial"/>
                <w:bCs/>
              </w:rPr>
              <w:alias w:val="Country"/>
              <w:tag w:val="Country"/>
              <w:id w:val="1075397185"/>
              <w:placeholder>
                <w:docPart w:val="E83CE782B184479EA303914C2B97D661"/>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Country[1]" w:storeItemID="{AE8650C3-D947-49CE-BDDD-378058A53346}"/>
              <w:text/>
            </w:sdtPr>
            <w:sdtEndPr/>
            <w:sdtContent>
              <w:p w14:paraId="41E9C66B" w14:textId="77777777" w:rsidR="0078651B" w:rsidRPr="00E01080" w:rsidRDefault="0078651B" w:rsidP="00E503AD">
                <w:pPr>
                  <w:tabs>
                    <w:tab w:val="left" w:pos="3210"/>
                  </w:tabs>
                  <w:rPr>
                    <w:rFonts w:cs="Arial"/>
                    <w:bCs/>
                  </w:rPr>
                </w:pPr>
                <w:r w:rsidRPr="00E01080">
                  <w:rPr>
                    <w:color w:val="808080"/>
                  </w:rPr>
                  <w:t>&lt;&lt;Country&gt;&gt;</w:t>
                </w:r>
              </w:p>
            </w:sdtContent>
          </w:sdt>
          <w:p w14:paraId="406DC612" w14:textId="77777777" w:rsidR="0078651B" w:rsidRPr="00E01080" w:rsidRDefault="00D34921" w:rsidP="00E503AD">
            <w:pPr>
              <w:tabs>
                <w:tab w:val="left" w:pos="3210"/>
              </w:tabs>
              <w:rPr>
                <w:rFonts w:cs="Arial"/>
                <w:bCs/>
              </w:rPr>
            </w:pPr>
            <w:sdt>
              <w:sdtPr>
                <w:rPr>
                  <w:rFonts w:cs="Arial"/>
                  <w:bCs/>
                </w:rPr>
                <w:alias w:val="PostalCode"/>
                <w:tag w:val="PostalCode"/>
                <w:id w:val="125909203"/>
                <w:placeholder>
                  <w:docPart w:val="DD0CE1A8F3E546CE96341D205C170D48"/>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PostalCode[1]" w:storeItemID="{AE8650C3-D947-49CE-BDDD-378058A53346}"/>
                <w:text/>
              </w:sdtPr>
              <w:sdtEndPr/>
              <w:sdtContent>
                <w:r w:rsidR="0078651B" w:rsidRPr="00E01080">
                  <w:rPr>
                    <w:color w:val="808080"/>
                  </w:rPr>
                  <w:t>&lt;&lt;PostalCode&gt;&gt;</w:t>
                </w:r>
              </w:sdtContent>
            </w:sdt>
          </w:p>
        </w:tc>
      </w:tr>
      <w:tr w:rsidR="0078651B" w:rsidRPr="00E01080" w14:paraId="3D7D76E3"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hideMark/>
          </w:tcPr>
          <w:p w14:paraId="19DF0D4D" w14:textId="77777777" w:rsidR="0078651B" w:rsidRPr="00E24FBE" w:rsidRDefault="0078651B" w:rsidP="00422F01">
            <w:pPr>
              <w:spacing w:before="20" w:after="20"/>
              <w:jc w:val="left"/>
              <w:rPr>
                <w:i w:val="0"/>
                <w:iCs/>
              </w:rPr>
            </w:pPr>
            <w:r w:rsidRPr="00E24FBE">
              <w:rPr>
                <w:i w:val="0"/>
                <w:iCs/>
              </w:rPr>
              <w:t>Telephone no:</w:t>
            </w:r>
          </w:p>
        </w:tc>
        <w:tc>
          <w:tcPr>
            <w:tcW w:w="6266" w:type="dxa"/>
            <w:tcBorders>
              <w:top w:val="single" w:sz="4" w:space="0" w:color="auto"/>
              <w:left w:val="dotted" w:sz="4" w:space="0" w:color="auto"/>
              <w:bottom w:val="single" w:sz="4" w:space="0" w:color="auto"/>
              <w:right w:val="single" w:sz="4" w:space="0" w:color="auto"/>
            </w:tcBorders>
            <w:hideMark/>
          </w:tcPr>
          <w:sdt>
            <w:sdtPr>
              <w:rPr>
                <w:rFonts w:cs="Arial"/>
                <w:bCs/>
              </w:rPr>
              <w:alias w:val="Telephone"/>
              <w:tag w:val="Telephone"/>
              <w:id w:val="1899322772"/>
              <w:placeholder>
                <w:docPart w:val="8BFD10FBE2B148B48D321B60531CBA92"/>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Phone[1]" w:storeItemID="{AE8650C3-D947-49CE-BDDD-378058A53346}"/>
              <w:text/>
            </w:sdtPr>
            <w:sdtEndPr/>
            <w:sdtContent>
              <w:p w14:paraId="1D0E025D" w14:textId="77777777" w:rsidR="0078651B" w:rsidRPr="00E01080" w:rsidRDefault="0078651B" w:rsidP="00E503AD">
                <w:pPr>
                  <w:rPr>
                    <w:rFonts w:cs="Arial"/>
                    <w:bCs/>
                  </w:rPr>
                </w:pPr>
                <w:r w:rsidRPr="00E01080">
                  <w:rPr>
                    <w:color w:val="808080"/>
                  </w:rPr>
                  <w:t>&lt;&lt;</w:t>
                </w:r>
                <w:r w:rsidRPr="00E01080">
                  <w:t xml:space="preserve"> </w:t>
                </w:r>
                <w:r w:rsidRPr="00E01080">
                  <w:rPr>
                    <w:color w:val="808080"/>
                  </w:rPr>
                  <w:t>Telephone&gt;&gt;</w:t>
                </w:r>
              </w:p>
            </w:sdtContent>
          </w:sdt>
        </w:tc>
      </w:tr>
      <w:tr w:rsidR="0078651B" w:rsidRPr="00E01080" w14:paraId="64A88B41"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hideMark/>
          </w:tcPr>
          <w:p w14:paraId="1146B8C9" w14:textId="77777777" w:rsidR="0078651B" w:rsidRPr="00E24FBE" w:rsidRDefault="0078651B" w:rsidP="00422F01">
            <w:pPr>
              <w:spacing w:before="20" w:after="20"/>
              <w:jc w:val="left"/>
              <w:rPr>
                <w:i w:val="0"/>
                <w:iCs/>
              </w:rPr>
            </w:pPr>
            <w:r w:rsidRPr="00E24FBE">
              <w:rPr>
                <w:i w:val="0"/>
                <w:iCs/>
              </w:rPr>
              <w:t>Email address:</w:t>
            </w:r>
          </w:p>
        </w:tc>
        <w:tc>
          <w:tcPr>
            <w:tcW w:w="6266" w:type="dxa"/>
            <w:tcBorders>
              <w:top w:val="single" w:sz="4" w:space="0" w:color="auto"/>
              <w:left w:val="dotted" w:sz="4" w:space="0" w:color="auto"/>
              <w:bottom w:val="single" w:sz="4" w:space="0" w:color="auto"/>
              <w:right w:val="single" w:sz="4" w:space="0" w:color="auto"/>
            </w:tcBorders>
            <w:hideMark/>
          </w:tcPr>
          <w:bookmarkStart w:id="10" w:name="_Hlk514998645" w:displacedByCustomXml="next"/>
          <w:sdt>
            <w:sdtPr>
              <w:rPr>
                <w:rFonts w:cs="Arial"/>
                <w:bCs/>
              </w:rPr>
              <w:alias w:val="Company_Email"/>
              <w:tag w:val="Company_Email"/>
              <w:id w:val="2091034693"/>
              <w:placeholder>
                <w:docPart w:val="F3B06DE80513456494FB3486582EABB7"/>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Email[1]" w:storeItemID="{AE8650C3-D947-49CE-BDDD-378058A53346}"/>
              <w:text/>
            </w:sdtPr>
            <w:sdtEndPr/>
            <w:sdtContent>
              <w:bookmarkEnd w:id="10" w:displacedByCustomXml="prev"/>
              <w:p w14:paraId="612BB416" w14:textId="77777777" w:rsidR="0078651B" w:rsidRPr="00E01080" w:rsidRDefault="0078651B" w:rsidP="00E503AD">
                <w:pPr>
                  <w:rPr>
                    <w:rFonts w:cs="Arial"/>
                    <w:bCs/>
                  </w:rPr>
                </w:pPr>
                <w:r w:rsidRPr="00E01080">
                  <w:rPr>
                    <w:color w:val="808080"/>
                  </w:rPr>
                  <w:t>&lt;&lt;email@example.com&gt;&gt;</w:t>
                </w:r>
              </w:p>
            </w:sdtContent>
          </w:sdt>
        </w:tc>
      </w:tr>
      <w:tr w:rsidR="0078651B" w:rsidRPr="00E01080" w14:paraId="4E5F489D"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hideMark/>
          </w:tcPr>
          <w:p w14:paraId="30F31F98" w14:textId="77777777" w:rsidR="0078651B" w:rsidRPr="00E24FBE" w:rsidRDefault="0078651B" w:rsidP="00422F01">
            <w:pPr>
              <w:spacing w:before="20" w:after="20"/>
              <w:jc w:val="left"/>
              <w:rPr>
                <w:i w:val="0"/>
                <w:iCs/>
              </w:rPr>
            </w:pPr>
            <w:r w:rsidRPr="00E24FBE">
              <w:rPr>
                <w:i w:val="0"/>
                <w:iCs/>
              </w:rPr>
              <w:t>Website URL:</w:t>
            </w:r>
          </w:p>
        </w:tc>
        <w:tc>
          <w:tcPr>
            <w:tcW w:w="6266" w:type="dxa"/>
            <w:tcBorders>
              <w:top w:val="single" w:sz="4" w:space="0" w:color="auto"/>
              <w:left w:val="dotted" w:sz="4" w:space="0" w:color="auto"/>
              <w:bottom w:val="single" w:sz="4" w:space="0" w:color="auto"/>
              <w:right w:val="single" w:sz="4" w:space="0" w:color="auto"/>
            </w:tcBorders>
            <w:hideMark/>
          </w:tcPr>
          <w:sdt>
            <w:sdtPr>
              <w:rPr>
                <w:rFonts w:cs="Arial"/>
                <w:bCs/>
              </w:rPr>
              <w:alias w:val="Website"/>
              <w:tag w:val="Website"/>
              <w:id w:val="1861782323"/>
              <w:placeholder>
                <w:docPart w:val="6348D9FC042D48CE8890CB54EB7744E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URL[1]" w:storeItemID="{AE8650C3-D947-49CE-BDDD-378058A53346}"/>
              <w:text/>
            </w:sdtPr>
            <w:sdtEndPr/>
            <w:sdtContent>
              <w:p w14:paraId="7A0FE208" w14:textId="77777777" w:rsidR="0078651B" w:rsidRPr="00E01080" w:rsidRDefault="0078651B" w:rsidP="00E503AD">
                <w:pPr>
                  <w:rPr>
                    <w:rFonts w:cs="Arial"/>
                    <w:bCs/>
                  </w:rPr>
                </w:pPr>
                <w:r w:rsidRPr="00E01080">
                  <w:rPr>
                    <w:color w:val="808080"/>
                  </w:rPr>
                  <w:t>&lt;&lt;www.example.com&gt;&gt;</w:t>
                </w:r>
              </w:p>
            </w:sdtContent>
          </w:sdt>
        </w:tc>
      </w:tr>
      <w:tr w:rsidR="0078651B" w:rsidRPr="00E01080" w14:paraId="58BF3ADF"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387184AE" w14:textId="77777777" w:rsidR="0078651B" w:rsidRPr="00E24FBE" w:rsidRDefault="0078651B" w:rsidP="00422F01">
            <w:pPr>
              <w:spacing w:before="20" w:after="20"/>
              <w:jc w:val="left"/>
              <w:rPr>
                <w:i w:val="0"/>
                <w:iCs/>
              </w:rPr>
            </w:pPr>
            <w:r w:rsidRPr="00E24FBE">
              <w:rPr>
                <w:i w:val="0"/>
                <w:iCs/>
              </w:rPr>
              <w:t>Company registration number:</w:t>
            </w:r>
          </w:p>
        </w:tc>
        <w:tc>
          <w:tcPr>
            <w:tcW w:w="6266" w:type="dxa"/>
            <w:tcBorders>
              <w:top w:val="single" w:sz="4" w:space="0" w:color="auto"/>
              <w:left w:val="dotted" w:sz="4" w:space="0" w:color="auto"/>
              <w:bottom w:val="single" w:sz="4" w:space="0" w:color="auto"/>
              <w:right w:val="single" w:sz="4" w:space="0" w:color="auto"/>
            </w:tcBorders>
          </w:tcPr>
          <w:sdt>
            <w:sdtPr>
              <w:rPr>
                <w:rFonts w:cs="Arial"/>
                <w:bCs/>
              </w:rPr>
              <w:alias w:val="Compony_Registration_Number"/>
              <w:tag w:val="Compony_Registration_Number"/>
              <w:id w:val="-1421860083"/>
              <w:placeholder>
                <w:docPart w:val="A648E304B269446BAD843505D23FAE79"/>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CompanyRegistrationNumber[1]" w:storeItemID="{AE8650C3-D947-49CE-BDDD-378058A53346}"/>
              <w:text/>
            </w:sdtPr>
            <w:sdtEndPr/>
            <w:sdtContent>
              <w:p w14:paraId="75FBD249" w14:textId="77777777" w:rsidR="0078651B" w:rsidRPr="00E01080" w:rsidRDefault="0078651B" w:rsidP="00E503AD">
                <w:pPr>
                  <w:rPr>
                    <w:rFonts w:cs="Arial"/>
                    <w:bCs/>
                  </w:rPr>
                </w:pPr>
                <w:r w:rsidRPr="00E01080">
                  <w:rPr>
                    <w:color w:val="808080"/>
                  </w:rPr>
                  <w:t>&lt;&lt;Company Registration Number&gt;&gt;</w:t>
                </w:r>
              </w:p>
            </w:sdtContent>
          </w:sdt>
        </w:tc>
      </w:tr>
      <w:tr w:rsidR="0078651B" w:rsidRPr="00E01080" w14:paraId="512C214A"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2141ADC0" w14:textId="77777777" w:rsidR="0078651B" w:rsidRPr="00E24FBE" w:rsidRDefault="0078651B" w:rsidP="00422F01">
            <w:pPr>
              <w:spacing w:before="20" w:after="20"/>
              <w:jc w:val="left"/>
              <w:rPr>
                <w:i w:val="0"/>
                <w:iCs/>
              </w:rPr>
            </w:pPr>
            <w:r w:rsidRPr="00E24FBE">
              <w:rPr>
                <w:i w:val="0"/>
                <w:iCs/>
              </w:rPr>
              <w:t>Parent Company:</w:t>
            </w:r>
          </w:p>
        </w:tc>
        <w:tc>
          <w:tcPr>
            <w:tcW w:w="6266" w:type="dxa"/>
            <w:tcBorders>
              <w:top w:val="single" w:sz="4" w:space="0" w:color="auto"/>
              <w:left w:val="dotted" w:sz="4" w:space="0" w:color="auto"/>
              <w:bottom w:val="single" w:sz="4" w:space="0" w:color="auto"/>
              <w:right w:val="single" w:sz="4" w:space="0" w:color="auto"/>
            </w:tcBorders>
          </w:tcPr>
          <w:sdt>
            <w:sdtPr>
              <w:rPr>
                <w:rFonts w:cs="Arial"/>
                <w:bCs/>
              </w:rPr>
              <w:alias w:val="ParentOrganisation"/>
              <w:tag w:val="ParentOrganisation"/>
              <w:id w:val="-360434413"/>
              <w:placeholder>
                <w:docPart w:val="1E5742F02887442097F18D9EFE21B485"/>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ParentCompany[1]" w:storeItemID="{AE8650C3-D947-49CE-BDDD-378058A53346}"/>
              <w:text/>
            </w:sdtPr>
            <w:sdtEndPr/>
            <w:sdtContent>
              <w:p w14:paraId="6FB36B66" w14:textId="77777777" w:rsidR="0078651B" w:rsidRPr="00E01080" w:rsidRDefault="0078651B" w:rsidP="00E503AD">
                <w:pPr>
                  <w:ind w:left="-49"/>
                  <w:rPr>
                    <w:rFonts w:cs="Arial"/>
                    <w:bCs/>
                  </w:rPr>
                </w:pPr>
                <w:r w:rsidRPr="00E01080">
                  <w:rPr>
                    <w:color w:val="808080"/>
                  </w:rPr>
                  <w:t>&lt;&lt;ParentOrganization&gt;&gt;</w:t>
                </w:r>
              </w:p>
            </w:sdtContent>
          </w:sdt>
        </w:tc>
      </w:tr>
      <w:tr w:rsidR="0078651B" w:rsidRPr="00E01080" w14:paraId="5BB745D0"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2505E9D4" w14:textId="77777777" w:rsidR="0078651B" w:rsidRPr="00E24FBE" w:rsidRDefault="0078651B" w:rsidP="00422F01">
            <w:pPr>
              <w:spacing w:before="20" w:after="20"/>
              <w:jc w:val="left"/>
              <w:rPr>
                <w:i w:val="0"/>
                <w:iCs/>
              </w:rPr>
            </w:pPr>
            <w:r w:rsidRPr="00E24FBE">
              <w:rPr>
                <w:i w:val="0"/>
                <w:iCs/>
              </w:rPr>
              <w:t>Company Description:</w:t>
            </w:r>
          </w:p>
        </w:tc>
        <w:tc>
          <w:tcPr>
            <w:tcW w:w="6266" w:type="dxa"/>
            <w:tcBorders>
              <w:top w:val="single" w:sz="4" w:space="0" w:color="auto"/>
              <w:left w:val="dotted" w:sz="4" w:space="0" w:color="auto"/>
              <w:bottom w:val="single" w:sz="4" w:space="0" w:color="auto"/>
              <w:right w:val="single" w:sz="4" w:space="0" w:color="auto"/>
            </w:tcBorders>
          </w:tcPr>
          <w:sdt>
            <w:sdtPr>
              <w:rPr>
                <w:rFonts w:cs="Arial"/>
                <w:bCs/>
              </w:rPr>
              <w:alias w:val="Company_Description"/>
              <w:tag w:val="Company_Description"/>
              <w:id w:val="1748607104"/>
              <w:placeholder>
                <w:docPart w:val="A22E240264A64964903BFB0A06CB4D41"/>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Description[1]" w:storeItemID="{AE8650C3-D947-49CE-BDDD-378058A53346}"/>
              <w:text w:multiLine="1"/>
            </w:sdtPr>
            <w:sdtEndPr/>
            <w:sdtContent>
              <w:p w14:paraId="6EE82A9A" w14:textId="77777777" w:rsidR="0078651B" w:rsidRPr="00E01080" w:rsidRDefault="0078651B" w:rsidP="00E503AD">
                <w:pPr>
                  <w:rPr>
                    <w:rFonts w:cs="Arial"/>
                    <w:bCs/>
                  </w:rPr>
                </w:pPr>
                <w:r w:rsidRPr="00E01080">
                  <w:rPr>
                    <w:color w:val="808080"/>
                  </w:rPr>
                  <w:t>&lt;&lt;Description&gt;&gt;</w:t>
                </w:r>
              </w:p>
            </w:sdtContent>
          </w:sdt>
        </w:tc>
      </w:tr>
      <w:tr w:rsidR="0078651B" w:rsidRPr="00E01080" w14:paraId="44ABB808"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20FE1DBF" w14:textId="77777777" w:rsidR="0078651B" w:rsidRPr="00E24FBE" w:rsidRDefault="0078651B" w:rsidP="00422F01">
            <w:pPr>
              <w:spacing w:before="20" w:after="20"/>
              <w:jc w:val="left"/>
              <w:rPr>
                <w:i w:val="0"/>
                <w:iCs/>
              </w:rPr>
            </w:pPr>
            <w:r w:rsidRPr="00E24FBE">
              <w:rPr>
                <w:i w:val="0"/>
                <w:iCs/>
              </w:rPr>
              <w:t>Type of Company</w:t>
            </w:r>
          </w:p>
        </w:tc>
        <w:sdt>
          <w:sdtPr>
            <w:rPr>
              <w:rFonts w:cs="Arial"/>
              <w:bCs/>
            </w:rPr>
            <w:alias w:val="Company_Type"/>
            <w:tag w:val="Company_Type"/>
            <w:id w:val="-74747930"/>
            <w:placeholder>
              <w:docPart w:val="A38D619EE24A466FB56AAA6B0C69AAAE"/>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CompanyType[1]" w:storeItemID="{AE8650C3-D947-49CE-BDDD-378058A53346}"/>
            <w:comboBox>
              <w:listItem w:value="Choose an item."/>
              <w:listItem w:displayText="LLP" w:value="LLP"/>
              <w:listItem w:displayText="PLC" w:value="PLC"/>
              <w:listItem w:displayText="LTD" w:value="LTD"/>
              <w:listItem w:displayText="Sole trader" w:value="Sole trader"/>
              <w:listItem w:displayText="Other Partnership" w:value="Other Partnership"/>
              <w:listItem w:displayText="Other - define here" w:value="Other - define here"/>
            </w:comboBox>
          </w:sdtPr>
          <w:sdtEndPr/>
          <w:sdtContent>
            <w:tc>
              <w:tcPr>
                <w:tcW w:w="6266" w:type="dxa"/>
                <w:tcBorders>
                  <w:top w:val="single" w:sz="4" w:space="0" w:color="auto"/>
                  <w:left w:val="dotted" w:sz="4" w:space="0" w:color="auto"/>
                  <w:bottom w:val="single" w:sz="4" w:space="0" w:color="auto"/>
                  <w:right w:val="single" w:sz="4" w:space="0" w:color="auto"/>
                </w:tcBorders>
              </w:tcPr>
              <w:p w14:paraId="4FC7F26A" w14:textId="77777777" w:rsidR="0078651B" w:rsidRPr="00E01080" w:rsidRDefault="0078651B" w:rsidP="00E503AD">
                <w:pPr>
                  <w:rPr>
                    <w:rFonts w:cs="Arial"/>
                    <w:bCs/>
                  </w:rPr>
                </w:pPr>
                <w:r w:rsidRPr="00E01080">
                  <w:rPr>
                    <w:color w:val="808080"/>
                  </w:rPr>
                  <w:t>Choose an item.</w:t>
                </w:r>
              </w:p>
            </w:tc>
          </w:sdtContent>
        </w:sdt>
      </w:tr>
      <w:tr w:rsidR="0078651B" w:rsidRPr="00E01080" w14:paraId="1931F332"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0ABFD77D" w14:textId="77777777" w:rsidR="0078651B" w:rsidRPr="00E24FBE" w:rsidRDefault="0078651B" w:rsidP="00422F01">
            <w:pPr>
              <w:spacing w:before="20" w:after="20"/>
              <w:jc w:val="left"/>
              <w:rPr>
                <w:i w:val="0"/>
                <w:iCs/>
              </w:rPr>
            </w:pPr>
            <w:r w:rsidRPr="00E24FBE">
              <w:rPr>
                <w:i w:val="0"/>
                <w:iCs/>
              </w:rPr>
              <w:t>Company Disciplines:</w:t>
            </w:r>
          </w:p>
        </w:tc>
        <w:tc>
          <w:tcPr>
            <w:tcW w:w="6266" w:type="dxa"/>
            <w:tcBorders>
              <w:top w:val="single" w:sz="4" w:space="0" w:color="auto"/>
              <w:left w:val="dotted" w:sz="4" w:space="0" w:color="auto"/>
              <w:bottom w:val="single" w:sz="4" w:space="0" w:color="auto"/>
              <w:right w:val="single" w:sz="4" w:space="0" w:color="auto"/>
            </w:tcBorders>
          </w:tcPr>
          <w:p w14:paraId="7CBA7BF2" w14:textId="77777777" w:rsidR="0078651B" w:rsidRPr="00E01080" w:rsidRDefault="00D34921" w:rsidP="00E503AD">
            <w:pPr>
              <w:rPr>
                <w:rFonts w:cs="Arial"/>
                <w:bCs/>
              </w:rPr>
            </w:pPr>
            <w:sdt>
              <w:sdtPr>
                <w:rPr>
                  <w:rFonts w:cs="Arial"/>
                  <w:bCs/>
                </w:rPr>
                <w:alias w:val="Discipline_Description"/>
                <w:tag w:val="Discipline_Description"/>
                <w:id w:val="-244952357"/>
                <w:placeholder>
                  <w:docPart w:val="12B780D1E58442B2934704F4C7F260F8"/>
                </w:placeholder>
                <w:showingPlcHdr/>
                <w:comboBox>
                  <w:listItem w:value="Choose an item."/>
                  <w:listItem w:displayText="ACA" w:value="ACA"/>
                  <w:listItem w:displayText="ACAI" w:value="ACAI"/>
                  <w:listItem w:displayText="ACE" w:value="ACE"/>
                  <w:listItem w:displayText="APM" w:value="APM"/>
                  <w:listItem w:displayText="APS" w:value="APS"/>
                  <w:listItem w:displayText="ARCUK" w:value="ARCUK"/>
                  <w:listItem w:displayText="BIFM" w:value="BIFM"/>
                  <w:listItem w:displayText="BIID" w:value="BIID"/>
                  <w:listItem w:displayText="BRE" w:value="BRE"/>
                  <w:listItem w:displayText="BSRIA" w:value="BSRIA"/>
                  <w:listItem w:displayText="CABE" w:value="CABE"/>
                  <w:listItem w:displayText="CIAT" w:value="CIAT"/>
                  <w:listItem w:displayText="CIBSE" w:value="CIBSE"/>
                  <w:listItem w:displayText="CIH" w:value="CIH"/>
                  <w:listItem w:displayText="CIHT" w:value="CIHT"/>
                  <w:listItem w:displayText="CIOB" w:value="CIOB"/>
                  <w:listItem w:displayText="CIPHE" w:value="CIPHE"/>
                  <w:listItem w:displayText="CIRIA" w:value="CIRIA"/>
                  <w:listItem w:displayText="CQSA" w:value="CQSA"/>
                  <w:listItem w:displayText="FRICS" w:value="FRICS"/>
                  <w:listItem w:displayText="GF" w:value="GF"/>
                  <w:listItem w:displayText="ICE" w:value="ICE"/>
                  <w:listItem w:displayText="ICES" w:value="ICES"/>
                  <w:listItem w:displayText="ICWCI" w:value="ICWCI"/>
                  <w:listItem w:displayText="IDE" w:value="IDE"/>
                  <w:listItem w:displayText="ISSE" w:value="ISSE"/>
                  <w:listItem w:displayText="IStructE" w:value="IStructE"/>
                  <w:listItem w:displayText="LABC" w:value="LABC"/>
                  <w:listItem w:displayText="LI" w:value="LI"/>
                  <w:listItem w:displayText="NHBC" w:value="NHBC"/>
                  <w:listItem w:displayText="RIBA" w:value="RIBA"/>
                  <w:listItem w:displayText="RICS" w:value="RICS"/>
                  <w:listItem w:displayText="RTPI" w:value="RTPI"/>
                  <w:listItem w:displayText="Other:" w:value="Other:"/>
                  <w:listItem w:displayText="other discipline" w:value="other discipline"/>
                </w:comboBox>
              </w:sdtPr>
              <w:sdtEndPr/>
              <w:sdtContent>
                <w:r w:rsidR="0078651B" w:rsidRPr="00E01080">
                  <w:rPr>
                    <w:color w:val="808080"/>
                  </w:rPr>
                  <w:t>Choose Discipline.</w:t>
                </w:r>
              </w:sdtContent>
            </w:sdt>
          </w:p>
        </w:tc>
      </w:tr>
      <w:tr w:rsidR="0078651B" w:rsidRPr="00E01080" w14:paraId="271CBB64"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2C4B7771" w14:textId="77777777" w:rsidR="0078651B" w:rsidRPr="00E24FBE" w:rsidRDefault="0078651B" w:rsidP="00422F01">
            <w:pPr>
              <w:spacing w:before="20" w:after="20"/>
              <w:jc w:val="left"/>
              <w:rPr>
                <w:i w:val="0"/>
                <w:iCs/>
              </w:rPr>
            </w:pPr>
            <w:r w:rsidRPr="00E24FBE">
              <w:rPr>
                <w:i w:val="0"/>
                <w:iCs/>
              </w:rPr>
              <w:t>Business Sectors:</w:t>
            </w:r>
          </w:p>
        </w:tc>
        <w:tc>
          <w:tcPr>
            <w:tcW w:w="6266" w:type="dxa"/>
            <w:tcBorders>
              <w:top w:val="single" w:sz="4" w:space="0" w:color="auto"/>
              <w:left w:val="dotted" w:sz="4" w:space="0" w:color="auto"/>
              <w:bottom w:val="single" w:sz="4" w:space="0" w:color="auto"/>
              <w:right w:val="single" w:sz="4" w:space="0" w:color="auto"/>
            </w:tcBorders>
          </w:tcPr>
          <w:p w14:paraId="6631FF51" w14:textId="77777777" w:rsidR="0078651B" w:rsidRPr="00E01080" w:rsidRDefault="00D34921" w:rsidP="00E503AD">
            <w:pPr>
              <w:rPr>
                <w:rFonts w:cs="Arial"/>
                <w:bCs/>
              </w:rPr>
            </w:pPr>
            <w:sdt>
              <w:sdtPr>
                <w:rPr>
                  <w:rFonts w:cs="Arial"/>
                  <w:bCs/>
                </w:rPr>
                <w:alias w:val="Sectors_Description"/>
                <w:tag w:val="Sectors_Description"/>
                <w:id w:val="1354845193"/>
                <w:placeholder>
                  <w:docPart w:val="9551E808D50541A2BAE0150218598053"/>
                </w:placeholder>
                <w:showingPlcHdr/>
                <w:comboBox>
                  <w:listItem w:value="Choose an item."/>
                  <w:listItem w:displayText="Residential" w:value="Residential"/>
                  <w:listItem w:displayText="Commercial" w:value="Commercial"/>
                  <w:listItem w:displayText="Retail" w:value="Retail"/>
                  <w:listItem w:displayText="Leisure" w:value="Leisure"/>
                  <w:listItem w:displayText="Education" w:value="Education"/>
                  <w:listItem w:displayText="Health" w:value="Health"/>
                  <w:listItem w:displayText="Rail" w:value="Rail"/>
                  <w:listItem w:displayText="Infrastructure" w:value="Infrastructure"/>
                  <w:listItem w:displayText="Contracting" w:value="Contracting"/>
                  <w:listItem w:displayText="Mixed Use" w:value="Mixed Use"/>
                  <w:listItem w:displayText="sector" w:value="sector"/>
                </w:comboBox>
              </w:sdtPr>
              <w:sdtEndPr/>
              <w:sdtContent>
                <w:r w:rsidR="0078651B" w:rsidRPr="00E01080">
                  <w:rPr>
                    <w:color w:val="808080"/>
                  </w:rPr>
                  <w:t>Choose Sector.</w:t>
                </w:r>
              </w:sdtContent>
            </w:sdt>
          </w:p>
        </w:tc>
      </w:tr>
      <w:tr w:rsidR="0078651B" w:rsidRPr="00E01080" w14:paraId="68E6E654"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144DB390" w14:textId="77777777" w:rsidR="0078651B" w:rsidRPr="00E24FBE" w:rsidRDefault="0078651B" w:rsidP="00422F01">
            <w:pPr>
              <w:spacing w:before="20" w:after="20"/>
              <w:jc w:val="left"/>
              <w:rPr>
                <w:i w:val="0"/>
                <w:iCs/>
              </w:rPr>
            </w:pPr>
            <w:r w:rsidRPr="00E24FBE">
              <w:rPr>
                <w:i w:val="0"/>
                <w:iCs/>
              </w:rPr>
              <w:t>Number of Employees</w:t>
            </w:r>
          </w:p>
        </w:tc>
        <w:sdt>
          <w:sdtPr>
            <w:rPr>
              <w:rFonts w:cs="Arial"/>
              <w:bCs/>
            </w:rPr>
            <w:alias w:val="numberOfEmployees"/>
            <w:tag w:val="numberOfEmployees"/>
            <w:id w:val="1346593248"/>
            <w:placeholder>
              <w:docPart w:val="1346D89D1CC24AE1AFC53C21FCBB6CCC"/>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NumberOfEmployees[1]" w:storeItemID="{AE8650C3-D947-49CE-BDDD-378058A53346}"/>
            <w:text/>
          </w:sdtPr>
          <w:sdtEndPr/>
          <w:sdtContent>
            <w:tc>
              <w:tcPr>
                <w:tcW w:w="6266" w:type="dxa"/>
                <w:tcBorders>
                  <w:top w:val="single" w:sz="4" w:space="0" w:color="auto"/>
                  <w:left w:val="dotted" w:sz="4" w:space="0" w:color="auto"/>
                  <w:bottom w:val="single" w:sz="4" w:space="0" w:color="auto"/>
                  <w:right w:val="single" w:sz="4" w:space="0" w:color="auto"/>
                </w:tcBorders>
              </w:tcPr>
              <w:p w14:paraId="03EE52B0" w14:textId="77777777" w:rsidR="0078651B" w:rsidRPr="00E01080" w:rsidRDefault="0078651B" w:rsidP="00E503AD">
                <w:pPr>
                  <w:spacing w:line="260" w:lineRule="exact"/>
                  <w:rPr>
                    <w:rFonts w:cs="Arial"/>
                    <w:bCs/>
                  </w:rPr>
                </w:pPr>
                <w:r w:rsidRPr="00E01080">
                  <w:rPr>
                    <w:color w:val="808080"/>
                  </w:rPr>
                  <w:t>&lt;&lt;Enter number&gt;&gt;</w:t>
                </w:r>
              </w:p>
            </w:tc>
          </w:sdtContent>
        </w:sdt>
      </w:tr>
      <w:tr w:rsidR="0078651B" w:rsidRPr="00E01080" w14:paraId="3E81A6CD" w14:textId="77777777" w:rsidTr="00337534">
        <w:trPr>
          <w:trHeight w:val="34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7D1F0DC9" w14:textId="77777777" w:rsidR="0078651B" w:rsidRPr="00E24FBE" w:rsidRDefault="0078651B" w:rsidP="00422F01">
            <w:pPr>
              <w:spacing w:before="20" w:after="20"/>
              <w:jc w:val="left"/>
              <w:rPr>
                <w:i w:val="0"/>
                <w:iCs/>
              </w:rPr>
            </w:pPr>
            <w:r w:rsidRPr="00E24FBE">
              <w:rPr>
                <w:i w:val="0"/>
                <w:iCs/>
              </w:rPr>
              <w:t>Number of Offices</w:t>
            </w:r>
          </w:p>
        </w:tc>
        <w:sdt>
          <w:sdtPr>
            <w:rPr>
              <w:rFonts w:cs="Arial"/>
              <w:bCs/>
            </w:rPr>
            <w:alias w:val="numberOfOffices"/>
            <w:tag w:val="numberOfOffices"/>
            <w:id w:val="-712347818"/>
            <w:placeholder>
              <w:docPart w:val="410FAD74EEC743ACAED22E5A3CDABBF8"/>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9:Contacts[1]/@count" w:storeItemID="{AE8650C3-D947-49CE-BDDD-378058A53346}"/>
            <w:text/>
          </w:sdtPr>
          <w:sdtEndPr/>
          <w:sdtContent>
            <w:tc>
              <w:tcPr>
                <w:tcW w:w="6266" w:type="dxa"/>
                <w:tcBorders>
                  <w:top w:val="single" w:sz="4" w:space="0" w:color="auto"/>
                  <w:left w:val="dotted" w:sz="4" w:space="0" w:color="auto"/>
                  <w:bottom w:val="single" w:sz="4" w:space="0" w:color="auto"/>
                  <w:right w:val="single" w:sz="4" w:space="0" w:color="auto"/>
                </w:tcBorders>
              </w:tcPr>
              <w:p w14:paraId="2B60E017" w14:textId="77777777" w:rsidR="0078651B" w:rsidRPr="00E01080" w:rsidRDefault="0078651B" w:rsidP="00E503AD">
                <w:pPr>
                  <w:spacing w:line="260" w:lineRule="exact"/>
                  <w:rPr>
                    <w:rFonts w:cs="Arial"/>
                    <w:bCs/>
                  </w:rPr>
                </w:pPr>
                <w:r w:rsidRPr="00E01080">
                  <w:rPr>
                    <w:color w:val="808080"/>
                  </w:rPr>
                  <w:t>&lt;&lt; Enter number&gt;&gt;</w:t>
                </w:r>
              </w:p>
            </w:tc>
          </w:sdtContent>
        </w:sdt>
      </w:tr>
      <w:tr w:rsidR="0078651B" w:rsidRPr="00E01080" w14:paraId="467D6EF3" w14:textId="77777777" w:rsidTr="00337534">
        <w:trPr>
          <w:trHeight w:val="310"/>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0EE8D527" w14:textId="77777777" w:rsidR="0078651B" w:rsidRPr="00E24FBE" w:rsidRDefault="0078651B" w:rsidP="00422F01">
            <w:pPr>
              <w:spacing w:before="20" w:after="20"/>
              <w:jc w:val="left"/>
              <w:rPr>
                <w:i w:val="0"/>
                <w:iCs/>
              </w:rPr>
            </w:pPr>
            <w:r w:rsidRPr="00E24FBE">
              <w:rPr>
                <w:i w:val="0"/>
                <w:iCs/>
              </w:rPr>
              <w:t>Office Locations</w:t>
            </w:r>
          </w:p>
        </w:tc>
        <w:tc>
          <w:tcPr>
            <w:tcW w:w="6266" w:type="dxa"/>
            <w:tcBorders>
              <w:top w:val="single" w:sz="4" w:space="0" w:color="auto"/>
              <w:left w:val="dotted" w:sz="4" w:space="0" w:color="auto"/>
              <w:bottom w:val="single" w:sz="4" w:space="0" w:color="auto"/>
              <w:right w:val="single" w:sz="4" w:space="0" w:color="auto"/>
            </w:tcBorders>
          </w:tcPr>
          <w:p w14:paraId="1545E202" w14:textId="77777777" w:rsidR="0078651B" w:rsidRPr="00E01080" w:rsidRDefault="00D34921" w:rsidP="00E503AD">
            <w:pPr>
              <w:spacing w:line="260" w:lineRule="exact"/>
              <w:rPr>
                <w:rFonts w:cs="Arial"/>
                <w:bCs/>
              </w:rPr>
            </w:pPr>
            <w:sdt>
              <w:sdtPr>
                <w:rPr>
                  <w:rFonts w:cs="Arial"/>
                  <w:bCs/>
                </w:rPr>
                <w:alias w:val="Company_Address_Street"/>
                <w:tag w:val="Company_Address_Street"/>
                <w:id w:val="1522437129"/>
                <w:placeholder>
                  <w:docPart w:val="C8D8A4EDCC6D451A8526DD4D60D6AFD9"/>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9:Contacts[1]/ns9:Contact[1]/ns9:Street[1]" w:storeItemID="{AE8650C3-D947-49CE-BDDD-378058A53346}"/>
                <w:text/>
              </w:sdtPr>
              <w:sdtEndPr/>
              <w:sdtContent>
                <w:r w:rsidR="0078651B" w:rsidRPr="00E01080">
                  <w:rPr>
                    <w:color w:val="808080"/>
                  </w:rPr>
                  <w:t>&lt;&lt;StreetAddress&gt;&gt;</w:t>
                </w:r>
              </w:sdtContent>
            </w:sdt>
            <w:r w:rsidR="0078651B" w:rsidRPr="00E01080">
              <w:rPr>
                <w:rFonts w:cs="Arial"/>
                <w:bCs/>
              </w:rPr>
              <w:t xml:space="preserve">, </w:t>
            </w:r>
            <w:sdt>
              <w:sdtPr>
                <w:rPr>
                  <w:rFonts w:cs="Arial"/>
                  <w:bCs/>
                </w:rPr>
                <w:alias w:val="Town/City"/>
                <w:tag w:val="Town/City"/>
                <w:id w:val="-1950230215"/>
                <w:placeholder>
                  <w:docPart w:val="E33BBDEED8DC48DEA4343C6DE1D839D4"/>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9:Contacts[1]/ns9:Contact[1]/ns9:Town[1]" w:storeItemID="{AE8650C3-D947-49CE-BDDD-378058A53346}"/>
                <w:text/>
              </w:sdtPr>
              <w:sdtEndPr/>
              <w:sdtContent>
                <w:r w:rsidR="0078651B" w:rsidRPr="00E01080">
                  <w:rPr>
                    <w:color w:val="808080"/>
                  </w:rPr>
                  <w:t>Town/City</w:t>
                </w:r>
              </w:sdtContent>
            </w:sdt>
            <w:r w:rsidR="0078651B" w:rsidRPr="00E01080">
              <w:rPr>
                <w:rFonts w:cs="Arial"/>
                <w:bCs/>
              </w:rPr>
              <w:t xml:space="preserve">, </w:t>
            </w:r>
            <w:sdt>
              <w:sdtPr>
                <w:rPr>
                  <w:rFonts w:cs="Arial"/>
                  <w:bCs/>
                </w:rPr>
                <w:alias w:val="Region"/>
                <w:tag w:val="REgion"/>
                <w:id w:val="-908687014"/>
                <w:placeholder>
                  <w:docPart w:val="64F861EA4AE94C69ABE1946216CD401C"/>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9:Contacts[1]/ns9:Contact[1]/ns9:StateRegion[1]" w:storeItemID="{AE8650C3-D947-49CE-BDDD-378058A53346}"/>
                <w:text/>
              </w:sdtPr>
              <w:sdtEndPr/>
              <w:sdtContent>
                <w:r w:rsidR="0078651B" w:rsidRPr="00E01080">
                  <w:rPr>
                    <w:color w:val="808080"/>
                  </w:rPr>
                  <w:t>&lt;&lt;Region/County&gt;&gt;</w:t>
                </w:r>
              </w:sdtContent>
            </w:sdt>
            <w:r w:rsidR="0078651B" w:rsidRPr="00E01080">
              <w:rPr>
                <w:rFonts w:cs="Arial"/>
                <w:bCs/>
              </w:rPr>
              <w:t xml:space="preserve">, </w:t>
            </w:r>
            <w:sdt>
              <w:sdtPr>
                <w:rPr>
                  <w:rFonts w:cs="Arial"/>
                  <w:bCs/>
                </w:rPr>
                <w:alias w:val="Country"/>
                <w:tag w:val="Country"/>
                <w:id w:val="-1504505938"/>
                <w:placeholder>
                  <w:docPart w:val="101C37CE968545CFA169FF9A752F759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9:Contacts[1]/ns9:Contact[1]/ns9:Country[1]" w:storeItemID="{AE8650C3-D947-49CE-BDDD-378058A53346}"/>
                <w:text/>
              </w:sdtPr>
              <w:sdtEndPr/>
              <w:sdtContent>
                <w:r w:rsidR="0078651B" w:rsidRPr="00E01080">
                  <w:rPr>
                    <w:color w:val="808080"/>
                  </w:rPr>
                  <w:t>&lt;&lt;Country&gt;&gt;</w:t>
                </w:r>
              </w:sdtContent>
            </w:sdt>
            <w:r w:rsidR="0078651B" w:rsidRPr="00E01080">
              <w:rPr>
                <w:rFonts w:cs="Arial"/>
                <w:bCs/>
              </w:rPr>
              <w:t xml:space="preserve">, </w:t>
            </w:r>
            <w:sdt>
              <w:sdtPr>
                <w:rPr>
                  <w:rFonts w:cs="Arial"/>
                  <w:bCs/>
                </w:rPr>
                <w:alias w:val="PostalCode"/>
                <w:tag w:val="PostalCode"/>
                <w:id w:val="-1031642050"/>
                <w:placeholder>
                  <w:docPart w:val="E4DC8D12DB5549B4BCDF2A4B5650CAB9"/>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9:Contacts[1]/ns9:Contact[1]/ns9:PostalCode[1]" w:storeItemID="{AE8650C3-D947-49CE-BDDD-378058A53346}"/>
                <w:text/>
              </w:sdtPr>
              <w:sdtEndPr/>
              <w:sdtContent>
                <w:r w:rsidR="0078651B" w:rsidRPr="00E01080">
                  <w:rPr>
                    <w:color w:val="808080"/>
                  </w:rPr>
                  <w:t>&lt;&lt;PostalCode&gt;&gt;</w:t>
                </w:r>
              </w:sdtContent>
            </w:sdt>
          </w:p>
          <w:p w14:paraId="34FC19FB" w14:textId="77777777" w:rsidR="0078651B" w:rsidRDefault="00D34921" w:rsidP="00E503AD">
            <w:pPr>
              <w:spacing w:line="260" w:lineRule="exact"/>
              <w:rPr>
                <w:rFonts w:cs="Arial"/>
                <w:bCs/>
              </w:rPr>
            </w:pPr>
            <w:sdt>
              <w:sdtPr>
                <w:rPr>
                  <w:rFonts w:cs="Arial"/>
                  <w:bCs/>
                  <w:i w:val="0"/>
                  <w:color w:val="EEECE1" w:themeColor="background2"/>
                </w:rPr>
                <w:id w:val="-189466134"/>
                <w:lock w:val="contentLocked"/>
                <w:placeholder>
                  <w:docPart w:val="4081FFF61BDD410DA1D3B4476DA20B6C"/>
                </w:placeholder>
                <w:group/>
              </w:sdtPr>
              <w:sdtEndPr/>
              <w:sdtContent>
                <w:r w:rsidR="0078651B" w:rsidRPr="00E01080">
                  <w:rPr>
                    <w:rFonts w:cs="Arial"/>
                    <w:bCs/>
                    <w:color w:val="BFBFBF" w:themeColor="background1" w:themeShade="BF"/>
                  </w:rPr>
                  <w:t>Add more locations by clicking the plus button</w:t>
                </w:r>
              </w:sdtContent>
            </w:sdt>
          </w:p>
        </w:tc>
      </w:tr>
      <w:tr w:rsidR="0078651B" w:rsidRPr="00E01080" w14:paraId="03F6D7A1" w14:textId="77777777" w:rsidTr="00337534">
        <w:trPr>
          <w:trHeight w:val="997"/>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55164607" w14:textId="77777777" w:rsidR="0078651B" w:rsidRPr="00E24FBE" w:rsidRDefault="0078651B" w:rsidP="00422F01">
            <w:pPr>
              <w:spacing w:before="20" w:after="20"/>
              <w:jc w:val="left"/>
              <w:rPr>
                <w:i w:val="0"/>
                <w:iCs/>
              </w:rPr>
            </w:pPr>
            <w:r w:rsidRPr="00E24FBE">
              <w:rPr>
                <w:i w:val="0"/>
                <w:iCs/>
              </w:rPr>
              <w:t>Organisation overview</w:t>
            </w:r>
          </w:p>
          <w:p w14:paraId="52896E02" w14:textId="77777777" w:rsidR="0078651B" w:rsidRPr="00E24FBE" w:rsidRDefault="0078651B" w:rsidP="00422F01">
            <w:pPr>
              <w:spacing w:before="20" w:after="20"/>
              <w:jc w:val="left"/>
              <w:rPr>
                <w:i w:val="0"/>
                <w:iCs/>
                <w:sz w:val="18"/>
                <w:szCs w:val="18"/>
              </w:rPr>
            </w:pPr>
            <w:r w:rsidRPr="00E24FBE">
              <w:rPr>
                <w:i w:val="0"/>
                <w:iCs/>
                <w:sz w:val="18"/>
                <w:szCs w:val="18"/>
              </w:rPr>
              <w:t>A brief overview of the team or department within the business that is providing services relating to BIM.</w:t>
            </w:r>
          </w:p>
          <w:p w14:paraId="498196EF" w14:textId="77777777" w:rsidR="0078651B" w:rsidRPr="00E24FBE" w:rsidRDefault="0078651B" w:rsidP="00422F01">
            <w:pPr>
              <w:spacing w:before="20" w:after="20"/>
              <w:jc w:val="left"/>
              <w:rPr>
                <w:i w:val="0"/>
                <w:iCs/>
              </w:rPr>
            </w:pPr>
          </w:p>
        </w:tc>
        <w:tc>
          <w:tcPr>
            <w:tcW w:w="6266" w:type="dxa"/>
            <w:tcBorders>
              <w:top w:val="single" w:sz="4" w:space="0" w:color="auto"/>
              <w:left w:val="dotted" w:sz="4" w:space="0" w:color="auto"/>
              <w:bottom w:val="single" w:sz="4" w:space="0" w:color="auto"/>
              <w:right w:val="single" w:sz="4" w:space="0" w:color="auto"/>
            </w:tcBorders>
          </w:tcPr>
          <w:p w14:paraId="0B8838C7" w14:textId="77777777" w:rsidR="0078651B" w:rsidRPr="00E01080" w:rsidRDefault="0078651B" w:rsidP="00E503AD">
            <w:pPr>
              <w:spacing w:line="260" w:lineRule="exact"/>
              <w:ind w:left="-49"/>
              <w:rPr>
                <w:rFonts w:cs="Arial"/>
                <w:bCs/>
              </w:rPr>
            </w:pPr>
            <w:r>
              <w:rPr>
                <w:rFonts w:cs="Arial"/>
                <w:bCs/>
                <w:color w:val="BFBFBF" w:themeColor="background1" w:themeShade="BF"/>
              </w:rPr>
              <w:t>Please provide an Organisation background</w:t>
            </w:r>
          </w:p>
        </w:tc>
      </w:tr>
      <w:tr w:rsidR="006474B2" w:rsidRPr="00E01080" w14:paraId="3A20A2A8" w14:textId="77777777" w:rsidTr="004013D8">
        <w:trPr>
          <w:trHeight w:val="759"/>
        </w:trPr>
        <w:tc>
          <w:tcPr>
            <w:tcW w:w="3227" w:type="dxa"/>
            <w:tcBorders>
              <w:top w:val="single" w:sz="4" w:space="0" w:color="auto"/>
              <w:left w:val="dotted" w:sz="4" w:space="0" w:color="auto"/>
              <w:bottom w:val="single" w:sz="4" w:space="0" w:color="auto"/>
              <w:right w:val="dotted" w:sz="4" w:space="0" w:color="auto"/>
            </w:tcBorders>
            <w:shd w:val="clear" w:color="auto" w:fill="D9D9D9" w:themeFill="background1" w:themeFillShade="D9"/>
          </w:tcPr>
          <w:p w14:paraId="7A537934" w14:textId="77777777" w:rsidR="006474B2" w:rsidRPr="00E24FBE" w:rsidRDefault="006474B2" w:rsidP="00422F01">
            <w:pPr>
              <w:spacing w:before="20" w:after="20"/>
              <w:jc w:val="left"/>
              <w:rPr>
                <w:i w:val="0"/>
                <w:iCs/>
              </w:rPr>
            </w:pPr>
            <w:r w:rsidRPr="00E24FBE">
              <w:rPr>
                <w:i w:val="0"/>
                <w:iCs/>
              </w:rPr>
              <w:t>Primary Project Function</w:t>
            </w:r>
          </w:p>
          <w:p w14:paraId="26DDF753" w14:textId="77777777" w:rsidR="006474B2" w:rsidRDefault="006474B2" w:rsidP="00422F01">
            <w:pPr>
              <w:spacing w:before="20" w:after="20"/>
              <w:jc w:val="left"/>
              <w:rPr>
                <w:i w:val="0"/>
                <w:iCs/>
                <w:sz w:val="18"/>
                <w:szCs w:val="18"/>
              </w:rPr>
            </w:pPr>
            <w:r w:rsidRPr="00422F01">
              <w:rPr>
                <w:i w:val="0"/>
                <w:iCs/>
                <w:sz w:val="18"/>
                <w:szCs w:val="20"/>
              </w:rPr>
              <w:t>(</w:t>
            </w:r>
            <w:r w:rsidRPr="00E24FBE">
              <w:rPr>
                <w:i w:val="0"/>
                <w:iCs/>
                <w:sz w:val="18"/>
                <w:szCs w:val="18"/>
              </w:rPr>
              <w:t>Lead Consultant / Contractor or Task Team)</w:t>
            </w:r>
          </w:p>
          <w:p w14:paraId="08E925D0" w14:textId="2630529C" w:rsidR="00337534" w:rsidRPr="00E24FBE" w:rsidRDefault="00337534" w:rsidP="00422F01">
            <w:pPr>
              <w:spacing w:before="20" w:after="20"/>
              <w:jc w:val="left"/>
              <w:rPr>
                <w:i w:val="0"/>
                <w:iCs/>
              </w:rPr>
            </w:pPr>
          </w:p>
        </w:tc>
        <w:sdt>
          <w:sdtPr>
            <w:rPr>
              <w:rFonts w:cs="Arial"/>
            </w:rPr>
            <w:alias w:val="ISO19650Role"/>
            <w:tag w:val="ISO19650Role"/>
            <w:id w:val="278455448"/>
            <w:placeholder>
              <w:docPart w:val="88B507A1A6814B5AA61B2C5D2178A05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ISO19650Role[1]" w:storeItemID="{AE8650C3-D947-49CE-BDDD-378058A53346}"/>
            <w:comboBox>
              <w:listItem w:value="Choose an item."/>
              <w:listItem w:displayText="Lead Consultant" w:value="LeadConsultant"/>
              <w:listItem w:displayText="Lead Contractor" w:value="LeadContractor"/>
              <w:listItem w:displayText="Task Team" w:value="TaskTeam"/>
            </w:comboBox>
          </w:sdtPr>
          <w:sdtEndPr/>
          <w:sdtContent>
            <w:tc>
              <w:tcPr>
                <w:tcW w:w="6266" w:type="dxa"/>
                <w:tcBorders>
                  <w:top w:val="single" w:sz="4" w:space="0" w:color="auto"/>
                  <w:left w:val="dotted" w:sz="4" w:space="0" w:color="auto"/>
                  <w:bottom w:val="single" w:sz="4" w:space="0" w:color="auto"/>
                  <w:right w:val="single" w:sz="4" w:space="0" w:color="auto"/>
                </w:tcBorders>
              </w:tcPr>
              <w:p w14:paraId="735C61CB" w14:textId="52426C17" w:rsidR="006474B2" w:rsidRDefault="006474B2" w:rsidP="00E503AD">
                <w:pPr>
                  <w:spacing w:line="260" w:lineRule="exact"/>
                  <w:ind w:left="-49"/>
                  <w:rPr>
                    <w:rFonts w:cs="Arial"/>
                    <w:bCs/>
                    <w:color w:val="BFBFBF" w:themeColor="background1" w:themeShade="BF"/>
                  </w:rPr>
                </w:pPr>
                <w:r w:rsidRPr="00E01080">
                  <w:rPr>
                    <w:color w:val="808080"/>
                  </w:rPr>
                  <w:t>&lt;&lt;Role&gt;&gt;</w:t>
                </w:r>
              </w:p>
            </w:tc>
          </w:sdtContent>
        </w:sdt>
      </w:tr>
      <w:tr w:rsidR="006474B2" w:rsidRPr="00E01080" w14:paraId="4258DC46" w14:textId="77777777" w:rsidTr="00BD2C50">
        <w:trPr>
          <w:trHeight w:val="1037"/>
        </w:trPr>
        <w:tc>
          <w:tcPr>
            <w:tcW w:w="3227" w:type="dxa"/>
            <w:tcBorders>
              <w:top w:val="single" w:sz="4" w:space="0" w:color="auto"/>
              <w:left w:val="dotted" w:sz="4" w:space="0" w:color="auto"/>
              <w:bottom w:val="single" w:sz="24" w:space="0" w:color="auto"/>
              <w:right w:val="dotted" w:sz="4" w:space="0" w:color="auto"/>
            </w:tcBorders>
            <w:shd w:val="clear" w:color="auto" w:fill="D9D9D9" w:themeFill="background1" w:themeFillShade="D9"/>
          </w:tcPr>
          <w:p w14:paraId="1184A15F" w14:textId="57BF24B3" w:rsidR="006474B2" w:rsidRPr="00E24FBE" w:rsidRDefault="00341337" w:rsidP="00422F01">
            <w:pPr>
              <w:spacing w:before="20" w:after="20"/>
              <w:jc w:val="left"/>
              <w:rPr>
                <w:i w:val="0"/>
                <w:iCs/>
              </w:rPr>
            </w:pPr>
            <w:r>
              <w:rPr>
                <w:i w:val="0"/>
                <w:iCs/>
              </w:rPr>
              <w:t>Organisation</w:t>
            </w:r>
            <w:r w:rsidR="006474B2" w:rsidRPr="00E24FBE">
              <w:rPr>
                <w:i w:val="0"/>
                <w:iCs/>
              </w:rPr>
              <w:t xml:space="preserve"> overview</w:t>
            </w:r>
          </w:p>
          <w:p w14:paraId="5FCF01F9" w14:textId="77777777" w:rsidR="006474B2" w:rsidRDefault="006474B2" w:rsidP="00422F01">
            <w:pPr>
              <w:spacing w:before="20" w:after="20"/>
              <w:jc w:val="left"/>
              <w:rPr>
                <w:i w:val="0"/>
                <w:iCs/>
                <w:sz w:val="18"/>
                <w:szCs w:val="18"/>
              </w:rPr>
            </w:pPr>
            <w:r w:rsidRPr="00E24FBE">
              <w:rPr>
                <w:i w:val="0"/>
                <w:iCs/>
                <w:sz w:val="18"/>
                <w:szCs w:val="18"/>
              </w:rPr>
              <w:t>A brief overview of the team or department within the business that is providing services relating to BIM.</w:t>
            </w:r>
          </w:p>
          <w:p w14:paraId="3979FD42" w14:textId="2C65FE06" w:rsidR="00337534" w:rsidRPr="00E24FBE" w:rsidRDefault="00337534" w:rsidP="00422F01">
            <w:pPr>
              <w:spacing w:before="20" w:after="20"/>
              <w:jc w:val="left"/>
              <w:rPr>
                <w:i w:val="0"/>
                <w:iCs/>
              </w:rPr>
            </w:pPr>
          </w:p>
        </w:tc>
        <w:tc>
          <w:tcPr>
            <w:tcW w:w="6266" w:type="dxa"/>
            <w:tcBorders>
              <w:top w:val="single" w:sz="4" w:space="0" w:color="auto"/>
              <w:left w:val="dotted" w:sz="4" w:space="0" w:color="auto"/>
              <w:bottom w:val="single" w:sz="24" w:space="0" w:color="auto"/>
              <w:right w:val="single" w:sz="4" w:space="0" w:color="auto"/>
            </w:tcBorders>
          </w:tcPr>
          <w:p w14:paraId="17F58E18" w14:textId="77777777" w:rsidR="006474B2" w:rsidRDefault="006474B2" w:rsidP="00E503AD">
            <w:pPr>
              <w:spacing w:line="260" w:lineRule="exact"/>
              <w:ind w:left="-49"/>
              <w:rPr>
                <w:rFonts w:cs="Arial"/>
              </w:rPr>
            </w:pPr>
          </w:p>
        </w:tc>
      </w:tr>
    </w:tbl>
    <w:p w14:paraId="4F473E8F" w14:textId="4DD5F33A" w:rsidR="00D5131E" w:rsidRDefault="00D5131E" w:rsidP="00E61AD2">
      <w:pPr>
        <w:pStyle w:val="Body-11"/>
      </w:pPr>
    </w:p>
    <w:p w14:paraId="0897E34D" w14:textId="77777777" w:rsidR="00521FCA" w:rsidRPr="008F0DD4" w:rsidRDefault="00521FCA" w:rsidP="008F0DD4">
      <w:pPr>
        <w:pStyle w:val="Body-11"/>
      </w:pPr>
      <w:r w:rsidRPr="008F0DD4">
        <w:br w:type="page"/>
      </w:r>
    </w:p>
    <w:p w14:paraId="30A5DC4F" w14:textId="08719619" w:rsidR="00F713A1" w:rsidRPr="005B0209" w:rsidRDefault="008474B4" w:rsidP="00B106D9">
      <w:pPr>
        <w:pStyle w:val="ACID3"/>
      </w:pPr>
      <w:bookmarkStart w:id="11" w:name="_Toc88576214"/>
      <w:r>
        <w:lastRenderedPageBreak/>
        <w:t>Organisation</w:t>
      </w:r>
      <w:r w:rsidR="008A7463">
        <w:t xml:space="preserve"> information / Quality systems</w:t>
      </w:r>
      <w:bookmarkEnd w:id="11"/>
    </w:p>
    <w:tbl>
      <w:tblPr>
        <w:tblStyle w:val="CICBIMStandard01"/>
        <w:tblW w:w="9493" w:type="dxa"/>
        <w:tblLook w:val="01E0" w:firstRow="1" w:lastRow="1" w:firstColumn="1" w:lastColumn="1" w:noHBand="0" w:noVBand="0"/>
      </w:tblPr>
      <w:tblGrid>
        <w:gridCol w:w="3227"/>
        <w:gridCol w:w="2297"/>
        <w:gridCol w:w="1984"/>
        <w:gridCol w:w="1985"/>
      </w:tblGrid>
      <w:tr w:rsidR="002F29BA" w:rsidRPr="00E24FBE" w14:paraId="1B4A1188" w14:textId="77777777" w:rsidTr="00422F01">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227" w:type="dxa"/>
          </w:tcPr>
          <w:p w14:paraId="0F44F8C0" w14:textId="77777777" w:rsidR="002F29BA" w:rsidRPr="00521FCA" w:rsidRDefault="002F29BA" w:rsidP="00E503AD">
            <w:pPr>
              <w:spacing w:line="260" w:lineRule="exact"/>
              <w:rPr>
                <w:rFonts w:cs="Arial"/>
                <w:i w:val="0"/>
                <w:iCs/>
              </w:rPr>
            </w:pPr>
            <w:r w:rsidRPr="00521FCA">
              <w:rPr>
                <w:rFonts w:cs="Arial"/>
                <w:i w:val="0"/>
                <w:iCs/>
              </w:rPr>
              <w:t>Business Certifications</w:t>
            </w:r>
          </w:p>
        </w:tc>
        <w:tc>
          <w:tcPr>
            <w:tcW w:w="2297" w:type="dxa"/>
          </w:tcPr>
          <w:p w14:paraId="64079126" w14:textId="77777777" w:rsidR="002F29BA" w:rsidRPr="00422F01" w:rsidRDefault="002F29BA" w:rsidP="00EE4603">
            <w:pPr>
              <w:jc w:val="left"/>
              <w:cnfStyle w:val="100000000000" w:firstRow="1" w:lastRow="0" w:firstColumn="0" w:lastColumn="0" w:oddVBand="0" w:evenVBand="0" w:oddHBand="0" w:evenHBand="0" w:firstRowFirstColumn="0" w:firstRowLastColumn="0" w:lastRowFirstColumn="0" w:lastRowLastColumn="0"/>
              <w:rPr>
                <w:rFonts w:eastAsia="MS Gothic" w:cs="Arial"/>
                <w:bCs/>
                <w:i w:val="0"/>
                <w:iCs/>
              </w:rPr>
            </w:pPr>
            <w:r w:rsidRPr="00422F01">
              <w:rPr>
                <w:rFonts w:eastAsia="MS Gothic" w:cs="Arial"/>
                <w:bCs/>
                <w:i w:val="0"/>
                <w:iCs/>
              </w:rPr>
              <w:t>ISO standard</w:t>
            </w:r>
          </w:p>
        </w:tc>
        <w:tc>
          <w:tcPr>
            <w:tcW w:w="1984" w:type="dxa"/>
          </w:tcPr>
          <w:p w14:paraId="11584FE0" w14:textId="77777777" w:rsidR="002F29BA" w:rsidRPr="00422F01" w:rsidRDefault="002F29BA" w:rsidP="00EE4603">
            <w:pPr>
              <w:jc w:val="left"/>
              <w:cnfStyle w:val="100000000000" w:firstRow="1" w:lastRow="0" w:firstColumn="0" w:lastColumn="0" w:oddVBand="0" w:evenVBand="0" w:oddHBand="0" w:evenHBand="0" w:firstRowFirstColumn="0" w:firstRowLastColumn="0" w:lastRowFirstColumn="0" w:lastRowLastColumn="0"/>
              <w:rPr>
                <w:rFonts w:eastAsia="MS Gothic" w:cs="Arial"/>
                <w:bCs/>
                <w:i w:val="0"/>
                <w:iCs/>
              </w:rPr>
            </w:pPr>
            <w:r w:rsidRPr="00422F01">
              <w:rPr>
                <w:rFonts w:eastAsia="MS Gothic" w:cs="Arial"/>
                <w:bCs/>
                <w:i w:val="0"/>
                <w:iCs/>
              </w:rPr>
              <w:t>Certification Check</w:t>
            </w:r>
          </w:p>
        </w:tc>
        <w:tc>
          <w:tcPr>
            <w:tcW w:w="1985" w:type="dxa"/>
          </w:tcPr>
          <w:p w14:paraId="03FCFB87" w14:textId="77777777" w:rsidR="002F29BA" w:rsidRPr="00422F01" w:rsidRDefault="002F29BA" w:rsidP="00EE4603">
            <w:pPr>
              <w:jc w:val="left"/>
              <w:cnfStyle w:val="100000000000" w:firstRow="1" w:lastRow="0" w:firstColumn="0" w:lastColumn="0" w:oddVBand="0" w:evenVBand="0" w:oddHBand="0" w:evenHBand="0" w:firstRowFirstColumn="0" w:firstRowLastColumn="0" w:lastRowFirstColumn="0" w:lastRowLastColumn="0"/>
              <w:rPr>
                <w:rFonts w:cs="Arial"/>
                <w:bCs/>
                <w:i w:val="0"/>
                <w:iCs/>
              </w:rPr>
            </w:pPr>
            <w:r w:rsidRPr="00422F01">
              <w:rPr>
                <w:rFonts w:eastAsia="MS Gothic" w:cs="Arial"/>
                <w:bCs/>
                <w:i w:val="0"/>
                <w:iCs/>
              </w:rPr>
              <w:t>Copy provided Check</w:t>
            </w:r>
          </w:p>
        </w:tc>
      </w:tr>
      <w:tr w:rsidR="00551FC1" w:rsidRPr="00E24FBE" w14:paraId="6BBB227A" w14:textId="77777777" w:rsidTr="00422F01">
        <w:trPr>
          <w:trHeight w:val="310"/>
        </w:trPr>
        <w:tc>
          <w:tcPr>
            <w:cnfStyle w:val="001000000000" w:firstRow="0" w:lastRow="0" w:firstColumn="1" w:lastColumn="0" w:oddVBand="0" w:evenVBand="0" w:oddHBand="0" w:evenHBand="0" w:firstRowFirstColumn="0" w:firstRowLastColumn="0" w:lastRowFirstColumn="0" w:lastRowLastColumn="0"/>
            <w:tcW w:w="3227" w:type="dxa"/>
          </w:tcPr>
          <w:p w14:paraId="5DAFD0FD" w14:textId="2BFA5BB9" w:rsidR="00551FC1" w:rsidRPr="00521FCA" w:rsidRDefault="00CF3C57" w:rsidP="00E503AD">
            <w:pPr>
              <w:spacing w:line="260" w:lineRule="exact"/>
              <w:rPr>
                <w:rFonts w:cs="Arial"/>
                <w:i w:val="0"/>
                <w:iCs/>
              </w:rPr>
            </w:pPr>
            <w:r w:rsidRPr="00521FCA">
              <w:rPr>
                <w:rFonts w:cs="Arial"/>
                <w:i w:val="0"/>
                <w:iCs/>
              </w:rPr>
              <w:t>Information Management</w:t>
            </w:r>
          </w:p>
        </w:tc>
        <w:tc>
          <w:tcPr>
            <w:tcW w:w="2297" w:type="dxa"/>
          </w:tcPr>
          <w:p w14:paraId="403C53DE" w14:textId="77C22775" w:rsidR="00127EB0" w:rsidRPr="00E24FBE" w:rsidRDefault="00127EB0"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i w:val="0"/>
                <w:iCs/>
              </w:rPr>
            </w:pPr>
            <w:r w:rsidRPr="00E24FBE">
              <w:rPr>
                <w:rFonts w:cs="Arial"/>
                <w:bCs/>
                <w:i w:val="0"/>
                <w:iCs/>
              </w:rPr>
              <w:t>PAS 1192</w:t>
            </w:r>
          </w:p>
          <w:p w14:paraId="3CF16CED" w14:textId="04515BD3" w:rsidR="00551FC1" w:rsidRPr="00E24FBE" w:rsidRDefault="00CF3C57"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i w:val="0"/>
                <w:iCs/>
              </w:rPr>
            </w:pPr>
            <w:r w:rsidRPr="00E24FBE">
              <w:rPr>
                <w:rFonts w:cs="Arial"/>
                <w:bCs/>
                <w:i w:val="0"/>
                <w:iCs/>
              </w:rPr>
              <w:t>ISO 19650</w:t>
            </w:r>
          </w:p>
        </w:tc>
        <w:tc>
          <w:tcPr>
            <w:tcW w:w="1984" w:type="dxa"/>
          </w:tcPr>
          <w:sdt>
            <w:sdtPr>
              <w:rPr>
                <w:rFonts w:ascii="Segoe UI Symbol" w:eastAsia="MS Gothic" w:hAnsi="Segoe UI Symbol" w:cs="Segoe UI Symbol"/>
                <w:bCs/>
                <w:i w:val="0"/>
                <w:iCs/>
              </w:rPr>
              <w:id w:val="-1389720710"/>
              <w14:checkbox>
                <w14:checked w14:val="0"/>
                <w14:checkedState w14:val="2612" w14:font="MS Gothic"/>
                <w14:uncheckedState w14:val="2610" w14:font="MS Gothic"/>
              </w14:checkbox>
            </w:sdtPr>
            <w:sdtEndPr/>
            <w:sdtContent>
              <w:p w14:paraId="14EC92F9" w14:textId="073D937A" w:rsidR="00551FC1" w:rsidRPr="00E24FBE" w:rsidRDefault="001B598E" w:rsidP="00CF3C57">
                <w:pPr>
                  <w:jc w:val="center"/>
                  <w:cnfStyle w:val="000000000000" w:firstRow="0" w:lastRow="0" w:firstColumn="0" w:lastColumn="0" w:oddVBand="0" w:evenVBand="0" w:oddHBand="0" w:evenHBand="0" w:firstRowFirstColumn="0" w:firstRowLastColumn="0" w:lastRowFirstColumn="0" w:lastRowLastColumn="0"/>
                  <w:rPr>
                    <w:rFonts w:ascii="Calibri" w:eastAsia="MS Gothic" w:hAnsi="Calibri" w:cs="Arial"/>
                    <w:bCs/>
                    <w:i w:val="0"/>
                    <w:iCs/>
                  </w:rPr>
                </w:pPr>
                <w:r w:rsidRPr="00E24FBE">
                  <w:rPr>
                    <w:rFonts w:ascii="MS Gothic" w:eastAsia="MS Gothic" w:hAnsi="MS Gothic" w:cs="Segoe UI Symbol" w:hint="eastAsia"/>
                    <w:bCs/>
                    <w:i w:val="0"/>
                    <w:iCs/>
                  </w:rPr>
                  <w:t>☐</w:t>
                </w:r>
              </w:p>
            </w:sdtContent>
          </w:sdt>
        </w:tc>
        <w:tc>
          <w:tcPr>
            <w:tcW w:w="1985" w:type="dxa"/>
          </w:tcPr>
          <w:sdt>
            <w:sdtPr>
              <w:rPr>
                <w:rFonts w:ascii="Segoe UI Symbol" w:eastAsia="MS Gothic" w:hAnsi="Segoe UI Symbol" w:cs="Segoe UI Symbol"/>
                <w:bCs/>
                <w:i w:val="0"/>
                <w:iCs/>
              </w:rPr>
              <w:id w:val="1338496950"/>
              <w14:checkbox>
                <w14:checked w14:val="0"/>
                <w14:checkedState w14:val="2612" w14:font="MS Gothic"/>
                <w14:uncheckedState w14:val="2610" w14:font="MS Gothic"/>
              </w14:checkbox>
            </w:sdtPr>
            <w:sdtEndPr/>
            <w:sdtContent>
              <w:p w14:paraId="52CF09E3" w14:textId="667DD45C" w:rsidR="00551FC1" w:rsidRPr="008F0DD4" w:rsidRDefault="00FC75D4" w:rsidP="008F0DD4">
                <w:pPr>
                  <w:jc w:val="center"/>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i w:val="0"/>
                    <w:iCs/>
                  </w:rPr>
                </w:pPr>
                <w:r w:rsidRPr="00E24FBE">
                  <w:rPr>
                    <w:rFonts w:ascii="MS Gothic" w:eastAsia="MS Gothic" w:hAnsi="MS Gothic" w:cs="Segoe UI Symbol" w:hint="eastAsia"/>
                    <w:bCs/>
                    <w:i w:val="0"/>
                    <w:iCs/>
                  </w:rPr>
                  <w:t>☐</w:t>
                </w:r>
              </w:p>
            </w:sdtContent>
          </w:sdt>
        </w:tc>
      </w:tr>
      <w:tr w:rsidR="002F29BA" w:rsidRPr="00E24FBE" w14:paraId="46E4D496" w14:textId="77777777" w:rsidTr="00422F01">
        <w:trPr>
          <w:trHeight w:val="310"/>
        </w:trPr>
        <w:tc>
          <w:tcPr>
            <w:cnfStyle w:val="001000000000" w:firstRow="0" w:lastRow="0" w:firstColumn="1" w:lastColumn="0" w:oddVBand="0" w:evenVBand="0" w:oddHBand="0" w:evenHBand="0" w:firstRowFirstColumn="0" w:firstRowLastColumn="0" w:lastRowFirstColumn="0" w:lastRowLastColumn="0"/>
            <w:tcW w:w="3227" w:type="dxa"/>
          </w:tcPr>
          <w:p w14:paraId="038F5DAF" w14:textId="77777777" w:rsidR="002F29BA" w:rsidRPr="00521FCA" w:rsidRDefault="002F29BA" w:rsidP="00E503AD">
            <w:pPr>
              <w:spacing w:line="260" w:lineRule="exact"/>
              <w:rPr>
                <w:rFonts w:cs="Arial"/>
                <w:i w:val="0"/>
                <w:iCs/>
              </w:rPr>
            </w:pPr>
            <w:r w:rsidRPr="00521FCA">
              <w:rPr>
                <w:rFonts w:cs="Arial"/>
                <w:i w:val="0"/>
                <w:iCs/>
              </w:rPr>
              <w:t xml:space="preserve">Quality Management System </w:t>
            </w:r>
          </w:p>
        </w:tc>
        <w:tc>
          <w:tcPr>
            <w:tcW w:w="2297" w:type="dxa"/>
          </w:tcPr>
          <w:p w14:paraId="2E09BCCC" w14:textId="77777777" w:rsidR="002F29BA" w:rsidRPr="00E24FBE" w:rsidRDefault="00D34921"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i w:val="0"/>
                <w:iCs/>
              </w:rPr>
            </w:pPr>
            <w:sdt>
              <w:sdtPr>
                <w:rPr>
                  <w:rFonts w:cs="Arial"/>
                  <w:bCs/>
                  <w:i w:val="0"/>
                  <w:iCs/>
                </w:rPr>
                <w:alias w:val="QMS"/>
                <w:tag w:val="QMS"/>
                <w:id w:val="975796984"/>
                <w:placeholder>
                  <w:docPart w:val="FDFF680A2D974B0D8648E5B272A4910D"/>
                </w:placeholde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QMS[1]/ns3:ExternalSystem[1]" w:storeItemID="{AE8650C3-D947-49CE-BDDD-378058A53346}"/>
                <w:comboBox>
                  <w:listItem w:value="Choose an item."/>
                  <w:listItem w:displayText="ISO9001" w:value="ISO9001"/>
                  <w:listItem w:displayText="ISO14001" w:value="ISO14001"/>
                </w:comboBox>
              </w:sdtPr>
              <w:sdtEndPr/>
              <w:sdtContent>
                <w:r w:rsidR="002F29BA" w:rsidRPr="00E24FBE">
                  <w:rPr>
                    <w:rFonts w:cs="Arial"/>
                    <w:bCs/>
                    <w:i w:val="0"/>
                    <w:iCs/>
                  </w:rPr>
                  <w:t>ISO 9001</w:t>
                </w:r>
              </w:sdtContent>
            </w:sdt>
            <w:r w:rsidR="002F29BA" w:rsidRPr="00E24FBE">
              <w:rPr>
                <w:rFonts w:cs="Arial"/>
                <w:bCs/>
                <w:i w:val="0"/>
                <w:iCs/>
              </w:rPr>
              <w:tab/>
            </w:r>
          </w:p>
          <w:p w14:paraId="469C96C1" w14:textId="02101A60" w:rsidR="002F29BA" w:rsidRPr="00E24FBE" w:rsidRDefault="00D34921" w:rsidP="00E503AD">
            <w:pP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bCs/>
                <w:i w:val="0"/>
                <w:iCs/>
              </w:rPr>
            </w:pPr>
            <w:sdt>
              <w:sdtPr>
                <w:rPr>
                  <w:rFonts w:cs="Arial"/>
                  <w:bCs/>
                  <w:i w:val="0"/>
                  <w:iCs/>
                </w:rPr>
                <w:alias w:val="QMS"/>
                <w:tag w:val="QMS"/>
                <w:id w:val="334812864"/>
                <w:placeholder>
                  <w:docPart w:val="E75A504CAA8B482BB8EEDB624BC2F01F"/>
                </w:placeholde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3:Contact[1]/ns3:QMS[1]/ns3:ExternalSystem[2]" w:storeItemID="{AE8650C3-D947-49CE-BDDD-378058A53346}"/>
                <w:comboBox>
                  <w:listItem w:value="Choose an item."/>
                  <w:listItem w:displayText="ISO9001" w:value="ISO9001"/>
                  <w:listItem w:displayText="ISO14001" w:value="ISO14001"/>
                </w:comboBox>
              </w:sdtPr>
              <w:sdtEndPr/>
              <w:sdtContent>
                <w:r w:rsidR="002F29BA" w:rsidRPr="00E24FBE">
                  <w:rPr>
                    <w:rFonts w:cs="Arial"/>
                    <w:bCs/>
                    <w:i w:val="0"/>
                    <w:iCs/>
                  </w:rPr>
                  <w:t>ISO</w:t>
                </w:r>
                <w:r w:rsidR="001D4CF7">
                  <w:rPr>
                    <w:rFonts w:cs="Arial"/>
                    <w:bCs/>
                    <w:i w:val="0"/>
                    <w:iCs/>
                  </w:rPr>
                  <w:t xml:space="preserve"> </w:t>
                </w:r>
                <w:r w:rsidR="002F29BA" w:rsidRPr="00E24FBE">
                  <w:rPr>
                    <w:rFonts w:cs="Arial"/>
                    <w:bCs/>
                    <w:i w:val="0"/>
                    <w:iCs/>
                  </w:rPr>
                  <w:t>14001</w:t>
                </w:r>
              </w:sdtContent>
            </w:sdt>
          </w:p>
        </w:tc>
        <w:tc>
          <w:tcPr>
            <w:tcW w:w="1984" w:type="dxa"/>
          </w:tcPr>
          <w:sdt>
            <w:sdtPr>
              <w:rPr>
                <w:rFonts w:ascii="Segoe UI Symbol" w:eastAsia="MS Gothic" w:hAnsi="Segoe UI Symbol" w:cs="Segoe UI Symbol"/>
                <w:bCs/>
                <w:i w:val="0"/>
                <w:iCs/>
              </w:rPr>
              <w:id w:val="411738193"/>
              <w14:checkbox>
                <w14:checked w14:val="0"/>
                <w14:checkedState w14:val="2612" w14:font="MS Gothic"/>
                <w14:uncheckedState w14:val="2610" w14:font="MS Gothic"/>
              </w14:checkbox>
            </w:sdtPr>
            <w:sdtEndPr/>
            <w:sdtContent>
              <w:p w14:paraId="4C4DB4CA" w14:textId="77777777" w:rsidR="00FC75D4" w:rsidRPr="00E24FBE" w:rsidRDefault="00FC75D4" w:rsidP="00FC75D4">
                <w:pPr>
                  <w:jc w:val="center"/>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i w:val="0"/>
                    <w:iCs/>
                  </w:rPr>
                </w:pPr>
                <w:r w:rsidRPr="00E24FBE">
                  <w:rPr>
                    <w:rFonts w:ascii="MS Gothic" w:eastAsia="MS Gothic" w:hAnsi="MS Gothic" w:cs="Segoe UI Symbol" w:hint="eastAsia"/>
                    <w:bCs/>
                    <w:i w:val="0"/>
                    <w:iCs/>
                  </w:rPr>
                  <w:t>☐</w:t>
                </w:r>
              </w:p>
            </w:sdtContent>
          </w:sdt>
          <w:sdt>
            <w:sdtPr>
              <w:rPr>
                <w:rFonts w:ascii="Segoe UI Symbol" w:eastAsia="MS Gothic" w:hAnsi="Segoe UI Symbol" w:cs="Segoe UI Symbol"/>
                <w:bCs/>
                <w:i w:val="0"/>
                <w:iCs/>
              </w:rPr>
              <w:id w:val="1532607377"/>
              <w14:checkbox>
                <w14:checked w14:val="0"/>
                <w14:checkedState w14:val="2612" w14:font="MS Gothic"/>
                <w14:uncheckedState w14:val="2610" w14:font="MS Gothic"/>
              </w14:checkbox>
            </w:sdtPr>
            <w:sdtEndPr/>
            <w:sdtContent>
              <w:p w14:paraId="2423241B" w14:textId="201C83B6" w:rsidR="002F29BA" w:rsidRPr="00E24FBE" w:rsidRDefault="00FC75D4" w:rsidP="00FC75D4">
                <w:pPr>
                  <w:jc w:val="center"/>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i w:val="0"/>
                    <w:iCs/>
                  </w:rPr>
                </w:pPr>
                <w:r w:rsidRPr="00E24FBE">
                  <w:rPr>
                    <w:rFonts w:ascii="MS Gothic" w:eastAsia="MS Gothic" w:hAnsi="MS Gothic" w:cs="Segoe UI Symbol" w:hint="eastAsia"/>
                    <w:bCs/>
                    <w:i w:val="0"/>
                    <w:iCs/>
                  </w:rPr>
                  <w:t>☐</w:t>
                </w:r>
              </w:p>
            </w:sdtContent>
          </w:sdt>
        </w:tc>
        <w:tc>
          <w:tcPr>
            <w:tcW w:w="1985" w:type="dxa"/>
          </w:tcPr>
          <w:sdt>
            <w:sdtPr>
              <w:rPr>
                <w:rFonts w:ascii="Segoe UI Symbol" w:eastAsia="MS Gothic" w:hAnsi="Segoe UI Symbol" w:cs="Segoe UI Symbol"/>
                <w:bCs/>
                <w:i w:val="0"/>
                <w:iCs/>
              </w:rPr>
              <w:id w:val="-1204099751"/>
              <w14:checkbox>
                <w14:checked w14:val="0"/>
                <w14:checkedState w14:val="2612" w14:font="MS Gothic"/>
                <w14:uncheckedState w14:val="2610" w14:font="MS Gothic"/>
              </w14:checkbox>
            </w:sdtPr>
            <w:sdtEndPr/>
            <w:sdtContent>
              <w:p w14:paraId="7F619133" w14:textId="77777777" w:rsidR="00FC75D4" w:rsidRPr="00E24FBE" w:rsidRDefault="00FC75D4" w:rsidP="00FC75D4">
                <w:pPr>
                  <w:jc w:val="center"/>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i w:val="0"/>
                    <w:iCs/>
                  </w:rPr>
                </w:pPr>
                <w:r w:rsidRPr="00E24FBE">
                  <w:rPr>
                    <w:rFonts w:ascii="MS Gothic" w:eastAsia="MS Gothic" w:hAnsi="MS Gothic" w:cs="Segoe UI Symbol" w:hint="eastAsia"/>
                    <w:bCs/>
                    <w:i w:val="0"/>
                    <w:iCs/>
                  </w:rPr>
                  <w:t>☐</w:t>
                </w:r>
              </w:p>
            </w:sdtContent>
          </w:sdt>
          <w:sdt>
            <w:sdtPr>
              <w:rPr>
                <w:rFonts w:ascii="Segoe UI Symbol" w:eastAsia="MS Gothic" w:hAnsi="Segoe UI Symbol" w:cs="Segoe UI Symbol"/>
                <w:bCs/>
                <w:i w:val="0"/>
                <w:iCs/>
              </w:rPr>
              <w:id w:val="-1172866139"/>
              <w14:checkbox>
                <w14:checked w14:val="0"/>
                <w14:checkedState w14:val="2612" w14:font="MS Gothic"/>
                <w14:uncheckedState w14:val="2610" w14:font="MS Gothic"/>
              </w14:checkbox>
            </w:sdtPr>
            <w:sdtEndPr/>
            <w:sdtContent>
              <w:p w14:paraId="1BD49F02" w14:textId="6F586768" w:rsidR="002F29BA" w:rsidRPr="00E24FBE" w:rsidRDefault="003440A0" w:rsidP="00FC75D4">
                <w:pPr>
                  <w:jc w:val="center"/>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i w:val="0"/>
                    <w:iCs/>
                  </w:rPr>
                </w:pPr>
                <w:r w:rsidRPr="00E24FBE">
                  <w:rPr>
                    <w:rFonts w:ascii="MS Gothic" w:eastAsia="MS Gothic" w:hAnsi="MS Gothic" w:cs="Segoe UI Symbol" w:hint="eastAsia"/>
                    <w:bCs/>
                    <w:i w:val="0"/>
                    <w:iCs/>
                  </w:rPr>
                  <w:t>☐</w:t>
                </w:r>
              </w:p>
            </w:sdtContent>
          </w:sdt>
        </w:tc>
      </w:tr>
      <w:tr w:rsidR="00FC75D4" w:rsidRPr="00E24FBE" w14:paraId="6A60591C" w14:textId="77777777" w:rsidTr="00422F01">
        <w:trPr>
          <w:trHeight w:val="310"/>
        </w:trPr>
        <w:tc>
          <w:tcPr>
            <w:cnfStyle w:val="001000000000" w:firstRow="0" w:lastRow="0" w:firstColumn="1" w:lastColumn="0" w:oddVBand="0" w:evenVBand="0" w:oddHBand="0" w:evenHBand="0" w:firstRowFirstColumn="0" w:firstRowLastColumn="0" w:lastRowFirstColumn="0" w:lastRowLastColumn="0"/>
            <w:tcW w:w="3227" w:type="dxa"/>
          </w:tcPr>
          <w:p w14:paraId="7B2B2B55" w14:textId="74E4A162" w:rsidR="00FC75D4" w:rsidRPr="00521FCA" w:rsidRDefault="00FC75D4" w:rsidP="00FC75D4">
            <w:pPr>
              <w:spacing w:line="260" w:lineRule="exact"/>
              <w:rPr>
                <w:rFonts w:cs="Arial"/>
                <w:i w:val="0"/>
                <w:iCs/>
              </w:rPr>
            </w:pPr>
            <w:r w:rsidRPr="00521FCA">
              <w:rPr>
                <w:rFonts w:cs="Arial"/>
                <w:i w:val="0"/>
                <w:iCs/>
              </w:rPr>
              <w:t xml:space="preserve">ICT Security </w:t>
            </w:r>
          </w:p>
        </w:tc>
        <w:tc>
          <w:tcPr>
            <w:tcW w:w="2297" w:type="dxa"/>
          </w:tcPr>
          <w:p w14:paraId="422A5AA8" w14:textId="77777777" w:rsidR="00FC75D4" w:rsidRPr="00E24FBE" w:rsidRDefault="00FC75D4" w:rsidP="00FC75D4">
            <w:pPr>
              <w:spacing w:line="260" w:lineRule="exact"/>
              <w:cnfStyle w:val="000000000000" w:firstRow="0" w:lastRow="0" w:firstColumn="0" w:lastColumn="0" w:oddVBand="0" w:evenVBand="0" w:oddHBand="0" w:evenHBand="0" w:firstRowFirstColumn="0" w:firstRowLastColumn="0" w:lastRowFirstColumn="0" w:lastRowLastColumn="0"/>
              <w:rPr>
                <w:rFonts w:cs="Arial"/>
                <w:bCs/>
                <w:i w:val="0"/>
                <w:iCs/>
              </w:rPr>
            </w:pPr>
            <w:r w:rsidRPr="00E24FBE">
              <w:rPr>
                <w:rFonts w:cs="Arial"/>
                <w:bCs/>
                <w:i w:val="0"/>
                <w:iCs/>
              </w:rPr>
              <w:t>ISO 27001</w:t>
            </w:r>
          </w:p>
          <w:p w14:paraId="6DE4C5C1" w14:textId="77777777" w:rsidR="00FC75D4" w:rsidRPr="00E24FBE" w:rsidRDefault="00FC75D4" w:rsidP="00FC75D4">
            <w:pPr>
              <w:spacing w:line="260" w:lineRule="exact"/>
              <w:cnfStyle w:val="000000000000" w:firstRow="0" w:lastRow="0" w:firstColumn="0" w:lastColumn="0" w:oddVBand="0" w:evenVBand="0" w:oddHBand="0" w:evenHBand="0" w:firstRowFirstColumn="0" w:firstRowLastColumn="0" w:lastRowFirstColumn="0" w:lastRowLastColumn="0"/>
              <w:rPr>
                <w:rFonts w:cs="Arial"/>
                <w:bCs/>
                <w:i w:val="0"/>
                <w:iCs/>
              </w:rPr>
            </w:pPr>
            <w:r w:rsidRPr="00E24FBE">
              <w:rPr>
                <w:rFonts w:cs="Arial"/>
                <w:bCs/>
                <w:i w:val="0"/>
                <w:iCs/>
              </w:rPr>
              <w:t>Cyber Essentials*</w:t>
            </w:r>
          </w:p>
          <w:p w14:paraId="7C837E70" w14:textId="77777777" w:rsidR="00FC75D4" w:rsidRPr="00E24FBE" w:rsidRDefault="00FC75D4" w:rsidP="00FC75D4">
            <w:pPr>
              <w:spacing w:line="260" w:lineRule="exact"/>
              <w:cnfStyle w:val="000000000000" w:firstRow="0" w:lastRow="0" w:firstColumn="0" w:lastColumn="0" w:oddVBand="0" w:evenVBand="0" w:oddHBand="0" w:evenHBand="0" w:firstRowFirstColumn="0" w:firstRowLastColumn="0" w:lastRowFirstColumn="0" w:lastRowLastColumn="0"/>
              <w:rPr>
                <w:rFonts w:cs="Arial"/>
                <w:bCs/>
                <w:i w:val="0"/>
                <w:iCs/>
              </w:rPr>
            </w:pPr>
            <w:r w:rsidRPr="00E24FBE">
              <w:rPr>
                <w:rFonts w:cs="Arial"/>
                <w:bCs/>
                <w:i w:val="0"/>
                <w:iCs/>
              </w:rPr>
              <w:t>Cyber Essentials Plus*</w:t>
            </w:r>
          </w:p>
        </w:tc>
        <w:tc>
          <w:tcPr>
            <w:tcW w:w="1984" w:type="dxa"/>
          </w:tcPr>
          <w:sdt>
            <w:sdtPr>
              <w:rPr>
                <w:rFonts w:ascii="Segoe UI Symbol" w:eastAsia="MS Gothic" w:hAnsi="Segoe UI Symbol" w:cs="Segoe UI Symbol"/>
                <w:bCs/>
                <w:i w:val="0"/>
                <w:iCs/>
              </w:rPr>
              <w:id w:val="541561167"/>
              <w14:checkbox>
                <w14:checked w14:val="0"/>
                <w14:checkedState w14:val="2612" w14:font="MS Gothic"/>
                <w14:uncheckedState w14:val="2610" w14:font="MS Gothic"/>
              </w14:checkbox>
            </w:sdtPr>
            <w:sdtEndPr/>
            <w:sdtContent>
              <w:p w14:paraId="4DF5A4FB" w14:textId="4C1C6921" w:rsidR="00FC75D4" w:rsidRPr="00E24FBE" w:rsidRDefault="003440A0" w:rsidP="00FC75D4">
                <w:pPr>
                  <w:jc w:val="center"/>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i w:val="0"/>
                    <w:iCs/>
                  </w:rPr>
                </w:pPr>
                <w:r w:rsidRPr="00E24FBE">
                  <w:rPr>
                    <w:rFonts w:ascii="MS Gothic" w:eastAsia="MS Gothic" w:hAnsi="MS Gothic" w:cs="Segoe UI Symbol" w:hint="eastAsia"/>
                    <w:bCs/>
                    <w:i w:val="0"/>
                    <w:iCs/>
                  </w:rPr>
                  <w:t>☐</w:t>
                </w:r>
              </w:p>
            </w:sdtContent>
          </w:sdt>
          <w:sdt>
            <w:sdtPr>
              <w:rPr>
                <w:rFonts w:ascii="Segoe UI Symbol" w:eastAsia="MS Gothic" w:hAnsi="Segoe UI Symbol" w:cs="Segoe UI Symbol"/>
                <w:bCs/>
                <w:i w:val="0"/>
                <w:iCs/>
              </w:rPr>
              <w:id w:val="-789202625"/>
              <w14:checkbox>
                <w14:checked w14:val="0"/>
                <w14:checkedState w14:val="2612" w14:font="MS Gothic"/>
                <w14:uncheckedState w14:val="2610" w14:font="MS Gothic"/>
              </w14:checkbox>
            </w:sdtPr>
            <w:sdtEndPr/>
            <w:sdtContent>
              <w:p w14:paraId="22715CE1" w14:textId="62CA30B0" w:rsidR="00FC75D4" w:rsidRPr="00E24FBE" w:rsidRDefault="00FC75D4" w:rsidP="00FC75D4">
                <w:pPr>
                  <w:jc w:val="center"/>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i w:val="0"/>
                    <w:iCs/>
                  </w:rPr>
                </w:pPr>
                <w:r w:rsidRPr="00E24FBE">
                  <w:rPr>
                    <w:rFonts w:ascii="MS Gothic" w:eastAsia="MS Gothic" w:hAnsi="MS Gothic" w:cs="Segoe UI Symbol" w:hint="eastAsia"/>
                    <w:bCs/>
                    <w:i w:val="0"/>
                    <w:iCs/>
                  </w:rPr>
                  <w:t>☐</w:t>
                </w:r>
              </w:p>
            </w:sdtContent>
          </w:sdt>
        </w:tc>
        <w:tc>
          <w:tcPr>
            <w:tcW w:w="1985" w:type="dxa"/>
          </w:tcPr>
          <w:sdt>
            <w:sdtPr>
              <w:rPr>
                <w:rFonts w:ascii="Segoe UI Symbol" w:eastAsia="MS Gothic" w:hAnsi="Segoe UI Symbol" w:cs="Segoe UI Symbol"/>
                <w:bCs/>
                <w:i w:val="0"/>
                <w:iCs/>
              </w:rPr>
              <w:id w:val="84269158"/>
              <w14:checkbox>
                <w14:checked w14:val="0"/>
                <w14:checkedState w14:val="2612" w14:font="MS Gothic"/>
                <w14:uncheckedState w14:val="2610" w14:font="MS Gothic"/>
              </w14:checkbox>
            </w:sdtPr>
            <w:sdtEndPr/>
            <w:sdtContent>
              <w:p w14:paraId="4860A98E" w14:textId="77777777" w:rsidR="00FC75D4" w:rsidRPr="00E24FBE" w:rsidRDefault="00FC75D4" w:rsidP="00FC75D4">
                <w:pPr>
                  <w:jc w:val="center"/>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i w:val="0"/>
                    <w:iCs/>
                  </w:rPr>
                </w:pPr>
                <w:r w:rsidRPr="00E24FBE">
                  <w:rPr>
                    <w:rFonts w:ascii="MS Gothic" w:eastAsia="MS Gothic" w:hAnsi="MS Gothic" w:cs="Segoe UI Symbol" w:hint="eastAsia"/>
                    <w:bCs/>
                    <w:i w:val="0"/>
                    <w:iCs/>
                  </w:rPr>
                  <w:t>☐</w:t>
                </w:r>
              </w:p>
            </w:sdtContent>
          </w:sdt>
          <w:sdt>
            <w:sdtPr>
              <w:rPr>
                <w:rFonts w:ascii="Segoe UI Symbol" w:eastAsia="MS Gothic" w:hAnsi="Segoe UI Symbol" w:cs="Segoe UI Symbol"/>
                <w:bCs/>
                <w:i w:val="0"/>
                <w:iCs/>
              </w:rPr>
              <w:id w:val="710388650"/>
              <w14:checkbox>
                <w14:checked w14:val="0"/>
                <w14:checkedState w14:val="2612" w14:font="MS Gothic"/>
                <w14:uncheckedState w14:val="2610" w14:font="MS Gothic"/>
              </w14:checkbox>
            </w:sdtPr>
            <w:sdtEndPr/>
            <w:sdtContent>
              <w:p w14:paraId="1F35B4A8" w14:textId="0D75C4B7" w:rsidR="00FC75D4" w:rsidRPr="00E24FBE" w:rsidRDefault="003440A0" w:rsidP="00FC75D4">
                <w:pPr>
                  <w:jc w:val="center"/>
                  <w:cnfStyle w:val="000000000000" w:firstRow="0" w:lastRow="0" w:firstColumn="0" w:lastColumn="0" w:oddVBand="0" w:evenVBand="0" w:oddHBand="0" w:evenHBand="0" w:firstRowFirstColumn="0" w:firstRowLastColumn="0" w:lastRowFirstColumn="0" w:lastRowLastColumn="0"/>
                  <w:rPr>
                    <w:rFonts w:ascii="Calibri" w:eastAsia="MS Gothic" w:hAnsi="Calibri" w:cs="Arial"/>
                    <w:bCs/>
                    <w:i w:val="0"/>
                    <w:iCs/>
                  </w:rPr>
                </w:pPr>
                <w:r w:rsidRPr="00E24FBE">
                  <w:rPr>
                    <w:rFonts w:ascii="MS Gothic" w:eastAsia="MS Gothic" w:hAnsi="MS Gothic" w:cs="Segoe UI Symbol" w:hint="eastAsia"/>
                    <w:bCs/>
                    <w:i w:val="0"/>
                    <w:iCs/>
                  </w:rPr>
                  <w:t>☐</w:t>
                </w:r>
              </w:p>
            </w:sdtContent>
          </w:sdt>
        </w:tc>
      </w:tr>
    </w:tbl>
    <w:p w14:paraId="2C80F13F" w14:textId="77777777" w:rsidR="005C0F89" w:rsidRPr="002B3FFB" w:rsidRDefault="005C0F89" w:rsidP="005C0F89">
      <w:pPr>
        <w:pStyle w:val="Body-11"/>
        <w:rPr>
          <w:b/>
          <w:bCs/>
        </w:rPr>
      </w:pPr>
      <w:r w:rsidRPr="002B3FFB">
        <w:rPr>
          <w:b/>
          <w:bCs/>
        </w:rPr>
        <w:t>Note</w:t>
      </w:r>
    </w:p>
    <w:p w14:paraId="69B3C524" w14:textId="40328A78" w:rsidR="005C0F89" w:rsidRDefault="73C53A3A" w:rsidP="00912D1C">
      <w:pPr>
        <w:pStyle w:val="Body-11"/>
        <w:numPr>
          <w:ilvl w:val="0"/>
          <w:numId w:val="24"/>
        </w:numPr>
      </w:pPr>
      <w:r>
        <w:t xml:space="preserve">If the </w:t>
      </w:r>
      <w:r w:rsidR="0057278A">
        <w:t xml:space="preserve">organisation </w:t>
      </w:r>
      <w:r>
        <w:t xml:space="preserve">provides ISO 27001 certification, then Sections X, Y and Z of this </w:t>
      </w:r>
      <w:r w:rsidR="00246709">
        <w:t>d</w:t>
      </w:r>
      <w:r>
        <w:t>ocument do not need to be completed.</w:t>
      </w:r>
    </w:p>
    <w:p w14:paraId="07DF85D4" w14:textId="6DF6E3B9" w:rsidR="00464F11" w:rsidRDefault="00630467" w:rsidP="00912D1C">
      <w:pPr>
        <w:pStyle w:val="Body-11"/>
        <w:numPr>
          <w:ilvl w:val="0"/>
          <w:numId w:val="24"/>
        </w:numPr>
      </w:pPr>
      <w:r>
        <w:t>I</w:t>
      </w:r>
      <w:r w:rsidR="005C0F89">
        <w:t xml:space="preserve">f the </w:t>
      </w:r>
      <w:r w:rsidR="0057278A">
        <w:t xml:space="preserve">organisation </w:t>
      </w:r>
      <w:r w:rsidR="005C0F89">
        <w:t>provides Cyber Essentials certification, then Sections X, Y and Z of this document do not need to be completed.</w:t>
      </w:r>
    </w:p>
    <w:p w14:paraId="02745C33" w14:textId="77777777" w:rsidR="00632CAC" w:rsidRDefault="00632CAC" w:rsidP="00632CAC">
      <w:pPr>
        <w:pStyle w:val="Body-11"/>
      </w:pPr>
    </w:p>
    <w:p w14:paraId="446FBCED" w14:textId="5DDADFA7" w:rsidR="00BD475A" w:rsidRDefault="00BD475A" w:rsidP="00BD475A">
      <w:pPr>
        <w:pStyle w:val="ACID2YellowHeading"/>
      </w:pPr>
      <w:bookmarkStart w:id="12" w:name="_Toc88576215"/>
      <w:r>
        <w:t>Organisation Resources</w:t>
      </w:r>
      <w:bookmarkEnd w:id="12"/>
    </w:p>
    <w:p w14:paraId="30C2DF9D" w14:textId="77777777" w:rsidR="00E5508C" w:rsidRDefault="00E5508C" w:rsidP="00E5508C">
      <w:pPr>
        <w:pStyle w:val="Body-11"/>
      </w:pPr>
    </w:p>
    <w:p w14:paraId="78C7589A" w14:textId="056C67AD" w:rsidR="00632CAC" w:rsidRDefault="008F5AAD" w:rsidP="00632CAC">
      <w:pPr>
        <w:pStyle w:val="ACID3"/>
      </w:pPr>
      <w:bookmarkStart w:id="13" w:name="_Toc88576216"/>
      <w:r>
        <w:t>Indivi</w:t>
      </w:r>
      <w:r w:rsidR="008D021A">
        <w:t>d</w:t>
      </w:r>
      <w:r>
        <w:t>ual</w:t>
      </w:r>
      <w:r w:rsidR="008D021A">
        <w:t>’s Contact Information</w:t>
      </w:r>
      <w:bookmarkEnd w:id="13"/>
    </w:p>
    <w:p w14:paraId="2CD73478" w14:textId="3C95A180" w:rsidR="008D021A" w:rsidRDefault="00341337" w:rsidP="002C22EC">
      <w:pPr>
        <w:pStyle w:val="Body-11"/>
        <w:jc w:val="left"/>
      </w:pPr>
      <w:r>
        <w:t>Organisation</w:t>
      </w:r>
      <w:r w:rsidR="002C22EC" w:rsidRPr="002C22EC">
        <w:t>s’ representative contact information</w:t>
      </w:r>
    </w:p>
    <w:tbl>
      <w:tblPr>
        <w:tblStyle w:val="CICBIMStandard01"/>
        <w:tblW w:w="9351" w:type="dxa"/>
        <w:tblLook w:val="01E0" w:firstRow="1" w:lastRow="1" w:firstColumn="1" w:lastColumn="1" w:noHBand="0" w:noVBand="0"/>
      </w:tblPr>
      <w:tblGrid>
        <w:gridCol w:w="2354"/>
        <w:gridCol w:w="6997"/>
      </w:tblGrid>
      <w:tr w:rsidR="0010512D" w14:paraId="04E807BF" w14:textId="77777777" w:rsidTr="00E5508C">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354" w:type="dxa"/>
            <w:hideMark/>
          </w:tcPr>
          <w:p w14:paraId="5704B6E2" w14:textId="77777777" w:rsidR="0010512D" w:rsidRPr="00521FCA" w:rsidRDefault="0010512D" w:rsidP="00E503AD">
            <w:pPr>
              <w:spacing w:line="260" w:lineRule="exact"/>
              <w:rPr>
                <w:rFonts w:cs="Arial"/>
                <w:i w:val="0"/>
                <w:iCs/>
              </w:rPr>
            </w:pPr>
            <w:r w:rsidRPr="00521FCA">
              <w:rPr>
                <w:rFonts w:cs="Arial"/>
                <w:i w:val="0"/>
                <w:iCs/>
              </w:rPr>
              <w:t>Representative name: *</w:t>
            </w:r>
          </w:p>
        </w:tc>
        <w:tc>
          <w:tcPr>
            <w:tcW w:w="6997" w:type="dxa"/>
            <w:shd w:val="clear" w:color="auto" w:fill="FFFFFF" w:themeFill="background1"/>
          </w:tcPr>
          <w:sdt>
            <w:sdtPr>
              <w:rPr>
                <w:rFonts w:cs="Arial"/>
                <w:bCs/>
              </w:rPr>
              <w:alias w:val="FamilyName"/>
              <w:tag w:val="FamilyName"/>
              <w:id w:val="385998189"/>
              <w:placeholder>
                <w:docPart w:val="A6804C09CCDF4032A0CFF27F9EB826EE"/>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574BCF60" w14:textId="77777777" w:rsidR="00060E61" w:rsidRDefault="00060E61" w:rsidP="00060E61">
                <w:pPr>
                  <w:cnfStyle w:val="100000000000" w:firstRow="1" w:lastRow="0" w:firstColumn="0" w:lastColumn="0" w:oddVBand="0" w:evenVBand="0" w:oddHBand="0" w:evenHBand="0" w:firstRowFirstColumn="0" w:firstRowLastColumn="0" w:lastRowFirstColumn="0" w:lastRowLastColumn="0"/>
                  <w:rPr>
                    <w:rFonts w:cs="Arial"/>
                    <w:bCs/>
                  </w:rPr>
                </w:pPr>
                <w:r w:rsidRPr="00EC2F2A">
                  <w:rPr>
                    <w:rStyle w:val="afffff0"/>
                    <w:b w:val="0"/>
                    <w:bCs/>
                    <w:sz w:val="20"/>
                    <w:szCs w:val="22"/>
                  </w:rPr>
                  <w:t>Family Name</w:t>
                </w:r>
              </w:p>
            </w:sdtContent>
          </w:sdt>
          <w:sdt>
            <w:sdtPr>
              <w:rPr>
                <w:rFonts w:cs="Arial"/>
                <w:bCs/>
              </w:rPr>
              <w:alias w:val="Given Name"/>
              <w:tag w:val="Given Name"/>
              <w:id w:val="-50005670"/>
              <w:placeholder>
                <w:docPart w:val="6AEB3B4203C04D3A8C1FA6376C76A18B"/>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125F7304" w14:textId="77777777" w:rsidR="00060E61" w:rsidRDefault="00060E61" w:rsidP="00060E61">
                <w:pPr>
                  <w:cnfStyle w:val="100000000000" w:firstRow="1" w:lastRow="0" w:firstColumn="0" w:lastColumn="0" w:oddVBand="0" w:evenVBand="0" w:oddHBand="0" w:evenHBand="0" w:firstRowFirstColumn="0" w:firstRowLastColumn="0" w:lastRowFirstColumn="0" w:lastRowLastColumn="0"/>
                  <w:rPr>
                    <w:rFonts w:cs="Arial"/>
                    <w:bCs/>
                  </w:rPr>
                </w:pPr>
                <w:r w:rsidRPr="00EC2F2A">
                  <w:rPr>
                    <w:rStyle w:val="afffff0"/>
                    <w:b w:val="0"/>
                    <w:bCs/>
                    <w:sz w:val="20"/>
                    <w:szCs w:val="22"/>
                  </w:rPr>
                  <w:t>Given Name</w:t>
                </w:r>
              </w:p>
            </w:sdtContent>
          </w:sdt>
          <w:sdt>
            <w:sdtPr>
              <w:rPr>
                <w:rFonts w:cs="Arial"/>
                <w:bCs/>
              </w:rPr>
              <w:alias w:val="Chi"/>
              <w:tag w:val="Name (Chi)"/>
              <w:id w:val="1351676091"/>
              <w:placeholder>
                <w:docPart w:val="EC59AC840C49499C85613BD4852F3F1D"/>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p w14:paraId="6AE8ED64" w14:textId="72CC0B76" w:rsidR="0010512D" w:rsidRDefault="00060E61" w:rsidP="00060E61">
                <w:pPr>
                  <w:spacing w:line="260" w:lineRule="exact"/>
                  <w:ind w:left="-49"/>
                  <w:cnfStyle w:val="100000000000" w:firstRow="1" w:lastRow="0" w:firstColumn="0" w:lastColumn="0" w:oddVBand="0" w:evenVBand="0" w:oddHBand="0" w:evenHBand="0" w:firstRowFirstColumn="0" w:firstRowLastColumn="0" w:lastRowFirstColumn="0" w:lastRowLastColumn="0"/>
                  <w:rPr>
                    <w:rFonts w:cs="Arial"/>
                    <w:bCs/>
                  </w:rPr>
                </w:pPr>
                <w:r w:rsidRPr="00EC2F2A">
                  <w:rPr>
                    <w:rStyle w:val="afffff0"/>
                    <w:b w:val="0"/>
                    <w:bCs/>
                    <w:sz w:val="20"/>
                    <w:szCs w:val="22"/>
                  </w:rPr>
                  <w:t>Name (Chi)</w:t>
                </w:r>
              </w:p>
            </w:sdtContent>
          </w:sdt>
        </w:tc>
      </w:tr>
      <w:tr w:rsidR="0010512D" w14:paraId="6E0CABD6" w14:textId="77777777" w:rsidTr="00E5508C">
        <w:trPr>
          <w:trHeight w:val="454"/>
        </w:trPr>
        <w:tc>
          <w:tcPr>
            <w:cnfStyle w:val="001000000000" w:firstRow="0" w:lastRow="0" w:firstColumn="1" w:lastColumn="0" w:oddVBand="0" w:evenVBand="0" w:oddHBand="0" w:evenHBand="0" w:firstRowFirstColumn="0" w:firstRowLastColumn="0" w:lastRowFirstColumn="0" w:lastRowLastColumn="0"/>
            <w:tcW w:w="2354" w:type="dxa"/>
            <w:shd w:val="clear" w:color="auto" w:fill="D9D9D9" w:themeFill="background1" w:themeFillShade="D9"/>
          </w:tcPr>
          <w:p w14:paraId="547DEBF3" w14:textId="77777777" w:rsidR="0010512D" w:rsidRPr="00521FCA" w:rsidRDefault="0010512D" w:rsidP="00470600">
            <w:pPr>
              <w:spacing w:line="260" w:lineRule="exact"/>
              <w:jc w:val="left"/>
              <w:rPr>
                <w:rFonts w:cs="Arial"/>
                <w:i w:val="0"/>
                <w:iCs/>
              </w:rPr>
            </w:pPr>
            <w:r w:rsidRPr="00521FCA">
              <w:rPr>
                <w:rFonts w:cs="Arial"/>
                <w:i w:val="0"/>
                <w:iCs/>
              </w:rPr>
              <w:t>Position in Company:</w:t>
            </w:r>
          </w:p>
        </w:tc>
        <w:tc>
          <w:tcPr>
            <w:tcW w:w="6997" w:type="dxa"/>
          </w:tcPr>
          <w:sdt>
            <w:sdtPr>
              <w:rPr>
                <w:rFonts w:cs="Arial"/>
                <w:bCs/>
              </w:rPr>
              <w:alias w:val="JobTitle"/>
              <w:tag w:val="JobTitle"/>
              <w:id w:val="-551698037"/>
              <w:placeholder>
                <w:docPart w:val="E02F80A4AB0B41FDBB724ED90316A2E0"/>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1]/ns10:JobTitle[1]" w:storeItemID="{AE8650C3-D947-49CE-BDDD-378058A53346}"/>
              <w:text/>
            </w:sdtPr>
            <w:sdtEndPr/>
            <w:sdtContent>
              <w:p w14:paraId="7DD1A0A4" w14:textId="77777777" w:rsidR="0010512D" w:rsidRDefault="0010512D"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Pr>
                    <w:rStyle w:val="afffff0"/>
                  </w:rPr>
                  <w:t>JobTitle</w:t>
                </w:r>
              </w:p>
            </w:sdtContent>
          </w:sdt>
        </w:tc>
      </w:tr>
      <w:tr w:rsidR="0010512D" w14:paraId="71603598" w14:textId="77777777" w:rsidTr="00E5508C">
        <w:trPr>
          <w:trHeight w:val="454"/>
        </w:trPr>
        <w:tc>
          <w:tcPr>
            <w:cnfStyle w:val="001000000000" w:firstRow="0" w:lastRow="0" w:firstColumn="1" w:lastColumn="0" w:oddVBand="0" w:evenVBand="0" w:oddHBand="0" w:evenHBand="0" w:firstRowFirstColumn="0" w:firstRowLastColumn="0" w:lastRowFirstColumn="0" w:lastRowLastColumn="0"/>
            <w:tcW w:w="2354" w:type="dxa"/>
            <w:shd w:val="clear" w:color="auto" w:fill="D9D9D9" w:themeFill="background1" w:themeFillShade="D9"/>
          </w:tcPr>
          <w:p w14:paraId="076912DA" w14:textId="1FA61D3C" w:rsidR="0010512D" w:rsidRPr="00521FCA" w:rsidRDefault="0010512D" w:rsidP="00E503AD">
            <w:pPr>
              <w:spacing w:line="260" w:lineRule="exact"/>
              <w:rPr>
                <w:rFonts w:cs="Arial"/>
                <w:i w:val="0"/>
                <w:iCs/>
              </w:rPr>
            </w:pPr>
            <w:r w:rsidRPr="00521FCA">
              <w:rPr>
                <w:rFonts w:cs="Arial"/>
                <w:i w:val="0"/>
                <w:iCs/>
              </w:rPr>
              <w:t>Address:</w:t>
            </w:r>
          </w:p>
        </w:tc>
        <w:tc>
          <w:tcPr>
            <w:tcW w:w="6997" w:type="dxa"/>
          </w:tcPr>
          <w:p w14:paraId="6504F9E7" w14:textId="77777777" w:rsidR="0010512D" w:rsidRPr="00591DC6" w:rsidRDefault="00D34921"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sdt>
              <w:sdtPr>
                <w:rPr>
                  <w:rFonts w:cs="Arial"/>
                  <w:bCs/>
                </w:rPr>
                <w:alias w:val="Company_Address_Street"/>
                <w:tag w:val="Company_Address_Street"/>
                <w:id w:val="222336220"/>
                <w:placeholder>
                  <w:docPart w:val="954F33DEA8604EDBAE96E3CB989B1331"/>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1]/ns12:Street[1]" w:storeItemID="{AE8650C3-D947-49CE-BDDD-378058A53346}"/>
                <w:text/>
              </w:sdtPr>
              <w:sdtEndPr/>
              <w:sdtContent>
                <w:r w:rsidR="0010512D" w:rsidRPr="00591DC6">
                  <w:rPr>
                    <w:rStyle w:val="afffff0"/>
                  </w:rPr>
                  <w:t>&lt;&lt;StreetAddress&gt;&gt;</w:t>
                </w:r>
              </w:sdtContent>
            </w:sdt>
          </w:p>
          <w:sdt>
            <w:sdtPr>
              <w:rPr>
                <w:rFonts w:cs="Arial"/>
                <w:bCs/>
              </w:rPr>
              <w:alias w:val="Country"/>
              <w:tag w:val="Country"/>
              <w:id w:val="-408233086"/>
              <w:placeholder>
                <w:docPart w:val="E6FD5762360E48A7BC067A3AACE792EB"/>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1]/ns12:Country[1]" w:storeItemID="{AE8650C3-D947-49CE-BDDD-378058A53346}"/>
              <w:text/>
            </w:sdtPr>
            <w:sdtEndPr/>
            <w:sdtContent>
              <w:p w14:paraId="0AF4026A" w14:textId="77777777" w:rsidR="0010512D" w:rsidRPr="00591DC6" w:rsidRDefault="0010512D" w:rsidP="00E503AD">
                <w:pPr>
                  <w:tabs>
                    <w:tab w:val="left" w:pos="3210"/>
                  </w:tabs>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591DC6">
                  <w:rPr>
                    <w:rStyle w:val="afffff0"/>
                  </w:rPr>
                  <w:t>&lt;&lt;Country&gt;&gt;</w:t>
                </w:r>
              </w:p>
            </w:sdtContent>
          </w:sdt>
          <w:p w14:paraId="4E0D5AC6" w14:textId="77777777" w:rsidR="0010512D" w:rsidRDefault="00D34921"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sdt>
              <w:sdtPr>
                <w:rPr>
                  <w:rFonts w:cs="Arial"/>
                  <w:bCs/>
                </w:rPr>
                <w:alias w:val="PostalCode"/>
                <w:tag w:val="PostalCode"/>
                <w:id w:val="1850369763"/>
                <w:placeholder>
                  <w:docPart w:val="DB2133A66C554E41A0A54AEAFD3DCC32"/>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1]/ns12:PostalCode[1]" w:storeItemID="{AE8650C3-D947-49CE-BDDD-378058A53346}"/>
                <w:text/>
              </w:sdtPr>
              <w:sdtEndPr/>
              <w:sdtContent>
                <w:r w:rsidR="0010512D" w:rsidRPr="00591DC6">
                  <w:rPr>
                    <w:rStyle w:val="afffff0"/>
                  </w:rPr>
                  <w:t>&lt;&lt;PostalCode&gt;&gt;</w:t>
                </w:r>
              </w:sdtContent>
            </w:sdt>
          </w:p>
        </w:tc>
      </w:tr>
      <w:tr w:rsidR="0010512D" w14:paraId="0C5D0471" w14:textId="77777777" w:rsidTr="00E5508C">
        <w:trPr>
          <w:trHeight w:val="454"/>
        </w:trPr>
        <w:tc>
          <w:tcPr>
            <w:cnfStyle w:val="001000000000" w:firstRow="0" w:lastRow="0" w:firstColumn="1" w:lastColumn="0" w:oddVBand="0" w:evenVBand="0" w:oddHBand="0" w:evenHBand="0" w:firstRowFirstColumn="0" w:firstRowLastColumn="0" w:lastRowFirstColumn="0" w:lastRowLastColumn="0"/>
            <w:tcW w:w="2354" w:type="dxa"/>
            <w:shd w:val="clear" w:color="auto" w:fill="D9D9D9" w:themeFill="background1" w:themeFillShade="D9"/>
            <w:hideMark/>
          </w:tcPr>
          <w:p w14:paraId="12F4F5FE" w14:textId="77777777" w:rsidR="0010512D" w:rsidRPr="00521FCA" w:rsidRDefault="0010512D" w:rsidP="00E503AD">
            <w:pPr>
              <w:spacing w:line="260" w:lineRule="exact"/>
              <w:rPr>
                <w:rFonts w:cs="Arial"/>
                <w:i w:val="0"/>
                <w:iCs/>
              </w:rPr>
            </w:pPr>
            <w:r w:rsidRPr="00521FCA">
              <w:rPr>
                <w:rFonts w:cs="Arial"/>
                <w:i w:val="0"/>
                <w:iCs/>
              </w:rPr>
              <w:t>Telephone no: *</w:t>
            </w:r>
          </w:p>
        </w:tc>
        <w:tc>
          <w:tcPr>
            <w:tcW w:w="6997" w:type="dxa"/>
          </w:tcPr>
          <w:sdt>
            <w:sdtPr>
              <w:rPr>
                <w:rFonts w:cs="Arial"/>
                <w:bCs/>
              </w:rPr>
              <w:alias w:val="Phone"/>
              <w:tag w:val="Phone"/>
              <w:id w:val="-932895771"/>
              <w:placeholder>
                <w:docPart w:val="E77C939F505C422B8B85D31AD359EDCE"/>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1]/ns10:Phone[1]" w:storeItemID="{AE8650C3-D947-49CE-BDDD-378058A53346}"/>
              <w:text/>
            </w:sdtPr>
            <w:sdtEndPr/>
            <w:sdtContent>
              <w:p w14:paraId="5A8DC8CB" w14:textId="77777777" w:rsidR="0010512D" w:rsidRDefault="0010512D" w:rsidP="00E503AD">
                <w:pPr>
                  <w:spacing w:line="260" w:lineRule="exact"/>
                  <w:ind w:left="-49"/>
                  <w:cnfStyle w:val="000000000000" w:firstRow="0" w:lastRow="0" w:firstColumn="0" w:lastColumn="0" w:oddVBand="0" w:evenVBand="0" w:oddHBand="0" w:evenHBand="0" w:firstRowFirstColumn="0" w:firstRowLastColumn="0" w:lastRowFirstColumn="0" w:lastRowLastColumn="0"/>
                  <w:rPr>
                    <w:rFonts w:cs="Arial"/>
                    <w:bCs/>
                  </w:rPr>
                </w:pPr>
                <w:r>
                  <w:rPr>
                    <w:rStyle w:val="afffff0"/>
                  </w:rPr>
                  <w:t>Contact Telephone Number</w:t>
                </w:r>
              </w:p>
            </w:sdtContent>
          </w:sdt>
        </w:tc>
      </w:tr>
      <w:tr w:rsidR="0010512D" w14:paraId="76289D5F" w14:textId="77777777" w:rsidTr="00E5508C">
        <w:trPr>
          <w:trHeight w:val="454"/>
        </w:trPr>
        <w:tc>
          <w:tcPr>
            <w:cnfStyle w:val="001000000000" w:firstRow="0" w:lastRow="0" w:firstColumn="1" w:lastColumn="0" w:oddVBand="0" w:evenVBand="0" w:oddHBand="0" w:evenHBand="0" w:firstRowFirstColumn="0" w:firstRowLastColumn="0" w:lastRowFirstColumn="0" w:lastRowLastColumn="0"/>
            <w:tcW w:w="2354" w:type="dxa"/>
            <w:shd w:val="clear" w:color="auto" w:fill="D9D9D9" w:themeFill="background1" w:themeFillShade="D9"/>
            <w:hideMark/>
          </w:tcPr>
          <w:p w14:paraId="67801DB8" w14:textId="77777777" w:rsidR="0010512D" w:rsidRPr="00CD25C6" w:rsidRDefault="0010512D" w:rsidP="00E503AD">
            <w:pPr>
              <w:spacing w:line="260" w:lineRule="exact"/>
              <w:rPr>
                <w:rFonts w:cs="Arial"/>
                <w:i w:val="0"/>
                <w:iCs/>
                <w:lang w:val="en-US"/>
              </w:rPr>
            </w:pPr>
            <w:r w:rsidRPr="00521FCA">
              <w:rPr>
                <w:rFonts w:cs="Arial"/>
                <w:i w:val="0"/>
                <w:iCs/>
              </w:rPr>
              <w:t>Mobile no: *</w:t>
            </w:r>
          </w:p>
        </w:tc>
        <w:tc>
          <w:tcPr>
            <w:tcW w:w="6997" w:type="dxa"/>
          </w:tcPr>
          <w:sdt>
            <w:sdtPr>
              <w:rPr>
                <w:rFonts w:cs="Arial"/>
                <w:bCs/>
              </w:rPr>
              <w:alias w:val="Mobile"/>
              <w:tag w:val="Mobile"/>
              <w:id w:val="-1111511965"/>
              <w:placeholder>
                <w:docPart w:val="D0F4A7E7AED048EAA150DED5A8FBD626"/>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1]/ns10:Mobile[1]" w:storeItemID="{AE8650C3-D947-49CE-BDDD-378058A53346}"/>
              <w:text/>
            </w:sdtPr>
            <w:sdtEndPr/>
            <w:sdtContent>
              <w:p w14:paraId="3900FE4D" w14:textId="77777777" w:rsidR="0010512D" w:rsidRDefault="0010512D" w:rsidP="00E503AD">
                <w:pPr>
                  <w:spacing w:line="260" w:lineRule="exact"/>
                  <w:ind w:left="-49"/>
                  <w:cnfStyle w:val="000000000000" w:firstRow="0" w:lastRow="0" w:firstColumn="0" w:lastColumn="0" w:oddVBand="0" w:evenVBand="0" w:oddHBand="0" w:evenHBand="0" w:firstRowFirstColumn="0" w:firstRowLastColumn="0" w:lastRowFirstColumn="0" w:lastRowLastColumn="0"/>
                  <w:rPr>
                    <w:rFonts w:cs="Arial"/>
                    <w:bCs/>
                  </w:rPr>
                </w:pPr>
                <w:r w:rsidRPr="00F25C80">
                  <w:rPr>
                    <w:rStyle w:val="afffff0"/>
                  </w:rPr>
                  <w:t>Contact Telephone Number</w:t>
                </w:r>
              </w:p>
            </w:sdtContent>
          </w:sdt>
        </w:tc>
      </w:tr>
      <w:tr w:rsidR="0010512D" w14:paraId="7C970B00" w14:textId="77777777" w:rsidTr="00E5508C">
        <w:trPr>
          <w:trHeight w:val="454"/>
        </w:trPr>
        <w:tc>
          <w:tcPr>
            <w:cnfStyle w:val="001000000000" w:firstRow="0" w:lastRow="0" w:firstColumn="1" w:lastColumn="0" w:oddVBand="0" w:evenVBand="0" w:oddHBand="0" w:evenHBand="0" w:firstRowFirstColumn="0" w:firstRowLastColumn="0" w:lastRowFirstColumn="0" w:lastRowLastColumn="0"/>
            <w:tcW w:w="2354" w:type="dxa"/>
            <w:shd w:val="clear" w:color="auto" w:fill="D9D9D9" w:themeFill="background1" w:themeFillShade="D9"/>
            <w:hideMark/>
          </w:tcPr>
          <w:p w14:paraId="0F2A37B5" w14:textId="77777777" w:rsidR="0010512D" w:rsidRPr="00521FCA" w:rsidRDefault="0010512D" w:rsidP="00E503AD">
            <w:pPr>
              <w:spacing w:line="260" w:lineRule="exact"/>
              <w:rPr>
                <w:rFonts w:cs="Arial"/>
                <w:i w:val="0"/>
                <w:iCs/>
              </w:rPr>
            </w:pPr>
            <w:r w:rsidRPr="00521FCA">
              <w:rPr>
                <w:rFonts w:cs="Arial"/>
                <w:i w:val="0"/>
                <w:iCs/>
              </w:rPr>
              <w:t>Email: *</w:t>
            </w:r>
          </w:p>
        </w:tc>
        <w:tc>
          <w:tcPr>
            <w:tcW w:w="6997" w:type="dxa"/>
          </w:tcPr>
          <w:sdt>
            <w:sdtPr>
              <w:rPr>
                <w:rFonts w:cs="Arial"/>
                <w:bCs/>
              </w:rPr>
              <w:alias w:val="Email"/>
              <w:tag w:val="Email"/>
              <w:id w:val="-451471023"/>
              <w:placeholder>
                <w:docPart w:val="DFF6B60992174F7D8DF65C09778462E4"/>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1]/ns10:Email[1]" w:storeItemID="{AE8650C3-D947-49CE-BDDD-378058A53346}"/>
              <w:text/>
            </w:sdtPr>
            <w:sdtEndPr/>
            <w:sdtContent>
              <w:p w14:paraId="61A7C756" w14:textId="77777777" w:rsidR="0010512D" w:rsidRDefault="0010512D" w:rsidP="00E503AD">
                <w:pPr>
                  <w:spacing w:line="260" w:lineRule="exact"/>
                  <w:ind w:left="-49"/>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example.com</w:t>
                </w:r>
              </w:p>
            </w:sdtContent>
          </w:sdt>
        </w:tc>
      </w:tr>
    </w:tbl>
    <w:p w14:paraId="0D4AACAF" w14:textId="2AD2064E" w:rsidR="0010512D" w:rsidRDefault="0010512D" w:rsidP="002C22EC">
      <w:pPr>
        <w:pStyle w:val="Body-11"/>
        <w:jc w:val="left"/>
      </w:pPr>
    </w:p>
    <w:p w14:paraId="26525E90" w14:textId="323CC72C" w:rsidR="007D2E0D" w:rsidRPr="000E7B73" w:rsidRDefault="005E7652" w:rsidP="007D2E0D">
      <w:pPr>
        <w:pStyle w:val="ACID3"/>
      </w:pPr>
      <w:bookmarkStart w:id="14" w:name="_Toc88576217"/>
      <w:r w:rsidRPr="005E7652">
        <w:t>ICT Security responsible person’s contact information</w:t>
      </w:r>
      <w:bookmarkEnd w:id="14"/>
    </w:p>
    <w:tbl>
      <w:tblPr>
        <w:tblStyle w:val="CICBIMStandard01"/>
        <w:tblW w:w="0" w:type="auto"/>
        <w:tblLook w:val="01E0" w:firstRow="1" w:lastRow="1" w:firstColumn="1" w:lastColumn="1" w:noHBand="0" w:noVBand="0"/>
      </w:tblPr>
      <w:tblGrid>
        <w:gridCol w:w="2354"/>
        <w:gridCol w:w="6997"/>
      </w:tblGrid>
      <w:tr w:rsidR="00331A03" w14:paraId="199CF74E" w14:textId="77777777" w:rsidTr="00E5508C">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354" w:type="dxa"/>
            <w:hideMark/>
          </w:tcPr>
          <w:p w14:paraId="792F5A42" w14:textId="77777777" w:rsidR="00331A03" w:rsidRPr="00521FCA" w:rsidRDefault="00331A03" w:rsidP="00382DE7">
            <w:pPr>
              <w:pStyle w:val="ArialTable"/>
            </w:pPr>
            <w:r w:rsidRPr="00521FCA">
              <w:t>ICT Security responsible person*</w:t>
            </w:r>
          </w:p>
        </w:tc>
        <w:tc>
          <w:tcPr>
            <w:tcW w:w="6997" w:type="dxa"/>
            <w:shd w:val="clear" w:color="auto" w:fill="FFFFFF" w:themeFill="background1"/>
            <w:hideMark/>
          </w:tcPr>
          <w:sdt>
            <w:sdtPr>
              <w:rPr>
                <w:rFonts w:cs="Arial"/>
                <w:bCs/>
              </w:rPr>
              <w:alias w:val="FamilyName"/>
              <w:tag w:val="FamilyName"/>
              <w:id w:val="-1824650620"/>
              <w:placeholder>
                <w:docPart w:val="D2F90DE1DE8F47A09B7F781C9D298EED"/>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42566F87" w14:textId="77777777" w:rsidR="000F181F" w:rsidRDefault="000F181F" w:rsidP="000F181F">
                <w:pPr>
                  <w:cnfStyle w:val="100000000000" w:firstRow="1" w:lastRow="0" w:firstColumn="0" w:lastColumn="0" w:oddVBand="0" w:evenVBand="0" w:oddHBand="0" w:evenHBand="0" w:firstRowFirstColumn="0" w:firstRowLastColumn="0" w:lastRowFirstColumn="0" w:lastRowLastColumn="0"/>
                  <w:rPr>
                    <w:rFonts w:cs="Arial"/>
                    <w:bCs/>
                  </w:rPr>
                </w:pPr>
                <w:r w:rsidRPr="00EC2F2A">
                  <w:rPr>
                    <w:rStyle w:val="afffff0"/>
                    <w:b w:val="0"/>
                    <w:bCs/>
                    <w:sz w:val="20"/>
                    <w:szCs w:val="22"/>
                  </w:rPr>
                  <w:t>Family Name</w:t>
                </w:r>
              </w:p>
            </w:sdtContent>
          </w:sdt>
          <w:sdt>
            <w:sdtPr>
              <w:rPr>
                <w:rFonts w:cs="Arial"/>
                <w:bCs/>
              </w:rPr>
              <w:alias w:val="Given Name"/>
              <w:tag w:val="Given Name"/>
              <w:id w:val="-1443762199"/>
              <w:placeholder>
                <w:docPart w:val="0D322D137E1341579F3619FE2B6576FC"/>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09017021" w14:textId="77777777" w:rsidR="000F181F" w:rsidRDefault="000F181F" w:rsidP="000F181F">
                <w:pPr>
                  <w:cnfStyle w:val="100000000000" w:firstRow="1" w:lastRow="0" w:firstColumn="0" w:lastColumn="0" w:oddVBand="0" w:evenVBand="0" w:oddHBand="0" w:evenHBand="0" w:firstRowFirstColumn="0" w:firstRowLastColumn="0" w:lastRowFirstColumn="0" w:lastRowLastColumn="0"/>
                  <w:rPr>
                    <w:rFonts w:cs="Arial"/>
                    <w:bCs/>
                  </w:rPr>
                </w:pPr>
                <w:r w:rsidRPr="00EC2F2A">
                  <w:rPr>
                    <w:rStyle w:val="afffff0"/>
                    <w:b w:val="0"/>
                    <w:bCs/>
                    <w:sz w:val="20"/>
                    <w:szCs w:val="22"/>
                  </w:rPr>
                  <w:t>Given Name</w:t>
                </w:r>
              </w:p>
            </w:sdtContent>
          </w:sdt>
          <w:sdt>
            <w:sdtPr>
              <w:rPr>
                <w:rFonts w:cs="Arial"/>
                <w:bCs/>
              </w:rPr>
              <w:alias w:val="Chi"/>
              <w:tag w:val="Name (Chi)"/>
              <w:id w:val="917678187"/>
              <w:placeholder>
                <w:docPart w:val="DA3EEC76FFDD45A299006807B54BA33A"/>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p w14:paraId="28A69488" w14:textId="17374C8D" w:rsidR="00331A03" w:rsidRDefault="000F181F" w:rsidP="000F181F">
                <w:pPr>
                  <w:spacing w:line="260" w:lineRule="exact"/>
                  <w:ind w:left="-49"/>
                  <w:cnfStyle w:val="100000000000" w:firstRow="1" w:lastRow="0" w:firstColumn="0" w:lastColumn="0" w:oddVBand="0" w:evenVBand="0" w:oddHBand="0" w:evenHBand="0" w:firstRowFirstColumn="0" w:firstRowLastColumn="0" w:lastRowFirstColumn="0" w:lastRowLastColumn="0"/>
                  <w:rPr>
                    <w:rFonts w:cs="Arial"/>
                    <w:bCs/>
                  </w:rPr>
                </w:pPr>
                <w:r w:rsidRPr="00EC2F2A">
                  <w:rPr>
                    <w:rStyle w:val="afffff0"/>
                    <w:b w:val="0"/>
                    <w:bCs/>
                    <w:sz w:val="20"/>
                    <w:szCs w:val="22"/>
                  </w:rPr>
                  <w:t>Name (Chi)</w:t>
                </w:r>
              </w:p>
            </w:sdtContent>
          </w:sdt>
        </w:tc>
      </w:tr>
      <w:tr w:rsidR="00331A03" w14:paraId="74FB3A56" w14:textId="77777777" w:rsidTr="00E5508C">
        <w:trPr>
          <w:trHeight w:val="454"/>
        </w:trPr>
        <w:tc>
          <w:tcPr>
            <w:cnfStyle w:val="001000000000" w:firstRow="0" w:lastRow="0" w:firstColumn="1" w:lastColumn="0" w:oddVBand="0" w:evenVBand="0" w:oddHBand="0" w:evenHBand="0" w:firstRowFirstColumn="0" w:firstRowLastColumn="0" w:lastRowFirstColumn="0" w:lastRowLastColumn="0"/>
            <w:tcW w:w="2354" w:type="dxa"/>
            <w:shd w:val="clear" w:color="auto" w:fill="D9D9D9" w:themeFill="background1" w:themeFillShade="D9"/>
            <w:hideMark/>
          </w:tcPr>
          <w:p w14:paraId="35C83345" w14:textId="77777777" w:rsidR="00331A03" w:rsidRPr="00521FCA" w:rsidRDefault="00331A03" w:rsidP="000F181F">
            <w:pPr>
              <w:spacing w:line="260" w:lineRule="exact"/>
              <w:jc w:val="left"/>
              <w:rPr>
                <w:rFonts w:cs="Arial"/>
                <w:i w:val="0"/>
                <w:iCs/>
              </w:rPr>
            </w:pPr>
            <w:r w:rsidRPr="00521FCA">
              <w:rPr>
                <w:rFonts w:cs="Arial"/>
                <w:i w:val="0"/>
                <w:iCs/>
              </w:rPr>
              <w:t>Telephone no.*</w:t>
            </w:r>
          </w:p>
        </w:tc>
        <w:tc>
          <w:tcPr>
            <w:tcW w:w="6997" w:type="dxa"/>
            <w:hideMark/>
          </w:tcPr>
          <w:sdt>
            <w:sdtPr>
              <w:rPr>
                <w:rFonts w:cs="Arial"/>
                <w:bCs/>
              </w:rPr>
              <w:alias w:val="Phone"/>
              <w:tag w:val="Phone"/>
              <w:id w:val="1618950047"/>
              <w:placeholder>
                <w:docPart w:val="6E53634226F94D7488DA6B98A3D30D6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2]/ns10:Phone[1]" w:storeItemID="{AE8650C3-D947-49CE-BDDD-378058A53346}"/>
              <w:text/>
            </w:sdtPr>
            <w:sdtEndPr/>
            <w:sdtContent>
              <w:p w14:paraId="5C639FED" w14:textId="77777777" w:rsidR="00331A03" w:rsidRDefault="00331A03" w:rsidP="00E503AD">
                <w:pPr>
                  <w:spacing w:line="260" w:lineRule="exact"/>
                  <w:ind w:left="-49"/>
                  <w:cnfStyle w:val="000000000000" w:firstRow="0" w:lastRow="0" w:firstColumn="0" w:lastColumn="0" w:oddVBand="0" w:evenVBand="0" w:oddHBand="0" w:evenHBand="0" w:firstRowFirstColumn="0" w:firstRowLastColumn="0" w:lastRowFirstColumn="0" w:lastRowLastColumn="0"/>
                  <w:rPr>
                    <w:rFonts w:cs="Arial"/>
                    <w:bCs/>
                  </w:rPr>
                </w:pPr>
                <w:r>
                  <w:rPr>
                    <w:rStyle w:val="afffff0"/>
                  </w:rPr>
                  <w:t>Contact Telephone Number</w:t>
                </w:r>
              </w:p>
            </w:sdtContent>
          </w:sdt>
        </w:tc>
      </w:tr>
      <w:tr w:rsidR="00331A03" w14:paraId="14B174E6" w14:textId="77777777" w:rsidTr="00E5508C">
        <w:trPr>
          <w:trHeight w:val="454"/>
        </w:trPr>
        <w:tc>
          <w:tcPr>
            <w:cnfStyle w:val="001000000000" w:firstRow="0" w:lastRow="0" w:firstColumn="1" w:lastColumn="0" w:oddVBand="0" w:evenVBand="0" w:oddHBand="0" w:evenHBand="0" w:firstRowFirstColumn="0" w:firstRowLastColumn="0" w:lastRowFirstColumn="0" w:lastRowLastColumn="0"/>
            <w:tcW w:w="2354" w:type="dxa"/>
            <w:shd w:val="clear" w:color="auto" w:fill="D9D9D9" w:themeFill="background1" w:themeFillShade="D9"/>
            <w:hideMark/>
          </w:tcPr>
          <w:p w14:paraId="64F9DD04" w14:textId="77777777" w:rsidR="00331A03" w:rsidRPr="00521FCA" w:rsidRDefault="00331A03" w:rsidP="000F181F">
            <w:pPr>
              <w:spacing w:line="260" w:lineRule="exact"/>
              <w:jc w:val="left"/>
              <w:rPr>
                <w:rFonts w:cs="Arial"/>
                <w:i w:val="0"/>
                <w:iCs/>
              </w:rPr>
            </w:pPr>
            <w:r w:rsidRPr="00521FCA">
              <w:rPr>
                <w:rFonts w:cs="Arial"/>
                <w:i w:val="0"/>
                <w:iCs/>
              </w:rPr>
              <w:t>Mobile no.*</w:t>
            </w:r>
          </w:p>
        </w:tc>
        <w:tc>
          <w:tcPr>
            <w:tcW w:w="6997" w:type="dxa"/>
            <w:hideMark/>
          </w:tcPr>
          <w:sdt>
            <w:sdtPr>
              <w:rPr>
                <w:rFonts w:cs="Arial"/>
                <w:bCs/>
              </w:rPr>
              <w:alias w:val="Phone"/>
              <w:tag w:val="Phone"/>
              <w:id w:val="1935778681"/>
              <w:placeholder>
                <w:docPart w:val="52865254D7DA4E1094AB092322EEF4F3"/>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2]/ns10:Mobile[1]" w:storeItemID="{AE8650C3-D947-49CE-BDDD-378058A53346}"/>
              <w:text/>
            </w:sdtPr>
            <w:sdtEndPr/>
            <w:sdtContent>
              <w:p w14:paraId="60A0D252" w14:textId="77777777" w:rsidR="00331A03" w:rsidRDefault="00331A03" w:rsidP="00E503AD">
                <w:pPr>
                  <w:spacing w:line="260" w:lineRule="exact"/>
                  <w:ind w:left="-49"/>
                  <w:cnfStyle w:val="000000000000" w:firstRow="0" w:lastRow="0" w:firstColumn="0" w:lastColumn="0" w:oddVBand="0" w:evenVBand="0" w:oddHBand="0" w:evenHBand="0" w:firstRowFirstColumn="0" w:firstRowLastColumn="0" w:lastRowFirstColumn="0" w:lastRowLastColumn="0"/>
                  <w:rPr>
                    <w:rFonts w:cs="Arial"/>
                    <w:bCs/>
                  </w:rPr>
                </w:pPr>
                <w:r>
                  <w:rPr>
                    <w:rStyle w:val="afffff0"/>
                  </w:rPr>
                  <w:t>Contact Telephone Number</w:t>
                </w:r>
              </w:p>
            </w:sdtContent>
          </w:sdt>
        </w:tc>
      </w:tr>
      <w:tr w:rsidR="00331A03" w14:paraId="02E78B91" w14:textId="77777777" w:rsidTr="00E5508C">
        <w:trPr>
          <w:trHeight w:val="454"/>
        </w:trPr>
        <w:tc>
          <w:tcPr>
            <w:cnfStyle w:val="001000000000" w:firstRow="0" w:lastRow="0" w:firstColumn="1" w:lastColumn="0" w:oddVBand="0" w:evenVBand="0" w:oddHBand="0" w:evenHBand="0" w:firstRowFirstColumn="0" w:firstRowLastColumn="0" w:lastRowFirstColumn="0" w:lastRowLastColumn="0"/>
            <w:tcW w:w="2354" w:type="dxa"/>
            <w:shd w:val="clear" w:color="auto" w:fill="D9D9D9" w:themeFill="background1" w:themeFillShade="D9"/>
            <w:hideMark/>
          </w:tcPr>
          <w:p w14:paraId="76DE5E9D" w14:textId="77777777" w:rsidR="00331A03" w:rsidRPr="00521FCA" w:rsidRDefault="00331A03" w:rsidP="00E503AD">
            <w:pPr>
              <w:spacing w:line="260" w:lineRule="exact"/>
              <w:rPr>
                <w:rFonts w:cs="Arial"/>
                <w:i w:val="0"/>
                <w:iCs/>
              </w:rPr>
            </w:pPr>
            <w:r w:rsidRPr="00521FCA">
              <w:rPr>
                <w:rFonts w:cs="Arial"/>
                <w:i w:val="0"/>
                <w:iCs/>
              </w:rPr>
              <w:t>Email: *</w:t>
            </w:r>
          </w:p>
        </w:tc>
        <w:tc>
          <w:tcPr>
            <w:tcW w:w="6997" w:type="dxa"/>
            <w:hideMark/>
          </w:tcPr>
          <w:sdt>
            <w:sdtPr>
              <w:rPr>
                <w:rFonts w:cs="Arial"/>
                <w:bCs/>
              </w:rPr>
              <w:alias w:val="Email"/>
              <w:tag w:val="Email"/>
              <w:id w:val="707148053"/>
              <w:placeholder>
                <w:docPart w:val="CF1A8CCA012E4251ABC50914C4EE57C1"/>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2]/ns10:Email[1]" w:storeItemID="{AE8650C3-D947-49CE-BDDD-378058A53346}"/>
              <w:text/>
            </w:sdtPr>
            <w:sdtEndPr/>
            <w:sdtContent>
              <w:p w14:paraId="4BE09CAE" w14:textId="77777777" w:rsidR="00331A03" w:rsidRDefault="00331A03" w:rsidP="00E503AD">
                <w:pPr>
                  <w:spacing w:line="260" w:lineRule="exact"/>
                  <w:ind w:left="-49"/>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example.com</w:t>
                </w:r>
              </w:p>
            </w:sdtContent>
          </w:sdt>
        </w:tc>
      </w:tr>
    </w:tbl>
    <w:p w14:paraId="1294EBFB" w14:textId="6B0518EF" w:rsidR="008F77C6" w:rsidRDefault="00803867" w:rsidP="008F77C6">
      <w:pPr>
        <w:pStyle w:val="ACID3"/>
      </w:pPr>
      <w:bookmarkStart w:id="15" w:name="_Toc88576218"/>
      <w:r w:rsidRPr="00803867">
        <w:lastRenderedPageBreak/>
        <w:t>Human Resources responsible person’s contact information</w:t>
      </w:r>
      <w:bookmarkEnd w:id="15"/>
    </w:p>
    <w:tbl>
      <w:tblPr>
        <w:tblStyle w:val="CICBIMStandard01"/>
        <w:tblW w:w="9495" w:type="dxa"/>
        <w:tblLook w:val="01E0" w:firstRow="1" w:lastRow="1" w:firstColumn="1" w:lastColumn="1" w:noHBand="0" w:noVBand="0"/>
      </w:tblPr>
      <w:tblGrid>
        <w:gridCol w:w="2293"/>
        <w:gridCol w:w="7202"/>
      </w:tblGrid>
      <w:tr w:rsidR="000D3848" w14:paraId="69E7E671" w14:textId="77777777" w:rsidTr="001D1A2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93" w:type="dxa"/>
            <w:hideMark/>
          </w:tcPr>
          <w:p w14:paraId="4B6FB90F" w14:textId="77777777" w:rsidR="000D3848" w:rsidRDefault="000D3848" w:rsidP="00382DE7">
            <w:pPr>
              <w:pStyle w:val="ArialTable"/>
            </w:pPr>
            <w:r>
              <w:t>HR responsible person*</w:t>
            </w:r>
          </w:p>
        </w:tc>
        <w:tc>
          <w:tcPr>
            <w:tcW w:w="7202" w:type="dxa"/>
            <w:shd w:val="clear" w:color="auto" w:fill="FFFFFF" w:themeFill="background1"/>
          </w:tcPr>
          <w:sdt>
            <w:sdtPr>
              <w:rPr>
                <w:rFonts w:cs="Arial"/>
                <w:bCs/>
              </w:rPr>
              <w:alias w:val="FamilyName"/>
              <w:tag w:val="FamilyName"/>
              <w:id w:val="-820973178"/>
              <w:placeholder>
                <w:docPart w:val="8027804DFBB84A33BB5F5BE4D42D7367"/>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0198BA24" w14:textId="77777777" w:rsidR="00121D42" w:rsidRDefault="00121D42" w:rsidP="00121D42">
                <w:pPr>
                  <w:cnfStyle w:val="100000000000" w:firstRow="1" w:lastRow="0" w:firstColumn="0" w:lastColumn="0" w:oddVBand="0" w:evenVBand="0" w:oddHBand="0" w:evenHBand="0" w:firstRowFirstColumn="0" w:firstRowLastColumn="0" w:lastRowFirstColumn="0" w:lastRowLastColumn="0"/>
                  <w:rPr>
                    <w:rFonts w:cs="Arial"/>
                    <w:bCs/>
                  </w:rPr>
                </w:pPr>
                <w:r w:rsidRPr="007A436E">
                  <w:rPr>
                    <w:rStyle w:val="afffff0"/>
                    <w:b w:val="0"/>
                    <w:bCs/>
                    <w:sz w:val="20"/>
                    <w:szCs w:val="22"/>
                  </w:rPr>
                  <w:t>Family Name</w:t>
                </w:r>
              </w:p>
            </w:sdtContent>
          </w:sdt>
          <w:sdt>
            <w:sdtPr>
              <w:rPr>
                <w:rFonts w:cs="Arial"/>
                <w:bCs/>
              </w:rPr>
              <w:alias w:val="Given Name"/>
              <w:tag w:val="Given Name"/>
              <w:id w:val="-518701204"/>
              <w:placeholder>
                <w:docPart w:val="0878209F07274624BA434B78CB8029E7"/>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39598B0A" w14:textId="77777777" w:rsidR="00121D42" w:rsidRDefault="00121D42" w:rsidP="00121D42">
                <w:pPr>
                  <w:cnfStyle w:val="100000000000" w:firstRow="1" w:lastRow="0" w:firstColumn="0" w:lastColumn="0" w:oddVBand="0" w:evenVBand="0" w:oddHBand="0" w:evenHBand="0" w:firstRowFirstColumn="0" w:firstRowLastColumn="0" w:lastRowFirstColumn="0" w:lastRowLastColumn="0"/>
                  <w:rPr>
                    <w:rFonts w:cs="Arial"/>
                    <w:bCs/>
                  </w:rPr>
                </w:pPr>
                <w:r w:rsidRPr="007A436E">
                  <w:rPr>
                    <w:rStyle w:val="afffff0"/>
                    <w:b w:val="0"/>
                    <w:bCs/>
                    <w:sz w:val="20"/>
                    <w:szCs w:val="22"/>
                  </w:rPr>
                  <w:t>Given Name</w:t>
                </w:r>
              </w:p>
            </w:sdtContent>
          </w:sdt>
          <w:sdt>
            <w:sdtPr>
              <w:rPr>
                <w:rFonts w:cs="Arial"/>
                <w:bCs/>
              </w:rPr>
              <w:alias w:val="Chi"/>
              <w:tag w:val="Name (Chi)"/>
              <w:id w:val="627430118"/>
              <w:placeholder>
                <w:docPart w:val="03AC7168DD504D4A88A1F1ADB4D19A20"/>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p w14:paraId="181B49B8" w14:textId="0C0A9C66" w:rsidR="000D3848" w:rsidRDefault="000F181F" w:rsidP="00121D42">
                <w:pPr>
                  <w:spacing w:line="260" w:lineRule="exact"/>
                  <w:cnfStyle w:val="100000000000" w:firstRow="1" w:lastRow="0" w:firstColumn="0" w:lastColumn="0" w:oddVBand="0" w:evenVBand="0" w:oddHBand="0" w:evenHBand="0" w:firstRowFirstColumn="0" w:firstRowLastColumn="0" w:lastRowFirstColumn="0" w:lastRowLastColumn="0"/>
                  <w:rPr>
                    <w:rFonts w:cs="Arial"/>
                    <w:bCs/>
                  </w:rPr>
                </w:pPr>
                <w:r w:rsidRPr="007A436E">
                  <w:rPr>
                    <w:rStyle w:val="afffff0"/>
                    <w:b w:val="0"/>
                    <w:bCs/>
                    <w:sz w:val="20"/>
                    <w:szCs w:val="22"/>
                  </w:rPr>
                  <w:t>Name (Chi)</w:t>
                </w:r>
              </w:p>
            </w:sdtContent>
          </w:sdt>
        </w:tc>
      </w:tr>
      <w:tr w:rsidR="000D3848" w14:paraId="150BAD9B" w14:textId="77777777" w:rsidTr="001D1A26">
        <w:trPr>
          <w:trHeight w:val="454"/>
        </w:trPr>
        <w:tc>
          <w:tcPr>
            <w:cnfStyle w:val="001000000000" w:firstRow="0" w:lastRow="0" w:firstColumn="1" w:lastColumn="0" w:oddVBand="0" w:evenVBand="0" w:oddHBand="0" w:evenHBand="0" w:firstRowFirstColumn="0" w:firstRowLastColumn="0" w:lastRowFirstColumn="0" w:lastRowLastColumn="0"/>
            <w:tcW w:w="2293" w:type="dxa"/>
            <w:shd w:val="clear" w:color="auto" w:fill="D9D9D9" w:themeFill="background1" w:themeFillShade="D9"/>
            <w:hideMark/>
          </w:tcPr>
          <w:p w14:paraId="00806BA6" w14:textId="77777777" w:rsidR="000D3848" w:rsidRDefault="000D3848" w:rsidP="00382DE7">
            <w:pPr>
              <w:pStyle w:val="ArialTable"/>
            </w:pPr>
            <w:r>
              <w:t>Telephone no.*</w:t>
            </w:r>
          </w:p>
        </w:tc>
        <w:tc>
          <w:tcPr>
            <w:tcW w:w="7202" w:type="dxa"/>
            <w:hideMark/>
          </w:tcPr>
          <w:sdt>
            <w:sdtPr>
              <w:rPr>
                <w:rFonts w:cs="Arial"/>
                <w:bCs/>
              </w:rPr>
              <w:alias w:val="Phone"/>
              <w:tag w:val="Phone"/>
              <w:id w:val="-1180812206"/>
              <w:placeholder>
                <w:docPart w:val="6ACE85DF549B41819B988658DFF9115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3]/ns10:Phone[1]" w:storeItemID="{AE8650C3-D947-49CE-BDDD-378058A53346}"/>
              <w:text/>
            </w:sdtPr>
            <w:sdtEndPr/>
            <w:sdtContent>
              <w:p w14:paraId="59AE76AD" w14:textId="77777777" w:rsidR="000D3848" w:rsidRDefault="000D3848" w:rsidP="00E503AD">
                <w:pPr>
                  <w:spacing w:line="260" w:lineRule="exact"/>
                  <w:ind w:left="-49"/>
                  <w:cnfStyle w:val="000000000000" w:firstRow="0" w:lastRow="0" w:firstColumn="0" w:lastColumn="0" w:oddVBand="0" w:evenVBand="0" w:oddHBand="0" w:evenHBand="0" w:firstRowFirstColumn="0" w:firstRowLastColumn="0" w:lastRowFirstColumn="0" w:lastRowLastColumn="0"/>
                  <w:rPr>
                    <w:rFonts w:cs="Arial"/>
                    <w:bCs/>
                  </w:rPr>
                </w:pPr>
                <w:r>
                  <w:rPr>
                    <w:rStyle w:val="afffff0"/>
                  </w:rPr>
                  <w:t>Contact Telephone Number</w:t>
                </w:r>
              </w:p>
            </w:sdtContent>
          </w:sdt>
        </w:tc>
      </w:tr>
      <w:tr w:rsidR="000D3848" w14:paraId="45AF8483" w14:textId="77777777" w:rsidTr="001D1A26">
        <w:trPr>
          <w:trHeight w:val="454"/>
        </w:trPr>
        <w:tc>
          <w:tcPr>
            <w:cnfStyle w:val="001000000000" w:firstRow="0" w:lastRow="0" w:firstColumn="1" w:lastColumn="0" w:oddVBand="0" w:evenVBand="0" w:oddHBand="0" w:evenHBand="0" w:firstRowFirstColumn="0" w:firstRowLastColumn="0" w:lastRowFirstColumn="0" w:lastRowLastColumn="0"/>
            <w:tcW w:w="2293" w:type="dxa"/>
            <w:shd w:val="clear" w:color="auto" w:fill="D9D9D9" w:themeFill="background1" w:themeFillShade="D9"/>
            <w:hideMark/>
          </w:tcPr>
          <w:p w14:paraId="7C0FE1AE" w14:textId="77777777" w:rsidR="000D3848" w:rsidRDefault="000D3848" w:rsidP="00382DE7">
            <w:pPr>
              <w:pStyle w:val="ArialTable"/>
            </w:pPr>
            <w:r>
              <w:t>Mobile no.*</w:t>
            </w:r>
          </w:p>
        </w:tc>
        <w:tc>
          <w:tcPr>
            <w:tcW w:w="7202" w:type="dxa"/>
            <w:hideMark/>
          </w:tcPr>
          <w:sdt>
            <w:sdtPr>
              <w:rPr>
                <w:rFonts w:cs="Arial"/>
                <w:bCs/>
              </w:rPr>
              <w:alias w:val="Phone"/>
              <w:tag w:val="Phone"/>
              <w:id w:val="938881475"/>
              <w:placeholder>
                <w:docPart w:val="D17E67645EC04B238B36865FBDE61F7E"/>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3]/ns10:Mobile[1]" w:storeItemID="{AE8650C3-D947-49CE-BDDD-378058A53346}"/>
              <w:text/>
            </w:sdtPr>
            <w:sdtEndPr/>
            <w:sdtContent>
              <w:p w14:paraId="0851D044" w14:textId="77777777" w:rsidR="000D3848" w:rsidRDefault="000D3848" w:rsidP="00E503AD">
                <w:pPr>
                  <w:spacing w:line="260" w:lineRule="exact"/>
                  <w:ind w:left="-49"/>
                  <w:cnfStyle w:val="000000000000" w:firstRow="0" w:lastRow="0" w:firstColumn="0" w:lastColumn="0" w:oddVBand="0" w:evenVBand="0" w:oddHBand="0" w:evenHBand="0" w:firstRowFirstColumn="0" w:firstRowLastColumn="0" w:lastRowFirstColumn="0" w:lastRowLastColumn="0"/>
                  <w:rPr>
                    <w:rFonts w:cs="Arial"/>
                    <w:bCs/>
                  </w:rPr>
                </w:pPr>
                <w:r>
                  <w:rPr>
                    <w:rStyle w:val="afffff0"/>
                  </w:rPr>
                  <w:t>Contact Telephone Number</w:t>
                </w:r>
              </w:p>
            </w:sdtContent>
          </w:sdt>
        </w:tc>
      </w:tr>
      <w:tr w:rsidR="000D3848" w14:paraId="7E44BCC6" w14:textId="77777777" w:rsidTr="001D1A26">
        <w:trPr>
          <w:trHeight w:val="454"/>
        </w:trPr>
        <w:tc>
          <w:tcPr>
            <w:cnfStyle w:val="001000000000" w:firstRow="0" w:lastRow="0" w:firstColumn="1" w:lastColumn="0" w:oddVBand="0" w:evenVBand="0" w:oddHBand="0" w:evenHBand="0" w:firstRowFirstColumn="0" w:firstRowLastColumn="0" w:lastRowFirstColumn="0" w:lastRowLastColumn="0"/>
            <w:tcW w:w="2293" w:type="dxa"/>
            <w:shd w:val="clear" w:color="auto" w:fill="D9D9D9" w:themeFill="background1" w:themeFillShade="D9"/>
            <w:hideMark/>
          </w:tcPr>
          <w:p w14:paraId="797B7E30" w14:textId="77777777" w:rsidR="000D3848" w:rsidRDefault="000D3848" w:rsidP="00382DE7">
            <w:pPr>
              <w:pStyle w:val="ArialTable"/>
            </w:pPr>
            <w:r>
              <w:t>Email: *</w:t>
            </w:r>
          </w:p>
        </w:tc>
        <w:tc>
          <w:tcPr>
            <w:tcW w:w="7202" w:type="dxa"/>
            <w:hideMark/>
          </w:tcPr>
          <w:sdt>
            <w:sdtPr>
              <w:rPr>
                <w:rFonts w:cs="Arial"/>
                <w:bCs/>
              </w:rPr>
              <w:alias w:val="Email"/>
              <w:tag w:val="Email"/>
              <w:id w:val="343677805"/>
              <w:placeholder>
                <w:docPart w:val="26A788A018414ACFADBBE3DC44734F99"/>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3]/ns10:Email[1]" w:storeItemID="{AE8650C3-D947-49CE-BDDD-378058A53346}"/>
              <w:text/>
            </w:sdtPr>
            <w:sdtEndPr/>
            <w:sdtContent>
              <w:p w14:paraId="11A4E729" w14:textId="77777777" w:rsidR="000D3848" w:rsidRDefault="000D3848" w:rsidP="00E503AD">
                <w:pPr>
                  <w:spacing w:line="260" w:lineRule="exact"/>
                  <w:ind w:left="-49"/>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example.com</w:t>
                </w:r>
              </w:p>
            </w:sdtContent>
          </w:sdt>
        </w:tc>
      </w:tr>
    </w:tbl>
    <w:p w14:paraId="2D6F1B2E" w14:textId="77777777" w:rsidR="00066CD9" w:rsidRDefault="00066CD9" w:rsidP="00066CD9">
      <w:pPr>
        <w:ind w:left="720" w:hanging="720"/>
        <w:rPr>
          <w:i w:val="0"/>
        </w:rPr>
      </w:pPr>
      <w:r w:rsidRPr="00A7017C">
        <w:t>* Please note that these fields could be deemed to be personal under GDPR</w:t>
      </w:r>
    </w:p>
    <w:p w14:paraId="1151CD8C" w14:textId="77777777" w:rsidR="003E1D81" w:rsidRDefault="003E1D81" w:rsidP="002C22EC">
      <w:pPr>
        <w:pStyle w:val="Body-11"/>
        <w:jc w:val="left"/>
      </w:pPr>
    </w:p>
    <w:p w14:paraId="68F7BBDF" w14:textId="012D5990" w:rsidR="00066CD9" w:rsidRPr="005B0209" w:rsidRDefault="008E01A8" w:rsidP="00066CD9">
      <w:pPr>
        <w:pStyle w:val="ACID3"/>
      </w:pPr>
      <w:bookmarkStart w:id="16" w:name="_Toc88576219"/>
      <w:r w:rsidRPr="008E01A8">
        <w:t>Key Organisation Contacts</w:t>
      </w:r>
      <w:bookmarkEnd w:id="16"/>
    </w:p>
    <w:p w14:paraId="02EF4D08" w14:textId="77777777" w:rsidR="00066CD9" w:rsidRDefault="00066CD9" w:rsidP="00066CD9">
      <w:pPr>
        <w:pStyle w:val="Body-11"/>
      </w:pPr>
    </w:p>
    <w:p w14:paraId="1EB140C7" w14:textId="0193994A" w:rsidR="003E1D81" w:rsidRDefault="00F24990" w:rsidP="002C22EC">
      <w:pPr>
        <w:pStyle w:val="Body-11"/>
        <w:jc w:val="left"/>
      </w:pPr>
      <w:r w:rsidRPr="00F24990">
        <w:t>Please provide details of the key personnel within the organisation relating to BIM /ICT, including Project Leader/ Management / Director, CAD/BIM Director / Manager, IT Director/ Manager</w:t>
      </w:r>
      <w:r w:rsidR="00A07A80">
        <w:t xml:space="preserve"> etc.</w:t>
      </w:r>
    </w:p>
    <w:tbl>
      <w:tblPr>
        <w:tblStyle w:val="CICBIMStandard01"/>
        <w:tblpPr w:leftFromText="180" w:rightFromText="180" w:vertAnchor="text" w:horzAnchor="margin" w:tblpY="113"/>
        <w:tblW w:w="9778" w:type="dxa"/>
        <w:tblLayout w:type="fixed"/>
        <w:tblLook w:val="01E0" w:firstRow="1" w:lastRow="1" w:firstColumn="1" w:lastColumn="1" w:noHBand="0" w:noVBand="0"/>
      </w:tblPr>
      <w:tblGrid>
        <w:gridCol w:w="1698"/>
        <w:gridCol w:w="1701"/>
        <w:gridCol w:w="1276"/>
        <w:gridCol w:w="992"/>
        <w:gridCol w:w="1134"/>
        <w:gridCol w:w="1418"/>
        <w:gridCol w:w="1559"/>
      </w:tblGrid>
      <w:tr w:rsidR="000E0B4D" w14:paraId="0144DA0A" w14:textId="77777777" w:rsidTr="001D1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hideMark/>
          </w:tcPr>
          <w:p w14:paraId="5C1ED018" w14:textId="1D8C88C8" w:rsidR="00810707" w:rsidRPr="00F57928" w:rsidRDefault="00810707" w:rsidP="00382DE7">
            <w:pPr>
              <w:pStyle w:val="ArialTable"/>
              <w:rPr>
                <w:sz w:val="20"/>
                <w:szCs w:val="24"/>
              </w:rPr>
            </w:pPr>
            <w:r w:rsidRPr="00F57928">
              <w:rPr>
                <w:sz w:val="20"/>
                <w:szCs w:val="24"/>
              </w:rPr>
              <w:t>Organisational Title</w:t>
            </w:r>
          </w:p>
        </w:tc>
        <w:tc>
          <w:tcPr>
            <w:tcW w:w="1701" w:type="dxa"/>
          </w:tcPr>
          <w:p w14:paraId="252212F8" w14:textId="77777777" w:rsidR="00810707" w:rsidRPr="00F57928" w:rsidRDefault="00810707" w:rsidP="00382DE7">
            <w:pPr>
              <w:pStyle w:val="ArialTable"/>
              <w:cnfStyle w:val="100000000000" w:firstRow="1" w:lastRow="0" w:firstColumn="0" w:lastColumn="0" w:oddVBand="0" w:evenVBand="0" w:oddHBand="0" w:evenHBand="0" w:firstRowFirstColumn="0" w:firstRowLastColumn="0" w:lastRowFirstColumn="0" w:lastRowLastColumn="0"/>
              <w:rPr>
                <w:sz w:val="20"/>
                <w:szCs w:val="24"/>
              </w:rPr>
            </w:pPr>
            <w:r w:rsidRPr="00F57928">
              <w:rPr>
                <w:sz w:val="20"/>
                <w:szCs w:val="24"/>
              </w:rPr>
              <w:t>Organisational</w:t>
            </w:r>
          </w:p>
          <w:p w14:paraId="273E7D4D" w14:textId="77777777" w:rsidR="00810707" w:rsidRPr="00F57928" w:rsidRDefault="00810707" w:rsidP="00382DE7">
            <w:pPr>
              <w:pStyle w:val="ArialTable"/>
              <w:cnfStyle w:val="100000000000" w:firstRow="1" w:lastRow="0" w:firstColumn="0" w:lastColumn="0" w:oddVBand="0" w:evenVBand="0" w:oddHBand="0" w:evenHBand="0" w:firstRowFirstColumn="0" w:firstRowLastColumn="0" w:lastRowFirstColumn="0" w:lastRowLastColumn="0"/>
              <w:rPr>
                <w:sz w:val="20"/>
                <w:szCs w:val="24"/>
              </w:rPr>
            </w:pPr>
            <w:r w:rsidRPr="00F57928">
              <w:rPr>
                <w:sz w:val="20"/>
                <w:szCs w:val="24"/>
              </w:rPr>
              <w:t>Role</w:t>
            </w:r>
          </w:p>
        </w:tc>
        <w:tc>
          <w:tcPr>
            <w:tcW w:w="1276" w:type="dxa"/>
          </w:tcPr>
          <w:p w14:paraId="778A7BA9" w14:textId="0EB96478" w:rsidR="00810707" w:rsidRPr="00F57928" w:rsidRDefault="00810707" w:rsidP="00382DE7">
            <w:pPr>
              <w:pStyle w:val="ArialTable"/>
              <w:cnfStyle w:val="100000000000" w:firstRow="1" w:lastRow="0" w:firstColumn="0" w:lastColumn="0" w:oddVBand="0" w:evenVBand="0" w:oddHBand="0" w:evenHBand="0" w:firstRowFirstColumn="0" w:firstRowLastColumn="0" w:lastRowFirstColumn="0" w:lastRowLastColumn="0"/>
              <w:rPr>
                <w:sz w:val="20"/>
                <w:szCs w:val="24"/>
              </w:rPr>
            </w:pPr>
            <w:r w:rsidRPr="00F57928">
              <w:rPr>
                <w:sz w:val="20"/>
                <w:szCs w:val="24"/>
              </w:rPr>
              <w:t>Surname*</w:t>
            </w:r>
          </w:p>
        </w:tc>
        <w:tc>
          <w:tcPr>
            <w:tcW w:w="992" w:type="dxa"/>
          </w:tcPr>
          <w:p w14:paraId="17D64B21" w14:textId="60D6A446" w:rsidR="00810707" w:rsidRPr="00F57928" w:rsidRDefault="00810707" w:rsidP="00382DE7">
            <w:pPr>
              <w:pStyle w:val="ArialTable"/>
              <w:cnfStyle w:val="100000000000" w:firstRow="1" w:lastRow="0" w:firstColumn="0" w:lastColumn="0" w:oddVBand="0" w:evenVBand="0" w:oddHBand="0" w:evenHBand="0" w:firstRowFirstColumn="0" w:firstRowLastColumn="0" w:lastRowFirstColumn="0" w:lastRowLastColumn="0"/>
              <w:rPr>
                <w:sz w:val="20"/>
                <w:szCs w:val="24"/>
              </w:rPr>
            </w:pPr>
            <w:r w:rsidRPr="00F57928">
              <w:rPr>
                <w:sz w:val="20"/>
                <w:szCs w:val="24"/>
              </w:rPr>
              <w:t>Given Name*</w:t>
            </w:r>
          </w:p>
        </w:tc>
        <w:tc>
          <w:tcPr>
            <w:tcW w:w="1134" w:type="dxa"/>
          </w:tcPr>
          <w:p w14:paraId="22A7B583" w14:textId="76F5CE75" w:rsidR="00810707" w:rsidRPr="00F57928" w:rsidRDefault="00810707" w:rsidP="00382DE7">
            <w:pPr>
              <w:pStyle w:val="ArialTable"/>
              <w:cnfStyle w:val="100000000000" w:firstRow="1" w:lastRow="0" w:firstColumn="0" w:lastColumn="0" w:oddVBand="0" w:evenVBand="0" w:oddHBand="0" w:evenHBand="0" w:firstRowFirstColumn="0" w:firstRowLastColumn="0" w:lastRowFirstColumn="0" w:lastRowLastColumn="0"/>
              <w:rPr>
                <w:sz w:val="20"/>
                <w:szCs w:val="24"/>
              </w:rPr>
            </w:pPr>
            <w:r w:rsidRPr="00F57928">
              <w:rPr>
                <w:sz w:val="20"/>
                <w:szCs w:val="24"/>
              </w:rPr>
              <w:t>Name (Chi)*</w:t>
            </w:r>
          </w:p>
        </w:tc>
        <w:tc>
          <w:tcPr>
            <w:tcW w:w="1418" w:type="dxa"/>
            <w:hideMark/>
          </w:tcPr>
          <w:p w14:paraId="4D182C41" w14:textId="77777777" w:rsidR="00810707" w:rsidRPr="00F57928" w:rsidRDefault="00810707" w:rsidP="00382DE7">
            <w:pPr>
              <w:pStyle w:val="ArialTable"/>
              <w:cnfStyle w:val="100000000000" w:firstRow="1" w:lastRow="0" w:firstColumn="0" w:lastColumn="0" w:oddVBand="0" w:evenVBand="0" w:oddHBand="0" w:evenHBand="0" w:firstRowFirstColumn="0" w:firstRowLastColumn="0" w:lastRowFirstColumn="0" w:lastRowLastColumn="0"/>
              <w:rPr>
                <w:sz w:val="20"/>
                <w:szCs w:val="24"/>
              </w:rPr>
            </w:pPr>
            <w:r w:rsidRPr="00F57928">
              <w:rPr>
                <w:sz w:val="20"/>
                <w:szCs w:val="24"/>
              </w:rPr>
              <w:t>Telephone*</w:t>
            </w:r>
          </w:p>
        </w:tc>
        <w:tc>
          <w:tcPr>
            <w:tcW w:w="1559" w:type="dxa"/>
            <w:hideMark/>
          </w:tcPr>
          <w:p w14:paraId="336693E7" w14:textId="77777777" w:rsidR="00810707" w:rsidRPr="00F57928" w:rsidRDefault="00810707" w:rsidP="00382DE7">
            <w:pPr>
              <w:pStyle w:val="ArialTable"/>
              <w:cnfStyle w:val="100000000000" w:firstRow="1" w:lastRow="0" w:firstColumn="0" w:lastColumn="0" w:oddVBand="0" w:evenVBand="0" w:oddHBand="0" w:evenHBand="0" w:firstRowFirstColumn="0" w:firstRowLastColumn="0" w:lastRowFirstColumn="0" w:lastRowLastColumn="0"/>
              <w:rPr>
                <w:sz w:val="20"/>
                <w:szCs w:val="24"/>
              </w:rPr>
            </w:pPr>
            <w:r w:rsidRPr="00F57928">
              <w:rPr>
                <w:sz w:val="20"/>
                <w:szCs w:val="24"/>
              </w:rPr>
              <w:t>Email*</w:t>
            </w:r>
          </w:p>
        </w:tc>
      </w:tr>
      <w:tr w:rsidR="00C45111" w14:paraId="25997A9F" w14:textId="77777777" w:rsidTr="001D1A26">
        <w:tc>
          <w:tcPr>
            <w:cnfStyle w:val="001000000000" w:firstRow="0" w:lastRow="0" w:firstColumn="1" w:lastColumn="0" w:oddVBand="0" w:evenVBand="0" w:oddHBand="0" w:evenHBand="0" w:firstRowFirstColumn="0" w:firstRowLastColumn="0" w:lastRowFirstColumn="0" w:lastRowLastColumn="0"/>
            <w:tcW w:w="1698" w:type="dxa"/>
            <w:shd w:val="clear" w:color="auto" w:fill="FFFFFF" w:themeFill="background1"/>
            <w:hideMark/>
          </w:tcPr>
          <w:sdt>
            <w:sdtPr>
              <w:rPr>
                <w:rFonts w:cs="Arial"/>
              </w:rPr>
              <w:alias w:val="Job Title"/>
              <w:tag w:val="Job Title"/>
              <w:id w:val="1354298381"/>
              <w:placeholder>
                <w:docPart w:val="73A63B7045DD4E65BDD08A8FC043B185"/>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JobTitle[1]" w:storeItemID="{AE8650C3-D947-49CE-BDDD-378058A53346}"/>
              <w:text/>
            </w:sdtPr>
            <w:sdtEndPr/>
            <w:sdtContent>
              <w:p w14:paraId="496D724C" w14:textId="77777777" w:rsidR="00C45111" w:rsidRPr="00F57928" w:rsidRDefault="00C45111" w:rsidP="00C45111">
                <w:pPr>
                  <w:rPr>
                    <w:rFonts w:cs="Arial"/>
                    <w:b w:val="0"/>
                  </w:rPr>
                </w:pPr>
                <w:r w:rsidRPr="00F57928">
                  <w:rPr>
                    <w:rStyle w:val="afffff0"/>
                    <w:b w:val="0"/>
                  </w:rPr>
                  <w:t>Job Title</w:t>
                </w:r>
              </w:p>
            </w:sdtContent>
          </w:sdt>
        </w:tc>
        <w:sdt>
          <w:sdtPr>
            <w:rPr>
              <w:rFonts w:cs="Arial"/>
              <w:bCs/>
            </w:rPr>
            <w:alias w:val="Role"/>
            <w:tag w:val="Role"/>
            <w:id w:val="1717314775"/>
            <w:placeholder>
              <w:docPart w:val="0BDDAF57FA3647F6BE9D6E3023A3224E"/>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06C69E16"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Role</w:t>
                </w:r>
              </w:p>
            </w:tc>
          </w:sdtContent>
        </w:sdt>
        <w:tc>
          <w:tcPr>
            <w:tcW w:w="1276" w:type="dxa"/>
          </w:tcPr>
          <w:sdt>
            <w:sdtPr>
              <w:rPr>
                <w:rFonts w:cs="Arial"/>
                <w:bCs/>
              </w:rPr>
              <w:alias w:val="FamilyName"/>
              <w:tag w:val="FamilyName"/>
              <w:id w:val="1555433967"/>
              <w:placeholder>
                <w:docPart w:val="C935A0EA6328490C9A3D10702B78C6D8"/>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0EC1B90D" w14:textId="794FF6C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Family Name</w:t>
                </w:r>
              </w:p>
            </w:sdtContent>
          </w:sdt>
        </w:tc>
        <w:tc>
          <w:tcPr>
            <w:tcW w:w="992" w:type="dxa"/>
          </w:tcPr>
          <w:sdt>
            <w:sdtPr>
              <w:rPr>
                <w:rFonts w:cs="Arial"/>
                <w:bCs/>
              </w:rPr>
              <w:alias w:val="Given Name"/>
              <w:tag w:val="Given Name"/>
              <w:id w:val="1059434742"/>
              <w:placeholder>
                <w:docPart w:val="93107B7079AA471B8C28DBC4DD2973C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466E0BEF" w14:textId="21696443"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1620138400"/>
            <w:placeholder>
              <w:docPart w:val="0411B3AD5FB04CCFA98BB835F6789939"/>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134" w:type="dxa"/>
              </w:tcPr>
              <w:p w14:paraId="2CAEE5C9" w14:textId="3340CAA3"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tc>
          <w:tcPr>
            <w:tcW w:w="1418" w:type="dxa"/>
            <w:hideMark/>
          </w:tcPr>
          <w:sdt>
            <w:sdtPr>
              <w:rPr>
                <w:rFonts w:cs="Arial"/>
                <w:bCs/>
              </w:rPr>
              <w:alias w:val="Phone"/>
              <w:tag w:val="Phone"/>
              <w:id w:val="874668166"/>
              <w:placeholder>
                <w:docPart w:val="81C2EDF92ECD4A46A7CD48656BBCCFB2"/>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Phone[1]" w:storeItemID="{AE8650C3-D947-49CE-BDDD-378058A53346}"/>
              <w:text/>
            </w:sdtPr>
            <w:sdtEndPr/>
            <w:sdtContent>
              <w:p w14:paraId="5E7B78C5" w14:textId="77777777" w:rsidR="00C45111" w:rsidRPr="0073582A"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Phone</w:t>
                </w:r>
              </w:p>
            </w:sdtContent>
          </w:sdt>
        </w:tc>
        <w:tc>
          <w:tcPr>
            <w:tcW w:w="1559" w:type="dxa"/>
            <w:hideMark/>
          </w:tcPr>
          <w:sdt>
            <w:sdtPr>
              <w:rPr>
                <w:rFonts w:cs="Arial"/>
                <w:bCs/>
              </w:rPr>
              <w:alias w:val="Email"/>
              <w:tag w:val="Email"/>
              <w:id w:val="-1670330859"/>
              <w:placeholder>
                <w:docPart w:val="97EE726B9C084AD99499931AFB51D863"/>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Email[1]" w:storeItemID="{AE8650C3-D947-49CE-BDDD-378058A53346}"/>
              <w:text/>
            </w:sdtPr>
            <w:sdtEndPr/>
            <w:sdtContent>
              <w:p w14:paraId="41D50E7C" w14:textId="77777777" w:rsidR="00C45111" w:rsidRPr="0073582A"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Email</w:t>
                </w:r>
              </w:p>
            </w:sdtContent>
          </w:sdt>
        </w:tc>
      </w:tr>
      <w:tr w:rsidR="00C45111" w14:paraId="70A6968F" w14:textId="77777777" w:rsidTr="001D1A26">
        <w:tc>
          <w:tcPr>
            <w:cnfStyle w:val="001000000000" w:firstRow="0" w:lastRow="0" w:firstColumn="1" w:lastColumn="0" w:oddVBand="0" w:evenVBand="0" w:oddHBand="0" w:evenHBand="0" w:firstRowFirstColumn="0" w:firstRowLastColumn="0" w:lastRowFirstColumn="0" w:lastRowLastColumn="0"/>
            <w:tcW w:w="1698" w:type="dxa"/>
            <w:shd w:val="clear" w:color="auto" w:fill="FFFFFF" w:themeFill="background1"/>
          </w:tcPr>
          <w:sdt>
            <w:sdtPr>
              <w:rPr>
                <w:rFonts w:cs="Arial"/>
              </w:rPr>
              <w:alias w:val="Job Title"/>
              <w:tag w:val="Job Title"/>
              <w:id w:val="1871804576"/>
              <w:placeholder>
                <w:docPart w:val="545AE5CBBCD748449B08AFBDCF304A41"/>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JobTitle[1]" w:storeItemID="{AE8650C3-D947-49CE-BDDD-378058A53346}"/>
              <w:text/>
            </w:sdtPr>
            <w:sdtEndPr/>
            <w:sdtContent>
              <w:p w14:paraId="0C01FBDC" w14:textId="77777777" w:rsidR="00C45111" w:rsidRPr="00F57928" w:rsidRDefault="00C45111" w:rsidP="00C45111">
                <w:pPr>
                  <w:rPr>
                    <w:rFonts w:cs="Arial"/>
                    <w:b w:val="0"/>
                  </w:rPr>
                </w:pPr>
                <w:r w:rsidRPr="00F57928">
                  <w:rPr>
                    <w:rStyle w:val="afffff0"/>
                    <w:b w:val="0"/>
                  </w:rPr>
                  <w:t>Job Title</w:t>
                </w:r>
              </w:p>
            </w:sdtContent>
          </w:sdt>
        </w:tc>
        <w:sdt>
          <w:sdtPr>
            <w:rPr>
              <w:rFonts w:cs="Arial"/>
              <w:bCs/>
            </w:rPr>
            <w:alias w:val="Role"/>
            <w:tag w:val="Role"/>
            <w:id w:val="-575360321"/>
            <w:placeholder>
              <w:docPart w:val="401A8F57FF21431AB6DCDC2C0682E13D"/>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4327CF15"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Role</w:t>
                </w:r>
              </w:p>
            </w:tc>
          </w:sdtContent>
        </w:sdt>
        <w:tc>
          <w:tcPr>
            <w:tcW w:w="1276" w:type="dxa"/>
          </w:tcPr>
          <w:sdt>
            <w:sdtPr>
              <w:rPr>
                <w:rFonts w:cs="Arial"/>
                <w:bCs/>
              </w:rPr>
              <w:alias w:val="FamilyName"/>
              <w:tag w:val="FamilyName"/>
              <w:id w:val="-410381329"/>
              <w:placeholder>
                <w:docPart w:val="6C0157BA2B224FCA914480CE61940EBE"/>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514FE2F3" w14:textId="2B756A48"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Family Name</w:t>
                </w:r>
              </w:p>
            </w:sdtContent>
          </w:sdt>
        </w:tc>
        <w:tc>
          <w:tcPr>
            <w:tcW w:w="992" w:type="dxa"/>
          </w:tcPr>
          <w:sdt>
            <w:sdtPr>
              <w:rPr>
                <w:rFonts w:cs="Arial"/>
                <w:bCs/>
              </w:rPr>
              <w:alias w:val="Given Name"/>
              <w:tag w:val="Given Name"/>
              <w:id w:val="-997573844"/>
              <w:placeholder>
                <w:docPart w:val="792C563FFAB24D9A926687E042255801"/>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73C60878" w14:textId="338164CC"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376431140"/>
            <w:placeholder>
              <w:docPart w:val="183C0A5CDD3E4E878A8968C464877ADA"/>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134" w:type="dxa"/>
              </w:tcPr>
              <w:p w14:paraId="1AB21158" w14:textId="3EC418E4"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tc>
          <w:tcPr>
            <w:tcW w:w="1418" w:type="dxa"/>
          </w:tcPr>
          <w:sdt>
            <w:sdtPr>
              <w:rPr>
                <w:rFonts w:cs="Arial"/>
                <w:bCs/>
              </w:rPr>
              <w:alias w:val="Phone"/>
              <w:tag w:val="Phone"/>
              <w:id w:val="291103186"/>
              <w:placeholder>
                <w:docPart w:val="E60F4F9A242B410785536A7E944951B8"/>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Phone[1]" w:storeItemID="{AE8650C3-D947-49CE-BDDD-378058A53346}"/>
              <w:text/>
            </w:sdtPr>
            <w:sdtEndPr/>
            <w:sdtContent>
              <w:p w14:paraId="20A2E0FA"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Phone</w:t>
                </w:r>
              </w:p>
            </w:sdtContent>
          </w:sdt>
        </w:tc>
        <w:tc>
          <w:tcPr>
            <w:tcW w:w="1559" w:type="dxa"/>
          </w:tcPr>
          <w:sdt>
            <w:sdtPr>
              <w:rPr>
                <w:rFonts w:cs="Arial"/>
                <w:bCs/>
              </w:rPr>
              <w:alias w:val="Email"/>
              <w:tag w:val="Email"/>
              <w:id w:val="-1474444333"/>
              <w:placeholder>
                <w:docPart w:val="3BA4C9DE56064A6FAE25E978357D01B0"/>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Email[1]" w:storeItemID="{AE8650C3-D947-49CE-BDDD-378058A53346}"/>
              <w:text/>
            </w:sdtPr>
            <w:sdtEndPr/>
            <w:sdtContent>
              <w:p w14:paraId="239D9D41"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Email</w:t>
                </w:r>
              </w:p>
            </w:sdtContent>
          </w:sdt>
        </w:tc>
      </w:tr>
      <w:tr w:rsidR="00C45111" w14:paraId="346F1F4B" w14:textId="77777777" w:rsidTr="001D1A26">
        <w:tc>
          <w:tcPr>
            <w:cnfStyle w:val="001000000000" w:firstRow="0" w:lastRow="0" w:firstColumn="1" w:lastColumn="0" w:oddVBand="0" w:evenVBand="0" w:oddHBand="0" w:evenHBand="0" w:firstRowFirstColumn="0" w:firstRowLastColumn="0" w:lastRowFirstColumn="0" w:lastRowLastColumn="0"/>
            <w:tcW w:w="1698" w:type="dxa"/>
            <w:shd w:val="clear" w:color="auto" w:fill="FFFFFF" w:themeFill="background1"/>
          </w:tcPr>
          <w:sdt>
            <w:sdtPr>
              <w:rPr>
                <w:rFonts w:cs="Arial"/>
              </w:rPr>
              <w:alias w:val="Job Title"/>
              <w:tag w:val="Job Title"/>
              <w:id w:val="1127822895"/>
              <w:placeholder>
                <w:docPart w:val="BFF99CC4E6A2428F9B166D780D69DA3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JobTitle[1]" w:storeItemID="{AE8650C3-D947-49CE-BDDD-378058A53346}"/>
              <w:text/>
            </w:sdtPr>
            <w:sdtEndPr/>
            <w:sdtContent>
              <w:p w14:paraId="41EAE4E2" w14:textId="77777777" w:rsidR="00C45111" w:rsidRPr="00F57928" w:rsidRDefault="00C45111" w:rsidP="00C45111">
                <w:pPr>
                  <w:rPr>
                    <w:rFonts w:cs="Arial"/>
                    <w:b w:val="0"/>
                  </w:rPr>
                </w:pPr>
                <w:r w:rsidRPr="00F57928">
                  <w:rPr>
                    <w:rStyle w:val="afffff0"/>
                    <w:b w:val="0"/>
                  </w:rPr>
                  <w:t>Job Title</w:t>
                </w:r>
              </w:p>
            </w:sdtContent>
          </w:sdt>
        </w:tc>
        <w:sdt>
          <w:sdtPr>
            <w:rPr>
              <w:rFonts w:cs="Arial"/>
              <w:bCs/>
            </w:rPr>
            <w:alias w:val="Role"/>
            <w:tag w:val="Role"/>
            <w:id w:val="-241575619"/>
            <w:placeholder>
              <w:docPart w:val="ABA1510C2C024423A97ED0CD88E34C70"/>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6B5B9288"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Role</w:t>
                </w:r>
              </w:p>
            </w:tc>
          </w:sdtContent>
        </w:sdt>
        <w:tc>
          <w:tcPr>
            <w:tcW w:w="1276" w:type="dxa"/>
          </w:tcPr>
          <w:sdt>
            <w:sdtPr>
              <w:rPr>
                <w:rFonts w:cs="Arial"/>
                <w:bCs/>
              </w:rPr>
              <w:alias w:val="FamilyName"/>
              <w:tag w:val="FamilyName"/>
              <w:id w:val="1600144053"/>
              <w:placeholder>
                <w:docPart w:val="D1C9A0F208AC4B01A56E6CD99CAD44A0"/>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7492590F" w14:textId="72012BD3"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Family Name</w:t>
                </w:r>
              </w:p>
            </w:sdtContent>
          </w:sdt>
        </w:tc>
        <w:tc>
          <w:tcPr>
            <w:tcW w:w="992" w:type="dxa"/>
          </w:tcPr>
          <w:sdt>
            <w:sdtPr>
              <w:rPr>
                <w:rFonts w:cs="Arial"/>
                <w:bCs/>
              </w:rPr>
              <w:alias w:val="Given Name"/>
              <w:tag w:val="Given Name"/>
              <w:id w:val="164359417"/>
              <w:placeholder>
                <w:docPart w:val="2057460261824E2D9B400F5BB8FF9CB5"/>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0097E672" w14:textId="3C14DA0B"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559319440"/>
            <w:placeholder>
              <w:docPart w:val="DA490E9CC0B04439B909C1DA652623ED"/>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134" w:type="dxa"/>
              </w:tcPr>
              <w:p w14:paraId="12FAFFD7" w14:textId="7AD07C25"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tc>
          <w:tcPr>
            <w:tcW w:w="1418" w:type="dxa"/>
          </w:tcPr>
          <w:sdt>
            <w:sdtPr>
              <w:rPr>
                <w:rFonts w:cs="Arial"/>
                <w:bCs/>
              </w:rPr>
              <w:alias w:val="Phone"/>
              <w:tag w:val="Phone"/>
              <w:id w:val="1651095617"/>
              <w:placeholder>
                <w:docPart w:val="669C4D36E6BE4E859AE681BEC4586DFE"/>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Phone[1]" w:storeItemID="{AE8650C3-D947-49CE-BDDD-378058A53346}"/>
              <w:text/>
            </w:sdtPr>
            <w:sdtEndPr/>
            <w:sdtContent>
              <w:p w14:paraId="3A2F90E5"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Phone</w:t>
                </w:r>
              </w:p>
            </w:sdtContent>
          </w:sdt>
        </w:tc>
        <w:tc>
          <w:tcPr>
            <w:tcW w:w="1559" w:type="dxa"/>
          </w:tcPr>
          <w:sdt>
            <w:sdtPr>
              <w:rPr>
                <w:rFonts w:cs="Arial"/>
                <w:bCs/>
              </w:rPr>
              <w:alias w:val="Email"/>
              <w:tag w:val="Email"/>
              <w:id w:val="-222135378"/>
              <w:placeholder>
                <w:docPart w:val="065C8095D7D44F16BE06F6E2BA089282"/>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Email[1]" w:storeItemID="{AE8650C3-D947-49CE-BDDD-378058A53346}"/>
              <w:text/>
            </w:sdtPr>
            <w:sdtEndPr/>
            <w:sdtContent>
              <w:p w14:paraId="4DD661B4"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Email</w:t>
                </w:r>
              </w:p>
            </w:sdtContent>
          </w:sdt>
        </w:tc>
      </w:tr>
      <w:tr w:rsidR="00C45111" w14:paraId="6CE05CA8" w14:textId="77777777" w:rsidTr="001D1A26">
        <w:tc>
          <w:tcPr>
            <w:cnfStyle w:val="001000000000" w:firstRow="0" w:lastRow="0" w:firstColumn="1" w:lastColumn="0" w:oddVBand="0" w:evenVBand="0" w:oddHBand="0" w:evenHBand="0" w:firstRowFirstColumn="0" w:firstRowLastColumn="0" w:lastRowFirstColumn="0" w:lastRowLastColumn="0"/>
            <w:tcW w:w="1698" w:type="dxa"/>
            <w:shd w:val="clear" w:color="auto" w:fill="FFFFFF" w:themeFill="background1"/>
          </w:tcPr>
          <w:sdt>
            <w:sdtPr>
              <w:rPr>
                <w:rFonts w:cs="Arial"/>
              </w:rPr>
              <w:alias w:val="Job Title"/>
              <w:tag w:val="Job Title"/>
              <w:id w:val="373972787"/>
              <w:placeholder>
                <w:docPart w:val="BBC374E51C7649C1B5ADEBA05D9A8966"/>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JobTitle[1]" w:storeItemID="{AE8650C3-D947-49CE-BDDD-378058A53346}"/>
              <w:text/>
            </w:sdtPr>
            <w:sdtEndPr/>
            <w:sdtContent>
              <w:p w14:paraId="26103F1D" w14:textId="77777777" w:rsidR="00C45111" w:rsidRPr="00F57928" w:rsidRDefault="00C45111" w:rsidP="00C45111">
                <w:pPr>
                  <w:rPr>
                    <w:rFonts w:cs="Arial"/>
                    <w:b w:val="0"/>
                  </w:rPr>
                </w:pPr>
                <w:r w:rsidRPr="00F57928">
                  <w:rPr>
                    <w:rStyle w:val="afffff0"/>
                    <w:b w:val="0"/>
                  </w:rPr>
                  <w:t>Job Title</w:t>
                </w:r>
              </w:p>
            </w:sdtContent>
          </w:sdt>
        </w:tc>
        <w:sdt>
          <w:sdtPr>
            <w:rPr>
              <w:rFonts w:cs="Arial"/>
              <w:bCs/>
            </w:rPr>
            <w:alias w:val="Role"/>
            <w:tag w:val="Role"/>
            <w:id w:val="-2131777543"/>
            <w:placeholder>
              <w:docPart w:val="FB0A0E96592543D692B867082CB6D4D6"/>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5851FE38"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Role</w:t>
                </w:r>
              </w:p>
            </w:tc>
          </w:sdtContent>
        </w:sdt>
        <w:tc>
          <w:tcPr>
            <w:tcW w:w="1276" w:type="dxa"/>
          </w:tcPr>
          <w:sdt>
            <w:sdtPr>
              <w:rPr>
                <w:rFonts w:cs="Arial"/>
                <w:bCs/>
              </w:rPr>
              <w:alias w:val="FamilyName"/>
              <w:tag w:val="FamilyName"/>
              <w:id w:val="-1108655330"/>
              <w:placeholder>
                <w:docPart w:val="7FF43DAF0FD24DB09E1DC22F89BC53B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15DDD417" w14:textId="0424295C"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Family Name</w:t>
                </w:r>
              </w:p>
            </w:sdtContent>
          </w:sdt>
        </w:tc>
        <w:tc>
          <w:tcPr>
            <w:tcW w:w="992" w:type="dxa"/>
          </w:tcPr>
          <w:sdt>
            <w:sdtPr>
              <w:rPr>
                <w:rFonts w:cs="Arial"/>
                <w:bCs/>
              </w:rPr>
              <w:alias w:val="Given Name"/>
              <w:tag w:val="Given Name"/>
              <w:id w:val="1767034560"/>
              <w:placeholder>
                <w:docPart w:val="F5C987C9F2D1472E96E97E7DBA540B73"/>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626AFD0C" w14:textId="07385DF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146517724"/>
            <w:placeholder>
              <w:docPart w:val="57C7BD2F114747B4B22C87F6FE9E3408"/>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134" w:type="dxa"/>
              </w:tcPr>
              <w:p w14:paraId="415B1910" w14:textId="777CD30E"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tc>
          <w:tcPr>
            <w:tcW w:w="1418" w:type="dxa"/>
          </w:tcPr>
          <w:sdt>
            <w:sdtPr>
              <w:rPr>
                <w:rFonts w:cs="Arial"/>
                <w:bCs/>
              </w:rPr>
              <w:alias w:val="Phone"/>
              <w:tag w:val="Phone"/>
              <w:id w:val="676457749"/>
              <w:placeholder>
                <w:docPart w:val="A7F8EBC2F59F4A28A7833909AA4CA168"/>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Phone[1]" w:storeItemID="{AE8650C3-D947-49CE-BDDD-378058A53346}"/>
              <w:text/>
            </w:sdtPr>
            <w:sdtEndPr/>
            <w:sdtContent>
              <w:p w14:paraId="537DD7D2"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Phone</w:t>
                </w:r>
              </w:p>
            </w:sdtContent>
          </w:sdt>
        </w:tc>
        <w:tc>
          <w:tcPr>
            <w:tcW w:w="1559" w:type="dxa"/>
          </w:tcPr>
          <w:sdt>
            <w:sdtPr>
              <w:rPr>
                <w:rFonts w:cs="Arial"/>
                <w:bCs/>
              </w:rPr>
              <w:alias w:val="Email"/>
              <w:tag w:val="Email"/>
              <w:id w:val="-1715033736"/>
              <w:placeholder>
                <w:docPart w:val="74A2F89983FC4AE28DBC50876DB39190"/>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Email[1]" w:storeItemID="{AE8650C3-D947-49CE-BDDD-378058A53346}"/>
              <w:text/>
            </w:sdtPr>
            <w:sdtEndPr/>
            <w:sdtContent>
              <w:p w14:paraId="1DCD6D21"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Email</w:t>
                </w:r>
              </w:p>
            </w:sdtContent>
          </w:sdt>
        </w:tc>
      </w:tr>
      <w:tr w:rsidR="00C45111" w14:paraId="3ED0589B" w14:textId="77777777" w:rsidTr="001D1A26">
        <w:tc>
          <w:tcPr>
            <w:cnfStyle w:val="001000000000" w:firstRow="0" w:lastRow="0" w:firstColumn="1" w:lastColumn="0" w:oddVBand="0" w:evenVBand="0" w:oddHBand="0" w:evenHBand="0" w:firstRowFirstColumn="0" w:firstRowLastColumn="0" w:lastRowFirstColumn="0" w:lastRowLastColumn="0"/>
            <w:tcW w:w="1698" w:type="dxa"/>
            <w:shd w:val="clear" w:color="auto" w:fill="FFFFFF" w:themeFill="background1"/>
          </w:tcPr>
          <w:sdt>
            <w:sdtPr>
              <w:rPr>
                <w:rFonts w:cs="Arial"/>
              </w:rPr>
              <w:alias w:val="Job Title"/>
              <w:tag w:val="Job Title"/>
              <w:id w:val="-1858183955"/>
              <w:placeholder>
                <w:docPart w:val="815FBD35F31A471CB9D096CF16D178F2"/>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JobTitle[1]" w:storeItemID="{AE8650C3-D947-49CE-BDDD-378058A53346}"/>
              <w:text/>
            </w:sdtPr>
            <w:sdtEndPr/>
            <w:sdtContent>
              <w:p w14:paraId="764F98C8" w14:textId="77777777" w:rsidR="00C45111" w:rsidRPr="00F57928" w:rsidRDefault="00C45111" w:rsidP="00C45111">
                <w:pPr>
                  <w:rPr>
                    <w:rFonts w:cs="Arial"/>
                    <w:b w:val="0"/>
                  </w:rPr>
                </w:pPr>
                <w:r w:rsidRPr="00F57928">
                  <w:rPr>
                    <w:rStyle w:val="afffff0"/>
                    <w:b w:val="0"/>
                  </w:rPr>
                  <w:t>Job Title</w:t>
                </w:r>
              </w:p>
            </w:sdtContent>
          </w:sdt>
        </w:tc>
        <w:sdt>
          <w:sdtPr>
            <w:rPr>
              <w:rFonts w:cs="Arial"/>
              <w:bCs/>
            </w:rPr>
            <w:alias w:val="Role"/>
            <w:tag w:val="Role"/>
            <w:id w:val="1460614399"/>
            <w:placeholder>
              <w:docPart w:val="24392B563F884844949CD01B6FA8917C"/>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66A52551"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Role</w:t>
                </w:r>
              </w:p>
            </w:tc>
          </w:sdtContent>
        </w:sdt>
        <w:tc>
          <w:tcPr>
            <w:tcW w:w="1276" w:type="dxa"/>
          </w:tcPr>
          <w:sdt>
            <w:sdtPr>
              <w:rPr>
                <w:rFonts w:cs="Arial"/>
                <w:bCs/>
              </w:rPr>
              <w:alias w:val="FamilyName"/>
              <w:tag w:val="FamilyName"/>
              <w:id w:val="1309900712"/>
              <w:placeholder>
                <w:docPart w:val="EAB0327152CA469C968BE220E76B8440"/>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31DC6AA9" w14:textId="15DF3CA2"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Family Name</w:t>
                </w:r>
              </w:p>
            </w:sdtContent>
          </w:sdt>
        </w:tc>
        <w:tc>
          <w:tcPr>
            <w:tcW w:w="992" w:type="dxa"/>
          </w:tcPr>
          <w:sdt>
            <w:sdtPr>
              <w:rPr>
                <w:rFonts w:cs="Arial"/>
                <w:bCs/>
              </w:rPr>
              <w:alias w:val="Given Name"/>
              <w:tag w:val="Given Name"/>
              <w:id w:val="-315494325"/>
              <w:placeholder>
                <w:docPart w:val="C7BC6254DE114A95B75515440F8B38E1"/>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1C6E04F2" w14:textId="6A0D0436"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973715776"/>
            <w:placeholder>
              <w:docPart w:val="16DD804A205A492FA45941ECDFC69AE8"/>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134" w:type="dxa"/>
              </w:tcPr>
              <w:p w14:paraId="7ACA5EEF" w14:textId="1F8C71DA"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tc>
          <w:tcPr>
            <w:tcW w:w="1418" w:type="dxa"/>
          </w:tcPr>
          <w:sdt>
            <w:sdtPr>
              <w:rPr>
                <w:rFonts w:cs="Arial"/>
                <w:bCs/>
              </w:rPr>
              <w:alias w:val="Phone"/>
              <w:tag w:val="Phone"/>
              <w:id w:val="-1589300733"/>
              <w:placeholder>
                <w:docPart w:val="3D3E5CFBFD274B819EF94D363ADF15F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Phone[1]" w:storeItemID="{AE8650C3-D947-49CE-BDDD-378058A53346}"/>
              <w:text/>
            </w:sdtPr>
            <w:sdtEndPr/>
            <w:sdtContent>
              <w:p w14:paraId="6D453A8F"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Phone</w:t>
                </w:r>
              </w:p>
            </w:sdtContent>
          </w:sdt>
        </w:tc>
        <w:tc>
          <w:tcPr>
            <w:tcW w:w="1559" w:type="dxa"/>
          </w:tcPr>
          <w:sdt>
            <w:sdtPr>
              <w:rPr>
                <w:rFonts w:cs="Arial"/>
                <w:bCs/>
              </w:rPr>
              <w:alias w:val="Email"/>
              <w:tag w:val="Email"/>
              <w:id w:val="-305462571"/>
              <w:placeholder>
                <w:docPart w:val="A6B8597558D5416C91BE762BAFFD245C"/>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Email[1]" w:storeItemID="{AE8650C3-D947-49CE-BDDD-378058A53346}"/>
              <w:text/>
            </w:sdtPr>
            <w:sdtEndPr/>
            <w:sdtContent>
              <w:p w14:paraId="13E477B0"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Email</w:t>
                </w:r>
              </w:p>
            </w:sdtContent>
          </w:sdt>
        </w:tc>
      </w:tr>
      <w:tr w:rsidR="00C45111" w14:paraId="588D2FA4" w14:textId="77777777" w:rsidTr="001D1A26">
        <w:tc>
          <w:tcPr>
            <w:cnfStyle w:val="001000000000" w:firstRow="0" w:lastRow="0" w:firstColumn="1" w:lastColumn="0" w:oddVBand="0" w:evenVBand="0" w:oddHBand="0" w:evenHBand="0" w:firstRowFirstColumn="0" w:firstRowLastColumn="0" w:lastRowFirstColumn="0" w:lastRowLastColumn="0"/>
            <w:tcW w:w="1698" w:type="dxa"/>
            <w:shd w:val="clear" w:color="auto" w:fill="FFFFFF" w:themeFill="background1"/>
          </w:tcPr>
          <w:sdt>
            <w:sdtPr>
              <w:rPr>
                <w:rFonts w:cs="Arial"/>
              </w:rPr>
              <w:alias w:val="Job Title"/>
              <w:tag w:val="Job Title"/>
              <w:id w:val="665911528"/>
              <w:placeholder>
                <w:docPart w:val="FFB7F59263FF4F4D8E02A3A8E1BBC6C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JobTitle[1]" w:storeItemID="{AE8650C3-D947-49CE-BDDD-378058A53346}"/>
              <w:text/>
            </w:sdtPr>
            <w:sdtEndPr/>
            <w:sdtContent>
              <w:p w14:paraId="59E3F897" w14:textId="77777777" w:rsidR="00C45111" w:rsidRPr="00F57928" w:rsidRDefault="00C45111" w:rsidP="00C45111">
                <w:pPr>
                  <w:rPr>
                    <w:rFonts w:cs="Arial"/>
                    <w:b w:val="0"/>
                  </w:rPr>
                </w:pPr>
                <w:r w:rsidRPr="00F57928">
                  <w:rPr>
                    <w:rStyle w:val="afffff0"/>
                    <w:b w:val="0"/>
                  </w:rPr>
                  <w:t>Job Title</w:t>
                </w:r>
              </w:p>
            </w:sdtContent>
          </w:sdt>
        </w:tc>
        <w:sdt>
          <w:sdtPr>
            <w:rPr>
              <w:rFonts w:cs="Arial"/>
              <w:bCs/>
            </w:rPr>
            <w:alias w:val="Role"/>
            <w:tag w:val="Role"/>
            <w:id w:val="156589256"/>
            <w:placeholder>
              <w:docPart w:val="3E6FC919BB4A420A869A636FB6541259"/>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19C4A13C"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Role</w:t>
                </w:r>
              </w:p>
            </w:tc>
          </w:sdtContent>
        </w:sdt>
        <w:tc>
          <w:tcPr>
            <w:tcW w:w="1276" w:type="dxa"/>
          </w:tcPr>
          <w:sdt>
            <w:sdtPr>
              <w:rPr>
                <w:rFonts w:cs="Arial"/>
                <w:bCs/>
              </w:rPr>
              <w:alias w:val="FamilyName"/>
              <w:tag w:val="FamilyName"/>
              <w:id w:val="411901637"/>
              <w:placeholder>
                <w:docPart w:val="14AC5A459D6E46149DE01C5C05556D8F"/>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2F4B8B92" w14:textId="4249E3C4"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Family Name</w:t>
                </w:r>
              </w:p>
            </w:sdtContent>
          </w:sdt>
        </w:tc>
        <w:tc>
          <w:tcPr>
            <w:tcW w:w="992" w:type="dxa"/>
          </w:tcPr>
          <w:sdt>
            <w:sdtPr>
              <w:rPr>
                <w:rFonts w:cs="Arial"/>
                <w:bCs/>
              </w:rPr>
              <w:alias w:val="Given Name"/>
              <w:tag w:val="Given Name"/>
              <w:id w:val="-504206740"/>
              <w:placeholder>
                <w:docPart w:val="D0D1BEEE970149FE9EAA89BFA9FA651A"/>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429FAD4A" w14:textId="08DC3C62"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858847452"/>
            <w:placeholder>
              <w:docPart w:val="DB1F7FDBF12148138187480559654DE4"/>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134" w:type="dxa"/>
              </w:tcPr>
              <w:p w14:paraId="65545B46" w14:textId="00667374"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tc>
          <w:tcPr>
            <w:tcW w:w="1418" w:type="dxa"/>
          </w:tcPr>
          <w:sdt>
            <w:sdtPr>
              <w:rPr>
                <w:rFonts w:cs="Arial"/>
                <w:bCs/>
              </w:rPr>
              <w:alias w:val="Phone"/>
              <w:tag w:val="Phone"/>
              <w:id w:val="-1350643218"/>
              <w:placeholder>
                <w:docPart w:val="D9C5F21183F344B98786C67D0AA92E33"/>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Phone[1]" w:storeItemID="{AE8650C3-D947-49CE-BDDD-378058A53346}"/>
              <w:text/>
            </w:sdtPr>
            <w:sdtEndPr/>
            <w:sdtContent>
              <w:p w14:paraId="2A29F06A"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Phone</w:t>
                </w:r>
              </w:p>
            </w:sdtContent>
          </w:sdt>
        </w:tc>
        <w:tc>
          <w:tcPr>
            <w:tcW w:w="1559" w:type="dxa"/>
          </w:tcPr>
          <w:sdt>
            <w:sdtPr>
              <w:rPr>
                <w:rFonts w:cs="Arial"/>
                <w:bCs/>
              </w:rPr>
              <w:alias w:val="Email"/>
              <w:tag w:val="Email"/>
              <w:id w:val="68395165"/>
              <w:placeholder>
                <w:docPart w:val="C4C197984AF34662ADEB6F935ABF6BE7"/>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Email[1]" w:storeItemID="{AE8650C3-D947-49CE-BDDD-378058A53346}"/>
              <w:text/>
            </w:sdtPr>
            <w:sdtEndPr/>
            <w:sdtContent>
              <w:p w14:paraId="25F8E59B" w14:textId="77777777" w:rsidR="00C45111" w:rsidRDefault="00C45111" w:rsidP="00C45111">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Email</w:t>
                </w:r>
              </w:p>
            </w:sdtContent>
          </w:sdt>
        </w:tc>
      </w:tr>
    </w:tbl>
    <w:p w14:paraId="379101EF" w14:textId="5A493054" w:rsidR="00CE6E9D" w:rsidRDefault="00CE6E9D" w:rsidP="00183826">
      <w:pPr>
        <w:ind w:left="720" w:hanging="720"/>
      </w:pPr>
      <w:r w:rsidRPr="00A7017C">
        <w:t>* Please note that these fields could be deemed to be personal under GDPR</w:t>
      </w:r>
    </w:p>
    <w:p w14:paraId="44CFFBA1" w14:textId="77777777" w:rsidR="00E624BD" w:rsidRPr="00183826" w:rsidRDefault="00E624BD" w:rsidP="00E624BD">
      <w:pPr>
        <w:pStyle w:val="Body-11"/>
      </w:pPr>
    </w:p>
    <w:p w14:paraId="57C1BD14" w14:textId="7506BF42" w:rsidR="000F7088" w:rsidRDefault="000F7088" w:rsidP="000F7088">
      <w:pPr>
        <w:pStyle w:val="ACID3"/>
      </w:pPr>
      <w:bookmarkStart w:id="17" w:name="_Toc88576220"/>
      <w:r>
        <w:t xml:space="preserve">CIC BIM </w:t>
      </w:r>
      <w:r w:rsidR="00911157">
        <w:t>Certified</w:t>
      </w:r>
      <w:r w:rsidR="00AE2FBB">
        <w:t xml:space="preserve"> Individuals</w:t>
      </w:r>
      <w:bookmarkEnd w:id="17"/>
    </w:p>
    <w:p w14:paraId="1EE4302E" w14:textId="77777777" w:rsidR="00E624BD" w:rsidRDefault="00E624BD" w:rsidP="00E624BD">
      <w:pPr>
        <w:pStyle w:val="Body-11"/>
      </w:pPr>
    </w:p>
    <w:p w14:paraId="792290FA" w14:textId="02CA9A0E" w:rsidR="0047491C" w:rsidRDefault="000F7088" w:rsidP="000F7088">
      <w:pPr>
        <w:pStyle w:val="Body-11"/>
        <w:jc w:val="left"/>
      </w:pPr>
      <w:r w:rsidRPr="00F24990">
        <w:t xml:space="preserve">Please provide details of the </w:t>
      </w:r>
      <w:r w:rsidR="00AE2FBB">
        <w:t>individ</w:t>
      </w:r>
      <w:r w:rsidR="00AB1983">
        <w:t>u</w:t>
      </w:r>
      <w:r w:rsidR="00AE2FBB">
        <w:t>al</w:t>
      </w:r>
      <w:r w:rsidRPr="00F24990">
        <w:t xml:space="preserve"> within the organisation </w:t>
      </w:r>
      <w:r w:rsidR="00AE2FBB">
        <w:t xml:space="preserve">who are </w:t>
      </w:r>
      <w:r w:rsidR="00B43A1E">
        <w:t xml:space="preserve">CIC </w:t>
      </w:r>
      <w:r w:rsidR="007E47D6">
        <w:t xml:space="preserve">Certified </w:t>
      </w:r>
      <w:r w:rsidR="00AB1983">
        <w:t xml:space="preserve">BIM Managers or </w:t>
      </w:r>
      <w:r w:rsidR="0047491C">
        <w:t xml:space="preserve">CIC Certified </w:t>
      </w:r>
      <w:r w:rsidR="00AB1983">
        <w:t>BIM Coordinators</w:t>
      </w:r>
      <w:r w:rsidR="0047491C">
        <w:t>.</w:t>
      </w:r>
    </w:p>
    <w:tbl>
      <w:tblPr>
        <w:tblStyle w:val="CICBIMStandard01"/>
        <w:tblpPr w:leftFromText="180" w:rightFromText="180" w:vertAnchor="text" w:horzAnchor="margin" w:tblpY="113"/>
        <w:tblW w:w="9778" w:type="dxa"/>
        <w:tblLayout w:type="fixed"/>
        <w:tblLook w:val="01E0" w:firstRow="1" w:lastRow="1" w:firstColumn="1" w:lastColumn="1" w:noHBand="0" w:noVBand="0"/>
      </w:tblPr>
      <w:tblGrid>
        <w:gridCol w:w="1701"/>
        <w:gridCol w:w="1701"/>
        <w:gridCol w:w="1701"/>
        <w:gridCol w:w="1557"/>
        <w:gridCol w:w="1559"/>
        <w:gridCol w:w="1559"/>
      </w:tblGrid>
      <w:tr w:rsidR="00AE23E3" w14:paraId="5FE5419A" w14:textId="77777777" w:rsidTr="001D1A2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1" w:type="dxa"/>
          </w:tcPr>
          <w:p w14:paraId="736AB2F2" w14:textId="132354B3" w:rsidR="00AE23E3" w:rsidRDefault="00AE23E3" w:rsidP="003774A4">
            <w:pPr>
              <w:pStyle w:val="ArialTable"/>
            </w:pPr>
            <w:r>
              <w:t>Surname*</w:t>
            </w:r>
          </w:p>
        </w:tc>
        <w:tc>
          <w:tcPr>
            <w:tcW w:w="1701" w:type="dxa"/>
            <w:hideMark/>
          </w:tcPr>
          <w:p w14:paraId="15933603" w14:textId="3958BB9A" w:rsidR="00AE23E3" w:rsidRDefault="00AE23E3" w:rsidP="003774A4">
            <w:pPr>
              <w:pStyle w:val="ArialTable"/>
              <w:cnfStyle w:val="100000000000" w:firstRow="1" w:lastRow="0" w:firstColumn="0" w:lastColumn="0" w:oddVBand="0" w:evenVBand="0" w:oddHBand="0" w:evenHBand="0" w:firstRowFirstColumn="0" w:firstRowLastColumn="0" w:lastRowFirstColumn="0" w:lastRowLastColumn="0"/>
            </w:pPr>
            <w:r>
              <w:t>Given Name*</w:t>
            </w:r>
          </w:p>
        </w:tc>
        <w:tc>
          <w:tcPr>
            <w:tcW w:w="1701" w:type="dxa"/>
          </w:tcPr>
          <w:p w14:paraId="4B5CE7B8" w14:textId="0B2FA108" w:rsidR="00AE23E3" w:rsidRDefault="00AE23E3" w:rsidP="003774A4">
            <w:pPr>
              <w:pStyle w:val="ArialTable"/>
              <w:cnfStyle w:val="100000000000" w:firstRow="1" w:lastRow="0" w:firstColumn="0" w:lastColumn="0" w:oddVBand="0" w:evenVBand="0" w:oddHBand="0" w:evenHBand="0" w:firstRowFirstColumn="0" w:firstRowLastColumn="0" w:lastRowFirstColumn="0" w:lastRowLastColumn="0"/>
            </w:pPr>
            <w:r>
              <w:t>Name (Chi)</w:t>
            </w:r>
          </w:p>
        </w:tc>
        <w:tc>
          <w:tcPr>
            <w:tcW w:w="1557" w:type="dxa"/>
          </w:tcPr>
          <w:p w14:paraId="14FE7EE1" w14:textId="51E4A4D8" w:rsidR="00AE23E3" w:rsidRDefault="00AE23E3" w:rsidP="003774A4">
            <w:pPr>
              <w:pStyle w:val="ArialTable"/>
              <w:cnfStyle w:val="100000000000" w:firstRow="1" w:lastRow="0" w:firstColumn="0" w:lastColumn="0" w:oddVBand="0" w:evenVBand="0" w:oddHBand="0" w:evenHBand="0" w:firstRowFirstColumn="0" w:firstRowLastColumn="0" w:lastRowFirstColumn="0" w:lastRowLastColumn="0"/>
            </w:pPr>
            <w:r>
              <w:t>Reg No</w:t>
            </w:r>
          </w:p>
        </w:tc>
        <w:tc>
          <w:tcPr>
            <w:tcW w:w="1559" w:type="dxa"/>
            <w:hideMark/>
          </w:tcPr>
          <w:p w14:paraId="02562C0C" w14:textId="345B3E8D" w:rsidR="00AE23E3" w:rsidRDefault="00AE23E3" w:rsidP="003774A4">
            <w:pPr>
              <w:pStyle w:val="ArialTable"/>
              <w:cnfStyle w:val="100000000000" w:firstRow="1" w:lastRow="0" w:firstColumn="0" w:lastColumn="0" w:oddVBand="0" w:evenVBand="0" w:oddHBand="0" w:evenHBand="0" w:firstRowFirstColumn="0" w:firstRowLastColumn="0" w:lastRowFirstColumn="0" w:lastRowLastColumn="0"/>
            </w:pPr>
            <w:r>
              <w:t>Start Date</w:t>
            </w:r>
          </w:p>
        </w:tc>
        <w:tc>
          <w:tcPr>
            <w:tcW w:w="1559" w:type="dxa"/>
            <w:hideMark/>
          </w:tcPr>
          <w:p w14:paraId="3EE48594" w14:textId="64F8C4C4" w:rsidR="00AE23E3" w:rsidRDefault="00AE23E3" w:rsidP="003774A4">
            <w:pPr>
              <w:pStyle w:val="ArialTable"/>
              <w:cnfStyle w:val="100000000000" w:firstRow="1" w:lastRow="0" w:firstColumn="0" w:lastColumn="0" w:oddVBand="0" w:evenVBand="0" w:oddHBand="0" w:evenHBand="0" w:firstRowFirstColumn="0" w:firstRowLastColumn="0" w:lastRowFirstColumn="0" w:lastRowLastColumn="0"/>
            </w:pPr>
            <w:r>
              <w:t>End Data</w:t>
            </w:r>
          </w:p>
        </w:tc>
      </w:tr>
      <w:tr w:rsidR="00AE23E3" w14:paraId="3B4F2E84" w14:textId="77777777" w:rsidTr="001D1A26">
        <w:trPr>
          <w:trHeight w:val="340"/>
        </w:trPr>
        <w:tc>
          <w:tcPr>
            <w:cnfStyle w:val="001000000000" w:firstRow="0" w:lastRow="0" w:firstColumn="1" w:lastColumn="0" w:oddVBand="0" w:evenVBand="0" w:oddHBand="0" w:evenHBand="0" w:firstRowFirstColumn="0" w:firstRowLastColumn="0" w:lastRowFirstColumn="0" w:lastRowLastColumn="0"/>
            <w:tcW w:w="1701" w:type="dxa"/>
            <w:shd w:val="clear" w:color="auto" w:fill="FFFFFF" w:themeFill="background1"/>
          </w:tcPr>
          <w:sdt>
            <w:sdtPr>
              <w:rPr>
                <w:rFonts w:cs="Arial"/>
              </w:rPr>
              <w:alias w:val="Surname"/>
              <w:tag w:val="Surname"/>
              <w:id w:val="1192115154"/>
              <w:placeholder>
                <w:docPart w:val="5305B1932E4B40638A16DD91839538CC"/>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364016BA" w14:textId="65BA2D9B" w:rsidR="00AE23E3" w:rsidRPr="000E0B4D" w:rsidRDefault="00694C5C" w:rsidP="00E10227">
                <w:pPr>
                  <w:rPr>
                    <w:rFonts w:cs="Arial"/>
                    <w:b w:val="0"/>
                  </w:rPr>
                </w:pPr>
                <w:r w:rsidRPr="000E0B4D">
                  <w:rPr>
                    <w:rStyle w:val="afffff0"/>
                    <w:b w:val="0"/>
                  </w:rPr>
                  <w:t>Surname</w:t>
                </w:r>
              </w:p>
            </w:sdtContent>
          </w:sdt>
        </w:tc>
        <w:tc>
          <w:tcPr>
            <w:tcW w:w="1701" w:type="dxa"/>
          </w:tcPr>
          <w:sdt>
            <w:sdtPr>
              <w:rPr>
                <w:rFonts w:cs="Arial"/>
                <w:bCs/>
              </w:rPr>
              <w:alias w:val="Given Name"/>
              <w:tag w:val="Given Name"/>
              <w:id w:val="-1316108433"/>
              <w:placeholder>
                <w:docPart w:val="F9466BEFE7DD46C1B466D1F2DB151255"/>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7912A2AF" w14:textId="2A251C4F" w:rsidR="00AE23E3" w:rsidRPr="0073582A" w:rsidRDefault="00AE23E3" w:rsidP="00E10227">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1929851540"/>
            <w:placeholder>
              <w:docPart w:val="BEA7DFB038024E97924853F9D09BF76D"/>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5AF8096F" w14:textId="225C51F8" w:rsidR="00AE23E3" w:rsidRDefault="000D1CE6" w:rsidP="00E10227">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r w:rsidR="004F40B8">
                  <w:rPr>
                    <w:rStyle w:val="afffff0"/>
                  </w:rPr>
                  <w:t>)</w:t>
                </w:r>
              </w:p>
            </w:tc>
          </w:sdtContent>
        </w:sdt>
        <w:sdt>
          <w:sdtPr>
            <w:rPr>
              <w:rFonts w:cs="Arial"/>
              <w:bCs/>
            </w:rPr>
            <w:alias w:val="Reg No"/>
            <w:tag w:val="Reg No"/>
            <w:id w:val="-903758578"/>
            <w:placeholder>
              <w:docPart w:val="A47C846F65F94F8686B9A5EB9E51B0E4"/>
            </w:placeholder>
            <w:showingPlcHdr/>
            <w:text/>
          </w:sdtPr>
          <w:sdtEndPr/>
          <w:sdtContent>
            <w:tc>
              <w:tcPr>
                <w:tcW w:w="1557" w:type="dxa"/>
              </w:tcPr>
              <w:p w14:paraId="1BBCCA15" w14:textId="42502C9F" w:rsidR="00AE23E3" w:rsidRPr="0073582A" w:rsidRDefault="000C423E" w:rsidP="00E10227">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Reg No</w:t>
                </w:r>
                <w:r w:rsidRPr="00C15046">
                  <w:rPr>
                    <w:rStyle w:val="afffff0"/>
                    <w:rFonts w:eastAsia="新細明體"/>
                  </w:rPr>
                  <w:t>.</w:t>
                </w:r>
              </w:p>
            </w:tc>
          </w:sdtContent>
        </w:sdt>
        <w:sdt>
          <w:sdtPr>
            <w:rPr>
              <w:rFonts w:cs="Arial"/>
              <w:bCs/>
            </w:rPr>
            <w:alias w:val="StartDate"/>
            <w:tag w:val="Start Date"/>
            <w:id w:val="-521704293"/>
            <w:placeholder>
              <w:docPart w:val="E6D608DF9E0249D89244202AF4EC59BB"/>
            </w:placeholder>
            <w:showingPlcHdr/>
            <w:text/>
          </w:sdtPr>
          <w:sdtEndPr/>
          <w:sdtContent>
            <w:tc>
              <w:tcPr>
                <w:tcW w:w="1559" w:type="dxa"/>
              </w:tcPr>
              <w:p w14:paraId="34A14466" w14:textId="3A205F77" w:rsidR="00AE23E3" w:rsidRPr="0073582A" w:rsidRDefault="004F40B8" w:rsidP="00E10227">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Start Da</w:t>
                </w:r>
                <w:r w:rsidR="00EB0DE4">
                  <w:rPr>
                    <w:rStyle w:val="afffff0"/>
                    <w:rFonts w:eastAsia="新細明體"/>
                  </w:rPr>
                  <w:t>te</w:t>
                </w:r>
              </w:p>
            </w:tc>
          </w:sdtContent>
        </w:sdt>
        <w:sdt>
          <w:sdtPr>
            <w:rPr>
              <w:rFonts w:cs="Arial"/>
              <w:bCs/>
            </w:rPr>
            <w:alias w:val="EndDate"/>
            <w:tag w:val="End Date"/>
            <w:id w:val="-519785634"/>
            <w:placeholder>
              <w:docPart w:val="0228D79B460A41EFBCE878F93066186A"/>
            </w:placeholder>
            <w:showingPlcHdr/>
            <w:text/>
          </w:sdtPr>
          <w:sdtEndPr/>
          <w:sdtContent>
            <w:tc>
              <w:tcPr>
                <w:tcW w:w="1559" w:type="dxa"/>
              </w:tcPr>
              <w:p w14:paraId="29C9BC72" w14:textId="06887964" w:rsidR="00AE23E3" w:rsidRPr="0073582A" w:rsidRDefault="00EB0DE4" w:rsidP="00E10227">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End Date</w:t>
                </w:r>
              </w:p>
            </w:tc>
          </w:sdtContent>
        </w:sdt>
      </w:tr>
      <w:tr w:rsidR="00EB0DE4" w14:paraId="5BD043CF" w14:textId="77777777" w:rsidTr="001D1A26">
        <w:trPr>
          <w:trHeight w:val="340"/>
        </w:trPr>
        <w:tc>
          <w:tcPr>
            <w:cnfStyle w:val="001000000000" w:firstRow="0" w:lastRow="0" w:firstColumn="1" w:lastColumn="0" w:oddVBand="0" w:evenVBand="0" w:oddHBand="0" w:evenHBand="0" w:firstRowFirstColumn="0" w:firstRowLastColumn="0" w:lastRowFirstColumn="0" w:lastRowLastColumn="0"/>
            <w:tcW w:w="1701" w:type="dxa"/>
            <w:shd w:val="clear" w:color="auto" w:fill="FFFFFF" w:themeFill="background1"/>
          </w:tcPr>
          <w:sdt>
            <w:sdtPr>
              <w:rPr>
                <w:rFonts w:cs="Arial"/>
              </w:rPr>
              <w:alias w:val="Surname"/>
              <w:tag w:val="Surname"/>
              <w:id w:val="-106428307"/>
              <w:placeholder>
                <w:docPart w:val="53F2BB27B9DF4DDFBAD781CD58A6EFCD"/>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08E42DB0" w14:textId="198659E7" w:rsidR="00EB0DE4" w:rsidRPr="000E0B4D" w:rsidRDefault="00EB0DE4" w:rsidP="00EB0DE4">
                <w:pPr>
                  <w:rPr>
                    <w:rFonts w:cs="Arial"/>
                    <w:b w:val="0"/>
                  </w:rPr>
                </w:pPr>
                <w:r w:rsidRPr="000E0B4D">
                  <w:rPr>
                    <w:rStyle w:val="afffff0"/>
                    <w:b w:val="0"/>
                  </w:rPr>
                  <w:t>Surname</w:t>
                </w:r>
              </w:p>
            </w:sdtContent>
          </w:sdt>
        </w:tc>
        <w:tc>
          <w:tcPr>
            <w:tcW w:w="1701" w:type="dxa"/>
          </w:tcPr>
          <w:sdt>
            <w:sdtPr>
              <w:rPr>
                <w:rFonts w:cs="Arial"/>
                <w:bCs/>
              </w:rPr>
              <w:alias w:val="Given Name"/>
              <w:tag w:val="Given Name"/>
              <w:id w:val="76794959"/>
              <w:placeholder>
                <w:docPart w:val="CA495B7C1FB64CC894D501D4981CCA38"/>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67B85445" w14:textId="48682092"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610288114"/>
            <w:placeholder>
              <w:docPart w:val="A2C210691736406A88D6DF895FFBE8F2"/>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2585BE80" w14:textId="67F06639"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sdt>
          <w:sdtPr>
            <w:rPr>
              <w:rFonts w:cs="Arial"/>
              <w:bCs/>
            </w:rPr>
            <w:alias w:val="Reg No"/>
            <w:tag w:val="Reg No"/>
            <w:id w:val="-944535416"/>
            <w:placeholder>
              <w:docPart w:val="28C1C993312444808816E0E3B372F89C"/>
            </w:placeholder>
            <w:showingPlcHdr/>
            <w:text/>
          </w:sdtPr>
          <w:sdtEndPr/>
          <w:sdtContent>
            <w:tc>
              <w:tcPr>
                <w:tcW w:w="1557" w:type="dxa"/>
              </w:tcPr>
              <w:p w14:paraId="26ABD109" w14:textId="0C7F0D12"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Reg No</w:t>
                </w:r>
                <w:r w:rsidRPr="00C15046">
                  <w:rPr>
                    <w:rStyle w:val="afffff0"/>
                    <w:rFonts w:eastAsia="新細明體"/>
                  </w:rPr>
                  <w:t>.</w:t>
                </w:r>
              </w:p>
            </w:tc>
          </w:sdtContent>
        </w:sdt>
        <w:sdt>
          <w:sdtPr>
            <w:rPr>
              <w:rFonts w:cs="Arial"/>
              <w:bCs/>
            </w:rPr>
            <w:alias w:val="StartDate"/>
            <w:tag w:val="Start Date"/>
            <w:id w:val="-336465186"/>
            <w:placeholder>
              <w:docPart w:val="630A88BA3C3846CEA4E6234CEA35B782"/>
            </w:placeholder>
            <w:showingPlcHdr/>
            <w:text/>
          </w:sdtPr>
          <w:sdtEndPr/>
          <w:sdtContent>
            <w:tc>
              <w:tcPr>
                <w:tcW w:w="1559" w:type="dxa"/>
              </w:tcPr>
              <w:p w14:paraId="287F1E16" w14:textId="335BE339"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Start Date</w:t>
                </w:r>
              </w:p>
            </w:tc>
          </w:sdtContent>
        </w:sdt>
        <w:sdt>
          <w:sdtPr>
            <w:rPr>
              <w:rFonts w:cs="Arial"/>
              <w:bCs/>
            </w:rPr>
            <w:alias w:val="EndDate"/>
            <w:tag w:val="End Date"/>
            <w:id w:val="-1491708040"/>
            <w:placeholder>
              <w:docPart w:val="2F04710DBDD04580853AC1B6E902CC52"/>
            </w:placeholder>
            <w:showingPlcHdr/>
            <w:text/>
          </w:sdtPr>
          <w:sdtEndPr/>
          <w:sdtContent>
            <w:tc>
              <w:tcPr>
                <w:tcW w:w="1559" w:type="dxa"/>
              </w:tcPr>
              <w:p w14:paraId="2FB20756" w14:textId="33602B99"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End Date</w:t>
                </w:r>
              </w:p>
            </w:tc>
          </w:sdtContent>
        </w:sdt>
      </w:tr>
      <w:tr w:rsidR="00EB0DE4" w14:paraId="5CB989CF" w14:textId="77777777" w:rsidTr="001D1A26">
        <w:trPr>
          <w:trHeight w:val="340"/>
        </w:trPr>
        <w:tc>
          <w:tcPr>
            <w:cnfStyle w:val="001000000000" w:firstRow="0" w:lastRow="0" w:firstColumn="1" w:lastColumn="0" w:oddVBand="0" w:evenVBand="0" w:oddHBand="0" w:evenHBand="0" w:firstRowFirstColumn="0" w:firstRowLastColumn="0" w:lastRowFirstColumn="0" w:lastRowLastColumn="0"/>
            <w:tcW w:w="1701" w:type="dxa"/>
            <w:shd w:val="clear" w:color="auto" w:fill="FFFFFF" w:themeFill="background1"/>
          </w:tcPr>
          <w:sdt>
            <w:sdtPr>
              <w:rPr>
                <w:rFonts w:cs="Arial"/>
              </w:rPr>
              <w:alias w:val="Surname"/>
              <w:tag w:val="Surname"/>
              <w:id w:val="-1536800806"/>
              <w:placeholder>
                <w:docPart w:val="7F9E5D256925402A861E297C8250D8F0"/>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02B7C940" w14:textId="46C1BC78" w:rsidR="00EB0DE4" w:rsidRPr="000E0B4D" w:rsidRDefault="00EB0DE4" w:rsidP="00EB0DE4">
                <w:pPr>
                  <w:rPr>
                    <w:rFonts w:cs="Arial"/>
                    <w:b w:val="0"/>
                  </w:rPr>
                </w:pPr>
                <w:r w:rsidRPr="000E0B4D">
                  <w:rPr>
                    <w:rStyle w:val="afffff0"/>
                    <w:b w:val="0"/>
                  </w:rPr>
                  <w:t>Surname</w:t>
                </w:r>
              </w:p>
            </w:sdtContent>
          </w:sdt>
        </w:tc>
        <w:tc>
          <w:tcPr>
            <w:tcW w:w="1701" w:type="dxa"/>
          </w:tcPr>
          <w:sdt>
            <w:sdtPr>
              <w:rPr>
                <w:rFonts w:cs="Arial"/>
                <w:bCs/>
              </w:rPr>
              <w:alias w:val="Given Name"/>
              <w:tag w:val="Given Name"/>
              <w:id w:val="-326748409"/>
              <w:placeholder>
                <w:docPart w:val="F61D5F0FF8DD46F69762B28A6769D357"/>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5FC646AC" w14:textId="2C5F79BB"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1524369179"/>
            <w:placeholder>
              <w:docPart w:val="AF645564EBB1423987DA8FFA80B9EA02"/>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54921298" w14:textId="025C8E1C"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sdt>
          <w:sdtPr>
            <w:rPr>
              <w:rFonts w:cs="Arial"/>
              <w:bCs/>
            </w:rPr>
            <w:alias w:val="Reg No"/>
            <w:tag w:val="Reg No"/>
            <w:id w:val="-1683434109"/>
            <w:placeholder>
              <w:docPart w:val="90E19524A35340EC8C2561866BD4A5B7"/>
            </w:placeholder>
            <w:showingPlcHdr/>
            <w:text/>
          </w:sdtPr>
          <w:sdtEndPr/>
          <w:sdtContent>
            <w:tc>
              <w:tcPr>
                <w:tcW w:w="1557" w:type="dxa"/>
              </w:tcPr>
              <w:p w14:paraId="6DAFA6CF" w14:textId="3F60DDF2"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Reg No</w:t>
                </w:r>
                <w:r w:rsidRPr="00C15046">
                  <w:rPr>
                    <w:rStyle w:val="afffff0"/>
                    <w:rFonts w:eastAsia="新細明體"/>
                  </w:rPr>
                  <w:t>.</w:t>
                </w:r>
              </w:p>
            </w:tc>
          </w:sdtContent>
        </w:sdt>
        <w:sdt>
          <w:sdtPr>
            <w:rPr>
              <w:rFonts w:cs="Arial"/>
              <w:bCs/>
            </w:rPr>
            <w:alias w:val="StartDate"/>
            <w:tag w:val="Start Date"/>
            <w:id w:val="2036452509"/>
            <w:placeholder>
              <w:docPart w:val="97F277562BE74CADB1819868CAC50595"/>
            </w:placeholder>
            <w:showingPlcHdr/>
            <w:text/>
          </w:sdtPr>
          <w:sdtEndPr/>
          <w:sdtContent>
            <w:tc>
              <w:tcPr>
                <w:tcW w:w="1559" w:type="dxa"/>
              </w:tcPr>
              <w:p w14:paraId="069F36C9" w14:textId="73278196"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Start Date</w:t>
                </w:r>
              </w:p>
            </w:tc>
          </w:sdtContent>
        </w:sdt>
        <w:sdt>
          <w:sdtPr>
            <w:rPr>
              <w:rFonts w:cs="Arial"/>
              <w:bCs/>
            </w:rPr>
            <w:alias w:val="EndDate"/>
            <w:tag w:val="End Date"/>
            <w:id w:val="129141837"/>
            <w:placeholder>
              <w:docPart w:val="48982550322640F9BF4144DAD615E702"/>
            </w:placeholder>
            <w:showingPlcHdr/>
            <w:text/>
          </w:sdtPr>
          <w:sdtEndPr/>
          <w:sdtContent>
            <w:tc>
              <w:tcPr>
                <w:tcW w:w="1559" w:type="dxa"/>
              </w:tcPr>
              <w:p w14:paraId="2505707F" w14:textId="0A5A9F6E"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End Date</w:t>
                </w:r>
              </w:p>
            </w:tc>
          </w:sdtContent>
        </w:sdt>
      </w:tr>
      <w:tr w:rsidR="00EB0DE4" w14:paraId="4DD4FC7F" w14:textId="77777777" w:rsidTr="001D1A26">
        <w:trPr>
          <w:trHeight w:val="340"/>
        </w:trPr>
        <w:tc>
          <w:tcPr>
            <w:cnfStyle w:val="001000000000" w:firstRow="0" w:lastRow="0" w:firstColumn="1" w:lastColumn="0" w:oddVBand="0" w:evenVBand="0" w:oddHBand="0" w:evenHBand="0" w:firstRowFirstColumn="0" w:firstRowLastColumn="0" w:lastRowFirstColumn="0" w:lastRowLastColumn="0"/>
            <w:tcW w:w="1701" w:type="dxa"/>
            <w:shd w:val="clear" w:color="auto" w:fill="FFFFFF" w:themeFill="background1"/>
          </w:tcPr>
          <w:sdt>
            <w:sdtPr>
              <w:rPr>
                <w:rFonts w:cs="Arial"/>
              </w:rPr>
              <w:alias w:val="Surname"/>
              <w:tag w:val="Surname"/>
              <w:id w:val="584108547"/>
              <w:placeholder>
                <w:docPart w:val="5D6233A417E5433B910306CB7FF961B9"/>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581789A0" w14:textId="2B6371F5" w:rsidR="00EB0DE4" w:rsidRPr="000E0B4D" w:rsidRDefault="00EB0DE4" w:rsidP="00EB0DE4">
                <w:pPr>
                  <w:rPr>
                    <w:rFonts w:cs="Arial"/>
                    <w:b w:val="0"/>
                  </w:rPr>
                </w:pPr>
                <w:r w:rsidRPr="000E0B4D">
                  <w:rPr>
                    <w:rStyle w:val="afffff0"/>
                    <w:b w:val="0"/>
                  </w:rPr>
                  <w:t>Surname</w:t>
                </w:r>
              </w:p>
            </w:sdtContent>
          </w:sdt>
        </w:tc>
        <w:tc>
          <w:tcPr>
            <w:tcW w:w="1701" w:type="dxa"/>
          </w:tcPr>
          <w:sdt>
            <w:sdtPr>
              <w:rPr>
                <w:rFonts w:cs="Arial"/>
                <w:bCs/>
              </w:rPr>
              <w:alias w:val="Given Name"/>
              <w:tag w:val="Given Name"/>
              <w:id w:val="-2004500303"/>
              <w:placeholder>
                <w:docPart w:val="BE81F9BF7B014A27A2768AB97913C90D"/>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54E8A396" w14:textId="3A8BDE1F"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2089268302"/>
            <w:placeholder>
              <w:docPart w:val="5BA12048E9FF480BB576A982C3D2A660"/>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7BD8A614" w14:textId="6BE2C2EE"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sdt>
          <w:sdtPr>
            <w:rPr>
              <w:rFonts w:cs="Arial"/>
              <w:bCs/>
            </w:rPr>
            <w:alias w:val="Reg No"/>
            <w:tag w:val="Reg No"/>
            <w:id w:val="1951666382"/>
            <w:placeholder>
              <w:docPart w:val="7D04E3FF5489448C9F72C882885E6C22"/>
            </w:placeholder>
            <w:showingPlcHdr/>
            <w:text/>
          </w:sdtPr>
          <w:sdtEndPr/>
          <w:sdtContent>
            <w:tc>
              <w:tcPr>
                <w:tcW w:w="1557" w:type="dxa"/>
              </w:tcPr>
              <w:p w14:paraId="57545EA7" w14:textId="0624C085"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Reg No</w:t>
                </w:r>
                <w:r w:rsidRPr="00C15046">
                  <w:rPr>
                    <w:rStyle w:val="afffff0"/>
                    <w:rFonts w:eastAsia="新細明體"/>
                  </w:rPr>
                  <w:t>.</w:t>
                </w:r>
              </w:p>
            </w:tc>
          </w:sdtContent>
        </w:sdt>
        <w:sdt>
          <w:sdtPr>
            <w:rPr>
              <w:rFonts w:cs="Arial"/>
              <w:bCs/>
            </w:rPr>
            <w:alias w:val="StartDate"/>
            <w:tag w:val="Start Date"/>
            <w:id w:val="-1910831407"/>
            <w:placeholder>
              <w:docPart w:val="8CB2A2C284DF4518B90F609B9AD6E10A"/>
            </w:placeholder>
            <w:showingPlcHdr/>
            <w:text/>
          </w:sdtPr>
          <w:sdtEndPr/>
          <w:sdtContent>
            <w:tc>
              <w:tcPr>
                <w:tcW w:w="1559" w:type="dxa"/>
              </w:tcPr>
              <w:p w14:paraId="5AC01484" w14:textId="244C6B05"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Start Date</w:t>
                </w:r>
              </w:p>
            </w:tc>
          </w:sdtContent>
        </w:sdt>
        <w:sdt>
          <w:sdtPr>
            <w:rPr>
              <w:rFonts w:cs="Arial"/>
              <w:bCs/>
            </w:rPr>
            <w:alias w:val="EndDate"/>
            <w:tag w:val="End Date"/>
            <w:id w:val="-687147352"/>
            <w:placeholder>
              <w:docPart w:val="596B8BEBF1794A4989F3679527A298C3"/>
            </w:placeholder>
            <w:showingPlcHdr/>
            <w:text/>
          </w:sdtPr>
          <w:sdtEndPr/>
          <w:sdtContent>
            <w:tc>
              <w:tcPr>
                <w:tcW w:w="1559" w:type="dxa"/>
              </w:tcPr>
              <w:p w14:paraId="15E002B8" w14:textId="2B80EC0E"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End Date</w:t>
                </w:r>
              </w:p>
            </w:tc>
          </w:sdtContent>
        </w:sdt>
      </w:tr>
      <w:tr w:rsidR="00EB0DE4" w14:paraId="5BA79DA9" w14:textId="77777777" w:rsidTr="001D1A26">
        <w:trPr>
          <w:trHeight w:val="340"/>
        </w:trPr>
        <w:tc>
          <w:tcPr>
            <w:cnfStyle w:val="001000000000" w:firstRow="0" w:lastRow="0" w:firstColumn="1" w:lastColumn="0" w:oddVBand="0" w:evenVBand="0" w:oddHBand="0" w:evenHBand="0" w:firstRowFirstColumn="0" w:firstRowLastColumn="0" w:lastRowFirstColumn="0" w:lastRowLastColumn="0"/>
            <w:tcW w:w="1701" w:type="dxa"/>
            <w:shd w:val="clear" w:color="auto" w:fill="FFFFFF" w:themeFill="background1"/>
          </w:tcPr>
          <w:sdt>
            <w:sdtPr>
              <w:rPr>
                <w:rFonts w:cs="Arial"/>
              </w:rPr>
              <w:alias w:val="Surname"/>
              <w:tag w:val="Surname"/>
              <w:id w:val="1110326947"/>
              <w:placeholder>
                <w:docPart w:val="CDF560E80D1D48A6A7FC9912C5F7BE88"/>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58C7FE40" w14:textId="39113F08" w:rsidR="00EB0DE4" w:rsidRPr="000E0B4D" w:rsidRDefault="00EB0DE4" w:rsidP="00EB0DE4">
                <w:pPr>
                  <w:rPr>
                    <w:rFonts w:cs="Arial"/>
                    <w:b w:val="0"/>
                  </w:rPr>
                </w:pPr>
                <w:r w:rsidRPr="000E0B4D">
                  <w:rPr>
                    <w:rStyle w:val="afffff0"/>
                    <w:b w:val="0"/>
                  </w:rPr>
                  <w:t>Surname</w:t>
                </w:r>
              </w:p>
            </w:sdtContent>
          </w:sdt>
        </w:tc>
        <w:tc>
          <w:tcPr>
            <w:tcW w:w="1701" w:type="dxa"/>
          </w:tcPr>
          <w:sdt>
            <w:sdtPr>
              <w:rPr>
                <w:rFonts w:cs="Arial"/>
                <w:bCs/>
              </w:rPr>
              <w:alias w:val="Given Name"/>
              <w:tag w:val="Given Name"/>
              <w:id w:val="1028756756"/>
              <w:placeholder>
                <w:docPart w:val="5DF28F24B17D4C089F8D3D2E40C3C3FA"/>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7EE7820E" w14:textId="2F20089B"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634334896"/>
            <w:placeholder>
              <w:docPart w:val="84B381A593EA46E58C63FEF6D2A0A8BB"/>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12753ED6" w14:textId="5D54EDCE"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sdt>
          <w:sdtPr>
            <w:rPr>
              <w:rFonts w:cs="Arial"/>
              <w:bCs/>
            </w:rPr>
            <w:alias w:val="Reg No"/>
            <w:tag w:val="Reg No"/>
            <w:id w:val="-1536115338"/>
            <w:placeholder>
              <w:docPart w:val="C6665A6EEBF64C299E2B05D717A7F4E5"/>
            </w:placeholder>
            <w:showingPlcHdr/>
            <w:text/>
          </w:sdtPr>
          <w:sdtEndPr/>
          <w:sdtContent>
            <w:tc>
              <w:tcPr>
                <w:tcW w:w="1557" w:type="dxa"/>
              </w:tcPr>
              <w:p w14:paraId="6F956790" w14:textId="56EC8265"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Reg No</w:t>
                </w:r>
                <w:r w:rsidRPr="00C15046">
                  <w:rPr>
                    <w:rStyle w:val="afffff0"/>
                    <w:rFonts w:eastAsia="新細明體"/>
                  </w:rPr>
                  <w:t>.</w:t>
                </w:r>
              </w:p>
            </w:tc>
          </w:sdtContent>
        </w:sdt>
        <w:sdt>
          <w:sdtPr>
            <w:rPr>
              <w:rFonts w:cs="Arial"/>
              <w:bCs/>
            </w:rPr>
            <w:alias w:val="StartDate"/>
            <w:tag w:val="Start Date"/>
            <w:id w:val="-881861592"/>
            <w:placeholder>
              <w:docPart w:val="FC697D6A36084FAD9F63A0AC5FD7C6E6"/>
            </w:placeholder>
            <w:showingPlcHdr/>
            <w:text/>
          </w:sdtPr>
          <w:sdtEndPr/>
          <w:sdtContent>
            <w:tc>
              <w:tcPr>
                <w:tcW w:w="1559" w:type="dxa"/>
              </w:tcPr>
              <w:p w14:paraId="51B2F879" w14:textId="5D03D2D4"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Start Date</w:t>
                </w:r>
              </w:p>
            </w:tc>
          </w:sdtContent>
        </w:sdt>
        <w:sdt>
          <w:sdtPr>
            <w:rPr>
              <w:rFonts w:cs="Arial"/>
              <w:bCs/>
            </w:rPr>
            <w:alias w:val="EndDate"/>
            <w:tag w:val="End Date"/>
            <w:id w:val="1434786419"/>
            <w:placeholder>
              <w:docPart w:val="CC899A8E7C864F9181A3D28FA3C22EB1"/>
            </w:placeholder>
            <w:showingPlcHdr/>
            <w:text/>
          </w:sdtPr>
          <w:sdtEndPr/>
          <w:sdtContent>
            <w:tc>
              <w:tcPr>
                <w:tcW w:w="1559" w:type="dxa"/>
              </w:tcPr>
              <w:p w14:paraId="59F308DB" w14:textId="242932F2"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End Date</w:t>
                </w:r>
              </w:p>
            </w:tc>
          </w:sdtContent>
        </w:sdt>
      </w:tr>
      <w:tr w:rsidR="00EB0DE4" w14:paraId="4CDB9971" w14:textId="77777777" w:rsidTr="001D1A26">
        <w:trPr>
          <w:trHeight w:val="340"/>
        </w:trPr>
        <w:tc>
          <w:tcPr>
            <w:cnfStyle w:val="001000000000" w:firstRow="0" w:lastRow="0" w:firstColumn="1" w:lastColumn="0" w:oddVBand="0" w:evenVBand="0" w:oddHBand="0" w:evenHBand="0" w:firstRowFirstColumn="0" w:firstRowLastColumn="0" w:lastRowFirstColumn="0" w:lastRowLastColumn="0"/>
            <w:tcW w:w="1701" w:type="dxa"/>
            <w:shd w:val="clear" w:color="auto" w:fill="FFFFFF" w:themeFill="background1"/>
          </w:tcPr>
          <w:sdt>
            <w:sdtPr>
              <w:rPr>
                <w:rFonts w:cs="Arial"/>
              </w:rPr>
              <w:alias w:val="Surname"/>
              <w:tag w:val="Surname"/>
              <w:id w:val="-883482448"/>
              <w:placeholder>
                <w:docPart w:val="0B3C0DC5BEF3418AA66DC1FDA3BB9518"/>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FamilyName[1]" w:storeItemID="{AE8650C3-D947-49CE-BDDD-378058A53346}"/>
              <w:text/>
            </w:sdtPr>
            <w:sdtEndPr/>
            <w:sdtContent>
              <w:p w14:paraId="231A9B4A" w14:textId="0724C34E" w:rsidR="00EB0DE4" w:rsidRPr="000E0B4D" w:rsidRDefault="00EB0DE4" w:rsidP="00EB0DE4">
                <w:pPr>
                  <w:rPr>
                    <w:rFonts w:cs="Arial"/>
                    <w:b w:val="0"/>
                  </w:rPr>
                </w:pPr>
                <w:r w:rsidRPr="000E0B4D">
                  <w:rPr>
                    <w:rStyle w:val="afffff0"/>
                    <w:b w:val="0"/>
                  </w:rPr>
                  <w:t>Surname</w:t>
                </w:r>
              </w:p>
            </w:sdtContent>
          </w:sdt>
        </w:tc>
        <w:tc>
          <w:tcPr>
            <w:tcW w:w="1701" w:type="dxa"/>
          </w:tcPr>
          <w:sdt>
            <w:sdtPr>
              <w:rPr>
                <w:rFonts w:cs="Arial"/>
                <w:bCs/>
              </w:rPr>
              <w:alias w:val="Given Name"/>
              <w:tag w:val="Given Name"/>
              <w:id w:val="1407640104"/>
              <w:placeholder>
                <w:docPart w:val="D1F991E05C8145D1BAE62C9C617B3852"/>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10:GivenName[1]" w:storeItemID="{AE8650C3-D947-49CE-BDDD-378058A53346}"/>
              <w:text/>
            </w:sdtPr>
            <w:sdtEndPr/>
            <w:sdtContent>
              <w:p w14:paraId="48585002" w14:textId="5AB7858E"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Given Name</w:t>
                </w:r>
              </w:p>
            </w:sdtContent>
          </w:sdt>
        </w:tc>
        <w:sdt>
          <w:sdtPr>
            <w:rPr>
              <w:rFonts w:cs="Arial"/>
              <w:bCs/>
            </w:rPr>
            <w:alias w:val="Chi"/>
            <w:tag w:val="Name (Chi)"/>
            <w:id w:val="-214279247"/>
            <w:placeholder>
              <w:docPart w:val="CBD9F1F2EFFC46D6B990D53892ACC120"/>
            </w:placeholder>
            <w:showingPlcHdr/>
            <w:dataBinding w:prefixMappings="xmlns:ns0='https://www.bregroup.com/expertise/bim#Contacts1.1' xmlns:ns1='http://www.w3.org/2001/XMLSchema-instance' xmlns:ns2='https://www.bregroup.com/expertise/bim/Contacts' xmlns:ns3='http://schema.org/Organization' xmlns:ns4='http://schema.org/Date' xmlns:ns5='http://schema.org/category' xmlns:ns6='http://schema.org/Offer' xmlns:ns7='http://schema.org/Service' xmlns:ns8='https://schema.org/knowsAbout' xmlns:ns9='http://schema.org/Postaladdress' xmlns:ns10='http://schema.org/Person' xmlns:ns11='https://schema.org/Organization' xmlns:ns12='http://schema.org/PostalAddress' " w:xpath="/ns0:Assessment[1]/ns2:Contacts[1]/ns10:Contacts[1]/ns10:Contact[1]/ns5:Categories[1]/ns5:Category[1]/ns5:Description[1]" w:storeItemID="{AE8650C3-D947-49CE-BDDD-378058A53346}"/>
            <w:comboBox>
              <w:listItem w:value="Choose an item."/>
              <w:listItem w:displayText="Design" w:value="Design"/>
            </w:comboBox>
          </w:sdtPr>
          <w:sdtEndPr/>
          <w:sdtContent>
            <w:tc>
              <w:tcPr>
                <w:tcW w:w="1701" w:type="dxa"/>
              </w:tcPr>
              <w:p w14:paraId="7F0240FA" w14:textId="337011B4"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Pr>
                  <w:t>Name (Chi)</w:t>
                </w:r>
              </w:p>
            </w:tc>
          </w:sdtContent>
        </w:sdt>
        <w:sdt>
          <w:sdtPr>
            <w:rPr>
              <w:rFonts w:cs="Arial"/>
              <w:bCs/>
            </w:rPr>
            <w:alias w:val="Reg No"/>
            <w:tag w:val="Reg No"/>
            <w:id w:val="-1510056081"/>
            <w:placeholder>
              <w:docPart w:val="8B61078F242B4BBD8F746298A02A10F8"/>
            </w:placeholder>
            <w:showingPlcHdr/>
            <w:text/>
          </w:sdtPr>
          <w:sdtEndPr/>
          <w:sdtContent>
            <w:tc>
              <w:tcPr>
                <w:tcW w:w="1557" w:type="dxa"/>
              </w:tcPr>
              <w:p w14:paraId="1C44F09A" w14:textId="3AFA59A2"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Reg No</w:t>
                </w:r>
                <w:r w:rsidRPr="00C15046">
                  <w:rPr>
                    <w:rStyle w:val="afffff0"/>
                    <w:rFonts w:eastAsia="新細明體"/>
                  </w:rPr>
                  <w:t>.</w:t>
                </w:r>
              </w:p>
            </w:tc>
          </w:sdtContent>
        </w:sdt>
        <w:sdt>
          <w:sdtPr>
            <w:rPr>
              <w:rFonts w:cs="Arial"/>
              <w:bCs/>
            </w:rPr>
            <w:alias w:val="StartDate"/>
            <w:tag w:val="Start Date"/>
            <w:id w:val="-2061632586"/>
            <w:placeholder>
              <w:docPart w:val="E1A121B08D4446119A8048AF074E55DB"/>
            </w:placeholder>
            <w:showingPlcHdr/>
            <w:text/>
          </w:sdtPr>
          <w:sdtEndPr/>
          <w:sdtContent>
            <w:tc>
              <w:tcPr>
                <w:tcW w:w="1559" w:type="dxa"/>
              </w:tcPr>
              <w:p w14:paraId="1BCF007D" w14:textId="3C32B70B"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Start Date</w:t>
                </w:r>
              </w:p>
            </w:tc>
          </w:sdtContent>
        </w:sdt>
        <w:sdt>
          <w:sdtPr>
            <w:rPr>
              <w:rFonts w:cs="Arial"/>
              <w:bCs/>
            </w:rPr>
            <w:alias w:val="EndDate"/>
            <w:tag w:val="End Date"/>
            <w:id w:val="-445388060"/>
            <w:placeholder>
              <w:docPart w:val="DBEF045DD3B84B1D84AF0B6204F51C61"/>
            </w:placeholder>
            <w:showingPlcHdr/>
            <w:text/>
          </w:sdtPr>
          <w:sdtEndPr/>
          <w:sdtContent>
            <w:tc>
              <w:tcPr>
                <w:tcW w:w="1559" w:type="dxa"/>
              </w:tcPr>
              <w:p w14:paraId="6F528C41" w14:textId="7EFFB2A3" w:rsidR="00EB0DE4" w:rsidRDefault="00EB0DE4" w:rsidP="00EB0DE4">
                <w:pPr>
                  <w:cnfStyle w:val="000000000000" w:firstRow="0" w:lastRow="0" w:firstColumn="0" w:lastColumn="0" w:oddVBand="0" w:evenVBand="0" w:oddHBand="0" w:evenHBand="0" w:firstRowFirstColumn="0" w:firstRowLastColumn="0" w:lastRowFirstColumn="0" w:lastRowLastColumn="0"/>
                  <w:rPr>
                    <w:rFonts w:cs="Arial"/>
                    <w:bCs/>
                  </w:rPr>
                </w:pPr>
                <w:r>
                  <w:rPr>
                    <w:rStyle w:val="afffff0"/>
                    <w:rFonts w:eastAsia="新細明體"/>
                  </w:rPr>
                  <w:t>End Date</w:t>
                </w:r>
              </w:p>
            </w:tc>
          </w:sdtContent>
        </w:sdt>
      </w:tr>
    </w:tbl>
    <w:p w14:paraId="147F2BA5" w14:textId="0B41DF5C" w:rsidR="0047491C" w:rsidRPr="005B0209" w:rsidRDefault="0047491C" w:rsidP="000F7088">
      <w:pPr>
        <w:pStyle w:val="Body-11"/>
        <w:jc w:val="left"/>
        <w:sectPr w:rsidR="0047491C" w:rsidRPr="005B0209" w:rsidSect="00754C0A">
          <w:headerReference w:type="even" r:id="rId32"/>
          <w:headerReference w:type="default" r:id="rId33"/>
          <w:pgSz w:w="11900" w:h="16840" w:code="9"/>
          <w:pgMar w:top="1361" w:right="1247" w:bottom="1361" w:left="1247" w:header="567" w:footer="567" w:gutter="0"/>
          <w:cols w:space="708"/>
          <w:docGrid w:linePitch="326"/>
        </w:sectPr>
      </w:pPr>
    </w:p>
    <w:p w14:paraId="4875C2A4" w14:textId="2187DA58" w:rsidR="00BA3CBE" w:rsidRPr="001178C1" w:rsidRDefault="00D9615E" w:rsidP="00180355">
      <w:pPr>
        <w:pStyle w:val="ACID1Yellowheading"/>
      </w:pPr>
      <w:bookmarkStart w:id="18" w:name="_Toc56445980"/>
      <w:bookmarkStart w:id="19" w:name="_Toc56606662"/>
      <w:bookmarkStart w:id="20" w:name="_Toc56445981"/>
      <w:bookmarkStart w:id="21" w:name="_Toc56529662"/>
      <w:bookmarkStart w:id="22" w:name="_Toc56606663"/>
      <w:bookmarkStart w:id="23" w:name="_Toc56683609"/>
      <w:bookmarkStart w:id="24" w:name="_Toc56683885"/>
      <w:bookmarkStart w:id="25" w:name="_Toc56684155"/>
      <w:bookmarkStart w:id="26" w:name="_Toc56709444"/>
      <w:bookmarkStart w:id="27" w:name="_Toc56711701"/>
      <w:bookmarkStart w:id="28" w:name="_Toc56713190"/>
      <w:bookmarkStart w:id="29" w:name="_Toc56713466"/>
      <w:bookmarkStart w:id="30" w:name="_Toc56719999"/>
      <w:bookmarkStart w:id="31" w:name="_Toc56720308"/>
      <w:bookmarkStart w:id="32" w:name="_Toc56720584"/>
      <w:bookmarkStart w:id="33" w:name="_Toc88576221"/>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Pr>
          <w:noProof/>
        </w:rPr>
        <w:lastRenderedPageBreak/>
        <w:drawing>
          <wp:anchor distT="0" distB="0" distL="114300" distR="114300" simplePos="0" relativeHeight="251658241" behindDoc="0" locked="0" layoutInCell="1" allowOverlap="1" wp14:anchorId="21ACB93A" wp14:editId="72B5C120">
            <wp:simplePos x="0" y="0"/>
            <wp:positionH relativeFrom="column">
              <wp:posOffset>-3810</wp:posOffset>
            </wp:positionH>
            <wp:positionV relativeFrom="paragraph">
              <wp:posOffset>23956</wp:posOffset>
            </wp:positionV>
            <wp:extent cx="927100" cy="927100"/>
            <wp:effectExtent l="0" t="0" r="6350" b="6350"/>
            <wp:wrapNone/>
            <wp:docPr id="17" name="Picture 17" descr="P39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393#y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27100" cy="927100"/>
                    </a:xfrm>
                    <a:prstGeom prst="rect">
                      <a:avLst/>
                    </a:prstGeom>
                    <a:noFill/>
                    <a:ln>
                      <a:noFill/>
                    </a:ln>
                  </pic:spPr>
                </pic:pic>
              </a:graphicData>
            </a:graphic>
          </wp:anchor>
        </w:drawing>
      </w:r>
      <w:r w:rsidR="003677EB" w:rsidRPr="001178C1">
        <w:t>BI</w:t>
      </w:r>
      <w:r w:rsidR="00F911AC">
        <w:t xml:space="preserve">M </w:t>
      </w:r>
      <w:r w:rsidR="003677EB" w:rsidRPr="001178C1">
        <w:t>Capability</w:t>
      </w:r>
      <w:r w:rsidR="00AF0108" w:rsidRPr="001178C1">
        <w:t xml:space="preserve"> Question</w:t>
      </w:r>
      <w:r w:rsidR="001B7D54" w:rsidRPr="001178C1">
        <w:t>s</w:t>
      </w:r>
      <w:bookmarkEnd w:id="33"/>
    </w:p>
    <w:p w14:paraId="0A0530B8" w14:textId="6234EC7F" w:rsidR="00D46428" w:rsidRDefault="00D46428" w:rsidP="00E61AD2">
      <w:pPr>
        <w:pStyle w:val="Body-11"/>
        <w:spacing w:before="0" w:after="0"/>
      </w:pPr>
    </w:p>
    <w:p w14:paraId="73B5AF93" w14:textId="77777777" w:rsidR="00D46428" w:rsidRDefault="00D46428" w:rsidP="00E61AD2">
      <w:pPr>
        <w:pStyle w:val="Body-11"/>
        <w:spacing w:before="0" w:after="0"/>
      </w:pPr>
    </w:p>
    <w:p w14:paraId="1707A7F7" w14:textId="15221472" w:rsidR="00930D5D" w:rsidRDefault="00930D5D" w:rsidP="00E61AD2">
      <w:pPr>
        <w:pStyle w:val="Body-11"/>
        <w:spacing w:before="0" w:after="0"/>
      </w:pPr>
    </w:p>
    <w:p w14:paraId="550967ED" w14:textId="338B3103" w:rsidR="00F802B1" w:rsidRPr="005B0209" w:rsidRDefault="00456F46" w:rsidP="00902675">
      <w:pPr>
        <w:pStyle w:val="Body-11"/>
      </w:pPr>
      <w:r>
        <w:t>Section 2 provides an opportunity for organisations to explain</w:t>
      </w:r>
      <w:r w:rsidR="00314F43">
        <w:t xml:space="preserve"> their general approach to the use and adoption of BIM</w:t>
      </w:r>
      <w:r w:rsidR="00D04BB6">
        <w:t xml:space="preserve"> on projects.</w:t>
      </w:r>
    </w:p>
    <w:p w14:paraId="14020ECB" w14:textId="77777777" w:rsidR="00604167" w:rsidRPr="005B0209" w:rsidRDefault="00604167" w:rsidP="004725F4">
      <w:pPr>
        <w:pStyle w:val="Body-11"/>
      </w:pPr>
    </w:p>
    <w:p w14:paraId="516DFD77" w14:textId="329ECCD3" w:rsidR="00740CF2" w:rsidRDefault="00740CF2" w:rsidP="007B6C39">
      <w:pPr>
        <w:pStyle w:val="ACID2YellowHeading"/>
        <w:ind w:left="993" w:hanging="993"/>
      </w:pPr>
      <w:bookmarkStart w:id="34" w:name="_Toc88576222"/>
      <w:r>
        <w:t>Introdu</w:t>
      </w:r>
      <w:r w:rsidR="003677EB">
        <w:t>ctory Questions</w:t>
      </w:r>
      <w:bookmarkEnd w:id="34"/>
    </w:p>
    <w:p w14:paraId="11248F40" w14:textId="77777777" w:rsidR="004C04D5" w:rsidRDefault="004C04D5" w:rsidP="004C04D5">
      <w:pPr>
        <w:pStyle w:val="Body-11"/>
      </w:pPr>
    </w:p>
    <w:p w14:paraId="6DD95FF9" w14:textId="79C68F22" w:rsidR="0059738B" w:rsidRDefault="00DB3D8B" w:rsidP="00740CF2">
      <w:pPr>
        <w:pStyle w:val="ACID3"/>
      </w:pPr>
      <w:bookmarkStart w:id="35" w:name="_Toc88576223"/>
      <w:r w:rsidRPr="00DB3D8B">
        <w:t>General approach to information management standards</w:t>
      </w:r>
      <w:bookmarkEnd w:id="35"/>
    </w:p>
    <w:tbl>
      <w:tblPr>
        <w:tblStyle w:val="CICBIMStandard01"/>
        <w:tblW w:w="9611" w:type="dxa"/>
        <w:tblLook w:val="01E0" w:firstRow="1" w:lastRow="1" w:firstColumn="1" w:lastColumn="1" w:noHBand="0" w:noVBand="0"/>
      </w:tblPr>
      <w:tblGrid>
        <w:gridCol w:w="710"/>
        <w:gridCol w:w="8024"/>
        <w:gridCol w:w="877"/>
      </w:tblGrid>
      <w:tr w:rsidR="002F5387" w:rsidRPr="00273DE5" w14:paraId="7F1D81A4" w14:textId="77777777" w:rsidTr="00856C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167D91C1" w14:textId="77777777" w:rsidR="002F5387" w:rsidRPr="00EF7C9A" w:rsidRDefault="002F5387" w:rsidP="003774A4">
            <w:pPr>
              <w:pStyle w:val="ArialTable"/>
              <w:rPr>
                <w:szCs w:val="28"/>
              </w:rPr>
            </w:pPr>
            <w:bookmarkStart w:id="36" w:name="_Toc32909484"/>
            <w:r w:rsidRPr="00EF7C9A">
              <w:rPr>
                <w:szCs w:val="28"/>
              </w:rPr>
              <w:t>Ref.</w:t>
            </w:r>
          </w:p>
        </w:tc>
        <w:tc>
          <w:tcPr>
            <w:tcW w:w="8143" w:type="dxa"/>
            <w:hideMark/>
          </w:tcPr>
          <w:p w14:paraId="6A4D5EF2" w14:textId="77777777" w:rsidR="002F5387" w:rsidRPr="00EF7C9A" w:rsidRDefault="002F5387" w:rsidP="003774A4">
            <w:pPr>
              <w:pStyle w:val="ArialTable"/>
              <w:cnfStyle w:val="100000000000" w:firstRow="1" w:lastRow="0" w:firstColumn="0" w:lastColumn="0" w:oddVBand="0" w:evenVBand="0" w:oddHBand="0" w:evenHBand="0" w:firstRowFirstColumn="0" w:firstRowLastColumn="0" w:lastRowFirstColumn="0" w:lastRowLastColumn="0"/>
              <w:rPr>
                <w:szCs w:val="28"/>
              </w:rPr>
            </w:pPr>
            <w:r w:rsidRPr="00EF7C9A">
              <w:rPr>
                <w:szCs w:val="28"/>
              </w:rPr>
              <w:t>Component</w:t>
            </w:r>
          </w:p>
        </w:tc>
        <w:tc>
          <w:tcPr>
            <w:tcW w:w="757" w:type="dxa"/>
            <w:hideMark/>
          </w:tcPr>
          <w:p w14:paraId="35404ED8" w14:textId="77777777" w:rsidR="002F5387" w:rsidRPr="00EF7C9A" w:rsidRDefault="002F5387" w:rsidP="003774A4">
            <w:pPr>
              <w:pStyle w:val="ArialTable"/>
              <w:cnfStyle w:val="100000000000" w:firstRow="1" w:lastRow="0" w:firstColumn="0" w:lastColumn="0" w:oddVBand="0" w:evenVBand="0" w:oddHBand="0" w:evenHBand="0" w:firstRowFirstColumn="0" w:firstRowLastColumn="0" w:lastRowFirstColumn="0" w:lastRowLastColumn="0"/>
              <w:rPr>
                <w:szCs w:val="28"/>
              </w:rPr>
            </w:pPr>
            <w:r w:rsidRPr="00EF7C9A">
              <w:rPr>
                <w:szCs w:val="28"/>
              </w:rPr>
              <w:t>Check</w:t>
            </w:r>
          </w:p>
        </w:tc>
      </w:tr>
      <w:tr w:rsidR="002F5387" w:rsidRPr="00273DE5" w14:paraId="332F82BA" w14:textId="77777777" w:rsidTr="00194302">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2A03743B" w14:textId="77777777" w:rsidR="002F5387" w:rsidRPr="00273DE5" w:rsidRDefault="002F5387" w:rsidP="003774A4">
            <w:pPr>
              <w:pStyle w:val="ArialTable"/>
            </w:pPr>
            <w:bookmarkStart w:id="37" w:name="_Hlk35000766"/>
            <w:r>
              <w:t>G1</w:t>
            </w:r>
          </w:p>
        </w:tc>
        <w:tc>
          <w:tcPr>
            <w:tcW w:w="8143" w:type="dxa"/>
            <w:shd w:val="clear" w:color="auto" w:fill="FFFFFF" w:themeFill="background1"/>
          </w:tcPr>
          <w:p w14:paraId="618EB474" w14:textId="77777777" w:rsidR="002F5387" w:rsidRPr="00273DE5" w:rsidRDefault="002F5387" w:rsidP="003774A4">
            <w:pPr>
              <w:pStyle w:val="ArialTable"/>
              <w:cnfStyle w:val="000000000000" w:firstRow="0" w:lastRow="0" w:firstColumn="0" w:lastColumn="0" w:oddVBand="0" w:evenVBand="0" w:oddHBand="0" w:evenHBand="0" w:firstRowFirstColumn="0" w:firstRowLastColumn="0" w:lastRowFirstColumn="0" w:lastRowLastColumn="0"/>
            </w:pPr>
            <w:r>
              <w:t>What is your general approach to information management standards relating to CAD/BIM? Please provide details of information formats you deliver, the quality standards involved and the associated workflows and personnel.</w:t>
            </w:r>
          </w:p>
        </w:tc>
        <w:tc>
          <w:tcPr>
            <w:tcW w:w="757" w:type="dxa"/>
          </w:tcPr>
          <w:sdt>
            <w:sdtPr>
              <w:rPr>
                <w:rFonts w:ascii="MS Gothic" w:eastAsia="MS Gothic" w:hAnsi="MS Gothic" w:cs="Segoe UI Symbol" w:hint="eastAsia"/>
                <w:bCs/>
                <w:i w:val="0"/>
                <w:iCs/>
              </w:rPr>
              <w:id w:val="1053509598"/>
              <w14:checkbox>
                <w14:checked w14:val="0"/>
                <w14:checkedState w14:val="2612" w14:font="MS Gothic"/>
                <w14:uncheckedState w14:val="2610" w14:font="MS Gothic"/>
              </w14:checkbox>
            </w:sdtPr>
            <w:sdtEndPr/>
            <w:sdtContent>
              <w:p w14:paraId="3AADA8BF" w14:textId="255A0E3C" w:rsidR="002F5387" w:rsidRPr="00273DE5" w:rsidRDefault="00FC75D4" w:rsidP="00E503AD">
                <w:pPr>
                  <w:spacing w:line="260" w:lineRule="exact"/>
                  <w:jc w:val="center"/>
                  <w:cnfStyle w:val="000000000000" w:firstRow="0" w:lastRow="0" w:firstColumn="0" w:lastColumn="0" w:oddVBand="0" w:evenVBand="0" w:oddHBand="0" w:evenHBand="0" w:firstRowFirstColumn="0" w:firstRowLastColumn="0" w:lastRowFirstColumn="0" w:lastRowLastColumn="0"/>
                  <w:rPr>
                    <w:rFonts w:cs="Arial"/>
                    <w:bCs/>
                  </w:rPr>
                </w:pPr>
                <w:r>
                  <w:rPr>
                    <w:rFonts w:ascii="MS Gothic" w:eastAsia="MS Gothic" w:hAnsi="MS Gothic" w:cs="Segoe UI Symbol" w:hint="eastAsia"/>
                    <w:bCs/>
                    <w:i w:val="0"/>
                    <w:iCs/>
                  </w:rPr>
                  <w:t>☐</w:t>
                </w:r>
              </w:p>
            </w:sdtContent>
          </w:sdt>
        </w:tc>
      </w:tr>
      <w:tr w:rsidR="002F5387" w:rsidRPr="00273DE5" w14:paraId="6FD455C9" w14:textId="77777777" w:rsidTr="00856C36">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40B6DD28" w14:textId="77777777" w:rsidR="002F5387" w:rsidRPr="00273DE5" w:rsidRDefault="002F5387" w:rsidP="00E503AD">
            <w:pPr>
              <w:spacing w:line="260" w:lineRule="exact"/>
              <w:rPr>
                <w:rFonts w:cs="Arial"/>
                <w:bCs/>
                <w:sz w:val="18"/>
                <w:szCs w:val="18"/>
              </w:rPr>
            </w:pPr>
          </w:p>
        </w:tc>
        <w:tc>
          <w:tcPr>
            <w:tcW w:w="8900" w:type="dxa"/>
            <w:gridSpan w:val="2"/>
          </w:tcPr>
          <w:p w14:paraId="424F1B3A" w14:textId="77777777" w:rsidR="002F5387" w:rsidRPr="00273DE5" w:rsidRDefault="002F5387"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bookmarkEnd w:id="36"/>
      <w:bookmarkEnd w:id="37"/>
    </w:tbl>
    <w:p w14:paraId="59DECE7B" w14:textId="77777777" w:rsidR="00F80D49" w:rsidRPr="005B0209" w:rsidRDefault="00F80D49" w:rsidP="007B6C39">
      <w:pPr>
        <w:pStyle w:val="Body-11"/>
      </w:pPr>
    </w:p>
    <w:p w14:paraId="67DC9335" w14:textId="2C50CB95" w:rsidR="00FB6FCA" w:rsidRPr="005B0209" w:rsidRDefault="00014798" w:rsidP="00620653">
      <w:pPr>
        <w:pStyle w:val="ACID3"/>
      </w:pPr>
      <w:bookmarkStart w:id="38" w:name="_Toc88576224"/>
      <w:r w:rsidRPr="00014798">
        <w:t>BIM Gateway Questions</w:t>
      </w:r>
      <w:bookmarkEnd w:id="38"/>
    </w:p>
    <w:p w14:paraId="47D01013" w14:textId="6B119BAA" w:rsidR="00914310" w:rsidRDefault="002730C4" w:rsidP="00A00463">
      <w:pPr>
        <w:pStyle w:val="Body-11"/>
      </w:pPr>
      <w:r>
        <w:t>Please provide</w:t>
      </w:r>
      <w:r w:rsidR="001C2B21">
        <w:t xml:space="preserve"> information regarding the orga</w:t>
      </w:r>
      <w:r w:rsidR="00DF530D">
        <w:t>n</w:t>
      </w:r>
      <w:r w:rsidR="001C2B21">
        <w:t>isations approach to sharing information:</w:t>
      </w:r>
    </w:p>
    <w:tbl>
      <w:tblPr>
        <w:tblStyle w:val="CICBIMStandard01"/>
        <w:tblW w:w="9611" w:type="dxa"/>
        <w:tblLook w:val="01E0" w:firstRow="1" w:lastRow="1" w:firstColumn="1" w:lastColumn="1" w:noHBand="0" w:noVBand="0"/>
      </w:tblPr>
      <w:tblGrid>
        <w:gridCol w:w="711"/>
        <w:gridCol w:w="8023"/>
        <w:gridCol w:w="877"/>
      </w:tblGrid>
      <w:tr w:rsidR="00E56131" w:rsidRPr="00273DE5" w14:paraId="1A40883D" w14:textId="77777777" w:rsidTr="00BE00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2A05141D" w14:textId="77777777" w:rsidR="00E56131" w:rsidRPr="00EF7C9A" w:rsidRDefault="00E56131" w:rsidP="00BE00BE">
            <w:pPr>
              <w:pStyle w:val="ArialBody"/>
              <w:jc w:val="left"/>
              <w:rPr>
                <w:i w:val="0"/>
                <w:iCs/>
                <w:sz w:val="22"/>
                <w:szCs w:val="22"/>
              </w:rPr>
            </w:pPr>
            <w:r w:rsidRPr="00EF7C9A">
              <w:rPr>
                <w:i w:val="0"/>
                <w:iCs/>
                <w:sz w:val="22"/>
                <w:szCs w:val="22"/>
              </w:rPr>
              <w:t>Ref.</w:t>
            </w:r>
          </w:p>
        </w:tc>
        <w:tc>
          <w:tcPr>
            <w:tcW w:w="8143" w:type="dxa"/>
            <w:hideMark/>
          </w:tcPr>
          <w:p w14:paraId="1FE1599B" w14:textId="77777777" w:rsidR="00E56131" w:rsidRPr="00EF7C9A" w:rsidRDefault="00E56131" w:rsidP="00BE00BE">
            <w:pPr>
              <w:pStyle w:val="ArialTable"/>
              <w:cnfStyle w:val="100000000000" w:firstRow="1" w:lastRow="0" w:firstColumn="0" w:lastColumn="0" w:oddVBand="0" w:evenVBand="0" w:oddHBand="0" w:evenHBand="0" w:firstRowFirstColumn="0" w:firstRowLastColumn="0" w:lastRowFirstColumn="0" w:lastRowLastColumn="0"/>
              <w:rPr>
                <w:szCs w:val="22"/>
              </w:rPr>
            </w:pPr>
            <w:r w:rsidRPr="00EF7C9A">
              <w:rPr>
                <w:szCs w:val="22"/>
              </w:rPr>
              <w:t>Component</w:t>
            </w:r>
          </w:p>
        </w:tc>
        <w:tc>
          <w:tcPr>
            <w:tcW w:w="757" w:type="dxa"/>
            <w:hideMark/>
          </w:tcPr>
          <w:p w14:paraId="23374436" w14:textId="77777777" w:rsidR="00E56131" w:rsidRPr="00EF7C9A" w:rsidRDefault="00E56131" w:rsidP="00BE00BE">
            <w:pPr>
              <w:pStyle w:val="ArialTable"/>
              <w:cnfStyle w:val="100000000000" w:firstRow="1" w:lastRow="0" w:firstColumn="0" w:lastColumn="0" w:oddVBand="0" w:evenVBand="0" w:oddHBand="0" w:evenHBand="0" w:firstRowFirstColumn="0" w:firstRowLastColumn="0" w:lastRowFirstColumn="0" w:lastRowLastColumn="0"/>
              <w:rPr>
                <w:b w:val="0"/>
                <w:bCs/>
                <w:szCs w:val="22"/>
              </w:rPr>
            </w:pPr>
            <w:r w:rsidRPr="00EF7C9A">
              <w:rPr>
                <w:bCs/>
                <w:szCs w:val="22"/>
              </w:rPr>
              <w:t>Check</w:t>
            </w:r>
          </w:p>
        </w:tc>
      </w:tr>
      <w:tr w:rsidR="00E56131" w:rsidRPr="00273DE5" w14:paraId="59C55C4F" w14:textId="77777777" w:rsidTr="00E20B01">
        <w:trPr>
          <w:trHeight w:val="555"/>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38B73D9D" w14:textId="2D0E02EC" w:rsidR="00E56131" w:rsidRPr="00273DE5" w:rsidRDefault="00E56131" w:rsidP="003774A4">
            <w:pPr>
              <w:pStyle w:val="ArialBody"/>
            </w:pPr>
            <w:r>
              <w:t>G2</w:t>
            </w:r>
            <w:r w:rsidR="001C2B21">
              <w:t>.1</w:t>
            </w:r>
          </w:p>
        </w:tc>
        <w:tc>
          <w:tcPr>
            <w:tcW w:w="8143" w:type="dxa"/>
          </w:tcPr>
          <w:p w14:paraId="68C38560" w14:textId="77777777" w:rsidR="00E56131" w:rsidRPr="00F9587F" w:rsidRDefault="00E56131" w:rsidP="003774A4">
            <w:pPr>
              <w:pStyle w:val="ArialBody"/>
              <w:cnfStyle w:val="000000000000" w:firstRow="0" w:lastRow="0" w:firstColumn="0" w:lastColumn="0" w:oddVBand="0" w:evenVBand="0" w:oddHBand="0" w:evenHBand="0" w:firstRowFirstColumn="0" w:firstRowLastColumn="0" w:lastRowFirstColumn="0" w:lastRowLastColumn="0"/>
              <w:rPr>
                <w:iCs/>
              </w:rPr>
            </w:pPr>
            <w:r w:rsidRPr="0093067E">
              <w:rPr>
                <w:iCs/>
              </w:rPr>
              <w:t>Is the organisation willing to exchange native (editable) files</w:t>
            </w:r>
            <w:r>
              <w:rPr>
                <w:iCs/>
              </w:rPr>
              <w:t>? If not, please provide an explanation.</w:t>
            </w:r>
          </w:p>
        </w:tc>
        <w:tc>
          <w:tcPr>
            <w:tcW w:w="757" w:type="dxa"/>
          </w:tcPr>
          <w:sdt>
            <w:sdtPr>
              <w:rPr>
                <w:rFonts w:ascii="MS Gothic" w:eastAsia="MS Gothic" w:hAnsi="MS Gothic" w:cs="Segoe UI Symbol" w:hint="eastAsia"/>
                <w:bCs/>
                <w:i w:val="0"/>
                <w:iCs/>
              </w:rPr>
              <w:id w:val="-598949725"/>
              <w14:checkbox>
                <w14:checked w14:val="0"/>
                <w14:checkedState w14:val="2612" w14:font="MS Gothic"/>
                <w14:uncheckedState w14:val="2610" w14:font="MS Gothic"/>
              </w14:checkbox>
            </w:sdtPr>
            <w:sdtEndPr/>
            <w:sdtContent>
              <w:p w14:paraId="2FE0AFCF" w14:textId="0A718E1B" w:rsidR="00E56131" w:rsidRPr="00E20B01" w:rsidRDefault="00FC75D4" w:rsidP="00E20B01">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E56131" w:rsidRPr="00273DE5" w14:paraId="11EB6AFF" w14:textId="77777777" w:rsidTr="00806C12">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037320D0" w14:textId="77777777" w:rsidR="00E56131" w:rsidRPr="00273DE5" w:rsidRDefault="00E56131" w:rsidP="00E503AD">
            <w:pPr>
              <w:spacing w:line="260" w:lineRule="exact"/>
              <w:rPr>
                <w:rFonts w:cs="Arial"/>
                <w:bCs/>
                <w:sz w:val="18"/>
                <w:szCs w:val="18"/>
              </w:rPr>
            </w:pPr>
          </w:p>
        </w:tc>
        <w:tc>
          <w:tcPr>
            <w:tcW w:w="8900" w:type="dxa"/>
            <w:gridSpan w:val="2"/>
          </w:tcPr>
          <w:p w14:paraId="72BE846E" w14:textId="77777777" w:rsidR="00E56131" w:rsidRPr="00273DE5" w:rsidRDefault="00E56131"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r w:rsidR="00E56131" w:rsidRPr="00273DE5" w14:paraId="432A5AEF" w14:textId="77777777" w:rsidTr="00806C12">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0F747602" w14:textId="5676122A" w:rsidR="00E56131" w:rsidRPr="00273DE5" w:rsidRDefault="001C2B21" w:rsidP="003774A4">
            <w:pPr>
              <w:pStyle w:val="ArialTable"/>
            </w:pPr>
            <w:r>
              <w:t>G2.2</w:t>
            </w:r>
          </w:p>
        </w:tc>
        <w:tc>
          <w:tcPr>
            <w:tcW w:w="8143" w:type="dxa"/>
          </w:tcPr>
          <w:p w14:paraId="01DFD524" w14:textId="77777777" w:rsidR="00E56131" w:rsidRPr="00273DE5" w:rsidRDefault="00E56131" w:rsidP="003774A4">
            <w:pPr>
              <w:pStyle w:val="ArialTable"/>
              <w:cnfStyle w:val="000000000000" w:firstRow="0" w:lastRow="0" w:firstColumn="0" w:lastColumn="0" w:oddVBand="0" w:evenVBand="0" w:oddHBand="0" w:evenHBand="0" w:firstRowFirstColumn="0" w:firstRowLastColumn="0" w:lastRowFirstColumn="0" w:lastRowLastColumn="0"/>
            </w:pPr>
            <w:r>
              <w:t>Does</w:t>
            </w:r>
            <w:r w:rsidRPr="00F96DD9">
              <w:t xml:space="preserve"> </w:t>
            </w:r>
            <w:r>
              <w:t xml:space="preserve">the organisation work to </w:t>
            </w:r>
            <w:r w:rsidRPr="00F96DD9">
              <w:t>any</w:t>
            </w:r>
            <w:r>
              <w:t xml:space="preserve"> Information </w:t>
            </w:r>
            <w:r w:rsidRPr="00F96DD9">
              <w:t>standards</w:t>
            </w:r>
            <w:r>
              <w:t xml:space="preserve"> (</w:t>
            </w:r>
            <w:r w:rsidRPr="00F96DD9">
              <w:t>CAD</w:t>
            </w:r>
            <w:r>
              <w:t xml:space="preserve"> / </w:t>
            </w:r>
            <w:r w:rsidRPr="00F96DD9">
              <w:t>BIM</w:t>
            </w:r>
            <w:r>
              <w:t xml:space="preserve"> documentation), and if so, what standards are they</w:t>
            </w:r>
            <w:r w:rsidRPr="00F96DD9">
              <w:t>?</w:t>
            </w:r>
          </w:p>
        </w:tc>
        <w:tc>
          <w:tcPr>
            <w:tcW w:w="757" w:type="dxa"/>
          </w:tcPr>
          <w:sdt>
            <w:sdtPr>
              <w:rPr>
                <w:rFonts w:ascii="MS Gothic" w:eastAsia="MS Gothic" w:hAnsi="MS Gothic" w:cs="Segoe UI Symbol" w:hint="eastAsia"/>
                <w:bCs/>
                <w:i w:val="0"/>
                <w:iCs/>
              </w:rPr>
              <w:id w:val="-1441908762"/>
              <w14:checkbox>
                <w14:checked w14:val="0"/>
                <w14:checkedState w14:val="2612" w14:font="MS Gothic"/>
                <w14:uncheckedState w14:val="2610" w14:font="MS Gothic"/>
              </w14:checkbox>
            </w:sdtPr>
            <w:sdtEndPr/>
            <w:sdtContent>
              <w:p w14:paraId="03007237" w14:textId="421E47A0" w:rsidR="00E56131" w:rsidRPr="00E20B01" w:rsidRDefault="00FC75D4" w:rsidP="00E20B01">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E56131" w:rsidRPr="00273DE5" w14:paraId="3B59474E" w14:textId="77777777" w:rsidTr="00806C12">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4AEF6114" w14:textId="77777777" w:rsidR="00E56131" w:rsidRPr="00273DE5" w:rsidRDefault="00E56131" w:rsidP="00E503AD">
            <w:pPr>
              <w:spacing w:line="260" w:lineRule="exact"/>
              <w:rPr>
                <w:rFonts w:cs="Arial"/>
                <w:bCs/>
                <w:sz w:val="18"/>
                <w:szCs w:val="18"/>
              </w:rPr>
            </w:pPr>
          </w:p>
        </w:tc>
        <w:tc>
          <w:tcPr>
            <w:tcW w:w="8900" w:type="dxa"/>
            <w:gridSpan w:val="2"/>
          </w:tcPr>
          <w:p w14:paraId="5C6C21CB" w14:textId="77777777" w:rsidR="00E56131" w:rsidRPr="00273DE5" w:rsidRDefault="00E56131"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r w:rsidR="00E56131" w:rsidRPr="00273DE5" w14:paraId="4D530568" w14:textId="77777777" w:rsidTr="00806C12">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6B115E04" w14:textId="470956A1" w:rsidR="00E56131" w:rsidRPr="00273DE5" w:rsidRDefault="001C2B21" w:rsidP="003774A4">
            <w:pPr>
              <w:pStyle w:val="ArialTable"/>
            </w:pPr>
            <w:r>
              <w:t>G2.3</w:t>
            </w:r>
          </w:p>
        </w:tc>
        <w:tc>
          <w:tcPr>
            <w:tcW w:w="8143" w:type="dxa"/>
          </w:tcPr>
          <w:p w14:paraId="1450A1C3" w14:textId="14288830" w:rsidR="00E56131" w:rsidRPr="00273DE5" w:rsidRDefault="00E56131" w:rsidP="003774A4">
            <w:pPr>
              <w:pStyle w:val="ArialTable"/>
              <w:cnfStyle w:val="000000000000" w:firstRow="0" w:lastRow="0" w:firstColumn="0" w:lastColumn="0" w:oddVBand="0" w:evenVBand="0" w:oddHBand="0" w:evenHBand="0" w:firstRowFirstColumn="0" w:firstRowLastColumn="0" w:lastRowFirstColumn="0" w:lastRowLastColumn="0"/>
            </w:pPr>
            <w:r>
              <w:t>Is</w:t>
            </w:r>
            <w:r w:rsidRPr="008471B6">
              <w:t xml:space="preserve"> the organisation prepared to follow </w:t>
            </w:r>
            <w:r w:rsidR="00D52C62" w:rsidRPr="00D52C62">
              <w:t xml:space="preserve">Appointing Party / </w:t>
            </w:r>
            <w:r>
              <w:t>Client identified s</w:t>
            </w:r>
            <w:r w:rsidRPr="008471B6">
              <w:t>tandards</w:t>
            </w:r>
            <w:r>
              <w:t xml:space="preserve">, </w:t>
            </w:r>
            <w:r w:rsidRPr="008471B6">
              <w:t>methods</w:t>
            </w:r>
            <w:r>
              <w:t>,</w:t>
            </w:r>
            <w:r w:rsidRPr="008471B6">
              <w:t xml:space="preserve"> </w:t>
            </w:r>
            <w:r>
              <w:t>and</w:t>
            </w:r>
            <w:r w:rsidRPr="008471B6">
              <w:t xml:space="preserve"> procedures that conflict with their own</w:t>
            </w:r>
            <w:r>
              <w:t>? If not, please provide an explanation.</w:t>
            </w:r>
          </w:p>
        </w:tc>
        <w:tc>
          <w:tcPr>
            <w:tcW w:w="757" w:type="dxa"/>
          </w:tcPr>
          <w:sdt>
            <w:sdtPr>
              <w:rPr>
                <w:rFonts w:ascii="MS Gothic" w:eastAsia="MS Gothic" w:hAnsi="MS Gothic" w:cs="Segoe UI Symbol" w:hint="eastAsia"/>
                <w:bCs/>
                <w:i w:val="0"/>
                <w:iCs/>
              </w:rPr>
              <w:id w:val="56062938"/>
              <w14:checkbox>
                <w14:checked w14:val="0"/>
                <w14:checkedState w14:val="2612" w14:font="MS Gothic"/>
                <w14:uncheckedState w14:val="2610" w14:font="MS Gothic"/>
              </w14:checkbox>
            </w:sdtPr>
            <w:sdtEndPr/>
            <w:sdtContent>
              <w:p w14:paraId="745A754D" w14:textId="1841BFF4" w:rsidR="00E56131" w:rsidRPr="00E20B01" w:rsidRDefault="00FC75D4" w:rsidP="00E20B01">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E56131" w:rsidRPr="00273DE5" w14:paraId="6A374FA5" w14:textId="77777777" w:rsidTr="00806C12">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05033922" w14:textId="77777777" w:rsidR="00E56131" w:rsidRPr="00273DE5" w:rsidRDefault="00E56131" w:rsidP="00E503AD">
            <w:pPr>
              <w:spacing w:line="260" w:lineRule="exact"/>
              <w:rPr>
                <w:rFonts w:cs="Arial"/>
                <w:bCs/>
                <w:sz w:val="18"/>
                <w:szCs w:val="18"/>
              </w:rPr>
            </w:pPr>
          </w:p>
        </w:tc>
        <w:tc>
          <w:tcPr>
            <w:tcW w:w="8900" w:type="dxa"/>
            <w:gridSpan w:val="2"/>
          </w:tcPr>
          <w:p w14:paraId="67B3725D" w14:textId="77777777" w:rsidR="00E56131" w:rsidRPr="00273DE5" w:rsidRDefault="00E56131"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r w:rsidR="00E56131" w:rsidRPr="00273DE5" w14:paraId="00257855" w14:textId="77777777" w:rsidTr="00806C12">
        <w:tc>
          <w:tcPr>
            <w:cnfStyle w:val="001000000000" w:firstRow="0" w:lastRow="0" w:firstColumn="1" w:lastColumn="0" w:oddVBand="0" w:evenVBand="0" w:oddHBand="0" w:evenHBand="0" w:firstRowFirstColumn="0" w:firstRowLastColumn="0" w:lastRowFirstColumn="0" w:lastRowLastColumn="0"/>
            <w:tcW w:w="711" w:type="dxa"/>
            <w:vMerge w:val="restart"/>
          </w:tcPr>
          <w:p w14:paraId="66F7626D" w14:textId="65BF73B1" w:rsidR="00E56131" w:rsidRPr="00273DE5" w:rsidRDefault="001C2B21" w:rsidP="003774A4">
            <w:pPr>
              <w:pStyle w:val="ArialTable"/>
            </w:pPr>
            <w:r>
              <w:t>G2.4</w:t>
            </w:r>
          </w:p>
        </w:tc>
        <w:tc>
          <w:tcPr>
            <w:tcW w:w="8143" w:type="dxa"/>
          </w:tcPr>
          <w:p w14:paraId="3B87E89C" w14:textId="77777777" w:rsidR="00E56131" w:rsidRPr="00273DE5" w:rsidRDefault="00E56131" w:rsidP="003774A4">
            <w:pPr>
              <w:pStyle w:val="ArialTable"/>
              <w:cnfStyle w:val="000000000000" w:firstRow="0" w:lastRow="0" w:firstColumn="0" w:lastColumn="0" w:oddVBand="0" w:evenVBand="0" w:oddHBand="0" w:evenHBand="0" w:firstRowFirstColumn="0" w:firstRowLastColumn="0" w:lastRowFirstColumn="0" w:lastRowLastColumn="0"/>
            </w:pPr>
            <w:r>
              <w:t>What</w:t>
            </w:r>
            <w:r w:rsidRPr="00F96DD9">
              <w:t xml:space="preserve"> measures</w:t>
            </w:r>
            <w:r>
              <w:t xml:space="preserve"> are</w:t>
            </w:r>
            <w:r w:rsidRPr="00F96DD9">
              <w:t xml:space="preserve"> in place to ensure compliance with </w:t>
            </w:r>
            <w:r>
              <w:t>the Information</w:t>
            </w:r>
            <w:r w:rsidRPr="00F96DD9">
              <w:t xml:space="preserve"> standards</w:t>
            </w:r>
            <w:r>
              <w:t xml:space="preserve">, </w:t>
            </w:r>
            <w:r w:rsidRPr="00F96DD9">
              <w:t xml:space="preserve">please describe </w:t>
            </w:r>
            <w:r>
              <w:t>any</w:t>
            </w:r>
            <w:r w:rsidRPr="00F96DD9">
              <w:t xml:space="preserve"> methods?</w:t>
            </w:r>
          </w:p>
        </w:tc>
        <w:tc>
          <w:tcPr>
            <w:tcW w:w="757" w:type="dxa"/>
          </w:tcPr>
          <w:sdt>
            <w:sdtPr>
              <w:rPr>
                <w:rFonts w:ascii="MS Gothic" w:eastAsia="MS Gothic" w:hAnsi="MS Gothic" w:cs="Segoe UI Symbol" w:hint="eastAsia"/>
                <w:bCs/>
                <w:i w:val="0"/>
                <w:iCs/>
              </w:rPr>
              <w:id w:val="-1816783376"/>
              <w14:checkbox>
                <w14:checked w14:val="0"/>
                <w14:checkedState w14:val="2612" w14:font="MS Gothic"/>
                <w14:uncheckedState w14:val="2610" w14:font="MS Gothic"/>
              </w14:checkbox>
            </w:sdtPr>
            <w:sdtEndPr/>
            <w:sdtContent>
              <w:p w14:paraId="67F3698F" w14:textId="136EF516" w:rsidR="00E56131" w:rsidRPr="00E20B01" w:rsidRDefault="00FC75D4" w:rsidP="00E20B01">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E56131" w:rsidRPr="00273DE5" w14:paraId="324C7929" w14:textId="77777777" w:rsidTr="00806C12">
        <w:tc>
          <w:tcPr>
            <w:cnfStyle w:val="001000000000" w:firstRow="0" w:lastRow="0" w:firstColumn="1" w:lastColumn="0" w:oddVBand="0" w:evenVBand="0" w:oddHBand="0" w:evenHBand="0" w:firstRowFirstColumn="0" w:firstRowLastColumn="0" w:lastRowFirstColumn="0" w:lastRowLastColumn="0"/>
            <w:tcW w:w="711" w:type="dxa"/>
            <w:vMerge/>
          </w:tcPr>
          <w:p w14:paraId="3885FF24" w14:textId="77777777" w:rsidR="00E56131" w:rsidRPr="00273DE5" w:rsidRDefault="00E56131" w:rsidP="00E503AD">
            <w:pPr>
              <w:spacing w:line="260" w:lineRule="exact"/>
              <w:rPr>
                <w:rFonts w:cs="Arial"/>
                <w:bCs/>
                <w:sz w:val="18"/>
                <w:szCs w:val="18"/>
              </w:rPr>
            </w:pPr>
          </w:p>
        </w:tc>
        <w:tc>
          <w:tcPr>
            <w:tcW w:w="8900" w:type="dxa"/>
            <w:gridSpan w:val="2"/>
          </w:tcPr>
          <w:p w14:paraId="0799CCA5" w14:textId="77777777" w:rsidR="00E56131" w:rsidRPr="00273DE5" w:rsidRDefault="00E56131"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r w:rsidR="00E56131" w:rsidRPr="00273DE5" w14:paraId="48A3FD0E" w14:textId="77777777" w:rsidTr="00806C12">
        <w:tc>
          <w:tcPr>
            <w:cnfStyle w:val="001000000000" w:firstRow="0" w:lastRow="0" w:firstColumn="1" w:lastColumn="0" w:oddVBand="0" w:evenVBand="0" w:oddHBand="0" w:evenHBand="0" w:firstRowFirstColumn="0" w:firstRowLastColumn="0" w:lastRowFirstColumn="0" w:lastRowLastColumn="0"/>
            <w:tcW w:w="711" w:type="dxa"/>
            <w:vMerge w:val="restart"/>
          </w:tcPr>
          <w:p w14:paraId="3AD0DB9B" w14:textId="5C1FBBFC" w:rsidR="00E56131" w:rsidRPr="00273DE5" w:rsidRDefault="001C2B21" w:rsidP="003774A4">
            <w:pPr>
              <w:pStyle w:val="ArialTable"/>
            </w:pPr>
            <w:r>
              <w:t>G2.5</w:t>
            </w:r>
          </w:p>
        </w:tc>
        <w:tc>
          <w:tcPr>
            <w:tcW w:w="8143" w:type="dxa"/>
          </w:tcPr>
          <w:p w14:paraId="7985AE9C" w14:textId="77777777" w:rsidR="00E56131" w:rsidRPr="00273DE5" w:rsidRDefault="00E56131" w:rsidP="003774A4">
            <w:pPr>
              <w:pStyle w:val="ArialTable"/>
              <w:cnfStyle w:val="000000000000" w:firstRow="0" w:lastRow="0" w:firstColumn="0" w:lastColumn="0" w:oddVBand="0" w:evenVBand="0" w:oddHBand="0" w:evenHBand="0" w:firstRowFirstColumn="0" w:firstRowLastColumn="0" w:lastRowFirstColumn="0" w:lastRowLastColumn="0"/>
            </w:pPr>
            <w:r>
              <w:t>Does the organisation understand the level of information need requirements and how to comply with these?</w:t>
            </w:r>
          </w:p>
        </w:tc>
        <w:tc>
          <w:tcPr>
            <w:tcW w:w="757" w:type="dxa"/>
          </w:tcPr>
          <w:sdt>
            <w:sdtPr>
              <w:rPr>
                <w:rFonts w:ascii="MS Gothic" w:eastAsia="MS Gothic" w:hAnsi="MS Gothic" w:cs="Segoe UI Symbol" w:hint="eastAsia"/>
                <w:bCs/>
                <w:i w:val="0"/>
                <w:iCs/>
              </w:rPr>
              <w:id w:val="1930998018"/>
              <w14:checkbox>
                <w14:checked w14:val="0"/>
                <w14:checkedState w14:val="2612" w14:font="MS Gothic"/>
                <w14:uncheckedState w14:val="2610" w14:font="MS Gothic"/>
              </w14:checkbox>
            </w:sdtPr>
            <w:sdtEndPr/>
            <w:sdtContent>
              <w:p w14:paraId="188886B1" w14:textId="5B076853" w:rsidR="00E56131" w:rsidRPr="00E20B01" w:rsidRDefault="00FC75D4" w:rsidP="00E20B01">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E56131" w:rsidRPr="00273DE5" w14:paraId="54223412" w14:textId="77777777" w:rsidTr="00806C12">
        <w:tc>
          <w:tcPr>
            <w:cnfStyle w:val="001000000000" w:firstRow="0" w:lastRow="0" w:firstColumn="1" w:lastColumn="0" w:oddVBand="0" w:evenVBand="0" w:oddHBand="0" w:evenHBand="0" w:firstRowFirstColumn="0" w:firstRowLastColumn="0" w:lastRowFirstColumn="0" w:lastRowLastColumn="0"/>
            <w:tcW w:w="711" w:type="dxa"/>
            <w:vMerge/>
          </w:tcPr>
          <w:p w14:paraId="562FEA3C" w14:textId="77777777" w:rsidR="00E56131" w:rsidRPr="00273DE5" w:rsidRDefault="00E56131" w:rsidP="00E503AD">
            <w:pPr>
              <w:spacing w:line="260" w:lineRule="exact"/>
              <w:rPr>
                <w:rFonts w:cs="Arial"/>
                <w:bCs/>
                <w:sz w:val="18"/>
                <w:szCs w:val="18"/>
              </w:rPr>
            </w:pPr>
          </w:p>
        </w:tc>
        <w:tc>
          <w:tcPr>
            <w:tcW w:w="8900" w:type="dxa"/>
            <w:gridSpan w:val="2"/>
          </w:tcPr>
          <w:p w14:paraId="0739EC12" w14:textId="77777777" w:rsidR="00E56131" w:rsidRPr="00AD48E3" w:rsidRDefault="00E56131"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AD48E3">
              <w:rPr>
                <w:rFonts w:cs="Arial"/>
                <w:color w:val="0070C0"/>
                <w:sz w:val="18"/>
                <w:szCs w:val="18"/>
              </w:rPr>
              <w:t>Evidence / Expand (if applicable)</w:t>
            </w:r>
          </w:p>
        </w:tc>
      </w:tr>
    </w:tbl>
    <w:p w14:paraId="7DDCD747" w14:textId="778D97B3" w:rsidR="00885719" w:rsidRDefault="00885719" w:rsidP="004725F4">
      <w:pPr>
        <w:pStyle w:val="Body-11"/>
      </w:pPr>
    </w:p>
    <w:p w14:paraId="4C2934EF" w14:textId="72B7C6CF" w:rsidR="313D6080" w:rsidRDefault="00553E74" w:rsidP="00740CF2">
      <w:pPr>
        <w:pStyle w:val="ACID3"/>
      </w:pPr>
      <w:bookmarkStart w:id="39" w:name="_Toc55351585"/>
      <w:bookmarkStart w:id="40" w:name="_Toc55351814"/>
      <w:bookmarkStart w:id="41" w:name="_Toc55352041"/>
      <w:bookmarkStart w:id="42" w:name="_Toc55573207"/>
      <w:bookmarkStart w:id="43" w:name="_Toc55573434"/>
      <w:bookmarkStart w:id="44" w:name="_Toc55573663"/>
      <w:bookmarkStart w:id="45" w:name="_Toc55573890"/>
      <w:bookmarkStart w:id="46" w:name="_Toc55574117"/>
      <w:bookmarkStart w:id="47" w:name="_Toc55574344"/>
      <w:bookmarkStart w:id="48" w:name="_Toc55575163"/>
      <w:bookmarkStart w:id="49" w:name="_Toc55575519"/>
      <w:bookmarkStart w:id="50" w:name="_Toc55575752"/>
      <w:bookmarkStart w:id="51" w:name="_Toc55575985"/>
      <w:bookmarkStart w:id="52" w:name="_Toc55576218"/>
      <w:bookmarkStart w:id="53" w:name="_Toc55812893"/>
      <w:bookmarkStart w:id="54" w:name="_Toc55828810"/>
      <w:bookmarkStart w:id="55" w:name="_Toc55829443"/>
      <w:bookmarkStart w:id="56" w:name="_Toc55829673"/>
      <w:bookmarkStart w:id="57" w:name="_Toc55829909"/>
      <w:bookmarkStart w:id="58" w:name="_Toc55830145"/>
      <w:bookmarkStart w:id="59" w:name="_Toc55840937"/>
      <w:bookmarkStart w:id="60" w:name="_Toc55914914"/>
      <w:bookmarkStart w:id="61" w:name="_Toc55918825"/>
      <w:bookmarkStart w:id="62" w:name="_Toc56445987"/>
      <w:bookmarkStart w:id="63" w:name="_Toc56529668"/>
      <w:bookmarkStart w:id="64" w:name="_Toc56606669"/>
      <w:bookmarkStart w:id="65" w:name="_Toc56683615"/>
      <w:bookmarkStart w:id="66" w:name="_Toc56683891"/>
      <w:bookmarkStart w:id="67" w:name="_Toc56684161"/>
      <w:bookmarkStart w:id="68" w:name="_Toc56709450"/>
      <w:bookmarkStart w:id="69" w:name="_Toc56711707"/>
      <w:bookmarkStart w:id="70" w:name="_Toc56713196"/>
      <w:bookmarkStart w:id="71" w:name="_Toc56713472"/>
      <w:bookmarkStart w:id="72" w:name="_Toc56720005"/>
      <w:bookmarkStart w:id="73" w:name="_Toc56720314"/>
      <w:bookmarkStart w:id="74" w:name="_Toc56720590"/>
      <w:bookmarkStart w:id="75" w:name="_Toc88576225"/>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553E74">
        <w:t>General Approach to Information Security</w:t>
      </w:r>
      <w:bookmarkEnd w:id="75"/>
    </w:p>
    <w:tbl>
      <w:tblPr>
        <w:tblStyle w:val="CICBIMStandard01"/>
        <w:tblW w:w="9611" w:type="dxa"/>
        <w:tblLook w:val="01E0" w:firstRow="1" w:lastRow="1" w:firstColumn="1" w:lastColumn="1" w:noHBand="0" w:noVBand="0"/>
      </w:tblPr>
      <w:tblGrid>
        <w:gridCol w:w="710"/>
        <w:gridCol w:w="8024"/>
        <w:gridCol w:w="877"/>
      </w:tblGrid>
      <w:tr w:rsidR="007E2C39" w:rsidRPr="00273DE5" w14:paraId="156FF933" w14:textId="77777777" w:rsidTr="00E20B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1AFAAD7D" w14:textId="77777777" w:rsidR="007E2C39" w:rsidRPr="00EF7C9A" w:rsidRDefault="007E2C39" w:rsidP="00E503AD">
            <w:pPr>
              <w:spacing w:line="260" w:lineRule="exact"/>
              <w:rPr>
                <w:rFonts w:cs="Arial"/>
                <w:b w:val="0"/>
                <w:bCs/>
                <w:i w:val="0"/>
                <w:iCs/>
                <w:szCs w:val="22"/>
              </w:rPr>
            </w:pPr>
            <w:r w:rsidRPr="00EF7C9A">
              <w:rPr>
                <w:rFonts w:cs="Arial"/>
                <w:bCs/>
                <w:i w:val="0"/>
                <w:iCs/>
                <w:szCs w:val="22"/>
              </w:rPr>
              <w:t>Ref.</w:t>
            </w:r>
          </w:p>
        </w:tc>
        <w:tc>
          <w:tcPr>
            <w:tcW w:w="8143" w:type="dxa"/>
            <w:hideMark/>
          </w:tcPr>
          <w:p w14:paraId="1DDE4258" w14:textId="77777777" w:rsidR="007E2C39" w:rsidRPr="00EF7C9A" w:rsidRDefault="007E2C39" w:rsidP="00E503AD">
            <w:pPr>
              <w:spacing w:line="260" w:lineRule="exact"/>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F7C9A">
              <w:rPr>
                <w:rFonts w:cs="Arial"/>
                <w:bCs/>
                <w:i w:val="0"/>
                <w:iCs/>
                <w:szCs w:val="22"/>
              </w:rPr>
              <w:t>Component</w:t>
            </w:r>
          </w:p>
        </w:tc>
        <w:tc>
          <w:tcPr>
            <w:tcW w:w="757" w:type="dxa"/>
            <w:hideMark/>
          </w:tcPr>
          <w:p w14:paraId="72A3EAB4" w14:textId="77777777" w:rsidR="007E2C39" w:rsidRPr="00EF7C9A" w:rsidRDefault="007E2C39" w:rsidP="00E503AD">
            <w:pPr>
              <w:spacing w:line="260" w:lineRule="exact"/>
              <w:jc w:val="center"/>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F7C9A">
              <w:rPr>
                <w:rFonts w:cs="Arial"/>
                <w:bCs/>
                <w:i w:val="0"/>
                <w:iCs/>
                <w:szCs w:val="22"/>
              </w:rPr>
              <w:t>Check</w:t>
            </w:r>
          </w:p>
        </w:tc>
      </w:tr>
      <w:tr w:rsidR="007E2C39" w:rsidRPr="00273DE5" w14:paraId="5D2C422F" w14:textId="77777777" w:rsidTr="00E20B01">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03B7CC1C" w14:textId="77777777" w:rsidR="007E2C39" w:rsidRPr="00273DE5" w:rsidRDefault="007E2C39" w:rsidP="003774A4">
            <w:pPr>
              <w:pStyle w:val="ArialTable"/>
            </w:pPr>
            <w:r>
              <w:t>G3</w:t>
            </w:r>
          </w:p>
        </w:tc>
        <w:tc>
          <w:tcPr>
            <w:tcW w:w="8143" w:type="dxa"/>
          </w:tcPr>
          <w:p w14:paraId="3D1DF296" w14:textId="77777777" w:rsidR="007E2C39" w:rsidRPr="00273DE5" w:rsidRDefault="007E2C39" w:rsidP="003774A4">
            <w:pPr>
              <w:pStyle w:val="ArialTable"/>
              <w:cnfStyle w:val="000000000000" w:firstRow="0" w:lastRow="0" w:firstColumn="0" w:lastColumn="0" w:oddVBand="0" w:evenVBand="0" w:oddHBand="0" w:evenHBand="0" w:firstRowFirstColumn="0" w:firstRowLastColumn="0" w:lastRowFirstColumn="0" w:lastRowLastColumn="0"/>
            </w:pPr>
            <w:r>
              <w:t>What is your general approach to information security and a security-minded approach</w:t>
            </w:r>
          </w:p>
        </w:tc>
        <w:tc>
          <w:tcPr>
            <w:tcW w:w="757" w:type="dxa"/>
          </w:tcPr>
          <w:sdt>
            <w:sdtPr>
              <w:rPr>
                <w:rFonts w:ascii="MS Gothic" w:eastAsia="MS Gothic" w:hAnsi="MS Gothic" w:cs="Segoe UI Symbol" w:hint="eastAsia"/>
                <w:bCs/>
                <w:i w:val="0"/>
                <w:iCs/>
              </w:rPr>
              <w:id w:val="1919292679"/>
              <w14:checkbox>
                <w14:checked w14:val="0"/>
                <w14:checkedState w14:val="2612" w14:font="MS Gothic"/>
                <w14:uncheckedState w14:val="2610" w14:font="MS Gothic"/>
              </w14:checkbox>
            </w:sdtPr>
            <w:sdtEndPr/>
            <w:sdtContent>
              <w:p w14:paraId="40F048F9" w14:textId="17095872" w:rsidR="007E2C39" w:rsidRPr="00E20B01" w:rsidRDefault="00FC75D4" w:rsidP="00E20B01">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E2C39" w:rsidRPr="00273DE5" w14:paraId="67E2DB7D" w14:textId="77777777" w:rsidTr="00E20B01">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05F3FB17" w14:textId="77777777" w:rsidR="007E2C39" w:rsidRPr="00273DE5" w:rsidRDefault="007E2C39" w:rsidP="00E503AD">
            <w:pPr>
              <w:spacing w:line="260" w:lineRule="exact"/>
              <w:rPr>
                <w:rFonts w:cs="Arial"/>
                <w:bCs/>
                <w:sz w:val="18"/>
                <w:szCs w:val="18"/>
              </w:rPr>
            </w:pPr>
          </w:p>
        </w:tc>
        <w:tc>
          <w:tcPr>
            <w:tcW w:w="8900" w:type="dxa"/>
            <w:gridSpan w:val="2"/>
          </w:tcPr>
          <w:p w14:paraId="7BF4580D" w14:textId="77777777" w:rsidR="007E2C39" w:rsidRPr="00273DE5" w:rsidRDefault="007E2C39"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r w:rsidR="000752E4" w:rsidRPr="00273DE5" w14:paraId="6AE79A8C" w14:textId="77777777" w:rsidTr="00E20B01">
        <w:trPr>
          <w:trHeight w:val="326"/>
        </w:trPr>
        <w:tc>
          <w:tcPr>
            <w:cnfStyle w:val="001000000000" w:firstRow="0" w:lastRow="0" w:firstColumn="1" w:lastColumn="0" w:oddVBand="0" w:evenVBand="0" w:oddHBand="0" w:evenHBand="0" w:firstRowFirstColumn="0" w:firstRowLastColumn="0" w:lastRowFirstColumn="0" w:lastRowLastColumn="0"/>
            <w:tcW w:w="711" w:type="dxa"/>
          </w:tcPr>
          <w:p w14:paraId="6C3E0FF8" w14:textId="77777777" w:rsidR="000752E4" w:rsidRPr="00273DE5" w:rsidRDefault="000752E4" w:rsidP="00E503AD">
            <w:pPr>
              <w:spacing w:line="260" w:lineRule="exact"/>
              <w:rPr>
                <w:rFonts w:cs="Arial"/>
                <w:bCs/>
                <w:sz w:val="18"/>
                <w:szCs w:val="18"/>
              </w:rPr>
            </w:pPr>
          </w:p>
        </w:tc>
        <w:tc>
          <w:tcPr>
            <w:tcW w:w="8900" w:type="dxa"/>
            <w:gridSpan w:val="2"/>
          </w:tcPr>
          <w:p w14:paraId="23F78CF7" w14:textId="77777777" w:rsidR="000752E4" w:rsidRPr="00AD48E3" w:rsidRDefault="000752E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p>
        </w:tc>
      </w:tr>
    </w:tbl>
    <w:p w14:paraId="0F52E445" w14:textId="5220DD40" w:rsidR="007E2C39" w:rsidRDefault="007E2C39" w:rsidP="007E2C39">
      <w:pPr>
        <w:pStyle w:val="Body-11"/>
      </w:pPr>
    </w:p>
    <w:tbl>
      <w:tblPr>
        <w:tblStyle w:val="CICBIMStandard01"/>
        <w:tblW w:w="9611" w:type="dxa"/>
        <w:tblLook w:val="01E0" w:firstRow="1" w:lastRow="1" w:firstColumn="1" w:lastColumn="1" w:noHBand="0" w:noVBand="0"/>
      </w:tblPr>
      <w:tblGrid>
        <w:gridCol w:w="710"/>
        <w:gridCol w:w="8024"/>
        <w:gridCol w:w="877"/>
      </w:tblGrid>
      <w:tr w:rsidR="000752E4" w:rsidRPr="00273DE5" w14:paraId="1888E76E" w14:textId="77777777" w:rsidTr="00377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2" w:type="dxa"/>
            <w:hideMark/>
          </w:tcPr>
          <w:p w14:paraId="6B9A3781" w14:textId="77777777" w:rsidR="000752E4" w:rsidRPr="00EF7C9A" w:rsidRDefault="000752E4" w:rsidP="00E503AD">
            <w:pPr>
              <w:spacing w:line="260" w:lineRule="exact"/>
              <w:rPr>
                <w:rFonts w:cs="Arial"/>
                <w:b w:val="0"/>
                <w:bCs/>
                <w:i w:val="0"/>
                <w:iCs/>
                <w:szCs w:val="22"/>
              </w:rPr>
            </w:pPr>
            <w:r w:rsidRPr="00EF7C9A">
              <w:rPr>
                <w:rFonts w:cs="Arial"/>
                <w:bCs/>
                <w:i w:val="0"/>
                <w:iCs/>
                <w:szCs w:val="22"/>
              </w:rPr>
              <w:t>Ref.</w:t>
            </w:r>
          </w:p>
        </w:tc>
        <w:tc>
          <w:tcPr>
            <w:tcW w:w="8190" w:type="dxa"/>
            <w:hideMark/>
          </w:tcPr>
          <w:p w14:paraId="16504222" w14:textId="77777777" w:rsidR="000752E4" w:rsidRPr="00EF7C9A" w:rsidRDefault="000752E4" w:rsidP="00E503AD">
            <w:pPr>
              <w:spacing w:line="260" w:lineRule="exact"/>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F7C9A">
              <w:rPr>
                <w:rFonts w:cs="Arial"/>
                <w:bCs/>
                <w:i w:val="0"/>
                <w:iCs/>
                <w:szCs w:val="22"/>
              </w:rPr>
              <w:t>Component</w:t>
            </w:r>
          </w:p>
        </w:tc>
        <w:tc>
          <w:tcPr>
            <w:tcW w:w="709" w:type="dxa"/>
            <w:hideMark/>
          </w:tcPr>
          <w:p w14:paraId="2005C5FB" w14:textId="77777777" w:rsidR="000752E4" w:rsidRPr="00EF7C9A" w:rsidRDefault="000752E4" w:rsidP="00E503AD">
            <w:pPr>
              <w:spacing w:line="260" w:lineRule="exact"/>
              <w:jc w:val="center"/>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F7C9A">
              <w:rPr>
                <w:rFonts w:cs="Arial"/>
                <w:bCs/>
                <w:i w:val="0"/>
                <w:iCs/>
                <w:szCs w:val="22"/>
              </w:rPr>
              <w:t>Check</w:t>
            </w:r>
          </w:p>
        </w:tc>
      </w:tr>
      <w:tr w:rsidR="000752E4" w:rsidRPr="00273DE5" w14:paraId="1AE05029" w14:textId="77777777" w:rsidTr="0037722C">
        <w:trPr>
          <w:trHeight w:val="472"/>
        </w:trPr>
        <w:tc>
          <w:tcPr>
            <w:cnfStyle w:val="001000000000" w:firstRow="0" w:lastRow="0" w:firstColumn="1" w:lastColumn="0" w:oddVBand="0" w:evenVBand="0" w:oddHBand="0" w:evenHBand="0" w:firstRowFirstColumn="0" w:firstRowLastColumn="0" w:lastRowFirstColumn="0" w:lastRowLastColumn="0"/>
            <w:tcW w:w="712" w:type="dxa"/>
            <w:vMerge w:val="restart"/>
          </w:tcPr>
          <w:p w14:paraId="5723381B" w14:textId="77777777" w:rsidR="000752E4" w:rsidRPr="00273DE5" w:rsidRDefault="000752E4" w:rsidP="003774A4">
            <w:pPr>
              <w:pStyle w:val="ArialTable"/>
            </w:pPr>
          </w:p>
        </w:tc>
        <w:tc>
          <w:tcPr>
            <w:tcW w:w="8190" w:type="dxa"/>
          </w:tcPr>
          <w:p w14:paraId="7D2C5925" w14:textId="77777777" w:rsidR="000752E4" w:rsidRPr="00273DE5" w:rsidRDefault="000752E4" w:rsidP="003774A4">
            <w:pPr>
              <w:pStyle w:val="ArialTable"/>
              <w:cnfStyle w:val="000000000000" w:firstRow="0" w:lastRow="0" w:firstColumn="0" w:lastColumn="0" w:oddVBand="0" w:evenVBand="0" w:oddHBand="0" w:evenHBand="0" w:firstRowFirstColumn="0" w:firstRowLastColumn="0" w:lastRowFirstColumn="0" w:lastRowLastColumn="0"/>
            </w:pPr>
            <w:r>
              <w:t>Does the Organisation have an understanding, capability, competence, and experience of delivering a security-minded approach?</w:t>
            </w:r>
          </w:p>
        </w:tc>
        <w:tc>
          <w:tcPr>
            <w:tcW w:w="709" w:type="dxa"/>
            <w:hideMark/>
          </w:tcPr>
          <w:sdt>
            <w:sdtPr>
              <w:rPr>
                <w:rFonts w:ascii="MS Gothic" w:eastAsia="MS Gothic" w:hAnsi="MS Gothic" w:cs="Segoe UI Symbol" w:hint="eastAsia"/>
                <w:bCs/>
                <w:i w:val="0"/>
                <w:iCs/>
              </w:rPr>
              <w:id w:val="-1566562010"/>
              <w14:checkbox>
                <w14:checked w14:val="0"/>
                <w14:checkedState w14:val="2612" w14:font="MS Gothic"/>
                <w14:uncheckedState w14:val="2610" w14:font="MS Gothic"/>
              </w14:checkbox>
            </w:sdtPr>
            <w:sdtEndPr/>
            <w:sdtContent>
              <w:p w14:paraId="2964CB84" w14:textId="1768EDBC" w:rsidR="000752E4" w:rsidRPr="0037722C" w:rsidRDefault="00FC75D4" w:rsidP="0037722C">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0752E4" w:rsidRPr="00273DE5" w14:paraId="17512A8E" w14:textId="77777777" w:rsidTr="0037722C">
        <w:tc>
          <w:tcPr>
            <w:cnfStyle w:val="001000000000" w:firstRow="0" w:lastRow="0" w:firstColumn="1" w:lastColumn="0" w:oddVBand="0" w:evenVBand="0" w:oddHBand="0" w:evenHBand="0" w:firstRowFirstColumn="0" w:firstRowLastColumn="0" w:lastRowFirstColumn="0" w:lastRowLastColumn="0"/>
            <w:tcW w:w="712" w:type="dxa"/>
            <w:vMerge/>
          </w:tcPr>
          <w:p w14:paraId="2A6FFA21" w14:textId="77777777" w:rsidR="000752E4" w:rsidRPr="00273DE5" w:rsidRDefault="000752E4" w:rsidP="00E503AD">
            <w:pPr>
              <w:spacing w:line="260" w:lineRule="exact"/>
              <w:rPr>
                <w:rFonts w:cs="Arial"/>
                <w:bCs/>
                <w:sz w:val="18"/>
                <w:szCs w:val="18"/>
              </w:rPr>
            </w:pPr>
          </w:p>
        </w:tc>
        <w:tc>
          <w:tcPr>
            <w:tcW w:w="8899" w:type="dxa"/>
            <w:gridSpan w:val="2"/>
          </w:tcPr>
          <w:p w14:paraId="24DB9789" w14:textId="77777777" w:rsidR="000752E4" w:rsidRPr="00273DE5" w:rsidRDefault="000752E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r w:rsidR="000752E4" w:rsidRPr="00273DE5" w14:paraId="1D1ECE22" w14:textId="77777777" w:rsidTr="0037722C">
        <w:tc>
          <w:tcPr>
            <w:cnfStyle w:val="001000000000" w:firstRow="0" w:lastRow="0" w:firstColumn="1" w:lastColumn="0" w:oddVBand="0" w:evenVBand="0" w:oddHBand="0" w:evenHBand="0" w:firstRowFirstColumn="0" w:firstRowLastColumn="0" w:lastRowFirstColumn="0" w:lastRowLastColumn="0"/>
            <w:tcW w:w="712" w:type="dxa"/>
            <w:vMerge w:val="restart"/>
          </w:tcPr>
          <w:p w14:paraId="1FDA3D83" w14:textId="77777777" w:rsidR="000752E4" w:rsidRPr="00273DE5" w:rsidRDefault="000752E4" w:rsidP="003774A4">
            <w:pPr>
              <w:pStyle w:val="ArialTable"/>
            </w:pPr>
          </w:p>
        </w:tc>
        <w:tc>
          <w:tcPr>
            <w:tcW w:w="8190" w:type="dxa"/>
          </w:tcPr>
          <w:p w14:paraId="12769FB6" w14:textId="77777777" w:rsidR="000752E4" w:rsidRPr="00273DE5" w:rsidRDefault="000752E4" w:rsidP="003774A4">
            <w:pPr>
              <w:pStyle w:val="ArialTable"/>
              <w:cnfStyle w:val="000000000000" w:firstRow="0" w:lastRow="0" w:firstColumn="0" w:lastColumn="0" w:oddVBand="0" w:evenVBand="0" w:oddHBand="0" w:evenHBand="0" w:firstRowFirstColumn="0" w:firstRowLastColumn="0" w:lastRowFirstColumn="0" w:lastRowLastColumn="0"/>
            </w:pPr>
            <w:r>
              <w:t>If the organisation has and can deliver a security-minded approach, list examples and details of where they have previously met similar requirements?</w:t>
            </w:r>
          </w:p>
        </w:tc>
        <w:tc>
          <w:tcPr>
            <w:tcW w:w="709" w:type="dxa"/>
            <w:hideMark/>
          </w:tcPr>
          <w:sdt>
            <w:sdtPr>
              <w:rPr>
                <w:rFonts w:ascii="MS Gothic" w:eastAsia="MS Gothic" w:hAnsi="MS Gothic" w:cs="Segoe UI Symbol" w:hint="eastAsia"/>
                <w:bCs/>
                <w:i w:val="0"/>
                <w:iCs/>
              </w:rPr>
              <w:id w:val="901876245"/>
              <w14:checkbox>
                <w14:checked w14:val="0"/>
                <w14:checkedState w14:val="2612" w14:font="MS Gothic"/>
                <w14:uncheckedState w14:val="2610" w14:font="MS Gothic"/>
              </w14:checkbox>
            </w:sdtPr>
            <w:sdtEndPr/>
            <w:sdtContent>
              <w:p w14:paraId="6BD9C9C7" w14:textId="2EC54627" w:rsidR="000752E4" w:rsidRPr="0037722C" w:rsidRDefault="00FC75D4" w:rsidP="0037722C">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0752E4" w:rsidRPr="00273DE5" w14:paraId="52195384" w14:textId="77777777" w:rsidTr="0037722C">
        <w:tc>
          <w:tcPr>
            <w:cnfStyle w:val="001000000000" w:firstRow="0" w:lastRow="0" w:firstColumn="1" w:lastColumn="0" w:oddVBand="0" w:evenVBand="0" w:oddHBand="0" w:evenHBand="0" w:firstRowFirstColumn="0" w:firstRowLastColumn="0" w:lastRowFirstColumn="0" w:lastRowLastColumn="0"/>
            <w:tcW w:w="712" w:type="dxa"/>
            <w:vMerge/>
          </w:tcPr>
          <w:p w14:paraId="41D6A520" w14:textId="77777777" w:rsidR="000752E4" w:rsidRPr="00273DE5" w:rsidRDefault="000752E4" w:rsidP="00E503AD">
            <w:pPr>
              <w:spacing w:line="260" w:lineRule="exact"/>
              <w:rPr>
                <w:rFonts w:cs="Arial"/>
                <w:bCs/>
                <w:sz w:val="18"/>
                <w:szCs w:val="18"/>
              </w:rPr>
            </w:pPr>
          </w:p>
        </w:tc>
        <w:tc>
          <w:tcPr>
            <w:tcW w:w="8899" w:type="dxa"/>
            <w:gridSpan w:val="2"/>
          </w:tcPr>
          <w:p w14:paraId="62898DFF" w14:textId="77777777" w:rsidR="000752E4" w:rsidRPr="00273DE5" w:rsidRDefault="000752E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bl>
    <w:p w14:paraId="51D4CBC5" w14:textId="25DC2CF2" w:rsidR="000752E4" w:rsidRDefault="000752E4" w:rsidP="007E2C39">
      <w:pPr>
        <w:pStyle w:val="Body-11"/>
      </w:pPr>
    </w:p>
    <w:p w14:paraId="0AB4F57E" w14:textId="1AD1107F" w:rsidR="003B2926" w:rsidRDefault="003B2926" w:rsidP="0085241B">
      <w:pPr>
        <w:pStyle w:val="ACID3"/>
      </w:pPr>
      <w:bookmarkStart w:id="76" w:name="_Toc88576226"/>
      <w:r w:rsidRPr="003B2926">
        <w:t>General approach to modelling</w:t>
      </w:r>
      <w:bookmarkEnd w:id="76"/>
    </w:p>
    <w:tbl>
      <w:tblPr>
        <w:tblStyle w:val="CICBIMStandard01"/>
        <w:tblW w:w="9611" w:type="dxa"/>
        <w:tblLook w:val="01E0" w:firstRow="1" w:lastRow="1" w:firstColumn="1" w:lastColumn="1" w:noHBand="0" w:noVBand="0"/>
      </w:tblPr>
      <w:tblGrid>
        <w:gridCol w:w="710"/>
        <w:gridCol w:w="8024"/>
        <w:gridCol w:w="877"/>
      </w:tblGrid>
      <w:tr w:rsidR="00E1490B" w:rsidRPr="00273DE5" w14:paraId="125DD56C" w14:textId="77777777" w:rsidTr="00BE00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01716293" w14:textId="77777777" w:rsidR="00E1490B" w:rsidRPr="00EF7C9A" w:rsidRDefault="00E1490B" w:rsidP="00E503AD">
            <w:pPr>
              <w:spacing w:line="260" w:lineRule="exact"/>
              <w:rPr>
                <w:rFonts w:cs="Arial"/>
                <w:b w:val="0"/>
                <w:bCs/>
                <w:i w:val="0"/>
                <w:iCs/>
                <w:szCs w:val="22"/>
              </w:rPr>
            </w:pPr>
            <w:r w:rsidRPr="00EF7C9A">
              <w:rPr>
                <w:rFonts w:cs="Arial"/>
                <w:bCs/>
                <w:i w:val="0"/>
                <w:iCs/>
                <w:szCs w:val="22"/>
              </w:rPr>
              <w:t>Ref.</w:t>
            </w:r>
          </w:p>
        </w:tc>
        <w:tc>
          <w:tcPr>
            <w:tcW w:w="8143" w:type="dxa"/>
            <w:hideMark/>
          </w:tcPr>
          <w:p w14:paraId="75DF5553" w14:textId="77777777" w:rsidR="00E1490B" w:rsidRPr="00EF7C9A" w:rsidRDefault="00E1490B" w:rsidP="00E503AD">
            <w:pPr>
              <w:spacing w:line="260" w:lineRule="exact"/>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F7C9A">
              <w:rPr>
                <w:rFonts w:cs="Arial"/>
                <w:bCs/>
                <w:i w:val="0"/>
                <w:iCs/>
                <w:szCs w:val="22"/>
              </w:rPr>
              <w:t>Component</w:t>
            </w:r>
          </w:p>
        </w:tc>
        <w:tc>
          <w:tcPr>
            <w:tcW w:w="757" w:type="dxa"/>
            <w:hideMark/>
          </w:tcPr>
          <w:p w14:paraId="13D94CA3" w14:textId="77777777" w:rsidR="00E1490B" w:rsidRPr="00EF7C9A" w:rsidRDefault="00E1490B" w:rsidP="00E503AD">
            <w:pPr>
              <w:spacing w:line="260" w:lineRule="exact"/>
              <w:jc w:val="center"/>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F7C9A">
              <w:rPr>
                <w:rFonts w:cs="Arial"/>
                <w:bCs/>
                <w:i w:val="0"/>
                <w:iCs/>
                <w:szCs w:val="22"/>
              </w:rPr>
              <w:t>Check</w:t>
            </w:r>
          </w:p>
        </w:tc>
      </w:tr>
      <w:tr w:rsidR="00E1490B" w:rsidRPr="00273DE5" w14:paraId="67BC31F8" w14:textId="77777777" w:rsidTr="00BE00BE">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34D1394C" w14:textId="77777777" w:rsidR="00E1490B" w:rsidRPr="00273DE5" w:rsidRDefault="00E1490B" w:rsidP="003774A4">
            <w:pPr>
              <w:pStyle w:val="ArialTable"/>
            </w:pPr>
            <w:r>
              <w:t>G4</w:t>
            </w:r>
          </w:p>
        </w:tc>
        <w:tc>
          <w:tcPr>
            <w:tcW w:w="8143" w:type="dxa"/>
          </w:tcPr>
          <w:p w14:paraId="598FE0C4" w14:textId="77777777" w:rsidR="00E1490B" w:rsidRPr="00273DE5" w:rsidRDefault="00E1490B" w:rsidP="003774A4">
            <w:pPr>
              <w:pStyle w:val="ArialTable"/>
              <w:cnfStyle w:val="000000000000" w:firstRow="0" w:lastRow="0" w:firstColumn="0" w:lastColumn="0" w:oddVBand="0" w:evenVBand="0" w:oddHBand="0" w:evenHBand="0" w:firstRowFirstColumn="0" w:firstRowLastColumn="0" w:lastRowFirstColumn="0" w:lastRowLastColumn="0"/>
            </w:pPr>
            <w:r>
              <w:t>What is your general approach to drawing and model generation, issuing of information, compliance, and quality management?</w:t>
            </w:r>
          </w:p>
        </w:tc>
        <w:tc>
          <w:tcPr>
            <w:tcW w:w="757" w:type="dxa"/>
          </w:tcPr>
          <w:sdt>
            <w:sdtPr>
              <w:rPr>
                <w:rFonts w:ascii="MS Gothic" w:eastAsia="MS Gothic" w:hAnsi="MS Gothic" w:cs="Segoe UI Symbol" w:hint="eastAsia"/>
                <w:bCs/>
                <w:i w:val="0"/>
                <w:iCs/>
              </w:rPr>
              <w:id w:val="-1746098617"/>
              <w14:checkbox>
                <w14:checked w14:val="0"/>
                <w14:checkedState w14:val="2612" w14:font="MS Gothic"/>
                <w14:uncheckedState w14:val="2610" w14:font="MS Gothic"/>
              </w14:checkbox>
            </w:sdtPr>
            <w:sdtEndPr/>
            <w:sdtContent>
              <w:p w14:paraId="2235F208" w14:textId="3F173CD7" w:rsidR="00FC75D4" w:rsidRDefault="00FC75D4" w:rsidP="00FC75D4">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p w14:paraId="7FAE95F7" w14:textId="79D71969" w:rsidR="00E1490B" w:rsidRPr="00273DE5" w:rsidRDefault="00E1490B" w:rsidP="00E503AD">
            <w:pPr>
              <w:spacing w:line="260" w:lineRule="exact"/>
              <w:jc w:val="center"/>
              <w:cnfStyle w:val="000000000000" w:firstRow="0" w:lastRow="0" w:firstColumn="0" w:lastColumn="0" w:oddVBand="0" w:evenVBand="0" w:oddHBand="0" w:evenHBand="0" w:firstRowFirstColumn="0" w:firstRowLastColumn="0" w:lastRowFirstColumn="0" w:lastRowLastColumn="0"/>
              <w:rPr>
                <w:rFonts w:cs="Arial"/>
                <w:bCs/>
              </w:rPr>
            </w:pPr>
          </w:p>
        </w:tc>
      </w:tr>
      <w:tr w:rsidR="00E1490B" w:rsidRPr="00273DE5" w14:paraId="2AD69971" w14:textId="77777777" w:rsidTr="00BE00BE">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39D5E012" w14:textId="77777777" w:rsidR="00E1490B" w:rsidRPr="00273DE5" w:rsidRDefault="00E1490B" w:rsidP="00E503AD">
            <w:pPr>
              <w:spacing w:line="260" w:lineRule="exact"/>
              <w:rPr>
                <w:rFonts w:cs="Arial"/>
                <w:bCs/>
                <w:sz w:val="18"/>
                <w:szCs w:val="18"/>
              </w:rPr>
            </w:pPr>
          </w:p>
        </w:tc>
        <w:tc>
          <w:tcPr>
            <w:tcW w:w="8900" w:type="dxa"/>
            <w:gridSpan w:val="2"/>
          </w:tcPr>
          <w:p w14:paraId="5D01D85F" w14:textId="77777777" w:rsidR="00E1490B" w:rsidRPr="00273DE5" w:rsidRDefault="00E1490B"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bl>
    <w:p w14:paraId="1687CA8E" w14:textId="77777777" w:rsidR="0085241B" w:rsidRDefault="0085241B" w:rsidP="007E2C39">
      <w:pPr>
        <w:pStyle w:val="Body-11"/>
      </w:pPr>
    </w:p>
    <w:p w14:paraId="61728551" w14:textId="0BA00FB8" w:rsidR="00E1490B" w:rsidRDefault="00F3502F" w:rsidP="0085241B">
      <w:pPr>
        <w:pStyle w:val="ACID3"/>
      </w:pPr>
      <w:bookmarkStart w:id="77" w:name="_Toc88576227"/>
      <w:r w:rsidRPr="00F3502F">
        <w:t>General modelling processes undertaken</w:t>
      </w:r>
      <w:bookmarkEnd w:id="77"/>
    </w:p>
    <w:tbl>
      <w:tblPr>
        <w:tblStyle w:val="CICBIMStandard01"/>
        <w:tblW w:w="9611" w:type="dxa"/>
        <w:tblLook w:val="01E0" w:firstRow="1" w:lastRow="1" w:firstColumn="1" w:lastColumn="1" w:noHBand="0" w:noVBand="0"/>
      </w:tblPr>
      <w:tblGrid>
        <w:gridCol w:w="711"/>
        <w:gridCol w:w="8023"/>
        <w:gridCol w:w="877"/>
      </w:tblGrid>
      <w:tr w:rsidR="00AE01E4" w:rsidRPr="00273DE5" w14:paraId="5771D563" w14:textId="77777777" w:rsidTr="004C04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363F4B38" w14:textId="77777777" w:rsidR="00AE01E4" w:rsidRPr="00EF7C9A" w:rsidRDefault="00AE01E4" w:rsidP="00E503AD">
            <w:pPr>
              <w:spacing w:line="260" w:lineRule="exact"/>
              <w:rPr>
                <w:rFonts w:cs="Arial"/>
                <w:b w:val="0"/>
                <w:bCs/>
                <w:i w:val="0"/>
                <w:iCs/>
                <w:szCs w:val="22"/>
              </w:rPr>
            </w:pPr>
            <w:r w:rsidRPr="00EF7C9A">
              <w:rPr>
                <w:rFonts w:cs="Arial"/>
                <w:bCs/>
                <w:i w:val="0"/>
                <w:iCs/>
                <w:szCs w:val="22"/>
              </w:rPr>
              <w:t>Ref.</w:t>
            </w:r>
          </w:p>
        </w:tc>
        <w:tc>
          <w:tcPr>
            <w:tcW w:w="8143" w:type="dxa"/>
            <w:hideMark/>
          </w:tcPr>
          <w:p w14:paraId="3535844D" w14:textId="77777777" w:rsidR="00AE01E4" w:rsidRPr="00EF7C9A" w:rsidRDefault="00AE01E4" w:rsidP="00E503AD">
            <w:pPr>
              <w:spacing w:line="260" w:lineRule="exact"/>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F7C9A">
              <w:rPr>
                <w:rFonts w:cs="Arial"/>
                <w:bCs/>
                <w:i w:val="0"/>
                <w:iCs/>
                <w:szCs w:val="22"/>
              </w:rPr>
              <w:t>Component</w:t>
            </w:r>
          </w:p>
        </w:tc>
        <w:tc>
          <w:tcPr>
            <w:tcW w:w="757" w:type="dxa"/>
            <w:hideMark/>
          </w:tcPr>
          <w:p w14:paraId="61215975" w14:textId="77777777" w:rsidR="00AE01E4" w:rsidRPr="00EF7C9A" w:rsidRDefault="00AE01E4" w:rsidP="00E503AD">
            <w:pPr>
              <w:spacing w:line="260" w:lineRule="exact"/>
              <w:jc w:val="center"/>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F7C9A">
              <w:rPr>
                <w:rFonts w:cs="Arial"/>
                <w:bCs/>
                <w:i w:val="0"/>
                <w:iCs/>
                <w:szCs w:val="22"/>
              </w:rPr>
              <w:t>Check</w:t>
            </w:r>
          </w:p>
        </w:tc>
      </w:tr>
      <w:tr w:rsidR="00AE01E4" w:rsidRPr="00273DE5" w14:paraId="7DE0C081" w14:textId="77777777" w:rsidTr="004C04D5">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451428C8" w14:textId="77777777" w:rsidR="00AE01E4" w:rsidRPr="00273DE5" w:rsidRDefault="00AE01E4" w:rsidP="003774A4">
            <w:pPr>
              <w:pStyle w:val="ArialTable"/>
            </w:pPr>
            <w:r>
              <w:t>G4.1</w:t>
            </w:r>
          </w:p>
        </w:tc>
        <w:tc>
          <w:tcPr>
            <w:tcW w:w="8143" w:type="dxa"/>
          </w:tcPr>
          <w:p w14:paraId="316D5720" w14:textId="77777777" w:rsidR="00AE01E4" w:rsidRPr="00273DE5" w:rsidRDefault="00AE01E4" w:rsidP="003774A4">
            <w:pPr>
              <w:pStyle w:val="ArialTable"/>
              <w:cnfStyle w:val="000000000000" w:firstRow="0" w:lastRow="0" w:firstColumn="0" w:lastColumn="0" w:oddVBand="0" w:evenVBand="0" w:oddHBand="0" w:evenHBand="0" w:firstRowFirstColumn="0" w:firstRowLastColumn="0" w:lastRowFirstColumn="0" w:lastRowLastColumn="0"/>
            </w:pPr>
            <w:r>
              <w:t>Simple 2D (single line elements usually)</w:t>
            </w:r>
          </w:p>
        </w:tc>
        <w:tc>
          <w:tcPr>
            <w:tcW w:w="757" w:type="dxa"/>
          </w:tcPr>
          <w:sdt>
            <w:sdtPr>
              <w:rPr>
                <w:rFonts w:ascii="MS Gothic" w:eastAsia="MS Gothic" w:hAnsi="MS Gothic" w:cs="Segoe UI Symbol" w:hint="eastAsia"/>
                <w:bCs/>
                <w:i w:val="0"/>
                <w:iCs/>
              </w:rPr>
              <w:id w:val="1064218904"/>
              <w14:checkbox>
                <w14:checked w14:val="0"/>
                <w14:checkedState w14:val="2612" w14:font="MS Gothic"/>
                <w14:uncheckedState w14:val="2610" w14:font="MS Gothic"/>
              </w14:checkbox>
            </w:sdtPr>
            <w:sdtEndPr/>
            <w:sdtContent>
              <w:p w14:paraId="4AB431A1" w14:textId="14DB9191" w:rsidR="00AE01E4" w:rsidRPr="00FC75D4" w:rsidRDefault="00FC75D4" w:rsidP="00FC75D4">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AE01E4" w:rsidRPr="00273DE5" w14:paraId="75691DA8" w14:textId="77777777" w:rsidTr="004C04D5">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32461EF5" w14:textId="77777777" w:rsidR="00AE01E4" w:rsidRPr="00273DE5" w:rsidRDefault="00AE01E4" w:rsidP="00E503AD">
            <w:pPr>
              <w:spacing w:line="260" w:lineRule="exact"/>
              <w:rPr>
                <w:rFonts w:cs="Arial"/>
                <w:bCs/>
                <w:sz w:val="18"/>
                <w:szCs w:val="18"/>
              </w:rPr>
            </w:pPr>
          </w:p>
        </w:tc>
        <w:tc>
          <w:tcPr>
            <w:tcW w:w="8900" w:type="dxa"/>
            <w:gridSpan w:val="2"/>
          </w:tcPr>
          <w:p w14:paraId="471E6DDA" w14:textId="77777777" w:rsidR="00AE01E4" w:rsidRPr="00273DE5" w:rsidRDefault="00AE01E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r w:rsidR="00AE01E4" w:rsidRPr="00273DE5" w14:paraId="30FDA818" w14:textId="77777777" w:rsidTr="004C04D5">
        <w:tc>
          <w:tcPr>
            <w:cnfStyle w:val="001000000000" w:firstRow="0" w:lastRow="0" w:firstColumn="1" w:lastColumn="0" w:oddVBand="0" w:evenVBand="0" w:oddHBand="0" w:evenHBand="0" w:firstRowFirstColumn="0" w:firstRowLastColumn="0" w:lastRowFirstColumn="0" w:lastRowLastColumn="0"/>
            <w:tcW w:w="711" w:type="dxa"/>
            <w:vMerge w:val="restart"/>
          </w:tcPr>
          <w:p w14:paraId="5CA3B196" w14:textId="77777777" w:rsidR="00AE01E4" w:rsidRPr="00273DE5" w:rsidRDefault="00AE01E4" w:rsidP="003774A4">
            <w:pPr>
              <w:pStyle w:val="ArialTable"/>
            </w:pPr>
          </w:p>
        </w:tc>
        <w:tc>
          <w:tcPr>
            <w:tcW w:w="8143" w:type="dxa"/>
          </w:tcPr>
          <w:p w14:paraId="0EE0B591" w14:textId="77777777" w:rsidR="00AE01E4" w:rsidRPr="00273DE5" w:rsidRDefault="00AE01E4" w:rsidP="003774A4">
            <w:pPr>
              <w:pStyle w:val="ArialTable"/>
              <w:cnfStyle w:val="000000000000" w:firstRow="0" w:lastRow="0" w:firstColumn="0" w:lastColumn="0" w:oddVBand="0" w:evenVBand="0" w:oddHBand="0" w:evenHBand="0" w:firstRowFirstColumn="0" w:firstRowLastColumn="0" w:lastRowFirstColumn="0" w:lastRowLastColumn="0"/>
            </w:pPr>
            <w:r>
              <w:t>Advanced 2D (with predefined objects and blocks with properties)</w:t>
            </w:r>
          </w:p>
        </w:tc>
        <w:tc>
          <w:tcPr>
            <w:tcW w:w="757" w:type="dxa"/>
          </w:tcPr>
          <w:sdt>
            <w:sdtPr>
              <w:rPr>
                <w:rFonts w:ascii="MS Gothic" w:eastAsia="MS Gothic" w:hAnsi="MS Gothic" w:cs="Segoe UI Symbol" w:hint="eastAsia"/>
                <w:bCs/>
                <w:i w:val="0"/>
                <w:iCs/>
              </w:rPr>
              <w:id w:val="-1956250269"/>
              <w14:checkbox>
                <w14:checked w14:val="0"/>
                <w14:checkedState w14:val="2612" w14:font="MS Gothic"/>
                <w14:uncheckedState w14:val="2610" w14:font="MS Gothic"/>
              </w14:checkbox>
            </w:sdtPr>
            <w:sdtEndPr/>
            <w:sdtContent>
              <w:p w14:paraId="5DA228A2" w14:textId="3B6903B4" w:rsidR="00AE01E4" w:rsidRPr="00FC75D4" w:rsidRDefault="00FC75D4" w:rsidP="00FC75D4">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AE01E4" w:rsidRPr="00273DE5" w14:paraId="326C4D70" w14:textId="77777777" w:rsidTr="004C04D5">
        <w:tc>
          <w:tcPr>
            <w:cnfStyle w:val="001000000000" w:firstRow="0" w:lastRow="0" w:firstColumn="1" w:lastColumn="0" w:oddVBand="0" w:evenVBand="0" w:oddHBand="0" w:evenHBand="0" w:firstRowFirstColumn="0" w:firstRowLastColumn="0" w:lastRowFirstColumn="0" w:lastRowLastColumn="0"/>
            <w:tcW w:w="711" w:type="dxa"/>
            <w:vMerge/>
          </w:tcPr>
          <w:p w14:paraId="0E266103" w14:textId="77777777" w:rsidR="00AE01E4" w:rsidRPr="00273DE5" w:rsidRDefault="00AE01E4" w:rsidP="00E503AD">
            <w:pPr>
              <w:spacing w:line="260" w:lineRule="exact"/>
              <w:rPr>
                <w:rFonts w:cs="Arial"/>
                <w:bCs/>
                <w:sz w:val="18"/>
                <w:szCs w:val="18"/>
              </w:rPr>
            </w:pPr>
          </w:p>
        </w:tc>
        <w:tc>
          <w:tcPr>
            <w:tcW w:w="8900" w:type="dxa"/>
            <w:gridSpan w:val="2"/>
          </w:tcPr>
          <w:p w14:paraId="71645DB8" w14:textId="77777777" w:rsidR="00AE01E4" w:rsidRPr="00273DE5" w:rsidRDefault="00AE01E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r w:rsidR="00AE01E4" w:rsidRPr="00273DE5" w14:paraId="7ED5FB47" w14:textId="77777777" w:rsidTr="004C04D5">
        <w:tc>
          <w:tcPr>
            <w:cnfStyle w:val="001000000000" w:firstRow="0" w:lastRow="0" w:firstColumn="1" w:lastColumn="0" w:oddVBand="0" w:evenVBand="0" w:oddHBand="0" w:evenHBand="0" w:firstRowFirstColumn="0" w:firstRowLastColumn="0" w:lastRowFirstColumn="0" w:lastRowLastColumn="0"/>
            <w:tcW w:w="711" w:type="dxa"/>
            <w:vMerge w:val="restart"/>
          </w:tcPr>
          <w:p w14:paraId="7FE3833F" w14:textId="77777777" w:rsidR="00AE01E4" w:rsidRPr="00273DE5" w:rsidRDefault="00AE01E4" w:rsidP="003774A4">
            <w:pPr>
              <w:pStyle w:val="ArialTable"/>
            </w:pPr>
          </w:p>
        </w:tc>
        <w:tc>
          <w:tcPr>
            <w:tcW w:w="8143" w:type="dxa"/>
          </w:tcPr>
          <w:p w14:paraId="562F059E" w14:textId="77777777" w:rsidR="00AE01E4" w:rsidRPr="00273DE5" w:rsidRDefault="00AE01E4" w:rsidP="003774A4">
            <w:pPr>
              <w:pStyle w:val="ArialTable"/>
              <w:cnfStyle w:val="000000000000" w:firstRow="0" w:lastRow="0" w:firstColumn="0" w:lastColumn="0" w:oddVBand="0" w:evenVBand="0" w:oddHBand="0" w:evenHBand="0" w:firstRowFirstColumn="0" w:firstRowLastColumn="0" w:lastRowFirstColumn="0" w:lastRowLastColumn="0"/>
            </w:pPr>
            <w:r>
              <w:t>Simple 3D (geometry only)</w:t>
            </w:r>
          </w:p>
        </w:tc>
        <w:tc>
          <w:tcPr>
            <w:tcW w:w="757" w:type="dxa"/>
          </w:tcPr>
          <w:sdt>
            <w:sdtPr>
              <w:rPr>
                <w:rFonts w:ascii="MS Gothic" w:eastAsia="MS Gothic" w:hAnsi="MS Gothic" w:cs="Segoe UI Symbol" w:hint="eastAsia"/>
                <w:bCs/>
                <w:i w:val="0"/>
                <w:iCs/>
              </w:rPr>
              <w:id w:val="-1758125512"/>
              <w14:checkbox>
                <w14:checked w14:val="0"/>
                <w14:checkedState w14:val="2612" w14:font="MS Gothic"/>
                <w14:uncheckedState w14:val="2610" w14:font="MS Gothic"/>
              </w14:checkbox>
            </w:sdtPr>
            <w:sdtEndPr/>
            <w:sdtContent>
              <w:p w14:paraId="64F75071" w14:textId="000F3E52" w:rsidR="00AE01E4" w:rsidRPr="00FC75D4" w:rsidRDefault="00FC75D4" w:rsidP="00FC75D4">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AE01E4" w:rsidRPr="00273DE5" w14:paraId="3F8F4512" w14:textId="77777777" w:rsidTr="004C04D5">
        <w:tc>
          <w:tcPr>
            <w:cnfStyle w:val="001000000000" w:firstRow="0" w:lastRow="0" w:firstColumn="1" w:lastColumn="0" w:oddVBand="0" w:evenVBand="0" w:oddHBand="0" w:evenHBand="0" w:firstRowFirstColumn="0" w:firstRowLastColumn="0" w:lastRowFirstColumn="0" w:lastRowLastColumn="0"/>
            <w:tcW w:w="711" w:type="dxa"/>
            <w:vMerge/>
          </w:tcPr>
          <w:p w14:paraId="7215D923" w14:textId="77777777" w:rsidR="00AE01E4" w:rsidRPr="00273DE5" w:rsidRDefault="00AE01E4" w:rsidP="00E503AD">
            <w:pPr>
              <w:spacing w:line="260" w:lineRule="exact"/>
              <w:rPr>
                <w:rFonts w:cs="Arial"/>
                <w:bCs/>
                <w:sz w:val="18"/>
                <w:szCs w:val="18"/>
              </w:rPr>
            </w:pPr>
          </w:p>
        </w:tc>
        <w:tc>
          <w:tcPr>
            <w:tcW w:w="8900" w:type="dxa"/>
            <w:gridSpan w:val="2"/>
          </w:tcPr>
          <w:p w14:paraId="4B3807C7" w14:textId="77777777" w:rsidR="00AE01E4" w:rsidRPr="00AD48E3" w:rsidRDefault="00AE01E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AD48E3">
              <w:rPr>
                <w:rFonts w:cs="Arial"/>
                <w:color w:val="0070C0"/>
                <w:sz w:val="18"/>
                <w:szCs w:val="18"/>
              </w:rPr>
              <w:t>Evidence / Expand (if applicable)</w:t>
            </w:r>
          </w:p>
        </w:tc>
      </w:tr>
      <w:tr w:rsidR="00AE01E4" w:rsidRPr="00273DE5" w14:paraId="198E59F6" w14:textId="77777777" w:rsidTr="004C04D5">
        <w:tc>
          <w:tcPr>
            <w:cnfStyle w:val="001000000000" w:firstRow="0" w:lastRow="0" w:firstColumn="1" w:lastColumn="0" w:oddVBand="0" w:evenVBand="0" w:oddHBand="0" w:evenHBand="0" w:firstRowFirstColumn="0" w:firstRowLastColumn="0" w:lastRowFirstColumn="0" w:lastRowLastColumn="0"/>
            <w:tcW w:w="711" w:type="dxa"/>
            <w:vMerge w:val="restart"/>
          </w:tcPr>
          <w:p w14:paraId="76598CF7" w14:textId="77777777" w:rsidR="00AE01E4" w:rsidRPr="00273DE5" w:rsidRDefault="00AE01E4" w:rsidP="003774A4">
            <w:pPr>
              <w:pStyle w:val="ArialTable"/>
            </w:pPr>
          </w:p>
        </w:tc>
        <w:tc>
          <w:tcPr>
            <w:tcW w:w="8143" w:type="dxa"/>
          </w:tcPr>
          <w:p w14:paraId="6481E03B" w14:textId="77777777" w:rsidR="00AE01E4" w:rsidRPr="00273DE5" w:rsidRDefault="00AE01E4" w:rsidP="003774A4">
            <w:pPr>
              <w:pStyle w:val="ArialTable"/>
              <w:cnfStyle w:val="000000000000" w:firstRow="0" w:lastRow="0" w:firstColumn="0" w:lastColumn="0" w:oddVBand="0" w:evenVBand="0" w:oddHBand="0" w:evenHBand="0" w:firstRowFirstColumn="0" w:firstRowLastColumn="0" w:lastRowFirstColumn="0" w:lastRowLastColumn="0"/>
            </w:pPr>
            <w:r>
              <w:t>Advanced object-based modelling (geometry plus properties)</w:t>
            </w:r>
          </w:p>
        </w:tc>
        <w:tc>
          <w:tcPr>
            <w:tcW w:w="757" w:type="dxa"/>
          </w:tcPr>
          <w:sdt>
            <w:sdtPr>
              <w:rPr>
                <w:rFonts w:ascii="MS Gothic" w:eastAsia="MS Gothic" w:hAnsi="MS Gothic" w:cs="Segoe UI Symbol" w:hint="eastAsia"/>
                <w:bCs/>
                <w:i w:val="0"/>
                <w:iCs/>
              </w:rPr>
              <w:id w:val="1876429403"/>
              <w14:checkbox>
                <w14:checked w14:val="0"/>
                <w14:checkedState w14:val="2612" w14:font="MS Gothic"/>
                <w14:uncheckedState w14:val="2610" w14:font="MS Gothic"/>
              </w14:checkbox>
            </w:sdtPr>
            <w:sdtEndPr/>
            <w:sdtContent>
              <w:p w14:paraId="6584250D" w14:textId="7CFA1C02" w:rsidR="00AE01E4" w:rsidRPr="00FC75D4" w:rsidRDefault="00FC75D4" w:rsidP="00FC75D4">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AE01E4" w:rsidRPr="00273DE5" w14:paraId="55B7AC43" w14:textId="77777777" w:rsidTr="004C04D5">
        <w:tc>
          <w:tcPr>
            <w:cnfStyle w:val="001000000000" w:firstRow="0" w:lastRow="0" w:firstColumn="1" w:lastColumn="0" w:oddVBand="0" w:evenVBand="0" w:oddHBand="0" w:evenHBand="0" w:firstRowFirstColumn="0" w:firstRowLastColumn="0" w:lastRowFirstColumn="0" w:lastRowLastColumn="0"/>
            <w:tcW w:w="711" w:type="dxa"/>
            <w:vMerge/>
          </w:tcPr>
          <w:p w14:paraId="051DFDF9" w14:textId="77777777" w:rsidR="00AE01E4" w:rsidRPr="00273DE5" w:rsidRDefault="00AE01E4" w:rsidP="00E503AD">
            <w:pPr>
              <w:spacing w:line="260" w:lineRule="exact"/>
              <w:rPr>
                <w:rFonts w:cs="Arial"/>
                <w:bCs/>
                <w:sz w:val="18"/>
                <w:szCs w:val="18"/>
              </w:rPr>
            </w:pPr>
          </w:p>
        </w:tc>
        <w:tc>
          <w:tcPr>
            <w:tcW w:w="8900" w:type="dxa"/>
            <w:gridSpan w:val="2"/>
          </w:tcPr>
          <w:p w14:paraId="6AA4F77F" w14:textId="77777777" w:rsidR="00AE01E4" w:rsidRPr="00AD48E3" w:rsidRDefault="00AE01E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AD48E3">
              <w:rPr>
                <w:rFonts w:cs="Arial"/>
                <w:color w:val="0070C0"/>
                <w:sz w:val="18"/>
                <w:szCs w:val="18"/>
              </w:rPr>
              <w:t>Evidence / Expand (if applicable)</w:t>
            </w:r>
          </w:p>
        </w:tc>
      </w:tr>
      <w:tr w:rsidR="00AE01E4" w:rsidRPr="00273DE5" w14:paraId="4FCFC314" w14:textId="77777777" w:rsidTr="004C04D5">
        <w:tc>
          <w:tcPr>
            <w:cnfStyle w:val="001000000000" w:firstRow="0" w:lastRow="0" w:firstColumn="1" w:lastColumn="0" w:oddVBand="0" w:evenVBand="0" w:oddHBand="0" w:evenHBand="0" w:firstRowFirstColumn="0" w:firstRowLastColumn="0" w:lastRowFirstColumn="0" w:lastRowLastColumn="0"/>
            <w:tcW w:w="711" w:type="dxa"/>
            <w:vMerge w:val="restart"/>
          </w:tcPr>
          <w:p w14:paraId="02585A1D" w14:textId="77777777" w:rsidR="00AE01E4" w:rsidRPr="00273DE5" w:rsidRDefault="00AE01E4" w:rsidP="003774A4">
            <w:pPr>
              <w:pStyle w:val="ArialTable"/>
            </w:pPr>
          </w:p>
        </w:tc>
        <w:tc>
          <w:tcPr>
            <w:tcW w:w="8143" w:type="dxa"/>
          </w:tcPr>
          <w:p w14:paraId="1285C0DC" w14:textId="72131E52" w:rsidR="00AE01E4" w:rsidRPr="00273DE5" w:rsidRDefault="00AE01E4" w:rsidP="003774A4">
            <w:pPr>
              <w:pStyle w:val="ArialTable"/>
              <w:cnfStyle w:val="000000000000" w:firstRow="0" w:lastRow="0" w:firstColumn="0" w:lastColumn="0" w:oddVBand="0" w:evenVBand="0" w:oddHBand="0" w:evenHBand="0" w:firstRowFirstColumn="0" w:firstRowLastColumn="0" w:lastRowFirstColumn="0" w:lastRowLastColumn="0"/>
            </w:pPr>
            <w:r>
              <w:t>Are models</w:t>
            </w:r>
            <w:r w:rsidR="0026464C">
              <w:t xml:space="preserve"> all</w:t>
            </w:r>
            <w:r>
              <w:t xml:space="preserve"> created full size (1 : 1) with accurate dimensions?</w:t>
            </w:r>
          </w:p>
        </w:tc>
        <w:tc>
          <w:tcPr>
            <w:tcW w:w="757" w:type="dxa"/>
          </w:tcPr>
          <w:sdt>
            <w:sdtPr>
              <w:rPr>
                <w:rFonts w:ascii="MS Gothic" w:eastAsia="MS Gothic" w:hAnsi="MS Gothic" w:cs="Segoe UI Symbol" w:hint="eastAsia"/>
                <w:bCs/>
                <w:i w:val="0"/>
                <w:iCs/>
              </w:rPr>
              <w:id w:val="666523679"/>
              <w14:checkbox>
                <w14:checked w14:val="0"/>
                <w14:checkedState w14:val="2612" w14:font="MS Gothic"/>
                <w14:uncheckedState w14:val="2610" w14:font="MS Gothic"/>
              </w14:checkbox>
            </w:sdtPr>
            <w:sdtEndPr/>
            <w:sdtContent>
              <w:p w14:paraId="304485DA" w14:textId="40C6A802" w:rsidR="00AE01E4" w:rsidRPr="00FC75D4" w:rsidRDefault="00FC75D4" w:rsidP="00FC75D4">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AE01E4" w:rsidRPr="00273DE5" w14:paraId="57732E7A" w14:textId="77777777" w:rsidTr="004C04D5">
        <w:tc>
          <w:tcPr>
            <w:cnfStyle w:val="001000000000" w:firstRow="0" w:lastRow="0" w:firstColumn="1" w:lastColumn="0" w:oddVBand="0" w:evenVBand="0" w:oddHBand="0" w:evenHBand="0" w:firstRowFirstColumn="0" w:firstRowLastColumn="0" w:lastRowFirstColumn="0" w:lastRowLastColumn="0"/>
            <w:tcW w:w="711" w:type="dxa"/>
            <w:vMerge/>
          </w:tcPr>
          <w:p w14:paraId="707BA9A8" w14:textId="77777777" w:rsidR="00AE01E4" w:rsidRPr="00273DE5" w:rsidRDefault="00AE01E4" w:rsidP="00E503AD">
            <w:pPr>
              <w:spacing w:line="260" w:lineRule="exact"/>
              <w:rPr>
                <w:rFonts w:cs="Arial"/>
                <w:bCs/>
                <w:sz w:val="18"/>
                <w:szCs w:val="18"/>
              </w:rPr>
            </w:pPr>
          </w:p>
        </w:tc>
        <w:tc>
          <w:tcPr>
            <w:tcW w:w="8900" w:type="dxa"/>
            <w:gridSpan w:val="2"/>
          </w:tcPr>
          <w:p w14:paraId="5328989A" w14:textId="77777777" w:rsidR="00AE01E4" w:rsidRPr="00AD48E3" w:rsidRDefault="00AE01E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AD48E3">
              <w:rPr>
                <w:rFonts w:cs="Arial"/>
                <w:color w:val="0070C0"/>
                <w:sz w:val="18"/>
                <w:szCs w:val="18"/>
              </w:rPr>
              <w:t>Evidence / Expand (if applicable)</w:t>
            </w:r>
          </w:p>
        </w:tc>
      </w:tr>
      <w:tr w:rsidR="00AE01E4" w:rsidRPr="00273DE5" w14:paraId="500E7D78" w14:textId="77777777" w:rsidTr="004C04D5">
        <w:tc>
          <w:tcPr>
            <w:cnfStyle w:val="001000000000" w:firstRow="0" w:lastRow="0" w:firstColumn="1" w:lastColumn="0" w:oddVBand="0" w:evenVBand="0" w:oddHBand="0" w:evenHBand="0" w:firstRowFirstColumn="0" w:firstRowLastColumn="0" w:lastRowFirstColumn="0" w:lastRowLastColumn="0"/>
            <w:tcW w:w="711" w:type="dxa"/>
            <w:vMerge w:val="restart"/>
          </w:tcPr>
          <w:p w14:paraId="78CAD2B0" w14:textId="77777777" w:rsidR="00AE01E4" w:rsidRPr="00273DE5" w:rsidRDefault="00AE01E4" w:rsidP="003774A4">
            <w:pPr>
              <w:pStyle w:val="ArialTable"/>
            </w:pPr>
          </w:p>
        </w:tc>
        <w:tc>
          <w:tcPr>
            <w:tcW w:w="8143" w:type="dxa"/>
          </w:tcPr>
          <w:p w14:paraId="18019803" w14:textId="77777777" w:rsidR="00AE01E4" w:rsidRPr="00273DE5" w:rsidRDefault="00AE01E4" w:rsidP="003774A4">
            <w:pPr>
              <w:pStyle w:val="ArialTable"/>
              <w:cnfStyle w:val="000000000000" w:firstRow="0" w:lastRow="0" w:firstColumn="0" w:lastColumn="0" w:oddVBand="0" w:evenVBand="0" w:oddHBand="0" w:evenHBand="0" w:firstRowFirstColumn="0" w:firstRowLastColumn="0" w:lastRowFirstColumn="0" w:lastRowLastColumn="0"/>
            </w:pPr>
            <w:r>
              <w:t>Are CAD /BIM authoring tools used to carry out spatial coordination, and if so, how?</w:t>
            </w:r>
          </w:p>
        </w:tc>
        <w:tc>
          <w:tcPr>
            <w:tcW w:w="757" w:type="dxa"/>
            <w:hideMark/>
          </w:tcPr>
          <w:sdt>
            <w:sdtPr>
              <w:rPr>
                <w:rFonts w:ascii="MS Gothic" w:eastAsia="MS Gothic" w:hAnsi="MS Gothic" w:cs="Segoe UI Symbol" w:hint="eastAsia"/>
                <w:bCs/>
                <w:i w:val="0"/>
                <w:iCs/>
              </w:rPr>
              <w:id w:val="-2087678505"/>
              <w14:checkbox>
                <w14:checked w14:val="0"/>
                <w14:checkedState w14:val="2612" w14:font="MS Gothic"/>
                <w14:uncheckedState w14:val="2610" w14:font="MS Gothic"/>
              </w14:checkbox>
            </w:sdtPr>
            <w:sdtEndPr/>
            <w:sdtContent>
              <w:p w14:paraId="10315820" w14:textId="2D96FD52" w:rsidR="00AE01E4" w:rsidRPr="00FC75D4" w:rsidRDefault="00FC75D4" w:rsidP="00FC75D4">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AE01E4" w:rsidRPr="00273DE5" w14:paraId="2E468058" w14:textId="77777777" w:rsidTr="004C04D5">
        <w:tc>
          <w:tcPr>
            <w:cnfStyle w:val="001000000000" w:firstRow="0" w:lastRow="0" w:firstColumn="1" w:lastColumn="0" w:oddVBand="0" w:evenVBand="0" w:oddHBand="0" w:evenHBand="0" w:firstRowFirstColumn="0" w:firstRowLastColumn="0" w:lastRowFirstColumn="0" w:lastRowLastColumn="0"/>
            <w:tcW w:w="711" w:type="dxa"/>
            <w:vMerge/>
          </w:tcPr>
          <w:p w14:paraId="56F04720" w14:textId="77777777" w:rsidR="00AE01E4" w:rsidRPr="00273DE5" w:rsidRDefault="00AE01E4" w:rsidP="00E503AD">
            <w:pPr>
              <w:spacing w:line="260" w:lineRule="exact"/>
              <w:rPr>
                <w:rFonts w:cs="Arial"/>
                <w:bCs/>
                <w:sz w:val="18"/>
                <w:szCs w:val="18"/>
              </w:rPr>
            </w:pPr>
          </w:p>
        </w:tc>
        <w:tc>
          <w:tcPr>
            <w:tcW w:w="8900" w:type="dxa"/>
            <w:gridSpan w:val="2"/>
          </w:tcPr>
          <w:p w14:paraId="5AE56AFE" w14:textId="77777777" w:rsidR="00AE01E4" w:rsidRPr="00AD48E3" w:rsidRDefault="00AE01E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AD48E3">
              <w:rPr>
                <w:rFonts w:cs="Arial"/>
                <w:color w:val="0070C0"/>
                <w:sz w:val="18"/>
                <w:szCs w:val="18"/>
              </w:rPr>
              <w:t>Evidence / Expand (if applicable)</w:t>
            </w:r>
          </w:p>
        </w:tc>
      </w:tr>
      <w:tr w:rsidR="00AE01E4" w:rsidRPr="00273DE5" w14:paraId="05156302" w14:textId="77777777" w:rsidTr="004C04D5">
        <w:tc>
          <w:tcPr>
            <w:cnfStyle w:val="001000000000" w:firstRow="0" w:lastRow="0" w:firstColumn="1" w:lastColumn="0" w:oddVBand="0" w:evenVBand="0" w:oddHBand="0" w:evenHBand="0" w:firstRowFirstColumn="0" w:firstRowLastColumn="0" w:lastRowFirstColumn="0" w:lastRowLastColumn="0"/>
            <w:tcW w:w="711" w:type="dxa"/>
            <w:vMerge w:val="restart"/>
          </w:tcPr>
          <w:p w14:paraId="61B6834A" w14:textId="77777777" w:rsidR="00AE01E4" w:rsidRPr="00273DE5" w:rsidRDefault="00AE01E4" w:rsidP="003774A4">
            <w:pPr>
              <w:pStyle w:val="ArialTable"/>
            </w:pPr>
          </w:p>
        </w:tc>
        <w:tc>
          <w:tcPr>
            <w:tcW w:w="8143" w:type="dxa"/>
          </w:tcPr>
          <w:p w14:paraId="31D78720" w14:textId="77777777" w:rsidR="00AE01E4" w:rsidRPr="00273DE5" w:rsidRDefault="00AE01E4" w:rsidP="003774A4">
            <w:pPr>
              <w:pStyle w:val="ArialTable"/>
              <w:cnfStyle w:val="000000000000" w:firstRow="0" w:lastRow="0" w:firstColumn="0" w:lastColumn="0" w:oddVBand="0" w:evenVBand="0" w:oddHBand="0" w:evenHBand="0" w:firstRowFirstColumn="0" w:firstRowLastColumn="0" w:lastRowFirstColumn="0" w:lastRowLastColumn="0"/>
            </w:pPr>
            <w:r>
              <w:t>Does the organisation link, attach, and embed data properties within 2D / 3D models, and if so, how?</w:t>
            </w:r>
          </w:p>
        </w:tc>
        <w:tc>
          <w:tcPr>
            <w:tcW w:w="757" w:type="dxa"/>
            <w:hideMark/>
          </w:tcPr>
          <w:sdt>
            <w:sdtPr>
              <w:rPr>
                <w:rFonts w:ascii="MS Gothic" w:eastAsia="MS Gothic" w:hAnsi="MS Gothic" w:cs="Segoe UI Symbol" w:hint="eastAsia"/>
                <w:bCs/>
                <w:i w:val="0"/>
                <w:iCs/>
              </w:rPr>
              <w:id w:val="-1343853386"/>
              <w14:checkbox>
                <w14:checked w14:val="0"/>
                <w14:checkedState w14:val="2612" w14:font="MS Gothic"/>
                <w14:uncheckedState w14:val="2610" w14:font="MS Gothic"/>
              </w14:checkbox>
            </w:sdtPr>
            <w:sdtEndPr/>
            <w:sdtContent>
              <w:p w14:paraId="346796EA" w14:textId="0C79AD7A" w:rsidR="00AE01E4" w:rsidRPr="00CA532A" w:rsidRDefault="00D17D30" w:rsidP="00CA532A">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AE01E4" w:rsidRPr="00273DE5" w14:paraId="3E9C983A" w14:textId="77777777" w:rsidTr="004C04D5">
        <w:tc>
          <w:tcPr>
            <w:cnfStyle w:val="001000000000" w:firstRow="0" w:lastRow="0" w:firstColumn="1" w:lastColumn="0" w:oddVBand="0" w:evenVBand="0" w:oddHBand="0" w:evenHBand="0" w:firstRowFirstColumn="0" w:firstRowLastColumn="0" w:lastRowFirstColumn="0" w:lastRowLastColumn="0"/>
            <w:tcW w:w="711" w:type="dxa"/>
            <w:vMerge/>
          </w:tcPr>
          <w:p w14:paraId="2083E898" w14:textId="77777777" w:rsidR="00AE01E4" w:rsidRPr="00273DE5" w:rsidRDefault="00AE01E4" w:rsidP="00E503AD">
            <w:pPr>
              <w:spacing w:line="260" w:lineRule="exact"/>
              <w:rPr>
                <w:rFonts w:cs="Arial"/>
                <w:bCs/>
                <w:sz w:val="18"/>
                <w:szCs w:val="18"/>
              </w:rPr>
            </w:pPr>
          </w:p>
        </w:tc>
        <w:tc>
          <w:tcPr>
            <w:tcW w:w="8143" w:type="dxa"/>
          </w:tcPr>
          <w:p w14:paraId="7F7ED0C7" w14:textId="77777777" w:rsidR="00AE01E4" w:rsidRDefault="00AE01E4" w:rsidP="00E503AD">
            <w:pPr>
              <w:spacing w:line="260" w:lineRule="exact"/>
              <w:cnfStyle w:val="000000000000" w:firstRow="0" w:lastRow="0" w:firstColumn="0" w:lastColumn="0" w:oddVBand="0" w:evenVBand="0" w:oddHBand="0" w:evenHBand="0" w:firstRowFirstColumn="0" w:firstRowLastColumn="0" w:lastRowFirstColumn="0" w:lastRowLastColumn="0"/>
            </w:pPr>
            <w:r w:rsidRPr="00AD48E3">
              <w:rPr>
                <w:rFonts w:cs="Arial"/>
                <w:color w:val="0070C0"/>
                <w:sz w:val="18"/>
                <w:szCs w:val="18"/>
              </w:rPr>
              <w:t>Evidence / Expand (if applicable)</w:t>
            </w:r>
          </w:p>
        </w:tc>
        <w:tc>
          <w:tcPr>
            <w:tcW w:w="757" w:type="dxa"/>
          </w:tcPr>
          <w:p w14:paraId="3F1C6006" w14:textId="77777777" w:rsidR="00AE01E4" w:rsidRPr="00273DE5" w:rsidRDefault="00AE01E4" w:rsidP="00E503AD">
            <w:pPr>
              <w:spacing w:line="260" w:lineRule="exact"/>
              <w:jc w:val="center"/>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p>
        </w:tc>
      </w:tr>
    </w:tbl>
    <w:p w14:paraId="2BA7BB1C" w14:textId="77777777" w:rsidR="0085241B" w:rsidRDefault="0085241B" w:rsidP="007E2C39">
      <w:pPr>
        <w:pStyle w:val="Body-11"/>
      </w:pPr>
    </w:p>
    <w:p w14:paraId="31D43D45" w14:textId="727272B7" w:rsidR="00AE01E4" w:rsidRDefault="00E8294D" w:rsidP="0085241B">
      <w:pPr>
        <w:pStyle w:val="ACID3"/>
      </w:pPr>
      <w:bookmarkStart w:id="78" w:name="_Toc88576228"/>
      <w:r w:rsidRPr="00E8294D">
        <w:t>BIM Use Experience</w:t>
      </w:r>
      <w:bookmarkEnd w:id="78"/>
    </w:p>
    <w:tbl>
      <w:tblPr>
        <w:tblStyle w:val="CICBIMStandard01"/>
        <w:tblW w:w="9611" w:type="dxa"/>
        <w:tblLook w:val="01E0" w:firstRow="1" w:lastRow="1" w:firstColumn="1" w:lastColumn="1" w:noHBand="0" w:noVBand="0"/>
      </w:tblPr>
      <w:tblGrid>
        <w:gridCol w:w="710"/>
        <w:gridCol w:w="8024"/>
        <w:gridCol w:w="877"/>
      </w:tblGrid>
      <w:tr w:rsidR="00103D4D" w:rsidRPr="00273DE5" w14:paraId="62A15B1F" w14:textId="77777777" w:rsidTr="00CA5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34A1083A" w14:textId="77777777" w:rsidR="00103D4D" w:rsidRPr="00EF7C9A" w:rsidRDefault="00103D4D" w:rsidP="00E503AD">
            <w:pPr>
              <w:spacing w:line="260" w:lineRule="exact"/>
              <w:rPr>
                <w:rFonts w:cs="Arial"/>
                <w:b w:val="0"/>
                <w:bCs/>
                <w:i w:val="0"/>
                <w:iCs/>
                <w:szCs w:val="22"/>
              </w:rPr>
            </w:pPr>
            <w:r w:rsidRPr="00EF7C9A">
              <w:rPr>
                <w:rFonts w:cs="Arial"/>
                <w:bCs/>
                <w:i w:val="0"/>
                <w:iCs/>
                <w:szCs w:val="22"/>
              </w:rPr>
              <w:t>Ref.</w:t>
            </w:r>
          </w:p>
        </w:tc>
        <w:tc>
          <w:tcPr>
            <w:tcW w:w="8143" w:type="dxa"/>
            <w:hideMark/>
          </w:tcPr>
          <w:p w14:paraId="20C56D38" w14:textId="77777777" w:rsidR="00103D4D" w:rsidRPr="00EF7C9A" w:rsidRDefault="00103D4D" w:rsidP="00E503AD">
            <w:pPr>
              <w:spacing w:line="260" w:lineRule="exact"/>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F7C9A">
              <w:rPr>
                <w:rFonts w:cs="Arial"/>
                <w:bCs/>
                <w:i w:val="0"/>
                <w:iCs/>
                <w:szCs w:val="22"/>
              </w:rPr>
              <w:t>Component</w:t>
            </w:r>
          </w:p>
        </w:tc>
        <w:tc>
          <w:tcPr>
            <w:tcW w:w="757" w:type="dxa"/>
            <w:hideMark/>
          </w:tcPr>
          <w:p w14:paraId="50FBB025" w14:textId="77777777" w:rsidR="00103D4D" w:rsidRPr="00EF7C9A" w:rsidRDefault="00103D4D" w:rsidP="00E503AD">
            <w:pPr>
              <w:spacing w:line="260" w:lineRule="exact"/>
              <w:jc w:val="center"/>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F7C9A">
              <w:rPr>
                <w:rFonts w:cs="Arial"/>
                <w:bCs/>
                <w:i w:val="0"/>
                <w:iCs/>
                <w:szCs w:val="22"/>
              </w:rPr>
              <w:t>Check</w:t>
            </w:r>
          </w:p>
        </w:tc>
      </w:tr>
      <w:tr w:rsidR="00103D4D" w:rsidRPr="00273DE5" w14:paraId="215C8543" w14:textId="77777777" w:rsidTr="00CA532A">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6331B2BD" w14:textId="77777777" w:rsidR="00103D4D" w:rsidRPr="00273DE5" w:rsidRDefault="00103D4D" w:rsidP="003774A4">
            <w:pPr>
              <w:pStyle w:val="ArialTable"/>
            </w:pPr>
            <w:r>
              <w:t>G4</w:t>
            </w:r>
          </w:p>
        </w:tc>
        <w:tc>
          <w:tcPr>
            <w:tcW w:w="8143" w:type="dxa"/>
          </w:tcPr>
          <w:p w14:paraId="04A2EDE1" w14:textId="77777777" w:rsidR="00103D4D" w:rsidRPr="00843AC8" w:rsidRDefault="00103D4D" w:rsidP="003774A4">
            <w:pPr>
              <w:pStyle w:val="ArialTable"/>
              <w:cnfStyle w:val="000000000000" w:firstRow="0" w:lastRow="0" w:firstColumn="0" w:lastColumn="0" w:oddVBand="0" w:evenVBand="0" w:oddHBand="0" w:evenHBand="0" w:firstRowFirstColumn="0" w:firstRowLastColumn="0" w:lastRowFirstColumn="0" w:lastRowLastColumn="0"/>
            </w:pPr>
            <w:r>
              <w:t>Please list and describe what BIM Services are provided against each of the identified BIM Uses listed using Appendix B</w:t>
            </w:r>
          </w:p>
        </w:tc>
        <w:tc>
          <w:tcPr>
            <w:tcW w:w="757" w:type="dxa"/>
          </w:tcPr>
          <w:sdt>
            <w:sdtPr>
              <w:rPr>
                <w:rFonts w:ascii="MS Gothic" w:eastAsia="MS Gothic" w:hAnsi="MS Gothic" w:cs="Segoe UI Symbol" w:hint="eastAsia"/>
                <w:bCs/>
                <w:i w:val="0"/>
                <w:iCs/>
              </w:rPr>
              <w:id w:val="1807661182"/>
              <w14:checkbox>
                <w14:checked w14:val="0"/>
                <w14:checkedState w14:val="2612" w14:font="MS Gothic"/>
                <w14:uncheckedState w14:val="2610" w14:font="MS Gothic"/>
              </w14:checkbox>
            </w:sdtPr>
            <w:sdtEndPr/>
            <w:sdtContent>
              <w:p w14:paraId="798C95D2" w14:textId="61FF2730" w:rsidR="00103D4D" w:rsidRPr="00D17D30" w:rsidRDefault="00FC75D4"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03D4D" w:rsidRPr="00273DE5" w14:paraId="338A7E35" w14:textId="77777777" w:rsidTr="00CA532A">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75712B6F" w14:textId="77777777" w:rsidR="00103D4D" w:rsidRPr="00273DE5" w:rsidRDefault="00103D4D" w:rsidP="00E503AD">
            <w:pPr>
              <w:spacing w:line="260" w:lineRule="exact"/>
              <w:rPr>
                <w:rFonts w:cs="Arial"/>
                <w:bCs/>
                <w:sz w:val="18"/>
                <w:szCs w:val="18"/>
              </w:rPr>
            </w:pPr>
          </w:p>
        </w:tc>
        <w:tc>
          <w:tcPr>
            <w:tcW w:w="8900" w:type="dxa"/>
            <w:gridSpan w:val="2"/>
          </w:tcPr>
          <w:p w14:paraId="119C4833" w14:textId="77777777" w:rsidR="00103D4D" w:rsidRPr="00273DE5" w:rsidRDefault="00103D4D"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bl>
    <w:p w14:paraId="3A5991F1" w14:textId="77777777" w:rsidR="00F379AD" w:rsidRPr="0037722C" w:rsidRDefault="00F379AD" w:rsidP="0037722C">
      <w:pPr>
        <w:pStyle w:val="Body-11"/>
      </w:pPr>
      <w:r w:rsidRPr="0037722C">
        <w:br w:type="page"/>
      </w:r>
    </w:p>
    <w:p w14:paraId="0762C134" w14:textId="0EA64983" w:rsidR="00F84057" w:rsidRPr="005B0209" w:rsidRDefault="00961D67" w:rsidP="001555DC">
      <w:pPr>
        <w:pStyle w:val="ACID2YellowHeading"/>
      </w:pPr>
      <w:bookmarkStart w:id="79" w:name="_Toc88576229"/>
      <w:r w:rsidRPr="00961D67">
        <w:lastRenderedPageBreak/>
        <w:t>I</w:t>
      </w:r>
      <w:r w:rsidR="00F00DB8">
        <w:t>nformation Management Overview</w:t>
      </w:r>
      <w:bookmarkEnd w:id="79"/>
    </w:p>
    <w:p w14:paraId="284036A8" w14:textId="44AF88DC" w:rsidR="004725F4" w:rsidRDefault="0059488A" w:rsidP="00620653">
      <w:pPr>
        <w:pStyle w:val="Body-11"/>
      </w:pPr>
      <w:r w:rsidRPr="0059488A">
        <w:t>This section is to allow the organisation to demonstrate its approach and capability in working to the concepts and principles of the CIC BIM Standards (General) and collaborative working. The answers should demonstrate the organisations commitment to work collaboratively.</w:t>
      </w:r>
    </w:p>
    <w:p w14:paraId="4EAC7107" w14:textId="77777777" w:rsidR="00F84057" w:rsidRPr="005B0209" w:rsidRDefault="00F84057" w:rsidP="00B846D2">
      <w:pPr>
        <w:pStyle w:val="Body-11"/>
      </w:pPr>
    </w:p>
    <w:p w14:paraId="4878FA80" w14:textId="3B6BA746" w:rsidR="00F84057" w:rsidRDefault="00BD03F6" w:rsidP="00EE1C16">
      <w:pPr>
        <w:pStyle w:val="ACID3"/>
      </w:pPr>
      <w:bookmarkStart w:id="80" w:name="_Toc88576230"/>
      <w:r w:rsidRPr="00BD03F6">
        <w:t>C</w:t>
      </w:r>
      <w:r w:rsidR="00F00DB8">
        <w:t>ollaborative Working</w:t>
      </w:r>
      <w:bookmarkEnd w:id="80"/>
    </w:p>
    <w:tbl>
      <w:tblPr>
        <w:tblStyle w:val="CICBIMStandard01"/>
        <w:tblW w:w="9606" w:type="dxa"/>
        <w:tblLook w:val="04A0" w:firstRow="1" w:lastRow="0" w:firstColumn="1" w:lastColumn="0" w:noHBand="0" w:noVBand="1"/>
      </w:tblPr>
      <w:tblGrid>
        <w:gridCol w:w="9606"/>
      </w:tblGrid>
      <w:tr w:rsidR="00E866CC" w:rsidRPr="00CA532A" w14:paraId="25C99741" w14:textId="77777777" w:rsidTr="00CA53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hideMark/>
          </w:tcPr>
          <w:p w14:paraId="35E82469" w14:textId="127E7643" w:rsidR="00E866CC" w:rsidRPr="00E30398" w:rsidRDefault="00E866CC" w:rsidP="003774A4">
            <w:pPr>
              <w:pStyle w:val="ArialTable"/>
            </w:pPr>
            <w:r w:rsidRPr="00E30398">
              <w:t xml:space="preserve">What does the organisation understand by the term </w:t>
            </w:r>
            <w:r w:rsidR="00816C5E" w:rsidRPr="00E30398">
              <w:t>‘</w:t>
            </w:r>
            <w:r w:rsidRPr="00E30398">
              <w:t>Collaborative working</w:t>
            </w:r>
            <w:r w:rsidR="00816C5E" w:rsidRPr="00E30398">
              <w:t>’</w:t>
            </w:r>
            <w:r w:rsidRPr="00E30398">
              <w:t>? How does it implement it throughout the organisation and projects?</w:t>
            </w:r>
          </w:p>
        </w:tc>
      </w:tr>
      <w:tr w:rsidR="00E866CC" w:rsidRPr="00CA532A" w14:paraId="71EAA711" w14:textId="77777777" w:rsidTr="00553640">
        <w:tc>
          <w:tcPr>
            <w:cnfStyle w:val="001000000000" w:firstRow="0" w:lastRow="0" w:firstColumn="1" w:lastColumn="0" w:oddVBand="0" w:evenVBand="0" w:oddHBand="0" w:evenHBand="0" w:firstRowFirstColumn="0" w:firstRowLastColumn="0" w:lastRowFirstColumn="0" w:lastRowLastColumn="0"/>
            <w:tcW w:w="9606" w:type="dxa"/>
            <w:shd w:val="clear" w:color="auto" w:fill="FFFFFF" w:themeFill="background1"/>
          </w:tcPr>
          <w:sdt>
            <w:sdtPr>
              <w:rPr>
                <w:rFonts w:cs="Arial"/>
                <w:bCs/>
              </w:rPr>
              <w:alias w:val="Description"/>
              <w:tag w:val="Description"/>
              <w:id w:val="234756712"/>
              <w:placeholder>
                <w:docPart w:val="76CC69243B98469683099DF4FB342B68"/>
              </w:placeholder>
              <w:showingPlcHdr/>
              <w:dataBinding w:prefixMappings="xmlns:ns0='https://www.bregroup.com/expertise/bim/Documents#CDE4.2.7' xmlns:ns1='http://www.w3.org/2001/XMLSchema-instance' xmlns:ns2='https://www.bregroup.com/expertise/bim/Documents' xmlns:ns3='http://schema.org/category' xmlns:ns4='http://schema.org/SoftwareApplication' " w:xpath="/ns0:Assessment[1]/ns2:Documents[1]/Document[1]/Description[1]" w:storeItemID="{5666EB93-9402-4072-9D56-B6CA27E449DF}"/>
              <w:text w:multiLine="1"/>
            </w:sdtPr>
            <w:sdtEndPr/>
            <w:sdtContent>
              <w:p w14:paraId="41BC5A8D" w14:textId="77777777" w:rsidR="00E866CC" w:rsidRPr="00CA532A" w:rsidRDefault="00E866CC" w:rsidP="00E503AD">
                <w:pPr>
                  <w:spacing w:line="260" w:lineRule="exact"/>
                  <w:ind w:left="-49"/>
                  <w:rPr>
                    <w:rFonts w:cs="Arial"/>
                    <w:b w:val="0"/>
                    <w:bCs/>
                  </w:rPr>
                </w:pPr>
                <w:r w:rsidRPr="00CA532A">
                  <w:rPr>
                    <w:rStyle w:val="afffff0"/>
                    <w:b w:val="0"/>
                    <w:bCs/>
                  </w:rPr>
                  <w:t>Policy Description.</w:t>
                </w:r>
              </w:p>
            </w:sdtContent>
          </w:sdt>
        </w:tc>
      </w:tr>
      <w:tr w:rsidR="00E866CC" w:rsidRPr="00CA532A" w14:paraId="4353CC6F" w14:textId="77777777" w:rsidTr="00553640">
        <w:tc>
          <w:tcPr>
            <w:cnfStyle w:val="001000000000" w:firstRow="0" w:lastRow="0" w:firstColumn="1" w:lastColumn="0" w:oddVBand="0" w:evenVBand="0" w:oddHBand="0" w:evenHBand="0" w:firstRowFirstColumn="0" w:firstRowLastColumn="0" w:lastRowFirstColumn="0" w:lastRowLastColumn="0"/>
            <w:tcW w:w="9606" w:type="dxa"/>
            <w:shd w:val="clear" w:color="auto" w:fill="FFFFFF" w:themeFill="background1"/>
          </w:tcPr>
          <w:p w14:paraId="52181AD4" w14:textId="77777777" w:rsidR="00E866CC" w:rsidRPr="00CA532A" w:rsidRDefault="00E866CC" w:rsidP="003774A4">
            <w:pPr>
              <w:pStyle w:val="ArialTable"/>
              <w:rPr>
                <w:b w:val="0"/>
                <w:bCs/>
              </w:rPr>
            </w:pPr>
            <w:r w:rsidRPr="00CA532A">
              <w:rPr>
                <w:b w:val="0"/>
                <w:bCs/>
              </w:rPr>
              <w:t>Supporting Document Name (If there is a supporting document, please attach it for reference)</w:t>
            </w:r>
          </w:p>
          <w:p w14:paraId="01CA2756" w14:textId="77777777" w:rsidR="00E866CC" w:rsidRPr="00CA532A" w:rsidRDefault="00D34921" w:rsidP="00E503AD">
            <w:pPr>
              <w:spacing w:line="260" w:lineRule="exact"/>
              <w:ind w:left="-49"/>
              <w:rPr>
                <w:rFonts w:cs="Arial"/>
                <w:b w:val="0"/>
                <w:bCs/>
              </w:rPr>
            </w:pPr>
            <w:sdt>
              <w:sdtPr>
                <w:rPr>
                  <w:rFonts w:cs="Arial"/>
                  <w:bCs/>
                </w:rPr>
                <w:alias w:val="Filename"/>
                <w:tag w:val="Filename"/>
                <w:id w:val="1142703323"/>
                <w:placeholder>
                  <w:docPart w:val="9C39BDB12E0644259B6C23B12C808457"/>
                </w:placeholder>
                <w:showingPlcHdr/>
                <w:dataBinding w:prefixMappings="xmlns:ns0='https://www.bregroup.com/expertise/bim/Documents#CDE4.2.7' xmlns:ns1='http://www.w3.org/2001/XMLSchema-instance' xmlns:ns2='https://www.bregroup.com/expertise/bim/Documents' xmlns:ns3='http://schema.org/category' xmlns:ns4='http://schema.org/SoftwareApplication' " w:xpath="/ns0:Assessment[1]/ns2:Documents[1]/Document[1]/Name[1]" w:storeItemID="{5666EB93-9402-4072-9D56-B6CA27E449DF}"/>
                <w:text/>
              </w:sdtPr>
              <w:sdtEndPr/>
              <w:sdtContent>
                <w:r w:rsidR="00E866CC" w:rsidRPr="00CA532A">
                  <w:rPr>
                    <w:rStyle w:val="afffff0"/>
                    <w:b w:val="0"/>
                    <w:bCs/>
                  </w:rPr>
                  <w:t>Supporting Document Filename</w:t>
                </w:r>
              </w:sdtContent>
            </w:sdt>
          </w:p>
        </w:tc>
      </w:tr>
    </w:tbl>
    <w:p w14:paraId="7D7A110F" w14:textId="09004B7C" w:rsidR="00E866CC" w:rsidRDefault="00E866CC" w:rsidP="00287A94">
      <w:pPr>
        <w:pStyle w:val="Body-11"/>
      </w:pPr>
    </w:p>
    <w:tbl>
      <w:tblPr>
        <w:tblStyle w:val="CICBIMStandard01"/>
        <w:tblW w:w="9611" w:type="dxa"/>
        <w:tblLook w:val="01E0" w:firstRow="1" w:lastRow="1" w:firstColumn="1" w:lastColumn="1" w:noHBand="0" w:noVBand="0"/>
      </w:tblPr>
      <w:tblGrid>
        <w:gridCol w:w="710"/>
        <w:gridCol w:w="8024"/>
        <w:gridCol w:w="877"/>
      </w:tblGrid>
      <w:tr w:rsidR="00287A94" w:rsidRPr="00273DE5" w14:paraId="54907BD5" w14:textId="77777777" w:rsidTr="001005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57D650B4" w14:textId="77777777" w:rsidR="00287A94" w:rsidRPr="00EF7C9A" w:rsidRDefault="00287A94" w:rsidP="003774A4">
            <w:pPr>
              <w:pStyle w:val="ArialTable"/>
              <w:rPr>
                <w:szCs w:val="28"/>
              </w:rPr>
            </w:pPr>
            <w:r w:rsidRPr="00EF7C9A">
              <w:rPr>
                <w:szCs w:val="28"/>
              </w:rPr>
              <w:t>Ref.</w:t>
            </w:r>
          </w:p>
        </w:tc>
        <w:tc>
          <w:tcPr>
            <w:tcW w:w="8143" w:type="dxa"/>
            <w:hideMark/>
          </w:tcPr>
          <w:p w14:paraId="53E2F49D" w14:textId="77777777" w:rsidR="00287A94" w:rsidRPr="00EF7C9A" w:rsidRDefault="00287A94" w:rsidP="003774A4">
            <w:pPr>
              <w:pStyle w:val="ArialTable"/>
              <w:cnfStyle w:val="100000000000" w:firstRow="1" w:lastRow="0" w:firstColumn="0" w:lastColumn="0" w:oddVBand="0" w:evenVBand="0" w:oddHBand="0" w:evenHBand="0" w:firstRowFirstColumn="0" w:firstRowLastColumn="0" w:lastRowFirstColumn="0" w:lastRowLastColumn="0"/>
              <w:rPr>
                <w:szCs w:val="28"/>
              </w:rPr>
            </w:pPr>
            <w:r w:rsidRPr="00EF7C9A">
              <w:rPr>
                <w:szCs w:val="28"/>
              </w:rPr>
              <w:t>Component</w:t>
            </w:r>
          </w:p>
        </w:tc>
        <w:tc>
          <w:tcPr>
            <w:tcW w:w="757" w:type="dxa"/>
            <w:hideMark/>
          </w:tcPr>
          <w:p w14:paraId="44CF021A" w14:textId="77777777" w:rsidR="00287A94" w:rsidRPr="00EF7C9A" w:rsidRDefault="00287A94" w:rsidP="003774A4">
            <w:pPr>
              <w:pStyle w:val="ArialTable"/>
              <w:cnfStyle w:val="100000000000" w:firstRow="1" w:lastRow="0" w:firstColumn="0" w:lastColumn="0" w:oddVBand="0" w:evenVBand="0" w:oddHBand="0" w:evenHBand="0" w:firstRowFirstColumn="0" w:firstRowLastColumn="0" w:lastRowFirstColumn="0" w:lastRowLastColumn="0"/>
              <w:rPr>
                <w:szCs w:val="28"/>
              </w:rPr>
            </w:pPr>
            <w:r w:rsidRPr="00EF7C9A">
              <w:rPr>
                <w:szCs w:val="28"/>
              </w:rPr>
              <w:t>Check</w:t>
            </w:r>
          </w:p>
        </w:tc>
      </w:tr>
      <w:tr w:rsidR="00287A94" w:rsidRPr="00273DE5" w14:paraId="52104CFE" w14:textId="77777777" w:rsidTr="0010052F">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45EB72CB" w14:textId="77777777" w:rsidR="00287A94" w:rsidRPr="00273DE5" w:rsidRDefault="00287A94" w:rsidP="003774A4">
            <w:pPr>
              <w:pStyle w:val="ArialTable"/>
            </w:pPr>
          </w:p>
        </w:tc>
        <w:tc>
          <w:tcPr>
            <w:tcW w:w="8143" w:type="dxa"/>
          </w:tcPr>
          <w:p w14:paraId="749FBC78" w14:textId="77777777" w:rsidR="00287A94" w:rsidRPr="00273DE5" w:rsidRDefault="00287A94" w:rsidP="003774A4">
            <w:pPr>
              <w:pStyle w:val="ArialTable"/>
              <w:cnfStyle w:val="000000000000" w:firstRow="0" w:lastRow="0" w:firstColumn="0" w:lastColumn="0" w:oddVBand="0" w:evenVBand="0" w:oddHBand="0" w:evenHBand="0" w:firstRowFirstColumn="0" w:firstRowLastColumn="0" w:lastRowFirstColumn="0" w:lastRowLastColumn="0"/>
            </w:pPr>
            <w:r>
              <w:t>D</w:t>
            </w:r>
            <w:r w:rsidRPr="004D0FFB">
              <w:t xml:space="preserve">oes the organisation </w:t>
            </w:r>
            <w:r>
              <w:t xml:space="preserve">manage its capability for </w:t>
            </w:r>
            <w:r w:rsidRPr="004D0FFB">
              <w:t>collaborative working</w:t>
            </w:r>
            <w:r>
              <w:t>, both internally and externally, if it does, how</w:t>
            </w:r>
            <w:r w:rsidRPr="007C62FD">
              <w:t>?</w:t>
            </w:r>
          </w:p>
        </w:tc>
        <w:tc>
          <w:tcPr>
            <w:tcW w:w="757" w:type="dxa"/>
          </w:tcPr>
          <w:sdt>
            <w:sdtPr>
              <w:rPr>
                <w:rFonts w:ascii="MS Gothic" w:eastAsia="MS Gothic" w:hAnsi="MS Gothic" w:cs="Segoe UI Symbol" w:hint="eastAsia"/>
                <w:bCs/>
                <w:i w:val="0"/>
                <w:iCs/>
              </w:rPr>
              <w:id w:val="1706370708"/>
              <w14:checkbox>
                <w14:checked w14:val="0"/>
                <w14:checkedState w14:val="2612" w14:font="MS Gothic"/>
                <w14:uncheckedState w14:val="2610" w14:font="MS Gothic"/>
              </w14:checkbox>
            </w:sdtPr>
            <w:sdtEndPr/>
            <w:sdtContent>
              <w:p w14:paraId="2F0E48EC" w14:textId="28A5E50A" w:rsidR="00287A94" w:rsidRPr="0010052F" w:rsidRDefault="00D17D30" w:rsidP="0010052F">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87A94" w:rsidRPr="00273DE5" w14:paraId="33653F30" w14:textId="77777777" w:rsidTr="0010052F">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56667C25" w14:textId="77777777" w:rsidR="00287A94" w:rsidRPr="00273DE5" w:rsidRDefault="00287A94" w:rsidP="00E503AD">
            <w:pPr>
              <w:spacing w:line="260" w:lineRule="exact"/>
              <w:rPr>
                <w:rFonts w:cs="Arial"/>
                <w:bCs/>
                <w:sz w:val="18"/>
                <w:szCs w:val="18"/>
              </w:rPr>
            </w:pPr>
          </w:p>
        </w:tc>
        <w:tc>
          <w:tcPr>
            <w:tcW w:w="8900" w:type="dxa"/>
            <w:gridSpan w:val="2"/>
          </w:tcPr>
          <w:p w14:paraId="34B58969" w14:textId="77777777" w:rsidR="00287A94" w:rsidRPr="00273DE5" w:rsidRDefault="00287A9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r w:rsidR="00287A94" w:rsidRPr="00273DE5" w14:paraId="4016DC8A" w14:textId="77777777" w:rsidTr="0010052F">
        <w:tc>
          <w:tcPr>
            <w:cnfStyle w:val="001000000000" w:firstRow="0" w:lastRow="0" w:firstColumn="1" w:lastColumn="0" w:oddVBand="0" w:evenVBand="0" w:oddHBand="0" w:evenHBand="0" w:firstRowFirstColumn="0" w:firstRowLastColumn="0" w:lastRowFirstColumn="0" w:lastRowLastColumn="0"/>
            <w:tcW w:w="711" w:type="dxa"/>
            <w:vMerge w:val="restart"/>
          </w:tcPr>
          <w:p w14:paraId="4E35D733" w14:textId="77777777" w:rsidR="00287A94" w:rsidRPr="00273DE5" w:rsidRDefault="00287A94" w:rsidP="00E503AD">
            <w:pPr>
              <w:spacing w:line="260" w:lineRule="exact"/>
              <w:rPr>
                <w:rFonts w:cs="Arial"/>
                <w:bCs/>
                <w:sz w:val="18"/>
                <w:szCs w:val="18"/>
              </w:rPr>
            </w:pPr>
          </w:p>
        </w:tc>
        <w:tc>
          <w:tcPr>
            <w:tcW w:w="8143" w:type="dxa"/>
          </w:tcPr>
          <w:p w14:paraId="028D934D" w14:textId="77777777" w:rsidR="00287A94" w:rsidRPr="00273DE5" w:rsidRDefault="00287A94"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t>D</w:t>
            </w:r>
            <w:r w:rsidRPr="004D0FFB">
              <w:t xml:space="preserve">oes the organisation </w:t>
            </w:r>
            <w:r>
              <w:t>manage the ability of its personnel to work collaboratively, both internally and externally, if it does, how</w:t>
            </w:r>
            <w:r w:rsidRPr="007C62FD">
              <w:t>?</w:t>
            </w:r>
          </w:p>
        </w:tc>
        <w:tc>
          <w:tcPr>
            <w:tcW w:w="757" w:type="dxa"/>
          </w:tcPr>
          <w:sdt>
            <w:sdtPr>
              <w:rPr>
                <w:rFonts w:ascii="MS Gothic" w:eastAsia="MS Gothic" w:hAnsi="MS Gothic" w:cs="Segoe UI Symbol" w:hint="eastAsia"/>
                <w:bCs/>
                <w:i w:val="0"/>
                <w:iCs/>
              </w:rPr>
              <w:id w:val="456150183"/>
              <w14:checkbox>
                <w14:checked w14:val="0"/>
                <w14:checkedState w14:val="2612" w14:font="MS Gothic"/>
                <w14:uncheckedState w14:val="2610" w14:font="MS Gothic"/>
              </w14:checkbox>
            </w:sdtPr>
            <w:sdtEndPr/>
            <w:sdtContent>
              <w:p w14:paraId="0C58A74D" w14:textId="18854808" w:rsidR="00287A94" w:rsidRPr="0010052F" w:rsidRDefault="00D17D30" w:rsidP="0010052F">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87A94" w:rsidRPr="00273DE5" w14:paraId="1B43E8DB" w14:textId="77777777" w:rsidTr="0010052F">
        <w:tc>
          <w:tcPr>
            <w:cnfStyle w:val="001000000000" w:firstRow="0" w:lastRow="0" w:firstColumn="1" w:lastColumn="0" w:oddVBand="0" w:evenVBand="0" w:oddHBand="0" w:evenHBand="0" w:firstRowFirstColumn="0" w:firstRowLastColumn="0" w:lastRowFirstColumn="0" w:lastRowLastColumn="0"/>
            <w:tcW w:w="711" w:type="dxa"/>
            <w:vMerge/>
          </w:tcPr>
          <w:p w14:paraId="48176101" w14:textId="77777777" w:rsidR="00287A94" w:rsidRPr="00273DE5" w:rsidRDefault="00287A94" w:rsidP="00E503AD">
            <w:pPr>
              <w:spacing w:line="260" w:lineRule="exact"/>
              <w:rPr>
                <w:rFonts w:cs="Arial"/>
                <w:bCs/>
                <w:sz w:val="18"/>
                <w:szCs w:val="18"/>
              </w:rPr>
            </w:pPr>
          </w:p>
        </w:tc>
        <w:tc>
          <w:tcPr>
            <w:tcW w:w="8900" w:type="dxa"/>
            <w:gridSpan w:val="2"/>
          </w:tcPr>
          <w:p w14:paraId="43F14DD6" w14:textId="77777777" w:rsidR="00287A94" w:rsidRPr="00273DE5" w:rsidRDefault="00287A9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r w:rsidR="00287A94" w:rsidRPr="00273DE5" w14:paraId="02A9D361" w14:textId="77777777" w:rsidTr="0010052F">
        <w:tc>
          <w:tcPr>
            <w:cnfStyle w:val="001000000000" w:firstRow="0" w:lastRow="0" w:firstColumn="1" w:lastColumn="0" w:oddVBand="0" w:evenVBand="0" w:oddHBand="0" w:evenHBand="0" w:firstRowFirstColumn="0" w:firstRowLastColumn="0" w:lastRowFirstColumn="0" w:lastRowLastColumn="0"/>
            <w:tcW w:w="711" w:type="dxa"/>
            <w:vMerge w:val="restart"/>
          </w:tcPr>
          <w:p w14:paraId="1748D26F" w14:textId="77777777" w:rsidR="00287A94" w:rsidRPr="00273DE5" w:rsidRDefault="00287A94" w:rsidP="00E503AD">
            <w:pPr>
              <w:spacing w:line="260" w:lineRule="exact"/>
              <w:rPr>
                <w:rFonts w:cs="Arial"/>
                <w:bCs/>
                <w:sz w:val="18"/>
                <w:szCs w:val="18"/>
              </w:rPr>
            </w:pPr>
          </w:p>
        </w:tc>
        <w:tc>
          <w:tcPr>
            <w:tcW w:w="8143" w:type="dxa"/>
          </w:tcPr>
          <w:p w14:paraId="5FBD9AA1" w14:textId="6477D7EC" w:rsidR="00287A94" w:rsidRPr="00273DE5" w:rsidRDefault="00287A94"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rsidRPr="00146C75">
              <w:t xml:space="preserve">Does the organisation have a documented </w:t>
            </w:r>
            <w:r w:rsidR="005B5FDB">
              <w:t>‘</w:t>
            </w:r>
            <w:r w:rsidRPr="00146C75">
              <w:t>BIM Implementation Strategy</w:t>
            </w:r>
            <w:r w:rsidR="005B5FDB">
              <w:t>’</w:t>
            </w:r>
            <w:r>
              <w:t xml:space="preserve"> or other such plan or policy for the implementation of BIM?</w:t>
            </w:r>
          </w:p>
        </w:tc>
        <w:tc>
          <w:tcPr>
            <w:tcW w:w="757" w:type="dxa"/>
          </w:tcPr>
          <w:sdt>
            <w:sdtPr>
              <w:rPr>
                <w:rFonts w:ascii="MS Gothic" w:eastAsia="MS Gothic" w:hAnsi="MS Gothic" w:cs="Segoe UI Symbol" w:hint="eastAsia"/>
                <w:bCs/>
                <w:i w:val="0"/>
                <w:iCs/>
              </w:rPr>
              <w:id w:val="-237791975"/>
              <w14:checkbox>
                <w14:checked w14:val="0"/>
                <w14:checkedState w14:val="2612" w14:font="MS Gothic"/>
                <w14:uncheckedState w14:val="2610" w14:font="MS Gothic"/>
              </w14:checkbox>
            </w:sdtPr>
            <w:sdtEndPr/>
            <w:sdtContent>
              <w:p w14:paraId="07E1F612" w14:textId="042CFDFC" w:rsidR="00287A94" w:rsidRPr="0010052F" w:rsidRDefault="00D17D30" w:rsidP="0010052F">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87A94" w:rsidRPr="00273DE5" w14:paraId="6809803F" w14:textId="77777777" w:rsidTr="0010052F">
        <w:tc>
          <w:tcPr>
            <w:cnfStyle w:val="001000000000" w:firstRow="0" w:lastRow="0" w:firstColumn="1" w:lastColumn="0" w:oddVBand="0" w:evenVBand="0" w:oddHBand="0" w:evenHBand="0" w:firstRowFirstColumn="0" w:firstRowLastColumn="0" w:lastRowFirstColumn="0" w:lastRowLastColumn="0"/>
            <w:tcW w:w="711" w:type="dxa"/>
            <w:vMerge/>
          </w:tcPr>
          <w:p w14:paraId="481EE49D" w14:textId="77777777" w:rsidR="00287A94" w:rsidRPr="00273DE5" w:rsidRDefault="00287A94" w:rsidP="00E503AD">
            <w:pPr>
              <w:spacing w:line="260" w:lineRule="exact"/>
              <w:rPr>
                <w:rFonts w:cs="Arial"/>
                <w:bCs/>
                <w:sz w:val="18"/>
                <w:szCs w:val="18"/>
              </w:rPr>
            </w:pPr>
          </w:p>
        </w:tc>
        <w:tc>
          <w:tcPr>
            <w:tcW w:w="8900" w:type="dxa"/>
            <w:gridSpan w:val="2"/>
          </w:tcPr>
          <w:p w14:paraId="6435339A" w14:textId="77777777" w:rsidR="00287A94" w:rsidRPr="00AD48E3" w:rsidRDefault="00287A9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AD48E3">
              <w:rPr>
                <w:rFonts w:cs="Arial"/>
                <w:color w:val="0070C0"/>
                <w:sz w:val="18"/>
                <w:szCs w:val="18"/>
              </w:rPr>
              <w:t>Evidence / Expand (if applicable)</w:t>
            </w:r>
          </w:p>
        </w:tc>
      </w:tr>
      <w:tr w:rsidR="00287A94" w:rsidRPr="00273DE5" w14:paraId="29CA3D54" w14:textId="77777777" w:rsidTr="0010052F">
        <w:tc>
          <w:tcPr>
            <w:cnfStyle w:val="001000000000" w:firstRow="0" w:lastRow="0" w:firstColumn="1" w:lastColumn="0" w:oddVBand="0" w:evenVBand="0" w:oddHBand="0" w:evenHBand="0" w:firstRowFirstColumn="0" w:firstRowLastColumn="0" w:lastRowFirstColumn="0" w:lastRowLastColumn="0"/>
            <w:tcW w:w="711" w:type="dxa"/>
            <w:vMerge w:val="restart"/>
          </w:tcPr>
          <w:p w14:paraId="4F89E0E7" w14:textId="77777777" w:rsidR="00287A94" w:rsidRPr="00273DE5" w:rsidRDefault="00287A94" w:rsidP="003774A4">
            <w:pPr>
              <w:pStyle w:val="ArialTable"/>
            </w:pPr>
          </w:p>
        </w:tc>
        <w:tc>
          <w:tcPr>
            <w:tcW w:w="8143" w:type="dxa"/>
          </w:tcPr>
          <w:p w14:paraId="7785ECF5" w14:textId="61962187" w:rsidR="00287A94" w:rsidRPr="00273DE5" w:rsidRDefault="00287A94" w:rsidP="003774A4">
            <w:pPr>
              <w:pStyle w:val="ArialTable"/>
              <w:cnfStyle w:val="000000000000" w:firstRow="0" w:lastRow="0" w:firstColumn="0" w:lastColumn="0" w:oddVBand="0" w:evenVBand="0" w:oddHBand="0" w:evenHBand="0" w:firstRowFirstColumn="0" w:firstRowLastColumn="0" w:lastRowFirstColumn="0" w:lastRowLastColumn="0"/>
            </w:pPr>
            <w:r>
              <w:t xml:space="preserve">Does the </w:t>
            </w:r>
            <w:r w:rsidR="00E630AE" w:rsidRPr="004D0FFB">
              <w:t>organisation</w:t>
            </w:r>
            <w:r>
              <w:t xml:space="preserve"> sponsor this BIM implementation strategy and if it does, how</w:t>
            </w:r>
            <w:r w:rsidRPr="007C62FD">
              <w:t>?</w:t>
            </w:r>
          </w:p>
        </w:tc>
        <w:tc>
          <w:tcPr>
            <w:tcW w:w="757" w:type="dxa"/>
          </w:tcPr>
          <w:sdt>
            <w:sdtPr>
              <w:rPr>
                <w:rFonts w:ascii="MS Gothic" w:eastAsia="MS Gothic" w:hAnsi="MS Gothic" w:cs="Segoe UI Symbol" w:hint="eastAsia"/>
                <w:bCs/>
                <w:i w:val="0"/>
                <w:iCs/>
              </w:rPr>
              <w:id w:val="-745260957"/>
              <w14:checkbox>
                <w14:checked w14:val="0"/>
                <w14:checkedState w14:val="2612" w14:font="MS Gothic"/>
                <w14:uncheckedState w14:val="2610" w14:font="MS Gothic"/>
              </w14:checkbox>
            </w:sdtPr>
            <w:sdtEndPr/>
            <w:sdtContent>
              <w:p w14:paraId="67E07A8C" w14:textId="116A919B" w:rsidR="00287A94" w:rsidRPr="0010052F" w:rsidRDefault="00D17D30" w:rsidP="0010052F">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87A94" w:rsidRPr="00273DE5" w14:paraId="42EB7255" w14:textId="77777777" w:rsidTr="0010052F">
        <w:tc>
          <w:tcPr>
            <w:cnfStyle w:val="001000000000" w:firstRow="0" w:lastRow="0" w:firstColumn="1" w:lastColumn="0" w:oddVBand="0" w:evenVBand="0" w:oddHBand="0" w:evenHBand="0" w:firstRowFirstColumn="0" w:firstRowLastColumn="0" w:lastRowFirstColumn="0" w:lastRowLastColumn="0"/>
            <w:tcW w:w="711" w:type="dxa"/>
            <w:vMerge/>
          </w:tcPr>
          <w:p w14:paraId="4E9F8BA4" w14:textId="77777777" w:rsidR="00287A94" w:rsidRPr="00273DE5" w:rsidRDefault="00287A94" w:rsidP="00E503AD">
            <w:pPr>
              <w:spacing w:line="260" w:lineRule="exact"/>
              <w:rPr>
                <w:rFonts w:cs="Arial"/>
                <w:bCs/>
                <w:sz w:val="18"/>
                <w:szCs w:val="18"/>
              </w:rPr>
            </w:pPr>
          </w:p>
        </w:tc>
        <w:tc>
          <w:tcPr>
            <w:tcW w:w="8900" w:type="dxa"/>
            <w:gridSpan w:val="2"/>
          </w:tcPr>
          <w:p w14:paraId="59BD0165" w14:textId="77777777" w:rsidR="00287A94" w:rsidRPr="00AD48E3" w:rsidRDefault="00287A9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AD48E3">
              <w:rPr>
                <w:rFonts w:cs="Arial"/>
                <w:color w:val="0070C0"/>
                <w:sz w:val="18"/>
                <w:szCs w:val="18"/>
              </w:rPr>
              <w:t>Evidence / Expand (if applicable)</w:t>
            </w:r>
          </w:p>
        </w:tc>
      </w:tr>
      <w:tr w:rsidR="00287A94" w:rsidRPr="00273DE5" w14:paraId="3A7495DE" w14:textId="77777777" w:rsidTr="0010052F">
        <w:tc>
          <w:tcPr>
            <w:cnfStyle w:val="001000000000" w:firstRow="0" w:lastRow="0" w:firstColumn="1" w:lastColumn="0" w:oddVBand="0" w:evenVBand="0" w:oddHBand="0" w:evenHBand="0" w:firstRowFirstColumn="0" w:firstRowLastColumn="0" w:lastRowFirstColumn="0" w:lastRowLastColumn="0"/>
            <w:tcW w:w="711" w:type="dxa"/>
            <w:vMerge w:val="restart"/>
          </w:tcPr>
          <w:p w14:paraId="5D8DFD45" w14:textId="77777777" w:rsidR="00287A94" w:rsidRPr="00273DE5" w:rsidRDefault="00287A94" w:rsidP="00E503AD">
            <w:pPr>
              <w:spacing w:line="260" w:lineRule="exact"/>
              <w:rPr>
                <w:rFonts w:cs="Arial"/>
                <w:bCs/>
                <w:sz w:val="18"/>
                <w:szCs w:val="18"/>
              </w:rPr>
            </w:pPr>
          </w:p>
        </w:tc>
        <w:tc>
          <w:tcPr>
            <w:tcW w:w="8143" w:type="dxa"/>
          </w:tcPr>
          <w:p w14:paraId="2B3A2A77" w14:textId="77777777" w:rsidR="00287A94" w:rsidRPr="00273DE5" w:rsidRDefault="00287A94"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t>D</w:t>
            </w:r>
            <w:r w:rsidRPr="004D0FFB">
              <w:t xml:space="preserve">oes the organisation </w:t>
            </w:r>
            <w:r>
              <w:t xml:space="preserve">use collaborative working </w:t>
            </w:r>
            <w:r w:rsidRPr="00C55A0B">
              <w:t>proportionately to the size of the works</w:t>
            </w:r>
            <w:r>
              <w:t>, if it does, how</w:t>
            </w:r>
            <w:r w:rsidRPr="007C62FD">
              <w:t>?</w:t>
            </w:r>
          </w:p>
        </w:tc>
        <w:tc>
          <w:tcPr>
            <w:tcW w:w="757" w:type="dxa"/>
          </w:tcPr>
          <w:sdt>
            <w:sdtPr>
              <w:rPr>
                <w:rFonts w:ascii="MS Gothic" w:eastAsia="MS Gothic" w:hAnsi="MS Gothic" w:cs="Segoe UI Symbol" w:hint="eastAsia"/>
                <w:bCs/>
                <w:i w:val="0"/>
                <w:iCs/>
              </w:rPr>
              <w:id w:val="1697499081"/>
              <w14:checkbox>
                <w14:checked w14:val="0"/>
                <w14:checkedState w14:val="2612" w14:font="MS Gothic"/>
                <w14:uncheckedState w14:val="2610" w14:font="MS Gothic"/>
              </w14:checkbox>
            </w:sdtPr>
            <w:sdtEndPr/>
            <w:sdtContent>
              <w:p w14:paraId="717BEE5F" w14:textId="12AE56BC" w:rsidR="00287A94" w:rsidRPr="0010052F" w:rsidRDefault="00D17D30" w:rsidP="0010052F">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87A94" w:rsidRPr="00273DE5" w14:paraId="6DB0E6E3" w14:textId="77777777" w:rsidTr="0010052F">
        <w:tc>
          <w:tcPr>
            <w:cnfStyle w:val="001000000000" w:firstRow="0" w:lastRow="0" w:firstColumn="1" w:lastColumn="0" w:oddVBand="0" w:evenVBand="0" w:oddHBand="0" w:evenHBand="0" w:firstRowFirstColumn="0" w:firstRowLastColumn="0" w:lastRowFirstColumn="0" w:lastRowLastColumn="0"/>
            <w:tcW w:w="711" w:type="dxa"/>
            <w:vMerge/>
          </w:tcPr>
          <w:p w14:paraId="25A63A18" w14:textId="77777777" w:rsidR="00287A94" w:rsidRPr="00273DE5" w:rsidRDefault="00287A94" w:rsidP="00E503AD">
            <w:pPr>
              <w:spacing w:line="260" w:lineRule="exact"/>
              <w:rPr>
                <w:rFonts w:cs="Arial"/>
                <w:bCs/>
                <w:sz w:val="18"/>
                <w:szCs w:val="18"/>
              </w:rPr>
            </w:pPr>
          </w:p>
        </w:tc>
        <w:tc>
          <w:tcPr>
            <w:tcW w:w="8900" w:type="dxa"/>
            <w:gridSpan w:val="2"/>
          </w:tcPr>
          <w:p w14:paraId="750F7964" w14:textId="77777777" w:rsidR="00287A94" w:rsidRPr="00AD48E3" w:rsidRDefault="00287A9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AD48E3">
              <w:rPr>
                <w:rFonts w:cs="Arial"/>
                <w:color w:val="0070C0"/>
                <w:sz w:val="18"/>
                <w:szCs w:val="18"/>
              </w:rPr>
              <w:t>Evidence / Expand (if applicable)</w:t>
            </w:r>
          </w:p>
        </w:tc>
      </w:tr>
      <w:tr w:rsidR="00287A94" w:rsidRPr="00343CEB" w14:paraId="58527A6D" w14:textId="77777777" w:rsidTr="0010052F">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36969285" w14:textId="77777777" w:rsidR="00287A94" w:rsidRPr="00343CEB" w:rsidRDefault="00287A94" w:rsidP="003774A4">
            <w:pPr>
              <w:pStyle w:val="ArialTable"/>
            </w:pPr>
          </w:p>
        </w:tc>
        <w:tc>
          <w:tcPr>
            <w:tcW w:w="8143" w:type="dxa"/>
          </w:tcPr>
          <w:p w14:paraId="497FBC20" w14:textId="1EA4915D" w:rsidR="00287A94" w:rsidRPr="00343CEB" w:rsidRDefault="00287A94" w:rsidP="003774A4">
            <w:pPr>
              <w:pStyle w:val="ArialTable"/>
              <w:cnfStyle w:val="000000000000" w:firstRow="0" w:lastRow="0" w:firstColumn="0" w:lastColumn="0" w:oddVBand="0" w:evenVBand="0" w:oddHBand="0" w:evenHBand="0" w:firstRowFirstColumn="0" w:firstRowLastColumn="0" w:lastRowFirstColumn="0" w:lastRowLastColumn="0"/>
            </w:pPr>
            <w:r>
              <w:t xml:space="preserve">Does the organisation incorporate its planning for </w:t>
            </w:r>
            <w:r w:rsidR="00D52C62">
              <w:t>i</w:t>
            </w:r>
            <w:r>
              <w:t>nformation delivery in the overall information management process, if so, how?</w:t>
            </w:r>
          </w:p>
        </w:tc>
        <w:tc>
          <w:tcPr>
            <w:tcW w:w="757" w:type="dxa"/>
          </w:tcPr>
          <w:sdt>
            <w:sdtPr>
              <w:rPr>
                <w:rFonts w:ascii="MS Gothic" w:eastAsia="MS Gothic" w:hAnsi="MS Gothic" w:cs="Segoe UI Symbol" w:hint="eastAsia"/>
                <w:bCs/>
                <w:i w:val="0"/>
                <w:iCs/>
              </w:rPr>
              <w:id w:val="2001075136"/>
              <w14:checkbox>
                <w14:checked w14:val="0"/>
                <w14:checkedState w14:val="2612" w14:font="MS Gothic"/>
                <w14:uncheckedState w14:val="2610" w14:font="MS Gothic"/>
              </w14:checkbox>
            </w:sdtPr>
            <w:sdtEndPr/>
            <w:sdtContent>
              <w:p w14:paraId="4461003A" w14:textId="09F7BF71" w:rsidR="00287A94" w:rsidRPr="0010052F" w:rsidRDefault="00D17D30" w:rsidP="0010052F">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87A94" w:rsidRPr="00343CEB" w14:paraId="20C60D9F" w14:textId="77777777" w:rsidTr="0010052F">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6F2F7AC4" w14:textId="77777777" w:rsidR="00287A94" w:rsidRPr="00343CEB" w:rsidRDefault="00287A94" w:rsidP="00E503AD">
            <w:pPr>
              <w:spacing w:line="260" w:lineRule="exact"/>
              <w:rPr>
                <w:rFonts w:cs="Arial"/>
                <w:bCs/>
                <w:sz w:val="18"/>
                <w:szCs w:val="18"/>
              </w:rPr>
            </w:pPr>
          </w:p>
        </w:tc>
        <w:tc>
          <w:tcPr>
            <w:tcW w:w="8900" w:type="dxa"/>
            <w:gridSpan w:val="2"/>
          </w:tcPr>
          <w:p w14:paraId="0B85A2DF" w14:textId="77777777" w:rsidR="00287A94" w:rsidRPr="00343CEB" w:rsidRDefault="00287A9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287A94" w:rsidRPr="00343CEB" w14:paraId="5C3BB5CE" w14:textId="77777777" w:rsidTr="0010052F">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6905409C" w14:textId="77777777" w:rsidR="00287A94" w:rsidRPr="00343CEB" w:rsidRDefault="00287A94" w:rsidP="00E503AD">
            <w:pPr>
              <w:spacing w:line="260" w:lineRule="exact"/>
              <w:rPr>
                <w:rFonts w:cs="Arial"/>
                <w:bCs/>
                <w:sz w:val="18"/>
                <w:szCs w:val="18"/>
              </w:rPr>
            </w:pPr>
          </w:p>
        </w:tc>
        <w:tc>
          <w:tcPr>
            <w:tcW w:w="8143" w:type="dxa"/>
          </w:tcPr>
          <w:p w14:paraId="098C9530" w14:textId="77777777" w:rsidR="00287A94" w:rsidRPr="00803765" w:rsidRDefault="00287A94" w:rsidP="003774A4">
            <w:pPr>
              <w:pStyle w:val="ArialTable"/>
              <w:cnfStyle w:val="000000000000" w:firstRow="0" w:lastRow="0" w:firstColumn="0" w:lastColumn="0" w:oddVBand="0" w:evenVBand="0" w:oddHBand="0" w:evenHBand="0" w:firstRowFirstColumn="0" w:firstRowLastColumn="0" w:lastRowFirstColumn="0" w:lastRowLastColumn="0"/>
            </w:pPr>
            <w:r>
              <w:t>Does the organisation incorporate its delivery of information in the overall information management process, if so, how?</w:t>
            </w:r>
          </w:p>
        </w:tc>
        <w:tc>
          <w:tcPr>
            <w:tcW w:w="757" w:type="dxa"/>
          </w:tcPr>
          <w:sdt>
            <w:sdtPr>
              <w:rPr>
                <w:rFonts w:ascii="MS Gothic" w:eastAsia="MS Gothic" w:hAnsi="MS Gothic" w:cs="Segoe UI Symbol" w:hint="eastAsia"/>
                <w:bCs/>
                <w:i w:val="0"/>
                <w:iCs/>
              </w:rPr>
              <w:id w:val="-671567352"/>
              <w14:checkbox>
                <w14:checked w14:val="0"/>
                <w14:checkedState w14:val="2612" w14:font="MS Gothic"/>
                <w14:uncheckedState w14:val="2610" w14:font="MS Gothic"/>
              </w14:checkbox>
            </w:sdtPr>
            <w:sdtEndPr/>
            <w:sdtContent>
              <w:p w14:paraId="71441738" w14:textId="107B3662" w:rsidR="00287A94" w:rsidRPr="0010052F" w:rsidRDefault="00D17D30" w:rsidP="0010052F">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87A94" w:rsidRPr="00343CEB" w14:paraId="02E708DF" w14:textId="77777777" w:rsidTr="0010052F">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79BA806A" w14:textId="77777777" w:rsidR="00287A94" w:rsidRPr="00343CEB" w:rsidRDefault="00287A94" w:rsidP="00E503AD">
            <w:pPr>
              <w:spacing w:line="260" w:lineRule="exact"/>
              <w:rPr>
                <w:rFonts w:cs="Arial"/>
                <w:bCs/>
                <w:sz w:val="18"/>
                <w:szCs w:val="18"/>
              </w:rPr>
            </w:pPr>
          </w:p>
        </w:tc>
        <w:tc>
          <w:tcPr>
            <w:tcW w:w="8900" w:type="dxa"/>
            <w:gridSpan w:val="2"/>
          </w:tcPr>
          <w:p w14:paraId="02DD67E2" w14:textId="77777777" w:rsidR="00287A94" w:rsidRPr="00343CEB" w:rsidRDefault="00287A9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287A94" w:rsidRPr="00343CEB" w14:paraId="21A3D3A0" w14:textId="77777777" w:rsidTr="0010052F">
        <w:tc>
          <w:tcPr>
            <w:cnfStyle w:val="001000000000" w:firstRow="0" w:lastRow="0" w:firstColumn="1" w:lastColumn="0" w:oddVBand="0" w:evenVBand="0" w:oddHBand="0" w:evenHBand="0" w:firstRowFirstColumn="0" w:firstRowLastColumn="0" w:lastRowFirstColumn="0" w:lastRowLastColumn="0"/>
            <w:tcW w:w="711" w:type="dxa"/>
            <w:vMerge w:val="restart"/>
          </w:tcPr>
          <w:p w14:paraId="744BF63A" w14:textId="77777777" w:rsidR="00287A94" w:rsidRPr="00343CEB" w:rsidRDefault="00287A94" w:rsidP="00E503AD">
            <w:pPr>
              <w:spacing w:line="260" w:lineRule="exact"/>
              <w:rPr>
                <w:rFonts w:cs="Arial"/>
                <w:bCs/>
                <w:sz w:val="18"/>
                <w:szCs w:val="18"/>
              </w:rPr>
            </w:pPr>
          </w:p>
        </w:tc>
        <w:tc>
          <w:tcPr>
            <w:tcW w:w="8143" w:type="dxa"/>
          </w:tcPr>
          <w:p w14:paraId="21320E25" w14:textId="77777777" w:rsidR="00287A94" w:rsidRPr="00343CEB" w:rsidRDefault="00287A94"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t>D</w:t>
            </w:r>
            <w:r w:rsidRPr="004D0FFB">
              <w:t xml:space="preserve">oes the organisation promote increased mutual understanding and trust for </w:t>
            </w:r>
            <w:r>
              <w:t>genuine</w:t>
            </w:r>
            <w:r w:rsidRPr="004D0FFB">
              <w:t>ly collaborative working</w:t>
            </w:r>
            <w:r>
              <w:t>, if it does, how</w:t>
            </w:r>
            <w:r w:rsidRPr="007C62FD">
              <w:t>?</w:t>
            </w:r>
            <w:r>
              <w:t xml:space="preserve"> </w:t>
            </w:r>
          </w:p>
        </w:tc>
        <w:tc>
          <w:tcPr>
            <w:tcW w:w="757" w:type="dxa"/>
          </w:tcPr>
          <w:sdt>
            <w:sdtPr>
              <w:rPr>
                <w:rFonts w:ascii="MS Gothic" w:eastAsia="MS Gothic" w:hAnsi="MS Gothic" w:cs="Segoe UI Symbol" w:hint="eastAsia"/>
                <w:bCs/>
                <w:i w:val="0"/>
                <w:iCs/>
              </w:rPr>
              <w:id w:val="1809210281"/>
              <w14:checkbox>
                <w14:checked w14:val="0"/>
                <w14:checkedState w14:val="2612" w14:font="MS Gothic"/>
                <w14:uncheckedState w14:val="2610" w14:font="MS Gothic"/>
              </w14:checkbox>
            </w:sdtPr>
            <w:sdtEndPr/>
            <w:sdtContent>
              <w:p w14:paraId="18557630" w14:textId="71FD4048" w:rsidR="00287A94" w:rsidRPr="0010052F" w:rsidRDefault="00D17D30" w:rsidP="0010052F">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87A94" w:rsidRPr="00343CEB" w14:paraId="6CFEB763" w14:textId="77777777" w:rsidTr="0010052F">
        <w:tc>
          <w:tcPr>
            <w:cnfStyle w:val="001000000000" w:firstRow="0" w:lastRow="0" w:firstColumn="1" w:lastColumn="0" w:oddVBand="0" w:evenVBand="0" w:oddHBand="0" w:evenHBand="0" w:firstRowFirstColumn="0" w:firstRowLastColumn="0" w:lastRowFirstColumn="0" w:lastRowLastColumn="0"/>
            <w:tcW w:w="711" w:type="dxa"/>
            <w:vMerge/>
          </w:tcPr>
          <w:p w14:paraId="24FA5FD8" w14:textId="77777777" w:rsidR="00287A94" w:rsidRPr="00343CEB" w:rsidRDefault="00287A94" w:rsidP="00E503AD">
            <w:pPr>
              <w:spacing w:line="260" w:lineRule="exact"/>
              <w:rPr>
                <w:rFonts w:cs="Arial"/>
                <w:bCs/>
                <w:sz w:val="18"/>
                <w:szCs w:val="18"/>
              </w:rPr>
            </w:pPr>
          </w:p>
        </w:tc>
        <w:tc>
          <w:tcPr>
            <w:tcW w:w="8900" w:type="dxa"/>
            <w:gridSpan w:val="2"/>
          </w:tcPr>
          <w:p w14:paraId="343B9638" w14:textId="77777777" w:rsidR="00287A94" w:rsidRPr="00343CEB" w:rsidRDefault="00287A9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bl>
    <w:p w14:paraId="6B5C87E5" w14:textId="2595B278" w:rsidR="00245953" w:rsidRDefault="00245953" w:rsidP="00287A94">
      <w:pPr>
        <w:pStyle w:val="Body-11"/>
      </w:pPr>
      <w:r>
        <w:br w:type="page"/>
      </w:r>
    </w:p>
    <w:p w14:paraId="38A5C95F" w14:textId="268A12DD" w:rsidR="00132DD0" w:rsidRDefault="00132DD0" w:rsidP="00287A94">
      <w:pPr>
        <w:pStyle w:val="ACID3"/>
      </w:pPr>
      <w:bookmarkStart w:id="81" w:name="_Toc88576231"/>
      <w:r>
        <w:lastRenderedPageBreak/>
        <w:t>Definition of Model requirements and resulting information Models</w:t>
      </w:r>
      <w:bookmarkEnd w:id="81"/>
    </w:p>
    <w:tbl>
      <w:tblPr>
        <w:tblStyle w:val="CICBIMStandard01"/>
        <w:tblW w:w="9587" w:type="dxa"/>
        <w:tblLook w:val="04A0" w:firstRow="1" w:lastRow="0" w:firstColumn="1" w:lastColumn="0" w:noHBand="0" w:noVBand="1"/>
      </w:tblPr>
      <w:tblGrid>
        <w:gridCol w:w="8710"/>
        <w:gridCol w:w="877"/>
      </w:tblGrid>
      <w:tr w:rsidR="00FB0EF2" w:rsidRPr="00245953" w14:paraId="12501B99" w14:textId="77777777" w:rsidTr="00245953">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97" w:type="dxa"/>
            <w:hideMark/>
          </w:tcPr>
          <w:p w14:paraId="3DFC7D12" w14:textId="77777777" w:rsidR="00FB0EF2" w:rsidRPr="00E30398" w:rsidRDefault="00FB0EF2" w:rsidP="003774A4">
            <w:pPr>
              <w:pStyle w:val="ArialTable"/>
              <w:rPr>
                <w:rFonts w:eastAsiaTheme="minorEastAsia"/>
              </w:rPr>
            </w:pPr>
            <w:bookmarkStart w:id="82" w:name="_Hlk33613593"/>
            <w:r w:rsidRPr="00E30398">
              <w:t>How does the organisation ensure that it receives sufficient information requirements to carry out its services?</w:t>
            </w:r>
          </w:p>
        </w:tc>
        <w:tc>
          <w:tcPr>
            <w:tcW w:w="690" w:type="dxa"/>
          </w:tcPr>
          <w:p w14:paraId="1A56E306" w14:textId="77777777" w:rsidR="00FB0EF2" w:rsidRPr="00E30398" w:rsidRDefault="00FB0EF2" w:rsidP="003774A4">
            <w:pPr>
              <w:pStyle w:val="ArialTable"/>
              <w:cnfStyle w:val="100000000000" w:firstRow="1" w:lastRow="0" w:firstColumn="0" w:lastColumn="0" w:oddVBand="0" w:evenVBand="0" w:oddHBand="0" w:evenHBand="0" w:firstRowFirstColumn="0" w:firstRowLastColumn="0" w:lastRowFirstColumn="0" w:lastRowLastColumn="0"/>
            </w:pPr>
            <w:r w:rsidRPr="00E30398">
              <w:t>Check</w:t>
            </w:r>
          </w:p>
        </w:tc>
      </w:tr>
      <w:tr w:rsidR="00FB0EF2" w:rsidRPr="00245953" w14:paraId="6C7E0CD1" w14:textId="77777777" w:rsidTr="00194302">
        <w:trPr>
          <w:trHeight w:val="499"/>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263F7BD3" w14:textId="77777777" w:rsidR="00FB0EF2" w:rsidRPr="00245953" w:rsidRDefault="00FB0EF2" w:rsidP="00E503AD">
            <w:pPr>
              <w:rPr>
                <w:rFonts w:cs="Arial"/>
                <w:b w:val="0"/>
                <w:bCs/>
              </w:rPr>
            </w:pPr>
            <w:r w:rsidRPr="00245953">
              <w:rPr>
                <w:rFonts w:cs="Arial"/>
                <w:b w:val="0"/>
                <w:bCs/>
                <w:color w:val="0070C0"/>
                <w:sz w:val="18"/>
                <w:szCs w:val="18"/>
              </w:rPr>
              <w:t>Answer</w:t>
            </w:r>
          </w:p>
        </w:tc>
      </w:tr>
      <w:tr w:rsidR="00FB0EF2" w:rsidRPr="00245953" w14:paraId="18D792FD" w14:textId="77777777" w:rsidTr="00194302">
        <w:trPr>
          <w:trHeight w:val="901"/>
        </w:trPr>
        <w:tc>
          <w:tcPr>
            <w:cnfStyle w:val="001000000000" w:firstRow="0" w:lastRow="0" w:firstColumn="1" w:lastColumn="0" w:oddVBand="0" w:evenVBand="0" w:oddHBand="0" w:evenHBand="0" w:firstRowFirstColumn="0" w:firstRowLastColumn="0" w:lastRowFirstColumn="0" w:lastRowLastColumn="0"/>
            <w:tcW w:w="8897" w:type="dxa"/>
            <w:shd w:val="clear" w:color="auto" w:fill="FFFFFF" w:themeFill="background1"/>
          </w:tcPr>
          <w:p w14:paraId="3ABE8C7C" w14:textId="77777777" w:rsidR="00FB0EF2" w:rsidRPr="00245953" w:rsidRDefault="00FB0EF2" w:rsidP="003774A4">
            <w:pPr>
              <w:pStyle w:val="ArialTable"/>
              <w:rPr>
                <w:b w:val="0"/>
                <w:bCs/>
              </w:rPr>
            </w:pPr>
            <w:r w:rsidRPr="00245953">
              <w:rPr>
                <w:b w:val="0"/>
                <w:bCs/>
              </w:rPr>
              <w:t>Supporting Document Name (If there is a policy statement, please attach it for reference)</w:t>
            </w:r>
          </w:p>
          <w:p w14:paraId="3B2053E1" w14:textId="77777777" w:rsidR="00FB0EF2" w:rsidRPr="00245953" w:rsidRDefault="00FB0EF2" w:rsidP="00E503AD">
            <w:pPr>
              <w:rPr>
                <w:b w:val="0"/>
                <w:bCs/>
              </w:rPr>
            </w:pPr>
            <w:r w:rsidRPr="00245953">
              <w:rPr>
                <w:rFonts w:cs="Arial"/>
                <w:b w:val="0"/>
                <w:bCs/>
                <w:color w:val="0070C0"/>
                <w:sz w:val="18"/>
                <w:szCs w:val="18"/>
              </w:rPr>
              <w:t>Answer</w:t>
            </w:r>
          </w:p>
        </w:tc>
        <w:tc>
          <w:tcPr>
            <w:tcW w:w="690" w:type="dxa"/>
          </w:tcPr>
          <w:sdt>
            <w:sdtPr>
              <w:rPr>
                <w:rFonts w:ascii="MS Gothic" w:eastAsia="MS Gothic" w:hAnsi="MS Gothic" w:cs="Segoe UI Symbol" w:hint="eastAsia"/>
                <w:bCs/>
                <w:i w:val="0"/>
                <w:iCs/>
              </w:rPr>
              <w:id w:val="486607048"/>
              <w14:checkbox>
                <w14:checked w14:val="0"/>
                <w14:checkedState w14:val="2612" w14:font="MS Gothic"/>
                <w14:uncheckedState w14:val="2610" w14:font="MS Gothic"/>
              </w14:checkbox>
            </w:sdtPr>
            <w:sdtEndPr/>
            <w:sdtContent>
              <w:p w14:paraId="623EA89E" w14:textId="563CBEE8" w:rsidR="00FB0EF2" w:rsidRPr="00245953" w:rsidRDefault="00D17D30" w:rsidP="0024595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245953">
                  <w:rPr>
                    <w:rFonts w:ascii="MS Gothic" w:eastAsia="MS Gothic" w:hAnsi="MS Gothic" w:cs="Segoe UI Symbol" w:hint="eastAsia"/>
                    <w:bCs/>
                    <w:i w:val="0"/>
                    <w:iCs/>
                  </w:rPr>
                  <w:t>☐</w:t>
                </w:r>
              </w:p>
            </w:sdtContent>
          </w:sdt>
        </w:tc>
      </w:tr>
      <w:bookmarkEnd w:id="82"/>
    </w:tbl>
    <w:p w14:paraId="2C7BDAF3" w14:textId="75628690" w:rsidR="00FB0EF2" w:rsidRDefault="00FB0EF2" w:rsidP="00287A94">
      <w:pPr>
        <w:pStyle w:val="Body-11"/>
      </w:pPr>
    </w:p>
    <w:tbl>
      <w:tblPr>
        <w:tblStyle w:val="CICBIMStandard01"/>
        <w:tblW w:w="9611" w:type="dxa"/>
        <w:tblLook w:val="01E0" w:firstRow="1" w:lastRow="1" w:firstColumn="1" w:lastColumn="1" w:noHBand="0" w:noVBand="0"/>
      </w:tblPr>
      <w:tblGrid>
        <w:gridCol w:w="710"/>
        <w:gridCol w:w="8024"/>
        <w:gridCol w:w="877"/>
      </w:tblGrid>
      <w:tr w:rsidR="00132DD0" w:rsidRPr="00343CEB" w14:paraId="00FED29F" w14:textId="77777777" w:rsidTr="00901A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349C4276" w14:textId="77777777" w:rsidR="00132DD0" w:rsidRPr="00EF7C9A" w:rsidRDefault="00132DD0" w:rsidP="003774A4">
            <w:pPr>
              <w:pStyle w:val="ArialTable"/>
              <w:rPr>
                <w:szCs w:val="28"/>
              </w:rPr>
            </w:pPr>
            <w:r w:rsidRPr="00EF7C9A">
              <w:rPr>
                <w:szCs w:val="28"/>
              </w:rPr>
              <w:t>Ref.</w:t>
            </w:r>
          </w:p>
        </w:tc>
        <w:tc>
          <w:tcPr>
            <w:tcW w:w="8143" w:type="dxa"/>
            <w:hideMark/>
          </w:tcPr>
          <w:p w14:paraId="69AE8A7F" w14:textId="77777777" w:rsidR="00132DD0" w:rsidRPr="00EF7C9A" w:rsidRDefault="00132DD0" w:rsidP="003774A4">
            <w:pPr>
              <w:pStyle w:val="ArialTable"/>
              <w:cnfStyle w:val="100000000000" w:firstRow="1" w:lastRow="0" w:firstColumn="0" w:lastColumn="0" w:oddVBand="0" w:evenVBand="0" w:oddHBand="0" w:evenHBand="0" w:firstRowFirstColumn="0" w:firstRowLastColumn="0" w:lastRowFirstColumn="0" w:lastRowLastColumn="0"/>
              <w:rPr>
                <w:szCs w:val="28"/>
              </w:rPr>
            </w:pPr>
            <w:r w:rsidRPr="00EF7C9A">
              <w:rPr>
                <w:szCs w:val="28"/>
              </w:rPr>
              <w:t>Component</w:t>
            </w:r>
          </w:p>
        </w:tc>
        <w:tc>
          <w:tcPr>
            <w:tcW w:w="757" w:type="dxa"/>
            <w:hideMark/>
          </w:tcPr>
          <w:p w14:paraId="68041DF9" w14:textId="77777777" w:rsidR="00132DD0" w:rsidRPr="00EF7C9A" w:rsidRDefault="00132DD0" w:rsidP="003774A4">
            <w:pPr>
              <w:pStyle w:val="ArialTable"/>
              <w:cnfStyle w:val="100000000000" w:firstRow="1" w:lastRow="0" w:firstColumn="0" w:lastColumn="0" w:oddVBand="0" w:evenVBand="0" w:oddHBand="0" w:evenHBand="0" w:firstRowFirstColumn="0" w:firstRowLastColumn="0" w:lastRowFirstColumn="0" w:lastRowLastColumn="0"/>
              <w:rPr>
                <w:szCs w:val="28"/>
              </w:rPr>
            </w:pPr>
            <w:r w:rsidRPr="00EF7C9A">
              <w:rPr>
                <w:szCs w:val="28"/>
              </w:rPr>
              <w:t>Check</w:t>
            </w:r>
          </w:p>
        </w:tc>
      </w:tr>
      <w:tr w:rsidR="00132DD0" w:rsidRPr="00343CEB" w14:paraId="6E3FB845" w14:textId="77777777" w:rsidTr="00901A0D">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4AE2C639" w14:textId="77777777" w:rsidR="00132DD0" w:rsidRPr="00343CEB" w:rsidRDefault="00132DD0" w:rsidP="003774A4">
            <w:pPr>
              <w:pStyle w:val="ArialTable"/>
            </w:pPr>
          </w:p>
        </w:tc>
        <w:tc>
          <w:tcPr>
            <w:tcW w:w="8143" w:type="dxa"/>
          </w:tcPr>
          <w:p w14:paraId="78DB55D7" w14:textId="3CCF540E" w:rsidR="00132DD0" w:rsidRPr="00FD61A2" w:rsidRDefault="00132DD0" w:rsidP="003774A4">
            <w:pPr>
              <w:pStyle w:val="ArialTable"/>
              <w:cnfStyle w:val="000000000000" w:firstRow="0" w:lastRow="0" w:firstColumn="0" w:lastColumn="0" w:oddVBand="0" w:evenVBand="0" w:oddHBand="0" w:evenHBand="0" w:firstRowFirstColumn="0" w:firstRowLastColumn="0" w:lastRowFirstColumn="0" w:lastRowLastColumn="0"/>
            </w:pPr>
            <w:r w:rsidRPr="009C20DA">
              <w:t xml:space="preserve">If the </w:t>
            </w:r>
            <w:r>
              <w:t xml:space="preserve">organisation </w:t>
            </w:r>
            <w:r w:rsidRPr="009C20DA">
              <w:t>also appoint</w:t>
            </w:r>
            <w:r>
              <w:t>s</w:t>
            </w:r>
            <w:r w:rsidRPr="009C20DA">
              <w:t xml:space="preserve"> others (</w:t>
            </w:r>
            <w:r w:rsidR="002C2F92">
              <w:t>i.e.,</w:t>
            </w:r>
            <w:r>
              <w:t xml:space="preserve"> i</w:t>
            </w:r>
            <w:r w:rsidRPr="009C20DA">
              <w:t xml:space="preserve">s </w:t>
            </w:r>
            <w:r>
              <w:t xml:space="preserve">also </w:t>
            </w:r>
            <w:r w:rsidRPr="009C20DA">
              <w:t xml:space="preserve">an appointing party) does it </w:t>
            </w:r>
            <w:r>
              <w:t xml:space="preserve">supplement the EIR it receives with </w:t>
            </w:r>
            <w:r w:rsidRPr="009C20DA">
              <w:t>it</w:t>
            </w:r>
            <w:r>
              <w:t>s own</w:t>
            </w:r>
            <w:r w:rsidRPr="009C20DA">
              <w:t xml:space="preserve"> needs </w:t>
            </w:r>
            <w:r>
              <w:t>for Information Exchange?</w:t>
            </w:r>
          </w:p>
        </w:tc>
        <w:tc>
          <w:tcPr>
            <w:tcW w:w="757" w:type="dxa"/>
          </w:tcPr>
          <w:sdt>
            <w:sdtPr>
              <w:rPr>
                <w:rFonts w:ascii="MS Gothic" w:eastAsia="MS Gothic" w:hAnsi="MS Gothic" w:cs="Segoe UI Symbol" w:hint="eastAsia"/>
                <w:bCs/>
                <w:i w:val="0"/>
                <w:iCs/>
              </w:rPr>
              <w:id w:val="-1793205109"/>
              <w14:checkbox>
                <w14:checked w14:val="0"/>
                <w14:checkedState w14:val="2612" w14:font="MS Gothic"/>
                <w14:uncheckedState w14:val="2610" w14:font="MS Gothic"/>
              </w14:checkbox>
            </w:sdtPr>
            <w:sdtEndPr/>
            <w:sdtContent>
              <w:p w14:paraId="11791C4F" w14:textId="340F2EE8" w:rsidR="00132DD0" w:rsidRPr="00901A0D" w:rsidRDefault="00D17D30" w:rsidP="00901A0D">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32DD0" w:rsidRPr="00343CEB" w14:paraId="633477E5" w14:textId="77777777" w:rsidTr="00901A0D">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1D8D2A67" w14:textId="77777777" w:rsidR="00132DD0" w:rsidRPr="00343CEB" w:rsidRDefault="00132DD0" w:rsidP="00E503AD">
            <w:pPr>
              <w:spacing w:line="260" w:lineRule="exact"/>
              <w:rPr>
                <w:rFonts w:cs="Arial"/>
                <w:bCs/>
                <w:sz w:val="18"/>
                <w:szCs w:val="18"/>
              </w:rPr>
            </w:pPr>
          </w:p>
        </w:tc>
        <w:tc>
          <w:tcPr>
            <w:tcW w:w="8900" w:type="dxa"/>
            <w:gridSpan w:val="2"/>
          </w:tcPr>
          <w:p w14:paraId="4BA0644B" w14:textId="77777777" w:rsidR="00132DD0" w:rsidRPr="00343CEB" w:rsidRDefault="00132DD0"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132DD0" w:rsidRPr="00343CEB" w14:paraId="206571C2" w14:textId="77777777" w:rsidTr="00901A0D">
        <w:tc>
          <w:tcPr>
            <w:cnfStyle w:val="001000000000" w:firstRow="0" w:lastRow="0" w:firstColumn="1" w:lastColumn="0" w:oddVBand="0" w:evenVBand="0" w:oddHBand="0" w:evenHBand="0" w:firstRowFirstColumn="0" w:firstRowLastColumn="0" w:lastRowFirstColumn="0" w:lastRowLastColumn="0"/>
            <w:tcW w:w="711" w:type="dxa"/>
            <w:vMerge w:val="restart"/>
          </w:tcPr>
          <w:p w14:paraId="6EE8868C" w14:textId="77777777" w:rsidR="00132DD0" w:rsidRPr="00343CEB" w:rsidRDefault="00132DD0" w:rsidP="00E503AD">
            <w:pPr>
              <w:spacing w:line="260" w:lineRule="exact"/>
              <w:rPr>
                <w:rFonts w:cs="Arial"/>
                <w:bCs/>
                <w:sz w:val="18"/>
                <w:szCs w:val="18"/>
              </w:rPr>
            </w:pPr>
          </w:p>
        </w:tc>
        <w:tc>
          <w:tcPr>
            <w:tcW w:w="8143" w:type="dxa"/>
          </w:tcPr>
          <w:p w14:paraId="697E9A73" w14:textId="68FF751D" w:rsidR="00132DD0" w:rsidRPr="00BE2412" w:rsidRDefault="00132DD0" w:rsidP="003774A4">
            <w:pPr>
              <w:pStyle w:val="ArialTable"/>
              <w:cnfStyle w:val="000000000000" w:firstRow="0" w:lastRow="0" w:firstColumn="0" w:lastColumn="0" w:oddVBand="0" w:evenVBand="0" w:oddHBand="0" w:evenHBand="0" w:firstRowFirstColumn="0" w:firstRowLastColumn="0" w:lastRowFirstColumn="0" w:lastRowLastColumn="0"/>
            </w:pPr>
            <w:r>
              <w:t xml:space="preserve">Please identify what documents or solutions are </w:t>
            </w:r>
            <w:r w:rsidR="002C2F92">
              <w:t>provided</w:t>
            </w:r>
            <w:r>
              <w:t xml:space="preserve"> to disseminate the organisations information requirements?</w:t>
            </w:r>
          </w:p>
        </w:tc>
        <w:tc>
          <w:tcPr>
            <w:tcW w:w="757" w:type="dxa"/>
          </w:tcPr>
          <w:sdt>
            <w:sdtPr>
              <w:rPr>
                <w:rFonts w:ascii="MS Gothic" w:eastAsia="MS Gothic" w:hAnsi="MS Gothic" w:cs="Segoe UI Symbol" w:hint="eastAsia"/>
                <w:bCs/>
                <w:i w:val="0"/>
                <w:iCs/>
              </w:rPr>
              <w:id w:val="137242338"/>
              <w14:checkbox>
                <w14:checked w14:val="0"/>
                <w14:checkedState w14:val="2612" w14:font="MS Gothic"/>
                <w14:uncheckedState w14:val="2610" w14:font="MS Gothic"/>
              </w14:checkbox>
            </w:sdtPr>
            <w:sdtEndPr/>
            <w:sdtContent>
              <w:p w14:paraId="38F815B4" w14:textId="5BEFC7E1" w:rsidR="00132DD0" w:rsidRPr="00901A0D" w:rsidRDefault="00D17D30" w:rsidP="00901A0D">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32DD0" w:rsidRPr="00343CEB" w14:paraId="5EC1420F" w14:textId="77777777" w:rsidTr="00901A0D">
        <w:tc>
          <w:tcPr>
            <w:cnfStyle w:val="001000000000" w:firstRow="0" w:lastRow="0" w:firstColumn="1" w:lastColumn="0" w:oddVBand="0" w:evenVBand="0" w:oddHBand="0" w:evenHBand="0" w:firstRowFirstColumn="0" w:firstRowLastColumn="0" w:lastRowFirstColumn="0" w:lastRowLastColumn="0"/>
            <w:tcW w:w="711" w:type="dxa"/>
            <w:vMerge/>
          </w:tcPr>
          <w:p w14:paraId="6EC9F15F" w14:textId="77777777" w:rsidR="00132DD0" w:rsidRPr="00343CEB" w:rsidRDefault="00132DD0" w:rsidP="00E503AD">
            <w:pPr>
              <w:spacing w:line="260" w:lineRule="exact"/>
              <w:rPr>
                <w:rFonts w:cs="Arial"/>
                <w:bCs/>
                <w:sz w:val="18"/>
                <w:szCs w:val="18"/>
              </w:rPr>
            </w:pPr>
          </w:p>
        </w:tc>
        <w:tc>
          <w:tcPr>
            <w:tcW w:w="8900" w:type="dxa"/>
            <w:gridSpan w:val="2"/>
          </w:tcPr>
          <w:p w14:paraId="543DB7CE" w14:textId="77777777" w:rsidR="00132DD0" w:rsidRPr="00343CEB" w:rsidRDefault="00132DD0"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132DD0" w:rsidRPr="00343CEB" w14:paraId="349BA0C9" w14:textId="77777777" w:rsidTr="00901A0D">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37102CB1" w14:textId="77777777" w:rsidR="00132DD0" w:rsidRPr="00343CEB" w:rsidRDefault="00132DD0" w:rsidP="00E503AD">
            <w:pPr>
              <w:spacing w:line="260" w:lineRule="exact"/>
              <w:rPr>
                <w:rFonts w:cs="Arial"/>
                <w:bCs/>
                <w:sz w:val="18"/>
                <w:szCs w:val="18"/>
              </w:rPr>
            </w:pPr>
          </w:p>
        </w:tc>
        <w:tc>
          <w:tcPr>
            <w:tcW w:w="8143" w:type="dxa"/>
          </w:tcPr>
          <w:p w14:paraId="028F43B8" w14:textId="77777777" w:rsidR="00132DD0" w:rsidRPr="00343CEB" w:rsidRDefault="00132DD0" w:rsidP="003774A4">
            <w:pPr>
              <w:pStyle w:val="ArialTable"/>
              <w:cnfStyle w:val="000000000000" w:firstRow="0" w:lastRow="0" w:firstColumn="0" w:lastColumn="0" w:oddVBand="0" w:evenVBand="0" w:oddHBand="0" w:evenHBand="0" w:firstRowFirstColumn="0" w:firstRowLastColumn="0" w:lastRowFirstColumn="0" w:lastRowLastColumn="0"/>
            </w:pPr>
            <w:r>
              <w:t xml:space="preserve">Does the organisation understand its outputs for the </w:t>
            </w:r>
            <w:r w:rsidRPr="00FD61A2">
              <w:t xml:space="preserve">Project </w:t>
            </w:r>
            <w:r>
              <w:t>I</w:t>
            </w:r>
            <w:r w:rsidRPr="00FD61A2">
              <w:t xml:space="preserve">nformation </w:t>
            </w:r>
            <w:r>
              <w:t>M</w:t>
            </w:r>
            <w:r w:rsidRPr="00FD61A2">
              <w:t>odel (PIM)</w:t>
            </w:r>
            <w:r>
              <w:t>?</w:t>
            </w:r>
          </w:p>
        </w:tc>
        <w:tc>
          <w:tcPr>
            <w:tcW w:w="757" w:type="dxa"/>
          </w:tcPr>
          <w:sdt>
            <w:sdtPr>
              <w:rPr>
                <w:rFonts w:ascii="MS Gothic" w:eastAsia="MS Gothic" w:hAnsi="MS Gothic" w:cs="Segoe UI Symbol" w:hint="eastAsia"/>
                <w:bCs/>
                <w:i w:val="0"/>
                <w:iCs/>
              </w:rPr>
              <w:id w:val="-1667009895"/>
              <w14:checkbox>
                <w14:checked w14:val="0"/>
                <w14:checkedState w14:val="2612" w14:font="MS Gothic"/>
                <w14:uncheckedState w14:val="2610" w14:font="MS Gothic"/>
              </w14:checkbox>
            </w:sdtPr>
            <w:sdtEndPr/>
            <w:sdtContent>
              <w:p w14:paraId="4D258CE9" w14:textId="4F8EEE66" w:rsidR="00132DD0" w:rsidRPr="00901A0D" w:rsidRDefault="00D17D30" w:rsidP="00901A0D">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32DD0" w:rsidRPr="00343CEB" w14:paraId="546E7B44" w14:textId="77777777" w:rsidTr="00901A0D">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51741D34" w14:textId="77777777" w:rsidR="00132DD0" w:rsidRPr="00343CEB" w:rsidRDefault="00132DD0" w:rsidP="00E503AD">
            <w:pPr>
              <w:spacing w:line="260" w:lineRule="exact"/>
              <w:rPr>
                <w:rFonts w:cs="Arial"/>
                <w:bCs/>
                <w:sz w:val="18"/>
                <w:szCs w:val="18"/>
              </w:rPr>
            </w:pPr>
          </w:p>
        </w:tc>
        <w:tc>
          <w:tcPr>
            <w:tcW w:w="8900" w:type="dxa"/>
            <w:gridSpan w:val="2"/>
          </w:tcPr>
          <w:p w14:paraId="6E913A17" w14:textId="77777777" w:rsidR="00132DD0" w:rsidRPr="00343CEB" w:rsidRDefault="00132DD0"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132DD0" w:rsidRPr="00343CEB" w14:paraId="14A80EE5" w14:textId="77777777" w:rsidTr="00901A0D">
        <w:tc>
          <w:tcPr>
            <w:cnfStyle w:val="001000000000" w:firstRow="0" w:lastRow="0" w:firstColumn="1" w:lastColumn="0" w:oddVBand="0" w:evenVBand="0" w:oddHBand="0" w:evenHBand="0" w:firstRowFirstColumn="0" w:firstRowLastColumn="0" w:lastRowFirstColumn="0" w:lastRowLastColumn="0"/>
            <w:tcW w:w="711" w:type="dxa"/>
            <w:vMerge w:val="restart"/>
          </w:tcPr>
          <w:p w14:paraId="2D7BC3BC" w14:textId="77777777" w:rsidR="00132DD0" w:rsidRPr="00343CEB" w:rsidRDefault="00132DD0" w:rsidP="00E503AD">
            <w:pPr>
              <w:spacing w:line="260" w:lineRule="exact"/>
              <w:rPr>
                <w:rFonts w:cs="Arial"/>
                <w:bCs/>
                <w:sz w:val="18"/>
                <w:szCs w:val="18"/>
              </w:rPr>
            </w:pPr>
          </w:p>
        </w:tc>
        <w:tc>
          <w:tcPr>
            <w:tcW w:w="8143" w:type="dxa"/>
          </w:tcPr>
          <w:p w14:paraId="0010C995" w14:textId="77777777" w:rsidR="00132DD0" w:rsidRPr="00343CEB" w:rsidRDefault="00132DD0" w:rsidP="003774A4">
            <w:pPr>
              <w:pStyle w:val="ArialTable"/>
              <w:cnfStyle w:val="000000000000" w:firstRow="0" w:lastRow="0" w:firstColumn="0" w:lastColumn="0" w:oddVBand="0" w:evenVBand="0" w:oddHBand="0" w:evenHBand="0" w:firstRowFirstColumn="0" w:firstRowLastColumn="0" w:lastRowFirstColumn="0" w:lastRowLastColumn="0"/>
            </w:pPr>
            <w:r>
              <w:t xml:space="preserve">Does the organisation understand its outputs for the </w:t>
            </w:r>
            <w:r w:rsidRPr="00FD61A2">
              <w:t>Asset information model (AIM)</w:t>
            </w:r>
            <w:r>
              <w:t>?</w:t>
            </w:r>
          </w:p>
        </w:tc>
        <w:tc>
          <w:tcPr>
            <w:tcW w:w="757" w:type="dxa"/>
          </w:tcPr>
          <w:sdt>
            <w:sdtPr>
              <w:rPr>
                <w:rFonts w:ascii="MS Gothic" w:eastAsia="MS Gothic" w:hAnsi="MS Gothic" w:cs="Segoe UI Symbol" w:hint="eastAsia"/>
                <w:bCs/>
                <w:i w:val="0"/>
                <w:iCs/>
              </w:rPr>
              <w:id w:val="1195123449"/>
              <w14:checkbox>
                <w14:checked w14:val="0"/>
                <w14:checkedState w14:val="2612" w14:font="MS Gothic"/>
                <w14:uncheckedState w14:val="2610" w14:font="MS Gothic"/>
              </w14:checkbox>
            </w:sdtPr>
            <w:sdtEndPr/>
            <w:sdtContent>
              <w:p w14:paraId="1F121B25" w14:textId="718B9F30" w:rsidR="00132DD0" w:rsidRPr="00901A0D" w:rsidRDefault="00D17D30" w:rsidP="00901A0D">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32DD0" w:rsidRPr="00343CEB" w14:paraId="15F573EE" w14:textId="77777777" w:rsidTr="00901A0D">
        <w:tc>
          <w:tcPr>
            <w:cnfStyle w:val="001000000000" w:firstRow="0" w:lastRow="0" w:firstColumn="1" w:lastColumn="0" w:oddVBand="0" w:evenVBand="0" w:oddHBand="0" w:evenHBand="0" w:firstRowFirstColumn="0" w:firstRowLastColumn="0" w:lastRowFirstColumn="0" w:lastRowLastColumn="0"/>
            <w:tcW w:w="711" w:type="dxa"/>
            <w:vMerge/>
          </w:tcPr>
          <w:p w14:paraId="0E502E01" w14:textId="77777777" w:rsidR="00132DD0" w:rsidRPr="00343CEB" w:rsidRDefault="00132DD0" w:rsidP="00E503AD">
            <w:pPr>
              <w:spacing w:line="260" w:lineRule="exact"/>
              <w:rPr>
                <w:rFonts w:cs="Arial"/>
                <w:bCs/>
                <w:sz w:val="18"/>
                <w:szCs w:val="18"/>
              </w:rPr>
            </w:pPr>
          </w:p>
        </w:tc>
        <w:tc>
          <w:tcPr>
            <w:tcW w:w="8900" w:type="dxa"/>
            <w:gridSpan w:val="2"/>
          </w:tcPr>
          <w:p w14:paraId="3501826E" w14:textId="77777777" w:rsidR="00132DD0" w:rsidRPr="00343CEB" w:rsidRDefault="00132DD0"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bl>
    <w:p w14:paraId="6014DE6A" w14:textId="77777777" w:rsidR="00F84057" w:rsidRPr="005B0209" w:rsidRDefault="00F84057" w:rsidP="00B11838">
      <w:pPr>
        <w:pStyle w:val="Body-11"/>
      </w:pPr>
    </w:p>
    <w:p w14:paraId="0B2388A0" w14:textId="7E26FA5F" w:rsidR="00F84057" w:rsidRDefault="00413FF0" w:rsidP="00EE1C16">
      <w:pPr>
        <w:pStyle w:val="ACID3"/>
      </w:pPr>
      <w:bookmarkStart w:id="83" w:name="_Toc88576232"/>
      <w:r w:rsidRPr="00413FF0">
        <w:t>G</w:t>
      </w:r>
      <w:r w:rsidR="00F00DB8">
        <w:t xml:space="preserve">oals, </w:t>
      </w:r>
      <w:r w:rsidR="00DA17EC">
        <w:t>objectives,</w:t>
      </w:r>
      <w:r w:rsidR="00F00DB8">
        <w:t xml:space="preserve"> and model uses</w:t>
      </w:r>
      <w:bookmarkEnd w:id="83"/>
    </w:p>
    <w:tbl>
      <w:tblPr>
        <w:tblStyle w:val="CICBIMStandard01"/>
        <w:tblW w:w="9587" w:type="dxa"/>
        <w:tblLook w:val="04A0" w:firstRow="1" w:lastRow="0" w:firstColumn="1" w:lastColumn="0" w:noHBand="0" w:noVBand="1"/>
      </w:tblPr>
      <w:tblGrid>
        <w:gridCol w:w="8710"/>
        <w:gridCol w:w="877"/>
      </w:tblGrid>
      <w:tr w:rsidR="006C3E65" w:rsidRPr="00EF7C9A" w14:paraId="7D3C27A3" w14:textId="77777777" w:rsidTr="00EF7C9A">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30" w:type="dxa"/>
            <w:hideMark/>
          </w:tcPr>
          <w:p w14:paraId="0BD3F869" w14:textId="5D81E094" w:rsidR="006C3E65" w:rsidRPr="00553640" w:rsidRDefault="006C3E65" w:rsidP="003774A4">
            <w:pPr>
              <w:pStyle w:val="ArialTable"/>
              <w:rPr>
                <w:rFonts w:eastAsiaTheme="minorEastAsia"/>
              </w:rPr>
            </w:pPr>
            <w:r w:rsidRPr="00553640">
              <w:t xml:space="preserve">What model uses does the </w:t>
            </w:r>
            <w:r w:rsidR="00341337" w:rsidRPr="00553640">
              <w:t>Organisation</w:t>
            </w:r>
            <w:r w:rsidRPr="00553640">
              <w:t xml:space="preserve"> generally deliver to achieve the typical objectives and goals, or purposes, defined for their projects.</w:t>
            </w:r>
          </w:p>
        </w:tc>
        <w:tc>
          <w:tcPr>
            <w:tcW w:w="757" w:type="dxa"/>
          </w:tcPr>
          <w:p w14:paraId="5DED8CB7" w14:textId="77777777" w:rsidR="006C3E65" w:rsidRPr="00553640" w:rsidRDefault="006C3E65" w:rsidP="003774A4">
            <w:pPr>
              <w:pStyle w:val="ArialTable"/>
              <w:cnfStyle w:val="100000000000" w:firstRow="1" w:lastRow="0" w:firstColumn="0" w:lastColumn="0" w:oddVBand="0" w:evenVBand="0" w:oddHBand="0" w:evenHBand="0" w:firstRowFirstColumn="0" w:firstRowLastColumn="0" w:lastRowFirstColumn="0" w:lastRowLastColumn="0"/>
            </w:pPr>
            <w:r w:rsidRPr="00553640">
              <w:t>Check</w:t>
            </w:r>
          </w:p>
        </w:tc>
      </w:tr>
      <w:tr w:rsidR="006C3E65" w:rsidRPr="00EF7C9A" w14:paraId="5A176791" w14:textId="77777777" w:rsidTr="00194302">
        <w:trPr>
          <w:trHeight w:val="499"/>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07C98C48" w14:textId="77777777" w:rsidR="006C3E65" w:rsidRPr="00EF7C9A" w:rsidRDefault="006C3E65" w:rsidP="00E503AD">
            <w:pPr>
              <w:rPr>
                <w:rFonts w:cs="Arial"/>
                <w:b w:val="0"/>
                <w:bCs/>
              </w:rPr>
            </w:pPr>
            <w:r w:rsidRPr="00EF7C9A">
              <w:rPr>
                <w:rFonts w:cs="Arial"/>
                <w:b w:val="0"/>
                <w:bCs/>
                <w:color w:val="0070C0"/>
                <w:sz w:val="18"/>
                <w:szCs w:val="18"/>
              </w:rPr>
              <w:t>Answer</w:t>
            </w:r>
          </w:p>
        </w:tc>
      </w:tr>
      <w:tr w:rsidR="006C3E65" w:rsidRPr="00EF7C9A" w14:paraId="189124BE" w14:textId="77777777" w:rsidTr="00194302">
        <w:trPr>
          <w:trHeight w:val="901"/>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4EED1578" w14:textId="77777777" w:rsidR="006C3E65" w:rsidRPr="00EF7C9A" w:rsidRDefault="006C3E65" w:rsidP="003774A4">
            <w:pPr>
              <w:pStyle w:val="ArialTable"/>
              <w:rPr>
                <w:b w:val="0"/>
                <w:bCs/>
              </w:rPr>
            </w:pPr>
            <w:r w:rsidRPr="00EF7C9A">
              <w:rPr>
                <w:b w:val="0"/>
                <w:bCs/>
              </w:rPr>
              <w:t>Supporting Document Name (If there is a policy statement, please attach it for reference)</w:t>
            </w:r>
          </w:p>
          <w:p w14:paraId="785D76BB" w14:textId="77777777" w:rsidR="006C3E65" w:rsidRPr="00EF7C9A" w:rsidRDefault="006C3E65" w:rsidP="00E503AD">
            <w:pPr>
              <w:rPr>
                <w:b w:val="0"/>
                <w:bCs/>
              </w:rPr>
            </w:pPr>
            <w:r w:rsidRPr="00EF7C9A">
              <w:rPr>
                <w:rFonts w:cs="Arial"/>
                <w:b w:val="0"/>
                <w:bCs/>
                <w:color w:val="0070C0"/>
                <w:sz w:val="18"/>
                <w:szCs w:val="18"/>
              </w:rPr>
              <w:t>Answer</w:t>
            </w:r>
          </w:p>
        </w:tc>
        <w:tc>
          <w:tcPr>
            <w:tcW w:w="757" w:type="dxa"/>
          </w:tcPr>
          <w:sdt>
            <w:sdtPr>
              <w:rPr>
                <w:rFonts w:ascii="MS Gothic" w:eastAsia="MS Gothic" w:hAnsi="MS Gothic" w:cs="Segoe UI Symbol" w:hint="eastAsia"/>
                <w:bCs/>
                <w:i w:val="0"/>
                <w:iCs/>
              </w:rPr>
              <w:id w:val="-565650399"/>
              <w14:checkbox>
                <w14:checked w14:val="0"/>
                <w14:checkedState w14:val="2612" w14:font="MS Gothic"/>
                <w14:uncheckedState w14:val="2610" w14:font="MS Gothic"/>
              </w14:checkbox>
            </w:sdtPr>
            <w:sdtEndPr/>
            <w:sdtContent>
              <w:p w14:paraId="1FD10872" w14:textId="27E2DF0D" w:rsidR="00D17D30" w:rsidRPr="00EF7C9A"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EF7C9A">
                  <w:rPr>
                    <w:rFonts w:ascii="MS Gothic" w:eastAsia="MS Gothic" w:hAnsi="MS Gothic" w:cs="Segoe UI Symbol" w:hint="eastAsia"/>
                    <w:bCs/>
                    <w:i w:val="0"/>
                    <w:iCs/>
                  </w:rPr>
                  <w:t>☐</w:t>
                </w:r>
              </w:p>
            </w:sdtContent>
          </w:sdt>
          <w:p w14:paraId="34A0D17B" w14:textId="34E2780F" w:rsidR="006C3E65" w:rsidRPr="00EF7C9A" w:rsidRDefault="006C3E65" w:rsidP="00E503AD">
            <w:pPr>
              <w:spacing w:line="260" w:lineRule="exact"/>
              <w:ind w:left="-49"/>
              <w:jc w:val="center"/>
              <w:cnfStyle w:val="000000000000" w:firstRow="0" w:lastRow="0" w:firstColumn="0" w:lastColumn="0" w:oddVBand="0" w:evenVBand="0" w:oddHBand="0" w:evenHBand="0" w:firstRowFirstColumn="0" w:firstRowLastColumn="0" w:lastRowFirstColumn="0" w:lastRowLastColumn="0"/>
              <w:rPr>
                <w:rFonts w:cs="Arial"/>
                <w:bCs/>
              </w:rPr>
            </w:pPr>
          </w:p>
        </w:tc>
      </w:tr>
    </w:tbl>
    <w:p w14:paraId="35EE924A" w14:textId="457FC9CC" w:rsidR="006C3E65" w:rsidRDefault="006C3E65" w:rsidP="006C3E65">
      <w:pPr>
        <w:pStyle w:val="Body-11"/>
      </w:pPr>
    </w:p>
    <w:tbl>
      <w:tblPr>
        <w:tblStyle w:val="CICBIMStandard01"/>
        <w:tblW w:w="9611" w:type="dxa"/>
        <w:tblLook w:val="01E0" w:firstRow="1" w:lastRow="1" w:firstColumn="1" w:lastColumn="1" w:noHBand="0" w:noVBand="0"/>
      </w:tblPr>
      <w:tblGrid>
        <w:gridCol w:w="710"/>
        <w:gridCol w:w="8024"/>
        <w:gridCol w:w="877"/>
      </w:tblGrid>
      <w:tr w:rsidR="00B41832" w:rsidRPr="00273DE5" w14:paraId="1617A37A" w14:textId="77777777" w:rsidTr="00EF7C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63E8F8EA" w14:textId="77777777" w:rsidR="00B41832" w:rsidRPr="00273DE5" w:rsidRDefault="00B41832" w:rsidP="003774A4">
            <w:pPr>
              <w:pStyle w:val="ArialTable"/>
            </w:pPr>
            <w:r w:rsidRPr="00273DE5">
              <w:t>Ref.</w:t>
            </w:r>
          </w:p>
        </w:tc>
        <w:tc>
          <w:tcPr>
            <w:tcW w:w="8143" w:type="dxa"/>
            <w:hideMark/>
          </w:tcPr>
          <w:p w14:paraId="7BA2077D" w14:textId="77777777" w:rsidR="00B41832" w:rsidRPr="003774A4" w:rsidRDefault="00B41832" w:rsidP="003774A4">
            <w:pPr>
              <w:pStyle w:val="ArialTable"/>
              <w:cnfStyle w:val="100000000000" w:firstRow="1" w:lastRow="0" w:firstColumn="0" w:lastColumn="0" w:oddVBand="0" w:evenVBand="0" w:oddHBand="0" w:evenHBand="0" w:firstRowFirstColumn="0" w:firstRowLastColumn="0" w:lastRowFirstColumn="0" w:lastRowLastColumn="0"/>
            </w:pPr>
            <w:r w:rsidRPr="003774A4">
              <w:t>Component</w:t>
            </w:r>
          </w:p>
        </w:tc>
        <w:tc>
          <w:tcPr>
            <w:tcW w:w="757" w:type="dxa"/>
            <w:hideMark/>
          </w:tcPr>
          <w:p w14:paraId="1206487D" w14:textId="77777777" w:rsidR="00B41832" w:rsidRPr="003774A4" w:rsidRDefault="00B41832" w:rsidP="003774A4">
            <w:pPr>
              <w:pStyle w:val="ArialTable"/>
              <w:cnfStyle w:val="100000000000" w:firstRow="1" w:lastRow="0" w:firstColumn="0" w:lastColumn="0" w:oddVBand="0" w:evenVBand="0" w:oddHBand="0" w:evenHBand="0" w:firstRowFirstColumn="0" w:firstRowLastColumn="0" w:lastRowFirstColumn="0" w:lastRowLastColumn="0"/>
            </w:pPr>
            <w:r w:rsidRPr="003774A4">
              <w:t>Check</w:t>
            </w:r>
          </w:p>
        </w:tc>
      </w:tr>
      <w:tr w:rsidR="00B41832" w:rsidRPr="00273DE5" w14:paraId="16B92904" w14:textId="77777777" w:rsidTr="00EF7C9A">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23E73E69" w14:textId="77777777" w:rsidR="00B41832" w:rsidRPr="00273DE5" w:rsidRDefault="00B41832" w:rsidP="003774A4">
            <w:pPr>
              <w:pStyle w:val="ArialTable"/>
            </w:pPr>
            <w:r>
              <w:t>G4</w:t>
            </w:r>
          </w:p>
        </w:tc>
        <w:tc>
          <w:tcPr>
            <w:tcW w:w="8143" w:type="dxa"/>
          </w:tcPr>
          <w:p w14:paraId="795219BC" w14:textId="77777777" w:rsidR="00B41832" w:rsidRPr="00843AC8" w:rsidRDefault="00B41832" w:rsidP="003774A4">
            <w:pPr>
              <w:pStyle w:val="ArialTable"/>
              <w:cnfStyle w:val="000000000000" w:firstRow="0" w:lastRow="0" w:firstColumn="0" w:lastColumn="0" w:oddVBand="0" w:evenVBand="0" w:oddHBand="0" w:evenHBand="0" w:firstRowFirstColumn="0" w:firstRowLastColumn="0" w:lastRowFirstColumn="0" w:lastRowLastColumn="0"/>
            </w:pPr>
            <w:r>
              <w:t>Please list and describe the typical model, documentation and other deliverables provides against each of the identified BIM Uses provided by the organisation using Appendix B</w:t>
            </w:r>
          </w:p>
        </w:tc>
        <w:tc>
          <w:tcPr>
            <w:tcW w:w="757" w:type="dxa"/>
          </w:tcPr>
          <w:sdt>
            <w:sdtPr>
              <w:rPr>
                <w:rFonts w:ascii="MS Gothic" w:eastAsia="MS Gothic" w:hAnsi="MS Gothic" w:cs="Segoe UI Symbol" w:hint="eastAsia"/>
                <w:bCs/>
                <w:i w:val="0"/>
                <w:iCs/>
              </w:rPr>
              <w:id w:val="-1560245399"/>
              <w14:checkbox>
                <w14:checked w14:val="0"/>
                <w14:checkedState w14:val="2612" w14:font="MS Gothic"/>
                <w14:uncheckedState w14:val="2610" w14:font="MS Gothic"/>
              </w14:checkbox>
            </w:sdtPr>
            <w:sdtEndPr/>
            <w:sdtContent>
              <w:p w14:paraId="49E3565A" w14:textId="61F44C1C" w:rsid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p w14:paraId="5DB22819" w14:textId="4593C885" w:rsidR="00B41832" w:rsidRPr="00273DE5" w:rsidRDefault="00B41832" w:rsidP="00E503AD">
            <w:pPr>
              <w:spacing w:line="260" w:lineRule="exact"/>
              <w:jc w:val="center"/>
              <w:cnfStyle w:val="000000000000" w:firstRow="0" w:lastRow="0" w:firstColumn="0" w:lastColumn="0" w:oddVBand="0" w:evenVBand="0" w:oddHBand="0" w:evenHBand="0" w:firstRowFirstColumn="0" w:firstRowLastColumn="0" w:lastRowFirstColumn="0" w:lastRowLastColumn="0"/>
              <w:rPr>
                <w:rFonts w:cs="Arial"/>
                <w:bCs/>
              </w:rPr>
            </w:pPr>
          </w:p>
        </w:tc>
      </w:tr>
      <w:tr w:rsidR="00B41832" w:rsidRPr="00273DE5" w14:paraId="0039161D" w14:textId="77777777" w:rsidTr="00EF7C9A">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58674170" w14:textId="77777777" w:rsidR="00B41832" w:rsidRPr="00273DE5" w:rsidRDefault="00B41832" w:rsidP="00E503AD">
            <w:pPr>
              <w:spacing w:line="260" w:lineRule="exact"/>
              <w:rPr>
                <w:rFonts w:cs="Arial"/>
                <w:bCs/>
                <w:sz w:val="18"/>
                <w:szCs w:val="18"/>
              </w:rPr>
            </w:pPr>
          </w:p>
        </w:tc>
        <w:tc>
          <w:tcPr>
            <w:tcW w:w="8900" w:type="dxa"/>
            <w:gridSpan w:val="2"/>
          </w:tcPr>
          <w:p w14:paraId="0C464E5E" w14:textId="77777777" w:rsidR="00B41832" w:rsidRPr="00273DE5" w:rsidRDefault="00B41832"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AD48E3">
              <w:rPr>
                <w:rFonts w:cs="Arial"/>
                <w:color w:val="0070C0"/>
                <w:sz w:val="18"/>
                <w:szCs w:val="18"/>
              </w:rPr>
              <w:t>Evidence / Expand (if applicable)</w:t>
            </w:r>
          </w:p>
        </w:tc>
      </w:tr>
    </w:tbl>
    <w:p w14:paraId="526D7871" w14:textId="12F54772" w:rsidR="00EF7C9A" w:rsidRDefault="00EF7C9A" w:rsidP="006C3E65">
      <w:pPr>
        <w:pStyle w:val="Body-11"/>
      </w:pPr>
      <w:r>
        <w:br w:type="page"/>
      </w:r>
    </w:p>
    <w:p w14:paraId="7C187C60" w14:textId="19F877A3" w:rsidR="0073695F" w:rsidRDefault="00B11838" w:rsidP="00177CAB">
      <w:pPr>
        <w:pStyle w:val="ACID3"/>
      </w:pPr>
      <w:bookmarkStart w:id="84" w:name="_Toc88576233"/>
      <w:r>
        <w:lastRenderedPageBreak/>
        <w:t>Information Delivery Cycle</w:t>
      </w:r>
      <w:bookmarkEnd w:id="84"/>
    </w:p>
    <w:tbl>
      <w:tblPr>
        <w:tblStyle w:val="CICBIMStandard01"/>
        <w:tblW w:w="9587" w:type="dxa"/>
        <w:tblLook w:val="04A0" w:firstRow="1" w:lastRow="0" w:firstColumn="1" w:lastColumn="0" w:noHBand="0" w:noVBand="1"/>
      </w:tblPr>
      <w:tblGrid>
        <w:gridCol w:w="8710"/>
        <w:gridCol w:w="877"/>
      </w:tblGrid>
      <w:tr w:rsidR="0073695F" w:rsidRPr="00EF7C9A" w14:paraId="2F85C8F2" w14:textId="77777777" w:rsidTr="00EF7C9A">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97" w:type="dxa"/>
            <w:hideMark/>
          </w:tcPr>
          <w:p w14:paraId="73CFFDE2" w14:textId="77777777" w:rsidR="0073695F" w:rsidRPr="00553640" w:rsidRDefault="0073695F" w:rsidP="003774A4">
            <w:pPr>
              <w:pStyle w:val="ArialTable"/>
              <w:rPr>
                <w:rFonts w:eastAsiaTheme="minorEastAsia"/>
              </w:rPr>
            </w:pPr>
            <w:r w:rsidRPr="00553640">
              <w:rPr>
                <w:rFonts w:eastAsiaTheme="minorEastAsia"/>
              </w:rPr>
              <w:t>How does the organisation progressively plan the delivery of information in strategic terms</w:t>
            </w:r>
            <w:r w:rsidRPr="00553640">
              <w:t>?</w:t>
            </w:r>
          </w:p>
        </w:tc>
        <w:tc>
          <w:tcPr>
            <w:tcW w:w="690" w:type="dxa"/>
          </w:tcPr>
          <w:p w14:paraId="0D4BC9B4" w14:textId="77777777" w:rsidR="0073695F" w:rsidRPr="00553640" w:rsidRDefault="0073695F" w:rsidP="003774A4">
            <w:pPr>
              <w:pStyle w:val="ArialTable"/>
              <w:cnfStyle w:val="100000000000" w:firstRow="1" w:lastRow="0" w:firstColumn="0" w:lastColumn="0" w:oddVBand="0" w:evenVBand="0" w:oddHBand="0" w:evenHBand="0" w:firstRowFirstColumn="0" w:firstRowLastColumn="0" w:lastRowFirstColumn="0" w:lastRowLastColumn="0"/>
            </w:pPr>
            <w:r w:rsidRPr="00553640">
              <w:t>Check</w:t>
            </w:r>
          </w:p>
        </w:tc>
      </w:tr>
      <w:tr w:rsidR="0073695F" w:rsidRPr="00EF7C9A" w14:paraId="11778082" w14:textId="77777777" w:rsidTr="00AE74E2">
        <w:trPr>
          <w:trHeight w:val="499"/>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3A7ABB7D" w14:textId="77777777" w:rsidR="0073695F" w:rsidRPr="00817FCE" w:rsidRDefault="0073695F" w:rsidP="00E503AD">
            <w:pPr>
              <w:rPr>
                <w:rStyle w:val="afffff1"/>
                <w:b w:val="0"/>
                <w:bCs/>
                <w:i/>
                <w:iCs w:val="0"/>
              </w:rPr>
            </w:pPr>
            <w:r w:rsidRPr="00817FCE">
              <w:rPr>
                <w:rStyle w:val="afffff1"/>
                <w:b w:val="0"/>
                <w:bCs/>
                <w:i/>
                <w:iCs w:val="0"/>
                <w:color w:val="0070C0"/>
              </w:rPr>
              <w:t>Answer</w:t>
            </w:r>
          </w:p>
        </w:tc>
      </w:tr>
      <w:tr w:rsidR="0073695F" w:rsidRPr="00EF7C9A" w14:paraId="55B2F67F" w14:textId="77777777" w:rsidTr="00817FCE">
        <w:trPr>
          <w:trHeight w:val="585"/>
        </w:trPr>
        <w:tc>
          <w:tcPr>
            <w:cnfStyle w:val="001000000000" w:firstRow="0" w:lastRow="0" w:firstColumn="1" w:lastColumn="0" w:oddVBand="0" w:evenVBand="0" w:oddHBand="0" w:evenHBand="0" w:firstRowFirstColumn="0" w:firstRowLastColumn="0" w:lastRowFirstColumn="0" w:lastRowLastColumn="0"/>
            <w:tcW w:w="8897" w:type="dxa"/>
            <w:shd w:val="clear" w:color="auto" w:fill="FFFFFF" w:themeFill="background1"/>
          </w:tcPr>
          <w:p w14:paraId="3089A364" w14:textId="77777777" w:rsidR="0073695F" w:rsidRPr="00EF7C9A" w:rsidRDefault="0073695F" w:rsidP="00E503AD">
            <w:pPr>
              <w:spacing w:line="260" w:lineRule="exact"/>
              <w:ind w:left="-49"/>
              <w:rPr>
                <w:rFonts w:cs="Arial"/>
                <w:b w:val="0"/>
                <w:bCs/>
              </w:rPr>
            </w:pPr>
            <w:r w:rsidRPr="00EF7C9A">
              <w:rPr>
                <w:rFonts w:cs="Arial"/>
                <w:b w:val="0"/>
                <w:bCs/>
              </w:rPr>
              <w:t>Supporting Document Name (If there is a policy statement, please attach it for reference)</w:t>
            </w:r>
          </w:p>
          <w:p w14:paraId="2B4DF498" w14:textId="77777777" w:rsidR="0073695F" w:rsidRPr="00817FCE" w:rsidRDefault="0073695F" w:rsidP="00E503AD">
            <w:pPr>
              <w:rPr>
                <w:rStyle w:val="afffff1"/>
                <w:b w:val="0"/>
                <w:bCs/>
                <w:i/>
                <w:iCs w:val="0"/>
              </w:rPr>
            </w:pPr>
            <w:r w:rsidRPr="00817FCE">
              <w:rPr>
                <w:rStyle w:val="afffff1"/>
                <w:b w:val="0"/>
                <w:bCs/>
                <w:i/>
                <w:iCs w:val="0"/>
                <w:color w:val="0070C0"/>
              </w:rPr>
              <w:t>Answer</w:t>
            </w:r>
          </w:p>
        </w:tc>
        <w:tc>
          <w:tcPr>
            <w:tcW w:w="690" w:type="dxa"/>
          </w:tcPr>
          <w:sdt>
            <w:sdtPr>
              <w:rPr>
                <w:rFonts w:ascii="MS Gothic" w:eastAsia="MS Gothic" w:hAnsi="MS Gothic" w:cs="Segoe UI Symbol" w:hint="eastAsia"/>
                <w:bCs/>
                <w:i w:val="0"/>
                <w:iCs/>
              </w:rPr>
              <w:id w:val="-390652886"/>
              <w14:checkbox>
                <w14:checked w14:val="0"/>
                <w14:checkedState w14:val="2612" w14:font="MS Gothic"/>
                <w14:uncheckedState w14:val="2610" w14:font="MS Gothic"/>
              </w14:checkbox>
            </w:sdtPr>
            <w:sdtEndPr/>
            <w:sdtContent>
              <w:p w14:paraId="68AD26B6" w14:textId="04867E15" w:rsidR="0073695F" w:rsidRPr="00EF7C9A" w:rsidRDefault="00D17D30" w:rsidP="00EF7C9A">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EF7C9A">
                  <w:rPr>
                    <w:rFonts w:ascii="MS Gothic" w:eastAsia="MS Gothic" w:hAnsi="MS Gothic" w:cs="Segoe UI Symbol" w:hint="eastAsia"/>
                    <w:bCs/>
                    <w:i w:val="0"/>
                    <w:iCs/>
                  </w:rPr>
                  <w:t>☐</w:t>
                </w:r>
              </w:p>
            </w:sdtContent>
          </w:sdt>
        </w:tc>
      </w:tr>
    </w:tbl>
    <w:p w14:paraId="2F6097C5" w14:textId="58D81251" w:rsidR="0073695F" w:rsidRDefault="0073695F" w:rsidP="0033659B">
      <w:pPr>
        <w:pStyle w:val="Body-11"/>
        <w:spacing w:before="0" w:after="0"/>
      </w:pPr>
    </w:p>
    <w:tbl>
      <w:tblPr>
        <w:tblStyle w:val="CICBIMStandard01"/>
        <w:tblW w:w="9611" w:type="dxa"/>
        <w:tblLook w:val="01E0" w:firstRow="1" w:lastRow="1" w:firstColumn="1" w:lastColumn="1" w:noHBand="0" w:noVBand="0"/>
      </w:tblPr>
      <w:tblGrid>
        <w:gridCol w:w="709"/>
        <w:gridCol w:w="7961"/>
        <w:gridCol w:w="64"/>
        <w:gridCol w:w="877"/>
      </w:tblGrid>
      <w:tr w:rsidR="00414976" w:rsidRPr="00343CEB" w14:paraId="7E2DE060" w14:textId="77777777" w:rsidTr="00EF7C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5DD14B90" w14:textId="77777777" w:rsidR="00414976" w:rsidRPr="00343CEB" w:rsidRDefault="00414976" w:rsidP="003774A4">
            <w:pPr>
              <w:pStyle w:val="ArialTable"/>
            </w:pPr>
            <w:r w:rsidRPr="00343CEB">
              <w:t>Ref.</w:t>
            </w:r>
          </w:p>
        </w:tc>
        <w:tc>
          <w:tcPr>
            <w:tcW w:w="8143" w:type="dxa"/>
            <w:gridSpan w:val="2"/>
            <w:hideMark/>
          </w:tcPr>
          <w:p w14:paraId="414CBFBC" w14:textId="77777777" w:rsidR="00414976" w:rsidRPr="00343CEB" w:rsidRDefault="00414976" w:rsidP="003774A4">
            <w:pPr>
              <w:pStyle w:val="ArialTable"/>
              <w:cnfStyle w:val="100000000000" w:firstRow="1" w:lastRow="0" w:firstColumn="0" w:lastColumn="0" w:oddVBand="0" w:evenVBand="0" w:oddHBand="0" w:evenHBand="0" w:firstRowFirstColumn="0" w:firstRowLastColumn="0" w:lastRowFirstColumn="0" w:lastRowLastColumn="0"/>
            </w:pPr>
            <w:r w:rsidRPr="00343CEB">
              <w:t>Component</w:t>
            </w:r>
          </w:p>
        </w:tc>
        <w:tc>
          <w:tcPr>
            <w:tcW w:w="757" w:type="dxa"/>
            <w:hideMark/>
          </w:tcPr>
          <w:p w14:paraId="386462C5" w14:textId="77777777" w:rsidR="00414976" w:rsidRPr="00343CEB" w:rsidRDefault="00414976" w:rsidP="003774A4">
            <w:pPr>
              <w:pStyle w:val="ArialTable"/>
              <w:cnfStyle w:val="100000000000" w:firstRow="1" w:lastRow="0" w:firstColumn="0" w:lastColumn="0" w:oddVBand="0" w:evenVBand="0" w:oddHBand="0" w:evenHBand="0" w:firstRowFirstColumn="0" w:firstRowLastColumn="0" w:lastRowFirstColumn="0" w:lastRowLastColumn="0"/>
            </w:pPr>
            <w:r w:rsidRPr="00343CEB">
              <w:t>Check</w:t>
            </w:r>
          </w:p>
        </w:tc>
      </w:tr>
      <w:tr w:rsidR="00414976" w:rsidRPr="00343CEB" w14:paraId="1E5CC75D" w14:textId="77777777" w:rsidTr="00EF7C9A">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4105C7A6" w14:textId="77777777" w:rsidR="00414976" w:rsidRPr="00343CEB" w:rsidRDefault="00414976" w:rsidP="00E503AD"/>
        </w:tc>
        <w:tc>
          <w:tcPr>
            <w:tcW w:w="8143" w:type="dxa"/>
            <w:gridSpan w:val="2"/>
          </w:tcPr>
          <w:p w14:paraId="15C9000D" w14:textId="77777777" w:rsidR="00414976" w:rsidRPr="00343CEB" w:rsidRDefault="00414976"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rsidRPr="000E0CAC">
              <w:t>What risk management methods and procedures does the organisation have in place</w:t>
            </w:r>
            <w:r>
              <w:t>, and does it have a risk register template?</w:t>
            </w:r>
          </w:p>
        </w:tc>
        <w:tc>
          <w:tcPr>
            <w:tcW w:w="757" w:type="dxa"/>
          </w:tcPr>
          <w:sdt>
            <w:sdtPr>
              <w:rPr>
                <w:rFonts w:ascii="MS Gothic" w:eastAsia="MS Gothic" w:hAnsi="MS Gothic" w:cs="Segoe UI Symbol" w:hint="eastAsia"/>
                <w:bCs/>
                <w:i w:val="0"/>
                <w:iCs/>
              </w:rPr>
              <w:id w:val="1689412724"/>
              <w14:checkbox>
                <w14:checked w14:val="0"/>
                <w14:checkedState w14:val="2612" w14:font="MS Gothic"/>
                <w14:uncheckedState w14:val="2610" w14:font="MS Gothic"/>
              </w14:checkbox>
            </w:sdtPr>
            <w:sdtEndPr/>
            <w:sdtContent>
              <w:p w14:paraId="0D84F08A" w14:textId="12B43ADB" w:rsid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p w14:paraId="5B13B6E8" w14:textId="717F0E6E" w:rsidR="00414976" w:rsidRPr="00343CEB" w:rsidRDefault="00414976" w:rsidP="00E503AD">
            <w:pPr>
              <w:spacing w:line="260" w:lineRule="exact"/>
              <w:jc w:val="center"/>
              <w:cnfStyle w:val="000000000000" w:firstRow="0" w:lastRow="0" w:firstColumn="0" w:lastColumn="0" w:oddVBand="0" w:evenVBand="0" w:oddHBand="0" w:evenHBand="0" w:firstRowFirstColumn="0" w:firstRowLastColumn="0" w:lastRowFirstColumn="0" w:lastRowLastColumn="0"/>
              <w:rPr>
                <w:rFonts w:cs="Arial"/>
                <w:bCs/>
              </w:rPr>
            </w:pPr>
          </w:p>
        </w:tc>
      </w:tr>
      <w:tr w:rsidR="00414976" w:rsidRPr="00343CEB" w14:paraId="51391E9F" w14:textId="77777777" w:rsidTr="00EF7C9A">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6858EF88" w14:textId="77777777" w:rsidR="00414976" w:rsidRPr="00343CEB" w:rsidRDefault="00414976" w:rsidP="00E503AD"/>
        </w:tc>
        <w:tc>
          <w:tcPr>
            <w:tcW w:w="8900" w:type="dxa"/>
            <w:gridSpan w:val="3"/>
          </w:tcPr>
          <w:p w14:paraId="36EA2FD0" w14:textId="77777777" w:rsidR="00414976" w:rsidRPr="00194302" w:rsidRDefault="00414976" w:rsidP="00E503AD">
            <w:pPr>
              <w:cnfStyle w:val="000000000000" w:firstRow="0" w:lastRow="0" w:firstColumn="0" w:lastColumn="0" w:oddVBand="0" w:evenVBand="0" w:oddHBand="0" w:evenHBand="0" w:firstRowFirstColumn="0" w:firstRowLastColumn="0" w:lastRowFirstColumn="0" w:lastRowLastColumn="0"/>
              <w:rPr>
                <w:rStyle w:val="afffff1"/>
                <w:rFonts w:eastAsia="MS Gothic"/>
                <w:i/>
                <w:iCs w:val="0"/>
                <w:color w:val="0070C0"/>
              </w:rPr>
            </w:pPr>
            <w:r w:rsidRPr="00194302">
              <w:rPr>
                <w:rStyle w:val="afffff1"/>
                <w:i/>
                <w:iCs w:val="0"/>
                <w:color w:val="0070C0"/>
              </w:rPr>
              <w:t>Evidence / Expand (if applicable)</w:t>
            </w:r>
          </w:p>
        </w:tc>
      </w:tr>
      <w:tr w:rsidR="00414976" w:rsidRPr="00343CEB" w14:paraId="77487F69" w14:textId="77777777" w:rsidTr="00EF7C9A">
        <w:tc>
          <w:tcPr>
            <w:cnfStyle w:val="001000000000" w:firstRow="0" w:lastRow="0" w:firstColumn="1" w:lastColumn="0" w:oddVBand="0" w:evenVBand="0" w:oddHBand="0" w:evenHBand="0" w:firstRowFirstColumn="0" w:firstRowLastColumn="0" w:lastRowFirstColumn="0" w:lastRowLastColumn="0"/>
            <w:tcW w:w="711" w:type="dxa"/>
            <w:vMerge w:val="restart"/>
          </w:tcPr>
          <w:p w14:paraId="17588E5C" w14:textId="77777777" w:rsidR="00414976" w:rsidRPr="00343CEB" w:rsidRDefault="00414976" w:rsidP="00E503AD"/>
        </w:tc>
        <w:tc>
          <w:tcPr>
            <w:tcW w:w="8143" w:type="dxa"/>
            <w:gridSpan w:val="2"/>
          </w:tcPr>
          <w:p w14:paraId="3B5A15AC" w14:textId="2A694D6A" w:rsidR="00414976" w:rsidRPr="00343CEB" w:rsidRDefault="00414976"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t>D</w:t>
            </w:r>
            <w:r w:rsidRPr="00D4434D">
              <w:t>oes the organisation integrate its Quality Management System with its BIM processes and procedures (</w:t>
            </w:r>
            <w:r w:rsidR="002C2F92" w:rsidRPr="00D4434D">
              <w:t>e.g.,</w:t>
            </w:r>
            <w:r w:rsidRPr="00D4434D">
              <w:t xml:space="preserve"> ISO 9001)</w:t>
            </w:r>
            <w:r>
              <w:t>, if it does, how</w:t>
            </w:r>
            <w:r w:rsidRPr="007C62FD">
              <w:t>?</w:t>
            </w:r>
          </w:p>
        </w:tc>
        <w:tc>
          <w:tcPr>
            <w:tcW w:w="757" w:type="dxa"/>
          </w:tcPr>
          <w:sdt>
            <w:sdtPr>
              <w:rPr>
                <w:rFonts w:ascii="MS Gothic" w:eastAsia="MS Gothic" w:hAnsi="MS Gothic" w:cs="Segoe UI Symbol" w:hint="eastAsia"/>
                <w:bCs/>
                <w:i w:val="0"/>
                <w:iCs/>
              </w:rPr>
              <w:id w:val="2133596339"/>
              <w14:checkbox>
                <w14:checked w14:val="0"/>
                <w14:checkedState w14:val="2612" w14:font="MS Gothic"/>
                <w14:uncheckedState w14:val="2610" w14:font="MS Gothic"/>
              </w14:checkbox>
            </w:sdtPr>
            <w:sdtEndPr/>
            <w:sdtContent>
              <w:p w14:paraId="705BBE3A" w14:textId="1C9B2881" w:rsid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p w14:paraId="09FE2E72" w14:textId="400CA158" w:rsidR="00414976" w:rsidRPr="00343CEB" w:rsidRDefault="00414976" w:rsidP="00E503AD">
            <w:pPr>
              <w:spacing w:line="260" w:lineRule="exact"/>
              <w:jc w:val="center"/>
              <w:cnfStyle w:val="000000000000" w:firstRow="0" w:lastRow="0" w:firstColumn="0" w:lastColumn="0" w:oddVBand="0" w:evenVBand="0" w:oddHBand="0" w:evenHBand="0" w:firstRowFirstColumn="0" w:firstRowLastColumn="0" w:lastRowFirstColumn="0" w:lastRowLastColumn="0"/>
              <w:rPr>
                <w:rFonts w:cs="Arial"/>
                <w:bCs/>
              </w:rPr>
            </w:pPr>
          </w:p>
        </w:tc>
      </w:tr>
      <w:tr w:rsidR="00414976" w:rsidRPr="00343CEB" w14:paraId="2ABEE758" w14:textId="77777777" w:rsidTr="00EF7C9A">
        <w:tc>
          <w:tcPr>
            <w:cnfStyle w:val="001000000000" w:firstRow="0" w:lastRow="0" w:firstColumn="1" w:lastColumn="0" w:oddVBand="0" w:evenVBand="0" w:oddHBand="0" w:evenHBand="0" w:firstRowFirstColumn="0" w:firstRowLastColumn="0" w:lastRowFirstColumn="0" w:lastRowLastColumn="0"/>
            <w:tcW w:w="711" w:type="dxa"/>
            <w:vMerge/>
          </w:tcPr>
          <w:p w14:paraId="334CE199" w14:textId="77777777" w:rsidR="00414976" w:rsidRPr="00343CEB" w:rsidRDefault="00414976" w:rsidP="00E503AD"/>
        </w:tc>
        <w:tc>
          <w:tcPr>
            <w:tcW w:w="8900" w:type="dxa"/>
            <w:gridSpan w:val="3"/>
          </w:tcPr>
          <w:p w14:paraId="27776733" w14:textId="77777777" w:rsidR="00414976" w:rsidRPr="00194302" w:rsidRDefault="00414976" w:rsidP="00E503AD">
            <w:pPr>
              <w:cnfStyle w:val="000000000000" w:firstRow="0" w:lastRow="0" w:firstColumn="0" w:lastColumn="0" w:oddVBand="0" w:evenVBand="0" w:oddHBand="0" w:evenHBand="0" w:firstRowFirstColumn="0" w:firstRowLastColumn="0" w:lastRowFirstColumn="0" w:lastRowLastColumn="0"/>
              <w:rPr>
                <w:rStyle w:val="afffff1"/>
                <w:rFonts w:eastAsia="MS Gothic"/>
                <w:i/>
                <w:iCs w:val="0"/>
                <w:color w:val="0070C0"/>
              </w:rPr>
            </w:pPr>
            <w:r w:rsidRPr="00194302">
              <w:rPr>
                <w:rStyle w:val="afffff1"/>
                <w:i/>
                <w:iCs w:val="0"/>
                <w:color w:val="0070C0"/>
              </w:rPr>
              <w:t>Evidence / Expand (if applicable)</w:t>
            </w:r>
          </w:p>
        </w:tc>
      </w:tr>
      <w:tr w:rsidR="00414976" w:rsidRPr="00343CEB" w14:paraId="4DE4AF38" w14:textId="77777777" w:rsidTr="00EF7C9A">
        <w:tc>
          <w:tcPr>
            <w:cnfStyle w:val="001000000000" w:firstRow="0" w:lastRow="0" w:firstColumn="1" w:lastColumn="0" w:oddVBand="0" w:evenVBand="0" w:oddHBand="0" w:evenHBand="0" w:firstRowFirstColumn="0" w:firstRowLastColumn="0" w:lastRowFirstColumn="0" w:lastRowLastColumn="0"/>
            <w:tcW w:w="711" w:type="dxa"/>
            <w:vMerge w:val="restart"/>
          </w:tcPr>
          <w:p w14:paraId="78BDF04F" w14:textId="77777777" w:rsidR="00414976" w:rsidRPr="00343CEB" w:rsidRDefault="00414976" w:rsidP="00E503AD"/>
        </w:tc>
        <w:tc>
          <w:tcPr>
            <w:tcW w:w="8143" w:type="dxa"/>
            <w:gridSpan w:val="2"/>
          </w:tcPr>
          <w:p w14:paraId="29B902A2" w14:textId="77777777" w:rsidR="00414976" w:rsidRPr="00343CEB" w:rsidRDefault="00414976"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t xml:space="preserve">Does </w:t>
            </w:r>
            <w:r w:rsidRPr="000E0CAC">
              <w:t>the organisation have in place</w:t>
            </w:r>
            <w:r>
              <w:t xml:space="preserve"> a risk register management process, and does it have a risk register template, if it does, please reference below?</w:t>
            </w:r>
          </w:p>
        </w:tc>
        <w:tc>
          <w:tcPr>
            <w:tcW w:w="757" w:type="dxa"/>
          </w:tcPr>
          <w:sdt>
            <w:sdtPr>
              <w:rPr>
                <w:rFonts w:ascii="MS Gothic" w:eastAsia="MS Gothic" w:hAnsi="MS Gothic" w:cs="Segoe UI Symbol" w:hint="eastAsia"/>
                <w:bCs/>
                <w:i w:val="0"/>
                <w:iCs/>
              </w:rPr>
              <w:id w:val="-1213259552"/>
              <w14:checkbox>
                <w14:checked w14:val="0"/>
                <w14:checkedState w14:val="2612" w14:font="MS Gothic"/>
                <w14:uncheckedState w14:val="2610" w14:font="MS Gothic"/>
              </w14:checkbox>
            </w:sdtPr>
            <w:sdtEndPr/>
            <w:sdtContent>
              <w:p w14:paraId="470986F2" w14:textId="1740E2DF" w:rsid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p w14:paraId="39A6C51D" w14:textId="0A9D9E8D" w:rsidR="00414976" w:rsidRPr="00343CEB" w:rsidRDefault="00414976" w:rsidP="00E503AD">
            <w:pPr>
              <w:spacing w:line="260" w:lineRule="exact"/>
              <w:jc w:val="center"/>
              <w:cnfStyle w:val="000000000000" w:firstRow="0" w:lastRow="0" w:firstColumn="0" w:lastColumn="0" w:oddVBand="0" w:evenVBand="0" w:oddHBand="0" w:evenHBand="0" w:firstRowFirstColumn="0" w:firstRowLastColumn="0" w:lastRowFirstColumn="0" w:lastRowLastColumn="0"/>
              <w:rPr>
                <w:rFonts w:cs="Arial"/>
                <w:bCs/>
              </w:rPr>
            </w:pPr>
          </w:p>
        </w:tc>
      </w:tr>
      <w:tr w:rsidR="00414976" w:rsidRPr="00343CEB" w14:paraId="2537C5EF" w14:textId="77777777" w:rsidTr="00EF7C9A">
        <w:tc>
          <w:tcPr>
            <w:cnfStyle w:val="001000000000" w:firstRow="0" w:lastRow="0" w:firstColumn="1" w:lastColumn="0" w:oddVBand="0" w:evenVBand="0" w:oddHBand="0" w:evenHBand="0" w:firstRowFirstColumn="0" w:firstRowLastColumn="0" w:lastRowFirstColumn="0" w:lastRowLastColumn="0"/>
            <w:tcW w:w="711" w:type="dxa"/>
            <w:vMerge/>
          </w:tcPr>
          <w:p w14:paraId="5922CE56" w14:textId="77777777" w:rsidR="00414976" w:rsidRPr="00343CEB" w:rsidRDefault="00414976" w:rsidP="00E503AD"/>
        </w:tc>
        <w:tc>
          <w:tcPr>
            <w:tcW w:w="8900" w:type="dxa"/>
            <w:gridSpan w:val="3"/>
          </w:tcPr>
          <w:p w14:paraId="27528EAA" w14:textId="77777777" w:rsidR="00414976" w:rsidRPr="00194302" w:rsidRDefault="00414976" w:rsidP="00E503AD">
            <w:pPr>
              <w:cnfStyle w:val="000000000000" w:firstRow="0" w:lastRow="0" w:firstColumn="0" w:lastColumn="0" w:oddVBand="0" w:evenVBand="0" w:oddHBand="0" w:evenHBand="0" w:firstRowFirstColumn="0" w:firstRowLastColumn="0" w:lastRowFirstColumn="0" w:lastRowLastColumn="0"/>
              <w:rPr>
                <w:rStyle w:val="afffff1"/>
                <w:i/>
                <w:iCs w:val="0"/>
                <w:color w:val="0070C0"/>
              </w:rPr>
            </w:pPr>
            <w:r w:rsidRPr="00194302">
              <w:rPr>
                <w:rStyle w:val="afffff1"/>
                <w:i/>
                <w:iCs w:val="0"/>
                <w:color w:val="0070C0"/>
              </w:rPr>
              <w:t>Evidence / Expand (if applicable)</w:t>
            </w:r>
          </w:p>
        </w:tc>
      </w:tr>
      <w:tr w:rsidR="00414976" w:rsidRPr="00343CEB" w14:paraId="06861FF8" w14:textId="77777777" w:rsidTr="00EF7C9A">
        <w:tc>
          <w:tcPr>
            <w:cnfStyle w:val="001000000000" w:firstRow="0" w:lastRow="0" w:firstColumn="1" w:lastColumn="0" w:oddVBand="0" w:evenVBand="0" w:oddHBand="0" w:evenHBand="0" w:firstRowFirstColumn="0" w:firstRowLastColumn="0" w:lastRowFirstColumn="0" w:lastRowLastColumn="0"/>
            <w:tcW w:w="711" w:type="dxa"/>
            <w:vMerge w:val="restart"/>
          </w:tcPr>
          <w:p w14:paraId="67B121D0" w14:textId="77777777" w:rsidR="00414976" w:rsidRPr="00343CEB" w:rsidRDefault="00414976" w:rsidP="00E503AD"/>
        </w:tc>
        <w:tc>
          <w:tcPr>
            <w:tcW w:w="8143" w:type="dxa"/>
            <w:gridSpan w:val="2"/>
          </w:tcPr>
          <w:p w14:paraId="116B070D" w14:textId="6ED6EC8B" w:rsidR="00414976" w:rsidRPr="00343CEB" w:rsidRDefault="00414976" w:rsidP="003774A4">
            <w:pPr>
              <w:pStyle w:val="ArialTable"/>
              <w:cnfStyle w:val="000000000000" w:firstRow="0" w:lastRow="0" w:firstColumn="0" w:lastColumn="0" w:oddVBand="0" w:evenVBand="0" w:oddHBand="0" w:evenHBand="0" w:firstRowFirstColumn="0" w:firstRowLastColumn="0" w:lastRowFirstColumn="0" w:lastRowLastColumn="0"/>
            </w:pPr>
            <w:r>
              <w:t xml:space="preserve">Does the organisation ensure that the information it receives </w:t>
            </w:r>
            <w:r w:rsidR="00475630">
              <w:t xml:space="preserve">at </w:t>
            </w:r>
            <w:r>
              <w:t xml:space="preserve">the beginning of a project is suitable for its needs? If it does, how? </w:t>
            </w:r>
          </w:p>
        </w:tc>
        <w:tc>
          <w:tcPr>
            <w:tcW w:w="757" w:type="dxa"/>
          </w:tcPr>
          <w:sdt>
            <w:sdtPr>
              <w:rPr>
                <w:rFonts w:ascii="MS Gothic" w:eastAsia="MS Gothic" w:hAnsi="MS Gothic" w:cs="Segoe UI Symbol" w:hint="eastAsia"/>
                <w:bCs/>
                <w:i w:val="0"/>
                <w:iCs/>
              </w:rPr>
              <w:id w:val="481423949"/>
              <w14:checkbox>
                <w14:checked w14:val="0"/>
                <w14:checkedState w14:val="2612" w14:font="MS Gothic"/>
                <w14:uncheckedState w14:val="2610" w14:font="MS Gothic"/>
              </w14:checkbox>
            </w:sdtPr>
            <w:sdtEndPr/>
            <w:sdtContent>
              <w:p w14:paraId="764EA7AD" w14:textId="4B7E92B7" w:rsid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p w14:paraId="51FA3312" w14:textId="538AC948" w:rsidR="00414976" w:rsidRPr="00343CEB" w:rsidRDefault="00414976" w:rsidP="00E503AD">
            <w:pPr>
              <w:spacing w:line="260" w:lineRule="exact"/>
              <w:jc w:val="center"/>
              <w:cnfStyle w:val="000000000000" w:firstRow="0" w:lastRow="0" w:firstColumn="0" w:lastColumn="0" w:oddVBand="0" w:evenVBand="0" w:oddHBand="0" w:evenHBand="0" w:firstRowFirstColumn="0" w:firstRowLastColumn="0" w:lastRowFirstColumn="0" w:lastRowLastColumn="0"/>
              <w:rPr>
                <w:rFonts w:cs="Arial"/>
                <w:bCs/>
              </w:rPr>
            </w:pPr>
          </w:p>
        </w:tc>
      </w:tr>
      <w:tr w:rsidR="00414976" w:rsidRPr="00343CEB" w14:paraId="64F7068F" w14:textId="77777777" w:rsidTr="00EF7C9A">
        <w:tc>
          <w:tcPr>
            <w:cnfStyle w:val="001000000000" w:firstRow="0" w:lastRow="0" w:firstColumn="1" w:lastColumn="0" w:oddVBand="0" w:evenVBand="0" w:oddHBand="0" w:evenHBand="0" w:firstRowFirstColumn="0" w:firstRowLastColumn="0" w:lastRowFirstColumn="0" w:lastRowLastColumn="0"/>
            <w:tcW w:w="711" w:type="dxa"/>
            <w:vMerge/>
          </w:tcPr>
          <w:p w14:paraId="62852C2E" w14:textId="77777777" w:rsidR="00414976" w:rsidRPr="00343CEB" w:rsidRDefault="00414976" w:rsidP="00E503AD"/>
        </w:tc>
        <w:tc>
          <w:tcPr>
            <w:tcW w:w="8900" w:type="dxa"/>
            <w:gridSpan w:val="3"/>
          </w:tcPr>
          <w:p w14:paraId="29FCDEAB" w14:textId="77777777" w:rsidR="00414976" w:rsidRPr="00194302" w:rsidRDefault="00414976" w:rsidP="00E503AD">
            <w:pPr>
              <w:cnfStyle w:val="000000000000" w:firstRow="0" w:lastRow="0" w:firstColumn="0" w:lastColumn="0" w:oddVBand="0" w:evenVBand="0" w:oddHBand="0" w:evenHBand="0" w:firstRowFirstColumn="0" w:firstRowLastColumn="0" w:lastRowFirstColumn="0" w:lastRowLastColumn="0"/>
              <w:rPr>
                <w:rStyle w:val="afffff1"/>
                <w:i/>
                <w:iCs w:val="0"/>
                <w:color w:val="0070C0"/>
              </w:rPr>
            </w:pPr>
            <w:r w:rsidRPr="00194302">
              <w:rPr>
                <w:rStyle w:val="afffff1"/>
                <w:i/>
                <w:iCs w:val="0"/>
                <w:color w:val="0070C0"/>
              </w:rPr>
              <w:t>Evidence / Expand (if applicable)</w:t>
            </w:r>
          </w:p>
        </w:tc>
      </w:tr>
      <w:tr w:rsidR="00414976" w:rsidRPr="00B11853" w14:paraId="7DF36E3E" w14:textId="77777777" w:rsidTr="00EF7C9A">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73C37DE1" w14:textId="77777777" w:rsidR="00414976" w:rsidRPr="00B11853" w:rsidRDefault="00414976" w:rsidP="00E503AD"/>
        </w:tc>
        <w:tc>
          <w:tcPr>
            <w:tcW w:w="8078" w:type="dxa"/>
          </w:tcPr>
          <w:p w14:paraId="2DC10A17" w14:textId="1C289E78" w:rsidR="00414976" w:rsidRDefault="00414976" w:rsidP="00AE74E2">
            <w:pPr>
              <w:jc w:val="left"/>
              <w:cnfStyle w:val="000000000000" w:firstRow="0" w:lastRow="0" w:firstColumn="0" w:lastColumn="0" w:oddVBand="0" w:evenVBand="0" w:oddHBand="0" w:evenHBand="0" w:firstRowFirstColumn="0" w:firstRowLastColumn="0" w:lastRowFirstColumn="0" w:lastRowLastColumn="0"/>
              <w:rPr>
                <w:szCs w:val="18"/>
              </w:rPr>
            </w:pPr>
            <w:r w:rsidRPr="00081FA1">
              <w:rPr>
                <w:szCs w:val="18"/>
              </w:rPr>
              <w:t xml:space="preserve">Does the </w:t>
            </w:r>
            <w:r w:rsidR="00341337">
              <w:rPr>
                <w:szCs w:val="18"/>
              </w:rPr>
              <w:t>Organisation</w:t>
            </w:r>
            <w:r w:rsidRPr="00081FA1">
              <w:rPr>
                <w:szCs w:val="18"/>
              </w:rPr>
              <w:t xml:space="preserve"> include in their internal documentation</w:t>
            </w:r>
            <w:r>
              <w:rPr>
                <w:szCs w:val="18"/>
              </w:rPr>
              <w:t>,</w:t>
            </w:r>
            <w:r w:rsidRPr="00081FA1">
              <w:rPr>
                <w:szCs w:val="18"/>
              </w:rPr>
              <w:t xml:space="preserve"> Information Management Procedures for </w:t>
            </w:r>
            <w:r w:rsidRPr="009120EB">
              <w:rPr>
                <w:szCs w:val="18"/>
              </w:rPr>
              <w:t>the relevant Information Management stages</w:t>
            </w:r>
            <w:r w:rsidRPr="00081FA1">
              <w:rPr>
                <w:szCs w:val="18"/>
              </w:rPr>
              <w:t>?</w:t>
            </w:r>
          </w:p>
          <w:p w14:paraId="61ACD6D1" w14:textId="0820ABB4" w:rsidR="00414976" w:rsidRPr="00081FA1" w:rsidRDefault="00414976" w:rsidP="00AE74E2">
            <w:pPr>
              <w:jc w:val="lef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081FA1">
              <w:rPr>
                <w:szCs w:val="18"/>
              </w:rPr>
              <w:t>(</w:t>
            </w:r>
            <w:r w:rsidR="00906B96">
              <w:rPr>
                <w:szCs w:val="18"/>
              </w:rPr>
              <w:t>i.e.,</w:t>
            </w:r>
            <w:r>
              <w:rPr>
                <w:szCs w:val="18"/>
              </w:rPr>
              <w:t xml:space="preserve"> </w:t>
            </w:r>
            <w:r w:rsidRPr="00081FA1">
              <w:rPr>
                <w:szCs w:val="18"/>
              </w:rPr>
              <w:t>Tender response, Appointment, Mobilization, Collaborative Production of Information, Information Delivery</w:t>
            </w:r>
            <w:r>
              <w:rPr>
                <w:szCs w:val="18"/>
              </w:rPr>
              <w:t xml:space="preserve"> and</w:t>
            </w:r>
            <w:r w:rsidRPr="00081FA1">
              <w:rPr>
                <w:szCs w:val="18"/>
              </w:rPr>
              <w:t xml:space="preserve"> Project Close-out</w:t>
            </w:r>
            <w:r>
              <w:rPr>
                <w:szCs w:val="18"/>
              </w:rPr>
              <w:t xml:space="preserve"> stages</w:t>
            </w:r>
            <w:r w:rsidRPr="00081FA1">
              <w:rPr>
                <w:szCs w:val="18"/>
              </w:rPr>
              <w:t>)</w:t>
            </w:r>
            <w:r>
              <w:rPr>
                <w:szCs w:val="18"/>
              </w:rPr>
              <w:t>.</w:t>
            </w:r>
          </w:p>
        </w:tc>
        <w:tc>
          <w:tcPr>
            <w:tcW w:w="822" w:type="dxa"/>
            <w:gridSpan w:val="2"/>
          </w:tcPr>
          <w:sdt>
            <w:sdtPr>
              <w:rPr>
                <w:rFonts w:ascii="MS Gothic" w:eastAsia="MS Gothic" w:hAnsi="MS Gothic" w:cs="Segoe UI Symbol" w:hint="eastAsia"/>
                <w:bCs/>
                <w:i w:val="0"/>
                <w:iCs/>
              </w:rPr>
              <w:id w:val="-2058626039"/>
              <w14:checkbox>
                <w14:checked w14:val="0"/>
                <w14:checkedState w14:val="2612" w14:font="MS Gothic"/>
                <w14:uncheckedState w14:val="2610" w14:font="MS Gothic"/>
              </w14:checkbox>
            </w:sdtPr>
            <w:sdtEndPr/>
            <w:sdtContent>
              <w:p w14:paraId="50A7AAAA" w14:textId="1CC186A6" w:rsid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p w14:paraId="3EB9EE30" w14:textId="2742A44C" w:rsidR="00414976" w:rsidRPr="00081FA1" w:rsidRDefault="00414976" w:rsidP="00E503AD">
            <w:pPr>
              <w:jc w:val="center"/>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p>
        </w:tc>
      </w:tr>
      <w:tr w:rsidR="00414976" w:rsidRPr="00B11853" w14:paraId="24BBA690" w14:textId="77777777" w:rsidTr="00EF7C9A">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7ED9334F" w14:textId="77777777" w:rsidR="00414976" w:rsidRPr="00B11853" w:rsidRDefault="00414976" w:rsidP="00E503AD">
            <w:pPr>
              <w:spacing w:line="260" w:lineRule="exact"/>
              <w:rPr>
                <w:rFonts w:cs="Arial"/>
                <w:bCs/>
                <w:sz w:val="18"/>
                <w:szCs w:val="18"/>
              </w:rPr>
            </w:pPr>
          </w:p>
        </w:tc>
        <w:tc>
          <w:tcPr>
            <w:tcW w:w="8900" w:type="dxa"/>
            <w:gridSpan w:val="3"/>
          </w:tcPr>
          <w:p w14:paraId="6D926864" w14:textId="77777777" w:rsidR="00414976" w:rsidRPr="00194302" w:rsidRDefault="00414976" w:rsidP="00E503AD">
            <w:pPr>
              <w:cnfStyle w:val="000000000000" w:firstRow="0" w:lastRow="0" w:firstColumn="0" w:lastColumn="0" w:oddVBand="0" w:evenVBand="0" w:oddHBand="0" w:evenHBand="0" w:firstRowFirstColumn="0" w:firstRowLastColumn="0" w:lastRowFirstColumn="0" w:lastRowLastColumn="0"/>
              <w:rPr>
                <w:rStyle w:val="afffff1"/>
                <w:i/>
                <w:iCs w:val="0"/>
                <w:color w:val="0070C0"/>
              </w:rPr>
            </w:pPr>
            <w:r w:rsidRPr="00194302">
              <w:rPr>
                <w:rStyle w:val="afffff1"/>
                <w:i/>
                <w:iCs w:val="0"/>
                <w:color w:val="0070C0"/>
              </w:rPr>
              <w:t>Evidence / Expand (if applicable)</w:t>
            </w:r>
          </w:p>
        </w:tc>
      </w:tr>
    </w:tbl>
    <w:p w14:paraId="74438850" w14:textId="2EF19ACD" w:rsidR="00414976" w:rsidRDefault="00414976" w:rsidP="0033659B">
      <w:pPr>
        <w:pStyle w:val="Body-11"/>
        <w:spacing w:before="0" w:after="0"/>
      </w:pPr>
    </w:p>
    <w:p w14:paraId="05CC7BB3" w14:textId="300C6159" w:rsidR="00B92D15" w:rsidRDefault="00B11838" w:rsidP="00E624BD">
      <w:pPr>
        <w:pStyle w:val="ACID3"/>
      </w:pPr>
      <w:bookmarkStart w:id="85" w:name="_Toc88576234"/>
      <w:r>
        <w:t>Project and asse</w:t>
      </w:r>
      <w:r w:rsidR="00B73390">
        <w:t>t</w:t>
      </w:r>
      <w:r>
        <w:t xml:space="preserve"> information management functions</w:t>
      </w:r>
      <w:bookmarkEnd w:id="85"/>
    </w:p>
    <w:tbl>
      <w:tblPr>
        <w:tblStyle w:val="CICBIMStandard01"/>
        <w:tblW w:w="9587" w:type="dxa"/>
        <w:tblLook w:val="04A0" w:firstRow="1" w:lastRow="0" w:firstColumn="1" w:lastColumn="0" w:noHBand="0" w:noVBand="1"/>
      </w:tblPr>
      <w:tblGrid>
        <w:gridCol w:w="8710"/>
        <w:gridCol w:w="877"/>
      </w:tblGrid>
      <w:tr w:rsidR="000D2220" w:rsidRPr="00AE74E2" w14:paraId="13E5396A" w14:textId="77777777" w:rsidTr="00AE74E2">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97" w:type="dxa"/>
            <w:hideMark/>
          </w:tcPr>
          <w:p w14:paraId="17AE47B3" w14:textId="77777777" w:rsidR="000D2220" w:rsidRPr="00553640" w:rsidRDefault="000D2220" w:rsidP="003774A4">
            <w:pPr>
              <w:pStyle w:val="ArialTable"/>
              <w:rPr>
                <w:rFonts w:eastAsiaTheme="minorEastAsia"/>
              </w:rPr>
            </w:pPr>
            <w:r w:rsidRPr="00553640">
              <w:rPr>
                <w:rFonts w:eastAsiaTheme="minorEastAsia"/>
              </w:rPr>
              <w:t>How does the organisation manage its typical project and task information management functions?</w:t>
            </w:r>
          </w:p>
        </w:tc>
        <w:tc>
          <w:tcPr>
            <w:tcW w:w="690" w:type="dxa"/>
          </w:tcPr>
          <w:p w14:paraId="140160A4" w14:textId="77777777" w:rsidR="000D2220" w:rsidRPr="00553640" w:rsidRDefault="000D2220" w:rsidP="003774A4">
            <w:pPr>
              <w:pStyle w:val="ArialTable"/>
              <w:cnfStyle w:val="100000000000" w:firstRow="1" w:lastRow="0" w:firstColumn="0" w:lastColumn="0" w:oddVBand="0" w:evenVBand="0" w:oddHBand="0" w:evenHBand="0" w:firstRowFirstColumn="0" w:firstRowLastColumn="0" w:lastRowFirstColumn="0" w:lastRowLastColumn="0"/>
            </w:pPr>
            <w:r w:rsidRPr="00553640">
              <w:t>Check</w:t>
            </w:r>
          </w:p>
        </w:tc>
      </w:tr>
      <w:tr w:rsidR="000D2220" w:rsidRPr="00AE74E2" w14:paraId="156AE415" w14:textId="77777777" w:rsidTr="00E722A3">
        <w:trPr>
          <w:trHeight w:val="499"/>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5BD85612" w14:textId="77777777" w:rsidR="000D2220" w:rsidRPr="00AE74E2" w:rsidRDefault="000D2220" w:rsidP="00E503AD">
            <w:pPr>
              <w:rPr>
                <w:rFonts w:cs="Arial"/>
                <w:b w:val="0"/>
                <w:bCs/>
              </w:rPr>
            </w:pPr>
            <w:r w:rsidRPr="00AE74E2">
              <w:rPr>
                <w:rFonts w:cs="Arial"/>
                <w:b w:val="0"/>
                <w:bCs/>
                <w:color w:val="0070C0"/>
                <w:sz w:val="18"/>
                <w:szCs w:val="18"/>
              </w:rPr>
              <w:t>Answer</w:t>
            </w:r>
          </w:p>
        </w:tc>
      </w:tr>
      <w:tr w:rsidR="000D2220" w:rsidRPr="00AE74E2" w14:paraId="0A111E75" w14:textId="77777777" w:rsidTr="00E722A3">
        <w:trPr>
          <w:trHeight w:val="752"/>
        </w:trPr>
        <w:tc>
          <w:tcPr>
            <w:cnfStyle w:val="001000000000" w:firstRow="0" w:lastRow="0" w:firstColumn="1" w:lastColumn="0" w:oddVBand="0" w:evenVBand="0" w:oddHBand="0" w:evenHBand="0" w:firstRowFirstColumn="0" w:firstRowLastColumn="0" w:lastRowFirstColumn="0" w:lastRowLastColumn="0"/>
            <w:tcW w:w="8897" w:type="dxa"/>
            <w:shd w:val="clear" w:color="auto" w:fill="FFFFFF" w:themeFill="background1"/>
          </w:tcPr>
          <w:p w14:paraId="40BCB08D" w14:textId="77777777" w:rsidR="000D2220" w:rsidRPr="00AE74E2" w:rsidRDefault="000D2220" w:rsidP="00E503AD">
            <w:pPr>
              <w:spacing w:line="260" w:lineRule="exact"/>
              <w:ind w:left="-49"/>
              <w:rPr>
                <w:rFonts w:cs="Arial"/>
                <w:b w:val="0"/>
                <w:bCs/>
              </w:rPr>
            </w:pPr>
            <w:r w:rsidRPr="00AE74E2">
              <w:rPr>
                <w:rStyle w:val="ArialTableChar"/>
                <w:b w:val="0"/>
                <w:bCs/>
              </w:rPr>
              <w:t>Supporting Document Name (If there is a policy statement, please attach it for reference)</w:t>
            </w:r>
          </w:p>
          <w:p w14:paraId="21CDF089" w14:textId="77777777" w:rsidR="000D2220" w:rsidRPr="00AE74E2" w:rsidRDefault="000D2220" w:rsidP="00E503AD">
            <w:pPr>
              <w:rPr>
                <w:b w:val="0"/>
                <w:bCs/>
              </w:rPr>
            </w:pPr>
            <w:r w:rsidRPr="00AE74E2">
              <w:rPr>
                <w:rFonts w:cs="Arial"/>
                <w:b w:val="0"/>
                <w:bCs/>
                <w:color w:val="0070C0"/>
                <w:sz w:val="18"/>
                <w:szCs w:val="18"/>
              </w:rPr>
              <w:t>Answer</w:t>
            </w:r>
          </w:p>
        </w:tc>
        <w:tc>
          <w:tcPr>
            <w:tcW w:w="690" w:type="dxa"/>
          </w:tcPr>
          <w:sdt>
            <w:sdtPr>
              <w:rPr>
                <w:rFonts w:ascii="MS Gothic" w:eastAsia="MS Gothic" w:hAnsi="MS Gothic" w:cs="Segoe UI Symbol" w:hint="eastAsia"/>
                <w:bCs/>
                <w:i w:val="0"/>
                <w:iCs/>
              </w:rPr>
              <w:id w:val="-79065937"/>
              <w14:checkbox>
                <w14:checked w14:val="0"/>
                <w14:checkedState w14:val="2612" w14:font="MS Gothic"/>
                <w14:uncheckedState w14:val="2610" w14:font="MS Gothic"/>
              </w14:checkbox>
            </w:sdtPr>
            <w:sdtEndPr/>
            <w:sdtContent>
              <w:p w14:paraId="3BD10F33" w14:textId="7CA9529E" w:rsidR="00D17D30" w:rsidRPr="00AE74E2"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AE74E2">
                  <w:rPr>
                    <w:rFonts w:ascii="MS Gothic" w:eastAsia="MS Gothic" w:hAnsi="MS Gothic" w:cs="Segoe UI Symbol" w:hint="eastAsia"/>
                    <w:bCs/>
                    <w:i w:val="0"/>
                    <w:iCs/>
                  </w:rPr>
                  <w:t>☐</w:t>
                </w:r>
              </w:p>
            </w:sdtContent>
          </w:sdt>
          <w:p w14:paraId="74916D0A" w14:textId="47575D5B" w:rsidR="000D2220" w:rsidRPr="00AE74E2" w:rsidRDefault="000D2220" w:rsidP="00E503AD">
            <w:pPr>
              <w:spacing w:line="260" w:lineRule="exact"/>
              <w:ind w:left="-49"/>
              <w:jc w:val="center"/>
              <w:cnfStyle w:val="000000000000" w:firstRow="0" w:lastRow="0" w:firstColumn="0" w:lastColumn="0" w:oddVBand="0" w:evenVBand="0" w:oddHBand="0" w:evenHBand="0" w:firstRowFirstColumn="0" w:firstRowLastColumn="0" w:lastRowFirstColumn="0" w:lastRowLastColumn="0"/>
              <w:rPr>
                <w:rFonts w:cs="Arial"/>
                <w:bCs/>
              </w:rPr>
            </w:pPr>
          </w:p>
        </w:tc>
      </w:tr>
    </w:tbl>
    <w:p w14:paraId="2B253287" w14:textId="763836B7" w:rsidR="00B92D15" w:rsidRDefault="00B92D15" w:rsidP="0033659B">
      <w:pPr>
        <w:pStyle w:val="Body-11"/>
        <w:spacing w:before="0" w:after="0"/>
      </w:pPr>
    </w:p>
    <w:tbl>
      <w:tblPr>
        <w:tblStyle w:val="CICBIMStandard01"/>
        <w:tblW w:w="9611" w:type="dxa"/>
        <w:tblLook w:val="01E0" w:firstRow="1" w:lastRow="1" w:firstColumn="1" w:lastColumn="1" w:noHBand="0" w:noVBand="0"/>
      </w:tblPr>
      <w:tblGrid>
        <w:gridCol w:w="710"/>
        <w:gridCol w:w="8024"/>
        <w:gridCol w:w="877"/>
      </w:tblGrid>
      <w:tr w:rsidR="001156B8" w:rsidRPr="00343CEB" w14:paraId="4FA8F462" w14:textId="77777777" w:rsidTr="00AE2BC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1" w:type="dxa"/>
            <w:hideMark/>
          </w:tcPr>
          <w:p w14:paraId="1163956A" w14:textId="77777777" w:rsidR="001156B8" w:rsidRPr="00343CEB" w:rsidRDefault="001156B8" w:rsidP="003774A4">
            <w:pPr>
              <w:pStyle w:val="ArialTable"/>
            </w:pPr>
            <w:r w:rsidRPr="00343CEB">
              <w:t>Ref.</w:t>
            </w:r>
          </w:p>
        </w:tc>
        <w:tc>
          <w:tcPr>
            <w:tcW w:w="8143" w:type="dxa"/>
            <w:hideMark/>
          </w:tcPr>
          <w:p w14:paraId="3467C90B" w14:textId="77777777" w:rsidR="001156B8" w:rsidRPr="00343CEB" w:rsidRDefault="001156B8" w:rsidP="003774A4">
            <w:pPr>
              <w:pStyle w:val="ArialTable"/>
              <w:cnfStyle w:val="100000000000" w:firstRow="1" w:lastRow="0" w:firstColumn="0" w:lastColumn="0" w:oddVBand="0" w:evenVBand="0" w:oddHBand="0" w:evenHBand="0" w:firstRowFirstColumn="0" w:firstRowLastColumn="0" w:lastRowFirstColumn="0" w:lastRowLastColumn="0"/>
            </w:pPr>
            <w:r w:rsidRPr="00343CEB">
              <w:t>Component</w:t>
            </w:r>
          </w:p>
        </w:tc>
        <w:tc>
          <w:tcPr>
            <w:tcW w:w="757" w:type="dxa"/>
            <w:hideMark/>
          </w:tcPr>
          <w:p w14:paraId="0C98740E" w14:textId="77777777" w:rsidR="001156B8" w:rsidRPr="00343CEB" w:rsidRDefault="001156B8" w:rsidP="003774A4">
            <w:pPr>
              <w:pStyle w:val="ArialTable"/>
              <w:cnfStyle w:val="100000000000" w:firstRow="1" w:lastRow="0" w:firstColumn="0" w:lastColumn="0" w:oddVBand="0" w:evenVBand="0" w:oddHBand="0" w:evenHBand="0" w:firstRowFirstColumn="0" w:firstRowLastColumn="0" w:lastRowFirstColumn="0" w:lastRowLastColumn="0"/>
            </w:pPr>
            <w:r w:rsidRPr="00343CEB">
              <w:t>Check</w:t>
            </w:r>
          </w:p>
        </w:tc>
      </w:tr>
      <w:tr w:rsidR="001156B8" w:rsidRPr="00343CEB" w14:paraId="4E158C14" w14:textId="77777777" w:rsidTr="00AE74E2">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1FB42F64" w14:textId="77777777" w:rsidR="001156B8" w:rsidRPr="00343CEB" w:rsidRDefault="001156B8" w:rsidP="003774A4">
            <w:pPr>
              <w:pStyle w:val="ArialTable"/>
            </w:pPr>
          </w:p>
        </w:tc>
        <w:tc>
          <w:tcPr>
            <w:tcW w:w="8143" w:type="dxa"/>
          </w:tcPr>
          <w:p w14:paraId="5E8AD65C" w14:textId="77777777" w:rsidR="001156B8" w:rsidRPr="00343CEB" w:rsidRDefault="001156B8" w:rsidP="003774A4">
            <w:pPr>
              <w:pStyle w:val="ArialTable"/>
              <w:cnfStyle w:val="000000000000" w:firstRow="0" w:lastRow="0" w:firstColumn="0" w:lastColumn="0" w:oddVBand="0" w:evenVBand="0" w:oddHBand="0" w:evenHBand="0" w:firstRowFirstColumn="0" w:firstRowLastColumn="0" w:lastRowFirstColumn="0" w:lastRowLastColumn="0"/>
            </w:pPr>
            <w:r>
              <w:t>Does the organisation ensure that the information management functions it is to undertake are incorporated into their appointments, if it does, how?</w:t>
            </w:r>
          </w:p>
        </w:tc>
        <w:tc>
          <w:tcPr>
            <w:tcW w:w="757" w:type="dxa"/>
          </w:tcPr>
          <w:sdt>
            <w:sdtPr>
              <w:rPr>
                <w:rFonts w:ascii="MS Gothic" w:eastAsia="MS Gothic" w:hAnsi="MS Gothic" w:cs="Segoe UI Symbol" w:hint="eastAsia"/>
                <w:bCs/>
                <w:i w:val="0"/>
                <w:iCs/>
              </w:rPr>
              <w:id w:val="-182673453"/>
              <w14:checkbox>
                <w14:checked w14:val="0"/>
                <w14:checkedState w14:val="2612" w14:font="MS Gothic"/>
                <w14:uncheckedState w14:val="2610" w14:font="MS Gothic"/>
              </w14:checkbox>
            </w:sdtPr>
            <w:sdtEndPr/>
            <w:sdtContent>
              <w:p w14:paraId="0F4E68C2" w14:textId="462DBCD6" w:rsidR="001156B8" w:rsidRPr="00AE74E2" w:rsidRDefault="00D17D30" w:rsidP="00AE74E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156B8" w:rsidRPr="00343CEB" w14:paraId="5127CC4C" w14:textId="77777777" w:rsidTr="00AE74E2">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2BABBE8C" w14:textId="77777777" w:rsidR="001156B8" w:rsidRPr="00343CEB" w:rsidRDefault="001156B8" w:rsidP="00E503AD">
            <w:pPr>
              <w:spacing w:line="260" w:lineRule="exact"/>
              <w:rPr>
                <w:rFonts w:cs="Arial"/>
                <w:bCs/>
                <w:sz w:val="18"/>
                <w:szCs w:val="18"/>
              </w:rPr>
            </w:pPr>
          </w:p>
        </w:tc>
        <w:tc>
          <w:tcPr>
            <w:tcW w:w="8900" w:type="dxa"/>
            <w:gridSpan w:val="2"/>
          </w:tcPr>
          <w:p w14:paraId="76B9CE2F" w14:textId="77777777" w:rsidR="001156B8" w:rsidRPr="00343CEB" w:rsidRDefault="001156B8"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1156B8" w:rsidRPr="00343CEB" w14:paraId="254D4B4A" w14:textId="77777777" w:rsidTr="00AE74E2">
        <w:tc>
          <w:tcPr>
            <w:cnfStyle w:val="001000000000" w:firstRow="0" w:lastRow="0" w:firstColumn="1" w:lastColumn="0" w:oddVBand="0" w:evenVBand="0" w:oddHBand="0" w:evenHBand="0" w:firstRowFirstColumn="0" w:firstRowLastColumn="0" w:lastRowFirstColumn="0" w:lastRowLastColumn="0"/>
            <w:tcW w:w="711" w:type="dxa"/>
            <w:vMerge w:val="restart"/>
          </w:tcPr>
          <w:p w14:paraId="7ED556BF" w14:textId="77777777" w:rsidR="001156B8" w:rsidRPr="00343CEB" w:rsidRDefault="001156B8" w:rsidP="00E503AD">
            <w:pPr>
              <w:spacing w:line="260" w:lineRule="exact"/>
              <w:rPr>
                <w:rFonts w:cs="Arial"/>
                <w:bCs/>
                <w:sz w:val="18"/>
                <w:szCs w:val="18"/>
              </w:rPr>
            </w:pPr>
          </w:p>
        </w:tc>
        <w:tc>
          <w:tcPr>
            <w:tcW w:w="8143" w:type="dxa"/>
          </w:tcPr>
          <w:p w14:paraId="596DE71B" w14:textId="77777777" w:rsidR="001156B8" w:rsidRPr="00343CEB" w:rsidRDefault="001156B8" w:rsidP="00E503AD">
            <w:pPr>
              <w:cnfStyle w:val="000000000000" w:firstRow="0" w:lastRow="0" w:firstColumn="0" w:lastColumn="0" w:oddVBand="0" w:evenVBand="0" w:oddHBand="0" w:evenHBand="0" w:firstRowFirstColumn="0" w:firstRowLastColumn="0" w:lastRowFirstColumn="0" w:lastRowLastColumn="0"/>
              <w:rPr>
                <w:szCs w:val="18"/>
              </w:rPr>
            </w:pPr>
            <w:r>
              <w:t>When</w:t>
            </w:r>
            <w:r w:rsidRPr="00870BB9">
              <w:t xml:space="preserve"> the functions assigned to </w:t>
            </w:r>
            <w:r>
              <w:t xml:space="preserve">the </w:t>
            </w:r>
            <w:r w:rsidRPr="00870BB9">
              <w:t>organisation</w:t>
            </w:r>
            <w:r>
              <w:t xml:space="preserve"> through the </w:t>
            </w:r>
            <w:r w:rsidRPr="00870BB9">
              <w:t>Information Management Function Assignment Matrix</w:t>
            </w:r>
            <w:r>
              <w:t xml:space="preserve">, are the activities </w:t>
            </w:r>
            <w:r w:rsidRPr="00870BB9">
              <w:t>assign</w:t>
            </w:r>
            <w:r>
              <w:t>ed to</w:t>
            </w:r>
            <w:r w:rsidRPr="00870BB9">
              <w:t xml:space="preserve"> people</w:t>
            </w:r>
            <w:r>
              <w:t xml:space="preserve"> within</w:t>
            </w:r>
            <w:r w:rsidRPr="00870BB9">
              <w:t xml:space="preserve"> </w:t>
            </w:r>
            <w:r>
              <w:t>the</w:t>
            </w:r>
            <w:r w:rsidRPr="00870BB9">
              <w:t xml:space="preserve"> organisation</w:t>
            </w:r>
            <w:r>
              <w:t>, if it does, how</w:t>
            </w:r>
            <w:r w:rsidRPr="00870BB9">
              <w:t>?</w:t>
            </w:r>
          </w:p>
        </w:tc>
        <w:tc>
          <w:tcPr>
            <w:tcW w:w="757" w:type="dxa"/>
          </w:tcPr>
          <w:sdt>
            <w:sdtPr>
              <w:rPr>
                <w:rFonts w:ascii="MS Gothic" w:eastAsia="MS Gothic" w:hAnsi="MS Gothic" w:cs="Segoe UI Symbol" w:hint="eastAsia"/>
                <w:bCs/>
                <w:i w:val="0"/>
                <w:iCs/>
              </w:rPr>
              <w:id w:val="-144516339"/>
              <w14:checkbox>
                <w14:checked w14:val="0"/>
                <w14:checkedState w14:val="2612" w14:font="MS Gothic"/>
                <w14:uncheckedState w14:val="2610" w14:font="MS Gothic"/>
              </w14:checkbox>
            </w:sdtPr>
            <w:sdtEndPr/>
            <w:sdtContent>
              <w:p w14:paraId="6847CB40" w14:textId="41B99A87" w:rsidR="001156B8" w:rsidRPr="00AE74E2" w:rsidRDefault="00D17D30" w:rsidP="00AE74E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156B8" w:rsidRPr="00343CEB" w14:paraId="426BDDA7" w14:textId="77777777" w:rsidTr="00AE74E2">
        <w:tc>
          <w:tcPr>
            <w:cnfStyle w:val="001000000000" w:firstRow="0" w:lastRow="0" w:firstColumn="1" w:lastColumn="0" w:oddVBand="0" w:evenVBand="0" w:oddHBand="0" w:evenHBand="0" w:firstRowFirstColumn="0" w:firstRowLastColumn="0" w:lastRowFirstColumn="0" w:lastRowLastColumn="0"/>
            <w:tcW w:w="711" w:type="dxa"/>
            <w:vMerge/>
          </w:tcPr>
          <w:p w14:paraId="214E2516" w14:textId="77777777" w:rsidR="001156B8" w:rsidRPr="00343CEB" w:rsidRDefault="001156B8" w:rsidP="00E503AD">
            <w:pPr>
              <w:spacing w:line="260" w:lineRule="exact"/>
              <w:rPr>
                <w:rFonts w:cs="Arial"/>
                <w:bCs/>
                <w:sz w:val="18"/>
                <w:szCs w:val="18"/>
              </w:rPr>
            </w:pPr>
          </w:p>
        </w:tc>
        <w:tc>
          <w:tcPr>
            <w:tcW w:w="8900" w:type="dxa"/>
            <w:gridSpan w:val="2"/>
          </w:tcPr>
          <w:p w14:paraId="4DF1703E" w14:textId="77777777" w:rsidR="001156B8" w:rsidRPr="00343CEB" w:rsidRDefault="001156B8"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1156B8" w:rsidRPr="00343CEB" w14:paraId="64D66B61" w14:textId="77777777" w:rsidTr="00AE74E2">
        <w:tc>
          <w:tcPr>
            <w:cnfStyle w:val="001000000000" w:firstRow="0" w:lastRow="0" w:firstColumn="1" w:lastColumn="0" w:oddVBand="0" w:evenVBand="0" w:oddHBand="0" w:evenHBand="0" w:firstRowFirstColumn="0" w:firstRowLastColumn="0" w:lastRowFirstColumn="0" w:lastRowLastColumn="0"/>
            <w:tcW w:w="711" w:type="dxa"/>
            <w:vMerge w:val="restart"/>
          </w:tcPr>
          <w:p w14:paraId="3F23356C" w14:textId="77777777" w:rsidR="001156B8" w:rsidRPr="00343CEB" w:rsidRDefault="001156B8" w:rsidP="00E503AD">
            <w:pPr>
              <w:spacing w:line="260" w:lineRule="exact"/>
              <w:rPr>
                <w:rFonts w:cs="Arial"/>
                <w:bCs/>
                <w:sz w:val="18"/>
                <w:szCs w:val="18"/>
              </w:rPr>
            </w:pPr>
          </w:p>
        </w:tc>
        <w:tc>
          <w:tcPr>
            <w:tcW w:w="8143" w:type="dxa"/>
          </w:tcPr>
          <w:p w14:paraId="44C53D56" w14:textId="77777777" w:rsidR="001156B8" w:rsidRPr="00343CEB" w:rsidRDefault="001156B8" w:rsidP="00E503AD">
            <w:pPr>
              <w:cnfStyle w:val="000000000000" w:firstRow="0" w:lastRow="0" w:firstColumn="0" w:lastColumn="0" w:oddVBand="0" w:evenVBand="0" w:oddHBand="0" w:evenHBand="0" w:firstRowFirstColumn="0" w:firstRowLastColumn="0" w:lastRowFirstColumn="0" w:lastRowLastColumn="0"/>
              <w:rPr>
                <w:szCs w:val="18"/>
              </w:rPr>
            </w:pPr>
            <w:r>
              <w:rPr>
                <w:szCs w:val="18"/>
              </w:rPr>
              <w:t>Does the organisation segregate information management functions from design responsibilities, job titles or other professional titles</w:t>
            </w:r>
            <w:r>
              <w:t>, if it does, how</w:t>
            </w:r>
            <w:r w:rsidRPr="007C62FD">
              <w:t>?</w:t>
            </w:r>
          </w:p>
        </w:tc>
        <w:tc>
          <w:tcPr>
            <w:tcW w:w="757" w:type="dxa"/>
          </w:tcPr>
          <w:sdt>
            <w:sdtPr>
              <w:rPr>
                <w:rFonts w:ascii="MS Gothic" w:eastAsia="MS Gothic" w:hAnsi="MS Gothic" w:cs="Segoe UI Symbol" w:hint="eastAsia"/>
                <w:bCs/>
                <w:i w:val="0"/>
                <w:iCs/>
              </w:rPr>
              <w:id w:val="2017342626"/>
              <w14:checkbox>
                <w14:checked w14:val="0"/>
                <w14:checkedState w14:val="2612" w14:font="MS Gothic"/>
                <w14:uncheckedState w14:val="2610" w14:font="MS Gothic"/>
              </w14:checkbox>
            </w:sdtPr>
            <w:sdtEndPr/>
            <w:sdtContent>
              <w:p w14:paraId="5DCEE28F" w14:textId="5A4E2C8E" w:rsidR="001156B8" w:rsidRPr="00AE74E2" w:rsidRDefault="00D17D30" w:rsidP="00AE74E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156B8" w:rsidRPr="00343CEB" w14:paraId="02690E81" w14:textId="77777777" w:rsidTr="00AE74E2">
        <w:tc>
          <w:tcPr>
            <w:cnfStyle w:val="001000000000" w:firstRow="0" w:lastRow="0" w:firstColumn="1" w:lastColumn="0" w:oddVBand="0" w:evenVBand="0" w:oddHBand="0" w:evenHBand="0" w:firstRowFirstColumn="0" w:firstRowLastColumn="0" w:lastRowFirstColumn="0" w:lastRowLastColumn="0"/>
            <w:tcW w:w="711" w:type="dxa"/>
            <w:vMerge/>
          </w:tcPr>
          <w:p w14:paraId="10E24381" w14:textId="77777777" w:rsidR="001156B8" w:rsidRPr="00343CEB" w:rsidRDefault="001156B8" w:rsidP="00E503AD">
            <w:pPr>
              <w:spacing w:line="260" w:lineRule="exact"/>
              <w:rPr>
                <w:rFonts w:cs="Arial"/>
                <w:bCs/>
                <w:sz w:val="18"/>
                <w:szCs w:val="18"/>
              </w:rPr>
            </w:pPr>
          </w:p>
        </w:tc>
        <w:tc>
          <w:tcPr>
            <w:tcW w:w="8900" w:type="dxa"/>
            <w:gridSpan w:val="2"/>
          </w:tcPr>
          <w:p w14:paraId="5344687B" w14:textId="77777777" w:rsidR="001156B8" w:rsidRPr="00343CEB" w:rsidRDefault="001156B8"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43CEB">
              <w:rPr>
                <w:rFonts w:cs="Arial"/>
                <w:color w:val="0070C0"/>
                <w:sz w:val="18"/>
                <w:szCs w:val="18"/>
              </w:rPr>
              <w:t>Evidence / Expand (if applicable)</w:t>
            </w:r>
          </w:p>
        </w:tc>
      </w:tr>
      <w:tr w:rsidR="001156B8" w:rsidRPr="00343CEB" w14:paraId="11FC776F" w14:textId="77777777" w:rsidTr="00AE74E2">
        <w:tc>
          <w:tcPr>
            <w:cnfStyle w:val="001000000000" w:firstRow="0" w:lastRow="0" w:firstColumn="1" w:lastColumn="0" w:oddVBand="0" w:evenVBand="0" w:oddHBand="0" w:evenHBand="0" w:firstRowFirstColumn="0" w:firstRowLastColumn="0" w:lastRowFirstColumn="0" w:lastRowLastColumn="0"/>
            <w:tcW w:w="711" w:type="dxa"/>
            <w:vMerge w:val="restart"/>
          </w:tcPr>
          <w:p w14:paraId="135E19D9" w14:textId="77777777" w:rsidR="001156B8" w:rsidRPr="00343CEB" w:rsidRDefault="001156B8" w:rsidP="00E503AD">
            <w:pPr>
              <w:spacing w:line="260" w:lineRule="exact"/>
              <w:rPr>
                <w:rFonts w:cs="Arial"/>
                <w:bCs/>
                <w:sz w:val="18"/>
                <w:szCs w:val="18"/>
              </w:rPr>
            </w:pPr>
          </w:p>
        </w:tc>
        <w:tc>
          <w:tcPr>
            <w:tcW w:w="8143" w:type="dxa"/>
          </w:tcPr>
          <w:p w14:paraId="1C12490B" w14:textId="77777777" w:rsidR="001156B8" w:rsidRPr="00343CEB" w:rsidRDefault="001156B8" w:rsidP="00E503AD">
            <w:pPr>
              <w:cnfStyle w:val="000000000000" w:firstRow="0" w:lastRow="0" w:firstColumn="0" w:lastColumn="0" w:oddVBand="0" w:evenVBand="0" w:oddHBand="0" w:evenHBand="0" w:firstRowFirstColumn="0" w:firstRowLastColumn="0" w:lastRowFirstColumn="0" w:lastRowLastColumn="0"/>
              <w:rPr>
                <w:szCs w:val="18"/>
              </w:rPr>
            </w:pPr>
            <w:r>
              <w:t>Are there any additional functions or activities above those usually carried out by a task team undertaken by the organisation, please list below?</w:t>
            </w:r>
          </w:p>
        </w:tc>
        <w:tc>
          <w:tcPr>
            <w:tcW w:w="757" w:type="dxa"/>
          </w:tcPr>
          <w:sdt>
            <w:sdtPr>
              <w:rPr>
                <w:rFonts w:ascii="MS Gothic" w:eastAsia="MS Gothic" w:hAnsi="MS Gothic" w:cs="Segoe UI Symbol" w:hint="eastAsia"/>
                <w:bCs/>
                <w:i w:val="0"/>
                <w:iCs/>
              </w:rPr>
              <w:id w:val="1345820835"/>
              <w14:checkbox>
                <w14:checked w14:val="0"/>
                <w14:checkedState w14:val="2612" w14:font="MS Gothic"/>
                <w14:uncheckedState w14:val="2610" w14:font="MS Gothic"/>
              </w14:checkbox>
            </w:sdtPr>
            <w:sdtEndPr/>
            <w:sdtContent>
              <w:p w14:paraId="0488DFC0" w14:textId="288ADA97" w:rsidR="001156B8" w:rsidRPr="00AE74E2" w:rsidRDefault="00D17D30" w:rsidP="00AE74E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156B8" w:rsidRPr="00343CEB" w14:paraId="39E2EBC2" w14:textId="77777777" w:rsidTr="00AE74E2">
        <w:tc>
          <w:tcPr>
            <w:cnfStyle w:val="001000000000" w:firstRow="0" w:lastRow="0" w:firstColumn="1" w:lastColumn="0" w:oddVBand="0" w:evenVBand="0" w:oddHBand="0" w:evenHBand="0" w:firstRowFirstColumn="0" w:firstRowLastColumn="0" w:lastRowFirstColumn="0" w:lastRowLastColumn="0"/>
            <w:tcW w:w="711" w:type="dxa"/>
            <w:vMerge/>
          </w:tcPr>
          <w:p w14:paraId="1D7E9705" w14:textId="77777777" w:rsidR="001156B8" w:rsidRPr="00343CEB" w:rsidRDefault="001156B8" w:rsidP="00E503AD">
            <w:pPr>
              <w:spacing w:line="260" w:lineRule="exact"/>
              <w:rPr>
                <w:rFonts w:cs="Arial"/>
                <w:bCs/>
                <w:sz w:val="18"/>
                <w:szCs w:val="18"/>
              </w:rPr>
            </w:pPr>
          </w:p>
        </w:tc>
        <w:tc>
          <w:tcPr>
            <w:tcW w:w="8900" w:type="dxa"/>
            <w:gridSpan w:val="2"/>
          </w:tcPr>
          <w:p w14:paraId="1C746F6A" w14:textId="77777777" w:rsidR="001156B8" w:rsidRPr="00343CEB" w:rsidRDefault="001156B8"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43CEB">
              <w:rPr>
                <w:rFonts w:cs="Arial"/>
                <w:color w:val="0070C0"/>
                <w:sz w:val="18"/>
                <w:szCs w:val="18"/>
              </w:rPr>
              <w:t>Evidence / Expand (if applicable)</w:t>
            </w:r>
          </w:p>
        </w:tc>
      </w:tr>
      <w:tr w:rsidR="001156B8" w:rsidRPr="00343CEB" w14:paraId="61110929" w14:textId="77777777" w:rsidTr="00AE74E2">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517B386F" w14:textId="77777777" w:rsidR="001156B8" w:rsidRPr="00343CEB" w:rsidRDefault="001156B8" w:rsidP="00E503AD">
            <w:pPr>
              <w:spacing w:line="260" w:lineRule="exact"/>
              <w:rPr>
                <w:rFonts w:cs="Arial"/>
                <w:bCs/>
                <w:sz w:val="18"/>
                <w:szCs w:val="18"/>
              </w:rPr>
            </w:pPr>
          </w:p>
        </w:tc>
        <w:tc>
          <w:tcPr>
            <w:tcW w:w="8143" w:type="dxa"/>
          </w:tcPr>
          <w:p w14:paraId="7F30D4AF" w14:textId="77777777" w:rsidR="001156B8" w:rsidRPr="00343CEB" w:rsidRDefault="001156B8" w:rsidP="00E503AD">
            <w:pPr>
              <w:cnfStyle w:val="000000000000" w:firstRow="0" w:lastRow="0" w:firstColumn="0" w:lastColumn="0" w:oddVBand="0" w:evenVBand="0" w:oddHBand="0" w:evenHBand="0" w:firstRowFirstColumn="0" w:firstRowLastColumn="0" w:lastRowFirstColumn="0" w:lastRowLastColumn="0"/>
              <w:rPr>
                <w:szCs w:val="18"/>
              </w:rPr>
            </w:pPr>
            <w:r>
              <w:rPr>
                <w:szCs w:val="18"/>
              </w:rPr>
              <w:t>Does the organisation coordinate their work with other task teams, including those in other delivery teams</w:t>
            </w:r>
            <w:r>
              <w:t>, if it does, how</w:t>
            </w:r>
            <w:r>
              <w:rPr>
                <w:szCs w:val="18"/>
              </w:rPr>
              <w:t>?</w:t>
            </w:r>
          </w:p>
        </w:tc>
        <w:tc>
          <w:tcPr>
            <w:tcW w:w="757" w:type="dxa"/>
          </w:tcPr>
          <w:sdt>
            <w:sdtPr>
              <w:rPr>
                <w:rFonts w:ascii="MS Gothic" w:eastAsia="MS Gothic" w:hAnsi="MS Gothic" w:cs="Segoe UI Symbol" w:hint="eastAsia"/>
                <w:bCs/>
                <w:i w:val="0"/>
                <w:iCs/>
              </w:rPr>
              <w:id w:val="1089582125"/>
              <w14:checkbox>
                <w14:checked w14:val="0"/>
                <w14:checkedState w14:val="2612" w14:font="MS Gothic"/>
                <w14:uncheckedState w14:val="2610" w14:font="MS Gothic"/>
              </w14:checkbox>
            </w:sdtPr>
            <w:sdtEndPr/>
            <w:sdtContent>
              <w:p w14:paraId="0F5C4007" w14:textId="2123EE19" w:rsidR="001156B8" w:rsidRPr="00AE74E2" w:rsidRDefault="00D17D30" w:rsidP="00AE74E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156B8" w:rsidRPr="00343CEB" w14:paraId="56035C6F" w14:textId="77777777" w:rsidTr="00AE74E2">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659941B5" w14:textId="77777777" w:rsidR="001156B8" w:rsidRPr="00343CEB" w:rsidRDefault="001156B8" w:rsidP="00E503AD">
            <w:pPr>
              <w:spacing w:line="260" w:lineRule="exact"/>
              <w:rPr>
                <w:rFonts w:cs="Arial"/>
                <w:bCs/>
                <w:sz w:val="18"/>
                <w:szCs w:val="18"/>
              </w:rPr>
            </w:pPr>
          </w:p>
        </w:tc>
        <w:tc>
          <w:tcPr>
            <w:tcW w:w="8900" w:type="dxa"/>
            <w:gridSpan w:val="2"/>
          </w:tcPr>
          <w:p w14:paraId="437AB876" w14:textId="77777777" w:rsidR="001156B8" w:rsidRPr="00343CEB" w:rsidRDefault="001156B8"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1156B8" w:rsidRPr="00343CEB" w14:paraId="244F2183" w14:textId="77777777" w:rsidTr="00AE74E2">
        <w:tc>
          <w:tcPr>
            <w:cnfStyle w:val="001000000000" w:firstRow="0" w:lastRow="0" w:firstColumn="1" w:lastColumn="0" w:oddVBand="0" w:evenVBand="0" w:oddHBand="0" w:evenHBand="0" w:firstRowFirstColumn="0" w:firstRowLastColumn="0" w:lastRowFirstColumn="0" w:lastRowLastColumn="0"/>
            <w:tcW w:w="711" w:type="dxa"/>
            <w:vMerge w:val="restart"/>
          </w:tcPr>
          <w:p w14:paraId="59FDF8CC" w14:textId="77777777" w:rsidR="001156B8" w:rsidRPr="00343CEB" w:rsidRDefault="001156B8" w:rsidP="00E503AD">
            <w:pPr>
              <w:spacing w:line="260" w:lineRule="exact"/>
              <w:rPr>
                <w:rFonts w:cs="Arial"/>
                <w:bCs/>
                <w:sz w:val="18"/>
                <w:szCs w:val="18"/>
              </w:rPr>
            </w:pPr>
          </w:p>
        </w:tc>
        <w:tc>
          <w:tcPr>
            <w:tcW w:w="8143" w:type="dxa"/>
          </w:tcPr>
          <w:p w14:paraId="7F3E8837" w14:textId="77777777" w:rsidR="001156B8" w:rsidRPr="00343CEB" w:rsidRDefault="001156B8" w:rsidP="00E503AD">
            <w:pPr>
              <w:cnfStyle w:val="000000000000" w:firstRow="0" w:lastRow="0" w:firstColumn="0" w:lastColumn="0" w:oddVBand="0" w:evenVBand="0" w:oddHBand="0" w:evenHBand="0" w:firstRowFirstColumn="0" w:firstRowLastColumn="0" w:lastRowFirstColumn="0" w:lastRowLastColumn="0"/>
              <w:rPr>
                <w:szCs w:val="18"/>
              </w:rPr>
            </w:pPr>
            <w:r>
              <w:rPr>
                <w:szCs w:val="18"/>
              </w:rPr>
              <w:t>D</w:t>
            </w:r>
            <w:r w:rsidRPr="00B11853">
              <w:rPr>
                <w:szCs w:val="18"/>
              </w:rPr>
              <w:t xml:space="preserve">oes the organisation </w:t>
            </w:r>
            <w:r>
              <w:rPr>
                <w:szCs w:val="18"/>
              </w:rPr>
              <w:t>manage its information management functions</w:t>
            </w:r>
            <w:r w:rsidRPr="00B11853">
              <w:rPr>
                <w:szCs w:val="18"/>
              </w:rPr>
              <w:t xml:space="preserve"> proportionately to the size of the works</w:t>
            </w:r>
            <w:r>
              <w:t>, if it does, how</w:t>
            </w:r>
            <w:r w:rsidRPr="007C62FD">
              <w:t>?</w:t>
            </w:r>
          </w:p>
        </w:tc>
        <w:tc>
          <w:tcPr>
            <w:tcW w:w="757" w:type="dxa"/>
          </w:tcPr>
          <w:sdt>
            <w:sdtPr>
              <w:rPr>
                <w:rFonts w:ascii="MS Gothic" w:eastAsia="MS Gothic" w:hAnsi="MS Gothic" w:cs="Segoe UI Symbol" w:hint="eastAsia"/>
                <w:bCs/>
                <w:i w:val="0"/>
                <w:iCs/>
              </w:rPr>
              <w:id w:val="-1185051244"/>
              <w14:checkbox>
                <w14:checked w14:val="0"/>
                <w14:checkedState w14:val="2612" w14:font="MS Gothic"/>
                <w14:uncheckedState w14:val="2610" w14:font="MS Gothic"/>
              </w14:checkbox>
            </w:sdtPr>
            <w:sdtEndPr/>
            <w:sdtContent>
              <w:p w14:paraId="1CFCAB95" w14:textId="53E00885" w:rsidR="001156B8" w:rsidRPr="00AE74E2" w:rsidRDefault="00D17D30" w:rsidP="00AE74E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1156B8" w:rsidRPr="00343CEB" w14:paraId="175DC6D8" w14:textId="77777777" w:rsidTr="00AE74E2">
        <w:tc>
          <w:tcPr>
            <w:cnfStyle w:val="001000000000" w:firstRow="0" w:lastRow="0" w:firstColumn="1" w:lastColumn="0" w:oddVBand="0" w:evenVBand="0" w:oddHBand="0" w:evenHBand="0" w:firstRowFirstColumn="0" w:firstRowLastColumn="0" w:lastRowFirstColumn="0" w:lastRowLastColumn="0"/>
            <w:tcW w:w="711" w:type="dxa"/>
            <w:vMerge/>
          </w:tcPr>
          <w:p w14:paraId="0AC562C7" w14:textId="77777777" w:rsidR="001156B8" w:rsidRPr="00343CEB" w:rsidRDefault="001156B8" w:rsidP="00E503AD">
            <w:pPr>
              <w:spacing w:line="260" w:lineRule="exact"/>
              <w:rPr>
                <w:rFonts w:cs="Arial"/>
                <w:bCs/>
                <w:sz w:val="18"/>
                <w:szCs w:val="18"/>
              </w:rPr>
            </w:pPr>
          </w:p>
        </w:tc>
        <w:tc>
          <w:tcPr>
            <w:tcW w:w="8900" w:type="dxa"/>
            <w:gridSpan w:val="2"/>
          </w:tcPr>
          <w:p w14:paraId="516B2B02" w14:textId="77777777" w:rsidR="001156B8" w:rsidRPr="00343CEB" w:rsidRDefault="001156B8"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43CEB">
              <w:rPr>
                <w:rFonts w:cs="Arial"/>
                <w:color w:val="0070C0"/>
                <w:sz w:val="18"/>
                <w:szCs w:val="18"/>
              </w:rPr>
              <w:t>Evidence / Expand (if applicable)</w:t>
            </w:r>
          </w:p>
        </w:tc>
      </w:tr>
    </w:tbl>
    <w:p w14:paraId="6597F374" w14:textId="3802CBE2" w:rsidR="001156B8" w:rsidRDefault="001156B8" w:rsidP="0033659B">
      <w:pPr>
        <w:pStyle w:val="Body-11"/>
        <w:spacing w:before="0" w:after="0"/>
      </w:pPr>
    </w:p>
    <w:p w14:paraId="490335FF" w14:textId="0D6F214D" w:rsidR="007956A8" w:rsidRDefault="005A5B4C" w:rsidP="007956A8">
      <w:pPr>
        <w:pStyle w:val="ACID3"/>
      </w:pPr>
      <w:bookmarkStart w:id="86" w:name="_Toc88576235"/>
      <w:r w:rsidRPr="005A5B4C">
        <w:t>I</w:t>
      </w:r>
      <w:r w:rsidR="00030D76">
        <w:t xml:space="preserve">nformation based </w:t>
      </w:r>
      <w:r w:rsidR="007D23E7">
        <w:t>collaborative working</w:t>
      </w:r>
      <w:bookmarkEnd w:id="86"/>
    </w:p>
    <w:tbl>
      <w:tblPr>
        <w:tblStyle w:val="CICBIMStandard01"/>
        <w:tblW w:w="9587" w:type="dxa"/>
        <w:tblLook w:val="04A0" w:firstRow="1" w:lastRow="0" w:firstColumn="1" w:lastColumn="0" w:noHBand="0" w:noVBand="1"/>
      </w:tblPr>
      <w:tblGrid>
        <w:gridCol w:w="8710"/>
        <w:gridCol w:w="877"/>
      </w:tblGrid>
      <w:tr w:rsidR="0052301B" w:rsidRPr="007956A8" w14:paraId="7B75CFC3" w14:textId="77777777" w:rsidTr="007956A8">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30" w:type="dxa"/>
            <w:hideMark/>
          </w:tcPr>
          <w:p w14:paraId="41E0A08F" w14:textId="77777777" w:rsidR="0052301B" w:rsidRPr="00553640" w:rsidRDefault="0052301B" w:rsidP="003774A4">
            <w:pPr>
              <w:pStyle w:val="ArialTable"/>
              <w:rPr>
                <w:rFonts w:eastAsiaTheme="minorEastAsia"/>
              </w:rPr>
            </w:pPr>
            <w:r w:rsidRPr="00553640">
              <w:t>Does the organisation have organisational information standards, methods and procedures documents as are relevant to their role on projects?</w:t>
            </w:r>
          </w:p>
        </w:tc>
        <w:tc>
          <w:tcPr>
            <w:tcW w:w="757" w:type="dxa"/>
          </w:tcPr>
          <w:p w14:paraId="617C5FD8" w14:textId="77777777" w:rsidR="0052301B" w:rsidRPr="00553640" w:rsidRDefault="0052301B" w:rsidP="003774A4">
            <w:pPr>
              <w:pStyle w:val="ArialTable"/>
              <w:cnfStyle w:val="100000000000" w:firstRow="1" w:lastRow="0" w:firstColumn="0" w:lastColumn="0" w:oddVBand="0" w:evenVBand="0" w:oddHBand="0" w:evenHBand="0" w:firstRowFirstColumn="0" w:firstRowLastColumn="0" w:lastRowFirstColumn="0" w:lastRowLastColumn="0"/>
              <w:rPr>
                <w:szCs w:val="22"/>
              </w:rPr>
            </w:pPr>
            <w:r w:rsidRPr="00553640">
              <w:rPr>
                <w:szCs w:val="22"/>
              </w:rPr>
              <w:t>Check</w:t>
            </w:r>
          </w:p>
        </w:tc>
      </w:tr>
      <w:tr w:rsidR="0052301B" w:rsidRPr="007956A8" w14:paraId="1495DD21" w14:textId="77777777" w:rsidTr="007956A8">
        <w:trPr>
          <w:trHeight w:val="499"/>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71B05410" w14:textId="77777777" w:rsidR="0052301B" w:rsidRPr="007956A8" w:rsidRDefault="0052301B" w:rsidP="00E503AD">
            <w:pPr>
              <w:rPr>
                <w:rFonts w:cs="Arial"/>
                <w:b w:val="0"/>
                <w:bCs/>
              </w:rPr>
            </w:pPr>
            <w:r w:rsidRPr="007956A8">
              <w:rPr>
                <w:rFonts w:cs="Arial"/>
                <w:b w:val="0"/>
                <w:bCs/>
                <w:color w:val="0070C0"/>
                <w:sz w:val="18"/>
                <w:szCs w:val="18"/>
              </w:rPr>
              <w:t>Answer</w:t>
            </w:r>
          </w:p>
        </w:tc>
      </w:tr>
      <w:tr w:rsidR="0052301B" w:rsidRPr="007956A8" w14:paraId="719B94B2" w14:textId="77777777" w:rsidTr="007956A8">
        <w:trPr>
          <w:trHeight w:val="901"/>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54510371" w14:textId="77777777" w:rsidR="0052301B" w:rsidRPr="007956A8" w:rsidRDefault="0052301B" w:rsidP="003774A4">
            <w:pPr>
              <w:pStyle w:val="ArialTable"/>
              <w:rPr>
                <w:b w:val="0"/>
                <w:bCs/>
              </w:rPr>
            </w:pPr>
            <w:r w:rsidRPr="007956A8">
              <w:rPr>
                <w:b w:val="0"/>
                <w:bCs/>
              </w:rPr>
              <w:t>Supporting Document Name (If there is a policy statement, please attach it for reference)</w:t>
            </w:r>
          </w:p>
          <w:p w14:paraId="42FDF8B1" w14:textId="77777777" w:rsidR="0052301B" w:rsidRPr="007956A8" w:rsidRDefault="0052301B" w:rsidP="00E503AD">
            <w:pPr>
              <w:rPr>
                <w:b w:val="0"/>
                <w:bCs/>
              </w:rPr>
            </w:pPr>
            <w:r w:rsidRPr="007956A8">
              <w:rPr>
                <w:rFonts w:cs="Arial"/>
                <w:b w:val="0"/>
                <w:bCs/>
                <w:color w:val="0070C0"/>
                <w:sz w:val="18"/>
                <w:szCs w:val="18"/>
              </w:rPr>
              <w:t>Answer</w:t>
            </w:r>
          </w:p>
        </w:tc>
        <w:tc>
          <w:tcPr>
            <w:tcW w:w="757" w:type="dxa"/>
          </w:tcPr>
          <w:sdt>
            <w:sdtPr>
              <w:rPr>
                <w:rFonts w:ascii="MS Gothic" w:eastAsia="MS Gothic" w:hAnsi="MS Gothic" w:cs="Segoe UI Symbol" w:hint="eastAsia"/>
                <w:bCs/>
                <w:i w:val="0"/>
                <w:iCs/>
              </w:rPr>
              <w:id w:val="-1841383734"/>
              <w14:checkbox>
                <w14:checked w14:val="0"/>
                <w14:checkedState w14:val="2612" w14:font="MS Gothic"/>
                <w14:uncheckedState w14:val="2610" w14:font="MS Gothic"/>
              </w14:checkbox>
            </w:sdtPr>
            <w:sdtEndPr/>
            <w:sdtContent>
              <w:p w14:paraId="243A74B2" w14:textId="508C2601" w:rsidR="0052301B" w:rsidRPr="00B23110" w:rsidRDefault="00D17D30" w:rsidP="00B2311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7956A8">
                  <w:rPr>
                    <w:rFonts w:ascii="MS Gothic" w:eastAsia="MS Gothic" w:hAnsi="MS Gothic" w:cs="Segoe UI Symbol" w:hint="eastAsia"/>
                    <w:bCs/>
                    <w:i w:val="0"/>
                    <w:iCs/>
                  </w:rPr>
                  <w:t>☐</w:t>
                </w:r>
              </w:p>
            </w:sdtContent>
          </w:sdt>
        </w:tc>
      </w:tr>
    </w:tbl>
    <w:p w14:paraId="3D93E4A9" w14:textId="77777777" w:rsidR="007956A8" w:rsidRPr="00B23110" w:rsidRDefault="007956A8" w:rsidP="00B23110">
      <w:pPr>
        <w:pStyle w:val="Body-11"/>
      </w:pPr>
    </w:p>
    <w:tbl>
      <w:tblPr>
        <w:tblStyle w:val="CICBIMStandard01"/>
        <w:tblW w:w="9648" w:type="dxa"/>
        <w:tblLook w:val="01E0" w:firstRow="1" w:lastRow="1" w:firstColumn="1" w:lastColumn="1" w:noHBand="0" w:noVBand="0"/>
      </w:tblPr>
      <w:tblGrid>
        <w:gridCol w:w="698"/>
        <w:gridCol w:w="3088"/>
        <w:gridCol w:w="4985"/>
        <w:gridCol w:w="877"/>
      </w:tblGrid>
      <w:tr w:rsidR="007A6FFC" w:rsidRPr="00273DE5" w14:paraId="615C855E" w14:textId="77777777" w:rsidTr="009A2A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02" w:type="dxa"/>
            <w:gridSpan w:val="3"/>
          </w:tcPr>
          <w:p w14:paraId="1C95464B" w14:textId="77777777" w:rsidR="007A6FFC" w:rsidRPr="00273DE5" w:rsidRDefault="007A6FFC" w:rsidP="003774A4">
            <w:pPr>
              <w:pStyle w:val="ArialTable"/>
              <w:rPr>
                <w:b w:val="0"/>
                <w:bCs/>
                <w:sz w:val="18"/>
                <w:szCs w:val="18"/>
              </w:rPr>
            </w:pPr>
            <w:r w:rsidRPr="00273DE5">
              <w:t xml:space="preserve">Do these organisational </w:t>
            </w:r>
            <w:r>
              <w:t>s</w:t>
            </w:r>
            <w:r w:rsidRPr="00273DE5">
              <w:t>tandards</w:t>
            </w:r>
            <w:r>
              <w:t>,</w:t>
            </w:r>
            <w:r w:rsidRPr="00273DE5">
              <w:t xml:space="preserve"> methods and procedures contain the following?</w:t>
            </w:r>
          </w:p>
        </w:tc>
        <w:tc>
          <w:tcPr>
            <w:tcW w:w="746" w:type="dxa"/>
          </w:tcPr>
          <w:p w14:paraId="25B66564" w14:textId="77777777" w:rsidR="007A6FFC" w:rsidRPr="009A2A41" w:rsidRDefault="007A6FFC" w:rsidP="00E503AD">
            <w:pPr>
              <w:jc w:val="center"/>
              <w:cnfStyle w:val="100000000000" w:firstRow="1" w:lastRow="0" w:firstColumn="0" w:lastColumn="0" w:oddVBand="0" w:evenVBand="0" w:oddHBand="0" w:evenHBand="0" w:firstRowFirstColumn="0" w:firstRowLastColumn="0" w:lastRowFirstColumn="0" w:lastRowLastColumn="0"/>
              <w:rPr>
                <w:rFonts w:cs="Arial"/>
                <w:b w:val="0"/>
                <w:bCs/>
                <w:sz w:val="18"/>
                <w:szCs w:val="18"/>
              </w:rPr>
            </w:pPr>
            <w:r w:rsidRPr="009A2A41">
              <w:rPr>
                <w:rFonts w:cs="Arial"/>
                <w:b w:val="0"/>
                <w:bCs/>
                <w:color w:val="0070C0"/>
                <w:sz w:val="18"/>
                <w:szCs w:val="18"/>
              </w:rPr>
              <w:t>score</w:t>
            </w:r>
          </w:p>
        </w:tc>
      </w:tr>
      <w:tr w:rsidR="007A6FFC" w:rsidRPr="00273DE5" w14:paraId="73EC660E" w14:textId="77777777" w:rsidTr="009A2A41">
        <w:tc>
          <w:tcPr>
            <w:cnfStyle w:val="001000000000" w:firstRow="0" w:lastRow="0" w:firstColumn="1" w:lastColumn="0" w:oddVBand="0" w:evenVBand="0" w:oddHBand="0" w:evenHBand="0" w:firstRowFirstColumn="0" w:firstRowLastColumn="0" w:lastRowFirstColumn="0" w:lastRowLastColumn="0"/>
            <w:tcW w:w="700" w:type="dxa"/>
            <w:hideMark/>
          </w:tcPr>
          <w:p w14:paraId="35755166" w14:textId="77777777" w:rsidR="007A6FFC" w:rsidRPr="007209DB" w:rsidRDefault="007A6FFC" w:rsidP="003774A4">
            <w:pPr>
              <w:pStyle w:val="ArialTable"/>
            </w:pPr>
            <w:r w:rsidRPr="007209DB">
              <w:t>Ref.</w:t>
            </w:r>
          </w:p>
        </w:tc>
        <w:tc>
          <w:tcPr>
            <w:tcW w:w="3128" w:type="dxa"/>
            <w:hideMark/>
          </w:tcPr>
          <w:p w14:paraId="70C07F42" w14:textId="77777777" w:rsidR="007A6FFC" w:rsidRPr="007209DB" w:rsidRDefault="007A6FFC" w:rsidP="003774A4">
            <w:pPr>
              <w:pStyle w:val="ArialTable"/>
              <w:cnfStyle w:val="000000000000" w:firstRow="0" w:lastRow="0" w:firstColumn="0" w:lastColumn="0" w:oddVBand="0" w:evenVBand="0" w:oddHBand="0" w:evenHBand="0" w:firstRowFirstColumn="0" w:firstRowLastColumn="0" w:lastRowFirstColumn="0" w:lastRowLastColumn="0"/>
              <w:rPr>
                <w:b/>
              </w:rPr>
            </w:pPr>
            <w:r w:rsidRPr="007209DB">
              <w:rPr>
                <w:b/>
              </w:rPr>
              <w:t>Component</w:t>
            </w:r>
          </w:p>
        </w:tc>
        <w:tc>
          <w:tcPr>
            <w:tcW w:w="5074" w:type="dxa"/>
            <w:hideMark/>
          </w:tcPr>
          <w:p w14:paraId="23DEF293" w14:textId="77777777" w:rsidR="007A6FFC" w:rsidRPr="007209DB" w:rsidRDefault="007A6FFC" w:rsidP="003774A4">
            <w:pPr>
              <w:pStyle w:val="ArialTable"/>
              <w:cnfStyle w:val="000000000000" w:firstRow="0" w:lastRow="0" w:firstColumn="0" w:lastColumn="0" w:oddVBand="0" w:evenVBand="0" w:oddHBand="0" w:evenHBand="0" w:firstRowFirstColumn="0" w:firstRowLastColumn="0" w:lastRowFirstColumn="0" w:lastRowLastColumn="0"/>
              <w:rPr>
                <w:b/>
              </w:rPr>
            </w:pPr>
            <w:r w:rsidRPr="007209DB">
              <w:rPr>
                <w:b/>
              </w:rPr>
              <w:t>Evidence / Expand (if applicable)</w:t>
            </w:r>
          </w:p>
        </w:tc>
        <w:tc>
          <w:tcPr>
            <w:tcW w:w="746" w:type="dxa"/>
          </w:tcPr>
          <w:p w14:paraId="3B0CC4F3" w14:textId="77777777" w:rsidR="007A6FFC" w:rsidRPr="007209DB" w:rsidRDefault="007A6FFC" w:rsidP="003774A4">
            <w:pPr>
              <w:pStyle w:val="ArialTable"/>
              <w:cnfStyle w:val="000000000000" w:firstRow="0" w:lastRow="0" w:firstColumn="0" w:lastColumn="0" w:oddVBand="0" w:evenVBand="0" w:oddHBand="0" w:evenHBand="0" w:firstRowFirstColumn="0" w:firstRowLastColumn="0" w:lastRowFirstColumn="0" w:lastRowLastColumn="0"/>
              <w:rPr>
                <w:b/>
              </w:rPr>
            </w:pPr>
            <w:r w:rsidRPr="007209DB">
              <w:rPr>
                <w:b/>
              </w:rPr>
              <w:t>Check</w:t>
            </w:r>
          </w:p>
        </w:tc>
      </w:tr>
      <w:tr w:rsidR="007A6FFC" w:rsidRPr="00273DE5" w14:paraId="74E88487"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4F1427BD" w14:textId="77777777" w:rsidR="007A6FFC" w:rsidRPr="00273DE5" w:rsidRDefault="007A6FFC" w:rsidP="00E503AD">
            <w:pPr>
              <w:spacing w:line="260" w:lineRule="exact"/>
              <w:rPr>
                <w:rFonts w:cs="Arial"/>
                <w:bCs/>
                <w:sz w:val="18"/>
                <w:szCs w:val="18"/>
              </w:rPr>
            </w:pPr>
          </w:p>
        </w:tc>
        <w:tc>
          <w:tcPr>
            <w:tcW w:w="3128" w:type="dxa"/>
            <w:hideMark/>
          </w:tcPr>
          <w:p w14:paraId="534552DA"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File naming conventions</w:t>
            </w:r>
          </w:p>
        </w:tc>
        <w:tc>
          <w:tcPr>
            <w:tcW w:w="5074" w:type="dxa"/>
          </w:tcPr>
          <w:p w14:paraId="25886331"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785956968"/>
              <w14:checkbox>
                <w14:checked w14:val="0"/>
                <w14:checkedState w14:val="2612" w14:font="MS Gothic"/>
                <w14:uncheckedState w14:val="2610" w14:font="MS Gothic"/>
              </w14:checkbox>
            </w:sdtPr>
            <w:sdtEndPr/>
            <w:sdtContent>
              <w:p w14:paraId="7C521B26" w14:textId="5E9F6499"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64092366"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17311579" w14:textId="77777777" w:rsidR="007A6FFC" w:rsidRPr="00273DE5" w:rsidRDefault="007A6FFC" w:rsidP="00E503AD">
            <w:pPr>
              <w:spacing w:line="260" w:lineRule="exact"/>
              <w:rPr>
                <w:rFonts w:cs="Arial"/>
                <w:bCs/>
                <w:sz w:val="18"/>
                <w:szCs w:val="18"/>
              </w:rPr>
            </w:pPr>
          </w:p>
        </w:tc>
        <w:tc>
          <w:tcPr>
            <w:tcW w:w="3128" w:type="dxa"/>
            <w:hideMark/>
          </w:tcPr>
          <w:p w14:paraId="5111821F"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Status and revision Codes</w:t>
            </w:r>
          </w:p>
        </w:tc>
        <w:tc>
          <w:tcPr>
            <w:tcW w:w="5074" w:type="dxa"/>
          </w:tcPr>
          <w:p w14:paraId="27B9BDD3"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1641261685"/>
              <w14:checkbox>
                <w14:checked w14:val="0"/>
                <w14:checkedState w14:val="2612" w14:font="MS Gothic"/>
                <w14:uncheckedState w14:val="2610" w14:font="MS Gothic"/>
              </w14:checkbox>
            </w:sdtPr>
            <w:sdtEndPr/>
            <w:sdtContent>
              <w:p w14:paraId="1BB403F9" w14:textId="4B094AC9"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1C26F0B2"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4D9FE5E2" w14:textId="77777777" w:rsidR="007A6FFC" w:rsidRPr="00273DE5" w:rsidRDefault="007A6FFC" w:rsidP="00E503AD">
            <w:pPr>
              <w:spacing w:line="260" w:lineRule="exact"/>
              <w:rPr>
                <w:rFonts w:cs="Arial"/>
                <w:bCs/>
                <w:sz w:val="18"/>
                <w:szCs w:val="18"/>
              </w:rPr>
            </w:pPr>
          </w:p>
        </w:tc>
        <w:tc>
          <w:tcPr>
            <w:tcW w:w="3128" w:type="dxa"/>
            <w:hideMark/>
          </w:tcPr>
          <w:p w14:paraId="0A42E32D"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Units and precision (inc</w:t>
            </w:r>
            <w:r>
              <w:rPr>
                <w:szCs w:val="18"/>
              </w:rPr>
              <w:t>luding</w:t>
            </w:r>
            <w:r w:rsidRPr="00273DE5">
              <w:rPr>
                <w:szCs w:val="18"/>
              </w:rPr>
              <w:t xml:space="preserve"> agreed tolerances)</w:t>
            </w:r>
          </w:p>
        </w:tc>
        <w:tc>
          <w:tcPr>
            <w:tcW w:w="5074" w:type="dxa"/>
          </w:tcPr>
          <w:p w14:paraId="4311E12E"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1095552121"/>
              <w14:checkbox>
                <w14:checked w14:val="0"/>
                <w14:checkedState w14:val="2612" w14:font="MS Gothic"/>
                <w14:uncheckedState w14:val="2610" w14:font="MS Gothic"/>
              </w14:checkbox>
            </w:sdtPr>
            <w:sdtEndPr/>
            <w:sdtContent>
              <w:p w14:paraId="1FF88585" w14:textId="3A9D5612"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2D827D8F"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1CECAB0B" w14:textId="77777777" w:rsidR="007A6FFC" w:rsidRPr="00273DE5" w:rsidRDefault="007A6FFC" w:rsidP="00E503AD">
            <w:pPr>
              <w:spacing w:line="260" w:lineRule="exact"/>
              <w:rPr>
                <w:rFonts w:cs="Arial"/>
                <w:bCs/>
                <w:sz w:val="18"/>
                <w:szCs w:val="18"/>
              </w:rPr>
            </w:pPr>
          </w:p>
        </w:tc>
        <w:tc>
          <w:tcPr>
            <w:tcW w:w="3128" w:type="dxa"/>
            <w:hideMark/>
          </w:tcPr>
          <w:p w14:paraId="3E6A7853" w14:textId="564E125A"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 xml:space="preserve">Annotation, dimensions, </w:t>
            </w:r>
            <w:r w:rsidR="00DA17EC" w:rsidRPr="00273DE5">
              <w:rPr>
                <w:szCs w:val="18"/>
              </w:rPr>
              <w:t>abbreviations,</w:t>
            </w:r>
            <w:r w:rsidRPr="00273DE5">
              <w:rPr>
                <w:szCs w:val="18"/>
              </w:rPr>
              <w:t xml:space="preserve"> and symbols</w:t>
            </w:r>
          </w:p>
        </w:tc>
        <w:tc>
          <w:tcPr>
            <w:tcW w:w="5074" w:type="dxa"/>
          </w:tcPr>
          <w:p w14:paraId="1596CBE4"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657193173"/>
              <w14:checkbox>
                <w14:checked w14:val="0"/>
                <w14:checkedState w14:val="2612" w14:font="MS Gothic"/>
                <w14:uncheckedState w14:val="2610" w14:font="MS Gothic"/>
              </w14:checkbox>
            </w:sdtPr>
            <w:sdtEndPr/>
            <w:sdtContent>
              <w:p w14:paraId="5518A518" w14:textId="2856DA60"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60704D39"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0217A9C0" w14:textId="77777777" w:rsidR="007A6FFC" w:rsidRPr="00273DE5" w:rsidRDefault="007A6FFC" w:rsidP="00E503AD">
            <w:pPr>
              <w:spacing w:line="260" w:lineRule="exact"/>
              <w:rPr>
                <w:rFonts w:cs="Arial"/>
                <w:bCs/>
                <w:sz w:val="18"/>
                <w:szCs w:val="18"/>
              </w:rPr>
            </w:pPr>
          </w:p>
        </w:tc>
        <w:tc>
          <w:tcPr>
            <w:tcW w:w="3128" w:type="dxa"/>
            <w:hideMark/>
          </w:tcPr>
          <w:p w14:paraId="60D7D336"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Properties data</w:t>
            </w:r>
          </w:p>
        </w:tc>
        <w:tc>
          <w:tcPr>
            <w:tcW w:w="5074" w:type="dxa"/>
          </w:tcPr>
          <w:p w14:paraId="52CE9BC1"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652830379"/>
              <w14:checkbox>
                <w14:checked w14:val="0"/>
                <w14:checkedState w14:val="2612" w14:font="MS Gothic"/>
                <w14:uncheckedState w14:val="2610" w14:font="MS Gothic"/>
              </w14:checkbox>
            </w:sdtPr>
            <w:sdtEndPr/>
            <w:sdtContent>
              <w:p w14:paraId="5B3A237D" w14:textId="7FDED232"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5E02F209"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4F4F633D" w14:textId="77777777" w:rsidR="007A6FFC" w:rsidRPr="00273DE5" w:rsidRDefault="007A6FFC" w:rsidP="00E503AD">
            <w:pPr>
              <w:spacing w:line="260" w:lineRule="exact"/>
              <w:rPr>
                <w:rFonts w:cs="Arial"/>
                <w:bCs/>
                <w:sz w:val="18"/>
                <w:szCs w:val="18"/>
              </w:rPr>
            </w:pPr>
          </w:p>
        </w:tc>
        <w:tc>
          <w:tcPr>
            <w:tcW w:w="3128" w:type="dxa"/>
            <w:hideMark/>
          </w:tcPr>
          <w:p w14:paraId="339F0BB4"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Layer naming convention</w:t>
            </w:r>
          </w:p>
        </w:tc>
        <w:tc>
          <w:tcPr>
            <w:tcW w:w="5074" w:type="dxa"/>
            <w:hideMark/>
          </w:tcPr>
          <w:p w14:paraId="7790CB7C"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1048996239"/>
              <w14:checkbox>
                <w14:checked w14:val="0"/>
                <w14:checkedState w14:val="2612" w14:font="MS Gothic"/>
                <w14:uncheckedState w14:val="2610" w14:font="MS Gothic"/>
              </w14:checkbox>
            </w:sdtPr>
            <w:sdtEndPr/>
            <w:sdtContent>
              <w:p w14:paraId="08DB3EC0" w14:textId="78AFF8D1"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06AED62C"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320C3C81" w14:textId="77777777" w:rsidR="007A6FFC" w:rsidRPr="00273DE5" w:rsidRDefault="007A6FFC" w:rsidP="00E503AD">
            <w:pPr>
              <w:spacing w:line="260" w:lineRule="exact"/>
              <w:rPr>
                <w:rFonts w:cs="Arial"/>
                <w:bCs/>
                <w:sz w:val="18"/>
                <w:szCs w:val="18"/>
              </w:rPr>
            </w:pPr>
          </w:p>
        </w:tc>
        <w:tc>
          <w:tcPr>
            <w:tcW w:w="3128" w:type="dxa"/>
            <w:hideMark/>
          </w:tcPr>
          <w:p w14:paraId="1A79F6A9"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Drawing sheet, Model splash page, Calculation and Report sheet templates</w:t>
            </w:r>
            <w:r>
              <w:rPr>
                <w:szCs w:val="18"/>
              </w:rPr>
              <w:t xml:space="preserve"> etc.</w:t>
            </w:r>
          </w:p>
        </w:tc>
        <w:tc>
          <w:tcPr>
            <w:tcW w:w="5074" w:type="dxa"/>
            <w:hideMark/>
          </w:tcPr>
          <w:p w14:paraId="53F8640C"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1307618028"/>
              <w14:checkbox>
                <w14:checked w14:val="0"/>
                <w14:checkedState w14:val="2612" w14:font="MS Gothic"/>
                <w14:uncheckedState w14:val="2610" w14:font="MS Gothic"/>
              </w14:checkbox>
            </w:sdtPr>
            <w:sdtEndPr/>
            <w:sdtContent>
              <w:p w14:paraId="7B22F21A" w14:textId="55FE1CD8"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3B135937"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7C5AF9DF" w14:textId="77777777" w:rsidR="007A6FFC" w:rsidRPr="00273DE5" w:rsidRDefault="007A6FFC" w:rsidP="00E503AD">
            <w:pPr>
              <w:spacing w:line="260" w:lineRule="exact"/>
              <w:rPr>
                <w:rFonts w:cs="Arial"/>
                <w:bCs/>
                <w:sz w:val="18"/>
                <w:szCs w:val="18"/>
              </w:rPr>
            </w:pPr>
          </w:p>
        </w:tc>
        <w:tc>
          <w:tcPr>
            <w:tcW w:w="3128" w:type="dxa"/>
            <w:hideMark/>
          </w:tcPr>
          <w:p w14:paraId="4930E070"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Object Naming</w:t>
            </w:r>
          </w:p>
        </w:tc>
        <w:tc>
          <w:tcPr>
            <w:tcW w:w="5074" w:type="dxa"/>
            <w:hideMark/>
          </w:tcPr>
          <w:p w14:paraId="731F0F69"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1843578981"/>
              <w14:checkbox>
                <w14:checked w14:val="0"/>
                <w14:checkedState w14:val="2612" w14:font="MS Gothic"/>
                <w14:uncheckedState w14:val="2610" w14:font="MS Gothic"/>
              </w14:checkbox>
            </w:sdtPr>
            <w:sdtEndPr/>
            <w:sdtContent>
              <w:p w14:paraId="099F3079" w14:textId="3F982C1F"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2D5E29F5"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705262DA" w14:textId="77777777" w:rsidR="007A6FFC" w:rsidRPr="00273DE5" w:rsidRDefault="007A6FFC" w:rsidP="00E503AD">
            <w:pPr>
              <w:spacing w:line="260" w:lineRule="exact"/>
              <w:rPr>
                <w:rFonts w:cs="Arial"/>
                <w:bCs/>
                <w:sz w:val="18"/>
                <w:szCs w:val="18"/>
              </w:rPr>
            </w:pPr>
          </w:p>
        </w:tc>
        <w:tc>
          <w:tcPr>
            <w:tcW w:w="3128" w:type="dxa"/>
          </w:tcPr>
          <w:p w14:paraId="23A7372A"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Pr>
                <w:szCs w:val="18"/>
              </w:rPr>
              <w:t xml:space="preserve">Project </w:t>
            </w:r>
            <w:r w:rsidRPr="00273DE5">
              <w:rPr>
                <w:szCs w:val="18"/>
              </w:rPr>
              <w:t>Origin and orientation</w:t>
            </w:r>
          </w:p>
        </w:tc>
        <w:tc>
          <w:tcPr>
            <w:tcW w:w="5074" w:type="dxa"/>
            <w:hideMark/>
          </w:tcPr>
          <w:p w14:paraId="60FC045F"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1124278799"/>
              <w14:checkbox>
                <w14:checked w14:val="0"/>
                <w14:checkedState w14:val="2612" w14:font="MS Gothic"/>
                <w14:uncheckedState w14:val="2610" w14:font="MS Gothic"/>
              </w14:checkbox>
            </w:sdtPr>
            <w:sdtEndPr/>
            <w:sdtContent>
              <w:p w14:paraId="3F40A09B" w14:textId="085D64DE"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2D5E98E9"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107C7911" w14:textId="77777777" w:rsidR="007A6FFC" w:rsidRPr="00273DE5" w:rsidRDefault="007A6FFC" w:rsidP="00E503AD">
            <w:pPr>
              <w:spacing w:line="260" w:lineRule="exact"/>
              <w:rPr>
                <w:rFonts w:cs="Arial"/>
                <w:bCs/>
                <w:sz w:val="18"/>
                <w:szCs w:val="18"/>
              </w:rPr>
            </w:pPr>
          </w:p>
        </w:tc>
        <w:tc>
          <w:tcPr>
            <w:tcW w:w="3128" w:type="dxa"/>
          </w:tcPr>
          <w:p w14:paraId="123D4B95"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 xml:space="preserve">Federation Strategies (Volumes, </w:t>
            </w:r>
            <w:r>
              <w:rPr>
                <w:szCs w:val="18"/>
              </w:rPr>
              <w:t>Z</w:t>
            </w:r>
            <w:r w:rsidRPr="00273DE5">
              <w:rPr>
                <w:szCs w:val="18"/>
              </w:rPr>
              <w:t>ones)</w:t>
            </w:r>
          </w:p>
        </w:tc>
        <w:tc>
          <w:tcPr>
            <w:tcW w:w="5074" w:type="dxa"/>
            <w:hideMark/>
          </w:tcPr>
          <w:p w14:paraId="548954C4"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588009941"/>
              <w14:checkbox>
                <w14:checked w14:val="0"/>
                <w14:checkedState w14:val="2612" w14:font="MS Gothic"/>
                <w14:uncheckedState w14:val="2610" w14:font="MS Gothic"/>
              </w14:checkbox>
            </w:sdtPr>
            <w:sdtEndPr/>
            <w:sdtContent>
              <w:p w14:paraId="3385C18A" w14:textId="46ED2FD0"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31125776"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211CEAF4" w14:textId="77777777" w:rsidR="007A6FFC" w:rsidRPr="00273DE5" w:rsidRDefault="007A6FFC" w:rsidP="00E503AD">
            <w:pPr>
              <w:spacing w:line="260" w:lineRule="exact"/>
              <w:rPr>
                <w:rFonts w:cs="Arial"/>
                <w:bCs/>
                <w:sz w:val="18"/>
                <w:szCs w:val="18"/>
              </w:rPr>
            </w:pPr>
          </w:p>
        </w:tc>
        <w:tc>
          <w:tcPr>
            <w:tcW w:w="3128" w:type="dxa"/>
          </w:tcPr>
          <w:p w14:paraId="6D6E50FB"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Spatial Coordination</w:t>
            </w:r>
          </w:p>
        </w:tc>
        <w:tc>
          <w:tcPr>
            <w:tcW w:w="5074" w:type="dxa"/>
            <w:hideMark/>
          </w:tcPr>
          <w:p w14:paraId="3C258BD2"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1006904812"/>
              <w14:checkbox>
                <w14:checked w14:val="0"/>
                <w14:checkedState w14:val="2612" w14:font="MS Gothic"/>
                <w14:uncheckedState w14:val="2610" w14:font="MS Gothic"/>
              </w14:checkbox>
            </w:sdtPr>
            <w:sdtEndPr/>
            <w:sdtContent>
              <w:p w14:paraId="0771BAA7" w14:textId="0B958CD2"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15B1F601"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27B20596" w14:textId="77777777" w:rsidR="007A6FFC" w:rsidRPr="00273DE5" w:rsidRDefault="007A6FFC" w:rsidP="00E503AD">
            <w:pPr>
              <w:spacing w:line="260" w:lineRule="exact"/>
              <w:rPr>
                <w:rFonts w:cs="Arial"/>
                <w:bCs/>
                <w:sz w:val="18"/>
                <w:szCs w:val="18"/>
              </w:rPr>
            </w:pPr>
          </w:p>
        </w:tc>
        <w:tc>
          <w:tcPr>
            <w:tcW w:w="3128" w:type="dxa"/>
          </w:tcPr>
          <w:p w14:paraId="738D1C69"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Information Exchange</w:t>
            </w:r>
          </w:p>
        </w:tc>
        <w:tc>
          <w:tcPr>
            <w:tcW w:w="5074" w:type="dxa"/>
            <w:hideMark/>
          </w:tcPr>
          <w:p w14:paraId="0787EEF2"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17856622"/>
              <w14:checkbox>
                <w14:checked w14:val="0"/>
                <w14:checkedState w14:val="2612" w14:font="MS Gothic"/>
                <w14:uncheckedState w14:val="2610" w14:font="MS Gothic"/>
              </w14:checkbox>
            </w:sdtPr>
            <w:sdtEndPr/>
            <w:sdtContent>
              <w:p w14:paraId="04E664B4" w14:textId="1CF7E5B9"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7A6FFC" w:rsidRPr="00273DE5" w14:paraId="1EC1E519" w14:textId="77777777" w:rsidTr="009A2A41">
        <w:tc>
          <w:tcPr>
            <w:cnfStyle w:val="001000000000" w:firstRow="0" w:lastRow="0" w:firstColumn="1" w:lastColumn="0" w:oddVBand="0" w:evenVBand="0" w:oddHBand="0" w:evenHBand="0" w:firstRowFirstColumn="0" w:firstRowLastColumn="0" w:lastRowFirstColumn="0" w:lastRowLastColumn="0"/>
            <w:tcW w:w="700" w:type="dxa"/>
          </w:tcPr>
          <w:p w14:paraId="67374912" w14:textId="77777777" w:rsidR="007A6FFC" w:rsidRPr="00273DE5" w:rsidRDefault="007A6FFC" w:rsidP="00E503AD">
            <w:pPr>
              <w:spacing w:line="260" w:lineRule="exact"/>
              <w:rPr>
                <w:rFonts w:cs="Arial"/>
                <w:bCs/>
                <w:sz w:val="18"/>
                <w:szCs w:val="18"/>
              </w:rPr>
            </w:pPr>
          </w:p>
        </w:tc>
        <w:tc>
          <w:tcPr>
            <w:tcW w:w="3128" w:type="dxa"/>
          </w:tcPr>
          <w:p w14:paraId="4EFB2708" w14:textId="77777777" w:rsidR="007A6FFC" w:rsidRPr="00273DE5" w:rsidRDefault="007A6FFC" w:rsidP="009A2A41">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r w:rsidRPr="00273DE5">
              <w:rPr>
                <w:szCs w:val="18"/>
              </w:rPr>
              <w:t>Common Data Environment</w:t>
            </w:r>
          </w:p>
        </w:tc>
        <w:tc>
          <w:tcPr>
            <w:tcW w:w="5074" w:type="dxa"/>
            <w:hideMark/>
          </w:tcPr>
          <w:p w14:paraId="1415428A" w14:textId="77777777" w:rsidR="007A6FFC" w:rsidRPr="00273DE5" w:rsidRDefault="007A6FFC"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343CEB">
              <w:rPr>
                <w:rFonts w:cs="Arial"/>
                <w:color w:val="0070C0"/>
                <w:sz w:val="18"/>
                <w:szCs w:val="18"/>
              </w:rPr>
              <w:t>Evidence / Expand (if applicable)</w:t>
            </w:r>
          </w:p>
        </w:tc>
        <w:tc>
          <w:tcPr>
            <w:tcW w:w="746" w:type="dxa"/>
          </w:tcPr>
          <w:sdt>
            <w:sdtPr>
              <w:rPr>
                <w:rFonts w:ascii="MS Gothic" w:eastAsia="MS Gothic" w:hAnsi="MS Gothic" w:cs="Segoe UI Symbol" w:hint="eastAsia"/>
                <w:bCs/>
                <w:i w:val="0"/>
                <w:iCs/>
              </w:rPr>
              <w:id w:val="903495599"/>
              <w14:checkbox>
                <w14:checked w14:val="0"/>
                <w14:checkedState w14:val="2612" w14:font="MS Gothic"/>
                <w14:uncheckedState w14:val="2610" w14:font="MS Gothic"/>
              </w14:checkbox>
            </w:sdtPr>
            <w:sdtEndPr/>
            <w:sdtContent>
              <w:p w14:paraId="0EA65970" w14:textId="0EB48902" w:rsidR="007A6FFC"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bl>
    <w:p w14:paraId="00F8F977" w14:textId="47E60307" w:rsidR="007956A8" w:rsidRDefault="007956A8" w:rsidP="0033659B">
      <w:pPr>
        <w:pStyle w:val="Body-11"/>
        <w:spacing w:before="0" w:after="0"/>
      </w:pPr>
      <w:r>
        <w:br w:type="page"/>
      </w:r>
    </w:p>
    <w:p w14:paraId="5B09ABD0" w14:textId="06C868D7" w:rsidR="00AE48F4" w:rsidRDefault="001D649C" w:rsidP="00554C5E">
      <w:pPr>
        <w:pStyle w:val="ACID3"/>
      </w:pPr>
      <w:bookmarkStart w:id="87" w:name="_Toc88576236"/>
      <w:r w:rsidRPr="001D649C">
        <w:lastRenderedPageBreak/>
        <w:t>I</w:t>
      </w:r>
      <w:r w:rsidR="00F00DB8">
        <w:t>nformation delivery planning</w:t>
      </w:r>
      <w:bookmarkEnd w:id="87"/>
    </w:p>
    <w:p w14:paraId="6D8B0CD8" w14:textId="0A78A88B" w:rsidR="002742EB" w:rsidRDefault="002742EB" w:rsidP="0033659B">
      <w:pPr>
        <w:pStyle w:val="Body-11"/>
        <w:spacing w:before="0" w:after="0"/>
      </w:pPr>
    </w:p>
    <w:tbl>
      <w:tblPr>
        <w:tblStyle w:val="CICBIMStandard01"/>
        <w:tblpPr w:leftFromText="180" w:rightFromText="180" w:vertAnchor="text" w:horzAnchor="margin" w:tblpY="-50"/>
        <w:tblW w:w="9587" w:type="dxa"/>
        <w:tblLook w:val="04A0" w:firstRow="1" w:lastRow="0" w:firstColumn="1" w:lastColumn="0" w:noHBand="0" w:noVBand="1"/>
      </w:tblPr>
      <w:tblGrid>
        <w:gridCol w:w="8710"/>
        <w:gridCol w:w="877"/>
      </w:tblGrid>
      <w:tr w:rsidR="002742EB" w:rsidRPr="00C57D68" w14:paraId="206DDAB3" w14:textId="77777777" w:rsidTr="00C57D68">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30" w:type="dxa"/>
            <w:hideMark/>
          </w:tcPr>
          <w:p w14:paraId="7AEB455D" w14:textId="3ED53D34" w:rsidR="002742EB" w:rsidRPr="00553640" w:rsidRDefault="002742EB" w:rsidP="003774A4">
            <w:pPr>
              <w:pStyle w:val="ArialTable"/>
              <w:rPr>
                <w:rFonts w:eastAsiaTheme="minorEastAsia"/>
              </w:rPr>
            </w:pPr>
            <w:r w:rsidRPr="00553640">
              <w:t xml:space="preserve">Does the organisation have processes for developing their BIM </w:t>
            </w:r>
            <w:r w:rsidR="00D52C62" w:rsidRPr="00553640">
              <w:t>E</w:t>
            </w:r>
            <w:r w:rsidRPr="00553640">
              <w:t>xecution Plan or other alternative ways of planning their information delivery, and does it have templates for doing so?</w:t>
            </w:r>
          </w:p>
        </w:tc>
        <w:tc>
          <w:tcPr>
            <w:tcW w:w="757" w:type="dxa"/>
          </w:tcPr>
          <w:p w14:paraId="2ED0EF02" w14:textId="77777777" w:rsidR="002742EB" w:rsidRPr="00553640" w:rsidRDefault="002742EB" w:rsidP="002742EB">
            <w:pPr>
              <w:jc w:val="center"/>
              <w:cnfStyle w:val="100000000000" w:firstRow="1" w:lastRow="0" w:firstColumn="0" w:lastColumn="0" w:oddVBand="0" w:evenVBand="0" w:oddHBand="0" w:evenHBand="0" w:firstRowFirstColumn="0" w:firstRowLastColumn="0" w:lastRowFirstColumn="0" w:lastRowLastColumn="0"/>
              <w:rPr>
                <w:rFonts w:cs="Arial"/>
                <w:i w:val="0"/>
                <w:iCs/>
                <w:szCs w:val="22"/>
              </w:rPr>
            </w:pPr>
            <w:r w:rsidRPr="00553640">
              <w:rPr>
                <w:rFonts w:cs="Arial"/>
                <w:i w:val="0"/>
                <w:iCs/>
                <w:szCs w:val="22"/>
              </w:rPr>
              <w:t>Check</w:t>
            </w:r>
          </w:p>
        </w:tc>
      </w:tr>
      <w:tr w:rsidR="002742EB" w:rsidRPr="00C57D68" w14:paraId="0C4A21C6" w14:textId="77777777" w:rsidTr="00E722A3">
        <w:trPr>
          <w:trHeight w:val="389"/>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316BB6A2" w14:textId="77777777" w:rsidR="002742EB" w:rsidRPr="00C57D68" w:rsidRDefault="002742EB" w:rsidP="002742EB">
            <w:pPr>
              <w:rPr>
                <w:rFonts w:cs="Arial"/>
                <w:b w:val="0"/>
                <w:bCs/>
              </w:rPr>
            </w:pPr>
            <w:r w:rsidRPr="00C57D68">
              <w:rPr>
                <w:rFonts w:cs="Arial"/>
                <w:b w:val="0"/>
                <w:bCs/>
                <w:color w:val="0070C0"/>
                <w:sz w:val="18"/>
                <w:szCs w:val="18"/>
              </w:rPr>
              <w:t>Answer</w:t>
            </w:r>
          </w:p>
        </w:tc>
      </w:tr>
      <w:tr w:rsidR="002742EB" w:rsidRPr="00C57D68" w14:paraId="5045F7C5" w14:textId="77777777" w:rsidTr="00E722A3">
        <w:trPr>
          <w:trHeight w:val="901"/>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12FE4FE5" w14:textId="77777777" w:rsidR="002742EB" w:rsidRPr="00C57D68" w:rsidRDefault="002742EB" w:rsidP="003774A4">
            <w:pPr>
              <w:pStyle w:val="ArialTable"/>
              <w:rPr>
                <w:b w:val="0"/>
                <w:bCs/>
              </w:rPr>
            </w:pPr>
            <w:r w:rsidRPr="00C57D68">
              <w:rPr>
                <w:b w:val="0"/>
                <w:bCs/>
              </w:rPr>
              <w:t>Supporting Document Name (If there is a policy statement, please attach it for reference)</w:t>
            </w:r>
          </w:p>
          <w:p w14:paraId="414BC90D" w14:textId="77777777" w:rsidR="002742EB" w:rsidRPr="00C57D68" w:rsidRDefault="002742EB" w:rsidP="002742EB">
            <w:pPr>
              <w:rPr>
                <w:b w:val="0"/>
                <w:bCs/>
              </w:rPr>
            </w:pPr>
            <w:r w:rsidRPr="00C57D68">
              <w:rPr>
                <w:rFonts w:cs="Arial"/>
                <w:b w:val="0"/>
                <w:bCs/>
                <w:color w:val="0070C0"/>
                <w:sz w:val="18"/>
                <w:szCs w:val="18"/>
              </w:rPr>
              <w:t>Answer</w:t>
            </w:r>
          </w:p>
        </w:tc>
        <w:tc>
          <w:tcPr>
            <w:tcW w:w="757" w:type="dxa"/>
          </w:tcPr>
          <w:sdt>
            <w:sdtPr>
              <w:rPr>
                <w:rFonts w:ascii="MS Gothic" w:eastAsia="MS Gothic" w:hAnsi="MS Gothic" w:cs="Segoe UI Symbol" w:hint="eastAsia"/>
                <w:bCs/>
                <w:i w:val="0"/>
                <w:iCs/>
              </w:rPr>
              <w:id w:val="-839304841"/>
              <w14:checkbox>
                <w14:checked w14:val="0"/>
                <w14:checkedState w14:val="2612" w14:font="MS Gothic"/>
                <w14:uncheckedState w14:val="2610" w14:font="MS Gothic"/>
              </w14:checkbox>
            </w:sdtPr>
            <w:sdtEndPr/>
            <w:sdtContent>
              <w:p w14:paraId="136CCECB" w14:textId="420D52B8" w:rsidR="002742EB" w:rsidRPr="00C57D68"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C57D68">
                  <w:rPr>
                    <w:rFonts w:ascii="MS Gothic" w:eastAsia="MS Gothic" w:hAnsi="MS Gothic" w:cs="Segoe UI Symbol" w:hint="eastAsia"/>
                    <w:bCs/>
                    <w:i w:val="0"/>
                    <w:iCs/>
                  </w:rPr>
                  <w:t>☐</w:t>
                </w:r>
              </w:p>
            </w:sdtContent>
          </w:sdt>
        </w:tc>
      </w:tr>
    </w:tbl>
    <w:p w14:paraId="386E2802" w14:textId="11CA879D" w:rsidR="003A1F7B" w:rsidRDefault="002742EB" w:rsidP="00E533FA">
      <w:pPr>
        <w:pStyle w:val="ACID3"/>
      </w:pPr>
      <w:bookmarkStart w:id="88" w:name="_Toc88576237"/>
      <w:r w:rsidRPr="002742EB">
        <w:t>BEP templates</w:t>
      </w:r>
      <w:bookmarkEnd w:id="88"/>
    </w:p>
    <w:tbl>
      <w:tblPr>
        <w:tblStyle w:val="CICBIMStandard01"/>
        <w:tblW w:w="9611" w:type="dxa"/>
        <w:tblLook w:val="01E0" w:firstRow="1" w:lastRow="1" w:firstColumn="1" w:lastColumn="1" w:noHBand="0" w:noVBand="0"/>
      </w:tblPr>
      <w:tblGrid>
        <w:gridCol w:w="711"/>
        <w:gridCol w:w="3923"/>
        <w:gridCol w:w="877"/>
        <w:gridCol w:w="4100"/>
      </w:tblGrid>
      <w:tr w:rsidR="00266426" w:rsidRPr="00273DE5" w14:paraId="488B8F52" w14:textId="77777777" w:rsidTr="00C57D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1" w:type="dxa"/>
            <w:gridSpan w:val="4"/>
          </w:tcPr>
          <w:p w14:paraId="29129284" w14:textId="77777777" w:rsidR="00266426" w:rsidRPr="00273DE5" w:rsidRDefault="00266426" w:rsidP="003774A4">
            <w:pPr>
              <w:pStyle w:val="ArialTable"/>
              <w:rPr>
                <w:b w:val="0"/>
                <w:bCs/>
                <w:sz w:val="18"/>
                <w:szCs w:val="18"/>
              </w:rPr>
            </w:pPr>
            <w:r w:rsidRPr="00273DE5">
              <w:t>Do the</w:t>
            </w:r>
            <w:r>
              <w:t xml:space="preserve"> organisation’s</w:t>
            </w:r>
            <w:r w:rsidRPr="00273DE5">
              <w:t xml:space="preserve"> </w:t>
            </w:r>
            <w:r>
              <w:t xml:space="preserve">BEP templates </w:t>
            </w:r>
            <w:r w:rsidRPr="00273DE5">
              <w:t xml:space="preserve">contain </w:t>
            </w:r>
            <w:r>
              <w:t>a section and associated guidance notes for the following?</w:t>
            </w:r>
          </w:p>
        </w:tc>
      </w:tr>
      <w:tr w:rsidR="00266426" w:rsidRPr="00273DE5" w14:paraId="7001C37D" w14:textId="77777777" w:rsidTr="00C57D68">
        <w:tc>
          <w:tcPr>
            <w:cnfStyle w:val="001000000000" w:firstRow="0" w:lastRow="0" w:firstColumn="1" w:lastColumn="0" w:oddVBand="0" w:evenVBand="0" w:oddHBand="0" w:evenHBand="0" w:firstRowFirstColumn="0" w:firstRowLastColumn="0" w:lastRowFirstColumn="0" w:lastRowLastColumn="0"/>
            <w:tcW w:w="712" w:type="dxa"/>
            <w:hideMark/>
          </w:tcPr>
          <w:p w14:paraId="2D060D90" w14:textId="77777777" w:rsidR="00266426" w:rsidRPr="007209DB" w:rsidRDefault="00266426" w:rsidP="003774A4">
            <w:pPr>
              <w:pStyle w:val="ArialTable"/>
            </w:pPr>
            <w:r w:rsidRPr="007209DB">
              <w:t>Ref.</w:t>
            </w:r>
          </w:p>
        </w:tc>
        <w:tc>
          <w:tcPr>
            <w:tcW w:w="3976" w:type="dxa"/>
            <w:hideMark/>
          </w:tcPr>
          <w:p w14:paraId="5C431FCF" w14:textId="77777777" w:rsidR="00266426" w:rsidRPr="007209DB" w:rsidRDefault="00266426" w:rsidP="003774A4">
            <w:pPr>
              <w:pStyle w:val="ArialTable"/>
              <w:cnfStyle w:val="000000000000" w:firstRow="0" w:lastRow="0" w:firstColumn="0" w:lastColumn="0" w:oddVBand="0" w:evenVBand="0" w:oddHBand="0" w:evenHBand="0" w:firstRowFirstColumn="0" w:firstRowLastColumn="0" w:lastRowFirstColumn="0" w:lastRowLastColumn="0"/>
              <w:rPr>
                <w:b/>
              </w:rPr>
            </w:pPr>
            <w:r w:rsidRPr="007209DB">
              <w:rPr>
                <w:b/>
              </w:rPr>
              <w:t>Section</w:t>
            </w:r>
          </w:p>
        </w:tc>
        <w:tc>
          <w:tcPr>
            <w:tcW w:w="757" w:type="dxa"/>
            <w:hideMark/>
          </w:tcPr>
          <w:p w14:paraId="16282184" w14:textId="77777777" w:rsidR="00266426" w:rsidRPr="007209DB" w:rsidRDefault="00266426" w:rsidP="003774A4">
            <w:pPr>
              <w:pStyle w:val="ArialTable"/>
              <w:cnfStyle w:val="000000000000" w:firstRow="0" w:lastRow="0" w:firstColumn="0" w:lastColumn="0" w:oddVBand="0" w:evenVBand="0" w:oddHBand="0" w:evenHBand="0" w:firstRowFirstColumn="0" w:firstRowLastColumn="0" w:lastRowFirstColumn="0" w:lastRowLastColumn="0"/>
              <w:rPr>
                <w:b/>
              </w:rPr>
            </w:pPr>
            <w:r w:rsidRPr="007209DB">
              <w:rPr>
                <w:b/>
              </w:rPr>
              <w:t>Check</w:t>
            </w:r>
          </w:p>
        </w:tc>
        <w:tc>
          <w:tcPr>
            <w:tcW w:w="4166" w:type="dxa"/>
            <w:hideMark/>
          </w:tcPr>
          <w:p w14:paraId="1C9A8C36" w14:textId="77777777" w:rsidR="00266426" w:rsidRPr="007209DB" w:rsidRDefault="00266426" w:rsidP="003774A4">
            <w:pPr>
              <w:pStyle w:val="ArialTable"/>
              <w:cnfStyle w:val="000000000000" w:firstRow="0" w:lastRow="0" w:firstColumn="0" w:lastColumn="0" w:oddVBand="0" w:evenVBand="0" w:oddHBand="0" w:evenHBand="0" w:firstRowFirstColumn="0" w:firstRowLastColumn="0" w:lastRowFirstColumn="0" w:lastRowLastColumn="0"/>
              <w:rPr>
                <w:b/>
              </w:rPr>
            </w:pPr>
            <w:r w:rsidRPr="007209DB">
              <w:rPr>
                <w:b/>
              </w:rPr>
              <w:t>Evidence / Expand (if applicable)</w:t>
            </w:r>
          </w:p>
        </w:tc>
      </w:tr>
      <w:tr w:rsidR="00266426" w:rsidRPr="00273DE5" w14:paraId="229AA3F8" w14:textId="77777777" w:rsidTr="00C57D68">
        <w:tc>
          <w:tcPr>
            <w:cnfStyle w:val="001000000000" w:firstRow="0" w:lastRow="0" w:firstColumn="1" w:lastColumn="0" w:oddVBand="0" w:evenVBand="0" w:oddHBand="0" w:evenHBand="0" w:firstRowFirstColumn="0" w:firstRowLastColumn="0" w:lastRowFirstColumn="0" w:lastRowLastColumn="0"/>
            <w:tcW w:w="712" w:type="dxa"/>
            <w:hideMark/>
          </w:tcPr>
          <w:p w14:paraId="0EB58461" w14:textId="77777777" w:rsidR="00266426" w:rsidRPr="00273DE5" w:rsidRDefault="00266426" w:rsidP="00E503AD">
            <w:pPr>
              <w:spacing w:line="260" w:lineRule="exact"/>
              <w:rPr>
                <w:rFonts w:cs="Arial"/>
                <w:bCs/>
                <w:sz w:val="18"/>
                <w:szCs w:val="18"/>
              </w:rPr>
            </w:pPr>
          </w:p>
        </w:tc>
        <w:tc>
          <w:tcPr>
            <w:tcW w:w="3976" w:type="dxa"/>
            <w:hideMark/>
          </w:tcPr>
          <w:p w14:paraId="64A43B5A" w14:textId="77777777" w:rsidR="00266426" w:rsidRPr="003E1979" w:rsidRDefault="00266426" w:rsidP="001717F5">
            <w:pPr>
              <w:spacing w:line="260" w:lineRule="exact"/>
              <w:jc w:val="left"/>
              <w:cnfStyle w:val="000000000000" w:firstRow="0" w:lastRow="0" w:firstColumn="0" w:lastColumn="0" w:oddVBand="0" w:evenVBand="0" w:oddHBand="0" w:evenHBand="0" w:firstRowFirstColumn="0" w:firstRowLastColumn="0" w:lastRowFirstColumn="0" w:lastRowLastColumn="0"/>
              <w:rPr>
                <w:szCs w:val="18"/>
              </w:rPr>
            </w:pPr>
            <w:r w:rsidRPr="003E1979">
              <w:rPr>
                <w:szCs w:val="18"/>
              </w:rPr>
              <w:t>Names and CVs/Resumes of personnel undertaking Information Management</w:t>
            </w:r>
          </w:p>
        </w:tc>
        <w:tc>
          <w:tcPr>
            <w:tcW w:w="757" w:type="dxa"/>
          </w:tcPr>
          <w:sdt>
            <w:sdtPr>
              <w:rPr>
                <w:rFonts w:ascii="MS Gothic" w:eastAsia="MS Gothic" w:hAnsi="MS Gothic" w:cs="Segoe UI Symbol" w:hint="eastAsia"/>
                <w:bCs/>
                <w:i w:val="0"/>
                <w:iCs/>
              </w:rPr>
              <w:id w:val="-1405835759"/>
              <w14:checkbox>
                <w14:checked w14:val="0"/>
                <w14:checkedState w14:val="2612" w14:font="MS Gothic"/>
                <w14:uncheckedState w14:val="2610" w14:font="MS Gothic"/>
              </w14:checkbox>
            </w:sdtPr>
            <w:sdtEndPr/>
            <w:sdtContent>
              <w:p w14:paraId="0B85DBCB" w14:textId="5773E956" w:rsidR="00266426"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4166" w:type="dxa"/>
          </w:tcPr>
          <w:p w14:paraId="294DA409" w14:textId="77777777" w:rsidR="00266426" w:rsidRPr="00273DE5" w:rsidRDefault="0026642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D215C8">
              <w:rPr>
                <w:rFonts w:cs="Arial"/>
                <w:color w:val="0070C0"/>
                <w:sz w:val="18"/>
                <w:szCs w:val="18"/>
              </w:rPr>
              <w:t>Evidence / Expand (if applicable)</w:t>
            </w:r>
          </w:p>
        </w:tc>
      </w:tr>
      <w:tr w:rsidR="00266426" w:rsidRPr="00273DE5" w14:paraId="5E8E46CE" w14:textId="77777777" w:rsidTr="00C57D68">
        <w:tc>
          <w:tcPr>
            <w:cnfStyle w:val="001000000000" w:firstRow="0" w:lastRow="0" w:firstColumn="1" w:lastColumn="0" w:oddVBand="0" w:evenVBand="0" w:oddHBand="0" w:evenHBand="0" w:firstRowFirstColumn="0" w:firstRowLastColumn="0" w:lastRowFirstColumn="0" w:lastRowLastColumn="0"/>
            <w:tcW w:w="712" w:type="dxa"/>
            <w:hideMark/>
          </w:tcPr>
          <w:p w14:paraId="21912B80" w14:textId="77777777" w:rsidR="00266426" w:rsidRPr="00273DE5" w:rsidRDefault="00266426" w:rsidP="00E503AD">
            <w:pPr>
              <w:spacing w:line="260" w:lineRule="exact"/>
              <w:rPr>
                <w:rFonts w:cs="Arial"/>
                <w:bCs/>
                <w:sz w:val="18"/>
                <w:szCs w:val="18"/>
              </w:rPr>
            </w:pPr>
          </w:p>
        </w:tc>
        <w:tc>
          <w:tcPr>
            <w:tcW w:w="3976" w:type="dxa"/>
            <w:hideMark/>
          </w:tcPr>
          <w:p w14:paraId="593E8F23" w14:textId="77777777" w:rsidR="00266426" w:rsidRPr="003E1979" w:rsidRDefault="00266426" w:rsidP="001717F5">
            <w:pPr>
              <w:spacing w:line="260" w:lineRule="exact"/>
              <w:jc w:val="left"/>
              <w:cnfStyle w:val="000000000000" w:firstRow="0" w:lastRow="0" w:firstColumn="0" w:lastColumn="0" w:oddVBand="0" w:evenVBand="0" w:oddHBand="0" w:evenHBand="0" w:firstRowFirstColumn="0" w:firstRowLastColumn="0" w:lastRowFirstColumn="0" w:lastRowLastColumn="0"/>
              <w:rPr>
                <w:szCs w:val="18"/>
              </w:rPr>
            </w:pPr>
            <w:r w:rsidRPr="003E1979">
              <w:rPr>
                <w:szCs w:val="18"/>
              </w:rPr>
              <w:t>The Delivery Team’s information delivery Strategy</w:t>
            </w:r>
          </w:p>
        </w:tc>
        <w:tc>
          <w:tcPr>
            <w:tcW w:w="757" w:type="dxa"/>
          </w:tcPr>
          <w:sdt>
            <w:sdtPr>
              <w:rPr>
                <w:rFonts w:ascii="MS Gothic" w:eastAsia="MS Gothic" w:hAnsi="MS Gothic" w:cs="Segoe UI Symbol" w:hint="eastAsia"/>
                <w:bCs/>
                <w:i w:val="0"/>
                <w:iCs/>
              </w:rPr>
              <w:id w:val="-1143268228"/>
              <w14:checkbox>
                <w14:checked w14:val="0"/>
                <w14:checkedState w14:val="2612" w14:font="MS Gothic"/>
                <w14:uncheckedState w14:val="2610" w14:font="MS Gothic"/>
              </w14:checkbox>
            </w:sdtPr>
            <w:sdtEndPr/>
            <w:sdtContent>
              <w:p w14:paraId="5006100D" w14:textId="0D4E2963" w:rsidR="00266426"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4166" w:type="dxa"/>
          </w:tcPr>
          <w:p w14:paraId="13A29080" w14:textId="77777777" w:rsidR="00266426" w:rsidRPr="00273DE5" w:rsidRDefault="0026642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D215C8">
              <w:rPr>
                <w:rFonts w:cs="Arial"/>
                <w:color w:val="0070C0"/>
                <w:sz w:val="18"/>
                <w:szCs w:val="18"/>
              </w:rPr>
              <w:t>Evidence / Expand (if applicable)</w:t>
            </w:r>
          </w:p>
        </w:tc>
      </w:tr>
      <w:tr w:rsidR="00266426" w:rsidRPr="00273DE5" w14:paraId="64B2392E" w14:textId="77777777" w:rsidTr="00C57D68">
        <w:tc>
          <w:tcPr>
            <w:cnfStyle w:val="001000000000" w:firstRow="0" w:lastRow="0" w:firstColumn="1" w:lastColumn="0" w:oddVBand="0" w:evenVBand="0" w:oddHBand="0" w:evenHBand="0" w:firstRowFirstColumn="0" w:firstRowLastColumn="0" w:lastRowFirstColumn="0" w:lastRowLastColumn="0"/>
            <w:tcW w:w="712" w:type="dxa"/>
          </w:tcPr>
          <w:p w14:paraId="133F318B" w14:textId="77777777" w:rsidR="00266426" w:rsidRPr="00273DE5" w:rsidRDefault="00266426" w:rsidP="00E503AD">
            <w:pPr>
              <w:spacing w:line="260" w:lineRule="exact"/>
              <w:rPr>
                <w:rFonts w:cs="Arial"/>
                <w:bCs/>
                <w:sz w:val="18"/>
                <w:szCs w:val="18"/>
              </w:rPr>
            </w:pPr>
          </w:p>
        </w:tc>
        <w:tc>
          <w:tcPr>
            <w:tcW w:w="3976" w:type="dxa"/>
            <w:hideMark/>
          </w:tcPr>
          <w:p w14:paraId="7A5C59C4" w14:textId="77777777" w:rsidR="00266426" w:rsidRPr="003E1979" w:rsidRDefault="00266426" w:rsidP="001717F5">
            <w:pPr>
              <w:spacing w:line="260" w:lineRule="exact"/>
              <w:jc w:val="left"/>
              <w:cnfStyle w:val="000000000000" w:firstRow="0" w:lastRow="0" w:firstColumn="0" w:lastColumn="0" w:oddVBand="0" w:evenVBand="0" w:oddHBand="0" w:evenHBand="0" w:firstRowFirstColumn="0" w:firstRowLastColumn="0" w:lastRowFirstColumn="0" w:lastRowLastColumn="0"/>
              <w:rPr>
                <w:szCs w:val="18"/>
              </w:rPr>
            </w:pPr>
            <w:r w:rsidRPr="003E1979">
              <w:rPr>
                <w:szCs w:val="18"/>
              </w:rPr>
              <w:t>Approach to meeting the EIR</w:t>
            </w:r>
          </w:p>
        </w:tc>
        <w:tc>
          <w:tcPr>
            <w:tcW w:w="757" w:type="dxa"/>
          </w:tcPr>
          <w:sdt>
            <w:sdtPr>
              <w:rPr>
                <w:rFonts w:ascii="MS Gothic" w:eastAsia="MS Gothic" w:hAnsi="MS Gothic" w:cs="Segoe UI Symbol" w:hint="eastAsia"/>
                <w:bCs/>
                <w:i w:val="0"/>
                <w:iCs/>
              </w:rPr>
              <w:id w:val="-1925331582"/>
              <w14:checkbox>
                <w14:checked w14:val="0"/>
                <w14:checkedState w14:val="2612" w14:font="MS Gothic"/>
                <w14:uncheckedState w14:val="2610" w14:font="MS Gothic"/>
              </w14:checkbox>
            </w:sdtPr>
            <w:sdtEndPr/>
            <w:sdtContent>
              <w:p w14:paraId="43EC9DDA" w14:textId="5F564D0C" w:rsidR="00266426"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4166" w:type="dxa"/>
          </w:tcPr>
          <w:p w14:paraId="67709287" w14:textId="77777777" w:rsidR="00266426" w:rsidRPr="00273DE5" w:rsidRDefault="0026642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D215C8">
              <w:rPr>
                <w:rFonts w:cs="Arial"/>
                <w:color w:val="0070C0"/>
                <w:sz w:val="18"/>
                <w:szCs w:val="18"/>
              </w:rPr>
              <w:t>Evidence / Expand (if applicable)</w:t>
            </w:r>
          </w:p>
        </w:tc>
      </w:tr>
      <w:tr w:rsidR="00266426" w:rsidRPr="00273DE5" w14:paraId="08C24065" w14:textId="77777777" w:rsidTr="00C57D68">
        <w:tc>
          <w:tcPr>
            <w:cnfStyle w:val="001000000000" w:firstRow="0" w:lastRow="0" w:firstColumn="1" w:lastColumn="0" w:oddVBand="0" w:evenVBand="0" w:oddHBand="0" w:evenHBand="0" w:firstRowFirstColumn="0" w:firstRowLastColumn="0" w:lastRowFirstColumn="0" w:lastRowLastColumn="0"/>
            <w:tcW w:w="712" w:type="dxa"/>
          </w:tcPr>
          <w:p w14:paraId="24488862" w14:textId="77777777" w:rsidR="00266426" w:rsidRPr="00273DE5" w:rsidRDefault="00266426" w:rsidP="00E503AD">
            <w:pPr>
              <w:spacing w:line="260" w:lineRule="exact"/>
              <w:rPr>
                <w:rFonts w:cs="Arial"/>
                <w:bCs/>
                <w:sz w:val="18"/>
                <w:szCs w:val="18"/>
              </w:rPr>
            </w:pPr>
          </w:p>
        </w:tc>
        <w:tc>
          <w:tcPr>
            <w:tcW w:w="3976" w:type="dxa"/>
            <w:hideMark/>
          </w:tcPr>
          <w:p w14:paraId="0DA4D5F2" w14:textId="77777777" w:rsidR="00266426" w:rsidRPr="003E1979" w:rsidRDefault="00266426" w:rsidP="001717F5">
            <w:pPr>
              <w:spacing w:line="260" w:lineRule="exact"/>
              <w:jc w:val="left"/>
              <w:cnfStyle w:val="000000000000" w:firstRow="0" w:lastRow="0" w:firstColumn="0" w:lastColumn="0" w:oddVBand="0" w:evenVBand="0" w:oddHBand="0" w:evenHBand="0" w:firstRowFirstColumn="0" w:firstRowLastColumn="0" w:lastRowFirstColumn="0" w:lastRowLastColumn="0"/>
              <w:rPr>
                <w:szCs w:val="18"/>
              </w:rPr>
            </w:pPr>
            <w:r w:rsidRPr="003E1979">
              <w:rPr>
                <w:szCs w:val="18"/>
              </w:rPr>
              <w:t>Goals/Objectives for Collaborative working</w:t>
            </w:r>
          </w:p>
        </w:tc>
        <w:tc>
          <w:tcPr>
            <w:tcW w:w="757" w:type="dxa"/>
          </w:tcPr>
          <w:sdt>
            <w:sdtPr>
              <w:rPr>
                <w:rFonts w:ascii="MS Gothic" w:eastAsia="MS Gothic" w:hAnsi="MS Gothic" w:cs="Segoe UI Symbol" w:hint="eastAsia"/>
                <w:bCs/>
                <w:i w:val="0"/>
                <w:iCs/>
              </w:rPr>
              <w:id w:val="1093213325"/>
              <w14:checkbox>
                <w14:checked w14:val="0"/>
                <w14:checkedState w14:val="2612" w14:font="MS Gothic"/>
                <w14:uncheckedState w14:val="2610" w14:font="MS Gothic"/>
              </w14:checkbox>
            </w:sdtPr>
            <w:sdtEndPr/>
            <w:sdtContent>
              <w:p w14:paraId="07B05D30" w14:textId="4524834D" w:rsidR="00266426"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4166" w:type="dxa"/>
          </w:tcPr>
          <w:p w14:paraId="13F3BDBA" w14:textId="77777777" w:rsidR="00266426" w:rsidRPr="00273DE5" w:rsidRDefault="0026642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D215C8">
              <w:rPr>
                <w:rFonts w:cs="Arial"/>
                <w:color w:val="0070C0"/>
                <w:sz w:val="18"/>
                <w:szCs w:val="18"/>
              </w:rPr>
              <w:t>Evidence / Expand (if applicable)</w:t>
            </w:r>
          </w:p>
        </w:tc>
      </w:tr>
      <w:tr w:rsidR="00266426" w:rsidRPr="00273DE5" w14:paraId="609984B0" w14:textId="77777777" w:rsidTr="00C57D68">
        <w:tc>
          <w:tcPr>
            <w:cnfStyle w:val="001000000000" w:firstRow="0" w:lastRow="0" w:firstColumn="1" w:lastColumn="0" w:oddVBand="0" w:evenVBand="0" w:oddHBand="0" w:evenHBand="0" w:firstRowFirstColumn="0" w:firstRowLastColumn="0" w:lastRowFirstColumn="0" w:lastRowLastColumn="0"/>
            <w:tcW w:w="712" w:type="dxa"/>
          </w:tcPr>
          <w:p w14:paraId="1F2D2288" w14:textId="77777777" w:rsidR="00266426" w:rsidRPr="00273DE5" w:rsidRDefault="00266426" w:rsidP="00E503AD">
            <w:pPr>
              <w:spacing w:line="260" w:lineRule="exact"/>
              <w:rPr>
                <w:rFonts w:cs="Arial"/>
                <w:bCs/>
                <w:sz w:val="18"/>
                <w:szCs w:val="18"/>
              </w:rPr>
            </w:pPr>
          </w:p>
        </w:tc>
        <w:tc>
          <w:tcPr>
            <w:tcW w:w="3976" w:type="dxa"/>
            <w:hideMark/>
          </w:tcPr>
          <w:p w14:paraId="21928BF5" w14:textId="7DFB423C" w:rsidR="00266426" w:rsidRPr="003E1979" w:rsidRDefault="00341337" w:rsidP="001717F5">
            <w:pPr>
              <w:spacing w:line="260" w:lineRule="exact"/>
              <w:jc w:val="left"/>
              <w:cnfStyle w:val="000000000000" w:firstRow="0" w:lastRow="0" w:firstColumn="0" w:lastColumn="0" w:oddVBand="0" w:evenVBand="0" w:oddHBand="0" w:evenHBand="0" w:firstRowFirstColumn="0" w:firstRowLastColumn="0" w:lastRowFirstColumn="0" w:lastRowLastColumn="0"/>
              <w:rPr>
                <w:szCs w:val="18"/>
              </w:rPr>
            </w:pPr>
            <w:r w:rsidRPr="003E1979">
              <w:rPr>
                <w:szCs w:val="18"/>
              </w:rPr>
              <w:t>Organisation</w:t>
            </w:r>
            <w:r w:rsidR="00266426" w:rsidRPr="003E1979">
              <w:rPr>
                <w:szCs w:val="18"/>
              </w:rPr>
              <w:t>al Structure, including relationships between the task teams</w:t>
            </w:r>
          </w:p>
        </w:tc>
        <w:tc>
          <w:tcPr>
            <w:tcW w:w="757" w:type="dxa"/>
          </w:tcPr>
          <w:sdt>
            <w:sdtPr>
              <w:rPr>
                <w:rFonts w:ascii="MS Gothic" w:eastAsia="MS Gothic" w:hAnsi="MS Gothic" w:cs="Segoe UI Symbol" w:hint="eastAsia"/>
                <w:bCs/>
                <w:i w:val="0"/>
                <w:iCs/>
              </w:rPr>
              <w:id w:val="365577588"/>
              <w14:checkbox>
                <w14:checked w14:val="0"/>
                <w14:checkedState w14:val="2612" w14:font="MS Gothic"/>
                <w14:uncheckedState w14:val="2610" w14:font="MS Gothic"/>
              </w14:checkbox>
            </w:sdtPr>
            <w:sdtEndPr/>
            <w:sdtContent>
              <w:p w14:paraId="0E0FF399" w14:textId="76D1A821" w:rsidR="00266426"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4166" w:type="dxa"/>
          </w:tcPr>
          <w:p w14:paraId="1500F3E6" w14:textId="77777777" w:rsidR="00266426" w:rsidRPr="00273DE5" w:rsidRDefault="0026642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D215C8">
              <w:rPr>
                <w:rFonts w:cs="Arial"/>
                <w:color w:val="0070C0"/>
                <w:sz w:val="18"/>
                <w:szCs w:val="18"/>
              </w:rPr>
              <w:t>Evidence / Expand (if applicable)</w:t>
            </w:r>
          </w:p>
        </w:tc>
      </w:tr>
      <w:tr w:rsidR="00266426" w:rsidRPr="00273DE5" w14:paraId="4C9F2DC4" w14:textId="77777777" w:rsidTr="00C57D68">
        <w:tc>
          <w:tcPr>
            <w:cnfStyle w:val="001000000000" w:firstRow="0" w:lastRow="0" w:firstColumn="1" w:lastColumn="0" w:oddVBand="0" w:evenVBand="0" w:oddHBand="0" w:evenHBand="0" w:firstRowFirstColumn="0" w:firstRowLastColumn="0" w:lastRowFirstColumn="0" w:lastRowLastColumn="0"/>
            <w:tcW w:w="712" w:type="dxa"/>
          </w:tcPr>
          <w:p w14:paraId="7C842E5F" w14:textId="77777777" w:rsidR="00266426" w:rsidRPr="00273DE5" w:rsidRDefault="00266426" w:rsidP="00E503AD">
            <w:pPr>
              <w:spacing w:line="260" w:lineRule="exact"/>
              <w:rPr>
                <w:rFonts w:cs="Arial"/>
                <w:bCs/>
                <w:sz w:val="18"/>
                <w:szCs w:val="18"/>
              </w:rPr>
            </w:pPr>
          </w:p>
        </w:tc>
        <w:tc>
          <w:tcPr>
            <w:tcW w:w="3976" w:type="dxa"/>
            <w:hideMark/>
          </w:tcPr>
          <w:p w14:paraId="75F3FBED" w14:textId="77777777" w:rsidR="00266426" w:rsidRPr="003E1979" w:rsidRDefault="00266426" w:rsidP="001717F5">
            <w:pPr>
              <w:spacing w:line="260" w:lineRule="exact"/>
              <w:jc w:val="left"/>
              <w:cnfStyle w:val="000000000000" w:firstRow="0" w:lastRow="0" w:firstColumn="0" w:lastColumn="0" w:oddVBand="0" w:evenVBand="0" w:oddHBand="0" w:evenHBand="0" w:firstRowFirstColumn="0" w:firstRowLastColumn="0" w:lastRowFirstColumn="0" w:lastRowLastColumn="0"/>
              <w:rPr>
                <w:szCs w:val="18"/>
              </w:rPr>
            </w:pPr>
            <w:r w:rsidRPr="003E1979">
              <w:rPr>
                <w:szCs w:val="18"/>
              </w:rPr>
              <w:t>Federation Strategy</w:t>
            </w:r>
          </w:p>
        </w:tc>
        <w:tc>
          <w:tcPr>
            <w:tcW w:w="757" w:type="dxa"/>
            <w:hideMark/>
          </w:tcPr>
          <w:sdt>
            <w:sdtPr>
              <w:rPr>
                <w:rFonts w:ascii="MS Gothic" w:eastAsia="MS Gothic" w:hAnsi="MS Gothic" w:cs="Segoe UI Symbol" w:hint="eastAsia"/>
                <w:bCs/>
                <w:i w:val="0"/>
                <w:iCs/>
              </w:rPr>
              <w:id w:val="68164823"/>
              <w14:checkbox>
                <w14:checked w14:val="0"/>
                <w14:checkedState w14:val="2612" w14:font="MS Gothic"/>
                <w14:uncheckedState w14:val="2610" w14:font="MS Gothic"/>
              </w14:checkbox>
            </w:sdtPr>
            <w:sdtEndPr/>
            <w:sdtContent>
              <w:p w14:paraId="2C14B866" w14:textId="4FDE4D88" w:rsidR="00266426"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4166" w:type="dxa"/>
            <w:hideMark/>
          </w:tcPr>
          <w:p w14:paraId="31F2D9ED" w14:textId="77777777" w:rsidR="00266426" w:rsidRPr="00273DE5" w:rsidRDefault="0026642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D215C8">
              <w:rPr>
                <w:rFonts w:cs="Arial"/>
                <w:color w:val="0070C0"/>
                <w:sz w:val="18"/>
                <w:szCs w:val="18"/>
              </w:rPr>
              <w:t>Evidence / Expand (if applicable)</w:t>
            </w:r>
          </w:p>
        </w:tc>
      </w:tr>
      <w:tr w:rsidR="00266426" w:rsidRPr="00273DE5" w14:paraId="41B93485" w14:textId="77777777" w:rsidTr="00C57D68">
        <w:tc>
          <w:tcPr>
            <w:cnfStyle w:val="001000000000" w:firstRow="0" w:lastRow="0" w:firstColumn="1" w:lastColumn="0" w:oddVBand="0" w:evenVBand="0" w:oddHBand="0" w:evenHBand="0" w:firstRowFirstColumn="0" w:firstRowLastColumn="0" w:lastRowFirstColumn="0" w:lastRowLastColumn="0"/>
            <w:tcW w:w="712" w:type="dxa"/>
          </w:tcPr>
          <w:p w14:paraId="11AB9BC9" w14:textId="77777777" w:rsidR="00266426" w:rsidRPr="00273DE5" w:rsidRDefault="00266426" w:rsidP="00E503AD">
            <w:pPr>
              <w:spacing w:line="260" w:lineRule="exact"/>
              <w:rPr>
                <w:rFonts w:cs="Arial"/>
                <w:bCs/>
                <w:sz w:val="18"/>
                <w:szCs w:val="18"/>
              </w:rPr>
            </w:pPr>
          </w:p>
        </w:tc>
        <w:tc>
          <w:tcPr>
            <w:tcW w:w="3976" w:type="dxa"/>
            <w:hideMark/>
          </w:tcPr>
          <w:p w14:paraId="7F8430DA" w14:textId="77777777" w:rsidR="00266426" w:rsidRPr="003E1979" w:rsidRDefault="00266426" w:rsidP="001717F5">
            <w:pPr>
              <w:spacing w:line="260" w:lineRule="exact"/>
              <w:jc w:val="left"/>
              <w:cnfStyle w:val="000000000000" w:firstRow="0" w:lastRow="0" w:firstColumn="0" w:lastColumn="0" w:oddVBand="0" w:evenVBand="0" w:oddHBand="0" w:evenHBand="0" w:firstRowFirstColumn="0" w:firstRowLastColumn="0" w:lastRowFirstColumn="0" w:lastRowLastColumn="0"/>
              <w:rPr>
                <w:szCs w:val="18"/>
              </w:rPr>
            </w:pPr>
            <w:r w:rsidRPr="003E1979">
              <w:rPr>
                <w:szCs w:val="18"/>
              </w:rPr>
              <w:t>High-level and Detailed Responsibility Matrices</w:t>
            </w:r>
          </w:p>
        </w:tc>
        <w:tc>
          <w:tcPr>
            <w:tcW w:w="757" w:type="dxa"/>
            <w:hideMark/>
          </w:tcPr>
          <w:sdt>
            <w:sdtPr>
              <w:rPr>
                <w:rFonts w:ascii="MS Gothic" w:eastAsia="MS Gothic" w:hAnsi="MS Gothic" w:cs="Segoe UI Symbol" w:hint="eastAsia"/>
                <w:bCs/>
                <w:i w:val="0"/>
                <w:iCs/>
              </w:rPr>
              <w:id w:val="1450820112"/>
              <w14:checkbox>
                <w14:checked w14:val="0"/>
                <w14:checkedState w14:val="2612" w14:font="MS Gothic"/>
                <w14:uncheckedState w14:val="2610" w14:font="MS Gothic"/>
              </w14:checkbox>
            </w:sdtPr>
            <w:sdtEndPr/>
            <w:sdtContent>
              <w:p w14:paraId="0D531C4D" w14:textId="483C03B9" w:rsidR="00266426"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4166" w:type="dxa"/>
            <w:hideMark/>
          </w:tcPr>
          <w:p w14:paraId="48716840" w14:textId="77777777" w:rsidR="00266426" w:rsidRPr="00273DE5" w:rsidRDefault="0026642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B925D7">
              <w:rPr>
                <w:rFonts w:cs="Arial"/>
                <w:color w:val="0070C0"/>
                <w:sz w:val="18"/>
                <w:szCs w:val="18"/>
              </w:rPr>
              <w:t>Evidence / Expand (if applicable)</w:t>
            </w:r>
          </w:p>
        </w:tc>
      </w:tr>
      <w:tr w:rsidR="00266426" w:rsidRPr="00273DE5" w14:paraId="2009A1E1" w14:textId="77777777" w:rsidTr="00C57D68">
        <w:tc>
          <w:tcPr>
            <w:cnfStyle w:val="001000000000" w:firstRow="0" w:lastRow="0" w:firstColumn="1" w:lastColumn="0" w:oddVBand="0" w:evenVBand="0" w:oddHBand="0" w:evenHBand="0" w:firstRowFirstColumn="0" w:firstRowLastColumn="0" w:lastRowFirstColumn="0" w:lastRowLastColumn="0"/>
            <w:tcW w:w="712" w:type="dxa"/>
            <w:hideMark/>
          </w:tcPr>
          <w:p w14:paraId="7920A0EA" w14:textId="77777777" w:rsidR="00266426" w:rsidRPr="00273DE5" w:rsidRDefault="00266426" w:rsidP="00E503AD">
            <w:pPr>
              <w:spacing w:line="260" w:lineRule="exact"/>
              <w:rPr>
                <w:rFonts w:cs="Arial"/>
                <w:bCs/>
                <w:sz w:val="18"/>
                <w:szCs w:val="18"/>
              </w:rPr>
            </w:pPr>
          </w:p>
        </w:tc>
        <w:tc>
          <w:tcPr>
            <w:tcW w:w="3976" w:type="dxa"/>
            <w:hideMark/>
          </w:tcPr>
          <w:p w14:paraId="73CA1F99" w14:textId="05F887F0" w:rsidR="00266426" w:rsidRPr="003E1979" w:rsidRDefault="00266426" w:rsidP="001717F5">
            <w:pPr>
              <w:spacing w:line="260" w:lineRule="exact"/>
              <w:jc w:val="left"/>
              <w:cnfStyle w:val="000000000000" w:firstRow="0" w:lastRow="0" w:firstColumn="0" w:lastColumn="0" w:oddVBand="0" w:evenVBand="0" w:oddHBand="0" w:evenHBand="0" w:firstRowFirstColumn="0" w:firstRowLastColumn="0" w:lastRowFirstColumn="0" w:lastRowLastColumn="0"/>
              <w:rPr>
                <w:szCs w:val="18"/>
              </w:rPr>
            </w:pPr>
            <w:r w:rsidRPr="003E1979">
              <w:rPr>
                <w:szCs w:val="18"/>
              </w:rPr>
              <w:t xml:space="preserve">Proposed changes to the PIS to facilitate the effective capture, generation, </w:t>
            </w:r>
            <w:r w:rsidR="00DA17EC" w:rsidRPr="003E1979">
              <w:rPr>
                <w:szCs w:val="18"/>
              </w:rPr>
              <w:t>security,</w:t>
            </w:r>
            <w:r w:rsidRPr="003E1979">
              <w:rPr>
                <w:szCs w:val="18"/>
              </w:rPr>
              <w:t xml:space="preserve"> and delivery of information</w:t>
            </w:r>
          </w:p>
        </w:tc>
        <w:tc>
          <w:tcPr>
            <w:tcW w:w="757" w:type="dxa"/>
            <w:hideMark/>
          </w:tcPr>
          <w:sdt>
            <w:sdtPr>
              <w:rPr>
                <w:rFonts w:ascii="MS Gothic" w:eastAsia="MS Gothic" w:hAnsi="MS Gothic" w:cs="Segoe UI Symbol" w:hint="eastAsia"/>
                <w:bCs/>
                <w:i w:val="0"/>
                <w:iCs/>
              </w:rPr>
              <w:id w:val="-2025934244"/>
              <w14:checkbox>
                <w14:checked w14:val="0"/>
                <w14:checkedState w14:val="2612" w14:font="MS Gothic"/>
                <w14:uncheckedState w14:val="2610" w14:font="MS Gothic"/>
              </w14:checkbox>
            </w:sdtPr>
            <w:sdtEndPr/>
            <w:sdtContent>
              <w:p w14:paraId="2C2B34AF" w14:textId="1EA3082E" w:rsidR="00266426" w:rsidRPr="00D17D30" w:rsidRDefault="00D17D30" w:rsidP="00D17D3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4166" w:type="dxa"/>
            <w:hideMark/>
          </w:tcPr>
          <w:p w14:paraId="1090DA0B" w14:textId="77777777" w:rsidR="00266426" w:rsidRPr="00273DE5" w:rsidRDefault="0026642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B925D7">
              <w:rPr>
                <w:rFonts w:cs="Arial"/>
                <w:color w:val="0070C0"/>
                <w:sz w:val="18"/>
                <w:szCs w:val="18"/>
              </w:rPr>
              <w:t>Evidence / Expand (if applicable)</w:t>
            </w:r>
          </w:p>
        </w:tc>
      </w:tr>
      <w:tr w:rsidR="00266426" w:rsidRPr="00273DE5" w14:paraId="1D4D150D" w14:textId="77777777" w:rsidTr="00C57D68">
        <w:tc>
          <w:tcPr>
            <w:cnfStyle w:val="001000000000" w:firstRow="0" w:lastRow="0" w:firstColumn="1" w:lastColumn="0" w:oddVBand="0" w:evenVBand="0" w:oddHBand="0" w:evenHBand="0" w:firstRowFirstColumn="0" w:firstRowLastColumn="0" w:lastRowFirstColumn="0" w:lastRowLastColumn="0"/>
            <w:tcW w:w="712" w:type="dxa"/>
          </w:tcPr>
          <w:p w14:paraId="2C93EBF6" w14:textId="77777777" w:rsidR="00266426" w:rsidRPr="00273DE5" w:rsidRDefault="00266426" w:rsidP="00E503AD">
            <w:pPr>
              <w:spacing w:line="260" w:lineRule="exact"/>
              <w:rPr>
                <w:rFonts w:cs="Arial"/>
                <w:bCs/>
                <w:sz w:val="18"/>
                <w:szCs w:val="18"/>
              </w:rPr>
            </w:pPr>
          </w:p>
        </w:tc>
        <w:tc>
          <w:tcPr>
            <w:tcW w:w="3976" w:type="dxa"/>
          </w:tcPr>
          <w:p w14:paraId="41D01130" w14:textId="21370FA5" w:rsidR="00266426" w:rsidRPr="003E1979" w:rsidRDefault="00266426" w:rsidP="001717F5">
            <w:pPr>
              <w:spacing w:line="260" w:lineRule="exact"/>
              <w:jc w:val="left"/>
              <w:cnfStyle w:val="000000000000" w:firstRow="0" w:lastRow="0" w:firstColumn="0" w:lastColumn="0" w:oddVBand="0" w:evenVBand="0" w:oddHBand="0" w:evenHBand="0" w:firstRowFirstColumn="0" w:firstRowLastColumn="0" w:lastRowFirstColumn="0" w:lastRowLastColumn="0"/>
              <w:rPr>
                <w:szCs w:val="18"/>
              </w:rPr>
            </w:pPr>
            <w:r w:rsidRPr="003E1979">
              <w:rPr>
                <w:szCs w:val="18"/>
              </w:rPr>
              <w:t xml:space="preserve">Proposed changes to the PIPMP to facilitate the effective exchange, </w:t>
            </w:r>
            <w:r w:rsidR="00DA17EC" w:rsidRPr="003E1979">
              <w:rPr>
                <w:szCs w:val="18"/>
              </w:rPr>
              <w:t>distribution,</w:t>
            </w:r>
            <w:r w:rsidRPr="003E1979">
              <w:rPr>
                <w:szCs w:val="18"/>
              </w:rPr>
              <w:t xml:space="preserve"> and delivery of information</w:t>
            </w:r>
          </w:p>
        </w:tc>
        <w:tc>
          <w:tcPr>
            <w:tcW w:w="757" w:type="dxa"/>
          </w:tcPr>
          <w:sdt>
            <w:sdtPr>
              <w:rPr>
                <w:rFonts w:ascii="MS Gothic" w:eastAsia="MS Gothic" w:hAnsi="MS Gothic" w:cs="Segoe UI Symbol" w:hint="eastAsia"/>
                <w:bCs/>
                <w:i w:val="0"/>
                <w:iCs/>
              </w:rPr>
              <w:id w:val="1917431578"/>
              <w14:checkbox>
                <w14:checked w14:val="0"/>
                <w14:checkedState w14:val="2612" w14:font="MS Gothic"/>
                <w14:uncheckedState w14:val="2610" w14:font="MS Gothic"/>
              </w14:checkbox>
            </w:sdtPr>
            <w:sdtEndPr/>
            <w:sdtContent>
              <w:p w14:paraId="66302997" w14:textId="733770A0" w:rsidR="00266426" w:rsidRPr="00921142" w:rsidRDefault="00921142" w:rsidP="0092114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4166" w:type="dxa"/>
          </w:tcPr>
          <w:p w14:paraId="60B866D0" w14:textId="77777777" w:rsidR="00266426" w:rsidRPr="00273DE5" w:rsidRDefault="0026642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B925D7">
              <w:rPr>
                <w:rFonts w:cs="Arial"/>
                <w:color w:val="0070C0"/>
                <w:sz w:val="18"/>
                <w:szCs w:val="18"/>
              </w:rPr>
              <w:t>Evidence / Expand (if applicable)</w:t>
            </w:r>
          </w:p>
        </w:tc>
      </w:tr>
      <w:tr w:rsidR="00266426" w:rsidRPr="00273DE5" w14:paraId="27C24F4E" w14:textId="77777777" w:rsidTr="00C57D68">
        <w:tc>
          <w:tcPr>
            <w:cnfStyle w:val="001000000000" w:firstRow="0" w:lastRow="0" w:firstColumn="1" w:lastColumn="0" w:oddVBand="0" w:evenVBand="0" w:oddHBand="0" w:evenHBand="0" w:firstRowFirstColumn="0" w:firstRowLastColumn="0" w:lastRowFirstColumn="0" w:lastRowLastColumn="0"/>
            <w:tcW w:w="712" w:type="dxa"/>
          </w:tcPr>
          <w:p w14:paraId="312D653F" w14:textId="77777777" w:rsidR="00266426" w:rsidRPr="00273DE5" w:rsidRDefault="00266426" w:rsidP="00E503AD">
            <w:pPr>
              <w:spacing w:line="260" w:lineRule="exact"/>
              <w:rPr>
                <w:rFonts w:cs="Arial"/>
                <w:bCs/>
                <w:sz w:val="18"/>
                <w:szCs w:val="18"/>
              </w:rPr>
            </w:pPr>
          </w:p>
        </w:tc>
        <w:tc>
          <w:tcPr>
            <w:tcW w:w="3976" w:type="dxa"/>
          </w:tcPr>
          <w:p w14:paraId="3591ED57" w14:textId="77777777" w:rsidR="00266426" w:rsidRPr="003E1979" w:rsidRDefault="00266426" w:rsidP="001717F5">
            <w:pPr>
              <w:spacing w:line="260" w:lineRule="exact"/>
              <w:jc w:val="left"/>
              <w:cnfStyle w:val="000000000000" w:firstRow="0" w:lastRow="0" w:firstColumn="0" w:lastColumn="0" w:oddVBand="0" w:evenVBand="0" w:oddHBand="0" w:evenHBand="0" w:firstRowFirstColumn="0" w:firstRowLastColumn="0" w:lastRowFirstColumn="0" w:lastRowLastColumn="0"/>
              <w:rPr>
                <w:szCs w:val="18"/>
              </w:rPr>
            </w:pPr>
            <w:r w:rsidRPr="003E1979">
              <w:rPr>
                <w:szCs w:val="18"/>
              </w:rPr>
              <w:t>Schedule of software</w:t>
            </w:r>
          </w:p>
        </w:tc>
        <w:tc>
          <w:tcPr>
            <w:tcW w:w="757" w:type="dxa"/>
          </w:tcPr>
          <w:sdt>
            <w:sdtPr>
              <w:rPr>
                <w:rFonts w:ascii="MS Gothic" w:eastAsia="MS Gothic" w:hAnsi="MS Gothic" w:cs="Segoe UI Symbol" w:hint="eastAsia"/>
                <w:bCs/>
                <w:i w:val="0"/>
                <w:iCs/>
              </w:rPr>
              <w:id w:val="-878323366"/>
              <w14:checkbox>
                <w14:checked w14:val="0"/>
                <w14:checkedState w14:val="2612" w14:font="MS Gothic"/>
                <w14:uncheckedState w14:val="2610" w14:font="MS Gothic"/>
              </w14:checkbox>
            </w:sdtPr>
            <w:sdtEndPr/>
            <w:sdtContent>
              <w:p w14:paraId="3A4AF913" w14:textId="515DED8B" w:rsidR="00266426" w:rsidRPr="00921142" w:rsidRDefault="00921142" w:rsidP="0092114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4166" w:type="dxa"/>
          </w:tcPr>
          <w:p w14:paraId="694218E7" w14:textId="77777777" w:rsidR="00266426" w:rsidRPr="00273DE5" w:rsidRDefault="0026642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bCs/>
              </w:rPr>
            </w:pPr>
            <w:r w:rsidRPr="00B925D7">
              <w:rPr>
                <w:rFonts w:cs="Arial"/>
                <w:color w:val="0070C0"/>
                <w:sz w:val="18"/>
                <w:szCs w:val="18"/>
              </w:rPr>
              <w:t>Evidence / Expand (if applicable)</w:t>
            </w:r>
          </w:p>
        </w:tc>
      </w:tr>
    </w:tbl>
    <w:p w14:paraId="3AAE3BE9" w14:textId="1A67F9DF" w:rsidR="003A1F7B" w:rsidRDefault="003A1F7B" w:rsidP="0033659B">
      <w:pPr>
        <w:pStyle w:val="Body-11"/>
        <w:spacing w:before="0" w:after="0"/>
      </w:pPr>
    </w:p>
    <w:p w14:paraId="157791C4" w14:textId="2A46AF64" w:rsidR="00583CF1" w:rsidRDefault="00EB659F" w:rsidP="00E533FA">
      <w:pPr>
        <w:pStyle w:val="ACID3"/>
      </w:pPr>
      <w:bookmarkStart w:id="89" w:name="_Toc88576238"/>
      <w:r w:rsidRPr="00EB659F">
        <w:t>The Delivery Team’s BEP</w:t>
      </w:r>
      <w:bookmarkEnd w:id="89"/>
    </w:p>
    <w:tbl>
      <w:tblPr>
        <w:tblStyle w:val="CICBIMStandard01"/>
        <w:tblpPr w:leftFromText="180" w:rightFromText="180" w:vertAnchor="text" w:horzAnchor="margin" w:tblpY="66"/>
        <w:tblW w:w="9611" w:type="dxa"/>
        <w:tblLook w:val="01E0" w:firstRow="1" w:lastRow="1" w:firstColumn="1" w:lastColumn="1" w:noHBand="0" w:noVBand="0"/>
      </w:tblPr>
      <w:tblGrid>
        <w:gridCol w:w="711"/>
        <w:gridCol w:w="8023"/>
        <w:gridCol w:w="877"/>
      </w:tblGrid>
      <w:tr w:rsidR="00583CF1" w:rsidRPr="00273DE5" w14:paraId="55F4DD60" w14:textId="77777777" w:rsidTr="00E533F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611" w:type="dxa"/>
            <w:gridSpan w:val="3"/>
          </w:tcPr>
          <w:p w14:paraId="24AB2D48" w14:textId="5AF8E99D" w:rsidR="00583CF1" w:rsidRPr="00273DE5" w:rsidRDefault="00583CF1" w:rsidP="003774A4">
            <w:pPr>
              <w:pStyle w:val="ArialTable"/>
              <w:rPr>
                <w:b w:val="0"/>
                <w:bCs/>
                <w:sz w:val="18"/>
                <w:szCs w:val="18"/>
              </w:rPr>
            </w:pPr>
            <w:r>
              <w:t xml:space="preserve">What does the </w:t>
            </w:r>
            <w:r w:rsidR="00341337">
              <w:t>Organisation</w:t>
            </w:r>
            <w:r>
              <w:t xml:space="preserve"> do to manage and collaborate in preparing the Delivery Team’s BIM Execution Plan?</w:t>
            </w:r>
          </w:p>
        </w:tc>
      </w:tr>
      <w:tr w:rsidR="00583CF1" w:rsidRPr="00343CEB" w14:paraId="795E6E29" w14:textId="77777777" w:rsidTr="00E533F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2" w:type="dxa"/>
            <w:hideMark/>
          </w:tcPr>
          <w:p w14:paraId="2DDD8AE3" w14:textId="77777777" w:rsidR="00583CF1" w:rsidRPr="000C6696" w:rsidRDefault="00583CF1" w:rsidP="003774A4">
            <w:pPr>
              <w:pStyle w:val="ArialTable"/>
            </w:pPr>
            <w:r w:rsidRPr="000C6696">
              <w:t>Ref.</w:t>
            </w:r>
          </w:p>
        </w:tc>
        <w:tc>
          <w:tcPr>
            <w:tcW w:w="8142" w:type="dxa"/>
            <w:shd w:val="clear" w:color="auto" w:fill="F2F2F2" w:themeFill="background1" w:themeFillShade="F2"/>
            <w:hideMark/>
          </w:tcPr>
          <w:p w14:paraId="2725E63B" w14:textId="77777777" w:rsidR="00583CF1" w:rsidRPr="000C6696" w:rsidRDefault="00583CF1" w:rsidP="003774A4">
            <w:pPr>
              <w:pStyle w:val="ArialTable"/>
              <w:cnfStyle w:val="100000000000" w:firstRow="1" w:lastRow="0" w:firstColumn="0" w:lastColumn="0" w:oddVBand="0" w:evenVBand="0" w:oddHBand="0" w:evenHBand="0" w:firstRowFirstColumn="0" w:firstRowLastColumn="0" w:lastRowFirstColumn="0" w:lastRowLastColumn="0"/>
              <w:rPr>
                <w:b w:val="0"/>
                <w:szCs w:val="22"/>
              </w:rPr>
            </w:pPr>
            <w:r w:rsidRPr="000C6696">
              <w:rPr>
                <w:szCs w:val="22"/>
              </w:rPr>
              <w:t>Component</w:t>
            </w:r>
          </w:p>
        </w:tc>
        <w:tc>
          <w:tcPr>
            <w:tcW w:w="757" w:type="dxa"/>
            <w:shd w:val="clear" w:color="auto" w:fill="F2F2F2" w:themeFill="background1" w:themeFillShade="F2"/>
            <w:hideMark/>
          </w:tcPr>
          <w:p w14:paraId="73FE2F03" w14:textId="77777777" w:rsidR="00583CF1" w:rsidRPr="000C6696" w:rsidRDefault="00583CF1" w:rsidP="003774A4">
            <w:pPr>
              <w:pStyle w:val="ArialTable"/>
              <w:cnfStyle w:val="100000000000" w:firstRow="1" w:lastRow="0" w:firstColumn="0" w:lastColumn="0" w:oddVBand="0" w:evenVBand="0" w:oddHBand="0" w:evenHBand="0" w:firstRowFirstColumn="0" w:firstRowLastColumn="0" w:lastRowFirstColumn="0" w:lastRowLastColumn="0"/>
              <w:rPr>
                <w:b w:val="0"/>
                <w:szCs w:val="22"/>
              </w:rPr>
            </w:pPr>
            <w:r w:rsidRPr="000C6696">
              <w:rPr>
                <w:szCs w:val="22"/>
              </w:rPr>
              <w:t>Check</w:t>
            </w:r>
          </w:p>
        </w:tc>
      </w:tr>
      <w:tr w:rsidR="00583CF1" w:rsidRPr="00343CEB" w14:paraId="50ABF434" w14:textId="77777777" w:rsidTr="00D3462A">
        <w:trPr>
          <w:trHeight w:val="326"/>
        </w:trPr>
        <w:tc>
          <w:tcPr>
            <w:cnfStyle w:val="001000000000" w:firstRow="0" w:lastRow="0" w:firstColumn="1" w:lastColumn="0" w:oddVBand="0" w:evenVBand="0" w:oddHBand="0" w:evenHBand="0" w:firstRowFirstColumn="0" w:firstRowLastColumn="0" w:lastRowFirstColumn="0" w:lastRowLastColumn="0"/>
            <w:tcW w:w="712" w:type="dxa"/>
            <w:vMerge w:val="restart"/>
          </w:tcPr>
          <w:p w14:paraId="36B526A3" w14:textId="77777777" w:rsidR="00583CF1" w:rsidRPr="00343CEB" w:rsidRDefault="00583CF1" w:rsidP="00583CF1">
            <w:pPr>
              <w:spacing w:line="260" w:lineRule="exact"/>
              <w:rPr>
                <w:rFonts w:cs="Arial"/>
                <w:bCs/>
                <w:sz w:val="18"/>
                <w:szCs w:val="18"/>
              </w:rPr>
            </w:pPr>
          </w:p>
        </w:tc>
        <w:tc>
          <w:tcPr>
            <w:tcW w:w="8142" w:type="dxa"/>
          </w:tcPr>
          <w:p w14:paraId="5E980BE9" w14:textId="77777777" w:rsidR="00583CF1" w:rsidRPr="00343CEB" w:rsidRDefault="00583CF1"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t>Does the organisation assist the Lead Appointing Party to prepare the Delivery Team’s Information Delivery Strategy?</w:t>
            </w:r>
          </w:p>
        </w:tc>
        <w:tc>
          <w:tcPr>
            <w:tcW w:w="757" w:type="dxa"/>
          </w:tcPr>
          <w:sdt>
            <w:sdtPr>
              <w:rPr>
                <w:rFonts w:ascii="MS Gothic" w:eastAsia="MS Gothic" w:hAnsi="MS Gothic" w:cs="Segoe UI Symbol" w:hint="eastAsia"/>
                <w:bCs/>
                <w:i w:val="0"/>
                <w:iCs/>
              </w:rPr>
              <w:id w:val="976108402"/>
              <w14:checkbox>
                <w14:checked w14:val="0"/>
                <w14:checkedState w14:val="2612" w14:font="MS Gothic"/>
                <w14:uncheckedState w14:val="2610" w14:font="MS Gothic"/>
              </w14:checkbox>
            </w:sdtPr>
            <w:sdtEndPr/>
            <w:sdtContent>
              <w:p w14:paraId="0A0DDB8A" w14:textId="4BC2E9BE" w:rsidR="00583CF1" w:rsidRPr="00B0453C" w:rsidRDefault="00B0453C" w:rsidP="00B0453C">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83CF1" w:rsidRPr="00343CEB" w14:paraId="7C65D874" w14:textId="77777777" w:rsidTr="00D3462A">
        <w:trPr>
          <w:trHeight w:val="326"/>
        </w:trPr>
        <w:tc>
          <w:tcPr>
            <w:cnfStyle w:val="001000000000" w:firstRow="0" w:lastRow="0" w:firstColumn="1" w:lastColumn="0" w:oddVBand="0" w:evenVBand="0" w:oddHBand="0" w:evenHBand="0" w:firstRowFirstColumn="0" w:firstRowLastColumn="0" w:lastRowFirstColumn="0" w:lastRowLastColumn="0"/>
            <w:tcW w:w="712" w:type="dxa"/>
            <w:vMerge/>
          </w:tcPr>
          <w:p w14:paraId="6FC45C22" w14:textId="77777777" w:rsidR="00583CF1" w:rsidRPr="00343CEB" w:rsidRDefault="00583CF1" w:rsidP="00583CF1">
            <w:pPr>
              <w:spacing w:line="260" w:lineRule="exact"/>
              <w:rPr>
                <w:rFonts w:cs="Arial"/>
                <w:bCs/>
                <w:sz w:val="18"/>
                <w:szCs w:val="18"/>
              </w:rPr>
            </w:pPr>
          </w:p>
        </w:tc>
        <w:tc>
          <w:tcPr>
            <w:tcW w:w="8899" w:type="dxa"/>
            <w:gridSpan w:val="2"/>
          </w:tcPr>
          <w:p w14:paraId="5B0F7E1C" w14:textId="77777777" w:rsidR="00583CF1" w:rsidRPr="00343CEB" w:rsidRDefault="00583CF1" w:rsidP="00583CF1">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583CF1" w:rsidRPr="00343CEB" w14:paraId="6ADC5207" w14:textId="77777777" w:rsidTr="00D3462A">
        <w:tc>
          <w:tcPr>
            <w:cnfStyle w:val="001000000000" w:firstRow="0" w:lastRow="0" w:firstColumn="1" w:lastColumn="0" w:oddVBand="0" w:evenVBand="0" w:oddHBand="0" w:evenHBand="0" w:firstRowFirstColumn="0" w:firstRowLastColumn="0" w:lastRowFirstColumn="0" w:lastRowLastColumn="0"/>
            <w:tcW w:w="712" w:type="dxa"/>
            <w:vMerge w:val="restart"/>
          </w:tcPr>
          <w:p w14:paraId="6A2DC3A3" w14:textId="77777777" w:rsidR="00583CF1" w:rsidRPr="00343CEB" w:rsidRDefault="00583CF1" w:rsidP="00583CF1">
            <w:pPr>
              <w:spacing w:line="260" w:lineRule="exact"/>
              <w:rPr>
                <w:rFonts w:cs="Arial"/>
                <w:bCs/>
                <w:sz w:val="18"/>
                <w:szCs w:val="18"/>
              </w:rPr>
            </w:pPr>
          </w:p>
        </w:tc>
        <w:tc>
          <w:tcPr>
            <w:tcW w:w="8142" w:type="dxa"/>
          </w:tcPr>
          <w:p w14:paraId="78B73AD3" w14:textId="77777777" w:rsidR="00583CF1" w:rsidRPr="00343CEB" w:rsidRDefault="00583CF1"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rsidRPr="00CD6264">
              <w:t xml:space="preserve">Does the organisation maintain a </w:t>
            </w:r>
            <w:r>
              <w:t>Task</w:t>
            </w:r>
            <w:r w:rsidRPr="00CD6264">
              <w:t xml:space="preserve"> Information Delivery Plan</w:t>
            </w:r>
            <w:r>
              <w:t xml:space="preserve"> (TIDP)</w:t>
            </w:r>
            <w:r w:rsidRPr="00CD6264">
              <w:t xml:space="preserve"> template</w:t>
            </w:r>
            <w:r>
              <w:t>, including guidance on how to populate it</w:t>
            </w:r>
            <w:r w:rsidRPr="00CD6264">
              <w:t>?</w:t>
            </w:r>
          </w:p>
        </w:tc>
        <w:tc>
          <w:tcPr>
            <w:tcW w:w="757" w:type="dxa"/>
          </w:tcPr>
          <w:sdt>
            <w:sdtPr>
              <w:rPr>
                <w:rFonts w:ascii="MS Gothic" w:eastAsia="MS Gothic" w:hAnsi="MS Gothic" w:cs="Segoe UI Symbol" w:hint="eastAsia"/>
                <w:bCs/>
                <w:i w:val="0"/>
                <w:iCs/>
              </w:rPr>
              <w:id w:val="-1507282717"/>
              <w14:checkbox>
                <w14:checked w14:val="0"/>
                <w14:checkedState w14:val="2612" w14:font="MS Gothic"/>
                <w14:uncheckedState w14:val="2610" w14:font="MS Gothic"/>
              </w14:checkbox>
            </w:sdtPr>
            <w:sdtEndPr/>
            <w:sdtContent>
              <w:p w14:paraId="28589F19" w14:textId="353F7A86" w:rsidR="00583CF1" w:rsidRPr="00B0453C" w:rsidRDefault="00B0453C" w:rsidP="00B0453C">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83CF1" w:rsidRPr="00343CEB" w14:paraId="347BCC30" w14:textId="77777777" w:rsidTr="00D3462A">
        <w:tc>
          <w:tcPr>
            <w:cnfStyle w:val="001000000000" w:firstRow="0" w:lastRow="0" w:firstColumn="1" w:lastColumn="0" w:oddVBand="0" w:evenVBand="0" w:oddHBand="0" w:evenHBand="0" w:firstRowFirstColumn="0" w:firstRowLastColumn="0" w:lastRowFirstColumn="0" w:lastRowLastColumn="0"/>
            <w:tcW w:w="712" w:type="dxa"/>
            <w:vMerge/>
          </w:tcPr>
          <w:p w14:paraId="2143CF7B" w14:textId="77777777" w:rsidR="00583CF1" w:rsidRPr="00343CEB" w:rsidRDefault="00583CF1" w:rsidP="00583CF1">
            <w:pPr>
              <w:spacing w:line="260" w:lineRule="exact"/>
              <w:rPr>
                <w:rFonts w:cs="Arial"/>
                <w:bCs/>
                <w:sz w:val="18"/>
                <w:szCs w:val="18"/>
              </w:rPr>
            </w:pPr>
          </w:p>
        </w:tc>
        <w:tc>
          <w:tcPr>
            <w:tcW w:w="8899" w:type="dxa"/>
            <w:gridSpan w:val="2"/>
          </w:tcPr>
          <w:p w14:paraId="417B5BC1" w14:textId="77777777" w:rsidR="00583CF1" w:rsidRPr="00343CEB" w:rsidRDefault="00583CF1" w:rsidP="00583CF1">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43CEB">
              <w:rPr>
                <w:rFonts w:cs="Arial"/>
                <w:color w:val="0070C0"/>
                <w:sz w:val="18"/>
                <w:szCs w:val="18"/>
              </w:rPr>
              <w:t>Evidence / Expand (if applicable)</w:t>
            </w:r>
          </w:p>
        </w:tc>
      </w:tr>
      <w:tr w:rsidR="00583CF1" w:rsidRPr="00343CEB" w14:paraId="3D18E7BB" w14:textId="77777777" w:rsidTr="00D3462A">
        <w:tc>
          <w:tcPr>
            <w:cnfStyle w:val="001000000000" w:firstRow="0" w:lastRow="0" w:firstColumn="1" w:lastColumn="0" w:oddVBand="0" w:evenVBand="0" w:oddHBand="0" w:evenHBand="0" w:firstRowFirstColumn="0" w:firstRowLastColumn="0" w:lastRowFirstColumn="0" w:lastRowLastColumn="0"/>
            <w:tcW w:w="712" w:type="dxa"/>
            <w:vMerge w:val="restart"/>
          </w:tcPr>
          <w:p w14:paraId="0C551572" w14:textId="77777777" w:rsidR="00583CF1" w:rsidRPr="00343CEB" w:rsidRDefault="00583CF1" w:rsidP="00583CF1">
            <w:pPr>
              <w:spacing w:line="260" w:lineRule="exact"/>
              <w:rPr>
                <w:rFonts w:cs="Arial"/>
                <w:bCs/>
                <w:sz w:val="18"/>
                <w:szCs w:val="18"/>
              </w:rPr>
            </w:pPr>
          </w:p>
        </w:tc>
        <w:tc>
          <w:tcPr>
            <w:tcW w:w="8142" w:type="dxa"/>
          </w:tcPr>
          <w:p w14:paraId="37247F3F" w14:textId="77777777" w:rsidR="00583CF1" w:rsidRPr="00343CEB" w:rsidRDefault="00583CF1"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rsidRPr="00A65E58">
              <w:t>Does the organisation have a documented process for recording which employees are working on projects?</w:t>
            </w:r>
          </w:p>
        </w:tc>
        <w:tc>
          <w:tcPr>
            <w:tcW w:w="757" w:type="dxa"/>
          </w:tcPr>
          <w:sdt>
            <w:sdtPr>
              <w:rPr>
                <w:rFonts w:ascii="MS Gothic" w:eastAsia="MS Gothic" w:hAnsi="MS Gothic" w:cs="Segoe UI Symbol" w:hint="eastAsia"/>
                <w:bCs/>
                <w:i w:val="0"/>
                <w:iCs/>
              </w:rPr>
              <w:id w:val="315306626"/>
              <w14:checkbox>
                <w14:checked w14:val="0"/>
                <w14:checkedState w14:val="2612" w14:font="MS Gothic"/>
                <w14:uncheckedState w14:val="2610" w14:font="MS Gothic"/>
              </w14:checkbox>
            </w:sdtPr>
            <w:sdtEndPr/>
            <w:sdtContent>
              <w:p w14:paraId="0E325CA5" w14:textId="3DDC2A9D" w:rsidR="00583CF1" w:rsidRPr="00B0453C" w:rsidRDefault="00B0453C" w:rsidP="00B0453C">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83CF1" w:rsidRPr="00343CEB" w14:paraId="1EA5E96C" w14:textId="77777777" w:rsidTr="00D3462A">
        <w:tc>
          <w:tcPr>
            <w:cnfStyle w:val="001000000000" w:firstRow="0" w:lastRow="0" w:firstColumn="1" w:lastColumn="0" w:oddVBand="0" w:evenVBand="0" w:oddHBand="0" w:evenHBand="0" w:firstRowFirstColumn="0" w:firstRowLastColumn="0" w:lastRowFirstColumn="0" w:lastRowLastColumn="0"/>
            <w:tcW w:w="712" w:type="dxa"/>
            <w:vMerge/>
          </w:tcPr>
          <w:p w14:paraId="7F7EB6D7" w14:textId="77777777" w:rsidR="00583CF1" w:rsidRPr="00343CEB" w:rsidRDefault="00583CF1" w:rsidP="00583CF1">
            <w:pPr>
              <w:spacing w:line="260" w:lineRule="exact"/>
              <w:rPr>
                <w:rFonts w:cs="Arial"/>
                <w:bCs/>
                <w:sz w:val="18"/>
                <w:szCs w:val="18"/>
              </w:rPr>
            </w:pPr>
          </w:p>
        </w:tc>
        <w:tc>
          <w:tcPr>
            <w:tcW w:w="8899" w:type="dxa"/>
            <w:gridSpan w:val="2"/>
          </w:tcPr>
          <w:p w14:paraId="3B394201" w14:textId="77777777" w:rsidR="00583CF1" w:rsidRPr="00343CEB" w:rsidRDefault="00583CF1" w:rsidP="00583CF1">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43CEB">
              <w:rPr>
                <w:rFonts w:cs="Arial"/>
                <w:color w:val="0070C0"/>
                <w:sz w:val="18"/>
                <w:szCs w:val="18"/>
              </w:rPr>
              <w:t>Evidence / Expand (if applicable)</w:t>
            </w:r>
          </w:p>
        </w:tc>
      </w:tr>
      <w:tr w:rsidR="00583CF1" w:rsidRPr="00343CEB" w14:paraId="61440C7F" w14:textId="77777777" w:rsidTr="00D3462A">
        <w:trPr>
          <w:trHeight w:val="326"/>
        </w:trPr>
        <w:tc>
          <w:tcPr>
            <w:cnfStyle w:val="001000000000" w:firstRow="0" w:lastRow="0" w:firstColumn="1" w:lastColumn="0" w:oddVBand="0" w:evenVBand="0" w:oddHBand="0" w:evenHBand="0" w:firstRowFirstColumn="0" w:firstRowLastColumn="0" w:lastRowFirstColumn="0" w:lastRowLastColumn="0"/>
            <w:tcW w:w="712" w:type="dxa"/>
            <w:vMerge w:val="restart"/>
          </w:tcPr>
          <w:p w14:paraId="5DF88B88" w14:textId="77777777" w:rsidR="00583CF1" w:rsidRPr="00343CEB" w:rsidRDefault="00583CF1" w:rsidP="003774A4">
            <w:pPr>
              <w:pStyle w:val="ArialTable"/>
            </w:pPr>
          </w:p>
        </w:tc>
        <w:tc>
          <w:tcPr>
            <w:tcW w:w="8142" w:type="dxa"/>
          </w:tcPr>
          <w:p w14:paraId="230DBC32" w14:textId="77777777" w:rsidR="00583CF1" w:rsidRPr="00343CEB" w:rsidRDefault="00583CF1" w:rsidP="003774A4">
            <w:pPr>
              <w:pStyle w:val="ArialTable"/>
              <w:cnfStyle w:val="000000000000" w:firstRow="0" w:lastRow="0" w:firstColumn="0" w:lastColumn="0" w:oddVBand="0" w:evenVBand="0" w:oddHBand="0" w:evenHBand="0" w:firstRowFirstColumn="0" w:firstRowLastColumn="0" w:lastRowFirstColumn="0" w:lastRowLastColumn="0"/>
            </w:pPr>
            <w:r w:rsidRPr="00A65E58">
              <w:t>Does the organisation incorporate Task Information Delivery Plans when resourcing?</w:t>
            </w:r>
          </w:p>
        </w:tc>
        <w:tc>
          <w:tcPr>
            <w:tcW w:w="757" w:type="dxa"/>
          </w:tcPr>
          <w:sdt>
            <w:sdtPr>
              <w:rPr>
                <w:rFonts w:ascii="MS Gothic" w:eastAsia="MS Gothic" w:hAnsi="MS Gothic" w:cs="Segoe UI Symbol" w:hint="eastAsia"/>
                <w:bCs/>
                <w:i w:val="0"/>
                <w:iCs/>
              </w:rPr>
              <w:id w:val="-1616287042"/>
              <w14:checkbox>
                <w14:checked w14:val="0"/>
                <w14:checkedState w14:val="2612" w14:font="MS Gothic"/>
                <w14:uncheckedState w14:val="2610" w14:font="MS Gothic"/>
              </w14:checkbox>
            </w:sdtPr>
            <w:sdtEndPr/>
            <w:sdtContent>
              <w:p w14:paraId="60F99132" w14:textId="658A26B2" w:rsidR="00583CF1" w:rsidRPr="00B0453C" w:rsidRDefault="00B0453C" w:rsidP="00B0453C">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83CF1" w:rsidRPr="00343CEB" w14:paraId="560C70E5" w14:textId="77777777" w:rsidTr="00D3462A">
        <w:trPr>
          <w:trHeight w:val="326"/>
        </w:trPr>
        <w:tc>
          <w:tcPr>
            <w:cnfStyle w:val="001000000000" w:firstRow="0" w:lastRow="0" w:firstColumn="1" w:lastColumn="0" w:oddVBand="0" w:evenVBand="0" w:oddHBand="0" w:evenHBand="0" w:firstRowFirstColumn="0" w:firstRowLastColumn="0" w:lastRowFirstColumn="0" w:lastRowLastColumn="0"/>
            <w:tcW w:w="712" w:type="dxa"/>
            <w:vMerge/>
          </w:tcPr>
          <w:p w14:paraId="0AA03C1B" w14:textId="77777777" w:rsidR="00583CF1" w:rsidRPr="00343CEB" w:rsidRDefault="00583CF1" w:rsidP="00583CF1">
            <w:pPr>
              <w:spacing w:line="260" w:lineRule="exact"/>
              <w:rPr>
                <w:rFonts w:cs="Arial"/>
                <w:bCs/>
                <w:sz w:val="18"/>
                <w:szCs w:val="18"/>
              </w:rPr>
            </w:pPr>
          </w:p>
        </w:tc>
        <w:tc>
          <w:tcPr>
            <w:tcW w:w="8899" w:type="dxa"/>
            <w:gridSpan w:val="2"/>
          </w:tcPr>
          <w:p w14:paraId="402E94BA" w14:textId="77777777" w:rsidR="00583CF1" w:rsidRPr="00343CEB" w:rsidRDefault="00583CF1" w:rsidP="00583CF1">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583CF1" w:rsidRPr="00343CEB" w14:paraId="4DAF71CC" w14:textId="77777777" w:rsidTr="00D3462A">
        <w:tc>
          <w:tcPr>
            <w:cnfStyle w:val="001000000000" w:firstRow="0" w:lastRow="0" w:firstColumn="1" w:lastColumn="0" w:oddVBand="0" w:evenVBand="0" w:oddHBand="0" w:evenHBand="0" w:firstRowFirstColumn="0" w:firstRowLastColumn="0" w:lastRowFirstColumn="0" w:lastRowLastColumn="0"/>
            <w:tcW w:w="712" w:type="dxa"/>
            <w:vMerge w:val="restart"/>
          </w:tcPr>
          <w:p w14:paraId="3653EC6A" w14:textId="77777777" w:rsidR="00583CF1" w:rsidRPr="00343CEB" w:rsidRDefault="00583CF1" w:rsidP="00583CF1">
            <w:pPr>
              <w:spacing w:line="260" w:lineRule="exact"/>
              <w:rPr>
                <w:rFonts w:cs="Arial"/>
                <w:bCs/>
                <w:sz w:val="18"/>
                <w:szCs w:val="18"/>
              </w:rPr>
            </w:pPr>
          </w:p>
        </w:tc>
        <w:tc>
          <w:tcPr>
            <w:tcW w:w="8142" w:type="dxa"/>
          </w:tcPr>
          <w:p w14:paraId="4CA17593" w14:textId="77777777" w:rsidR="00583CF1" w:rsidRPr="00343CEB" w:rsidRDefault="00583CF1"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t>What experience does</w:t>
            </w:r>
            <w:r w:rsidRPr="00311065">
              <w:t xml:space="preserve"> the organisation have</w:t>
            </w:r>
            <w:r>
              <w:t xml:space="preserve"> in developing, or inputting into, a</w:t>
            </w:r>
            <w:r w:rsidRPr="00311065">
              <w:t xml:space="preserve"> federation</w:t>
            </w:r>
            <w:r>
              <w:t xml:space="preserve"> strategy</w:t>
            </w:r>
            <w:r w:rsidRPr="00311065">
              <w:t xml:space="preserve"> </w:t>
            </w:r>
            <w:r>
              <w:t xml:space="preserve">for </w:t>
            </w:r>
            <w:r w:rsidRPr="00311065">
              <w:t>information model</w:t>
            </w:r>
            <w:r>
              <w:t>s</w:t>
            </w:r>
            <w:r w:rsidRPr="00311065">
              <w:t>?</w:t>
            </w:r>
          </w:p>
        </w:tc>
        <w:tc>
          <w:tcPr>
            <w:tcW w:w="757" w:type="dxa"/>
          </w:tcPr>
          <w:sdt>
            <w:sdtPr>
              <w:rPr>
                <w:rFonts w:ascii="MS Gothic" w:eastAsia="MS Gothic" w:hAnsi="MS Gothic" w:cs="Segoe UI Symbol" w:hint="eastAsia"/>
                <w:bCs/>
                <w:i w:val="0"/>
                <w:iCs/>
              </w:rPr>
              <w:id w:val="-642976861"/>
              <w14:checkbox>
                <w14:checked w14:val="0"/>
                <w14:checkedState w14:val="2612" w14:font="MS Gothic"/>
                <w14:uncheckedState w14:val="2610" w14:font="MS Gothic"/>
              </w14:checkbox>
            </w:sdtPr>
            <w:sdtEndPr/>
            <w:sdtContent>
              <w:p w14:paraId="692864C9" w14:textId="1D8AC5A3" w:rsidR="00583CF1" w:rsidRPr="00B0453C" w:rsidRDefault="00B0453C" w:rsidP="00B0453C">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83CF1" w:rsidRPr="00343CEB" w14:paraId="51F00FDC" w14:textId="77777777" w:rsidTr="00D3462A">
        <w:tc>
          <w:tcPr>
            <w:cnfStyle w:val="001000000000" w:firstRow="0" w:lastRow="0" w:firstColumn="1" w:lastColumn="0" w:oddVBand="0" w:evenVBand="0" w:oddHBand="0" w:evenHBand="0" w:firstRowFirstColumn="0" w:firstRowLastColumn="0" w:lastRowFirstColumn="0" w:lastRowLastColumn="0"/>
            <w:tcW w:w="712" w:type="dxa"/>
            <w:vMerge/>
          </w:tcPr>
          <w:p w14:paraId="5EAD85D6" w14:textId="77777777" w:rsidR="00583CF1" w:rsidRPr="00343CEB" w:rsidRDefault="00583CF1" w:rsidP="00583CF1">
            <w:pPr>
              <w:spacing w:line="260" w:lineRule="exact"/>
              <w:rPr>
                <w:rFonts w:cs="Arial"/>
                <w:bCs/>
                <w:sz w:val="18"/>
                <w:szCs w:val="18"/>
              </w:rPr>
            </w:pPr>
          </w:p>
        </w:tc>
        <w:tc>
          <w:tcPr>
            <w:tcW w:w="8899" w:type="dxa"/>
            <w:gridSpan w:val="2"/>
          </w:tcPr>
          <w:p w14:paraId="41F43DB5" w14:textId="77777777" w:rsidR="00583CF1" w:rsidRPr="00343CEB" w:rsidRDefault="00583CF1" w:rsidP="00583CF1">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43CEB">
              <w:rPr>
                <w:rFonts w:cs="Arial"/>
                <w:color w:val="0070C0"/>
                <w:sz w:val="18"/>
                <w:szCs w:val="18"/>
              </w:rPr>
              <w:t>Evidence / Expand (if applicable)</w:t>
            </w:r>
          </w:p>
        </w:tc>
      </w:tr>
      <w:tr w:rsidR="00583CF1" w:rsidRPr="005C790E" w14:paraId="09396E0C" w14:textId="77777777" w:rsidTr="00D3462A">
        <w:trPr>
          <w:trHeight w:val="326"/>
        </w:trPr>
        <w:tc>
          <w:tcPr>
            <w:cnfStyle w:val="001000000000" w:firstRow="0" w:lastRow="0" w:firstColumn="1" w:lastColumn="0" w:oddVBand="0" w:evenVBand="0" w:oddHBand="0" w:evenHBand="0" w:firstRowFirstColumn="0" w:firstRowLastColumn="0" w:lastRowFirstColumn="0" w:lastRowLastColumn="0"/>
            <w:tcW w:w="712" w:type="dxa"/>
            <w:vMerge w:val="restart"/>
          </w:tcPr>
          <w:p w14:paraId="019D533A" w14:textId="77777777" w:rsidR="00583CF1" w:rsidRPr="005C790E" w:rsidRDefault="00583CF1" w:rsidP="00583CF1">
            <w:pPr>
              <w:spacing w:line="260" w:lineRule="exact"/>
              <w:rPr>
                <w:rFonts w:cs="Arial"/>
                <w:bCs/>
                <w:sz w:val="18"/>
                <w:szCs w:val="18"/>
              </w:rPr>
            </w:pPr>
          </w:p>
        </w:tc>
        <w:tc>
          <w:tcPr>
            <w:tcW w:w="8142" w:type="dxa"/>
          </w:tcPr>
          <w:p w14:paraId="0B8E858E" w14:textId="77777777" w:rsidR="00583CF1" w:rsidRPr="005C790E" w:rsidRDefault="00583CF1" w:rsidP="003774A4">
            <w:pPr>
              <w:pStyle w:val="ArialTable"/>
              <w:cnfStyle w:val="000000000000" w:firstRow="0" w:lastRow="0" w:firstColumn="0" w:lastColumn="0" w:oddVBand="0" w:evenVBand="0" w:oddHBand="0" w:evenHBand="0" w:firstRowFirstColumn="0" w:firstRowLastColumn="0" w:lastRowFirstColumn="0" w:lastRowLastColumn="0"/>
            </w:pPr>
            <w:r w:rsidRPr="00B11853">
              <w:t xml:space="preserve">How does the organisation </w:t>
            </w:r>
            <w:r>
              <w:t>manage federation strategy</w:t>
            </w:r>
            <w:r w:rsidRPr="00B11853">
              <w:t xml:space="preserve"> proportionately to the </w:t>
            </w:r>
            <w:r>
              <w:t>complexity</w:t>
            </w:r>
            <w:r w:rsidRPr="00B11853">
              <w:t xml:space="preserve"> of the </w:t>
            </w:r>
            <w:r>
              <w:t>project</w:t>
            </w:r>
            <w:r w:rsidRPr="00B11853">
              <w:t>?</w:t>
            </w:r>
          </w:p>
        </w:tc>
        <w:tc>
          <w:tcPr>
            <w:tcW w:w="757" w:type="dxa"/>
          </w:tcPr>
          <w:sdt>
            <w:sdtPr>
              <w:rPr>
                <w:rFonts w:ascii="MS Gothic" w:eastAsia="MS Gothic" w:hAnsi="MS Gothic" w:cs="Segoe UI Symbol" w:hint="eastAsia"/>
                <w:bCs/>
                <w:i w:val="0"/>
                <w:iCs/>
              </w:rPr>
              <w:id w:val="1043872978"/>
              <w14:checkbox>
                <w14:checked w14:val="0"/>
                <w14:checkedState w14:val="2612" w14:font="MS Gothic"/>
                <w14:uncheckedState w14:val="2610" w14:font="MS Gothic"/>
              </w14:checkbox>
            </w:sdtPr>
            <w:sdtEndPr/>
            <w:sdtContent>
              <w:p w14:paraId="75A655E0" w14:textId="519C8F30" w:rsidR="00583CF1" w:rsidRPr="00B0453C" w:rsidRDefault="00B0453C" w:rsidP="00B0453C">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83CF1" w:rsidRPr="005C790E" w14:paraId="63ACC30F" w14:textId="77777777" w:rsidTr="00D3462A">
        <w:trPr>
          <w:trHeight w:val="326"/>
        </w:trPr>
        <w:tc>
          <w:tcPr>
            <w:cnfStyle w:val="001000000000" w:firstRow="0" w:lastRow="0" w:firstColumn="1" w:lastColumn="0" w:oddVBand="0" w:evenVBand="0" w:oddHBand="0" w:evenHBand="0" w:firstRowFirstColumn="0" w:firstRowLastColumn="0" w:lastRowFirstColumn="0" w:lastRowLastColumn="0"/>
            <w:tcW w:w="712" w:type="dxa"/>
            <w:vMerge/>
          </w:tcPr>
          <w:p w14:paraId="7B3F815F" w14:textId="77777777" w:rsidR="00583CF1" w:rsidRPr="005C790E" w:rsidRDefault="00583CF1" w:rsidP="00583CF1">
            <w:pPr>
              <w:spacing w:line="260" w:lineRule="exact"/>
              <w:rPr>
                <w:rFonts w:cs="Arial"/>
                <w:bCs/>
                <w:sz w:val="18"/>
                <w:szCs w:val="18"/>
              </w:rPr>
            </w:pPr>
          </w:p>
        </w:tc>
        <w:tc>
          <w:tcPr>
            <w:tcW w:w="8899" w:type="dxa"/>
            <w:gridSpan w:val="2"/>
          </w:tcPr>
          <w:p w14:paraId="4E53107F" w14:textId="77777777" w:rsidR="00583CF1" w:rsidRPr="005C790E" w:rsidRDefault="00583CF1" w:rsidP="00583CF1">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43CEB">
              <w:rPr>
                <w:rFonts w:cs="Arial"/>
                <w:color w:val="0070C0"/>
                <w:sz w:val="18"/>
                <w:szCs w:val="18"/>
              </w:rPr>
              <w:t>Evidence / Expand (if applicable)</w:t>
            </w:r>
          </w:p>
        </w:tc>
      </w:tr>
      <w:tr w:rsidR="00583CF1" w:rsidRPr="005C790E" w14:paraId="3CEA16F4" w14:textId="77777777" w:rsidTr="00D3462A">
        <w:tc>
          <w:tcPr>
            <w:cnfStyle w:val="001000000000" w:firstRow="0" w:lastRow="0" w:firstColumn="1" w:lastColumn="0" w:oddVBand="0" w:evenVBand="0" w:oddHBand="0" w:evenHBand="0" w:firstRowFirstColumn="0" w:firstRowLastColumn="0" w:lastRowFirstColumn="0" w:lastRowLastColumn="0"/>
            <w:tcW w:w="712" w:type="dxa"/>
            <w:vMerge w:val="restart"/>
          </w:tcPr>
          <w:p w14:paraId="0F6FE1E1" w14:textId="77777777" w:rsidR="00583CF1" w:rsidRPr="005C790E" w:rsidRDefault="00583CF1" w:rsidP="00583CF1">
            <w:pPr>
              <w:spacing w:line="260" w:lineRule="exact"/>
              <w:rPr>
                <w:rFonts w:cs="Arial"/>
                <w:bCs/>
                <w:sz w:val="18"/>
                <w:szCs w:val="18"/>
              </w:rPr>
            </w:pPr>
          </w:p>
        </w:tc>
        <w:tc>
          <w:tcPr>
            <w:tcW w:w="8142" w:type="dxa"/>
          </w:tcPr>
          <w:p w14:paraId="523931E1" w14:textId="77777777" w:rsidR="00583CF1" w:rsidRPr="005C790E" w:rsidRDefault="00583CF1"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t xml:space="preserve">What experience does the </w:t>
            </w:r>
            <w:r w:rsidRPr="00CD6264">
              <w:t>organisation h</w:t>
            </w:r>
            <w:r>
              <w:t>ave working with, or input into, a</w:t>
            </w:r>
            <w:r w:rsidRPr="00CD6264">
              <w:t xml:space="preserve"> Detailed Responsibility Matrix?</w:t>
            </w:r>
          </w:p>
        </w:tc>
        <w:tc>
          <w:tcPr>
            <w:tcW w:w="757" w:type="dxa"/>
          </w:tcPr>
          <w:sdt>
            <w:sdtPr>
              <w:rPr>
                <w:rFonts w:ascii="MS Gothic" w:eastAsia="MS Gothic" w:hAnsi="MS Gothic" w:cs="Segoe UI Symbol" w:hint="eastAsia"/>
                <w:bCs/>
                <w:i w:val="0"/>
                <w:iCs/>
              </w:rPr>
              <w:id w:val="-1896959603"/>
              <w14:checkbox>
                <w14:checked w14:val="0"/>
                <w14:checkedState w14:val="2612" w14:font="MS Gothic"/>
                <w14:uncheckedState w14:val="2610" w14:font="MS Gothic"/>
              </w14:checkbox>
            </w:sdtPr>
            <w:sdtEndPr/>
            <w:sdtContent>
              <w:p w14:paraId="773B66F7" w14:textId="359DBF94" w:rsidR="00583CF1" w:rsidRPr="00B0453C" w:rsidRDefault="00B0453C" w:rsidP="00B0453C">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83CF1" w:rsidRPr="005C790E" w14:paraId="1A451ECA" w14:textId="77777777" w:rsidTr="00D3462A">
        <w:tc>
          <w:tcPr>
            <w:cnfStyle w:val="001000000000" w:firstRow="0" w:lastRow="0" w:firstColumn="1" w:lastColumn="0" w:oddVBand="0" w:evenVBand="0" w:oddHBand="0" w:evenHBand="0" w:firstRowFirstColumn="0" w:firstRowLastColumn="0" w:lastRowFirstColumn="0" w:lastRowLastColumn="0"/>
            <w:tcW w:w="712" w:type="dxa"/>
            <w:vMerge/>
          </w:tcPr>
          <w:p w14:paraId="7B7F66FA" w14:textId="77777777" w:rsidR="00583CF1" w:rsidRPr="005C790E" w:rsidRDefault="00583CF1" w:rsidP="00583CF1">
            <w:pPr>
              <w:spacing w:line="260" w:lineRule="exact"/>
              <w:rPr>
                <w:rFonts w:cs="Arial"/>
                <w:bCs/>
                <w:sz w:val="18"/>
                <w:szCs w:val="18"/>
              </w:rPr>
            </w:pPr>
          </w:p>
        </w:tc>
        <w:tc>
          <w:tcPr>
            <w:tcW w:w="8899" w:type="dxa"/>
            <w:gridSpan w:val="2"/>
          </w:tcPr>
          <w:p w14:paraId="619E8AF1" w14:textId="77777777" w:rsidR="00583CF1" w:rsidRPr="005C790E" w:rsidRDefault="00583CF1" w:rsidP="00583CF1">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5C790E">
              <w:rPr>
                <w:rFonts w:cs="Arial"/>
                <w:color w:val="0070C0"/>
                <w:sz w:val="18"/>
                <w:szCs w:val="18"/>
              </w:rPr>
              <w:t>Evidence / Expand (if applicable)</w:t>
            </w:r>
          </w:p>
        </w:tc>
      </w:tr>
    </w:tbl>
    <w:p w14:paraId="229CD887" w14:textId="77777777" w:rsidR="004556F2" w:rsidRPr="000C6696" w:rsidRDefault="004556F2" w:rsidP="000C6696">
      <w:pPr>
        <w:pStyle w:val="Body-11"/>
      </w:pPr>
      <w:r w:rsidRPr="000C6696">
        <w:br w:type="page"/>
      </w:r>
    </w:p>
    <w:p w14:paraId="3418CE55" w14:textId="3277379A" w:rsidR="00583CF1" w:rsidRDefault="006F2342" w:rsidP="006F2342">
      <w:pPr>
        <w:pStyle w:val="ACID2YellowHeading"/>
      </w:pPr>
      <w:bookmarkStart w:id="90" w:name="_Toc88576239"/>
      <w:r>
        <w:lastRenderedPageBreak/>
        <w:t>Managing</w:t>
      </w:r>
      <w:r w:rsidR="00B800BD">
        <w:t xml:space="preserve"> the collaborative production of information</w:t>
      </w:r>
      <w:bookmarkEnd w:id="90"/>
    </w:p>
    <w:p w14:paraId="67C897B6" w14:textId="1571084C" w:rsidR="00B0453C" w:rsidRDefault="00B0453C" w:rsidP="00EA4949">
      <w:pPr>
        <w:pStyle w:val="Body-11"/>
        <w:rPr>
          <w:lang w:val="en-US"/>
        </w:rPr>
      </w:pPr>
    </w:p>
    <w:p w14:paraId="5DC00535" w14:textId="7B83AFE8" w:rsidR="00176E80" w:rsidRDefault="00972BE7" w:rsidP="00E624BD">
      <w:pPr>
        <w:pStyle w:val="ACID3"/>
      </w:pPr>
      <w:bookmarkStart w:id="91" w:name="_Toc88576240"/>
      <w:r>
        <w:t>Model Progression</w:t>
      </w:r>
      <w:bookmarkEnd w:id="91"/>
    </w:p>
    <w:tbl>
      <w:tblPr>
        <w:tblStyle w:val="CICBIMStandard01"/>
        <w:tblpPr w:leftFromText="180" w:rightFromText="180" w:vertAnchor="text" w:horzAnchor="margin" w:tblpY="48"/>
        <w:tblW w:w="9587" w:type="dxa"/>
        <w:tblLook w:val="04A0" w:firstRow="1" w:lastRow="0" w:firstColumn="1" w:lastColumn="0" w:noHBand="0" w:noVBand="1"/>
      </w:tblPr>
      <w:tblGrid>
        <w:gridCol w:w="8710"/>
        <w:gridCol w:w="877"/>
      </w:tblGrid>
      <w:tr w:rsidR="005C564F" w:rsidRPr="000C6696" w14:paraId="6AF55756" w14:textId="77777777" w:rsidTr="000C6696">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30" w:type="dxa"/>
            <w:hideMark/>
          </w:tcPr>
          <w:p w14:paraId="376585C4" w14:textId="6918B184" w:rsidR="005C564F" w:rsidRPr="00AC1E6F" w:rsidRDefault="005C564F" w:rsidP="003774A4">
            <w:pPr>
              <w:pStyle w:val="ArialTable"/>
            </w:pPr>
            <w:r w:rsidRPr="00AC1E6F">
              <w:t xml:space="preserve">How does the </w:t>
            </w:r>
            <w:r w:rsidR="00341337" w:rsidRPr="00AC1E6F">
              <w:t>Organisation</w:t>
            </w:r>
            <w:r w:rsidRPr="00AC1E6F">
              <w:t>’s model progression manage the levels of information required?</w:t>
            </w:r>
          </w:p>
        </w:tc>
        <w:tc>
          <w:tcPr>
            <w:tcW w:w="757" w:type="dxa"/>
          </w:tcPr>
          <w:p w14:paraId="4CC98B64" w14:textId="77777777" w:rsidR="005C564F" w:rsidRPr="00AC1E6F" w:rsidRDefault="005C564F" w:rsidP="003774A4">
            <w:pPr>
              <w:pStyle w:val="ArialTable"/>
              <w:cnfStyle w:val="100000000000" w:firstRow="1" w:lastRow="0" w:firstColumn="0" w:lastColumn="0" w:oddVBand="0" w:evenVBand="0" w:oddHBand="0" w:evenHBand="0" w:firstRowFirstColumn="0" w:firstRowLastColumn="0" w:lastRowFirstColumn="0" w:lastRowLastColumn="0"/>
            </w:pPr>
            <w:r w:rsidRPr="00AC1E6F">
              <w:t>Check</w:t>
            </w:r>
          </w:p>
        </w:tc>
      </w:tr>
      <w:tr w:rsidR="005C564F" w:rsidRPr="000C6696" w14:paraId="5064298A" w14:textId="77777777" w:rsidTr="00C23093">
        <w:trPr>
          <w:trHeight w:val="358"/>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6124808A" w14:textId="77777777" w:rsidR="005C564F" w:rsidRPr="000C6696" w:rsidRDefault="005C564F" w:rsidP="005C564F">
            <w:pPr>
              <w:rPr>
                <w:rFonts w:cs="Arial"/>
                <w:b w:val="0"/>
                <w:bCs/>
              </w:rPr>
            </w:pPr>
            <w:r w:rsidRPr="000C6696">
              <w:rPr>
                <w:rFonts w:cs="Arial"/>
                <w:b w:val="0"/>
                <w:bCs/>
                <w:color w:val="0070C0"/>
                <w:sz w:val="18"/>
                <w:szCs w:val="18"/>
              </w:rPr>
              <w:t>Answer</w:t>
            </w:r>
          </w:p>
        </w:tc>
      </w:tr>
      <w:tr w:rsidR="005C564F" w:rsidRPr="000C6696" w14:paraId="6E4CE54A" w14:textId="77777777" w:rsidTr="00D1567D">
        <w:trPr>
          <w:trHeight w:val="901"/>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2D9A7331" w14:textId="77777777" w:rsidR="005C564F" w:rsidRPr="000C6696" w:rsidRDefault="005C564F" w:rsidP="003774A4">
            <w:pPr>
              <w:pStyle w:val="ArialTable"/>
              <w:rPr>
                <w:b w:val="0"/>
                <w:bCs/>
              </w:rPr>
            </w:pPr>
            <w:r w:rsidRPr="000C6696">
              <w:rPr>
                <w:b w:val="0"/>
                <w:bCs/>
              </w:rPr>
              <w:t>Supporting Document Name (If there is a policy statement, please attach it for reference)</w:t>
            </w:r>
          </w:p>
          <w:p w14:paraId="1941F366" w14:textId="77777777" w:rsidR="005C564F" w:rsidRPr="000C6696" w:rsidRDefault="005C564F" w:rsidP="005C564F">
            <w:pPr>
              <w:rPr>
                <w:b w:val="0"/>
                <w:bCs/>
              </w:rPr>
            </w:pPr>
            <w:r w:rsidRPr="000C6696">
              <w:rPr>
                <w:rFonts w:cs="Arial"/>
                <w:b w:val="0"/>
                <w:bCs/>
                <w:color w:val="0070C0"/>
                <w:sz w:val="18"/>
                <w:szCs w:val="18"/>
              </w:rPr>
              <w:t>Answer</w:t>
            </w:r>
          </w:p>
        </w:tc>
        <w:tc>
          <w:tcPr>
            <w:tcW w:w="757" w:type="dxa"/>
          </w:tcPr>
          <w:sdt>
            <w:sdtPr>
              <w:rPr>
                <w:rFonts w:ascii="MS Gothic" w:eastAsia="MS Gothic" w:hAnsi="MS Gothic" w:cs="Segoe UI Symbol" w:hint="eastAsia"/>
                <w:bCs/>
                <w:i w:val="0"/>
                <w:iCs/>
              </w:rPr>
              <w:id w:val="1719551150"/>
              <w14:checkbox>
                <w14:checked w14:val="0"/>
                <w14:checkedState w14:val="2612" w14:font="MS Gothic"/>
                <w14:uncheckedState w14:val="2610" w14:font="MS Gothic"/>
              </w14:checkbox>
            </w:sdtPr>
            <w:sdtEndPr/>
            <w:sdtContent>
              <w:p w14:paraId="1223464E" w14:textId="77388C61" w:rsidR="005C564F" w:rsidRPr="000C6696"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C6696">
                  <w:rPr>
                    <w:rFonts w:ascii="MS Gothic" w:eastAsia="MS Gothic" w:hAnsi="MS Gothic" w:cs="Segoe UI Symbol" w:hint="eastAsia"/>
                    <w:bCs/>
                    <w:i w:val="0"/>
                    <w:iCs/>
                  </w:rPr>
                  <w:t>☐</w:t>
                </w:r>
              </w:p>
            </w:sdtContent>
          </w:sdt>
        </w:tc>
      </w:tr>
    </w:tbl>
    <w:p w14:paraId="7C2AF56A" w14:textId="77777777" w:rsidR="004556F2" w:rsidRDefault="004556F2" w:rsidP="0033659B">
      <w:pPr>
        <w:pStyle w:val="Body-11"/>
        <w:spacing w:before="0" w:after="0"/>
      </w:pPr>
    </w:p>
    <w:p w14:paraId="7BB79A5A" w14:textId="61C8A879" w:rsidR="005C564F" w:rsidRDefault="00FB4DED" w:rsidP="00E624BD">
      <w:pPr>
        <w:pStyle w:val="ACID3"/>
      </w:pPr>
      <w:bookmarkStart w:id="92" w:name="_Toc88576241"/>
      <w:r w:rsidRPr="009C623A">
        <w:t>Level of Information Need</w:t>
      </w:r>
      <w:bookmarkEnd w:id="92"/>
    </w:p>
    <w:tbl>
      <w:tblPr>
        <w:tblStyle w:val="CICBIMStandard01"/>
        <w:tblW w:w="9611" w:type="dxa"/>
        <w:tblLook w:val="01E0" w:firstRow="1" w:lastRow="1" w:firstColumn="1" w:lastColumn="1" w:noHBand="0" w:noVBand="0"/>
      </w:tblPr>
      <w:tblGrid>
        <w:gridCol w:w="710"/>
        <w:gridCol w:w="8024"/>
        <w:gridCol w:w="877"/>
      </w:tblGrid>
      <w:tr w:rsidR="00863D90" w:rsidRPr="003755D9" w14:paraId="1CF1CA63" w14:textId="77777777" w:rsidTr="000C66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5BE5ED21" w14:textId="77777777" w:rsidR="00863D90" w:rsidRPr="003755D9" w:rsidRDefault="00863D90" w:rsidP="003774A4">
            <w:pPr>
              <w:pStyle w:val="ArialTable"/>
            </w:pPr>
            <w:r w:rsidRPr="003755D9">
              <w:t>Ref.</w:t>
            </w:r>
          </w:p>
        </w:tc>
        <w:tc>
          <w:tcPr>
            <w:tcW w:w="8143" w:type="dxa"/>
            <w:hideMark/>
          </w:tcPr>
          <w:p w14:paraId="1EC6FA09" w14:textId="77777777" w:rsidR="00863D90" w:rsidRPr="003755D9" w:rsidRDefault="00863D90" w:rsidP="003774A4">
            <w:pPr>
              <w:pStyle w:val="ArialTable"/>
              <w:cnfStyle w:val="100000000000" w:firstRow="1" w:lastRow="0" w:firstColumn="0" w:lastColumn="0" w:oddVBand="0" w:evenVBand="0" w:oddHBand="0" w:evenHBand="0" w:firstRowFirstColumn="0" w:firstRowLastColumn="0" w:lastRowFirstColumn="0" w:lastRowLastColumn="0"/>
            </w:pPr>
            <w:r w:rsidRPr="003755D9">
              <w:t>Component</w:t>
            </w:r>
          </w:p>
        </w:tc>
        <w:tc>
          <w:tcPr>
            <w:tcW w:w="757" w:type="dxa"/>
            <w:hideMark/>
          </w:tcPr>
          <w:p w14:paraId="5272E616" w14:textId="77777777" w:rsidR="00863D90" w:rsidRPr="003755D9" w:rsidRDefault="00863D90" w:rsidP="003774A4">
            <w:pPr>
              <w:pStyle w:val="ArialTable"/>
              <w:cnfStyle w:val="100000000000" w:firstRow="1" w:lastRow="0" w:firstColumn="0" w:lastColumn="0" w:oddVBand="0" w:evenVBand="0" w:oddHBand="0" w:evenHBand="0" w:firstRowFirstColumn="0" w:firstRowLastColumn="0" w:lastRowFirstColumn="0" w:lastRowLastColumn="0"/>
            </w:pPr>
            <w:r w:rsidRPr="003755D9">
              <w:t>Check</w:t>
            </w:r>
          </w:p>
        </w:tc>
      </w:tr>
      <w:tr w:rsidR="00863D90" w:rsidRPr="003755D9" w14:paraId="294023AA" w14:textId="77777777" w:rsidTr="000C6696">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02EDFD21" w14:textId="77777777" w:rsidR="00863D90" w:rsidRPr="003755D9" w:rsidRDefault="00863D90" w:rsidP="00E503AD">
            <w:pPr>
              <w:spacing w:line="260" w:lineRule="exact"/>
              <w:rPr>
                <w:rFonts w:cs="Arial"/>
                <w:bCs/>
                <w:sz w:val="18"/>
                <w:szCs w:val="18"/>
              </w:rPr>
            </w:pPr>
          </w:p>
        </w:tc>
        <w:tc>
          <w:tcPr>
            <w:tcW w:w="8143" w:type="dxa"/>
          </w:tcPr>
          <w:p w14:paraId="7F148133" w14:textId="5D80CA53" w:rsidR="00863D90" w:rsidRPr="003755D9" w:rsidRDefault="00FB4DED" w:rsidP="003774A4">
            <w:pPr>
              <w:pStyle w:val="ArialTable"/>
              <w:cnfStyle w:val="000000000000" w:firstRow="0" w:lastRow="0" w:firstColumn="0" w:lastColumn="0" w:oddVBand="0" w:evenVBand="0" w:oddHBand="0" w:evenHBand="0" w:firstRowFirstColumn="0" w:firstRowLastColumn="0" w:lastRowFirstColumn="0" w:lastRowLastColumn="0"/>
              <w:rPr>
                <w:szCs w:val="18"/>
              </w:rPr>
            </w:pPr>
            <w:r>
              <w:t>To w</w:t>
            </w:r>
            <w:r w:rsidR="00863D90" w:rsidRPr="0002518A">
              <w:t>hat Level of Information Need definition</w:t>
            </w:r>
            <w:r>
              <w:t xml:space="preserve"> </w:t>
            </w:r>
            <w:r w:rsidR="00863D90">
              <w:t>/</w:t>
            </w:r>
            <w:r>
              <w:t xml:space="preserve"> </w:t>
            </w:r>
            <w:r w:rsidR="00863D90" w:rsidRPr="0002518A">
              <w:t>specification does the organisation work?</w:t>
            </w:r>
          </w:p>
        </w:tc>
        <w:tc>
          <w:tcPr>
            <w:tcW w:w="757" w:type="dxa"/>
          </w:tcPr>
          <w:sdt>
            <w:sdtPr>
              <w:rPr>
                <w:rFonts w:ascii="MS Gothic" w:eastAsia="MS Gothic" w:hAnsi="MS Gothic" w:cs="Segoe UI Symbol" w:hint="eastAsia"/>
                <w:bCs/>
                <w:i w:val="0"/>
                <w:iCs/>
              </w:rPr>
              <w:id w:val="-1259294964"/>
              <w14:checkbox>
                <w14:checked w14:val="0"/>
                <w14:checkedState w14:val="2612" w14:font="MS Gothic"/>
                <w14:uncheckedState w14:val="2610" w14:font="MS Gothic"/>
              </w14:checkbox>
            </w:sdtPr>
            <w:sdtEndPr/>
            <w:sdtContent>
              <w:p w14:paraId="50AD73CB" w14:textId="0136147E" w:rsidR="00863D90" w:rsidRPr="00820702"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863D90" w:rsidRPr="003755D9" w14:paraId="0DB528FC" w14:textId="77777777" w:rsidTr="000C6696">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1CA50056" w14:textId="77777777" w:rsidR="00863D90" w:rsidRPr="003755D9" w:rsidRDefault="00863D90" w:rsidP="00E503AD">
            <w:pPr>
              <w:spacing w:line="260" w:lineRule="exact"/>
              <w:rPr>
                <w:rFonts w:cs="Arial"/>
                <w:bCs/>
                <w:sz w:val="18"/>
                <w:szCs w:val="18"/>
              </w:rPr>
            </w:pPr>
          </w:p>
        </w:tc>
        <w:tc>
          <w:tcPr>
            <w:tcW w:w="8900" w:type="dxa"/>
            <w:gridSpan w:val="2"/>
          </w:tcPr>
          <w:p w14:paraId="010A92FA" w14:textId="77777777" w:rsidR="00863D90" w:rsidRPr="003755D9" w:rsidRDefault="00863D90"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863D90" w:rsidRPr="003755D9" w14:paraId="3F297A2E" w14:textId="77777777" w:rsidTr="000C6696">
        <w:tc>
          <w:tcPr>
            <w:cnfStyle w:val="001000000000" w:firstRow="0" w:lastRow="0" w:firstColumn="1" w:lastColumn="0" w:oddVBand="0" w:evenVBand="0" w:oddHBand="0" w:evenHBand="0" w:firstRowFirstColumn="0" w:firstRowLastColumn="0" w:lastRowFirstColumn="0" w:lastRowLastColumn="0"/>
            <w:tcW w:w="711" w:type="dxa"/>
            <w:vMerge w:val="restart"/>
          </w:tcPr>
          <w:p w14:paraId="79F20CCF" w14:textId="77777777" w:rsidR="00863D90" w:rsidRPr="003755D9" w:rsidRDefault="00863D90" w:rsidP="00E503AD">
            <w:pPr>
              <w:spacing w:line="260" w:lineRule="exact"/>
              <w:rPr>
                <w:rFonts w:cs="Arial"/>
                <w:bCs/>
                <w:sz w:val="18"/>
                <w:szCs w:val="18"/>
              </w:rPr>
            </w:pPr>
          </w:p>
        </w:tc>
        <w:tc>
          <w:tcPr>
            <w:tcW w:w="8143" w:type="dxa"/>
          </w:tcPr>
          <w:p w14:paraId="55E24E8E" w14:textId="1DBEFF1E" w:rsidR="00863D90" w:rsidRPr="003755D9" w:rsidRDefault="00863D90" w:rsidP="003774A4">
            <w:pPr>
              <w:pStyle w:val="ArialTable"/>
              <w:cnfStyle w:val="000000000000" w:firstRow="0" w:lastRow="0" w:firstColumn="0" w:lastColumn="0" w:oddVBand="0" w:evenVBand="0" w:oddHBand="0" w:evenHBand="0" w:firstRowFirstColumn="0" w:firstRowLastColumn="0" w:lastRowFirstColumn="0" w:lastRowLastColumn="0"/>
            </w:pPr>
            <w:r>
              <w:t xml:space="preserve">Does the </w:t>
            </w:r>
            <w:r w:rsidR="00341337">
              <w:t>Organisation</w:t>
            </w:r>
            <w:r>
              <w:t xml:space="preserve"> use a different level of information need specification for each deliverable’s purpose, if it does, how</w:t>
            </w:r>
            <w:r w:rsidRPr="007C62FD">
              <w:t>?</w:t>
            </w:r>
          </w:p>
        </w:tc>
        <w:tc>
          <w:tcPr>
            <w:tcW w:w="757" w:type="dxa"/>
          </w:tcPr>
          <w:sdt>
            <w:sdtPr>
              <w:rPr>
                <w:rFonts w:ascii="MS Gothic" w:eastAsia="MS Gothic" w:hAnsi="MS Gothic" w:cs="Segoe UI Symbol" w:hint="eastAsia"/>
                <w:bCs/>
                <w:i w:val="0"/>
                <w:iCs/>
              </w:rPr>
              <w:id w:val="-685822271"/>
              <w14:checkbox>
                <w14:checked w14:val="0"/>
                <w14:checkedState w14:val="2612" w14:font="MS Gothic"/>
                <w14:uncheckedState w14:val="2610" w14:font="MS Gothic"/>
              </w14:checkbox>
            </w:sdtPr>
            <w:sdtEndPr/>
            <w:sdtContent>
              <w:p w14:paraId="65EC8EA7" w14:textId="4BBA151F" w:rsidR="00863D90" w:rsidRPr="00820702"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863D90" w:rsidRPr="003755D9" w14:paraId="5D537613" w14:textId="77777777" w:rsidTr="000C6696">
        <w:tc>
          <w:tcPr>
            <w:cnfStyle w:val="001000000000" w:firstRow="0" w:lastRow="0" w:firstColumn="1" w:lastColumn="0" w:oddVBand="0" w:evenVBand="0" w:oddHBand="0" w:evenHBand="0" w:firstRowFirstColumn="0" w:firstRowLastColumn="0" w:lastRowFirstColumn="0" w:lastRowLastColumn="0"/>
            <w:tcW w:w="711" w:type="dxa"/>
            <w:vMerge/>
          </w:tcPr>
          <w:p w14:paraId="35410490" w14:textId="77777777" w:rsidR="00863D90" w:rsidRPr="003755D9" w:rsidRDefault="00863D90" w:rsidP="00E503AD">
            <w:pPr>
              <w:spacing w:line="260" w:lineRule="exact"/>
              <w:rPr>
                <w:rFonts w:cs="Arial"/>
                <w:bCs/>
                <w:sz w:val="18"/>
                <w:szCs w:val="18"/>
              </w:rPr>
            </w:pPr>
          </w:p>
        </w:tc>
        <w:tc>
          <w:tcPr>
            <w:tcW w:w="8900" w:type="dxa"/>
            <w:gridSpan w:val="2"/>
          </w:tcPr>
          <w:p w14:paraId="1A58D797" w14:textId="77777777" w:rsidR="00863D90" w:rsidRPr="003755D9" w:rsidRDefault="00863D90"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863D90" w:rsidRPr="003755D9" w14:paraId="44E91D4D" w14:textId="77777777" w:rsidTr="000C6696">
        <w:tc>
          <w:tcPr>
            <w:cnfStyle w:val="001000000000" w:firstRow="0" w:lastRow="0" w:firstColumn="1" w:lastColumn="0" w:oddVBand="0" w:evenVBand="0" w:oddHBand="0" w:evenHBand="0" w:firstRowFirstColumn="0" w:firstRowLastColumn="0" w:lastRowFirstColumn="0" w:lastRowLastColumn="0"/>
            <w:tcW w:w="711" w:type="dxa"/>
            <w:vMerge w:val="restart"/>
          </w:tcPr>
          <w:p w14:paraId="65E595E9" w14:textId="77777777" w:rsidR="00863D90" w:rsidRPr="003755D9" w:rsidRDefault="00863D90" w:rsidP="00E503AD">
            <w:pPr>
              <w:spacing w:line="260" w:lineRule="exact"/>
              <w:rPr>
                <w:rFonts w:cs="Arial"/>
                <w:bCs/>
                <w:sz w:val="18"/>
                <w:szCs w:val="18"/>
              </w:rPr>
            </w:pPr>
          </w:p>
        </w:tc>
        <w:tc>
          <w:tcPr>
            <w:tcW w:w="8143" w:type="dxa"/>
          </w:tcPr>
          <w:p w14:paraId="33B4F1C6" w14:textId="1CB78D46" w:rsidR="00863D90" w:rsidRPr="003755D9" w:rsidRDefault="00863D90" w:rsidP="003774A4">
            <w:pPr>
              <w:pStyle w:val="ArialTable"/>
              <w:cnfStyle w:val="000000000000" w:firstRow="0" w:lastRow="0" w:firstColumn="0" w:lastColumn="0" w:oddVBand="0" w:evenVBand="0" w:oddHBand="0" w:evenHBand="0" w:firstRowFirstColumn="0" w:firstRowLastColumn="0" w:lastRowFirstColumn="0" w:lastRowLastColumn="0"/>
            </w:pPr>
            <w:r>
              <w:t xml:space="preserve">Does the </w:t>
            </w:r>
            <w:r w:rsidR="00341337">
              <w:t>Organisation</w:t>
            </w:r>
            <w:r>
              <w:t xml:space="preserve"> ensure it provides the minimum information to meet the information requirements, if it does, how? </w:t>
            </w:r>
          </w:p>
        </w:tc>
        <w:tc>
          <w:tcPr>
            <w:tcW w:w="757" w:type="dxa"/>
          </w:tcPr>
          <w:sdt>
            <w:sdtPr>
              <w:rPr>
                <w:rFonts w:ascii="MS Gothic" w:eastAsia="MS Gothic" w:hAnsi="MS Gothic" w:cs="Segoe UI Symbol" w:hint="eastAsia"/>
                <w:bCs/>
                <w:i w:val="0"/>
                <w:iCs/>
              </w:rPr>
              <w:id w:val="375211657"/>
              <w14:checkbox>
                <w14:checked w14:val="0"/>
                <w14:checkedState w14:val="2612" w14:font="MS Gothic"/>
                <w14:uncheckedState w14:val="2610" w14:font="MS Gothic"/>
              </w14:checkbox>
            </w:sdtPr>
            <w:sdtEndPr/>
            <w:sdtContent>
              <w:p w14:paraId="3FAC0282" w14:textId="663E8EF4" w:rsidR="00863D90" w:rsidRPr="00820702"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863D90" w:rsidRPr="003755D9" w14:paraId="6C265575" w14:textId="77777777" w:rsidTr="000C6696">
        <w:tc>
          <w:tcPr>
            <w:cnfStyle w:val="001000000000" w:firstRow="0" w:lastRow="0" w:firstColumn="1" w:lastColumn="0" w:oddVBand="0" w:evenVBand="0" w:oddHBand="0" w:evenHBand="0" w:firstRowFirstColumn="0" w:firstRowLastColumn="0" w:lastRowFirstColumn="0" w:lastRowLastColumn="0"/>
            <w:tcW w:w="711" w:type="dxa"/>
            <w:vMerge/>
          </w:tcPr>
          <w:p w14:paraId="3E15F847" w14:textId="77777777" w:rsidR="00863D90" w:rsidRPr="003755D9" w:rsidRDefault="00863D90" w:rsidP="00E503AD">
            <w:pPr>
              <w:spacing w:line="260" w:lineRule="exact"/>
              <w:rPr>
                <w:rFonts w:cs="Arial"/>
                <w:bCs/>
                <w:sz w:val="18"/>
                <w:szCs w:val="18"/>
              </w:rPr>
            </w:pPr>
          </w:p>
        </w:tc>
        <w:tc>
          <w:tcPr>
            <w:tcW w:w="8900" w:type="dxa"/>
            <w:gridSpan w:val="2"/>
          </w:tcPr>
          <w:p w14:paraId="6BE28572" w14:textId="77777777" w:rsidR="00863D90" w:rsidRPr="003755D9" w:rsidRDefault="00863D90"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r w:rsidR="00863D90" w:rsidRPr="003755D9" w14:paraId="58B60A7C" w14:textId="77777777" w:rsidTr="000C6696">
        <w:tc>
          <w:tcPr>
            <w:cnfStyle w:val="001000000000" w:firstRow="0" w:lastRow="0" w:firstColumn="1" w:lastColumn="0" w:oddVBand="0" w:evenVBand="0" w:oddHBand="0" w:evenHBand="0" w:firstRowFirstColumn="0" w:firstRowLastColumn="0" w:lastRowFirstColumn="0" w:lastRowLastColumn="0"/>
            <w:tcW w:w="711" w:type="dxa"/>
            <w:vMerge w:val="restart"/>
          </w:tcPr>
          <w:p w14:paraId="15A94AD7" w14:textId="77777777" w:rsidR="00863D90" w:rsidRPr="003755D9" w:rsidRDefault="00863D90" w:rsidP="003774A4">
            <w:pPr>
              <w:pStyle w:val="ArialTable"/>
            </w:pPr>
          </w:p>
        </w:tc>
        <w:tc>
          <w:tcPr>
            <w:tcW w:w="8143" w:type="dxa"/>
          </w:tcPr>
          <w:p w14:paraId="1AA8CBC9" w14:textId="77777777" w:rsidR="00863D90" w:rsidRPr="003755D9" w:rsidRDefault="00863D90" w:rsidP="003774A4">
            <w:pPr>
              <w:pStyle w:val="ArialTable"/>
              <w:cnfStyle w:val="000000000000" w:firstRow="0" w:lastRow="0" w:firstColumn="0" w:lastColumn="0" w:oddVBand="0" w:evenVBand="0" w:oddHBand="0" w:evenHBand="0" w:firstRowFirstColumn="0" w:firstRowLastColumn="0" w:lastRowFirstColumn="0" w:lastRowLastColumn="0"/>
            </w:pPr>
            <w:r>
              <w:t>Does the organisation ensure that the information from imported objects to the organisation modelling outputs does not create excessive information, if it does, how?</w:t>
            </w:r>
          </w:p>
        </w:tc>
        <w:tc>
          <w:tcPr>
            <w:tcW w:w="757" w:type="dxa"/>
          </w:tcPr>
          <w:sdt>
            <w:sdtPr>
              <w:rPr>
                <w:rFonts w:ascii="MS Gothic" w:eastAsia="MS Gothic" w:hAnsi="MS Gothic" w:cs="Segoe UI Symbol" w:hint="eastAsia"/>
                <w:bCs/>
                <w:i w:val="0"/>
                <w:iCs/>
              </w:rPr>
              <w:id w:val="2028444765"/>
              <w14:checkbox>
                <w14:checked w14:val="0"/>
                <w14:checkedState w14:val="2612" w14:font="MS Gothic"/>
                <w14:uncheckedState w14:val="2610" w14:font="MS Gothic"/>
              </w14:checkbox>
            </w:sdtPr>
            <w:sdtEndPr/>
            <w:sdtContent>
              <w:p w14:paraId="589EA1E7" w14:textId="647C0932" w:rsidR="00863D90" w:rsidRPr="00820702"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863D90" w:rsidRPr="003755D9" w14:paraId="494B6E31" w14:textId="77777777" w:rsidTr="000C6696">
        <w:tc>
          <w:tcPr>
            <w:cnfStyle w:val="001000000000" w:firstRow="0" w:lastRow="0" w:firstColumn="1" w:lastColumn="0" w:oddVBand="0" w:evenVBand="0" w:oddHBand="0" w:evenHBand="0" w:firstRowFirstColumn="0" w:firstRowLastColumn="0" w:lastRowFirstColumn="0" w:lastRowLastColumn="0"/>
            <w:tcW w:w="711" w:type="dxa"/>
            <w:vMerge/>
          </w:tcPr>
          <w:p w14:paraId="5ABD22A5" w14:textId="77777777" w:rsidR="00863D90" w:rsidRPr="003755D9" w:rsidRDefault="00863D90" w:rsidP="00E503AD">
            <w:pPr>
              <w:spacing w:line="260" w:lineRule="exact"/>
              <w:rPr>
                <w:rFonts w:cs="Arial"/>
                <w:bCs/>
                <w:sz w:val="18"/>
                <w:szCs w:val="18"/>
              </w:rPr>
            </w:pPr>
          </w:p>
        </w:tc>
        <w:tc>
          <w:tcPr>
            <w:tcW w:w="8900" w:type="dxa"/>
            <w:gridSpan w:val="2"/>
          </w:tcPr>
          <w:p w14:paraId="24E6E77D" w14:textId="77777777" w:rsidR="00863D90" w:rsidRPr="003755D9" w:rsidRDefault="00863D90"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bl>
    <w:p w14:paraId="3FA945C2" w14:textId="5AC13BFB" w:rsidR="00863D90" w:rsidRDefault="00863D90" w:rsidP="0033659B">
      <w:pPr>
        <w:pStyle w:val="Body-11"/>
        <w:spacing w:before="0" w:after="0"/>
      </w:pPr>
    </w:p>
    <w:p w14:paraId="259A2A1B" w14:textId="77777777" w:rsidR="002A0C69" w:rsidRDefault="002A0C69" w:rsidP="00972BE7">
      <w:pPr>
        <w:pStyle w:val="ACID3"/>
      </w:pPr>
      <w:bookmarkStart w:id="93" w:name="_Toc88576242"/>
      <w:r w:rsidRPr="009C623A">
        <w:t>Information Quality: Information and Delivery Formats</w:t>
      </w:r>
      <w:bookmarkEnd w:id="93"/>
    </w:p>
    <w:tbl>
      <w:tblPr>
        <w:tblStyle w:val="CICBIMStandard01"/>
        <w:tblW w:w="9587" w:type="dxa"/>
        <w:tblLook w:val="04A0" w:firstRow="1" w:lastRow="0" w:firstColumn="1" w:lastColumn="0" w:noHBand="0" w:noVBand="1"/>
      </w:tblPr>
      <w:tblGrid>
        <w:gridCol w:w="8710"/>
        <w:gridCol w:w="877"/>
      </w:tblGrid>
      <w:tr w:rsidR="00674B40" w:rsidRPr="000C6696" w14:paraId="43849E12" w14:textId="77777777" w:rsidTr="000C6696">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30" w:type="dxa"/>
            <w:hideMark/>
          </w:tcPr>
          <w:p w14:paraId="2C42DB13" w14:textId="26997374" w:rsidR="00674B40" w:rsidRPr="00AC1E6F" w:rsidRDefault="00674B40" w:rsidP="003774A4">
            <w:pPr>
              <w:pStyle w:val="ArialTable"/>
            </w:pPr>
            <w:r w:rsidRPr="00AC1E6F">
              <w:t xml:space="preserve">Please indicate in the table in Appendix A, the information that the </w:t>
            </w:r>
            <w:r w:rsidR="00341337" w:rsidRPr="00AC1E6F">
              <w:t>Organisation</w:t>
            </w:r>
            <w:r w:rsidRPr="00AC1E6F">
              <w:t xml:space="preserve"> produces typically for projects as well as the software used </w:t>
            </w:r>
            <w:r w:rsidR="002A019B" w:rsidRPr="00AC1E6F">
              <w:t>and</w:t>
            </w:r>
            <w:r w:rsidRPr="00AC1E6F">
              <w:t xml:space="preserve"> list the types and formats of information that it is prepared to share electronically with other project team members.</w:t>
            </w:r>
          </w:p>
        </w:tc>
        <w:tc>
          <w:tcPr>
            <w:tcW w:w="757" w:type="dxa"/>
          </w:tcPr>
          <w:p w14:paraId="1BDB34C8" w14:textId="77777777" w:rsidR="00674B40" w:rsidRPr="00AC1E6F" w:rsidRDefault="00674B40" w:rsidP="00E503AD">
            <w:pPr>
              <w:jc w:val="center"/>
              <w:cnfStyle w:val="100000000000" w:firstRow="1" w:lastRow="0" w:firstColumn="0" w:lastColumn="0" w:oddVBand="0" w:evenVBand="0" w:oddHBand="0" w:evenHBand="0" w:firstRowFirstColumn="0" w:firstRowLastColumn="0" w:lastRowFirstColumn="0" w:lastRowLastColumn="0"/>
              <w:rPr>
                <w:rFonts w:cs="Arial"/>
                <w:i w:val="0"/>
                <w:iCs/>
                <w:szCs w:val="22"/>
              </w:rPr>
            </w:pPr>
            <w:r w:rsidRPr="00AC1E6F">
              <w:rPr>
                <w:rFonts w:cs="Arial"/>
                <w:i w:val="0"/>
                <w:iCs/>
                <w:szCs w:val="22"/>
              </w:rPr>
              <w:t>Check</w:t>
            </w:r>
          </w:p>
        </w:tc>
      </w:tr>
      <w:tr w:rsidR="00674B40" w:rsidRPr="000C6696" w14:paraId="01D6E1FC" w14:textId="77777777" w:rsidTr="000C6696">
        <w:trPr>
          <w:trHeight w:val="370"/>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51B0E1F8" w14:textId="77777777" w:rsidR="00674B40" w:rsidRPr="000C6696" w:rsidRDefault="00674B40" w:rsidP="003774A4">
            <w:pPr>
              <w:pStyle w:val="ArialTable"/>
              <w:rPr>
                <w:b w:val="0"/>
                <w:bCs/>
              </w:rPr>
            </w:pPr>
            <w:r w:rsidRPr="000C6696">
              <w:rPr>
                <w:b w:val="0"/>
                <w:bCs/>
              </w:rPr>
              <w:t>Completed schedule in Appendix A</w:t>
            </w:r>
          </w:p>
        </w:tc>
        <w:tc>
          <w:tcPr>
            <w:tcW w:w="757" w:type="dxa"/>
          </w:tcPr>
          <w:sdt>
            <w:sdtPr>
              <w:rPr>
                <w:rFonts w:ascii="MS Gothic" w:eastAsia="MS Gothic" w:hAnsi="MS Gothic" w:cs="Segoe UI Symbol" w:hint="eastAsia"/>
                <w:bCs/>
                <w:i w:val="0"/>
                <w:iCs/>
              </w:rPr>
              <w:id w:val="1374734407"/>
              <w14:checkbox>
                <w14:checked w14:val="0"/>
                <w14:checkedState w14:val="2612" w14:font="MS Gothic"/>
                <w14:uncheckedState w14:val="2610" w14:font="MS Gothic"/>
              </w14:checkbox>
            </w:sdtPr>
            <w:sdtEndPr/>
            <w:sdtContent>
              <w:p w14:paraId="09D9C13C" w14:textId="0096DC9C" w:rsidR="00674B40" w:rsidRPr="000C6696"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C6696">
                  <w:rPr>
                    <w:rFonts w:ascii="MS Gothic" w:eastAsia="MS Gothic" w:hAnsi="MS Gothic" w:cs="Segoe UI Symbol" w:hint="eastAsia"/>
                    <w:bCs/>
                    <w:i w:val="0"/>
                    <w:iCs/>
                  </w:rPr>
                  <w:t>☐</w:t>
                </w:r>
              </w:p>
            </w:sdtContent>
          </w:sdt>
        </w:tc>
      </w:tr>
    </w:tbl>
    <w:p w14:paraId="42270305" w14:textId="78541381" w:rsidR="00863D90" w:rsidRDefault="00863D90" w:rsidP="0033659B">
      <w:pPr>
        <w:pStyle w:val="Body-11"/>
        <w:spacing w:before="0" w:after="0"/>
      </w:pPr>
    </w:p>
    <w:p w14:paraId="72328253" w14:textId="77777777" w:rsidR="00376467" w:rsidRDefault="00376467" w:rsidP="00972BE7">
      <w:pPr>
        <w:pStyle w:val="ACID3"/>
      </w:pPr>
      <w:bookmarkStart w:id="94" w:name="_Toc88576243"/>
      <w:r w:rsidRPr="009C623A">
        <w:t>Information Quality: Structure and Classification of information</w:t>
      </w:r>
      <w:bookmarkEnd w:id="94"/>
    </w:p>
    <w:tbl>
      <w:tblPr>
        <w:tblStyle w:val="CICBIMStandard01"/>
        <w:tblW w:w="9611" w:type="dxa"/>
        <w:tblLook w:val="01E0" w:firstRow="1" w:lastRow="1" w:firstColumn="1" w:lastColumn="1" w:noHBand="0" w:noVBand="0"/>
      </w:tblPr>
      <w:tblGrid>
        <w:gridCol w:w="710"/>
        <w:gridCol w:w="8024"/>
        <w:gridCol w:w="877"/>
      </w:tblGrid>
      <w:tr w:rsidR="00CD4E7D" w:rsidRPr="003755D9" w14:paraId="49267870" w14:textId="77777777" w:rsidTr="0051593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1" w:type="dxa"/>
            <w:hideMark/>
          </w:tcPr>
          <w:p w14:paraId="05F4F4E9" w14:textId="77777777" w:rsidR="00CD4E7D" w:rsidRPr="003755D9" w:rsidRDefault="00CD4E7D" w:rsidP="000F42E5">
            <w:pPr>
              <w:pStyle w:val="ArialTable"/>
            </w:pPr>
            <w:r w:rsidRPr="003755D9">
              <w:t>Ref.</w:t>
            </w:r>
          </w:p>
        </w:tc>
        <w:tc>
          <w:tcPr>
            <w:tcW w:w="8143" w:type="dxa"/>
            <w:hideMark/>
          </w:tcPr>
          <w:p w14:paraId="21644B90" w14:textId="77777777" w:rsidR="00CD4E7D" w:rsidRPr="003755D9" w:rsidRDefault="00CD4E7D" w:rsidP="000F42E5">
            <w:pPr>
              <w:pStyle w:val="ArialTable"/>
              <w:cnfStyle w:val="100000000000" w:firstRow="1" w:lastRow="0" w:firstColumn="0" w:lastColumn="0" w:oddVBand="0" w:evenVBand="0" w:oddHBand="0" w:evenHBand="0" w:firstRowFirstColumn="0" w:firstRowLastColumn="0" w:lastRowFirstColumn="0" w:lastRowLastColumn="0"/>
            </w:pPr>
            <w:r w:rsidRPr="003755D9">
              <w:t>Component</w:t>
            </w:r>
          </w:p>
        </w:tc>
        <w:tc>
          <w:tcPr>
            <w:tcW w:w="757" w:type="dxa"/>
            <w:hideMark/>
          </w:tcPr>
          <w:p w14:paraId="1FB3A0A4" w14:textId="77777777" w:rsidR="00CD4E7D" w:rsidRPr="003755D9" w:rsidRDefault="00CD4E7D" w:rsidP="000F42E5">
            <w:pPr>
              <w:pStyle w:val="ArialTable"/>
              <w:cnfStyle w:val="100000000000" w:firstRow="1" w:lastRow="0" w:firstColumn="0" w:lastColumn="0" w:oddVBand="0" w:evenVBand="0" w:oddHBand="0" w:evenHBand="0" w:firstRowFirstColumn="0" w:firstRowLastColumn="0" w:lastRowFirstColumn="0" w:lastRowLastColumn="0"/>
            </w:pPr>
            <w:r w:rsidRPr="003755D9">
              <w:t>Check</w:t>
            </w:r>
          </w:p>
        </w:tc>
      </w:tr>
      <w:tr w:rsidR="00CD4E7D" w:rsidRPr="003755D9" w14:paraId="06A840BD" w14:textId="77777777" w:rsidTr="000C6696">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63E737C1" w14:textId="77777777" w:rsidR="00CD4E7D" w:rsidRPr="003755D9" w:rsidRDefault="00CD4E7D" w:rsidP="000F42E5">
            <w:pPr>
              <w:pStyle w:val="ArialTable"/>
            </w:pPr>
          </w:p>
        </w:tc>
        <w:tc>
          <w:tcPr>
            <w:tcW w:w="8143" w:type="dxa"/>
          </w:tcPr>
          <w:p w14:paraId="3852C380" w14:textId="55EDB8E4" w:rsidR="00CD4E7D" w:rsidRPr="003755D9" w:rsidRDefault="00CD4E7D" w:rsidP="000F42E5">
            <w:pPr>
              <w:pStyle w:val="ArialTable"/>
              <w:cnfStyle w:val="000000000000" w:firstRow="0" w:lastRow="0" w:firstColumn="0" w:lastColumn="0" w:oddVBand="0" w:evenVBand="0" w:oddHBand="0" w:evenHBand="0" w:firstRowFirstColumn="0" w:firstRowLastColumn="0" w:lastRowFirstColumn="0" w:lastRowLastColumn="0"/>
            </w:pPr>
            <w:r>
              <w:t>Does t</w:t>
            </w:r>
            <w:r w:rsidRPr="00553B94">
              <w:t xml:space="preserve">he </w:t>
            </w:r>
            <w:r w:rsidR="00341337">
              <w:t>Organisation</w:t>
            </w:r>
            <w:r w:rsidRPr="00342A77">
              <w:t xml:space="preserve"> structure the information model</w:t>
            </w:r>
            <w:r>
              <w:t xml:space="preserve">, </w:t>
            </w:r>
            <w:r w:rsidRPr="00342A77">
              <w:t xml:space="preserve">relating to the </w:t>
            </w:r>
            <w:r>
              <w:t>purposes/</w:t>
            </w:r>
            <w:r w:rsidRPr="00342A77">
              <w:t>model use</w:t>
            </w:r>
            <w:r>
              <w:t>s, if it does, how?</w:t>
            </w:r>
          </w:p>
        </w:tc>
        <w:tc>
          <w:tcPr>
            <w:tcW w:w="757" w:type="dxa"/>
          </w:tcPr>
          <w:sdt>
            <w:sdtPr>
              <w:rPr>
                <w:rFonts w:ascii="MS Gothic" w:eastAsia="MS Gothic" w:hAnsi="MS Gothic" w:cs="Segoe UI Symbol" w:hint="eastAsia"/>
                <w:bCs/>
                <w:i w:val="0"/>
                <w:iCs/>
              </w:rPr>
              <w:id w:val="-1631237509"/>
              <w14:checkbox>
                <w14:checked w14:val="0"/>
                <w14:checkedState w14:val="2612" w14:font="MS Gothic"/>
                <w14:uncheckedState w14:val="2610" w14:font="MS Gothic"/>
              </w14:checkbox>
            </w:sdtPr>
            <w:sdtEndPr/>
            <w:sdtContent>
              <w:p w14:paraId="17ECCD20" w14:textId="0DDE1133" w:rsidR="391B3659" w:rsidRPr="000C6696" w:rsidRDefault="00820702" w:rsidP="000C6696">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D4E7D" w:rsidRPr="003755D9" w14:paraId="7F18A9C9" w14:textId="77777777" w:rsidTr="000C6696">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7FC84742" w14:textId="77777777" w:rsidR="00CD4E7D" w:rsidRPr="003755D9" w:rsidRDefault="00CD4E7D" w:rsidP="00E503AD">
            <w:pPr>
              <w:spacing w:line="260" w:lineRule="exact"/>
              <w:rPr>
                <w:rFonts w:cs="Arial"/>
                <w:bCs/>
                <w:sz w:val="18"/>
                <w:szCs w:val="18"/>
              </w:rPr>
            </w:pPr>
          </w:p>
        </w:tc>
        <w:tc>
          <w:tcPr>
            <w:tcW w:w="8900" w:type="dxa"/>
            <w:gridSpan w:val="2"/>
          </w:tcPr>
          <w:p w14:paraId="41629C72" w14:textId="77777777" w:rsidR="00CD4E7D" w:rsidRPr="003755D9" w:rsidRDefault="00CD4E7D"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CD4E7D" w:rsidRPr="003755D9" w14:paraId="70684B4B" w14:textId="77777777" w:rsidTr="000C6696">
        <w:tc>
          <w:tcPr>
            <w:cnfStyle w:val="001000000000" w:firstRow="0" w:lastRow="0" w:firstColumn="1" w:lastColumn="0" w:oddVBand="0" w:evenVBand="0" w:oddHBand="0" w:evenHBand="0" w:firstRowFirstColumn="0" w:firstRowLastColumn="0" w:lastRowFirstColumn="0" w:lastRowLastColumn="0"/>
            <w:tcW w:w="711" w:type="dxa"/>
            <w:vMerge w:val="restart"/>
          </w:tcPr>
          <w:p w14:paraId="70368531" w14:textId="77777777" w:rsidR="00CD4E7D" w:rsidRPr="003755D9" w:rsidRDefault="00CD4E7D" w:rsidP="00E503AD">
            <w:pPr>
              <w:spacing w:line="260" w:lineRule="exact"/>
              <w:rPr>
                <w:rFonts w:cs="Arial"/>
                <w:bCs/>
                <w:sz w:val="18"/>
                <w:szCs w:val="18"/>
              </w:rPr>
            </w:pPr>
          </w:p>
        </w:tc>
        <w:tc>
          <w:tcPr>
            <w:tcW w:w="8143" w:type="dxa"/>
          </w:tcPr>
          <w:p w14:paraId="76A0AEB2" w14:textId="77777777" w:rsidR="00CD4E7D" w:rsidRPr="003755D9" w:rsidRDefault="00CD4E7D" w:rsidP="000F42E5">
            <w:pPr>
              <w:pStyle w:val="ArialTable"/>
              <w:cnfStyle w:val="000000000000" w:firstRow="0" w:lastRow="0" w:firstColumn="0" w:lastColumn="0" w:oddVBand="0" w:evenVBand="0" w:oddHBand="0" w:evenHBand="0" w:firstRowFirstColumn="0" w:firstRowLastColumn="0" w:lastRowFirstColumn="0" w:lastRowLastColumn="0"/>
            </w:pPr>
            <w:r>
              <w:t>Does t</w:t>
            </w:r>
            <w:r w:rsidRPr="004E2676">
              <w:t>he organisation structure its graphical</w:t>
            </w:r>
            <w:r>
              <w:t xml:space="preserve">, non-graphical, geometric, non-geometric and documentation </w:t>
            </w:r>
            <w:r w:rsidRPr="004E2676">
              <w:t>information</w:t>
            </w:r>
            <w:r>
              <w:t xml:space="preserve"> appropriately, if it does, how</w:t>
            </w:r>
            <w:r w:rsidRPr="004E2676">
              <w:t>?</w:t>
            </w:r>
          </w:p>
        </w:tc>
        <w:tc>
          <w:tcPr>
            <w:tcW w:w="757" w:type="dxa"/>
          </w:tcPr>
          <w:sdt>
            <w:sdtPr>
              <w:rPr>
                <w:rFonts w:ascii="MS Gothic" w:eastAsia="MS Gothic" w:hAnsi="MS Gothic" w:cs="Segoe UI Symbol" w:hint="eastAsia"/>
                <w:bCs/>
                <w:i w:val="0"/>
                <w:iCs/>
              </w:rPr>
              <w:id w:val="6720545"/>
              <w14:checkbox>
                <w14:checked w14:val="0"/>
                <w14:checkedState w14:val="2612" w14:font="MS Gothic"/>
                <w14:uncheckedState w14:val="2610" w14:font="MS Gothic"/>
              </w14:checkbox>
            </w:sdtPr>
            <w:sdtEndPr/>
            <w:sdtContent>
              <w:p w14:paraId="439ED156" w14:textId="74673DB1" w:rsidR="391B3659" w:rsidRPr="00515933" w:rsidRDefault="00820702" w:rsidP="0051593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D4E7D" w:rsidRPr="003755D9" w14:paraId="5431EB35" w14:textId="77777777" w:rsidTr="000C6696">
        <w:tc>
          <w:tcPr>
            <w:cnfStyle w:val="001000000000" w:firstRow="0" w:lastRow="0" w:firstColumn="1" w:lastColumn="0" w:oddVBand="0" w:evenVBand="0" w:oddHBand="0" w:evenHBand="0" w:firstRowFirstColumn="0" w:firstRowLastColumn="0" w:lastRowFirstColumn="0" w:lastRowLastColumn="0"/>
            <w:tcW w:w="711" w:type="dxa"/>
            <w:vMerge/>
          </w:tcPr>
          <w:p w14:paraId="6C1D69CA" w14:textId="77777777" w:rsidR="00CD4E7D" w:rsidRPr="003755D9" w:rsidRDefault="00CD4E7D" w:rsidP="00E503AD">
            <w:pPr>
              <w:spacing w:line="260" w:lineRule="exact"/>
              <w:rPr>
                <w:rFonts w:cs="Arial"/>
                <w:bCs/>
                <w:sz w:val="18"/>
                <w:szCs w:val="18"/>
              </w:rPr>
            </w:pPr>
          </w:p>
        </w:tc>
        <w:tc>
          <w:tcPr>
            <w:tcW w:w="8900" w:type="dxa"/>
            <w:gridSpan w:val="2"/>
          </w:tcPr>
          <w:p w14:paraId="3F7059CD" w14:textId="77777777" w:rsidR="00CD4E7D" w:rsidRPr="003755D9" w:rsidRDefault="00CD4E7D"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CD4E7D" w:rsidRPr="003755D9" w14:paraId="5BCF1632" w14:textId="77777777" w:rsidTr="000C6696">
        <w:tc>
          <w:tcPr>
            <w:cnfStyle w:val="001000000000" w:firstRow="0" w:lastRow="0" w:firstColumn="1" w:lastColumn="0" w:oddVBand="0" w:evenVBand="0" w:oddHBand="0" w:evenHBand="0" w:firstRowFirstColumn="0" w:firstRowLastColumn="0" w:lastRowFirstColumn="0" w:lastRowLastColumn="0"/>
            <w:tcW w:w="711" w:type="dxa"/>
            <w:vMerge w:val="restart"/>
          </w:tcPr>
          <w:p w14:paraId="1A193303" w14:textId="77777777" w:rsidR="00CD4E7D" w:rsidRPr="003755D9" w:rsidRDefault="00CD4E7D" w:rsidP="00E503AD">
            <w:pPr>
              <w:spacing w:line="260" w:lineRule="exact"/>
              <w:rPr>
                <w:rFonts w:cs="Arial"/>
                <w:bCs/>
                <w:sz w:val="18"/>
                <w:szCs w:val="18"/>
              </w:rPr>
            </w:pPr>
          </w:p>
        </w:tc>
        <w:tc>
          <w:tcPr>
            <w:tcW w:w="8143" w:type="dxa"/>
          </w:tcPr>
          <w:p w14:paraId="53C6BD00" w14:textId="77777777" w:rsidR="00CD4E7D" w:rsidRPr="003755D9" w:rsidRDefault="00CD4E7D" w:rsidP="000F42E5">
            <w:pPr>
              <w:pStyle w:val="ArialTable"/>
              <w:cnfStyle w:val="000000000000" w:firstRow="0" w:lastRow="0" w:firstColumn="0" w:lastColumn="0" w:oddVBand="0" w:evenVBand="0" w:oddHBand="0" w:evenHBand="0" w:firstRowFirstColumn="0" w:firstRowLastColumn="0" w:lastRowFirstColumn="0" w:lastRowLastColumn="0"/>
            </w:pPr>
            <w:r w:rsidRPr="00BE57BC">
              <w:t>Does the organisation</w:t>
            </w:r>
            <w:r>
              <w:t xml:space="preserve"> integrate</w:t>
            </w:r>
            <w:r w:rsidRPr="00BE57BC">
              <w:t xml:space="preserve"> the</w:t>
            </w:r>
            <w:r>
              <w:t>se</w:t>
            </w:r>
            <w:r w:rsidRPr="00BE57BC">
              <w:t xml:space="preserve"> structures of the information models</w:t>
            </w:r>
            <w:r>
              <w:t>, if so, how</w:t>
            </w:r>
            <w:r w:rsidRPr="00BE57BC">
              <w:t>?</w:t>
            </w:r>
          </w:p>
        </w:tc>
        <w:tc>
          <w:tcPr>
            <w:tcW w:w="757" w:type="dxa"/>
          </w:tcPr>
          <w:sdt>
            <w:sdtPr>
              <w:rPr>
                <w:rFonts w:ascii="MS Gothic" w:eastAsia="MS Gothic" w:hAnsi="MS Gothic" w:cs="Segoe UI Symbol" w:hint="eastAsia"/>
                <w:bCs/>
                <w:i w:val="0"/>
                <w:iCs/>
              </w:rPr>
              <w:id w:val="-1745174250"/>
              <w14:checkbox>
                <w14:checked w14:val="0"/>
                <w14:checkedState w14:val="2612" w14:font="MS Gothic"/>
                <w14:uncheckedState w14:val="2610" w14:font="MS Gothic"/>
              </w14:checkbox>
            </w:sdtPr>
            <w:sdtEndPr/>
            <w:sdtContent>
              <w:p w14:paraId="1A209538" w14:textId="28E6C9C9" w:rsidR="391B3659" w:rsidRPr="00515933" w:rsidRDefault="00820702" w:rsidP="0051593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D4E7D" w:rsidRPr="003755D9" w14:paraId="5F98F6F8" w14:textId="77777777" w:rsidTr="000C6696">
        <w:tc>
          <w:tcPr>
            <w:cnfStyle w:val="001000000000" w:firstRow="0" w:lastRow="0" w:firstColumn="1" w:lastColumn="0" w:oddVBand="0" w:evenVBand="0" w:oddHBand="0" w:evenHBand="0" w:firstRowFirstColumn="0" w:firstRowLastColumn="0" w:lastRowFirstColumn="0" w:lastRowLastColumn="0"/>
            <w:tcW w:w="711" w:type="dxa"/>
            <w:vMerge/>
          </w:tcPr>
          <w:p w14:paraId="32937134" w14:textId="77777777" w:rsidR="00CD4E7D" w:rsidRPr="003755D9" w:rsidRDefault="00CD4E7D" w:rsidP="00E503AD">
            <w:pPr>
              <w:spacing w:line="260" w:lineRule="exact"/>
              <w:rPr>
                <w:rFonts w:cs="Arial"/>
                <w:bCs/>
                <w:sz w:val="18"/>
                <w:szCs w:val="18"/>
              </w:rPr>
            </w:pPr>
          </w:p>
        </w:tc>
        <w:tc>
          <w:tcPr>
            <w:tcW w:w="8900" w:type="dxa"/>
            <w:gridSpan w:val="2"/>
          </w:tcPr>
          <w:p w14:paraId="5D6AA717" w14:textId="77777777" w:rsidR="00CD4E7D" w:rsidRPr="003755D9" w:rsidRDefault="00CD4E7D"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r w:rsidR="00CD4E7D" w:rsidRPr="003755D9" w14:paraId="5308B67C" w14:textId="77777777" w:rsidTr="000C6696">
        <w:tc>
          <w:tcPr>
            <w:cnfStyle w:val="001000000000" w:firstRow="0" w:lastRow="0" w:firstColumn="1" w:lastColumn="0" w:oddVBand="0" w:evenVBand="0" w:oddHBand="0" w:evenHBand="0" w:firstRowFirstColumn="0" w:firstRowLastColumn="0" w:lastRowFirstColumn="0" w:lastRowLastColumn="0"/>
            <w:tcW w:w="711" w:type="dxa"/>
            <w:vMerge w:val="restart"/>
          </w:tcPr>
          <w:p w14:paraId="0A476B3A" w14:textId="77777777" w:rsidR="00CD4E7D" w:rsidRPr="003755D9" w:rsidRDefault="00CD4E7D" w:rsidP="00E503AD">
            <w:pPr>
              <w:spacing w:line="260" w:lineRule="exact"/>
              <w:rPr>
                <w:rFonts w:cs="Arial"/>
                <w:bCs/>
                <w:sz w:val="18"/>
                <w:szCs w:val="18"/>
              </w:rPr>
            </w:pPr>
          </w:p>
        </w:tc>
        <w:tc>
          <w:tcPr>
            <w:tcW w:w="8143" w:type="dxa"/>
          </w:tcPr>
          <w:p w14:paraId="70E94F75" w14:textId="77777777" w:rsidR="00CD4E7D" w:rsidRPr="003755D9" w:rsidRDefault="00CD4E7D" w:rsidP="000F42E5">
            <w:pPr>
              <w:pStyle w:val="ArialTable"/>
              <w:cnfStyle w:val="000000000000" w:firstRow="0" w:lastRow="0" w:firstColumn="0" w:lastColumn="0" w:oddVBand="0" w:evenVBand="0" w:oddHBand="0" w:evenHBand="0" w:firstRowFirstColumn="0" w:firstRowLastColumn="0" w:lastRowFirstColumn="0" w:lastRowLastColumn="0"/>
            </w:pPr>
            <w:r w:rsidRPr="002F37F2">
              <w:t>Does the organisation structure its information</w:t>
            </w:r>
            <w:r>
              <w:t xml:space="preserve"> outputs</w:t>
            </w:r>
            <w:r w:rsidRPr="002F37F2">
              <w:t xml:space="preserve"> t</w:t>
            </w:r>
            <w:r>
              <w:t>o</w:t>
            </w:r>
            <w:r w:rsidRPr="002F37F2">
              <w:t xml:space="preserve"> </w:t>
            </w:r>
            <w:r>
              <w:t>IFC</w:t>
            </w:r>
            <w:r w:rsidRPr="002F37F2">
              <w:t>, if so to which specification?</w:t>
            </w:r>
          </w:p>
        </w:tc>
        <w:tc>
          <w:tcPr>
            <w:tcW w:w="757" w:type="dxa"/>
          </w:tcPr>
          <w:sdt>
            <w:sdtPr>
              <w:rPr>
                <w:rFonts w:ascii="MS Gothic" w:eastAsia="MS Gothic" w:hAnsi="MS Gothic" w:cs="Segoe UI Symbol" w:hint="eastAsia"/>
                <w:bCs/>
                <w:i w:val="0"/>
                <w:iCs/>
              </w:rPr>
              <w:id w:val="-1152515546"/>
              <w14:checkbox>
                <w14:checked w14:val="0"/>
                <w14:checkedState w14:val="2612" w14:font="MS Gothic"/>
                <w14:uncheckedState w14:val="2610" w14:font="MS Gothic"/>
              </w14:checkbox>
            </w:sdtPr>
            <w:sdtEndPr/>
            <w:sdtContent>
              <w:p w14:paraId="01D9A808" w14:textId="34F81C1A" w:rsidR="391B3659" w:rsidRPr="00515933" w:rsidRDefault="00820702" w:rsidP="0051593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D4E7D" w:rsidRPr="003755D9" w14:paraId="22E22BF1" w14:textId="77777777" w:rsidTr="000C6696">
        <w:tc>
          <w:tcPr>
            <w:cnfStyle w:val="001000000000" w:firstRow="0" w:lastRow="0" w:firstColumn="1" w:lastColumn="0" w:oddVBand="0" w:evenVBand="0" w:oddHBand="0" w:evenHBand="0" w:firstRowFirstColumn="0" w:firstRowLastColumn="0" w:lastRowFirstColumn="0" w:lastRowLastColumn="0"/>
            <w:tcW w:w="711" w:type="dxa"/>
            <w:vMerge/>
          </w:tcPr>
          <w:p w14:paraId="104D9D73" w14:textId="77777777" w:rsidR="00CD4E7D" w:rsidRPr="003755D9" w:rsidRDefault="00CD4E7D" w:rsidP="00E503AD">
            <w:pPr>
              <w:spacing w:line="260" w:lineRule="exact"/>
              <w:rPr>
                <w:rFonts w:cs="Arial"/>
                <w:bCs/>
                <w:sz w:val="18"/>
                <w:szCs w:val="18"/>
              </w:rPr>
            </w:pPr>
          </w:p>
        </w:tc>
        <w:tc>
          <w:tcPr>
            <w:tcW w:w="8900" w:type="dxa"/>
            <w:gridSpan w:val="2"/>
          </w:tcPr>
          <w:p w14:paraId="0C9DF58F" w14:textId="77777777" w:rsidR="00CD4E7D" w:rsidRPr="003755D9" w:rsidRDefault="00CD4E7D"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r w:rsidR="00CD4E7D" w:rsidRPr="003755D9" w14:paraId="1CB71C8D" w14:textId="77777777" w:rsidTr="000C6696">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59BC90D8" w14:textId="77777777" w:rsidR="00CD4E7D" w:rsidRPr="003755D9" w:rsidRDefault="00CD4E7D" w:rsidP="00E503AD">
            <w:pPr>
              <w:spacing w:line="260" w:lineRule="exact"/>
              <w:rPr>
                <w:rFonts w:cs="Arial"/>
                <w:bCs/>
                <w:sz w:val="18"/>
                <w:szCs w:val="18"/>
              </w:rPr>
            </w:pPr>
          </w:p>
        </w:tc>
        <w:tc>
          <w:tcPr>
            <w:tcW w:w="8143" w:type="dxa"/>
          </w:tcPr>
          <w:p w14:paraId="320D9592" w14:textId="77777777" w:rsidR="00CD4E7D" w:rsidRPr="003755D9" w:rsidRDefault="391B3659" w:rsidP="000F42E5">
            <w:pPr>
              <w:pStyle w:val="ArialTable"/>
              <w:cnfStyle w:val="000000000000" w:firstRow="0" w:lastRow="0" w:firstColumn="0" w:lastColumn="0" w:oddVBand="0" w:evenVBand="0" w:oddHBand="0" w:evenHBand="0" w:firstRowFirstColumn="0" w:firstRowLastColumn="0" w:lastRowFirstColumn="0" w:lastRowLastColumn="0"/>
            </w:pPr>
            <w:r>
              <w:t>Does the organisation structure its information following the COBie schema (if so to which specification), or other industry identified schema and specification?</w:t>
            </w:r>
          </w:p>
        </w:tc>
        <w:tc>
          <w:tcPr>
            <w:tcW w:w="757" w:type="dxa"/>
          </w:tcPr>
          <w:sdt>
            <w:sdtPr>
              <w:rPr>
                <w:rFonts w:ascii="MS Gothic" w:eastAsia="MS Gothic" w:hAnsi="MS Gothic" w:cs="Segoe UI Symbol" w:hint="eastAsia"/>
                <w:bCs/>
                <w:i w:val="0"/>
                <w:iCs/>
              </w:rPr>
              <w:id w:val="-1021625505"/>
              <w14:checkbox>
                <w14:checked w14:val="0"/>
                <w14:checkedState w14:val="2612" w14:font="MS Gothic"/>
                <w14:uncheckedState w14:val="2610" w14:font="MS Gothic"/>
              </w14:checkbox>
            </w:sdtPr>
            <w:sdtEndPr/>
            <w:sdtContent>
              <w:p w14:paraId="0B434590" w14:textId="435DB8A5" w:rsidR="391B3659" w:rsidRPr="00515933" w:rsidRDefault="00820702" w:rsidP="0051593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D4E7D" w:rsidRPr="003755D9" w14:paraId="67636C94" w14:textId="77777777" w:rsidTr="000C6696">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37CF1109" w14:textId="77777777" w:rsidR="00CD4E7D" w:rsidRPr="003755D9" w:rsidRDefault="00CD4E7D" w:rsidP="00E503AD">
            <w:pPr>
              <w:spacing w:line="260" w:lineRule="exact"/>
              <w:rPr>
                <w:rFonts w:cs="Arial"/>
                <w:bCs/>
                <w:sz w:val="18"/>
                <w:szCs w:val="18"/>
              </w:rPr>
            </w:pPr>
          </w:p>
        </w:tc>
        <w:tc>
          <w:tcPr>
            <w:tcW w:w="8900" w:type="dxa"/>
            <w:gridSpan w:val="2"/>
          </w:tcPr>
          <w:p w14:paraId="1DCD4882" w14:textId="77777777" w:rsidR="00CD4E7D" w:rsidRPr="003755D9" w:rsidRDefault="00CD4E7D"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CD4E7D" w:rsidRPr="003755D9" w14:paraId="20490B45" w14:textId="77777777" w:rsidTr="000C6696">
        <w:tc>
          <w:tcPr>
            <w:cnfStyle w:val="001000000000" w:firstRow="0" w:lastRow="0" w:firstColumn="1" w:lastColumn="0" w:oddVBand="0" w:evenVBand="0" w:oddHBand="0" w:evenHBand="0" w:firstRowFirstColumn="0" w:firstRowLastColumn="0" w:lastRowFirstColumn="0" w:lastRowLastColumn="0"/>
            <w:tcW w:w="711" w:type="dxa"/>
            <w:vMerge w:val="restart"/>
          </w:tcPr>
          <w:p w14:paraId="6C49634C" w14:textId="77777777" w:rsidR="00CD4E7D" w:rsidRPr="003755D9" w:rsidRDefault="00CD4E7D" w:rsidP="000F42E5">
            <w:pPr>
              <w:pStyle w:val="ArialTable"/>
            </w:pPr>
          </w:p>
        </w:tc>
        <w:tc>
          <w:tcPr>
            <w:tcW w:w="8143" w:type="dxa"/>
          </w:tcPr>
          <w:p w14:paraId="56734C46" w14:textId="3816895C" w:rsidR="00CD4E7D" w:rsidRPr="003755D9" w:rsidRDefault="00CD4E7D" w:rsidP="000F42E5">
            <w:pPr>
              <w:pStyle w:val="ArialTable"/>
              <w:cnfStyle w:val="000000000000" w:firstRow="0" w:lastRow="0" w:firstColumn="0" w:lastColumn="0" w:oddVBand="0" w:evenVBand="0" w:oddHBand="0" w:evenHBand="0" w:firstRowFirstColumn="0" w:firstRowLastColumn="0" w:lastRowFirstColumn="0" w:lastRowLastColumn="0"/>
            </w:pPr>
            <w:r>
              <w:t xml:space="preserve">Does the </w:t>
            </w:r>
            <w:r w:rsidR="00341337">
              <w:t>Organisation</w:t>
            </w:r>
            <w:r>
              <w:t xml:space="preserve"> use appropriate</w:t>
            </w:r>
            <w:r w:rsidRPr="002F37F2">
              <w:t xml:space="preserve"> classification system/s to structure its information</w:t>
            </w:r>
            <w:r>
              <w:t xml:space="preserve"> related to its purpose/model use, if it does, how</w:t>
            </w:r>
            <w:r w:rsidRPr="002F37F2">
              <w:t>?</w:t>
            </w:r>
          </w:p>
        </w:tc>
        <w:tc>
          <w:tcPr>
            <w:tcW w:w="757" w:type="dxa"/>
          </w:tcPr>
          <w:sdt>
            <w:sdtPr>
              <w:rPr>
                <w:rFonts w:ascii="MS Gothic" w:eastAsia="MS Gothic" w:hAnsi="MS Gothic" w:cs="Segoe UI Symbol" w:hint="eastAsia"/>
                <w:bCs/>
                <w:i w:val="0"/>
                <w:iCs/>
              </w:rPr>
              <w:id w:val="1431467604"/>
              <w14:checkbox>
                <w14:checked w14:val="0"/>
                <w14:checkedState w14:val="2612" w14:font="MS Gothic"/>
                <w14:uncheckedState w14:val="2610" w14:font="MS Gothic"/>
              </w14:checkbox>
            </w:sdtPr>
            <w:sdtEndPr/>
            <w:sdtContent>
              <w:p w14:paraId="0556FE14" w14:textId="177F6C22" w:rsidR="391B3659" w:rsidRPr="00515933" w:rsidRDefault="00820702" w:rsidP="0051593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D4E7D" w:rsidRPr="003755D9" w14:paraId="4F59EB16" w14:textId="77777777" w:rsidTr="000C6696">
        <w:tc>
          <w:tcPr>
            <w:cnfStyle w:val="001000000000" w:firstRow="0" w:lastRow="0" w:firstColumn="1" w:lastColumn="0" w:oddVBand="0" w:evenVBand="0" w:oddHBand="0" w:evenHBand="0" w:firstRowFirstColumn="0" w:firstRowLastColumn="0" w:lastRowFirstColumn="0" w:lastRowLastColumn="0"/>
            <w:tcW w:w="711" w:type="dxa"/>
            <w:vMerge/>
          </w:tcPr>
          <w:p w14:paraId="2D422438" w14:textId="77777777" w:rsidR="00CD4E7D" w:rsidRPr="003755D9" w:rsidRDefault="00CD4E7D" w:rsidP="00E503AD">
            <w:pPr>
              <w:spacing w:line="260" w:lineRule="exact"/>
              <w:rPr>
                <w:rFonts w:cs="Arial"/>
                <w:bCs/>
                <w:sz w:val="18"/>
                <w:szCs w:val="18"/>
              </w:rPr>
            </w:pPr>
          </w:p>
        </w:tc>
        <w:tc>
          <w:tcPr>
            <w:tcW w:w="8900" w:type="dxa"/>
            <w:gridSpan w:val="2"/>
          </w:tcPr>
          <w:p w14:paraId="5D743D20" w14:textId="77777777" w:rsidR="00CD4E7D" w:rsidRPr="003755D9" w:rsidRDefault="00CD4E7D"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CD4E7D" w:rsidRPr="003755D9" w14:paraId="21191DCF" w14:textId="77777777" w:rsidTr="000C6696">
        <w:tc>
          <w:tcPr>
            <w:cnfStyle w:val="001000000000" w:firstRow="0" w:lastRow="0" w:firstColumn="1" w:lastColumn="0" w:oddVBand="0" w:evenVBand="0" w:oddHBand="0" w:evenHBand="0" w:firstRowFirstColumn="0" w:firstRowLastColumn="0" w:lastRowFirstColumn="0" w:lastRowLastColumn="0"/>
            <w:tcW w:w="711" w:type="dxa"/>
            <w:vMerge w:val="restart"/>
          </w:tcPr>
          <w:p w14:paraId="479C8B80" w14:textId="77777777" w:rsidR="00CD4E7D" w:rsidRPr="003755D9" w:rsidRDefault="00CD4E7D" w:rsidP="00E503AD">
            <w:pPr>
              <w:spacing w:line="260" w:lineRule="exact"/>
              <w:rPr>
                <w:rFonts w:cs="Arial"/>
                <w:bCs/>
                <w:sz w:val="18"/>
                <w:szCs w:val="18"/>
              </w:rPr>
            </w:pPr>
          </w:p>
        </w:tc>
        <w:tc>
          <w:tcPr>
            <w:tcW w:w="8143" w:type="dxa"/>
          </w:tcPr>
          <w:p w14:paraId="5BA0858A" w14:textId="4BE3A2FA" w:rsidR="00CD4E7D" w:rsidRPr="003755D9" w:rsidRDefault="00CD4E7D" w:rsidP="000F42E5">
            <w:pPr>
              <w:pStyle w:val="ArialTable"/>
              <w:cnfStyle w:val="000000000000" w:firstRow="0" w:lastRow="0" w:firstColumn="0" w:lastColumn="0" w:oddVBand="0" w:evenVBand="0" w:oddHBand="0" w:evenHBand="0" w:firstRowFirstColumn="0" w:firstRowLastColumn="0" w:lastRowFirstColumn="0" w:lastRowLastColumn="0"/>
            </w:pPr>
            <w:r>
              <w:t xml:space="preserve">Does the </w:t>
            </w:r>
            <w:r w:rsidR="00341337">
              <w:t>Organisation</w:t>
            </w:r>
            <w:r>
              <w:t xml:space="preserve"> use the appropriate</w:t>
            </w:r>
            <w:r w:rsidRPr="00647DA1">
              <w:t xml:space="preserve"> Work Breakdown structure</w:t>
            </w:r>
            <w:r>
              <w:t>/</w:t>
            </w:r>
            <w:r w:rsidRPr="00647DA1">
              <w:t>s</w:t>
            </w:r>
            <w:r>
              <w:t xml:space="preserve"> (WBS)</w:t>
            </w:r>
            <w:r w:rsidRPr="00647DA1">
              <w:t xml:space="preserve"> to structure its information</w:t>
            </w:r>
            <w:r>
              <w:t>, if it does, what are they</w:t>
            </w:r>
            <w:r w:rsidRPr="00647DA1">
              <w:t>?</w:t>
            </w:r>
          </w:p>
        </w:tc>
        <w:tc>
          <w:tcPr>
            <w:tcW w:w="757" w:type="dxa"/>
          </w:tcPr>
          <w:sdt>
            <w:sdtPr>
              <w:rPr>
                <w:rFonts w:ascii="MS Gothic" w:eastAsia="MS Gothic" w:hAnsi="MS Gothic" w:cs="Segoe UI Symbol" w:hint="eastAsia"/>
                <w:bCs/>
                <w:i w:val="0"/>
                <w:iCs/>
              </w:rPr>
              <w:id w:val="458846322"/>
              <w14:checkbox>
                <w14:checked w14:val="0"/>
                <w14:checkedState w14:val="2612" w14:font="MS Gothic"/>
                <w14:uncheckedState w14:val="2610" w14:font="MS Gothic"/>
              </w14:checkbox>
            </w:sdtPr>
            <w:sdtEndPr/>
            <w:sdtContent>
              <w:p w14:paraId="60200750" w14:textId="4D6FAF46" w:rsidR="391B3659" w:rsidRPr="00515933" w:rsidRDefault="00820702" w:rsidP="0051593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D4E7D" w:rsidRPr="003755D9" w14:paraId="5EE8DECB" w14:textId="77777777" w:rsidTr="000C6696">
        <w:tc>
          <w:tcPr>
            <w:cnfStyle w:val="001000000000" w:firstRow="0" w:lastRow="0" w:firstColumn="1" w:lastColumn="0" w:oddVBand="0" w:evenVBand="0" w:oddHBand="0" w:evenHBand="0" w:firstRowFirstColumn="0" w:firstRowLastColumn="0" w:lastRowFirstColumn="0" w:lastRowLastColumn="0"/>
            <w:tcW w:w="711" w:type="dxa"/>
            <w:vMerge/>
          </w:tcPr>
          <w:p w14:paraId="5B99536E" w14:textId="77777777" w:rsidR="00CD4E7D" w:rsidRPr="003755D9" w:rsidRDefault="00CD4E7D" w:rsidP="00E503AD">
            <w:pPr>
              <w:spacing w:line="260" w:lineRule="exact"/>
              <w:rPr>
                <w:rFonts w:cs="Arial"/>
                <w:bCs/>
                <w:sz w:val="18"/>
                <w:szCs w:val="18"/>
              </w:rPr>
            </w:pPr>
          </w:p>
        </w:tc>
        <w:tc>
          <w:tcPr>
            <w:tcW w:w="8900" w:type="dxa"/>
            <w:gridSpan w:val="2"/>
          </w:tcPr>
          <w:p w14:paraId="24229CDF" w14:textId="77777777" w:rsidR="00CD4E7D" w:rsidRPr="003755D9" w:rsidRDefault="00CD4E7D"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r w:rsidR="00CD4E7D" w:rsidRPr="003755D9" w14:paraId="103DE6D3" w14:textId="77777777" w:rsidTr="000C6696">
        <w:tc>
          <w:tcPr>
            <w:cnfStyle w:val="001000000000" w:firstRow="0" w:lastRow="0" w:firstColumn="1" w:lastColumn="0" w:oddVBand="0" w:evenVBand="0" w:oddHBand="0" w:evenHBand="0" w:firstRowFirstColumn="0" w:firstRowLastColumn="0" w:lastRowFirstColumn="0" w:lastRowLastColumn="0"/>
            <w:tcW w:w="711" w:type="dxa"/>
            <w:vMerge w:val="restart"/>
          </w:tcPr>
          <w:p w14:paraId="26B7EC09" w14:textId="77777777" w:rsidR="00CD4E7D" w:rsidRPr="003755D9" w:rsidRDefault="00CD4E7D" w:rsidP="000F42E5">
            <w:pPr>
              <w:pStyle w:val="ArialTable"/>
            </w:pPr>
          </w:p>
        </w:tc>
        <w:tc>
          <w:tcPr>
            <w:tcW w:w="8143" w:type="dxa"/>
          </w:tcPr>
          <w:p w14:paraId="78E6EA63" w14:textId="775F1E87" w:rsidR="00CD4E7D" w:rsidRPr="003755D9" w:rsidRDefault="00CD4E7D" w:rsidP="000F42E5">
            <w:pPr>
              <w:pStyle w:val="ArialTable"/>
              <w:cnfStyle w:val="000000000000" w:firstRow="0" w:lastRow="0" w:firstColumn="0" w:lastColumn="0" w:oddVBand="0" w:evenVBand="0" w:oddHBand="0" w:evenHBand="0" w:firstRowFirstColumn="0" w:firstRowLastColumn="0" w:lastRowFirstColumn="0" w:lastRowLastColumn="0"/>
            </w:pPr>
            <w:r>
              <w:t xml:space="preserve">Does the </w:t>
            </w:r>
            <w:r w:rsidR="00341337">
              <w:t>Organisation</w:t>
            </w:r>
            <w:r>
              <w:t xml:space="preserve"> use the appropriate</w:t>
            </w:r>
            <w:r w:rsidRPr="00647DA1">
              <w:t xml:space="preserve"> </w:t>
            </w:r>
            <w:r>
              <w:t xml:space="preserve">Container </w:t>
            </w:r>
            <w:r w:rsidRPr="00647DA1">
              <w:t>Breakdown structure</w:t>
            </w:r>
            <w:r>
              <w:t>/</w:t>
            </w:r>
            <w:r w:rsidRPr="00647DA1">
              <w:t>s</w:t>
            </w:r>
            <w:r>
              <w:t xml:space="preserve"> (CBS)</w:t>
            </w:r>
            <w:r w:rsidRPr="00647DA1">
              <w:t xml:space="preserve"> to structure its information</w:t>
            </w:r>
            <w:r>
              <w:t>, if it does, what is it</w:t>
            </w:r>
            <w:r w:rsidRPr="00647DA1">
              <w:t>?</w:t>
            </w:r>
          </w:p>
        </w:tc>
        <w:tc>
          <w:tcPr>
            <w:tcW w:w="757" w:type="dxa"/>
          </w:tcPr>
          <w:sdt>
            <w:sdtPr>
              <w:rPr>
                <w:rFonts w:ascii="MS Gothic" w:eastAsia="MS Gothic" w:hAnsi="MS Gothic" w:cs="Segoe UI Symbol" w:hint="eastAsia"/>
                <w:bCs/>
                <w:i w:val="0"/>
                <w:iCs/>
              </w:rPr>
              <w:id w:val="611405893"/>
              <w14:checkbox>
                <w14:checked w14:val="0"/>
                <w14:checkedState w14:val="2612" w14:font="MS Gothic"/>
                <w14:uncheckedState w14:val="2610" w14:font="MS Gothic"/>
              </w14:checkbox>
            </w:sdtPr>
            <w:sdtEndPr/>
            <w:sdtContent>
              <w:p w14:paraId="00912AF7" w14:textId="1D411DB4" w:rsidR="391B3659" w:rsidRPr="00515933" w:rsidRDefault="00820702" w:rsidP="0051593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D4E7D" w:rsidRPr="003755D9" w14:paraId="35E9BB06" w14:textId="77777777" w:rsidTr="000C6696">
        <w:tc>
          <w:tcPr>
            <w:cnfStyle w:val="001000000000" w:firstRow="0" w:lastRow="0" w:firstColumn="1" w:lastColumn="0" w:oddVBand="0" w:evenVBand="0" w:oddHBand="0" w:evenHBand="0" w:firstRowFirstColumn="0" w:firstRowLastColumn="0" w:lastRowFirstColumn="0" w:lastRowLastColumn="0"/>
            <w:tcW w:w="711" w:type="dxa"/>
            <w:vMerge/>
          </w:tcPr>
          <w:p w14:paraId="31CCEA3F" w14:textId="77777777" w:rsidR="00CD4E7D" w:rsidRPr="003755D9" w:rsidRDefault="00CD4E7D" w:rsidP="00E503AD">
            <w:pPr>
              <w:spacing w:line="260" w:lineRule="exact"/>
              <w:rPr>
                <w:rFonts w:cs="Arial"/>
                <w:bCs/>
                <w:sz w:val="18"/>
                <w:szCs w:val="18"/>
              </w:rPr>
            </w:pPr>
          </w:p>
        </w:tc>
        <w:tc>
          <w:tcPr>
            <w:tcW w:w="8900" w:type="dxa"/>
            <w:gridSpan w:val="2"/>
          </w:tcPr>
          <w:p w14:paraId="1D433234" w14:textId="77777777" w:rsidR="00CD4E7D" w:rsidRPr="003755D9" w:rsidRDefault="00CD4E7D"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r w:rsidR="00CD4E7D" w:rsidRPr="003755D9" w14:paraId="24061052" w14:textId="77777777" w:rsidTr="000C6696">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62B8AF9E" w14:textId="77777777" w:rsidR="00CD4E7D" w:rsidRPr="003755D9" w:rsidRDefault="00CD4E7D" w:rsidP="000F42E5">
            <w:pPr>
              <w:pStyle w:val="ArialTable"/>
            </w:pPr>
          </w:p>
        </w:tc>
        <w:tc>
          <w:tcPr>
            <w:tcW w:w="8143" w:type="dxa"/>
          </w:tcPr>
          <w:p w14:paraId="62362374" w14:textId="77777777" w:rsidR="00CD4E7D" w:rsidRPr="003755D9" w:rsidRDefault="00CD4E7D" w:rsidP="000F42E5">
            <w:pPr>
              <w:pStyle w:val="ArialTable"/>
              <w:cnfStyle w:val="000000000000" w:firstRow="0" w:lastRow="0" w:firstColumn="0" w:lastColumn="0" w:oddVBand="0" w:evenVBand="0" w:oddHBand="0" w:evenHBand="0" w:firstRowFirstColumn="0" w:firstRowLastColumn="0" w:lastRowFirstColumn="0" w:lastRowLastColumn="0"/>
            </w:pPr>
            <w:r>
              <w:t>D</w:t>
            </w:r>
            <w:r w:rsidRPr="006E7661">
              <w:t>oes the organisation ensure that the WBS and CBS do not duplicate</w:t>
            </w:r>
            <w:r>
              <w:t xml:space="preserve"> information contained in</w:t>
            </w:r>
            <w:r w:rsidRPr="006E7661">
              <w:t xml:space="preserve"> metadata from the file/ folder (Container) naming structure</w:t>
            </w:r>
            <w:r>
              <w:t>, if it does, how</w:t>
            </w:r>
            <w:r w:rsidRPr="007C62FD">
              <w:t>?</w:t>
            </w:r>
          </w:p>
        </w:tc>
        <w:tc>
          <w:tcPr>
            <w:tcW w:w="757" w:type="dxa"/>
          </w:tcPr>
          <w:sdt>
            <w:sdtPr>
              <w:rPr>
                <w:rFonts w:ascii="MS Gothic" w:eastAsia="MS Gothic" w:hAnsi="MS Gothic" w:cs="Segoe UI Symbol" w:hint="eastAsia"/>
                <w:bCs/>
                <w:i w:val="0"/>
                <w:iCs/>
              </w:rPr>
              <w:id w:val="331264715"/>
              <w14:checkbox>
                <w14:checked w14:val="0"/>
                <w14:checkedState w14:val="2612" w14:font="MS Gothic"/>
                <w14:uncheckedState w14:val="2610" w14:font="MS Gothic"/>
              </w14:checkbox>
            </w:sdtPr>
            <w:sdtEndPr/>
            <w:sdtContent>
              <w:p w14:paraId="3928F6DD" w14:textId="4B65715F" w:rsidR="391B3659" w:rsidRPr="00515933" w:rsidRDefault="00820702" w:rsidP="0051593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D4E7D" w:rsidRPr="003755D9" w14:paraId="204F30F9" w14:textId="77777777" w:rsidTr="000C6696">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17ACEFBC" w14:textId="77777777" w:rsidR="00CD4E7D" w:rsidRPr="003755D9" w:rsidRDefault="00CD4E7D" w:rsidP="00E503AD">
            <w:pPr>
              <w:spacing w:line="260" w:lineRule="exact"/>
              <w:rPr>
                <w:rFonts w:cs="Arial"/>
                <w:bCs/>
                <w:sz w:val="18"/>
                <w:szCs w:val="18"/>
              </w:rPr>
            </w:pPr>
          </w:p>
        </w:tc>
        <w:tc>
          <w:tcPr>
            <w:tcW w:w="8900" w:type="dxa"/>
            <w:gridSpan w:val="2"/>
          </w:tcPr>
          <w:p w14:paraId="6075BFE2" w14:textId="77777777" w:rsidR="00CD4E7D" w:rsidRPr="003755D9" w:rsidRDefault="00CD4E7D"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bl>
    <w:p w14:paraId="4C7D3C37" w14:textId="6CF99C94" w:rsidR="00225740" w:rsidRDefault="00225740" w:rsidP="0033659B">
      <w:pPr>
        <w:pStyle w:val="Body-11"/>
        <w:spacing w:before="0" w:after="0"/>
      </w:pPr>
    </w:p>
    <w:p w14:paraId="3EF8D2B3" w14:textId="47543A6D" w:rsidR="00B45BE2" w:rsidRDefault="00B45BE2" w:rsidP="00E624BD">
      <w:pPr>
        <w:pStyle w:val="ACID3"/>
      </w:pPr>
      <w:bookmarkStart w:id="95" w:name="_Toc88576244"/>
      <w:r w:rsidRPr="009C623A">
        <w:t>Information Quality: Properties</w:t>
      </w:r>
      <w:bookmarkEnd w:id="95"/>
    </w:p>
    <w:tbl>
      <w:tblPr>
        <w:tblStyle w:val="CICBIMStandard01"/>
        <w:tblW w:w="9587" w:type="dxa"/>
        <w:tblLook w:val="04A0" w:firstRow="1" w:lastRow="0" w:firstColumn="1" w:lastColumn="0" w:noHBand="0" w:noVBand="1"/>
      </w:tblPr>
      <w:tblGrid>
        <w:gridCol w:w="8710"/>
        <w:gridCol w:w="877"/>
      </w:tblGrid>
      <w:tr w:rsidR="00744273" w:rsidRPr="002915BF" w14:paraId="4D7797BE" w14:textId="77777777" w:rsidTr="002915BF">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97" w:type="dxa"/>
            <w:hideMark/>
          </w:tcPr>
          <w:p w14:paraId="16912A64" w14:textId="3929C65C" w:rsidR="00744273" w:rsidRPr="00AC1E6F" w:rsidRDefault="00744273" w:rsidP="000F42E5">
            <w:pPr>
              <w:pStyle w:val="ArialTable"/>
            </w:pPr>
            <w:r w:rsidRPr="00AC1E6F">
              <w:t xml:space="preserve">How does the </w:t>
            </w:r>
            <w:r w:rsidR="00341337" w:rsidRPr="00AC1E6F">
              <w:t>Organisation</w:t>
            </w:r>
            <w:r w:rsidRPr="00AC1E6F">
              <w:t xml:space="preserve"> define property names for metadata?</w:t>
            </w:r>
          </w:p>
        </w:tc>
        <w:tc>
          <w:tcPr>
            <w:tcW w:w="690" w:type="dxa"/>
          </w:tcPr>
          <w:p w14:paraId="5A1407AF" w14:textId="77777777" w:rsidR="00744273" w:rsidRPr="00AC1E6F" w:rsidRDefault="00744273" w:rsidP="000F42E5">
            <w:pPr>
              <w:pStyle w:val="ArialTable"/>
              <w:cnfStyle w:val="100000000000" w:firstRow="1" w:lastRow="0" w:firstColumn="0" w:lastColumn="0" w:oddVBand="0" w:evenVBand="0" w:oddHBand="0" w:evenHBand="0" w:firstRowFirstColumn="0" w:firstRowLastColumn="0" w:lastRowFirstColumn="0" w:lastRowLastColumn="0"/>
              <w:rPr>
                <w:szCs w:val="22"/>
              </w:rPr>
            </w:pPr>
            <w:r w:rsidRPr="00AC1E6F">
              <w:rPr>
                <w:szCs w:val="22"/>
              </w:rPr>
              <w:t>Check</w:t>
            </w:r>
          </w:p>
        </w:tc>
      </w:tr>
      <w:tr w:rsidR="00744273" w:rsidRPr="002915BF" w14:paraId="654F5FD4" w14:textId="77777777" w:rsidTr="00C23093">
        <w:trPr>
          <w:trHeight w:val="463"/>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000545B2" w14:textId="77777777" w:rsidR="00744273" w:rsidRPr="002915BF" w:rsidRDefault="00744273" w:rsidP="00E503AD">
            <w:pPr>
              <w:rPr>
                <w:rFonts w:cs="Arial"/>
                <w:b w:val="0"/>
                <w:bCs/>
              </w:rPr>
            </w:pPr>
            <w:r w:rsidRPr="002915BF">
              <w:rPr>
                <w:rFonts w:cs="Arial"/>
                <w:b w:val="0"/>
                <w:bCs/>
                <w:color w:val="0070C0"/>
                <w:sz w:val="18"/>
                <w:szCs w:val="18"/>
              </w:rPr>
              <w:t>Answer</w:t>
            </w:r>
          </w:p>
        </w:tc>
      </w:tr>
      <w:tr w:rsidR="00744273" w:rsidRPr="002915BF" w14:paraId="18F558A0" w14:textId="77777777" w:rsidTr="00D1567D">
        <w:trPr>
          <w:trHeight w:val="720"/>
        </w:trPr>
        <w:tc>
          <w:tcPr>
            <w:cnfStyle w:val="001000000000" w:firstRow="0" w:lastRow="0" w:firstColumn="1" w:lastColumn="0" w:oddVBand="0" w:evenVBand="0" w:oddHBand="0" w:evenHBand="0" w:firstRowFirstColumn="0" w:firstRowLastColumn="0" w:lastRowFirstColumn="0" w:lastRowLastColumn="0"/>
            <w:tcW w:w="8897" w:type="dxa"/>
            <w:shd w:val="clear" w:color="auto" w:fill="FFFFFF" w:themeFill="background1"/>
          </w:tcPr>
          <w:p w14:paraId="311C41A0" w14:textId="77777777" w:rsidR="00744273" w:rsidRPr="002915BF" w:rsidRDefault="00744273" w:rsidP="000F42E5">
            <w:pPr>
              <w:pStyle w:val="ArialTable"/>
              <w:rPr>
                <w:rFonts w:eastAsiaTheme="minorEastAsia"/>
                <w:b w:val="0"/>
                <w:bCs/>
              </w:rPr>
            </w:pPr>
            <w:r w:rsidRPr="002915BF">
              <w:rPr>
                <w:b w:val="0"/>
                <w:bCs/>
              </w:rPr>
              <w:t>Supporting Document Name (If there is a policy statement, please attach it for reference)</w:t>
            </w:r>
          </w:p>
          <w:p w14:paraId="240E7743" w14:textId="77777777" w:rsidR="00744273" w:rsidRPr="002915BF" w:rsidRDefault="00744273" w:rsidP="00E503AD">
            <w:pPr>
              <w:spacing w:line="260" w:lineRule="exact"/>
              <w:ind w:left="-49"/>
              <w:rPr>
                <w:b w:val="0"/>
                <w:bCs/>
              </w:rPr>
            </w:pPr>
            <w:r w:rsidRPr="002915BF">
              <w:rPr>
                <w:rFonts w:cs="Arial"/>
                <w:b w:val="0"/>
                <w:bCs/>
                <w:color w:val="0070C0"/>
                <w:sz w:val="18"/>
                <w:szCs w:val="18"/>
              </w:rPr>
              <w:t>Answer</w:t>
            </w:r>
          </w:p>
        </w:tc>
        <w:tc>
          <w:tcPr>
            <w:tcW w:w="690" w:type="dxa"/>
          </w:tcPr>
          <w:sdt>
            <w:sdtPr>
              <w:rPr>
                <w:rFonts w:ascii="MS Gothic" w:eastAsia="MS Gothic" w:hAnsi="MS Gothic" w:cs="Segoe UI Symbol" w:hint="eastAsia"/>
                <w:bCs/>
                <w:i w:val="0"/>
                <w:iCs/>
              </w:rPr>
              <w:id w:val="-2045519805"/>
              <w14:checkbox>
                <w14:checked w14:val="0"/>
                <w14:checkedState w14:val="2612" w14:font="MS Gothic"/>
                <w14:uncheckedState w14:val="2610" w14:font="MS Gothic"/>
              </w14:checkbox>
            </w:sdtPr>
            <w:sdtEndPr/>
            <w:sdtContent>
              <w:p w14:paraId="5A01FA8A" w14:textId="3751F333" w:rsidR="00744273" w:rsidRPr="002915BF"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2915BF">
                  <w:rPr>
                    <w:rFonts w:ascii="MS Gothic" w:eastAsia="MS Gothic" w:hAnsi="MS Gothic" w:cs="Segoe UI Symbol" w:hint="eastAsia"/>
                    <w:bCs/>
                    <w:i w:val="0"/>
                    <w:iCs/>
                  </w:rPr>
                  <w:t>☐</w:t>
                </w:r>
              </w:p>
            </w:sdtContent>
          </w:sdt>
        </w:tc>
      </w:tr>
    </w:tbl>
    <w:p w14:paraId="79AE2CAD" w14:textId="4DF9F58A" w:rsidR="005C564F" w:rsidRDefault="005C564F" w:rsidP="0033659B">
      <w:pPr>
        <w:pStyle w:val="Body-11"/>
        <w:spacing w:before="0" w:after="0"/>
      </w:pPr>
    </w:p>
    <w:tbl>
      <w:tblPr>
        <w:tblStyle w:val="CICBIMStandard01"/>
        <w:tblW w:w="9611" w:type="dxa"/>
        <w:tblLook w:val="01E0" w:firstRow="1" w:lastRow="1" w:firstColumn="1" w:lastColumn="1" w:noHBand="0" w:noVBand="0"/>
      </w:tblPr>
      <w:tblGrid>
        <w:gridCol w:w="710"/>
        <w:gridCol w:w="8024"/>
        <w:gridCol w:w="877"/>
      </w:tblGrid>
      <w:tr w:rsidR="002334A2" w:rsidRPr="003755D9" w14:paraId="518F4D84" w14:textId="77777777" w:rsidTr="000C6FD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1" w:type="dxa"/>
            <w:hideMark/>
          </w:tcPr>
          <w:p w14:paraId="7F2D82E2" w14:textId="77777777" w:rsidR="002334A2" w:rsidRPr="003755D9" w:rsidRDefault="002334A2" w:rsidP="000F42E5">
            <w:pPr>
              <w:pStyle w:val="ArialTable"/>
            </w:pPr>
            <w:r w:rsidRPr="003755D9">
              <w:t>Ref.</w:t>
            </w:r>
          </w:p>
        </w:tc>
        <w:tc>
          <w:tcPr>
            <w:tcW w:w="8143" w:type="dxa"/>
            <w:hideMark/>
          </w:tcPr>
          <w:p w14:paraId="10031742" w14:textId="77777777" w:rsidR="002334A2" w:rsidRPr="003755D9" w:rsidRDefault="002334A2" w:rsidP="000F42E5">
            <w:pPr>
              <w:pStyle w:val="ArialTable"/>
              <w:cnfStyle w:val="100000000000" w:firstRow="1" w:lastRow="0" w:firstColumn="0" w:lastColumn="0" w:oddVBand="0" w:evenVBand="0" w:oddHBand="0" w:evenHBand="0" w:firstRowFirstColumn="0" w:firstRowLastColumn="0" w:lastRowFirstColumn="0" w:lastRowLastColumn="0"/>
            </w:pPr>
            <w:r w:rsidRPr="003755D9">
              <w:t>Component</w:t>
            </w:r>
          </w:p>
        </w:tc>
        <w:tc>
          <w:tcPr>
            <w:tcW w:w="757" w:type="dxa"/>
            <w:hideMark/>
          </w:tcPr>
          <w:p w14:paraId="619FFBE4" w14:textId="77777777" w:rsidR="002334A2" w:rsidRPr="003755D9" w:rsidRDefault="002334A2" w:rsidP="000F42E5">
            <w:pPr>
              <w:pStyle w:val="ArialTable"/>
              <w:cnfStyle w:val="100000000000" w:firstRow="1" w:lastRow="0" w:firstColumn="0" w:lastColumn="0" w:oddVBand="0" w:evenVBand="0" w:oddHBand="0" w:evenHBand="0" w:firstRowFirstColumn="0" w:firstRowLastColumn="0" w:lastRowFirstColumn="0" w:lastRowLastColumn="0"/>
            </w:pPr>
            <w:r w:rsidRPr="003755D9">
              <w:t>Check</w:t>
            </w:r>
          </w:p>
        </w:tc>
      </w:tr>
      <w:tr w:rsidR="002334A2" w:rsidRPr="003755D9" w14:paraId="15A9941C" w14:textId="77777777" w:rsidTr="00AC1E6F">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019DAC2E" w14:textId="77777777" w:rsidR="002334A2" w:rsidRPr="003755D9" w:rsidRDefault="002334A2" w:rsidP="000F42E5">
            <w:pPr>
              <w:pStyle w:val="ArialTable"/>
              <w:rPr>
                <w:bCs/>
                <w:sz w:val="18"/>
                <w:szCs w:val="18"/>
              </w:rPr>
            </w:pPr>
          </w:p>
        </w:tc>
        <w:tc>
          <w:tcPr>
            <w:tcW w:w="8143" w:type="dxa"/>
          </w:tcPr>
          <w:p w14:paraId="18E3116B" w14:textId="77777777" w:rsidR="002334A2" w:rsidRPr="003755D9" w:rsidRDefault="002334A2" w:rsidP="000F42E5">
            <w:pPr>
              <w:pStyle w:val="ArialTable"/>
              <w:cnfStyle w:val="000000000000" w:firstRow="0" w:lastRow="0" w:firstColumn="0" w:lastColumn="0" w:oddVBand="0" w:evenVBand="0" w:oddHBand="0" w:evenHBand="0" w:firstRowFirstColumn="0" w:firstRowLastColumn="0" w:lastRowFirstColumn="0" w:lastRowLastColumn="0"/>
              <w:rPr>
                <w:szCs w:val="18"/>
              </w:rPr>
            </w:pPr>
            <w:r>
              <w:rPr>
                <w:szCs w:val="18"/>
              </w:rPr>
              <w:t>Does the</w:t>
            </w:r>
            <w:r w:rsidRPr="002F37F2">
              <w:rPr>
                <w:szCs w:val="18"/>
              </w:rPr>
              <w:t xml:space="preserve"> organisation use </w:t>
            </w:r>
            <w:r>
              <w:rPr>
                <w:szCs w:val="18"/>
              </w:rPr>
              <w:t>standard templates for parametric objects</w:t>
            </w:r>
            <w:r w:rsidRPr="002F37F2">
              <w:rPr>
                <w:szCs w:val="18"/>
              </w:rPr>
              <w:t>?</w:t>
            </w:r>
          </w:p>
        </w:tc>
        <w:tc>
          <w:tcPr>
            <w:tcW w:w="757" w:type="dxa"/>
          </w:tcPr>
          <w:sdt>
            <w:sdtPr>
              <w:rPr>
                <w:rFonts w:ascii="MS Gothic" w:eastAsia="MS Gothic" w:hAnsi="MS Gothic" w:cs="Segoe UI Symbol" w:hint="eastAsia"/>
                <w:bCs/>
                <w:i w:val="0"/>
                <w:iCs/>
              </w:rPr>
              <w:id w:val="1859771025"/>
              <w14:checkbox>
                <w14:checked w14:val="0"/>
                <w14:checkedState w14:val="2612" w14:font="MS Gothic"/>
                <w14:uncheckedState w14:val="2610" w14:font="MS Gothic"/>
              </w14:checkbox>
            </w:sdtPr>
            <w:sdtEndPr/>
            <w:sdtContent>
              <w:p w14:paraId="5A1FEBE5" w14:textId="0AB298CE" w:rsidR="002334A2" w:rsidRPr="00820702"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334A2" w:rsidRPr="003755D9" w14:paraId="1F601C16" w14:textId="77777777" w:rsidTr="00AC1E6F">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25A3C526" w14:textId="77777777" w:rsidR="002334A2" w:rsidRPr="003755D9" w:rsidRDefault="002334A2" w:rsidP="00E503AD">
            <w:pPr>
              <w:spacing w:line="260" w:lineRule="exact"/>
              <w:rPr>
                <w:rFonts w:cs="Arial"/>
                <w:bCs/>
                <w:sz w:val="18"/>
                <w:szCs w:val="18"/>
              </w:rPr>
            </w:pPr>
          </w:p>
        </w:tc>
        <w:tc>
          <w:tcPr>
            <w:tcW w:w="8900" w:type="dxa"/>
            <w:gridSpan w:val="2"/>
          </w:tcPr>
          <w:p w14:paraId="16CF0784" w14:textId="77777777" w:rsidR="002334A2" w:rsidRPr="003755D9" w:rsidRDefault="002334A2"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2334A2" w:rsidRPr="003755D9" w14:paraId="30A2F225" w14:textId="77777777" w:rsidTr="00AC1E6F">
        <w:tc>
          <w:tcPr>
            <w:cnfStyle w:val="001000000000" w:firstRow="0" w:lastRow="0" w:firstColumn="1" w:lastColumn="0" w:oddVBand="0" w:evenVBand="0" w:oddHBand="0" w:evenHBand="0" w:firstRowFirstColumn="0" w:firstRowLastColumn="0" w:lastRowFirstColumn="0" w:lastRowLastColumn="0"/>
            <w:tcW w:w="711" w:type="dxa"/>
            <w:vMerge w:val="restart"/>
          </w:tcPr>
          <w:p w14:paraId="45223642" w14:textId="77777777" w:rsidR="002334A2" w:rsidRPr="003755D9" w:rsidRDefault="002334A2" w:rsidP="000F42E5">
            <w:pPr>
              <w:pStyle w:val="ArialTable"/>
            </w:pPr>
          </w:p>
        </w:tc>
        <w:tc>
          <w:tcPr>
            <w:tcW w:w="8143" w:type="dxa"/>
          </w:tcPr>
          <w:p w14:paraId="4C8859A4" w14:textId="77777777" w:rsidR="002334A2" w:rsidRPr="003755D9" w:rsidRDefault="002334A2" w:rsidP="000F42E5">
            <w:pPr>
              <w:pStyle w:val="ArialTable"/>
              <w:cnfStyle w:val="000000000000" w:firstRow="0" w:lastRow="0" w:firstColumn="0" w:lastColumn="0" w:oddVBand="0" w:evenVBand="0" w:oddHBand="0" w:evenHBand="0" w:firstRowFirstColumn="0" w:firstRowLastColumn="0" w:lastRowFirstColumn="0" w:lastRowLastColumn="0"/>
            </w:pPr>
            <w:r>
              <w:t>If the organisation uses a standard template for parametric objects, what standards does it use?</w:t>
            </w:r>
          </w:p>
        </w:tc>
        <w:tc>
          <w:tcPr>
            <w:tcW w:w="757" w:type="dxa"/>
          </w:tcPr>
          <w:sdt>
            <w:sdtPr>
              <w:rPr>
                <w:rFonts w:ascii="MS Gothic" w:eastAsia="MS Gothic" w:hAnsi="MS Gothic" w:cs="Segoe UI Symbol" w:hint="eastAsia"/>
                <w:bCs/>
                <w:i w:val="0"/>
                <w:iCs/>
              </w:rPr>
              <w:id w:val="896710022"/>
              <w14:checkbox>
                <w14:checked w14:val="0"/>
                <w14:checkedState w14:val="2612" w14:font="MS Gothic"/>
                <w14:uncheckedState w14:val="2610" w14:font="MS Gothic"/>
              </w14:checkbox>
            </w:sdtPr>
            <w:sdtEndPr/>
            <w:sdtContent>
              <w:p w14:paraId="25E3D65A" w14:textId="406ADF8D" w:rsidR="002334A2" w:rsidRPr="00820702"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334A2" w:rsidRPr="003755D9" w14:paraId="207EDD5C" w14:textId="77777777" w:rsidTr="00AC1E6F">
        <w:tc>
          <w:tcPr>
            <w:cnfStyle w:val="001000000000" w:firstRow="0" w:lastRow="0" w:firstColumn="1" w:lastColumn="0" w:oddVBand="0" w:evenVBand="0" w:oddHBand="0" w:evenHBand="0" w:firstRowFirstColumn="0" w:firstRowLastColumn="0" w:lastRowFirstColumn="0" w:lastRowLastColumn="0"/>
            <w:tcW w:w="711" w:type="dxa"/>
            <w:vMerge/>
          </w:tcPr>
          <w:p w14:paraId="763038CD" w14:textId="77777777" w:rsidR="002334A2" w:rsidRPr="003755D9" w:rsidRDefault="002334A2" w:rsidP="00E503AD">
            <w:pPr>
              <w:spacing w:line="260" w:lineRule="exact"/>
              <w:rPr>
                <w:rFonts w:cs="Arial"/>
                <w:bCs/>
                <w:sz w:val="18"/>
                <w:szCs w:val="18"/>
              </w:rPr>
            </w:pPr>
          </w:p>
        </w:tc>
        <w:tc>
          <w:tcPr>
            <w:tcW w:w="8900" w:type="dxa"/>
            <w:gridSpan w:val="2"/>
          </w:tcPr>
          <w:p w14:paraId="32FFF5A1" w14:textId="77777777" w:rsidR="002334A2" w:rsidRPr="003755D9" w:rsidRDefault="002334A2"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2334A2" w:rsidRPr="003755D9" w14:paraId="584DC6AD" w14:textId="77777777" w:rsidTr="00AC1E6F">
        <w:tc>
          <w:tcPr>
            <w:cnfStyle w:val="001000000000" w:firstRow="0" w:lastRow="0" w:firstColumn="1" w:lastColumn="0" w:oddVBand="0" w:evenVBand="0" w:oddHBand="0" w:evenHBand="0" w:firstRowFirstColumn="0" w:firstRowLastColumn="0" w:lastRowFirstColumn="0" w:lastRowLastColumn="0"/>
            <w:tcW w:w="711" w:type="dxa"/>
            <w:vMerge w:val="restart"/>
          </w:tcPr>
          <w:p w14:paraId="3DFECAEB" w14:textId="77777777" w:rsidR="002334A2" w:rsidRPr="003755D9" w:rsidRDefault="002334A2" w:rsidP="000F42E5">
            <w:pPr>
              <w:pStyle w:val="ArialTable"/>
            </w:pPr>
          </w:p>
        </w:tc>
        <w:tc>
          <w:tcPr>
            <w:tcW w:w="8143" w:type="dxa"/>
          </w:tcPr>
          <w:p w14:paraId="72BB718F" w14:textId="5989392D" w:rsidR="002334A2" w:rsidRPr="003755D9" w:rsidRDefault="002334A2" w:rsidP="000F42E5">
            <w:pPr>
              <w:pStyle w:val="ArialTable"/>
              <w:cnfStyle w:val="000000000000" w:firstRow="0" w:lastRow="0" w:firstColumn="0" w:lastColumn="0" w:oddVBand="0" w:evenVBand="0" w:oddHBand="0" w:evenHBand="0" w:firstRowFirstColumn="0" w:firstRowLastColumn="0" w:lastRowFirstColumn="0" w:lastRowLastColumn="0"/>
            </w:pPr>
            <w:r>
              <w:t>Does the</w:t>
            </w:r>
            <w:r w:rsidRPr="002F37F2">
              <w:t xml:space="preserve"> </w:t>
            </w:r>
            <w:r w:rsidR="00341337">
              <w:t>Organisation</w:t>
            </w:r>
            <w:r w:rsidRPr="002F37F2">
              <w:t xml:space="preserve"> use </w:t>
            </w:r>
            <w:r>
              <w:t>Product Data Templates (PDT) for objects, if so, what specification does it use</w:t>
            </w:r>
            <w:r w:rsidRPr="002F37F2">
              <w:t>?</w:t>
            </w:r>
          </w:p>
        </w:tc>
        <w:tc>
          <w:tcPr>
            <w:tcW w:w="757" w:type="dxa"/>
          </w:tcPr>
          <w:sdt>
            <w:sdtPr>
              <w:rPr>
                <w:rFonts w:ascii="MS Gothic" w:eastAsia="MS Gothic" w:hAnsi="MS Gothic" w:cs="Segoe UI Symbol" w:hint="eastAsia"/>
                <w:bCs/>
                <w:i w:val="0"/>
                <w:iCs/>
              </w:rPr>
              <w:id w:val="-1210410624"/>
              <w14:checkbox>
                <w14:checked w14:val="0"/>
                <w14:checkedState w14:val="2612" w14:font="MS Gothic"/>
                <w14:uncheckedState w14:val="2610" w14:font="MS Gothic"/>
              </w14:checkbox>
            </w:sdtPr>
            <w:sdtEndPr/>
            <w:sdtContent>
              <w:p w14:paraId="1C007323" w14:textId="11C94634" w:rsidR="002334A2" w:rsidRPr="00820702"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334A2" w:rsidRPr="003755D9" w14:paraId="096B860F" w14:textId="77777777" w:rsidTr="00AC1E6F">
        <w:tc>
          <w:tcPr>
            <w:cnfStyle w:val="001000000000" w:firstRow="0" w:lastRow="0" w:firstColumn="1" w:lastColumn="0" w:oddVBand="0" w:evenVBand="0" w:oddHBand="0" w:evenHBand="0" w:firstRowFirstColumn="0" w:firstRowLastColumn="0" w:lastRowFirstColumn="0" w:lastRowLastColumn="0"/>
            <w:tcW w:w="711" w:type="dxa"/>
            <w:vMerge/>
          </w:tcPr>
          <w:p w14:paraId="3ACBC732" w14:textId="77777777" w:rsidR="002334A2" w:rsidRPr="003755D9" w:rsidRDefault="002334A2" w:rsidP="00E503AD">
            <w:pPr>
              <w:spacing w:line="260" w:lineRule="exact"/>
              <w:rPr>
                <w:rFonts w:cs="Arial"/>
                <w:bCs/>
                <w:sz w:val="18"/>
                <w:szCs w:val="18"/>
              </w:rPr>
            </w:pPr>
          </w:p>
        </w:tc>
        <w:tc>
          <w:tcPr>
            <w:tcW w:w="8900" w:type="dxa"/>
            <w:gridSpan w:val="2"/>
          </w:tcPr>
          <w:p w14:paraId="36A595AB" w14:textId="77777777" w:rsidR="002334A2" w:rsidRPr="003755D9" w:rsidRDefault="002334A2"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r w:rsidR="002334A2" w:rsidRPr="003755D9" w14:paraId="4D01D353" w14:textId="77777777" w:rsidTr="00AC1E6F">
        <w:tc>
          <w:tcPr>
            <w:cnfStyle w:val="001000000000" w:firstRow="0" w:lastRow="0" w:firstColumn="1" w:lastColumn="0" w:oddVBand="0" w:evenVBand="0" w:oddHBand="0" w:evenHBand="0" w:firstRowFirstColumn="0" w:firstRowLastColumn="0" w:lastRowFirstColumn="0" w:lastRowLastColumn="0"/>
            <w:tcW w:w="711" w:type="dxa"/>
            <w:vMerge w:val="restart"/>
          </w:tcPr>
          <w:p w14:paraId="7D02A51E" w14:textId="77777777" w:rsidR="002334A2" w:rsidRPr="003755D9" w:rsidRDefault="002334A2" w:rsidP="000F42E5">
            <w:pPr>
              <w:pStyle w:val="ArialTable"/>
            </w:pPr>
          </w:p>
        </w:tc>
        <w:tc>
          <w:tcPr>
            <w:tcW w:w="8143" w:type="dxa"/>
          </w:tcPr>
          <w:p w14:paraId="69856E86" w14:textId="77777777" w:rsidR="002334A2" w:rsidRPr="003755D9" w:rsidRDefault="002334A2" w:rsidP="000F42E5">
            <w:pPr>
              <w:pStyle w:val="ArialTable"/>
              <w:cnfStyle w:val="000000000000" w:firstRow="0" w:lastRow="0" w:firstColumn="0" w:lastColumn="0" w:oddVBand="0" w:evenVBand="0" w:oddHBand="0" w:evenHBand="0" w:firstRowFirstColumn="0" w:firstRowLastColumn="0" w:lastRowFirstColumn="0" w:lastRowLastColumn="0"/>
            </w:pPr>
            <w:r w:rsidRPr="002F37F2">
              <w:t>Does the organisation have any automatic checking procedure</w:t>
            </w:r>
            <w:r>
              <w:t>s, if it does, what are they</w:t>
            </w:r>
            <w:r w:rsidRPr="002F37F2">
              <w:t>?</w:t>
            </w:r>
          </w:p>
        </w:tc>
        <w:tc>
          <w:tcPr>
            <w:tcW w:w="757" w:type="dxa"/>
          </w:tcPr>
          <w:sdt>
            <w:sdtPr>
              <w:rPr>
                <w:rFonts w:ascii="MS Gothic" w:eastAsia="MS Gothic" w:hAnsi="MS Gothic" w:cs="Segoe UI Symbol" w:hint="eastAsia"/>
                <w:bCs/>
                <w:i w:val="0"/>
                <w:iCs/>
              </w:rPr>
              <w:id w:val="1856227396"/>
              <w14:checkbox>
                <w14:checked w14:val="0"/>
                <w14:checkedState w14:val="2612" w14:font="MS Gothic"/>
                <w14:uncheckedState w14:val="2610" w14:font="MS Gothic"/>
              </w14:checkbox>
            </w:sdtPr>
            <w:sdtEndPr/>
            <w:sdtContent>
              <w:p w14:paraId="3EEE09FC" w14:textId="1487DB83" w:rsidR="002334A2" w:rsidRPr="00820702" w:rsidRDefault="00820702" w:rsidP="00820702">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2334A2" w:rsidRPr="003755D9" w14:paraId="74C206C6" w14:textId="77777777" w:rsidTr="00AC1E6F">
        <w:tc>
          <w:tcPr>
            <w:cnfStyle w:val="001000000000" w:firstRow="0" w:lastRow="0" w:firstColumn="1" w:lastColumn="0" w:oddVBand="0" w:evenVBand="0" w:oddHBand="0" w:evenHBand="0" w:firstRowFirstColumn="0" w:firstRowLastColumn="0" w:lastRowFirstColumn="0" w:lastRowLastColumn="0"/>
            <w:tcW w:w="711" w:type="dxa"/>
            <w:vMerge/>
          </w:tcPr>
          <w:p w14:paraId="5A14FBA1" w14:textId="77777777" w:rsidR="002334A2" w:rsidRPr="003755D9" w:rsidRDefault="002334A2" w:rsidP="00E503AD">
            <w:pPr>
              <w:spacing w:line="260" w:lineRule="exact"/>
              <w:rPr>
                <w:rFonts w:cs="Arial"/>
                <w:bCs/>
                <w:sz w:val="18"/>
                <w:szCs w:val="18"/>
              </w:rPr>
            </w:pPr>
          </w:p>
        </w:tc>
        <w:tc>
          <w:tcPr>
            <w:tcW w:w="8900" w:type="dxa"/>
            <w:gridSpan w:val="2"/>
          </w:tcPr>
          <w:p w14:paraId="72063F94" w14:textId="77777777" w:rsidR="002334A2" w:rsidRPr="003755D9" w:rsidRDefault="002334A2"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bl>
    <w:p w14:paraId="4B39AE86" w14:textId="77777777" w:rsidR="00F136CA" w:rsidRDefault="00F136CA" w:rsidP="0033659B">
      <w:pPr>
        <w:pStyle w:val="Body-11"/>
        <w:spacing w:before="0" w:after="0"/>
      </w:pPr>
    </w:p>
    <w:p w14:paraId="43FA6AB7" w14:textId="05524556" w:rsidR="00C220E9" w:rsidRDefault="00C220E9" w:rsidP="004E7721">
      <w:pPr>
        <w:pStyle w:val="ACID2YellowHeading"/>
      </w:pPr>
      <w:bookmarkStart w:id="96" w:name="_Toc88576245"/>
      <w:r>
        <w:lastRenderedPageBreak/>
        <w:t>Common Data Environment (CDE) strategy</w:t>
      </w:r>
      <w:bookmarkEnd w:id="96"/>
    </w:p>
    <w:p w14:paraId="403AB0A2" w14:textId="77777777" w:rsidR="00E624BD" w:rsidRDefault="00E624BD" w:rsidP="00E624BD">
      <w:pPr>
        <w:pStyle w:val="Body-11"/>
      </w:pPr>
    </w:p>
    <w:p w14:paraId="78DCC8B1" w14:textId="40D97F9C" w:rsidR="00C220E9" w:rsidRPr="00E624BD" w:rsidRDefault="004D65DC" w:rsidP="00C220E9">
      <w:pPr>
        <w:pStyle w:val="ACID3"/>
      </w:pPr>
      <w:bookmarkStart w:id="97" w:name="_Toc88576246"/>
      <w:r>
        <w:t xml:space="preserve">Approach to using the </w:t>
      </w:r>
      <w:r w:rsidR="00F77C22">
        <w:t>CDE</w:t>
      </w:r>
      <w:bookmarkEnd w:id="97"/>
    </w:p>
    <w:tbl>
      <w:tblPr>
        <w:tblStyle w:val="CICBIMStandard01"/>
        <w:tblW w:w="9587" w:type="dxa"/>
        <w:tblLook w:val="04A0" w:firstRow="1" w:lastRow="0" w:firstColumn="1" w:lastColumn="0" w:noHBand="0" w:noVBand="1"/>
      </w:tblPr>
      <w:tblGrid>
        <w:gridCol w:w="8710"/>
        <w:gridCol w:w="877"/>
      </w:tblGrid>
      <w:tr w:rsidR="00C220E9" w:rsidRPr="00440781" w14:paraId="3313A616" w14:textId="77777777" w:rsidTr="00C23093">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30" w:type="dxa"/>
            <w:hideMark/>
          </w:tcPr>
          <w:p w14:paraId="490C22D0" w14:textId="7EF9408F" w:rsidR="00C220E9" w:rsidRPr="00987468" w:rsidRDefault="00C220E9" w:rsidP="000F42E5">
            <w:pPr>
              <w:pStyle w:val="ArialTable"/>
            </w:pPr>
            <w:r>
              <w:t xml:space="preserve">What is the </w:t>
            </w:r>
            <w:r w:rsidR="00341337">
              <w:t>Organisation</w:t>
            </w:r>
            <w:r>
              <w:t>’s model progression strategy, including testing and configuring the CDE, information coordination?</w:t>
            </w:r>
          </w:p>
        </w:tc>
        <w:tc>
          <w:tcPr>
            <w:tcW w:w="757" w:type="dxa"/>
          </w:tcPr>
          <w:p w14:paraId="71A070C8" w14:textId="77777777" w:rsidR="00C220E9" w:rsidRPr="00C23093" w:rsidRDefault="00C220E9" w:rsidP="00E503AD">
            <w:pPr>
              <w:jc w:val="center"/>
              <w:cnfStyle w:val="100000000000" w:firstRow="1" w:lastRow="0" w:firstColumn="0" w:lastColumn="0" w:oddVBand="0" w:evenVBand="0" w:oddHBand="0" w:evenHBand="0" w:firstRowFirstColumn="0" w:firstRowLastColumn="0" w:lastRowFirstColumn="0" w:lastRowLastColumn="0"/>
              <w:rPr>
                <w:rFonts w:cs="Arial"/>
                <w:i w:val="0"/>
                <w:iCs/>
                <w:szCs w:val="22"/>
              </w:rPr>
            </w:pPr>
            <w:r w:rsidRPr="00C23093">
              <w:rPr>
                <w:rFonts w:cs="Arial"/>
                <w:bCs/>
                <w:i w:val="0"/>
                <w:iCs/>
                <w:szCs w:val="22"/>
              </w:rPr>
              <w:t>Check</w:t>
            </w:r>
          </w:p>
        </w:tc>
      </w:tr>
      <w:tr w:rsidR="00C220E9" w:rsidRPr="00440781" w14:paraId="4BEAFF65" w14:textId="77777777" w:rsidTr="00C23093">
        <w:trPr>
          <w:trHeight w:val="355"/>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13D77688" w14:textId="77777777" w:rsidR="00C220E9" w:rsidRPr="00C23093" w:rsidRDefault="00C220E9" w:rsidP="00E503AD">
            <w:pPr>
              <w:rPr>
                <w:rFonts w:cs="Arial"/>
                <w:b w:val="0"/>
                <w:bCs/>
              </w:rPr>
            </w:pPr>
            <w:r w:rsidRPr="00C23093">
              <w:rPr>
                <w:rFonts w:cs="Arial"/>
                <w:b w:val="0"/>
                <w:bCs/>
                <w:color w:val="0070C0"/>
                <w:sz w:val="18"/>
                <w:szCs w:val="18"/>
              </w:rPr>
              <w:t>Answer</w:t>
            </w:r>
          </w:p>
        </w:tc>
      </w:tr>
      <w:tr w:rsidR="00C220E9" w:rsidRPr="00440781" w14:paraId="730A05E6" w14:textId="77777777" w:rsidTr="00C23093">
        <w:trPr>
          <w:trHeight w:val="901"/>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1154A42E" w14:textId="77777777" w:rsidR="00C220E9" w:rsidRPr="00C23093" w:rsidRDefault="00C220E9" w:rsidP="000F42E5">
            <w:pPr>
              <w:pStyle w:val="ArialTable"/>
              <w:rPr>
                <w:b w:val="0"/>
                <w:bCs/>
              </w:rPr>
            </w:pPr>
            <w:r w:rsidRPr="00C23093">
              <w:rPr>
                <w:b w:val="0"/>
                <w:bCs/>
              </w:rPr>
              <w:t>Supporting Document Name (If there is a policy statement, please attach it for reference)</w:t>
            </w:r>
          </w:p>
          <w:p w14:paraId="772B2E0F" w14:textId="77777777" w:rsidR="00C220E9" w:rsidRPr="00C23093" w:rsidRDefault="00C220E9" w:rsidP="00E503AD">
            <w:pPr>
              <w:rPr>
                <w:b w:val="0"/>
                <w:bCs/>
              </w:rPr>
            </w:pPr>
            <w:r w:rsidRPr="00C23093">
              <w:rPr>
                <w:rFonts w:cs="Arial"/>
                <w:b w:val="0"/>
                <w:bCs/>
                <w:color w:val="0070C0"/>
                <w:sz w:val="18"/>
                <w:szCs w:val="18"/>
              </w:rPr>
              <w:t>Answer</w:t>
            </w:r>
          </w:p>
        </w:tc>
        <w:tc>
          <w:tcPr>
            <w:tcW w:w="757" w:type="dxa"/>
          </w:tcPr>
          <w:sdt>
            <w:sdtPr>
              <w:rPr>
                <w:rFonts w:ascii="MS Gothic" w:eastAsia="MS Gothic" w:hAnsi="MS Gothic" w:cs="Segoe UI Symbol" w:hint="eastAsia"/>
                <w:bCs/>
                <w:i w:val="0"/>
                <w:iCs/>
              </w:rPr>
              <w:id w:val="1938862677"/>
              <w14:checkbox>
                <w14:checked w14:val="0"/>
                <w14:checkedState w14:val="2612" w14:font="MS Gothic"/>
                <w14:uncheckedState w14:val="2610" w14:font="MS Gothic"/>
              </w14:checkbox>
            </w:sdtPr>
            <w:sdtEndPr/>
            <w:sdtContent>
              <w:p w14:paraId="4E92DBE0" w14:textId="77777777" w:rsidR="00C220E9" w:rsidRPr="00B0453C" w:rsidRDefault="00C220E9" w:rsidP="00E503AD">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bl>
    <w:p w14:paraId="7B562426" w14:textId="77777777" w:rsidR="00C220E9" w:rsidRDefault="00C220E9" w:rsidP="00C220E9">
      <w:pPr>
        <w:pStyle w:val="Body-11Blue"/>
        <w:rPr>
          <w:lang w:val="en-US"/>
        </w:rPr>
      </w:pPr>
    </w:p>
    <w:tbl>
      <w:tblPr>
        <w:tblStyle w:val="CICBIMStandard01"/>
        <w:tblW w:w="9639" w:type="dxa"/>
        <w:tblLook w:val="01E0" w:firstRow="1" w:lastRow="1" w:firstColumn="1" w:lastColumn="1" w:noHBand="0" w:noVBand="0"/>
      </w:tblPr>
      <w:tblGrid>
        <w:gridCol w:w="709"/>
        <w:gridCol w:w="8053"/>
        <w:gridCol w:w="877"/>
      </w:tblGrid>
      <w:tr w:rsidR="00C220E9" w:rsidRPr="003755D9" w14:paraId="401FC23C" w14:textId="77777777" w:rsidTr="00644E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hideMark/>
          </w:tcPr>
          <w:p w14:paraId="32B5B60C" w14:textId="77777777" w:rsidR="00C220E9" w:rsidRPr="00C23093" w:rsidRDefault="00C220E9" w:rsidP="00E503AD">
            <w:pPr>
              <w:spacing w:line="260" w:lineRule="exact"/>
              <w:rPr>
                <w:rFonts w:cs="Arial"/>
                <w:b w:val="0"/>
                <w:bCs/>
                <w:i w:val="0"/>
                <w:iCs/>
                <w:szCs w:val="22"/>
              </w:rPr>
            </w:pPr>
            <w:r w:rsidRPr="00C23093">
              <w:rPr>
                <w:rFonts w:cs="Arial"/>
                <w:bCs/>
                <w:i w:val="0"/>
                <w:iCs/>
                <w:szCs w:val="22"/>
              </w:rPr>
              <w:t>Ref.</w:t>
            </w:r>
          </w:p>
        </w:tc>
        <w:tc>
          <w:tcPr>
            <w:tcW w:w="8053" w:type="dxa"/>
            <w:hideMark/>
          </w:tcPr>
          <w:p w14:paraId="0015C819" w14:textId="77777777" w:rsidR="00C220E9" w:rsidRPr="00C23093" w:rsidRDefault="00C220E9" w:rsidP="00E503AD">
            <w:pPr>
              <w:spacing w:line="260" w:lineRule="exact"/>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C23093">
              <w:rPr>
                <w:rFonts w:cs="Arial"/>
                <w:bCs/>
                <w:i w:val="0"/>
                <w:iCs/>
                <w:szCs w:val="22"/>
              </w:rPr>
              <w:t>Component</w:t>
            </w:r>
          </w:p>
        </w:tc>
        <w:tc>
          <w:tcPr>
            <w:tcW w:w="877" w:type="dxa"/>
            <w:hideMark/>
          </w:tcPr>
          <w:p w14:paraId="5EAA2379" w14:textId="77777777" w:rsidR="00C220E9" w:rsidRPr="00C23093" w:rsidRDefault="00C220E9" w:rsidP="00E503AD">
            <w:pPr>
              <w:spacing w:line="260" w:lineRule="exact"/>
              <w:jc w:val="center"/>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C23093">
              <w:rPr>
                <w:rFonts w:cs="Arial"/>
                <w:bCs/>
                <w:i w:val="0"/>
                <w:iCs/>
                <w:szCs w:val="22"/>
              </w:rPr>
              <w:t>Check</w:t>
            </w:r>
          </w:p>
        </w:tc>
      </w:tr>
      <w:tr w:rsidR="00C220E9" w:rsidRPr="003755D9" w14:paraId="4853AE29" w14:textId="77777777" w:rsidTr="00644E00">
        <w:trPr>
          <w:trHeight w:val="326"/>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1D6B40C8" w14:textId="77777777" w:rsidR="00C220E9" w:rsidRPr="003755D9" w:rsidRDefault="00C220E9" w:rsidP="000F42E5">
            <w:pPr>
              <w:pStyle w:val="ArialTable"/>
            </w:pPr>
          </w:p>
        </w:tc>
        <w:tc>
          <w:tcPr>
            <w:tcW w:w="8053" w:type="dxa"/>
          </w:tcPr>
          <w:p w14:paraId="36A0E8FC" w14:textId="77777777" w:rsidR="00C220E9" w:rsidRPr="003755D9" w:rsidRDefault="391B3659" w:rsidP="000F42E5">
            <w:pPr>
              <w:pStyle w:val="ArialTable"/>
              <w:cnfStyle w:val="000000000000" w:firstRow="0" w:lastRow="0" w:firstColumn="0" w:lastColumn="0" w:oddVBand="0" w:evenVBand="0" w:oddHBand="0" w:evenHBand="0" w:firstRowFirstColumn="0" w:firstRowLastColumn="0" w:lastRowFirstColumn="0" w:lastRowLastColumn="0"/>
            </w:pPr>
            <w:r>
              <w:t>Does the organisation test the CDE’s operation, the project information standards and the project information production methods and procedures, before undertaking production of project information, if it does, how?</w:t>
            </w:r>
          </w:p>
        </w:tc>
        <w:tc>
          <w:tcPr>
            <w:tcW w:w="877" w:type="dxa"/>
          </w:tcPr>
          <w:sdt>
            <w:sdtPr>
              <w:rPr>
                <w:rFonts w:ascii="MS Gothic" w:eastAsia="MS Gothic" w:hAnsi="MS Gothic" w:cs="Segoe UI Symbol" w:hint="eastAsia"/>
                <w:bCs/>
                <w:i w:val="0"/>
                <w:iCs/>
              </w:rPr>
              <w:id w:val="-607500741"/>
              <w14:checkbox>
                <w14:checked w14:val="0"/>
                <w14:checkedState w14:val="2612" w14:font="MS Gothic"/>
                <w14:uncheckedState w14:val="2610" w14:font="MS Gothic"/>
              </w14:checkbox>
            </w:sdtPr>
            <w:sdtEndPr/>
            <w:sdtContent>
              <w:p w14:paraId="23AADEFB" w14:textId="0820BEB8" w:rsidR="391B3659" w:rsidRPr="00C23093" w:rsidRDefault="00C220E9" w:rsidP="00C2309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220E9" w:rsidRPr="003755D9" w14:paraId="5E148E69" w14:textId="77777777" w:rsidTr="00644E00">
        <w:trPr>
          <w:trHeight w:val="326"/>
        </w:trPr>
        <w:tc>
          <w:tcPr>
            <w:cnfStyle w:val="001000000000" w:firstRow="0" w:lastRow="0" w:firstColumn="1" w:lastColumn="0" w:oddVBand="0" w:evenVBand="0" w:oddHBand="0" w:evenHBand="0" w:firstRowFirstColumn="0" w:firstRowLastColumn="0" w:lastRowFirstColumn="0" w:lastRowLastColumn="0"/>
            <w:tcW w:w="709" w:type="dxa"/>
            <w:vMerge/>
          </w:tcPr>
          <w:p w14:paraId="4D4D3FBF" w14:textId="77777777" w:rsidR="00C220E9" w:rsidRPr="003755D9" w:rsidRDefault="00C220E9" w:rsidP="000F42E5">
            <w:pPr>
              <w:pStyle w:val="ArialTable"/>
              <w:rPr>
                <w:bCs/>
                <w:sz w:val="18"/>
                <w:szCs w:val="18"/>
              </w:rPr>
            </w:pPr>
          </w:p>
        </w:tc>
        <w:tc>
          <w:tcPr>
            <w:tcW w:w="8930" w:type="dxa"/>
            <w:gridSpan w:val="2"/>
          </w:tcPr>
          <w:p w14:paraId="27936EF6" w14:textId="77777777" w:rsidR="00C220E9" w:rsidRPr="000903B2" w:rsidRDefault="00C220E9"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i/>
                <w:iCs w:val="0"/>
              </w:rPr>
            </w:pPr>
            <w:r w:rsidRPr="000903B2">
              <w:rPr>
                <w:i/>
                <w:iCs w:val="0"/>
                <w:color w:val="0070C0"/>
                <w:sz w:val="18"/>
                <w:szCs w:val="18"/>
              </w:rPr>
              <w:t>Evidence / Expand (if applicable)</w:t>
            </w:r>
          </w:p>
        </w:tc>
      </w:tr>
      <w:tr w:rsidR="00C220E9" w:rsidRPr="003755D9" w14:paraId="55CC454F" w14:textId="77777777" w:rsidTr="00644E00">
        <w:tc>
          <w:tcPr>
            <w:cnfStyle w:val="001000000000" w:firstRow="0" w:lastRow="0" w:firstColumn="1" w:lastColumn="0" w:oddVBand="0" w:evenVBand="0" w:oddHBand="0" w:evenHBand="0" w:firstRowFirstColumn="0" w:firstRowLastColumn="0" w:lastRowFirstColumn="0" w:lastRowLastColumn="0"/>
            <w:tcW w:w="709" w:type="dxa"/>
            <w:vMerge w:val="restart"/>
          </w:tcPr>
          <w:p w14:paraId="55A83114" w14:textId="77777777" w:rsidR="00C220E9" w:rsidRPr="003755D9" w:rsidRDefault="00C220E9" w:rsidP="000F42E5">
            <w:pPr>
              <w:pStyle w:val="ArialTable"/>
              <w:rPr>
                <w:bCs/>
                <w:sz w:val="18"/>
                <w:szCs w:val="18"/>
              </w:rPr>
            </w:pPr>
          </w:p>
        </w:tc>
        <w:tc>
          <w:tcPr>
            <w:tcW w:w="8053" w:type="dxa"/>
          </w:tcPr>
          <w:p w14:paraId="306FAB6D" w14:textId="77777777" w:rsidR="00C220E9" w:rsidRPr="003755D9" w:rsidRDefault="00C220E9" w:rsidP="000F42E5">
            <w:pPr>
              <w:pStyle w:val="ArialTable"/>
              <w:cnfStyle w:val="000000000000" w:firstRow="0" w:lastRow="0" w:firstColumn="0" w:lastColumn="0" w:oddVBand="0" w:evenVBand="0" w:oddHBand="0" w:evenHBand="0" w:firstRowFirstColumn="0" w:firstRowLastColumn="0" w:lastRowFirstColumn="0" w:lastRowLastColumn="0"/>
              <w:rPr>
                <w:szCs w:val="18"/>
              </w:rPr>
            </w:pPr>
            <w:r>
              <w:rPr>
                <w:szCs w:val="18"/>
              </w:rPr>
              <w:t>Does the organisation develop its CDE solution for its WIP status information, with the typical model progression it undertakes on projects</w:t>
            </w:r>
            <w:r>
              <w:t>, if it does, how</w:t>
            </w:r>
            <w:r w:rsidRPr="007C62FD">
              <w:t>?</w:t>
            </w:r>
          </w:p>
        </w:tc>
        <w:tc>
          <w:tcPr>
            <w:tcW w:w="877" w:type="dxa"/>
          </w:tcPr>
          <w:sdt>
            <w:sdtPr>
              <w:rPr>
                <w:rFonts w:ascii="MS Gothic" w:eastAsia="MS Gothic" w:hAnsi="MS Gothic" w:cs="Segoe UI Symbol" w:hint="eastAsia"/>
                <w:bCs/>
                <w:i w:val="0"/>
                <w:iCs/>
              </w:rPr>
              <w:id w:val="-1908293243"/>
              <w14:checkbox>
                <w14:checked w14:val="0"/>
                <w14:checkedState w14:val="2612" w14:font="MS Gothic"/>
                <w14:uncheckedState w14:val="2610" w14:font="MS Gothic"/>
              </w14:checkbox>
            </w:sdtPr>
            <w:sdtEndPr/>
            <w:sdtContent>
              <w:p w14:paraId="2B925CF5" w14:textId="6A64E2B3" w:rsidR="391B3659" w:rsidRPr="00C23093" w:rsidRDefault="00C220E9" w:rsidP="00C2309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220E9" w:rsidRPr="003755D9" w14:paraId="086B1E5D" w14:textId="77777777" w:rsidTr="00644E00">
        <w:tc>
          <w:tcPr>
            <w:cnfStyle w:val="001000000000" w:firstRow="0" w:lastRow="0" w:firstColumn="1" w:lastColumn="0" w:oddVBand="0" w:evenVBand="0" w:oddHBand="0" w:evenHBand="0" w:firstRowFirstColumn="0" w:firstRowLastColumn="0" w:lastRowFirstColumn="0" w:lastRowLastColumn="0"/>
            <w:tcW w:w="709" w:type="dxa"/>
            <w:vMerge/>
          </w:tcPr>
          <w:p w14:paraId="188BD087" w14:textId="77777777" w:rsidR="00C220E9" w:rsidRPr="003755D9" w:rsidRDefault="00C220E9" w:rsidP="00E503AD">
            <w:pPr>
              <w:spacing w:line="260" w:lineRule="exact"/>
              <w:rPr>
                <w:rFonts w:cs="Arial"/>
                <w:bCs/>
                <w:sz w:val="18"/>
                <w:szCs w:val="18"/>
              </w:rPr>
            </w:pPr>
          </w:p>
        </w:tc>
        <w:tc>
          <w:tcPr>
            <w:tcW w:w="8930" w:type="dxa"/>
            <w:gridSpan w:val="2"/>
          </w:tcPr>
          <w:p w14:paraId="46CB82F0" w14:textId="77777777" w:rsidR="00C220E9" w:rsidRPr="003755D9" w:rsidRDefault="00C220E9"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C220E9" w:rsidRPr="003755D9" w14:paraId="4BA12DC3" w14:textId="77777777" w:rsidTr="00644E00">
        <w:tc>
          <w:tcPr>
            <w:cnfStyle w:val="001000000000" w:firstRow="0" w:lastRow="0" w:firstColumn="1" w:lastColumn="0" w:oddVBand="0" w:evenVBand="0" w:oddHBand="0" w:evenHBand="0" w:firstRowFirstColumn="0" w:firstRowLastColumn="0" w:lastRowFirstColumn="0" w:lastRowLastColumn="0"/>
            <w:tcW w:w="709" w:type="dxa"/>
            <w:vMerge w:val="restart"/>
          </w:tcPr>
          <w:p w14:paraId="10787BDA" w14:textId="77777777" w:rsidR="00C220E9" w:rsidRPr="003755D9" w:rsidRDefault="00C220E9" w:rsidP="00E503AD">
            <w:pPr>
              <w:spacing w:line="260" w:lineRule="exact"/>
              <w:rPr>
                <w:rFonts w:cs="Arial"/>
                <w:bCs/>
                <w:sz w:val="18"/>
                <w:szCs w:val="18"/>
              </w:rPr>
            </w:pPr>
          </w:p>
        </w:tc>
        <w:tc>
          <w:tcPr>
            <w:tcW w:w="8053" w:type="dxa"/>
          </w:tcPr>
          <w:p w14:paraId="79341828" w14:textId="7295AA81" w:rsidR="00C220E9" w:rsidRPr="003755D9" w:rsidRDefault="00C220E9" w:rsidP="000F42E5">
            <w:pPr>
              <w:pStyle w:val="ArialTable"/>
              <w:cnfStyle w:val="000000000000" w:firstRow="0" w:lastRow="0" w:firstColumn="0" w:lastColumn="0" w:oddVBand="0" w:evenVBand="0" w:oddHBand="0" w:evenHBand="0" w:firstRowFirstColumn="0" w:firstRowLastColumn="0" w:lastRowFirstColumn="0" w:lastRowLastColumn="0"/>
            </w:pPr>
            <w:r>
              <w:t xml:space="preserve">Does the organisation use BIM objects and systems relate to model </w:t>
            </w:r>
            <w:r w:rsidR="00DA17EC">
              <w:t>progression if</w:t>
            </w:r>
            <w:r>
              <w:t xml:space="preserve"> it does, how</w:t>
            </w:r>
            <w:r w:rsidRPr="007C62FD">
              <w:t>?</w:t>
            </w:r>
          </w:p>
        </w:tc>
        <w:tc>
          <w:tcPr>
            <w:tcW w:w="877" w:type="dxa"/>
          </w:tcPr>
          <w:sdt>
            <w:sdtPr>
              <w:rPr>
                <w:rFonts w:ascii="MS Gothic" w:eastAsia="MS Gothic" w:hAnsi="MS Gothic" w:cs="Segoe UI Symbol" w:hint="eastAsia"/>
                <w:bCs/>
                <w:i w:val="0"/>
                <w:iCs/>
              </w:rPr>
              <w:id w:val="-1434742830"/>
              <w14:checkbox>
                <w14:checked w14:val="0"/>
                <w14:checkedState w14:val="2612" w14:font="MS Gothic"/>
                <w14:uncheckedState w14:val="2610" w14:font="MS Gothic"/>
              </w14:checkbox>
            </w:sdtPr>
            <w:sdtEndPr/>
            <w:sdtContent>
              <w:p w14:paraId="3EE8723B" w14:textId="7E6FDC3B" w:rsidR="391B3659" w:rsidRPr="00C23093" w:rsidRDefault="00C220E9" w:rsidP="00C2309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220E9" w:rsidRPr="003755D9" w14:paraId="6204248C" w14:textId="77777777" w:rsidTr="00644E00">
        <w:tc>
          <w:tcPr>
            <w:cnfStyle w:val="001000000000" w:firstRow="0" w:lastRow="0" w:firstColumn="1" w:lastColumn="0" w:oddVBand="0" w:evenVBand="0" w:oddHBand="0" w:evenHBand="0" w:firstRowFirstColumn="0" w:firstRowLastColumn="0" w:lastRowFirstColumn="0" w:lastRowLastColumn="0"/>
            <w:tcW w:w="709" w:type="dxa"/>
            <w:vMerge/>
          </w:tcPr>
          <w:p w14:paraId="01657C18" w14:textId="77777777" w:rsidR="00C220E9" w:rsidRPr="003755D9" w:rsidRDefault="00C220E9" w:rsidP="00E503AD">
            <w:pPr>
              <w:spacing w:line="260" w:lineRule="exact"/>
              <w:rPr>
                <w:rFonts w:cs="Arial"/>
                <w:bCs/>
                <w:sz w:val="18"/>
                <w:szCs w:val="18"/>
              </w:rPr>
            </w:pPr>
          </w:p>
        </w:tc>
        <w:tc>
          <w:tcPr>
            <w:tcW w:w="8930" w:type="dxa"/>
            <w:gridSpan w:val="2"/>
          </w:tcPr>
          <w:p w14:paraId="2D564790" w14:textId="77777777" w:rsidR="00C220E9" w:rsidRPr="003755D9" w:rsidRDefault="00C220E9"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r w:rsidR="00C220E9" w:rsidRPr="003755D9" w14:paraId="0BC39A23" w14:textId="77777777" w:rsidTr="00644E00">
        <w:tc>
          <w:tcPr>
            <w:cnfStyle w:val="001000000000" w:firstRow="0" w:lastRow="0" w:firstColumn="1" w:lastColumn="0" w:oddVBand="0" w:evenVBand="0" w:oddHBand="0" w:evenHBand="0" w:firstRowFirstColumn="0" w:firstRowLastColumn="0" w:lastRowFirstColumn="0" w:lastRowLastColumn="0"/>
            <w:tcW w:w="709" w:type="dxa"/>
            <w:vMerge w:val="restart"/>
          </w:tcPr>
          <w:p w14:paraId="53FAEDE8" w14:textId="77777777" w:rsidR="00C220E9" w:rsidRPr="003755D9" w:rsidRDefault="00C220E9" w:rsidP="00E503AD">
            <w:pPr>
              <w:spacing w:line="260" w:lineRule="exact"/>
              <w:rPr>
                <w:rFonts w:cs="Arial"/>
                <w:bCs/>
                <w:sz w:val="18"/>
                <w:szCs w:val="18"/>
              </w:rPr>
            </w:pPr>
          </w:p>
        </w:tc>
        <w:tc>
          <w:tcPr>
            <w:tcW w:w="8053" w:type="dxa"/>
          </w:tcPr>
          <w:p w14:paraId="5C85B3BF" w14:textId="77777777" w:rsidR="00C220E9" w:rsidRPr="003755D9" w:rsidRDefault="00C220E9" w:rsidP="000F42E5">
            <w:pPr>
              <w:pStyle w:val="ArialTable"/>
              <w:cnfStyle w:val="000000000000" w:firstRow="0" w:lastRow="0" w:firstColumn="0" w:lastColumn="0" w:oddVBand="0" w:evenVBand="0" w:oddHBand="0" w:evenHBand="0" w:firstRowFirstColumn="0" w:firstRowLastColumn="0" w:lastRowFirstColumn="0" w:lastRowLastColumn="0"/>
              <w:rPr>
                <w:szCs w:val="18"/>
              </w:rPr>
            </w:pPr>
            <w:r w:rsidRPr="00E65927">
              <w:t>Does the organisation have documented processes for avoiding geometric clashes</w:t>
            </w:r>
            <w:r>
              <w:t>, if it does, what are they</w:t>
            </w:r>
            <w:r w:rsidRPr="00E65927">
              <w:t>?</w:t>
            </w:r>
          </w:p>
        </w:tc>
        <w:tc>
          <w:tcPr>
            <w:tcW w:w="877" w:type="dxa"/>
          </w:tcPr>
          <w:sdt>
            <w:sdtPr>
              <w:rPr>
                <w:rFonts w:ascii="MS Gothic" w:eastAsia="MS Gothic" w:hAnsi="MS Gothic" w:cs="Segoe UI Symbol" w:hint="eastAsia"/>
                <w:bCs/>
                <w:i w:val="0"/>
                <w:iCs/>
              </w:rPr>
              <w:id w:val="930394015"/>
              <w14:checkbox>
                <w14:checked w14:val="0"/>
                <w14:checkedState w14:val="2612" w14:font="MS Gothic"/>
                <w14:uncheckedState w14:val="2610" w14:font="MS Gothic"/>
              </w14:checkbox>
            </w:sdtPr>
            <w:sdtEndPr/>
            <w:sdtContent>
              <w:p w14:paraId="629CD664" w14:textId="475A3DE7" w:rsidR="391B3659" w:rsidRPr="00C23093" w:rsidRDefault="00C220E9" w:rsidP="00C2309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220E9" w:rsidRPr="003755D9" w14:paraId="53B97DEA" w14:textId="77777777" w:rsidTr="00644E00">
        <w:tc>
          <w:tcPr>
            <w:cnfStyle w:val="001000000000" w:firstRow="0" w:lastRow="0" w:firstColumn="1" w:lastColumn="0" w:oddVBand="0" w:evenVBand="0" w:oddHBand="0" w:evenHBand="0" w:firstRowFirstColumn="0" w:firstRowLastColumn="0" w:lastRowFirstColumn="0" w:lastRowLastColumn="0"/>
            <w:tcW w:w="709" w:type="dxa"/>
            <w:vMerge/>
          </w:tcPr>
          <w:p w14:paraId="69FCEE14" w14:textId="77777777" w:rsidR="00C220E9" w:rsidRPr="003755D9" w:rsidRDefault="00C220E9" w:rsidP="00E503AD">
            <w:pPr>
              <w:spacing w:line="260" w:lineRule="exact"/>
              <w:rPr>
                <w:rFonts w:cs="Arial"/>
                <w:bCs/>
                <w:sz w:val="18"/>
                <w:szCs w:val="18"/>
              </w:rPr>
            </w:pPr>
          </w:p>
        </w:tc>
        <w:tc>
          <w:tcPr>
            <w:tcW w:w="8930" w:type="dxa"/>
            <w:gridSpan w:val="2"/>
          </w:tcPr>
          <w:p w14:paraId="27466C67" w14:textId="77777777" w:rsidR="00C220E9" w:rsidRPr="003755D9" w:rsidRDefault="00C220E9"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r w:rsidR="00C220E9" w:rsidRPr="003755D9" w14:paraId="0F15356C" w14:textId="77777777" w:rsidTr="00644E00">
        <w:trPr>
          <w:trHeight w:val="326"/>
        </w:trPr>
        <w:tc>
          <w:tcPr>
            <w:cnfStyle w:val="001000000000" w:firstRow="0" w:lastRow="0" w:firstColumn="1" w:lastColumn="0" w:oddVBand="0" w:evenVBand="0" w:oddHBand="0" w:evenHBand="0" w:firstRowFirstColumn="0" w:firstRowLastColumn="0" w:lastRowFirstColumn="0" w:lastRowLastColumn="0"/>
            <w:tcW w:w="709" w:type="dxa"/>
          </w:tcPr>
          <w:p w14:paraId="0E205353" w14:textId="77777777" w:rsidR="00C220E9" w:rsidRPr="003755D9" w:rsidRDefault="00C220E9" w:rsidP="00E503AD">
            <w:pPr>
              <w:spacing w:line="260" w:lineRule="exact"/>
              <w:rPr>
                <w:rFonts w:cs="Arial"/>
                <w:bCs/>
                <w:sz w:val="18"/>
                <w:szCs w:val="18"/>
              </w:rPr>
            </w:pPr>
          </w:p>
        </w:tc>
        <w:tc>
          <w:tcPr>
            <w:tcW w:w="8053" w:type="dxa"/>
          </w:tcPr>
          <w:p w14:paraId="09295E6A" w14:textId="77777777" w:rsidR="00C220E9" w:rsidRPr="003755D9" w:rsidRDefault="00C220E9" w:rsidP="000F42E5">
            <w:pPr>
              <w:pStyle w:val="ArialTable"/>
              <w:cnfStyle w:val="000000000000" w:firstRow="0" w:lastRow="0" w:firstColumn="0" w:lastColumn="0" w:oddVBand="0" w:evenVBand="0" w:oddHBand="0" w:evenHBand="0" w:firstRowFirstColumn="0" w:firstRowLastColumn="0" w:lastRowFirstColumn="0" w:lastRowLastColumn="0"/>
              <w:rPr>
                <w:szCs w:val="18"/>
              </w:rPr>
            </w:pPr>
            <w:r w:rsidRPr="00E65927">
              <w:t>Does the organisation have documented processes for avoiding</w:t>
            </w:r>
            <w:r>
              <w:t xml:space="preserve"> other </w:t>
            </w:r>
            <w:r w:rsidRPr="00E65927">
              <w:t>clashes</w:t>
            </w:r>
            <w:r>
              <w:t>, if it does, what are they</w:t>
            </w:r>
            <w:r w:rsidRPr="00E65927">
              <w:t>?</w:t>
            </w:r>
          </w:p>
        </w:tc>
        <w:tc>
          <w:tcPr>
            <w:tcW w:w="877" w:type="dxa"/>
          </w:tcPr>
          <w:sdt>
            <w:sdtPr>
              <w:rPr>
                <w:rFonts w:ascii="MS Gothic" w:eastAsia="MS Gothic" w:hAnsi="MS Gothic" w:cs="Segoe UI Symbol" w:hint="eastAsia"/>
                <w:bCs/>
                <w:i w:val="0"/>
                <w:iCs/>
              </w:rPr>
              <w:id w:val="-728383041"/>
              <w14:checkbox>
                <w14:checked w14:val="0"/>
                <w14:checkedState w14:val="2612" w14:font="MS Gothic"/>
                <w14:uncheckedState w14:val="2610" w14:font="MS Gothic"/>
              </w14:checkbox>
            </w:sdtPr>
            <w:sdtEndPr/>
            <w:sdtContent>
              <w:p w14:paraId="3A90633C" w14:textId="2091EBA5" w:rsidR="391B3659" w:rsidRPr="00C23093" w:rsidRDefault="00C220E9" w:rsidP="00C2309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220E9" w:rsidRPr="003755D9" w14:paraId="6F47475A" w14:textId="77777777" w:rsidTr="00644E00">
        <w:trPr>
          <w:trHeight w:val="326"/>
        </w:trPr>
        <w:tc>
          <w:tcPr>
            <w:cnfStyle w:val="001000000000" w:firstRow="0" w:lastRow="0" w:firstColumn="1" w:lastColumn="0" w:oddVBand="0" w:evenVBand="0" w:oddHBand="0" w:evenHBand="0" w:firstRowFirstColumn="0" w:firstRowLastColumn="0" w:lastRowFirstColumn="0" w:lastRowLastColumn="0"/>
            <w:tcW w:w="709" w:type="dxa"/>
          </w:tcPr>
          <w:p w14:paraId="3BAF2E47" w14:textId="77777777" w:rsidR="00C220E9" w:rsidRPr="003755D9" w:rsidRDefault="00C220E9" w:rsidP="00E503AD">
            <w:pPr>
              <w:spacing w:line="260" w:lineRule="exact"/>
              <w:rPr>
                <w:rFonts w:cs="Arial"/>
                <w:bCs/>
                <w:sz w:val="18"/>
                <w:szCs w:val="18"/>
              </w:rPr>
            </w:pPr>
          </w:p>
        </w:tc>
        <w:tc>
          <w:tcPr>
            <w:tcW w:w="8930" w:type="dxa"/>
            <w:gridSpan w:val="2"/>
          </w:tcPr>
          <w:p w14:paraId="4A8F1C8E" w14:textId="77777777" w:rsidR="00C220E9" w:rsidRPr="003755D9" w:rsidRDefault="00C220E9"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color w:val="0070C0"/>
                <w:sz w:val="18"/>
                <w:szCs w:val="18"/>
              </w:rPr>
              <w:t>Evidence / Expand (if applicable)</w:t>
            </w:r>
          </w:p>
        </w:tc>
      </w:tr>
      <w:tr w:rsidR="00C220E9" w:rsidRPr="003755D9" w14:paraId="1B33A4B1" w14:textId="77777777" w:rsidTr="00644E00">
        <w:trPr>
          <w:trHeight w:val="326"/>
        </w:trPr>
        <w:tc>
          <w:tcPr>
            <w:cnfStyle w:val="001000000000" w:firstRow="0" w:lastRow="0" w:firstColumn="1" w:lastColumn="0" w:oddVBand="0" w:evenVBand="0" w:oddHBand="0" w:evenHBand="0" w:firstRowFirstColumn="0" w:firstRowLastColumn="0" w:lastRowFirstColumn="0" w:lastRowLastColumn="0"/>
            <w:tcW w:w="709" w:type="dxa"/>
          </w:tcPr>
          <w:p w14:paraId="1C894ABF" w14:textId="77777777" w:rsidR="00C220E9" w:rsidRPr="003755D9" w:rsidRDefault="00C220E9" w:rsidP="00E503AD">
            <w:pPr>
              <w:spacing w:line="260" w:lineRule="exact"/>
              <w:rPr>
                <w:rFonts w:cs="Arial"/>
                <w:bCs/>
                <w:sz w:val="18"/>
                <w:szCs w:val="18"/>
              </w:rPr>
            </w:pPr>
          </w:p>
        </w:tc>
        <w:tc>
          <w:tcPr>
            <w:tcW w:w="8053" w:type="dxa"/>
          </w:tcPr>
          <w:p w14:paraId="5A054F63" w14:textId="77777777" w:rsidR="00C220E9" w:rsidRPr="003755D9" w:rsidRDefault="00C220E9" w:rsidP="000F42E5">
            <w:pPr>
              <w:pStyle w:val="ArialTable"/>
              <w:cnfStyle w:val="000000000000" w:firstRow="0" w:lastRow="0" w:firstColumn="0" w:lastColumn="0" w:oddVBand="0" w:evenVBand="0" w:oddHBand="0" w:evenHBand="0" w:firstRowFirstColumn="0" w:firstRowLastColumn="0" w:lastRowFirstColumn="0" w:lastRowLastColumn="0"/>
              <w:rPr>
                <w:color w:val="0070C0"/>
                <w:sz w:val="18"/>
                <w:szCs w:val="18"/>
              </w:rPr>
            </w:pPr>
            <w:r>
              <w:t>D</w:t>
            </w:r>
            <w:r w:rsidRPr="005643DF">
              <w:t xml:space="preserve">oes the organisation use generic </w:t>
            </w:r>
            <w:r>
              <w:t>i</w:t>
            </w:r>
            <w:r w:rsidRPr="005643DF">
              <w:t>nformation when modelling</w:t>
            </w:r>
            <w:r>
              <w:t>, and what information does this contain, if it does, how?</w:t>
            </w:r>
          </w:p>
        </w:tc>
        <w:tc>
          <w:tcPr>
            <w:tcW w:w="877" w:type="dxa"/>
          </w:tcPr>
          <w:sdt>
            <w:sdtPr>
              <w:rPr>
                <w:rFonts w:ascii="MS Gothic" w:eastAsia="MS Gothic" w:hAnsi="MS Gothic" w:cs="Segoe UI Symbol" w:hint="eastAsia"/>
                <w:bCs/>
                <w:i w:val="0"/>
                <w:iCs/>
              </w:rPr>
              <w:id w:val="-1178108776"/>
              <w14:checkbox>
                <w14:checked w14:val="0"/>
                <w14:checkedState w14:val="2612" w14:font="MS Gothic"/>
                <w14:uncheckedState w14:val="2610" w14:font="MS Gothic"/>
              </w14:checkbox>
            </w:sdtPr>
            <w:sdtEndPr/>
            <w:sdtContent>
              <w:p w14:paraId="79302E87" w14:textId="3F56995E" w:rsidR="391B3659" w:rsidRPr="00C23093" w:rsidRDefault="00C220E9" w:rsidP="00C23093">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220E9" w:rsidRPr="003755D9" w14:paraId="2F9EB67C" w14:textId="77777777" w:rsidTr="00644E00">
        <w:trPr>
          <w:trHeight w:val="326"/>
        </w:trPr>
        <w:tc>
          <w:tcPr>
            <w:cnfStyle w:val="001000000000" w:firstRow="0" w:lastRow="0" w:firstColumn="1" w:lastColumn="0" w:oddVBand="0" w:evenVBand="0" w:oddHBand="0" w:evenHBand="0" w:firstRowFirstColumn="0" w:firstRowLastColumn="0" w:lastRowFirstColumn="0" w:lastRowLastColumn="0"/>
            <w:tcW w:w="709" w:type="dxa"/>
          </w:tcPr>
          <w:p w14:paraId="2741D3B3" w14:textId="77777777" w:rsidR="00C220E9" w:rsidRPr="003755D9" w:rsidRDefault="00C220E9" w:rsidP="00E503AD">
            <w:pPr>
              <w:spacing w:line="260" w:lineRule="exact"/>
              <w:rPr>
                <w:rFonts w:cs="Arial"/>
                <w:bCs/>
                <w:sz w:val="18"/>
                <w:szCs w:val="18"/>
              </w:rPr>
            </w:pPr>
          </w:p>
        </w:tc>
        <w:tc>
          <w:tcPr>
            <w:tcW w:w="8930" w:type="dxa"/>
            <w:gridSpan w:val="2"/>
          </w:tcPr>
          <w:p w14:paraId="236332C0" w14:textId="77777777" w:rsidR="00C220E9" w:rsidRPr="003755D9" w:rsidRDefault="00C220E9" w:rsidP="000F42E5">
            <w:pPr>
              <w:pStyle w:val="ArialTable"/>
              <w:cnfStyle w:val="000000000000" w:firstRow="0" w:lastRow="0" w:firstColumn="0" w:lastColumn="0" w:oddVBand="0" w:evenVBand="0" w:oddHBand="0" w:evenHBand="0" w:firstRowFirstColumn="0" w:firstRowLastColumn="0" w:lastRowFirstColumn="0" w:lastRowLastColumn="0"/>
              <w:rPr>
                <w:color w:val="0070C0"/>
                <w:sz w:val="18"/>
                <w:szCs w:val="18"/>
              </w:rPr>
            </w:pPr>
            <w:r w:rsidRPr="003755D9">
              <w:rPr>
                <w:color w:val="0070C0"/>
                <w:sz w:val="18"/>
                <w:szCs w:val="18"/>
              </w:rPr>
              <w:t>Evidence / Expand (if applicable)</w:t>
            </w:r>
          </w:p>
        </w:tc>
      </w:tr>
    </w:tbl>
    <w:p w14:paraId="5EFA50CB" w14:textId="77777777" w:rsidR="00C220E9" w:rsidRDefault="00C220E9" w:rsidP="00725144">
      <w:pPr>
        <w:rPr>
          <w:lang w:val="en-US"/>
        </w:rPr>
      </w:pPr>
    </w:p>
    <w:p w14:paraId="6F29705F" w14:textId="10BE2847" w:rsidR="00725144" w:rsidRDefault="00725144" w:rsidP="00E624BD">
      <w:pPr>
        <w:pStyle w:val="ACID3"/>
      </w:pPr>
      <w:bookmarkStart w:id="98" w:name="_Toc88576247"/>
      <w:r w:rsidRPr="00552177">
        <w:t xml:space="preserve">CDE </w:t>
      </w:r>
      <w:r w:rsidR="00904A8E">
        <w:t>Solution and workflow</w:t>
      </w:r>
      <w:bookmarkEnd w:id="98"/>
    </w:p>
    <w:tbl>
      <w:tblPr>
        <w:tblStyle w:val="CICBIMStandard01"/>
        <w:tblW w:w="9587" w:type="dxa"/>
        <w:tblLook w:val="04A0" w:firstRow="1" w:lastRow="0" w:firstColumn="1" w:lastColumn="0" w:noHBand="0" w:noVBand="1"/>
      </w:tblPr>
      <w:tblGrid>
        <w:gridCol w:w="8710"/>
        <w:gridCol w:w="877"/>
      </w:tblGrid>
      <w:tr w:rsidR="00BF784B" w:rsidRPr="00440781" w14:paraId="0D85CEAE" w14:textId="77777777" w:rsidTr="00644E00">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97" w:type="dxa"/>
            <w:hideMark/>
          </w:tcPr>
          <w:p w14:paraId="6CEC9804" w14:textId="09055077" w:rsidR="00BF784B" w:rsidRPr="00110416" w:rsidRDefault="00BF784B" w:rsidP="000F42E5">
            <w:pPr>
              <w:pStyle w:val="ArialTable"/>
            </w:pPr>
            <w:r w:rsidRPr="0097242A">
              <w:t xml:space="preserve">How does the </w:t>
            </w:r>
            <w:r w:rsidR="00341337">
              <w:t>Organisation</w:t>
            </w:r>
            <w:r w:rsidRPr="0097242A">
              <w:t xml:space="preserve"> operate the concept of the CDE in principle terms</w:t>
            </w:r>
            <w:r w:rsidR="000604B3">
              <w:t>?</w:t>
            </w:r>
            <w:r>
              <w:t xml:space="preserve">  Please provide information regarding the use of the Common Data Environment relating to, CDE workflows (standards, </w:t>
            </w:r>
            <w:r w:rsidR="00DA17EC">
              <w:t>methods,</w:t>
            </w:r>
            <w:r>
              <w:t xml:space="preserve"> and procedures) and CDE solutions used</w:t>
            </w:r>
            <w:r w:rsidRPr="0097242A">
              <w:t>?</w:t>
            </w:r>
          </w:p>
        </w:tc>
        <w:tc>
          <w:tcPr>
            <w:tcW w:w="690" w:type="dxa"/>
          </w:tcPr>
          <w:p w14:paraId="4B90CFEF" w14:textId="77777777" w:rsidR="00BF784B" w:rsidRPr="000F42E5" w:rsidRDefault="00BF784B" w:rsidP="000F42E5">
            <w:pPr>
              <w:pStyle w:val="ArialTable"/>
              <w:cnfStyle w:val="100000000000" w:firstRow="1" w:lastRow="0" w:firstColumn="0" w:lastColumn="0" w:oddVBand="0" w:evenVBand="0" w:oddHBand="0" w:evenHBand="0" w:firstRowFirstColumn="0" w:firstRowLastColumn="0" w:lastRowFirstColumn="0" w:lastRowLastColumn="0"/>
            </w:pPr>
            <w:r w:rsidRPr="000F42E5">
              <w:t>Check</w:t>
            </w:r>
          </w:p>
        </w:tc>
      </w:tr>
      <w:tr w:rsidR="00BF784B" w:rsidRPr="00440781" w14:paraId="55695F37" w14:textId="77777777" w:rsidTr="00644E00">
        <w:trPr>
          <w:trHeight w:val="499"/>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6156AE4B" w14:textId="77777777" w:rsidR="00BF784B" w:rsidRPr="00644E00" w:rsidRDefault="00BF784B" w:rsidP="000F42E5">
            <w:pPr>
              <w:pStyle w:val="ArialTable"/>
              <w:rPr>
                <w:b w:val="0"/>
                <w:bCs/>
              </w:rPr>
            </w:pPr>
            <w:r w:rsidRPr="00644E00">
              <w:rPr>
                <w:b w:val="0"/>
                <w:bCs/>
                <w:color w:val="0070C0"/>
                <w:sz w:val="18"/>
                <w:szCs w:val="18"/>
              </w:rPr>
              <w:t>Answer</w:t>
            </w:r>
          </w:p>
        </w:tc>
      </w:tr>
      <w:tr w:rsidR="00BF784B" w:rsidRPr="00440781" w14:paraId="3B1BAEF5" w14:textId="77777777" w:rsidTr="00644E00">
        <w:trPr>
          <w:trHeight w:val="720"/>
        </w:trPr>
        <w:tc>
          <w:tcPr>
            <w:cnfStyle w:val="001000000000" w:firstRow="0" w:lastRow="0" w:firstColumn="1" w:lastColumn="0" w:oddVBand="0" w:evenVBand="0" w:oddHBand="0" w:evenHBand="0" w:firstRowFirstColumn="0" w:firstRowLastColumn="0" w:lastRowFirstColumn="0" w:lastRowLastColumn="0"/>
            <w:tcW w:w="8897" w:type="dxa"/>
            <w:shd w:val="clear" w:color="auto" w:fill="FFFFFF" w:themeFill="background1"/>
          </w:tcPr>
          <w:p w14:paraId="4676B75E" w14:textId="77777777" w:rsidR="00BF784B" w:rsidRPr="00644E00" w:rsidRDefault="00BF784B" w:rsidP="000F42E5">
            <w:pPr>
              <w:pStyle w:val="ArialTable"/>
              <w:rPr>
                <w:b w:val="0"/>
              </w:rPr>
            </w:pPr>
            <w:r w:rsidRPr="00644E00">
              <w:rPr>
                <w:b w:val="0"/>
              </w:rPr>
              <w:t>Supporting Document Name (If there is a policy statement, please attach it for reference)</w:t>
            </w:r>
          </w:p>
          <w:p w14:paraId="53656AB0" w14:textId="77777777" w:rsidR="00BF784B" w:rsidRPr="00644E00" w:rsidRDefault="00BF784B" w:rsidP="000F42E5">
            <w:pPr>
              <w:pStyle w:val="ArialTable"/>
              <w:rPr>
                <w:b w:val="0"/>
              </w:rPr>
            </w:pPr>
            <w:r w:rsidRPr="00644E00">
              <w:rPr>
                <w:b w:val="0"/>
                <w:color w:val="0070C0"/>
                <w:sz w:val="18"/>
                <w:szCs w:val="18"/>
              </w:rPr>
              <w:t>Answer</w:t>
            </w:r>
          </w:p>
        </w:tc>
        <w:tc>
          <w:tcPr>
            <w:tcW w:w="690" w:type="dxa"/>
          </w:tcPr>
          <w:sdt>
            <w:sdtPr>
              <w:rPr>
                <w:rFonts w:ascii="MS Gothic" w:eastAsia="MS Gothic" w:hAnsi="MS Gothic" w:cs="Segoe UI Symbol" w:hint="eastAsia"/>
                <w:bCs/>
                <w:i/>
              </w:rPr>
              <w:id w:val="615642109"/>
              <w14:checkbox>
                <w14:checked w14:val="0"/>
                <w14:checkedState w14:val="2612" w14:font="MS Gothic"/>
                <w14:uncheckedState w14:val="2610" w14:font="MS Gothic"/>
              </w14:checkbox>
            </w:sdtPr>
            <w:sdtEndPr/>
            <w:sdtContent>
              <w:p w14:paraId="74BABE19" w14:textId="08206BD2" w:rsidR="00BF784B" w:rsidRPr="00820702" w:rsidRDefault="00820702" w:rsidP="00644E00">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rPr>
                </w:pPr>
                <w:r>
                  <w:rPr>
                    <w:rFonts w:ascii="MS Gothic" w:eastAsia="MS Gothic" w:hAnsi="MS Gothic" w:cs="Segoe UI Symbol" w:hint="eastAsia"/>
                    <w:bCs/>
                  </w:rPr>
                  <w:t>☐</w:t>
                </w:r>
              </w:p>
            </w:sdtContent>
          </w:sdt>
        </w:tc>
      </w:tr>
    </w:tbl>
    <w:p w14:paraId="62D3A84E" w14:textId="6A1BD5D3" w:rsidR="00BF784B" w:rsidRDefault="00BF784B" w:rsidP="000F42E5">
      <w:pPr>
        <w:pStyle w:val="ArialTable"/>
      </w:pPr>
    </w:p>
    <w:p w14:paraId="48E6FC08" w14:textId="605FACD3" w:rsidR="00E624BD" w:rsidRDefault="00E624BD" w:rsidP="000F42E5">
      <w:pPr>
        <w:pStyle w:val="ArialTable"/>
      </w:pPr>
    </w:p>
    <w:p w14:paraId="51760666" w14:textId="77777777" w:rsidR="00E624BD" w:rsidRDefault="00E624BD" w:rsidP="000F42E5">
      <w:pPr>
        <w:pStyle w:val="ArialTable"/>
      </w:pPr>
    </w:p>
    <w:tbl>
      <w:tblPr>
        <w:tblStyle w:val="CICBIMStandard01"/>
        <w:tblW w:w="9611" w:type="dxa"/>
        <w:tblLook w:val="01E0" w:firstRow="1" w:lastRow="1" w:firstColumn="1" w:lastColumn="1" w:noHBand="0" w:noVBand="0"/>
      </w:tblPr>
      <w:tblGrid>
        <w:gridCol w:w="708"/>
        <w:gridCol w:w="8014"/>
        <w:gridCol w:w="48"/>
        <w:gridCol w:w="841"/>
      </w:tblGrid>
      <w:tr w:rsidR="000F441C" w:rsidRPr="003755D9" w14:paraId="55FDABBC" w14:textId="77777777" w:rsidTr="007911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hideMark/>
          </w:tcPr>
          <w:p w14:paraId="1C07B3EF" w14:textId="77777777" w:rsidR="000F441C" w:rsidRPr="003755D9" w:rsidRDefault="000F441C" w:rsidP="000F42E5">
            <w:pPr>
              <w:pStyle w:val="ArialTable"/>
            </w:pPr>
            <w:r w:rsidRPr="003755D9">
              <w:lastRenderedPageBreak/>
              <w:t>Ref.</w:t>
            </w:r>
          </w:p>
        </w:tc>
        <w:tc>
          <w:tcPr>
            <w:tcW w:w="8051" w:type="dxa"/>
            <w:hideMark/>
          </w:tcPr>
          <w:p w14:paraId="6E8E89A6" w14:textId="77777777" w:rsidR="000F441C" w:rsidRPr="000F42E5" w:rsidRDefault="000F441C" w:rsidP="000F42E5">
            <w:pPr>
              <w:pStyle w:val="ArialTable"/>
              <w:cnfStyle w:val="100000000000" w:firstRow="1" w:lastRow="0" w:firstColumn="0" w:lastColumn="0" w:oddVBand="0" w:evenVBand="0" w:oddHBand="0" w:evenHBand="0" w:firstRowFirstColumn="0" w:firstRowLastColumn="0" w:lastRowFirstColumn="0" w:lastRowLastColumn="0"/>
            </w:pPr>
            <w:r w:rsidRPr="000F42E5">
              <w:t>Component</w:t>
            </w:r>
          </w:p>
        </w:tc>
        <w:tc>
          <w:tcPr>
            <w:tcW w:w="851" w:type="dxa"/>
            <w:gridSpan w:val="2"/>
            <w:hideMark/>
          </w:tcPr>
          <w:p w14:paraId="6D439D7D" w14:textId="77777777" w:rsidR="000F441C" w:rsidRPr="000F42E5" w:rsidRDefault="000F441C" w:rsidP="000F42E5">
            <w:pPr>
              <w:pStyle w:val="ArialTable"/>
              <w:cnfStyle w:val="100000000000" w:firstRow="1" w:lastRow="0" w:firstColumn="0" w:lastColumn="0" w:oddVBand="0" w:evenVBand="0" w:oddHBand="0" w:evenHBand="0" w:firstRowFirstColumn="0" w:firstRowLastColumn="0" w:lastRowFirstColumn="0" w:lastRowLastColumn="0"/>
            </w:pPr>
            <w:r w:rsidRPr="000F42E5">
              <w:t>Check</w:t>
            </w:r>
          </w:p>
        </w:tc>
      </w:tr>
      <w:tr w:rsidR="000F441C" w:rsidRPr="003755D9" w14:paraId="7377BF62" w14:textId="77777777" w:rsidTr="007911B9">
        <w:trPr>
          <w:trHeight w:val="326"/>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7FB237B7" w14:textId="77777777" w:rsidR="000F441C" w:rsidRPr="003755D9" w:rsidRDefault="000F441C" w:rsidP="000F42E5">
            <w:pPr>
              <w:pStyle w:val="ArialTable"/>
            </w:pPr>
          </w:p>
        </w:tc>
        <w:tc>
          <w:tcPr>
            <w:tcW w:w="8051" w:type="dxa"/>
          </w:tcPr>
          <w:p w14:paraId="73106150" w14:textId="77777777"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pPr>
            <w:r w:rsidRPr="008A2E8F">
              <w:t>Does the organisation capture</w:t>
            </w:r>
            <w:r>
              <w:t xml:space="preserve"> </w:t>
            </w:r>
            <w:r w:rsidRPr="008A2E8F">
              <w:t>the revision and versions of models, information, and documentation</w:t>
            </w:r>
            <w:r>
              <w:t>, if so, how</w:t>
            </w:r>
            <w:r w:rsidRPr="008A2E8F">
              <w:t>?</w:t>
            </w:r>
          </w:p>
        </w:tc>
        <w:tc>
          <w:tcPr>
            <w:tcW w:w="851" w:type="dxa"/>
            <w:gridSpan w:val="2"/>
          </w:tcPr>
          <w:sdt>
            <w:sdtPr>
              <w:rPr>
                <w:rFonts w:ascii="MS Gothic" w:eastAsia="MS Gothic" w:hAnsi="MS Gothic" w:cs="Segoe UI Symbol" w:hint="eastAsia"/>
                <w:i/>
              </w:rPr>
              <w:id w:val="-1112973367"/>
              <w14:checkbox>
                <w14:checked w14:val="0"/>
                <w14:checkedState w14:val="2612" w14:font="MS Gothic"/>
                <w14:uncheckedState w14:val="2610" w14:font="MS Gothic"/>
              </w14:checkbox>
            </w:sdtPr>
            <w:sdtEndPr/>
            <w:sdtContent>
              <w:p w14:paraId="4C9E56FA" w14:textId="182196FD" w:rsidR="391B3659" w:rsidRPr="007E2EE6" w:rsidRDefault="00820702"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5E41FDA6" w14:textId="77777777" w:rsidTr="007911B9">
        <w:trPr>
          <w:trHeight w:val="326"/>
        </w:trPr>
        <w:tc>
          <w:tcPr>
            <w:cnfStyle w:val="001000000000" w:firstRow="0" w:lastRow="0" w:firstColumn="1" w:lastColumn="0" w:oddVBand="0" w:evenVBand="0" w:oddHBand="0" w:evenHBand="0" w:firstRowFirstColumn="0" w:firstRowLastColumn="0" w:lastRowFirstColumn="0" w:lastRowLastColumn="0"/>
            <w:tcW w:w="709" w:type="dxa"/>
            <w:vMerge/>
          </w:tcPr>
          <w:p w14:paraId="53F60C6F" w14:textId="77777777" w:rsidR="000F441C" w:rsidRPr="003755D9" w:rsidRDefault="000F441C" w:rsidP="000F42E5">
            <w:pPr>
              <w:pStyle w:val="ArialTable"/>
            </w:pPr>
          </w:p>
        </w:tc>
        <w:tc>
          <w:tcPr>
            <w:tcW w:w="8902" w:type="dxa"/>
            <w:gridSpan w:val="3"/>
          </w:tcPr>
          <w:p w14:paraId="2147E5A7"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i/>
                <w:iCs w:val="0"/>
                <w:sz w:val="18"/>
                <w:szCs w:val="22"/>
              </w:rPr>
            </w:pPr>
            <w:r w:rsidRPr="000903B2">
              <w:rPr>
                <w:i/>
                <w:iCs w:val="0"/>
                <w:color w:val="0070C0"/>
                <w:sz w:val="18"/>
                <w:szCs w:val="22"/>
              </w:rPr>
              <w:t>Evidence / Expand (if applicable)</w:t>
            </w:r>
          </w:p>
        </w:tc>
      </w:tr>
      <w:tr w:rsidR="000F441C" w:rsidRPr="003755D9" w14:paraId="6E10F70B" w14:textId="77777777" w:rsidTr="007911B9">
        <w:tc>
          <w:tcPr>
            <w:cnfStyle w:val="001000000000" w:firstRow="0" w:lastRow="0" w:firstColumn="1" w:lastColumn="0" w:oddVBand="0" w:evenVBand="0" w:oddHBand="0" w:evenHBand="0" w:firstRowFirstColumn="0" w:firstRowLastColumn="0" w:lastRowFirstColumn="0" w:lastRowLastColumn="0"/>
            <w:tcW w:w="709" w:type="dxa"/>
            <w:vMerge w:val="restart"/>
          </w:tcPr>
          <w:p w14:paraId="24ACBC2C" w14:textId="77777777" w:rsidR="000F441C" w:rsidRPr="003755D9" w:rsidRDefault="000F441C" w:rsidP="000F42E5">
            <w:pPr>
              <w:pStyle w:val="ArialTable"/>
            </w:pPr>
          </w:p>
        </w:tc>
        <w:tc>
          <w:tcPr>
            <w:tcW w:w="8051" w:type="dxa"/>
          </w:tcPr>
          <w:p w14:paraId="11BBA8EC" w14:textId="77777777"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pPr>
            <w:r>
              <w:t>Does</w:t>
            </w:r>
            <w:r w:rsidRPr="00056235">
              <w:t xml:space="preserve"> the organisation capture</w:t>
            </w:r>
            <w:r>
              <w:t xml:space="preserve"> </w:t>
            </w:r>
            <w:r w:rsidRPr="00056235">
              <w:t>the suitability of graphical models, non-graphical information, and documentation</w:t>
            </w:r>
            <w:r>
              <w:t>, if so, how?</w:t>
            </w:r>
          </w:p>
        </w:tc>
        <w:tc>
          <w:tcPr>
            <w:tcW w:w="851" w:type="dxa"/>
            <w:gridSpan w:val="2"/>
          </w:tcPr>
          <w:sdt>
            <w:sdtPr>
              <w:rPr>
                <w:rFonts w:ascii="MS Gothic" w:eastAsia="MS Gothic" w:hAnsi="MS Gothic" w:cs="Segoe UI Symbol" w:hint="eastAsia"/>
                <w:i/>
              </w:rPr>
              <w:id w:val="37783870"/>
              <w14:checkbox>
                <w14:checked w14:val="0"/>
                <w14:checkedState w14:val="2612" w14:font="MS Gothic"/>
                <w14:uncheckedState w14:val="2610" w14:font="MS Gothic"/>
              </w14:checkbox>
            </w:sdtPr>
            <w:sdtEndPr/>
            <w:sdtContent>
              <w:p w14:paraId="2904A3E7" w14:textId="576BAE26" w:rsidR="391B3659" w:rsidRPr="007E2EE6" w:rsidRDefault="00820702"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588B9A51" w14:textId="77777777" w:rsidTr="007911B9">
        <w:tc>
          <w:tcPr>
            <w:cnfStyle w:val="001000000000" w:firstRow="0" w:lastRow="0" w:firstColumn="1" w:lastColumn="0" w:oddVBand="0" w:evenVBand="0" w:oddHBand="0" w:evenHBand="0" w:firstRowFirstColumn="0" w:firstRowLastColumn="0" w:lastRowFirstColumn="0" w:lastRowLastColumn="0"/>
            <w:tcW w:w="709" w:type="dxa"/>
            <w:vMerge/>
          </w:tcPr>
          <w:p w14:paraId="1BE26027" w14:textId="77777777" w:rsidR="000F441C" w:rsidRPr="003755D9" w:rsidRDefault="000F441C" w:rsidP="000F42E5">
            <w:pPr>
              <w:pStyle w:val="ArialTable"/>
            </w:pPr>
          </w:p>
        </w:tc>
        <w:tc>
          <w:tcPr>
            <w:tcW w:w="8902" w:type="dxa"/>
            <w:gridSpan w:val="3"/>
          </w:tcPr>
          <w:p w14:paraId="568F7515"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i/>
                <w:iCs w:val="0"/>
                <w:sz w:val="18"/>
                <w:szCs w:val="22"/>
              </w:rPr>
            </w:pPr>
            <w:r w:rsidRPr="000903B2">
              <w:rPr>
                <w:i/>
                <w:iCs w:val="0"/>
                <w:color w:val="0070C0"/>
                <w:sz w:val="18"/>
                <w:szCs w:val="22"/>
              </w:rPr>
              <w:t>Evidence / Expand (if applicable)</w:t>
            </w:r>
          </w:p>
        </w:tc>
      </w:tr>
      <w:tr w:rsidR="000F441C" w:rsidRPr="003755D9" w14:paraId="04B076B7" w14:textId="77777777" w:rsidTr="007911B9">
        <w:tc>
          <w:tcPr>
            <w:cnfStyle w:val="001000000000" w:firstRow="0" w:lastRow="0" w:firstColumn="1" w:lastColumn="0" w:oddVBand="0" w:evenVBand="0" w:oddHBand="0" w:evenHBand="0" w:firstRowFirstColumn="0" w:firstRowLastColumn="0" w:lastRowFirstColumn="0" w:lastRowLastColumn="0"/>
            <w:tcW w:w="709" w:type="dxa"/>
            <w:vMerge w:val="restart"/>
          </w:tcPr>
          <w:p w14:paraId="7EAC00A5" w14:textId="77777777" w:rsidR="000F441C" w:rsidRPr="003755D9" w:rsidRDefault="000F441C" w:rsidP="000F42E5">
            <w:pPr>
              <w:pStyle w:val="ArialTable"/>
            </w:pPr>
          </w:p>
        </w:tc>
        <w:tc>
          <w:tcPr>
            <w:tcW w:w="8051" w:type="dxa"/>
          </w:tcPr>
          <w:p w14:paraId="27A1B760" w14:textId="77777777"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pPr>
            <w:r>
              <w:t>Does</w:t>
            </w:r>
            <w:r w:rsidRPr="00056235">
              <w:t xml:space="preserve"> the organisation capture</w:t>
            </w:r>
            <w:r>
              <w:t xml:space="preserve"> </w:t>
            </w:r>
            <w:r w:rsidRPr="00056235">
              <w:t xml:space="preserve">the </w:t>
            </w:r>
            <w:r>
              <w:t>classification</w:t>
            </w:r>
            <w:r w:rsidRPr="00056235">
              <w:t xml:space="preserve"> of graphical models, non-graphical information, and documentation</w:t>
            </w:r>
            <w:r>
              <w:t>, if so, how?</w:t>
            </w:r>
          </w:p>
        </w:tc>
        <w:tc>
          <w:tcPr>
            <w:tcW w:w="851" w:type="dxa"/>
            <w:gridSpan w:val="2"/>
          </w:tcPr>
          <w:sdt>
            <w:sdtPr>
              <w:rPr>
                <w:rFonts w:ascii="MS Gothic" w:eastAsia="MS Gothic" w:hAnsi="MS Gothic" w:cs="Segoe UI Symbol" w:hint="eastAsia"/>
                <w:i/>
              </w:rPr>
              <w:id w:val="-242793123"/>
              <w14:checkbox>
                <w14:checked w14:val="0"/>
                <w14:checkedState w14:val="2612" w14:font="MS Gothic"/>
                <w14:uncheckedState w14:val="2610" w14:font="MS Gothic"/>
              </w14:checkbox>
            </w:sdtPr>
            <w:sdtEndPr/>
            <w:sdtContent>
              <w:p w14:paraId="3C0FD660" w14:textId="2D633A6D" w:rsidR="391B3659" w:rsidRPr="007E2EE6" w:rsidRDefault="00820702"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56DA94C5" w14:textId="77777777" w:rsidTr="007911B9">
        <w:tc>
          <w:tcPr>
            <w:cnfStyle w:val="001000000000" w:firstRow="0" w:lastRow="0" w:firstColumn="1" w:lastColumn="0" w:oddVBand="0" w:evenVBand="0" w:oddHBand="0" w:evenHBand="0" w:firstRowFirstColumn="0" w:firstRowLastColumn="0" w:lastRowFirstColumn="0" w:lastRowLastColumn="0"/>
            <w:tcW w:w="709" w:type="dxa"/>
            <w:vMerge/>
          </w:tcPr>
          <w:p w14:paraId="00C7029C" w14:textId="77777777" w:rsidR="000F441C" w:rsidRPr="003755D9" w:rsidRDefault="000F441C" w:rsidP="000F42E5">
            <w:pPr>
              <w:pStyle w:val="ArialTable"/>
            </w:pPr>
          </w:p>
        </w:tc>
        <w:tc>
          <w:tcPr>
            <w:tcW w:w="8902" w:type="dxa"/>
            <w:gridSpan w:val="3"/>
          </w:tcPr>
          <w:p w14:paraId="6DBBC0A6"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i/>
                <w:iCs w:val="0"/>
                <w:color w:val="0070C0"/>
                <w:sz w:val="18"/>
                <w:szCs w:val="22"/>
              </w:rPr>
            </w:pPr>
            <w:r w:rsidRPr="000903B2">
              <w:rPr>
                <w:i/>
                <w:iCs w:val="0"/>
                <w:color w:val="0070C0"/>
                <w:sz w:val="18"/>
                <w:szCs w:val="22"/>
              </w:rPr>
              <w:t>Evidence / Expand (if applicable)</w:t>
            </w:r>
          </w:p>
        </w:tc>
      </w:tr>
      <w:tr w:rsidR="000F441C" w:rsidRPr="003755D9" w14:paraId="621BFC1D" w14:textId="77777777" w:rsidTr="007911B9">
        <w:tc>
          <w:tcPr>
            <w:cnfStyle w:val="001000000000" w:firstRow="0" w:lastRow="0" w:firstColumn="1" w:lastColumn="0" w:oddVBand="0" w:evenVBand="0" w:oddHBand="0" w:evenHBand="0" w:firstRowFirstColumn="0" w:firstRowLastColumn="0" w:lastRowFirstColumn="0" w:lastRowLastColumn="0"/>
            <w:tcW w:w="709" w:type="dxa"/>
            <w:vMerge w:val="restart"/>
          </w:tcPr>
          <w:p w14:paraId="1A8A40C8" w14:textId="77777777" w:rsidR="000F441C" w:rsidRPr="003755D9" w:rsidRDefault="000F441C" w:rsidP="000F42E5">
            <w:pPr>
              <w:pStyle w:val="ArialTable"/>
            </w:pPr>
          </w:p>
        </w:tc>
        <w:tc>
          <w:tcPr>
            <w:tcW w:w="8051" w:type="dxa"/>
          </w:tcPr>
          <w:p w14:paraId="44E3EBC2" w14:textId="3E7EC086"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pPr>
            <w:r>
              <w:t xml:space="preserve">List the project collaboration or </w:t>
            </w:r>
            <w:sdt>
              <w:sdtPr>
                <w:id w:val="-796994998"/>
                <w:placeholder>
                  <w:docPart w:val="EA18DD7F32B547EAB456436FC50521FA"/>
                </w:placeholder>
                <w:dataBinding w:prefixMappings="xmlns:ns0='https://www.bregroup.com/expertise/bim/Documents#CDE4.2.1' xmlns:ns1='http://www.w3.org/2001/XMLSchema-instance' xmlns:ns2='https://www.bregroup.com/expertise/bim/Documents' xmlns:ns3='http://schema.org/category' xmlns:ns4='http://schema.org/description' xmlns:ns5='http://schema.org/SoftwareApplication' " w:xpath="/ns0:Assessment[1]/ns2:Documents[2]/Document[1]/ns3:Categories[1]/ns3:Category[1]/ns4:Description[1]" w:storeItemID="{9AB4A986-6A73-4691-91CE-265A9495A8DC}"/>
                <w:text/>
              </w:sdtPr>
              <w:sdtEndPr/>
              <w:sdtContent>
                <w:r>
                  <w:t>Web-Enabled Document Management Tools</w:t>
                </w:r>
              </w:sdtContent>
            </w:sdt>
            <w:r>
              <w:t xml:space="preserve"> has the </w:t>
            </w:r>
            <w:r w:rsidR="00341337">
              <w:t>Organisation</w:t>
            </w:r>
            <w:r>
              <w:t xml:space="preserve"> used, and note which are their preferred tools? (</w:t>
            </w:r>
            <w:r w:rsidR="002C2F92">
              <w:t>Please</w:t>
            </w:r>
            <w:r>
              <w:t xml:space="preserve"> provide any technical or commercial reasons to support the choice)</w:t>
            </w:r>
          </w:p>
        </w:tc>
        <w:tc>
          <w:tcPr>
            <w:tcW w:w="851" w:type="dxa"/>
            <w:gridSpan w:val="2"/>
          </w:tcPr>
          <w:sdt>
            <w:sdtPr>
              <w:rPr>
                <w:rFonts w:ascii="MS Gothic" w:eastAsia="MS Gothic" w:hAnsi="MS Gothic" w:cs="Segoe UI Symbol" w:hint="eastAsia"/>
                <w:i/>
              </w:rPr>
              <w:id w:val="586428817"/>
              <w14:checkbox>
                <w14:checked w14:val="0"/>
                <w14:checkedState w14:val="2612" w14:font="MS Gothic"/>
                <w14:uncheckedState w14:val="2610" w14:font="MS Gothic"/>
              </w14:checkbox>
            </w:sdtPr>
            <w:sdtEndPr/>
            <w:sdtContent>
              <w:p w14:paraId="453E292E" w14:textId="774A3D73" w:rsidR="391B3659" w:rsidRPr="007E2EE6" w:rsidRDefault="00820702"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3CE339F3" w14:textId="77777777" w:rsidTr="007911B9">
        <w:tc>
          <w:tcPr>
            <w:cnfStyle w:val="001000000000" w:firstRow="0" w:lastRow="0" w:firstColumn="1" w:lastColumn="0" w:oddVBand="0" w:evenVBand="0" w:oddHBand="0" w:evenHBand="0" w:firstRowFirstColumn="0" w:firstRowLastColumn="0" w:lastRowFirstColumn="0" w:lastRowLastColumn="0"/>
            <w:tcW w:w="709" w:type="dxa"/>
            <w:vMerge/>
          </w:tcPr>
          <w:p w14:paraId="66A3D740" w14:textId="77777777" w:rsidR="000F441C" w:rsidRPr="003755D9" w:rsidRDefault="000F441C" w:rsidP="000F42E5">
            <w:pPr>
              <w:pStyle w:val="ArialTable"/>
            </w:pPr>
          </w:p>
        </w:tc>
        <w:tc>
          <w:tcPr>
            <w:tcW w:w="8902" w:type="dxa"/>
            <w:gridSpan w:val="3"/>
          </w:tcPr>
          <w:p w14:paraId="36858F9D"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i/>
                <w:iCs w:val="0"/>
                <w:color w:val="0070C0"/>
                <w:sz w:val="18"/>
                <w:szCs w:val="22"/>
              </w:rPr>
            </w:pPr>
            <w:r w:rsidRPr="000903B2">
              <w:rPr>
                <w:i/>
                <w:iCs w:val="0"/>
                <w:color w:val="0070C0"/>
                <w:sz w:val="18"/>
                <w:szCs w:val="22"/>
              </w:rPr>
              <w:t>Evidence / Expand (if applicable)</w:t>
            </w:r>
          </w:p>
        </w:tc>
      </w:tr>
      <w:tr w:rsidR="000F441C" w:rsidRPr="003755D9" w14:paraId="434AB2C5" w14:textId="77777777" w:rsidTr="007911B9">
        <w:trPr>
          <w:trHeight w:val="326"/>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7432F6CA" w14:textId="77777777" w:rsidR="000F441C" w:rsidRPr="003755D9" w:rsidRDefault="000F441C" w:rsidP="000F42E5">
            <w:pPr>
              <w:pStyle w:val="ArialTable"/>
            </w:pPr>
          </w:p>
        </w:tc>
        <w:tc>
          <w:tcPr>
            <w:tcW w:w="8051" w:type="dxa"/>
          </w:tcPr>
          <w:p w14:paraId="6232A994" w14:textId="0419F4C7"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pPr>
            <w:r w:rsidRPr="00FB369D">
              <w:t xml:space="preserve">Does the organisation own a </w:t>
            </w:r>
            <w:r>
              <w:t>CDE</w:t>
            </w:r>
            <w:r w:rsidRPr="00FB369D">
              <w:t xml:space="preserve"> solution, </w:t>
            </w:r>
            <w:r w:rsidR="002C2F92" w:rsidRPr="00FB369D">
              <w:t>e.g.,</w:t>
            </w:r>
            <w:r w:rsidRPr="00FB369D">
              <w:t xml:space="preserve"> cloud Extranet, EDMS solution</w:t>
            </w:r>
            <w:r>
              <w:t xml:space="preserve"> (please note vendor and system) and does it </w:t>
            </w:r>
            <w:r w:rsidRPr="00FB369D">
              <w:t xml:space="preserve">provide documented procedures on </w:t>
            </w:r>
            <w:r>
              <w:t>its</w:t>
            </w:r>
            <w:r w:rsidRPr="00FB369D">
              <w:t xml:space="preserve"> use?</w:t>
            </w:r>
          </w:p>
        </w:tc>
        <w:tc>
          <w:tcPr>
            <w:tcW w:w="851" w:type="dxa"/>
            <w:gridSpan w:val="2"/>
          </w:tcPr>
          <w:sdt>
            <w:sdtPr>
              <w:rPr>
                <w:rFonts w:ascii="MS Gothic" w:eastAsia="MS Gothic" w:hAnsi="MS Gothic" w:cs="Segoe UI Symbol" w:hint="eastAsia"/>
                <w:i/>
              </w:rPr>
              <w:id w:val="1008710455"/>
              <w14:checkbox>
                <w14:checked w14:val="0"/>
                <w14:checkedState w14:val="2612" w14:font="MS Gothic"/>
                <w14:uncheckedState w14:val="2610" w14:font="MS Gothic"/>
              </w14:checkbox>
            </w:sdtPr>
            <w:sdtEndPr/>
            <w:sdtContent>
              <w:p w14:paraId="4C16AB82" w14:textId="7EAFCC84" w:rsidR="391B3659" w:rsidRPr="007E2EE6" w:rsidRDefault="00820702"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62E94EC1" w14:textId="77777777" w:rsidTr="007911B9">
        <w:trPr>
          <w:trHeight w:val="326"/>
        </w:trPr>
        <w:tc>
          <w:tcPr>
            <w:cnfStyle w:val="001000000000" w:firstRow="0" w:lastRow="0" w:firstColumn="1" w:lastColumn="0" w:oddVBand="0" w:evenVBand="0" w:oddHBand="0" w:evenHBand="0" w:firstRowFirstColumn="0" w:firstRowLastColumn="0" w:lastRowFirstColumn="0" w:lastRowLastColumn="0"/>
            <w:tcW w:w="709" w:type="dxa"/>
            <w:vMerge/>
          </w:tcPr>
          <w:p w14:paraId="23B917A5" w14:textId="77777777" w:rsidR="000F441C" w:rsidRPr="003755D9" w:rsidRDefault="000F441C" w:rsidP="000F42E5">
            <w:pPr>
              <w:pStyle w:val="ArialTable"/>
            </w:pPr>
          </w:p>
        </w:tc>
        <w:tc>
          <w:tcPr>
            <w:tcW w:w="8902" w:type="dxa"/>
            <w:gridSpan w:val="3"/>
          </w:tcPr>
          <w:p w14:paraId="0ECCD3E2"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i/>
                <w:iCs w:val="0"/>
                <w:sz w:val="18"/>
                <w:szCs w:val="22"/>
              </w:rPr>
            </w:pPr>
            <w:r w:rsidRPr="000903B2">
              <w:rPr>
                <w:i/>
                <w:iCs w:val="0"/>
                <w:color w:val="0070C0"/>
                <w:sz w:val="18"/>
                <w:szCs w:val="22"/>
              </w:rPr>
              <w:t>Evidence / Expand (if applicable)</w:t>
            </w:r>
          </w:p>
        </w:tc>
      </w:tr>
      <w:tr w:rsidR="000F441C" w:rsidRPr="003755D9" w14:paraId="1CF810C0" w14:textId="77777777" w:rsidTr="007911B9">
        <w:tc>
          <w:tcPr>
            <w:cnfStyle w:val="001000000000" w:firstRow="0" w:lastRow="0" w:firstColumn="1" w:lastColumn="0" w:oddVBand="0" w:evenVBand="0" w:oddHBand="0" w:evenHBand="0" w:firstRowFirstColumn="0" w:firstRowLastColumn="0" w:lastRowFirstColumn="0" w:lastRowLastColumn="0"/>
            <w:tcW w:w="709" w:type="dxa"/>
            <w:vMerge w:val="restart"/>
          </w:tcPr>
          <w:p w14:paraId="2B7F3129" w14:textId="77777777" w:rsidR="000F441C" w:rsidRPr="003755D9" w:rsidRDefault="000F441C" w:rsidP="000F42E5">
            <w:pPr>
              <w:pStyle w:val="ArialTable"/>
            </w:pPr>
          </w:p>
        </w:tc>
        <w:tc>
          <w:tcPr>
            <w:tcW w:w="8051" w:type="dxa"/>
          </w:tcPr>
          <w:p w14:paraId="498DACB7" w14:textId="3116C343"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pPr>
            <w:r>
              <w:t xml:space="preserve">Does the </w:t>
            </w:r>
            <w:r w:rsidR="00341337">
              <w:t>Organisation</w:t>
            </w:r>
            <w:r>
              <w:t xml:space="preserve"> manage their WIP internally, if offline, from the project CDE solution? Please give details</w:t>
            </w:r>
            <w:r w:rsidR="00BF2D28">
              <w:t>.</w:t>
            </w:r>
          </w:p>
        </w:tc>
        <w:tc>
          <w:tcPr>
            <w:tcW w:w="851" w:type="dxa"/>
            <w:gridSpan w:val="2"/>
          </w:tcPr>
          <w:sdt>
            <w:sdtPr>
              <w:rPr>
                <w:rFonts w:ascii="MS Gothic" w:eastAsia="MS Gothic" w:hAnsi="MS Gothic" w:cs="Segoe UI Symbol" w:hint="eastAsia"/>
                <w:i/>
              </w:rPr>
              <w:id w:val="-1296981035"/>
              <w14:checkbox>
                <w14:checked w14:val="0"/>
                <w14:checkedState w14:val="2612" w14:font="MS Gothic"/>
                <w14:uncheckedState w14:val="2610" w14:font="MS Gothic"/>
              </w14:checkbox>
            </w:sdtPr>
            <w:sdtEndPr/>
            <w:sdtContent>
              <w:p w14:paraId="411B2D41" w14:textId="5AB8B696" w:rsidR="391B3659" w:rsidRPr="007E2EE6" w:rsidRDefault="00820702"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37A76EDC" w14:textId="77777777" w:rsidTr="007911B9">
        <w:tc>
          <w:tcPr>
            <w:cnfStyle w:val="001000000000" w:firstRow="0" w:lastRow="0" w:firstColumn="1" w:lastColumn="0" w:oddVBand="0" w:evenVBand="0" w:oddHBand="0" w:evenHBand="0" w:firstRowFirstColumn="0" w:firstRowLastColumn="0" w:lastRowFirstColumn="0" w:lastRowLastColumn="0"/>
            <w:tcW w:w="709" w:type="dxa"/>
            <w:vMerge/>
          </w:tcPr>
          <w:p w14:paraId="73A76253" w14:textId="77777777" w:rsidR="000F441C" w:rsidRPr="003755D9" w:rsidRDefault="000F441C" w:rsidP="000F42E5">
            <w:pPr>
              <w:pStyle w:val="ArialTable"/>
            </w:pPr>
          </w:p>
        </w:tc>
        <w:tc>
          <w:tcPr>
            <w:tcW w:w="8902" w:type="dxa"/>
            <w:gridSpan w:val="3"/>
          </w:tcPr>
          <w:p w14:paraId="7773FC6A"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i/>
                <w:iCs w:val="0"/>
                <w:color w:val="0070C0"/>
                <w:sz w:val="18"/>
                <w:szCs w:val="22"/>
              </w:rPr>
            </w:pPr>
            <w:r w:rsidRPr="000903B2">
              <w:rPr>
                <w:i/>
                <w:iCs w:val="0"/>
                <w:color w:val="0070C0"/>
                <w:sz w:val="18"/>
                <w:szCs w:val="22"/>
              </w:rPr>
              <w:t>Evidence / Expand (if applicable)</w:t>
            </w:r>
          </w:p>
        </w:tc>
      </w:tr>
      <w:tr w:rsidR="000F441C" w:rsidRPr="003755D9" w14:paraId="3FDEEA3A" w14:textId="77777777" w:rsidTr="007911B9">
        <w:trPr>
          <w:trHeight w:val="326"/>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2D54CD9B" w14:textId="77777777" w:rsidR="000F441C" w:rsidRPr="003755D9" w:rsidRDefault="000F441C" w:rsidP="000F42E5">
            <w:pPr>
              <w:pStyle w:val="ArialTable"/>
            </w:pPr>
            <w:bookmarkStart w:id="99" w:name="_Toc32909512"/>
          </w:p>
        </w:tc>
        <w:tc>
          <w:tcPr>
            <w:tcW w:w="8051" w:type="dxa"/>
          </w:tcPr>
          <w:p w14:paraId="29608B6D" w14:textId="77777777"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pPr>
            <w:r w:rsidRPr="00FB369D">
              <w:t>If the organisation owns a CDE solution</w:t>
            </w:r>
            <w:r>
              <w:t>,</w:t>
            </w:r>
            <w:r w:rsidRPr="00FB369D">
              <w:t xml:space="preserve"> does it provide documented procedures on </w:t>
            </w:r>
            <w:r>
              <w:t>its</w:t>
            </w:r>
            <w:r w:rsidRPr="00FB369D">
              <w:t xml:space="preserve"> </w:t>
            </w:r>
            <w:r>
              <w:t>use for WIP information, if it does, what are they?</w:t>
            </w:r>
          </w:p>
        </w:tc>
        <w:tc>
          <w:tcPr>
            <w:tcW w:w="851" w:type="dxa"/>
            <w:gridSpan w:val="2"/>
          </w:tcPr>
          <w:sdt>
            <w:sdtPr>
              <w:rPr>
                <w:rFonts w:ascii="MS Gothic" w:eastAsia="MS Gothic" w:hAnsi="MS Gothic" w:cs="Segoe UI Symbol" w:hint="eastAsia"/>
                <w:i/>
              </w:rPr>
              <w:id w:val="-910613478"/>
              <w14:checkbox>
                <w14:checked w14:val="0"/>
                <w14:checkedState w14:val="2612" w14:font="MS Gothic"/>
                <w14:uncheckedState w14:val="2610" w14:font="MS Gothic"/>
              </w14:checkbox>
            </w:sdtPr>
            <w:sdtEndPr/>
            <w:sdtContent>
              <w:p w14:paraId="5D4B0714" w14:textId="0B8A4153" w:rsidR="391B3659" w:rsidRPr="007E2EE6" w:rsidRDefault="00820702"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04975A1F" w14:textId="77777777" w:rsidTr="007911B9">
        <w:trPr>
          <w:trHeight w:val="326"/>
        </w:trPr>
        <w:tc>
          <w:tcPr>
            <w:cnfStyle w:val="001000000000" w:firstRow="0" w:lastRow="0" w:firstColumn="1" w:lastColumn="0" w:oddVBand="0" w:evenVBand="0" w:oddHBand="0" w:evenHBand="0" w:firstRowFirstColumn="0" w:firstRowLastColumn="0" w:lastRowFirstColumn="0" w:lastRowLastColumn="0"/>
            <w:tcW w:w="709" w:type="dxa"/>
            <w:vMerge/>
          </w:tcPr>
          <w:p w14:paraId="65CC78D4" w14:textId="77777777" w:rsidR="000F441C" w:rsidRPr="003755D9" w:rsidRDefault="000F441C" w:rsidP="000F42E5">
            <w:pPr>
              <w:pStyle w:val="ArialTable"/>
            </w:pPr>
          </w:p>
        </w:tc>
        <w:tc>
          <w:tcPr>
            <w:tcW w:w="8902" w:type="dxa"/>
            <w:gridSpan w:val="3"/>
          </w:tcPr>
          <w:p w14:paraId="70443AF9"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i/>
                <w:iCs w:val="0"/>
                <w:sz w:val="18"/>
                <w:szCs w:val="22"/>
              </w:rPr>
            </w:pPr>
            <w:r w:rsidRPr="000903B2">
              <w:rPr>
                <w:i/>
                <w:iCs w:val="0"/>
                <w:color w:val="0070C0"/>
                <w:sz w:val="18"/>
                <w:szCs w:val="22"/>
              </w:rPr>
              <w:t>Evidence / Expand (if applicable)</w:t>
            </w:r>
          </w:p>
        </w:tc>
      </w:tr>
      <w:tr w:rsidR="000F441C" w:rsidRPr="003755D9" w14:paraId="59EA41CF" w14:textId="77777777" w:rsidTr="007911B9">
        <w:tc>
          <w:tcPr>
            <w:cnfStyle w:val="001000000000" w:firstRow="0" w:lastRow="0" w:firstColumn="1" w:lastColumn="0" w:oddVBand="0" w:evenVBand="0" w:oddHBand="0" w:evenHBand="0" w:firstRowFirstColumn="0" w:firstRowLastColumn="0" w:lastRowFirstColumn="0" w:lastRowLastColumn="0"/>
            <w:tcW w:w="709" w:type="dxa"/>
            <w:vMerge w:val="restart"/>
          </w:tcPr>
          <w:p w14:paraId="3D690DE3" w14:textId="77777777" w:rsidR="000F441C" w:rsidRPr="003755D9" w:rsidRDefault="000F441C" w:rsidP="000F42E5">
            <w:pPr>
              <w:pStyle w:val="ArialTable"/>
            </w:pPr>
          </w:p>
        </w:tc>
        <w:tc>
          <w:tcPr>
            <w:tcW w:w="8051" w:type="dxa"/>
          </w:tcPr>
          <w:p w14:paraId="024680E8" w14:textId="5472BC0E" w:rsidR="000F441C" w:rsidRPr="003755D9" w:rsidRDefault="391B3659" w:rsidP="000F42E5">
            <w:pPr>
              <w:pStyle w:val="ArialTable"/>
              <w:cnfStyle w:val="000000000000" w:firstRow="0" w:lastRow="0" w:firstColumn="0" w:lastColumn="0" w:oddVBand="0" w:evenVBand="0" w:oddHBand="0" w:evenHBand="0" w:firstRowFirstColumn="0" w:firstRowLastColumn="0" w:lastRowFirstColumn="0" w:lastRowLastColumn="0"/>
            </w:pPr>
            <w:r>
              <w:t xml:space="preserve">Does the organisation have a documented check, review, approve process, if </w:t>
            </w:r>
            <w:r w:rsidR="00267DC1">
              <w:t>so,</w:t>
            </w:r>
            <w:r>
              <w:t xml:space="preserve"> what is it?</w:t>
            </w:r>
          </w:p>
        </w:tc>
        <w:tc>
          <w:tcPr>
            <w:tcW w:w="851" w:type="dxa"/>
            <w:gridSpan w:val="2"/>
          </w:tcPr>
          <w:sdt>
            <w:sdtPr>
              <w:rPr>
                <w:rFonts w:ascii="MS Gothic" w:eastAsia="MS Gothic" w:hAnsi="MS Gothic" w:cs="Segoe UI Symbol" w:hint="eastAsia"/>
                <w:i/>
              </w:rPr>
              <w:id w:val="1100764568"/>
              <w14:checkbox>
                <w14:checked w14:val="0"/>
                <w14:checkedState w14:val="2612" w14:font="MS Gothic"/>
                <w14:uncheckedState w14:val="2610" w14:font="MS Gothic"/>
              </w14:checkbox>
            </w:sdtPr>
            <w:sdtEndPr/>
            <w:sdtContent>
              <w:p w14:paraId="010CFAC4" w14:textId="62502BB7" w:rsidR="391B3659" w:rsidRPr="007E2EE6" w:rsidRDefault="00820702"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23D827A0" w14:textId="77777777" w:rsidTr="007911B9">
        <w:tc>
          <w:tcPr>
            <w:cnfStyle w:val="001000000000" w:firstRow="0" w:lastRow="0" w:firstColumn="1" w:lastColumn="0" w:oddVBand="0" w:evenVBand="0" w:oddHBand="0" w:evenHBand="0" w:firstRowFirstColumn="0" w:firstRowLastColumn="0" w:lastRowFirstColumn="0" w:lastRowLastColumn="0"/>
            <w:tcW w:w="709" w:type="dxa"/>
            <w:vMerge/>
          </w:tcPr>
          <w:p w14:paraId="0AEB8A81" w14:textId="77777777" w:rsidR="000F441C" w:rsidRPr="003755D9" w:rsidRDefault="000F441C" w:rsidP="000F42E5">
            <w:pPr>
              <w:pStyle w:val="ArialTable"/>
            </w:pPr>
          </w:p>
        </w:tc>
        <w:tc>
          <w:tcPr>
            <w:tcW w:w="8902" w:type="dxa"/>
            <w:gridSpan w:val="3"/>
          </w:tcPr>
          <w:p w14:paraId="092D2459"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i/>
                <w:iCs w:val="0"/>
                <w:sz w:val="18"/>
                <w:szCs w:val="22"/>
              </w:rPr>
            </w:pPr>
            <w:r w:rsidRPr="000903B2">
              <w:rPr>
                <w:i/>
                <w:iCs w:val="0"/>
                <w:color w:val="0070C0"/>
                <w:sz w:val="18"/>
                <w:szCs w:val="22"/>
              </w:rPr>
              <w:t>Evidence / Expand (if applicable)</w:t>
            </w:r>
          </w:p>
        </w:tc>
      </w:tr>
      <w:tr w:rsidR="000F441C" w:rsidRPr="003755D9" w14:paraId="45712308" w14:textId="77777777" w:rsidTr="007911B9">
        <w:tc>
          <w:tcPr>
            <w:cnfStyle w:val="001000000000" w:firstRow="0" w:lastRow="0" w:firstColumn="1" w:lastColumn="0" w:oddVBand="0" w:evenVBand="0" w:oddHBand="0" w:evenHBand="0" w:firstRowFirstColumn="0" w:firstRowLastColumn="0" w:lastRowFirstColumn="0" w:lastRowLastColumn="0"/>
            <w:tcW w:w="709" w:type="dxa"/>
            <w:vMerge w:val="restart"/>
          </w:tcPr>
          <w:p w14:paraId="3674EEEE" w14:textId="77777777" w:rsidR="000F441C" w:rsidRPr="003755D9" w:rsidRDefault="000F441C" w:rsidP="000F42E5">
            <w:pPr>
              <w:pStyle w:val="ArialTable"/>
            </w:pPr>
          </w:p>
        </w:tc>
        <w:tc>
          <w:tcPr>
            <w:tcW w:w="8051" w:type="dxa"/>
          </w:tcPr>
          <w:p w14:paraId="3EFEF714" w14:textId="77777777"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pPr>
            <w:r>
              <w:t>Does the organisation have a procedure to exchange information to the Shared state of the CDE if offline, if so, what is it?</w:t>
            </w:r>
          </w:p>
        </w:tc>
        <w:tc>
          <w:tcPr>
            <w:tcW w:w="851" w:type="dxa"/>
            <w:gridSpan w:val="2"/>
          </w:tcPr>
          <w:sdt>
            <w:sdtPr>
              <w:rPr>
                <w:rFonts w:ascii="MS Gothic" w:eastAsia="MS Gothic" w:hAnsi="MS Gothic" w:cs="Segoe UI Symbol" w:hint="eastAsia"/>
                <w:i/>
              </w:rPr>
              <w:id w:val="-1269383672"/>
              <w14:checkbox>
                <w14:checked w14:val="0"/>
                <w14:checkedState w14:val="2612" w14:font="MS Gothic"/>
                <w14:uncheckedState w14:val="2610" w14:font="MS Gothic"/>
              </w14:checkbox>
            </w:sdtPr>
            <w:sdtEndPr/>
            <w:sdtContent>
              <w:p w14:paraId="5E0BBB55" w14:textId="759C0851" w:rsidR="391B3659" w:rsidRPr="007E2EE6" w:rsidRDefault="00820702"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7362FD4F" w14:textId="77777777" w:rsidTr="007911B9">
        <w:tc>
          <w:tcPr>
            <w:cnfStyle w:val="001000000000" w:firstRow="0" w:lastRow="0" w:firstColumn="1" w:lastColumn="0" w:oddVBand="0" w:evenVBand="0" w:oddHBand="0" w:evenHBand="0" w:firstRowFirstColumn="0" w:firstRowLastColumn="0" w:lastRowFirstColumn="0" w:lastRowLastColumn="0"/>
            <w:tcW w:w="709" w:type="dxa"/>
            <w:vMerge/>
          </w:tcPr>
          <w:p w14:paraId="2059CE63" w14:textId="77777777" w:rsidR="000F441C" w:rsidRPr="003755D9" w:rsidRDefault="000F441C" w:rsidP="000F42E5">
            <w:pPr>
              <w:pStyle w:val="ArialTable"/>
            </w:pPr>
          </w:p>
        </w:tc>
        <w:tc>
          <w:tcPr>
            <w:tcW w:w="8902" w:type="dxa"/>
            <w:gridSpan w:val="3"/>
          </w:tcPr>
          <w:p w14:paraId="304F75B2"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i/>
                <w:iCs w:val="0"/>
                <w:color w:val="0070C0"/>
                <w:sz w:val="18"/>
                <w:szCs w:val="22"/>
              </w:rPr>
            </w:pPr>
            <w:r w:rsidRPr="000903B2">
              <w:rPr>
                <w:i/>
                <w:iCs w:val="0"/>
                <w:color w:val="0070C0"/>
                <w:sz w:val="18"/>
                <w:szCs w:val="22"/>
              </w:rPr>
              <w:t>Evidence / Expand (if applicable)</w:t>
            </w:r>
          </w:p>
        </w:tc>
      </w:tr>
      <w:tr w:rsidR="000F441C" w:rsidRPr="003755D9" w14:paraId="4BECBF9D" w14:textId="77777777" w:rsidTr="007911B9">
        <w:tc>
          <w:tcPr>
            <w:cnfStyle w:val="001000000000" w:firstRow="0" w:lastRow="0" w:firstColumn="1" w:lastColumn="0" w:oddVBand="0" w:evenVBand="0" w:oddHBand="0" w:evenHBand="0" w:firstRowFirstColumn="0" w:firstRowLastColumn="0" w:lastRowFirstColumn="0" w:lastRowLastColumn="0"/>
            <w:tcW w:w="709" w:type="dxa"/>
            <w:vMerge w:val="restart"/>
          </w:tcPr>
          <w:p w14:paraId="379CC320" w14:textId="77777777" w:rsidR="000F441C" w:rsidRPr="003755D9" w:rsidRDefault="000F441C" w:rsidP="000F42E5">
            <w:pPr>
              <w:pStyle w:val="ArialTable"/>
            </w:pPr>
          </w:p>
        </w:tc>
        <w:tc>
          <w:tcPr>
            <w:tcW w:w="8051" w:type="dxa"/>
          </w:tcPr>
          <w:p w14:paraId="13F66D2F" w14:textId="576F674F"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pPr>
            <w:r>
              <w:t>Does the</w:t>
            </w:r>
            <w:r w:rsidRPr="00395E3B">
              <w:t xml:space="preserve"> organisation </w:t>
            </w:r>
            <w:r>
              <w:t xml:space="preserve">integrate with the review/authorize </w:t>
            </w:r>
            <w:r w:rsidR="00912D1C">
              <w:t>transition if</w:t>
            </w:r>
            <w:r>
              <w:t xml:space="preserve"> it does, how?</w:t>
            </w:r>
          </w:p>
        </w:tc>
        <w:tc>
          <w:tcPr>
            <w:tcW w:w="851" w:type="dxa"/>
            <w:gridSpan w:val="2"/>
          </w:tcPr>
          <w:sdt>
            <w:sdtPr>
              <w:rPr>
                <w:rFonts w:ascii="MS Gothic" w:eastAsia="MS Gothic" w:hAnsi="MS Gothic" w:cs="Segoe UI Symbol" w:hint="eastAsia"/>
                <w:i/>
              </w:rPr>
              <w:id w:val="1862006688"/>
              <w14:checkbox>
                <w14:checked w14:val="0"/>
                <w14:checkedState w14:val="2612" w14:font="MS Gothic"/>
                <w14:uncheckedState w14:val="2610" w14:font="MS Gothic"/>
              </w14:checkbox>
            </w:sdtPr>
            <w:sdtEndPr/>
            <w:sdtContent>
              <w:p w14:paraId="5C9D541E" w14:textId="752AE29F" w:rsidR="391B3659" w:rsidRPr="007E2EE6" w:rsidRDefault="00820702"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689FAC26" w14:textId="77777777" w:rsidTr="007911B9">
        <w:tc>
          <w:tcPr>
            <w:cnfStyle w:val="001000000000" w:firstRow="0" w:lastRow="0" w:firstColumn="1" w:lastColumn="0" w:oddVBand="0" w:evenVBand="0" w:oddHBand="0" w:evenHBand="0" w:firstRowFirstColumn="0" w:firstRowLastColumn="0" w:lastRowFirstColumn="0" w:lastRowLastColumn="0"/>
            <w:tcW w:w="709" w:type="dxa"/>
            <w:vMerge/>
          </w:tcPr>
          <w:p w14:paraId="547FB8A2" w14:textId="77777777" w:rsidR="000F441C" w:rsidRPr="003755D9" w:rsidRDefault="000F441C" w:rsidP="000F42E5">
            <w:pPr>
              <w:pStyle w:val="ArialTable"/>
            </w:pPr>
          </w:p>
        </w:tc>
        <w:tc>
          <w:tcPr>
            <w:tcW w:w="8902" w:type="dxa"/>
            <w:gridSpan w:val="3"/>
          </w:tcPr>
          <w:p w14:paraId="42DB0D72"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i/>
                <w:iCs w:val="0"/>
                <w:color w:val="0070C0"/>
                <w:sz w:val="18"/>
                <w:szCs w:val="22"/>
              </w:rPr>
            </w:pPr>
            <w:r w:rsidRPr="000903B2">
              <w:rPr>
                <w:i/>
                <w:iCs w:val="0"/>
                <w:color w:val="0070C0"/>
                <w:sz w:val="18"/>
                <w:szCs w:val="22"/>
              </w:rPr>
              <w:t>Evidence / Expand (if applicable)</w:t>
            </w:r>
          </w:p>
        </w:tc>
      </w:tr>
      <w:tr w:rsidR="000F441C" w:rsidRPr="003755D9" w14:paraId="60AA91F3" w14:textId="77777777" w:rsidTr="007911B9">
        <w:trPr>
          <w:trHeight w:val="326"/>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509C108F" w14:textId="77777777" w:rsidR="000F441C" w:rsidRPr="003755D9" w:rsidRDefault="000F441C" w:rsidP="000F42E5">
            <w:pPr>
              <w:pStyle w:val="ArialTable"/>
            </w:pPr>
          </w:p>
        </w:tc>
        <w:tc>
          <w:tcPr>
            <w:tcW w:w="8051" w:type="dxa"/>
          </w:tcPr>
          <w:p w14:paraId="0E34273A" w14:textId="52D7E7C5"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pPr>
            <w:r>
              <w:t xml:space="preserve">Does the organisation </w:t>
            </w:r>
            <w:r w:rsidRPr="001F249C">
              <w:t>exchange information to the Published state of the CDE</w:t>
            </w:r>
            <w:r>
              <w:t>,</w:t>
            </w:r>
            <w:r w:rsidRPr="001F249C">
              <w:t xml:space="preserve"> if </w:t>
            </w:r>
            <w:r w:rsidR="00267DC1" w:rsidRPr="001F249C">
              <w:t>offline</w:t>
            </w:r>
            <w:r w:rsidR="00267DC1">
              <w:t>,</w:t>
            </w:r>
            <w:r>
              <w:t xml:space="preserve"> if it does, how</w:t>
            </w:r>
            <w:r w:rsidRPr="007C62FD">
              <w:t>?</w:t>
            </w:r>
          </w:p>
        </w:tc>
        <w:tc>
          <w:tcPr>
            <w:tcW w:w="851" w:type="dxa"/>
            <w:gridSpan w:val="2"/>
          </w:tcPr>
          <w:sdt>
            <w:sdtPr>
              <w:rPr>
                <w:rFonts w:ascii="MS Gothic" w:eastAsia="MS Gothic" w:hAnsi="MS Gothic" w:cs="Segoe UI Symbol" w:hint="eastAsia"/>
                <w:i/>
              </w:rPr>
              <w:id w:val="-719594571"/>
              <w14:checkbox>
                <w14:checked w14:val="0"/>
                <w14:checkedState w14:val="2612" w14:font="MS Gothic"/>
                <w14:uncheckedState w14:val="2610" w14:font="MS Gothic"/>
              </w14:checkbox>
            </w:sdtPr>
            <w:sdtEndPr/>
            <w:sdtContent>
              <w:p w14:paraId="2C80C03B" w14:textId="02458DAA" w:rsidR="391B3659" w:rsidRPr="007E2EE6" w:rsidRDefault="003710B0"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0016A20A" w14:textId="77777777" w:rsidTr="007911B9">
        <w:trPr>
          <w:trHeight w:val="326"/>
        </w:trPr>
        <w:tc>
          <w:tcPr>
            <w:cnfStyle w:val="001000000000" w:firstRow="0" w:lastRow="0" w:firstColumn="1" w:lastColumn="0" w:oddVBand="0" w:evenVBand="0" w:oddHBand="0" w:evenHBand="0" w:firstRowFirstColumn="0" w:firstRowLastColumn="0" w:lastRowFirstColumn="0" w:lastRowLastColumn="0"/>
            <w:tcW w:w="709" w:type="dxa"/>
            <w:vMerge/>
          </w:tcPr>
          <w:p w14:paraId="0AAE0C52" w14:textId="77777777" w:rsidR="000F441C" w:rsidRPr="003755D9" w:rsidRDefault="000F441C" w:rsidP="000F42E5">
            <w:pPr>
              <w:pStyle w:val="ArialTable"/>
            </w:pPr>
          </w:p>
        </w:tc>
        <w:tc>
          <w:tcPr>
            <w:tcW w:w="8902" w:type="dxa"/>
            <w:gridSpan w:val="3"/>
          </w:tcPr>
          <w:p w14:paraId="521B65A1" w14:textId="77777777"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rPr>
            </w:pPr>
            <w:r w:rsidRPr="003755D9">
              <w:rPr>
                <w:color w:val="0070C0"/>
              </w:rPr>
              <w:t>Evidence / Expand (if applicable)</w:t>
            </w:r>
          </w:p>
        </w:tc>
      </w:tr>
      <w:tr w:rsidR="000F441C" w:rsidRPr="003755D9" w14:paraId="126AB0DB" w14:textId="77777777" w:rsidTr="007911B9">
        <w:tc>
          <w:tcPr>
            <w:cnfStyle w:val="001000000000" w:firstRow="0" w:lastRow="0" w:firstColumn="1" w:lastColumn="0" w:oddVBand="0" w:evenVBand="0" w:oddHBand="0" w:evenHBand="0" w:firstRowFirstColumn="0" w:firstRowLastColumn="0" w:lastRowFirstColumn="0" w:lastRowLastColumn="0"/>
            <w:tcW w:w="709" w:type="dxa"/>
            <w:vMerge w:val="restart"/>
          </w:tcPr>
          <w:p w14:paraId="7F531738" w14:textId="77777777" w:rsidR="000F441C" w:rsidRPr="003755D9" w:rsidRDefault="000F441C" w:rsidP="000F42E5">
            <w:pPr>
              <w:pStyle w:val="ArialTable"/>
            </w:pPr>
          </w:p>
        </w:tc>
        <w:tc>
          <w:tcPr>
            <w:tcW w:w="8051" w:type="dxa"/>
          </w:tcPr>
          <w:p w14:paraId="31AECB63" w14:textId="77777777" w:rsidR="000F441C" w:rsidRPr="003755D9" w:rsidRDefault="391B3659" w:rsidP="000F42E5">
            <w:pPr>
              <w:pStyle w:val="ArialTable"/>
              <w:cnfStyle w:val="000000000000" w:firstRow="0" w:lastRow="0" w:firstColumn="0" w:lastColumn="0" w:oddVBand="0" w:evenVBand="0" w:oddHBand="0" w:evenHBand="0" w:firstRowFirstColumn="0" w:firstRowLastColumn="0" w:lastRowFirstColumn="0" w:lastRowLastColumn="0"/>
            </w:pPr>
            <w:r>
              <w:t>Does the organisation have a documented archive process, if so, what is it?</w:t>
            </w:r>
          </w:p>
        </w:tc>
        <w:tc>
          <w:tcPr>
            <w:tcW w:w="851" w:type="dxa"/>
            <w:gridSpan w:val="2"/>
          </w:tcPr>
          <w:sdt>
            <w:sdtPr>
              <w:rPr>
                <w:rFonts w:ascii="MS Gothic" w:eastAsia="MS Gothic" w:hAnsi="MS Gothic" w:cs="Segoe UI Symbol" w:hint="eastAsia"/>
                <w:i/>
              </w:rPr>
              <w:id w:val="960682644"/>
              <w14:checkbox>
                <w14:checked w14:val="0"/>
                <w14:checkedState w14:val="2612" w14:font="MS Gothic"/>
                <w14:uncheckedState w14:val="2610" w14:font="MS Gothic"/>
              </w14:checkbox>
            </w:sdtPr>
            <w:sdtEndPr/>
            <w:sdtContent>
              <w:p w14:paraId="6241FB4E" w14:textId="58958748" w:rsidR="391B3659" w:rsidRPr="007E2EE6" w:rsidRDefault="003710B0"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5A0D595B" w14:textId="77777777" w:rsidTr="007911B9">
        <w:tc>
          <w:tcPr>
            <w:cnfStyle w:val="001000000000" w:firstRow="0" w:lastRow="0" w:firstColumn="1" w:lastColumn="0" w:oddVBand="0" w:evenVBand="0" w:oddHBand="0" w:evenHBand="0" w:firstRowFirstColumn="0" w:firstRowLastColumn="0" w:lastRowFirstColumn="0" w:lastRowLastColumn="0"/>
            <w:tcW w:w="709" w:type="dxa"/>
            <w:vMerge/>
          </w:tcPr>
          <w:p w14:paraId="220F8B5D" w14:textId="77777777" w:rsidR="000F441C" w:rsidRPr="003755D9" w:rsidRDefault="000F441C" w:rsidP="000F42E5">
            <w:pPr>
              <w:pStyle w:val="ArialTable"/>
            </w:pPr>
          </w:p>
        </w:tc>
        <w:tc>
          <w:tcPr>
            <w:tcW w:w="8902" w:type="dxa"/>
            <w:gridSpan w:val="3"/>
          </w:tcPr>
          <w:p w14:paraId="49624567"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i/>
                <w:iCs w:val="0"/>
                <w:color w:val="0070C0"/>
                <w:sz w:val="18"/>
                <w:szCs w:val="22"/>
              </w:rPr>
            </w:pPr>
            <w:r w:rsidRPr="000903B2">
              <w:rPr>
                <w:i/>
                <w:iCs w:val="0"/>
                <w:color w:val="0070C0"/>
                <w:sz w:val="18"/>
                <w:szCs w:val="22"/>
              </w:rPr>
              <w:t>Evidence / Expand (if applicable)</w:t>
            </w:r>
          </w:p>
        </w:tc>
      </w:tr>
      <w:tr w:rsidR="000F441C" w:rsidRPr="003755D9" w14:paraId="4E417427" w14:textId="77777777" w:rsidTr="007911B9">
        <w:tc>
          <w:tcPr>
            <w:cnfStyle w:val="001000000000" w:firstRow="0" w:lastRow="0" w:firstColumn="1" w:lastColumn="0" w:oddVBand="0" w:evenVBand="0" w:oddHBand="0" w:evenHBand="0" w:firstRowFirstColumn="0" w:firstRowLastColumn="0" w:lastRowFirstColumn="0" w:lastRowLastColumn="0"/>
            <w:tcW w:w="709" w:type="dxa"/>
            <w:vMerge w:val="restart"/>
          </w:tcPr>
          <w:p w14:paraId="4D29E933" w14:textId="77777777" w:rsidR="000F441C" w:rsidRPr="003755D9" w:rsidRDefault="000F441C" w:rsidP="000F42E5">
            <w:pPr>
              <w:pStyle w:val="ArialTable"/>
            </w:pPr>
          </w:p>
        </w:tc>
        <w:tc>
          <w:tcPr>
            <w:tcW w:w="8099" w:type="dxa"/>
            <w:gridSpan w:val="2"/>
          </w:tcPr>
          <w:p w14:paraId="5BE42E01" w14:textId="77777777" w:rsidR="000F441C" w:rsidRPr="003755D9" w:rsidRDefault="000F441C" w:rsidP="000F42E5">
            <w:pPr>
              <w:pStyle w:val="ArialTable"/>
              <w:cnfStyle w:val="000000000000" w:firstRow="0" w:lastRow="0" w:firstColumn="0" w:lastColumn="0" w:oddVBand="0" w:evenVBand="0" w:oddHBand="0" w:evenHBand="0" w:firstRowFirstColumn="0" w:firstRowLastColumn="0" w:lastRowFirstColumn="0" w:lastRowLastColumn="0"/>
              <w:rPr>
                <w:color w:val="0070C0"/>
              </w:rPr>
            </w:pPr>
            <w:r>
              <w:t>D</w:t>
            </w:r>
            <w:r w:rsidRPr="00056235">
              <w:t>oes the organisation integrate its solutions and workflows into the project CDE</w:t>
            </w:r>
            <w:r>
              <w:t xml:space="preserve"> and its distributed solutions, if it does, how</w:t>
            </w:r>
            <w:r w:rsidRPr="007C62FD">
              <w:t>?</w:t>
            </w:r>
          </w:p>
        </w:tc>
        <w:tc>
          <w:tcPr>
            <w:tcW w:w="803" w:type="dxa"/>
          </w:tcPr>
          <w:sdt>
            <w:sdtPr>
              <w:rPr>
                <w:rFonts w:ascii="MS Gothic" w:eastAsia="MS Gothic" w:hAnsi="MS Gothic" w:cs="Segoe UI Symbol" w:hint="eastAsia"/>
                <w:i/>
              </w:rPr>
              <w:id w:val="-227235649"/>
              <w14:checkbox>
                <w14:checked w14:val="0"/>
                <w14:checkedState w14:val="2612" w14:font="MS Gothic"/>
                <w14:uncheckedState w14:val="2610" w14:font="MS Gothic"/>
              </w14:checkbox>
            </w:sdtPr>
            <w:sdtEndPr/>
            <w:sdtContent>
              <w:p w14:paraId="1F191965" w14:textId="4CC2B16F" w:rsidR="391B3659" w:rsidRPr="007E2EE6" w:rsidRDefault="003710B0"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0F441C" w:rsidRPr="003755D9" w14:paraId="0A26D7BF" w14:textId="77777777" w:rsidTr="007911B9">
        <w:tc>
          <w:tcPr>
            <w:cnfStyle w:val="001000000000" w:firstRow="0" w:lastRow="0" w:firstColumn="1" w:lastColumn="0" w:oddVBand="0" w:evenVBand="0" w:oddHBand="0" w:evenHBand="0" w:firstRowFirstColumn="0" w:firstRowLastColumn="0" w:lastRowFirstColumn="0" w:lastRowLastColumn="0"/>
            <w:tcW w:w="709" w:type="dxa"/>
            <w:vMerge/>
          </w:tcPr>
          <w:p w14:paraId="4011D93B" w14:textId="77777777" w:rsidR="000F441C" w:rsidRPr="003755D9" w:rsidRDefault="000F441C" w:rsidP="000F42E5">
            <w:pPr>
              <w:pStyle w:val="ArialTable"/>
            </w:pPr>
          </w:p>
        </w:tc>
        <w:tc>
          <w:tcPr>
            <w:tcW w:w="8902" w:type="dxa"/>
            <w:gridSpan w:val="3"/>
          </w:tcPr>
          <w:p w14:paraId="07C776D7" w14:textId="77777777" w:rsidR="000F441C" w:rsidRPr="000903B2" w:rsidRDefault="000F441C" w:rsidP="000F42E5">
            <w:pPr>
              <w:pStyle w:val="ArialTable"/>
              <w:cnfStyle w:val="000000000000" w:firstRow="0" w:lastRow="0" w:firstColumn="0" w:lastColumn="0" w:oddVBand="0" w:evenVBand="0" w:oddHBand="0" w:evenHBand="0" w:firstRowFirstColumn="0" w:firstRowLastColumn="0" w:lastRowFirstColumn="0" w:lastRowLastColumn="0"/>
              <w:rPr>
                <w:i/>
                <w:iCs w:val="0"/>
                <w:color w:val="0070C0"/>
                <w:sz w:val="18"/>
                <w:szCs w:val="22"/>
              </w:rPr>
            </w:pPr>
            <w:r w:rsidRPr="000903B2">
              <w:rPr>
                <w:i/>
                <w:iCs w:val="0"/>
                <w:color w:val="0070C0"/>
                <w:sz w:val="18"/>
                <w:szCs w:val="22"/>
              </w:rPr>
              <w:t>Evidence / Expand (if applicable)</w:t>
            </w:r>
          </w:p>
        </w:tc>
      </w:tr>
      <w:bookmarkEnd w:id="99"/>
    </w:tbl>
    <w:p w14:paraId="00125A9E" w14:textId="77777777" w:rsidR="00BF784B" w:rsidRDefault="00BF784B" w:rsidP="0033659B">
      <w:pPr>
        <w:pStyle w:val="Body-11"/>
        <w:spacing w:before="0" w:after="0"/>
      </w:pPr>
    </w:p>
    <w:p w14:paraId="1231BE67" w14:textId="493D349B" w:rsidR="002742EB" w:rsidRPr="0033659B" w:rsidRDefault="002742EB" w:rsidP="0033659B">
      <w:pPr>
        <w:pStyle w:val="Body-11"/>
        <w:spacing w:before="0" w:after="0"/>
        <w:sectPr w:rsidR="002742EB" w:rsidRPr="0033659B" w:rsidSect="00754C0A">
          <w:headerReference w:type="even" r:id="rId35"/>
          <w:headerReference w:type="default" r:id="rId36"/>
          <w:headerReference w:type="first" r:id="rId37"/>
          <w:pgSz w:w="11900" w:h="16840" w:code="9"/>
          <w:pgMar w:top="1361" w:right="1247" w:bottom="1361" w:left="1247" w:header="567" w:footer="567" w:gutter="0"/>
          <w:cols w:space="708"/>
          <w:docGrid w:linePitch="326"/>
        </w:sectPr>
      </w:pPr>
    </w:p>
    <w:p w14:paraId="4F9DA84E" w14:textId="148EBC3F" w:rsidR="00963B6A" w:rsidRPr="00180355" w:rsidRDefault="00D9615E" w:rsidP="00180355">
      <w:pPr>
        <w:pStyle w:val="ACID1Yellowheading"/>
      </w:pPr>
      <w:bookmarkStart w:id="100" w:name="_Toc88576248"/>
      <w:bookmarkStart w:id="101" w:name="_Toc266542312"/>
      <w:bookmarkStart w:id="102" w:name="_Toc417629779"/>
      <w:r>
        <w:rPr>
          <w:noProof/>
        </w:rPr>
        <w:lastRenderedPageBreak/>
        <w:drawing>
          <wp:anchor distT="0" distB="0" distL="114300" distR="114300" simplePos="0" relativeHeight="251658242" behindDoc="0" locked="0" layoutInCell="1" allowOverlap="1" wp14:anchorId="548ECDD1" wp14:editId="52B535AC">
            <wp:simplePos x="0" y="0"/>
            <wp:positionH relativeFrom="column">
              <wp:posOffset>-15875</wp:posOffset>
            </wp:positionH>
            <wp:positionV relativeFrom="paragraph">
              <wp:posOffset>49704</wp:posOffset>
            </wp:positionV>
            <wp:extent cx="927100" cy="927100"/>
            <wp:effectExtent l="0" t="0" r="6350" b="6350"/>
            <wp:wrapNone/>
            <wp:docPr id="18" name="Picture 18" descr="P139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1391#y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27100" cy="927100"/>
                    </a:xfrm>
                    <a:prstGeom prst="rect">
                      <a:avLst/>
                    </a:prstGeom>
                    <a:noFill/>
                    <a:ln>
                      <a:noFill/>
                    </a:ln>
                  </pic:spPr>
                </pic:pic>
              </a:graphicData>
            </a:graphic>
          </wp:anchor>
        </w:drawing>
      </w:r>
      <w:r w:rsidR="008E5A96" w:rsidRPr="00180355">
        <w:t>Information Technology</w:t>
      </w:r>
      <w:bookmarkEnd w:id="100"/>
    </w:p>
    <w:p w14:paraId="46C3E487" w14:textId="7F59012B" w:rsidR="00486894" w:rsidRDefault="00486894" w:rsidP="00486894">
      <w:pPr>
        <w:pStyle w:val="Body-11"/>
        <w:rPr>
          <w:lang w:val="en-US"/>
        </w:rPr>
      </w:pPr>
    </w:p>
    <w:p w14:paraId="0CD761E4" w14:textId="23EA5449" w:rsidR="00B37729" w:rsidRPr="00B37729" w:rsidRDefault="00B37729" w:rsidP="008226DF">
      <w:pPr>
        <w:pStyle w:val="Body-11"/>
        <w:rPr>
          <w:lang w:val="en-US"/>
        </w:rPr>
      </w:pPr>
    </w:p>
    <w:p w14:paraId="0A4DF41F" w14:textId="0B0D9BAF" w:rsidR="000D6D50" w:rsidRDefault="000D6D50" w:rsidP="008226DF">
      <w:pPr>
        <w:pStyle w:val="Body-11"/>
      </w:pPr>
    </w:p>
    <w:p w14:paraId="4C267953" w14:textId="3BD85252" w:rsidR="00F82334" w:rsidRPr="005B0209" w:rsidRDefault="001C7971" w:rsidP="00E61AD2">
      <w:pPr>
        <w:pStyle w:val="Body-11"/>
        <w:spacing w:before="0" w:after="0"/>
        <w:rPr>
          <w:szCs w:val="22"/>
        </w:rPr>
      </w:pPr>
      <w:r w:rsidRPr="003F76A7">
        <w:t xml:space="preserve">This section of the assessment covers technical information. It is to establish the availability of IT within the Task Team, including, the IT Schedule (Hardware, </w:t>
      </w:r>
      <w:r w:rsidR="00912D1C" w:rsidRPr="003F76A7">
        <w:t>Software,</w:t>
      </w:r>
      <w:r w:rsidRPr="003F76A7">
        <w:t xml:space="preserve"> and IT infrastructure), specification of hardware and the capacity and utilisation management of IT infrastructure; and the Service Level Agreements</w:t>
      </w:r>
      <w:r w:rsidR="00BF2D28">
        <w:t>.</w:t>
      </w:r>
    </w:p>
    <w:p w14:paraId="21D1AE4D" w14:textId="4985CA9B" w:rsidR="00705DA0" w:rsidRPr="005B0209" w:rsidRDefault="00DF0697" w:rsidP="008F146A">
      <w:pPr>
        <w:pStyle w:val="ACID2YellowHeading"/>
        <w:numPr>
          <w:ilvl w:val="1"/>
          <w:numId w:val="7"/>
        </w:numPr>
        <w:ind w:left="993" w:hanging="993"/>
      </w:pPr>
      <w:bookmarkStart w:id="103" w:name="_Toc88576249"/>
      <w:bookmarkEnd w:id="101"/>
      <w:bookmarkEnd w:id="102"/>
      <w:r>
        <w:t>Access for Information Technology</w:t>
      </w:r>
      <w:bookmarkEnd w:id="103"/>
    </w:p>
    <w:p w14:paraId="3A36361F" w14:textId="226AECF4" w:rsidR="00BB7C7E" w:rsidRPr="005B0209" w:rsidRDefault="00017128" w:rsidP="00F136CA">
      <w:pPr>
        <w:pStyle w:val="Body-11"/>
        <w:spacing w:before="0" w:after="0"/>
      </w:pPr>
      <w:r>
        <w:t xml:space="preserve">Provide information relating to the following </w:t>
      </w:r>
      <w:r w:rsidR="00E93B15">
        <w:t>Information Technology systems:</w:t>
      </w:r>
    </w:p>
    <w:p w14:paraId="06EC9B6C" w14:textId="71C40F98" w:rsidR="00FC2246" w:rsidRPr="005B0209" w:rsidRDefault="006E16E9" w:rsidP="00130B32">
      <w:pPr>
        <w:pStyle w:val="ACID3"/>
      </w:pPr>
      <w:bookmarkStart w:id="104" w:name="_Toc88576250"/>
      <w:r w:rsidRPr="006E16E9">
        <w:t>ICT P</w:t>
      </w:r>
      <w:r w:rsidR="002C7F87">
        <w:t>olicy and Management</w:t>
      </w:r>
      <w:bookmarkEnd w:id="104"/>
    </w:p>
    <w:p w14:paraId="0CAC20E4" w14:textId="3890B24A" w:rsidR="006543AD" w:rsidRDefault="006543AD" w:rsidP="006543AD">
      <w:pPr>
        <w:pStyle w:val="Body-11"/>
        <w:rPr>
          <w:rStyle w:val="Body-11Char"/>
          <w:sz w:val="22"/>
        </w:rPr>
      </w:pPr>
    </w:p>
    <w:tbl>
      <w:tblPr>
        <w:tblStyle w:val="CICBIMStandard01"/>
        <w:tblW w:w="9587" w:type="dxa"/>
        <w:tblLook w:val="04A0" w:firstRow="1" w:lastRow="0" w:firstColumn="1" w:lastColumn="0" w:noHBand="0" w:noVBand="1"/>
      </w:tblPr>
      <w:tblGrid>
        <w:gridCol w:w="8710"/>
        <w:gridCol w:w="877"/>
      </w:tblGrid>
      <w:tr w:rsidR="00130B32" w:rsidRPr="00440781" w14:paraId="55D53398" w14:textId="77777777" w:rsidTr="00253E8A">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97" w:type="dxa"/>
            <w:hideMark/>
          </w:tcPr>
          <w:p w14:paraId="7A4D6035" w14:textId="77777777" w:rsidR="00130B32" w:rsidRPr="00110416" w:rsidRDefault="00130B32" w:rsidP="000F42E5">
            <w:pPr>
              <w:pStyle w:val="ArialTable"/>
            </w:pPr>
            <w:r w:rsidRPr="002038DB">
              <w:t>Does the organisation have a documented IT policy</w:t>
            </w:r>
            <w:r>
              <w:t xml:space="preserve"> and or IT management plan that covers all aspects of its IT management?</w:t>
            </w:r>
          </w:p>
        </w:tc>
        <w:tc>
          <w:tcPr>
            <w:tcW w:w="690" w:type="dxa"/>
          </w:tcPr>
          <w:p w14:paraId="0570DCD9" w14:textId="77777777" w:rsidR="00130B32" w:rsidRPr="007E2EE6" w:rsidRDefault="00130B32" w:rsidP="000F42E5">
            <w:pPr>
              <w:pStyle w:val="ArialTable"/>
              <w:cnfStyle w:val="100000000000" w:firstRow="1" w:lastRow="0" w:firstColumn="0" w:lastColumn="0" w:oddVBand="0" w:evenVBand="0" w:oddHBand="0" w:evenHBand="0" w:firstRowFirstColumn="0" w:firstRowLastColumn="0" w:lastRowFirstColumn="0" w:lastRowLastColumn="0"/>
              <w:rPr>
                <w:szCs w:val="22"/>
              </w:rPr>
            </w:pPr>
            <w:r w:rsidRPr="007E2EE6">
              <w:rPr>
                <w:bCs/>
                <w:szCs w:val="22"/>
              </w:rPr>
              <w:t>Check</w:t>
            </w:r>
          </w:p>
        </w:tc>
      </w:tr>
      <w:tr w:rsidR="00130B32" w:rsidRPr="00440781" w14:paraId="1809C399" w14:textId="77777777" w:rsidTr="00F04B4F">
        <w:trPr>
          <w:trHeight w:val="401"/>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6F2921FC" w14:textId="77777777" w:rsidR="00130B32" w:rsidRPr="00253E8A" w:rsidRDefault="00130B32" w:rsidP="000F42E5">
            <w:pPr>
              <w:pStyle w:val="ArialTable"/>
              <w:rPr>
                <w:b w:val="0"/>
                <w:bCs/>
                <w:i/>
                <w:iCs w:val="0"/>
              </w:rPr>
            </w:pPr>
            <w:r w:rsidRPr="00253E8A">
              <w:rPr>
                <w:b w:val="0"/>
                <w:bCs/>
                <w:i/>
                <w:iCs w:val="0"/>
                <w:color w:val="0070C0"/>
                <w:sz w:val="18"/>
                <w:szCs w:val="18"/>
              </w:rPr>
              <w:t>Answer</w:t>
            </w:r>
          </w:p>
        </w:tc>
      </w:tr>
      <w:tr w:rsidR="00130B32" w:rsidRPr="00440781" w14:paraId="240433AD" w14:textId="77777777" w:rsidTr="00253E8A">
        <w:trPr>
          <w:trHeight w:val="720"/>
        </w:trPr>
        <w:tc>
          <w:tcPr>
            <w:cnfStyle w:val="001000000000" w:firstRow="0" w:lastRow="0" w:firstColumn="1" w:lastColumn="0" w:oddVBand="0" w:evenVBand="0" w:oddHBand="0" w:evenHBand="0" w:firstRowFirstColumn="0" w:firstRowLastColumn="0" w:lastRowFirstColumn="0" w:lastRowLastColumn="0"/>
            <w:tcW w:w="8897" w:type="dxa"/>
            <w:shd w:val="clear" w:color="auto" w:fill="FFFFFF" w:themeFill="background1"/>
          </w:tcPr>
          <w:p w14:paraId="49A19295" w14:textId="77777777" w:rsidR="00130B32" w:rsidRPr="00253E8A" w:rsidRDefault="00130B32" w:rsidP="000F42E5">
            <w:pPr>
              <w:pStyle w:val="ArialTable"/>
              <w:rPr>
                <w:b w:val="0"/>
                <w:bCs/>
              </w:rPr>
            </w:pPr>
            <w:r w:rsidRPr="00253E8A">
              <w:rPr>
                <w:b w:val="0"/>
                <w:bCs/>
              </w:rPr>
              <w:t>Supporting Document Name (If there is a policy statement, please attach it for reference)</w:t>
            </w:r>
          </w:p>
          <w:p w14:paraId="56813B57" w14:textId="77777777" w:rsidR="00130B32" w:rsidRPr="00253E8A" w:rsidRDefault="00130B32" w:rsidP="000F42E5">
            <w:pPr>
              <w:pStyle w:val="ArialTable"/>
              <w:rPr>
                <w:b w:val="0"/>
                <w:bCs/>
                <w:i/>
                <w:iCs w:val="0"/>
              </w:rPr>
            </w:pPr>
            <w:r w:rsidRPr="00253E8A">
              <w:rPr>
                <w:b w:val="0"/>
                <w:bCs/>
                <w:i/>
                <w:iCs w:val="0"/>
                <w:color w:val="0070C0"/>
                <w:sz w:val="18"/>
                <w:szCs w:val="18"/>
              </w:rPr>
              <w:t>Answer</w:t>
            </w:r>
          </w:p>
        </w:tc>
        <w:tc>
          <w:tcPr>
            <w:tcW w:w="690" w:type="dxa"/>
          </w:tcPr>
          <w:sdt>
            <w:sdtPr>
              <w:rPr>
                <w:rFonts w:ascii="MS Gothic" w:eastAsia="MS Gothic" w:hAnsi="MS Gothic" w:cs="Segoe UI Symbol" w:hint="eastAsia"/>
                <w:bCs/>
                <w:i/>
              </w:rPr>
              <w:id w:val="-1050153311"/>
              <w14:checkbox>
                <w14:checked w14:val="0"/>
                <w14:checkedState w14:val="2612" w14:font="MS Gothic"/>
                <w14:uncheckedState w14:val="2610" w14:font="MS Gothic"/>
              </w14:checkbox>
            </w:sdtPr>
            <w:sdtEndPr/>
            <w:sdtContent>
              <w:p w14:paraId="36CE50F2" w14:textId="1212B13E" w:rsidR="00130B32" w:rsidRPr="003710B0" w:rsidRDefault="003710B0" w:rsidP="007E2EE6">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rPr>
                </w:pPr>
                <w:r>
                  <w:rPr>
                    <w:rFonts w:ascii="MS Gothic" w:eastAsia="MS Gothic" w:hAnsi="MS Gothic" w:cs="Segoe UI Symbol" w:hint="eastAsia"/>
                    <w:bCs/>
                  </w:rPr>
                  <w:t>☐</w:t>
                </w:r>
              </w:p>
            </w:sdtContent>
          </w:sdt>
        </w:tc>
      </w:tr>
    </w:tbl>
    <w:p w14:paraId="1D023F91" w14:textId="375EEF0F" w:rsidR="00130B32" w:rsidRDefault="00130B32" w:rsidP="006543AD">
      <w:pPr>
        <w:pStyle w:val="Body-11"/>
        <w:rPr>
          <w:rStyle w:val="Body-11Char"/>
          <w:sz w:val="22"/>
        </w:rPr>
      </w:pPr>
    </w:p>
    <w:tbl>
      <w:tblPr>
        <w:tblStyle w:val="CICBIMStandard01"/>
        <w:tblW w:w="9611" w:type="dxa"/>
        <w:tblLook w:val="01E0" w:firstRow="1" w:lastRow="1" w:firstColumn="1" w:lastColumn="1" w:noHBand="0" w:noVBand="0"/>
      </w:tblPr>
      <w:tblGrid>
        <w:gridCol w:w="709"/>
        <w:gridCol w:w="8025"/>
        <w:gridCol w:w="877"/>
      </w:tblGrid>
      <w:tr w:rsidR="00F73A37" w:rsidRPr="00051C9C" w14:paraId="34152A60" w14:textId="77777777" w:rsidTr="000F6A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0F7756D9" w14:textId="77777777" w:rsidR="00F73A37" w:rsidRPr="00051C9C" w:rsidRDefault="00F73A37" w:rsidP="000F42E5">
            <w:pPr>
              <w:pStyle w:val="ArialTable"/>
            </w:pPr>
            <w:r w:rsidRPr="00051C9C">
              <w:t>Ref.</w:t>
            </w:r>
          </w:p>
        </w:tc>
        <w:tc>
          <w:tcPr>
            <w:tcW w:w="8143" w:type="dxa"/>
            <w:hideMark/>
          </w:tcPr>
          <w:p w14:paraId="704B8D62" w14:textId="77777777" w:rsidR="00F73A37" w:rsidRPr="00051C9C" w:rsidRDefault="391B3659" w:rsidP="000F42E5">
            <w:pPr>
              <w:pStyle w:val="ArialTable"/>
              <w:cnfStyle w:val="100000000000" w:firstRow="1" w:lastRow="0" w:firstColumn="0" w:lastColumn="0" w:oddVBand="0" w:evenVBand="0" w:oddHBand="0" w:evenHBand="0" w:firstRowFirstColumn="0" w:firstRowLastColumn="0" w:lastRowFirstColumn="0" w:lastRowLastColumn="0"/>
            </w:pPr>
            <w:r>
              <w:t>Component</w:t>
            </w:r>
          </w:p>
        </w:tc>
        <w:tc>
          <w:tcPr>
            <w:tcW w:w="757" w:type="dxa"/>
            <w:hideMark/>
          </w:tcPr>
          <w:p w14:paraId="1D7BDE8B" w14:textId="77777777" w:rsidR="00F73A37" w:rsidRPr="00051C9C" w:rsidRDefault="00F73A37" w:rsidP="000F42E5">
            <w:pPr>
              <w:pStyle w:val="ArialTable"/>
              <w:cnfStyle w:val="100000000000" w:firstRow="1" w:lastRow="0" w:firstColumn="0" w:lastColumn="0" w:oddVBand="0" w:evenVBand="0" w:oddHBand="0" w:evenHBand="0" w:firstRowFirstColumn="0" w:firstRowLastColumn="0" w:lastRowFirstColumn="0" w:lastRowLastColumn="0"/>
            </w:pPr>
            <w:r w:rsidRPr="00051C9C">
              <w:t>Check</w:t>
            </w:r>
          </w:p>
        </w:tc>
      </w:tr>
      <w:tr w:rsidR="00F73A37" w:rsidRPr="00051C9C" w14:paraId="0095A446" w14:textId="77777777" w:rsidTr="000F6AA8">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2B078157" w14:textId="77777777" w:rsidR="00F73A37" w:rsidRPr="00051C9C" w:rsidRDefault="00F73A37" w:rsidP="000F42E5">
            <w:pPr>
              <w:pStyle w:val="ArialTable"/>
            </w:pPr>
          </w:p>
        </w:tc>
        <w:tc>
          <w:tcPr>
            <w:tcW w:w="8143" w:type="dxa"/>
          </w:tcPr>
          <w:p w14:paraId="59F99FA0" w14:textId="01E4E212" w:rsidR="00F73A37" w:rsidRPr="00051C9C" w:rsidRDefault="00F73A37" w:rsidP="000F42E5">
            <w:pPr>
              <w:pStyle w:val="ArialTable"/>
              <w:cnfStyle w:val="000000000000" w:firstRow="0" w:lastRow="0" w:firstColumn="0" w:lastColumn="0" w:oddVBand="0" w:evenVBand="0" w:oddHBand="0" w:evenHBand="0" w:firstRowFirstColumn="0" w:firstRowLastColumn="0" w:lastRowFirstColumn="0" w:lastRowLastColumn="0"/>
            </w:pPr>
            <w:r w:rsidRPr="009078A9">
              <w:t>Does the organisation use external IT support services</w:t>
            </w:r>
            <w:r>
              <w:t xml:space="preserve">, if </w:t>
            </w:r>
            <w:r w:rsidR="00267DC1">
              <w:t>so,</w:t>
            </w:r>
            <w:r>
              <w:t xml:space="preserve"> what are they</w:t>
            </w:r>
            <w:r w:rsidRPr="009078A9">
              <w:t>?</w:t>
            </w:r>
          </w:p>
        </w:tc>
        <w:tc>
          <w:tcPr>
            <w:tcW w:w="757" w:type="dxa"/>
          </w:tcPr>
          <w:sdt>
            <w:sdtPr>
              <w:rPr>
                <w:rFonts w:ascii="MS Gothic" w:eastAsia="MS Gothic" w:hAnsi="MS Gothic" w:cs="Segoe UI Symbol" w:hint="eastAsia"/>
                <w:i/>
              </w:rPr>
              <w:id w:val="-1967647587"/>
              <w14:checkbox>
                <w14:checked w14:val="0"/>
                <w14:checkedState w14:val="2612" w14:font="MS Gothic"/>
                <w14:uncheckedState w14:val="2610" w14:font="MS Gothic"/>
              </w14:checkbox>
            </w:sdtPr>
            <w:sdtEndPr/>
            <w:sdtContent>
              <w:p w14:paraId="63715686" w14:textId="73CD6F56" w:rsidR="391B3659" w:rsidRPr="000F6AA8" w:rsidRDefault="003710B0" w:rsidP="000F6AA8">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F73A37" w:rsidRPr="00051C9C" w14:paraId="736C6905" w14:textId="77777777" w:rsidTr="000F6AA8">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07CBD505" w14:textId="77777777" w:rsidR="00F73A37" w:rsidRPr="00051C9C" w:rsidRDefault="00F73A37" w:rsidP="000F42E5">
            <w:pPr>
              <w:pStyle w:val="ArialTable"/>
            </w:pPr>
          </w:p>
        </w:tc>
        <w:tc>
          <w:tcPr>
            <w:tcW w:w="8900" w:type="dxa"/>
            <w:gridSpan w:val="2"/>
          </w:tcPr>
          <w:p w14:paraId="31B7CE27" w14:textId="77777777" w:rsidR="00F73A37" w:rsidRPr="000F6AA8" w:rsidRDefault="00F73A37"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i/>
                <w:iCs w:val="0"/>
                <w:sz w:val="18"/>
                <w:szCs w:val="22"/>
              </w:rPr>
            </w:pPr>
            <w:r w:rsidRPr="000F6AA8">
              <w:rPr>
                <w:i/>
                <w:iCs w:val="0"/>
                <w:color w:val="0070C0"/>
                <w:sz w:val="18"/>
                <w:szCs w:val="22"/>
              </w:rPr>
              <w:t>Evidence / Expand (if applicable)</w:t>
            </w:r>
          </w:p>
        </w:tc>
      </w:tr>
      <w:tr w:rsidR="00F73A37" w:rsidRPr="00051C9C" w14:paraId="2885E617" w14:textId="77777777" w:rsidTr="000F6AA8">
        <w:tc>
          <w:tcPr>
            <w:cnfStyle w:val="001000000000" w:firstRow="0" w:lastRow="0" w:firstColumn="1" w:lastColumn="0" w:oddVBand="0" w:evenVBand="0" w:oddHBand="0" w:evenHBand="0" w:firstRowFirstColumn="0" w:firstRowLastColumn="0" w:lastRowFirstColumn="0" w:lastRowLastColumn="0"/>
            <w:tcW w:w="711" w:type="dxa"/>
            <w:vMerge w:val="restart"/>
          </w:tcPr>
          <w:p w14:paraId="2105EBE0" w14:textId="77777777" w:rsidR="00F73A37" w:rsidRPr="00051C9C" w:rsidRDefault="00F73A37" w:rsidP="000F42E5">
            <w:pPr>
              <w:pStyle w:val="ArialTable"/>
            </w:pPr>
          </w:p>
        </w:tc>
        <w:tc>
          <w:tcPr>
            <w:tcW w:w="8143" w:type="dxa"/>
          </w:tcPr>
          <w:p w14:paraId="7B36C6C4" w14:textId="77777777" w:rsidR="00F73A37" w:rsidRPr="00051C9C" w:rsidRDefault="00F73A37" w:rsidP="000F42E5">
            <w:pPr>
              <w:pStyle w:val="ArialTable"/>
              <w:cnfStyle w:val="000000000000" w:firstRow="0" w:lastRow="0" w:firstColumn="0" w:lastColumn="0" w:oddVBand="0" w:evenVBand="0" w:oddHBand="0" w:evenHBand="0" w:firstRowFirstColumn="0" w:firstRowLastColumn="0" w:lastRowFirstColumn="0" w:lastRowLastColumn="0"/>
            </w:pPr>
            <w:r w:rsidRPr="009078A9">
              <w:t>Does the organisation have a documented hardware replacement</w:t>
            </w:r>
            <w:r>
              <w:t>/</w:t>
            </w:r>
            <w:r w:rsidRPr="009078A9">
              <w:t>specification procedure</w:t>
            </w:r>
            <w:r>
              <w:t>, if so, what is it</w:t>
            </w:r>
            <w:r w:rsidRPr="009078A9">
              <w:t>?</w:t>
            </w:r>
          </w:p>
        </w:tc>
        <w:tc>
          <w:tcPr>
            <w:tcW w:w="757" w:type="dxa"/>
          </w:tcPr>
          <w:sdt>
            <w:sdtPr>
              <w:rPr>
                <w:rFonts w:ascii="MS Gothic" w:eastAsia="MS Gothic" w:hAnsi="MS Gothic" w:cs="Segoe UI Symbol" w:hint="eastAsia"/>
                <w:i/>
              </w:rPr>
              <w:id w:val="-1909442288"/>
              <w14:checkbox>
                <w14:checked w14:val="0"/>
                <w14:checkedState w14:val="2612" w14:font="MS Gothic"/>
                <w14:uncheckedState w14:val="2610" w14:font="MS Gothic"/>
              </w14:checkbox>
            </w:sdtPr>
            <w:sdtEndPr/>
            <w:sdtContent>
              <w:p w14:paraId="549D4D25" w14:textId="14D100F3" w:rsidR="391B3659" w:rsidRPr="000F6AA8" w:rsidRDefault="003710B0" w:rsidP="000F6AA8">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F73A37" w:rsidRPr="00051C9C" w14:paraId="7FDDF21D" w14:textId="77777777" w:rsidTr="000F6AA8">
        <w:tc>
          <w:tcPr>
            <w:cnfStyle w:val="001000000000" w:firstRow="0" w:lastRow="0" w:firstColumn="1" w:lastColumn="0" w:oddVBand="0" w:evenVBand="0" w:oddHBand="0" w:evenHBand="0" w:firstRowFirstColumn="0" w:firstRowLastColumn="0" w:lastRowFirstColumn="0" w:lastRowLastColumn="0"/>
            <w:tcW w:w="711" w:type="dxa"/>
            <w:vMerge/>
          </w:tcPr>
          <w:p w14:paraId="33D8BD6C" w14:textId="77777777" w:rsidR="00F73A37" w:rsidRPr="00051C9C" w:rsidRDefault="00F73A37" w:rsidP="000F42E5">
            <w:pPr>
              <w:pStyle w:val="ArialTable"/>
            </w:pPr>
          </w:p>
        </w:tc>
        <w:tc>
          <w:tcPr>
            <w:tcW w:w="8900" w:type="dxa"/>
            <w:gridSpan w:val="2"/>
          </w:tcPr>
          <w:p w14:paraId="1CE7B380" w14:textId="77777777" w:rsidR="00F73A37" w:rsidRPr="000F6AA8" w:rsidRDefault="00F73A37"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i/>
                <w:iCs w:val="0"/>
                <w:sz w:val="18"/>
                <w:szCs w:val="22"/>
              </w:rPr>
            </w:pPr>
            <w:r w:rsidRPr="000F6AA8">
              <w:rPr>
                <w:i/>
                <w:iCs w:val="0"/>
                <w:color w:val="0070C0"/>
                <w:sz w:val="18"/>
                <w:szCs w:val="22"/>
              </w:rPr>
              <w:t>Evidence / Expand (if applicable)</w:t>
            </w:r>
          </w:p>
        </w:tc>
      </w:tr>
      <w:tr w:rsidR="00F73A37" w:rsidRPr="00051C9C" w14:paraId="0222C749" w14:textId="77777777" w:rsidTr="000F6AA8">
        <w:tc>
          <w:tcPr>
            <w:cnfStyle w:val="001000000000" w:firstRow="0" w:lastRow="0" w:firstColumn="1" w:lastColumn="0" w:oddVBand="0" w:evenVBand="0" w:oddHBand="0" w:evenHBand="0" w:firstRowFirstColumn="0" w:firstRowLastColumn="0" w:lastRowFirstColumn="0" w:lastRowLastColumn="0"/>
            <w:tcW w:w="711" w:type="dxa"/>
            <w:vMerge w:val="restart"/>
          </w:tcPr>
          <w:p w14:paraId="009E40B8" w14:textId="77777777" w:rsidR="00F73A37" w:rsidRPr="00051C9C" w:rsidRDefault="00F73A37" w:rsidP="000F42E5">
            <w:pPr>
              <w:pStyle w:val="ArialTable"/>
            </w:pPr>
          </w:p>
        </w:tc>
        <w:tc>
          <w:tcPr>
            <w:tcW w:w="8143" w:type="dxa"/>
          </w:tcPr>
          <w:p w14:paraId="522581D3" w14:textId="77777777" w:rsidR="00F73A37" w:rsidRPr="00051C9C" w:rsidRDefault="00F73A37" w:rsidP="000F42E5">
            <w:pPr>
              <w:pStyle w:val="ArialTable"/>
              <w:cnfStyle w:val="000000000000" w:firstRow="0" w:lastRow="0" w:firstColumn="0" w:lastColumn="0" w:oddVBand="0" w:evenVBand="0" w:oddHBand="0" w:evenHBand="0" w:firstRowFirstColumn="0" w:firstRowLastColumn="0" w:lastRowFirstColumn="0" w:lastRowLastColumn="0"/>
            </w:pPr>
            <w:r w:rsidRPr="00030E21">
              <w:t>Does the organisation have a documented software license strategy</w:t>
            </w:r>
            <w:r>
              <w:t>, if so, what is it</w:t>
            </w:r>
            <w:r w:rsidRPr="00030E21">
              <w:t>?</w:t>
            </w:r>
          </w:p>
        </w:tc>
        <w:tc>
          <w:tcPr>
            <w:tcW w:w="757" w:type="dxa"/>
          </w:tcPr>
          <w:sdt>
            <w:sdtPr>
              <w:rPr>
                <w:rFonts w:ascii="MS Gothic" w:eastAsia="MS Gothic" w:hAnsi="MS Gothic" w:cs="Segoe UI Symbol" w:hint="eastAsia"/>
                <w:i/>
              </w:rPr>
              <w:id w:val="-637958273"/>
              <w14:checkbox>
                <w14:checked w14:val="0"/>
                <w14:checkedState w14:val="2612" w14:font="MS Gothic"/>
                <w14:uncheckedState w14:val="2610" w14:font="MS Gothic"/>
              </w14:checkbox>
            </w:sdtPr>
            <w:sdtEndPr/>
            <w:sdtContent>
              <w:p w14:paraId="074EF6F0" w14:textId="78E41E40" w:rsidR="391B3659" w:rsidRPr="000F6AA8" w:rsidRDefault="003710B0" w:rsidP="000F6AA8">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F73A37" w:rsidRPr="00051C9C" w14:paraId="171DDE8D" w14:textId="77777777" w:rsidTr="000F6AA8">
        <w:tc>
          <w:tcPr>
            <w:cnfStyle w:val="001000000000" w:firstRow="0" w:lastRow="0" w:firstColumn="1" w:lastColumn="0" w:oddVBand="0" w:evenVBand="0" w:oddHBand="0" w:evenHBand="0" w:firstRowFirstColumn="0" w:firstRowLastColumn="0" w:lastRowFirstColumn="0" w:lastRowLastColumn="0"/>
            <w:tcW w:w="711" w:type="dxa"/>
            <w:vMerge/>
          </w:tcPr>
          <w:p w14:paraId="0B43EB41" w14:textId="77777777" w:rsidR="00F73A37" w:rsidRPr="00051C9C" w:rsidRDefault="00F73A37" w:rsidP="000F42E5">
            <w:pPr>
              <w:pStyle w:val="ArialTable"/>
            </w:pPr>
          </w:p>
        </w:tc>
        <w:tc>
          <w:tcPr>
            <w:tcW w:w="8900" w:type="dxa"/>
            <w:gridSpan w:val="2"/>
          </w:tcPr>
          <w:p w14:paraId="47A4C4C7" w14:textId="77777777" w:rsidR="00F73A37" w:rsidRPr="00E869F9" w:rsidRDefault="00F73A37" w:rsidP="000F42E5">
            <w:pPr>
              <w:pStyle w:val="ArialTable"/>
              <w:cnfStyle w:val="000000000000" w:firstRow="0" w:lastRow="0" w:firstColumn="0" w:lastColumn="0" w:oddVBand="0" w:evenVBand="0" w:oddHBand="0" w:evenHBand="0" w:firstRowFirstColumn="0" w:firstRowLastColumn="0" w:lastRowFirstColumn="0" w:lastRowLastColumn="0"/>
              <w:rPr>
                <w:i/>
                <w:iCs w:val="0"/>
                <w:color w:val="0070C0"/>
                <w:sz w:val="18"/>
                <w:szCs w:val="22"/>
              </w:rPr>
            </w:pPr>
            <w:r w:rsidRPr="00E869F9">
              <w:rPr>
                <w:i/>
                <w:iCs w:val="0"/>
                <w:color w:val="0070C0"/>
                <w:sz w:val="18"/>
                <w:szCs w:val="22"/>
              </w:rPr>
              <w:t>Evidence / Expand (if applicable)</w:t>
            </w:r>
          </w:p>
        </w:tc>
      </w:tr>
      <w:tr w:rsidR="00F73A37" w:rsidRPr="00051C9C" w14:paraId="6CE394B5" w14:textId="77777777" w:rsidTr="000F6AA8">
        <w:tc>
          <w:tcPr>
            <w:cnfStyle w:val="001000000000" w:firstRow="0" w:lastRow="0" w:firstColumn="1" w:lastColumn="0" w:oddVBand="0" w:evenVBand="0" w:oddHBand="0" w:evenHBand="0" w:firstRowFirstColumn="0" w:firstRowLastColumn="0" w:lastRowFirstColumn="0" w:lastRowLastColumn="0"/>
            <w:tcW w:w="711" w:type="dxa"/>
            <w:vMerge w:val="restart"/>
          </w:tcPr>
          <w:p w14:paraId="6FEF90BA" w14:textId="77777777" w:rsidR="00F73A37" w:rsidRPr="00051C9C" w:rsidRDefault="00F73A37" w:rsidP="000F42E5">
            <w:pPr>
              <w:pStyle w:val="ArialTable"/>
            </w:pPr>
          </w:p>
        </w:tc>
        <w:tc>
          <w:tcPr>
            <w:tcW w:w="8143" w:type="dxa"/>
          </w:tcPr>
          <w:p w14:paraId="549010AD" w14:textId="28070C97" w:rsidR="00F73A37" w:rsidRPr="00051C9C" w:rsidRDefault="00F73A37" w:rsidP="000F42E5">
            <w:pPr>
              <w:pStyle w:val="ArialTable"/>
              <w:cnfStyle w:val="000000000000" w:firstRow="0" w:lastRow="0" w:firstColumn="0" w:lastColumn="0" w:oddVBand="0" w:evenVBand="0" w:oddHBand="0" w:evenHBand="0" w:firstRowFirstColumn="0" w:firstRowLastColumn="0" w:lastRowFirstColumn="0" w:lastRowLastColumn="0"/>
            </w:pPr>
            <w:r>
              <w:t xml:space="preserve">Does the </w:t>
            </w:r>
            <w:r w:rsidR="00341337">
              <w:t>Organisation</w:t>
            </w:r>
            <w:r>
              <w:t xml:space="preserve"> have a procedure for</w:t>
            </w:r>
            <w:r w:rsidRPr="00030E21">
              <w:t xml:space="preserve"> IT Strategies</w:t>
            </w:r>
            <w:r>
              <w:t xml:space="preserve">, </w:t>
            </w:r>
            <w:r w:rsidR="00912D1C" w:rsidRPr="00030E21">
              <w:t>Hardware,</w:t>
            </w:r>
            <w:r w:rsidRPr="00030E21">
              <w:t xml:space="preserve"> </w:t>
            </w:r>
            <w:r>
              <w:t xml:space="preserve">and </w:t>
            </w:r>
            <w:r w:rsidR="00BF2D28">
              <w:t>S</w:t>
            </w:r>
            <w:r>
              <w:t xml:space="preserve">oftware to be </w:t>
            </w:r>
            <w:r w:rsidRPr="00030E21">
              <w:t>customised to meet project requirements</w:t>
            </w:r>
            <w:r>
              <w:t>, if so, what is it</w:t>
            </w:r>
            <w:r w:rsidRPr="00030E21">
              <w:t>?</w:t>
            </w:r>
          </w:p>
        </w:tc>
        <w:tc>
          <w:tcPr>
            <w:tcW w:w="757" w:type="dxa"/>
          </w:tcPr>
          <w:sdt>
            <w:sdtPr>
              <w:rPr>
                <w:rFonts w:ascii="MS Gothic" w:eastAsia="MS Gothic" w:hAnsi="MS Gothic" w:cs="Segoe UI Symbol" w:hint="eastAsia"/>
                <w:i/>
              </w:rPr>
              <w:id w:val="678633060"/>
              <w14:checkbox>
                <w14:checked w14:val="0"/>
                <w14:checkedState w14:val="2612" w14:font="MS Gothic"/>
                <w14:uncheckedState w14:val="2610" w14:font="MS Gothic"/>
              </w14:checkbox>
            </w:sdtPr>
            <w:sdtEndPr/>
            <w:sdtContent>
              <w:p w14:paraId="0D571354" w14:textId="7E50AFB4" w:rsidR="391B3659" w:rsidRPr="00E869F9" w:rsidRDefault="003710B0" w:rsidP="00E869F9">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F73A37" w:rsidRPr="00051C9C" w14:paraId="6ABE0114" w14:textId="77777777" w:rsidTr="000F6AA8">
        <w:tc>
          <w:tcPr>
            <w:cnfStyle w:val="001000000000" w:firstRow="0" w:lastRow="0" w:firstColumn="1" w:lastColumn="0" w:oddVBand="0" w:evenVBand="0" w:oddHBand="0" w:evenHBand="0" w:firstRowFirstColumn="0" w:firstRowLastColumn="0" w:lastRowFirstColumn="0" w:lastRowLastColumn="0"/>
            <w:tcW w:w="711" w:type="dxa"/>
            <w:vMerge/>
          </w:tcPr>
          <w:p w14:paraId="71CCD651" w14:textId="77777777" w:rsidR="00F73A37" w:rsidRPr="00051C9C" w:rsidRDefault="00F73A37" w:rsidP="000F42E5">
            <w:pPr>
              <w:pStyle w:val="ArialTable"/>
            </w:pPr>
          </w:p>
        </w:tc>
        <w:tc>
          <w:tcPr>
            <w:tcW w:w="8900" w:type="dxa"/>
            <w:gridSpan w:val="2"/>
          </w:tcPr>
          <w:p w14:paraId="5A46D749" w14:textId="77777777" w:rsidR="00F73A37" w:rsidRPr="00E869F9" w:rsidRDefault="00F73A37" w:rsidP="000F42E5">
            <w:pPr>
              <w:pStyle w:val="ArialTable"/>
              <w:cnfStyle w:val="000000000000" w:firstRow="0" w:lastRow="0" w:firstColumn="0" w:lastColumn="0" w:oddVBand="0" w:evenVBand="0" w:oddHBand="0" w:evenHBand="0" w:firstRowFirstColumn="0" w:firstRowLastColumn="0" w:lastRowFirstColumn="0" w:lastRowLastColumn="0"/>
              <w:rPr>
                <w:i/>
                <w:iCs w:val="0"/>
                <w:color w:val="0070C0"/>
                <w:sz w:val="18"/>
                <w:szCs w:val="22"/>
              </w:rPr>
            </w:pPr>
            <w:r w:rsidRPr="00E869F9">
              <w:rPr>
                <w:i/>
                <w:iCs w:val="0"/>
                <w:color w:val="0070C0"/>
                <w:sz w:val="18"/>
                <w:szCs w:val="22"/>
              </w:rPr>
              <w:t>Evidence / Expand (if applicable)</w:t>
            </w:r>
          </w:p>
        </w:tc>
      </w:tr>
      <w:tr w:rsidR="00F73A37" w:rsidRPr="00051C9C" w14:paraId="3A9BD956" w14:textId="77777777" w:rsidTr="000F6AA8">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163C5C3F" w14:textId="77777777" w:rsidR="00F73A37" w:rsidRPr="00051C9C" w:rsidRDefault="00F73A37" w:rsidP="000F42E5">
            <w:pPr>
              <w:pStyle w:val="ArialTable"/>
            </w:pPr>
          </w:p>
        </w:tc>
        <w:tc>
          <w:tcPr>
            <w:tcW w:w="8143" w:type="dxa"/>
          </w:tcPr>
          <w:p w14:paraId="24AB99A8" w14:textId="0D22CD0E" w:rsidR="00F73A37" w:rsidRPr="00051C9C" w:rsidRDefault="00F73A37" w:rsidP="000F42E5">
            <w:pPr>
              <w:pStyle w:val="ArialTable"/>
              <w:cnfStyle w:val="000000000000" w:firstRow="0" w:lastRow="0" w:firstColumn="0" w:lastColumn="0" w:oddVBand="0" w:evenVBand="0" w:oddHBand="0" w:evenHBand="0" w:firstRowFirstColumn="0" w:firstRowLastColumn="0" w:lastRowFirstColumn="0" w:lastRowLastColumn="0"/>
            </w:pPr>
            <w:r>
              <w:t xml:space="preserve">Does the </w:t>
            </w:r>
            <w:r w:rsidR="00341337">
              <w:t>Organisation</w:t>
            </w:r>
            <w:r>
              <w:t xml:space="preserve"> manage the IT infrastructure to ensure uninterrupted service during project delivery, if it does, how</w:t>
            </w:r>
            <w:r w:rsidRPr="00030E21">
              <w:t>?</w:t>
            </w:r>
          </w:p>
        </w:tc>
        <w:tc>
          <w:tcPr>
            <w:tcW w:w="757" w:type="dxa"/>
          </w:tcPr>
          <w:sdt>
            <w:sdtPr>
              <w:rPr>
                <w:rFonts w:ascii="MS Gothic" w:eastAsia="MS Gothic" w:hAnsi="MS Gothic" w:cs="Segoe UI Symbol" w:hint="eastAsia"/>
                <w:i/>
              </w:rPr>
              <w:id w:val="-769311040"/>
              <w14:checkbox>
                <w14:checked w14:val="0"/>
                <w14:checkedState w14:val="2612" w14:font="MS Gothic"/>
                <w14:uncheckedState w14:val="2610" w14:font="MS Gothic"/>
              </w14:checkbox>
            </w:sdtPr>
            <w:sdtEndPr/>
            <w:sdtContent>
              <w:p w14:paraId="6C31D13A" w14:textId="6C59A4DC" w:rsidR="391B3659" w:rsidRPr="00E869F9" w:rsidRDefault="003710B0" w:rsidP="00E869F9">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F73A37" w:rsidRPr="00051C9C" w14:paraId="1BF34F81" w14:textId="77777777" w:rsidTr="000F6AA8">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07ED8E90" w14:textId="77777777" w:rsidR="00F73A37" w:rsidRPr="00051C9C" w:rsidRDefault="00F73A37" w:rsidP="000F42E5">
            <w:pPr>
              <w:pStyle w:val="ArialTable"/>
            </w:pPr>
          </w:p>
        </w:tc>
        <w:tc>
          <w:tcPr>
            <w:tcW w:w="8900" w:type="dxa"/>
            <w:gridSpan w:val="2"/>
          </w:tcPr>
          <w:p w14:paraId="3F82E761" w14:textId="77777777" w:rsidR="00F73A37" w:rsidRPr="00E869F9" w:rsidRDefault="00F73A37"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i/>
                <w:iCs w:val="0"/>
                <w:sz w:val="18"/>
                <w:szCs w:val="22"/>
              </w:rPr>
            </w:pPr>
            <w:r w:rsidRPr="00E869F9">
              <w:rPr>
                <w:i/>
                <w:iCs w:val="0"/>
                <w:color w:val="0070C0"/>
                <w:sz w:val="18"/>
                <w:szCs w:val="22"/>
              </w:rPr>
              <w:t>Evidence / Expand (if applicable)</w:t>
            </w:r>
          </w:p>
        </w:tc>
      </w:tr>
      <w:tr w:rsidR="00F73A37" w:rsidRPr="00051C9C" w14:paraId="00D1150B" w14:textId="77777777" w:rsidTr="000F6AA8">
        <w:tc>
          <w:tcPr>
            <w:cnfStyle w:val="001000000000" w:firstRow="0" w:lastRow="0" w:firstColumn="1" w:lastColumn="0" w:oddVBand="0" w:evenVBand="0" w:oddHBand="0" w:evenHBand="0" w:firstRowFirstColumn="0" w:firstRowLastColumn="0" w:lastRowFirstColumn="0" w:lastRowLastColumn="0"/>
            <w:tcW w:w="711" w:type="dxa"/>
            <w:vMerge w:val="restart"/>
          </w:tcPr>
          <w:p w14:paraId="603DC47B" w14:textId="77777777" w:rsidR="00F73A37" w:rsidRPr="00051C9C" w:rsidRDefault="00F73A37" w:rsidP="000F42E5">
            <w:pPr>
              <w:pStyle w:val="ArialTable"/>
            </w:pPr>
          </w:p>
        </w:tc>
        <w:tc>
          <w:tcPr>
            <w:tcW w:w="8143" w:type="dxa"/>
          </w:tcPr>
          <w:p w14:paraId="3CA77A80" w14:textId="7385339E" w:rsidR="00F73A37" w:rsidRPr="00051C9C" w:rsidRDefault="00F73A37" w:rsidP="000F42E5">
            <w:pPr>
              <w:pStyle w:val="ArialTable"/>
              <w:cnfStyle w:val="000000000000" w:firstRow="0" w:lastRow="0" w:firstColumn="0" w:lastColumn="0" w:oddVBand="0" w:evenVBand="0" w:oddHBand="0" w:evenHBand="0" w:firstRowFirstColumn="0" w:firstRowLastColumn="0" w:lastRowFirstColumn="0" w:lastRowLastColumn="0"/>
            </w:pPr>
            <w:r>
              <w:t>Does the organisation have disaster recovery systems,</w:t>
            </w:r>
            <w:r w:rsidR="007A4609">
              <w:t xml:space="preserve"> refresh,</w:t>
            </w:r>
            <w:r>
              <w:t xml:space="preserve"> archiving and backup procedures, if so, what are they?</w:t>
            </w:r>
          </w:p>
        </w:tc>
        <w:tc>
          <w:tcPr>
            <w:tcW w:w="757" w:type="dxa"/>
            <w:vMerge w:val="restart"/>
          </w:tcPr>
          <w:sdt>
            <w:sdtPr>
              <w:rPr>
                <w:rFonts w:ascii="MS Gothic" w:eastAsia="MS Gothic" w:hAnsi="MS Gothic" w:cs="Segoe UI Symbol" w:hint="eastAsia"/>
                <w:i/>
              </w:rPr>
              <w:id w:val="1027983883"/>
              <w14:checkbox>
                <w14:checked w14:val="0"/>
                <w14:checkedState w14:val="2612" w14:font="MS Gothic"/>
                <w14:uncheckedState w14:val="2610" w14:font="MS Gothic"/>
              </w14:checkbox>
            </w:sdtPr>
            <w:sdtEndPr/>
            <w:sdtContent>
              <w:p w14:paraId="249BC60C" w14:textId="334B4B67" w:rsidR="391B3659" w:rsidRPr="00E869F9" w:rsidRDefault="003710B0" w:rsidP="00E869F9">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F73A37" w:rsidRPr="00051C9C" w14:paraId="2C916178" w14:textId="77777777" w:rsidTr="000F6AA8">
        <w:tc>
          <w:tcPr>
            <w:cnfStyle w:val="001000000000" w:firstRow="0" w:lastRow="0" w:firstColumn="1" w:lastColumn="0" w:oddVBand="0" w:evenVBand="0" w:oddHBand="0" w:evenHBand="0" w:firstRowFirstColumn="0" w:firstRowLastColumn="0" w:lastRowFirstColumn="0" w:lastRowLastColumn="0"/>
            <w:tcW w:w="711" w:type="dxa"/>
            <w:vMerge/>
          </w:tcPr>
          <w:p w14:paraId="7020E4BE" w14:textId="77777777" w:rsidR="00F73A37" w:rsidRPr="00051C9C" w:rsidRDefault="00F73A37" w:rsidP="000F42E5">
            <w:pPr>
              <w:pStyle w:val="ArialTable"/>
            </w:pPr>
          </w:p>
        </w:tc>
        <w:tc>
          <w:tcPr>
            <w:tcW w:w="8143" w:type="dxa"/>
          </w:tcPr>
          <w:p w14:paraId="38F438CA" w14:textId="77777777" w:rsidR="00F73A37" w:rsidRPr="00E869F9" w:rsidRDefault="00F73A37" w:rsidP="000F42E5">
            <w:pPr>
              <w:pStyle w:val="ArialTable"/>
              <w:cnfStyle w:val="000000000000" w:firstRow="0" w:lastRow="0" w:firstColumn="0" w:lastColumn="0" w:oddVBand="0" w:evenVBand="0" w:oddHBand="0" w:evenHBand="0" w:firstRowFirstColumn="0" w:firstRowLastColumn="0" w:lastRowFirstColumn="0" w:lastRowLastColumn="0"/>
              <w:rPr>
                <w:i/>
                <w:iCs w:val="0"/>
                <w:sz w:val="18"/>
                <w:szCs w:val="22"/>
              </w:rPr>
            </w:pPr>
            <w:r w:rsidRPr="00E869F9">
              <w:rPr>
                <w:i/>
                <w:iCs w:val="0"/>
                <w:color w:val="0070C0"/>
                <w:sz w:val="18"/>
                <w:szCs w:val="22"/>
              </w:rPr>
              <w:t>Evidence / Expand (if applicable)</w:t>
            </w:r>
          </w:p>
        </w:tc>
        <w:tc>
          <w:tcPr>
            <w:tcW w:w="757" w:type="dxa"/>
            <w:vMerge/>
          </w:tcPr>
          <w:p w14:paraId="0C337162" w14:textId="77777777" w:rsidR="00F73A37" w:rsidRPr="00051C9C" w:rsidRDefault="00F73A37"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rPr>
            </w:pPr>
          </w:p>
        </w:tc>
      </w:tr>
      <w:tr w:rsidR="00F73A37" w:rsidRPr="00051C9C" w14:paraId="6724CE12" w14:textId="77777777" w:rsidTr="000F6AA8">
        <w:tc>
          <w:tcPr>
            <w:cnfStyle w:val="001000000000" w:firstRow="0" w:lastRow="0" w:firstColumn="1" w:lastColumn="0" w:oddVBand="0" w:evenVBand="0" w:oddHBand="0" w:evenHBand="0" w:firstRowFirstColumn="0" w:firstRowLastColumn="0" w:lastRowFirstColumn="0" w:lastRowLastColumn="0"/>
            <w:tcW w:w="711" w:type="dxa"/>
            <w:vMerge w:val="restart"/>
          </w:tcPr>
          <w:p w14:paraId="6054FA28" w14:textId="77777777" w:rsidR="00F73A37" w:rsidRPr="00051C9C" w:rsidRDefault="00F73A37" w:rsidP="000F42E5">
            <w:pPr>
              <w:pStyle w:val="ArialTable"/>
            </w:pPr>
          </w:p>
        </w:tc>
        <w:tc>
          <w:tcPr>
            <w:tcW w:w="8143" w:type="dxa"/>
          </w:tcPr>
          <w:p w14:paraId="370DA7E6" w14:textId="147F6D9F" w:rsidR="00F73A37" w:rsidRPr="00F802BD" w:rsidRDefault="00F73A37" w:rsidP="000F42E5">
            <w:pPr>
              <w:pStyle w:val="ArialTable"/>
              <w:cnfStyle w:val="000000000000" w:firstRow="0" w:lastRow="0" w:firstColumn="0" w:lastColumn="0" w:oddVBand="0" w:evenVBand="0" w:oddHBand="0" w:evenHBand="0" w:firstRowFirstColumn="0" w:firstRowLastColumn="0" w:lastRowFirstColumn="0" w:lastRowLastColumn="0"/>
            </w:pPr>
            <w:r w:rsidRPr="006C4268">
              <w:t xml:space="preserve">Can the </w:t>
            </w:r>
            <w:r w:rsidR="00341337">
              <w:t>Organisation</w:t>
            </w:r>
            <w:r w:rsidRPr="006C4268">
              <w:t xml:space="preserve"> provide evidence of successful disaster recovery for data that is over five years old within the last six </w:t>
            </w:r>
            <w:r w:rsidR="00267DC1" w:rsidRPr="006C4268">
              <w:t>months,</w:t>
            </w:r>
            <w:r>
              <w:t xml:space="preserve"> if it does, please provide evidence</w:t>
            </w:r>
            <w:r w:rsidRPr="006C4268">
              <w:t>?</w:t>
            </w:r>
          </w:p>
        </w:tc>
        <w:tc>
          <w:tcPr>
            <w:tcW w:w="757" w:type="dxa"/>
            <w:vMerge w:val="restart"/>
          </w:tcPr>
          <w:sdt>
            <w:sdtPr>
              <w:rPr>
                <w:rFonts w:ascii="MS Gothic" w:eastAsia="MS Gothic" w:hAnsi="MS Gothic" w:cs="Segoe UI Symbol" w:hint="eastAsia"/>
                <w:iCs w:val="0"/>
              </w:rPr>
              <w:id w:val="112105129"/>
              <w14:checkbox>
                <w14:checked w14:val="0"/>
                <w14:checkedState w14:val="2612" w14:font="MS Gothic"/>
                <w14:uncheckedState w14:val="2610" w14:font="MS Gothic"/>
              </w14:checkbox>
            </w:sdtPr>
            <w:sdtEndPr/>
            <w:sdtContent>
              <w:p w14:paraId="37C46970" w14:textId="7FBB8D24" w:rsidR="391B3659" w:rsidRPr="00E869F9" w:rsidRDefault="00F04B4F" w:rsidP="00E869F9">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iCs w:val="0"/>
                  </w:rPr>
                  <w:t>☐</w:t>
                </w:r>
              </w:p>
            </w:sdtContent>
          </w:sdt>
        </w:tc>
      </w:tr>
      <w:tr w:rsidR="00F73A37" w:rsidRPr="00051C9C" w14:paraId="0044166E" w14:textId="77777777" w:rsidTr="000F6AA8">
        <w:tc>
          <w:tcPr>
            <w:cnfStyle w:val="001000000000" w:firstRow="0" w:lastRow="0" w:firstColumn="1" w:lastColumn="0" w:oddVBand="0" w:evenVBand="0" w:oddHBand="0" w:evenHBand="0" w:firstRowFirstColumn="0" w:firstRowLastColumn="0" w:lastRowFirstColumn="0" w:lastRowLastColumn="0"/>
            <w:tcW w:w="711" w:type="dxa"/>
            <w:vMerge/>
          </w:tcPr>
          <w:p w14:paraId="0A0270C5" w14:textId="77777777" w:rsidR="00F73A37" w:rsidRPr="00051C9C" w:rsidRDefault="00F73A37" w:rsidP="000F42E5">
            <w:pPr>
              <w:pStyle w:val="ArialTable"/>
            </w:pPr>
          </w:p>
        </w:tc>
        <w:tc>
          <w:tcPr>
            <w:tcW w:w="8143" w:type="dxa"/>
          </w:tcPr>
          <w:p w14:paraId="1AACDC15" w14:textId="77777777" w:rsidR="00F73A37" w:rsidRPr="00E869F9" w:rsidRDefault="00F73A37" w:rsidP="000F42E5">
            <w:pPr>
              <w:pStyle w:val="ArialTable"/>
              <w:cnfStyle w:val="000000000000" w:firstRow="0" w:lastRow="0" w:firstColumn="0" w:lastColumn="0" w:oddVBand="0" w:evenVBand="0" w:oddHBand="0" w:evenHBand="0" w:firstRowFirstColumn="0" w:firstRowLastColumn="0" w:lastRowFirstColumn="0" w:lastRowLastColumn="0"/>
              <w:rPr>
                <w:i/>
                <w:iCs w:val="0"/>
                <w:sz w:val="18"/>
                <w:szCs w:val="22"/>
              </w:rPr>
            </w:pPr>
            <w:r w:rsidRPr="00E869F9">
              <w:rPr>
                <w:i/>
                <w:iCs w:val="0"/>
                <w:color w:val="0070C0"/>
                <w:sz w:val="18"/>
                <w:szCs w:val="22"/>
              </w:rPr>
              <w:t>Evidence / Expand (if applicable)</w:t>
            </w:r>
          </w:p>
        </w:tc>
        <w:tc>
          <w:tcPr>
            <w:tcW w:w="757" w:type="dxa"/>
            <w:vMerge/>
          </w:tcPr>
          <w:p w14:paraId="7483D30A" w14:textId="77777777" w:rsidR="00F73A37" w:rsidRPr="00051C9C" w:rsidRDefault="00F73A37"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rPr>
            </w:pPr>
          </w:p>
        </w:tc>
      </w:tr>
      <w:tr w:rsidR="00F73A37" w:rsidRPr="00051C9C" w14:paraId="6FE7C6C4" w14:textId="77777777" w:rsidTr="000F6AA8">
        <w:tc>
          <w:tcPr>
            <w:cnfStyle w:val="001000000000" w:firstRow="0" w:lastRow="0" w:firstColumn="1" w:lastColumn="0" w:oddVBand="0" w:evenVBand="0" w:oddHBand="0" w:evenHBand="0" w:firstRowFirstColumn="0" w:firstRowLastColumn="0" w:lastRowFirstColumn="0" w:lastRowLastColumn="0"/>
            <w:tcW w:w="711" w:type="dxa"/>
            <w:vMerge w:val="restart"/>
          </w:tcPr>
          <w:p w14:paraId="4F1D2DBC" w14:textId="77777777" w:rsidR="00F73A37" w:rsidRPr="00051C9C" w:rsidRDefault="00F73A37" w:rsidP="000F42E5">
            <w:pPr>
              <w:pStyle w:val="ArialTable"/>
            </w:pPr>
          </w:p>
        </w:tc>
        <w:tc>
          <w:tcPr>
            <w:tcW w:w="8143" w:type="dxa"/>
          </w:tcPr>
          <w:p w14:paraId="2D7072D8" w14:textId="60B143ED" w:rsidR="00F73A37" w:rsidRPr="00F802BD" w:rsidRDefault="00F73A37" w:rsidP="000F42E5">
            <w:pPr>
              <w:pStyle w:val="ArialTable"/>
              <w:cnfStyle w:val="000000000000" w:firstRow="0" w:lastRow="0" w:firstColumn="0" w:lastColumn="0" w:oddVBand="0" w:evenVBand="0" w:oddHBand="0" w:evenHBand="0" w:firstRowFirstColumn="0" w:firstRowLastColumn="0" w:lastRowFirstColumn="0" w:lastRowLastColumn="0"/>
            </w:pPr>
            <w:r w:rsidRPr="00CD0C60">
              <w:t xml:space="preserve">Can the </w:t>
            </w:r>
            <w:r w:rsidR="00341337">
              <w:t>Organisation</w:t>
            </w:r>
            <w:r w:rsidRPr="00CD0C60">
              <w:t xml:space="preserve"> define the ICT infrastructure that is in place to deliver in a digital environment? If so</w:t>
            </w:r>
            <w:r>
              <w:t>,</w:t>
            </w:r>
            <w:r w:rsidRPr="00CD0C60">
              <w:t xml:space="preserve"> please provide a schematic diagram?</w:t>
            </w:r>
          </w:p>
        </w:tc>
        <w:tc>
          <w:tcPr>
            <w:tcW w:w="757" w:type="dxa"/>
            <w:vMerge w:val="restart"/>
          </w:tcPr>
          <w:sdt>
            <w:sdtPr>
              <w:rPr>
                <w:rFonts w:ascii="MS Gothic" w:eastAsia="MS Gothic" w:hAnsi="MS Gothic" w:cs="Segoe UI Symbol" w:hint="eastAsia"/>
                <w:i/>
              </w:rPr>
              <w:id w:val="1205132987"/>
              <w14:checkbox>
                <w14:checked w14:val="0"/>
                <w14:checkedState w14:val="2612" w14:font="MS Gothic"/>
                <w14:uncheckedState w14:val="2610" w14:font="MS Gothic"/>
              </w14:checkbox>
            </w:sdtPr>
            <w:sdtEndPr/>
            <w:sdtContent>
              <w:p w14:paraId="280764B9" w14:textId="7EE0490E" w:rsidR="391B3659" w:rsidRPr="00F802BD" w:rsidRDefault="003710B0" w:rsidP="00F802BD">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i/>
                  </w:rPr>
                </w:pPr>
                <w:r>
                  <w:rPr>
                    <w:rFonts w:ascii="MS Gothic" w:eastAsia="MS Gothic" w:hAnsi="MS Gothic" w:cs="Segoe UI Symbol" w:hint="eastAsia"/>
                  </w:rPr>
                  <w:t>☐</w:t>
                </w:r>
              </w:p>
            </w:sdtContent>
          </w:sdt>
        </w:tc>
      </w:tr>
      <w:tr w:rsidR="00F73A37" w:rsidRPr="00051C9C" w14:paraId="6791C35C" w14:textId="77777777" w:rsidTr="000F6AA8">
        <w:tc>
          <w:tcPr>
            <w:cnfStyle w:val="001000000000" w:firstRow="0" w:lastRow="0" w:firstColumn="1" w:lastColumn="0" w:oddVBand="0" w:evenVBand="0" w:oddHBand="0" w:evenHBand="0" w:firstRowFirstColumn="0" w:firstRowLastColumn="0" w:lastRowFirstColumn="0" w:lastRowLastColumn="0"/>
            <w:tcW w:w="711" w:type="dxa"/>
            <w:vMerge/>
          </w:tcPr>
          <w:p w14:paraId="29C13F9F" w14:textId="77777777" w:rsidR="00F73A37" w:rsidRPr="00051C9C" w:rsidRDefault="00F73A37" w:rsidP="000F42E5">
            <w:pPr>
              <w:pStyle w:val="ArialTable"/>
            </w:pPr>
          </w:p>
        </w:tc>
        <w:tc>
          <w:tcPr>
            <w:tcW w:w="8143" w:type="dxa"/>
          </w:tcPr>
          <w:p w14:paraId="75B27852" w14:textId="77777777" w:rsidR="00F73A37" w:rsidRPr="00F04B4F" w:rsidRDefault="00F73A37" w:rsidP="000F42E5">
            <w:pPr>
              <w:pStyle w:val="ArialTable"/>
              <w:cnfStyle w:val="000000000000" w:firstRow="0" w:lastRow="0" w:firstColumn="0" w:lastColumn="0" w:oddVBand="0" w:evenVBand="0" w:oddHBand="0" w:evenHBand="0" w:firstRowFirstColumn="0" w:firstRowLastColumn="0" w:lastRowFirstColumn="0" w:lastRowLastColumn="0"/>
              <w:rPr>
                <w:i/>
                <w:iCs w:val="0"/>
                <w:sz w:val="18"/>
                <w:szCs w:val="22"/>
              </w:rPr>
            </w:pPr>
            <w:r w:rsidRPr="00F04B4F">
              <w:rPr>
                <w:i/>
                <w:iCs w:val="0"/>
                <w:color w:val="0070C0"/>
                <w:sz w:val="18"/>
                <w:szCs w:val="22"/>
              </w:rPr>
              <w:t>Evidence / Expand (if applicable)</w:t>
            </w:r>
          </w:p>
        </w:tc>
        <w:tc>
          <w:tcPr>
            <w:tcW w:w="757" w:type="dxa"/>
            <w:vMerge/>
          </w:tcPr>
          <w:p w14:paraId="5ABEDF84" w14:textId="77777777" w:rsidR="00F73A37" w:rsidRPr="00051C9C" w:rsidRDefault="00F73A37" w:rsidP="000F42E5">
            <w:pPr>
              <w:pStyle w:val="ArialTable"/>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rPr>
            </w:pPr>
          </w:p>
        </w:tc>
      </w:tr>
    </w:tbl>
    <w:p w14:paraId="5005F43B" w14:textId="3E4F47D3" w:rsidR="00F73A37" w:rsidRDefault="00F73A37" w:rsidP="006543AD">
      <w:pPr>
        <w:pStyle w:val="Body-11"/>
        <w:rPr>
          <w:rStyle w:val="Body-11Char"/>
          <w:sz w:val="22"/>
        </w:rPr>
      </w:pPr>
    </w:p>
    <w:p w14:paraId="0C90FD47" w14:textId="3BB57A9E" w:rsidR="00D42233" w:rsidRDefault="00D42233" w:rsidP="002C7F87">
      <w:pPr>
        <w:pStyle w:val="ACID3"/>
      </w:pPr>
      <w:bookmarkStart w:id="105" w:name="_Toc88576251"/>
      <w:r w:rsidRPr="00552177">
        <w:t>ICT S</w:t>
      </w:r>
      <w:r w:rsidR="002C7F87">
        <w:t>chedule</w:t>
      </w:r>
      <w:bookmarkEnd w:id="105"/>
    </w:p>
    <w:tbl>
      <w:tblPr>
        <w:tblStyle w:val="CICBIMStandard01"/>
        <w:tblW w:w="9587" w:type="dxa"/>
        <w:tblLook w:val="04A0" w:firstRow="1" w:lastRow="0" w:firstColumn="1" w:lastColumn="0" w:noHBand="0" w:noVBand="1"/>
      </w:tblPr>
      <w:tblGrid>
        <w:gridCol w:w="8710"/>
        <w:gridCol w:w="877"/>
      </w:tblGrid>
      <w:tr w:rsidR="00AD44F2" w:rsidRPr="00440781" w14:paraId="3A946130" w14:textId="77777777" w:rsidTr="00F9353B">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8830" w:type="dxa"/>
            <w:hideMark/>
          </w:tcPr>
          <w:p w14:paraId="674C34BC" w14:textId="77777777" w:rsidR="00AD44F2" w:rsidRPr="00110416" w:rsidRDefault="00AD44F2" w:rsidP="000F42E5">
            <w:pPr>
              <w:pStyle w:val="ArialTable"/>
            </w:pPr>
          </w:p>
        </w:tc>
        <w:tc>
          <w:tcPr>
            <w:tcW w:w="757" w:type="dxa"/>
          </w:tcPr>
          <w:p w14:paraId="718FF419" w14:textId="77777777" w:rsidR="00AD44F2" w:rsidRPr="000F3A9B" w:rsidRDefault="00AD44F2" w:rsidP="000F42E5">
            <w:pPr>
              <w:pStyle w:val="ArialTable"/>
              <w:cnfStyle w:val="100000000000" w:firstRow="1" w:lastRow="0" w:firstColumn="0" w:lastColumn="0" w:oddVBand="0" w:evenVBand="0" w:oddHBand="0" w:evenHBand="0" w:firstRowFirstColumn="0" w:firstRowLastColumn="0" w:lastRowFirstColumn="0" w:lastRowLastColumn="0"/>
              <w:rPr>
                <w:szCs w:val="22"/>
              </w:rPr>
            </w:pPr>
            <w:r w:rsidRPr="000F3A9B">
              <w:rPr>
                <w:bCs/>
                <w:szCs w:val="22"/>
              </w:rPr>
              <w:t>Check</w:t>
            </w:r>
          </w:p>
        </w:tc>
      </w:tr>
      <w:tr w:rsidR="00AD44F2" w:rsidRPr="00440781" w14:paraId="5269B11F" w14:textId="77777777" w:rsidTr="00F9353B">
        <w:trPr>
          <w:trHeight w:val="321"/>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69613CE3" w14:textId="77777777" w:rsidR="00AD44F2" w:rsidRPr="000F3A9B" w:rsidRDefault="00AD44F2" w:rsidP="000F42E5">
            <w:pPr>
              <w:pStyle w:val="ArialTable"/>
              <w:rPr>
                <w:b w:val="0"/>
                <w:bCs/>
                <w:i/>
                <w:iCs w:val="0"/>
              </w:rPr>
            </w:pPr>
            <w:r w:rsidRPr="000F3A9B">
              <w:rPr>
                <w:b w:val="0"/>
                <w:bCs/>
                <w:i/>
                <w:iCs w:val="0"/>
                <w:color w:val="0070C0"/>
                <w:sz w:val="18"/>
                <w:szCs w:val="18"/>
              </w:rPr>
              <w:t>Answer</w:t>
            </w:r>
          </w:p>
        </w:tc>
      </w:tr>
      <w:tr w:rsidR="00AD44F2" w:rsidRPr="00440781" w14:paraId="080A48F6" w14:textId="77777777" w:rsidTr="000F3A9B">
        <w:trPr>
          <w:trHeight w:val="720"/>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3BBCD83D" w14:textId="77777777" w:rsidR="00AD44F2" w:rsidRPr="000F3A9B" w:rsidRDefault="00AD44F2" w:rsidP="000F42E5">
            <w:pPr>
              <w:pStyle w:val="ArialTable"/>
              <w:rPr>
                <w:b w:val="0"/>
                <w:bCs/>
              </w:rPr>
            </w:pPr>
            <w:r w:rsidRPr="000F3A9B">
              <w:rPr>
                <w:b w:val="0"/>
                <w:bCs/>
              </w:rPr>
              <w:t>Supporting Document Name (If there is a policy statement, please attach it for reference)</w:t>
            </w:r>
          </w:p>
          <w:p w14:paraId="56C07E2A" w14:textId="77777777" w:rsidR="00AD44F2" w:rsidRPr="000F3A9B" w:rsidRDefault="00AD44F2" w:rsidP="000F42E5">
            <w:pPr>
              <w:pStyle w:val="ArialTable"/>
              <w:rPr>
                <w:b w:val="0"/>
                <w:bCs/>
                <w:i/>
                <w:iCs w:val="0"/>
              </w:rPr>
            </w:pPr>
            <w:r w:rsidRPr="000F3A9B">
              <w:rPr>
                <w:b w:val="0"/>
                <w:bCs/>
                <w:i/>
                <w:iCs w:val="0"/>
                <w:color w:val="0070C0"/>
                <w:sz w:val="18"/>
                <w:szCs w:val="18"/>
              </w:rPr>
              <w:t>Answer</w:t>
            </w:r>
          </w:p>
        </w:tc>
        <w:tc>
          <w:tcPr>
            <w:tcW w:w="757" w:type="dxa"/>
          </w:tcPr>
          <w:sdt>
            <w:sdtPr>
              <w:rPr>
                <w:rFonts w:ascii="MS Gothic" w:eastAsia="MS Gothic" w:hAnsi="MS Gothic" w:cs="Segoe UI Symbol" w:hint="eastAsia"/>
                <w:bCs/>
                <w:i/>
              </w:rPr>
              <w:id w:val="-2129082199"/>
              <w14:checkbox>
                <w14:checked w14:val="0"/>
                <w14:checkedState w14:val="2612" w14:font="MS Gothic"/>
                <w14:uncheckedState w14:val="2610" w14:font="MS Gothic"/>
              </w14:checkbox>
            </w:sdtPr>
            <w:sdtEndPr/>
            <w:sdtContent>
              <w:p w14:paraId="31B50194" w14:textId="5C5F68CB" w:rsidR="00AD44F2" w:rsidRPr="003710B0" w:rsidRDefault="003710B0" w:rsidP="00E869F9">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rPr>
                </w:pPr>
                <w:r>
                  <w:rPr>
                    <w:rFonts w:ascii="MS Gothic" w:eastAsia="MS Gothic" w:hAnsi="MS Gothic" w:cs="Segoe UI Symbol" w:hint="eastAsia"/>
                    <w:bCs/>
                  </w:rPr>
                  <w:t>☐</w:t>
                </w:r>
              </w:p>
            </w:sdtContent>
          </w:sdt>
        </w:tc>
      </w:tr>
    </w:tbl>
    <w:p w14:paraId="028336C2" w14:textId="0BBBAFCF" w:rsidR="00191829" w:rsidRDefault="00191829" w:rsidP="006543AD">
      <w:pPr>
        <w:pStyle w:val="Body-11"/>
        <w:rPr>
          <w:rStyle w:val="Body-11Char"/>
          <w:sz w:val="22"/>
        </w:rPr>
      </w:pPr>
    </w:p>
    <w:p w14:paraId="587255C7" w14:textId="77777777" w:rsidR="00FF1FA2" w:rsidRDefault="00FF1FA2" w:rsidP="002C7F87">
      <w:pPr>
        <w:pStyle w:val="ACID3"/>
      </w:pPr>
      <w:bookmarkStart w:id="106" w:name="_Toc88576252"/>
      <w:r w:rsidRPr="00552177">
        <w:t>ICT infrastructure</w:t>
      </w:r>
      <w:bookmarkEnd w:id="106"/>
    </w:p>
    <w:tbl>
      <w:tblPr>
        <w:tblStyle w:val="CICBIMStandard01"/>
        <w:tblW w:w="9587" w:type="dxa"/>
        <w:tblLook w:val="04A0" w:firstRow="1" w:lastRow="0" w:firstColumn="1" w:lastColumn="0" w:noHBand="0" w:noVBand="1"/>
      </w:tblPr>
      <w:tblGrid>
        <w:gridCol w:w="8710"/>
        <w:gridCol w:w="877"/>
      </w:tblGrid>
      <w:tr w:rsidR="00FB4F16" w:rsidRPr="00EE0F07" w14:paraId="3530A0F4" w14:textId="77777777" w:rsidTr="00B72B8E">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8830" w:type="dxa"/>
            <w:hideMark/>
          </w:tcPr>
          <w:p w14:paraId="6001D9D2" w14:textId="743A3E8F" w:rsidR="00FB4F16" w:rsidRPr="00EE0F07" w:rsidRDefault="00FB4F16" w:rsidP="000F42E5">
            <w:pPr>
              <w:pStyle w:val="ArialTable"/>
            </w:pPr>
            <w:r w:rsidRPr="00EE0F07">
              <w:t xml:space="preserve">Please indicate in the table in Appendix </w:t>
            </w:r>
            <w:r>
              <w:t>C</w:t>
            </w:r>
            <w:r w:rsidRPr="00EE0F07">
              <w:t>, the information listed</w:t>
            </w:r>
            <w:r>
              <w:t>,</w:t>
            </w:r>
            <w:r w:rsidRPr="00EE0F07">
              <w:t xml:space="preserve"> for the </w:t>
            </w:r>
            <w:r w:rsidR="00341337">
              <w:t>Organisation</w:t>
            </w:r>
            <w:r w:rsidRPr="00EE0F07">
              <w:t xml:space="preserve">’s </w:t>
            </w:r>
            <w:r>
              <w:t>IT Infrastructure.</w:t>
            </w:r>
          </w:p>
        </w:tc>
        <w:tc>
          <w:tcPr>
            <w:tcW w:w="757" w:type="dxa"/>
          </w:tcPr>
          <w:p w14:paraId="420E2F12" w14:textId="77777777" w:rsidR="00FB4F16" w:rsidRPr="00B72B8E" w:rsidRDefault="00FB4F16" w:rsidP="000F42E5">
            <w:pPr>
              <w:pStyle w:val="ArialTable"/>
              <w:cnfStyle w:val="100000000000" w:firstRow="1" w:lastRow="0" w:firstColumn="0" w:lastColumn="0" w:oddVBand="0" w:evenVBand="0" w:oddHBand="0" w:evenHBand="0" w:firstRowFirstColumn="0" w:firstRowLastColumn="0" w:lastRowFirstColumn="0" w:lastRowLastColumn="0"/>
              <w:rPr>
                <w:szCs w:val="22"/>
              </w:rPr>
            </w:pPr>
            <w:r w:rsidRPr="00B72B8E">
              <w:rPr>
                <w:bCs/>
                <w:szCs w:val="22"/>
              </w:rPr>
              <w:t>Check</w:t>
            </w:r>
          </w:p>
        </w:tc>
      </w:tr>
      <w:tr w:rsidR="00FB4F16" w:rsidRPr="00EE0F07" w14:paraId="0AD9B4C2" w14:textId="77777777" w:rsidTr="00B72B8E">
        <w:trPr>
          <w:trHeight w:val="370"/>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259B7B32" w14:textId="77777777" w:rsidR="00FB4F16" w:rsidRPr="00B72B8E" w:rsidRDefault="00FB4F16" w:rsidP="000F42E5">
            <w:pPr>
              <w:pStyle w:val="ArialTable"/>
              <w:rPr>
                <w:b w:val="0"/>
                <w:bCs/>
              </w:rPr>
            </w:pPr>
            <w:r w:rsidRPr="00B72B8E">
              <w:rPr>
                <w:b w:val="0"/>
                <w:bCs/>
              </w:rPr>
              <w:t>Completed schedule in Appendix C</w:t>
            </w:r>
          </w:p>
        </w:tc>
        <w:tc>
          <w:tcPr>
            <w:tcW w:w="757" w:type="dxa"/>
          </w:tcPr>
          <w:sdt>
            <w:sdtPr>
              <w:rPr>
                <w:rFonts w:ascii="MS Gothic" w:eastAsia="MS Gothic" w:hAnsi="MS Gothic" w:cs="Segoe UI Symbol" w:hint="eastAsia"/>
                <w:bCs/>
                <w:i/>
              </w:rPr>
              <w:id w:val="-223227456"/>
              <w14:checkbox>
                <w14:checked w14:val="0"/>
                <w14:checkedState w14:val="2612" w14:font="MS Gothic"/>
                <w14:uncheckedState w14:val="2610" w14:font="MS Gothic"/>
              </w14:checkbox>
            </w:sdtPr>
            <w:sdtEndPr/>
            <w:sdtContent>
              <w:p w14:paraId="58D1FCBD" w14:textId="65A54ACE" w:rsidR="00FB4F16" w:rsidRPr="003710B0" w:rsidRDefault="003710B0" w:rsidP="00E869F9">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rPr>
                </w:pPr>
                <w:r>
                  <w:rPr>
                    <w:rFonts w:ascii="MS Gothic" w:eastAsia="MS Gothic" w:hAnsi="MS Gothic" w:cs="Segoe UI Symbol" w:hint="eastAsia"/>
                    <w:bCs/>
                  </w:rPr>
                  <w:t>☐</w:t>
                </w:r>
              </w:p>
            </w:sdtContent>
          </w:sdt>
        </w:tc>
      </w:tr>
    </w:tbl>
    <w:p w14:paraId="3A545F28" w14:textId="112A2BF7" w:rsidR="00AD44F2" w:rsidRDefault="00AD44F2" w:rsidP="006543AD">
      <w:pPr>
        <w:pStyle w:val="Body-11"/>
        <w:rPr>
          <w:rStyle w:val="Body-11Char"/>
          <w:sz w:val="22"/>
        </w:rPr>
      </w:pPr>
    </w:p>
    <w:p w14:paraId="2838073E" w14:textId="13B76CF5" w:rsidR="00FD13DA" w:rsidRDefault="00FD13DA" w:rsidP="002C7F87">
      <w:pPr>
        <w:pStyle w:val="ACID3"/>
      </w:pPr>
      <w:bookmarkStart w:id="107" w:name="_Toc88576253"/>
      <w:r w:rsidRPr="00552177">
        <w:t xml:space="preserve">The </w:t>
      </w:r>
      <w:r w:rsidR="00341337">
        <w:t>Organisation</w:t>
      </w:r>
      <w:r w:rsidRPr="00552177">
        <w:t>’s operating systems</w:t>
      </w:r>
      <w:bookmarkEnd w:id="107"/>
    </w:p>
    <w:tbl>
      <w:tblPr>
        <w:tblStyle w:val="CICBIMStandard01"/>
        <w:tblW w:w="9587" w:type="dxa"/>
        <w:tblLook w:val="04A0" w:firstRow="1" w:lastRow="0" w:firstColumn="1" w:lastColumn="0" w:noHBand="0" w:noVBand="1"/>
      </w:tblPr>
      <w:tblGrid>
        <w:gridCol w:w="8710"/>
        <w:gridCol w:w="877"/>
      </w:tblGrid>
      <w:tr w:rsidR="00EF3D09" w:rsidRPr="00440781" w14:paraId="7CE290A0" w14:textId="77777777" w:rsidTr="00B72B8E">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30" w:type="dxa"/>
            <w:hideMark/>
          </w:tcPr>
          <w:p w14:paraId="46208604" w14:textId="18515B64" w:rsidR="00EF3D09" w:rsidRPr="00110416" w:rsidRDefault="00EF3D09" w:rsidP="000F42E5">
            <w:pPr>
              <w:pStyle w:val="ArialTable"/>
            </w:pPr>
            <w:r w:rsidRPr="001D646F">
              <w:t xml:space="preserve">Please indicate in the table in Appendix </w:t>
            </w:r>
            <w:r>
              <w:t>D</w:t>
            </w:r>
            <w:r w:rsidRPr="001D646F">
              <w:t>, the information</w:t>
            </w:r>
            <w:r>
              <w:t xml:space="preserve"> listed, for the </w:t>
            </w:r>
            <w:r w:rsidR="00341337">
              <w:t>Organisation</w:t>
            </w:r>
            <w:r>
              <w:t>’s operating systems</w:t>
            </w:r>
            <w:r w:rsidR="00D62D0A">
              <w:t>.</w:t>
            </w:r>
          </w:p>
        </w:tc>
        <w:tc>
          <w:tcPr>
            <w:tcW w:w="757" w:type="dxa"/>
          </w:tcPr>
          <w:p w14:paraId="68C2311A" w14:textId="77777777" w:rsidR="00EF3D09" w:rsidRPr="00B72B8E" w:rsidRDefault="00EF3D09" w:rsidP="000F42E5">
            <w:pPr>
              <w:pStyle w:val="ArialTable"/>
              <w:cnfStyle w:val="100000000000" w:firstRow="1" w:lastRow="0" w:firstColumn="0" w:lastColumn="0" w:oddVBand="0" w:evenVBand="0" w:oddHBand="0" w:evenHBand="0" w:firstRowFirstColumn="0" w:firstRowLastColumn="0" w:lastRowFirstColumn="0" w:lastRowLastColumn="0"/>
              <w:rPr>
                <w:szCs w:val="22"/>
              </w:rPr>
            </w:pPr>
            <w:r w:rsidRPr="00B72B8E">
              <w:rPr>
                <w:bCs/>
                <w:szCs w:val="22"/>
              </w:rPr>
              <w:t>Check</w:t>
            </w:r>
          </w:p>
        </w:tc>
      </w:tr>
      <w:tr w:rsidR="00EF3D09" w:rsidRPr="00440781" w14:paraId="0FA82CCA" w14:textId="77777777" w:rsidTr="00B72B8E">
        <w:trPr>
          <w:trHeight w:val="370"/>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1AD356B1" w14:textId="77777777" w:rsidR="00EF3D09" w:rsidRPr="00B72B8E" w:rsidRDefault="00EF3D09" w:rsidP="000F42E5">
            <w:pPr>
              <w:pStyle w:val="ArialTable"/>
              <w:rPr>
                <w:b w:val="0"/>
                <w:bCs/>
              </w:rPr>
            </w:pPr>
            <w:r w:rsidRPr="00B72B8E">
              <w:rPr>
                <w:b w:val="0"/>
                <w:bCs/>
              </w:rPr>
              <w:t>Completed schedule in Appendix D</w:t>
            </w:r>
          </w:p>
        </w:tc>
        <w:tc>
          <w:tcPr>
            <w:tcW w:w="757" w:type="dxa"/>
          </w:tcPr>
          <w:sdt>
            <w:sdtPr>
              <w:rPr>
                <w:rFonts w:ascii="MS Gothic" w:eastAsia="MS Gothic" w:hAnsi="MS Gothic" w:cs="Segoe UI Symbol" w:hint="eastAsia"/>
                <w:bCs/>
                <w:i/>
              </w:rPr>
              <w:id w:val="207456269"/>
              <w14:checkbox>
                <w14:checked w14:val="0"/>
                <w14:checkedState w14:val="2612" w14:font="MS Gothic"/>
                <w14:uncheckedState w14:val="2610" w14:font="MS Gothic"/>
              </w14:checkbox>
            </w:sdtPr>
            <w:sdtEndPr/>
            <w:sdtContent>
              <w:p w14:paraId="38B194D9" w14:textId="58ECD480" w:rsidR="00EF3D09" w:rsidRPr="003710B0" w:rsidRDefault="003710B0" w:rsidP="00E869F9">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rPr>
                </w:pPr>
                <w:r>
                  <w:rPr>
                    <w:rFonts w:ascii="MS Gothic" w:eastAsia="MS Gothic" w:hAnsi="MS Gothic" w:cs="Segoe UI Symbol" w:hint="eastAsia"/>
                    <w:bCs/>
                  </w:rPr>
                  <w:t>☐</w:t>
                </w:r>
              </w:p>
            </w:sdtContent>
          </w:sdt>
        </w:tc>
      </w:tr>
    </w:tbl>
    <w:p w14:paraId="19E55EC0" w14:textId="608E9455" w:rsidR="00FB4F16" w:rsidRDefault="00FB4F16" w:rsidP="006543AD">
      <w:pPr>
        <w:pStyle w:val="Body-11"/>
        <w:rPr>
          <w:rStyle w:val="Body-11Char"/>
          <w:sz w:val="22"/>
        </w:rPr>
      </w:pPr>
    </w:p>
    <w:p w14:paraId="597283BA" w14:textId="77777777" w:rsidR="002E0B35" w:rsidRDefault="002E0B35" w:rsidP="002C7F87">
      <w:pPr>
        <w:pStyle w:val="ACID3"/>
      </w:pPr>
      <w:bookmarkStart w:id="108" w:name="_Toc88576254"/>
      <w:r w:rsidRPr="00552177">
        <w:t>IT Software Applications Schedule</w:t>
      </w:r>
      <w:bookmarkEnd w:id="108"/>
    </w:p>
    <w:tbl>
      <w:tblPr>
        <w:tblStyle w:val="CICBIMStandard01"/>
        <w:tblW w:w="9587" w:type="dxa"/>
        <w:tblLook w:val="04A0" w:firstRow="1" w:lastRow="0" w:firstColumn="1" w:lastColumn="0" w:noHBand="0" w:noVBand="1"/>
      </w:tblPr>
      <w:tblGrid>
        <w:gridCol w:w="8710"/>
        <w:gridCol w:w="877"/>
      </w:tblGrid>
      <w:tr w:rsidR="00364A9B" w:rsidRPr="00440781" w14:paraId="7EC01FD7" w14:textId="77777777" w:rsidTr="00561310">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8830" w:type="dxa"/>
            <w:hideMark/>
          </w:tcPr>
          <w:p w14:paraId="07136199" w14:textId="421AA5A2" w:rsidR="00364A9B" w:rsidRPr="00110416" w:rsidRDefault="00364A9B" w:rsidP="000F42E5">
            <w:pPr>
              <w:pStyle w:val="ArialTable"/>
            </w:pPr>
            <w:r w:rsidRPr="001D646F">
              <w:t xml:space="preserve">Please indicate in the table in Appendix </w:t>
            </w:r>
            <w:r>
              <w:t>F</w:t>
            </w:r>
            <w:r w:rsidRPr="001D646F">
              <w:t>, the information</w:t>
            </w:r>
            <w:r>
              <w:t xml:space="preserve"> listed, for the </w:t>
            </w:r>
            <w:r w:rsidR="00341337">
              <w:t>Organisation</w:t>
            </w:r>
            <w:r>
              <w:t xml:space="preserve">’s capabilities to transport, transfer and receive data. Include any not listed for which the </w:t>
            </w:r>
            <w:r w:rsidR="00341337">
              <w:t>Organisation</w:t>
            </w:r>
            <w:r>
              <w:t xml:space="preserve"> is likely to need to transfer data to other team members.</w:t>
            </w:r>
          </w:p>
        </w:tc>
        <w:tc>
          <w:tcPr>
            <w:tcW w:w="757" w:type="dxa"/>
          </w:tcPr>
          <w:p w14:paraId="0D93EB8C" w14:textId="77777777" w:rsidR="00364A9B" w:rsidRPr="00561310" w:rsidRDefault="00364A9B" w:rsidP="000F42E5">
            <w:pPr>
              <w:pStyle w:val="ArialTable"/>
              <w:cnfStyle w:val="100000000000" w:firstRow="1" w:lastRow="0" w:firstColumn="0" w:lastColumn="0" w:oddVBand="0" w:evenVBand="0" w:oddHBand="0" w:evenHBand="0" w:firstRowFirstColumn="0" w:firstRowLastColumn="0" w:lastRowFirstColumn="0" w:lastRowLastColumn="0"/>
              <w:rPr>
                <w:szCs w:val="22"/>
              </w:rPr>
            </w:pPr>
            <w:r w:rsidRPr="00561310">
              <w:rPr>
                <w:bCs/>
                <w:szCs w:val="22"/>
              </w:rPr>
              <w:t>Check</w:t>
            </w:r>
          </w:p>
        </w:tc>
      </w:tr>
      <w:tr w:rsidR="00364A9B" w:rsidRPr="00440781" w14:paraId="0EDEF03D" w14:textId="77777777" w:rsidTr="00561310">
        <w:trPr>
          <w:trHeight w:val="370"/>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2B926DF9" w14:textId="77777777" w:rsidR="00364A9B" w:rsidRPr="00561310" w:rsidRDefault="00364A9B" w:rsidP="000F42E5">
            <w:pPr>
              <w:pStyle w:val="ArialTable"/>
              <w:rPr>
                <w:b w:val="0"/>
                <w:bCs/>
              </w:rPr>
            </w:pPr>
            <w:r w:rsidRPr="00561310">
              <w:rPr>
                <w:b w:val="0"/>
                <w:bCs/>
              </w:rPr>
              <w:t>Completed schedule in Appendix F</w:t>
            </w:r>
          </w:p>
        </w:tc>
        <w:tc>
          <w:tcPr>
            <w:tcW w:w="757" w:type="dxa"/>
          </w:tcPr>
          <w:sdt>
            <w:sdtPr>
              <w:rPr>
                <w:rFonts w:ascii="MS Gothic" w:eastAsia="MS Gothic" w:hAnsi="MS Gothic" w:cs="Segoe UI Symbol" w:hint="eastAsia"/>
                <w:bCs/>
                <w:i/>
              </w:rPr>
              <w:id w:val="588204949"/>
              <w14:checkbox>
                <w14:checked w14:val="0"/>
                <w14:checkedState w14:val="2612" w14:font="MS Gothic"/>
                <w14:uncheckedState w14:val="2610" w14:font="MS Gothic"/>
              </w14:checkbox>
            </w:sdtPr>
            <w:sdtEndPr/>
            <w:sdtContent>
              <w:p w14:paraId="2B91AE78" w14:textId="4BAFE5D0" w:rsidR="00364A9B" w:rsidRPr="003710B0" w:rsidRDefault="003710B0" w:rsidP="00E869F9">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rPr>
                </w:pPr>
                <w:r>
                  <w:rPr>
                    <w:rFonts w:ascii="MS Gothic" w:eastAsia="MS Gothic" w:hAnsi="MS Gothic" w:cs="Segoe UI Symbol" w:hint="eastAsia"/>
                    <w:bCs/>
                  </w:rPr>
                  <w:t>☐</w:t>
                </w:r>
              </w:p>
            </w:sdtContent>
          </w:sdt>
        </w:tc>
      </w:tr>
    </w:tbl>
    <w:p w14:paraId="58DD63EF" w14:textId="008E028A" w:rsidR="00EF3D09" w:rsidRDefault="00EF3D09" w:rsidP="006543AD">
      <w:pPr>
        <w:pStyle w:val="Body-11"/>
        <w:rPr>
          <w:rStyle w:val="Body-11Char"/>
          <w:sz w:val="22"/>
        </w:rPr>
      </w:pPr>
    </w:p>
    <w:p w14:paraId="30591933" w14:textId="77777777" w:rsidR="002B420D" w:rsidRDefault="002B420D" w:rsidP="002C7F87">
      <w:pPr>
        <w:pStyle w:val="ACID3"/>
      </w:pPr>
      <w:bookmarkStart w:id="109" w:name="_Toc88576255"/>
      <w:r w:rsidRPr="00552177">
        <w:t>Information Deliverables</w:t>
      </w:r>
      <w:bookmarkEnd w:id="109"/>
    </w:p>
    <w:tbl>
      <w:tblPr>
        <w:tblStyle w:val="CICBIMStandard01"/>
        <w:tblW w:w="9587" w:type="dxa"/>
        <w:tblLook w:val="04A0" w:firstRow="1" w:lastRow="0" w:firstColumn="1" w:lastColumn="0" w:noHBand="0" w:noVBand="1"/>
      </w:tblPr>
      <w:tblGrid>
        <w:gridCol w:w="8710"/>
        <w:gridCol w:w="877"/>
      </w:tblGrid>
      <w:tr w:rsidR="00A25E2E" w:rsidRPr="00440781" w14:paraId="1E407D7F" w14:textId="77777777" w:rsidTr="0091635B">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30" w:type="dxa"/>
            <w:hideMark/>
          </w:tcPr>
          <w:p w14:paraId="1A44D0BA" w14:textId="26FB522A" w:rsidR="00A25E2E" w:rsidRPr="00110416" w:rsidRDefault="00A25E2E" w:rsidP="000F42E5">
            <w:pPr>
              <w:pStyle w:val="ArialTable"/>
            </w:pPr>
            <w:r>
              <w:t xml:space="preserve">What are the </w:t>
            </w:r>
            <w:r w:rsidR="00341337">
              <w:t>Organisation</w:t>
            </w:r>
            <w:r>
              <w:t>’s policies or procedures for the transfer of digital information, and what do they cover?</w:t>
            </w:r>
          </w:p>
        </w:tc>
        <w:tc>
          <w:tcPr>
            <w:tcW w:w="757" w:type="dxa"/>
          </w:tcPr>
          <w:p w14:paraId="5D0830AE" w14:textId="77777777" w:rsidR="00A25E2E" w:rsidRPr="0091635B" w:rsidRDefault="00A25E2E" w:rsidP="000F42E5">
            <w:pPr>
              <w:pStyle w:val="ArialTable"/>
              <w:cnfStyle w:val="100000000000" w:firstRow="1" w:lastRow="0" w:firstColumn="0" w:lastColumn="0" w:oddVBand="0" w:evenVBand="0" w:oddHBand="0" w:evenHBand="0" w:firstRowFirstColumn="0" w:firstRowLastColumn="0" w:lastRowFirstColumn="0" w:lastRowLastColumn="0"/>
              <w:rPr>
                <w:szCs w:val="22"/>
              </w:rPr>
            </w:pPr>
            <w:r w:rsidRPr="0091635B">
              <w:rPr>
                <w:bCs/>
                <w:szCs w:val="22"/>
              </w:rPr>
              <w:t>Check</w:t>
            </w:r>
          </w:p>
        </w:tc>
      </w:tr>
      <w:tr w:rsidR="00A25E2E" w:rsidRPr="00440781" w14:paraId="4DDC4FBD" w14:textId="77777777" w:rsidTr="0091635B">
        <w:trPr>
          <w:trHeight w:val="379"/>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2B1B3566" w14:textId="77777777" w:rsidR="00A25E2E" w:rsidRPr="0091635B" w:rsidRDefault="00A25E2E" w:rsidP="000F42E5">
            <w:pPr>
              <w:pStyle w:val="ArialTable"/>
              <w:rPr>
                <w:b w:val="0"/>
                <w:bCs/>
                <w:i/>
                <w:iCs w:val="0"/>
              </w:rPr>
            </w:pPr>
            <w:r w:rsidRPr="0091635B">
              <w:rPr>
                <w:b w:val="0"/>
                <w:bCs/>
                <w:i/>
                <w:iCs w:val="0"/>
                <w:color w:val="0070C0"/>
                <w:sz w:val="18"/>
                <w:szCs w:val="18"/>
              </w:rPr>
              <w:t>Answer</w:t>
            </w:r>
          </w:p>
        </w:tc>
      </w:tr>
      <w:tr w:rsidR="00A25E2E" w:rsidRPr="00440781" w14:paraId="4D90B165" w14:textId="77777777" w:rsidTr="0091635B">
        <w:trPr>
          <w:trHeight w:val="720"/>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17EBDCA8" w14:textId="77777777" w:rsidR="00A25E2E" w:rsidRPr="0091635B" w:rsidRDefault="00A25E2E" w:rsidP="000F42E5">
            <w:pPr>
              <w:pStyle w:val="ArialTable"/>
              <w:rPr>
                <w:b w:val="0"/>
                <w:bCs/>
              </w:rPr>
            </w:pPr>
            <w:r w:rsidRPr="0091635B">
              <w:rPr>
                <w:b w:val="0"/>
                <w:bCs/>
              </w:rPr>
              <w:t>Supporting Document Name (If there is a policy statement, please attach it for reference)</w:t>
            </w:r>
          </w:p>
          <w:p w14:paraId="4E7CC816" w14:textId="77777777" w:rsidR="00A25E2E" w:rsidRPr="0091635B" w:rsidRDefault="00A25E2E" w:rsidP="000F42E5">
            <w:pPr>
              <w:pStyle w:val="ArialTable"/>
              <w:rPr>
                <w:b w:val="0"/>
                <w:bCs/>
                <w:i/>
                <w:iCs w:val="0"/>
              </w:rPr>
            </w:pPr>
            <w:r w:rsidRPr="0091635B">
              <w:rPr>
                <w:b w:val="0"/>
                <w:bCs/>
                <w:i/>
                <w:iCs w:val="0"/>
                <w:color w:val="0070C0"/>
                <w:sz w:val="18"/>
                <w:szCs w:val="18"/>
              </w:rPr>
              <w:t>Answer</w:t>
            </w:r>
          </w:p>
        </w:tc>
        <w:tc>
          <w:tcPr>
            <w:tcW w:w="757" w:type="dxa"/>
          </w:tcPr>
          <w:sdt>
            <w:sdtPr>
              <w:rPr>
                <w:rFonts w:ascii="MS Gothic" w:eastAsia="MS Gothic" w:hAnsi="MS Gothic" w:cs="Segoe UI Symbol" w:hint="eastAsia"/>
                <w:bCs/>
                <w:i/>
              </w:rPr>
              <w:id w:val="1246924383"/>
              <w14:checkbox>
                <w14:checked w14:val="0"/>
                <w14:checkedState w14:val="2612" w14:font="MS Gothic"/>
                <w14:uncheckedState w14:val="2610" w14:font="MS Gothic"/>
              </w14:checkbox>
            </w:sdtPr>
            <w:sdtEndPr/>
            <w:sdtContent>
              <w:p w14:paraId="2414D088" w14:textId="22BF2ED2" w:rsidR="00A25E2E" w:rsidRPr="003710B0" w:rsidRDefault="003710B0" w:rsidP="00E869F9">
                <w:pPr>
                  <w:pStyle w:val="ArialTable"/>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rPr>
                </w:pPr>
                <w:r>
                  <w:rPr>
                    <w:rFonts w:ascii="MS Gothic" w:eastAsia="MS Gothic" w:hAnsi="MS Gothic" w:cs="Segoe UI Symbol" w:hint="eastAsia"/>
                    <w:bCs/>
                  </w:rPr>
                  <w:t>☐</w:t>
                </w:r>
              </w:p>
            </w:sdtContent>
          </w:sdt>
        </w:tc>
      </w:tr>
    </w:tbl>
    <w:p w14:paraId="63042054" w14:textId="0CD48BE4" w:rsidR="002B420D" w:rsidRDefault="002B420D" w:rsidP="006543AD">
      <w:pPr>
        <w:pStyle w:val="Body-11"/>
        <w:rPr>
          <w:rStyle w:val="Body-11Char"/>
          <w:sz w:val="22"/>
        </w:rPr>
      </w:pPr>
    </w:p>
    <w:tbl>
      <w:tblPr>
        <w:tblStyle w:val="CICBIMStandard01"/>
        <w:tblW w:w="9611" w:type="dxa"/>
        <w:tblLook w:val="01E0" w:firstRow="1" w:lastRow="1" w:firstColumn="1" w:lastColumn="1" w:noHBand="0" w:noVBand="0"/>
      </w:tblPr>
      <w:tblGrid>
        <w:gridCol w:w="710"/>
        <w:gridCol w:w="8024"/>
        <w:gridCol w:w="877"/>
      </w:tblGrid>
      <w:tr w:rsidR="00C31507" w:rsidRPr="003755D9" w14:paraId="3700C62F" w14:textId="77777777" w:rsidTr="00D461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11" w:type="dxa"/>
            <w:hideMark/>
          </w:tcPr>
          <w:p w14:paraId="25FA43D3" w14:textId="77777777" w:rsidR="00C31507" w:rsidRPr="00D461E2" w:rsidRDefault="00C31507" w:rsidP="00E503AD">
            <w:pPr>
              <w:spacing w:line="260" w:lineRule="exact"/>
              <w:rPr>
                <w:rFonts w:cs="Arial"/>
                <w:b w:val="0"/>
                <w:bCs/>
                <w:i w:val="0"/>
                <w:iCs/>
                <w:szCs w:val="22"/>
              </w:rPr>
            </w:pPr>
            <w:r w:rsidRPr="00D461E2">
              <w:rPr>
                <w:rFonts w:cs="Arial"/>
                <w:bCs/>
                <w:i w:val="0"/>
                <w:iCs/>
                <w:szCs w:val="22"/>
              </w:rPr>
              <w:t>Ref.</w:t>
            </w:r>
          </w:p>
        </w:tc>
        <w:tc>
          <w:tcPr>
            <w:tcW w:w="8143" w:type="dxa"/>
            <w:hideMark/>
          </w:tcPr>
          <w:p w14:paraId="0D08B9FE" w14:textId="77777777" w:rsidR="00C31507" w:rsidRPr="00D461E2" w:rsidRDefault="00C31507" w:rsidP="00E503AD">
            <w:pPr>
              <w:spacing w:line="260" w:lineRule="exact"/>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D461E2">
              <w:rPr>
                <w:rFonts w:cs="Arial"/>
                <w:bCs/>
                <w:i w:val="0"/>
                <w:iCs/>
                <w:szCs w:val="22"/>
              </w:rPr>
              <w:t>Component</w:t>
            </w:r>
          </w:p>
        </w:tc>
        <w:tc>
          <w:tcPr>
            <w:tcW w:w="757" w:type="dxa"/>
            <w:hideMark/>
          </w:tcPr>
          <w:p w14:paraId="22D3EB90" w14:textId="77777777" w:rsidR="00C31507" w:rsidRPr="00D461E2" w:rsidRDefault="00C31507" w:rsidP="00E503AD">
            <w:pPr>
              <w:spacing w:line="260" w:lineRule="exact"/>
              <w:jc w:val="center"/>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D461E2">
              <w:rPr>
                <w:rFonts w:cs="Arial"/>
                <w:bCs/>
                <w:i w:val="0"/>
                <w:iCs/>
                <w:szCs w:val="22"/>
              </w:rPr>
              <w:t>Check</w:t>
            </w:r>
          </w:p>
        </w:tc>
      </w:tr>
      <w:tr w:rsidR="00C31507" w:rsidRPr="003755D9" w14:paraId="52783F38" w14:textId="77777777" w:rsidTr="0091635B">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33BFCEDE" w14:textId="77777777" w:rsidR="00C31507" w:rsidRPr="003755D9" w:rsidRDefault="00C31507" w:rsidP="00E503AD">
            <w:pPr>
              <w:spacing w:line="260" w:lineRule="exact"/>
              <w:rPr>
                <w:rFonts w:cs="Arial"/>
                <w:bCs/>
                <w:sz w:val="18"/>
                <w:szCs w:val="18"/>
              </w:rPr>
            </w:pPr>
          </w:p>
        </w:tc>
        <w:tc>
          <w:tcPr>
            <w:tcW w:w="8143" w:type="dxa"/>
          </w:tcPr>
          <w:p w14:paraId="606FF3A9" w14:textId="1D0FE761" w:rsidR="00C31507" w:rsidRPr="003755D9" w:rsidRDefault="00C31507" w:rsidP="00E503AD">
            <w:pPr>
              <w:cnfStyle w:val="000000000000" w:firstRow="0" w:lastRow="0" w:firstColumn="0" w:lastColumn="0" w:oddVBand="0" w:evenVBand="0" w:oddHBand="0" w:evenHBand="0" w:firstRowFirstColumn="0" w:firstRowLastColumn="0" w:lastRowFirstColumn="0" w:lastRowLastColumn="0"/>
              <w:rPr>
                <w:szCs w:val="18"/>
              </w:rPr>
            </w:pPr>
            <w:r>
              <w:rPr>
                <w:rFonts w:cs="Arial"/>
              </w:rPr>
              <w:t xml:space="preserve">Does the </w:t>
            </w:r>
            <w:r w:rsidR="00341337">
              <w:rPr>
                <w:rFonts w:cs="Arial"/>
              </w:rPr>
              <w:t>Organisation</w:t>
            </w:r>
            <w:r>
              <w:rPr>
                <w:rFonts w:cs="Arial"/>
              </w:rPr>
              <w:t xml:space="preserve"> have policies regarding email usage on projects to ensure that all communications via email are controlled to reduce risk? If there is a policy, please describe how this operates.</w:t>
            </w:r>
          </w:p>
        </w:tc>
        <w:tc>
          <w:tcPr>
            <w:tcW w:w="757" w:type="dxa"/>
          </w:tcPr>
          <w:sdt>
            <w:sdtPr>
              <w:rPr>
                <w:rFonts w:ascii="MS Gothic" w:eastAsia="MS Gothic" w:hAnsi="MS Gothic" w:cs="Segoe UI Symbol" w:hint="eastAsia"/>
                <w:bCs/>
                <w:i w:val="0"/>
                <w:iCs/>
              </w:rPr>
              <w:id w:val="-1776003920"/>
              <w14:checkbox>
                <w14:checked w14:val="0"/>
                <w14:checkedState w14:val="2612" w14:font="MS Gothic"/>
                <w14:uncheckedState w14:val="2610" w14:font="MS Gothic"/>
              </w14:checkbox>
            </w:sdtPr>
            <w:sdtEndPr/>
            <w:sdtContent>
              <w:p w14:paraId="41E39281" w14:textId="250B8358" w:rsidR="00C31507" w:rsidRPr="003710B0" w:rsidRDefault="003710B0" w:rsidP="003710B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31507" w:rsidRPr="003755D9" w14:paraId="2A1E38C2" w14:textId="77777777" w:rsidTr="0091635B">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6A1E37CF" w14:textId="77777777" w:rsidR="00C31507" w:rsidRPr="003755D9" w:rsidRDefault="00C31507" w:rsidP="00E503AD">
            <w:pPr>
              <w:spacing w:line="260" w:lineRule="exact"/>
              <w:rPr>
                <w:rFonts w:cs="Arial"/>
                <w:bCs/>
                <w:sz w:val="18"/>
                <w:szCs w:val="18"/>
              </w:rPr>
            </w:pPr>
          </w:p>
        </w:tc>
        <w:tc>
          <w:tcPr>
            <w:tcW w:w="8900" w:type="dxa"/>
            <w:gridSpan w:val="2"/>
          </w:tcPr>
          <w:p w14:paraId="244FF2B1" w14:textId="77777777" w:rsidR="00C31507" w:rsidRPr="003755D9" w:rsidRDefault="00C31507"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C31507" w:rsidRPr="003755D9" w14:paraId="67A0247B" w14:textId="77777777" w:rsidTr="0091635B">
        <w:tc>
          <w:tcPr>
            <w:cnfStyle w:val="001000000000" w:firstRow="0" w:lastRow="0" w:firstColumn="1" w:lastColumn="0" w:oddVBand="0" w:evenVBand="0" w:oddHBand="0" w:evenHBand="0" w:firstRowFirstColumn="0" w:firstRowLastColumn="0" w:lastRowFirstColumn="0" w:lastRowLastColumn="0"/>
            <w:tcW w:w="711" w:type="dxa"/>
            <w:vMerge w:val="restart"/>
          </w:tcPr>
          <w:p w14:paraId="647436C0" w14:textId="77777777" w:rsidR="00C31507" w:rsidRPr="003755D9" w:rsidRDefault="00C31507" w:rsidP="00E503AD">
            <w:pPr>
              <w:spacing w:line="260" w:lineRule="exact"/>
              <w:rPr>
                <w:rFonts w:cs="Arial"/>
                <w:bCs/>
                <w:sz w:val="18"/>
                <w:szCs w:val="18"/>
              </w:rPr>
            </w:pPr>
          </w:p>
        </w:tc>
        <w:tc>
          <w:tcPr>
            <w:tcW w:w="8143" w:type="dxa"/>
          </w:tcPr>
          <w:p w14:paraId="59656081" w14:textId="77777777" w:rsidR="00C31507" w:rsidRPr="003755D9" w:rsidRDefault="00C31507" w:rsidP="00E503AD">
            <w:pPr>
              <w:cnfStyle w:val="000000000000" w:firstRow="0" w:lastRow="0" w:firstColumn="0" w:lastColumn="0" w:oddVBand="0" w:evenVBand="0" w:oddHBand="0" w:evenHBand="0" w:firstRowFirstColumn="0" w:firstRowLastColumn="0" w:lastRowFirstColumn="0" w:lastRowLastColumn="0"/>
              <w:rPr>
                <w:szCs w:val="18"/>
              </w:rPr>
            </w:pPr>
            <w:r>
              <w:rPr>
                <w:rFonts w:cs="Arial"/>
              </w:rPr>
              <w:t>When using email on projects, is there is a facility to ensure that urgent emails are re-routed when project personnel are on holiday, for example? If so, please describe.</w:t>
            </w:r>
          </w:p>
        </w:tc>
        <w:tc>
          <w:tcPr>
            <w:tcW w:w="757" w:type="dxa"/>
          </w:tcPr>
          <w:sdt>
            <w:sdtPr>
              <w:rPr>
                <w:rFonts w:ascii="MS Gothic" w:eastAsia="MS Gothic" w:hAnsi="MS Gothic" w:cs="Segoe UI Symbol" w:hint="eastAsia"/>
                <w:bCs/>
                <w:i w:val="0"/>
                <w:iCs/>
              </w:rPr>
              <w:id w:val="1184940862"/>
              <w14:checkbox>
                <w14:checked w14:val="0"/>
                <w14:checkedState w14:val="2612" w14:font="MS Gothic"/>
                <w14:uncheckedState w14:val="2610" w14:font="MS Gothic"/>
              </w14:checkbox>
            </w:sdtPr>
            <w:sdtEndPr/>
            <w:sdtContent>
              <w:p w14:paraId="21341F43" w14:textId="4E54E6E6" w:rsidR="00C31507" w:rsidRPr="003710B0" w:rsidRDefault="003710B0" w:rsidP="003710B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31507" w:rsidRPr="003755D9" w14:paraId="7718A832" w14:textId="77777777" w:rsidTr="0091635B">
        <w:tc>
          <w:tcPr>
            <w:cnfStyle w:val="001000000000" w:firstRow="0" w:lastRow="0" w:firstColumn="1" w:lastColumn="0" w:oddVBand="0" w:evenVBand="0" w:oddHBand="0" w:evenHBand="0" w:firstRowFirstColumn="0" w:firstRowLastColumn="0" w:lastRowFirstColumn="0" w:lastRowLastColumn="0"/>
            <w:tcW w:w="711" w:type="dxa"/>
            <w:vMerge/>
          </w:tcPr>
          <w:p w14:paraId="05A4660B" w14:textId="77777777" w:rsidR="00C31507" w:rsidRPr="003755D9" w:rsidRDefault="00C31507" w:rsidP="00E503AD">
            <w:pPr>
              <w:spacing w:line="260" w:lineRule="exact"/>
              <w:rPr>
                <w:rFonts w:cs="Arial"/>
                <w:bCs/>
                <w:sz w:val="18"/>
                <w:szCs w:val="18"/>
              </w:rPr>
            </w:pPr>
          </w:p>
        </w:tc>
        <w:tc>
          <w:tcPr>
            <w:tcW w:w="8900" w:type="dxa"/>
            <w:gridSpan w:val="2"/>
          </w:tcPr>
          <w:p w14:paraId="0EEB61EE" w14:textId="77777777" w:rsidR="00C31507" w:rsidRPr="003755D9" w:rsidRDefault="00C31507"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C31507" w:rsidRPr="003755D9" w14:paraId="1B3CAED7" w14:textId="77777777" w:rsidTr="0091635B">
        <w:tc>
          <w:tcPr>
            <w:cnfStyle w:val="001000000000" w:firstRow="0" w:lastRow="0" w:firstColumn="1" w:lastColumn="0" w:oddVBand="0" w:evenVBand="0" w:oddHBand="0" w:evenHBand="0" w:firstRowFirstColumn="0" w:firstRowLastColumn="0" w:lastRowFirstColumn="0" w:lastRowLastColumn="0"/>
            <w:tcW w:w="711" w:type="dxa"/>
            <w:vMerge w:val="restart"/>
          </w:tcPr>
          <w:p w14:paraId="07F983F9" w14:textId="77777777" w:rsidR="00C31507" w:rsidRPr="003755D9" w:rsidRDefault="00C31507" w:rsidP="00E503AD">
            <w:pPr>
              <w:spacing w:line="260" w:lineRule="exact"/>
              <w:rPr>
                <w:rFonts w:cs="Arial"/>
                <w:bCs/>
                <w:sz w:val="18"/>
                <w:szCs w:val="18"/>
              </w:rPr>
            </w:pPr>
          </w:p>
        </w:tc>
        <w:tc>
          <w:tcPr>
            <w:tcW w:w="8143" w:type="dxa"/>
          </w:tcPr>
          <w:p w14:paraId="0A489A0A" w14:textId="66F6A969" w:rsidR="00C31507" w:rsidRPr="003755D9" w:rsidRDefault="00C31507" w:rsidP="00E503AD">
            <w:pPr>
              <w:cnfStyle w:val="000000000000" w:firstRow="0" w:lastRow="0" w:firstColumn="0" w:lastColumn="0" w:oddVBand="0" w:evenVBand="0" w:oddHBand="0" w:evenHBand="0" w:firstRowFirstColumn="0" w:firstRowLastColumn="0" w:lastRowFirstColumn="0" w:lastRowLastColumn="0"/>
              <w:rPr>
                <w:rFonts w:cs="Arial"/>
                <w:iCs/>
              </w:rPr>
            </w:pPr>
            <w:r>
              <w:rPr>
                <w:rFonts w:cs="Arial"/>
              </w:rPr>
              <w:t xml:space="preserve">Are there any limitations placed on the </w:t>
            </w:r>
            <w:r w:rsidR="00341337">
              <w:rPr>
                <w:rFonts w:cs="Arial"/>
              </w:rPr>
              <w:t>Organisation</w:t>
            </w:r>
            <w:r>
              <w:rPr>
                <w:rFonts w:cs="Arial"/>
              </w:rPr>
              <w:t>’s ability to exchange electronic information by its Professional Indemnity insurers; for example, a requirement to send parallel paper copies of electronic documents, if so, please provide details.</w:t>
            </w:r>
          </w:p>
        </w:tc>
        <w:tc>
          <w:tcPr>
            <w:tcW w:w="757" w:type="dxa"/>
          </w:tcPr>
          <w:sdt>
            <w:sdtPr>
              <w:rPr>
                <w:rFonts w:ascii="MS Gothic" w:eastAsia="MS Gothic" w:hAnsi="MS Gothic" w:cs="Segoe UI Symbol" w:hint="eastAsia"/>
                <w:bCs/>
                <w:i w:val="0"/>
                <w:iCs/>
              </w:rPr>
              <w:id w:val="-1745013781"/>
              <w14:checkbox>
                <w14:checked w14:val="0"/>
                <w14:checkedState w14:val="2612" w14:font="MS Gothic"/>
                <w14:uncheckedState w14:val="2610" w14:font="MS Gothic"/>
              </w14:checkbox>
            </w:sdtPr>
            <w:sdtEndPr/>
            <w:sdtContent>
              <w:p w14:paraId="1E4A160D" w14:textId="61F5C79C" w:rsidR="00C31507" w:rsidRPr="003710B0" w:rsidRDefault="003710B0" w:rsidP="003710B0">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31507" w:rsidRPr="003755D9" w14:paraId="4D01C564" w14:textId="77777777" w:rsidTr="0091635B">
        <w:tc>
          <w:tcPr>
            <w:cnfStyle w:val="001000000000" w:firstRow="0" w:lastRow="0" w:firstColumn="1" w:lastColumn="0" w:oddVBand="0" w:evenVBand="0" w:oddHBand="0" w:evenHBand="0" w:firstRowFirstColumn="0" w:firstRowLastColumn="0" w:lastRowFirstColumn="0" w:lastRowLastColumn="0"/>
            <w:tcW w:w="711" w:type="dxa"/>
            <w:vMerge/>
          </w:tcPr>
          <w:p w14:paraId="020C37D7" w14:textId="77777777" w:rsidR="00C31507" w:rsidRPr="003755D9" w:rsidRDefault="00C31507" w:rsidP="00E503AD">
            <w:pPr>
              <w:spacing w:line="260" w:lineRule="exact"/>
              <w:rPr>
                <w:rFonts w:cs="Arial"/>
                <w:bCs/>
                <w:sz w:val="18"/>
                <w:szCs w:val="18"/>
              </w:rPr>
            </w:pPr>
          </w:p>
        </w:tc>
        <w:tc>
          <w:tcPr>
            <w:tcW w:w="8900" w:type="dxa"/>
            <w:gridSpan w:val="2"/>
          </w:tcPr>
          <w:p w14:paraId="29C6DC65" w14:textId="77777777" w:rsidR="00C31507" w:rsidRPr="003755D9" w:rsidRDefault="00C31507"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r w:rsidR="00C31507" w:rsidRPr="003755D9" w14:paraId="284B7BEC" w14:textId="77777777" w:rsidTr="0091635B">
        <w:tc>
          <w:tcPr>
            <w:cnfStyle w:val="001000000000" w:firstRow="0" w:lastRow="0" w:firstColumn="1" w:lastColumn="0" w:oddVBand="0" w:evenVBand="0" w:oddHBand="0" w:evenHBand="0" w:firstRowFirstColumn="0" w:firstRowLastColumn="0" w:lastRowFirstColumn="0" w:lastRowLastColumn="0"/>
            <w:tcW w:w="711" w:type="dxa"/>
            <w:vMerge w:val="restart"/>
          </w:tcPr>
          <w:p w14:paraId="57FE6EBC" w14:textId="77777777" w:rsidR="00C31507" w:rsidRPr="003755D9" w:rsidRDefault="00C31507" w:rsidP="00E503AD">
            <w:pPr>
              <w:spacing w:line="260" w:lineRule="exact"/>
              <w:rPr>
                <w:rFonts w:cs="Arial"/>
                <w:bCs/>
                <w:sz w:val="18"/>
                <w:szCs w:val="18"/>
              </w:rPr>
            </w:pPr>
          </w:p>
        </w:tc>
        <w:tc>
          <w:tcPr>
            <w:tcW w:w="8143" w:type="dxa"/>
          </w:tcPr>
          <w:p w14:paraId="56EB013B" w14:textId="3D4D59C5" w:rsidR="00C31507" w:rsidRPr="003755D9" w:rsidRDefault="00C31507" w:rsidP="00E503AD">
            <w:pPr>
              <w:cnfStyle w:val="000000000000" w:firstRow="0" w:lastRow="0" w:firstColumn="0" w:lastColumn="0" w:oddVBand="0" w:evenVBand="0" w:oddHBand="0" w:evenHBand="0" w:firstRowFirstColumn="0" w:firstRowLastColumn="0" w:lastRowFirstColumn="0" w:lastRowLastColumn="0"/>
              <w:rPr>
                <w:szCs w:val="18"/>
              </w:rPr>
            </w:pPr>
            <w:r>
              <w:rPr>
                <w:rFonts w:cs="Arial"/>
              </w:rPr>
              <w:t xml:space="preserve">Does the </w:t>
            </w:r>
            <w:r w:rsidR="00341337">
              <w:rPr>
                <w:rFonts w:cs="Arial"/>
              </w:rPr>
              <w:t>Organisation</w:t>
            </w:r>
            <w:r>
              <w:rPr>
                <w:rFonts w:cs="Arial"/>
              </w:rPr>
              <w:t xml:space="preserve"> have policies for limiting internet usage? If there is a policy document, please attach for reference.</w:t>
            </w:r>
          </w:p>
        </w:tc>
        <w:tc>
          <w:tcPr>
            <w:tcW w:w="757" w:type="dxa"/>
          </w:tcPr>
          <w:sdt>
            <w:sdtPr>
              <w:rPr>
                <w:rFonts w:ascii="MS Gothic" w:eastAsia="MS Gothic" w:hAnsi="MS Gothic" w:cs="Segoe UI Symbol" w:hint="eastAsia"/>
                <w:bCs/>
                <w:i w:val="0"/>
                <w:iCs/>
              </w:rPr>
              <w:id w:val="-1289584978"/>
              <w14:checkbox>
                <w14:checked w14:val="0"/>
                <w14:checkedState w14:val="2612" w14:font="MS Gothic"/>
                <w14:uncheckedState w14:val="2610" w14:font="MS Gothic"/>
              </w14:checkbox>
            </w:sdtPr>
            <w:sdtEndPr/>
            <w:sdtContent>
              <w:p w14:paraId="109B1399" w14:textId="2611B087" w:rsidR="00C31507" w:rsidRPr="00E70B59"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C31507" w:rsidRPr="003755D9" w14:paraId="6404DB1E" w14:textId="77777777" w:rsidTr="0091635B">
        <w:tc>
          <w:tcPr>
            <w:cnfStyle w:val="001000000000" w:firstRow="0" w:lastRow="0" w:firstColumn="1" w:lastColumn="0" w:oddVBand="0" w:evenVBand="0" w:oddHBand="0" w:evenHBand="0" w:firstRowFirstColumn="0" w:firstRowLastColumn="0" w:lastRowFirstColumn="0" w:lastRowLastColumn="0"/>
            <w:tcW w:w="711" w:type="dxa"/>
            <w:vMerge/>
          </w:tcPr>
          <w:p w14:paraId="72DDCE12" w14:textId="77777777" w:rsidR="00C31507" w:rsidRPr="003755D9" w:rsidRDefault="00C31507" w:rsidP="00E503AD">
            <w:pPr>
              <w:spacing w:line="260" w:lineRule="exact"/>
              <w:rPr>
                <w:rFonts w:cs="Arial"/>
                <w:bCs/>
                <w:sz w:val="18"/>
                <w:szCs w:val="18"/>
              </w:rPr>
            </w:pPr>
          </w:p>
        </w:tc>
        <w:tc>
          <w:tcPr>
            <w:tcW w:w="8900" w:type="dxa"/>
            <w:gridSpan w:val="2"/>
          </w:tcPr>
          <w:p w14:paraId="4237715D" w14:textId="77777777" w:rsidR="00C31507" w:rsidRPr="003755D9" w:rsidRDefault="00C31507"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bl>
    <w:p w14:paraId="51077402" w14:textId="1465524A" w:rsidR="00C31507" w:rsidRDefault="00C31507" w:rsidP="006543AD">
      <w:pPr>
        <w:pStyle w:val="Body-11"/>
        <w:rPr>
          <w:rStyle w:val="Body-11Char"/>
          <w:sz w:val="22"/>
        </w:rPr>
      </w:pPr>
    </w:p>
    <w:p w14:paraId="79652401" w14:textId="77777777" w:rsidR="004F412F" w:rsidRDefault="004F412F" w:rsidP="002C7F87">
      <w:pPr>
        <w:pStyle w:val="ACID3"/>
      </w:pPr>
      <w:bookmarkStart w:id="110" w:name="_Toc88576256"/>
      <w:r w:rsidRPr="00552177">
        <w:t>Security Systems</w:t>
      </w:r>
      <w:bookmarkEnd w:id="110"/>
    </w:p>
    <w:tbl>
      <w:tblPr>
        <w:tblStyle w:val="CICBIMStandard01"/>
        <w:tblW w:w="9587" w:type="dxa"/>
        <w:tblLook w:val="04A0" w:firstRow="1" w:lastRow="0" w:firstColumn="1" w:lastColumn="0" w:noHBand="0" w:noVBand="1"/>
      </w:tblPr>
      <w:tblGrid>
        <w:gridCol w:w="8710"/>
        <w:gridCol w:w="877"/>
      </w:tblGrid>
      <w:tr w:rsidR="00F62FEE" w:rsidRPr="00440781" w14:paraId="4E28B7EC" w14:textId="77777777" w:rsidTr="00CA6068">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30" w:type="dxa"/>
            <w:hideMark/>
          </w:tcPr>
          <w:p w14:paraId="35727A86" w14:textId="77777777" w:rsidR="00AC28DA" w:rsidRPr="00AC28DA" w:rsidRDefault="00F62FEE" w:rsidP="00AC28DA">
            <w:pPr>
              <w:rPr>
                <w:rFonts w:cs="Arial"/>
                <w:bCs/>
              </w:rPr>
            </w:pPr>
            <w:r w:rsidRPr="00AC28DA">
              <w:rPr>
                <w:rStyle w:val="ArialTableChar"/>
              </w:rPr>
              <w:t xml:space="preserve">Please summarise the </w:t>
            </w:r>
            <w:r w:rsidR="00341337" w:rsidRPr="00AC28DA">
              <w:rPr>
                <w:rStyle w:val="ArialTableChar"/>
              </w:rPr>
              <w:t>Organisation</w:t>
            </w:r>
            <w:r w:rsidRPr="00AC28DA">
              <w:rPr>
                <w:rStyle w:val="ArialTableChar"/>
              </w:rPr>
              <w:t>’s</w:t>
            </w:r>
            <w:r w:rsidRPr="00AC28DA">
              <w:rPr>
                <w:rFonts w:cs="Arial"/>
                <w:b w:val="0"/>
                <w:bCs/>
              </w:rPr>
              <w:t xml:space="preserve"> </w:t>
            </w:r>
            <w:sdt>
              <w:sdtPr>
                <w:rPr>
                  <w:rFonts w:cs="Arial"/>
                  <w:bCs/>
                </w:rPr>
                <w:alias w:val="Document_Type"/>
                <w:tag w:val="Document_Type"/>
                <w:id w:val="-405301329"/>
                <w:lock w:val="contentLocked"/>
                <w:placeholder>
                  <w:docPart w:val="60E45B9D96C44278BD89515BAB6C13A8"/>
                </w:placeholder>
                <w:text/>
              </w:sdtPr>
              <w:sdtEndPr/>
              <w:sdtContent>
                <w:r w:rsidR="00AC28DA" w:rsidRPr="00AC28DA" w:rsidDel="006B6137">
                  <w:rPr>
                    <w:rFonts w:cs="Arial"/>
                    <w:bCs/>
                  </w:rPr>
                  <w:t>Corporate ICT Security polic</w:t>
                </w:r>
                <w:r w:rsidR="00AC28DA" w:rsidRPr="00AC28DA">
                  <w:rPr>
                    <w:rFonts w:cs="Arial"/>
                    <w:bCs/>
                  </w:rPr>
                  <w:t>y</w:t>
                </w:r>
              </w:sdtContent>
            </w:sdt>
          </w:p>
          <w:p w14:paraId="6792FCF9" w14:textId="73D374FC" w:rsidR="00F62FEE" w:rsidRPr="00AC28DA" w:rsidRDefault="00F62FEE" w:rsidP="391B3659">
            <w:pPr>
              <w:rPr>
                <w:rStyle w:val="ArialTableChar"/>
              </w:rPr>
            </w:pPr>
            <w:r w:rsidRPr="00AC28DA">
              <w:rPr>
                <w:rStyle w:val="ArialTableChar"/>
              </w:rPr>
              <w:t>(</w:t>
            </w:r>
            <w:r w:rsidR="00906B96" w:rsidRPr="00AC28DA">
              <w:rPr>
                <w:rStyle w:val="ArialTableChar"/>
              </w:rPr>
              <w:t>Please</w:t>
            </w:r>
            <w:r w:rsidRPr="00AC28DA">
              <w:rPr>
                <w:rStyle w:val="ArialTableChar"/>
              </w:rPr>
              <w:t xml:space="preserve"> attach a copy)</w:t>
            </w:r>
          </w:p>
        </w:tc>
        <w:tc>
          <w:tcPr>
            <w:tcW w:w="757" w:type="dxa"/>
          </w:tcPr>
          <w:p w14:paraId="0CFFD8B1" w14:textId="77777777" w:rsidR="00F62FEE" w:rsidRPr="00AC28DA" w:rsidRDefault="00F62FEE" w:rsidP="000F42E5">
            <w:pPr>
              <w:pStyle w:val="ArialTable"/>
              <w:cnfStyle w:val="100000000000" w:firstRow="1" w:lastRow="0" w:firstColumn="0" w:lastColumn="0" w:oddVBand="0" w:evenVBand="0" w:oddHBand="0" w:evenHBand="0" w:firstRowFirstColumn="0" w:firstRowLastColumn="0" w:lastRowFirstColumn="0" w:lastRowLastColumn="0"/>
            </w:pPr>
            <w:r w:rsidRPr="00AC28DA">
              <w:t>Check</w:t>
            </w:r>
          </w:p>
        </w:tc>
      </w:tr>
      <w:tr w:rsidR="00F62FEE" w:rsidRPr="00440781" w14:paraId="180EF828" w14:textId="77777777" w:rsidTr="00CA6068">
        <w:trPr>
          <w:trHeight w:val="434"/>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0B24A65D" w14:textId="77777777" w:rsidR="00F62FEE" w:rsidRPr="00CA6068" w:rsidRDefault="00F62FEE" w:rsidP="00E503AD">
            <w:pPr>
              <w:rPr>
                <w:rFonts w:cs="Arial"/>
                <w:b w:val="0"/>
                <w:bCs/>
              </w:rPr>
            </w:pPr>
            <w:r w:rsidRPr="00CA6068">
              <w:rPr>
                <w:rFonts w:cs="Arial"/>
                <w:b w:val="0"/>
                <w:bCs/>
                <w:color w:val="0070C0"/>
                <w:sz w:val="18"/>
                <w:szCs w:val="18"/>
              </w:rPr>
              <w:t>Answer</w:t>
            </w:r>
          </w:p>
        </w:tc>
      </w:tr>
      <w:tr w:rsidR="00F62FEE" w:rsidRPr="00440781" w14:paraId="3B46A158" w14:textId="77777777" w:rsidTr="00CA6068">
        <w:trPr>
          <w:trHeight w:val="720"/>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1152DD1E" w14:textId="77777777" w:rsidR="00F62FEE" w:rsidRPr="00CA6068" w:rsidRDefault="00F62FEE" w:rsidP="000F42E5">
            <w:pPr>
              <w:pStyle w:val="ArialTable"/>
              <w:rPr>
                <w:b w:val="0"/>
                <w:bCs/>
              </w:rPr>
            </w:pPr>
            <w:r w:rsidRPr="00CA6068">
              <w:rPr>
                <w:b w:val="0"/>
                <w:bCs/>
              </w:rPr>
              <w:t>Supporting Document Name (If there is a policy statement, please attach it for reference)</w:t>
            </w:r>
          </w:p>
          <w:p w14:paraId="32F97F6C" w14:textId="77777777" w:rsidR="00F62FEE" w:rsidRPr="00CA6068" w:rsidRDefault="00F62FEE" w:rsidP="000F42E5">
            <w:pPr>
              <w:pStyle w:val="ArialTable"/>
              <w:rPr>
                <w:b w:val="0"/>
                <w:bCs/>
                <w:i/>
                <w:iCs w:val="0"/>
              </w:rPr>
            </w:pPr>
            <w:r w:rsidRPr="00CA6068">
              <w:rPr>
                <w:b w:val="0"/>
                <w:bCs/>
                <w:i/>
                <w:iCs w:val="0"/>
                <w:color w:val="0070C0"/>
                <w:sz w:val="18"/>
                <w:szCs w:val="18"/>
              </w:rPr>
              <w:t>Answer</w:t>
            </w:r>
          </w:p>
        </w:tc>
        <w:tc>
          <w:tcPr>
            <w:tcW w:w="757" w:type="dxa"/>
          </w:tcPr>
          <w:sdt>
            <w:sdtPr>
              <w:rPr>
                <w:rFonts w:ascii="MS Gothic" w:eastAsia="MS Gothic" w:hAnsi="MS Gothic" w:cs="Segoe UI Symbol" w:hint="eastAsia"/>
                <w:bCs/>
                <w:i w:val="0"/>
                <w:iCs/>
              </w:rPr>
              <w:id w:val="1005326817"/>
              <w14:checkbox>
                <w14:checked w14:val="0"/>
                <w14:checkedState w14:val="2612" w14:font="MS Gothic"/>
                <w14:uncheckedState w14:val="2610" w14:font="MS Gothic"/>
              </w14:checkbox>
            </w:sdtPr>
            <w:sdtEndPr/>
            <w:sdtContent>
              <w:p w14:paraId="58814B94" w14:textId="41577F73" w:rsidR="391B3659" w:rsidRPr="00F778C4" w:rsidRDefault="00E70B59" w:rsidP="00F778C4">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bl>
    <w:p w14:paraId="0E129184" w14:textId="7A1C3EB1" w:rsidR="004F412F" w:rsidRDefault="004F412F" w:rsidP="006543AD">
      <w:pPr>
        <w:pStyle w:val="Body-11"/>
        <w:rPr>
          <w:rStyle w:val="Body-11Char"/>
          <w:sz w:val="22"/>
        </w:rPr>
      </w:pPr>
    </w:p>
    <w:tbl>
      <w:tblPr>
        <w:tblStyle w:val="CICBIMStandard01"/>
        <w:tblW w:w="9611" w:type="dxa"/>
        <w:tblLook w:val="01E0" w:firstRow="1" w:lastRow="1" w:firstColumn="1" w:lastColumn="1" w:noHBand="0" w:noVBand="0"/>
      </w:tblPr>
      <w:tblGrid>
        <w:gridCol w:w="710"/>
        <w:gridCol w:w="8024"/>
        <w:gridCol w:w="877"/>
      </w:tblGrid>
      <w:tr w:rsidR="003F1A10" w:rsidRPr="003755D9" w14:paraId="61FB6E86" w14:textId="77777777" w:rsidTr="006705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7ABC520C" w14:textId="77777777" w:rsidR="003F1A10" w:rsidRPr="006E3E3E" w:rsidRDefault="003F1A10" w:rsidP="00E503AD">
            <w:pPr>
              <w:spacing w:line="260" w:lineRule="exact"/>
              <w:rPr>
                <w:rFonts w:cs="Arial"/>
                <w:b w:val="0"/>
                <w:bCs/>
                <w:szCs w:val="22"/>
              </w:rPr>
            </w:pPr>
            <w:r w:rsidRPr="006E3E3E">
              <w:rPr>
                <w:rFonts w:cs="Arial"/>
                <w:bCs/>
                <w:szCs w:val="22"/>
              </w:rPr>
              <w:t>Ref.</w:t>
            </w:r>
          </w:p>
        </w:tc>
        <w:tc>
          <w:tcPr>
            <w:tcW w:w="8143" w:type="dxa"/>
            <w:hideMark/>
          </w:tcPr>
          <w:p w14:paraId="25A47D50" w14:textId="77777777" w:rsidR="003F1A10" w:rsidRPr="006E3E3E" w:rsidRDefault="003F1A10" w:rsidP="00E503AD">
            <w:pPr>
              <w:spacing w:line="260" w:lineRule="exact"/>
              <w:cnfStyle w:val="100000000000" w:firstRow="1" w:lastRow="0" w:firstColumn="0" w:lastColumn="0" w:oddVBand="0" w:evenVBand="0" w:oddHBand="0" w:evenHBand="0" w:firstRowFirstColumn="0" w:firstRowLastColumn="0" w:lastRowFirstColumn="0" w:lastRowLastColumn="0"/>
              <w:rPr>
                <w:rFonts w:cs="Arial"/>
                <w:b w:val="0"/>
                <w:bCs/>
                <w:szCs w:val="22"/>
              </w:rPr>
            </w:pPr>
            <w:r w:rsidRPr="006E3E3E">
              <w:rPr>
                <w:rFonts w:cs="Arial"/>
                <w:bCs/>
                <w:szCs w:val="22"/>
              </w:rPr>
              <w:t>Component</w:t>
            </w:r>
          </w:p>
        </w:tc>
        <w:tc>
          <w:tcPr>
            <w:tcW w:w="757" w:type="dxa"/>
            <w:hideMark/>
          </w:tcPr>
          <w:p w14:paraId="32682FB8" w14:textId="77777777" w:rsidR="003F1A10" w:rsidRPr="006E3E3E" w:rsidRDefault="003F1A10" w:rsidP="00E503AD">
            <w:pPr>
              <w:spacing w:line="260" w:lineRule="exact"/>
              <w:jc w:val="center"/>
              <w:cnfStyle w:val="100000000000" w:firstRow="1" w:lastRow="0" w:firstColumn="0" w:lastColumn="0" w:oddVBand="0" w:evenVBand="0" w:oddHBand="0" w:evenHBand="0" w:firstRowFirstColumn="0" w:firstRowLastColumn="0" w:lastRowFirstColumn="0" w:lastRowLastColumn="0"/>
              <w:rPr>
                <w:rFonts w:cs="Arial"/>
                <w:b w:val="0"/>
                <w:bCs/>
                <w:szCs w:val="22"/>
              </w:rPr>
            </w:pPr>
            <w:r w:rsidRPr="006E3E3E">
              <w:rPr>
                <w:rFonts w:cs="Arial"/>
                <w:bCs/>
                <w:szCs w:val="22"/>
              </w:rPr>
              <w:t>Check</w:t>
            </w:r>
          </w:p>
        </w:tc>
      </w:tr>
      <w:tr w:rsidR="003F1A10" w:rsidRPr="003755D9" w14:paraId="16864E26" w14:textId="77777777" w:rsidTr="00670535">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05CBEBDE" w14:textId="77777777" w:rsidR="003F1A10" w:rsidRPr="003755D9" w:rsidRDefault="003F1A10" w:rsidP="00E503AD">
            <w:pPr>
              <w:spacing w:line="260" w:lineRule="exact"/>
              <w:rPr>
                <w:rFonts w:cs="Arial"/>
                <w:bCs/>
                <w:sz w:val="18"/>
                <w:szCs w:val="18"/>
              </w:rPr>
            </w:pPr>
          </w:p>
        </w:tc>
        <w:tc>
          <w:tcPr>
            <w:tcW w:w="8143" w:type="dxa"/>
          </w:tcPr>
          <w:p w14:paraId="7B244750" w14:textId="4A05A84B" w:rsidR="003F1A10" w:rsidRPr="003755D9" w:rsidRDefault="003F1A10" w:rsidP="00A717FF">
            <w:pPr>
              <w:jc w:val="left"/>
              <w:cnfStyle w:val="000000000000" w:firstRow="0" w:lastRow="0" w:firstColumn="0" w:lastColumn="0" w:oddVBand="0" w:evenVBand="0" w:oddHBand="0" w:evenHBand="0" w:firstRowFirstColumn="0" w:firstRowLastColumn="0" w:lastRowFirstColumn="0" w:lastRowLastColumn="0"/>
              <w:rPr>
                <w:szCs w:val="18"/>
              </w:rPr>
            </w:pPr>
            <w:r w:rsidRPr="000F42E5">
              <w:rPr>
                <w:rStyle w:val="ArialTableChar"/>
                <w:i w:val="0"/>
                <w:iCs w:val="0"/>
              </w:rPr>
              <w:t xml:space="preserve">Does the </w:t>
            </w:r>
            <w:r w:rsidR="00341337">
              <w:rPr>
                <w:rStyle w:val="ArialTableChar"/>
                <w:i w:val="0"/>
                <w:iCs w:val="0"/>
              </w:rPr>
              <w:t>Organisation</w:t>
            </w:r>
            <w:r w:rsidRPr="000F42E5">
              <w:rPr>
                <w:rStyle w:val="ArialTableChar"/>
                <w:i w:val="0"/>
                <w:iCs w:val="0"/>
              </w:rPr>
              <w:t xml:space="preserve"> have</w:t>
            </w:r>
            <w:r w:rsidR="00776AFD" w:rsidRPr="00776AFD">
              <w:t xml:space="preserve"> </w:t>
            </w:r>
            <w:sdt>
              <w:sdtPr>
                <w:alias w:val="Resource_Type"/>
                <w:tag w:val="Resource_Type"/>
                <w:id w:val="-1916014249"/>
                <w:lock w:val="contentLocked"/>
                <w:placeholder>
                  <w:docPart w:val="0BFFF0955E8347EFA8BBE2352D20CD37"/>
                </w:placeholder>
                <w:text/>
              </w:sdtPr>
              <w:sdtEndPr/>
              <w:sdtContent>
                <w:r w:rsidR="00776AFD" w:rsidRPr="00776AFD" w:rsidDel="006B6137">
                  <w:t xml:space="preserve">file encryption </w:t>
                </w:r>
                <w:r w:rsidR="00776AFD" w:rsidRPr="00776AFD">
                  <w:t>software</w:t>
                </w:r>
              </w:sdtContent>
            </w:sdt>
            <w:r w:rsidR="00776AFD" w:rsidRPr="00776AFD">
              <w:t>,</w:t>
            </w:r>
            <w:r>
              <w:rPr>
                <w:rFonts w:cs="Arial"/>
              </w:rPr>
              <w:t xml:space="preserve"> </w:t>
            </w:r>
            <w:r w:rsidRPr="000F42E5">
              <w:rPr>
                <w:rStyle w:val="ArialTableChar"/>
                <w:i w:val="0"/>
                <w:iCs w:val="0"/>
              </w:rPr>
              <w:t>if so, what is it and what Federal Information Processing Standard (FIPS) security level does it achieve?</w:t>
            </w:r>
          </w:p>
        </w:tc>
        <w:tc>
          <w:tcPr>
            <w:tcW w:w="757" w:type="dxa"/>
          </w:tcPr>
          <w:sdt>
            <w:sdtPr>
              <w:rPr>
                <w:rFonts w:ascii="MS Gothic" w:eastAsia="MS Gothic" w:hAnsi="MS Gothic" w:cs="Segoe UI Symbol" w:hint="eastAsia"/>
                <w:bCs/>
                <w:i w:val="0"/>
                <w:iCs/>
              </w:rPr>
              <w:id w:val="164372974"/>
              <w14:checkbox>
                <w14:checked w14:val="0"/>
                <w14:checkedState w14:val="2612" w14:font="MS Gothic"/>
                <w14:uncheckedState w14:val="2610" w14:font="MS Gothic"/>
              </w14:checkbox>
            </w:sdtPr>
            <w:sdtEndPr/>
            <w:sdtContent>
              <w:p w14:paraId="39D0B396" w14:textId="4A8AC798" w:rsidR="003F1A10" w:rsidRPr="00E70B59"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3F1A10" w:rsidRPr="003755D9" w14:paraId="3CBF4893" w14:textId="77777777" w:rsidTr="00670535">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3970B450" w14:textId="77777777" w:rsidR="003F1A10" w:rsidRPr="003755D9" w:rsidRDefault="003F1A10" w:rsidP="00E503AD">
            <w:pPr>
              <w:spacing w:line="260" w:lineRule="exact"/>
              <w:rPr>
                <w:rFonts w:cs="Arial"/>
                <w:bCs/>
                <w:sz w:val="18"/>
                <w:szCs w:val="18"/>
              </w:rPr>
            </w:pPr>
          </w:p>
        </w:tc>
        <w:tc>
          <w:tcPr>
            <w:tcW w:w="8900" w:type="dxa"/>
            <w:gridSpan w:val="2"/>
          </w:tcPr>
          <w:p w14:paraId="33C236DB" w14:textId="77777777" w:rsidR="003F1A10" w:rsidRPr="003755D9" w:rsidRDefault="003F1A10"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3F1A10" w:rsidRPr="003755D9" w14:paraId="55DE03E9" w14:textId="77777777" w:rsidTr="00670535">
        <w:tc>
          <w:tcPr>
            <w:cnfStyle w:val="001000000000" w:firstRow="0" w:lastRow="0" w:firstColumn="1" w:lastColumn="0" w:oddVBand="0" w:evenVBand="0" w:oddHBand="0" w:evenHBand="0" w:firstRowFirstColumn="0" w:firstRowLastColumn="0" w:lastRowFirstColumn="0" w:lastRowLastColumn="0"/>
            <w:tcW w:w="711" w:type="dxa"/>
            <w:vMerge w:val="restart"/>
          </w:tcPr>
          <w:p w14:paraId="11500127" w14:textId="77777777" w:rsidR="003F1A10" w:rsidRPr="003755D9" w:rsidRDefault="003F1A10" w:rsidP="00E503AD">
            <w:pPr>
              <w:spacing w:line="260" w:lineRule="exact"/>
              <w:rPr>
                <w:rFonts w:cs="Arial"/>
                <w:bCs/>
                <w:sz w:val="18"/>
                <w:szCs w:val="18"/>
              </w:rPr>
            </w:pPr>
          </w:p>
        </w:tc>
        <w:tc>
          <w:tcPr>
            <w:tcW w:w="8143" w:type="dxa"/>
          </w:tcPr>
          <w:p w14:paraId="4548EF2A" w14:textId="5EA7C814" w:rsidR="003F1A10" w:rsidRPr="003755D9" w:rsidRDefault="003F1A10" w:rsidP="000F42E5">
            <w:pPr>
              <w:pStyle w:val="ArialTable"/>
              <w:cnfStyle w:val="000000000000" w:firstRow="0" w:lastRow="0" w:firstColumn="0" w:lastColumn="0" w:oddVBand="0" w:evenVBand="0" w:oddHBand="0" w:evenHBand="0" w:firstRowFirstColumn="0" w:firstRowLastColumn="0" w:lastRowFirstColumn="0" w:lastRowLastColumn="0"/>
              <w:rPr>
                <w:szCs w:val="18"/>
              </w:rPr>
            </w:pPr>
            <w:r>
              <w:t xml:space="preserve">Does the </w:t>
            </w:r>
            <w:r w:rsidR="00341337">
              <w:t>Organisation</w:t>
            </w:r>
            <w:r>
              <w:t xml:space="preserve"> have an Anti-virus system that continuously monitors all its incoming and outgoing traffic, if </w:t>
            </w:r>
            <w:r w:rsidR="00267DC1">
              <w:t>so,</w:t>
            </w:r>
            <w:r>
              <w:t xml:space="preserve"> what is it?</w:t>
            </w:r>
          </w:p>
        </w:tc>
        <w:tc>
          <w:tcPr>
            <w:tcW w:w="757" w:type="dxa"/>
          </w:tcPr>
          <w:sdt>
            <w:sdtPr>
              <w:rPr>
                <w:rFonts w:ascii="MS Gothic" w:eastAsia="MS Gothic" w:hAnsi="MS Gothic" w:cs="Segoe UI Symbol" w:hint="eastAsia"/>
                <w:bCs/>
                <w:i w:val="0"/>
                <w:iCs/>
              </w:rPr>
              <w:id w:val="1828699486"/>
              <w14:checkbox>
                <w14:checked w14:val="0"/>
                <w14:checkedState w14:val="2612" w14:font="MS Gothic"/>
                <w14:uncheckedState w14:val="2610" w14:font="MS Gothic"/>
              </w14:checkbox>
            </w:sdtPr>
            <w:sdtEndPr/>
            <w:sdtContent>
              <w:p w14:paraId="1A0BE85D" w14:textId="1BF04F99" w:rsidR="003F1A10" w:rsidRPr="00E70B59"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3F1A10" w:rsidRPr="003755D9" w14:paraId="2C9B3E9F" w14:textId="77777777" w:rsidTr="00670535">
        <w:tc>
          <w:tcPr>
            <w:cnfStyle w:val="001000000000" w:firstRow="0" w:lastRow="0" w:firstColumn="1" w:lastColumn="0" w:oddVBand="0" w:evenVBand="0" w:oddHBand="0" w:evenHBand="0" w:firstRowFirstColumn="0" w:firstRowLastColumn="0" w:lastRowFirstColumn="0" w:lastRowLastColumn="0"/>
            <w:tcW w:w="711" w:type="dxa"/>
            <w:vMerge/>
          </w:tcPr>
          <w:p w14:paraId="4148F077" w14:textId="77777777" w:rsidR="003F1A10" w:rsidRPr="003755D9" w:rsidRDefault="003F1A10" w:rsidP="00E503AD">
            <w:pPr>
              <w:spacing w:line="260" w:lineRule="exact"/>
              <w:rPr>
                <w:rFonts w:cs="Arial"/>
                <w:bCs/>
                <w:sz w:val="18"/>
                <w:szCs w:val="18"/>
              </w:rPr>
            </w:pPr>
          </w:p>
        </w:tc>
        <w:tc>
          <w:tcPr>
            <w:tcW w:w="8900" w:type="dxa"/>
            <w:gridSpan w:val="2"/>
          </w:tcPr>
          <w:p w14:paraId="263DD182" w14:textId="77777777" w:rsidR="003F1A10" w:rsidRPr="003755D9" w:rsidRDefault="003F1A10"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755D9">
              <w:rPr>
                <w:rFonts w:cs="Arial"/>
                <w:color w:val="0070C0"/>
                <w:sz w:val="18"/>
                <w:szCs w:val="18"/>
              </w:rPr>
              <w:t>Evidence / Expand (if applicable)</w:t>
            </w:r>
          </w:p>
        </w:tc>
      </w:tr>
      <w:tr w:rsidR="003F1A10" w:rsidRPr="003755D9" w14:paraId="3463629B" w14:textId="77777777" w:rsidTr="00670535">
        <w:tc>
          <w:tcPr>
            <w:cnfStyle w:val="001000000000" w:firstRow="0" w:lastRow="0" w:firstColumn="1" w:lastColumn="0" w:oddVBand="0" w:evenVBand="0" w:oddHBand="0" w:evenHBand="0" w:firstRowFirstColumn="0" w:firstRowLastColumn="0" w:lastRowFirstColumn="0" w:lastRowLastColumn="0"/>
            <w:tcW w:w="711" w:type="dxa"/>
            <w:vMerge w:val="restart"/>
          </w:tcPr>
          <w:p w14:paraId="5ABE1DCC" w14:textId="77777777" w:rsidR="003F1A10" w:rsidRPr="003755D9" w:rsidRDefault="003F1A10" w:rsidP="00E503AD">
            <w:pPr>
              <w:spacing w:line="260" w:lineRule="exact"/>
              <w:rPr>
                <w:rFonts w:cs="Arial"/>
                <w:bCs/>
                <w:sz w:val="18"/>
                <w:szCs w:val="18"/>
              </w:rPr>
            </w:pPr>
          </w:p>
        </w:tc>
        <w:tc>
          <w:tcPr>
            <w:tcW w:w="8143" w:type="dxa"/>
          </w:tcPr>
          <w:p w14:paraId="4A89F240" w14:textId="29048E7F" w:rsidR="003F1A10" w:rsidRPr="003755D9" w:rsidRDefault="003F1A10" w:rsidP="00A717FF">
            <w:pPr>
              <w:jc w:val="left"/>
              <w:cnfStyle w:val="000000000000" w:firstRow="0" w:lastRow="0" w:firstColumn="0" w:lastColumn="0" w:oddVBand="0" w:evenVBand="0" w:oddHBand="0" w:evenHBand="0" w:firstRowFirstColumn="0" w:firstRowLastColumn="0" w:lastRowFirstColumn="0" w:lastRowLastColumn="0"/>
              <w:rPr>
                <w:rFonts w:cs="Arial"/>
                <w:iCs/>
              </w:rPr>
            </w:pPr>
            <w:r w:rsidRPr="000F42E5">
              <w:rPr>
                <w:rStyle w:val="ArialTableChar"/>
                <w:i w:val="0"/>
                <w:iCs w:val="0"/>
              </w:rPr>
              <w:t xml:space="preserve">Does the </w:t>
            </w:r>
            <w:r w:rsidR="00341337">
              <w:rPr>
                <w:rStyle w:val="ArialTableChar"/>
                <w:i w:val="0"/>
                <w:iCs w:val="0"/>
              </w:rPr>
              <w:t>Organisation</w:t>
            </w:r>
            <w:r w:rsidRPr="000F42E5">
              <w:rPr>
                <w:rStyle w:val="ArialTableChar"/>
                <w:i w:val="0"/>
                <w:iCs w:val="0"/>
              </w:rPr>
              <w:t xml:space="preserve"> have</w:t>
            </w:r>
            <w:r>
              <w:rPr>
                <w:rFonts w:cs="Arial"/>
              </w:rPr>
              <w:t xml:space="preserve"> </w:t>
            </w:r>
            <w:sdt>
              <w:sdtPr>
                <w:rPr>
                  <w:rFonts w:cs="Arial"/>
                </w:rPr>
                <w:alias w:val="Resource_Type"/>
                <w:tag w:val="Resource_Type"/>
                <w:id w:val="797952022"/>
                <w:lock w:val="contentLocked"/>
                <w:placeholder>
                  <w:docPart w:val="499EA342BC9F492BA135AFCA9AD25FBE"/>
                </w:placeholder>
                <w:dataBinding w:prefixMappings="xmlns:ns0='https://www.bregroup.com/expertise/bim/Jobs#Security2.5.2' xmlns:ns1='http://www.w3.org/2001/XMLSchema-instance' xmlns:ns2='https://www.bregroup.com/expertise/bim/Documents' xmlns:ns3='http://schema.org/dateCreated' xmlns:ns4='http://schema.org/category' xmlns:ns5='http://schema.org/description' xmlns:ns6='http://schema.org/Person' xmlns:ns7='https://www.bregroup.com/expertise/bim/Resources' xmlns:ns8='http://schema.org/SoftwareApplication' xmlns:ns9='http://schema.org/name' xmlns:ns10='https://www.bregroup.com/expertise/bim/Jobs' " w:xpath="/ns0:Assessment[1]/ns7:Resources[3]/ns8:Resource[1]/ns8:Categories[1]/ns4:Category[1]/ns5:Description[1]" w:storeItemID="{FCF55AC5-1754-46DB-B876-C8C638BF7042}"/>
                <w:text/>
              </w:sdtPr>
              <w:sdtEndPr/>
              <w:sdtContent>
                <w:r w:rsidR="0002687D" w:rsidRPr="0002687D">
                  <w:rPr>
                    <w:rFonts w:cs="Arial"/>
                  </w:rPr>
                  <w:t>Spyware Protection</w:t>
                </w:r>
              </w:sdtContent>
            </w:sdt>
            <w:r>
              <w:rPr>
                <w:rFonts w:cs="Arial"/>
              </w:rPr>
              <w:t xml:space="preserve"> </w:t>
            </w:r>
            <w:r w:rsidRPr="000F42E5">
              <w:rPr>
                <w:rStyle w:val="ArialTableChar"/>
                <w:i w:val="0"/>
                <w:iCs w:val="0"/>
              </w:rPr>
              <w:t>and other covert activity logging systems, if so, what system is it?</w:t>
            </w:r>
          </w:p>
        </w:tc>
        <w:tc>
          <w:tcPr>
            <w:tcW w:w="757" w:type="dxa"/>
          </w:tcPr>
          <w:sdt>
            <w:sdtPr>
              <w:rPr>
                <w:rFonts w:ascii="MS Gothic" w:eastAsia="MS Gothic" w:hAnsi="MS Gothic" w:cs="Segoe UI Symbol" w:hint="eastAsia"/>
                <w:bCs/>
                <w:i w:val="0"/>
                <w:iCs/>
              </w:rPr>
              <w:id w:val="493682215"/>
              <w14:checkbox>
                <w14:checked w14:val="0"/>
                <w14:checkedState w14:val="2612" w14:font="MS Gothic"/>
                <w14:uncheckedState w14:val="2610" w14:font="MS Gothic"/>
              </w14:checkbox>
            </w:sdtPr>
            <w:sdtEndPr/>
            <w:sdtContent>
              <w:p w14:paraId="291F649B" w14:textId="67DCE81B" w:rsidR="003F1A10" w:rsidRPr="00E70B59"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3F1A10" w:rsidRPr="003755D9" w14:paraId="30BEC557" w14:textId="77777777" w:rsidTr="00670535">
        <w:tc>
          <w:tcPr>
            <w:cnfStyle w:val="001000000000" w:firstRow="0" w:lastRow="0" w:firstColumn="1" w:lastColumn="0" w:oddVBand="0" w:evenVBand="0" w:oddHBand="0" w:evenHBand="0" w:firstRowFirstColumn="0" w:firstRowLastColumn="0" w:lastRowFirstColumn="0" w:lastRowLastColumn="0"/>
            <w:tcW w:w="711" w:type="dxa"/>
            <w:vMerge/>
          </w:tcPr>
          <w:p w14:paraId="63CA950B" w14:textId="77777777" w:rsidR="003F1A10" w:rsidRPr="003755D9" w:rsidRDefault="003F1A10" w:rsidP="00E503AD">
            <w:pPr>
              <w:spacing w:line="260" w:lineRule="exact"/>
              <w:rPr>
                <w:rFonts w:cs="Arial"/>
                <w:bCs/>
                <w:sz w:val="18"/>
                <w:szCs w:val="18"/>
              </w:rPr>
            </w:pPr>
          </w:p>
        </w:tc>
        <w:tc>
          <w:tcPr>
            <w:tcW w:w="8900" w:type="dxa"/>
            <w:gridSpan w:val="2"/>
          </w:tcPr>
          <w:p w14:paraId="6DC4C4CC" w14:textId="77777777" w:rsidR="003F1A10" w:rsidRPr="003755D9" w:rsidRDefault="003F1A10"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r w:rsidR="003F1A10" w:rsidRPr="003755D9" w14:paraId="504C169E" w14:textId="77777777" w:rsidTr="00670535">
        <w:tc>
          <w:tcPr>
            <w:cnfStyle w:val="001000000000" w:firstRow="0" w:lastRow="0" w:firstColumn="1" w:lastColumn="0" w:oddVBand="0" w:evenVBand="0" w:oddHBand="0" w:evenHBand="0" w:firstRowFirstColumn="0" w:firstRowLastColumn="0" w:lastRowFirstColumn="0" w:lastRowLastColumn="0"/>
            <w:tcW w:w="711" w:type="dxa"/>
            <w:vMerge w:val="restart"/>
          </w:tcPr>
          <w:p w14:paraId="21A55E91" w14:textId="77777777" w:rsidR="003F1A10" w:rsidRPr="003755D9" w:rsidRDefault="003F1A10" w:rsidP="00E503AD">
            <w:pPr>
              <w:spacing w:line="260" w:lineRule="exact"/>
              <w:rPr>
                <w:rFonts w:cs="Arial"/>
                <w:bCs/>
                <w:sz w:val="18"/>
                <w:szCs w:val="18"/>
              </w:rPr>
            </w:pPr>
          </w:p>
        </w:tc>
        <w:tc>
          <w:tcPr>
            <w:tcW w:w="8143" w:type="dxa"/>
          </w:tcPr>
          <w:p w14:paraId="6029B0D9" w14:textId="276C16C5" w:rsidR="003F1A10" w:rsidRPr="000F42E5" w:rsidRDefault="003F1A10" w:rsidP="00A717FF">
            <w:pPr>
              <w:jc w:val="left"/>
              <w:cnfStyle w:val="000000000000" w:firstRow="0" w:lastRow="0" w:firstColumn="0" w:lastColumn="0" w:oddVBand="0" w:evenVBand="0" w:oddHBand="0" w:evenHBand="0" w:firstRowFirstColumn="0" w:firstRowLastColumn="0" w:lastRowFirstColumn="0" w:lastRowLastColumn="0"/>
              <w:rPr>
                <w:i w:val="0"/>
                <w:iCs/>
                <w:szCs w:val="18"/>
              </w:rPr>
            </w:pPr>
            <w:r w:rsidRPr="000F42E5">
              <w:rPr>
                <w:rFonts w:cs="Arial"/>
                <w:i w:val="0"/>
                <w:iCs/>
              </w:rPr>
              <w:t xml:space="preserve">Does the </w:t>
            </w:r>
            <w:r w:rsidR="00341337">
              <w:rPr>
                <w:rFonts w:cs="Arial"/>
                <w:i w:val="0"/>
                <w:iCs/>
              </w:rPr>
              <w:t>Organisation</w:t>
            </w:r>
            <w:r w:rsidRPr="000F42E5">
              <w:rPr>
                <w:rFonts w:cs="Arial"/>
                <w:i w:val="0"/>
                <w:iCs/>
              </w:rPr>
              <w:t xml:space="preserve"> have a firewall system, and what limitations does the firewall place on incoming and outgoing electronic communications? Describe briefly.</w:t>
            </w:r>
          </w:p>
        </w:tc>
        <w:tc>
          <w:tcPr>
            <w:tcW w:w="757" w:type="dxa"/>
          </w:tcPr>
          <w:sdt>
            <w:sdtPr>
              <w:rPr>
                <w:rFonts w:ascii="MS Gothic" w:eastAsia="MS Gothic" w:hAnsi="MS Gothic" w:cs="Segoe UI Symbol" w:hint="eastAsia"/>
                <w:bCs/>
                <w:i w:val="0"/>
                <w:iCs/>
              </w:rPr>
              <w:id w:val="1569612818"/>
              <w14:checkbox>
                <w14:checked w14:val="0"/>
                <w14:checkedState w14:val="2612" w14:font="MS Gothic"/>
                <w14:uncheckedState w14:val="2610" w14:font="MS Gothic"/>
              </w14:checkbox>
            </w:sdtPr>
            <w:sdtEndPr/>
            <w:sdtContent>
              <w:p w14:paraId="3A725C4F" w14:textId="7F9D282F" w:rsidR="003F1A10" w:rsidRPr="00E70B59"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3F1A10" w:rsidRPr="003755D9" w14:paraId="5726DA47" w14:textId="77777777" w:rsidTr="00670535">
        <w:tc>
          <w:tcPr>
            <w:cnfStyle w:val="001000000000" w:firstRow="0" w:lastRow="0" w:firstColumn="1" w:lastColumn="0" w:oddVBand="0" w:evenVBand="0" w:oddHBand="0" w:evenHBand="0" w:firstRowFirstColumn="0" w:firstRowLastColumn="0" w:lastRowFirstColumn="0" w:lastRowLastColumn="0"/>
            <w:tcW w:w="711" w:type="dxa"/>
            <w:vMerge/>
          </w:tcPr>
          <w:p w14:paraId="120C9606" w14:textId="77777777" w:rsidR="003F1A10" w:rsidRPr="003755D9" w:rsidRDefault="003F1A10" w:rsidP="00E503AD">
            <w:pPr>
              <w:spacing w:line="260" w:lineRule="exact"/>
              <w:rPr>
                <w:rFonts w:cs="Arial"/>
                <w:bCs/>
                <w:sz w:val="18"/>
                <w:szCs w:val="18"/>
              </w:rPr>
            </w:pPr>
          </w:p>
        </w:tc>
        <w:tc>
          <w:tcPr>
            <w:tcW w:w="8900" w:type="dxa"/>
            <w:gridSpan w:val="2"/>
          </w:tcPr>
          <w:p w14:paraId="07E429DE" w14:textId="77777777" w:rsidR="003F1A10" w:rsidRPr="003755D9" w:rsidRDefault="003F1A10"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755D9">
              <w:rPr>
                <w:rFonts w:cs="Arial"/>
                <w:color w:val="0070C0"/>
                <w:sz w:val="18"/>
                <w:szCs w:val="18"/>
              </w:rPr>
              <w:t>Evidence / Expand (if applicable)</w:t>
            </w:r>
          </w:p>
        </w:tc>
      </w:tr>
    </w:tbl>
    <w:p w14:paraId="289DF7AD" w14:textId="77777777" w:rsidR="00FF6271" w:rsidRPr="0017042D" w:rsidRDefault="00FF6271" w:rsidP="0017042D">
      <w:pPr>
        <w:pStyle w:val="Body-11"/>
        <w:rPr>
          <w:rStyle w:val="Body-11Char"/>
          <w:sz w:val="22"/>
        </w:rPr>
      </w:pPr>
    </w:p>
    <w:p w14:paraId="7A45DDFF" w14:textId="1C4E61D9" w:rsidR="006543AD" w:rsidRPr="0017042D" w:rsidRDefault="006543AD" w:rsidP="0017042D">
      <w:pPr>
        <w:pStyle w:val="Body-11"/>
        <w:rPr>
          <w:rStyle w:val="Body-11Char"/>
          <w:sz w:val="22"/>
        </w:rPr>
      </w:pPr>
    </w:p>
    <w:p w14:paraId="720A0196" w14:textId="77777777" w:rsidR="006A6EF3" w:rsidRDefault="006A6EF3">
      <w:pPr>
        <w:spacing w:after="200" w:line="276" w:lineRule="auto"/>
        <w:jc w:val="left"/>
        <w:rPr>
          <w:rFonts w:eastAsiaTheme="majorEastAsia" w:cs="Arial"/>
          <w:b/>
          <w:bCs/>
          <w:i w:val="0"/>
          <w:sz w:val="32"/>
          <w:szCs w:val="32"/>
          <w:lang w:val="en-US"/>
        </w:rPr>
      </w:pPr>
      <w:r>
        <w:br w:type="page"/>
      </w:r>
    </w:p>
    <w:p w14:paraId="433CD35A" w14:textId="4B9B0A7E" w:rsidR="00581406" w:rsidRDefault="00906B96" w:rsidP="00E503AD">
      <w:pPr>
        <w:pStyle w:val="ACID2YellowHeading"/>
        <w:ind w:left="993" w:hanging="993"/>
      </w:pPr>
      <w:bookmarkStart w:id="111" w:name="_Toc88576257"/>
      <w:r>
        <w:lastRenderedPageBreak/>
        <w:t>Organization’s</w:t>
      </w:r>
      <w:r w:rsidR="00EA74C5">
        <w:t xml:space="preserve"> </w:t>
      </w:r>
      <w:r w:rsidR="00CC7A6A">
        <w:t>Personnel</w:t>
      </w:r>
      <w:r w:rsidR="00EA74C5">
        <w:t xml:space="preserve"> </w:t>
      </w:r>
      <w:r w:rsidR="00AC1F89" w:rsidRPr="00AC1F89">
        <w:t>E</w:t>
      </w:r>
      <w:r w:rsidR="00AC1F89">
        <w:t>xperience</w:t>
      </w:r>
      <w:bookmarkEnd w:id="111"/>
      <w:r w:rsidR="00AC1F89">
        <w:t xml:space="preserve"> </w:t>
      </w:r>
    </w:p>
    <w:p w14:paraId="3350A9FD" w14:textId="6C23C28E" w:rsidR="00684FB4" w:rsidRDefault="0069212A" w:rsidP="00684FB4">
      <w:pPr>
        <w:pStyle w:val="Body-11"/>
      </w:pPr>
      <w:r w:rsidRPr="0069212A">
        <w:t xml:space="preserve">This section of the assessment covers the relevant capability of the </w:t>
      </w:r>
      <w:r w:rsidR="00341337">
        <w:t>Organisation</w:t>
      </w:r>
      <w:r w:rsidRPr="0069212A">
        <w:t>’s personnel in managing information to typical information delivery strategies and producing information to standards methods and procedures</w:t>
      </w:r>
      <w:r w:rsidR="00B22C1A">
        <w:t xml:space="preserve"> using the identified tools</w:t>
      </w:r>
      <w:r w:rsidRPr="0069212A">
        <w:t>.</w:t>
      </w:r>
    </w:p>
    <w:p w14:paraId="0B820B5A" w14:textId="77777777" w:rsidR="00684FB4" w:rsidRPr="005B0209" w:rsidRDefault="00684FB4" w:rsidP="00684FB4">
      <w:pPr>
        <w:pStyle w:val="Body-11"/>
      </w:pPr>
    </w:p>
    <w:p w14:paraId="54D3DA6C" w14:textId="4B39CCCE" w:rsidR="00581406" w:rsidRPr="005B0209" w:rsidRDefault="000C3848" w:rsidP="0069212A">
      <w:pPr>
        <w:pStyle w:val="ACID3"/>
        <w:rPr>
          <w:szCs w:val="22"/>
        </w:rPr>
      </w:pPr>
      <w:bookmarkStart w:id="112" w:name="_Toc88576258"/>
      <w:r w:rsidRPr="000C3848">
        <w:t>P</w:t>
      </w:r>
      <w:r w:rsidR="00B22C1A">
        <w:t>ersonnel Industry Education</w:t>
      </w:r>
      <w:bookmarkEnd w:id="112"/>
    </w:p>
    <w:p w14:paraId="383EC064" w14:textId="36CF1F25" w:rsidR="00C46E37" w:rsidRDefault="00C46E37" w:rsidP="00C85DDA">
      <w:pPr>
        <w:pStyle w:val="Body-11"/>
        <w:spacing w:before="0" w:after="0"/>
      </w:pPr>
    </w:p>
    <w:tbl>
      <w:tblPr>
        <w:tblStyle w:val="CICBIMStandard01"/>
        <w:tblW w:w="9587" w:type="dxa"/>
        <w:tblLook w:val="04A0" w:firstRow="1" w:lastRow="0" w:firstColumn="1" w:lastColumn="0" w:noHBand="0" w:noVBand="1"/>
      </w:tblPr>
      <w:tblGrid>
        <w:gridCol w:w="8710"/>
        <w:gridCol w:w="877"/>
      </w:tblGrid>
      <w:tr w:rsidR="00C46E37" w:rsidRPr="000F42E5" w14:paraId="78D6555E" w14:textId="77777777" w:rsidTr="005535FB">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30" w:type="dxa"/>
            <w:hideMark/>
          </w:tcPr>
          <w:p w14:paraId="5A679917" w14:textId="77777777" w:rsidR="00C46E37" w:rsidRPr="000F42E5" w:rsidRDefault="00C46E37" w:rsidP="00E503AD">
            <w:pPr>
              <w:rPr>
                <w:i w:val="0"/>
                <w:iCs/>
              </w:rPr>
            </w:pPr>
            <w:r w:rsidRPr="000F42E5">
              <w:rPr>
                <w:i w:val="0"/>
                <w:iCs/>
              </w:rPr>
              <w:t>How does the organisation manage its personnel’s competence?</w:t>
            </w:r>
          </w:p>
        </w:tc>
        <w:tc>
          <w:tcPr>
            <w:tcW w:w="757" w:type="dxa"/>
          </w:tcPr>
          <w:p w14:paraId="5368DC40" w14:textId="77777777" w:rsidR="00C46E37" w:rsidRPr="005535FB" w:rsidRDefault="00C46E37" w:rsidP="00E503AD">
            <w:pPr>
              <w:jc w:val="center"/>
              <w:cnfStyle w:val="100000000000" w:firstRow="1" w:lastRow="0" w:firstColumn="0" w:lastColumn="0" w:oddVBand="0" w:evenVBand="0" w:oddHBand="0" w:evenHBand="0" w:firstRowFirstColumn="0" w:firstRowLastColumn="0" w:lastRowFirstColumn="0" w:lastRowLastColumn="0"/>
              <w:rPr>
                <w:rFonts w:cs="Arial"/>
                <w:i w:val="0"/>
                <w:iCs/>
                <w:szCs w:val="22"/>
              </w:rPr>
            </w:pPr>
            <w:r w:rsidRPr="005535FB">
              <w:rPr>
                <w:rFonts w:cs="Arial"/>
                <w:bCs/>
                <w:i w:val="0"/>
                <w:iCs/>
                <w:szCs w:val="22"/>
              </w:rPr>
              <w:t>Check</w:t>
            </w:r>
          </w:p>
        </w:tc>
      </w:tr>
      <w:tr w:rsidR="00C46E37" w:rsidRPr="000F42E5" w14:paraId="01B20446" w14:textId="77777777" w:rsidTr="005535FB">
        <w:trPr>
          <w:trHeight w:val="315"/>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5195FA59" w14:textId="77777777" w:rsidR="00C46E37" w:rsidRPr="0032797E" w:rsidRDefault="00C46E37" w:rsidP="005535FB">
            <w:pPr>
              <w:jc w:val="left"/>
              <w:rPr>
                <w:rFonts w:cs="Arial"/>
                <w:b w:val="0"/>
                <w:bCs/>
              </w:rPr>
            </w:pPr>
            <w:r w:rsidRPr="0032797E">
              <w:rPr>
                <w:rFonts w:cs="Arial"/>
                <w:b w:val="0"/>
                <w:bCs/>
                <w:color w:val="0070C0"/>
                <w:sz w:val="18"/>
                <w:szCs w:val="18"/>
              </w:rPr>
              <w:t>Answer</w:t>
            </w:r>
          </w:p>
        </w:tc>
      </w:tr>
      <w:tr w:rsidR="00C46E37" w:rsidRPr="000F42E5" w14:paraId="5A11CF3F" w14:textId="77777777" w:rsidTr="005535FB">
        <w:trPr>
          <w:trHeight w:val="662"/>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255AA009" w14:textId="77777777" w:rsidR="00C46E37" w:rsidRPr="005535FB" w:rsidRDefault="00C46E37" w:rsidP="005535FB">
            <w:pPr>
              <w:spacing w:line="260" w:lineRule="exact"/>
              <w:jc w:val="left"/>
              <w:rPr>
                <w:rFonts w:cs="Arial"/>
                <w:b w:val="0"/>
                <w:bCs/>
                <w:i w:val="0"/>
                <w:iCs/>
              </w:rPr>
            </w:pPr>
            <w:r w:rsidRPr="005535FB">
              <w:rPr>
                <w:rFonts w:cs="Arial"/>
                <w:b w:val="0"/>
                <w:bCs/>
                <w:i w:val="0"/>
                <w:iCs/>
              </w:rPr>
              <w:t>Supporting Document Name (If there is a policy statement, please attach it for reference)</w:t>
            </w:r>
          </w:p>
          <w:p w14:paraId="20BA525D" w14:textId="77777777" w:rsidR="00C46E37" w:rsidRPr="0032797E" w:rsidRDefault="00C46E37" w:rsidP="005535FB">
            <w:pPr>
              <w:spacing w:line="260" w:lineRule="exact"/>
              <w:jc w:val="left"/>
              <w:rPr>
                <w:b w:val="0"/>
                <w:bCs/>
              </w:rPr>
            </w:pPr>
            <w:r w:rsidRPr="0032797E">
              <w:rPr>
                <w:rFonts w:cs="Arial"/>
                <w:b w:val="0"/>
                <w:bCs/>
                <w:color w:val="0070C0"/>
                <w:sz w:val="18"/>
                <w:szCs w:val="18"/>
              </w:rPr>
              <w:t>Answer</w:t>
            </w:r>
          </w:p>
        </w:tc>
        <w:tc>
          <w:tcPr>
            <w:tcW w:w="757" w:type="dxa"/>
          </w:tcPr>
          <w:sdt>
            <w:sdtPr>
              <w:rPr>
                <w:rFonts w:ascii="MS Gothic" w:eastAsia="MS Gothic" w:hAnsi="MS Gothic" w:cs="Segoe UI Symbol" w:hint="eastAsia"/>
                <w:bCs/>
                <w:i w:val="0"/>
                <w:iCs/>
              </w:rPr>
              <w:id w:val="-64722052"/>
              <w14:checkbox>
                <w14:checked w14:val="0"/>
                <w14:checkedState w14:val="2612" w14:font="MS Gothic"/>
                <w14:uncheckedState w14:val="2610" w14:font="MS Gothic"/>
              </w14:checkbox>
            </w:sdtPr>
            <w:sdtEndPr/>
            <w:sdtContent>
              <w:p w14:paraId="26F68324" w14:textId="6CF19DE5" w:rsidR="00C46E37"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bl>
    <w:p w14:paraId="7AF665C8" w14:textId="60B680EC" w:rsidR="00C85DDA" w:rsidRDefault="00C85DDA" w:rsidP="00C85DDA">
      <w:pPr>
        <w:pStyle w:val="Body-11"/>
        <w:spacing w:before="0" w:after="0"/>
      </w:pPr>
    </w:p>
    <w:tbl>
      <w:tblPr>
        <w:tblStyle w:val="CICBIMStandard01"/>
        <w:tblW w:w="9611" w:type="dxa"/>
        <w:tblLook w:val="01E0" w:firstRow="1" w:lastRow="1" w:firstColumn="1" w:lastColumn="1" w:noHBand="0" w:noVBand="0"/>
      </w:tblPr>
      <w:tblGrid>
        <w:gridCol w:w="710"/>
        <w:gridCol w:w="8024"/>
        <w:gridCol w:w="877"/>
      </w:tblGrid>
      <w:tr w:rsidR="00C84B86" w:rsidRPr="000F42E5" w14:paraId="6241ECB4" w14:textId="77777777" w:rsidTr="00A717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35E712CD" w14:textId="77777777" w:rsidR="00C84B86" w:rsidRPr="00A717FF" w:rsidRDefault="00C84B86" w:rsidP="00E503AD">
            <w:pPr>
              <w:spacing w:line="260" w:lineRule="exact"/>
              <w:rPr>
                <w:rFonts w:cs="Arial"/>
                <w:b w:val="0"/>
                <w:bCs/>
                <w:i w:val="0"/>
                <w:iCs/>
                <w:szCs w:val="22"/>
              </w:rPr>
            </w:pPr>
            <w:r w:rsidRPr="00A717FF">
              <w:rPr>
                <w:rFonts w:cs="Arial"/>
                <w:bCs/>
                <w:i w:val="0"/>
                <w:iCs/>
                <w:szCs w:val="22"/>
              </w:rPr>
              <w:t>Ref.</w:t>
            </w:r>
          </w:p>
        </w:tc>
        <w:tc>
          <w:tcPr>
            <w:tcW w:w="8143" w:type="dxa"/>
            <w:hideMark/>
          </w:tcPr>
          <w:p w14:paraId="7CC905AE" w14:textId="77777777" w:rsidR="00C84B86" w:rsidRPr="00A717FF" w:rsidRDefault="00C84B86" w:rsidP="00E503AD">
            <w:pPr>
              <w:spacing w:line="260" w:lineRule="exact"/>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A717FF">
              <w:rPr>
                <w:rFonts w:cs="Arial"/>
                <w:bCs/>
                <w:i w:val="0"/>
                <w:iCs/>
                <w:szCs w:val="22"/>
              </w:rPr>
              <w:t>Component</w:t>
            </w:r>
          </w:p>
        </w:tc>
        <w:tc>
          <w:tcPr>
            <w:tcW w:w="757" w:type="dxa"/>
            <w:hideMark/>
          </w:tcPr>
          <w:p w14:paraId="46EBE1CA" w14:textId="77777777" w:rsidR="00C84B86" w:rsidRPr="00A717FF" w:rsidRDefault="00C84B86" w:rsidP="00E503AD">
            <w:pPr>
              <w:spacing w:line="260" w:lineRule="exact"/>
              <w:jc w:val="center"/>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A717FF">
              <w:rPr>
                <w:rFonts w:cs="Arial"/>
                <w:bCs/>
                <w:i w:val="0"/>
                <w:iCs/>
                <w:szCs w:val="22"/>
              </w:rPr>
              <w:t>Check</w:t>
            </w:r>
          </w:p>
        </w:tc>
      </w:tr>
      <w:tr w:rsidR="00C84B86" w:rsidRPr="000F42E5" w14:paraId="058D1D6A" w14:textId="77777777" w:rsidTr="00A717FF">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1622ABEE" w14:textId="77777777" w:rsidR="00C84B86" w:rsidRPr="000F42E5" w:rsidRDefault="00C84B86" w:rsidP="00E503AD">
            <w:pPr>
              <w:spacing w:line="260" w:lineRule="exact"/>
              <w:rPr>
                <w:rFonts w:cs="Arial"/>
                <w:bCs/>
                <w:i w:val="0"/>
                <w:iCs/>
                <w:sz w:val="18"/>
                <w:szCs w:val="18"/>
              </w:rPr>
            </w:pPr>
          </w:p>
        </w:tc>
        <w:tc>
          <w:tcPr>
            <w:tcW w:w="8143" w:type="dxa"/>
          </w:tcPr>
          <w:p w14:paraId="4B2A8A93" w14:textId="77777777" w:rsidR="00C84B86" w:rsidRPr="000F42E5" w:rsidRDefault="00C84B86" w:rsidP="00A717FF">
            <w:pPr>
              <w:jc w:val="left"/>
              <w:cnfStyle w:val="000000000000" w:firstRow="0" w:lastRow="0" w:firstColumn="0" w:lastColumn="0" w:oddVBand="0" w:evenVBand="0" w:oddHBand="0" w:evenHBand="0" w:firstRowFirstColumn="0" w:firstRowLastColumn="0" w:lastRowFirstColumn="0" w:lastRowLastColumn="0"/>
              <w:rPr>
                <w:i w:val="0"/>
                <w:iCs/>
                <w:szCs w:val="18"/>
              </w:rPr>
            </w:pPr>
            <w:r w:rsidRPr="000F42E5">
              <w:rPr>
                <w:rFonts w:cs="Arial"/>
                <w:bCs/>
                <w:i w:val="0"/>
                <w:iCs/>
              </w:rPr>
              <w:t>Does the business have documented records of individual’s industry-related qualifications, if so, please explain?</w:t>
            </w:r>
          </w:p>
        </w:tc>
        <w:tc>
          <w:tcPr>
            <w:tcW w:w="757" w:type="dxa"/>
          </w:tcPr>
          <w:sdt>
            <w:sdtPr>
              <w:rPr>
                <w:rFonts w:ascii="MS Gothic" w:eastAsia="MS Gothic" w:hAnsi="MS Gothic" w:cs="Segoe UI Symbol" w:hint="eastAsia"/>
                <w:bCs/>
                <w:i w:val="0"/>
                <w:iCs/>
              </w:rPr>
              <w:id w:val="522286191"/>
              <w14:checkbox>
                <w14:checked w14:val="0"/>
                <w14:checkedState w14:val="2612" w14:font="MS Gothic"/>
                <w14:uncheckedState w14:val="2610" w14:font="MS Gothic"/>
              </w14:checkbox>
            </w:sdtPr>
            <w:sdtEndPr/>
            <w:sdtContent>
              <w:p w14:paraId="3A12FD53" w14:textId="3F4237AA" w:rsidR="00C84B86"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C84B86" w:rsidRPr="000F42E5" w14:paraId="7B457029" w14:textId="77777777" w:rsidTr="00A717FF">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11AE3132" w14:textId="77777777" w:rsidR="00C84B86" w:rsidRPr="000F42E5" w:rsidRDefault="00C84B86" w:rsidP="00E503AD">
            <w:pPr>
              <w:spacing w:line="260" w:lineRule="exact"/>
              <w:rPr>
                <w:rFonts w:cs="Arial"/>
                <w:bCs/>
                <w:i w:val="0"/>
                <w:iCs/>
                <w:sz w:val="18"/>
                <w:szCs w:val="18"/>
              </w:rPr>
            </w:pPr>
          </w:p>
        </w:tc>
        <w:tc>
          <w:tcPr>
            <w:tcW w:w="8900" w:type="dxa"/>
            <w:gridSpan w:val="2"/>
          </w:tcPr>
          <w:p w14:paraId="62A1FBCA" w14:textId="77777777" w:rsidR="00C84B86" w:rsidRPr="0032797E" w:rsidRDefault="00C84B86"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2797E">
              <w:rPr>
                <w:rFonts w:cs="Arial"/>
                <w:color w:val="0070C0"/>
                <w:sz w:val="18"/>
                <w:szCs w:val="18"/>
              </w:rPr>
              <w:t>Evidence / Expand (if applicable)</w:t>
            </w:r>
          </w:p>
        </w:tc>
      </w:tr>
      <w:tr w:rsidR="00C84B86" w:rsidRPr="000F42E5" w14:paraId="0AE59E48" w14:textId="77777777" w:rsidTr="00A717FF">
        <w:tc>
          <w:tcPr>
            <w:cnfStyle w:val="001000000000" w:firstRow="0" w:lastRow="0" w:firstColumn="1" w:lastColumn="0" w:oddVBand="0" w:evenVBand="0" w:oddHBand="0" w:evenHBand="0" w:firstRowFirstColumn="0" w:firstRowLastColumn="0" w:lastRowFirstColumn="0" w:lastRowLastColumn="0"/>
            <w:tcW w:w="711" w:type="dxa"/>
            <w:vMerge w:val="restart"/>
          </w:tcPr>
          <w:p w14:paraId="31ECD7CC" w14:textId="77777777" w:rsidR="00C84B86" w:rsidRPr="000F42E5" w:rsidRDefault="00C84B86" w:rsidP="00E503AD">
            <w:pPr>
              <w:spacing w:line="260" w:lineRule="exact"/>
              <w:rPr>
                <w:rFonts w:cs="Arial"/>
                <w:bCs/>
                <w:i w:val="0"/>
                <w:iCs/>
                <w:sz w:val="18"/>
                <w:szCs w:val="18"/>
              </w:rPr>
            </w:pPr>
          </w:p>
        </w:tc>
        <w:tc>
          <w:tcPr>
            <w:tcW w:w="8143" w:type="dxa"/>
          </w:tcPr>
          <w:p w14:paraId="661F6D2C" w14:textId="77777777" w:rsidR="00C84B86" w:rsidRPr="000F42E5" w:rsidRDefault="00C84B86" w:rsidP="00E503AD">
            <w:pPr>
              <w:cnfStyle w:val="000000000000" w:firstRow="0" w:lastRow="0" w:firstColumn="0" w:lastColumn="0" w:oddVBand="0" w:evenVBand="0" w:oddHBand="0" w:evenHBand="0" w:firstRowFirstColumn="0" w:firstRowLastColumn="0" w:lastRowFirstColumn="0" w:lastRowLastColumn="0"/>
              <w:rPr>
                <w:i w:val="0"/>
                <w:iCs/>
                <w:szCs w:val="18"/>
              </w:rPr>
            </w:pPr>
            <w:r w:rsidRPr="000F42E5">
              <w:rPr>
                <w:rFonts w:cs="Arial"/>
                <w:bCs/>
                <w:i w:val="0"/>
                <w:iCs/>
              </w:rPr>
              <w:t>Does the business have documented records of all individual’s professional qualifications if so, please explain?</w:t>
            </w:r>
          </w:p>
        </w:tc>
        <w:tc>
          <w:tcPr>
            <w:tcW w:w="757" w:type="dxa"/>
          </w:tcPr>
          <w:sdt>
            <w:sdtPr>
              <w:rPr>
                <w:rFonts w:ascii="MS Gothic" w:eastAsia="MS Gothic" w:hAnsi="MS Gothic" w:cs="Segoe UI Symbol" w:hint="eastAsia"/>
                <w:bCs/>
                <w:i w:val="0"/>
                <w:iCs/>
              </w:rPr>
              <w:id w:val="-2141878165"/>
              <w14:checkbox>
                <w14:checked w14:val="0"/>
                <w14:checkedState w14:val="2612" w14:font="MS Gothic"/>
                <w14:uncheckedState w14:val="2610" w14:font="MS Gothic"/>
              </w14:checkbox>
            </w:sdtPr>
            <w:sdtEndPr/>
            <w:sdtContent>
              <w:p w14:paraId="5EAC1670" w14:textId="66F9958F" w:rsidR="00C84B86"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C84B86" w:rsidRPr="000F42E5" w14:paraId="32667028" w14:textId="77777777" w:rsidTr="00A717FF">
        <w:tc>
          <w:tcPr>
            <w:cnfStyle w:val="001000000000" w:firstRow="0" w:lastRow="0" w:firstColumn="1" w:lastColumn="0" w:oddVBand="0" w:evenVBand="0" w:oddHBand="0" w:evenHBand="0" w:firstRowFirstColumn="0" w:firstRowLastColumn="0" w:lastRowFirstColumn="0" w:lastRowLastColumn="0"/>
            <w:tcW w:w="711" w:type="dxa"/>
            <w:vMerge/>
          </w:tcPr>
          <w:p w14:paraId="25F5F099" w14:textId="77777777" w:rsidR="00C84B86" w:rsidRPr="000F42E5" w:rsidRDefault="00C84B86" w:rsidP="00E503AD">
            <w:pPr>
              <w:spacing w:line="260" w:lineRule="exact"/>
              <w:rPr>
                <w:rFonts w:cs="Arial"/>
                <w:bCs/>
                <w:i w:val="0"/>
                <w:iCs/>
                <w:sz w:val="18"/>
                <w:szCs w:val="18"/>
              </w:rPr>
            </w:pPr>
          </w:p>
        </w:tc>
        <w:tc>
          <w:tcPr>
            <w:tcW w:w="8900" w:type="dxa"/>
            <w:gridSpan w:val="2"/>
          </w:tcPr>
          <w:p w14:paraId="671BD926" w14:textId="77777777" w:rsidR="00C84B86" w:rsidRPr="0032797E" w:rsidRDefault="00C84B86"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2797E">
              <w:rPr>
                <w:rFonts w:cs="Arial"/>
                <w:color w:val="0070C0"/>
                <w:sz w:val="18"/>
                <w:szCs w:val="18"/>
              </w:rPr>
              <w:t>Evidence / Expand (if applicable)</w:t>
            </w:r>
          </w:p>
        </w:tc>
      </w:tr>
      <w:tr w:rsidR="00C84B86" w:rsidRPr="000F42E5" w14:paraId="31F9BDDD" w14:textId="77777777" w:rsidTr="00A717FF">
        <w:tc>
          <w:tcPr>
            <w:cnfStyle w:val="001000000000" w:firstRow="0" w:lastRow="0" w:firstColumn="1" w:lastColumn="0" w:oddVBand="0" w:evenVBand="0" w:oddHBand="0" w:evenHBand="0" w:firstRowFirstColumn="0" w:firstRowLastColumn="0" w:lastRowFirstColumn="0" w:lastRowLastColumn="0"/>
            <w:tcW w:w="711" w:type="dxa"/>
            <w:vMerge w:val="restart"/>
          </w:tcPr>
          <w:p w14:paraId="1EE970D8" w14:textId="77777777" w:rsidR="00C84B86" w:rsidRPr="000F42E5" w:rsidRDefault="00C84B86" w:rsidP="00E503AD">
            <w:pPr>
              <w:spacing w:line="260" w:lineRule="exact"/>
              <w:rPr>
                <w:rFonts w:cs="Arial"/>
                <w:bCs/>
                <w:i w:val="0"/>
                <w:iCs/>
                <w:sz w:val="18"/>
                <w:szCs w:val="18"/>
              </w:rPr>
            </w:pPr>
          </w:p>
        </w:tc>
        <w:tc>
          <w:tcPr>
            <w:tcW w:w="8143" w:type="dxa"/>
          </w:tcPr>
          <w:p w14:paraId="7C9ADECA" w14:textId="77777777" w:rsidR="00C84B86" w:rsidRPr="000F42E5" w:rsidRDefault="00C84B86" w:rsidP="00E503AD">
            <w:pPr>
              <w:cnfStyle w:val="000000000000" w:firstRow="0" w:lastRow="0" w:firstColumn="0" w:lastColumn="0" w:oddVBand="0" w:evenVBand="0" w:oddHBand="0" w:evenHBand="0" w:firstRowFirstColumn="0" w:firstRowLastColumn="0" w:lastRowFirstColumn="0" w:lastRowLastColumn="0"/>
              <w:rPr>
                <w:rFonts w:cs="Arial"/>
                <w:i w:val="0"/>
                <w:iCs/>
              </w:rPr>
            </w:pPr>
            <w:r w:rsidRPr="000F42E5">
              <w:rPr>
                <w:rFonts w:cs="Arial"/>
                <w:i w:val="0"/>
                <w:iCs/>
              </w:rPr>
              <w:t xml:space="preserve">Does the business have documented records of individual’s Chartership (Professions regulated by a professional body)? </w:t>
            </w:r>
            <w:r w:rsidRPr="000F42E5">
              <w:rPr>
                <w:rFonts w:cs="Arial"/>
                <w:bCs/>
                <w:i w:val="0"/>
                <w:iCs/>
              </w:rPr>
              <w:t>if so, please explain?</w:t>
            </w:r>
          </w:p>
        </w:tc>
        <w:tc>
          <w:tcPr>
            <w:tcW w:w="757" w:type="dxa"/>
          </w:tcPr>
          <w:sdt>
            <w:sdtPr>
              <w:rPr>
                <w:rFonts w:ascii="MS Gothic" w:eastAsia="MS Gothic" w:hAnsi="MS Gothic" w:cs="Segoe UI Symbol" w:hint="eastAsia"/>
                <w:bCs/>
                <w:i w:val="0"/>
                <w:iCs/>
              </w:rPr>
              <w:id w:val="-1398361003"/>
              <w14:checkbox>
                <w14:checked w14:val="0"/>
                <w14:checkedState w14:val="2612" w14:font="MS Gothic"/>
                <w14:uncheckedState w14:val="2610" w14:font="MS Gothic"/>
              </w14:checkbox>
            </w:sdtPr>
            <w:sdtEndPr/>
            <w:sdtContent>
              <w:p w14:paraId="5C61E0CB" w14:textId="5992B47F" w:rsidR="00C84B86"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C84B86" w:rsidRPr="000F42E5" w14:paraId="08A2293B" w14:textId="77777777" w:rsidTr="00A717FF">
        <w:tc>
          <w:tcPr>
            <w:cnfStyle w:val="001000000000" w:firstRow="0" w:lastRow="0" w:firstColumn="1" w:lastColumn="0" w:oddVBand="0" w:evenVBand="0" w:oddHBand="0" w:evenHBand="0" w:firstRowFirstColumn="0" w:firstRowLastColumn="0" w:lastRowFirstColumn="0" w:lastRowLastColumn="0"/>
            <w:tcW w:w="711" w:type="dxa"/>
            <w:vMerge/>
          </w:tcPr>
          <w:p w14:paraId="54F59343" w14:textId="77777777" w:rsidR="00C84B86" w:rsidRPr="000F42E5" w:rsidRDefault="00C84B86" w:rsidP="00E503AD">
            <w:pPr>
              <w:spacing w:line="260" w:lineRule="exact"/>
              <w:rPr>
                <w:rFonts w:cs="Arial"/>
                <w:bCs/>
                <w:i w:val="0"/>
                <w:iCs/>
                <w:sz w:val="18"/>
                <w:szCs w:val="18"/>
              </w:rPr>
            </w:pPr>
          </w:p>
        </w:tc>
        <w:tc>
          <w:tcPr>
            <w:tcW w:w="8900" w:type="dxa"/>
            <w:gridSpan w:val="2"/>
          </w:tcPr>
          <w:p w14:paraId="6C1F5238" w14:textId="77777777" w:rsidR="00C84B86" w:rsidRPr="0032797E" w:rsidRDefault="00C84B8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2797E">
              <w:rPr>
                <w:rFonts w:cs="Arial"/>
                <w:color w:val="0070C0"/>
                <w:sz w:val="18"/>
                <w:szCs w:val="18"/>
              </w:rPr>
              <w:t>Evidence / Expand (if applicable)</w:t>
            </w:r>
          </w:p>
        </w:tc>
      </w:tr>
      <w:tr w:rsidR="00C84B86" w:rsidRPr="000F42E5" w14:paraId="4E5AE7CC" w14:textId="77777777" w:rsidTr="00A717FF">
        <w:tc>
          <w:tcPr>
            <w:cnfStyle w:val="001000000000" w:firstRow="0" w:lastRow="0" w:firstColumn="1" w:lastColumn="0" w:oddVBand="0" w:evenVBand="0" w:oddHBand="0" w:evenHBand="0" w:firstRowFirstColumn="0" w:firstRowLastColumn="0" w:lastRowFirstColumn="0" w:lastRowLastColumn="0"/>
            <w:tcW w:w="711" w:type="dxa"/>
            <w:vMerge w:val="restart"/>
          </w:tcPr>
          <w:p w14:paraId="50146BB6" w14:textId="77777777" w:rsidR="00C84B86" w:rsidRPr="000F42E5" w:rsidRDefault="00C84B86" w:rsidP="00E503AD">
            <w:pPr>
              <w:spacing w:line="260" w:lineRule="exact"/>
              <w:rPr>
                <w:rFonts w:cs="Arial"/>
                <w:bCs/>
                <w:i w:val="0"/>
                <w:iCs/>
                <w:sz w:val="18"/>
                <w:szCs w:val="18"/>
              </w:rPr>
            </w:pPr>
          </w:p>
        </w:tc>
        <w:tc>
          <w:tcPr>
            <w:tcW w:w="8143" w:type="dxa"/>
          </w:tcPr>
          <w:p w14:paraId="3A75168F" w14:textId="77777777" w:rsidR="00C84B86" w:rsidRPr="000F42E5" w:rsidRDefault="00C84B86" w:rsidP="00E503AD">
            <w:pPr>
              <w:cnfStyle w:val="000000000000" w:firstRow="0" w:lastRow="0" w:firstColumn="0" w:lastColumn="0" w:oddVBand="0" w:evenVBand="0" w:oddHBand="0" w:evenHBand="0" w:firstRowFirstColumn="0" w:firstRowLastColumn="0" w:lastRowFirstColumn="0" w:lastRowLastColumn="0"/>
              <w:rPr>
                <w:i w:val="0"/>
                <w:iCs/>
                <w:szCs w:val="18"/>
              </w:rPr>
            </w:pPr>
            <w:r w:rsidRPr="000F42E5">
              <w:rPr>
                <w:rFonts w:cs="Arial"/>
                <w:bCs/>
                <w:i w:val="0"/>
                <w:iCs/>
              </w:rPr>
              <w:t>Does the business have documented records of individual’s BIM qualifications if so, please explain?</w:t>
            </w:r>
          </w:p>
        </w:tc>
        <w:tc>
          <w:tcPr>
            <w:tcW w:w="757" w:type="dxa"/>
          </w:tcPr>
          <w:sdt>
            <w:sdtPr>
              <w:rPr>
                <w:rFonts w:ascii="MS Gothic" w:eastAsia="MS Gothic" w:hAnsi="MS Gothic" w:cs="Segoe UI Symbol" w:hint="eastAsia"/>
                <w:bCs/>
                <w:i w:val="0"/>
                <w:iCs/>
              </w:rPr>
              <w:id w:val="1226871465"/>
              <w14:checkbox>
                <w14:checked w14:val="0"/>
                <w14:checkedState w14:val="2612" w14:font="MS Gothic"/>
                <w14:uncheckedState w14:val="2610" w14:font="MS Gothic"/>
              </w14:checkbox>
            </w:sdtPr>
            <w:sdtEndPr/>
            <w:sdtContent>
              <w:p w14:paraId="38EF45F0" w14:textId="2363E7B6" w:rsidR="00C84B86"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C84B86" w:rsidRPr="000F42E5" w14:paraId="7C423D59" w14:textId="77777777" w:rsidTr="00A717FF">
        <w:tc>
          <w:tcPr>
            <w:cnfStyle w:val="001000000000" w:firstRow="0" w:lastRow="0" w:firstColumn="1" w:lastColumn="0" w:oddVBand="0" w:evenVBand="0" w:oddHBand="0" w:evenHBand="0" w:firstRowFirstColumn="0" w:firstRowLastColumn="0" w:lastRowFirstColumn="0" w:lastRowLastColumn="0"/>
            <w:tcW w:w="711" w:type="dxa"/>
            <w:vMerge/>
          </w:tcPr>
          <w:p w14:paraId="107B4E43" w14:textId="77777777" w:rsidR="00C84B86" w:rsidRPr="000F42E5" w:rsidRDefault="00C84B86" w:rsidP="00E503AD">
            <w:pPr>
              <w:spacing w:line="260" w:lineRule="exact"/>
              <w:rPr>
                <w:rFonts w:cs="Arial"/>
                <w:bCs/>
                <w:i w:val="0"/>
                <w:iCs/>
                <w:sz w:val="18"/>
                <w:szCs w:val="18"/>
              </w:rPr>
            </w:pPr>
          </w:p>
        </w:tc>
        <w:tc>
          <w:tcPr>
            <w:tcW w:w="8900" w:type="dxa"/>
            <w:gridSpan w:val="2"/>
          </w:tcPr>
          <w:p w14:paraId="657608F3" w14:textId="77777777" w:rsidR="00C84B86" w:rsidRPr="0032797E" w:rsidRDefault="00C84B86"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32797E">
              <w:rPr>
                <w:rFonts w:cs="Arial"/>
                <w:color w:val="0070C0"/>
                <w:sz w:val="18"/>
                <w:szCs w:val="18"/>
              </w:rPr>
              <w:t>Evidence / Expand (if applicable)</w:t>
            </w:r>
          </w:p>
        </w:tc>
      </w:tr>
      <w:tr w:rsidR="00C84B86" w:rsidRPr="000F42E5" w14:paraId="095BE410" w14:textId="77777777" w:rsidTr="00A717FF">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14386ED4" w14:textId="77777777" w:rsidR="00C84B86" w:rsidRPr="000F42E5" w:rsidRDefault="00C84B86" w:rsidP="00E503AD">
            <w:pPr>
              <w:spacing w:line="260" w:lineRule="exact"/>
              <w:rPr>
                <w:rFonts w:cs="Arial"/>
                <w:bCs/>
                <w:i w:val="0"/>
                <w:iCs/>
                <w:sz w:val="18"/>
                <w:szCs w:val="18"/>
              </w:rPr>
            </w:pPr>
          </w:p>
        </w:tc>
        <w:tc>
          <w:tcPr>
            <w:tcW w:w="8143" w:type="dxa"/>
          </w:tcPr>
          <w:p w14:paraId="54007948" w14:textId="77777777" w:rsidR="00C84B86" w:rsidRPr="000F42E5" w:rsidRDefault="00C84B86" w:rsidP="00E503AD">
            <w:pPr>
              <w:cnfStyle w:val="000000000000" w:firstRow="0" w:lastRow="0" w:firstColumn="0" w:lastColumn="0" w:oddVBand="0" w:evenVBand="0" w:oddHBand="0" w:evenHBand="0" w:firstRowFirstColumn="0" w:firstRowLastColumn="0" w:lastRowFirstColumn="0" w:lastRowLastColumn="0"/>
              <w:rPr>
                <w:rFonts w:cs="Arial"/>
                <w:i w:val="0"/>
                <w:iCs/>
              </w:rPr>
            </w:pPr>
            <w:r w:rsidRPr="000F42E5">
              <w:rPr>
                <w:rFonts w:cs="Arial"/>
                <w:i w:val="0"/>
                <w:iCs/>
              </w:rPr>
              <w:t>Does the business have documented records of individual’s Information Management qualifications</w:t>
            </w:r>
            <w:r w:rsidRPr="000F42E5">
              <w:rPr>
                <w:rFonts w:cs="Arial"/>
                <w:bCs/>
                <w:i w:val="0"/>
                <w:iCs/>
              </w:rPr>
              <w:t xml:space="preserve"> if so, please explain?</w:t>
            </w:r>
          </w:p>
        </w:tc>
        <w:tc>
          <w:tcPr>
            <w:tcW w:w="757" w:type="dxa"/>
          </w:tcPr>
          <w:sdt>
            <w:sdtPr>
              <w:rPr>
                <w:rFonts w:ascii="MS Gothic" w:eastAsia="MS Gothic" w:hAnsi="MS Gothic" w:cs="Segoe UI Symbol" w:hint="eastAsia"/>
                <w:bCs/>
                <w:i w:val="0"/>
                <w:iCs/>
              </w:rPr>
              <w:id w:val="-1654528025"/>
              <w14:checkbox>
                <w14:checked w14:val="0"/>
                <w14:checkedState w14:val="2612" w14:font="MS Gothic"/>
                <w14:uncheckedState w14:val="2610" w14:font="MS Gothic"/>
              </w14:checkbox>
            </w:sdtPr>
            <w:sdtEndPr/>
            <w:sdtContent>
              <w:p w14:paraId="313996D3" w14:textId="639E9EE5" w:rsidR="00C84B86"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C84B86" w:rsidRPr="000F42E5" w14:paraId="44106A2E" w14:textId="77777777" w:rsidTr="00A717FF">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2548F143" w14:textId="77777777" w:rsidR="00C84B86" w:rsidRPr="000F42E5" w:rsidRDefault="00C84B86" w:rsidP="00E503AD">
            <w:pPr>
              <w:spacing w:line="260" w:lineRule="exact"/>
              <w:rPr>
                <w:rFonts w:cs="Arial"/>
                <w:bCs/>
                <w:i w:val="0"/>
                <w:iCs/>
                <w:sz w:val="18"/>
                <w:szCs w:val="18"/>
              </w:rPr>
            </w:pPr>
          </w:p>
        </w:tc>
        <w:tc>
          <w:tcPr>
            <w:tcW w:w="8900" w:type="dxa"/>
            <w:gridSpan w:val="2"/>
          </w:tcPr>
          <w:p w14:paraId="7A5C5AB2" w14:textId="77777777" w:rsidR="00C84B86" w:rsidRPr="0032797E" w:rsidRDefault="00C84B86"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32797E">
              <w:rPr>
                <w:rFonts w:cs="Arial"/>
                <w:color w:val="0070C0"/>
                <w:sz w:val="18"/>
                <w:szCs w:val="18"/>
              </w:rPr>
              <w:t>Evidence / Expand (if applicable)</w:t>
            </w:r>
          </w:p>
        </w:tc>
      </w:tr>
    </w:tbl>
    <w:p w14:paraId="547CBB05" w14:textId="4A7BC94E" w:rsidR="00C84B86" w:rsidRDefault="00C84B86" w:rsidP="00C85DDA">
      <w:pPr>
        <w:pStyle w:val="Body-11"/>
        <w:spacing w:before="0" w:after="0"/>
      </w:pPr>
    </w:p>
    <w:p w14:paraId="2C4BE7B0" w14:textId="4D37F1A9" w:rsidR="00FA4D93" w:rsidRDefault="00FA4D93" w:rsidP="00FA4D93">
      <w:pPr>
        <w:pStyle w:val="ACID3"/>
      </w:pPr>
      <w:bookmarkStart w:id="113" w:name="_Toc88576259"/>
      <w:r>
        <w:t>Organisation</w:t>
      </w:r>
      <w:r w:rsidR="00662B52">
        <w:t xml:space="preserve"> </w:t>
      </w:r>
      <w:r w:rsidR="00846DD1">
        <w:t>experience</w:t>
      </w:r>
      <w:r w:rsidR="00662B52">
        <w:t xml:space="preserve"> management</w:t>
      </w:r>
      <w:bookmarkEnd w:id="113"/>
    </w:p>
    <w:p w14:paraId="09E68643" w14:textId="7A953A5B" w:rsidR="00EC56D7" w:rsidRDefault="00EC56D7" w:rsidP="00C85DDA">
      <w:pPr>
        <w:pStyle w:val="Body-11"/>
        <w:spacing w:before="0" w:after="0"/>
      </w:pPr>
    </w:p>
    <w:tbl>
      <w:tblPr>
        <w:tblStyle w:val="CICBIMStandard01"/>
        <w:tblW w:w="9587" w:type="dxa"/>
        <w:tblLook w:val="04A0" w:firstRow="1" w:lastRow="0" w:firstColumn="1" w:lastColumn="0" w:noHBand="0" w:noVBand="1"/>
      </w:tblPr>
      <w:tblGrid>
        <w:gridCol w:w="8830"/>
        <w:gridCol w:w="757"/>
      </w:tblGrid>
      <w:tr w:rsidR="00C72A0B" w:rsidRPr="000F42E5" w14:paraId="2ACAC0E0" w14:textId="77777777" w:rsidTr="0032797E">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30" w:type="dxa"/>
            <w:hideMark/>
          </w:tcPr>
          <w:p w14:paraId="026CA7FB" w14:textId="77777777" w:rsidR="00C72A0B" w:rsidRPr="000F42E5" w:rsidRDefault="00C72A0B" w:rsidP="0032797E">
            <w:pPr>
              <w:jc w:val="left"/>
              <w:rPr>
                <w:i w:val="0"/>
                <w:iCs/>
              </w:rPr>
            </w:pPr>
            <w:r w:rsidRPr="000F42E5">
              <w:rPr>
                <w:i w:val="0"/>
                <w:iCs/>
              </w:rPr>
              <w:t>How does the organisation manage its personnel’s individual and team-related experience?</w:t>
            </w:r>
          </w:p>
        </w:tc>
        <w:tc>
          <w:tcPr>
            <w:tcW w:w="757" w:type="dxa"/>
          </w:tcPr>
          <w:p w14:paraId="1D74F43E" w14:textId="77777777" w:rsidR="00C72A0B" w:rsidRPr="000F42E5" w:rsidRDefault="00C72A0B" w:rsidP="00E503AD">
            <w:pPr>
              <w:jc w:val="center"/>
              <w:cnfStyle w:val="100000000000" w:firstRow="1" w:lastRow="0" w:firstColumn="0" w:lastColumn="0" w:oddVBand="0" w:evenVBand="0" w:oddHBand="0" w:evenHBand="0" w:firstRowFirstColumn="0" w:firstRowLastColumn="0" w:lastRowFirstColumn="0" w:lastRowLastColumn="0"/>
              <w:rPr>
                <w:rFonts w:cs="Arial"/>
                <w:i w:val="0"/>
                <w:iCs/>
              </w:rPr>
            </w:pPr>
            <w:r w:rsidRPr="000F42E5">
              <w:rPr>
                <w:rFonts w:cs="Arial"/>
                <w:bCs/>
                <w:i w:val="0"/>
                <w:iCs/>
                <w:sz w:val="18"/>
                <w:szCs w:val="18"/>
              </w:rPr>
              <w:t>Check</w:t>
            </w:r>
          </w:p>
        </w:tc>
      </w:tr>
      <w:tr w:rsidR="00C72A0B" w:rsidRPr="000F42E5" w14:paraId="634CA21F" w14:textId="77777777" w:rsidTr="005D783D">
        <w:trPr>
          <w:trHeight w:val="378"/>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3F560D65" w14:textId="77777777" w:rsidR="00C72A0B" w:rsidRPr="0032797E" w:rsidRDefault="00C72A0B" w:rsidP="0032797E">
            <w:pPr>
              <w:jc w:val="left"/>
              <w:rPr>
                <w:rFonts w:cs="Arial"/>
                <w:b w:val="0"/>
                <w:bCs/>
              </w:rPr>
            </w:pPr>
            <w:r w:rsidRPr="0032797E">
              <w:rPr>
                <w:rFonts w:cs="Arial"/>
                <w:b w:val="0"/>
                <w:bCs/>
                <w:color w:val="0070C0"/>
                <w:sz w:val="18"/>
                <w:szCs w:val="18"/>
              </w:rPr>
              <w:t>Answer</w:t>
            </w:r>
          </w:p>
        </w:tc>
      </w:tr>
      <w:tr w:rsidR="00C72A0B" w:rsidRPr="000F42E5" w14:paraId="0F44563D" w14:textId="77777777" w:rsidTr="005D783D">
        <w:trPr>
          <w:trHeight w:val="584"/>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0DF47594" w14:textId="77777777" w:rsidR="00C72A0B" w:rsidRPr="0032797E" w:rsidRDefault="00C72A0B" w:rsidP="00652375">
            <w:pPr>
              <w:spacing w:line="260" w:lineRule="exact"/>
              <w:jc w:val="left"/>
              <w:rPr>
                <w:rFonts w:cs="Arial"/>
                <w:b w:val="0"/>
                <w:bCs/>
                <w:i w:val="0"/>
                <w:iCs/>
              </w:rPr>
            </w:pPr>
            <w:r w:rsidRPr="0032797E">
              <w:rPr>
                <w:rFonts w:cs="Arial"/>
                <w:b w:val="0"/>
                <w:bCs/>
                <w:i w:val="0"/>
                <w:iCs/>
              </w:rPr>
              <w:t>Supporting Document Name (If there is a policy statement, please attach it for reference)</w:t>
            </w:r>
          </w:p>
          <w:p w14:paraId="764F5AF8" w14:textId="77777777" w:rsidR="00C72A0B" w:rsidRPr="0032797E" w:rsidRDefault="00C72A0B" w:rsidP="00652375">
            <w:pPr>
              <w:spacing w:line="260" w:lineRule="exact"/>
              <w:jc w:val="left"/>
              <w:rPr>
                <w:b w:val="0"/>
                <w:bCs/>
              </w:rPr>
            </w:pPr>
            <w:r w:rsidRPr="0032797E">
              <w:rPr>
                <w:rFonts w:cs="Arial"/>
                <w:b w:val="0"/>
                <w:bCs/>
                <w:color w:val="0070C0"/>
                <w:sz w:val="18"/>
                <w:szCs w:val="18"/>
              </w:rPr>
              <w:t>Answer</w:t>
            </w:r>
          </w:p>
        </w:tc>
        <w:tc>
          <w:tcPr>
            <w:tcW w:w="757" w:type="dxa"/>
          </w:tcPr>
          <w:sdt>
            <w:sdtPr>
              <w:rPr>
                <w:rFonts w:ascii="MS Gothic" w:eastAsia="MS Gothic" w:hAnsi="MS Gothic" w:cs="Segoe UI Symbol" w:hint="eastAsia"/>
                <w:bCs/>
                <w:i w:val="0"/>
                <w:iCs/>
              </w:rPr>
              <w:id w:val="1654177187"/>
              <w14:checkbox>
                <w14:checked w14:val="0"/>
                <w14:checkedState w14:val="2612" w14:font="MS Gothic"/>
                <w14:uncheckedState w14:val="2610" w14:font="MS Gothic"/>
              </w14:checkbox>
            </w:sdtPr>
            <w:sdtEndPr/>
            <w:sdtContent>
              <w:p w14:paraId="5D61E2BD" w14:textId="5E6C8730" w:rsidR="00C72A0B"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bl>
    <w:p w14:paraId="49ECB795" w14:textId="669F9474" w:rsidR="00C72A0B" w:rsidRDefault="00C72A0B" w:rsidP="00C85DDA">
      <w:pPr>
        <w:pStyle w:val="Body-11"/>
        <w:spacing w:before="0" w:after="0"/>
      </w:pPr>
    </w:p>
    <w:p w14:paraId="470B11F8" w14:textId="72FEE3D9" w:rsidR="005C3D4D" w:rsidRDefault="005C3D4D" w:rsidP="002C7F87">
      <w:pPr>
        <w:pStyle w:val="ACID3"/>
      </w:pPr>
      <w:bookmarkStart w:id="114" w:name="_Toc88576260"/>
      <w:r w:rsidRPr="001503E4">
        <w:t>S</w:t>
      </w:r>
      <w:r w:rsidR="00884DA7">
        <w:t>kills and Knowledge management</w:t>
      </w:r>
      <w:bookmarkEnd w:id="114"/>
    </w:p>
    <w:p w14:paraId="130F24FF" w14:textId="77F4A9AC" w:rsidR="005C3D4D" w:rsidRDefault="005C3D4D" w:rsidP="00C85DDA">
      <w:pPr>
        <w:pStyle w:val="Body-11"/>
        <w:spacing w:before="0" w:after="0"/>
      </w:pPr>
    </w:p>
    <w:tbl>
      <w:tblPr>
        <w:tblStyle w:val="CICBIMStandard01"/>
        <w:tblW w:w="9587" w:type="dxa"/>
        <w:tblLook w:val="04A0" w:firstRow="1" w:lastRow="0" w:firstColumn="1" w:lastColumn="0" w:noHBand="0" w:noVBand="1"/>
      </w:tblPr>
      <w:tblGrid>
        <w:gridCol w:w="8710"/>
        <w:gridCol w:w="877"/>
      </w:tblGrid>
      <w:tr w:rsidR="00D66799" w:rsidRPr="000F42E5" w14:paraId="2E465F59" w14:textId="77777777" w:rsidTr="0032797E">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30" w:type="dxa"/>
            <w:hideMark/>
          </w:tcPr>
          <w:p w14:paraId="217045D3" w14:textId="19A43210" w:rsidR="00D66799" w:rsidRPr="000F42E5" w:rsidRDefault="00D66799" w:rsidP="00E503AD">
            <w:pPr>
              <w:rPr>
                <w:rFonts w:cs="Arial"/>
                <w:i w:val="0"/>
                <w:iCs/>
              </w:rPr>
            </w:pPr>
            <w:r w:rsidRPr="000F42E5">
              <w:rPr>
                <w:rFonts w:cs="Arial"/>
                <w:i w:val="0"/>
                <w:iCs/>
              </w:rPr>
              <w:t xml:space="preserve">How does the </w:t>
            </w:r>
            <w:r w:rsidR="00341337">
              <w:rPr>
                <w:rFonts w:cs="Arial"/>
                <w:i w:val="0"/>
                <w:iCs/>
              </w:rPr>
              <w:t>Organisation</w:t>
            </w:r>
            <w:r w:rsidRPr="000F42E5">
              <w:rPr>
                <w:rFonts w:cs="Arial"/>
                <w:i w:val="0"/>
                <w:iCs/>
              </w:rPr>
              <w:t xml:space="preserve"> manage the individual and group competencies to fulfil the business’s Information Management functions?</w:t>
            </w:r>
          </w:p>
        </w:tc>
        <w:tc>
          <w:tcPr>
            <w:tcW w:w="757" w:type="dxa"/>
          </w:tcPr>
          <w:p w14:paraId="6B3368BF" w14:textId="77777777" w:rsidR="00D66799" w:rsidRPr="0032797E" w:rsidRDefault="00D66799" w:rsidP="00E503AD">
            <w:pPr>
              <w:jc w:val="center"/>
              <w:cnfStyle w:val="100000000000" w:firstRow="1" w:lastRow="0" w:firstColumn="0" w:lastColumn="0" w:oddVBand="0" w:evenVBand="0" w:oddHBand="0" w:evenHBand="0" w:firstRowFirstColumn="0" w:firstRowLastColumn="0" w:lastRowFirstColumn="0" w:lastRowLastColumn="0"/>
              <w:rPr>
                <w:rFonts w:cs="Arial"/>
                <w:i w:val="0"/>
                <w:iCs/>
                <w:szCs w:val="22"/>
              </w:rPr>
            </w:pPr>
            <w:r w:rsidRPr="0032797E">
              <w:rPr>
                <w:rFonts w:cs="Arial"/>
                <w:bCs/>
                <w:i w:val="0"/>
                <w:iCs/>
                <w:szCs w:val="22"/>
              </w:rPr>
              <w:t>Check</w:t>
            </w:r>
          </w:p>
        </w:tc>
      </w:tr>
      <w:tr w:rsidR="00D66799" w:rsidRPr="000F42E5" w14:paraId="0000BD56" w14:textId="77777777" w:rsidTr="00EB5746">
        <w:trPr>
          <w:trHeight w:val="340"/>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5CC4ABD4" w14:textId="77777777" w:rsidR="00D66799" w:rsidRPr="0032797E" w:rsidRDefault="00D66799" w:rsidP="00E503AD">
            <w:pPr>
              <w:rPr>
                <w:rFonts w:cs="Arial"/>
                <w:b w:val="0"/>
                <w:bCs/>
              </w:rPr>
            </w:pPr>
            <w:r w:rsidRPr="0032797E">
              <w:rPr>
                <w:rFonts w:cs="Arial"/>
                <w:b w:val="0"/>
                <w:bCs/>
                <w:color w:val="0070C0"/>
                <w:sz w:val="18"/>
                <w:szCs w:val="18"/>
              </w:rPr>
              <w:t>Answer</w:t>
            </w:r>
          </w:p>
        </w:tc>
      </w:tr>
      <w:tr w:rsidR="00D66799" w:rsidRPr="000F42E5" w14:paraId="71DD701C" w14:textId="77777777" w:rsidTr="005D783D">
        <w:trPr>
          <w:trHeight w:val="557"/>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376C2D23" w14:textId="77777777" w:rsidR="00D66799" w:rsidRPr="0032797E" w:rsidRDefault="00D66799" w:rsidP="00652375">
            <w:pPr>
              <w:spacing w:line="260" w:lineRule="exact"/>
              <w:rPr>
                <w:rFonts w:cs="Arial"/>
                <w:b w:val="0"/>
                <w:i w:val="0"/>
                <w:iCs/>
              </w:rPr>
            </w:pPr>
            <w:r w:rsidRPr="0032797E">
              <w:rPr>
                <w:rFonts w:cs="Arial"/>
                <w:b w:val="0"/>
                <w:i w:val="0"/>
                <w:iCs/>
              </w:rPr>
              <w:t>Supporting Document Name (If there is a policy statement, please attach it for reference)</w:t>
            </w:r>
          </w:p>
          <w:p w14:paraId="4C0C6797" w14:textId="77777777" w:rsidR="00D66799" w:rsidRPr="0032797E" w:rsidRDefault="00D66799" w:rsidP="00652375">
            <w:pPr>
              <w:spacing w:line="260" w:lineRule="exact"/>
              <w:rPr>
                <w:b w:val="0"/>
              </w:rPr>
            </w:pPr>
            <w:r w:rsidRPr="0032797E">
              <w:rPr>
                <w:rFonts w:cs="Arial"/>
                <w:b w:val="0"/>
                <w:color w:val="0070C0"/>
                <w:sz w:val="18"/>
                <w:szCs w:val="18"/>
              </w:rPr>
              <w:t>Answer</w:t>
            </w:r>
          </w:p>
        </w:tc>
        <w:tc>
          <w:tcPr>
            <w:tcW w:w="757" w:type="dxa"/>
          </w:tcPr>
          <w:sdt>
            <w:sdtPr>
              <w:rPr>
                <w:rFonts w:ascii="MS Gothic" w:eastAsia="MS Gothic" w:hAnsi="MS Gothic" w:cs="Segoe UI Symbol" w:hint="eastAsia"/>
                <w:bCs/>
                <w:i w:val="0"/>
                <w:iCs/>
              </w:rPr>
              <w:id w:val="-846556312"/>
              <w14:checkbox>
                <w14:checked w14:val="0"/>
                <w14:checkedState w14:val="2612" w14:font="MS Gothic"/>
                <w14:uncheckedState w14:val="2610" w14:font="MS Gothic"/>
              </w14:checkbox>
            </w:sdtPr>
            <w:sdtEndPr/>
            <w:sdtContent>
              <w:p w14:paraId="12EEE53F" w14:textId="779563A2" w:rsidR="00D66799"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bl>
    <w:p w14:paraId="001E31FC" w14:textId="1357373B" w:rsidR="00D66799" w:rsidRDefault="00D66799" w:rsidP="00C85DDA">
      <w:pPr>
        <w:pStyle w:val="Body-11"/>
        <w:spacing w:before="0" w:after="0"/>
      </w:pPr>
    </w:p>
    <w:p w14:paraId="4268983D" w14:textId="77777777" w:rsidR="009B5B5C" w:rsidRDefault="009B5B5C" w:rsidP="002C7F87">
      <w:pPr>
        <w:pStyle w:val="ACID3"/>
      </w:pPr>
      <w:bookmarkStart w:id="115" w:name="_Toc88576261"/>
      <w:r w:rsidRPr="000E4852">
        <w:t>Training Plan</w:t>
      </w:r>
      <w:bookmarkEnd w:id="115"/>
    </w:p>
    <w:p w14:paraId="13EE9220" w14:textId="4334B605" w:rsidR="009B5B5C" w:rsidRDefault="009B5B5C" w:rsidP="00C85DDA">
      <w:pPr>
        <w:pStyle w:val="Body-11"/>
        <w:spacing w:before="0" w:after="0"/>
      </w:pPr>
    </w:p>
    <w:tbl>
      <w:tblPr>
        <w:tblStyle w:val="CICBIMStandard01"/>
        <w:tblW w:w="9587" w:type="dxa"/>
        <w:tblLook w:val="04A0" w:firstRow="1" w:lastRow="0" w:firstColumn="1" w:lastColumn="0" w:noHBand="0" w:noVBand="1"/>
      </w:tblPr>
      <w:tblGrid>
        <w:gridCol w:w="8710"/>
        <w:gridCol w:w="877"/>
      </w:tblGrid>
      <w:tr w:rsidR="000C4A05" w:rsidRPr="000F42E5" w14:paraId="262A0779" w14:textId="77777777" w:rsidTr="006E3DC0">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30" w:type="dxa"/>
            <w:hideMark/>
          </w:tcPr>
          <w:p w14:paraId="6B14EAA4" w14:textId="77777777" w:rsidR="000C4A05" w:rsidRPr="000F42E5" w:rsidRDefault="000C4A05" w:rsidP="00E503AD">
            <w:pPr>
              <w:rPr>
                <w:i w:val="0"/>
                <w:iCs/>
              </w:rPr>
            </w:pPr>
            <w:r w:rsidRPr="000F42E5">
              <w:rPr>
                <w:rFonts w:cs="Arial"/>
                <w:i w:val="0"/>
                <w:iCs/>
              </w:rPr>
              <w:t>Does the organisation have a training plan that enables the individual and group competencies to fulfil the business’s Information Management functions?</w:t>
            </w:r>
          </w:p>
        </w:tc>
        <w:tc>
          <w:tcPr>
            <w:tcW w:w="757" w:type="dxa"/>
          </w:tcPr>
          <w:p w14:paraId="1C7A981B" w14:textId="77777777" w:rsidR="000C4A05" w:rsidRPr="006E3DC0" w:rsidRDefault="000C4A05" w:rsidP="00E503AD">
            <w:pPr>
              <w:jc w:val="center"/>
              <w:cnfStyle w:val="100000000000" w:firstRow="1" w:lastRow="0" w:firstColumn="0" w:lastColumn="0" w:oddVBand="0" w:evenVBand="0" w:oddHBand="0" w:evenHBand="0" w:firstRowFirstColumn="0" w:firstRowLastColumn="0" w:lastRowFirstColumn="0" w:lastRowLastColumn="0"/>
              <w:rPr>
                <w:rFonts w:cs="Arial"/>
                <w:i w:val="0"/>
                <w:iCs/>
                <w:szCs w:val="22"/>
              </w:rPr>
            </w:pPr>
            <w:r w:rsidRPr="006E3DC0">
              <w:rPr>
                <w:rFonts w:cs="Arial"/>
                <w:bCs/>
                <w:i w:val="0"/>
                <w:iCs/>
                <w:szCs w:val="22"/>
              </w:rPr>
              <w:t>Check</w:t>
            </w:r>
          </w:p>
        </w:tc>
      </w:tr>
      <w:tr w:rsidR="000C4A05" w:rsidRPr="000F42E5" w14:paraId="4038F293" w14:textId="77777777" w:rsidTr="00EB5746">
        <w:trPr>
          <w:trHeight w:val="367"/>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356D6142" w14:textId="77777777" w:rsidR="000C4A05" w:rsidRPr="006E3DC0" w:rsidRDefault="000C4A05" w:rsidP="006E3DC0">
            <w:pPr>
              <w:jc w:val="left"/>
              <w:rPr>
                <w:rFonts w:cs="Arial"/>
                <w:b w:val="0"/>
                <w:bCs/>
              </w:rPr>
            </w:pPr>
            <w:r w:rsidRPr="006E3DC0">
              <w:rPr>
                <w:rFonts w:cs="Arial"/>
                <w:b w:val="0"/>
                <w:bCs/>
                <w:color w:val="0070C0"/>
                <w:sz w:val="18"/>
                <w:szCs w:val="18"/>
              </w:rPr>
              <w:t>Answer</w:t>
            </w:r>
          </w:p>
        </w:tc>
      </w:tr>
      <w:tr w:rsidR="000C4A05" w:rsidRPr="000F42E5" w14:paraId="7D469FBC" w14:textId="77777777" w:rsidTr="00EB5746">
        <w:trPr>
          <w:trHeight w:val="573"/>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63BEC3D2" w14:textId="77777777" w:rsidR="000C4A05" w:rsidRPr="006E3DC0" w:rsidRDefault="000C4A05" w:rsidP="00652375">
            <w:pPr>
              <w:spacing w:line="260" w:lineRule="exact"/>
              <w:jc w:val="left"/>
              <w:rPr>
                <w:rFonts w:cs="Arial"/>
                <w:b w:val="0"/>
                <w:bCs/>
                <w:i w:val="0"/>
                <w:iCs/>
              </w:rPr>
            </w:pPr>
            <w:r w:rsidRPr="006E3DC0">
              <w:rPr>
                <w:rFonts w:cs="Arial"/>
                <w:b w:val="0"/>
                <w:bCs/>
                <w:i w:val="0"/>
                <w:iCs/>
              </w:rPr>
              <w:t>Supporting Document Name (If there is a policy statement, please attach it for reference)</w:t>
            </w:r>
          </w:p>
          <w:p w14:paraId="286B4800" w14:textId="77777777" w:rsidR="000C4A05" w:rsidRPr="006E3DC0" w:rsidRDefault="000C4A05" w:rsidP="00652375">
            <w:pPr>
              <w:spacing w:line="260" w:lineRule="exact"/>
              <w:jc w:val="left"/>
              <w:rPr>
                <w:b w:val="0"/>
                <w:bCs/>
              </w:rPr>
            </w:pPr>
            <w:r w:rsidRPr="006E3DC0">
              <w:rPr>
                <w:rFonts w:cs="Arial"/>
                <w:b w:val="0"/>
                <w:bCs/>
                <w:color w:val="0070C0"/>
                <w:sz w:val="18"/>
                <w:szCs w:val="18"/>
              </w:rPr>
              <w:t>Answer</w:t>
            </w:r>
          </w:p>
        </w:tc>
        <w:tc>
          <w:tcPr>
            <w:tcW w:w="757" w:type="dxa"/>
          </w:tcPr>
          <w:sdt>
            <w:sdtPr>
              <w:rPr>
                <w:rFonts w:ascii="MS Gothic" w:eastAsia="MS Gothic" w:hAnsi="MS Gothic" w:cs="Segoe UI Symbol" w:hint="eastAsia"/>
                <w:bCs/>
                <w:i w:val="0"/>
                <w:iCs/>
              </w:rPr>
              <w:id w:val="280697854"/>
              <w14:checkbox>
                <w14:checked w14:val="0"/>
                <w14:checkedState w14:val="2612" w14:font="MS Gothic"/>
                <w14:uncheckedState w14:val="2610" w14:font="MS Gothic"/>
              </w14:checkbox>
            </w:sdtPr>
            <w:sdtEndPr/>
            <w:sdtContent>
              <w:p w14:paraId="36B5F361" w14:textId="0E4C121A" w:rsidR="000C4A05"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bl>
    <w:p w14:paraId="5837ADD7" w14:textId="0EDE2381" w:rsidR="000C4A05" w:rsidRDefault="000C4A05" w:rsidP="00C85DDA">
      <w:pPr>
        <w:pStyle w:val="Body-11"/>
        <w:spacing w:before="0" w:after="0"/>
      </w:pPr>
    </w:p>
    <w:tbl>
      <w:tblPr>
        <w:tblStyle w:val="CICBIMStandard01"/>
        <w:tblW w:w="9611" w:type="dxa"/>
        <w:tblLook w:val="01E0" w:firstRow="1" w:lastRow="1" w:firstColumn="1" w:lastColumn="1" w:noHBand="0" w:noVBand="0"/>
      </w:tblPr>
      <w:tblGrid>
        <w:gridCol w:w="709"/>
        <w:gridCol w:w="8016"/>
        <w:gridCol w:w="48"/>
        <w:gridCol w:w="838"/>
      </w:tblGrid>
      <w:tr w:rsidR="00A43B84" w:rsidRPr="000F42E5" w14:paraId="3E23B6C4" w14:textId="77777777" w:rsidTr="00EB5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hideMark/>
          </w:tcPr>
          <w:p w14:paraId="7E83D16A" w14:textId="77777777" w:rsidR="00A43B84" w:rsidRPr="00EB5746" w:rsidRDefault="00A43B84" w:rsidP="00E503AD">
            <w:pPr>
              <w:spacing w:line="260" w:lineRule="exact"/>
              <w:rPr>
                <w:rFonts w:cs="Arial"/>
                <w:b w:val="0"/>
                <w:bCs/>
                <w:i w:val="0"/>
                <w:iCs/>
                <w:szCs w:val="22"/>
              </w:rPr>
            </w:pPr>
            <w:r w:rsidRPr="00EB5746">
              <w:rPr>
                <w:rFonts w:cs="Arial"/>
                <w:bCs/>
                <w:i w:val="0"/>
                <w:iCs/>
                <w:szCs w:val="22"/>
              </w:rPr>
              <w:t>Ref.</w:t>
            </w:r>
          </w:p>
        </w:tc>
        <w:tc>
          <w:tcPr>
            <w:tcW w:w="8143" w:type="dxa"/>
            <w:hideMark/>
          </w:tcPr>
          <w:p w14:paraId="2205CB84" w14:textId="77777777" w:rsidR="00A43B84" w:rsidRPr="00EB5746" w:rsidRDefault="00A43B84" w:rsidP="00E503AD">
            <w:pPr>
              <w:spacing w:line="260" w:lineRule="exact"/>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B5746">
              <w:rPr>
                <w:rFonts w:cs="Arial"/>
                <w:bCs/>
                <w:i w:val="0"/>
                <w:iCs/>
                <w:szCs w:val="22"/>
              </w:rPr>
              <w:t>Component</w:t>
            </w:r>
          </w:p>
        </w:tc>
        <w:tc>
          <w:tcPr>
            <w:tcW w:w="757" w:type="dxa"/>
            <w:gridSpan w:val="2"/>
            <w:hideMark/>
          </w:tcPr>
          <w:p w14:paraId="535D521B" w14:textId="77777777" w:rsidR="00A43B84" w:rsidRPr="00EB5746" w:rsidRDefault="00A43B84" w:rsidP="00E503AD">
            <w:pPr>
              <w:spacing w:line="260" w:lineRule="exact"/>
              <w:jc w:val="center"/>
              <w:cnfStyle w:val="100000000000" w:firstRow="1" w:lastRow="0" w:firstColumn="0" w:lastColumn="0" w:oddVBand="0" w:evenVBand="0" w:oddHBand="0" w:evenHBand="0" w:firstRowFirstColumn="0" w:firstRowLastColumn="0" w:lastRowFirstColumn="0" w:lastRowLastColumn="0"/>
              <w:rPr>
                <w:rFonts w:cs="Arial"/>
                <w:b w:val="0"/>
                <w:bCs/>
                <w:i w:val="0"/>
                <w:iCs/>
                <w:szCs w:val="22"/>
              </w:rPr>
            </w:pPr>
            <w:r w:rsidRPr="00EB5746">
              <w:rPr>
                <w:rFonts w:cs="Arial"/>
                <w:bCs/>
                <w:i w:val="0"/>
                <w:iCs/>
                <w:szCs w:val="22"/>
              </w:rPr>
              <w:t>Check</w:t>
            </w:r>
          </w:p>
        </w:tc>
      </w:tr>
      <w:tr w:rsidR="00A43B84" w:rsidRPr="000F42E5" w14:paraId="04926B48" w14:textId="77777777" w:rsidTr="00EB5746">
        <w:tc>
          <w:tcPr>
            <w:cnfStyle w:val="001000000000" w:firstRow="0" w:lastRow="0" w:firstColumn="1" w:lastColumn="0" w:oddVBand="0" w:evenVBand="0" w:oddHBand="0" w:evenHBand="0" w:firstRowFirstColumn="0" w:firstRowLastColumn="0" w:lastRowFirstColumn="0" w:lastRowLastColumn="0"/>
            <w:tcW w:w="711" w:type="dxa"/>
            <w:vMerge w:val="restart"/>
          </w:tcPr>
          <w:p w14:paraId="7B2758B0" w14:textId="77777777" w:rsidR="00A43B84" w:rsidRPr="000F42E5" w:rsidRDefault="00A43B84" w:rsidP="00E503AD">
            <w:pPr>
              <w:spacing w:line="260" w:lineRule="exact"/>
              <w:rPr>
                <w:rFonts w:cs="Arial"/>
                <w:bCs/>
                <w:i w:val="0"/>
                <w:iCs/>
                <w:sz w:val="18"/>
                <w:szCs w:val="18"/>
              </w:rPr>
            </w:pPr>
          </w:p>
        </w:tc>
        <w:tc>
          <w:tcPr>
            <w:tcW w:w="8143" w:type="dxa"/>
          </w:tcPr>
          <w:p w14:paraId="2F824FD3" w14:textId="77777777" w:rsidR="00A43B84" w:rsidRPr="000F42E5" w:rsidRDefault="00A43B84" w:rsidP="00E503AD">
            <w:pPr>
              <w:cnfStyle w:val="000000000000" w:firstRow="0" w:lastRow="0" w:firstColumn="0" w:lastColumn="0" w:oddVBand="0" w:evenVBand="0" w:oddHBand="0" w:evenHBand="0" w:firstRowFirstColumn="0" w:firstRowLastColumn="0" w:lastRowFirstColumn="0" w:lastRowLastColumn="0"/>
              <w:rPr>
                <w:i w:val="0"/>
                <w:iCs/>
                <w:szCs w:val="18"/>
              </w:rPr>
            </w:pPr>
            <w:r w:rsidRPr="000F42E5">
              <w:rPr>
                <w:rFonts w:cs="Arial"/>
                <w:i w:val="0"/>
                <w:iCs/>
              </w:rPr>
              <w:t>Does the organisation determine the competencies required for their business activities, if so, how?</w:t>
            </w:r>
          </w:p>
        </w:tc>
        <w:tc>
          <w:tcPr>
            <w:tcW w:w="757" w:type="dxa"/>
            <w:gridSpan w:val="2"/>
          </w:tcPr>
          <w:sdt>
            <w:sdtPr>
              <w:rPr>
                <w:rFonts w:ascii="MS Gothic" w:eastAsia="MS Gothic" w:hAnsi="MS Gothic" w:cs="Segoe UI Symbol" w:hint="eastAsia"/>
                <w:bCs/>
                <w:i w:val="0"/>
                <w:iCs/>
              </w:rPr>
              <w:id w:val="1894318395"/>
              <w14:checkbox>
                <w14:checked w14:val="0"/>
                <w14:checkedState w14:val="2612" w14:font="MS Gothic"/>
                <w14:uncheckedState w14:val="2610" w14:font="MS Gothic"/>
              </w14:checkbox>
            </w:sdtPr>
            <w:sdtEndPr/>
            <w:sdtContent>
              <w:p w14:paraId="353D1D1B" w14:textId="549946C4" w:rsidR="00A43B84"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A43B84" w:rsidRPr="000F42E5" w14:paraId="39E2FBB8" w14:textId="77777777" w:rsidTr="00EB5746">
        <w:tc>
          <w:tcPr>
            <w:cnfStyle w:val="001000000000" w:firstRow="0" w:lastRow="0" w:firstColumn="1" w:lastColumn="0" w:oddVBand="0" w:evenVBand="0" w:oddHBand="0" w:evenHBand="0" w:firstRowFirstColumn="0" w:firstRowLastColumn="0" w:lastRowFirstColumn="0" w:lastRowLastColumn="0"/>
            <w:tcW w:w="711" w:type="dxa"/>
            <w:vMerge/>
          </w:tcPr>
          <w:p w14:paraId="002A4DCD" w14:textId="77777777" w:rsidR="00A43B84" w:rsidRPr="000F42E5" w:rsidRDefault="00A43B84" w:rsidP="00E503AD">
            <w:pPr>
              <w:spacing w:line="260" w:lineRule="exact"/>
              <w:rPr>
                <w:rFonts w:cs="Arial"/>
                <w:bCs/>
                <w:i w:val="0"/>
                <w:iCs/>
                <w:sz w:val="18"/>
                <w:szCs w:val="18"/>
              </w:rPr>
            </w:pPr>
          </w:p>
        </w:tc>
        <w:tc>
          <w:tcPr>
            <w:tcW w:w="8900" w:type="dxa"/>
            <w:gridSpan w:val="3"/>
          </w:tcPr>
          <w:p w14:paraId="71F75E21" w14:textId="77777777" w:rsidR="00A43B84" w:rsidRPr="0096194E"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96194E">
              <w:rPr>
                <w:rFonts w:cs="Arial"/>
                <w:color w:val="0070C0"/>
                <w:sz w:val="18"/>
                <w:szCs w:val="18"/>
              </w:rPr>
              <w:t>Evidence / Expand (if applicable)</w:t>
            </w:r>
          </w:p>
        </w:tc>
      </w:tr>
      <w:tr w:rsidR="00A43B84" w:rsidRPr="000F42E5" w14:paraId="1DDF8C9F" w14:textId="77777777" w:rsidTr="00EB5746">
        <w:tc>
          <w:tcPr>
            <w:cnfStyle w:val="001000000000" w:firstRow="0" w:lastRow="0" w:firstColumn="1" w:lastColumn="0" w:oddVBand="0" w:evenVBand="0" w:oddHBand="0" w:evenHBand="0" w:firstRowFirstColumn="0" w:firstRowLastColumn="0" w:lastRowFirstColumn="0" w:lastRowLastColumn="0"/>
            <w:tcW w:w="711" w:type="dxa"/>
            <w:vMerge w:val="restart"/>
          </w:tcPr>
          <w:p w14:paraId="53DFA114" w14:textId="77777777" w:rsidR="00A43B84" w:rsidRPr="000F42E5" w:rsidRDefault="00A43B84" w:rsidP="00E503AD">
            <w:pPr>
              <w:spacing w:line="260" w:lineRule="exact"/>
              <w:rPr>
                <w:rFonts w:cs="Arial"/>
                <w:bCs/>
                <w:i w:val="0"/>
                <w:iCs/>
                <w:sz w:val="18"/>
                <w:szCs w:val="18"/>
              </w:rPr>
            </w:pPr>
          </w:p>
        </w:tc>
        <w:tc>
          <w:tcPr>
            <w:tcW w:w="8143" w:type="dxa"/>
          </w:tcPr>
          <w:p w14:paraId="453350EF" w14:textId="58B741AE" w:rsidR="00A43B84" w:rsidRPr="000F42E5" w:rsidRDefault="00A43B84" w:rsidP="00E503AD">
            <w:pPr>
              <w:cnfStyle w:val="000000000000" w:firstRow="0" w:lastRow="0" w:firstColumn="0" w:lastColumn="0" w:oddVBand="0" w:evenVBand="0" w:oddHBand="0" w:evenHBand="0" w:firstRowFirstColumn="0" w:firstRowLastColumn="0" w:lastRowFirstColumn="0" w:lastRowLastColumn="0"/>
              <w:rPr>
                <w:rFonts w:cs="Arial"/>
                <w:i w:val="0"/>
                <w:iCs/>
              </w:rPr>
            </w:pPr>
            <w:r w:rsidRPr="000F42E5">
              <w:rPr>
                <w:rFonts w:cs="Arial"/>
                <w:i w:val="0"/>
                <w:iCs/>
              </w:rPr>
              <w:t xml:space="preserve">Does the </w:t>
            </w:r>
            <w:r w:rsidR="00341337">
              <w:rPr>
                <w:rFonts w:cs="Arial"/>
                <w:i w:val="0"/>
                <w:iCs/>
              </w:rPr>
              <w:t>Organisation</w:t>
            </w:r>
            <w:r w:rsidRPr="000F42E5">
              <w:rPr>
                <w:rFonts w:cs="Arial"/>
                <w:i w:val="0"/>
                <w:iCs/>
              </w:rPr>
              <w:t xml:space="preserve"> determine the employees' competencies, including the skills, knowledge and experience needed for the required competencies, if so, how?</w:t>
            </w:r>
          </w:p>
        </w:tc>
        <w:tc>
          <w:tcPr>
            <w:tcW w:w="757" w:type="dxa"/>
            <w:gridSpan w:val="2"/>
          </w:tcPr>
          <w:sdt>
            <w:sdtPr>
              <w:rPr>
                <w:rFonts w:ascii="MS Gothic" w:eastAsia="MS Gothic" w:hAnsi="MS Gothic" w:cs="Segoe UI Symbol" w:hint="eastAsia"/>
                <w:bCs/>
                <w:i w:val="0"/>
                <w:iCs/>
              </w:rPr>
              <w:id w:val="568927143"/>
              <w14:checkbox>
                <w14:checked w14:val="0"/>
                <w14:checkedState w14:val="2612" w14:font="MS Gothic"/>
                <w14:uncheckedState w14:val="2610" w14:font="MS Gothic"/>
              </w14:checkbox>
            </w:sdtPr>
            <w:sdtEndPr/>
            <w:sdtContent>
              <w:p w14:paraId="5CB4C467" w14:textId="4B9BC063" w:rsidR="00A43B84"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A43B84" w:rsidRPr="000F42E5" w14:paraId="7EE87774" w14:textId="77777777" w:rsidTr="00EB5746">
        <w:tc>
          <w:tcPr>
            <w:cnfStyle w:val="001000000000" w:firstRow="0" w:lastRow="0" w:firstColumn="1" w:lastColumn="0" w:oddVBand="0" w:evenVBand="0" w:oddHBand="0" w:evenHBand="0" w:firstRowFirstColumn="0" w:firstRowLastColumn="0" w:lastRowFirstColumn="0" w:lastRowLastColumn="0"/>
            <w:tcW w:w="711" w:type="dxa"/>
            <w:vMerge/>
          </w:tcPr>
          <w:p w14:paraId="24226423" w14:textId="77777777" w:rsidR="00A43B84" w:rsidRPr="000F42E5" w:rsidRDefault="00A43B84" w:rsidP="00E503AD">
            <w:pPr>
              <w:spacing w:line="260" w:lineRule="exact"/>
              <w:rPr>
                <w:rFonts w:cs="Arial"/>
                <w:bCs/>
                <w:i w:val="0"/>
                <w:iCs/>
                <w:sz w:val="18"/>
                <w:szCs w:val="18"/>
              </w:rPr>
            </w:pPr>
          </w:p>
        </w:tc>
        <w:tc>
          <w:tcPr>
            <w:tcW w:w="8900" w:type="dxa"/>
            <w:gridSpan w:val="3"/>
          </w:tcPr>
          <w:p w14:paraId="56686B47" w14:textId="77777777" w:rsidR="00A43B84" w:rsidRPr="0096194E"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96194E">
              <w:rPr>
                <w:rFonts w:cs="Arial"/>
                <w:color w:val="0070C0"/>
                <w:sz w:val="18"/>
                <w:szCs w:val="18"/>
              </w:rPr>
              <w:t>Evidence / Expand (if applicable)</w:t>
            </w:r>
          </w:p>
        </w:tc>
      </w:tr>
      <w:tr w:rsidR="00A43B84" w:rsidRPr="000F42E5" w14:paraId="137A4B0F" w14:textId="77777777" w:rsidTr="00EB5746">
        <w:tc>
          <w:tcPr>
            <w:cnfStyle w:val="001000000000" w:firstRow="0" w:lastRow="0" w:firstColumn="1" w:lastColumn="0" w:oddVBand="0" w:evenVBand="0" w:oddHBand="0" w:evenHBand="0" w:firstRowFirstColumn="0" w:firstRowLastColumn="0" w:lastRowFirstColumn="0" w:lastRowLastColumn="0"/>
            <w:tcW w:w="711" w:type="dxa"/>
            <w:vMerge w:val="restart"/>
          </w:tcPr>
          <w:p w14:paraId="373B963A" w14:textId="77777777" w:rsidR="00A43B84" w:rsidRPr="000F42E5" w:rsidRDefault="00A43B84" w:rsidP="00E503AD">
            <w:pPr>
              <w:spacing w:line="260" w:lineRule="exact"/>
              <w:rPr>
                <w:rFonts w:cs="Arial"/>
                <w:bCs/>
                <w:i w:val="0"/>
                <w:iCs/>
                <w:sz w:val="18"/>
                <w:szCs w:val="18"/>
              </w:rPr>
            </w:pPr>
          </w:p>
        </w:tc>
        <w:tc>
          <w:tcPr>
            <w:tcW w:w="8143" w:type="dxa"/>
          </w:tcPr>
          <w:p w14:paraId="03FEF6EE" w14:textId="77777777" w:rsidR="00A43B84" w:rsidRPr="000F42E5" w:rsidRDefault="00A43B84" w:rsidP="00E503AD">
            <w:pPr>
              <w:cnfStyle w:val="000000000000" w:firstRow="0" w:lastRow="0" w:firstColumn="0" w:lastColumn="0" w:oddVBand="0" w:evenVBand="0" w:oddHBand="0" w:evenHBand="0" w:firstRowFirstColumn="0" w:firstRowLastColumn="0" w:lastRowFirstColumn="0" w:lastRowLastColumn="0"/>
              <w:rPr>
                <w:i w:val="0"/>
                <w:iCs/>
                <w:szCs w:val="18"/>
              </w:rPr>
            </w:pPr>
            <w:r w:rsidRPr="000F42E5">
              <w:rPr>
                <w:rFonts w:cs="Arial"/>
                <w:i w:val="0"/>
                <w:iCs/>
              </w:rPr>
              <w:t>Are achieving the relevant BIM capabilities for individuals included within personal development reviews (PDR)?</w:t>
            </w:r>
          </w:p>
        </w:tc>
        <w:tc>
          <w:tcPr>
            <w:tcW w:w="757" w:type="dxa"/>
            <w:gridSpan w:val="2"/>
          </w:tcPr>
          <w:sdt>
            <w:sdtPr>
              <w:rPr>
                <w:rFonts w:ascii="MS Gothic" w:eastAsia="MS Gothic" w:hAnsi="MS Gothic" w:cs="Segoe UI Symbol" w:hint="eastAsia"/>
                <w:bCs/>
                <w:i w:val="0"/>
                <w:iCs/>
              </w:rPr>
              <w:id w:val="1465620124"/>
              <w14:checkbox>
                <w14:checked w14:val="0"/>
                <w14:checkedState w14:val="2612" w14:font="MS Gothic"/>
                <w14:uncheckedState w14:val="2610" w14:font="MS Gothic"/>
              </w14:checkbox>
            </w:sdtPr>
            <w:sdtEndPr/>
            <w:sdtContent>
              <w:p w14:paraId="6753C35A" w14:textId="1CCB6723" w:rsidR="00A43B84"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A43B84" w:rsidRPr="000F42E5" w14:paraId="3281972B" w14:textId="77777777" w:rsidTr="00EB5746">
        <w:tc>
          <w:tcPr>
            <w:cnfStyle w:val="001000000000" w:firstRow="0" w:lastRow="0" w:firstColumn="1" w:lastColumn="0" w:oddVBand="0" w:evenVBand="0" w:oddHBand="0" w:evenHBand="0" w:firstRowFirstColumn="0" w:firstRowLastColumn="0" w:lastRowFirstColumn="0" w:lastRowLastColumn="0"/>
            <w:tcW w:w="711" w:type="dxa"/>
            <w:vMerge/>
          </w:tcPr>
          <w:p w14:paraId="559E3F7C" w14:textId="77777777" w:rsidR="00A43B84" w:rsidRPr="000F42E5" w:rsidRDefault="00A43B84" w:rsidP="00E503AD">
            <w:pPr>
              <w:spacing w:line="260" w:lineRule="exact"/>
              <w:rPr>
                <w:rFonts w:cs="Arial"/>
                <w:bCs/>
                <w:i w:val="0"/>
                <w:iCs/>
                <w:sz w:val="18"/>
                <w:szCs w:val="18"/>
              </w:rPr>
            </w:pPr>
          </w:p>
        </w:tc>
        <w:tc>
          <w:tcPr>
            <w:tcW w:w="8900" w:type="dxa"/>
            <w:gridSpan w:val="3"/>
          </w:tcPr>
          <w:p w14:paraId="32F66B5D" w14:textId="77777777" w:rsidR="00A43B84" w:rsidRPr="0096194E"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96194E">
              <w:rPr>
                <w:rFonts w:cs="Arial"/>
                <w:color w:val="0070C0"/>
                <w:sz w:val="18"/>
                <w:szCs w:val="18"/>
              </w:rPr>
              <w:t>Evidence / Expand (if applicable)</w:t>
            </w:r>
          </w:p>
        </w:tc>
      </w:tr>
      <w:tr w:rsidR="00A43B84" w:rsidRPr="000F42E5" w14:paraId="62A35458" w14:textId="77777777" w:rsidTr="00EB5746">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309111EE" w14:textId="77777777" w:rsidR="00A43B84" w:rsidRPr="000F42E5" w:rsidRDefault="00A43B84" w:rsidP="00E503AD">
            <w:pPr>
              <w:spacing w:line="260" w:lineRule="exact"/>
              <w:rPr>
                <w:rFonts w:cs="Arial"/>
                <w:bCs/>
                <w:i w:val="0"/>
                <w:iCs/>
                <w:sz w:val="18"/>
                <w:szCs w:val="18"/>
              </w:rPr>
            </w:pPr>
          </w:p>
        </w:tc>
        <w:tc>
          <w:tcPr>
            <w:tcW w:w="8143" w:type="dxa"/>
          </w:tcPr>
          <w:p w14:paraId="4869B1F9" w14:textId="77777777" w:rsidR="00A43B84" w:rsidRPr="000F42E5" w:rsidRDefault="00A43B84" w:rsidP="00E503AD">
            <w:pPr>
              <w:cnfStyle w:val="000000000000" w:firstRow="0" w:lastRow="0" w:firstColumn="0" w:lastColumn="0" w:oddVBand="0" w:evenVBand="0" w:oddHBand="0" w:evenHBand="0" w:firstRowFirstColumn="0" w:firstRowLastColumn="0" w:lastRowFirstColumn="0" w:lastRowLastColumn="0"/>
              <w:rPr>
                <w:rFonts w:cs="Arial"/>
                <w:i w:val="0"/>
                <w:iCs/>
              </w:rPr>
            </w:pPr>
            <w:r w:rsidRPr="000F42E5">
              <w:rPr>
                <w:rFonts w:cs="Arial"/>
                <w:i w:val="0"/>
                <w:iCs/>
              </w:rPr>
              <w:t>Does the organisation have documented records of personal development reviews (PDR) or plans?</w:t>
            </w:r>
          </w:p>
        </w:tc>
        <w:tc>
          <w:tcPr>
            <w:tcW w:w="757" w:type="dxa"/>
            <w:gridSpan w:val="2"/>
          </w:tcPr>
          <w:sdt>
            <w:sdtPr>
              <w:rPr>
                <w:rFonts w:ascii="MS Gothic" w:eastAsia="MS Gothic" w:hAnsi="MS Gothic" w:cs="Segoe UI Symbol" w:hint="eastAsia"/>
                <w:bCs/>
                <w:i w:val="0"/>
                <w:iCs/>
              </w:rPr>
              <w:id w:val="1976872795"/>
              <w14:checkbox>
                <w14:checked w14:val="0"/>
                <w14:checkedState w14:val="2612" w14:font="MS Gothic"/>
                <w14:uncheckedState w14:val="2610" w14:font="MS Gothic"/>
              </w14:checkbox>
            </w:sdtPr>
            <w:sdtEndPr/>
            <w:sdtContent>
              <w:p w14:paraId="19DD877C" w14:textId="48FC7AFD" w:rsidR="00A43B84"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A43B84" w:rsidRPr="000F42E5" w14:paraId="2057FF73" w14:textId="77777777" w:rsidTr="00EB5746">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2EE7ABEE" w14:textId="77777777" w:rsidR="00A43B84" w:rsidRPr="000F42E5" w:rsidRDefault="00A43B84" w:rsidP="00E503AD">
            <w:pPr>
              <w:spacing w:line="260" w:lineRule="exact"/>
              <w:rPr>
                <w:rFonts w:cs="Arial"/>
                <w:bCs/>
                <w:i w:val="0"/>
                <w:iCs/>
                <w:sz w:val="18"/>
                <w:szCs w:val="18"/>
              </w:rPr>
            </w:pPr>
          </w:p>
        </w:tc>
        <w:tc>
          <w:tcPr>
            <w:tcW w:w="8900" w:type="dxa"/>
            <w:gridSpan w:val="3"/>
          </w:tcPr>
          <w:p w14:paraId="08BB9BE3" w14:textId="77777777" w:rsidR="00A43B84" w:rsidRPr="0096194E"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96194E">
              <w:rPr>
                <w:rFonts w:cs="Arial"/>
                <w:color w:val="0070C0"/>
                <w:sz w:val="18"/>
                <w:szCs w:val="18"/>
              </w:rPr>
              <w:t>Evidence / Expand (if applicable)</w:t>
            </w:r>
          </w:p>
        </w:tc>
      </w:tr>
      <w:tr w:rsidR="00A43B84" w:rsidRPr="000F42E5" w14:paraId="4ACBAF6C" w14:textId="77777777" w:rsidTr="00EB5746">
        <w:tc>
          <w:tcPr>
            <w:cnfStyle w:val="001000000000" w:firstRow="0" w:lastRow="0" w:firstColumn="1" w:lastColumn="0" w:oddVBand="0" w:evenVBand="0" w:oddHBand="0" w:evenHBand="0" w:firstRowFirstColumn="0" w:firstRowLastColumn="0" w:lastRowFirstColumn="0" w:lastRowLastColumn="0"/>
            <w:tcW w:w="711" w:type="dxa"/>
            <w:vMerge w:val="restart"/>
          </w:tcPr>
          <w:p w14:paraId="6AEFAA27" w14:textId="77777777" w:rsidR="00A43B84" w:rsidRPr="000F42E5" w:rsidRDefault="00A43B84" w:rsidP="00E503AD">
            <w:pPr>
              <w:spacing w:line="260" w:lineRule="exact"/>
              <w:rPr>
                <w:rFonts w:cs="Arial"/>
                <w:bCs/>
                <w:i w:val="0"/>
                <w:iCs/>
                <w:sz w:val="18"/>
                <w:szCs w:val="18"/>
              </w:rPr>
            </w:pPr>
          </w:p>
        </w:tc>
        <w:tc>
          <w:tcPr>
            <w:tcW w:w="8143" w:type="dxa"/>
          </w:tcPr>
          <w:p w14:paraId="075F9009" w14:textId="042BBCDC" w:rsidR="00A43B84" w:rsidRPr="000F42E5" w:rsidRDefault="00A43B84" w:rsidP="00E503AD">
            <w:pPr>
              <w:cnfStyle w:val="000000000000" w:firstRow="0" w:lastRow="0" w:firstColumn="0" w:lastColumn="0" w:oddVBand="0" w:evenVBand="0" w:oddHBand="0" w:evenHBand="0" w:firstRowFirstColumn="0" w:firstRowLastColumn="0" w:lastRowFirstColumn="0" w:lastRowLastColumn="0"/>
              <w:rPr>
                <w:rFonts w:cs="Arial"/>
                <w:i w:val="0"/>
                <w:iCs/>
              </w:rPr>
            </w:pPr>
            <w:r w:rsidRPr="000F42E5">
              <w:rPr>
                <w:rFonts w:cs="Arial"/>
                <w:i w:val="0"/>
                <w:iCs/>
              </w:rPr>
              <w:t xml:space="preserve">Does the business provide training, including assessment, covering its procedures and </w:t>
            </w:r>
            <w:r w:rsidR="00341337">
              <w:rPr>
                <w:rFonts w:cs="Arial"/>
                <w:i w:val="0"/>
                <w:iCs/>
              </w:rPr>
              <w:t>Organisation</w:t>
            </w:r>
            <w:r w:rsidRPr="000F42E5">
              <w:rPr>
                <w:rFonts w:cs="Arial"/>
                <w:i w:val="0"/>
                <w:iCs/>
              </w:rPr>
              <w:t>al objectives, if so</w:t>
            </w:r>
            <w:r w:rsidR="00D62D0A">
              <w:rPr>
                <w:rFonts w:cs="Arial"/>
                <w:i w:val="0"/>
                <w:iCs/>
              </w:rPr>
              <w:t>,</w:t>
            </w:r>
            <w:r w:rsidRPr="000F42E5">
              <w:rPr>
                <w:rFonts w:cs="Arial"/>
                <w:i w:val="0"/>
                <w:iCs/>
              </w:rPr>
              <w:t xml:space="preserve"> please expand?</w:t>
            </w:r>
          </w:p>
        </w:tc>
        <w:tc>
          <w:tcPr>
            <w:tcW w:w="757" w:type="dxa"/>
            <w:gridSpan w:val="2"/>
          </w:tcPr>
          <w:sdt>
            <w:sdtPr>
              <w:rPr>
                <w:rFonts w:ascii="MS Gothic" w:eastAsia="MS Gothic" w:hAnsi="MS Gothic" w:cs="Segoe UI Symbol" w:hint="eastAsia"/>
                <w:bCs/>
                <w:i w:val="0"/>
                <w:iCs/>
              </w:rPr>
              <w:id w:val="-2106107120"/>
              <w14:checkbox>
                <w14:checked w14:val="0"/>
                <w14:checkedState w14:val="2612" w14:font="MS Gothic"/>
                <w14:uncheckedState w14:val="2610" w14:font="MS Gothic"/>
              </w14:checkbox>
            </w:sdtPr>
            <w:sdtEndPr/>
            <w:sdtContent>
              <w:p w14:paraId="7825521A" w14:textId="4EE87AFE" w:rsidR="00A43B84"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A43B84" w:rsidRPr="000F42E5" w14:paraId="714E693C" w14:textId="77777777" w:rsidTr="00EB5746">
        <w:tc>
          <w:tcPr>
            <w:cnfStyle w:val="001000000000" w:firstRow="0" w:lastRow="0" w:firstColumn="1" w:lastColumn="0" w:oddVBand="0" w:evenVBand="0" w:oddHBand="0" w:evenHBand="0" w:firstRowFirstColumn="0" w:firstRowLastColumn="0" w:lastRowFirstColumn="0" w:lastRowLastColumn="0"/>
            <w:tcW w:w="711" w:type="dxa"/>
            <w:vMerge/>
          </w:tcPr>
          <w:p w14:paraId="0315A55E" w14:textId="77777777" w:rsidR="00A43B84" w:rsidRPr="000F42E5" w:rsidRDefault="00A43B84" w:rsidP="00E503AD">
            <w:pPr>
              <w:spacing w:line="260" w:lineRule="exact"/>
              <w:rPr>
                <w:rFonts w:cs="Arial"/>
                <w:bCs/>
                <w:i w:val="0"/>
                <w:iCs/>
                <w:sz w:val="18"/>
                <w:szCs w:val="18"/>
              </w:rPr>
            </w:pPr>
          </w:p>
        </w:tc>
        <w:tc>
          <w:tcPr>
            <w:tcW w:w="8900" w:type="dxa"/>
            <w:gridSpan w:val="3"/>
          </w:tcPr>
          <w:p w14:paraId="7075C689" w14:textId="77777777" w:rsidR="00A43B84" w:rsidRPr="0096194E"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96194E">
              <w:rPr>
                <w:rFonts w:cs="Arial"/>
                <w:color w:val="0070C0"/>
                <w:sz w:val="18"/>
                <w:szCs w:val="18"/>
              </w:rPr>
              <w:t>Evidence / Expand (if applicable)</w:t>
            </w:r>
          </w:p>
        </w:tc>
      </w:tr>
      <w:tr w:rsidR="00A43B84" w:rsidRPr="000F42E5" w14:paraId="42756165" w14:textId="77777777" w:rsidTr="00EB5746">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6828101D" w14:textId="77777777" w:rsidR="00A43B84" w:rsidRPr="000F42E5" w:rsidRDefault="00A43B84" w:rsidP="00E503AD">
            <w:pPr>
              <w:spacing w:line="260" w:lineRule="exact"/>
              <w:rPr>
                <w:rFonts w:cs="Arial"/>
                <w:bCs/>
                <w:i w:val="0"/>
                <w:iCs/>
                <w:sz w:val="18"/>
                <w:szCs w:val="18"/>
              </w:rPr>
            </w:pPr>
          </w:p>
        </w:tc>
        <w:tc>
          <w:tcPr>
            <w:tcW w:w="8143" w:type="dxa"/>
          </w:tcPr>
          <w:p w14:paraId="63FF2956" w14:textId="77777777" w:rsidR="00A43B84" w:rsidRPr="000F42E5" w:rsidRDefault="00A43B84" w:rsidP="00E503AD">
            <w:pPr>
              <w:cnfStyle w:val="000000000000" w:firstRow="0" w:lastRow="0" w:firstColumn="0" w:lastColumn="0" w:oddVBand="0" w:evenVBand="0" w:oddHBand="0" w:evenHBand="0" w:firstRowFirstColumn="0" w:firstRowLastColumn="0" w:lastRowFirstColumn="0" w:lastRowLastColumn="0"/>
              <w:rPr>
                <w:i w:val="0"/>
                <w:iCs/>
                <w:szCs w:val="18"/>
              </w:rPr>
            </w:pPr>
            <w:r w:rsidRPr="000F42E5">
              <w:rPr>
                <w:rFonts w:cs="Arial"/>
                <w:i w:val="0"/>
                <w:iCs/>
              </w:rPr>
              <w:t>Does the organisation have documented records of individual’s software tool training, Information Management training and BIM modelling training including certifications, if so, please expand?</w:t>
            </w:r>
          </w:p>
        </w:tc>
        <w:tc>
          <w:tcPr>
            <w:tcW w:w="757" w:type="dxa"/>
            <w:gridSpan w:val="2"/>
          </w:tcPr>
          <w:sdt>
            <w:sdtPr>
              <w:rPr>
                <w:rFonts w:ascii="MS Gothic" w:eastAsia="MS Gothic" w:hAnsi="MS Gothic" w:cs="Segoe UI Symbol" w:hint="eastAsia"/>
                <w:bCs/>
                <w:i w:val="0"/>
                <w:iCs/>
              </w:rPr>
              <w:id w:val="1417128625"/>
              <w14:checkbox>
                <w14:checked w14:val="0"/>
                <w14:checkedState w14:val="2612" w14:font="MS Gothic"/>
                <w14:uncheckedState w14:val="2610" w14:font="MS Gothic"/>
              </w14:checkbox>
            </w:sdtPr>
            <w:sdtEndPr/>
            <w:sdtContent>
              <w:p w14:paraId="4EE1AB4C" w14:textId="26A8975B" w:rsidR="00A43B84"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A43B84" w:rsidRPr="000F42E5" w14:paraId="43278F3B" w14:textId="77777777" w:rsidTr="00EB5746">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2C2630EA" w14:textId="77777777" w:rsidR="00A43B84" w:rsidRPr="000F42E5" w:rsidRDefault="00A43B84" w:rsidP="00E503AD">
            <w:pPr>
              <w:spacing w:line="260" w:lineRule="exact"/>
              <w:rPr>
                <w:rFonts w:cs="Arial"/>
                <w:bCs/>
                <w:i w:val="0"/>
                <w:iCs/>
                <w:sz w:val="18"/>
                <w:szCs w:val="18"/>
              </w:rPr>
            </w:pPr>
          </w:p>
        </w:tc>
        <w:tc>
          <w:tcPr>
            <w:tcW w:w="8900" w:type="dxa"/>
            <w:gridSpan w:val="3"/>
          </w:tcPr>
          <w:p w14:paraId="502F56F3" w14:textId="77777777" w:rsidR="00A43B84" w:rsidRPr="0096194E"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96194E">
              <w:rPr>
                <w:rFonts w:cs="Arial"/>
                <w:color w:val="0070C0"/>
                <w:sz w:val="18"/>
                <w:szCs w:val="18"/>
              </w:rPr>
              <w:t>Evidence / Expand (if applicable)</w:t>
            </w:r>
          </w:p>
        </w:tc>
      </w:tr>
      <w:tr w:rsidR="00A43B84" w:rsidRPr="000F42E5" w14:paraId="03A2D4C5" w14:textId="77777777" w:rsidTr="00EB5746">
        <w:tc>
          <w:tcPr>
            <w:cnfStyle w:val="001000000000" w:firstRow="0" w:lastRow="0" w:firstColumn="1" w:lastColumn="0" w:oddVBand="0" w:evenVBand="0" w:oddHBand="0" w:evenHBand="0" w:firstRowFirstColumn="0" w:firstRowLastColumn="0" w:lastRowFirstColumn="0" w:lastRowLastColumn="0"/>
            <w:tcW w:w="711" w:type="dxa"/>
            <w:vMerge w:val="restart"/>
          </w:tcPr>
          <w:p w14:paraId="5FAE93F0" w14:textId="77777777" w:rsidR="00A43B84" w:rsidRPr="000F42E5" w:rsidRDefault="00A43B84" w:rsidP="00E503AD">
            <w:pPr>
              <w:spacing w:line="260" w:lineRule="exact"/>
              <w:rPr>
                <w:rFonts w:cs="Arial"/>
                <w:bCs/>
                <w:i w:val="0"/>
                <w:iCs/>
                <w:sz w:val="18"/>
                <w:szCs w:val="18"/>
              </w:rPr>
            </w:pPr>
          </w:p>
        </w:tc>
        <w:tc>
          <w:tcPr>
            <w:tcW w:w="8143" w:type="dxa"/>
          </w:tcPr>
          <w:p w14:paraId="476E3F4B" w14:textId="77777777" w:rsidR="00A43B84" w:rsidRPr="000F42E5" w:rsidRDefault="00A43B84" w:rsidP="00E503AD">
            <w:pPr>
              <w:cnfStyle w:val="000000000000" w:firstRow="0" w:lastRow="0" w:firstColumn="0" w:lastColumn="0" w:oddVBand="0" w:evenVBand="0" w:oddHBand="0" w:evenHBand="0" w:firstRowFirstColumn="0" w:firstRowLastColumn="0" w:lastRowFirstColumn="0" w:lastRowLastColumn="0"/>
              <w:rPr>
                <w:i w:val="0"/>
                <w:iCs/>
                <w:szCs w:val="18"/>
              </w:rPr>
            </w:pPr>
            <w:r w:rsidRPr="000F42E5">
              <w:rPr>
                <w:rFonts w:cs="Arial"/>
                <w:i w:val="0"/>
                <w:iCs/>
              </w:rPr>
              <w:t>Does the organisation arrange internal CPD seminars to updates and refreshers for their personnel for new procedures and to refresh current procedures, if so, please expand?</w:t>
            </w:r>
          </w:p>
        </w:tc>
        <w:tc>
          <w:tcPr>
            <w:tcW w:w="757" w:type="dxa"/>
            <w:gridSpan w:val="2"/>
          </w:tcPr>
          <w:sdt>
            <w:sdtPr>
              <w:rPr>
                <w:rFonts w:ascii="MS Gothic" w:eastAsia="MS Gothic" w:hAnsi="MS Gothic" w:cs="Segoe UI Symbol" w:hint="eastAsia"/>
                <w:bCs/>
                <w:i w:val="0"/>
                <w:iCs/>
              </w:rPr>
              <w:id w:val="-1219437918"/>
              <w14:checkbox>
                <w14:checked w14:val="0"/>
                <w14:checkedState w14:val="2612" w14:font="MS Gothic"/>
                <w14:uncheckedState w14:val="2610" w14:font="MS Gothic"/>
              </w14:checkbox>
            </w:sdtPr>
            <w:sdtEndPr/>
            <w:sdtContent>
              <w:p w14:paraId="6B7F09AB" w14:textId="09F6F42A" w:rsidR="00A43B84"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A43B84" w:rsidRPr="000F42E5" w14:paraId="16992532" w14:textId="77777777" w:rsidTr="00EB5746">
        <w:tc>
          <w:tcPr>
            <w:cnfStyle w:val="001000000000" w:firstRow="0" w:lastRow="0" w:firstColumn="1" w:lastColumn="0" w:oddVBand="0" w:evenVBand="0" w:oddHBand="0" w:evenHBand="0" w:firstRowFirstColumn="0" w:firstRowLastColumn="0" w:lastRowFirstColumn="0" w:lastRowLastColumn="0"/>
            <w:tcW w:w="711" w:type="dxa"/>
            <w:vMerge/>
          </w:tcPr>
          <w:p w14:paraId="18C92F8F" w14:textId="77777777" w:rsidR="00A43B84" w:rsidRPr="000F42E5" w:rsidRDefault="00A43B84" w:rsidP="00E503AD">
            <w:pPr>
              <w:spacing w:line="260" w:lineRule="exact"/>
              <w:rPr>
                <w:rFonts w:cs="Arial"/>
                <w:bCs/>
                <w:i w:val="0"/>
                <w:iCs/>
                <w:sz w:val="18"/>
                <w:szCs w:val="18"/>
              </w:rPr>
            </w:pPr>
          </w:p>
        </w:tc>
        <w:tc>
          <w:tcPr>
            <w:tcW w:w="8900" w:type="dxa"/>
            <w:gridSpan w:val="3"/>
          </w:tcPr>
          <w:p w14:paraId="793237F2" w14:textId="77777777" w:rsidR="00A43B84" w:rsidRPr="0096194E"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96194E">
              <w:rPr>
                <w:rFonts w:cs="Arial"/>
                <w:color w:val="0070C0"/>
                <w:sz w:val="18"/>
                <w:szCs w:val="18"/>
              </w:rPr>
              <w:t>Evidence / Expand (if applicable)</w:t>
            </w:r>
          </w:p>
        </w:tc>
      </w:tr>
      <w:tr w:rsidR="00A43B84" w:rsidRPr="000F42E5" w14:paraId="0C7F22B9" w14:textId="77777777" w:rsidTr="00EB5746">
        <w:trPr>
          <w:trHeight w:val="326"/>
        </w:trPr>
        <w:tc>
          <w:tcPr>
            <w:cnfStyle w:val="001000000000" w:firstRow="0" w:lastRow="0" w:firstColumn="1" w:lastColumn="0" w:oddVBand="0" w:evenVBand="0" w:oddHBand="0" w:evenHBand="0" w:firstRowFirstColumn="0" w:firstRowLastColumn="0" w:lastRowFirstColumn="0" w:lastRowLastColumn="0"/>
            <w:tcW w:w="711" w:type="dxa"/>
            <w:vMerge w:val="restart"/>
          </w:tcPr>
          <w:p w14:paraId="0C34A065" w14:textId="77777777" w:rsidR="00A43B84" w:rsidRPr="000F42E5" w:rsidRDefault="00A43B84" w:rsidP="00E503AD">
            <w:pPr>
              <w:spacing w:line="260" w:lineRule="exact"/>
              <w:rPr>
                <w:rFonts w:cs="Arial"/>
                <w:bCs/>
                <w:i w:val="0"/>
                <w:iCs/>
                <w:sz w:val="18"/>
                <w:szCs w:val="18"/>
              </w:rPr>
            </w:pPr>
          </w:p>
        </w:tc>
        <w:tc>
          <w:tcPr>
            <w:tcW w:w="8143" w:type="dxa"/>
          </w:tcPr>
          <w:p w14:paraId="59FA0321" w14:textId="5664BC68" w:rsidR="00A43B84" w:rsidRPr="000F42E5" w:rsidRDefault="00A43B84" w:rsidP="00E503AD">
            <w:pPr>
              <w:cnfStyle w:val="000000000000" w:firstRow="0" w:lastRow="0" w:firstColumn="0" w:lastColumn="0" w:oddVBand="0" w:evenVBand="0" w:oddHBand="0" w:evenHBand="0" w:firstRowFirstColumn="0" w:firstRowLastColumn="0" w:lastRowFirstColumn="0" w:lastRowLastColumn="0"/>
              <w:rPr>
                <w:i w:val="0"/>
                <w:iCs/>
                <w:szCs w:val="18"/>
              </w:rPr>
            </w:pPr>
            <w:r w:rsidRPr="000F42E5">
              <w:rPr>
                <w:rFonts w:cs="Arial"/>
                <w:i w:val="0"/>
                <w:iCs/>
              </w:rPr>
              <w:t xml:space="preserve">Does the organisation arrange external CPD seminars for updates and refreshers for their personnel relating to new technologies, </w:t>
            </w:r>
            <w:r w:rsidR="00912D1C" w:rsidRPr="000F42E5">
              <w:rPr>
                <w:rFonts w:cs="Arial"/>
                <w:i w:val="0"/>
                <w:iCs/>
              </w:rPr>
              <w:t>concepts,</w:t>
            </w:r>
            <w:r w:rsidRPr="000F42E5">
              <w:rPr>
                <w:rFonts w:cs="Arial"/>
                <w:i w:val="0"/>
                <w:iCs/>
              </w:rPr>
              <w:t xml:space="preserve"> and principles for BIM, if so please expand?</w:t>
            </w:r>
          </w:p>
        </w:tc>
        <w:tc>
          <w:tcPr>
            <w:tcW w:w="757" w:type="dxa"/>
            <w:gridSpan w:val="2"/>
          </w:tcPr>
          <w:sdt>
            <w:sdtPr>
              <w:rPr>
                <w:rFonts w:ascii="MS Gothic" w:eastAsia="MS Gothic" w:hAnsi="MS Gothic" w:cs="Segoe UI Symbol" w:hint="eastAsia"/>
                <w:bCs/>
                <w:i w:val="0"/>
                <w:iCs/>
              </w:rPr>
              <w:id w:val="-383027315"/>
              <w14:checkbox>
                <w14:checked w14:val="0"/>
                <w14:checkedState w14:val="2612" w14:font="MS Gothic"/>
                <w14:uncheckedState w14:val="2610" w14:font="MS Gothic"/>
              </w14:checkbox>
            </w:sdtPr>
            <w:sdtEndPr/>
            <w:sdtContent>
              <w:p w14:paraId="6756EAEB" w14:textId="18D987B3" w:rsidR="00A43B84"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A43B84" w:rsidRPr="000F42E5" w14:paraId="63E1A5A0" w14:textId="77777777" w:rsidTr="00EB5746">
        <w:trPr>
          <w:trHeight w:val="326"/>
        </w:trPr>
        <w:tc>
          <w:tcPr>
            <w:cnfStyle w:val="001000000000" w:firstRow="0" w:lastRow="0" w:firstColumn="1" w:lastColumn="0" w:oddVBand="0" w:evenVBand="0" w:oddHBand="0" w:evenHBand="0" w:firstRowFirstColumn="0" w:firstRowLastColumn="0" w:lastRowFirstColumn="0" w:lastRowLastColumn="0"/>
            <w:tcW w:w="711" w:type="dxa"/>
            <w:vMerge/>
          </w:tcPr>
          <w:p w14:paraId="0463D586" w14:textId="77777777" w:rsidR="00A43B84" w:rsidRPr="000F42E5" w:rsidRDefault="00A43B84" w:rsidP="00E503AD">
            <w:pPr>
              <w:spacing w:line="260" w:lineRule="exact"/>
              <w:rPr>
                <w:rFonts w:cs="Arial"/>
                <w:bCs/>
                <w:i w:val="0"/>
                <w:iCs/>
                <w:sz w:val="18"/>
                <w:szCs w:val="18"/>
              </w:rPr>
            </w:pPr>
          </w:p>
        </w:tc>
        <w:tc>
          <w:tcPr>
            <w:tcW w:w="8900" w:type="dxa"/>
            <w:gridSpan w:val="3"/>
          </w:tcPr>
          <w:p w14:paraId="05031FA5" w14:textId="77777777" w:rsidR="00A43B84" w:rsidRPr="0096194E"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ascii="Segoe UI Symbol" w:eastAsia="MS Gothic" w:hAnsi="Segoe UI Symbol" w:cs="Segoe UI Symbol"/>
                <w:bCs/>
              </w:rPr>
            </w:pPr>
            <w:r w:rsidRPr="0096194E">
              <w:rPr>
                <w:rFonts w:cs="Arial"/>
                <w:color w:val="0070C0"/>
                <w:sz w:val="18"/>
                <w:szCs w:val="18"/>
              </w:rPr>
              <w:t>Evidence / Expand (if applicable)</w:t>
            </w:r>
          </w:p>
        </w:tc>
      </w:tr>
      <w:tr w:rsidR="00A43B84" w:rsidRPr="000F42E5" w14:paraId="09F73DEC" w14:textId="77777777" w:rsidTr="00EB5746">
        <w:tc>
          <w:tcPr>
            <w:cnfStyle w:val="001000000000" w:firstRow="0" w:lastRow="0" w:firstColumn="1" w:lastColumn="0" w:oddVBand="0" w:evenVBand="0" w:oddHBand="0" w:evenHBand="0" w:firstRowFirstColumn="0" w:firstRowLastColumn="0" w:lastRowFirstColumn="0" w:lastRowLastColumn="0"/>
            <w:tcW w:w="711" w:type="dxa"/>
            <w:vMerge w:val="restart"/>
          </w:tcPr>
          <w:p w14:paraId="629BDD2A" w14:textId="77777777" w:rsidR="00A43B84" w:rsidRPr="000F42E5" w:rsidRDefault="00A43B84" w:rsidP="00E503AD">
            <w:pPr>
              <w:spacing w:line="260" w:lineRule="exact"/>
              <w:rPr>
                <w:rFonts w:cs="Arial"/>
                <w:bCs/>
                <w:i w:val="0"/>
                <w:iCs/>
                <w:sz w:val="18"/>
                <w:szCs w:val="18"/>
              </w:rPr>
            </w:pPr>
          </w:p>
        </w:tc>
        <w:tc>
          <w:tcPr>
            <w:tcW w:w="8143" w:type="dxa"/>
          </w:tcPr>
          <w:p w14:paraId="10807FA2" w14:textId="6D1CEF36" w:rsidR="00A43B84" w:rsidRPr="000F42E5" w:rsidRDefault="00A43B84" w:rsidP="00E503AD">
            <w:pPr>
              <w:cnfStyle w:val="000000000000" w:firstRow="0" w:lastRow="0" w:firstColumn="0" w:lastColumn="0" w:oddVBand="0" w:evenVBand="0" w:oddHBand="0" w:evenHBand="0" w:firstRowFirstColumn="0" w:firstRowLastColumn="0" w:lastRowFirstColumn="0" w:lastRowLastColumn="0"/>
              <w:rPr>
                <w:rFonts w:cs="Arial"/>
                <w:i w:val="0"/>
                <w:iCs/>
              </w:rPr>
            </w:pPr>
            <w:r w:rsidRPr="000F42E5">
              <w:rPr>
                <w:rFonts w:cs="Arial"/>
                <w:i w:val="0"/>
                <w:iCs/>
              </w:rPr>
              <w:t xml:space="preserve">Does the organisation carry out specific training relating to the capabilities for </w:t>
            </w:r>
            <w:r w:rsidR="00DA17EC" w:rsidRPr="000F42E5">
              <w:rPr>
                <w:rFonts w:cs="Arial"/>
                <w:i w:val="0"/>
                <w:iCs/>
              </w:rPr>
              <w:t>projects</w:t>
            </w:r>
            <w:r w:rsidRPr="000F42E5">
              <w:rPr>
                <w:rFonts w:cs="Arial"/>
                <w:i w:val="0"/>
                <w:iCs/>
              </w:rPr>
              <w:t xml:space="preserve"> and individual’s development plan objectives, if so, please expand?</w:t>
            </w:r>
          </w:p>
        </w:tc>
        <w:tc>
          <w:tcPr>
            <w:tcW w:w="757" w:type="dxa"/>
            <w:gridSpan w:val="2"/>
          </w:tcPr>
          <w:sdt>
            <w:sdtPr>
              <w:rPr>
                <w:rFonts w:ascii="MS Gothic" w:eastAsia="MS Gothic" w:hAnsi="MS Gothic" w:cs="Segoe UI Symbol" w:hint="eastAsia"/>
                <w:bCs/>
                <w:i w:val="0"/>
                <w:iCs/>
              </w:rPr>
              <w:id w:val="1403021874"/>
              <w14:checkbox>
                <w14:checked w14:val="0"/>
                <w14:checkedState w14:val="2612" w14:font="MS Gothic"/>
                <w14:uncheckedState w14:val="2610" w14:font="MS Gothic"/>
              </w14:checkbox>
            </w:sdtPr>
            <w:sdtEndPr/>
            <w:sdtContent>
              <w:p w14:paraId="2CAD287E" w14:textId="0DBE9729" w:rsidR="00A43B84"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A43B84" w:rsidRPr="000F42E5" w14:paraId="50936655" w14:textId="77777777" w:rsidTr="00EB5746">
        <w:tc>
          <w:tcPr>
            <w:cnfStyle w:val="001000000000" w:firstRow="0" w:lastRow="0" w:firstColumn="1" w:lastColumn="0" w:oddVBand="0" w:evenVBand="0" w:oddHBand="0" w:evenHBand="0" w:firstRowFirstColumn="0" w:firstRowLastColumn="0" w:lastRowFirstColumn="0" w:lastRowLastColumn="0"/>
            <w:tcW w:w="711" w:type="dxa"/>
            <w:vMerge/>
          </w:tcPr>
          <w:p w14:paraId="6D0F3989" w14:textId="77777777" w:rsidR="00A43B84" w:rsidRPr="000F42E5" w:rsidRDefault="00A43B84" w:rsidP="00E503AD">
            <w:pPr>
              <w:spacing w:line="260" w:lineRule="exact"/>
              <w:rPr>
                <w:rFonts w:cs="Arial"/>
                <w:bCs/>
                <w:i w:val="0"/>
                <w:iCs/>
                <w:sz w:val="18"/>
                <w:szCs w:val="18"/>
              </w:rPr>
            </w:pPr>
          </w:p>
        </w:tc>
        <w:tc>
          <w:tcPr>
            <w:tcW w:w="8900" w:type="dxa"/>
            <w:gridSpan w:val="3"/>
          </w:tcPr>
          <w:p w14:paraId="7C1F1C73" w14:textId="77777777" w:rsidR="00A43B84" w:rsidRPr="0096194E"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96194E">
              <w:rPr>
                <w:rFonts w:cs="Arial"/>
                <w:color w:val="0070C0"/>
                <w:sz w:val="18"/>
                <w:szCs w:val="18"/>
              </w:rPr>
              <w:t>Evidence / Expand (if applicable)</w:t>
            </w:r>
          </w:p>
        </w:tc>
      </w:tr>
      <w:tr w:rsidR="00A43B84" w:rsidRPr="000F42E5" w14:paraId="2DDBFDC7" w14:textId="77777777" w:rsidTr="00EB5746">
        <w:tc>
          <w:tcPr>
            <w:cnfStyle w:val="001000000000" w:firstRow="0" w:lastRow="0" w:firstColumn="1" w:lastColumn="0" w:oddVBand="0" w:evenVBand="0" w:oddHBand="0" w:evenHBand="0" w:firstRowFirstColumn="0" w:firstRowLastColumn="0" w:lastRowFirstColumn="0" w:lastRowLastColumn="0"/>
            <w:tcW w:w="711" w:type="dxa"/>
            <w:vMerge w:val="restart"/>
          </w:tcPr>
          <w:p w14:paraId="41C99CC7" w14:textId="77777777" w:rsidR="00A43B84" w:rsidRPr="000F42E5" w:rsidRDefault="00A43B84" w:rsidP="00E503AD">
            <w:pPr>
              <w:spacing w:line="260" w:lineRule="exact"/>
              <w:rPr>
                <w:rFonts w:cs="Arial"/>
                <w:bCs/>
                <w:i w:val="0"/>
                <w:iCs/>
                <w:sz w:val="18"/>
                <w:szCs w:val="18"/>
              </w:rPr>
            </w:pPr>
          </w:p>
        </w:tc>
        <w:tc>
          <w:tcPr>
            <w:tcW w:w="8191" w:type="dxa"/>
            <w:gridSpan w:val="2"/>
          </w:tcPr>
          <w:p w14:paraId="6E904639" w14:textId="77777777" w:rsidR="00A43B84" w:rsidRPr="000F42E5"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i w:val="0"/>
                <w:iCs/>
                <w:color w:val="0070C0"/>
                <w:sz w:val="18"/>
                <w:szCs w:val="18"/>
              </w:rPr>
            </w:pPr>
            <w:r w:rsidRPr="000F42E5">
              <w:rPr>
                <w:rFonts w:cs="Arial"/>
                <w:i w:val="0"/>
                <w:iCs/>
              </w:rPr>
              <w:t>Does the organisation ensure their employees complete Organisational, IT and BIM specific Inductions, if so, please expand?</w:t>
            </w:r>
          </w:p>
        </w:tc>
        <w:tc>
          <w:tcPr>
            <w:tcW w:w="709" w:type="dxa"/>
          </w:tcPr>
          <w:sdt>
            <w:sdtPr>
              <w:rPr>
                <w:rFonts w:ascii="MS Gothic" w:eastAsia="MS Gothic" w:hAnsi="MS Gothic" w:cs="Segoe UI Symbol" w:hint="eastAsia"/>
                <w:bCs/>
                <w:i w:val="0"/>
                <w:iCs/>
              </w:rPr>
              <w:id w:val="-850177093"/>
              <w14:checkbox>
                <w14:checked w14:val="0"/>
                <w14:checkedState w14:val="2612" w14:font="MS Gothic"/>
                <w14:uncheckedState w14:val="2610" w14:font="MS Gothic"/>
              </w14:checkbox>
            </w:sdtPr>
            <w:sdtEndPr/>
            <w:sdtContent>
              <w:p w14:paraId="2FE2E0EF" w14:textId="47DD03DB" w:rsidR="00A43B84"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r w:rsidR="00A43B84" w:rsidRPr="000F42E5" w14:paraId="2EA65E1F" w14:textId="77777777" w:rsidTr="00EB5746">
        <w:tc>
          <w:tcPr>
            <w:cnfStyle w:val="001000000000" w:firstRow="0" w:lastRow="0" w:firstColumn="1" w:lastColumn="0" w:oddVBand="0" w:evenVBand="0" w:oddHBand="0" w:evenHBand="0" w:firstRowFirstColumn="0" w:firstRowLastColumn="0" w:lastRowFirstColumn="0" w:lastRowLastColumn="0"/>
            <w:tcW w:w="711" w:type="dxa"/>
            <w:vMerge/>
          </w:tcPr>
          <w:p w14:paraId="6BA383AC" w14:textId="77777777" w:rsidR="00A43B84" w:rsidRPr="000F42E5" w:rsidRDefault="00A43B84" w:rsidP="00E503AD">
            <w:pPr>
              <w:spacing w:line="260" w:lineRule="exact"/>
              <w:rPr>
                <w:rFonts w:cs="Arial"/>
                <w:bCs/>
                <w:i w:val="0"/>
                <w:iCs/>
                <w:sz w:val="18"/>
                <w:szCs w:val="18"/>
              </w:rPr>
            </w:pPr>
          </w:p>
        </w:tc>
        <w:tc>
          <w:tcPr>
            <w:tcW w:w="8900" w:type="dxa"/>
            <w:gridSpan w:val="3"/>
          </w:tcPr>
          <w:p w14:paraId="7AFF4927" w14:textId="77777777" w:rsidR="00A43B84" w:rsidRPr="0096194E" w:rsidRDefault="00A43B84" w:rsidP="00E503AD">
            <w:pPr>
              <w:spacing w:line="260" w:lineRule="exact"/>
              <w:cnfStyle w:val="000000000000" w:firstRow="0" w:lastRow="0" w:firstColumn="0" w:lastColumn="0" w:oddVBand="0" w:evenVBand="0" w:oddHBand="0" w:evenHBand="0" w:firstRowFirstColumn="0" w:firstRowLastColumn="0" w:lastRowFirstColumn="0" w:lastRowLastColumn="0"/>
              <w:rPr>
                <w:rFonts w:cs="Arial"/>
                <w:color w:val="0070C0"/>
                <w:sz w:val="18"/>
                <w:szCs w:val="18"/>
              </w:rPr>
            </w:pPr>
            <w:r w:rsidRPr="0096194E">
              <w:rPr>
                <w:rFonts w:cs="Arial"/>
                <w:color w:val="0070C0"/>
                <w:sz w:val="18"/>
                <w:szCs w:val="18"/>
              </w:rPr>
              <w:t>Evidence / Expand (if applicable)</w:t>
            </w:r>
          </w:p>
        </w:tc>
      </w:tr>
    </w:tbl>
    <w:p w14:paraId="7B04B43F" w14:textId="230D04A1" w:rsidR="00A43B84" w:rsidRDefault="00A43B84" w:rsidP="00C85DDA">
      <w:pPr>
        <w:pStyle w:val="Body-11"/>
        <w:spacing w:before="0" w:after="0"/>
      </w:pPr>
    </w:p>
    <w:p w14:paraId="100472E2" w14:textId="4F3D4C1F" w:rsidR="00BE6547" w:rsidRDefault="00BE6547" w:rsidP="00A45DEE">
      <w:pPr>
        <w:pStyle w:val="ACID2YellowHeading"/>
      </w:pPr>
      <w:bookmarkStart w:id="116" w:name="_Toc88576262"/>
      <w:r w:rsidRPr="005D1296">
        <w:t>BIM Services and Model Use Capabilities</w:t>
      </w:r>
      <w:bookmarkEnd w:id="116"/>
    </w:p>
    <w:p w14:paraId="4E0B21C4" w14:textId="6C2A5AA9" w:rsidR="00034076" w:rsidRDefault="00034076" w:rsidP="00034076">
      <w:pPr>
        <w:pStyle w:val="Body-11"/>
      </w:pPr>
      <w:r w:rsidRPr="0069212A">
        <w:t xml:space="preserve">This section of the assessment covers the </w:t>
      </w:r>
      <w:r>
        <w:t>proposed BIM</w:t>
      </w:r>
      <w:r w:rsidR="00270DAD">
        <w:t xml:space="preserve"> Services and Model Use capabilities </w:t>
      </w:r>
      <w:r w:rsidR="00CC7A6A">
        <w:t>identified</w:t>
      </w:r>
      <w:r w:rsidR="00270DAD">
        <w:t xml:space="preserve"> again the CIC Exchange information requirements as set out within Appendix B</w:t>
      </w:r>
      <w:r w:rsidRPr="0069212A">
        <w:t xml:space="preserve"> </w:t>
      </w:r>
    </w:p>
    <w:p w14:paraId="1C1B3080" w14:textId="77777777" w:rsidR="00034076" w:rsidRPr="005B0209" w:rsidRDefault="00034076" w:rsidP="00034076">
      <w:pPr>
        <w:pStyle w:val="Body-11"/>
      </w:pPr>
    </w:p>
    <w:p w14:paraId="7D9E1C73" w14:textId="1516BCD6" w:rsidR="00034076" w:rsidRPr="00652375" w:rsidRDefault="00AC66C3" w:rsidP="00034076">
      <w:pPr>
        <w:pStyle w:val="ACID3"/>
        <w:rPr>
          <w:szCs w:val="22"/>
        </w:rPr>
      </w:pPr>
      <w:bookmarkStart w:id="117" w:name="_Toc88576263"/>
      <w:r>
        <w:lastRenderedPageBreak/>
        <w:t>BIM Uses</w:t>
      </w:r>
      <w:bookmarkEnd w:id="117"/>
    </w:p>
    <w:p w14:paraId="2457236D" w14:textId="77777777" w:rsidR="00652375" w:rsidRPr="00034076" w:rsidRDefault="00652375" w:rsidP="00652375">
      <w:pPr>
        <w:pStyle w:val="Body-11"/>
      </w:pPr>
    </w:p>
    <w:tbl>
      <w:tblPr>
        <w:tblStyle w:val="CICBIMStandard01"/>
        <w:tblW w:w="9587" w:type="dxa"/>
        <w:tblLook w:val="04A0" w:firstRow="1" w:lastRow="0" w:firstColumn="1" w:lastColumn="0" w:noHBand="0" w:noVBand="1"/>
      </w:tblPr>
      <w:tblGrid>
        <w:gridCol w:w="8710"/>
        <w:gridCol w:w="877"/>
      </w:tblGrid>
      <w:tr w:rsidR="00A9293F" w:rsidRPr="000F42E5" w14:paraId="748F59DD" w14:textId="77777777" w:rsidTr="00652375">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30" w:type="dxa"/>
            <w:hideMark/>
          </w:tcPr>
          <w:p w14:paraId="74754347" w14:textId="5B9DDFCB" w:rsidR="00A9293F" w:rsidRPr="000F42E5" w:rsidRDefault="00AC66C3" w:rsidP="00652375">
            <w:pPr>
              <w:spacing w:line="260" w:lineRule="exact"/>
              <w:rPr>
                <w:i w:val="0"/>
                <w:iCs/>
              </w:rPr>
            </w:pPr>
            <w:r w:rsidRPr="002277F9">
              <w:rPr>
                <w:i w:val="0"/>
                <w:iCs/>
              </w:rPr>
              <w:t>Assessment of</w:t>
            </w:r>
            <w:r w:rsidR="002E1642" w:rsidRPr="002277F9">
              <w:rPr>
                <w:i w:val="0"/>
                <w:iCs/>
              </w:rPr>
              <w:t xml:space="preserve"> the typical model, documentation and other deliverables provide</w:t>
            </w:r>
            <w:r w:rsidR="002277F9">
              <w:rPr>
                <w:i w:val="0"/>
                <w:iCs/>
              </w:rPr>
              <w:t>d as identified in Appendix B</w:t>
            </w:r>
            <w:r w:rsidR="002E1642" w:rsidRPr="002277F9">
              <w:rPr>
                <w:i w:val="0"/>
                <w:iCs/>
              </w:rPr>
              <w:t xml:space="preserve"> against each of the identified BIM Uses provided by the organisation</w:t>
            </w:r>
            <w:r w:rsidR="00D62D0A">
              <w:rPr>
                <w:i w:val="0"/>
                <w:iCs/>
              </w:rPr>
              <w:t>.</w:t>
            </w:r>
          </w:p>
        </w:tc>
        <w:tc>
          <w:tcPr>
            <w:tcW w:w="757" w:type="dxa"/>
          </w:tcPr>
          <w:p w14:paraId="51A2FB4B" w14:textId="77777777" w:rsidR="00A9293F" w:rsidRPr="00652375" w:rsidRDefault="00A9293F" w:rsidP="00E503AD">
            <w:pPr>
              <w:jc w:val="center"/>
              <w:cnfStyle w:val="100000000000" w:firstRow="1" w:lastRow="0" w:firstColumn="0" w:lastColumn="0" w:oddVBand="0" w:evenVBand="0" w:oddHBand="0" w:evenHBand="0" w:firstRowFirstColumn="0" w:firstRowLastColumn="0" w:lastRowFirstColumn="0" w:lastRowLastColumn="0"/>
              <w:rPr>
                <w:rFonts w:cs="Arial"/>
                <w:i w:val="0"/>
                <w:iCs/>
                <w:szCs w:val="22"/>
              </w:rPr>
            </w:pPr>
            <w:r w:rsidRPr="00652375">
              <w:rPr>
                <w:rFonts w:cs="Arial"/>
                <w:bCs/>
                <w:i w:val="0"/>
                <w:iCs/>
                <w:szCs w:val="22"/>
              </w:rPr>
              <w:t>Check</w:t>
            </w:r>
          </w:p>
        </w:tc>
      </w:tr>
      <w:tr w:rsidR="00A9293F" w:rsidRPr="000F42E5" w14:paraId="1218056F" w14:textId="77777777" w:rsidTr="00652375">
        <w:trPr>
          <w:trHeight w:val="499"/>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3A776986" w14:textId="77777777" w:rsidR="00A9293F" w:rsidRPr="00652375" w:rsidRDefault="00A9293F" w:rsidP="00652375">
            <w:pPr>
              <w:jc w:val="left"/>
              <w:rPr>
                <w:rFonts w:cs="Arial"/>
                <w:b w:val="0"/>
                <w:bCs/>
              </w:rPr>
            </w:pPr>
            <w:r w:rsidRPr="00652375">
              <w:rPr>
                <w:rFonts w:cs="Arial"/>
                <w:b w:val="0"/>
                <w:bCs/>
                <w:color w:val="0070C0"/>
                <w:sz w:val="18"/>
                <w:szCs w:val="18"/>
              </w:rPr>
              <w:t>Answer</w:t>
            </w:r>
          </w:p>
        </w:tc>
      </w:tr>
      <w:tr w:rsidR="00A9293F" w:rsidRPr="000F42E5" w14:paraId="62D897E8" w14:textId="77777777" w:rsidTr="00652375">
        <w:trPr>
          <w:trHeight w:val="720"/>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3E953F4D" w14:textId="3FC2FC76" w:rsidR="00A9293F" w:rsidRPr="00652375" w:rsidRDefault="00AC66C3" w:rsidP="00652375">
            <w:pPr>
              <w:spacing w:line="260" w:lineRule="exact"/>
              <w:jc w:val="left"/>
              <w:rPr>
                <w:rFonts w:cs="Arial"/>
                <w:b w:val="0"/>
                <w:bCs/>
                <w:i w:val="0"/>
                <w:iCs/>
              </w:rPr>
            </w:pPr>
            <w:r w:rsidRPr="00652375">
              <w:rPr>
                <w:rFonts w:cs="Arial"/>
                <w:b w:val="0"/>
                <w:bCs/>
                <w:i w:val="0"/>
                <w:iCs/>
              </w:rPr>
              <w:t>Appendix B</w:t>
            </w:r>
          </w:p>
          <w:p w14:paraId="7EAA4DDA" w14:textId="77777777" w:rsidR="00A9293F" w:rsidRPr="00652375" w:rsidRDefault="00A9293F" w:rsidP="00652375">
            <w:pPr>
              <w:spacing w:line="260" w:lineRule="exact"/>
              <w:jc w:val="left"/>
              <w:rPr>
                <w:b w:val="0"/>
                <w:bCs/>
              </w:rPr>
            </w:pPr>
            <w:r w:rsidRPr="00652375">
              <w:rPr>
                <w:rFonts w:cs="Arial"/>
                <w:b w:val="0"/>
                <w:bCs/>
                <w:color w:val="0070C0"/>
                <w:sz w:val="18"/>
                <w:szCs w:val="18"/>
              </w:rPr>
              <w:t>Answer</w:t>
            </w:r>
          </w:p>
        </w:tc>
        <w:tc>
          <w:tcPr>
            <w:tcW w:w="757" w:type="dxa"/>
          </w:tcPr>
          <w:sdt>
            <w:sdtPr>
              <w:rPr>
                <w:rFonts w:ascii="MS Gothic" w:eastAsia="MS Gothic" w:hAnsi="MS Gothic" w:cs="Segoe UI Symbol" w:hint="eastAsia"/>
                <w:bCs/>
                <w:i w:val="0"/>
                <w:iCs/>
              </w:rPr>
              <w:id w:val="856702094"/>
              <w14:checkbox>
                <w14:checked w14:val="0"/>
                <w14:checkedState w14:val="2612" w14:font="MS Gothic"/>
                <w14:uncheckedState w14:val="2610" w14:font="MS Gothic"/>
              </w14:checkbox>
            </w:sdtPr>
            <w:sdtEndPr/>
            <w:sdtContent>
              <w:p w14:paraId="66799F13" w14:textId="3A20C982" w:rsidR="00A9293F" w:rsidRPr="000F42E5" w:rsidRDefault="00E70B59" w:rsidP="00E70B59">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bl>
    <w:p w14:paraId="4385ED46" w14:textId="77777777" w:rsidR="00652375" w:rsidRPr="00652375" w:rsidRDefault="00652375" w:rsidP="00652375">
      <w:pPr>
        <w:pStyle w:val="Body-11"/>
      </w:pPr>
    </w:p>
    <w:p w14:paraId="67B5A513" w14:textId="3DF6E397" w:rsidR="006E48C9" w:rsidRPr="00034076" w:rsidRDefault="006E48C9" w:rsidP="006E48C9">
      <w:pPr>
        <w:pStyle w:val="ACID3"/>
        <w:rPr>
          <w:szCs w:val="22"/>
        </w:rPr>
      </w:pPr>
      <w:bookmarkStart w:id="118" w:name="_Toc88576264"/>
      <w:r w:rsidRPr="000C3848">
        <w:t>P</w:t>
      </w:r>
      <w:r>
        <w:t xml:space="preserve">ersonnel Industry </w:t>
      </w:r>
      <w:r w:rsidR="007A3551">
        <w:t xml:space="preserve">/ </w:t>
      </w:r>
      <w:r>
        <w:t>Education</w:t>
      </w:r>
      <w:bookmarkEnd w:id="118"/>
    </w:p>
    <w:tbl>
      <w:tblPr>
        <w:tblStyle w:val="CICBIMStandard01"/>
        <w:tblW w:w="9587" w:type="dxa"/>
        <w:tblLook w:val="04A0" w:firstRow="1" w:lastRow="0" w:firstColumn="1" w:lastColumn="0" w:noHBand="0" w:noVBand="1"/>
      </w:tblPr>
      <w:tblGrid>
        <w:gridCol w:w="8710"/>
        <w:gridCol w:w="877"/>
      </w:tblGrid>
      <w:tr w:rsidR="006E48C9" w:rsidRPr="000F42E5" w14:paraId="518F563A" w14:textId="77777777" w:rsidTr="00652375">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8830" w:type="dxa"/>
            <w:hideMark/>
          </w:tcPr>
          <w:p w14:paraId="3E8AAB29" w14:textId="3323F7E7" w:rsidR="006E48C9" w:rsidRPr="000F42E5" w:rsidRDefault="006E48C9" w:rsidP="00E503AD">
            <w:pPr>
              <w:rPr>
                <w:i w:val="0"/>
                <w:iCs/>
              </w:rPr>
            </w:pPr>
            <w:r w:rsidRPr="000F42E5">
              <w:rPr>
                <w:i w:val="0"/>
                <w:iCs/>
              </w:rPr>
              <w:t xml:space="preserve">How does the </w:t>
            </w:r>
            <w:r w:rsidR="00341337">
              <w:rPr>
                <w:i w:val="0"/>
                <w:iCs/>
              </w:rPr>
              <w:t>Organisation</w:t>
            </w:r>
            <w:r w:rsidRPr="000F42E5">
              <w:rPr>
                <w:i w:val="0"/>
                <w:iCs/>
              </w:rPr>
              <w:t xml:space="preserve"> record and manage the capabilities required to deliver the services and the associated mode</w:t>
            </w:r>
            <w:r>
              <w:rPr>
                <w:i w:val="0"/>
                <w:iCs/>
              </w:rPr>
              <w:t>l</w:t>
            </w:r>
            <w:r w:rsidRPr="000F42E5">
              <w:rPr>
                <w:i w:val="0"/>
                <w:iCs/>
              </w:rPr>
              <w:t xml:space="preserve"> uses it offers?</w:t>
            </w:r>
          </w:p>
        </w:tc>
        <w:tc>
          <w:tcPr>
            <w:tcW w:w="757" w:type="dxa"/>
          </w:tcPr>
          <w:p w14:paraId="68D514E4" w14:textId="77777777" w:rsidR="006E48C9" w:rsidRPr="00652375" w:rsidRDefault="006E48C9" w:rsidP="00E503AD">
            <w:pPr>
              <w:jc w:val="center"/>
              <w:cnfStyle w:val="100000000000" w:firstRow="1" w:lastRow="0" w:firstColumn="0" w:lastColumn="0" w:oddVBand="0" w:evenVBand="0" w:oddHBand="0" w:evenHBand="0" w:firstRowFirstColumn="0" w:firstRowLastColumn="0" w:lastRowFirstColumn="0" w:lastRowLastColumn="0"/>
              <w:rPr>
                <w:rFonts w:cs="Arial"/>
                <w:i w:val="0"/>
                <w:iCs/>
                <w:szCs w:val="22"/>
              </w:rPr>
            </w:pPr>
            <w:r w:rsidRPr="00652375">
              <w:rPr>
                <w:rFonts w:cs="Arial"/>
                <w:bCs/>
                <w:i w:val="0"/>
                <w:iCs/>
                <w:szCs w:val="22"/>
              </w:rPr>
              <w:t>Check</w:t>
            </w:r>
          </w:p>
        </w:tc>
      </w:tr>
      <w:tr w:rsidR="006E48C9" w:rsidRPr="000F42E5" w14:paraId="2E58B859" w14:textId="77777777" w:rsidTr="00652375">
        <w:trPr>
          <w:trHeight w:val="499"/>
        </w:trPr>
        <w:tc>
          <w:tcPr>
            <w:cnfStyle w:val="001000000000" w:firstRow="0" w:lastRow="0" w:firstColumn="1" w:lastColumn="0" w:oddVBand="0" w:evenVBand="0" w:oddHBand="0" w:evenHBand="0" w:firstRowFirstColumn="0" w:firstRowLastColumn="0" w:lastRowFirstColumn="0" w:lastRowLastColumn="0"/>
            <w:tcW w:w="9587" w:type="dxa"/>
            <w:gridSpan w:val="2"/>
            <w:shd w:val="clear" w:color="auto" w:fill="FFFFFF" w:themeFill="background1"/>
          </w:tcPr>
          <w:p w14:paraId="02EBE264" w14:textId="77777777" w:rsidR="006E48C9" w:rsidRPr="00652375" w:rsidRDefault="006E48C9" w:rsidP="00652375">
            <w:pPr>
              <w:jc w:val="left"/>
              <w:rPr>
                <w:rFonts w:cs="Arial"/>
                <w:b w:val="0"/>
                <w:bCs/>
              </w:rPr>
            </w:pPr>
            <w:r w:rsidRPr="00652375">
              <w:rPr>
                <w:rFonts w:cs="Arial"/>
                <w:b w:val="0"/>
                <w:bCs/>
                <w:color w:val="0070C0"/>
                <w:sz w:val="18"/>
                <w:szCs w:val="18"/>
              </w:rPr>
              <w:t>Answer</w:t>
            </w:r>
          </w:p>
        </w:tc>
      </w:tr>
      <w:tr w:rsidR="006E48C9" w:rsidRPr="000F42E5" w14:paraId="56CFE97C" w14:textId="77777777" w:rsidTr="00652375">
        <w:trPr>
          <w:trHeight w:val="720"/>
        </w:trPr>
        <w:tc>
          <w:tcPr>
            <w:cnfStyle w:val="001000000000" w:firstRow="0" w:lastRow="0" w:firstColumn="1" w:lastColumn="0" w:oddVBand="0" w:evenVBand="0" w:oddHBand="0" w:evenHBand="0" w:firstRowFirstColumn="0" w:firstRowLastColumn="0" w:lastRowFirstColumn="0" w:lastRowLastColumn="0"/>
            <w:tcW w:w="8830" w:type="dxa"/>
            <w:shd w:val="clear" w:color="auto" w:fill="FFFFFF" w:themeFill="background1"/>
          </w:tcPr>
          <w:p w14:paraId="1CA4F3A5" w14:textId="77777777" w:rsidR="006E48C9" w:rsidRPr="00652375" w:rsidRDefault="006E48C9" w:rsidP="00652375">
            <w:pPr>
              <w:spacing w:line="260" w:lineRule="exact"/>
              <w:jc w:val="left"/>
              <w:rPr>
                <w:rFonts w:cs="Arial"/>
                <w:b w:val="0"/>
                <w:bCs/>
                <w:i w:val="0"/>
                <w:iCs/>
              </w:rPr>
            </w:pPr>
            <w:r w:rsidRPr="00652375">
              <w:rPr>
                <w:rFonts w:cs="Arial"/>
                <w:b w:val="0"/>
                <w:bCs/>
                <w:i w:val="0"/>
                <w:iCs/>
              </w:rPr>
              <w:t>Supporting Document Name (If there is a policy statement, please attach it for reference)</w:t>
            </w:r>
          </w:p>
          <w:p w14:paraId="7F23CC17" w14:textId="77777777" w:rsidR="006E48C9" w:rsidRPr="00652375" w:rsidRDefault="006E48C9" w:rsidP="00652375">
            <w:pPr>
              <w:spacing w:line="260" w:lineRule="exact"/>
              <w:jc w:val="left"/>
              <w:rPr>
                <w:b w:val="0"/>
                <w:bCs/>
              </w:rPr>
            </w:pPr>
            <w:r w:rsidRPr="00652375">
              <w:rPr>
                <w:rFonts w:cs="Arial"/>
                <w:b w:val="0"/>
                <w:bCs/>
                <w:color w:val="0070C0"/>
                <w:sz w:val="18"/>
                <w:szCs w:val="18"/>
              </w:rPr>
              <w:t>Answer</w:t>
            </w:r>
          </w:p>
        </w:tc>
        <w:tc>
          <w:tcPr>
            <w:tcW w:w="757" w:type="dxa"/>
          </w:tcPr>
          <w:sdt>
            <w:sdtPr>
              <w:rPr>
                <w:rFonts w:ascii="MS Gothic" w:eastAsia="MS Gothic" w:hAnsi="MS Gothic" w:cs="Segoe UI Symbol" w:hint="eastAsia"/>
                <w:bCs/>
                <w:i w:val="0"/>
                <w:iCs/>
              </w:rPr>
              <w:id w:val="-123308647"/>
              <w14:checkbox>
                <w14:checked w14:val="0"/>
                <w14:checkedState w14:val="2612" w14:font="MS Gothic"/>
                <w14:uncheckedState w14:val="2610" w14:font="MS Gothic"/>
              </w14:checkbox>
            </w:sdtPr>
            <w:sdtEndPr/>
            <w:sdtContent>
              <w:p w14:paraId="1B5995AE" w14:textId="77777777" w:rsidR="006E48C9" w:rsidRPr="000F42E5" w:rsidRDefault="006E48C9" w:rsidP="00E503AD">
                <w:pPr>
                  <w:spacing w:line="260" w:lineRule="exact"/>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sidRPr="000F42E5">
                  <w:rPr>
                    <w:rFonts w:ascii="MS Gothic" w:eastAsia="MS Gothic" w:hAnsi="MS Gothic" w:cs="Segoe UI Symbol" w:hint="eastAsia"/>
                    <w:bCs/>
                    <w:i w:val="0"/>
                    <w:iCs/>
                  </w:rPr>
                  <w:t>☐</w:t>
                </w:r>
              </w:p>
            </w:sdtContent>
          </w:sdt>
        </w:tc>
      </w:tr>
    </w:tbl>
    <w:p w14:paraId="45776257" w14:textId="77777777" w:rsidR="00BE6547" w:rsidRDefault="00BE6547" w:rsidP="00C85DDA">
      <w:pPr>
        <w:pStyle w:val="Body-11"/>
        <w:spacing w:before="0" w:after="0"/>
      </w:pPr>
    </w:p>
    <w:p w14:paraId="7ADD9B0B" w14:textId="77777777" w:rsidR="00684FB4" w:rsidRDefault="00684FB4" w:rsidP="0052555F">
      <w:pPr>
        <w:pStyle w:val="Body-11"/>
        <w:spacing w:before="0" w:after="0"/>
        <w:jc w:val="left"/>
      </w:pPr>
      <w:bookmarkStart w:id="119" w:name="_Toc46764145"/>
    </w:p>
    <w:p w14:paraId="77B7A456" w14:textId="77777777" w:rsidR="00C85DDA" w:rsidRDefault="00C85DDA" w:rsidP="0052555F">
      <w:pPr>
        <w:pStyle w:val="Body-11"/>
        <w:spacing w:before="0" w:after="0"/>
        <w:jc w:val="left"/>
      </w:pPr>
    </w:p>
    <w:p w14:paraId="146B6065" w14:textId="55CB6A3E" w:rsidR="00C85DDA" w:rsidRPr="0052555F" w:rsidRDefault="00C85DDA" w:rsidP="0052555F">
      <w:pPr>
        <w:pStyle w:val="Body-11"/>
        <w:spacing w:before="0" w:after="0"/>
        <w:jc w:val="left"/>
        <w:sectPr w:rsidR="00C85DDA" w:rsidRPr="0052555F" w:rsidSect="00754C0A">
          <w:headerReference w:type="even" r:id="rId39"/>
          <w:headerReference w:type="default" r:id="rId40"/>
          <w:headerReference w:type="first" r:id="rId41"/>
          <w:pgSz w:w="11900" w:h="16840"/>
          <w:pgMar w:top="1361" w:right="1247" w:bottom="1361" w:left="1247" w:header="720" w:footer="720" w:gutter="0"/>
          <w:cols w:space="720"/>
        </w:sectPr>
      </w:pPr>
    </w:p>
    <w:p w14:paraId="66025FB6" w14:textId="3254C06B" w:rsidR="009200BE" w:rsidRDefault="00D9615E" w:rsidP="00180355">
      <w:pPr>
        <w:pStyle w:val="ACID1Yellowheading"/>
      </w:pPr>
      <w:bookmarkStart w:id="120" w:name="_Toc88576265"/>
      <w:r>
        <w:rPr>
          <w:noProof/>
        </w:rPr>
        <w:lastRenderedPageBreak/>
        <w:drawing>
          <wp:anchor distT="0" distB="0" distL="114300" distR="114300" simplePos="0" relativeHeight="251658243" behindDoc="0" locked="0" layoutInCell="1" allowOverlap="1" wp14:anchorId="573FEFCD" wp14:editId="51A6FCD1">
            <wp:simplePos x="0" y="0"/>
            <wp:positionH relativeFrom="column">
              <wp:posOffset>-3349</wp:posOffset>
            </wp:positionH>
            <wp:positionV relativeFrom="paragraph">
              <wp:posOffset>24130</wp:posOffset>
            </wp:positionV>
            <wp:extent cx="927100" cy="927100"/>
            <wp:effectExtent l="0" t="0" r="6350" b="6350"/>
            <wp:wrapNone/>
            <wp:docPr id="20" name="Picture 20" descr="P1795#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1795#y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27100" cy="927100"/>
                    </a:xfrm>
                    <a:prstGeom prst="rect">
                      <a:avLst/>
                    </a:prstGeom>
                    <a:noFill/>
                    <a:ln>
                      <a:noFill/>
                    </a:ln>
                  </pic:spPr>
                </pic:pic>
              </a:graphicData>
            </a:graphic>
          </wp:anchor>
        </w:drawing>
      </w:r>
      <w:r w:rsidR="00A9293F">
        <w:t>Project Experience</w:t>
      </w:r>
      <w:bookmarkEnd w:id="120"/>
    </w:p>
    <w:p w14:paraId="64ADAC4D" w14:textId="63D28B69" w:rsidR="00CB2C75" w:rsidRDefault="00CB2C75" w:rsidP="004762B2">
      <w:pPr>
        <w:pStyle w:val="Body-11"/>
        <w:spacing w:before="0" w:after="0"/>
      </w:pPr>
    </w:p>
    <w:p w14:paraId="1F3B2B51" w14:textId="3BF972AE" w:rsidR="009E4E2B" w:rsidRDefault="009E4E2B" w:rsidP="004762B2">
      <w:pPr>
        <w:pStyle w:val="Body-11"/>
        <w:spacing w:before="0" w:after="0"/>
      </w:pPr>
    </w:p>
    <w:p w14:paraId="6BB15626" w14:textId="77777777" w:rsidR="009E4E2B" w:rsidRPr="00BD2516" w:rsidRDefault="009E4E2B" w:rsidP="004762B2">
      <w:pPr>
        <w:pStyle w:val="Body-11"/>
        <w:spacing w:before="0" w:after="0"/>
      </w:pPr>
    </w:p>
    <w:p w14:paraId="3329FCB7" w14:textId="7267E694" w:rsidR="00C85DDA" w:rsidRPr="00FF1FB9" w:rsidRDefault="00F515C4" w:rsidP="00FF1FB9">
      <w:pPr>
        <w:pStyle w:val="Body-11"/>
        <w:rPr>
          <w:lang w:val="en-US"/>
        </w:rPr>
      </w:pPr>
      <w:r w:rsidRPr="004127BD">
        <w:rPr>
          <w:lang w:val="en-US"/>
        </w:rPr>
        <w:t>Please provide details of a minimum of three recent projects using BIM undertaken for reference purposes</w:t>
      </w:r>
      <w:r>
        <w:rPr>
          <w:lang w:val="en-US"/>
        </w:rPr>
        <w:t xml:space="preserve"> to demonstrate the capabilities available</w:t>
      </w:r>
      <w:r w:rsidR="00FF1FB9">
        <w:rPr>
          <w:lang w:val="en-US"/>
        </w:rPr>
        <w:t xml:space="preserve"> as identified within this capability </w:t>
      </w:r>
      <w:r w:rsidR="00267DC1">
        <w:rPr>
          <w:lang w:val="en-US"/>
        </w:rPr>
        <w:t>assessment.</w:t>
      </w:r>
    </w:p>
    <w:p w14:paraId="73B6D013" w14:textId="0BD7DB52" w:rsidR="006878F4" w:rsidRPr="00BD2516" w:rsidRDefault="00E23504" w:rsidP="001414D5">
      <w:pPr>
        <w:pStyle w:val="ACID2YellowHeading"/>
      </w:pPr>
      <w:bookmarkStart w:id="121" w:name="_Toc88576266"/>
      <w:r w:rsidRPr="00E23504">
        <w:t>Case Study 1</w:t>
      </w:r>
      <w:bookmarkEnd w:id="121"/>
    </w:p>
    <w:p w14:paraId="1DC337C5" w14:textId="77777777" w:rsidR="00C85DDA" w:rsidRDefault="00C85DDA" w:rsidP="004762B2">
      <w:pPr>
        <w:pStyle w:val="Body-11"/>
        <w:spacing w:before="0" w:after="0"/>
      </w:pPr>
    </w:p>
    <w:p w14:paraId="538EBC42" w14:textId="669E0278" w:rsidR="00FF1FB9" w:rsidRDefault="00FF1FB9" w:rsidP="00FF1FB9">
      <w:pPr>
        <w:pStyle w:val="Body-11"/>
        <w:rPr>
          <w:rStyle w:val="Body-10PurpleChar"/>
          <w:rFonts w:eastAsiaTheme="majorEastAsia"/>
          <w:b w:val="0"/>
          <w:bCs w:val="0"/>
          <w:color w:val="auto"/>
          <w:sz w:val="22"/>
          <w:lang w:val="en-GB"/>
        </w:rPr>
      </w:pPr>
      <w:r>
        <w:rPr>
          <w:rStyle w:val="Body-10PurpleChar"/>
          <w:rFonts w:eastAsiaTheme="majorEastAsia"/>
          <w:b w:val="0"/>
          <w:bCs w:val="0"/>
          <w:color w:val="auto"/>
          <w:sz w:val="22"/>
          <w:lang w:val="en-GB"/>
        </w:rPr>
        <w:t>Provide details of case study 1</w:t>
      </w:r>
    </w:p>
    <w:tbl>
      <w:tblPr>
        <w:tblW w:w="9498" w:type="dxa"/>
        <w:tblCellMar>
          <w:left w:w="0" w:type="dxa"/>
          <w:right w:w="0" w:type="dxa"/>
        </w:tblCellMar>
        <w:tblLook w:val="04A0" w:firstRow="1" w:lastRow="0" w:firstColumn="1" w:lastColumn="0" w:noHBand="0" w:noVBand="1"/>
      </w:tblPr>
      <w:tblGrid>
        <w:gridCol w:w="2136"/>
        <w:gridCol w:w="7362"/>
      </w:tblGrid>
      <w:tr w:rsidR="001414D5" w:rsidRPr="00BA0AB8" w14:paraId="07457E39" w14:textId="77777777" w:rsidTr="00E503AD">
        <w:trPr>
          <w:tblHeader/>
        </w:trPr>
        <w:tc>
          <w:tcPr>
            <w:tcW w:w="206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sdt>
            <w:sdtPr>
              <w:rPr>
                <w:b/>
                <w:bCs/>
                <w:color w:val="000000"/>
              </w:rPr>
              <w:alias w:val="ProjectID"/>
              <w:tag w:val="ProjectID"/>
              <w:id w:val="283769350"/>
              <w:lock w:val="contentLocked"/>
              <w:placeholder>
                <w:docPart w:val="770EB62EA2D34019A7C0F9505A2922E7"/>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ExternalIdentifier[1]" w:storeItemID="{B21D6AE2-305B-4CAF-AAEF-94DAC3C88E11}"/>
              <w:text/>
            </w:sdtPr>
            <w:sdtEndPr/>
            <w:sdtContent>
              <w:p w14:paraId="68F96D7C" w14:textId="77777777" w:rsidR="001414D5" w:rsidRPr="005A13E3" w:rsidRDefault="001414D5" w:rsidP="00E503AD">
                <w:pPr>
                  <w:rPr>
                    <w:color w:val="000000"/>
                  </w:rPr>
                </w:pPr>
                <w:r>
                  <w:rPr>
                    <w:b/>
                    <w:bCs/>
                    <w:color w:val="000000"/>
                  </w:rPr>
                  <w:t>Project 1</w:t>
                </w:r>
              </w:p>
            </w:sdtContent>
          </w:sdt>
        </w:tc>
        <w:tc>
          <w:tcPr>
            <w:tcW w:w="7438" w:type="dxa"/>
            <w:tcBorders>
              <w:top w:val="single" w:sz="8" w:space="0" w:color="000000"/>
              <w:left w:val="nil"/>
              <w:bottom w:val="single" w:sz="8" w:space="0" w:color="000000"/>
              <w:right w:val="single" w:sz="8" w:space="0" w:color="000000"/>
            </w:tcBorders>
            <w:shd w:val="clear" w:color="auto" w:fill="E7E6E6"/>
            <w:tcMar>
              <w:top w:w="0" w:type="dxa"/>
              <w:left w:w="108" w:type="dxa"/>
              <w:bottom w:w="0" w:type="dxa"/>
              <w:right w:w="108" w:type="dxa"/>
            </w:tcMar>
            <w:hideMark/>
          </w:tcPr>
          <w:p w14:paraId="43EA1C1E" w14:textId="77777777" w:rsidR="001414D5" w:rsidRPr="00BA0AB8" w:rsidRDefault="001414D5" w:rsidP="00E503AD">
            <w:pPr>
              <w:spacing w:line="260" w:lineRule="atLeast"/>
              <w:jc w:val="right"/>
              <w:rPr>
                <w:rFonts w:ascii="&amp;quot" w:hAnsi="&amp;quot"/>
                <w:color w:val="000000"/>
              </w:rPr>
            </w:pPr>
            <w:r w:rsidRPr="00BA0AB8">
              <w:rPr>
                <w:rFonts w:ascii="&amp;quot" w:hAnsi="&amp;quot"/>
                <w:b/>
                <w:bCs/>
                <w:color w:val="000000"/>
              </w:rPr>
              <w:t>Project Case Study</w:t>
            </w:r>
          </w:p>
        </w:tc>
      </w:tr>
      <w:tr w:rsidR="001414D5" w:rsidRPr="005A13E3" w14:paraId="6F1439A6"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0080396" w14:textId="77777777" w:rsidR="001414D5" w:rsidRPr="005A13E3" w:rsidRDefault="001414D5" w:rsidP="0097599E">
            <w:pPr>
              <w:spacing w:line="260" w:lineRule="atLeast"/>
              <w:jc w:val="left"/>
              <w:rPr>
                <w:color w:val="000000"/>
              </w:rPr>
            </w:pPr>
            <w:r w:rsidRPr="005A13E3">
              <w:rPr>
                <w:b/>
                <w:bCs/>
                <w:color w:val="000000"/>
              </w:rPr>
              <w:t>Project Title</w:t>
            </w:r>
          </w:p>
        </w:tc>
        <w:sdt>
          <w:sdtPr>
            <w:rPr>
              <w:color w:val="808080"/>
            </w:rPr>
            <w:alias w:val="ProjectName"/>
            <w:tag w:val="ProjectName"/>
            <w:id w:val="864178226"/>
            <w:placeholder>
              <w:docPart w:val="20A4975E07084676B95BE17219325CE9"/>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ns3:Name[1]" w:storeItemID="{B21D6AE2-305B-4CAF-AAEF-94DAC3C88E11}"/>
            <w:text/>
          </w:sdtPr>
          <w:sdtEndPr/>
          <w:sdtContent>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E7E51C8" w14:textId="77777777" w:rsidR="001414D5" w:rsidRPr="00AA5D6B" w:rsidRDefault="001414D5" w:rsidP="00E503AD">
                <w:pPr>
                  <w:rPr>
                    <w:color w:val="000000"/>
                  </w:rPr>
                </w:pPr>
                <w:r w:rsidRPr="00AA5D6B">
                  <w:rPr>
                    <w:rStyle w:val="afffff0"/>
                  </w:rPr>
                  <w:t>Project Name</w:t>
                </w:r>
              </w:p>
            </w:tc>
          </w:sdtContent>
        </w:sdt>
      </w:tr>
      <w:tr w:rsidR="001414D5" w:rsidRPr="005A13E3" w14:paraId="1B9A4158"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75F486E5" w14:textId="77777777" w:rsidR="001414D5" w:rsidRPr="005A13E3" w:rsidRDefault="001414D5" w:rsidP="0097599E">
            <w:pPr>
              <w:spacing w:line="260" w:lineRule="atLeast"/>
              <w:jc w:val="left"/>
              <w:rPr>
                <w:color w:val="000000"/>
              </w:rPr>
            </w:pPr>
            <w:r w:rsidRPr="005A13E3">
              <w:rPr>
                <w:color w:val="000000"/>
              </w:rPr>
              <w:t>Sector</w:t>
            </w:r>
          </w:p>
        </w:tc>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40E7E71E" w14:textId="77777777" w:rsidR="001414D5" w:rsidRPr="00AA5D6B" w:rsidRDefault="00D34921" w:rsidP="00E503AD">
            <w:pPr>
              <w:spacing w:line="260" w:lineRule="exact"/>
              <w:rPr>
                <w:rFonts w:cs="Arial"/>
                <w:bCs/>
              </w:rPr>
            </w:pPr>
            <w:sdt>
              <w:sdtPr>
                <w:rPr>
                  <w:rFonts w:cs="Arial"/>
                  <w:bCs/>
                </w:rPr>
                <w:alias w:val="Sectors_Description"/>
                <w:tag w:val="Sectors_Description"/>
                <w:id w:val="-83462126"/>
                <w:placeholder>
                  <w:docPart w:val="CB94B723B4B144F9855C91C51B080F49"/>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ns5:Categories[1]/ns5:Category[1]/ns6:Description[1]" w:storeItemID="{B21D6AE2-305B-4CAF-AAEF-94DAC3C88E11}"/>
                <w:comboBox>
                  <w:listItem w:value="Choose an item."/>
                  <w:listItem w:displayText="Residential" w:value="Residential"/>
                  <w:listItem w:displayText="Commercial" w:value="Commercial"/>
                  <w:listItem w:displayText="Retail" w:value="Retail"/>
                  <w:listItem w:displayText="Leisure" w:value="Leisure"/>
                  <w:listItem w:displayText="Education" w:value="Education"/>
                  <w:listItem w:displayText="Health" w:value="Health"/>
                  <w:listItem w:displayText="Rail" w:value="Rail"/>
                  <w:listItem w:displayText="Infrastructure" w:value="Infrastructure"/>
                  <w:listItem w:displayText="Contracting" w:value="Contracting"/>
                  <w:listItem w:displayText="Mixed Use" w:value="Mixed Use"/>
                  <w:listItem w:displayText="sector" w:value="sector"/>
                </w:comboBox>
              </w:sdtPr>
              <w:sdtEndPr/>
              <w:sdtContent>
                <w:r w:rsidR="001414D5" w:rsidRPr="00AA5D6B">
                  <w:rPr>
                    <w:rStyle w:val="afffff0"/>
                  </w:rPr>
                  <w:t>Choose Sector.</w:t>
                </w:r>
              </w:sdtContent>
            </w:sdt>
          </w:p>
        </w:tc>
      </w:tr>
      <w:tr w:rsidR="001414D5" w:rsidRPr="005A13E3" w14:paraId="2C592FCE"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07C97F79" w14:textId="77777777" w:rsidR="001414D5" w:rsidRPr="005A13E3" w:rsidRDefault="001414D5" w:rsidP="0097599E">
            <w:pPr>
              <w:spacing w:line="260" w:lineRule="atLeast"/>
              <w:jc w:val="left"/>
              <w:rPr>
                <w:color w:val="000000"/>
              </w:rPr>
            </w:pPr>
            <w:r w:rsidRPr="005A13E3">
              <w:rPr>
                <w:color w:val="000000"/>
              </w:rPr>
              <w:t>Customer/employer</w:t>
            </w:r>
          </w:p>
        </w:tc>
        <w:sdt>
          <w:sdtPr>
            <w:rPr>
              <w:color w:val="808080"/>
            </w:rPr>
            <w:alias w:val="Employer"/>
            <w:tag w:val="Employer"/>
            <w:id w:val="-1585368413"/>
            <w:placeholder>
              <w:docPart w:val="F23E02F7430C42FFBA0D9D8C627F4A64"/>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ns4:Contact[1]/ns4:Company[1]" w:storeItemID="{B21D6AE2-305B-4CAF-AAEF-94DAC3C88E11}"/>
            <w:text/>
          </w:sdtPr>
          <w:sdtEndPr/>
          <w:sdtContent>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582C08C4" w14:textId="77777777" w:rsidR="001414D5" w:rsidRPr="00AA5D6B" w:rsidRDefault="001414D5" w:rsidP="00E503AD">
                <w:pPr>
                  <w:rPr>
                    <w:color w:val="000000"/>
                  </w:rPr>
                </w:pPr>
                <w:r>
                  <w:rPr>
                    <w:color w:val="808080"/>
                  </w:rPr>
                  <w:t>Employer</w:t>
                </w:r>
              </w:p>
            </w:tc>
          </w:sdtContent>
        </w:sdt>
      </w:tr>
      <w:tr w:rsidR="004F34E7" w:rsidRPr="005A13E3" w14:paraId="66C87D4A"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405BE29" w14:textId="47AEAF1B" w:rsidR="004F34E7" w:rsidRPr="005A13E3" w:rsidRDefault="004F34E7" w:rsidP="0097599E">
            <w:pPr>
              <w:spacing w:line="260" w:lineRule="atLeast"/>
              <w:jc w:val="left"/>
              <w:rPr>
                <w:color w:val="000000"/>
              </w:rPr>
            </w:pPr>
            <w:r>
              <w:rPr>
                <w:color w:val="000000"/>
              </w:rPr>
              <w:t>Reference Contact</w:t>
            </w:r>
          </w:p>
        </w:tc>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6B5CEBA1" w14:textId="6949152B" w:rsidR="004F34E7" w:rsidRDefault="004F34E7" w:rsidP="00E503AD">
            <w:pPr>
              <w:rPr>
                <w:color w:val="808080"/>
              </w:rPr>
            </w:pPr>
            <w:r>
              <w:rPr>
                <w:color w:val="808080"/>
              </w:rPr>
              <w:t>Reference</w:t>
            </w:r>
          </w:p>
        </w:tc>
      </w:tr>
      <w:tr w:rsidR="001414D5" w:rsidRPr="005A13E3" w14:paraId="1F8630EA"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748BBB30" w14:textId="77777777" w:rsidR="001414D5" w:rsidRPr="005A13E3" w:rsidRDefault="001414D5" w:rsidP="0097599E">
            <w:pPr>
              <w:spacing w:line="260" w:lineRule="atLeast"/>
              <w:jc w:val="left"/>
              <w:rPr>
                <w:color w:val="000000"/>
              </w:rPr>
            </w:pPr>
            <w:r w:rsidRPr="005A13E3">
              <w:rPr>
                <w:color w:val="000000"/>
              </w:rPr>
              <w:t>Supply Chain Lead Design</w:t>
            </w:r>
          </w:p>
        </w:tc>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sdt>
            <w:sdtPr>
              <w:rPr>
                <w:color w:val="808080"/>
              </w:rPr>
              <w:alias w:val="SupplyChainLeadDesign"/>
              <w:tag w:val="SupplyChainLeadDesign"/>
              <w:id w:val="-158462112"/>
              <w:placeholder>
                <w:docPart w:val="1E35B2461FA7479DA310977C014D0333"/>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ns4:Contact[2]/ns4:Company[1]" w:storeItemID="{B21D6AE2-305B-4CAF-AAEF-94DAC3C88E11}"/>
              <w:text/>
            </w:sdtPr>
            <w:sdtEndPr/>
            <w:sdtContent>
              <w:p w14:paraId="2F9919F9" w14:textId="77777777" w:rsidR="001414D5" w:rsidRPr="00AA5D6B" w:rsidRDefault="001414D5" w:rsidP="00E503AD">
                <w:pPr>
                  <w:rPr>
                    <w:color w:val="000000"/>
                  </w:rPr>
                </w:pPr>
                <w:r w:rsidRPr="00AA5D6B">
                  <w:rPr>
                    <w:rStyle w:val="afffff0"/>
                  </w:rPr>
                  <w:t>Lead Design.</w:t>
                </w:r>
              </w:p>
            </w:sdtContent>
          </w:sdt>
        </w:tc>
      </w:tr>
      <w:tr w:rsidR="001414D5" w:rsidRPr="005A13E3" w14:paraId="17A7B13B"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7A0F311C" w14:textId="77777777" w:rsidR="001414D5" w:rsidRPr="005A13E3" w:rsidRDefault="001414D5" w:rsidP="0097599E">
            <w:pPr>
              <w:spacing w:line="260" w:lineRule="atLeast"/>
              <w:jc w:val="left"/>
              <w:rPr>
                <w:color w:val="000000"/>
              </w:rPr>
            </w:pPr>
            <w:r w:rsidRPr="005A13E3">
              <w:rPr>
                <w:color w:val="000000"/>
              </w:rPr>
              <w:t>Supply Chain Lead Constructor</w:t>
            </w:r>
          </w:p>
        </w:tc>
        <w:sdt>
          <w:sdtPr>
            <w:rPr>
              <w:color w:val="808080"/>
            </w:rPr>
            <w:alias w:val="SupplyChainLeadConstructor"/>
            <w:tag w:val="SupplyChainLeadConstructor"/>
            <w:id w:val="566240279"/>
            <w:placeholder>
              <w:docPart w:val="1A879DF7F0B441BD8285A8D46F9D5DE3"/>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ns4:Contact[3]/ns4:Company[1]" w:storeItemID="{B21D6AE2-305B-4CAF-AAEF-94DAC3C88E11}"/>
            <w:text/>
          </w:sdtPr>
          <w:sdtEndPr/>
          <w:sdtContent>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3DBF08A" w14:textId="77777777" w:rsidR="001414D5" w:rsidRPr="00AA5D6B" w:rsidRDefault="001414D5" w:rsidP="00E503AD">
                <w:pPr>
                  <w:rPr>
                    <w:color w:val="000000"/>
                  </w:rPr>
                </w:pPr>
                <w:r w:rsidRPr="00AA5D6B">
                  <w:rPr>
                    <w:rStyle w:val="afffff0"/>
                  </w:rPr>
                  <w:t>Lead Constructor</w:t>
                </w:r>
              </w:p>
            </w:tc>
          </w:sdtContent>
        </w:sdt>
      </w:tr>
      <w:tr w:rsidR="001414D5" w:rsidRPr="005A13E3" w14:paraId="79952936"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746E8C5" w14:textId="77777777" w:rsidR="001414D5" w:rsidRPr="005A13E3" w:rsidRDefault="001414D5" w:rsidP="0097599E">
            <w:pPr>
              <w:jc w:val="left"/>
              <w:rPr>
                <w:color w:val="000000"/>
              </w:rPr>
            </w:pPr>
            <w:r w:rsidRPr="005A13E3">
              <w:rPr>
                <w:color w:val="000000"/>
              </w:rPr>
              <w:t>Contract type</w:t>
            </w:r>
          </w:p>
        </w:tc>
        <w:sdt>
          <w:sdtPr>
            <w:rPr>
              <w:color w:val="808080"/>
            </w:rPr>
            <w:alias w:val="Contract Type"/>
            <w:tag w:val="Contract Type"/>
            <w:id w:val="-323517855"/>
            <w:placeholder>
              <w:docPart w:val="9A03A93DB6544D75B73A9088873E9FA6"/>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Contract[1]/ns5:Categories[1]/ns5:Category[1]/ns6:Description[1]" w:storeItemID="{B21D6AE2-305B-4CAF-AAEF-94DAC3C88E11}"/>
            <w:text/>
          </w:sdtPr>
          <w:sdtEndPr/>
          <w:sdtContent>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65C9A39" w14:textId="77777777" w:rsidR="001414D5" w:rsidRPr="00AA5D6B" w:rsidRDefault="001414D5" w:rsidP="00E503AD">
                <w:pPr>
                  <w:rPr>
                    <w:color w:val="000000"/>
                  </w:rPr>
                </w:pPr>
                <w:r>
                  <w:rPr>
                    <w:color w:val="808080"/>
                  </w:rPr>
                  <w:t>Contract Type</w:t>
                </w:r>
              </w:p>
            </w:tc>
          </w:sdtContent>
        </w:sdt>
      </w:tr>
      <w:tr w:rsidR="001414D5" w:rsidRPr="005A13E3" w14:paraId="7BC2A187"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A5AF8C5" w14:textId="77777777" w:rsidR="001414D5" w:rsidRPr="005A13E3" w:rsidRDefault="001414D5" w:rsidP="0097599E">
            <w:pPr>
              <w:spacing w:line="260" w:lineRule="atLeast"/>
              <w:jc w:val="left"/>
              <w:rPr>
                <w:color w:val="000000"/>
              </w:rPr>
            </w:pPr>
            <w:r w:rsidRPr="005A13E3">
              <w:rPr>
                <w:color w:val="000000"/>
              </w:rPr>
              <w:t>Project value</w:t>
            </w:r>
          </w:p>
        </w:tc>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F069D05" w14:textId="77777777" w:rsidR="001414D5" w:rsidRPr="00AA5D6B" w:rsidRDefault="00D34921" w:rsidP="00E503AD">
            <w:pPr>
              <w:spacing w:line="260" w:lineRule="atLeast"/>
              <w:rPr>
                <w:color w:val="000000"/>
              </w:rPr>
            </w:pPr>
            <w:sdt>
              <w:sdtPr>
                <w:rPr>
                  <w:color w:val="808080"/>
                </w:rPr>
                <w:alias w:val="unit"/>
                <w:tag w:val="unit"/>
                <w:id w:val="1992055852"/>
                <w:placeholder>
                  <w:docPart w:val="6BBDEDBD016343888C00CA10A3A656FD"/>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ProjectValue[1]/@currency" w:storeItemID="{B21D6AE2-305B-4CAF-AAEF-94DAC3C88E11}"/>
                <w:comboBox>
                  <w:listItem w:value="Choose an item."/>
                  <w:listItem w:displayText="£" w:value="GBP"/>
                  <w:listItem w:displayText="$" w:value="USD"/>
                  <w:listItem w:displayText="€" w:value="EUR"/>
                </w:comboBox>
              </w:sdtPr>
              <w:sdtEndPr/>
              <w:sdtContent>
                <w:r w:rsidR="001414D5">
                  <w:rPr>
                    <w:rStyle w:val="afffff0"/>
                  </w:rPr>
                  <w:t>currency</w:t>
                </w:r>
              </w:sdtContent>
            </w:sdt>
            <w:sdt>
              <w:sdtPr>
                <w:rPr>
                  <w:color w:val="808080"/>
                </w:rPr>
                <w:alias w:val="ProjectValue"/>
                <w:tag w:val="ProjectValue"/>
                <w:id w:val="370112980"/>
                <w:lock w:val="contentLocked"/>
                <w:placeholder>
                  <w:docPart w:val="63AFEEE9FBA6418BA528B5429A58092C"/>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ProjectValue[1]" w:storeItemID="{B21D6AE2-305B-4CAF-AAEF-94DAC3C88E11}"/>
                <w:text/>
              </w:sdtPr>
              <w:sdtEndPr/>
              <w:sdtContent>
                <w:r w:rsidR="001414D5" w:rsidRPr="00AA5D6B">
                  <w:rPr>
                    <w:rStyle w:val="afffff0"/>
                  </w:rPr>
                  <w:t>#,000,000</w:t>
                </w:r>
              </w:sdtContent>
            </w:sdt>
          </w:p>
        </w:tc>
      </w:tr>
      <w:tr w:rsidR="001414D5" w:rsidRPr="005A13E3" w14:paraId="0F0FD5CA"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74BBBAA4" w14:textId="77777777" w:rsidR="001414D5" w:rsidRPr="005A13E3" w:rsidRDefault="001414D5" w:rsidP="0097599E">
            <w:pPr>
              <w:spacing w:line="260" w:lineRule="atLeast"/>
              <w:jc w:val="left"/>
              <w:rPr>
                <w:color w:val="000000"/>
              </w:rPr>
            </w:pPr>
            <w:r w:rsidRPr="005A13E3">
              <w:rPr>
                <w:color w:val="000000"/>
              </w:rPr>
              <w:t>Project Stage(s)</w:t>
            </w:r>
          </w:p>
        </w:tc>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sdt>
            <w:sdtPr>
              <w:rPr>
                <w:color w:val="808080"/>
              </w:rPr>
              <w:alias w:val="Stages"/>
              <w:tag w:val="Stages"/>
              <w:id w:val="651096066"/>
              <w:placeholder>
                <w:docPart w:val="07413E4B0CC545C088775DC80B29929A"/>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ProjectStages[1]" w:storeItemID="{B21D6AE2-305B-4CAF-AAEF-94DAC3C88E11}"/>
              <w:text/>
            </w:sdtPr>
            <w:sdtEndPr/>
            <w:sdtContent>
              <w:p w14:paraId="60F4167E" w14:textId="77777777" w:rsidR="001414D5" w:rsidRPr="00AA5D6B" w:rsidRDefault="001414D5" w:rsidP="00E503AD">
                <w:pPr>
                  <w:rPr>
                    <w:color w:val="000000"/>
                  </w:rPr>
                </w:pPr>
                <w:r>
                  <w:rPr>
                    <w:rStyle w:val="afffff0"/>
                  </w:rPr>
                  <w:t>Project Stage(s)</w:t>
                </w:r>
              </w:p>
            </w:sdtContent>
          </w:sdt>
        </w:tc>
      </w:tr>
      <w:tr w:rsidR="001414D5" w:rsidRPr="005A13E3" w14:paraId="1AFB4FFC"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D895D14" w14:textId="77777777" w:rsidR="001414D5" w:rsidRPr="005A13E3" w:rsidRDefault="001414D5" w:rsidP="0097599E">
            <w:pPr>
              <w:spacing w:line="260" w:lineRule="atLeast"/>
              <w:jc w:val="left"/>
              <w:rPr>
                <w:color w:val="000000"/>
              </w:rPr>
            </w:pPr>
            <w:r w:rsidRPr="005A13E3">
              <w:rPr>
                <w:color w:val="000000"/>
              </w:rPr>
              <w:t>Contract duration</w:t>
            </w:r>
          </w:p>
        </w:tc>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49C4B908" w14:textId="77777777" w:rsidR="001414D5" w:rsidRPr="00AA5D6B" w:rsidRDefault="00D34921" w:rsidP="00E503AD">
            <w:pPr>
              <w:spacing w:line="260" w:lineRule="atLeast"/>
              <w:rPr>
                <w:color w:val="000000"/>
              </w:rPr>
            </w:pPr>
            <w:sdt>
              <w:sdtPr>
                <w:rPr>
                  <w:color w:val="808080"/>
                </w:rPr>
                <w:alias w:val="Duration"/>
                <w:tag w:val="Duration"/>
                <w:id w:val="-520466723"/>
                <w:placeholder>
                  <w:docPart w:val="1604244DC13C48AC815FFAFD304D1E0F"/>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Contract[1]/Duration[1]" w:storeItemID="{B21D6AE2-305B-4CAF-AAEF-94DAC3C88E11}"/>
                <w:text/>
              </w:sdtPr>
              <w:sdtEndPr/>
              <w:sdtContent>
                <w:r w:rsidR="001414D5" w:rsidRPr="00AA5D6B">
                  <w:rPr>
                    <w:rStyle w:val="afffff0"/>
                  </w:rPr>
                  <w:t>#0</w:t>
                </w:r>
              </w:sdtContent>
            </w:sdt>
            <w:r w:rsidR="001414D5" w:rsidRPr="00AA5D6B">
              <w:rPr>
                <w:color w:val="808080"/>
              </w:rPr>
              <w:t xml:space="preserve"> </w:t>
            </w:r>
            <w:sdt>
              <w:sdtPr>
                <w:rPr>
                  <w:color w:val="808080"/>
                </w:rPr>
                <w:alias w:val="unit"/>
                <w:tag w:val="unit"/>
                <w:id w:val="-100264116"/>
                <w:placeholder>
                  <w:docPart w:val="EBBEC251C17142E8BDFB69F4846F5DFC"/>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Contract[1]/Duration[1]/@unit" w:storeItemID="{B21D6AE2-305B-4CAF-AAEF-94DAC3C88E11}"/>
                <w:comboBox>
                  <w:listItem w:value="Choose an item."/>
                  <w:listItem w:displayText="years" w:value="years"/>
                  <w:listItem w:displayText="months" w:value="months"/>
                  <w:listItem w:displayText="weeks" w:value="weeks"/>
                  <w:listItem w:displayText="hours" w:value="hours"/>
                  <w:listItem w:displayText="days" w:value="days"/>
                </w:comboBox>
              </w:sdtPr>
              <w:sdtEndPr/>
              <w:sdtContent>
                <w:r w:rsidR="001414D5" w:rsidRPr="00AA5D6B">
                  <w:rPr>
                    <w:rStyle w:val="afffff0"/>
                  </w:rPr>
                  <w:t>unit</w:t>
                </w:r>
              </w:sdtContent>
            </w:sdt>
          </w:p>
        </w:tc>
      </w:tr>
      <w:tr w:rsidR="001414D5" w:rsidRPr="005A13E3" w14:paraId="3F8342DB" w14:textId="77777777" w:rsidTr="00E503AD">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638357D" w14:textId="77777777" w:rsidR="001414D5" w:rsidRPr="005A13E3" w:rsidRDefault="001414D5" w:rsidP="0097599E">
            <w:pPr>
              <w:spacing w:line="260" w:lineRule="atLeast"/>
              <w:jc w:val="left"/>
              <w:rPr>
                <w:color w:val="000000"/>
              </w:rPr>
            </w:pPr>
            <w:r w:rsidRPr="005A13E3">
              <w:rPr>
                <w:color w:val="000000"/>
              </w:rPr>
              <w:t>Scope of information management roles and services</w:t>
            </w:r>
          </w:p>
        </w:tc>
        <w:sdt>
          <w:sdtPr>
            <w:rPr>
              <w:color w:val="808080"/>
            </w:rPr>
            <w:alias w:val="Scope"/>
            <w:tag w:val="Scope"/>
            <w:id w:val="-1210566264"/>
            <w:placeholder>
              <w:docPart w:val="3E323C341BBC4BCB9C6460750CBA7BDC"/>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Scope[1]" w:storeItemID="{B21D6AE2-305B-4CAF-AAEF-94DAC3C88E11}"/>
            <w:text w:multiLine="1"/>
          </w:sdtPr>
          <w:sdtEndPr/>
          <w:sdtContent>
            <w:tc>
              <w:tcPr>
                <w:tcW w:w="7438"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2568C611" w14:textId="77777777" w:rsidR="001414D5" w:rsidRPr="00AA5D6B" w:rsidRDefault="001414D5" w:rsidP="00E503AD">
                <w:pPr>
                  <w:rPr>
                    <w:color w:val="000000"/>
                  </w:rPr>
                </w:pPr>
                <w:r w:rsidRPr="00AA5D6B">
                  <w:rPr>
                    <w:rStyle w:val="afffff0"/>
                  </w:rPr>
                  <w:t>Describe scope</w:t>
                </w:r>
              </w:p>
            </w:tc>
          </w:sdtContent>
        </w:sdt>
      </w:tr>
      <w:tr w:rsidR="001414D5" w:rsidRPr="005A13E3" w14:paraId="2969413F" w14:textId="77777777" w:rsidTr="000209E1">
        <w:trPr>
          <w:trHeight w:val="934"/>
        </w:trPr>
        <w:tc>
          <w:tcPr>
            <w:tcW w:w="2060" w:type="dxa"/>
            <w:tcBorders>
              <w:top w:val="nil"/>
              <w:left w:val="single" w:sz="8" w:space="0" w:color="000000"/>
              <w:bottom w:val="single" w:sz="8" w:space="0" w:color="auto"/>
              <w:right w:val="single" w:sz="8" w:space="0" w:color="000000"/>
            </w:tcBorders>
            <w:shd w:val="clear" w:color="auto" w:fill="auto"/>
            <w:tcMar>
              <w:top w:w="0" w:type="dxa"/>
              <w:left w:w="108" w:type="dxa"/>
              <w:bottom w:w="0" w:type="dxa"/>
              <w:right w:w="108" w:type="dxa"/>
            </w:tcMar>
            <w:hideMark/>
          </w:tcPr>
          <w:p w14:paraId="29A8ACBE" w14:textId="374394AE" w:rsidR="001414D5" w:rsidRPr="005A13E3" w:rsidRDefault="001414D5" w:rsidP="0097599E">
            <w:pPr>
              <w:spacing w:line="260" w:lineRule="atLeast"/>
              <w:jc w:val="left"/>
              <w:rPr>
                <w:color w:val="000000"/>
              </w:rPr>
            </w:pPr>
            <w:r w:rsidRPr="005A13E3">
              <w:rPr>
                <w:color w:val="000000"/>
              </w:rPr>
              <w:t>Benefits reali</w:t>
            </w:r>
            <w:r w:rsidR="004D6D41">
              <w:rPr>
                <w:color w:val="000000"/>
              </w:rPr>
              <w:t>s</w:t>
            </w:r>
            <w:r w:rsidRPr="005A13E3">
              <w:rPr>
                <w:color w:val="000000"/>
              </w:rPr>
              <w:t>ed by information management</w:t>
            </w:r>
          </w:p>
        </w:tc>
        <w:tc>
          <w:tcPr>
            <w:tcW w:w="7438" w:type="dxa"/>
            <w:tcBorders>
              <w:top w:val="nil"/>
              <w:left w:val="nil"/>
              <w:bottom w:val="single" w:sz="8" w:space="0" w:color="auto"/>
              <w:right w:val="single" w:sz="8" w:space="0" w:color="000000"/>
            </w:tcBorders>
            <w:shd w:val="clear" w:color="auto" w:fill="auto"/>
            <w:tcMar>
              <w:top w:w="0" w:type="dxa"/>
              <w:left w:w="108" w:type="dxa"/>
              <w:bottom w:w="0" w:type="dxa"/>
              <w:right w:w="108" w:type="dxa"/>
            </w:tcMar>
            <w:hideMark/>
          </w:tcPr>
          <w:sdt>
            <w:sdtPr>
              <w:rPr>
                <w:color w:val="808080"/>
              </w:rPr>
              <w:alias w:val="Benefits"/>
              <w:tag w:val="Benefits"/>
              <w:id w:val="1466387894"/>
              <w:placeholder>
                <w:docPart w:val="E2EFCA30740C4B1AA44F9D0E61E95D93"/>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1]/Benefits[1]" w:storeItemID="{B21D6AE2-305B-4CAF-AAEF-94DAC3C88E11}"/>
              <w:text w:multiLine="1"/>
            </w:sdtPr>
            <w:sdtEndPr/>
            <w:sdtContent>
              <w:p w14:paraId="46F7BF0D" w14:textId="77777777" w:rsidR="001414D5" w:rsidRPr="00AA5D6B" w:rsidRDefault="001414D5" w:rsidP="00E503AD">
                <w:pPr>
                  <w:rPr>
                    <w:color w:val="000000"/>
                  </w:rPr>
                </w:pPr>
                <w:r w:rsidRPr="00AA5D6B">
                  <w:rPr>
                    <w:rStyle w:val="afffff0"/>
                  </w:rPr>
                  <w:t>Describe benefits</w:t>
                </w:r>
              </w:p>
            </w:sdtContent>
          </w:sdt>
        </w:tc>
      </w:tr>
      <w:tr w:rsidR="001414D5" w:rsidRPr="005A13E3" w14:paraId="506D9944" w14:textId="77777777" w:rsidTr="000209E1">
        <w:trPr>
          <w:trHeight w:val="934"/>
        </w:trPr>
        <w:tc>
          <w:tcPr>
            <w:tcW w:w="206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45F8DA77" w14:textId="77777777" w:rsidR="001414D5" w:rsidRPr="005A13E3" w:rsidRDefault="001414D5" w:rsidP="0097599E">
            <w:pPr>
              <w:spacing w:line="260" w:lineRule="atLeast"/>
              <w:jc w:val="left"/>
              <w:rPr>
                <w:color w:val="000000"/>
              </w:rPr>
            </w:pPr>
            <w:r>
              <w:rPr>
                <w:color w:val="000000"/>
              </w:rPr>
              <w:t>Lessons learned regarding this project</w:t>
            </w:r>
          </w:p>
        </w:tc>
        <w:tc>
          <w:tcPr>
            <w:tcW w:w="7438"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6E1D321" w14:textId="77777777" w:rsidR="001414D5" w:rsidRDefault="001414D5" w:rsidP="00E503AD">
            <w:pPr>
              <w:rPr>
                <w:color w:val="808080"/>
              </w:rPr>
            </w:pPr>
          </w:p>
        </w:tc>
      </w:tr>
    </w:tbl>
    <w:p w14:paraId="6752A0B2" w14:textId="04384591" w:rsidR="0062642E" w:rsidRDefault="0062642E" w:rsidP="004762B2">
      <w:pPr>
        <w:pStyle w:val="Body-11"/>
        <w:spacing w:before="0" w:after="0"/>
      </w:pPr>
    </w:p>
    <w:p w14:paraId="3522728D" w14:textId="77777777" w:rsidR="00E23504" w:rsidRDefault="00E23504" w:rsidP="004762B2">
      <w:pPr>
        <w:pStyle w:val="Body-11"/>
        <w:spacing w:before="0" w:after="0"/>
      </w:pPr>
    </w:p>
    <w:p w14:paraId="78C8F920" w14:textId="653F51DD" w:rsidR="009F1EF8" w:rsidRDefault="009F1EF8" w:rsidP="004762B2">
      <w:pPr>
        <w:pStyle w:val="Body-11"/>
        <w:spacing w:before="0" w:after="0"/>
      </w:pPr>
    </w:p>
    <w:p w14:paraId="49346832" w14:textId="77777777" w:rsidR="00C85DDA" w:rsidRPr="00BD2516" w:rsidRDefault="00C85DDA" w:rsidP="004762B2">
      <w:pPr>
        <w:pStyle w:val="Body-11"/>
        <w:spacing w:before="0" w:after="0"/>
      </w:pPr>
    </w:p>
    <w:p w14:paraId="40223491" w14:textId="77777777" w:rsidR="00FF1FB9" w:rsidRDefault="00FF1FB9">
      <w:pPr>
        <w:spacing w:after="200" w:line="276" w:lineRule="auto"/>
        <w:jc w:val="left"/>
        <w:rPr>
          <w:rFonts w:eastAsiaTheme="majorEastAsia" w:cs="Arial"/>
          <w:b/>
          <w:bCs/>
          <w:i w:val="0"/>
          <w:sz w:val="28"/>
          <w:szCs w:val="26"/>
          <w:lang w:val="en-US"/>
        </w:rPr>
      </w:pPr>
      <w:r>
        <w:br w:type="page"/>
      </w:r>
    </w:p>
    <w:p w14:paraId="0E149944" w14:textId="6FBCFC26" w:rsidR="006878F4" w:rsidRPr="00BD2516" w:rsidRDefault="00F752FD" w:rsidP="00050B1E">
      <w:pPr>
        <w:pStyle w:val="ACID2YellowHeading"/>
      </w:pPr>
      <w:bookmarkStart w:id="122" w:name="_Toc88576267"/>
      <w:r>
        <w:lastRenderedPageBreak/>
        <w:t>Case Study 2</w:t>
      </w:r>
      <w:bookmarkEnd w:id="122"/>
    </w:p>
    <w:p w14:paraId="58E87485" w14:textId="77777777" w:rsidR="00C85DDA" w:rsidRDefault="00C85DDA" w:rsidP="00C85DDA">
      <w:pPr>
        <w:pStyle w:val="Body-11"/>
        <w:spacing w:before="0" w:after="0"/>
      </w:pPr>
    </w:p>
    <w:p w14:paraId="0AF3DFFD" w14:textId="1C93DC65" w:rsidR="00FF1FB9" w:rsidRDefault="00FF1FB9" w:rsidP="00FF1FB9">
      <w:pPr>
        <w:pStyle w:val="Body-11"/>
        <w:rPr>
          <w:rStyle w:val="Body-10PurpleChar"/>
          <w:rFonts w:eastAsiaTheme="majorEastAsia"/>
          <w:b w:val="0"/>
          <w:bCs w:val="0"/>
          <w:color w:val="auto"/>
          <w:sz w:val="22"/>
          <w:lang w:val="en-GB"/>
        </w:rPr>
      </w:pPr>
      <w:r>
        <w:rPr>
          <w:rStyle w:val="Body-10PurpleChar"/>
          <w:rFonts w:eastAsiaTheme="majorEastAsia"/>
          <w:b w:val="0"/>
          <w:bCs w:val="0"/>
          <w:color w:val="auto"/>
          <w:sz w:val="22"/>
          <w:lang w:val="en-GB"/>
        </w:rPr>
        <w:t>Provide details of case study 2</w:t>
      </w:r>
    </w:p>
    <w:tbl>
      <w:tblPr>
        <w:tblW w:w="9498" w:type="dxa"/>
        <w:tblCellMar>
          <w:left w:w="0" w:type="dxa"/>
          <w:right w:w="0" w:type="dxa"/>
        </w:tblCellMar>
        <w:tblLook w:val="04A0" w:firstRow="1" w:lastRow="0" w:firstColumn="1" w:lastColumn="0" w:noHBand="0" w:noVBand="1"/>
      </w:tblPr>
      <w:tblGrid>
        <w:gridCol w:w="2136"/>
        <w:gridCol w:w="7362"/>
      </w:tblGrid>
      <w:tr w:rsidR="00A7444D" w:rsidRPr="00BA0AB8" w14:paraId="7ED902A4" w14:textId="77777777" w:rsidTr="00050B1E">
        <w:trPr>
          <w:tblHeader/>
        </w:trPr>
        <w:tc>
          <w:tcPr>
            <w:tcW w:w="213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sdt>
            <w:sdtPr>
              <w:rPr>
                <w:b/>
                <w:bCs/>
                <w:color w:val="000000"/>
              </w:rPr>
              <w:alias w:val="ProjectID"/>
              <w:tag w:val="ProjectID"/>
              <w:id w:val="-1020313866"/>
              <w:lock w:val="contentLocked"/>
              <w:placeholder>
                <w:docPart w:val="87BD3FE1CF64489DBED35AC14B9EF4CD"/>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ExternalIdentifier[1]" w:storeItemID="{B21D6AE2-305B-4CAF-AAEF-94DAC3C88E11}"/>
              <w:text/>
            </w:sdtPr>
            <w:sdtEndPr/>
            <w:sdtContent>
              <w:p w14:paraId="443D29D7" w14:textId="77777777" w:rsidR="00A7444D" w:rsidRPr="005A13E3" w:rsidRDefault="00A7444D" w:rsidP="00E503AD">
                <w:pPr>
                  <w:rPr>
                    <w:color w:val="000000"/>
                  </w:rPr>
                </w:pPr>
                <w:r>
                  <w:rPr>
                    <w:b/>
                    <w:bCs/>
                    <w:color w:val="000000"/>
                  </w:rPr>
                  <w:t>Project 2</w:t>
                </w:r>
              </w:p>
            </w:sdtContent>
          </w:sdt>
        </w:tc>
        <w:tc>
          <w:tcPr>
            <w:tcW w:w="7362" w:type="dxa"/>
            <w:tcBorders>
              <w:top w:val="single" w:sz="8" w:space="0" w:color="000000"/>
              <w:left w:val="nil"/>
              <w:bottom w:val="single" w:sz="8" w:space="0" w:color="000000"/>
              <w:right w:val="single" w:sz="8" w:space="0" w:color="000000"/>
            </w:tcBorders>
            <w:shd w:val="clear" w:color="auto" w:fill="E7E6E6"/>
            <w:tcMar>
              <w:top w:w="0" w:type="dxa"/>
              <w:left w:w="108" w:type="dxa"/>
              <w:bottom w:w="0" w:type="dxa"/>
              <w:right w:w="108" w:type="dxa"/>
            </w:tcMar>
            <w:hideMark/>
          </w:tcPr>
          <w:p w14:paraId="797B00C2" w14:textId="77777777" w:rsidR="00A7444D" w:rsidRPr="00BA0AB8" w:rsidRDefault="00A7444D" w:rsidP="00E503AD">
            <w:pPr>
              <w:spacing w:line="260" w:lineRule="atLeast"/>
              <w:jc w:val="right"/>
              <w:rPr>
                <w:rFonts w:ascii="&amp;quot" w:hAnsi="&amp;quot"/>
                <w:color w:val="000000"/>
              </w:rPr>
            </w:pPr>
            <w:r w:rsidRPr="00BA0AB8">
              <w:rPr>
                <w:rFonts w:ascii="&amp;quot" w:hAnsi="&amp;quot"/>
                <w:b/>
                <w:bCs/>
                <w:color w:val="000000"/>
              </w:rPr>
              <w:t>Project Case Study</w:t>
            </w:r>
          </w:p>
        </w:tc>
      </w:tr>
      <w:tr w:rsidR="00A7444D" w:rsidRPr="005A13E3" w14:paraId="20EAC75F"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6474AA2" w14:textId="77777777" w:rsidR="00A7444D" w:rsidRPr="005A13E3" w:rsidRDefault="00A7444D" w:rsidP="00E503AD">
            <w:pPr>
              <w:spacing w:line="260" w:lineRule="atLeast"/>
              <w:rPr>
                <w:color w:val="000000"/>
              </w:rPr>
            </w:pPr>
            <w:r w:rsidRPr="005A13E3">
              <w:rPr>
                <w:b/>
                <w:bCs/>
                <w:color w:val="000000"/>
              </w:rPr>
              <w:t>Project Title</w:t>
            </w:r>
          </w:p>
        </w:tc>
        <w:sdt>
          <w:sdtPr>
            <w:rPr>
              <w:color w:val="808080"/>
            </w:rPr>
            <w:alias w:val="ProjectName"/>
            <w:tag w:val="ProjectName"/>
            <w:id w:val="-1521999203"/>
            <w:placeholder>
              <w:docPart w:val="6964AE5177C247FFBB96DF5D489C3A5C"/>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ns3:Name[1]" w:storeItemID="{B21D6AE2-305B-4CAF-AAEF-94DAC3C88E11}"/>
            <w:text/>
          </w:sdtPr>
          <w:sdtEndPr/>
          <w:sdtContent>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580708D5" w14:textId="77777777" w:rsidR="00A7444D" w:rsidRPr="00AA5D6B" w:rsidRDefault="00A7444D" w:rsidP="00E503AD">
                <w:pPr>
                  <w:rPr>
                    <w:color w:val="000000"/>
                  </w:rPr>
                </w:pPr>
                <w:r w:rsidRPr="00AA5D6B">
                  <w:rPr>
                    <w:rStyle w:val="afffff0"/>
                  </w:rPr>
                  <w:t>Project Name</w:t>
                </w:r>
              </w:p>
            </w:tc>
          </w:sdtContent>
        </w:sdt>
      </w:tr>
      <w:tr w:rsidR="00A7444D" w:rsidRPr="005A13E3" w14:paraId="3647B476"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9EF41E1" w14:textId="77777777" w:rsidR="00A7444D" w:rsidRPr="005A13E3" w:rsidRDefault="00A7444D" w:rsidP="0097599E">
            <w:pPr>
              <w:spacing w:line="260" w:lineRule="atLeast"/>
              <w:jc w:val="left"/>
              <w:rPr>
                <w:color w:val="000000"/>
              </w:rPr>
            </w:pPr>
            <w:r w:rsidRPr="005A13E3">
              <w:rPr>
                <w:color w:val="000000"/>
              </w:rPr>
              <w:t>Sector</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ABF41B0" w14:textId="77777777" w:rsidR="00A7444D" w:rsidRPr="00AA5D6B" w:rsidRDefault="00D34921" w:rsidP="00E503AD">
            <w:pPr>
              <w:spacing w:line="260" w:lineRule="exact"/>
              <w:rPr>
                <w:rFonts w:cs="Arial"/>
                <w:bCs/>
              </w:rPr>
            </w:pPr>
            <w:sdt>
              <w:sdtPr>
                <w:rPr>
                  <w:rFonts w:cs="Arial"/>
                  <w:bCs/>
                </w:rPr>
                <w:alias w:val="Sectors_Description"/>
                <w:tag w:val="Sectors_Description"/>
                <w:id w:val="932237705"/>
                <w:placeholder>
                  <w:docPart w:val="A028F416431F4B71BE991D4502A1F1E5"/>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ns5:Categories[1]/ns5:Category[1]/ns6:Description[1]" w:storeItemID="{B21D6AE2-305B-4CAF-AAEF-94DAC3C88E11}"/>
                <w:comboBox>
                  <w:listItem w:value="Choose an item."/>
                  <w:listItem w:displayText="Residential" w:value="Residential"/>
                  <w:listItem w:displayText="Commercial" w:value="Commercial"/>
                  <w:listItem w:displayText="Retail" w:value="Retail"/>
                  <w:listItem w:displayText="Leisure" w:value="Leisure"/>
                  <w:listItem w:displayText="Education" w:value="Education"/>
                  <w:listItem w:displayText="Health" w:value="Health"/>
                  <w:listItem w:displayText="Rail" w:value="Rail"/>
                  <w:listItem w:displayText="Infrastructure" w:value="Infrastructure"/>
                  <w:listItem w:displayText="Contracting" w:value="Contracting"/>
                  <w:listItem w:displayText="Mixed Use" w:value="Mixed Use"/>
                  <w:listItem w:displayText="sector" w:value="sector"/>
                </w:comboBox>
              </w:sdtPr>
              <w:sdtEndPr/>
              <w:sdtContent>
                <w:r w:rsidR="00A7444D" w:rsidRPr="00AA5D6B">
                  <w:rPr>
                    <w:rStyle w:val="afffff0"/>
                  </w:rPr>
                  <w:t>Choose Sector.</w:t>
                </w:r>
              </w:sdtContent>
            </w:sdt>
          </w:p>
        </w:tc>
      </w:tr>
      <w:tr w:rsidR="00A7444D" w:rsidRPr="005A13E3" w14:paraId="78DD68B1"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77E2DD31" w14:textId="77777777" w:rsidR="00A7444D" w:rsidRPr="005A13E3" w:rsidRDefault="00A7444D" w:rsidP="0097599E">
            <w:pPr>
              <w:spacing w:line="260" w:lineRule="atLeast"/>
              <w:jc w:val="left"/>
              <w:rPr>
                <w:color w:val="000000"/>
              </w:rPr>
            </w:pPr>
            <w:r w:rsidRPr="005A13E3">
              <w:rPr>
                <w:color w:val="000000"/>
              </w:rPr>
              <w:t>Customer/employer</w:t>
            </w:r>
          </w:p>
        </w:tc>
        <w:sdt>
          <w:sdtPr>
            <w:rPr>
              <w:color w:val="808080"/>
            </w:rPr>
            <w:alias w:val="Employer"/>
            <w:tag w:val="Employer"/>
            <w:id w:val="-821199915"/>
            <w:placeholder>
              <w:docPart w:val="F99502D398704223A3AEA2DEE7B7F38F"/>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ns4:Contact[1]/ns4:Company[1]" w:storeItemID="{B21D6AE2-305B-4CAF-AAEF-94DAC3C88E11}"/>
            <w:text/>
          </w:sdtPr>
          <w:sdtEndPr/>
          <w:sdtContent>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554CA832" w14:textId="77777777" w:rsidR="00A7444D" w:rsidRPr="00AA5D6B" w:rsidRDefault="00A7444D" w:rsidP="00E503AD">
                <w:pPr>
                  <w:rPr>
                    <w:color w:val="000000"/>
                  </w:rPr>
                </w:pPr>
                <w:r>
                  <w:rPr>
                    <w:color w:val="808080"/>
                  </w:rPr>
                  <w:t>Employer</w:t>
                </w:r>
              </w:p>
            </w:tc>
          </w:sdtContent>
        </w:sdt>
      </w:tr>
      <w:tr w:rsidR="00050B1E" w:rsidRPr="005A13E3" w14:paraId="6AB3A08E"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26AB964" w14:textId="1A274133" w:rsidR="00050B1E" w:rsidRPr="005A13E3" w:rsidRDefault="00050B1E" w:rsidP="0097599E">
            <w:pPr>
              <w:spacing w:line="260" w:lineRule="atLeast"/>
              <w:jc w:val="left"/>
              <w:rPr>
                <w:color w:val="000000"/>
              </w:rPr>
            </w:pPr>
            <w:r>
              <w:rPr>
                <w:color w:val="000000"/>
              </w:rPr>
              <w:t>Reference Contact</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7356F9A2" w14:textId="6EFD143F" w:rsidR="00050B1E" w:rsidRDefault="00050B1E" w:rsidP="00E503AD">
            <w:pPr>
              <w:rPr>
                <w:color w:val="808080"/>
              </w:rPr>
            </w:pPr>
            <w:r>
              <w:rPr>
                <w:color w:val="808080"/>
              </w:rPr>
              <w:t>Reference</w:t>
            </w:r>
          </w:p>
        </w:tc>
      </w:tr>
      <w:tr w:rsidR="00050B1E" w:rsidRPr="005A13E3" w14:paraId="50EDFAE2"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1064908" w14:textId="77777777" w:rsidR="00050B1E" w:rsidRPr="005A13E3" w:rsidRDefault="00050B1E" w:rsidP="0097599E">
            <w:pPr>
              <w:spacing w:line="260" w:lineRule="atLeast"/>
              <w:jc w:val="left"/>
              <w:rPr>
                <w:color w:val="000000"/>
              </w:rPr>
            </w:pPr>
            <w:r w:rsidRPr="005A13E3">
              <w:rPr>
                <w:color w:val="000000"/>
              </w:rPr>
              <w:t>Supply Chain Lead Design</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sdt>
            <w:sdtPr>
              <w:rPr>
                <w:color w:val="808080"/>
              </w:rPr>
              <w:alias w:val="SupplyChainLeadDesign"/>
              <w:tag w:val="SupplyChainLeadDesign"/>
              <w:id w:val="-239327740"/>
              <w:placeholder>
                <w:docPart w:val="41ECF385D2ED4C2D98BC8EA5A1730ADF"/>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ns4:Contact[2]/ns4:Company[1]" w:storeItemID="{B21D6AE2-305B-4CAF-AAEF-94DAC3C88E11}"/>
              <w:text/>
            </w:sdtPr>
            <w:sdtEndPr/>
            <w:sdtContent>
              <w:p w14:paraId="492CA620" w14:textId="77777777" w:rsidR="00050B1E" w:rsidRPr="00AA5D6B" w:rsidRDefault="00050B1E" w:rsidP="00E503AD">
                <w:pPr>
                  <w:rPr>
                    <w:color w:val="000000"/>
                  </w:rPr>
                </w:pPr>
                <w:r>
                  <w:rPr>
                    <w:color w:val="808080"/>
                  </w:rPr>
                  <w:t>Supply Chain Lead Design</w:t>
                </w:r>
              </w:p>
            </w:sdtContent>
          </w:sdt>
        </w:tc>
      </w:tr>
      <w:tr w:rsidR="00050B1E" w:rsidRPr="005A13E3" w14:paraId="569FF8FF"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54BE8119" w14:textId="77777777" w:rsidR="00050B1E" w:rsidRPr="005A13E3" w:rsidRDefault="00050B1E" w:rsidP="0097599E">
            <w:pPr>
              <w:spacing w:line="260" w:lineRule="atLeast"/>
              <w:jc w:val="left"/>
              <w:rPr>
                <w:color w:val="000000"/>
              </w:rPr>
            </w:pPr>
            <w:r w:rsidRPr="005A13E3">
              <w:rPr>
                <w:color w:val="000000"/>
              </w:rPr>
              <w:t>Supply Chain Lead Constructor</w:t>
            </w:r>
          </w:p>
        </w:tc>
        <w:sdt>
          <w:sdtPr>
            <w:rPr>
              <w:color w:val="808080"/>
            </w:rPr>
            <w:alias w:val="SupplyChainLeadConstructor"/>
            <w:tag w:val="SupplyChainLeadConstructor"/>
            <w:id w:val="-930731648"/>
            <w:placeholder>
              <w:docPart w:val="8F98B9C3F1524BB28ECF4B99F15C4172"/>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ns4:Contact[3]/ns4:Company[1]" w:storeItemID="{B21D6AE2-305B-4CAF-AAEF-94DAC3C88E11}"/>
            <w:text/>
          </w:sdtPr>
          <w:sdtEndPr/>
          <w:sdtContent>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2B6B837C" w14:textId="77777777" w:rsidR="00050B1E" w:rsidRPr="00AA5D6B" w:rsidRDefault="00050B1E" w:rsidP="00E503AD">
                <w:pPr>
                  <w:rPr>
                    <w:color w:val="000000"/>
                  </w:rPr>
                </w:pPr>
                <w:r>
                  <w:rPr>
                    <w:color w:val="808080"/>
                  </w:rPr>
                  <w:t>Supply Chain Lead Constructor</w:t>
                </w:r>
              </w:p>
            </w:tc>
          </w:sdtContent>
        </w:sdt>
      </w:tr>
      <w:tr w:rsidR="00050B1E" w:rsidRPr="005A13E3" w14:paraId="52B9CE28"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52203D61" w14:textId="77777777" w:rsidR="00050B1E" w:rsidRPr="005A13E3" w:rsidRDefault="00050B1E" w:rsidP="0097599E">
            <w:pPr>
              <w:jc w:val="left"/>
              <w:rPr>
                <w:color w:val="000000"/>
              </w:rPr>
            </w:pPr>
            <w:r w:rsidRPr="005A13E3">
              <w:rPr>
                <w:color w:val="000000"/>
              </w:rPr>
              <w:t>Contract type</w:t>
            </w:r>
          </w:p>
        </w:tc>
        <w:sdt>
          <w:sdtPr>
            <w:rPr>
              <w:color w:val="808080"/>
            </w:rPr>
            <w:alias w:val="Contract Type"/>
            <w:tag w:val="Contract Type"/>
            <w:id w:val="1759560281"/>
            <w:placeholder>
              <w:docPart w:val="521148B117DD4E12BD0AA5E2E2ECE1D0"/>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Contract[1]/ns5:Categories[1]/ns5:Category[1]/ns6:Description[1]" w:storeItemID="{B21D6AE2-305B-4CAF-AAEF-94DAC3C88E11}"/>
            <w:text/>
          </w:sdtPr>
          <w:sdtEndPr/>
          <w:sdtContent>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9DF9DE9" w14:textId="77777777" w:rsidR="00050B1E" w:rsidRPr="00AA5D6B" w:rsidRDefault="00050B1E" w:rsidP="00E503AD">
                <w:pPr>
                  <w:rPr>
                    <w:color w:val="000000"/>
                  </w:rPr>
                </w:pPr>
                <w:r>
                  <w:rPr>
                    <w:color w:val="808080"/>
                  </w:rPr>
                  <w:t>Contract Type</w:t>
                </w:r>
              </w:p>
            </w:tc>
          </w:sdtContent>
        </w:sdt>
      </w:tr>
      <w:tr w:rsidR="00050B1E" w:rsidRPr="005A13E3" w14:paraId="6739F0D8"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D26BE8E" w14:textId="77777777" w:rsidR="00050B1E" w:rsidRPr="005A13E3" w:rsidRDefault="00050B1E" w:rsidP="0097599E">
            <w:pPr>
              <w:spacing w:line="260" w:lineRule="atLeast"/>
              <w:jc w:val="left"/>
              <w:rPr>
                <w:color w:val="000000"/>
              </w:rPr>
            </w:pPr>
            <w:r w:rsidRPr="005A13E3">
              <w:rPr>
                <w:color w:val="000000"/>
              </w:rPr>
              <w:t>Project value</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2692841" w14:textId="77777777" w:rsidR="00050B1E" w:rsidRPr="00AA5D6B" w:rsidRDefault="00D34921" w:rsidP="00E503AD">
            <w:pPr>
              <w:spacing w:line="260" w:lineRule="atLeast"/>
              <w:rPr>
                <w:color w:val="000000"/>
              </w:rPr>
            </w:pPr>
            <w:sdt>
              <w:sdtPr>
                <w:rPr>
                  <w:color w:val="808080"/>
                </w:rPr>
                <w:alias w:val="unit"/>
                <w:tag w:val="unit"/>
                <w:id w:val="827782658"/>
                <w:placeholder>
                  <w:docPart w:val="469C92439A4B495E9D441F2A30CB441D"/>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ProjectValue[1]/@currency" w:storeItemID="{B21D6AE2-305B-4CAF-AAEF-94DAC3C88E11}"/>
                <w:comboBox>
                  <w:listItem w:value="Choose an item."/>
                  <w:listItem w:displayText="£" w:value="GBP"/>
                  <w:listItem w:displayText="$" w:value="USD"/>
                  <w:listItem w:displayText="€" w:value="EUR"/>
                </w:comboBox>
              </w:sdtPr>
              <w:sdtEndPr/>
              <w:sdtContent>
                <w:r w:rsidR="00050B1E">
                  <w:rPr>
                    <w:color w:val="808080"/>
                  </w:rPr>
                  <w:t>£</w:t>
                </w:r>
              </w:sdtContent>
            </w:sdt>
            <w:sdt>
              <w:sdtPr>
                <w:rPr>
                  <w:color w:val="808080"/>
                </w:rPr>
                <w:alias w:val="ProjectValue"/>
                <w:tag w:val="ProjectValue"/>
                <w:id w:val="709001160"/>
                <w:lock w:val="contentLocked"/>
                <w:placeholder>
                  <w:docPart w:val="F619A387FF6B4716A2730BB026A2C03D"/>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ProjectValue[1]" w:storeItemID="{B21D6AE2-305B-4CAF-AAEF-94DAC3C88E11}"/>
                <w:text/>
              </w:sdtPr>
              <w:sdtEndPr/>
              <w:sdtContent>
                <w:r w:rsidR="00050B1E" w:rsidRPr="00AA5D6B">
                  <w:rPr>
                    <w:rStyle w:val="afffff0"/>
                  </w:rPr>
                  <w:t>#,000,000</w:t>
                </w:r>
              </w:sdtContent>
            </w:sdt>
          </w:p>
        </w:tc>
      </w:tr>
      <w:tr w:rsidR="00050B1E" w:rsidRPr="005A13E3" w14:paraId="1C139ABF"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4D98741" w14:textId="77777777" w:rsidR="00050B1E" w:rsidRPr="005A13E3" w:rsidRDefault="00050B1E" w:rsidP="0097599E">
            <w:pPr>
              <w:spacing w:line="260" w:lineRule="atLeast"/>
              <w:jc w:val="left"/>
              <w:rPr>
                <w:color w:val="000000"/>
              </w:rPr>
            </w:pPr>
            <w:r w:rsidRPr="005A13E3">
              <w:rPr>
                <w:color w:val="000000"/>
              </w:rPr>
              <w:t>Project Stage(s)</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sdt>
            <w:sdtPr>
              <w:rPr>
                <w:color w:val="808080"/>
              </w:rPr>
              <w:alias w:val="Stages"/>
              <w:tag w:val="Stages"/>
              <w:id w:val="1925142580"/>
              <w:placeholder>
                <w:docPart w:val="14CEF28616BE44379F206FD0E9A48498"/>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ProjectStages[1]" w:storeItemID="{B21D6AE2-305B-4CAF-AAEF-94DAC3C88E11}"/>
              <w:text/>
            </w:sdtPr>
            <w:sdtEndPr/>
            <w:sdtContent>
              <w:p w14:paraId="18269AF6" w14:textId="77777777" w:rsidR="00050B1E" w:rsidRPr="00AA5D6B" w:rsidRDefault="00050B1E" w:rsidP="00E503AD">
                <w:pPr>
                  <w:rPr>
                    <w:color w:val="000000"/>
                  </w:rPr>
                </w:pPr>
                <w:r>
                  <w:rPr>
                    <w:rStyle w:val="afffff0"/>
                  </w:rPr>
                  <w:t>Project Stage(s)</w:t>
                </w:r>
              </w:p>
            </w:sdtContent>
          </w:sdt>
        </w:tc>
      </w:tr>
      <w:tr w:rsidR="00050B1E" w:rsidRPr="005A13E3" w14:paraId="34E77A81"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72460E3" w14:textId="77777777" w:rsidR="00050B1E" w:rsidRPr="005A13E3" w:rsidRDefault="00050B1E" w:rsidP="0097599E">
            <w:pPr>
              <w:spacing w:line="260" w:lineRule="atLeast"/>
              <w:jc w:val="left"/>
              <w:rPr>
                <w:color w:val="000000"/>
              </w:rPr>
            </w:pPr>
            <w:r w:rsidRPr="005A13E3">
              <w:rPr>
                <w:color w:val="000000"/>
              </w:rPr>
              <w:t>Contract duration</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09A5B398" w14:textId="77777777" w:rsidR="00050B1E" w:rsidRPr="00AA5D6B" w:rsidRDefault="00D34921" w:rsidP="00E503AD">
            <w:pPr>
              <w:spacing w:line="260" w:lineRule="atLeast"/>
              <w:rPr>
                <w:color w:val="000000"/>
              </w:rPr>
            </w:pPr>
            <w:sdt>
              <w:sdtPr>
                <w:rPr>
                  <w:color w:val="808080"/>
                </w:rPr>
                <w:alias w:val="Duration"/>
                <w:tag w:val="Duration"/>
                <w:id w:val="418755848"/>
                <w:placeholder>
                  <w:docPart w:val="6207CBF7A98544E9966AE9E46605FA2E"/>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Contract[1]/Duration[1]" w:storeItemID="{B21D6AE2-305B-4CAF-AAEF-94DAC3C88E11}"/>
                <w:text/>
              </w:sdtPr>
              <w:sdtEndPr/>
              <w:sdtContent>
                <w:r w:rsidR="00050B1E" w:rsidRPr="00AA5D6B">
                  <w:rPr>
                    <w:rStyle w:val="afffff0"/>
                  </w:rPr>
                  <w:t>#0</w:t>
                </w:r>
              </w:sdtContent>
            </w:sdt>
            <w:r w:rsidR="00050B1E" w:rsidRPr="00AA5D6B">
              <w:rPr>
                <w:color w:val="808080"/>
              </w:rPr>
              <w:t xml:space="preserve"> </w:t>
            </w:r>
            <w:sdt>
              <w:sdtPr>
                <w:rPr>
                  <w:color w:val="808080"/>
                </w:rPr>
                <w:alias w:val="unit"/>
                <w:tag w:val="unit"/>
                <w:id w:val="1309368564"/>
                <w:placeholder>
                  <w:docPart w:val="741B09DB025B40B4B9A694EDDDB1079E"/>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Contract[1]/Duration[1]/@unit" w:storeItemID="{B21D6AE2-305B-4CAF-AAEF-94DAC3C88E11}"/>
                <w:comboBox>
                  <w:listItem w:value="Choose an item."/>
                  <w:listItem w:displayText="years" w:value="years"/>
                  <w:listItem w:displayText="months" w:value="months"/>
                  <w:listItem w:displayText="weeks" w:value="weeks"/>
                  <w:listItem w:displayText="hours" w:value="hours"/>
                  <w:listItem w:displayText="days" w:value="days"/>
                </w:comboBox>
              </w:sdtPr>
              <w:sdtEndPr/>
              <w:sdtContent>
                <w:r w:rsidR="00050B1E" w:rsidRPr="00AA5D6B">
                  <w:rPr>
                    <w:rStyle w:val="afffff0"/>
                  </w:rPr>
                  <w:t>unit</w:t>
                </w:r>
              </w:sdtContent>
            </w:sdt>
          </w:p>
        </w:tc>
      </w:tr>
      <w:tr w:rsidR="00050B1E" w:rsidRPr="005A13E3" w14:paraId="3D1DC09D"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02148664" w14:textId="77777777" w:rsidR="00050B1E" w:rsidRDefault="00050B1E" w:rsidP="0097599E">
            <w:pPr>
              <w:spacing w:line="260" w:lineRule="atLeast"/>
              <w:jc w:val="left"/>
              <w:rPr>
                <w:color w:val="000000"/>
              </w:rPr>
            </w:pPr>
            <w:r w:rsidRPr="005A13E3">
              <w:rPr>
                <w:color w:val="000000"/>
              </w:rPr>
              <w:t>Scope of information management roles and services</w:t>
            </w:r>
          </w:p>
          <w:p w14:paraId="2F5367C1" w14:textId="7217473B" w:rsidR="00050B1E" w:rsidRPr="005A13E3" w:rsidRDefault="00050B1E" w:rsidP="0097599E">
            <w:pPr>
              <w:spacing w:line="260" w:lineRule="atLeast"/>
              <w:jc w:val="left"/>
              <w:rPr>
                <w:color w:val="000000"/>
              </w:rPr>
            </w:pPr>
          </w:p>
        </w:tc>
        <w:sdt>
          <w:sdtPr>
            <w:rPr>
              <w:color w:val="808080"/>
            </w:rPr>
            <w:alias w:val="Scope"/>
            <w:tag w:val="Scope"/>
            <w:id w:val="-1136565267"/>
            <w:placeholder>
              <w:docPart w:val="2B131285DC6043CEB40B8C35E6393E6F"/>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Scope[1]" w:storeItemID="{B21D6AE2-305B-4CAF-AAEF-94DAC3C88E11}"/>
            <w:text w:multiLine="1"/>
          </w:sdtPr>
          <w:sdtEndPr/>
          <w:sdtContent>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2DC01621" w14:textId="77777777" w:rsidR="00050B1E" w:rsidRPr="00AA5D6B" w:rsidRDefault="00050B1E" w:rsidP="00E503AD">
                <w:pPr>
                  <w:rPr>
                    <w:color w:val="000000"/>
                  </w:rPr>
                </w:pPr>
                <w:r w:rsidRPr="00AA5D6B">
                  <w:rPr>
                    <w:rStyle w:val="afffff0"/>
                  </w:rPr>
                  <w:t>Describe scope</w:t>
                </w:r>
              </w:p>
            </w:tc>
          </w:sdtContent>
        </w:sdt>
      </w:tr>
      <w:tr w:rsidR="00050B1E" w:rsidRPr="005A13E3" w14:paraId="018143CE" w14:textId="77777777" w:rsidTr="000209E1">
        <w:trPr>
          <w:trHeight w:val="935"/>
        </w:trPr>
        <w:tc>
          <w:tcPr>
            <w:tcW w:w="2136" w:type="dxa"/>
            <w:tcBorders>
              <w:top w:val="nil"/>
              <w:left w:val="single" w:sz="8" w:space="0" w:color="000000"/>
              <w:bottom w:val="single" w:sz="8" w:space="0" w:color="auto"/>
              <w:right w:val="single" w:sz="8" w:space="0" w:color="000000"/>
            </w:tcBorders>
            <w:shd w:val="clear" w:color="auto" w:fill="auto"/>
            <w:tcMar>
              <w:top w:w="0" w:type="dxa"/>
              <w:left w:w="108" w:type="dxa"/>
              <w:bottom w:w="0" w:type="dxa"/>
              <w:right w:w="108" w:type="dxa"/>
            </w:tcMar>
            <w:hideMark/>
          </w:tcPr>
          <w:p w14:paraId="55AA995D" w14:textId="639BD3B8" w:rsidR="00050B1E" w:rsidRDefault="00050B1E" w:rsidP="0097599E">
            <w:pPr>
              <w:spacing w:line="260" w:lineRule="atLeast"/>
              <w:jc w:val="left"/>
              <w:rPr>
                <w:color w:val="000000"/>
              </w:rPr>
            </w:pPr>
            <w:r w:rsidRPr="005A13E3">
              <w:rPr>
                <w:color w:val="000000"/>
              </w:rPr>
              <w:t>Benefits reali</w:t>
            </w:r>
            <w:r w:rsidR="00864AA6">
              <w:rPr>
                <w:color w:val="000000"/>
              </w:rPr>
              <w:t>s</w:t>
            </w:r>
            <w:r w:rsidRPr="005A13E3">
              <w:rPr>
                <w:color w:val="000000"/>
              </w:rPr>
              <w:t>ed by information management</w:t>
            </w:r>
          </w:p>
          <w:p w14:paraId="39730B98" w14:textId="31278F20" w:rsidR="00050B1E" w:rsidRPr="005A13E3" w:rsidRDefault="00050B1E" w:rsidP="0097599E">
            <w:pPr>
              <w:spacing w:line="260" w:lineRule="atLeast"/>
              <w:jc w:val="left"/>
              <w:rPr>
                <w:color w:val="000000"/>
              </w:rPr>
            </w:pPr>
          </w:p>
        </w:tc>
        <w:tc>
          <w:tcPr>
            <w:tcW w:w="7362" w:type="dxa"/>
            <w:tcBorders>
              <w:top w:val="nil"/>
              <w:left w:val="nil"/>
              <w:bottom w:val="single" w:sz="8" w:space="0" w:color="auto"/>
              <w:right w:val="single" w:sz="8" w:space="0" w:color="000000"/>
            </w:tcBorders>
            <w:shd w:val="clear" w:color="auto" w:fill="auto"/>
            <w:tcMar>
              <w:top w:w="0" w:type="dxa"/>
              <w:left w:w="108" w:type="dxa"/>
              <w:bottom w:w="0" w:type="dxa"/>
              <w:right w:w="108" w:type="dxa"/>
            </w:tcMar>
            <w:hideMark/>
          </w:tcPr>
          <w:sdt>
            <w:sdtPr>
              <w:rPr>
                <w:color w:val="808080"/>
              </w:rPr>
              <w:alias w:val="Benefits"/>
              <w:tag w:val="Benefits"/>
              <w:id w:val="-813482028"/>
              <w:placeholder>
                <w:docPart w:val="7ADCD7C52AD24AE38D49AF2543BC4A81"/>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2]/Benefits[1]" w:storeItemID="{B21D6AE2-305B-4CAF-AAEF-94DAC3C88E11}"/>
              <w:text w:multiLine="1"/>
            </w:sdtPr>
            <w:sdtEndPr/>
            <w:sdtContent>
              <w:p w14:paraId="0D90A7C7" w14:textId="77777777" w:rsidR="00050B1E" w:rsidRPr="00AA5D6B" w:rsidRDefault="00050B1E" w:rsidP="00E503AD">
                <w:pPr>
                  <w:rPr>
                    <w:color w:val="000000"/>
                  </w:rPr>
                </w:pPr>
                <w:r w:rsidRPr="00AA5D6B">
                  <w:rPr>
                    <w:rStyle w:val="afffff0"/>
                  </w:rPr>
                  <w:t>Describe benefits</w:t>
                </w:r>
              </w:p>
            </w:sdtContent>
          </w:sdt>
        </w:tc>
      </w:tr>
      <w:tr w:rsidR="00050B1E" w:rsidRPr="005A13E3" w14:paraId="7FE3B669" w14:textId="77777777" w:rsidTr="000209E1">
        <w:trPr>
          <w:trHeight w:val="935"/>
        </w:trPr>
        <w:tc>
          <w:tcPr>
            <w:tcW w:w="2136"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5712E663" w14:textId="77777777" w:rsidR="00050B1E" w:rsidRPr="005A13E3" w:rsidRDefault="00050B1E" w:rsidP="0097599E">
            <w:pPr>
              <w:spacing w:line="260" w:lineRule="atLeast"/>
              <w:jc w:val="left"/>
              <w:rPr>
                <w:color w:val="000000"/>
              </w:rPr>
            </w:pPr>
            <w:r>
              <w:rPr>
                <w:color w:val="000000"/>
              </w:rPr>
              <w:t>Lessons learned regarding this project</w:t>
            </w:r>
          </w:p>
        </w:tc>
        <w:tc>
          <w:tcPr>
            <w:tcW w:w="7362"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0B1D58C8" w14:textId="77777777" w:rsidR="00050B1E" w:rsidRDefault="00050B1E" w:rsidP="00E503AD">
            <w:pPr>
              <w:rPr>
                <w:color w:val="808080"/>
              </w:rPr>
            </w:pPr>
          </w:p>
        </w:tc>
      </w:tr>
    </w:tbl>
    <w:p w14:paraId="2A6074F7" w14:textId="77777777" w:rsidR="00A7444D" w:rsidRDefault="00A7444D" w:rsidP="00C85DDA">
      <w:pPr>
        <w:pStyle w:val="Body-11"/>
        <w:spacing w:before="0" w:after="0"/>
      </w:pPr>
    </w:p>
    <w:p w14:paraId="35F2E3CB" w14:textId="77777777" w:rsidR="00C85DDA" w:rsidRPr="00BD2516" w:rsidRDefault="00C85DDA" w:rsidP="00C85DDA">
      <w:pPr>
        <w:pStyle w:val="Body-11"/>
        <w:spacing w:before="0" w:after="0"/>
      </w:pPr>
    </w:p>
    <w:p w14:paraId="749E0C1D" w14:textId="77777777" w:rsidR="00FF1FB9" w:rsidRDefault="00FF1FB9">
      <w:pPr>
        <w:spacing w:after="200" w:line="276" w:lineRule="auto"/>
        <w:jc w:val="left"/>
        <w:rPr>
          <w:rFonts w:eastAsiaTheme="majorEastAsia" w:cs="Arial"/>
          <w:b/>
          <w:bCs/>
          <w:i w:val="0"/>
          <w:sz w:val="32"/>
          <w:szCs w:val="32"/>
          <w:lang w:val="en-US"/>
        </w:rPr>
      </w:pPr>
      <w:r>
        <w:br w:type="page"/>
      </w:r>
    </w:p>
    <w:p w14:paraId="015F5DB3" w14:textId="59A6F1FB" w:rsidR="00751672" w:rsidRPr="00BD2516" w:rsidRDefault="00A7444D" w:rsidP="00910A95">
      <w:pPr>
        <w:pStyle w:val="ACID2YellowHeading"/>
        <w:ind w:left="993" w:hanging="993"/>
      </w:pPr>
      <w:bookmarkStart w:id="123" w:name="_Toc88576268"/>
      <w:r>
        <w:lastRenderedPageBreak/>
        <w:t>Case study 3</w:t>
      </w:r>
      <w:bookmarkEnd w:id="123"/>
    </w:p>
    <w:p w14:paraId="4E5F2BF9" w14:textId="3DF33D03" w:rsidR="000F3BE5" w:rsidRDefault="000F3BE5" w:rsidP="00F45D15">
      <w:pPr>
        <w:pStyle w:val="Body-11"/>
        <w:rPr>
          <w:rStyle w:val="Body-10PurpleChar"/>
          <w:rFonts w:eastAsiaTheme="majorEastAsia"/>
          <w:b w:val="0"/>
          <w:bCs w:val="0"/>
          <w:color w:val="auto"/>
          <w:sz w:val="22"/>
          <w:lang w:val="en-GB"/>
        </w:rPr>
      </w:pPr>
    </w:p>
    <w:p w14:paraId="377876FB" w14:textId="4956E313" w:rsidR="00C85DDA" w:rsidRDefault="00FF1FB9" w:rsidP="00F45D15">
      <w:pPr>
        <w:pStyle w:val="Body-11"/>
        <w:rPr>
          <w:rStyle w:val="Body-10PurpleChar"/>
          <w:rFonts w:eastAsiaTheme="majorEastAsia"/>
          <w:b w:val="0"/>
          <w:bCs w:val="0"/>
          <w:color w:val="auto"/>
          <w:sz w:val="22"/>
          <w:lang w:val="en-GB"/>
        </w:rPr>
      </w:pPr>
      <w:r>
        <w:rPr>
          <w:rStyle w:val="Body-10PurpleChar"/>
          <w:rFonts w:eastAsiaTheme="majorEastAsia"/>
          <w:b w:val="0"/>
          <w:bCs w:val="0"/>
          <w:color w:val="auto"/>
          <w:sz w:val="22"/>
          <w:lang w:val="en-GB"/>
        </w:rPr>
        <w:t>Provide details of case study 3</w:t>
      </w:r>
    </w:p>
    <w:tbl>
      <w:tblPr>
        <w:tblW w:w="9498" w:type="dxa"/>
        <w:tblCellMar>
          <w:left w:w="0" w:type="dxa"/>
          <w:right w:w="0" w:type="dxa"/>
        </w:tblCellMar>
        <w:tblLook w:val="04A0" w:firstRow="1" w:lastRow="0" w:firstColumn="1" w:lastColumn="0" w:noHBand="0" w:noVBand="1"/>
      </w:tblPr>
      <w:tblGrid>
        <w:gridCol w:w="2136"/>
        <w:gridCol w:w="7362"/>
      </w:tblGrid>
      <w:tr w:rsidR="00FF1FB9" w:rsidRPr="00BA0AB8" w14:paraId="7191E6E8" w14:textId="77777777" w:rsidTr="00050B1E">
        <w:trPr>
          <w:tblHeader/>
        </w:trPr>
        <w:tc>
          <w:tcPr>
            <w:tcW w:w="2136"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sdt>
            <w:sdtPr>
              <w:rPr>
                <w:b/>
                <w:bCs/>
                <w:color w:val="000000"/>
              </w:rPr>
              <w:alias w:val="ProjectID"/>
              <w:tag w:val="ProjectID"/>
              <w:id w:val="-357425554"/>
              <w:lock w:val="contentLocked"/>
              <w:placeholder>
                <w:docPart w:val="EC4CA4316EDD4E2C80C082276D2EC0DE"/>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ExternalIdentifier[1]" w:storeItemID="{B21D6AE2-305B-4CAF-AAEF-94DAC3C88E11}"/>
              <w:text/>
            </w:sdtPr>
            <w:sdtEndPr/>
            <w:sdtContent>
              <w:p w14:paraId="4B304340" w14:textId="77777777" w:rsidR="00FF1FB9" w:rsidRPr="005A13E3" w:rsidRDefault="00FF1FB9" w:rsidP="00E503AD">
                <w:pPr>
                  <w:rPr>
                    <w:color w:val="000000"/>
                  </w:rPr>
                </w:pPr>
                <w:r>
                  <w:rPr>
                    <w:b/>
                    <w:bCs/>
                    <w:color w:val="000000"/>
                  </w:rPr>
                  <w:t>Project 3</w:t>
                </w:r>
              </w:p>
            </w:sdtContent>
          </w:sdt>
        </w:tc>
        <w:tc>
          <w:tcPr>
            <w:tcW w:w="7362" w:type="dxa"/>
            <w:tcBorders>
              <w:top w:val="single" w:sz="8" w:space="0" w:color="000000"/>
              <w:left w:val="nil"/>
              <w:bottom w:val="single" w:sz="8" w:space="0" w:color="000000"/>
              <w:right w:val="single" w:sz="8" w:space="0" w:color="000000"/>
            </w:tcBorders>
            <w:shd w:val="clear" w:color="auto" w:fill="E7E6E6"/>
            <w:tcMar>
              <w:top w:w="0" w:type="dxa"/>
              <w:left w:w="108" w:type="dxa"/>
              <w:bottom w:w="0" w:type="dxa"/>
              <w:right w:w="108" w:type="dxa"/>
            </w:tcMar>
            <w:hideMark/>
          </w:tcPr>
          <w:p w14:paraId="1590DD99" w14:textId="77777777" w:rsidR="00FF1FB9" w:rsidRPr="00BA0AB8" w:rsidRDefault="00FF1FB9" w:rsidP="00E503AD">
            <w:pPr>
              <w:spacing w:line="260" w:lineRule="atLeast"/>
              <w:jc w:val="right"/>
              <w:rPr>
                <w:rFonts w:ascii="&amp;quot" w:hAnsi="&amp;quot"/>
                <w:color w:val="000000"/>
              </w:rPr>
            </w:pPr>
            <w:r w:rsidRPr="00BA0AB8">
              <w:rPr>
                <w:rFonts w:ascii="&amp;quot" w:hAnsi="&amp;quot"/>
                <w:b/>
                <w:bCs/>
                <w:color w:val="000000"/>
              </w:rPr>
              <w:t>Project Case Study</w:t>
            </w:r>
          </w:p>
        </w:tc>
      </w:tr>
      <w:tr w:rsidR="00FF1FB9" w:rsidRPr="005A13E3" w14:paraId="20BA5D61"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0554588F" w14:textId="77777777" w:rsidR="00FF1FB9" w:rsidRPr="005A13E3" w:rsidRDefault="00FF1FB9" w:rsidP="00E503AD">
            <w:pPr>
              <w:spacing w:line="260" w:lineRule="atLeast"/>
              <w:rPr>
                <w:color w:val="000000"/>
              </w:rPr>
            </w:pPr>
            <w:r w:rsidRPr="005A13E3">
              <w:rPr>
                <w:b/>
                <w:bCs/>
                <w:color w:val="000000"/>
              </w:rPr>
              <w:t>Project Title</w:t>
            </w:r>
          </w:p>
        </w:tc>
        <w:sdt>
          <w:sdtPr>
            <w:rPr>
              <w:color w:val="808080"/>
            </w:rPr>
            <w:alias w:val="ProjectName"/>
            <w:tag w:val="ProjectName"/>
            <w:id w:val="-1637019577"/>
            <w:placeholder>
              <w:docPart w:val="96D68E86CF42400DAA9ED7C399F0B791"/>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ns3:Name[1]" w:storeItemID="{B21D6AE2-305B-4CAF-AAEF-94DAC3C88E11}"/>
            <w:text/>
          </w:sdtPr>
          <w:sdtEndPr/>
          <w:sdtContent>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0FD6063F" w14:textId="77777777" w:rsidR="00FF1FB9" w:rsidRPr="00AA5D6B" w:rsidRDefault="00FF1FB9" w:rsidP="00E503AD">
                <w:pPr>
                  <w:rPr>
                    <w:color w:val="000000"/>
                  </w:rPr>
                </w:pPr>
                <w:r w:rsidRPr="00AA5D6B">
                  <w:rPr>
                    <w:rStyle w:val="afffff0"/>
                  </w:rPr>
                  <w:t>Project Name</w:t>
                </w:r>
              </w:p>
            </w:tc>
          </w:sdtContent>
        </w:sdt>
      </w:tr>
      <w:tr w:rsidR="00FF1FB9" w:rsidRPr="005A13E3" w14:paraId="2DA28D3A"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289D1873" w14:textId="77777777" w:rsidR="00FF1FB9" w:rsidRPr="005A13E3" w:rsidRDefault="00FF1FB9" w:rsidP="0097599E">
            <w:pPr>
              <w:spacing w:line="260" w:lineRule="atLeast"/>
              <w:jc w:val="left"/>
              <w:rPr>
                <w:color w:val="000000"/>
              </w:rPr>
            </w:pPr>
            <w:r w:rsidRPr="005A13E3">
              <w:rPr>
                <w:color w:val="000000"/>
              </w:rPr>
              <w:t>Sector</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2DBFAED3" w14:textId="77777777" w:rsidR="00FF1FB9" w:rsidRPr="00AA5D6B" w:rsidRDefault="00D34921" w:rsidP="00E503AD">
            <w:pPr>
              <w:spacing w:line="260" w:lineRule="exact"/>
              <w:rPr>
                <w:rFonts w:cs="Arial"/>
                <w:bCs/>
              </w:rPr>
            </w:pPr>
            <w:sdt>
              <w:sdtPr>
                <w:rPr>
                  <w:rFonts w:cs="Arial"/>
                  <w:bCs/>
                </w:rPr>
                <w:alias w:val="Sectors_Description"/>
                <w:tag w:val="Sectors_Description"/>
                <w:id w:val="-1313561570"/>
                <w:placeholder>
                  <w:docPart w:val="AD890804941A4DAC9C24413DD8DD57DC"/>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ns5:Categories[1]/ns5:Category[1]/ns6:Description[1]" w:storeItemID="{B21D6AE2-305B-4CAF-AAEF-94DAC3C88E11}"/>
                <w:comboBox>
                  <w:listItem w:value="Choose an item."/>
                  <w:listItem w:displayText="Residential" w:value="Residential"/>
                  <w:listItem w:displayText="Commercial" w:value="Commercial"/>
                  <w:listItem w:displayText="Retail" w:value="Retail"/>
                  <w:listItem w:displayText="Leisure" w:value="Leisure"/>
                  <w:listItem w:displayText="Education" w:value="Education"/>
                  <w:listItem w:displayText="Health" w:value="Health"/>
                  <w:listItem w:displayText="Rail" w:value="Rail"/>
                  <w:listItem w:displayText="Infrastructure" w:value="Infrastructure"/>
                  <w:listItem w:displayText="Contracting" w:value="Contracting"/>
                  <w:listItem w:displayText="Mixed Use" w:value="Mixed Use"/>
                  <w:listItem w:displayText="sector" w:value="sector"/>
                </w:comboBox>
              </w:sdtPr>
              <w:sdtEndPr/>
              <w:sdtContent>
                <w:r w:rsidR="00FF1FB9" w:rsidRPr="00AA5D6B">
                  <w:rPr>
                    <w:rStyle w:val="afffff0"/>
                  </w:rPr>
                  <w:t>Choose Sector.</w:t>
                </w:r>
              </w:sdtContent>
            </w:sdt>
          </w:p>
        </w:tc>
      </w:tr>
      <w:tr w:rsidR="00FF1FB9" w:rsidRPr="005A13E3" w14:paraId="542BFA08"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5010A2DE" w14:textId="77777777" w:rsidR="00FF1FB9" w:rsidRPr="005A13E3" w:rsidRDefault="00FF1FB9" w:rsidP="0097599E">
            <w:pPr>
              <w:spacing w:line="260" w:lineRule="atLeast"/>
              <w:jc w:val="left"/>
              <w:rPr>
                <w:color w:val="000000"/>
              </w:rPr>
            </w:pPr>
            <w:r w:rsidRPr="005A13E3">
              <w:rPr>
                <w:color w:val="000000"/>
              </w:rPr>
              <w:t>Customer/employer</w:t>
            </w:r>
          </w:p>
        </w:tc>
        <w:sdt>
          <w:sdtPr>
            <w:rPr>
              <w:color w:val="808080"/>
            </w:rPr>
            <w:alias w:val="Employer"/>
            <w:tag w:val="Employer"/>
            <w:id w:val="1661270208"/>
            <w:placeholder>
              <w:docPart w:val="12F18A48D9AE4DA290BEAE3BE0C0EB90"/>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ns4:Contact[1]/ns4:Company[1]" w:storeItemID="{B21D6AE2-305B-4CAF-AAEF-94DAC3C88E11}"/>
            <w:text/>
          </w:sdtPr>
          <w:sdtEndPr/>
          <w:sdtContent>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2944EC5A" w14:textId="77777777" w:rsidR="00FF1FB9" w:rsidRPr="00AA5D6B" w:rsidRDefault="00FF1FB9" w:rsidP="00E503AD">
                <w:pPr>
                  <w:rPr>
                    <w:color w:val="000000"/>
                  </w:rPr>
                </w:pPr>
                <w:r>
                  <w:rPr>
                    <w:color w:val="808080"/>
                  </w:rPr>
                  <w:t>Employer</w:t>
                </w:r>
              </w:p>
            </w:tc>
          </w:sdtContent>
        </w:sdt>
      </w:tr>
      <w:tr w:rsidR="00050B1E" w:rsidRPr="005A13E3" w14:paraId="78503BF0"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DDA1F4F" w14:textId="5CD6158E" w:rsidR="00050B1E" w:rsidRPr="005A13E3" w:rsidRDefault="00050B1E" w:rsidP="0097599E">
            <w:pPr>
              <w:spacing w:line="260" w:lineRule="atLeast"/>
              <w:jc w:val="left"/>
              <w:rPr>
                <w:color w:val="000000"/>
              </w:rPr>
            </w:pPr>
            <w:r>
              <w:rPr>
                <w:color w:val="000000"/>
              </w:rPr>
              <w:t>Reference Contact</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3EFF9D6" w14:textId="1C05D29D" w:rsidR="00050B1E" w:rsidRDefault="00050B1E" w:rsidP="00E503AD">
            <w:pPr>
              <w:rPr>
                <w:color w:val="808080"/>
              </w:rPr>
            </w:pPr>
            <w:r>
              <w:rPr>
                <w:color w:val="808080"/>
              </w:rPr>
              <w:t>Reference</w:t>
            </w:r>
          </w:p>
        </w:tc>
      </w:tr>
      <w:tr w:rsidR="00050B1E" w:rsidRPr="005A13E3" w14:paraId="65F52DF8"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3623EDBB" w14:textId="77777777" w:rsidR="00050B1E" w:rsidRPr="005A13E3" w:rsidRDefault="00050B1E" w:rsidP="0097599E">
            <w:pPr>
              <w:spacing w:line="260" w:lineRule="atLeast"/>
              <w:jc w:val="left"/>
              <w:rPr>
                <w:color w:val="000000"/>
              </w:rPr>
            </w:pPr>
            <w:r w:rsidRPr="005A13E3">
              <w:rPr>
                <w:color w:val="000000"/>
              </w:rPr>
              <w:t>Supply Chain Lead Design</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sdt>
            <w:sdtPr>
              <w:rPr>
                <w:color w:val="808080"/>
              </w:rPr>
              <w:alias w:val="SupplyChainLeadDesign"/>
              <w:tag w:val="SupplyChainLeadDesign"/>
              <w:id w:val="1516197136"/>
              <w:placeholder>
                <w:docPart w:val="D94C5A9A0408419BBEFFDCE7527CE0BE"/>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ns4:Contact[2]/ns4:Company[1]" w:storeItemID="{B21D6AE2-305B-4CAF-AAEF-94DAC3C88E11}"/>
              <w:text/>
            </w:sdtPr>
            <w:sdtEndPr/>
            <w:sdtContent>
              <w:p w14:paraId="1B63FD32" w14:textId="77777777" w:rsidR="00050B1E" w:rsidRPr="00AA5D6B" w:rsidRDefault="00050B1E" w:rsidP="00E503AD">
                <w:pPr>
                  <w:rPr>
                    <w:color w:val="000000"/>
                  </w:rPr>
                </w:pPr>
                <w:r>
                  <w:rPr>
                    <w:color w:val="808080"/>
                  </w:rPr>
                  <w:t>Supply Chain Lead Design</w:t>
                </w:r>
              </w:p>
            </w:sdtContent>
          </w:sdt>
        </w:tc>
      </w:tr>
      <w:tr w:rsidR="00050B1E" w:rsidRPr="005A13E3" w14:paraId="48DBB51E"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09F175E3" w14:textId="77777777" w:rsidR="00050B1E" w:rsidRPr="005A13E3" w:rsidRDefault="00050B1E" w:rsidP="0097599E">
            <w:pPr>
              <w:spacing w:line="260" w:lineRule="atLeast"/>
              <w:jc w:val="left"/>
              <w:rPr>
                <w:color w:val="000000"/>
              </w:rPr>
            </w:pPr>
            <w:r w:rsidRPr="005A13E3">
              <w:rPr>
                <w:color w:val="000000"/>
              </w:rPr>
              <w:t>Supply Chain Lead Constructor</w:t>
            </w:r>
          </w:p>
        </w:tc>
        <w:sdt>
          <w:sdtPr>
            <w:rPr>
              <w:color w:val="808080"/>
            </w:rPr>
            <w:alias w:val="SupplyChainLeadConstructor"/>
            <w:tag w:val="SupplyChainLeadConstructor"/>
            <w:id w:val="-1457246510"/>
            <w:placeholder>
              <w:docPart w:val="127C4C363F374E06A4CDD6014877643F"/>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ns4:Contact[3]/ns4:Company[1]" w:storeItemID="{B21D6AE2-305B-4CAF-AAEF-94DAC3C88E11}"/>
            <w:text/>
          </w:sdtPr>
          <w:sdtEndPr/>
          <w:sdtContent>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0F44436F" w14:textId="77777777" w:rsidR="00050B1E" w:rsidRPr="00AA5D6B" w:rsidRDefault="00050B1E" w:rsidP="00E503AD">
                <w:pPr>
                  <w:rPr>
                    <w:color w:val="000000"/>
                  </w:rPr>
                </w:pPr>
                <w:r>
                  <w:rPr>
                    <w:color w:val="808080"/>
                  </w:rPr>
                  <w:t>Supply Chain Lead Constructor</w:t>
                </w:r>
              </w:p>
            </w:tc>
          </w:sdtContent>
        </w:sdt>
      </w:tr>
      <w:tr w:rsidR="00050B1E" w:rsidRPr="005A13E3" w14:paraId="58858A1C"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2FC017CA" w14:textId="77777777" w:rsidR="00050B1E" w:rsidRPr="005A13E3" w:rsidRDefault="00050B1E" w:rsidP="0097599E">
            <w:pPr>
              <w:jc w:val="left"/>
              <w:rPr>
                <w:color w:val="000000"/>
              </w:rPr>
            </w:pPr>
            <w:r w:rsidRPr="005A13E3">
              <w:rPr>
                <w:color w:val="000000"/>
              </w:rPr>
              <w:t>Contract type</w:t>
            </w:r>
          </w:p>
        </w:tc>
        <w:sdt>
          <w:sdtPr>
            <w:rPr>
              <w:color w:val="808080"/>
            </w:rPr>
            <w:alias w:val="Contract Type"/>
            <w:tag w:val="Contract Type"/>
            <w:id w:val="-1865277769"/>
            <w:placeholder>
              <w:docPart w:val="A41956225F314556A467EE9DBE1B4C21"/>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Contract[1]/ns5:Categories[1]/ns5:Category[1]/ns6:Description[1]" w:storeItemID="{B21D6AE2-305B-4CAF-AAEF-94DAC3C88E11}"/>
            <w:text/>
          </w:sdtPr>
          <w:sdtEndPr/>
          <w:sdtContent>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75D7CB1" w14:textId="77777777" w:rsidR="00050B1E" w:rsidRPr="00AA5D6B" w:rsidRDefault="00050B1E" w:rsidP="00E503AD">
                <w:pPr>
                  <w:rPr>
                    <w:color w:val="000000"/>
                  </w:rPr>
                </w:pPr>
                <w:r>
                  <w:rPr>
                    <w:color w:val="808080"/>
                  </w:rPr>
                  <w:t>Contract Type</w:t>
                </w:r>
              </w:p>
            </w:tc>
          </w:sdtContent>
        </w:sdt>
      </w:tr>
      <w:tr w:rsidR="00050B1E" w:rsidRPr="005A13E3" w14:paraId="3474334D"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6103F19" w14:textId="77777777" w:rsidR="00050B1E" w:rsidRPr="005A13E3" w:rsidRDefault="00050B1E" w:rsidP="0097599E">
            <w:pPr>
              <w:spacing w:line="260" w:lineRule="atLeast"/>
              <w:jc w:val="left"/>
              <w:rPr>
                <w:color w:val="000000"/>
              </w:rPr>
            </w:pPr>
            <w:r w:rsidRPr="005A13E3">
              <w:rPr>
                <w:color w:val="000000"/>
              </w:rPr>
              <w:t>Project value</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08515D47" w14:textId="77777777" w:rsidR="00050B1E" w:rsidRPr="00AA5D6B" w:rsidRDefault="00D34921" w:rsidP="00E503AD">
            <w:pPr>
              <w:spacing w:line="260" w:lineRule="atLeast"/>
              <w:rPr>
                <w:color w:val="000000"/>
              </w:rPr>
            </w:pPr>
            <w:sdt>
              <w:sdtPr>
                <w:rPr>
                  <w:color w:val="808080"/>
                </w:rPr>
                <w:alias w:val="unit"/>
                <w:tag w:val="unit"/>
                <w:id w:val="-1649122010"/>
                <w:placeholder>
                  <w:docPart w:val="5E78A9CFEE614D20A34F9ABA3C7C68C7"/>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ProjectValue[1]/@currency" w:storeItemID="{B21D6AE2-305B-4CAF-AAEF-94DAC3C88E11}"/>
                <w:comboBox>
                  <w:listItem w:value="Choose an item."/>
                  <w:listItem w:displayText="£" w:value="GBP"/>
                  <w:listItem w:displayText="$" w:value="USD"/>
                  <w:listItem w:displayText="€" w:value="EUR"/>
                </w:comboBox>
              </w:sdtPr>
              <w:sdtEndPr/>
              <w:sdtContent>
                <w:r w:rsidR="00050B1E">
                  <w:rPr>
                    <w:color w:val="808080"/>
                  </w:rPr>
                  <w:t>$</w:t>
                </w:r>
              </w:sdtContent>
            </w:sdt>
            <w:sdt>
              <w:sdtPr>
                <w:rPr>
                  <w:color w:val="808080"/>
                </w:rPr>
                <w:alias w:val="ProjectValue"/>
                <w:tag w:val="ProjectValue"/>
                <w:id w:val="-1401445181"/>
                <w:lock w:val="contentLocked"/>
                <w:placeholder>
                  <w:docPart w:val="337B728E2B2240328A7D4857F501A291"/>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ProjectValue[1]" w:storeItemID="{B21D6AE2-305B-4CAF-AAEF-94DAC3C88E11}"/>
                <w:text/>
              </w:sdtPr>
              <w:sdtEndPr/>
              <w:sdtContent>
                <w:r w:rsidR="00050B1E" w:rsidRPr="00AA5D6B">
                  <w:rPr>
                    <w:rStyle w:val="afffff0"/>
                  </w:rPr>
                  <w:t>#,000,000</w:t>
                </w:r>
              </w:sdtContent>
            </w:sdt>
          </w:p>
        </w:tc>
      </w:tr>
      <w:tr w:rsidR="00050B1E" w:rsidRPr="005A13E3" w14:paraId="303E5874"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8E0E7E3" w14:textId="77777777" w:rsidR="00050B1E" w:rsidRPr="005A13E3" w:rsidRDefault="00050B1E" w:rsidP="0097599E">
            <w:pPr>
              <w:spacing w:line="260" w:lineRule="atLeast"/>
              <w:jc w:val="left"/>
              <w:rPr>
                <w:color w:val="000000"/>
              </w:rPr>
            </w:pPr>
            <w:r w:rsidRPr="005A13E3">
              <w:rPr>
                <w:color w:val="000000"/>
              </w:rPr>
              <w:t>Project Stage(s)</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sdt>
            <w:sdtPr>
              <w:rPr>
                <w:color w:val="808080"/>
              </w:rPr>
              <w:alias w:val="Stages"/>
              <w:tag w:val="Stages"/>
              <w:id w:val="752854124"/>
              <w:placeholder>
                <w:docPart w:val="5973ABBB658E418F8C7A81780CEE6D18"/>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ProjectStages[1]" w:storeItemID="{B21D6AE2-305B-4CAF-AAEF-94DAC3C88E11}"/>
              <w:text/>
            </w:sdtPr>
            <w:sdtEndPr/>
            <w:sdtContent>
              <w:p w14:paraId="172CE448" w14:textId="77777777" w:rsidR="00050B1E" w:rsidRPr="00AA5D6B" w:rsidRDefault="00050B1E" w:rsidP="00E503AD">
                <w:pPr>
                  <w:rPr>
                    <w:color w:val="000000"/>
                  </w:rPr>
                </w:pPr>
                <w:r>
                  <w:rPr>
                    <w:rStyle w:val="afffff0"/>
                  </w:rPr>
                  <w:t>Project Stage(s)</w:t>
                </w:r>
              </w:p>
            </w:sdtContent>
          </w:sdt>
        </w:tc>
      </w:tr>
      <w:tr w:rsidR="00050B1E" w:rsidRPr="005A13E3" w14:paraId="03D1E638"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2D419C1" w14:textId="77777777" w:rsidR="00050B1E" w:rsidRPr="005A13E3" w:rsidRDefault="00050B1E" w:rsidP="0097599E">
            <w:pPr>
              <w:spacing w:line="260" w:lineRule="atLeast"/>
              <w:jc w:val="left"/>
              <w:rPr>
                <w:color w:val="000000"/>
              </w:rPr>
            </w:pPr>
            <w:r w:rsidRPr="005A13E3">
              <w:rPr>
                <w:color w:val="000000"/>
              </w:rPr>
              <w:t>Contract duration</w:t>
            </w: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DECE31E" w14:textId="77777777" w:rsidR="00050B1E" w:rsidRPr="00AA5D6B" w:rsidRDefault="00D34921" w:rsidP="00E503AD">
            <w:pPr>
              <w:spacing w:line="260" w:lineRule="atLeast"/>
              <w:rPr>
                <w:color w:val="000000"/>
              </w:rPr>
            </w:pPr>
            <w:sdt>
              <w:sdtPr>
                <w:rPr>
                  <w:color w:val="808080"/>
                </w:rPr>
                <w:alias w:val="Duration"/>
                <w:tag w:val="Duration"/>
                <w:id w:val="411515841"/>
                <w:placeholder>
                  <w:docPart w:val="E04742D578904BE4B6A0C66B3F7F0EAA"/>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Contract[1]/Duration[1]" w:storeItemID="{B21D6AE2-305B-4CAF-AAEF-94DAC3C88E11}"/>
                <w:text/>
              </w:sdtPr>
              <w:sdtEndPr/>
              <w:sdtContent>
                <w:r w:rsidR="00050B1E" w:rsidRPr="00AA5D6B">
                  <w:rPr>
                    <w:rStyle w:val="afffff0"/>
                  </w:rPr>
                  <w:t>#0</w:t>
                </w:r>
              </w:sdtContent>
            </w:sdt>
            <w:r w:rsidR="00050B1E" w:rsidRPr="00AA5D6B">
              <w:rPr>
                <w:color w:val="808080"/>
              </w:rPr>
              <w:t xml:space="preserve"> </w:t>
            </w:r>
            <w:sdt>
              <w:sdtPr>
                <w:rPr>
                  <w:color w:val="808080"/>
                </w:rPr>
                <w:alias w:val="unit"/>
                <w:tag w:val="unit"/>
                <w:id w:val="-1494489612"/>
                <w:placeholder>
                  <w:docPart w:val="4ED91803CD1145EB804C2B51BEB0381E"/>
                </w:placeholder>
                <w:showingPlcHd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Contract[1]/Duration[1]/@unit" w:storeItemID="{B21D6AE2-305B-4CAF-AAEF-94DAC3C88E11}"/>
                <w:comboBox>
                  <w:listItem w:value="Choose an item."/>
                  <w:listItem w:displayText="years" w:value="years"/>
                  <w:listItem w:displayText="months" w:value="months"/>
                  <w:listItem w:displayText="weeks" w:value="weeks"/>
                  <w:listItem w:displayText="hours" w:value="hours"/>
                  <w:listItem w:displayText="days" w:value="days"/>
                </w:comboBox>
              </w:sdtPr>
              <w:sdtEndPr/>
              <w:sdtContent>
                <w:r w:rsidR="00050B1E" w:rsidRPr="00AA5D6B">
                  <w:rPr>
                    <w:rStyle w:val="afffff0"/>
                  </w:rPr>
                  <w:t>unit</w:t>
                </w:r>
              </w:sdtContent>
            </w:sdt>
          </w:p>
        </w:tc>
      </w:tr>
      <w:tr w:rsidR="00050B1E" w:rsidRPr="005A13E3" w14:paraId="340D5903"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2679B09C" w14:textId="77777777" w:rsidR="00050B1E" w:rsidRPr="005A13E3" w:rsidRDefault="00050B1E" w:rsidP="0097599E">
            <w:pPr>
              <w:spacing w:line="260" w:lineRule="atLeast"/>
              <w:jc w:val="left"/>
              <w:rPr>
                <w:color w:val="000000"/>
              </w:rPr>
            </w:pPr>
            <w:r w:rsidRPr="005A13E3">
              <w:rPr>
                <w:color w:val="000000"/>
              </w:rPr>
              <w:t>Scope of information management roles and services</w:t>
            </w:r>
          </w:p>
        </w:tc>
        <w:sdt>
          <w:sdtPr>
            <w:rPr>
              <w:color w:val="808080"/>
            </w:rPr>
            <w:alias w:val="Scope"/>
            <w:tag w:val="Scope"/>
            <w:id w:val="784621681"/>
            <w:placeholder>
              <w:docPart w:val="00B6C7BE14E64D5E96B137D36F661368"/>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Scope[1]" w:storeItemID="{B21D6AE2-305B-4CAF-AAEF-94DAC3C88E11}"/>
            <w:text w:multiLine="1"/>
          </w:sdtPr>
          <w:sdtEndPr/>
          <w:sdtContent>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25792857" w14:textId="553D42FC" w:rsidR="00050B1E" w:rsidRPr="00AA5D6B" w:rsidRDefault="00050B1E" w:rsidP="00E503AD">
                <w:pPr>
                  <w:rPr>
                    <w:color w:val="000000"/>
                  </w:rPr>
                </w:pPr>
                <w:r>
                  <w:rPr>
                    <w:color w:val="808080"/>
                  </w:rPr>
                  <w:br/>
                </w:r>
              </w:p>
            </w:tc>
          </w:sdtContent>
        </w:sdt>
      </w:tr>
      <w:tr w:rsidR="00050B1E" w:rsidRPr="005A13E3" w14:paraId="12025306"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673A64A2" w14:textId="77777777" w:rsidR="00050B1E" w:rsidRDefault="00050B1E" w:rsidP="0097599E">
            <w:pPr>
              <w:spacing w:line="260" w:lineRule="atLeast"/>
              <w:jc w:val="left"/>
              <w:rPr>
                <w:color w:val="000000"/>
              </w:rPr>
            </w:pPr>
            <w:r>
              <w:rPr>
                <w:color w:val="000000"/>
              </w:rPr>
              <w:t>BIM Uses undertaken</w:t>
            </w:r>
          </w:p>
          <w:p w14:paraId="7F1CA5E6" w14:textId="2A3FA8C5" w:rsidR="00050B1E" w:rsidRPr="005A13E3" w:rsidRDefault="00050B1E" w:rsidP="0097599E">
            <w:pPr>
              <w:spacing w:line="260" w:lineRule="atLeast"/>
              <w:jc w:val="left"/>
              <w:rPr>
                <w:color w:val="000000"/>
              </w:rPr>
            </w:pP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F723793" w14:textId="3DC810B8" w:rsidR="00050B1E" w:rsidRDefault="00050B1E" w:rsidP="00E503AD">
            <w:pPr>
              <w:rPr>
                <w:color w:val="808080"/>
              </w:rPr>
            </w:pPr>
          </w:p>
          <w:p w14:paraId="3F364753" w14:textId="7E369FCF" w:rsidR="00050B1E" w:rsidRDefault="00050B1E" w:rsidP="00E503AD">
            <w:pPr>
              <w:rPr>
                <w:color w:val="808080"/>
              </w:rPr>
            </w:pPr>
          </w:p>
          <w:p w14:paraId="109DB8F8" w14:textId="77777777" w:rsidR="00050B1E" w:rsidRDefault="00050B1E" w:rsidP="00E503AD">
            <w:pPr>
              <w:rPr>
                <w:color w:val="808080"/>
              </w:rPr>
            </w:pPr>
          </w:p>
          <w:p w14:paraId="09155248" w14:textId="4633773D" w:rsidR="00050B1E" w:rsidRDefault="00050B1E" w:rsidP="00E503AD">
            <w:pPr>
              <w:rPr>
                <w:color w:val="808080"/>
              </w:rPr>
            </w:pPr>
          </w:p>
        </w:tc>
      </w:tr>
      <w:tr w:rsidR="00050B1E" w:rsidRPr="005A13E3" w14:paraId="1004D0AA" w14:textId="77777777" w:rsidTr="00050B1E">
        <w:tc>
          <w:tcPr>
            <w:tcW w:w="2136" w:type="dxa"/>
            <w:tcBorders>
              <w:top w:val="nil"/>
              <w:left w:val="single" w:sz="8" w:space="0" w:color="000000"/>
              <w:bottom w:val="nil"/>
              <w:right w:val="single" w:sz="8" w:space="0" w:color="000000"/>
            </w:tcBorders>
            <w:shd w:val="clear" w:color="auto" w:fill="auto"/>
            <w:tcMar>
              <w:top w:w="0" w:type="dxa"/>
              <w:left w:w="108" w:type="dxa"/>
              <w:bottom w:w="0" w:type="dxa"/>
              <w:right w:w="108" w:type="dxa"/>
            </w:tcMar>
            <w:hideMark/>
          </w:tcPr>
          <w:p w14:paraId="7E37CFDD" w14:textId="13D10244" w:rsidR="00050B1E" w:rsidRPr="005A13E3" w:rsidRDefault="00050B1E" w:rsidP="0097599E">
            <w:pPr>
              <w:spacing w:line="260" w:lineRule="atLeast"/>
              <w:jc w:val="left"/>
              <w:rPr>
                <w:color w:val="000000"/>
              </w:rPr>
            </w:pPr>
            <w:r w:rsidRPr="005A13E3">
              <w:rPr>
                <w:color w:val="000000"/>
              </w:rPr>
              <w:t>Benefits reali</w:t>
            </w:r>
            <w:r w:rsidR="004D6D41">
              <w:rPr>
                <w:color w:val="000000"/>
              </w:rPr>
              <w:t>s</w:t>
            </w:r>
            <w:r w:rsidRPr="005A13E3">
              <w:rPr>
                <w:color w:val="000000"/>
              </w:rPr>
              <w:t>ed by information management</w:t>
            </w:r>
          </w:p>
        </w:tc>
        <w:tc>
          <w:tcPr>
            <w:tcW w:w="7362" w:type="dxa"/>
            <w:tcBorders>
              <w:top w:val="nil"/>
              <w:left w:val="nil"/>
              <w:bottom w:val="nil"/>
              <w:right w:val="single" w:sz="8" w:space="0" w:color="000000"/>
            </w:tcBorders>
            <w:shd w:val="clear" w:color="auto" w:fill="auto"/>
            <w:tcMar>
              <w:top w:w="0" w:type="dxa"/>
              <w:left w:w="108" w:type="dxa"/>
              <w:bottom w:w="0" w:type="dxa"/>
              <w:right w:w="108" w:type="dxa"/>
            </w:tcMar>
            <w:hideMark/>
          </w:tcPr>
          <w:sdt>
            <w:sdtPr>
              <w:rPr>
                <w:color w:val="808080"/>
              </w:rPr>
              <w:alias w:val="Benefits"/>
              <w:tag w:val="Benefits"/>
              <w:id w:val="830332901"/>
              <w:placeholder>
                <w:docPart w:val="D79EAD9C141B494DAA05A6E236225069"/>
              </w:placeholder>
              <w:dataBinding w:prefixMappings="xmlns:ns0='https://www.bregroup.com/expertise/bim/Projects' xmlns:ns1='http://www.w3.org/2001/XMLSchema-instance' xmlns:ns2='https://www.bregroup.com/expertise/bim/Facility' xmlns:ns3='http://schema.org/name' xmlns:ns4='http://schema.org/Person' xmlns:ns5='http://schema.org/category' xmlns:ns6='http://schema.org/description' xmlns:ns7='http://schema.org/SoftwareApplication' " w:xpath="/ns0:Assessment[1]/ns2:Facility[3]/Benefits[1]" w:storeItemID="{B21D6AE2-305B-4CAF-AAEF-94DAC3C88E11}"/>
              <w:text w:multiLine="1"/>
            </w:sdtPr>
            <w:sdtEndPr/>
            <w:sdtContent>
              <w:p w14:paraId="3E2E4473" w14:textId="3BBC04DE" w:rsidR="00050B1E" w:rsidRPr="00AA5D6B" w:rsidRDefault="00050B1E" w:rsidP="00E503AD">
                <w:pPr>
                  <w:rPr>
                    <w:color w:val="000000"/>
                  </w:rPr>
                </w:pPr>
                <w:r>
                  <w:rPr>
                    <w:color w:val="808080"/>
                  </w:rPr>
                  <w:br/>
                </w:r>
              </w:p>
            </w:sdtContent>
          </w:sdt>
        </w:tc>
      </w:tr>
      <w:tr w:rsidR="00050B1E" w:rsidRPr="005A13E3" w14:paraId="2F080EBF" w14:textId="77777777" w:rsidTr="00050B1E">
        <w:tc>
          <w:tcPr>
            <w:tcW w:w="2136"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3C5B7EA" w14:textId="77777777" w:rsidR="00050B1E" w:rsidRPr="005A13E3" w:rsidRDefault="00050B1E" w:rsidP="0097599E">
            <w:pPr>
              <w:spacing w:line="260" w:lineRule="atLeast"/>
              <w:jc w:val="left"/>
              <w:rPr>
                <w:color w:val="000000"/>
              </w:rPr>
            </w:pPr>
          </w:p>
        </w:tc>
        <w:tc>
          <w:tcPr>
            <w:tcW w:w="7362"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46BFCA6" w14:textId="77777777" w:rsidR="00050B1E" w:rsidRDefault="00050B1E" w:rsidP="00E503AD">
            <w:pPr>
              <w:rPr>
                <w:color w:val="808080"/>
              </w:rPr>
            </w:pPr>
          </w:p>
          <w:p w14:paraId="732D61A6" w14:textId="37138F44" w:rsidR="00050B1E" w:rsidRDefault="00050B1E" w:rsidP="00E503AD">
            <w:pPr>
              <w:rPr>
                <w:color w:val="808080"/>
              </w:rPr>
            </w:pPr>
          </w:p>
        </w:tc>
      </w:tr>
    </w:tbl>
    <w:p w14:paraId="167E2116" w14:textId="77777777" w:rsidR="00FF1FB9" w:rsidRPr="00BD2516" w:rsidRDefault="00FF1FB9" w:rsidP="00F45D15">
      <w:pPr>
        <w:pStyle w:val="Body-11"/>
        <w:rPr>
          <w:rStyle w:val="Body-10PurpleChar"/>
          <w:rFonts w:eastAsiaTheme="majorEastAsia"/>
          <w:b w:val="0"/>
          <w:bCs w:val="0"/>
          <w:color w:val="auto"/>
          <w:sz w:val="22"/>
          <w:lang w:val="en-GB"/>
        </w:rPr>
      </w:pPr>
    </w:p>
    <w:p w14:paraId="3744F1D9" w14:textId="77777777" w:rsidR="00C85DDA" w:rsidRDefault="00C85DDA" w:rsidP="00C85DDA">
      <w:pPr>
        <w:pStyle w:val="Body-11"/>
      </w:pPr>
      <w:bookmarkStart w:id="124" w:name="_Toc46239698"/>
      <w:bookmarkStart w:id="125" w:name="_Toc46764118"/>
      <w:bookmarkStart w:id="126" w:name="_Toc55209072"/>
    </w:p>
    <w:bookmarkEnd w:id="124"/>
    <w:bookmarkEnd w:id="125"/>
    <w:bookmarkEnd w:id="126"/>
    <w:p w14:paraId="36A10083" w14:textId="4EBB1641" w:rsidR="005B0B31" w:rsidRPr="00C85DDA" w:rsidRDefault="005B0B31" w:rsidP="00C85DDA">
      <w:pPr>
        <w:pStyle w:val="Body-11"/>
      </w:pPr>
    </w:p>
    <w:bookmarkEnd w:id="119"/>
    <w:p w14:paraId="5261CF54" w14:textId="77777777" w:rsidR="008E1983" w:rsidRDefault="008E1983" w:rsidP="00620653">
      <w:pPr>
        <w:pStyle w:val="Body-11"/>
      </w:pPr>
    </w:p>
    <w:p w14:paraId="38D26ACA" w14:textId="2291E744" w:rsidR="00684FB4" w:rsidRPr="00BD2516" w:rsidRDefault="00684FB4" w:rsidP="00620653">
      <w:pPr>
        <w:pStyle w:val="Body-11"/>
        <w:sectPr w:rsidR="00684FB4" w:rsidRPr="00BD2516" w:rsidSect="00754C0A">
          <w:headerReference w:type="even" r:id="rId43"/>
          <w:headerReference w:type="default" r:id="rId44"/>
          <w:headerReference w:type="first" r:id="rId45"/>
          <w:pgSz w:w="11900" w:h="16840" w:code="9"/>
          <w:pgMar w:top="1361" w:right="1247" w:bottom="1361" w:left="1247" w:header="720" w:footer="720" w:gutter="0"/>
          <w:cols w:space="720"/>
          <w:docGrid w:linePitch="360"/>
        </w:sectPr>
      </w:pPr>
    </w:p>
    <w:p w14:paraId="6D25D3EB" w14:textId="3672AA2E" w:rsidR="00D44046" w:rsidRDefault="00566A2A" w:rsidP="00E56584">
      <w:pPr>
        <w:pStyle w:val="AppendixHeading"/>
      </w:pPr>
      <w:bookmarkStart w:id="127" w:name="_Toc56683721"/>
      <w:bookmarkStart w:id="128" w:name="_Toc56683997"/>
      <w:bookmarkStart w:id="129" w:name="_Toc56684267"/>
      <w:bookmarkStart w:id="130" w:name="_Toc56709556"/>
      <w:bookmarkStart w:id="131" w:name="_Toc56711813"/>
      <w:bookmarkStart w:id="132" w:name="_Toc56713302"/>
      <w:bookmarkStart w:id="133" w:name="_Toc56713578"/>
      <w:bookmarkStart w:id="134" w:name="_Toc56720111"/>
      <w:bookmarkStart w:id="135" w:name="_Toc56720420"/>
      <w:bookmarkStart w:id="136" w:name="_Toc56720696"/>
      <w:bookmarkStart w:id="137" w:name="_Toc71983381"/>
      <w:bookmarkStart w:id="138" w:name="_Toc88576269"/>
      <w:bookmarkEnd w:id="127"/>
      <w:bookmarkEnd w:id="128"/>
      <w:bookmarkEnd w:id="129"/>
      <w:bookmarkEnd w:id="130"/>
      <w:bookmarkEnd w:id="131"/>
      <w:bookmarkEnd w:id="132"/>
      <w:bookmarkEnd w:id="133"/>
      <w:bookmarkEnd w:id="134"/>
      <w:bookmarkEnd w:id="135"/>
      <w:bookmarkEnd w:id="136"/>
      <w:r>
        <w:lastRenderedPageBreak/>
        <w:t>Appendix A Schedule of Deliverables</w:t>
      </w:r>
      <w:bookmarkEnd w:id="137"/>
      <w:bookmarkEnd w:id="138"/>
    </w:p>
    <w:tbl>
      <w:tblPr>
        <w:tblW w:w="144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709"/>
        <w:gridCol w:w="708"/>
        <w:gridCol w:w="2083"/>
        <w:gridCol w:w="1319"/>
        <w:gridCol w:w="1418"/>
        <w:gridCol w:w="1487"/>
        <w:gridCol w:w="1276"/>
        <w:gridCol w:w="708"/>
        <w:gridCol w:w="2864"/>
      </w:tblGrid>
      <w:tr w:rsidR="00D44046" w14:paraId="226132B7" w14:textId="77777777" w:rsidTr="007B2754">
        <w:trPr>
          <w:cantSplit/>
          <w:trHeight w:val="393"/>
          <w:tblHeader/>
        </w:trPr>
        <w:tc>
          <w:tcPr>
            <w:tcW w:w="258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0" w:type="dxa"/>
              <w:right w:w="0" w:type="dxa"/>
            </w:tcMar>
            <w:vAlign w:val="center"/>
            <w:hideMark/>
          </w:tcPr>
          <w:p w14:paraId="5F3FDD39" w14:textId="77777777" w:rsidR="00D44046" w:rsidRPr="00843826" w:rsidRDefault="00D44046" w:rsidP="007B2754">
            <w:pPr>
              <w:jc w:val="center"/>
              <w:rPr>
                <w:b/>
                <w:bCs/>
              </w:rPr>
            </w:pPr>
            <w:r w:rsidRPr="00843826">
              <w:rPr>
                <w:b/>
                <w:bCs/>
              </w:rPr>
              <w:t>Information production</w:t>
            </w:r>
          </w:p>
        </w:tc>
        <w:tc>
          <w:tcPr>
            <w:tcW w:w="8291"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0" w:type="dxa"/>
              <w:right w:w="0" w:type="dxa"/>
            </w:tcMar>
            <w:vAlign w:val="center"/>
            <w:hideMark/>
          </w:tcPr>
          <w:p w14:paraId="3016C17A" w14:textId="77777777" w:rsidR="00D44046" w:rsidRPr="00843826" w:rsidRDefault="00D44046" w:rsidP="007B2754">
            <w:pPr>
              <w:jc w:val="center"/>
              <w:rPr>
                <w:b/>
                <w:bCs/>
              </w:rPr>
            </w:pPr>
            <w:r w:rsidRPr="00843826">
              <w:rPr>
                <w:b/>
                <w:bCs/>
              </w:rPr>
              <w:t>Information distribu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0" w:type="dxa"/>
              <w:right w:w="0" w:type="dxa"/>
            </w:tcMar>
            <w:vAlign w:val="center"/>
            <w:hideMark/>
          </w:tcPr>
          <w:p w14:paraId="74094321" w14:textId="77777777" w:rsidR="00D44046" w:rsidRPr="00843826" w:rsidRDefault="00D44046" w:rsidP="007B2754">
            <w:pPr>
              <w:jc w:val="center"/>
              <w:rPr>
                <w:b/>
                <w:bCs/>
              </w:rPr>
            </w:pPr>
            <w:r w:rsidRPr="00843826">
              <w:rPr>
                <w:b/>
                <w:bCs/>
              </w:rPr>
              <w:t>Information sharing and reuse</w:t>
            </w:r>
          </w:p>
        </w:tc>
      </w:tr>
      <w:tr w:rsidR="002B5A4D" w14:paraId="0C912BFC" w14:textId="77777777" w:rsidTr="00CA2BA7">
        <w:trPr>
          <w:cantSplit/>
          <w:trHeight w:val="1147"/>
          <w:tblHeader/>
        </w:trPr>
        <w:tc>
          <w:tcPr>
            <w:tcW w:w="18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0" w:type="dxa"/>
              <w:right w:w="0" w:type="dxa"/>
            </w:tcMar>
            <w:vAlign w:val="center"/>
            <w:hideMark/>
          </w:tcPr>
          <w:p w14:paraId="05E35559" w14:textId="77777777" w:rsidR="00D44046" w:rsidRPr="007A56DB" w:rsidRDefault="00D44046" w:rsidP="00CA2BA7">
            <w:pPr>
              <w:spacing w:before="20" w:after="20"/>
              <w:jc w:val="center"/>
              <w:rPr>
                <w:sz w:val="20"/>
                <w:szCs w:val="20"/>
              </w:rPr>
            </w:pPr>
            <w:r w:rsidRPr="007A56DB">
              <w:rPr>
                <w:sz w:val="20"/>
                <w:szCs w:val="20"/>
              </w:rPr>
              <w:t>Information type</w:t>
            </w: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0" w:type="dxa"/>
              <w:right w:w="0" w:type="dxa"/>
            </w:tcMar>
            <w:textDirection w:val="btLr"/>
            <w:vAlign w:val="center"/>
            <w:hideMark/>
          </w:tcPr>
          <w:p w14:paraId="7D4DFA04" w14:textId="77777777" w:rsidR="00D44046" w:rsidRPr="007A56DB" w:rsidRDefault="00D44046" w:rsidP="007B2754">
            <w:pPr>
              <w:spacing w:before="20" w:after="20"/>
              <w:rPr>
                <w:sz w:val="20"/>
                <w:szCs w:val="20"/>
              </w:rPr>
            </w:pPr>
            <w:r w:rsidRPr="007A56DB">
              <w:rPr>
                <w:sz w:val="20"/>
                <w:szCs w:val="20"/>
              </w:rPr>
              <w:t>Project Deliverable</w:t>
            </w:r>
          </w:p>
        </w:tc>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0" w:type="dxa"/>
              <w:right w:w="0" w:type="dxa"/>
            </w:tcMar>
            <w:textDirection w:val="btLr"/>
            <w:vAlign w:val="center"/>
            <w:hideMark/>
          </w:tcPr>
          <w:p w14:paraId="337D5E9E" w14:textId="77777777" w:rsidR="00D44046" w:rsidRPr="007A56DB" w:rsidRDefault="00D44046" w:rsidP="007B2754">
            <w:pPr>
              <w:spacing w:before="20" w:after="20"/>
              <w:jc w:val="left"/>
              <w:rPr>
                <w:sz w:val="20"/>
                <w:szCs w:val="20"/>
              </w:rPr>
            </w:pPr>
            <w:r w:rsidRPr="007A56DB">
              <w:rPr>
                <w:sz w:val="20"/>
                <w:szCs w:val="20"/>
              </w:rPr>
              <w:t>issued digitally</w:t>
            </w:r>
          </w:p>
        </w:tc>
        <w:tc>
          <w:tcPr>
            <w:tcW w:w="20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0" w:type="dxa"/>
              <w:right w:w="0" w:type="dxa"/>
            </w:tcMar>
            <w:vAlign w:val="center"/>
            <w:hideMark/>
          </w:tcPr>
          <w:p w14:paraId="6BA3B447" w14:textId="77777777" w:rsidR="00D44046" w:rsidRPr="007A56DB" w:rsidRDefault="00D44046" w:rsidP="007B2754">
            <w:pPr>
              <w:spacing w:before="20" w:after="20"/>
              <w:jc w:val="center"/>
              <w:rPr>
                <w:sz w:val="20"/>
                <w:szCs w:val="20"/>
              </w:rPr>
            </w:pPr>
            <w:r w:rsidRPr="007A56DB">
              <w:rPr>
                <w:sz w:val="20"/>
                <w:szCs w:val="20"/>
              </w:rPr>
              <w:t>Software used from Appendix D</w:t>
            </w:r>
          </w:p>
        </w:tc>
        <w:tc>
          <w:tcPr>
            <w:tcW w:w="27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4802AE" w14:textId="77777777" w:rsidR="00D44046" w:rsidRPr="007A56DB" w:rsidRDefault="00D44046" w:rsidP="007B2754">
            <w:pPr>
              <w:spacing w:before="20" w:after="20"/>
              <w:jc w:val="center"/>
              <w:rPr>
                <w:sz w:val="20"/>
                <w:szCs w:val="20"/>
              </w:rPr>
            </w:pPr>
            <w:r w:rsidRPr="007A56DB">
              <w:rPr>
                <w:sz w:val="20"/>
                <w:szCs w:val="20"/>
              </w:rPr>
              <w:t>Delivery (Non editable format)</w:t>
            </w:r>
          </w:p>
        </w:tc>
        <w:tc>
          <w:tcPr>
            <w:tcW w:w="27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0" w:type="dxa"/>
              <w:right w:w="0" w:type="dxa"/>
            </w:tcMar>
            <w:vAlign w:val="center"/>
          </w:tcPr>
          <w:p w14:paraId="1F9B7C7E" w14:textId="77777777" w:rsidR="00D44046" w:rsidRPr="007A56DB" w:rsidRDefault="00D44046" w:rsidP="007B2754">
            <w:pPr>
              <w:spacing w:before="20" w:after="20"/>
              <w:jc w:val="center"/>
              <w:rPr>
                <w:sz w:val="20"/>
                <w:szCs w:val="20"/>
              </w:rPr>
            </w:pPr>
            <w:r w:rsidRPr="007A56DB">
              <w:rPr>
                <w:sz w:val="20"/>
                <w:szCs w:val="20"/>
              </w:rPr>
              <w:t>Preferred digital distribution format</w:t>
            </w:r>
          </w:p>
        </w:tc>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0" w:type="dxa"/>
              <w:right w:w="0" w:type="dxa"/>
            </w:tcMar>
            <w:textDirection w:val="btLr"/>
            <w:vAlign w:val="center"/>
            <w:hideMark/>
          </w:tcPr>
          <w:p w14:paraId="2B03B8DB" w14:textId="77777777" w:rsidR="00D44046" w:rsidRPr="007A56DB" w:rsidRDefault="00D44046" w:rsidP="007B2754">
            <w:pPr>
              <w:spacing w:before="20" w:after="20"/>
              <w:jc w:val="left"/>
              <w:rPr>
                <w:sz w:val="20"/>
                <w:szCs w:val="20"/>
              </w:rPr>
            </w:pPr>
            <w:r w:rsidRPr="007A56DB">
              <w:rPr>
                <w:sz w:val="20"/>
                <w:szCs w:val="20"/>
              </w:rPr>
              <w:t>Will permit reuse</w:t>
            </w:r>
          </w:p>
        </w:tc>
        <w:tc>
          <w:tcPr>
            <w:tcW w:w="2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left w:w="0" w:type="dxa"/>
              <w:right w:w="0" w:type="dxa"/>
            </w:tcMar>
            <w:vAlign w:val="center"/>
            <w:hideMark/>
          </w:tcPr>
          <w:p w14:paraId="48D77430" w14:textId="3F77C4BA" w:rsidR="00D44046" w:rsidRPr="007A56DB" w:rsidRDefault="00D44046" w:rsidP="007B2754">
            <w:pPr>
              <w:spacing w:before="20" w:after="20"/>
              <w:jc w:val="center"/>
              <w:rPr>
                <w:sz w:val="20"/>
                <w:szCs w:val="20"/>
              </w:rPr>
            </w:pPr>
            <w:r w:rsidRPr="007A56DB">
              <w:rPr>
                <w:sz w:val="20"/>
                <w:szCs w:val="20"/>
              </w:rPr>
              <w:t>Limitations on reuse by other team members</w:t>
            </w:r>
          </w:p>
        </w:tc>
      </w:tr>
      <w:tr w:rsidR="007B2754" w14:paraId="374D83A7" w14:textId="77777777" w:rsidTr="002B5A4D">
        <w:trPr>
          <w:tblHeader/>
        </w:trPr>
        <w:tc>
          <w:tcPr>
            <w:tcW w:w="18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510E28" w14:textId="77777777" w:rsidR="00D44046" w:rsidRDefault="00D44046" w:rsidP="007B2754">
            <w:pPr>
              <w:jc w:val="center"/>
              <w:rPr>
                <w:rFonts w:cs="Arial"/>
                <w:b/>
                <w:sz w:val="14"/>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898E36F" w14:textId="77777777" w:rsidR="00D44046" w:rsidRPr="00833F8A" w:rsidRDefault="00D44046" w:rsidP="007B2754">
            <w:pPr>
              <w:spacing w:line="260" w:lineRule="exact"/>
              <w:jc w:val="center"/>
              <w:rPr>
                <w:rFonts w:cs="Arial"/>
                <w:bCs/>
                <w:i w:val="0"/>
                <w:iCs/>
                <w:sz w:val="20"/>
                <w:szCs w:val="20"/>
              </w:rPr>
            </w:pPr>
            <w:r w:rsidRPr="00833F8A">
              <w:rPr>
                <w:rFonts w:cs="Arial"/>
                <w:bCs/>
                <w:i w:val="0"/>
                <w:iCs/>
                <w:sz w:val="20"/>
                <w:szCs w:val="20"/>
              </w:rPr>
              <w:t>Y / N</w:t>
            </w:r>
          </w:p>
        </w:tc>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C59D711" w14:textId="77777777" w:rsidR="00D44046" w:rsidRPr="00833F8A" w:rsidRDefault="00D44046" w:rsidP="007B2754">
            <w:pPr>
              <w:spacing w:line="260" w:lineRule="exact"/>
              <w:jc w:val="center"/>
              <w:rPr>
                <w:rFonts w:cs="Arial"/>
                <w:bCs/>
                <w:i w:val="0"/>
                <w:iCs/>
                <w:sz w:val="20"/>
                <w:szCs w:val="20"/>
              </w:rPr>
            </w:pPr>
            <w:r w:rsidRPr="00833F8A">
              <w:rPr>
                <w:rFonts w:cs="Arial"/>
                <w:bCs/>
                <w:i w:val="0"/>
                <w:iCs/>
                <w:sz w:val="20"/>
                <w:szCs w:val="20"/>
              </w:rPr>
              <w:t>Y / N</w:t>
            </w:r>
          </w:p>
        </w:tc>
        <w:tc>
          <w:tcPr>
            <w:tcW w:w="20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D9C746D" w14:textId="77777777" w:rsidR="00D44046" w:rsidRPr="00833F8A" w:rsidRDefault="00D44046" w:rsidP="007B2754">
            <w:pPr>
              <w:spacing w:line="260" w:lineRule="exact"/>
              <w:jc w:val="center"/>
              <w:rPr>
                <w:rFonts w:cs="Arial"/>
                <w:bCs/>
                <w:i w:val="0"/>
                <w:iCs/>
                <w:sz w:val="20"/>
                <w:szCs w:val="20"/>
              </w:rPr>
            </w:pPr>
            <w:r w:rsidRPr="00833F8A">
              <w:rPr>
                <w:rFonts w:cs="Arial"/>
                <w:bCs/>
                <w:i w:val="0"/>
                <w:iCs/>
                <w:sz w:val="20"/>
                <w:szCs w:val="20"/>
              </w:rPr>
              <w:t>Software Used</w:t>
            </w:r>
          </w:p>
        </w:tc>
        <w:tc>
          <w:tcPr>
            <w:tcW w:w="131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62B5DDA" w14:textId="77777777" w:rsidR="00D44046" w:rsidRPr="00833F8A" w:rsidRDefault="00D44046" w:rsidP="007B2754">
            <w:pPr>
              <w:spacing w:line="260" w:lineRule="exact"/>
              <w:jc w:val="center"/>
              <w:rPr>
                <w:rFonts w:cs="Arial"/>
                <w:bCs/>
                <w:i w:val="0"/>
                <w:iCs/>
                <w:sz w:val="20"/>
                <w:szCs w:val="20"/>
              </w:rPr>
            </w:pPr>
            <w:r w:rsidRPr="00833F8A">
              <w:rPr>
                <w:rFonts w:cs="Arial"/>
                <w:bCs/>
                <w:i w:val="0"/>
                <w:iCs/>
                <w:sz w:val="20"/>
                <w:szCs w:val="20"/>
              </w:rPr>
              <w:t>File Format</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BC4F62" w14:textId="77777777" w:rsidR="00D44046" w:rsidRPr="00833F8A" w:rsidRDefault="00D44046" w:rsidP="007B2754">
            <w:pPr>
              <w:spacing w:line="260" w:lineRule="exact"/>
              <w:jc w:val="center"/>
              <w:rPr>
                <w:rFonts w:cs="Arial"/>
                <w:bCs/>
                <w:i w:val="0"/>
                <w:iCs/>
                <w:sz w:val="20"/>
                <w:szCs w:val="20"/>
              </w:rPr>
            </w:pPr>
            <w:r w:rsidRPr="00833F8A">
              <w:rPr>
                <w:rFonts w:cs="Arial"/>
                <w:bCs/>
                <w:i w:val="0"/>
                <w:iCs/>
                <w:sz w:val="20"/>
                <w:szCs w:val="20"/>
              </w:rPr>
              <w:t>Version / Build</w:t>
            </w:r>
          </w:p>
        </w:tc>
        <w:tc>
          <w:tcPr>
            <w:tcW w:w="14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B3E3E9D" w14:textId="77777777" w:rsidR="00D44046" w:rsidRPr="00833F8A" w:rsidRDefault="00D44046" w:rsidP="007B2754">
            <w:pPr>
              <w:spacing w:line="260" w:lineRule="exact"/>
              <w:jc w:val="center"/>
              <w:rPr>
                <w:rFonts w:cs="Arial"/>
                <w:bCs/>
                <w:i w:val="0"/>
                <w:iCs/>
                <w:sz w:val="20"/>
                <w:szCs w:val="20"/>
              </w:rPr>
            </w:pPr>
            <w:r w:rsidRPr="00833F8A">
              <w:rPr>
                <w:rFonts w:cs="Arial"/>
                <w:bCs/>
                <w:i w:val="0"/>
                <w:iCs/>
                <w:sz w:val="20"/>
                <w:szCs w:val="20"/>
              </w:rPr>
              <w:t>Exchange File Format</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F4E8F9" w14:textId="77777777" w:rsidR="00D44046" w:rsidRPr="00833F8A" w:rsidRDefault="00D44046" w:rsidP="007B2754">
            <w:pPr>
              <w:spacing w:line="260" w:lineRule="exact"/>
              <w:jc w:val="center"/>
              <w:rPr>
                <w:rFonts w:cs="Arial"/>
                <w:bCs/>
                <w:i w:val="0"/>
                <w:iCs/>
                <w:sz w:val="20"/>
                <w:szCs w:val="20"/>
              </w:rPr>
            </w:pPr>
            <w:r w:rsidRPr="00833F8A">
              <w:rPr>
                <w:rFonts w:cs="Arial"/>
                <w:bCs/>
                <w:i w:val="0"/>
                <w:iCs/>
                <w:sz w:val="20"/>
                <w:szCs w:val="20"/>
              </w:rPr>
              <w:t>Version / Build</w:t>
            </w:r>
          </w:p>
        </w:tc>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9A6D6D" w14:textId="77777777" w:rsidR="00D44046" w:rsidRPr="00833F8A" w:rsidRDefault="00D44046" w:rsidP="007B2754">
            <w:pPr>
              <w:spacing w:line="260" w:lineRule="exact"/>
              <w:jc w:val="center"/>
              <w:rPr>
                <w:rFonts w:cs="Arial"/>
                <w:bCs/>
                <w:i w:val="0"/>
                <w:iCs/>
                <w:sz w:val="20"/>
                <w:szCs w:val="20"/>
              </w:rPr>
            </w:pPr>
            <w:r w:rsidRPr="00833F8A">
              <w:rPr>
                <w:rFonts w:cs="Arial"/>
                <w:bCs/>
                <w:i w:val="0"/>
                <w:iCs/>
                <w:sz w:val="20"/>
                <w:szCs w:val="20"/>
              </w:rPr>
              <w:t>Y /N</w:t>
            </w:r>
          </w:p>
        </w:tc>
        <w:tc>
          <w:tcPr>
            <w:tcW w:w="2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64C7AF" w14:textId="77777777" w:rsidR="00D44046" w:rsidRPr="00833F8A" w:rsidRDefault="00D44046" w:rsidP="007B2754">
            <w:pPr>
              <w:spacing w:line="260" w:lineRule="exact"/>
              <w:jc w:val="center"/>
              <w:rPr>
                <w:rFonts w:cs="Arial"/>
                <w:bCs/>
                <w:i w:val="0"/>
                <w:iCs/>
                <w:sz w:val="20"/>
                <w:szCs w:val="20"/>
              </w:rPr>
            </w:pPr>
          </w:p>
        </w:tc>
      </w:tr>
      <w:tr w:rsidR="001969DC" w14:paraId="5CAF825A"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tcPr>
          <w:sdt>
            <w:sdtPr>
              <w:rPr>
                <w:rFonts w:cs="Arial"/>
                <w:b/>
                <w:sz w:val="14"/>
                <w:szCs w:val="16"/>
              </w:rPr>
              <w:alias w:val="Information_Type"/>
              <w:tag w:val="Information_Type"/>
              <w:id w:val="-61411193"/>
              <w:lock w:val="contentLocked"/>
              <w:placeholder>
                <w:docPart w:val="D80FC24ADEEA4387AC111454F5037D3A"/>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33C079E8" w14:textId="77777777" w:rsidR="001969DC" w:rsidRDefault="001969DC" w:rsidP="00E503AD">
                <w:pPr>
                  <w:rPr>
                    <w:rFonts w:cs="Arial"/>
                    <w:b/>
                    <w:sz w:val="14"/>
                    <w:szCs w:val="16"/>
                  </w:rPr>
                </w:pPr>
                <w:r w:rsidRPr="008F1628">
                  <w:rPr>
                    <w:rFonts w:cs="Arial"/>
                    <w:b/>
                    <w:sz w:val="20"/>
                    <w:szCs w:val="20"/>
                  </w:rPr>
                  <w:t>Animation file</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478741393"/>
              <w14:checkbox>
                <w14:checked w14:val="0"/>
                <w14:checkedState w14:val="2612" w14:font="MS Gothic"/>
                <w14:uncheckedState w14:val="2610" w14:font="MS Gothic"/>
              </w14:checkbox>
            </w:sdtPr>
            <w:sdtEndPr/>
            <w:sdtContent>
              <w:p w14:paraId="7A1183C2" w14:textId="3594BF41"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006235310"/>
              <w14:checkbox>
                <w14:checked w14:val="0"/>
                <w14:checkedState w14:val="2612" w14:font="MS Gothic"/>
                <w14:uncheckedState w14:val="2610" w14:font="MS Gothic"/>
              </w14:checkbox>
            </w:sdtPr>
            <w:sdtEndPr/>
            <w:sdtContent>
              <w:p w14:paraId="0CF89873" w14:textId="186B51E7"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37FD27B4"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05E8F983"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55B8D741"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2F26A916"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79318DFA"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519856100"/>
              <w14:checkbox>
                <w14:checked w14:val="0"/>
                <w14:checkedState w14:val="2612" w14:font="MS Gothic"/>
                <w14:uncheckedState w14:val="2610" w14:font="MS Gothic"/>
              </w14:checkbox>
            </w:sdtPr>
            <w:sdtEndPr/>
            <w:sdtContent>
              <w:p w14:paraId="7D20999E" w14:textId="51E1541F" w:rsidR="001969DC" w:rsidRPr="001D7CBD" w:rsidRDefault="001969DC" w:rsidP="00E503AD">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66B22E85" w14:textId="77777777" w:rsidR="001969DC" w:rsidRPr="00B76BDF" w:rsidRDefault="001969DC" w:rsidP="00E503AD">
            <w:pPr>
              <w:rPr>
                <w:rFonts w:cs="Arial"/>
                <w:b/>
              </w:rPr>
            </w:pPr>
          </w:p>
        </w:tc>
      </w:tr>
      <w:tr w:rsidR="001969DC" w14:paraId="104AC6AC"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hideMark/>
          </w:tcPr>
          <w:sdt>
            <w:sdtPr>
              <w:rPr>
                <w:rFonts w:cs="Arial"/>
                <w:b/>
                <w:sz w:val="14"/>
                <w:szCs w:val="16"/>
              </w:rPr>
              <w:alias w:val="Information_Type"/>
              <w:tag w:val="Information_Type"/>
              <w:id w:val="-1147896281"/>
              <w:lock w:val="contentLocked"/>
              <w:placeholder>
                <w:docPart w:val="A393A8E14CFD4BD3B01F64AFE8766C97"/>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33014C29" w14:textId="0BD5DCDE" w:rsidR="001969DC" w:rsidRDefault="001969DC" w:rsidP="00E503AD">
                <w:pPr>
                  <w:rPr>
                    <w:rFonts w:cs="Arial"/>
                    <w:b/>
                    <w:sz w:val="14"/>
                    <w:szCs w:val="16"/>
                  </w:rPr>
                </w:pPr>
                <w:r w:rsidRPr="008F1628">
                  <w:rPr>
                    <w:rFonts w:cs="Arial"/>
                    <w:b/>
                    <w:sz w:val="20"/>
                    <w:szCs w:val="20"/>
                  </w:rPr>
                  <w:t>Bill of quantities</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534464660"/>
              <w14:checkbox>
                <w14:checked w14:val="0"/>
                <w14:checkedState w14:val="2612" w14:font="MS Gothic"/>
                <w14:uncheckedState w14:val="2610" w14:font="MS Gothic"/>
              </w14:checkbox>
            </w:sdtPr>
            <w:sdtEndPr/>
            <w:sdtContent>
              <w:p w14:paraId="53D37DBC" w14:textId="653B16F5"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084449935"/>
              <w14:checkbox>
                <w14:checked w14:val="0"/>
                <w14:checkedState w14:val="2612" w14:font="MS Gothic"/>
                <w14:uncheckedState w14:val="2610" w14:font="MS Gothic"/>
              </w14:checkbox>
            </w:sdtPr>
            <w:sdtEndPr/>
            <w:sdtContent>
              <w:p w14:paraId="738B8204" w14:textId="0969EB61"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4A07C2CC"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26C8E2F4"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03B77220"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2FA1F40B"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731C093C"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618104799"/>
              <w14:checkbox>
                <w14:checked w14:val="0"/>
                <w14:checkedState w14:val="2612" w14:font="MS Gothic"/>
                <w14:uncheckedState w14:val="2610" w14:font="MS Gothic"/>
              </w14:checkbox>
            </w:sdtPr>
            <w:sdtEndPr/>
            <w:sdtContent>
              <w:p w14:paraId="159B2854" w14:textId="72417F62" w:rsidR="001969DC" w:rsidRPr="001D7CBD" w:rsidRDefault="001969DC" w:rsidP="00E503AD">
                <w:pPr>
                  <w:jc w:val="center"/>
                  <w:rPr>
                    <w:rFonts w:cs="Arial"/>
                    <w:b/>
                    <w:sz w:val="20"/>
                    <w:szCs w:val="20"/>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7C66D6C9" w14:textId="77777777" w:rsidR="001969DC" w:rsidRPr="00B76BDF" w:rsidRDefault="001969DC" w:rsidP="00E503AD">
            <w:pPr>
              <w:rPr>
                <w:rFonts w:cs="Arial"/>
                <w:b/>
              </w:rPr>
            </w:pPr>
          </w:p>
        </w:tc>
      </w:tr>
      <w:tr w:rsidR="001969DC" w14:paraId="42BFCAF1"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hideMark/>
          </w:tcPr>
          <w:sdt>
            <w:sdtPr>
              <w:rPr>
                <w:rFonts w:cs="Arial"/>
                <w:b/>
                <w:sz w:val="14"/>
                <w:szCs w:val="16"/>
              </w:rPr>
              <w:alias w:val="Information_Type"/>
              <w:tag w:val="Information_Type"/>
              <w:id w:val="-44603370"/>
              <w:lock w:val="contentLocked"/>
              <w:placeholder>
                <w:docPart w:val="209C8B7E84F8488B9874359C1DCD0DA1"/>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67B19247" w14:textId="6F81AE10" w:rsidR="001969DC" w:rsidRDefault="001969DC" w:rsidP="00E503AD">
                <w:pPr>
                  <w:rPr>
                    <w:rFonts w:cs="Arial"/>
                    <w:b/>
                    <w:sz w:val="14"/>
                    <w:szCs w:val="16"/>
                  </w:rPr>
                </w:pPr>
                <w:r w:rsidRPr="008F1628">
                  <w:rPr>
                    <w:rFonts w:cs="Arial"/>
                    <w:b/>
                    <w:sz w:val="20"/>
                    <w:szCs w:val="20"/>
                  </w:rPr>
                  <w:t>Calculation</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694998433"/>
              <w14:checkbox>
                <w14:checked w14:val="0"/>
                <w14:checkedState w14:val="2612" w14:font="MS Gothic"/>
                <w14:uncheckedState w14:val="2610" w14:font="MS Gothic"/>
              </w14:checkbox>
            </w:sdtPr>
            <w:sdtEndPr/>
            <w:sdtContent>
              <w:p w14:paraId="22459C77" w14:textId="270F1989"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030032991"/>
              <w14:checkbox>
                <w14:checked w14:val="0"/>
                <w14:checkedState w14:val="2612" w14:font="MS Gothic"/>
                <w14:uncheckedState w14:val="2610" w14:font="MS Gothic"/>
              </w14:checkbox>
            </w:sdtPr>
            <w:sdtEndPr/>
            <w:sdtContent>
              <w:p w14:paraId="63903F92" w14:textId="7B875436"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2FE3A2AD"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4AE48A22"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3C941889"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187E25F9"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3A839201"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635558656"/>
              <w14:checkbox>
                <w14:checked w14:val="0"/>
                <w14:checkedState w14:val="2612" w14:font="MS Gothic"/>
                <w14:uncheckedState w14:val="2610" w14:font="MS Gothic"/>
              </w14:checkbox>
            </w:sdtPr>
            <w:sdtEndPr/>
            <w:sdtContent>
              <w:p w14:paraId="64851451" w14:textId="576D90B2" w:rsidR="001969DC" w:rsidRPr="001D7CBD" w:rsidRDefault="001969DC" w:rsidP="00E503AD">
                <w:pPr>
                  <w:jc w:val="center"/>
                  <w:rPr>
                    <w:rFonts w:cs="Arial"/>
                    <w:b/>
                    <w:sz w:val="20"/>
                    <w:szCs w:val="20"/>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60694D1A" w14:textId="77777777" w:rsidR="001969DC" w:rsidRPr="00B76BDF" w:rsidRDefault="001969DC" w:rsidP="00E503AD">
            <w:pPr>
              <w:rPr>
                <w:rFonts w:cs="Arial"/>
                <w:b/>
              </w:rPr>
            </w:pPr>
          </w:p>
        </w:tc>
      </w:tr>
      <w:tr w:rsidR="001969DC" w14:paraId="36C215FB"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sdt>
            <w:sdtPr>
              <w:rPr>
                <w:rFonts w:cs="Arial"/>
                <w:b/>
                <w:sz w:val="14"/>
                <w:szCs w:val="16"/>
              </w:rPr>
              <w:alias w:val="Information_Type"/>
              <w:tag w:val="Information_Type"/>
              <w:id w:val="505030880"/>
              <w:lock w:val="contentLocked"/>
              <w:placeholder>
                <w:docPart w:val="3D94E884936749FAAF7B53D0210FE95E"/>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52D959FD" w14:textId="77777777" w:rsidR="001969DC" w:rsidRDefault="001969DC" w:rsidP="00E503AD">
                <w:pPr>
                  <w:rPr>
                    <w:rFonts w:cs="Arial"/>
                    <w:b/>
                    <w:sz w:val="14"/>
                    <w:szCs w:val="16"/>
                  </w:rPr>
                </w:pPr>
                <w:r w:rsidRPr="008F1628">
                  <w:rPr>
                    <w:rFonts w:cs="Arial"/>
                    <w:b/>
                    <w:sz w:val="20"/>
                    <w:szCs w:val="20"/>
                  </w:rPr>
                  <w:t>Combined model</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143167223"/>
              <w14:checkbox>
                <w14:checked w14:val="0"/>
                <w14:checkedState w14:val="2612" w14:font="MS Gothic"/>
                <w14:uncheckedState w14:val="2610" w14:font="MS Gothic"/>
              </w14:checkbox>
            </w:sdtPr>
            <w:sdtEndPr/>
            <w:sdtContent>
              <w:p w14:paraId="775E21F6" w14:textId="777A7055"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67133823"/>
              <w14:checkbox>
                <w14:checked w14:val="0"/>
                <w14:checkedState w14:val="2612" w14:font="MS Gothic"/>
                <w14:uncheckedState w14:val="2610" w14:font="MS Gothic"/>
              </w14:checkbox>
            </w:sdtPr>
            <w:sdtEndPr/>
            <w:sdtContent>
              <w:p w14:paraId="7149DF83" w14:textId="128FFD19"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3A109C40"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2A47203D"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05AC8799"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46DABE57"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50C4ED91"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564669387"/>
              <w14:checkbox>
                <w14:checked w14:val="0"/>
                <w14:checkedState w14:val="2612" w14:font="MS Gothic"/>
                <w14:uncheckedState w14:val="2610" w14:font="MS Gothic"/>
              </w14:checkbox>
            </w:sdtPr>
            <w:sdtEndPr/>
            <w:sdtContent>
              <w:p w14:paraId="2DDAA4F9" w14:textId="6B699266" w:rsidR="001969DC" w:rsidRPr="001D7CBD" w:rsidRDefault="001969DC" w:rsidP="00E503AD">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37F7C15E" w14:textId="77777777" w:rsidR="001969DC" w:rsidRPr="00B76BDF" w:rsidRDefault="001969DC" w:rsidP="00E503AD">
            <w:pPr>
              <w:rPr>
                <w:rFonts w:cs="Arial"/>
                <w:b/>
              </w:rPr>
            </w:pPr>
          </w:p>
        </w:tc>
      </w:tr>
      <w:tr w:rsidR="001969DC" w14:paraId="313EC5EB"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hideMark/>
          </w:tcPr>
          <w:sdt>
            <w:sdtPr>
              <w:rPr>
                <w:rFonts w:cs="Arial"/>
                <w:b/>
                <w:sz w:val="14"/>
                <w:szCs w:val="16"/>
              </w:rPr>
              <w:alias w:val="Information_Type"/>
              <w:tag w:val="Information_Type"/>
              <w:id w:val="1318464640"/>
              <w:lock w:val="contentLocked"/>
              <w:placeholder>
                <w:docPart w:val="30C4F2413BE14CDA9FE8ACA461DFAB09"/>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6A8C2B65" w14:textId="45E39212" w:rsidR="001969DC" w:rsidRDefault="001969DC" w:rsidP="00E503AD">
                <w:pPr>
                  <w:rPr>
                    <w:rFonts w:cs="Arial"/>
                    <w:b/>
                    <w:sz w:val="14"/>
                    <w:szCs w:val="16"/>
                  </w:rPr>
                </w:pPr>
                <w:r w:rsidRPr="008F1628">
                  <w:rPr>
                    <w:rFonts w:cs="Arial"/>
                    <w:b/>
                    <w:sz w:val="20"/>
                  </w:rPr>
                  <w:t>Correspondence</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4460840"/>
              <w14:checkbox>
                <w14:checked w14:val="0"/>
                <w14:checkedState w14:val="2612" w14:font="MS Gothic"/>
                <w14:uncheckedState w14:val="2610" w14:font="MS Gothic"/>
              </w14:checkbox>
            </w:sdtPr>
            <w:sdtEndPr/>
            <w:sdtContent>
              <w:p w14:paraId="1E69BCE0" w14:textId="0BB67ADB"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52805262"/>
              <w14:checkbox>
                <w14:checked w14:val="0"/>
                <w14:checkedState w14:val="2612" w14:font="MS Gothic"/>
                <w14:uncheckedState w14:val="2610" w14:font="MS Gothic"/>
              </w14:checkbox>
            </w:sdtPr>
            <w:sdtEndPr/>
            <w:sdtContent>
              <w:p w14:paraId="597FA887" w14:textId="246B24E4"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11712401"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3C7EEF7D"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6CB65FEE"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2B8B1F47"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133BBD57"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665525911"/>
              <w14:checkbox>
                <w14:checked w14:val="0"/>
                <w14:checkedState w14:val="2612" w14:font="MS Gothic"/>
                <w14:uncheckedState w14:val="2610" w14:font="MS Gothic"/>
              </w14:checkbox>
            </w:sdtPr>
            <w:sdtEndPr/>
            <w:sdtContent>
              <w:p w14:paraId="75DB5E36" w14:textId="60EFDC64" w:rsidR="001969DC" w:rsidRPr="001D7CBD" w:rsidRDefault="001969DC" w:rsidP="00E503AD">
                <w:pPr>
                  <w:jc w:val="center"/>
                  <w:rPr>
                    <w:rFonts w:cs="Arial"/>
                    <w:b/>
                    <w:sz w:val="20"/>
                    <w:szCs w:val="20"/>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7BBA32E0" w14:textId="77777777" w:rsidR="001969DC" w:rsidRPr="00B76BDF" w:rsidRDefault="001969DC" w:rsidP="00E503AD">
            <w:pPr>
              <w:rPr>
                <w:rFonts w:cs="Arial"/>
                <w:b/>
              </w:rPr>
            </w:pPr>
          </w:p>
        </w:tc>
      </w:tr>
      <w:tr w:rsidR="001969DC" w14:paraId="7896AABB"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sdt>
            <w:sdtPr>
              <w:rPr>
                <w:rFonts w:cs="Arial"/>
                <w:b/>
                <w:sz w:val="14"/>
                <w:szCs w:val="16"/>
              </w:rPr>
              <w:alias w:val="Information_Type"/>
              <w:tag w:val="Information_Type"/>
              <w:id w:val="-159157962"/>
              <w:lock w:val="contentLocked"/>
              <w:placeholder>
                <w:docPart w:val="5728596A337E4D3282E0D6CB34DBA699"/>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503B9CAA" w14:textId="77777777" w:rsidR="001969DC" w:rsidRDefault="001969DC" w:rsidP="00E503AD">
                <w:pPr>
                  <w:rPr>
                    <w:rFonts w:cs="Arial"/>
                    <w:b/>
                    <w:sz w:val="14"/>
                    <w:szCs w:val="16"/>
                  </w:rPr>
                </w:pPr>
                <w:r w:rsidRPr="008F1628">
                  <w:rPr>
                    <w:rFonts w:cs="Arial"/>
                    <w:b/>
                    <w:sz w:val="20"/>
                  </w:rPr>
                  <w:t>Cost Plan</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598206318"/>
              <w14:checkbox>
                <w14:checked w14:val="0"/>
                <w14:checkedState w14:val="2612" w14:font="MS Gothic"/>
                <w14:uncheckedState w14:val="2610" w14:font="MS Gothic"/>
              </w14:checkbox>
            </w:sdtPr>
            <w:sdtEndPr/>
            <w:sdtContent>
              <w:p w14:paraId="19F60CDD" w14:textId="5799981D"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741613050"/>
              <w14:checkbox>
                <w14:checked w14:val="0"/>
                <w14:checkedState w14:val="2612" w14:font="MS Gothic"/>
                <w14:uncheckedState w14:val="2610" w14:font="MS Gothic"/>
              </w14:checkbox>
            </w:sdtPr>
            <w:sdtEndPr/>
            <w:sdtContent>
              <w:p w14:paraId="0F582B5E" w14:textId="072F5C0B"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448467A6"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2689357B"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78D571EB"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2F803417"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645B2999"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68377327"/>
              <w14:checkbox>
                <w14:checked w14:val="0"/>
                <w14:checkedState w14:val="2612" w14:font="MS Gothic"/>
                <w14:uncheckedState w14:val="2610" w14:font="MS Gothic"/>
              </w14:checkbox>
            </w:sdtPr>
            <w:sdtEndPr/>
            <w:sdtContent>
              <w:p w14:paraId="1857CB38" w14:textId="41007E65"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7B1BE7C0" w14:textId="77777777" w:rsidR="001969DC" w:rsidRPr="00B76BDF" w:rsidRDefault="001969DC" w:rsidP="00E503AD">
            <w:pPr>
              <w:rPr>
                <w:rFonts w:cs="Arial"/>
                <w:b/>
              </w:rPr>
            </w:pPr>
          </w:p>
        </w:tc>
      </w:tr>
      <w:tr w:rsidR="001969DC" w14:paraId="01A3C922"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sdt>
            <w:sdtPr>
              <w:rPr>
                <w:rFonts w:cs="Arial"/>
                <w:b/>
                <w:sz w:val="14"/>
                <w:szCs w:val="16"/>
              </w:rPr>
              <w:alias w:val="Information_Type"/>
              <w:tag w:val="Information_Type"/>
              <w:id w:val="318617777"/>
              <w:lock w:val="contentLocked"/>
              <w:placeholder>
                <w:docPart w:val="B665B5EA7D034ED08C85F655F5F213A0"/>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4720BD0C" w14:textId="77777777" w:rsidR="001969DC" w:rsidRDefault="001969DC" w:rsidP="00E503AD">
                <w:pPr>
                  <w:rPr>
                    <w:rFonts w:cs="Arial"/>
                    <w:b/>
                    <w:sz w:val="14"/>
                    <w:szCs w:val="16"/>
                  </w:rPr>
                </w:pPr>
                <w:r w:rsidRPr="008F1628">
                  <w:rPr>
                    <w:rFonts w:cs="Arial"/>
                    <w:b/>
                    <w:sz w:val="20"/>
                  </w:rPr>
                  <w:t>Clash Rendition</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548908755"/>
              <w14:checkbox>
                <w14:checked w14:val="0"/>
                <w14:checkedState w14:val="2612" w14:font="MS Gothic"/>
                <w14:uncheckedState w14:val="2610" w14:font="MS Gothic"/>
              </w14:checkbox>
            </w:sdtPr>
            <w:sdtEndPr/>
            <w:sdtContent>
              <w:p w14:paraId="4E014B9A" w14:textId="427F8901"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450475209"/>
              <w14:checkbox>
                <w14:checked w14:val="0"/>
                <w14:checkedState w14:val="2612" w14:font="MS Gothic"/>
                <w14:uncheckedState w14:val="2610" w14:font="MS Gothic"/>
              </w14:checkbox>
            </w:sdtPr>
            <w:sdtEndPr/>
            <w:sdtContent>
              <w:p w14:paraId="22BE2F69" w14:textId="65E0E165"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752D8829"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6ECD95DC"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5FFB1A9F"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3F392FC9"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0FEB0CB0"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765492836"/>
              <w14:checkbox>
                <w14:checked w14:val="0"/>
                <w14:checkedState w14:val="2612" w14:font="MS Gothic"/>
                <w14:uncheckedState w14:val="2610" w14:font="MS Gothic"/>
              </w14:checkbox>
            </w:sdtPr>
            <w:sdtEndPr/>
            <w:sdtContent>
              <w:p w14:paraId="4752672C" w14:textId="07A4E6EF"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3F4CD568" w14:textId="77777777" w:rsidR="001969DC" w:rsidRPr="00B76BDF" w:rsidRDefault="001969DC" w:rsidP="00E503AD">
            <w:pPr>
              <w:rPr>
                <w:rFonts w:cs="Arial"/>
                <w:b/>
              </w:rPr>
            </w:pPr>
          </w:p>
        </w:tc>
      </w:tr>
      <w:tr w:rsidR="001969DC" w14:paraId="3E559546"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sdt>
            <w:sdtPr>
              <w:rPr>
                <w:rFonts w:cs="Arial"/>
                <w:b/>
                <w:sz w:val="14"/>
                <w:szCs w:val="16"/>
              </w:rPr>
              <w:alias w:val="Information_Type"/>
              <w:tag w:val="Information_Type"/>
              <w:id w:val="991751282"/>
              <w:lock w:val="contentLocked"/>
              <w:placeholder>
                <w:docPart w:val="7EBD850F084E4E529E9CF73D5BFE29E0"/>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0367C25F" w14:textId="77777777" w:rsidR="001969DC" w:rsidRDefault="001969DC" w:rsidP="00E503AD">
                <w:pPr>
                  <w:rPr>
                    <w:rFonts w:cs="Arial"/>
                    <w:b/>
                    <w:sz w:val="14"/>
                    <w:szCs w:val="16"/>
                  </w:rPr>
                </w:pPr>
                <w:r w:rsidRPr="008F1628">
                  <w:rPr>
                    <w:rFonts w:cs="Arial"/>
                    <w:b/>
                    <w:sz w:val="20"/>
                  </w:rPr>
                  <w:t>Database</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91830582"/>
              <w14:checkbox>
                <w14:checked w14:val="0"/>
                <w14:checkedState w14:val="2612" w14:font="MS Gothic"/>
                <w14:uncheckedState w14:val="2610" w14:font="MS Gothic"/>
              </w14:checkbox>
            </w:sdtPr>
            <w:sdtEndPr/>
            <w:sdtContent>
              <w:p w14:paraId="3E985FA6" w14:textId="396C8DA1"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065790840"/>
              <w14:checkbox>
                <w14:checked w14:val="0"/>
                <w14:checkedState w14:val="2612" w14:font="MS Gothic"/>
                <w14:uncheckedState w14:val="2610" w14:font="MS Gothic"/>
              </w14:checkbox>
            </w:sdtPr>
            <w:sdtEndPr/>
            <w:sdtContent>
              <w:p w14:paraId="769A3DEC" w14:textId="0666B3AB"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164686CA"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2AADB732"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6559BB66"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3E7727C6"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7C3DAA19"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431737844"/>
              <w14:checkbox>
                <w14:checked w14:val="0"/>
                <w14:checkedState w14:val="2612" w14:font="MS Gothic"/>
                <w14:uncheckedState w14:val="2610" w14:font="MS Gothic"/>
              </w14:checkbox>
            </w:sdtPr>
            <w:sdtEndPr/>
            <w:sdtContent>
              <w:p w14:paraId="64B372BF" w14:textId="3E2969E5"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5345F85B" w14:textId="77777777" w:rsidR="001969DC" w:rsidRPr="00B76BDF" w:rsidRDefault="001969DC" w:rsidP="00E503AD">
            <w:pPr>
              <w:rPr>
                <w:rFonts w:cs="Arial"/>
                <w:b/>
              </w:rPr>
            </w:pPr>
          </w:p>
        </w:tc>
      </w:tr>
      <w:tr w:rsidR="001969DC" w14:paraId="25BB2D3C"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sdt>
            <w:sdtPr>
              <w:rPr>
                <w:rFonts w:cs="Arial"/>
                <w:b/>
                <w:sz w:val="14"/>
                <w:szCs w:val="16"/>
              </w:rPr>
              <w:alias w:val="Information_Type"/>
              <w:tag w:val="Information_Type"/>
              <w:id w:val="-176272564"/>
              <w:lock w:val="contentLocked"/>
              <w:placeholder>
                <w:docPart w:val="4F7585359ADE4D1BBF5BCD0BE421A19F"/>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744C6C94" w14:textId="77777777" w:rsidR="001969DC" w:rsidRDefault="001969DC" w:rsidP="00E503AD">
                <w:pPr>
                  <w:rPr>
                    <w:rFonts w:cs="Arial"/>
                    <w:b/>
                    <w:sz w:val="14"/>
                    <w:szCs w:val="16"/>
                  </w:rPr>
                </w:pPr>
                <w:r w:rsidRPr="008F1628">
                  <w:rPr>
                    <w:rFonts w:cs="Arial"/>
                    <w:b/>
                    <w:sz w:val="20"/>
                  </w:rPr>
                  <w:t>Drawing Rendition</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387689243"/>
              <w14:checkbox>
                <w14:checked w14:val="0"/>
                <w14:checkedState w14:val="2612" w14:font="MS Gothic"/>
                <w14:uncheckedState w14:val="2610" w14:font="MS Gothic"/>
              </w14:checkbox>
            </w:sdtPr>
            <w:sdtEndPr/>
            <w:sdtContent>
              <w:p w14:paraId="32EE54EA" w14:textId="02C14D34"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686201460"/>
              <w14:checkbox>
                <w14:checked w14:val="0"/>
                <w14:checkedState w14:val="2612" w14:font="MS Gothic"/>
                <w14:uncheckedState w14:val="2610" w14:font="MS Gothic"/>
              </w14:checkbox>
            </w:sdtPr>
            <w:sdtEndPr/>
            <w:sdtContent>
              <w:p w14:paraId="7C3C6541" w14:textId="45BB4743"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34055D0F"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4CCFD866"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5CAD93A0"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0A054169"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06AB1C49"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654840659"/>
              <w14:checkbox>
                <w14:checked w14:val="0"/>
                <w14:checkedState w14:val="2612" w14:font="MS Gothic"/>
                <w14:uncheckedState w14:val="2610" w14:font="MS Gothic"/>
              </w14:checkbox>
            </w:sdtPr>
            <w:sdtEndPr/>
            <w:sdtContent>
              <w:p w14:paraId="6D68C667" w14:textId="4B7DCAA2"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67904BDC" w14:textId="77777777" w:rsidR="001969DC" w:rsidRPr="00B76BDF" w:rsidRDefault="001969DC" w:rsidP="00E503AD">
            <w:pPr>
              <w:rPr>
                <w:rFonts w:cs="Arial"/>
                <w:b/>
              </w:rPr>
            </w:pPr>
          </w:p>
        </w:tc>
      </w:tr>
      <w:tr w:rsidR="001969DC" w14:paraId="57303D18"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sdt>
            <w:sdtPr>
              <w:rPr>
                <w:rFonts w:cs="Arial"/>
                <w:b/>
                <w:sz w:val="14"/>
                <w:szCs w:val="16"/>
              </w:rPr>
              <w:alias w:val="Information_Type"/>
              <w:tag w:val="Information_Type"/>
              <w:id w:val="-2091759115"/>
              <w:lock w:val="contentLocked"/>
              <w:placeholder>
                <w:docPart w:val="8680DA96D1474674B117C98F61A5C1BA"/>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18C3295F" w14:textId="77777777" w:rsidR="001969DC" w:rsidRDefault="001969DC" w:rsidP="00E503AD">
                <w:pPr>
                  <w:rPr>
                    <w:rFonts w:cs="Arial"/>
                    <w:b/>
                    <w:sz w:val="14"/>
                    <w:szCs w:val="16"/>
                  </w:rPr>
                </w:pPr>
                <w:r w:rsidRPr="001D7CBD">
                  <w:rPr>
                    <w:rFonts w:cs="Arial"/>
                    <w:b/>
                    <w:sz w:val="20"/>
                    <w:szCs w:val="20"/>
                  </w:rPr>
                  <w:t>File Note</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478748157"/>
              <w14:checkbox>
                <w14:checked w14:val="0"/>
                <w14:checkedState w14:val="2612" w14:font="MS Gothic"/>
                <w14:uncheckedState w14:val="2610" w14:font="MS Gothic"/>
              </w14:checkbox>
            </w:sdtPr>
            <w:sdtEndPr/>
            <w:sdtContent>
              <w:p w14:paraId="1216DB6F" w14:textId="3786198A"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315299386"/>
              <w14:checkbox>
                <w14:checked w14:val="0"/>
                <w14:checkedState w14:val="2612" w14:font="MS Gothic"/>
                <w14:uncheckedState w14:val="2610" w14:font="MS Gothic"/>
              </w14:checkbox>
            </w:sdtPr>
            <w:sdtEndPr/>
            <w:sdtContent>
              <w:p w14:paraId="11ECF477" w14:textId="34FFACCE"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4A6B231D"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0B2EFDFC"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24D255FC"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3439692F"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1984F23D"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90596467"/>
              <w14:checkbox>
                <w14:checked w14:val="0"/>
                <w14:checkedState w14:val="2612" w14:font="MS Gothic"/>
                <w14:uncheckedState w14:val="2610" w14:font="MS Gothic"/>
              </w14:checkbox>
            </w:sdtPr>
            <w:sdtEndPr/>
            <w:sdtContent>
              <w:p w14:paraId="1C4DD08D" w14:textId="0B029F26"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70466226" w14:textId="77777777" w:rsidR="001969DC" w:rsidRPr="00B76BDF" w:rsidRDefault="001969DC" w:rsidP="00E503AD">
            <w:pPr>
              <w:rPr>
                <w:rFonts w:cs="Arial"/>
                <w:b/>
              </w:rPr>
            </w:pPr>
          </w:p>
        </w:tc>
      </w:tr>
      <w:tr w:rsidR="001969DC" w14:paraId="1660182E"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hideMark/>
          </w:tcPr>
          <w:sdt>
            <w:sdtPr>
              <w:rPr>
                <w:rFonts w:cs="Arial"/>
                <w:b/>
                <w:sz w:val="14"/>
                <w:szCs w:val="16"/>
              </w:rPr>
              <w:alias w:val="Information_Type"/>
              <w:tag w:val="Information_Type"/>
              <w:id w:val="-1689358092"/>
              <w:lock w:val="contentLocked"/>
              <w:placeholder>
                <w:docPart w:val="4859A95FFE39474F947EBA1DB1832C3C"/>
              </w:placeholder>
              <w:dataBinding w:prefixMappings="xmlns:ns0='https://www.bregroup.com/expertise/bim/Documents#BIMStandards4.1' xmlns:ns1='http://www.w3.org/2001/XMLSchema-instance' xmlns:ns2='https://www.bregroup.com/expertise/bim/Documents' " w:xpath="/ns0:Assessment[1]/ns2:Documents[1]/Document[4]/Categories[1]/Category[1]/Description[1]" w:storeItemID="{9B2DB9C6-C3F0-4DB7-B54C-555ADF672781}"/>
              <w:text/>
            </w:sdtPr>
            <w:sdtEndPr/>
            <w:sdtContent>
              <w:p w14:paraId="70A4B422" w14:textId="77777777" w:rsidR="001969DC" w:rsidRDefault="001969DC" w:rsidP="00E503AD">
                <w:pPr>
                  <w:rPr>
                    <w:rFonts w:cs="Arial"/>
                    <w:b/>
                    <w:sz w:val="14"/>
                    <w:szCs w:val="16"/>
                  </w:rPr>
                </w:pPr>
                <w:r w:rsidRPr="008F1628">
                  <w:rPr>
                    <w:rFonts w:cs="Arial"/>
                    <w:b/>
                    <w:sz w:val="20"/>
                  </w:rPr>
                  <w:t>Health &amp; Safety</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539787217"/>
              <w14:checkbox>
                <w14:checked w14:val="0"/>
                <w14:checkedState w14:val="2612" w14:font="MS Gothic"/>
                <w14:uncheckedState w14:val="2610" w14:font="MS Gothic"/>
              </w14:checkbox>
            </w:sdtPr>
            <w:sdtEndPr/>
            <w:sdtContent>
              <w:p w14:paraId="799F6433" w14:textId="72E2CCFF" w:rsidR="001969DC" w:rsidRPr="00E70B59" w:rsidRDefault="006F21D0"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350767235"/>
              <w14:checkbox>
                <w14:checked w14:val="0"/>
                <w14:checkedState w14:val="2612" w14:font="MS Gothic"/>
                <w14:uncheckedState w14:val="2610" w14:font="MS Gothic"/>
              </w14:checkbox>
            </w:sdtPr>
            <w:sdtEndPr/>
            <w:sdtContent>
              <w:p w14:paraId="72D3EF70" w14:textId="6032EB6A"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47957FB7"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4D517C33"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4A169FDF"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610004B4"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58C14D4C"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061295690"/>
              <w14:checkbox>
                <w14:checked w14:val="0"/>
                <w14:checkedState w14:val="2612" w14:font="MS Gothic"/>
                <w14:uncheckedState w14:val="2610" w14:font="MS Gothic"/>
              </w14:checkbox>
            </w:sdtPr>
            <w:sdtEndPr/>
            <w:sdtContent>
              <w:p w14:paraId="0ABF49A2" w14:textId="0ECE6A89"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67788A57" w14:textId="77777777" w:rsidR="001969DC" w:rsidRPr="00B76BDF" w:rsidRDefault="001969DC" w:rsidP="00E503AD">
            <w:pPr>
              <w:rPr>
                <w:rFonts w:cs="Arial"/>
                <w:b/>
              </w:rPr>
            </w:pPr>
          </w:p>
        </w:tc>
      </w:tr>
      <w:tr w:rsidR="001969DC" w14:paraId="596CC1F1"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hideMark/>
          </w:tcPr>
          <w:sdt>
            <w:sdtPr>
              <w:rPr>
                <w:rFonts w:cs="Arial"/>
                <w:b/>
                <w:sz w:val="14"/>
                <w:szCs w:val="16"/>
              </w:rPr>
              <w:alias w:val="Information_Type"/>
              <w:tag w:val="Information_Type"/>
              <w:id w:val="-1719668535"/>
              <w:lock w:val="contentLocked"/>
              <w:placeholder>
                <w:docPart w:val="9DA46A6CB4724BD1932FB0DDD3A1615B"/>
              </w:placeholder>
              <w:dataBinding w:prefixMappings="xmlns:ns0='https://www.bregroup.com/expertise/bim/Documents#BIMStandards4.1' xmlns:ns1='http://www.w3.org/2001/XMLSchema-instance' xmlns:ns2='https://www.bregroup.com/expertise/bim/Documents' " w:xpath="/ns0:Assessment[1]/ns2:Documents[1]/Document[5]/Categories[1]/Category[1]/Description[1]" w:storeItemID="{9B2DB9C6-C3F0-4DB7-B54C-555ADF672781}"/>
              <w:text/>
            </w:sdtPr>
            <w:sdtEndPr/>
            <w:sdtContent>
              <w:p w14:paraId="7F8C57C0" w14:textId="77777777" w:rsidR="001969DC" w:rsidRDefault="001969DC" w:rsidP="00E503AD">
                <w:pPr>
                  <w:rPr>
                    <w:rFonts w:cs="Arial"/>
                    <w:b/>
                    <w:sz w:val="14"/>
                    <w:szCs w:val="16"/>
                  </w:rPr>
                </w:pPr>
                <w:r w:rsidRPr="008F1628">
                  <w:rPr>
                    <w:rFonts w:cs="Arial"/>
                    <w:b/>
                    <w:sz w:val="20"/>
                  </w:rPr>
                  <w:t>Information exchange file</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04687081"/>
              <w14:checkbox>
                <w14:checked w14:val="0"/>
                <w14:checkedState w14:val="2612" w14:font="MS Gothic"/>
                <w14:uncheckedState w14:val="2610" w14:font="MS Gothic"/>
              </w14:checkbox>
            </w:sdtPr>
            <w:sdtEndPr/>
            <w:sdtContent>
              <w:p w14:paraId="460F660C" w14:textId="49E6917D"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517112620"/>
              <w14:checkbox>
                <w14:checked w14:val="0"/>
                <w14:checkedState w14:val="2612" w14:font="MS Gothic"/>
                <w14:uncheckedState w14:val="2610" w14:font="MS Gothic"/>
              </w14:checkbox>
            </w:sdtPr>
            <w:sdtEndPr/>
            <w:sdtContent>
              <w:p w14:paraId="57CAB998" w14:textId="0BB767D4"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173ED0E4"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5FE0780B"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416A2732"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206E83E8"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4AC70D7C"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800807546"/>
              <w14:checkbox>
                <w14:checked w14:val="0"/>
                <w14:checkedState w14:val="2612" w14:font="MS Gothic"/>
                <w14:uncheckedState w14:val="2610" w14:font="MS Gothic"/>
              </w14:checkbox>
            </w:sdtPr>
            <w:sdtEndPr/>
            <w:sdtContent>
              <w:p w14:paraId="515D1C59" w14:textId="524B9AF3"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7C15550D" w14:textId="77777777" w:rsidR="001969DC" w:rsidRPr="00B76BDF" w:rsidRDefault="001969DC" w:rsidP="00E503AD">
            <w:pPr>
              <w:rPr>
                <w:rFonts w:cs="Arial"/>
                <w:b/>
              </w:rPr>
            </w:pPr>
          </w:p>
        </w:tc>
      </w:tr>
      <w:tr w:rsidR="001969DC" w14:paraId="20380735"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hideMark/>
          </w:tcPr>
          <w:sdt>
            <w:sdtPr>
              <w:rPr>
                <w:rFonts w:cs="Arial"/>
                <w:b/>
                <w:sz w:val="14"/>
                <w:szCs w:val="16"/>
              </w:rPr>
              <w:alias w:val="Information_Type"/>
              <w:tag w:val="Information_Type"/>
              <w:id w:val="766736894"/>
              <w:lock w:val="contentLocked"/>
              <w:placeholder>
                <w:docPart w:val="74AB51514033452F93828F7DB4D63C8A"/>
              </w:placeholder>
              <w:dataBinding w:prefixMappings="xmlns:ns0='https://www.bregroup.com/expertise/bim/Documents#BIMStandards4.1' xmlns:ns1='http://www.w3.org/2001/XMLSchema-instance' xmlns:ns2='https://www.bregroup.com/expertise/bim/Documents' " w:xpath="/ns0:Assessment[1]/ns2:Documents[1]/Document[6]/Categories[1]/Category[1]/Description[1]" w:storeItemID="{9B2DB9C6-C3F0-4DB7-B54C-555ADF672781}"/>
              <w:text/>
            </w:sdtPr>
            <w:sdtEndPr/>
            <w:sdtContent>
              <w:p w14:paraId="3C591BE2" w14:textId="77777777" w:rsidR="001969DC" w:rsidRDefault="001969DC" w:rsidP="00E503AD">
                <w:pPr>
                  <w:rPr>
                    <w:rFonts w:cs="Arial"/>
                    <w:b/>
                    <w:sz w:val="14"/>
                    <w:szCs w:val="16"/>
                  </w:rPr>
                </w:pPr>
                <w:r w:rsidRPr="008F1628">
                  <w:rPr>
                    <w:rFonts w:cs="Arial"/>
                    <w:b/>
                    <w:sz w:val="20"/>
                  </w:rPr>
                  <w:t>2D Model</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750012870"/>
              <w14:checkbox>
                <w14:checked w14:val="0"/>
                <w14:checkedState w14:val="2612" w14:font="MS Gothic"/>
                <w14:uncheckedState w14:val="2610" w14:font="MS Gothic"/>
              </w14:checkbox>
            </w:sdtPr>
            <w:sdtEndPr/>
            <w:sdtContent>
              <w:p w14:paraId="418F8511" w14:textId="4BCEE42D"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898695395"/>
              <w14:checkbox>
                <w14:checked w14:val="0"/>
                <w14:checkedState w14:val="2612" w14:font="MS Gothic"/>
                <w14:uncheckedState w14:val="2610" w14:font="MS Gothic"/>
              </w14:checkbox>
            </w:sdtPr>
            <w:sdtEndPr/>
            <w:sdtContent>
              <w:p w14:paraId="39F0C075" w14:textId="3AD98BF6"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641415D4"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7196513C"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2EB7683A"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4D26559B"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52AF01A9"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11820683"/>
              <w14:checkbox>
                <w14:checked w14:val="0"/>
                <w14:checkedState w14:val="2612" w14:font="MS Gothic"/>
                <w14:uncheckedState w14:val="2610" w14:font="MS Gothic"/>
              </w14:checkbox>
            </w:sdtPr>
            <w:sdtEndPr/>
            <w:sdtContent>
              <w:p w14:paraId="1EDF8EE2" w14:textId="18409A33"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01792974" w14:textId="77777777" w:rsidR="001969DC" w:rsidRPr="00B76BDF" w:rsidRDefault="001969DC" w:rsidP="00E503AD">
            <w:pPr>
              <w:rPr>
                <w:rFonts w:cs="Arial"/>
                <w:b/>
              </w:rPr>
            </w:pPr>
          </w:p>
        </w:tc>
      </w:tr>
      <w:tr w:rsidR="001969DC" w14:paraId="621C46AF"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hideMark/>
          </w:tcPr>
          <w:p w14:paraId="20793B59" w14:textId="77777777" w:rsidR="001969DC" w:rsidRDefault="001969DC" w:rsidP="00E503AD">
            <w:pPr>
              <w:rPr>
                <w:rFonts w:cs="Arial"/>
                <w:b/>
                <w:sz w:val="14"/>
                <w:szCs w:val="16"/>
              </w:rPr>
            </w:pPr>
            <w:r w:rsidRPr="008F1628">
              <w:rPr>
                <w:rFonts w:cs="Arial"/>
                <w:b/>
                <w:sz w:val="20"/>
              </w:rPr>
              <w:t>3D Model</w:t>
            </w:r>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838989799"/>
              <w14:checkbox>
                <w14:checked w14:val="0"/>
                <w14:checkedState w14:val="2612" w14:font="MS Gothic"/>
                <w14:uncheckedState w14:val="2610" w14:font="MS Gothic"/>
              </w14:checkbox>
            </w:sdtPr>
            <w:sdtEndPr/>
            <w:sdtContent>
              <w:p w14:paraId="65E6820F" w14:textId="5BEB4384"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094714744"/>
              <w14:checkbox>
                <w14:checked w14:val="0"/>
                <w14:checkedState w14:val="2612" w14:font="MS Gothic"/>
                <w14:uncheckedState w14:val="2610" w14:font="MS Gothic"/>
              </w14:checkbox>
            </w:sdtPr>
            <w:sdtEndPr/>
            <w:sdtContent>
              <w:p w14:paraId="57186EE6" w14:textId="45D95F21" w:rsidR="001969DC" w:rsidRPr="00E70B59" w:rsidRDefault="001969DC" w:rsidP="007B2754">
                <w:pPr>
                  <w:spacing w:line="260" w:lineRule="exact"/>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5F634FDC"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7FFB90BF"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70ECE9D1"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4BD2EFA3"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76400BAA"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720203425"/>
              <w14:checkbox>
                <w14:checked w14:val="0"/>
                <w14:checkedState w14:val="2612" w14:font="MS Gothic"/>
                <w14:uncheckedState w14:val="2610" w14:font="MS Gothic"/>
              </w14:checkbox>
            </w:sdtPr>
            <w:sdtEndPr/>
            <w:sdtContent>
              <w:p w14:paraId="120C7597" w14:textId="2BB45E18"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0307ED03" w14:textId="77777777" w:rsidR="001969DC" w:rsidRPr="00B76BDF" w:rsidRDefault="001969DC" w:rsidP="00E503AD">
            <w:pPr>
              <w:rPr>
                <w:rFonts w:cs="Arial"/>
                <w:b/>
              </w:rPr>
            </w:pPr>
          </w:p>
        </w:tc>
      </w:tr>
      <w:tr w:rsidR="001969DC" w14:paraId="0A4CBF33"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hideMark/>
          </w:tcPr>
          <w:sdt>
            <w:sdtPr>
              <w:rPr>
                <w:rFonts w:cs="Arial"/>
                <w:b/>
                <w:sz w:val="14"/>
                <w:szCs w:val="16"/>
              </w:rPr>
              <w:alias w:val="Information_Type"/>
              <w:tag w:val="Information_Type"/>
              <w:id w:val="1766259540"/>
              <w:lock w:val="contentLocked"/>
              <w:placeholder>
                <w:docPart w:val="74E60EF66308415F8970406FAB30300D"/>
              </w:placeholder>
              <w:dataBinding w:prefixMappings="xmlns:ns0='https://www.bregroup.com/expertise/bim/Documents#BIMStandards4.1' xmlns:ns1='http://www.w3.org/2001/XMLSchema-instance' xmlns:ns2='https://www.bregroup.com/expertise/bim/Documents' " w:xpath="/ns0:Assessment[1]/ns2:Documents[1]/Document[8]/Categories[1]/Category[1]/Description[1]" w:storeItemID="{9B2DB9C6-C3F0-4DB7-B54C-555ADF672781}"/>
              <w:text/>
            </w:sdtPr>
            <w:sdtEndPr/>
            <w:sdtContent>
              <w:p w14:paraId="71D08310" w14:textId="77777777" w:rsidR="001969DC" w:rsidRDefault="001969DC" w:rsidP="00E503AD">
                <w:pPr>
                  <w:rPr>
                    <w:rFonts w:cs="Arial"/>
                    <w:b/>
                    <w:sz w:val="14"/>
                    <w:szCs w:val="16"/>
                  </w:rPr>
                </w:pPr>
                <w:r w:rsidRPr="008F1628">
                  <w:rPr>
                    <w:rFonts w:cs="Arial"/>
                    <w:b/>
                    <w:sz w:val="20"/>
                  </w:rPr>
                  <w:t>Minutes/ Action notes</w:t>
                </w:r>
              </w:p>
            </w:sdtContent>
          </w:sdt>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346939199"/>
              <w14:checkbox>
                <w14:checked w14:val="0"/>
                <w14:checkedState w14:val="2612" w14:font="MS Gothic"/>
                <w14:uncheckedState w14:val="2610" w14:font="MS Gothic"/>
              </w14:checkbox>
            </w:sdtPr>
            <w:sdtEndPr/>
            <w:sdtContent>
              <w:p w14:paraId="6740E556" w14:textId="5E820D4B" w:rsidR="001969DC" w:rsidRPr="001D7CBD" w:rsidRDefault="001969DC" w:rsidP="007B2754">
                <w:pPr>
                  <w:jc w:val="center"/>
                  <w:rPr>
                    <w:rFonts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953444520"/>
              <w14:checkbox>
                <w14:checked w14:val="0"/>
                <w14:checkedState w14:val="2612" w14:font="MS Gothic"/>
                <w14:uncheckedState w14:val="2610" w14:font="MS Gothic"/>
              </w14:checkbox>
            </w:sdtPr>
            <w:sdtEndPr/>
            <w:sdtContent>
              <w:p w14:paraId="3FAAFD11" w14:textId="71E122CC" w:rsidR="001969DC" w:rsidRPr="001D7CBD" w:rsidRDefault="001969DC" w:rsidP="007B2754">
                <w:pPr>
                  <w:jc w:val="center"/>
                  <w:rPr>
                    <w:rFonts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1DBB5370"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367CB67F"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6971F290"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537362A4"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0C9C0FBD"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100760425"/>
              <w14:checkbox>
                <w14:checked w14:val="0"/>
                <w14:checkedState w14:val="2612" w14:font="MS Gothic"/>
                <w14:uncheckedState w14:val="2610" w14:font="MS Gothic"/>
              </w14:checkbox>
            </w:sdtPr>
            <w:sdtEndPr/>
            <w:sdtContent>
              <w:p w14:paraId="5A147730" w14:textId="1CA39F72"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5E2D48BF" w14:textId="77777777" w:rsidR="001969DC" w:rsidRPr="00B76BDF" w:rsidRDefault="001969DC" w:rsidP="00E503AD">
            <w:pPr>
              <w:rPr>
                <w:rFonts w:cs="Arial"/>
                <w:b/>
              </w:rPr>
            </w:pPr>
          </w:p>
        </w:tc>
      </w:tr>
      <w:tr w:rsidR="001969DC" w14:paraId="43C56374"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3D4FCC03" w14:textId="77777777" w:rsidR="001969DC" w:rsidRDefault="00D34921" w:rsidP="00E503AD">
            <w:pPr>
              <w:rPr>
                <w:rFonts w:cs="Arial"/>
                <w:b/>
                <w:sz w:val="14"/>
                <w:szCs w:val="16"/>
              </w:rPr>
            </w:pPr>
            <w:sdt>
              <w:sdtPr>
                <w:rPr>
                  <w:rFonts w:cs="Arial"/>
                  <w:b/>
                  <w:sz w:val="14"/>
                  <w:szCs w:val="16"/>
                </w:rPr>
                <w:alias w:val="Information_Type"/>
                <w:tag w:val="Information_Type"/>
                <w:id w:val="-311958007"/>
                <w:lock w:val="contentLocked"/>
                <w:placeholder>
                  <w:docPart w:val="50886AC20CF54A9C89F03DA6B804EF89"/>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8F1628">
                  <w:rPr>
                    <w:rFonts w:cs="Arial"/>
                    <w:b/>
                    <w:sz w:val="20"/>
                  </w:rPr>
                  <w:t>Model Renditions</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502171970"/>
              <w14:checkbox>
                <w14:checked w14:val="0"/>
                <w14:checkedState w14:val="2612" w14:font="MS Gothic"/>
                <w14:uncheckedState w14:val="2610" w14:font="MS Gothic"/>
              </w14:checkbox>
            </w:sdtPr>
            <w:sdtEndPr/>
            <w:sdtContent>
              <w:p w14:paraId="395269AE" w14:textId="5CA9D52D" w:rsidR="001969DC" w:rsidRPr="001D7CBD" w:rsidRDefault="001969DC" w:rsidP="007B2754">
                <w:pPr>
                  <w:jc w:val="center"/>
                  <w:rPr>
                    <w:rFonts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86327420"/>
              <w14:checkbox>
                <w14:checked w14:val="0"/>
                <w14:checkedState w14:val="2612" w14:font="MS Gothic"/>
                <w14:uncheckedState w14:val="2610" w14:font="MS Gothic"/>
              </w14:checkbox>
            </w:sdtPr>
            <w:sdtEndPr/>
            <w:sdtContent>
              <w:p w14:paraId="29AD02D7" w14:textId="69E54664" w:rsidR="001969DC" w:rsidRPr="001D7CBD" w:rsidRDefault="001969DC" w:rsidP="007B2754">
                <w:pPr>
                  <w:jc w:val="center"/>
                  <w:rPr>
                    <w:rFonts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6D52C8A5"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1BE85A47"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3BDC24D8"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077E3E26"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1122FCD1"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896164547"/>
              <w14:checkbox>
                <w14:checked w14:val="0"/>
                <w14:checkedState w14:val="2612" w14:font="MS Gothic"/>
                <w14:uncheckedState w14:val="2610" w14:font="MS Gothic"/>
              </w14:checkbox>
            </w:sdtPr>
            <w:sdtEndPr/>
            <w:sdtContent>
              <w:p w14:paraId="06499C92" w14:textId="4F9A11EF"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51083AD2" w14:textId="77777777" w:rsidR="001969DC" w:rsidRPr="00B76BDF" w:rsidRDefault="001969DC" w:rsidP="00E503AD">
            <w:pPr>
              <w:rPr>
                <w:rFonts w:cs="Arial"/>
                <w:b/>
              </w:rPr>
            </w:pPr>
          </w:p>
        </w:tc>
      </w:tr>
      <w:tr w:rsidR="001969DC" w14:paraId="1C569344"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hideMark/>
          </w:tcPr>
          <w:p w14:paraId="068538D4" w14:textId="1F0A3B63" w:rsidR="001969DC" w:rsidRDefault="00D34921" w:rsidP="00E503AD">
            <w:pPr>
              <w:rPr>
                <w:rFonts w:cs="Arial"/>
                <w:b/>
                <w:sz w:val="14"/>
                <w:szCs w:val="16"/>
              </w:rPr>
            </w:pPr>
            <w:sdt>
              <w:sdtPr>
                <w:rPr>
                  <w:rFonts w:cs="Arial"/>
                  <w:b/>
                  <w:sz w:val="14"/>
                  <w:szCs w:val="16"/>
                </w:rPr>
                <w:alias w:val="Information_Type"/>
                <w:tag w:val="Information_Type"/>
                <w:id w:val="28694071"/>
                <w:lock w:val="contentLocked"/>
                <w:placeholder>
                  <w:docPart w:val="3B68145BCD34448E945C6DE100164BE9"/>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8F1628">
                  <w:rPr>
                    <w:rFonts w:cs="Arial"/>
                    <w:b/>
                    <w:sz w:val="20"/>
                  </w:rPr>
                  <w:t>Method Statements</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856241558"/>
              <w14:checkbox>
                <w14:checked w14:val="0"/>
                <w14:checkedState w14:val="2612" w14:font="MS Gothic"/>
                <w14:uncheckedState w14:val="2610" w14:font="MS Gothic"/>
              </w14:checkbox>
            </w:sdtPr>
            <w:sdtEndPr/>
            <w:sdtContent>
              <w:p w14:paraId="3FE1CEC5" w14:textId="23146577" w:rsidR="001969DC" w:rsidRPr="001D7CBD" w:rsidRDefault="001969DC" w:rsidP="007B2754">
                <w:pPr>
                  <w:jc w:val="center"/>
                  <w:rPr>
                    <w:rFonts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48849871"/>
              <w14:checkbox>
                <w14:checked w14:val="0"/>
                <w14:checkedState w14:val="2612" w14:font="MS Gothic"/>
                <w14:uncheckedState w14:val="2610" w14:font="MS Gothic"/>
              </w14:checkbox>
            </w:sdtPr>
            <w:sdtEndPr/>
            <w:sdtContent>
              <w:p w14:paraId="54C6266B" w14:textId="77226B73" w:rsidR="001969DC" w:rsidRPr="001D7CBD" w:rsidRDefault="001969DC" w:rsidP="007B2754">
                <w:pPr>
                  <w:jc w:val="center"/>
                  <w:rPr>
                    <w:rFonts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50BCC251"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74778965"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28DEDE14"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08FA7ECF"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0CDF8100"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355619462"/>
              <w14:checkbox>
                <w14:checked w14:val="0"/>
                <w14:checkedState w14:val="2612" w14:font="MS Gothic"/>
                <w14:uncheckedState w14:val="2610" w14:font="MS Gothic"/>
              </w14:checkbox>
            </w:sdtPr>
            <w:sdtEndPr/>
            <w:sdtContent>
              <w:p w14:paraId="7564A082" w14:textId="393D5521"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306E8E51" w14:textId="77777777" w:rsidR="001969DC" w:rsidRPr="00B76BDF" w:rsidRDefault="001969DC" w:rsidP="00E503AD">
            <w:pPr>
              <w:rPr>
                <w:rFonts w:cs="Arial"/>
                <w:b/>
              </w:rPr>
            </w:pPr>
          </w:p>
        </w:tc>
      </w:tr>
      <w:tr w:rsidR="001969DC" w14:paraId="3D1DC5AB"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405C6960" w14:textId="77777777" w:rsidR="001969DC" w:rsidRDefault="00D34921" w:rsidP="00E503AD">
            <w:pPr>
              <w:rPr>
                <w:rFonts w:cs="Arial"/>
                <w:b/>
                <w:sz w:val="14"/>
                <w:szCs w:val="16"/>
              </w:rPr>
            </w:pPr>
            <w:sdt>
              <w:sdtPr>
                <w:rPr>
                  <w:rFonts w:cs="Arial"/>
                  <w:b/>
                  <w:sz w:val="14"/>
                  <w:szCs w:val="16"/>
                </w:rPr>
                <w:alias w:val="Information_Type"/>
                <w:tag w:val="Information_Type"/>
                <w:id w:val="1189722154"/>
                <w:lock w:val="contentLocked"/>
                <w:placeholder>
                  <w:docPart w:val="CB58F980BDAB477AA67B675FD761DDF8"/>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8F1628">
                  <w:rPr>
                    <w:rFonts w:cs="Arial"/>
                    <w:b/>
                    <w:sz w:val="20"/>
                  </w:rPr>
                  <w:t>Presentation</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322817379"/>
              <w14:checkbox>
                <w14:checked w14:val="0"/>
                <w14:checkedState w14:val="2612" w14:font="MS Gothic"/>
                <w14:uncheckedState w14:val="2610" w14:font="MS Gothic"/>
              </w14:checkbox>
            </w:sdtPr>
            <w:sdtEndPr/>
            <w:sdtContent>
              <w:p w14:paraId="34436144" w14:textId="6FDF654B" w:rsidR="001969DC" w:rsidRPr="001D7CBD" w:rsidRDefault="001969DC" w:rsidP="007B2754">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25164035"/>
              <w14:checkbox>
                <w14:checked w14:val="0"/>
                <w14:checkedState w14:val="2612" w14:font="MS Gothic"/>
                <w14:uncheckedState w14:val="2610" w14:font="MS Gothic"/>
              </w14:checkbox>
            </w:sdtPr>
            <w:sdtEndPr/>
            <w:sdtContent>
              <w:p w14:paraId="17F73BEE" w14:textId="2A05CE21" w:rsidR="001969DC" w:rsidRPr="001D7CBD" w:rsidRDefault="001969DC" w:rsidP="007B2754">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02C2E538"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09E03AF6"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7A42A9E3"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6A7C54FA"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3ED4DE8D"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613434982"/>
              <w14:checkbox>
                <w14:checked w14:val="0"/>
                <w14:checkedState w14:val="2612" w14:font="MS Gothic"/>
                <w14:uncheckedState w14:val="2610" w14:font="MS Gothic"/>
              </w14:checkbox>
            </w:sdtPr>
            <w:sdtEndPr/>
            <w:sdtContent>
              <w:p w14:paraId="076A9800" w14:textId="52D60587"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1F55E423" w14:textId="77777777" w:rsidR="001969DC" w:rsidRPr="00B76BDF" w:rsidRDefault="001969DC" w:rsidP="00E503AD">
            <w:pPr>
              <w:rPr>
                <w:rFonts w:cs="Arial"/>
                <w:b/>
              </w:rPr>
            </w:pPr>
          </w:p>
        </w:tc>
      </w:tr>
      <w:tr w:rsidR="001969DC" w14:paraId="76F27B0A"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3A34F861" w14:textId="77777777" w:rsidR="001969DC" w:rsidRDefault="00D34921" w:rsidP="00E503AD">
            <w:pPr>
              <w:rPr>
                <w:rFonts w:cs="Arial"/>
                <w:b/>
                <w:sz w:val="14"/>
                <w:szCs w:val="16"/>
              </w:rPr>
            </w:pPr>
            <w:sdt>
              <w:sdtPr>
                <w:rPr>
                  <w:rFonts w:cs="Arial"/>
                  <w:b/>
                  <w:sz w:val="14"/>
                  <w:szCs w:val="16"/>
                </w:rPr>
                <w:alias w:val="Information_Type"/>
                <w:tag w:val="Information_Type"/>
                <w:id w:val="-634336629"/>
                <w:lock w:val="contentLocked"/>
                <w:placeholder>
                  <w:docPart w:val="15876314E55740158BEF65AE768F1B11"/>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8F1628">
                  <w:rPr>
                    <w:rFonts w:cs="Arial"/>
                    <w:b/>
                    <w:sz w:val="20"/>
                  </w:rPr>
                  <w:t>Programmes</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81623293"/>
              <w14:checkbox>
                <w14:checked w14:val="0"/>
                <w14:checkedState w14:val="2612" w14:font="MS Gothic"/>
                <w14:uncheckedState w14:val="2610" w14:font="MS Gothic"/>
              </w14:checkbox>
            </w:sdtPr>
            <w:sdtEndPr/>
            <w:sdtContent>
              <w:p w14:paraId="1D29711D" w14:textId="21797FB4" w:rsidR="001969DC" w:rsidRPr="001D7CBD" w:rsidRDefault="001969DC" w:rsidP="007B2754">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023367607"/>
              <w14:checkbox>
                <w14:checked w14:val="0"/>
                <w14:checkedState w14:val="2612" w14:font="MS Gothic"/>
                <w14:uncheckedState w14:val="2610" w14:font="MS Gothic"/>
              </w14:checkbox>
            </w:sdtPr>
            <w:sdtEndPr/>
            <w:sdtContent>
              <w:p w14:paraId="59E53123" w14:textId="1B77A498" w:rsidR="001969DC" w:rsidRPr="001D7CBD" w:rsidRDefault="001969DC" w:rsidP="007B2754">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489AF01E"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7AFA9805"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7AA6F1F2"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719CD41C"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28823879"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422306262"/>
              <w14:checkbox>
                <w14:checked w14:val="0"/>
                <w14:checkedState w14:val="2612" w14:font="MS Gothic"/>
                <w14:uncheckedState w14:val="2610" w14:font="MS Gothic"/>
              </w14:checkbox>
            </w:sdtPr>
            <w:sdtEndPr/>
            <w:sdtContent>
              <w:p w14:paraId="26BD4F01" w14:textId="6E1136F7"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478C930F" w14:textId="77777777" w:rsidR="001969DC" w:rsidRPr="00B76BDF" w:rsidRDefault="001969DC" w:rsidP="00E503AD">
            <w:pPr>
              <w:rPr>
                <w:rFonts w:cs="Arial"/>
                <w:b/>
              </w:rPr>
            </w:pPr>
          </w:p>
        </w:tc>
      </w:tr>
      <w:tr w:rsidR="001969DC" w14:paraId="4DFB3FFE"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4F67319B" w14:textId="77777777" w:rsidR="001969DC" w:rsidRDefault="00D34921" w:rsidP="00E503AD">
            <w:pPr>
              <w:rPr>
                <w:rFonts w:cs="Arial"/>
                <w:b/>
                <w:sz w:val="14"/>
                <w:szCs w:val="16"/>
              </w:rPr>
            </w:pPr>
            <w:sdt>
              <w:sdtPr>
                <w:rPr>
                  <w:rFonts w:cs="Arial"/>
                  <w:b/>
                  <w:sz w:val="14"/>
                  <w:szCs w:val="16"/>
                </w:rPr>
                <w:alias w:val="Information_Type"/>
                <w:tag w:val="Information_Type"/>
                <w:id w:val="-1500490660"/>
                <w:lock w:val="contentLocked"/>
                <w:placeholder>
                  <w:docPart w:val="6B6FA4100B624C5EB459A4A42DE0899E"/>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8F1628">
                  <w:rPr>
                    <w:rFonts w:cs="Arial"/>
                    <w:b/>
                    <w:sz w:val="20"/>
                  </w:rPr>
                  <w:t>Room Data Sheets</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240392486"/>
              <w14:checkbox>
                <w14:checked w14:val="0"/>
                <w14:checkedState w14:val="2612" w14:font="MS Gothic"/>
                <w14:uncheckedState w14:val="2610" w14:font="MS Gothic"/>
              </w14:checkbox>
            </w:sdtPr>
            <w:sdtEndPr/>
            <w:sdtContent>
              <w:p w14:paraId="44E6F4A1" w14:textId="0773CAB1" w:rsidR="001969DC" w:rsidRPr="001D7CBD" w:rsidRDefault="001969DC" w:rsidP="007B2754">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466787474"/>
              <w14:checkbox>
                <w14:checked w14:val="0"/>
                <w14:checkedState w14:val="2612" w14:font="MS Gothic"/>
                <w14:uncheckedState w14:val="2610" w14:font="MS Gothic"/>
              </w14:checkbox>
            </w:sdtPr>
            <w:sdtEndPr/>
            <w:sdtContent>
              <w:p w14:paraId="6B439ED9" w14:textId="5556A533" w:rsidR="001969DC" w:rsidRPr="001D7CBD" w:rsidRDefault="001969DC" w:rsidP="007B2754">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1C31ED49"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4268C623"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48860488"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5868AAC0"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426B5D51"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024289091"/>
              <w14:checkbox>
                <w14:checked w14:val="0"/>
                <w14:checkedState w14:val="2612" w14:font="MS Gothic"/>
                <w14:uncheckedState w14:val="2610" w14:font="MS Gothic"/>
              </w14:checkbox>
            </w:sdtPr>
            <w:sdtEndPr/>
            <w:sdtContent>
              <w:p w14:paraId="2BE7D6E7" w14:textId="6C044B22"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782C13A9" w14:textId="77777777" w:rsidR="001969DC" w:rsidRPr="00B76BDF" w:rsidRDefault="001969DC" w:rsidP="00E503AD">
            <w:pPr>
              <w:rPr>
                <w:rFonts w:cs="Arial"/>
                <w:b/>
              </w:rPr>
            </w:pPr>
          </w:p>
        </w:tc>
      </w:tr>
      <w:tr w:rsidR="001969DC" w14:paraId="30632E2F"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3AD2C805" w14:textId="77777777" w:rsidR="001969DC" w:rsidRDefault="00D34921" w:rsidP="00E503AD">
            <w:pPr>
              <w:rPr>
                <w:rFonts w:cs="Arial"/>
                <w:b/>
                <w:sz w:val="14"/>
                <w:szCs w:val="16"/>
              </w:rPr>
            </w:pPr>
            <w:sdt>
              <w:sdtPr>
                <w:rPr>
                  <w:rFonts w:cs="Arial"/>
                  <w:b/>
                  <w:sz w:val="14"/>
                  <w:szCs w:val="16"/>
                </w:rPr>
                <w:alias w:val="Information_Type"/>
                <w:tag w:val="Information_Type"/>
                <w:id w:val="1292636676"/>
                <w:lock w:val="contentLocked"/>
                <w:placeholder>
                  <w:docPart w:val="7AD371B8C06A4613951E1E2207A342E8"/>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8F1628">
                  <w:rPr>
                    <w:rFonts w:cs="Arial"/>
                    <w:b/>
                    <w:sz w:val="20"/>
                  </w:rPr>
                  <w:t>Requests for Information</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632233221"/>
              <w14:checkbox>
                <w14:checked w14:val="0"/>
                <w14:checkedState w14:val="2612" w14:font="MS Gothic"/>
                <w14:uncheckedState w14:val="2610" w14:font="MS Gothic"/>
              </w14:checkbox>
            </w:sdtPr>
            <w:sdtEndPr/>
            <w:sdtContent>
              <w:p w14:paraId="43502C00" w14:textId="139E10A7" w:rsidR="001969DC" w:rsidRPr="001D7CBD" w:rsidRDefault="001969DC" w:rsidP="007B2754">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836678727"/>
              <w14:checkbox>
                <w14:checked w14:val="0"/>
                <w14:checkedState w14:val="2612" w14:font="MS Gothic"/>
                <w14:uncheckedState w14:val="2610" w14:font="MS Gothic"/>
              </w14:checkbox>
            </w:sdtPr>
            <w:sdtEndPr/>
            <w:sdtContent>
              <w:p w14:paraId="75B4E113" w14:textId="1AC9198E" w:rsidR="001969DC" w:rsidRPr="001D7CBD" w:rsidRDefault="001969DC" w:rsidP="007B2754">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372B9761"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1E5B3949"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2CB15F37"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2B9E9593"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7DDD0503"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354389621"/>
              <w14:checkbox>
                <w14:checked w14:val="0"/>
                <w14:checkedState w14:val="2612" w14:font="MS Gothic"/>
                <w14:uncheckedState w14:val="2610" w14:font="MS Gothic"/>
              </w14:checkbox>
            </w:sdtPr>
            <w:sdtEndPr/>
            <w:sdtContent>
              <w:p w14:paraId="2316316A" w14:textId="7E6113E7"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25726396" w14:textId="77777777" w:rsidR="001969DC" w:rsidRPr="00B76BDF" w:rsidRDefault="001969DC" w:rsidP="00E503AD">
            <w:pPr>
              <w:rPr>
                <w:rFonts w:cs="Arial"/>
                <w:b/>
              </w:rPr>
            </w:pPr>
          </w:p>
        </w:tc>
      </w:tr>
      <w:tr w:rsidR="001969DC" w14:paraId="1047524D" w14:textId="77777777" w:rsidTr="007B2754">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67EF9FDB" w14:textId="77777777" w:rsidR="001969DC" w:rsidRDefault="00D34921" w:rsidP="00E503AD">
            <w:pPr>
              <w:rPr>
                <w:rFonts w:cs="Arial"/>
                <w:b/>
                <w:sz w:val="14"/>
                <w:szCs w:val="16"/>
              </w:rPr>
            </w:pPr>
            <w:sdt>
              <w:sdtPr>
                <w:rPr>
                  <w:rFonts w:cs="Arial"/>
                  <w:b/>
                  <w:sz w:val="14"/>
                  <w:szCs w:val="16"/>
                </w:rPr>
                <w:alias w:val="Information_Type"/>
                <w:tag w:val="Information_Type"/>
                <w:id w:val="900709067"/>
                <w:lock w:val="contentLocked"/>
                <w:placeholder>
                  <w:docPart w:val="6C6937AD8E024F8D905554C0BAF0281E"/>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8F1628">
                  <w:rPr>
                    <w:rFonts w:cs="Arial"/>
                    <w:b/>
                    <w:sz w:val="20"/>
                  </w:rPr>
                  <w:t>Reports</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760365235"/>
              <w14:checkbox>
                <w14:checked w14:val="0"/>
                <w14:checkedState w14:val="2612" w14:font="MS Gothic"/>
                <w14:uncheckedState w14:val="2610" w14:font="MS Gothic"/>
              </w14:checkbox>
            </w:sdtPr>
            <w:sdtEndPr/>
            <w:sdtContent>
              <w:p w14:paraId="6ED48C24" w14:textId="211EA251" w:rsidR="001969DC" w:rsidRPr="001D7CBD" w:rsidRDefault="001969DC" w:rsidP="007B2754">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35496683"/>
              <w14:checkbox>
                <w14:checked w14:val="0"/>
                <w14:checkedState w14:val="2612" w14:font="MS Gothic"/>
                <w14:uncheckedState w14:val="2610" w14:font="MS Gothic"/>
              </w14:checkbox>
            </w:sdtPr>
            <w:sdtEndPr/>
            <w:sdtContent>
              <w:p w14:paraId="6B113D62" w14:textId="7A213528" w:rsidR="001969DC" w:rsidRPr="001D7CBD" w:rsidRDefault="001969DC" w:rsidP="007B2754">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0F6CBFA2" w14:textId="77777777" w:rsidR="001969DC" w:rsidRPr="001D7CBD" w:rsidRDefault="001969DC" w:rsidP="00E503AD">
            <w:pPr>
              <w:spacing w:line="260" w:lineRule="exact"/>
              <w:rPr>
                <w:rFonts w:cs="Arial"/>
                <w:b/>
                <w:sz w:val="20"/>
                <w:szCs w:val="20"/>
              </w:rPr>
            </w:pPr>
          </w:p>
        </w:tc>
        <w:tc>
          <w:tcPr>
            <w:tcW w:w="1319" w:type="dxa"/>
            <w:tcBorders>
              <w:top w:val="single" w:sz="4" w:space="0" w:color="auto"/>
              <w:left w:val="single" w:sz="4" w:space="0" w:color="auto"/>
              <w:bottom w:val="single" w:sz="4" w:space="0" w:color="auto"/>
              <w:right w:val="single" w:sz="4" w:space="0" w:color="auto"/>
            </w:tcBorders>
          </w:tcPr>
          <w:p w14:paraId="5A005409" w14:textId="77777777" w:rsidR="001969DC" w:rsidRPr="001D7CBD" w:rsidRDefault="001969DC" w:rsidP="00E503AD">
            <w:pPr>
              <w:rPr>
                <w:rFonts w:cs="Arial"/>
                <w:b/>
                <w:sz w:val="20"/>
                <w:szCs w:val="20"/>
              </w:rPr>
            </w:pPr>
          </w:p>
        </w:tc>
        <w:tc>
          <w:tcPr>
            <w:tcW w:w="1418" w:type="dxa"/>
            <w:tcBorders>
              <w:top w:val="single" w:sz="4" w:space="0" w:color="auto"/>
              <w:left w:val="single" w:sz="4" w:space="0" w:color="auto"/>
              <w:bottom w:val="single" w:sz="4" w:space="0" w:color="auto"/>
              <w:right w:val="single" w:sz="4" w:space="0" w:color="auto"/>
            </w:tcBorders>
          </w:tcPr>
          <w:p w14:paraId="59A4C139" w14:textId="77777777" w:rsidR="001969DC" w:rsidRPr="001D7CBD" w:rsidRDefault="001969DC" w:rsidP="00E503AD">
            <w:pPr>
              <w:spacing w:line="260" w:lineRule="exact"/>
              <w:rPr>
                <w:rFonts w:cs="Arial"/>
                <w:b/>
                <w:sz w:val="20"/>
                <w:szCs w:val="20"/>
              </w:rPr>
            </w:pPr>
          </w:p>
        </w:tc>
        <w:tc>
          <w:tcPr>
            <w:tcW w:w="1487" w:type="dxa"/>
            <w:tcBorders>
              <w:top w:val="single" w:sz="4" w:space="0" w:color="auto"/>
              <w:left w:val="single" w:sz="4" w:space="0" w:color="auto"/>
              <w:bottom w:val="single" w:sz="4" w:space="0" w:color="auto"/>
              <w:right w:val="single" w:sz="4" w:space="0" w:color="auto"/>
            </w:tcBorders>
          </w:tcPr>
          <w:p w14:paraId="20958D63" w14:textId="77777777" w:rsidR="001969DC" w:rsidRPr="001D7CBD" w:rsidRDefault="001969DC" w:rsidP="00E503AD">
            <w:pPr>
              <w:rPr>
                <w:rFonts w:cs="Arial"/>
                <w:b/>
                <w:sz w:val="20"/>
                <w:szCs w:val="20"/>
              </w:rPr>
            </w:pPr>
          </w:p>
        </w:tc>
        <w:tc>
          <w:tcPr>
            <w:tcW w:w="1276" w:type="dxa"/>
            <w:tcBorders>
              <w:top w:val="single" w:sz="4" w:space="0" w:color="auto"/>
              <w:left w:val="single" w:sz="4" w:space="0" w:color="auto"/>
              <w:bottom w:val="single" w:sz="4" w:space="0" w:color="auto"/>
              <w:right w:val="single" w:sz="4" w:space="0" w:color="auto"/>
            </w:tcBorders>
          </w:tcPr>
          <w:p w14:paraId="245DD51A" w14:textId="77777777" w:rsidR="001969DC" w:rsidRPr="001D7CBD" w:rsidRDefault="001969DC" w:rsidP="00E503AD">
            <w:pPr>
              <w:spacing w:line="260" w:lineRule="exact"/>
              <w:rPr>
                <w:rFonts w:cs="Arial"/>
                <w:b/>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258182341"/>
              <w14:checkbox>
                <w14:checked w14:val="0"/>
                <w14:checkedState w14:val="2612" w14:font="MS Gothic"/>
                <w14:uncheckedState w14:val="2610" w14:font="MS Gothic"/>
              </w14:checkbox>
            </w:sdtPr>
            <w:sdtEndPr/>
            <w:sdtContent>
              <w:p w14:paraId="3EC4FA85" w14:textId="6F40D23A"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25CBA360" w14:textId="77777777" w:rsidR="001969DC" w:rsidRPr="00B76BDF" w:rsidRDefault="001969DC" w:rsidP="00E503AD">
            <w:pPr>
              <w:rPr>
                <w:rFonts w:cs="Arial"/>
                <w:b/>
              </w:rPr>
            </w:pPr>
          </w:p>
        </w:tc>
      </w:tr>
      <w:tr w:rsidR="001969DC" w14:paraId="4564864C" w14:textId="77777777" w:rsidTr="00762023">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1B2CFED6" w14:textId="77777777" w:rsidR="001969DC" w:rsidRDefault="00D34921" w:rsidP="00E503AD">
            <w:pPr>
              <w:rPr>
                <w:rFonts w:cs="Arial"/>
                <w:b/>
                <w:sz w:val="14"/>
                <w:szCs w:val="16"/>
              </w:rPr>
            </w:pPr>
            <w:sdt>
              <w:sdtPr>
                <w:rPr>
                  <w:rFonts w:cs="Arial"/>
                  <w:b/>
                  <w:sz w:val="14"/>
                  <w:szCs w:val="16"/>
                </w:rPr>
                <w:alias w:val="Information_Type"/>
                <w:tag w:val="Information_Type"/>
                <w:id w:val="225656532"/>
                <w:lock w:val="contentLocked"/>
                <w:placeholder>
                  <w:docPart w:val="92FF2F9C4E374AA2AAD809B652072D6C"/>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8F1628">
                  <w:rPr>
                    <w:rFonts w:cs="Arial"/>
                    <w:b/>
                    <w:sz w:val="20"/>
                    <w:szCs w:val="20"/>
                  </w:rPr>
                  <w:t>Schedule of accomodation</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808053719"/>
              <w14:checkbox>
                <w14:checked w14:val="0"/>
                <w14:checkedState w14:val="2612" w14:font="MS Gothic"/>
                <w14:uncheckedState w14:val="2610" w14:font="MS Gothic"/>
              </w14:checkbox>
            </w:sdtPr>
            <w:sdtEndPr/>
            <w:sdtContent>
              <w:p w14:paraId="28390753" w14:textId="36EC86F0"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341745123"/>
              <w14:checkbox>
                <w14:checked w14:val="0"/>
                <w14:checkedState w14:val="2612" w14:font="MS Gothic"/>
                <w14:uncheckedState w14:val="2610" w14:font="MS Gothic"/>
              </w14:checkbox>
            </w:sdtPr>
            <w:sdtEndPr/>
            <w:sdtContent>
              <w:p w14:paraId="2EDABBBE" w14:textId="710BDCE3"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18613188"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63B5E926"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54BE403A"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21B2E0B7"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666398AE"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618331719"/>
              <w14:checkbox>
                <w14:checked w14:val="0"/>
                <w14:checkedState w14:val="2612" w14:font="MS Gothic"/>
                <w14:uncheckedState w14:val="2610" w14:font="MS Gothic"/>
              </w14:checkbox>
            </w:sdtPr>
            <w:sdtEndPr/>
            <w:sdtContent>
              <w:p w14:paraId="15E54100" w14:textId="08BD14EC"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16FB6529" w14:textId="77777777" w:rsidR="001969DC" w:rsidRPr="00B76BDF" w:rsidRDefault="001969DC" w:rsidP="00E503AD">
            <w:pPr>
              <w:rPr>
                <w:rFonts w:cs="Arial"/>
                <w:b/>
              </w:rPr>
            </w:pPr>
          </w:p>
        </w:tc>
      </w:tr>
      <w:tr w:rsidR="001969DC" w14:paraId="69DD31DE" w14:textId="77777777" w:rsidTr="00762023">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3C80F87D" w14:textId="77777777" w:rsidR="001969DC" w:rsidRDefault="00D34921" w:rsidP="00E503AD">
            <w:pPr>
              <w:rPr>
                <w:rFonts w:cs="Arial"/>
                <w:b/>
                <w:sz w:val="14"/>
                <w:szCs w:val="16"/>
              </w:rPr>
            </w:pPr>
            <w:sdt>
              <w:sdtPr>
                <w:rPr>
                  <w:rFonts w:cs="Arial"/>
                  <w:b/>
                  <w:sz w:val="14"/>
                  <w:szCs w:val="16"/>
                </w:rPr>
                <w:alias w:val="Information_Type"/>
                <w:tag w:val="Information_Type"/>
                <w:id w:val="223495812"/>
                <w:lock w:val="contentLocked"/>
                <w:placeholder>
                  <w:docPart w:val="E95D628D0EE04A04A6D1650133AFD964"/>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8F1628">
                  <w:rPr>
                    <w:rFonts w:cs="Arial"/>
                    <w:b/>
                    <w:sz w:val="20"/>
                  </w:rPr>
                  <w:t>Schedule</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925995869"/>
              <w14:checkbox>
                <w14:checked w14:val="0"/>
                <w14:checkedState w14:val="2612" w14:font="MS Gothic"/>
                <w14:uncheckedState w14:val="2610" w14:font="MS Gothic"/>
              </w14:checkbox>
            </w:sdtPr>
            <w:sdtEndPr/>
            <w:sdtContent>
              <w:p w14:paraId="3AC995F2" w14:textId="3B1D8DF7"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370963779"/>
              <w14:checkbox>
                <w14:checked w14:val="0"/>
                <w14:checkedState w14:val="2612" w14:font="MS Gothic"/>
                <w14:uncheckedState w14:val="2610" w14:font="MS Gothic"/>
              </w14:checkbox>
            </w:sdtPr>
            <w:sdtEndPr/>
            <w:sdtContent>
              <w:p w14:paraId="628A4A24" w14:textId="4FDF41C8"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6E4B3020"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55822ECA"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7E49DC43"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7293F138"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3099ED5A"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33422599"/>
              <w14:checkbox>
                <w14:checked w14:val="0"/>
                <w14:checkedState w14:val="2612" w14:font="MS Gothic"/>
                <w14:uncheckedState w14:val="2610" w14:font="MS Gothic"/>
              </w14:checkbox>
            </w:sdtPr>
            <w:sdtEndPr/>
            <w:sdtContent>
              <w:p w14:paraId="1C3360DA" w14:textId="3572D0C2"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7A1745C9" w14:textId="77777777" w:rsidR="001969DC" w:rsidRPr="00B76BDF" w:rsidRDefault="001969DC" w:rsidP="00E503AD">
            <w:pPr>
              <w:rPr>
                <w:rFonts w:cs="Arial"/>
                <w:b/>
              </w:rPr>
            </w:pPr>
          </w:p>
        </w:tc>
      </w:tr>
      <w:tr w:rsidR="001969DC" w14:paraId="2070205C" w14:textId="77777777" w:rsidTr="00762023">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65CF099B" w14:textId="77777777" w:rsidR="001969DC" w:rsidRDefault="00D34921" w:rsidP="00E503AD">
            <w:pPr>
              <w:rPr>
                <w:rFonts w:cs="Arial"/>
                <w:b/>
                <w:sz w:val="14"/>
                <w:szCs w:val="16"/>
              </w:rPr>
            </w:pPr>
            <w:sdt>
              <w:sdtPr>
                <w:rPr>
                  <w:rFonts w:cs="Arial"/>
                  <w:b/>
                  <w:sz w:val="14"/>
                  <w:szCs w:val="16"/>
                </w:rPr>
                <w:alias w:val="Information_Type"/>
                <w:tag w:val="Information_Type"/>
                <w:id w:val="-1860730253"/>
                <w:lock w:val="contentLocked"/>
                <w:placeholder>
                  <w:docPart w:val="8DF42DB5230C43DE946DDB0F01CABD3B"/>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8F1628">
                  <w:rPr>
                    <w:rFonts w:cs="Arial"/>
                    <w:b/>
                    <w:sz w:val="20"/>
                  </w:rPr>
                  <w:t>Snagging List</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835303971"/>
              <w14:checkbox>
                <w14:checked w14:val="0"/>
                <w14:checkedState w14:val="2612" w14:font="MS Gothic"/>
                <w14:uncheckedState w14:val="2610" w14:font="MS Gothic"/>
              </w14:checkbox>
            </w:sdtPr>
            <w:sdtEndPr/>
            <w:sdtContent>
              <w:p w14:paraId="52B07818" w14:textId="3FD058DE"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897427508"/>
              <w14:checkbox>
                <w14:checked w14:val="0"/>
                <w14:checkedState w14:val="2612" w14:font="MS Gothic"/>
                <w14:uncheckedState w14:val="2610" w14:font="MS Gothic"/>
              </w14:checkbox>
            </w:sdtPr>
            <w:sdtEndPr/>
            <w:sdtContent>
              <w:p w14:paraId="56FC0310" w14:textId="642CCA3F"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1D0E6E8E"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4DB40D16"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0F66D41F"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76E4558B"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30B29CC0"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860556104"/>
              <w14:checkbox>
                <w14:checked w14:val="0"/>
                <w14:checkedState w14:val="2612" w14:font="MS Gothic"/>
                <w14:uncheckedState w14:val="2610" w14:font="MS Gothic"/>
              </w14:checkbox>
            </w:sdtPr>
            <w:sdtEndPr/>
            <w:sdtContent>
              <w:p w14:paraId="4F3430EA" w14:textId="43A18E94"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20455F92" w14:textId="77777777" w:rsidR="001969DC" w:rsidRPr="00B76BDF" w:rsidRDefault="001969DC" w:rsidP="00E503AD">
            <w:pPr>
              <w:rPr>
                <w:rFonts w:cs="Arial"/>
                <w:b/>
              </w:rPr>
            </w:pPr>
          </w:p>
        </w:tc>
      </w:tr>
      <w:tr w:rsidR="001969DC" w14:paraId="59C03049" w14:textId="77777777" w:rsidTr="00762023">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0896255E" w14:textId="77777777" w:rsidR="001969DC" w:rsidRDefault="00D34921" w:rsidP="00E503AD">
            <w:pPr>
              <w:rPr>
                <w:rFonts w:cs="Arial"/>
                <w:b/>
                <w:sz w:val="14"/>
                <w:szCs w:val="16"/>
              </w:rPr>
            </w:pPr>
            <w:sdt>
              <w:sdtPr>
                <w:rPr>
                  <w:rFonts w:cs="Arial"/>
                  <w:b/>
                  <w:sz w:val="14"/>
                  <w:szCs w:val="16"/>
                </w:rPr>
                <w:alias w:val="Information_Type"/>
                <w:tag w:val="Information_Type"/>
                <w:id w:val="-955946767"/>
                <w:lock w:val="contentLocked"/>
                <w:placeholder>
                  <w:docPart w:val="498B2300BACF493FBF4838A6E98CE5E7"/>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5810DD">
                  <w:rPr>
                    <w:rFonts w:cs="Arial"/>
                    <w:b/>
                    <w:sz w:val="20"/>
                    <w:szCs w:val="20"/>
                  </w:rPr>
                  <w:t>Specification</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10728762"/>
              <w14:checkbox>
                <w14:checked w14:val="0"/>
                <w14:checkedState w14:val="2612" w14:font="MS Gothic"/>
                <w14:uncheckedState w14:val="2610" w14:font="MS Gothic"/>
              </w14:checkbox>
            </w:sdtPr>
            <w:sdtEndPr/>
            <w:sdtContent>
              <w:p w14:paraId="0324469E" w14:textId="5DC8205E"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900706374"/>
              <w14:checkbox>
                <w14:checked w14:val="0"/>
                <w14:checkedState w14:val="2612" w14:font="MS Gothic"/>
                <w14:uncheckedState w14:val="2610" w14:font="MS Gothic"/>
              </w14:checkbox>
            </w:sdtPr>
            <w:sdtEndPr/>
            <w:sdtContent>
              <w:p w14:paraId="21B5C91B" w14:textId="35FFE588"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55F0E302"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1541982C"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10779EAA"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580E8898"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409B08D5"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57996783"/>
              <w14:checkbox>
                <w14:checked w14:val="0"/>
                <w14:checkedState w14:val="2612" w14:font="MS Gothic"/>
                <w14:uncheckedState w14:val="2610" w14:font="MS Gothic"/>
              </w14:checkbox>
            </w:sdtPr>
            <w:sdtEndPr/>
            <w:sdtContent>
              <w:p w14:paraId="16AEB683" w14:textId="2A372892"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479C7EFB" w14:textId="77777777" w:rsidR="001969DC" w:rsidRPr="00B76BDF" w:rsidRDefault="001969DC" w:rsidP="00E503AD">
            <w:pPr>
              <w:rPr>
                <w:rFonts w:cs="Arial"/>
                <w:b/>
              </w:rPr>
            </w:pPr>
          </w:p>
        </w:tc>
      </w:tr>
      <w:tr w:rsidR="001969DC" w14:paraId="60043748" w14:textId="77777777" w:rsidTr="00762023">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3D0936D6" w14:textId="77777777" w:rsidR="001969DC" w:rsidRDefault="00D34921" w:rsidP="00E503AD">
            <w:pPr>
              <w:rPr>
                <w:rFonts w:cs="Arial"/>
                <w:b/>
                <w:sz w:val="14"/>
                <w:szCs w:val="16"/>
              </w:rPr>
            </w:pPr>
            <w:sdt>
              <w:sdtPr>
                <w:rPr>
                  <w:rFonts w:cs="Arial"/>
                  <w:b/>
                  <w:sz w:val="14"/>
                  <w:szCs w:val="16"/>
                </w:rPr>
                <w:alias w:val="Information_Type"/>
                <w:tag w:val="Information_Type"/>
                <w:id w:val="1743909148"/>
                <w:lock w:val="contentLocked"/>
                <w:placeholder>
                  <w:docPart w:val="03E68238B59149A4A9C50CDE842F4703"/>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5810DD">
                  <w:rPr>
                    <w:rFonts w:cs="Arial"/>
                    <w:b/>
                    <w:sz w:val="20"/>
                    <w:szCs w:val="20"/>
                  </w:rPr>
                  <w:t>Survey</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519231000"/>
              <w14:checkbox>
                <w14:checked w14:val="0"/>
                <w14:checkedState w14:val="2612" w14:font="MS Gothic"/>
                <w14:uncheckedState w14:val="2610" w14:font="MS Gothic"/>
              </w14:checkbox>
            </w:sdtPr>
            <w:sdtEndPr/>
            <w:sdtContent>
              <w:p w14:paraId="2589932D" w14:textId="2C9A67EF"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2097823"/>
              <w14:checkbox>
                <w14:checked w14:val="0"/>
                <w14:checkedState w14:val="2612" w14:font="MS Gothic"/>
                <w14:uncheckedState w14:val="2610" w14:font="MS Gothic"/>
              </w14:checkbox>
            </w:sdtPr>
            <w:sdtEndPr/>
            <w:sdtContent>
              <w:p w14:paraId="29DFDA40" w14:textId="0FF45C57"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0BC485DF"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0D506D78"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61844392"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2A2133F9"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56D39B91"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525545238"/>
              <w14:checkbox>
                <w14:checked w14:val="0"/>
                <w14:checkedState w14:val="2612" w14:font="MS Gothic"/>
                <w14:uncheckedState w14:val="2610" w14:font="MS Gothic"/>
              </w14:checkbox>
            </w:sdtPr>
            <w:sdtEndPr/>
            <w:sdtContent>
              <w:p w14:paraId="0F03E7CA" w14:textId="547F48E4"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23DFE941" w14:textId="77777777" w:rsidR="001969DC" w:rsidRPr="00B76BDF" w:rsidRDefault="001969DC" w:rsidP="00E503AD">
            <w:pPr>
              <w:rPr>
                <w:rFonts w:cs="Arial"/>
                <w:b/>
              </w:rPr>
            </w:pPr>
          </w:p>
        </w:tc>
      </w:tr>
      <w:tr w:rsidR="001969DC" w14:paraId="70CC6E38" w14:textId="77777777" w:rsidTr="00762023">
        <w:trPr>
          <w:trHeight w:val="564"/>
        </w:trPr>
        <w:tc>
          <w:tcPr>
            <w:tcW w:w="1872" w:type="dxa"/>
            <w:tcBorders>
              <w:top w:val="single" w:sz="4" w:space="0" w:color="auto"/>
              <w:left w:val="single" w:sz="4" w:space="0" w:color="auto"/>
              <w:bottom w:val="single" w:sz="4" w:space="0" w:color="auto"/>
              <w:right w:val="single" w:sz="4" w:space="0" w:color="auto"/>
            </w:tcBorders>
            <w:vAlign w:val="center"/>
          </w:tcPr>
          <w:p w14:paraId="1CC9A8BD" w14:textId="77777777" w:rsidR="001969DC" w:rsidRDefault="00D34921" w:rsidP="00E503AD">
            <w:pPr>
              <w:rPr>
                <w:rFonts w:cs="Arial"/>
                <w:b/>
                <w:sz w:val="14"/>
                <w:szCs w:val="16"/>
              </w:rPr>
            </w:pPr>
            <w:sdt>
              <w:sdtPr>
                <w:rPr>
                  <w:rFonts w:cs="Arial"/>
                  <w:b/>
                  <w:sz w:val="14"/>
                  <w:szCs w:val="16"/>
                </w:rPr>
                <w:alias w:val="Information_Type"/>
                <w:tag w:val="Information_Type"/>
                <w:id w:val="-380090150"/>
                <w:lock w:val="contentLocked"/>
                <w:placeholder>
                  <w:docPart w:val="E1A2B19E26D94079839EB4362A7ED1F2"/>
                </w:placeholder>
                <w:dataBinding w:prefixMappings="xmlns:ns0='https://www.bregroup.com/expertise/bim/Documents#BIMStandards4.1' xmlns:ns1='http://www.w3.org/2001/XMLSchema-instance' xmlns:ns2='https://www.bregroup.com/expertise/bim/Documents' " w:xpath="/ns0:Assessment[1]/ns2:Documents[1]/Document[10]/Categories[1]/Category[1]/Description[1]" w:storeItemID="{9B2DB9C6-C3F0-4DB7-B54C-555ADF672781}"/>
                <w:text/>
              </w:sdtPr>
              <w:sdtEndPr/>
              <w:sdtContent>
                <w:r w:rsidR="001969DC" w:rsidRPr="005810DD">
                  <w:rPr>
                    <w:rFonts w:cs="Arial"/>
                    <w:b/>
                    <w:sz w:val="20"/>
                    <w:szCs w:val="20"/>
                  </w:rPr>
                  <w:t>Visualisation</w:t>
                </w:r>
              </w:sdtContent>
            </w:sdt>
          </w:p>
        </w:tc>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054229867"/>
              <w14:checkbox>
                <w14:checked w14:val="0"/>
                <w14:checkedState w14:val="2612" w14:font="MS Gothic"/>
                <w14:uncheckedState w14:val="2610" w14:font="MS Gothic"/>
              </w14:checkbox>
            </w:sdtPr>
            <w:sdtEndPr/>
            <w:sdtContent>
              <w:p w14:paraId="7F5B1D7E" w14:textId="42896C54"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175079728"/>
              <w14:checkbox>
                <w14:checked w14:val="0"/>
                <w14:checkedState w14:val="2612" w14:font="MS Gothic"/>
                <w14:uncheckedState w14:val="2610" w14:font="MS Gothic"/>
              </w14:checkbox>
            </w:sdtPr>
            <w:sdtEndPr/>
            <w:sdtContent>
              <w:p w14:paraId="65876BDF" w14:textId="7FF3383A"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17424905" w14:textId="77777777" w:rsidR="001969DC" w:rsidRPr="00B76BDF" w:rsidRDefault="001969DC" w:rsidP="00E503AD">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64F7F3B8" w14:textId="77777777" w:rsidR="001969DC" w:rsidRPr="00B76BDF" w:rsidRDefault="001969DC" w:rsidP="00E503AD">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174DCECF" w14:textId="77777777" w:rsidR="001969DC" w:rsidRPr="00B76BDF" w:rsidRDefault="001969DC" w:rsidP="00E503AD">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1F03A36F" w14:textId="77777777" w:rsidR="001969DC" w:rsidRPr="00B76BDF" w:rsidRDefault="001969DC" w:rsidP="00E503AD">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69A190B2" w14:textId="77777777" w:rsidR="001969DC" w:rsidRPr="00B76BDF" w:rsidRDefault="001969DC" w:rsidP="00E503AD">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71828412"/>
              <w14:checkbox>
                <w14:checked w14:val="0"/>
                <w14:checkedState w14:val="2612" w14:font="MS Gothic"/>
                <w14:uncheckedState w14:val="2610" w14:font="MS Gothic"/>
              </w14:checkbox>
            </w:sdtPr>
            <w:sdtEndPr/>
            <w:sdtContent>
              <w:p w14:paraId="7638DF6B" w14:textId="7493FE0F"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7EDFF524" w14:textId="77777777" w:rsidR="001969DC" w:rsidRPr="00B76BDF" w:rsidRDefault="001969DC" w:rsidP="00E503AD">
            <w:pPr>
              <w:rPr>
                <w:rFonts w:cs="Arial"/>
                <w:b/>
              </w:rPr>
            </w:pPr>
          </w:p>
        </w:tc>
      </w:tr>
      <w:tr w:rsidR="001969DC" w14:paraId="5772AAD1" w14:textId="77777777" w:rsidTr="00762023">
        <w:trPr>
          <w:trHeight w:val="564"/>
        </w:trPr>
        <w:sdt>
          <w:sdtPr>
            <w:rPr>
              <w:rFonts w:cs="Arial"/>
              <w:iCs/>
            </w:rPr>
            <w:alias w:val="Information_Type"/>
            <w:tag w:val="Information_Type"/>
            <w:id w:val="-226922773"/>
            <w:placeholder>
              <w:docPart w:val="3524B7BE815449F9BC57C1AC21891E64"/>
            </w:placeholder>
            <w:showingPlcHdr/>
            <w:dataBinding w:prefixMappings="xmlns:ns0='https://www.bregroup.com/expertise/bim/Documents#BIMStandards4.1' xmlns:ns1='http://www.w3.org/2001/XMLSchema-instance' xmlns:ns2='https://www.bregroup.com/expertise/bim/Documents' " w:xpath="/ns0:Assessment[1]/ns2:Documents[2]/Document[1]/Categories[1]/Category[1]/Description[1]" w:storeItemID="{9B2DB9C6-C3F0-4DB7-B54C-555ADF672781}"/>
            <w:text/>
          </w:sdtPr>
          <w:sdtEndPr/>
          <w:sdtContent>
            <w:tc>
              <w:tcPr>
                <w:tcW w:w="1872" w:type="dxa"/>
                <w:tcBorders>
                  <w:top w:val="single" w:sz="4" w:space="0" w:color="auto"/>
                  <w:left w:val="single" w:sz="4" w:space="0" w:color="auto"/>
                  <w:bottom w:val="single" w:sz="4" w:space="0" w:color="auto"/>
                  <w:right w:val="single" w:sz="4" w:space="0" w:color="auto"/>
                </w:tcBorders>
                <w:vAlign w:val="center"/>
              </w:tcPr>
              <w:p w14:paraId="6DAD5C31" w14:textId="77777777" w:rsidR="001969DC" w:rsidRDefault="001969DC" w:rsidP="00E70B59">
                <w:pPr>
                  <w:rPr>
                    <w:rFonts w:cs="Arial"/>
                    <w:b/>
                    <w:sz w:val="14"/>
                    <w:szCs w:val="16"/>
                  </w:rPr>
                </w:pPr>
                <w:r w:rsidRPr="005810DD">
                  <w:rPr>
                    <w:rFonts w:cs="Arial"/>
                    <w:b/>
                    <w:sz w:val="20"/>
                    <w:szCs w:val="20"/>
                  </w:rPr>
                  <w:t>Other</w:t>
                </w:r>
              </w:p>
            </w:tc>
          </w:sdtContent>
        </w:sdt>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082488321"/>
              <w14:checkbox>
                <w14:checked w14:val="0"/>
                <w14:checkedState w14:val="2612" w14:font="MS Gothic"/>
                <w14:uncheckedState w14:val="2610" w14:font="MS Gothic"/>
              </w14:checkbox>
            </w:sdtPr>
            <w:sdtEndPr/>
            <w:sdtContent>
              <w:p w14:paraId="2EB6BBC3" w14:textId="0051510E"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432703018"/>
              <w14:checkbox>
                <w14:checked w14:val="0"/>
                <w14:checkedState w14:val="2612" w14:font="MS Gothic"/>
                <w14:uncheckedState w14:val="2610" w14:font="MS Gothic"/>
              </w14:checkbox>
            </w:sdtPr>
            <w:sdtEndPr/>
            <w:sdtContent>
              <w:p w14:paraId="334DFA56" w14:textId="5B2DA6F0"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51898E8E" w14:textId="77777777" w:rsidR="001969DC" w:rsidRPr="00B76BDF" w:rsidRDefault="001969DC" w:rsidP="00E70B59">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252ECB35" w14:textId="77777777" w:rsidR="001969DC" w:rsidRPr="00B76BDF" w:rsidRDefault="001969DC" w:rsidP="00E70B59">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0F368021" w14:textId="77777777" w:rsidR="001969DC" w:rsidRPr="00B76BDF" w:rsidRDefault="001969DC" w:rsidP="00E70B59">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38DE3D97" w14:textId="77777777" w:rsidR="001969DC" w:rsidRPr="00B76BDF" w:rsidRDefault="001969DC" w:rsidP="00E70B59">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40EDAE42" w14:textId="77777777" w:rsidR="001969DC" w:rsidRPr="00B76BDF" w:rsidRDefault="001969DC" w:rsidP="00E70B59">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3914546"/>
              <w14:checkbox>
                <w14:checked w14:val="0"/>
                <w14:checkedState w14:val="2612" w14:font="MS Gothic"/>
                <w14:uncheckedState w14:val="2610" w14:font="MS Gothic"/>
              </w14:checkbox>
            </w:sdtPr>
            <w:sdtEndPr/>
            <w:sdtContent>
              <w:p w14:paraId="79430319" w14:textId="50311D37"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1ADAD038" w14:textId="77777777" w:rsidR="001969DC" w:rsidRPr="00B76BDF" w:rsidRDefault="001969DC" w:rsidP="00E70B59">
            <w:pPr>
              <w:rPr>
                <w:rFonts w:cs="Arial"/>
                <w:b/>
              </w:rPr>
            </w:pPr>
          </w:p>
        </w:tc>
      </w:tr>
      <w:tr w:rsidR="001969DC" w14:paraId="59A73F64" w14:textId="77777777" w:rsidTr="00762023">
        <w:trPr>
          <w:trHeight w:val="564"/>
        </w:trPr>
        <w:sdt>
          <w:sdtPr>
            <w:rPr>
              <w:rFonts w:cs="Arial"/>
              <w:iCs/>
            </w:rPr>
            <w:alias w:val="Information_Type"/>
            <w:tag w:val="Information_Type"/>
            <w:id w:val="2107918371"/>
            <w:placeholder>
              <w:docPart w:val="15AA068C94AA4E42A87C822D21C9B982"/>
            </w:placeholder>
            <w:showingPlcHdr/>
            <w:dataBinding w:prefixMappings="xmlns:ns0='https://www.bregroup.com/expertise/bim/Documents#BIMStandards4.1' xmlns:ns1='http://www.w3.org/2001/XMLSchema-instance' xmlns:ns2='https://www.bregroup.com/expertise/bim/Documents' " w:xpath="/ns0:Assessment[1]/ns2:Documents[2]/Document[1]/Categories[1]/Category[1]/Description[1]" w:storeItemID="{9B2DB9C6-C3F0-4DB7-B54C-555ADF672781}"/>
            <w:text/>
          </w:sdtPr>
          <w:sdtEndPr/>
          <w:sdtContent>
            <w:tc>
              <w:tcPr>
                <w:tcW w:w="1872" w:type="dxa"/>
                <w:tcBorders>
                  <w:top w:val="single" w:sz="4" w:space="0" w:color="auto"/>
                  <w:left w:val="single" w:sz="4" w:space="0" w:color="auto"/>
                  <w:bottom w:val="single" w:sz="4" w:space="0" w:color="auto"/>
                  <w:right w:val="single" w:sz="4" w:space="0" w:color="auto"/>
                </w:tcBorders>
                <w:vAlign w:val="center"/>
              </w:tcPr>
              <w:p w14:paraId="650FEFC9" w14:textId="77777777" w:rsidR="001969DC" w:rsidRDefault="001969DC" w:rsidP="00E70B59">
                <w:pPr>
                  <w:rPr>
                    <w:rFonts w:cs="Arial"/>
                    <w:b/>
                    <w:sz w:val="14"/>
                    <w:szCs w:val="16"/>
                  </w:rPr>
                </w:pPr>
                <w:r w:rsidRPr="005810DD">
                  <w:rPr>
                    <w:rFonts w:cs="Arial"/>
                    <w:b/>
                    <w:sz w:val="20"/>
                    <w:szCs w:val="20"/>
                  </w:rPr>
                  <w:t>Other</w:t>
                </w:r>
              </w:p>
            </w:tc>
          </w:sdtContent>
        </w:sdt>
        <w:tc>
          <w:tcPr>
            <w:tcW w:w="709"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451001049"/>
              <w14:checkbox>
                <w14:checked w14:val="1"/>
                <w14:checkedState w14:val="2612" w14:font="MS Gothic"/>
                <w14:uncheckedState w14:val="2610" w14:font="MS Gothic"/>
              </w14:checkbox>
            </w:sdtPr>
            <w:sdtEndPr/>
            <w:sdtContent>
              <w:p w14:paraId="2F6EE662" w14:textId="1DF710D0" w:rsidR="001969DC" w:rsidRPr="001D7CBD" w:rsidRDefault="00833F8A"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462578916"/>
              <w14:checkbox>
                <w14:checked w14:val="0"/>
                <w14:checkedState w14:val="2612" w14:font="MS Gothic"/>
                <w14:uncheckedState w14:val="2610" w14:font="MS Gothic"/>
              </w14:checkbox>
            </w:sdtPr>
            <w:sdtEndPr/>
            <w:sdtContent>
              <w:p w14:paraId="4C891AD0" w14:textId="286E64B7" w:rsidR="001969DC" w:rsidRPr="001D7CBD" w:rsidRDefault="001969DC" w:rsidP="00762023">
                <w:pPr>
                  <w:jc w:val="center"/>
                  <w:rPr>
                    <w:rFonts w:ascii="MS Gothic" w:eastAsia="MS Gothic" w:hAnsi="MS Gothic" w:cs="Arial"/>
                    <w:b/>
                    <w:sz w:val="20"/>
                    <w:szCs w:val="20"/>
                  </w:rPr>
                </w:pPr>
                <w:r>
                  <w:rPr>
                    <w:rFonts w:ascii="MS Gothic" w:eastAsia="MS Gothic" w:hAnsi="MS Gothic" w:cs="Segoe UI Symbol" w:hint="eastAsia"/>
                    <w:bCs/>
                    <w:i w:val="0"/>
                    <w:iCs/>
                  </w:rPr>
                  <w:t>☐</w:t>
                </w:r>
              </w:p>
            </w:sdtContent>
          </w:sdt>
        </w:tc>
        <w:tc>
          <w:tcPr>
            <w:tcW w:w="2083" w:type="dxa"/>
            <w:tcBorders>
              <w:top w:val="single" w:sz="4" w:space="0" w:color="auto"/>
              <w:left w:val="single" w:sz="4" w:space="0" w:color="auto"/>
              <w:bottom w:val="single" w:sz="4" w:space="0" w:color="auto"/>
              <w:right w:val="single" w:sz="4" w:space="0" w:color="auto"/>
            </w:tcBorders>
          </w:tcPr>
          <w:p w14:paraId="42D675E7" w14:textId="77777777" w:rsidR="001969DC" w:rsidRPr="00B76BDF" w:rsidRDefault="001969DC" w:rsidP="00E70B59">
            <w:pPr>
              <w:spacing w:line="260" w:lineRule="exact"/>
              <w:rPr>
                <w:rFonts w:cs="Arial"/>
                <w:b/>
              </w:rPr>
            </w:pPr>
          </w:p>
        </w:tc>
        <w:tc>
          <w:tcPr>
            <w:tcW w:w="1319" w:type="dxa"/>
            <w:tcBorders>
              <w:top w:val="single" w:sz="4" w:space="0" w:color="auto"/>
              <w:left w:val="single" w:sz="4" w:space="0" w:color="auto"/>
              <w:bottom w:val="single" w:sz="4" w:space="0" w:color="auto"/>
              <w:right w:val="single" w:sz="4" w:space="0" w:color="auto"/>
            </w:tcBorders>
          </w:tcPr>
          <w:p w14:paraId="3875FEAD" w14:textId="77777777" w:rsidR="001969DC" w:rsidRPr="00B76BDF" w:rsidRDefault="001969DC" w:rsidP="00E70B59">
            <w:pPr>
              <w:rPr>
                <w:rFonts w:cs="Arial"/>
                <w:b/>
              </w:rPr>
            </w:pPr>
          </w:p>
        </w:tc>
        <w:tc>
          <w:tcPr>
            <w:tcW w:w="1418" w:type="dxa"/>
            <w:tcBorders>
              <w:top w:val="single" w:sz="4" w:space="0" w:color="auto"/>
              <w:left w:val="single" w:sz="4" w:space="0" w:color="auto"/>
              <w:bottom w:val="single" w:sz="4" w:space="0" w:color="auto"/>
              <w:right w:val="single" w:sz="4" w:space="0" w:color="auto"/>
            </w:tcBorders>
          </w:tcPr>
          <w:p w14:paraId="21B811EF" w14:textId="77777777" w:rsidR="001969DC" w:rsidRPr="00B76BDF" w:rsidRDefault="001969DC" w:rsidP="00E70B59">
            <w:pPr>
              <w:spacing w:line="260" w:lineRule="exact"/>
              <w:rPr>
                <w:rFonts w:cs="Arial"/>
                <w:b/>
              </w:rPr>
            </w:pPr>
          </w:p>
        </w:tc>
        <w:tc>
          <w:tcPr>
            <w:tcW w:w="1487" w:type="dxa"/>
            <w:tcBorders>
              <w:top w:val="single" w:sz="4" w:space="0" w:color="auto"/>
              <w:left w:val="single" w:sz="4" w:space="0" w:color="auto"/>
              <w:bottom w:val="single" w:sz="4" w:space="0" w:color="auto"/>
              <w:right w:val="single" w:sz="4" w:space="0" w:color="auto"/>
            </w:tcBorders>
          </w:tcPr>
          <w:p w14:paraId="2D94C48F" w14:textId="77777777" w:rsidR="001969DC" w:rsidRPr="00B76BDF" w:rsidRDefault="001969DC" w:rsidP="00E70B59">
            <w:pPr>
              <w:rPr>
                <w:rFonts w:cs="Arial"/>
                <w:b/>
              </w:rPr>
            </w:pPr>
          </w:p>
        </w:tc>
        <w:tc>
          <w:tcPr>
            <w:tcW w:w="1276" w:type="dxa"/>
            <w:tcBorders>
              <w:top w:val="single" w:sz="4" w:space="0" w:color="auto"/>
              <w:left w:val="single" w:sz="4" w:space="0" w:color="auto"/>
              <w:bottom w:val="single" w:sz="4" w:space="0" w:color="auto"/>
              <w:right w:val="single" w:sz="4" w:space="0" w:color="auto"/>
            </w:tcBorders>
          </w:tcPr>
          <w:p w14:paraId="3F456768" w14:textId="77777777" w:rsidR="001969DC" w:rsidRPr="00B76BDF" w:rsidRDefault="001969DC" w:rsidP="00E70B59">
            <w:pPr>
              <w:spacing w:line="260" w:lineRule="exact"/>
              <w:rPr>
                <w:rFonts w:cs="Arial"/>
                <w:b/>
              </w:rPr>
            </w:pPr>
          </w:p>
        </w:tc>
        <w:tc>
          <w:tcPr>
            <w:tcW w:w="708"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598488875"/>
              <w14:checkbox>
                <w14:checked w14:val="0"/>
                <w14:checkedState w14:val="2612" w14:font="MS Gothic"/>
                <w14:uncheckedState w14:val="2610" w14:font="MS Gothic"/>
              </w14:checkbox>
            </w:sdtPr>
            <w:sdtEndPr/>
            <w:sdtContent>
              <w:p w14:paraId="649CE93B" w14:textId="3A04DE2E" w:rsidR="001969DC" w:rsidRPr="001969DC" w:rsidRDefault="001969DC" w:rsidP="001969DC">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2864" w:type="dxa"/>
            <w:tcBorders>
              <w:top w:val="single" w:sz="4" w:space="0" w:color="auto"/>
              <w:left w:val="single" w:sz="4" w:space="0" w:color="auto"/>
              <w:bottom w:val="single" w:sz="4" w:space="0" w:color="auto"/>
              <w:right w:val="single" w:sz="4" w:space="0" w:color="auto"/>
            </w:tcBorders>
          </w:tcPr>
          <w:p w14:paraId="72AC5E36" w14:textId="77777777" w:rsidR="001969DC" w:rsidRPr="00B76BDF" w:rsidRDefault="001969DC" w:rsidP="00E70B59">
            <w:pPr>
              <w:rPr>
                <w:rFonts w:cs="Arial"/>
                <w:b/>
              </w:rPr>
            </w:pPr>
          </w:p>
        </w:tc>
      </w:tr>
    </w:tbl>
    <w:p w14:paraId="0D9CD9EF" w14:textId="08C8FFEA" w:rsidR="00566A2A" w:rsidRDefault="00566A2A" w:rsidP="001B55D7">
      <w:pPr>
        <w:pStyle w:val="Body-11"/>
      </w:pPr>
    </w:p>
    <w:p w14:paraId="220E7499" w14:textId="484126F3" w:rsidR="00D44046" w:rsidRDefault="00D44046" w:rsidP="001B55D7">
      <w:pPr>
        <w:pStyle w:val="Body-11"/>
      </w:pPr>
    </w:p>
    <w:p w14:paraId="4F31E204" w14:textId="77777777" w:rsidR="002E2A7D" w:rsidRDefault="002E2A7D">
      <w:pPr>
        <w:spacing w:after="200" w:line="276" w:lineRule="auto"/>
        <w:jc w:val="left"/>
        <w:rPr>
          <w:rFonts w:eastAsiaTheme="majorEastAsia" w:cs="Arial"/>
          <w:i w:val="0"/>
          <w:spacing w:val="6"/>
          <w:kern w:val="2"/>
        </w:rPr>
        <w:sectPr w:rsidR="002E2A7D" w:rsidSect="00754C0A">
          <w:headerReference w:type="even" r:id="rId46"/>
          <w:headerReference w:type="default" r:id="rId47"/>
          <w:headerReference w:type="first" r:id="rId48"/>
          <w:pgSz w:w="16840" w:h="11900" w:orient="landscape" w:code="9"/>
          <w:pgMar w:top="1247" w:right="1361" w:bottom="1247" w:left="1361" w:header="720" w:footer="720" w:gutter="0"/>
          <w:cols w:space="720"/>
          <w:docGrid w:linePitch="360"/>
        </w:sectPr>
      </w:pPr>
    </w:p>
    <w:p w14:paraId="10EA6F47" w14:textId="0A82CD58" w:rsidR="009745F8" w:rsidRPr="00E56584" w:rsidRDefault="00A20561" w:rsidP="00E56584">
      <w:pPr>
        <w:pStyle w:val="AppendixHeading"/>
      </w:pPr>
      <w:bookmarkStart w:id="139" w:name="_Toc88576270"/>
      <w:r w:rsidRPr="00A20561">
        <w:lastRenderedPageBreak/>
        <w:t>A</w:t>
      </w:r>
      <w:r w:rsidR="00037B11">
        <w:t>ppendix B</w:t>
      </w:r>
      <w:r w:rsidRPr="00A20561">
        <w:t xml:space="preserve"> BIM U</w:t>
      </w:r>
      <w:r w:rsidR="00B34D34">
        <w:t>ses</w:t>
      </w:r>
      <w:r w:rsidRPr="00A20561">
        <w:t xml:space="preserve">, </w:t>
      </w:r>
      <w:r w:rsidR="00B34D34">
        <w:t>deliverables and format provided</w:t>
      </w:r>
      <w:bookmarkEnd w:id="139"/>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2"/>
        <w:gridCol w:w="2075"/>
        <w:gridCol w:w="583"/>
        <w:gridCol w:w="7730"/>
        <w:gridCol w:w="3257"/>
      </w:tblGrid>
      <w:tr w:rsidR="009745F8" w:rsidRPr="003B490C" w14:paraId="0794DB78" w14:textId="77777777" w:rsidTr="00985874">
        <w:trPr>
          <w:tblHeader/>
        </w:trPr>
        <w:tc>
          <w:tcPr>
            <w:tcW w:w="14317"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BB9FB5" w14:textId="77777777" w:rsidR="009745F8" w:rsidRDefault="009745F8" w:rsidP="00E503AD">
            <w:pPr>
              <w:spacing w:line="260" w:lineRule="exact"/>
            </w:pPr>
            <w:r>
              <w:t>Please list and describe the typical model, documentation and other deliverables provides against each of the identified BIM Uses provided by the organisation</w:t>
            </w:r>
          </w:p>
          <w:p w14:paraId="14EA9CFA" w14:textId="77777777" w:rsidR="009745F8" w:rsidRDefault="009745F8" w:rsidP="00E503AD">
            <w:pPr>
              <w:spacing w:line="260" w:lineRule="exact"/>
            </w:pPr>
            <w:r>
              <w:rPr>
                <w:iCs/>
                <w:sz w:val="18"/>
                <w:szCs w:val="18"/>
              </w:rPr>
              <w:t>List e</w:t>
            </w:r>
            <w:r w:rsidRPr="003C3808">
              <w:rPr>
                <w:iCs/>
                <w:sz w:val="18"/>
                <w:szCs w:val="18"/>
              </w:rPr>
              <w:t xml:space="preserve">xample </w:t>
            </w:r>
            <w:r>
              <w:rPr>
                <w:iCs/>
                <w:sz w:val="18"/>
                <w:szCs w:val="18"/>
              </w:rPr>
              <w:t xml:space="preserve">deliverables ush as 2D drawings, 3D models, schedules etc… </w:t>
            </w:r>
          </w:p>
        </w:tc>
      </w:tr>
      <w:tr w:rsidR="009745F8" w:rsidRPr="003B490C" w14:paraId="702620BA" w14:textId="77777777" w:rsidTr="00CA2BA7">
        <w:trPr>
          <w:tblHeader/>
        </w:trPr>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4B44A5B" w14:textId="77777777" w:rsidR="009745F8" w:rsidRPr="003B490C" w:rsidRDefault="009745F8" w:rsidP="00CA2BA7">
            <w:pPr>
              <w:spacing w:line="260" w:lineRule="exact"/>
              <w:jc w:val="left"/>
              <w:rPr>
                <w:rFonts w:cs="Arial"/>
                <w:b/>
                <w:bCs/>
              </w:rPr>
            </w:pPr>
            <w:r w:rsidRPr="003B490C">
              <w:rPr>
                <w:rFonts w:cs="Arial"/>
                <w:b/>
                <w:bCs/>
              </w:rPr>
              <w:t>Ref.</w:t>
            </w:r>
          </w:p>
        </w:tc>
        <w:tc>
          <w:tcPr>
            <w:tcW w:w="20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3957500" w14:textId="77777777" w:rsidR="009745F8" w:rsidRPr="003B490C" w:rsidRDefault="009745F8" w:rsidP="00CA2BA7">
            <w:pPr>
              <w:spacing w:line="260" w:lineRule="exact"/>
              <w:jc w:val="left"/>
              <w:rPr>
                <w:rFonts w:cs="Arial"/>
                <w:b/>
                <w:bCs/>
              </w:rPr>
            </w:pPr>
            <w:r w:rsidRPr="003B490C">
              <w:rPr>
                <w:rFonts w:cs="Arial"/>
                <w:b/>
                <w:bCs/>
              </w:rPr>
              <w:t xml:space="preserve">BIM </w:t>
            </w:r>
            <w:r>
              <w:rPr>
                <w:rFonts w:cs="Arial"/>
                <w:b/>
                <w:bCs/>
              </w:rPr>
              <w:t>Use</w:t>
            </w:r>
          </w:p>
        </w:tc>
        <w:tc>
          <w:tcPr>
            <w:tcW w:w="5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B66939" w14:textId="77777777" w:rsidR="009745F8" w:rsidRPr="003B490C" w:rsidRDefault="009745F8" w:rsidP="00CA2BA7">
            <w:pPr>
              <w:spacing w:line="260" w:lineRule="exact"/>
              <w:jc w:val="left"/>
              <w:rPr>
                <w:rFonts w:cs="Arial"/>
                <w:b/>
                <w:bCs/>
              </w:rPr>
            </w:pPr>
            <w:r w:rsidRPr="003B490C">
              <w:rPr>
                <w:rFonts w:cs="Arial"/>
                <w:b/>
                <w:bCs/>
              </w:rPr>
              <w:t>Y/N</w:t>
            </w:r>
          </w:p>
        </w:tc>
        <w:tc>
          <w:tcPr>
            <w:tcW w:w="77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EFA2F3" w14:textId="77777777" w:rsidR="009745F8" w:rsidRPr="003B490C" w:rsidRDefault="009745F8" w:rsidP="00CA2BA7">
            <w:pPr>
              <w:spacing w:line="260" w:lineRule="exact"/>
              <w:jc w:val="left"/>
              <w:rPr>
                <w:rFonts w:cs="Arial"/>
                <w:b/>
                <w:bCs/>
              </w:rPr>
            </w:pPr>
            <w:r>
              <w:rPr>
                <w:rFonts w:cs="Arial"/>
                <w:b/>
                <w:bCs/>
              </w:rPr>
              <w:t>Identify typical organisation services and deliverables created and provided against each BIM use.</w:t>
            </w:r>
          </w:p>
        </w:tc>
        <w:tc>
          <w:tcPr>
            <w:tcW w:w="3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4B05B2" w14:textId="48E5380A" w:rsidR="009745F8" w:rsidRDefault="009745F8" w:rsidP="00CA2BA7">
            <w:pPr>
              <w:spacing w:line="260" w:lineRule="exact"/>
              <w:jc w:val="left"/>
              <w:rPr>
                <w:rFonts w:cs="Arial"/>
                <w:b/>
                <w:bCs/>
              </w:rPr>
            </w:pPr>
            <w:r>
              <w:rPr>
                <w:rFonts w:cs="Arial"/>
                <w:b/>
                <w:bCs/>
              </w:rPr>
              <w:t>Information Types delivered</w:t>
            </w:r>
            <w:r w:rsidR="002A019B">
              <w:rPr>
                <w:rFonts w:cs="Arial"/>
                <w:b/>
                <w:bCs/>
              </w:rPr>
              <w:t>.  (</w:t>
            </w:r>
            <w:r>
              <w:rPr>
                <w:rFonts w:cs="Arial"/>
                <w:b/>
                <w:bCs/>
              </w:rPr>
              <w:t>In accordance with Appendix A)</w:t>
            </w:r>
          </w:p>
        </w:tc>
      </w:tr>
      <w:tr w:rsidR="009745F8" w:rsidRPr="003B490C" w14:paraId="45C1F5A6" w14:textId="77777777" w:rsidTr="00152813">
        <w:tc>
          <w:tcPr>
            <w:tcW w:w="672" w:type="dxa"/>
            <w:tcBorders>
              <w:top w:val="single" w:sz="4" w:space="0" w:color="auto"/>
              <w:left w:val="single" w:sz="4" w:space="0" w:color="auto"/>
              <w:bottom w:val="single" w:sz="4" w:space="0" w:color="auto"/>
              <w:right w:val="single" w:sz="4" w:space="0" w:color="auto"/>
            </w:tcBorders>
            <w:hideMark/>
          </w:tcPr>
          <w:p w14:paraId="01C28014" w14:textId="77777777" w:rsidR="009745F8" w:rsidRPr="003B490C" w:rsidRDefault="009745F8" w:rsidP="006F21D0">
            <w:pPr>
              <w:jc w:val="left"/>
              <w:rPr>
                <w:rFonts w:cs="Arial"/>
                <w:bCs/>
              </w:rPr>
            </w:pPr>
            <w:r w:rsidRPr="003B490C">
              <w:rPr>
                <w:rFonts w:cs="Arial"/>
                <w:bCs/>
              </w:rPr>
              <w:t>1</w:t>
            </w:r>
          </w:p>
        </w:tc>
        <w:tc>
          <w:tcPr>
            <w:tcW w:w="2076" w:type="dxa"/>
            <w:tcBorders>
              <w:top w:val="single" w:sz="4" w:space="0" w:color="auto"/>
              <w:left w:val="single" w:sz="4" w:space="0" w:color="auto"/>
              <w:bottom w:val="single" w:sz="4" w:space="0" w:color="auto"/>
              <w:right w:val="single" w:sz="4" w:space="0" w:color="auto"/>
            </w:tcBorders>
            <w:vAlign w:val="center"/>
          </w:tcPr>
          <w:p w14:paraId="1DB83717" w14:textId="77777777" w:rsidR="009745F8" w:rsidRPr="003B490C" w:rsidRDefault="009745F8" w:rsidP="00152813">
            <w:pPr>
              <w:jc w:val="left"/>
              <w:rPr>
                <w:rFonts w:cs="Arial"/>
                <w:bCs/>
              </w:rPr>
            </w:pPr>
            <w:r w:rsidRPr="00D43083">
              <w:rPr>
                <w:rFonts w:cs="Arial"/>
                <w:bCs/>
              </w:rPr>
              <w:t>Design Authoring</w:t>
            </w:r>
          </w:p>
        </w:tc>
        <w:tc>
          <w:tcPr>
            <w:tcW w:w="570"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287250387"/>
              <w14:checkbox>
                <w14:checked w14:val="0"/>
                <w14:checkedState w14:val="2612" w14:font="MS Gothic"/>
                <w14:uncheckedState w14:val="2610" w14:font="MS Gothic"/>
              </w14:checkbox>
            </w:sdtPr>
            <w:sdtEndPr/>
            <w:sdtContent>
              <w:p w14:paraId="3F262D32" w14:textId="56B99D61"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hideMark/>
          </w:tcPr>
          <w:p w14:paraId="36A0BEB7"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4FC14D5E" w14:textId="77777777" w:rsidR="009745F8" w:rsidRPr="003B490C" w:rsidRDefault="009745F8" w:rsidP="006F21D0">
            <w:pPr>
              <w:jc w:val="left"/>
              <w:rPr>
                <w:rFonts w:cs="Arial"/>
                <w:bCs/>
              </w:rPr>
            </w:pPr>
          </w:p>
        </w:tc>
      </w:tr>
      <w:tr w:rsidR="009745F8" w:rsidRPr="003B490C" w14:paraId="7134330E" w14:textId="77777777" w:rsidTr="00152813">
        <w:tc>
          <w:tcPr>
            <w:tcW w:w="672" w:type="dxa"/>
            <w:tcBorders>
              <w:top w:val="single" w:sz="4" w:space="0" w:color="auto"/>
              <w:left w:val="single" w:sz="4" w:space="0" w:color="auto"/>
              <w:bottom w:val="single" w:sz="4" w:space="0" w:color="auto"/>
              <w:right w:val="single" w:sz="4" w:space="0" w:color="auto"/>
            </w:tcBorders>
            <w:hideMark/>
          </w:tcPr>
          <w:p w14:paraId="3CF9CDBA" w14:textId="77777777" w:rsidR="009745F8" w:rsidRPr="003B490C" w:rsidRDefault="009745F8" w:rsidP="006F21D0">
            <w:pPr>
              <w:jc w:val="left"/>
              <w:rPr>
                <w:rFonts w:cs="Arial"/>
                <w:bCs/>
              </w:rPr>
            </w:pPr>
            <w:r w:rsidRPr="003B490C">
              <w:rPr>
                <w:rFonts w:cs="Arial"/>
                <w:bCs/>
              </w:rPr>
              <w:t>2</w:t>
            </w:r>
          </w:p>
        </w:tc>
        <w:tc>
          <w:tcPr>
            <w:tcW w:w="2076" w:type="dxa"/>
            <w:tcBorders>
              <w:top w:val="single" w:sz="4" w:space="0" w:color="auto"/>
              <w:left w:val="single" w:sz="4" w:space="0" w:color="auto"/>
              <w:bottom w:val="single" w:sz="4" w:space="0" w:color="auto"/>
              <w:right w:val="single" w:sz="4" w:space="0" w:color="auto"/>
            </w:tcBorders>
            <w:vAlign w:val="center"/>
          </w:tcPr>
          <w:p w14:paraId="56562C0A" w14:textId="77777777" w:rsidR="009745F8" w:rsidRPr="003B490C" w:rsidRDefault="009745F8" w:rsidP="00152813">
            <w:pPr>
              <w:jc w:val="left"/>
              <w:rPr>
                <w:rFonts w:cs="Arial"/>
                <w:bCs/>
              </w:rPr>
            </w:pPr>
            <w:r w:rsidRPr="00D43083">
              <w:rPr>
                <w:rFonts w:cs="Arial"/>
                <w:bCs/>
              </w:rPr>
              <w:t>Design Reviews</w:t>
            </w:r>
          </w:p>
        </w:tc>
        <w:tc>
          <w:tcPr>
            <w:tcW w:w="570"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1813784198"/>
              <w14:checkbox>
                <w14:checked w14:val="0"/>
                <w14:checkedState w14:val="2612" w14:font="MS Gothic"/>
                <w14:uncheckedState w14:val="2610" w14:font="MS Gothic"/>
              </w14:checkbox>
            </w:sdtPr>
            <w:sdtEndPr/>
            <w:sdtContent>
              <w:p w14:paraId="42E462CF" w14:textId="02203FEB"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hideMark/>
          </w:tcPr>
          <w:p w14:paraId="4EAF7D9C"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3D729E6B" w14:textId="77777777" w:rsidR="009745F8" w:rsidRPr="003B490C" w:rsidRDefault="009745F8" w:rsidP="006F21D0">
            <w:pPr>
              <w:jc w:val="left"/>
              <w:rPr>
                <w:rFonts w:cs="Arial"/>
                <w:bCs/>
              </w:rPr>
            </w:pPr>
          </w:p>
        </w:tc>
      </w:tr>
      <w:tr w:rsidR="009745F8" w:rsidRPr="003B490C" w14:paraId="1B103CF5" w14:textId="77777777" w:rsidTr="00152813">
        <w:tc>
          <w:tcPr>
            <w:tcW w:w="672" w:type="dxa"/>
            <w:tcBorders>
              <w:top w:val="single" w:sz="4" w:space="0" w:color="auto"/>
              <w:left w:val="single" w:sz="4" w:space="0" w:color="auto"/>
              <w:bottom w:val="single" w:sz="4" w:space="0" w:color="auto"/>
              <w:right w:val="single" w:sz="4" w:space="0" w:color="auto"/>
            </w:tcBorders>
            <w:hideMark/>
          </w:tcPr>
          <w:p w14:paraId="7A978529" w14:textId="77777777" w:rsidR="009745F8" w:rsidRPr="003B490C" w:rsidRDefault="009745F8" w:rsidP="006F21D0">
            <w:pPr>
              <w:jc w:val="left"/>
              <w:rPr>
                <w:rFonts w:cs="Arial"/>
                <w:bCs/>
              </w:rPr>
            </w:pPr>
            <w:r w:rsidRPr="003B490C">
              <w:rPr>
                <w:rFonts w:cs="Arial"/>
                <w:bCs/>
              </w:rPr>
              <w:t>3</w:t>
            </w:r>
          </w:p>
        </w:tc>
        <w:tc>
          <w:tcPr>
            <w:tcW w:w="2076" w:type="dxa"/>
            <w:tcBorders>
              <w:top w:val="single" w:sz="4" w:space="0" w:color="auto"/>
              <w:left w:val="single" w:sz="4" w:space="0" w:color="auto"/>
              <w:bottom w:val="single" w:sz="4" w:space="0" w:color="auto"/>
              <w:right w:val="single" w:sz="4" w:space="0" w:color="auto"/>
            </w:tcBorders>
            <w:vAlign w:val="center"/>
          </w:tcPr>
          <w:p w14:paraId="21DC7773" w14:textId="77777777" w:rsidR="009745F8" w:rsidRPr="003B490C" w:rsidRDefault="009745F8" w:rsidP="00152813">
            <w:pPr>
              <w:jc w:val="left"/>
              <w:rPr>
                <w:rFonts w:cs="Arial"/>
                <w:bCs/>
              </w:rPr>
            </w:pPr>
            <w:r w:rsidRPr="00D43083">
              <w:rPr>
                <w:rFonts w:cs="Arial"/>
                <w:bCs/>
              </w:rPr>
              <w:t>Drawing Generation (Drawing Production)</w:t>
            </w:r>
          </w:p>
        </w:tc>
        <w:tc>
          <w:tcPr>
            <w:tcW w:w="570"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585965224"/>
              <w14:checkbox>
                <w14:checked w14:val="0"/>
                <w14:checkedState w14:val="2612" w14:font="MS Gothic"/>
                <w14:uncheckedState w14:val="2610" w14:font="MS Gothic"/>
              </w14:checkbox>
            </w:sdtPr>
            <w:sdtEndPr/>
            <w:sdtContent>
              <w:p w14:paraId="21DF2C81" w14:textId="25DE218D"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hideMark/>
          </w:tcPr>
          <w:p w14:paraId="09BB0D69"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67FE1FA0" w14:textId="77777777" w:rsidR="009745F8" w:rsidRPr="003B490C" w:rsidRDefault="009745F8" w:rsidP="006F21D0">
            <w:pPr>
              <w:jc w:val="left"/>
              <w:rPr>
                <w:rFonts w:cs="Arial"/>
                <w:bCs/>
              </w:rPr>
            </w:pPr>
          </w:p>
        </w:tc>
      </w:tr>
      <w:tr w:rsidR="009745F8" w:rsidRPr="003B490C" w14:paraId="677F446A" w14:textId="77777777" w:rsidTr="00152813">
        <w:tc>
          <w:tcPr>
            <w:tcW w:w="672" w:type="dxa"/>
            <w:tcBorders>
              <w:top w:val="single" w:sz="4" w:space="0" w:color="auto"/>
              <w:left w:val="single" w:sz="4" w:space="0" w:color="auto"/>
              <w:bottom w:val="single" w:sz="4" w:space="0" w:color="auto"/>
              <w:right w:val="single" w:sz="4" w:space="0" w:color="auto"/>
            </w:tcBorders>
            <w:hideMark/>
          </w:tcPr>
          <w:p w14:paraId="58FF31D5" w14:textId="77777777" w:rsidR="009745F8" w:rsidRPr="003B490C" w:rsidRDefault="009745F8" w:rsidP="006F21D0">
            <w:pPr>
              <w:jc w:val="left"/>
              <w:rPr>
                <w:rFonts w:cs="Arial"/>
                <w:bCs/>
              </w:rPr>
            </w:pPr>
            <w:r w:rsidRPr="003B490C">
              <w:rPr>
                <w:rFonts w:cs="Arial"/>
                <w:bCs/>
              </w:rPr>
              <w:t>4</w:t>
            </w:r>
          </w:p>
        </w:tc>
        <w:tc>
          <w:tcPr>
            <w:tcW w:w="2076" w:type="dxa"/>
            <w:tcBorders>
              <w:top w:val="single" w:sz="4" w:space="0" w:color="auto"/>
              <w:left w:val="single" w:sz="4" w:space="0" w:color="auto"/>
              <w:bottom w:val="single" w:sz="4" w:space="0" w:color="auto"/>
              <w:right w:val="single" w:sz="4" w:space="0" w:color="auto"/>
            </w:tcBorders>
            <w:vAlign w:val="center"/>
          </w:tcPr>
          <w:p w14:paraId="5127A65F" w14:textId="77777777" w:rsidR="009745F8" w:rsidRPr="003B490C" w:rsidRDefault="009745F8" w:rsidP="00152813">
            <w:pPr>
              <w:jc w:val="left"/>
              <w:rPr>
                <w:rFonts w:cs="Arial"/>
                <w:bCs/>
              </w:rPr>
            </w:pPr>
            <w:r w:rsidRPr="00E10AFF">
              <w:rPr>
                <w:rFonts w:cs="Arial"/>
                <w:bCs/>
              </w:rPr>
              <w:t>Existing Conditions Modelling</w:t>
            </w:r>
          </w:p>
        </w:tc>
        <w:tc>
          <w:tcPr>
            <w:tcW w:w="570"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1296060895"/>
              <w14:checkbox>
                <w14:checked w14:val="0"/>
                <w14:checkedState w14:val="2612" w14:font="MS Gothic"/>
                <w14:uncheckedState w14:val="2610" w14:font="MS Gothic"/>
              </w14:checkbox>
            </w:sdtPr>
            <w:sdtEndPr/>
            <w:sdtContent>
              <w:p w14:paraId="79267D39" w14:textId="133AB34B"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hideMark/>
          </w:tcPr>
          <w:p w14:paraId="549EF76E"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71871D63" w14:textId="77777777" w:rsidR="009745F8" w:rsidRPr="003B490C" w:rsidRDefault="009745F8" w:rsidP="006F21D0">
            <w:pPr>
              <w:jc w:val="left"/>
              <w:rPr>
                <w:rFonts w:cs="Arial"/>
                <w:bCs/>
              </w:rPr>
            </w:pPr>
          </w:p>
        </w:tc>
      </w:tr>
      <w:tr w:rsidR="009745F8" w:rsidRPr="003B490C" w14:paraId="66C9D21D" w14:textId="77777777" w:rsidTr="00152813">
        <w:tc>
          <w:tcPr>
            <w:tcW w:w="672" w:type="dxa"/>
            <w:tcBorders>
              <w:top w:val="single" w:sz="4" w:space="0" w:color="auto"/>
              <w:left w:val="single" w:sz="4" w:space="0" w:color="auto"/>
              <w:bottom w:val="single" w:sz="4" w:space="0" w:color="auto"/>
              <w:right w:val="single" w:sz="4" w:space="0" w:color="auto"/>
            </w:tcBorders>
            <w:hideMark/>
          </w:tcPr>
          <w:p w14:paraId="1870949D" w14:textId="77777777" w:rsidR="009745F8" w:rsidRPr="003B490C" w:rsidRDefault="009745F8" w:rsidP="006F21D0">
            <w:pPr>
              <w:jc w:val="left"/>
              <w:rPr>
                <w:rFonts w:cs="Arial"/>
                <w:bCs/>
              </w:rPr>
            </w:pPr>
            <w:r w:rsidRPr="003B490C">
              <w:rPr>
                <w:rFonts w:cs="Arial"/>
                <w:bCs/>
              </w:rPr>
              <w:t>5</w:t>
            </w:r>
          </w:p>
        </w:tc>
        <w:tc>
          <w:tcPr>
            <w:tcW w:w="2076" w:type="dxa"/>
            <w:tcBorders>
              <w:top w:val="single" w:sz="4" w:space="0" w:color="auto"/>
              <w:left w:val="single" w:sz="4" w:space="0" w:color="auto"/>
              <w:bottom w:val="single" w:sz="4" w:space="0" w:color="auto"/>
              <w:right w:val="single" w:sz="4" w:space="0" w:color="auto"/>
            </w:tcBorders>
            <w:vAlign w:val="center"/>
          </w:tcPr>
          <w:p w14:paraId="32021969" w14:textId="77777777" w:rsidR="009745F8" w:rsidRPr="003B490C" w:rsidRDefault="009745F8" w:rsidP="00152813">
            <w:pPr>
              <w:jc w:val="left"/>
              <w:rPr>
                <w:rFonts w:cs="Arial"/>
                <w:bCs/>
              </w:rPr>
            </w:pPr>
            <w:r w:rsidRPr="00E10AFF">
              <w:rPr>
                <w:rFonts w:cs="Arial"/>
                <w:bCs/>
              </w:rPr>
              <w:t>Sustainability Evaluation</w:t>
            </w:r>
          </w:p>
        </w:tc>
        <w:tc>
          <w:tcPr>
            <w:tcW w:w="570"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109044127"/>
              <w14:checkbox>
                <w14:checked w14:val="0"/>
                <w14:checkedState w14:val="2612" w14:font="MS Gothic"/>
                <w14:uncheckedState w14:val="2610" w14:font="MS Gothic"/>
              </w14:checkbox>
            </w:sdtPr>
            <w:sdtEndPr/>
            <w:sdtContent>
              <w:p w14:paraId="1595AAD6" w14:textId="1B8DBA01" w:rsidR="009745F8" w:rsidRPr="00152813"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hideMark/>
          </w:tcPr>
          <w:p w14:paraId="29C7977B"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690B04F3" w14:textId="77777777" w:rsidR="009745F8" w:rsidRPr="003B490C" w:rsidRDefault="009745F8" w:rsidP="006F21D0">
            <w:pPr>
              <w:jc w:val="left"/>
              <w:rPr>
                <w:rFonts w:cs="Arial"/>
                <w:bCs/>
              </w:rPr>
            </w:pPr>
          </w:p>
        </w:tc>
      </w:tr>
      <w:tr w:rsidR="009745F8" w:rsidRPr="003B490C" w14:paraId="7FD4D8C5" w14:textId="77777777" w:rsidTr="00152813">
        <w:tc>
          <w:tcPr>
            <w:tcW w:w="672" w:type="dxa"/>
            <w:tcBorders>
              <w:top w:val="single" w:sz="4" w:space="0" w:color="auto"/>
              <w:left w:val="single" w:sz="4" w:space="0" w:color="auto"/>
              <w:bottom w:val="single" w:sz="4" w:space="0" w:color="auto"/>
              <w:right w:val="single" w:sz="4" w:space="0" w:color="auto"/>
            </w:tcBorders>
            <w:hideMark/>
          </w:tcPr>
          <w:p w14:paraId="678E9BB1" w14:textId="77777777" w:rsidR="009745F8" w:rsidRPr="003B490C" w:rsidRDefault="009745F8" w:rsidP="006F21D0">
            <w:pPr>
              <w:jc w:val="left"/>
              <w:rPr>
                <w:rFonts w:cs="Arial"/>
                <w:bCs/>
              </w:rPr>
            </w:pPr>
            <w:r w:rsidRPr="003B490C">
              <w:rPr>
                <w:rFonts w:cs="Arial"/>
                <w:bCs/>
              </w:rPr>
              <w:t>6</w:t>
            </w:r>
          </w:p>
        </w:tc>
        <w:tc>
          <w:tcPr>
            <w:tcW w:w="2076" w:type="dxa"/>
            <w:tcBorders>
              <w:top w:val="single" w:sz="4" w:space="0" w:color="auto"/>
              <w:left w:val="single" w:sz="4" w:space="0" w:color="auto"/>
              <w:bottom w:val="single" w:sz="4" w:space="0" w:color="auto"/>
              <w:right w:val="single" w:sz="4" w:space="0" w:color="auto"/>
            </w:tcBorders>
            <w:vAlign w:val="center"/>
          </w:tcPr>
          <w:p w14:paraId="64F7CA7D" w14:textId="77777777" w:rsidR="009745F8" w:rsidRPr="003B490C" w:rsidRDefault="009745F8" w:rsidP="00152813">
            <w:pPr>
              <w:jc w:val="left"/>
              <w:rPr>
                <w:rFonts w:cs="Arial"/>
                <w:bCs/>
              </w:rPr>
            </w:pPr>
            <w:r w:rsidRPr="00E10AFF">
              <w:rPr>
                <w:rFonts w:cs="Arial"/>
                <w:bCs/>
              </w:rPr>
              <w:t>Site Analysis</w:t>
            </w:r>
          </w:p>
        </w:tc>
        <w:tc>
          <w:tcPr>
            <w:tcW w:w="570"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282314320"/>
              <w14:checkbox>
                <w14:checked w14:val="0"/>
                <w14:checkedState w14:val="2612" w14:font="MS Gothic"/>
                <w14:uncheckedState w14:val="2610" w14:font="MS Gothic"/>
              </w14:checkbox>
            </w:sdtPr>
            <w:sdtEndPr/>
            <w:sdtContent>
              <w:p w14:paraId="111FFA8D" w14:textId="4013DBEE"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hideMark/>
          </w:tcPr>
          <w:p w14:paraId="12DB9E3C"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0E522151" w14:textId="77777777" w:rsidR="009745F8" w:rsidRPr="003B490C" w:rsidRDefault="009745F8" w:rsidP="006F21D0">
            <w:pPr>
              <w:jc w:val="left"/>
              <w:rPr>
                <w:rFonts w:cs="Arial"/>
                <w:bCs/>
              </w:rPr>
            </w:pPr>
          </w:p>
        </w:tc>
      </w:tr>
      <w:tr w:rsidR="009745F8" w:rsidRPr="003B490C" w14:paraId="623FBEDD" w14:textId="77777777" w:rsidTr="00152813">
        <w:tc>
          <w:tcPr>
            <w:tcW w:w="672" w:type="dxa"/>
            <w:tcBorders>
              <w:top w:val="single" w:sz="4" w:space="0" w:color="auto"/>
              <w:left w:val="single" w:sz="4" w:space="0" w:color="auto"/>
              <w:bottom w:val="single" w:sz="4" w:space="0" w:color="auto"/>
              <w:right w:val="single" w:sz="4" w:space="0" w:color="auto"/>
            </w:tcBorders>
            <w:hideMark/>
          </w:tcPr>
          <w:p w14:paraId="238CEE30" w14:textId="77777777" w:rsidR="009745F8" w:rsidRPr="003B490C" w:rsidRDefault="009745F8" w:rsidP="006F21D0">
            <w:pPr>
              <w:jc w:val="left"/>
              <w:rPr>
                <w:rFonts w:cs="Arial"/>
                <w:bCs/>
              </w:rPr>
            </w:pPr>
            <w:r w:rsidRPr="003B490C">
              <w:rPr>
                <w:rFonts w:cs="Arial"/>
                <w:bCs/>
              </w:rPr>
              <w:t>7</w:t>
            </w:r>
          </w:p>
        </w:tc>
        <w:tc>
          <w:tcPr>
            <w:tcW w:w="2076" w:type="dxa"/>
            <w:tcBorders>
              <w:top w:val="single" w:sz="4" w:space="0" w:color="auto"/>
              <w:left w:val="single" w:sz="4" w:space="0" w:color="auto"/>
              <w:bottom w:val="single" w:sz="4" w:space="0" w:color="auto"/>
              <w:right w:val="single" w:sz="4" w:space="0" w:color="auto"/>
            </w:tcBorders>
            <w:vAlign w:val="center"/>
          </w:tcPr>
          <w:p w14:paraId="709A5B36" w14:textId="77777777" w:rsidR="009745F8" w:rsidRPr="003B490C" w:rsidRDefault="009745F8" w:rsidP="00152813">
            <w:pPr>
              <w:jc w:val="left"/>
              <w:rPr>
                <w:rFonts w:cs="Arial"/>
                <w:bCs/>
              </w:rPr>
            </w:pPr>
            <w:r w:rsidRPr="00E10AFF">
              <w:rPr>
                <w:rFonts w:cs="Arial"/>
                <w:bCs/>
              </w:rPr>
              <w:t>Space Programming</w:t>
            </w:r>
          </w:p>
        </w:tc>
        <w:tc>
          <w:tcPr>
            <w:tcW w:w="570"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67077622"/>
              <w14:checkbox>
                <w14:checked w14:val="0"/>
                <w14:checkedState w14:val="2612" w14:font="MS Gothic"/>
                <w14:uncheckedState w14:val="2610" w14:font="MS Gothic"/>
              </w14:checkbox>
            </w:sdtPr>
            <w:sdtEndPr/>
            <w:sdtContent>
              <w:p w14:paraId="6CAA1429" w14:textId="7BA6AA6F"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hideMark/>
          </w:tcPr>
          <w:p w14:paraId="53D45850"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144CD2CD" w14:textId="77777777" w:rsidR="009745F8" w:rsidRPr="003B490C" w:rsidRDefault="009745F8" w:rsidP="006F21D0">
            <w:pPr>
              <w:jc w:val="left"/>
              <w:rPr>
                <w:rFonts w:cs="Arial"/>
                <w:bCs/>
              </w:rPr>
            </w:pPr>
          </w:p>
        </w:tc>
      </w:tr>
      <w:tr w:rsidR="009745F8" w:rsidRPr="003B490C" w14:paraId="69CB4F18"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428A0D8F" w14:textId="77777777" w:rsidR="009745F8" w:rsidRPr="003B490C" w:rsidRDefault="009745F8" w:rsidP="006F21D0">
            <w:pPr>
              <w:jc w:val="left"/>
              <w:rPr>
                <w:rFonts w:cs="Arial"/>
                <w:bCs/>
              </w:rPr>
            </w:pPr>
            <w:r>
              <w:rPr>
                <w:rFonts w:cs="Arial"/>
                <w:bCs/>
              </w:rPr>
              <w:t>8</w:t>
            </w:r>
          </w:p>
        </w:tc>
        <w:tc>
          <w:tcPr>
            <w:tcW w:w="2076" w:type="dxa"/>
            <w:tcBorders>
              <w:top w:val="single" w:sz="4" w:space="0" w:color="auto"/>
              <w:left w:val="single" w:sz="4" w:space="0" w:color="auto"/>
              <w:bottom w:val="single" w:sz="4" w:space="0" w:color="auto"/>
              <w:right w:val="single" w:sz="4" w:space="0" w:color="auto"/>
            </w:tcBorders>
            <w:vAlign w:val="center"/>
          </w:tcPr>
          <w:p w14:paraId="453708A8" w14:textId="77777777" w:rsidR="009745F8" w:rsidRPr="003B490C" w:rsidRDefault="009745F8" w:rsidP="00152813">
            <w:pPr>
              <w:jc w:val="left"/>
              <w:rPr>
                <w:rFonts w:cs="Arial"/>
                <w:bCs/>
              </w:rPr>
            </w:pPr>
            <w:r w:rsidRPr="00E10AFF">
              <w:rPr>
                <w:rFonts w:cs="Arial"/>
                <w:bCs/>
              </w:rPr>
              <w:t>Cost Estimation</w:t>
            </w:r>
          </w:p>
        </w:tc>
        <w:tc>
          <w:tcPr>
            <w:tcW w:w="570"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1521165983"/>
              <w14:checkbox>
                <w14:checked w14:val="0"/>
                <w14:checkedState w14:val="2612" w14:font="MS Gothic"/>
                <w14:uncheckedState w14:val="2610" w14:font="MS Gothic"/>
              </w14:checkbox>
            </w:sdtPr>
            <w:sdtEndPr/>
            <w:sdtContent>
              <w:p w14:paraId="6B53E979" w14:textId="164F3B2C"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hideMark/>
          </w:tcPr>
          <w:p w14:paraId="0D30BC00"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21A8F4FD" w14:textId="77777777" w:rsidR="009745F8" w:rsidRPr="003B490C" w:rsidRDefault="009745F8" w:rsidP="006F21D0">
            <w:pPr>
              <w:jc w:val="left"/>
              <w:rPr>
                <w:rFonts w:cs="Arial"/>
                <w:bCs/>
              </w:rPr>
            </w:pPr>
          </w:p>
        </w:tc>
      </w:tr>
      <w:tr w:rsidR="009745F8" w:rsidRPr="003B490C" w14:paraId="0183AF7B"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37A64CF9" w14:textId="77777777" w:rsidR="009745F8" w:rsidRPr="003B490C" w:rsidRDefault="009745F8" w:rsidP="006F21D0">
            <w:pPr>
              <w:jc w:val="left"/>
              <w:rPr>
                <w:rFonts w:cs="Arial"/>
                <w:bCs/>
              </w:rPr>
            </w:pPr>
            <w:r>
              <w:rPr>
                <w:rFonts w:cs="Arial"/>
                <w:bCs/>
              </w:rPr>
              <w:t>9</w:t>
            </w:r>
          </w:p>
        </w:tc>
        <w:tc>
          <w:tcPr>
            <w:tcW w:w="2076" w:type="dxa"/>
            <w:tcBorders>
              <w:top w:val="single" w:sz="4" w:space="0" w:color="auto"/>
              <w:left w:val="single" w:sz="4" w:space="0" w:color="auto"/>
              <w:bottom w:val="single" w:sz="4" w:space="0" w:color="auto"/>
              <w:right w:val="single" w:sz="4" w:space="0" w:color="auto"/>
            </w:tcBorders>
            <w:vAlign w:val="center"/>
          </w:tcPr>
          <w:p w14:paraId="01E3AC9A" w14:textId="77777777" w:rsidR="009745F8" w:rsidRPr="003B490C" w:rsidRDefault="009745F8" w:rsidP="00152813">
            <w:pPr>
              <w:jc w:val="left"/>
              <w:rPr>
                <w:rFonts w:cs="Arial"/>
                <w:bCs/>
              </w:rPr>
            </w:pPr>
            <w:r w:rsidRPr="00E10AFF">
              <w:rPr>
                <w:rFonts w:cs="Arial"/>
                <w:bCs/>
              </w:rPr>
              <w:t>Spatial Coordination</w:t>
            </w:r>
          </w:p>
        </w:tc>
        <w:tc>
          <w:tcPr>
            <w:tcW w:w="570"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1363585484"/>
              <w14:checkbox>
                <w14:checked w14:val="0"/>
                <w14:checkedState w14:val="2612" w14:font="MS Gothic"/>
                <w14:uncheckedState w14:val="2610" w14:font="MS Gothic"/>
              </w14:checkbox>
            </w:sdtPr>
            <w:sdtEndPr/>
            <w:sdtContent>
              <w:p w14:paraId="16612FA5" w14:textId="3F4E4785"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hideMark/>
          </w:tcPr>
          <w:p w14:paraId="296D7A0D"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67F01C89" w14:textId="77777777" w:rsidR="009745F8" w:rsidRPr="003B490C" w:rsidRDefault="009745F8" w:rsidP="006F21D0">
            <w:pPr>
              <w:jc w:val="left"/>
              <w:rPr>
                <w:rFonts w:cs="Arial"/>
                <w:bCs/>
              </w:rPr>
            </w:pPr>
          </w:p>
        </w:tc>
      </w:tr>
      <w:tr w:rsidR="009745F8" w:rsidRPr="003B490C" w14:paraId="21B0493A"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33EFB0E4" w14:textId="77777777" w:rsidR="009745F8" w:rsidRDefault="009745F8" w:rsidP="006F21D0">
            <w:pPr>
              <w:jc w:val="left"/>
              <w:rPr>
                <w:rFonts w:cs="Arial"/>
                <w:bCs/>
              </w:rPr>
            </w:pPr>
            <w:r>
              <w:rPr>
                <w:rFonts w:cs="Arial"/>
                <w:bCs/>
              </w:rPr>
              <w:t>10</w:t>
            </w:r>
          </w:p>
        </w:tc>
        <w:tc>
          <w:tcPr>
            <w:tcW w:w="2076" w:type="dxa"/>
            <w:tcBorders>
              <w:top w:val="single" w:sz="4" w:space="0" w:color="auto"/>
              <w:left w:val="single" w:sz="4" w:space="0" w:color="auto"/>
              <w:bottom w:val="single" w:sz="4" w:space="0" w:color="auto"/>
              <w:right w:val="single" w:sz="4" w:space="0" w:color="auto"/>
            </w:tcBorders>
            <w:vAlign w:val="center"/>
          </w:tcPr>
          <w:p w14:paraId="0D61DEF1" w14:textId="77777777" w:rsidR="009745F8" w:rsidRPr="003B490C" w:rsidRDefault="009745F8" w:rsidP="00152813">
            <w:pPr>
              <w:jc w:val="left"/>
              <w:rPr>
                <w:rFonts w:cs="Arial"/>
                <w:bCs/>
              </w:rPr>
            </w:pPr>
            <w:r>
              <w:t>Engineering Analysis</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816943797"/>
              <w14:checkbox>
                <w14:checked w14:val="0"/>
                <w14:checkedState w14:val="2612" w14:font="MS Gothic"/>
                <w14:uncheckedState w14:val="2610" w14:font="MS Gothic"/>
              </w14:checkbox>
            </w:sdtPr>
            <w:sdtEndPr/>
            <w:sdtContent>
              <w:p w14:paraId="7EB286CC" w14:textId="11868FD5"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21EA2DFE"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2FF33E78" w14:textId="77777777" w:rsidR="009745F8" w:rsidRPr="003B490C" w:rsidRDefault="009745F8" w:rsidP="006F21D0">
            <w:pPr>
              <w:jc w:val="left"/>
              <w:rPr>
                <w:rFonts w:cs="Arial"/>
                <w:bCs/>
              </w:rPr>
            </w:pPr>
          </w:p>
        </w:tc>
      </w:tr>
      <w:tr w:rsidR="009745F8" w:rsidRPr="003B490C" w14:paraId="1EBFBCFD"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02F6026D" w14:textId="77777777" w:rsidR="009745F8" w:rsidRDefault="009745F8" w:rsidP="006F21D0">
            <w:pPr>
              <w:jc w:val="left"/>
              <w:rPr>
                <w:rFonts w:cs="Arial"/>
                <w:bCs/>
              </w:rPr>
            </w:pPr>
            <w:r>
              <w:rPr>
                <w:rFonts w:cs="Arial"/>
                <w:bCs/>
              </w:rPr>
              <w:t>11</w:t>
            </w:r>
          </w:p>
        </w:tc>
        <w:tc>
          <w:tcPr>
            <w:tcW w:w="2076" w:type="dxa"/>
            <w:tcBorders>
              <w:top w:val="single" w:sz="4" w:space="0" w:color="auto"/>
              <w:left w:val="single" w:sz="4" w:space="0" w:color="auto"/>
              <w:bottom w:val="single" w:sz="4" w:space="0" w:color="auto"/>
              <w:right w:val="single" w:sz="4" w:space="0" w:color="auto"/>
            </w:tcBorders>
            <w:vAlign w:val="center"/>
          </w:tcPr>
          <w:p w14:paraId="32C7C699" w14:textId="77777777" w:rsidR="009745F8" w:rsidRPr="003B490C" w:rsidRDefault="009745F8" w:rsidP="00152813">
            <w:pPr>
              <w:jc w:val="left"/>
              <w:rPr>
                <w:rFonts w:cs="Arial"/>
                <w:bCs/>
              </w:rPr>
            </w:pPr>
            <w:r>
              <w:t>Facility Energy Analysis</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871460076"/>
              <w14:checkbox>
                <w14:checked w14:val="0"/>
                <w14:checkedState w14:val="2612" w14:font="MS Gothic"/>
                <w14:uncheckedState w14:val="2610" w14:font="MS Gothic"/>
              </w14:checkbox>
            </w:sdtPr>
            <w:sdtEndPr/>
            <w:sdtContent>
              <w:p w14:paraId="351A9B80" w14:textId="6F2AC3EA"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58CC45A8"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2F9914CD" w14:textId="77777777" w:rsidR="009745F8" w:rsidRPr="003B490C" w:rsidRDefault="009745F8" w:rsidP="006F21D0">
            <w:pPr>
              <w:jc w:val="left"/>
              <w:rPr>
                <w:rFonts w:cs="Arial"/>
                <w:bCs/>
              </w:rPr>
            </w:pPr>
          </w:p>
        </w:tc>
      </w:tr>
      <w:tr w:rsidR="009745F8" w:rsidRPr="003B490C" w14:paraId="7D6715A1"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3CC1F872" w14:textId="77777777" w:rsidR="009745F8" w:rsidRDefault="009745F8" w:rsidP="006F21D0">
            <w:pPr>
              <w:jc w:val="left"/>
              <w:rPr>
                <w:rFonts w:cs="Arial"/>
                <w:bCs/>
              </w:rPr>
            </w:pPr>
            <w:r>
              <w:rPr>
                <w:rFonts w:cs="Arial"/>
                <w:bCs/>
              </w:rPr>
              <w:t>12</w:t>
            </w:r>
          </w:p>
        </w:tc>
        <w:tc>
          <w:tcPr>
            <w:tcW w:w="2076" w:type="dxa"/>
            <w:tcBorders>
              <w:top w:val="single" w:sz="4" w:space="0" w:color="auto"/>
              <w:left w:val="single" w:sz="4" w:space="0" w:color="auto"/>
              <w:bottom w:val="single" w:sz="4" w:space="0" w:color="auto"/>
              <w:right w:val="single" w:sz="4" w:space="0" w:color="auto"/>
            </w:tcBorders>
            <w:vAlign w:val="center"/>
          </w:tcPr>
          <w:p w14:paraId="786512A4" w14:textId="77777777" w:rsidR="009745F8" w:rsidRPr="003B490C" w:rsidRDefault="009745F8" w:rsidP="00152813">
            <w:pPr>
              <w:jc w:val="left"/>
              <w:rPr>
                <w:rFonts w:cs="Arial"/>
                <w:bCs/>
              </w:rPr>
            </w:pPr>
            <w:r>
              <w:t>Building Code Checking and Validation</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466742439"/>
              <w14:checkbox>
                <w14:checked w14:val="0"/>
                <w14:checkedState w14:val="2612" w14:font="MS Gothic"/>
                <w14:uncheckedState w14:val="2610" w14:font="MS Gothic"/>
              </w14:checkbox>
            </w:sdtPr>
            <w:sdtEndPr/>
            <w:sdtContent>
              <w:p w14:paraId="588906A0" w14:textId="4643CB64"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1BD01B71"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19B9866F" w14:textId="77777777" w:rsidR="009745F8" w:rsidRPr="003B490C" w:rsidRDefault="009745F8" w:rsidP="006F21D0">
            <w:pPr>
              <w:jc w:val="left"/>
              <w:rPr>
                <w:rFonts w:cs="Arial"/>
                <w:bCs/>
              </w:rPr>
            </w:pPr>
          </w:p>
        </w:tc>
      </w:tr>
      <w:tr w:rsidR="009745F8" w:rsidRPr="003B490C" w14:paraId="6410EC3A"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76B5C25D" w14:textId="77777777" w:rsidR="009745F8" w:rsidRDefault="009745F8" w:rsidP="006F21D0">
            <w:pPr>
              <w:jc w:val="left"/>
              <w:rPr>
                <w:rFonts w:cs="Arial"/>
                <w:bCs/>
              </w:rPr>
            </w:pPr>
            <w:r>
              <w:rPr>
                <w:rFonts w:cs="Arial"/>
                <w:bCs/>
              </w:rPr>
              <w:lastRenderedPageBreak/>
              <w:t>13</w:t>
            </w:r>
          </w:p>
        </w:tc>
        <w:tc>
          <w:tcPr>
            <w:tcW w:w="2076" w:type="dxa"/>
            <w:tcBorders>
              <w:top w:val="single" w:sz="4" w:space="0" w:color="auto"/>
              <w:left w:val="single" w:sz="4" w:space="0" w:color="auto"/>
              <w:bottom w:val="single" w:sz="4" w:space="0" w:color="auto"/>
              <w:right w:val="single" w:sz="4" w:space="0" w:color="auto"/>
            </w:tcBorders>
            <w:vAlign w:val="center"/>
          </w:tcPr>
          <w:p w14:paraId="35EE53CF" w14:textId="77777777" w:rsidR="009745F8" w:rsidRPr="003B490C" w:rsidRDefault="009745F8" w:rsidP="00152813">
            <w:pPr>
              <w:jc w:val="left"/>
              <w:rPr>
                <w:rFonts w:cs="Arial"/>
                <w:bCs/>
              </w:rPr>
            </w:pPr>
            <w:r>
              <w:t>Phase Planning (4D Modelling)</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423263621"/>
              <w14:checkbox>
                <w14:checked w14:val="0"/>
                <w14:checkedState w14:val="2612" w14:font="MS Gothic"/>
                <w14:uncheckedState w14:val="2610" w14:font="MS Gothic"/>
              </w14:checkbox>
            </w:sdtPr>
            <w:sdtEndPr/>
            <w:sdtContent>
              <w:p w14:paraId="131206F1" w14:textId="1C949E95"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35A0FDC1" w14:textId="77777777" w:rsidR="009745F8" w:rsidRPr="003B490C" w:rsidRDefault="009745F8" w:rsidP="006F21D0">
            <w:pPr>
              <w:jc w:val="left"/>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7C33A369" w14:textId="77777777" w:rsidR="009745F8" w:rsidRPr="003B490C" w:rsidRDefault="009745F8" w:rsidP="006F21D0">
            <w:pPr>
              <w:jc w:val="left"/>
              <w:rPr>
                <w:rFonts w:cs="Arial"/>
                <w:bCs/>
              </w:rPr>
            </w:pPr>
          </w:p>
        </w:tc>
      </w:tr>
      <w:tr w:rsidR="009745F8" w:rsidRPr="003B490C" w14:paraId="6A556DAB"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78435B49" w14:textId="77777777" w:rsidR="009745F8" w:rsidRDefault="009745F8" w:rsidP="00E503AD">
            <w:pPr>
              <w:rPr>
                <w:rFonts w:cs="Arial"/>
                <w:bCs/>
              </w:rPr>
            </w:pPr>
            <w:r>
              <w:rPr>
                <w:rFonts w:cs="Arial"/>
                <w:bCs/>
              </w:rPr>
              <w:t>14</w:t>
            </w:r>
          </w:p>
        </w:tc>
        <w:tc>
          <w:tcPr>
            <w:tcW w:w="2076" w:type="dxa"/>
            <w:tcBorders>
              <w:top w:val="single" w:sz="4" w:space="0" w:color="auto"/>
              <w:left w:val="single" w:sz="4" w:space="0" w:color="auto"/>
              <w:bottom w:val="single" w:sz="4" w:space="0" w:color="auto"/>
              <w:right w:val="single" w:sz="4" w:space="0" w:color="auto"/>
            </w:tcBorders>
            <w:vAlign w:val="center"/>
          </w:tcPr>
          <w:p w14:paraId="4B120724" w14:textId="77777777" w:rsidR="009745F8" w:rsidRPr="003B490C" w:rsidRDefault="009745F8" w:rsidP="00152813">
            <w:pPr>
              <w:jc w:val="left"/>
              <w:rPr>
                <w:rFonts w:cs="Arial"/>
                <w:bCs/>
              </w:rPr>
            </w:pPr>
            <w:r>
              <w:t>Digital Fabrication</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773659945"/>
              <w14:checkbox>
                <w14:checked w14:val="0"/>
                <w14:checkedState w14:val="2612" w14:font="MS Gothic"/>
                <w14:uncheckedState w14:val="2610" w14:font="MS Gothic"/>
              </w14:checkbox>
            </w:sdtPr>
            <w:sdtEndPr/>
            <w:sdtContent>
              <w:p w14:paraId="0DA8C13B" w14:textId="78B1FAE9" w:rsidR="009745F8" w:rsidRPr="00E70B59"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1E099D0C"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71DA9A11" w14:textId="77777777" w:rsidR="009745F8" w:rsidRPr="003B490C" w:rsidRDefault="009745F8" w:rsidP="00E503AD">
            <w:pPr>
              <w:rPr>
                <w:rFonts w:cs="Arial"/>
                <w:bCs/>
              </w:rPr>
            </w:pPr>
          </w:p>
        </w:tc>
      </w:tr>
      <w:tr w:rsidR="009745F8" w:rsidRPr="003B490C" w14:paraId="422CCD46"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6A5D1DBF" w14:textId="77777777" w:rsidR="009745F8" w:rsidRDefault="009745F8" w:rsidP="00E503AD">
            <w:pPr>
              <w:rPr>
                <w:rFonts w:cs="Arial"/>
                <w:bCs/>
              </w:rPr>
            </w:pPr>
            <w:r>
              <w:rPr>
                <w:rFonts w:cs="Arial"/>
                <w:bCs/>
              </w:rPr>
              <w:t>15</w:t>
            </w:r>
          </w:p>
        </w:tc>
        <w:tc>
          <w:tcPr>
            <w:tcW w:w="2076" w:type="dxa"/>
            <w:tcBorders>
              <w:top w:val="single" w:sz="4" w:space="0" w:color="auto"/>
              <w:left w:val="single" w:sz="4" w:space="0" w:color="auto"/>
              <w:bottom w:val="single" w:sz="4" w:space="0" w:color="auto"/>
              <w:right w:val="single" w:sz="4" w:space="0" w:color="auto"/>
            </w:tcBorders>
            <w:vAlign w:val="center"/>
          </w:tcPr>
          <w:p w14:paraId="114B266B" w14:textId="77777777" w:rsidR="009745F8" w:rsidRPr="003B490C" w:rsidRDefault="009745F8" w:rsidP="00152813">
            <w:pPr>
              <w:jc w:val="left"/>
              <w:rPr>
                <w:rFonts w:cs="Arial"/>
                <w:bCs/>
              </w:rPr>
            </w:pPr>
            <w:r>
              <w:t>Site Utilisation Planning</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990697888"/>
              <w14:checkbox>
                <w14:checked w14:val="0"/>
                <w14:checkedState w14:val="2612" w14:font="MS Gothic"/>
                <w14:uncheckedState w14:val="2610" w14:font="MS Gothic"/>
              </w14:checkbox>
            </w:sdtPr>
            <w:sdtEndPr/>
            <w:sdtContent>
              <w:p w14:paraId="0B0D9E48" w14:textId="4141E416" w:rsidR="009745F8" w:rsidRPr="00F32055" w:rsidRDefault="00E70B59"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247DE79B"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0D2AE8AC" w14:textId="77777777" w:rsidR="009745F8" w:rsidRPr="003B490C" w:rsidRDefault="009745F8" w:rsidP="00E503AD">
            <w:pPr>
              <w:rPr>
                <w:rFonts w:cs="Arial"/>
                <w:bCs/>
              </w:rPr>
            </w:pPr>
          </w:p>
        </w:tc>
      </w:tr>
      <w:tr w:rsidR="009745F8" w:rsidRPr="003B490C" w14:paraId="65DAF055"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4BCBD883" w14:textId="77777777" w:rsidR="009745F8" w:rsidRDefault="009745F8" w:rsidP="00E503AD">
            <w:pPr>
              <w:rPr>
                <w:rFonts w:cs="Arial"/>
                <w:bCs/>
              </w:rPr>
            </w:pPr>
            <w:r>
              <w:rPr>
                <w:rFonts w:cs="Arial"/>
                <w:bCs/>
              </w:rPr>
              <w:t>16</w:t>
            </w:r>
          </w:p>
        </w:tc>
        <w:tc>
          <w:tcPr>
            <w:tcW w:w="2076" w:type="dxa"/>
            <w:tcBorders>
              <w:top w:val="single" w:sz="4" w:space="0" w:color="auto"/>
              <w:left w:val="single" w:sz="4" w:space="0" w:color="auto"/>
              <w:bottom w:val="single" w:sz="4" w:space="0" w:color="auto"/>
              <w:right w:val="single" w:sz="4" w:space="0" w:color="auto"/>
            </w:tcBorders>
            <w:vAlign w:val="center"/>
          </w:tcPr>
          <w:p w14:paraId="663DEA83" w14:textId="77777777" w:rsidR="009745F8" w:rsidRPr="003B490C" w:rsidRDefault="009745F8" w:rsidP="00152813">
            <w:pPr>
              <w:jc w:val="left"/>
              <w:rPr>
                <w:rFonts w:cs="Arial"/>
                <w:bCs/>
              </w:rPr>
            </w:pPr>
            <w:r>
              <w:t>3D Control and Planning</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454629569"/>
              <w14:checkbox>
                <w14:checked w14:val="0"/>
                <w14:checkedState w14:val="2612" w14:font="MS Gothic"/>
                <w14:uncheckedState w14:val="2610" w14:font="MS Gothic"/>
              </w14:checkbox>
            </w:sdtPr>
            <w:sdtEndPr/>
            <w:sdtContent>
              <w:p w14:paraId="705A8405" w14:textId="342F0C91"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5B87AB40"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7EC1A4C4" w14:textId="77777777" w:rsidR="009745F8" w:rsidRPr="003B490C" w:rsidRDefault="009745F8" w:rsidP="00E503AD">
            <w:pPr>
              <w:rPr>
                <w:rFonts w:cs="Arial"/>
                <w:bCs/>
              </w:rPr>
            </w:pPr>
          </w:p>
        </w:tc>
      </w:tr>
      <w:tr w:rsidR="009745F8" w:rsidRPr="003B490C" w14:paraId="21C176C6"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1B42D3E8" w14:textId="77777777" w:rsidR="009745F8" w:rsidRDefault="009745F8" w:rsidP="00E503AD">
            <w:pPr>
              <w:rPr>
                <w:rFonts w:cs="Arial"/>
                <w:bCs/>
              </w:rPr>
            </w:pPr>
            <w:r>
              <w:rPr>
                <w:rFonts w:cs="Arial"/>
                <w:bCs/>
              </w:rPr>
              <w:t>17</w:t>
            </w:r>
          </w:p>
        </w:tc>
        <w:tc>
          <w:tcPr>
            <w:tcW w:w="2076" w:type="dxa"/>
            <w:tcBorders>
              <w:top w:val="single" w:sz="4" w:space="0" w:color="auto"/>
              <w:left w:val="single" w:sz="4" w:space="0" w:color="auto"/>
              <w:bottom w:val="single" w:sz="4" w:space="0" w:color="auto"/>
              <w:right w:val="single" w:sz="4" w:space="0" w:color="auto"/>
            </w:tcBorders>
            <w:vAlign w:val="center"/>
          </w:tcPr>
          <w:p w14:paraId="6DC83BC0" w14:textId="77777777" w:rsidR="009745F8" w:rsidRPr="003B490C" w:rsidRDefault="009745F8" w:rsidP="00152813">
            <w:pPr>
              <w:jc w:val="left"/>
              <w:rPr>
                <w:rFonts w:cs="Arial"/>
                <w:bCs/>
              </w:rPr>
            </w:pPr>
            <w:r>
              <w:t>3D Construction Coordination</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141685003"/>
              <w14:checkbox>
                <w14:checked w14:val="0"/>
                <w14:checkedState w14:val="2612" w14:font="MS Gothic"/>
                <w14:uncheckedState w14:val="2610" w14:font="MS Gothic"/>
              </w14:checkbox>
            </w:sdtPr>
            <w:sdtEndPr/>
            <w:sdtContent>
              <w:p w14:paraId="35A9381A" w14:textId="5941EEBD"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37DA00F5"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416383BB" w14:textId="77777777" w:rsidR="009745F8" w:rsidRPr="003B490C" w:rsidRDefault="009745F8" w:rsidP="00E503AD">
            <w:pPr>
              <w:rPr>
                <w:rFonts w:cs="Arial"/>
                <w:bCs/>
              </w:rPr>
            </w:pPr>
          </w:p>
        </w:tc>
      </w:tr>
      <w:tr w:rsidR="009745F8" w:rsidRPr="003B490C" w14:paraId="25168195"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15F65B9B" w14:textId="77777777" w:rsidR="009745F8" w:rsidRDefault="009745F8" w:rsidP="00E503AD">
            <w:pPr>
              <w:rPr>
                <w:rFonts w:cs="Arial"/>
                <w:bCs/>
              </w:rPr>
            </w:pPr>
            <w:r>
              <w:rPr>
                <w:rFonts w:cs="Arial"/>
                <w:bCs/>
              </w:rPr>
              <w:t>18</w:t>
            </w:r>
          </w:p>
        </w:tc>
        <w:tc>
          <w:tcPr>
            <w:tcW w:w="2076" w:type="dxa"/>
            <w:tcBorders>
              <w:top w:val="single" w:sz="4" w:space="0" w:color="auto"/>
              <w:left w:val="single" w:sz="4" w:space="0" w:color="auto"/>
              <w:bottom w:val="single" w:sz="4" w:space="0" w:color="auto"/>
              <w:right w:val="single" w:sz="4" w:space="0" w:color="auto"/>
            </w:tcBorders>
            <w:vAlign w:val="center"/>
          </w:tcPr>
          <w:p w14:paraId="2724FC56" w14:textId="77777777" w:rsidR="009745F8" w:rsidRPr="003B490C" w:rsidRDefault="009745F8" w:rsidP="00152813">
            <w:pPr>
              <w:jc w:val="left"/>
              <w:rPr>
                <w:rFonts w:cs="Arial"/>
                <w:bCs/>
              </w:rPr>
            </w:pPr>
            <w:r>
              <w:t>Construction System Design</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688914921"/>
              <w14:checkbox>
                <w14:checked w14:val="0"/>
                <w14:checkedState w14:val="2612" w14:font="MS Gothic"/>
                <w14:uncheckedState w14:val="2610" w14:font="MS Gothic"/>
              </w14:checkbox>
            </w:sdtPr>
            <w:sdtEndPr/>
            <w:sdtContent>
              <w:p w14:paraId="50F13D77" w14:textId="6F1CC195"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51CFF058"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3144524F" w14:textId="77777777" w:rsidR="009745F8" w:rsidRPr="003B490C" w:rsidRDefault="009745F8" w:rsidP="00E503AD">
            <w:pPr>
              <w:rPr>
                <w:rFonts w:cs="Arial"/>
                <w:bCs/>
              </w:rPr>
            </w:pPr>
          </w:p>
        </w:tc>
      </w:tr>
      <w:tr w:rsidR="009745F8" w:rsidRPr="003B490C" w14:paraId="6531FE71"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6B7605A5" w14:textId="77777777" w:rsidR="009745F8" w:rsidRDefault="009745F8" w:rsidP="00E503AD">
            <w:pPr>
              <w:rPr>
                <w:rFonts w:cs="Arial"/>
                <w:bCs/>
              </w:rPr>
            </w:pPr>
            <w:r>
              <w:rPr>
                <w:rFonts w:cs="Arial"/>
                <w:bCs/>
              </w:rPr>
              <w:t>19</w:t>
            </w:r>
          </w:p>
        </w:tc>
        <w:tc>
          <w:tcPr>
            <w:tcW w:w="2076" w:type="dxa"/>
            <w:tcBorders>
              <w:top w:val="single" w:sz="4" w:space="0" w:color="auto"/>
              <w:left w:val="single" w:sz="4" w:space="0" w:color="auto"/>
              <w:bottom w:val="single" w:sz="4" w:space="0" w:color="auto"/>
              <w:right w:val="single" w:sz="4" w:space="0" w:color="auto"/>
            </w:tcBorders>
            <w:vAlign w:val="center"/>
          </w:tcPr>
          <w:p w14:paraId="29C386F3" w14:textId="77777777" w:rsidR="009745F8" w:rsidRDefault="009745F8" w:rsidP="00152813">
            <w:pPr>
              <w:jc w:val="left"/>
            </w:pPr>
            <w:r w:rsidRPr="00E10AFF">
              <w:t>Construction Quality Management</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390692159"/>
              <w14:checkbox>
                <w14:checked w14:val="0"/>
                <w14:checkedState w14:val="2612" w14:font="MS Gothic"/>
                <w14:uncheckedState w14:val="2610" w14:font="MS Gothic"/>
              </w14:checkbox>
            </w:sdtPr>
            <w:sdtEndPr/>
            <w:sdtContent>
              <w:p w14:paraId="4D1CE36E" w14:textId="4BDDC5CF"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684DD3EA"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0CC7B9DD" w14:textId="77777777" w:rsidR="009745F8" w:rsidRPr="003B490C" w:rsidRDefault="009745F8" w:rsidP="00E503AD">
            <w:pPr>
              <w:rPr>
                <w:rFonts w:cs="Arial"/>
                <w:bCs/>
              </w:rPr>
            </w:pPr>
          </w:p>
        </w:tc>
      </w:tr>
      <w:tr w:rsidR="009745F8" w:rsidRPr="003B490C" w14:paraId="3C83D025"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49FB26DE" w14:textId="77777777" w:rsidR="009745F8" w:rsidRDefault="009745F8" w:rsidP="00E503AD">
            <w:pPr>
              <w:rPr>
                <w:rFonts w:cs="Arial"/>
                <w:bCs/>
              </w:rPr>
            </w:pPr>
            <w:r>
              <w:rPr>
                <w:rFonts w:cs="Arial"/>
                <w:bCs/>
              </w:rPr>
              <w:t>20</w:t>
            </w:r>
          </w:p>
        </w:tc>
        <w:tc>
          <w:tcPr>
            <w:tcW w:w="2076" w:type="dxa"/>
            <w:tcBorders>
              <w:top w:val="single" w:sz="4" w:space="0" w:color="auto"/>
              <w:left w:val="single" w:sz="4" w:space="0" w:color="auto"/>
              <w:bottom w:val="single" w:sz="4" w:space="0" w:color="auto"/>
              <w:right w:val="single" w:sz="4" w:space="0" w:color="auto"/>
            </w:tcBorders>
            <w:vAlign w:val="center"/>
          </w:tcPr>
          <w:p w14:paraId="430EE91E" w14:textId="77777777" w:rsidR="009745F8" w:rsidRPr="003B490C" w:rsidRDefault="009745F8" w:rsidP="00152813">
            <w:pPr>
              <w:jc w:val="left"/>
              <w:rPr>
                <w:rFonts w:cs="Arial"/>
                <w:bCs/>
              </w:rPr>
            </w:pPr>
            <w:r w:rsidRPr="00E10AFF">
              <w:rPr>
                <w:rFonts w:cs="Arial"/>
                <w:bCs/>
              </w:rPr>
              <w:t>As-Built Modelling</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942594765"/>
              <w14:checkbox>
                <w14:checked w14:val="0"/>
                <w14:checkedState w14:val="2612" w14:font="MS Gothic"/>
                <w14:uncheckedState w14:val="2610" w14:font="MS Gothic"/>
              </w14:checkbox>
            </w:sdtPr>
            <w:sdtEndPr/>
            <w:sdtContent>
              <w:p w14:paraId="2E11EEE7" w14:textId="492DBAE5"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0106E6F1"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00D668EC" w14:textId="77777777" w:rsidR="009745F8" w:rsidRPr="003B490C" w:rsidRDefault="009745F8" w:rsidP="00E503AD">
            <w:pPr>
              <w:rPr>
                <w:rFonts w:cs="Arial"/>
                <w:bCs/>
              </w:rPr>
            </w:pPr>
          </w:p>
        </w:tc>
      </w:tr>
      <w:tr w:rsidR="009745F8" w:rsidRPr="003B490C" w14:paraId="632D8F85"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27D4F970" w14:textId="77777777" w:rsidR="009745F8" w:rsidRDefault="009745F8" w:rsidP="00E503AD">
            <w:pPr>
              <w:rPr>
                <w:rFonts w:cs="Arial"/>
                <w:bCs/>
              </w:rPr>
            </w:pPr>
            <w:r>
              <w:rPr>
                <w:rFonts w:cs="Arial"/>
                <w:bCs/>
              </w:rPr>
              <w:t>21</w:t>
            </w:r>
          </w:p>
        </w:tc>
        <w:tc>
          <w:tcPr>
            <w:tcW w:w="2076" w:type="dxa"/>
            <w:tcBorders>
              <w:top w:val="single" w:sz="4" w:space="0" w:color="auto"/>
              <w:left w:val="single" w:sz="4" w:space="0" w:color="auto"/>
              <w:bottom w:val="single" w:sz="4" w:space="0" w:color="auto"/>
              <w:right w:val="single" w:sz="4" w:space="0" w:color="auto"/>
            </w:tcBorders>
            <w:vAlign w:val="center"/>
          </w:tcPr>
          <w:p w14:paraId="30720EB0" w14:textId="77777777" w:rsidR="009745F8" w:rsidRPr="003B490C" w:rsidRDefault="009745F8" w:rsidP="00152813">
            <w:pPr>
              <w:jc w:val="left"/>
              <w:rPr>
                <w:rFonts w:cs="Arial"/>
                <w:bCs/>
              </w:rPr>
            </w:pPr>
            <w:r w:rsidRPr="00E10AFF">
              <w:rPr>
                <w:rFonts w:cs="Arial"/>
                <w:bCs/>
              </w:rPr>
              <w:t>Maintenance Scheduling</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279491942"/>
              <w14:checkbox>
                <w14:checked w14:val="0"/>
                <w14:checkedState w14:val="2612" w14:font="MS Gothic"/>
                <w14:uncheckedState w14:val="2610" w14:font="MS Gothic"/>
              </w14:checkbox>
            </w:sdtPr>
            <w:sdtEndPr/>
            <w:sdtContent>
              <w:p w14:paraId="22AA36FA" w14:textId="7B25ED98"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770BE1C5"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1DE13150" w14:textId="77777777" w:rsidR="009745F8" w:rsidRPr="003B490C" w:rsidRDefault="009745F8" w:rsidP="00E503AD">
            <w:pPr>
              <w:rPr>
                <w:rFonts w:cs="Arial"/>
                <w:bCs/>
              </w:rPr>
            </w:pPr>
          </w:p>
        </w:tc>
      </w:tr>
      <w:tr w:rsidR="009745F8" w:rsidRPr="003B490C" w14:paraId="656A8FCB"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65E7C9C4" w14:textId="77777777" w:rsidR="009745F8" w:rsidRDefault="009745F8" w:rsidP="00E503AD">
            <w:pPr>
              <w:rPr>
                <w:rFonts w:cs="Arial"/>
                <w:bCs/>
              </w:rPr>
            </w:pPr>
            <w:r>
              <w:rPr>
                <w:rFonts w:cs="Arial"/>
                <w:bCs/>
              </w:rPr>
              <w:t>22</w:t>
            </w:r>
          </w:p>
        </w:tc>
        <w:tc>
          <w:tcPr>
            <w:tcW w:w="2076" w:type="dxa"/>
            <w:tcBorders>
              <w:top w:val="single" w:sz="4" w:space="0" w:color="auto"/>
              <w:left w:val="single" w:sz="4" w:space="0" w:color="auto"/>
              <w:bottom w:val="single" w:sz="4" w:space="0" w:color="auto"/>
              <w:right w:val="single" w:sz="4" w:space="0" w:color="auto"/>
            </w:tcBorders>
            <w:vAlign w:val="center"/>
          </w:tcPr>
          <w:p w14:paraId="083445FD" w14:textId="77777777" w:rsidR="009745F8" w:rsidRPr="00E10AFF" w:rsidRDefault="009745F8" w:rsidP="00152813">
            <w:pPr>
              <w:jc w:val="left"/>
              <w:rPr>
                <w:rFonts w:cs="Arial"/>
                <w:bCs/>
              </w:rPr>
            </w:pPr>
            <w:r w:rsidRPr="00E10AFF">
              <w:rPr>
                <w:rFonts w:cs="Arial"/>
                <w:bCs/>
              </w:rPr>
              <w:t>Project Systems Analysis</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841850883"/>
              <w14:checkbox>
                <w14:checked w14:val="0"/>
                <w14:checkedState w14:val="2612" w14:font="MS Gothic"/>
                <w14:uncheckedState w14:val="2610" w14:font="MS Gothic"/>
              </w14:checkbox>
            </w:sdtPr>
            <w:sdtEndPr/>
            <w:sdtContent>
              <w:p w14:paraId="586DAFF5" w14:textId="1A033867"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03043AED"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54553F4F" w14:textId="77777777" w:rsidR="009745F8" w:rsidRPr="003B490C" w:rsidRDefault="009745F8" w:rsidP="00E503AD">
            <w:pPr>
              <w:rPr>
                <w:rFonts w:cs="Arial"/>
                <w:bCs/>
              </w:rPr>
            </w:pPr>
          </w:p>
        </w:tc>
      </w:tr>
      <w:tr w:rsidR="009745F8" w:rsidRPr="003B490C" w14:paraId="12624548"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441B4446" w14:textId="77777777" w:rsidR="009745F8" w:rsidRDefault="009745F8" w:rsidP="00E503AD">
            <w:pPr>
              <w:rPr>
                <w:rFonts w:cs="Arial"/>
                <w:bCs/>
              </w:rPr>
            </w:pPr>
            <w:r>
              <w:rPr>
                <w:rFonts w:cs="Arial"/>
                <w:bCs/>
              </w:rPr>
              <w:t>23</w:t>
            </w:r>
          </w:p>
        </w:tc>
        <w:tc>
          <w:tcPr>
            <w:tcW w:w="2076" w:type="dxa"/>
            <w:tcBorders>
              <w:top w:val="single" w:sz="4" w:space="0" w:color="auto"/>
              <w:left w:val="single" w:sz="4" w:space="0" w:color="auto"/>
              <w:bottom w:val="single" w:sz="4" w:space="0" w:color="auto"/>
              <w:right w:val="single" w:sz="4" w:space="0" w:color="auto"/>
            </w:tcBorders>
            <w:vAlign w:val="center"/>
          </w:tcPr>
          <w:p w14:paraId="65170FFD" w14:textId="77777777" w:rsidR="009745F8" w:rsidRPr="00E10AFF" w:rsidRDefault="009745F8" w:rsidP="00152813">
            <w:pPr>
              <w:jc w:val="left"/>
              <w:rPr>
                <w:rFonts w:cs="Arial"/>
                <w:bCs/>
              </w:rPr>
            </w:pPr>
            <w:r w:rsidRPr="00E10AFF">
              <w:rPr>
                <w:rFonts w:cs="Arial"/>
                <w:bCs/>
              </w:rPr>
              <w:t>Space Management and Tracking</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843432181"/>
              <w14:checkbox>
                <w14:checked w14:val="0"/>
                <w14:checkedState w14:val="2612" w14:font="MS Gothic"/>
                <w14:uncheckedState w14:val="2610" w14:font="MS Gothic"/>
              </w14:checkbox>
            </w:sdtPr>
            <w:sdtEndPr/>
            <w:sdtContent>
              <w:p w14:paraId="40CD3F97" w14:textId="5CE6611A"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1D0D662A"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261518B9" w14:textId="77777777" w:rsidR="009745F8" w:rsidRPr="003B490C" w:rsidRDefault="009745F8" w:rsidP="00E503AD">
            <w:pPr>
              <w:rPr>
                <w:rFonts w:cs="Arial"/>
                <w:bCs/>
              </w:rPr>
            </w:pPr>
          </w:p>
        </w:tc>
      </w:tr>
      <w:tr w:rsidR="009745F8" w:rsidRPr="003B490C" w14:paraId="5C645086"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5F0886FD" w14:textId="77777777" w:rsidR="009745F8" w:rsidRDefault="009745F8" w:rsidP="00E503AD">
            <w:pPr>
              <w:rPr>
                <w:rFonts w:cs="Arial"/>
                <w:bCs/>
              </w:rPr>
            </w:pPr>
            <w:r>
              <w:rPr>
                <w:rFonts w:cs="Arial"/>
                <w:bCs/>
              </w:rPr>
              <w:t>24</w:t>
            </w:r>
          </w:p>
        </w:tc>
        <w:tc>
          <w:tcPr>
            <w:tcW w:w="2076" w:type="dxa"/>
            <w:tcBorders>
              <w:top w:val="single" w:sz="4" w:space="0" w:color="auto"/>
              <w:left w:val="single" w:sz="4" w:space="0" w:color="auto"/>
              <w:bottom w:val="single" w:sz="4" w:space="0" w:color="auto"/>
              <w:right w:val="single" w:sz="4" w:space="0" w:color="auto"/>
            </w:tcBorders>
            <w:vAlign w:val="center"/>
          </w:tcPr>
          <w:p w14:paraId="652F7BB6" w14:textId="77777777" w:rsidR="009745F8" w:rsidRPr="00E10AFF" w:rsidRDefault="009745F8" w:rsidP="00152813">
            <w:pPr>
              <w:jc w:val="left"/>
              <w:rPr>
                <w:rFonts w:cs="Arial"/>
                <w:bCs/>
              </w:rPr>
            </w:pPr>
            <w:r w:rsidRPr="00E10AFF">
              <w:rPr>
                <w:rFonts w:cs="Arial"/>
                <w:bCs/>
              </w:rPr>
              <w:t>Asset Management</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423643719"/>
              <w14:checkbox>
                <w14:checked w14:val="0"/>
                <w14:checkedState w14:val="2612" w14:font="MS Gothic"/>
                <w14:uncheckedState w14:val="2610" w14:font="MS Gothic"/>
              </w14:checkbox>
            </w:sdtPr>
            <w:sdtEndPr/>
            <w:sdtContent>
              <w:p w14:paraId="69A9F338" w14:textId="1D402C2F"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37E4A015"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58DE1F51" w14:textId="77777777" w:rsidR="009745F8" w:rsidRPr="003B490C" w:rsidRDefault="009745F8" w:rsidP="00E503AD">
            <w:pPr>
              <w:rPr>
                <w:rFonts w:cs="Arial"/>
                <w:bCs/>
              </w:rPr>
            </w:pPr>
          </w:p>
        </w:tc>
      </w:tr>
      <w:tr w:rsidR="009745F8" w:rsidRPr="003B490C" w14:paraId="0DBF7068"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0F720651" w14:textId="77777777" w:rsidR="009745F8" w:rsidRDefault="009745F8" w:rsidP="00E503AD">
            <w:pPr>
              <w:rPr>
                <w:rFonts w:cs="Arial"/>
                <w:bCs/>
              </w:rPr>
            </w:pPr>
            <w:r>
              <w:rPr>
                <w:rFonts w:cs="Arial"/>
                <w:bCs/>
              </w:rPr>
              <w:t>25</w:t>
            </w:r>
          </w:p>
        </w:tc>
        <w:tc>
          <w:tcPr>
            <w:tcW w:w="2076" w:type="dxa"/>
            <w:tcBorders>
              <w:top w:val="single" w:sz="4" w:space="0" w:color="auto"/>
              <w:left w:val="single" w:sz="4" w:space="0" w:color="auto"/>
              <w:bottom w:val="single" w:sz="4" w:space="0" w:color="auto"/>
              <w:right w:val="single" w:sz="4" w:space="0" w:color="auto"/>
            </w:tcBorders>
            <w:vAlign w:val="center"/>
          </w:tcPr>
          <w:p w14:paraId="2468F88A" w14:textId="77777777" w:rsidR="009745F8" w:rsidRPr="00E10AFF" w:rsidRDefault="009745F8" w:rsidP="00152813">
            <w:pPr>
              <w:jc w:val="left"/>
              <w:rPr>
                <w:rFonts w:cs="Arial"/>
                <w:bCs/>
              </w:rPr>
            </w:pPr>
            <w:r w:rsidRPr="00E10AFF">
              <w:rPr>
                <w:rFonts w:cs="Arial"/>
                <w:bCs/>
              </w:rPr>
              <w:t>Sales and Marketing</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540398917"/>
              <w14:checkbox>
                <w14:checked w14:val="0"/>
                <w14:checkedState w14:val="2612" w14:font="MS Gothic"/>
                <w14:uncheckedState w14:val="2610" w14:font="MS Gothic"/>
              </w14:checkbox>
            </w:sdtPr>
            <w:sdtEndPr/>
            <w:sdtContent>
              <w:p w14:paraId="6A1398ED" w14:textId="53CBD10B"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0CDEB14A"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56441AA8" w14:textId="77777777" w:rsidR="009745F8" w:rsidRPr="003B490C" w:rsidRDefault="009745F8" w:rsidP="00E503AD">
            <w:pPr>
              <w:rPr>
                <w:rFonts w:cs="Arial"/>
                <w:bCs/>
              </w:rPr>
            </w:pPr>
          </w:p>
        </w:tc>
      </w:tr>
      <w:tr w:rsidR="009745F8" w:rsidRPr="003B490C" w14:paraId="416D3492" w14:textId="77777777" w:rsidTr="001528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2" w:type="dxa"/>
            <w:tcBorders>
              <w:top w:val="single" w:sz="4" w:space="0" w:color="auto"/>
              <w:left w:val="single" w:sz="4" w:space="0" w:color="auto"/>
              <w:bottom w:val="single" w:sz="4" w:space="0" w:color="auto"/>
              <w:right w:val="single" w:sz="4" w:space="0" w:color="auto"/>
            </w:tcBorders>
          </w:tcPr>
          <w:p w14:paraId="0448034D" w14:textId="77777777" w:rsidR="009745F8" w:rsidRDefault="009745F8" w:rsidP="00E503AD">
            <w:pPr>
              <w:rPr>
                <w:rFonts w:cs="Arial"/>
                <w:bCs/>
              </w:rPr>
            </w:pPr>
            <w:r>
              <w:rPr>
                <w:rFonts w:cs="Arial"/>
                <w:bCs/>
              </w:rPr>
              <w:t>26</w:t>
            </w:r>
          </w:p>
        </w:tc>
        <w:tc>
          <w:tcPr>
            <w:tcW w:w="2076" w:type="dxa"/>
            <w:tcBorders>
              <w:top w:val="single" w:sz="4" w:space="0" w:color="auto"/>
              <w:left w:val="single" w:sz="4" w:space="0" w:color="auto"/>
              <w:bottom w:val="single" w:sz="4" w:space="0" w:color="auto"/>
              <w:right w:val="single" w:sz="4" w:space="0" w:color="auto"/>
            </w:tcBorders>
            <w:vAlign w:val="center"/>
          </w:tcPr>
          <w:p w14:paraId="59B35951" w14:textId="77777777" w:rsidR="009745F8" w:rsidRPr="00E10AFF" w:rsidRDefault="009745F8" w:rsidP="00152813">
            <w:pPr>
              <w:jc w:val="left"/>
              <w:rPr>
                <w:rFonts w:cs="Arial"/>
                <w:bCs/>
              </w:rPr>
            </w:pPr>
            <w:r w:rsidRPr="00E10AFF">
              <w:rPr>
                <w:rFonts w:cs="Arial"/>
                <w:bCs/>
              </w:rPr>
              <w:t>Heritage Information Modelling</w:t>
            </w:r>
          </w:p>
        </w:tc>
        <w:tc>
          <w:tcPr>
            <w:tcW w:w="570" w:type="dxa"/>
            <w:tcBorders>
              <w:top w:val="single" w:sz="4" w:space="0" w:color="auto"/>
              <w:left w:val="single" w:sz="4" w:space="0" w:color="auto"/>
              <w:bottom w:val="single" w:sz="4" w:space="0" w:color="auto"/>
              <w:right w:val="single" w:sz="4" w:space="0" w:color="auto"/>
            </w:tcBorders>
            <w:vAlign w:val="center"/>
          </w:tcPr>
          <w:sdt>
            <w:sdtPr>
              <w:rPr>
                <w:rFonts w:ascii="MS Gothic" w:eastAsia="MS Gothic" w:hAnsi="MS Gothic" w:cs="Segoe UI Symbol" w:hint="eastAsia"/>
                <w:bCs/>
                <w:i w:val="0"/>
                <w:iCs/>
              </w:rPr>
              <w:id w:val="-1838448904"/>
              <w14:checkbox>
                <w14:checked w14:val="0"/>
                <w14:checkedState w14:val="2612" w14:font="MS Gothic"/>
                <w14:uncheckedState w14:val="2610" w14:font="MS Gothic"/>
              </w14:checkbox>
            </w:sdtPr>
            <w:sdtEndPr/>
            <w:sdtContent>
              <w:p w14:paraId="5076690B" w14:textId="673E44F5" w:rsidR="009745F8" w:rsidRPr="00F32055" w:rsidRDefault="00F32055" w:rsidP="00152813">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7739" w:type="dxa"/>
            <w:tcBorders>
              <w:top w:val="single" w:sz="4" w:space="0" w:color="auto"/>
              <w:left w:val="single" w:sz="4" w:space="0" w:color="auto"/>
              <w:bottom w:val="single" w:sz="4" w:space="0" w:color="auto"/>
              <w:right w:val="single" w:sz="4" w:space="0" w:color="auto"/>
            </w:tcBorders>
          </w:tcPr>
          <w:p w14:paraId="69A8A50F" w14:textId="77777777" w:rsidR="009745F8" w:rsidRPr="003B490C" w:rsidRDefault="009745F8" w:rsidP="00E503AD">
            <w:pPr>
              <w:rPr>
                <w:rFonts w:cs="Arial"/>
                <w:bCs/>
              </w:rPr>
            </w:pPr>
          </w:p>
        </w:tc>
        <w:tc>
          <w:tcPr>
            <w:tcW w:w="3260" w:type="dxa"/>
            <w:tcBorders>
              <w:top w:val="single" w:sz="4" w:space="0" w:color="auto"/>
              <w:left w:val="single" w:sz="4" w:space="0" w:color="auto"/>
              <w:bottom w:val="single" w:sz="4" w:space="0" w:color="auto"/>
              <w:right w:val="single" w:sz="4" w:space="0" w:color="auto"/>
            </w:tcBorders>
          </w:tcPr>
          <w:p w14:paraId="05D11708" w14:textId="77777777" w:rsidR="009745F8" w:rsidRPr="003B490C" w:rsidRDefault="009745F8" w:rsidP="00E503AD">
            <w:pPr>
              <w:rPr>
                <w:rFonts w:cs="Arial"/>
                <w:bCs/>
              </w:rPr>
            </w:pPr>
          </w:p>
        </w:tc>
      </w:tr>
    </w:tbl>
    <w:p w14:paraId="586D5C04" w14:textId="1FA5419C" w:rsidR="00D44046" w:rsidRDefault="009745F8" w:rsidP="001B55D7">
      <w:pPr>
        <w:pStyle w:val="Body-11"/>
        <w:rPr>
          <w:lang w:val="en-US"/>
        </w:rPr>
      </w:pPr>
      <w:r>
        <w:rPr>
          <w:lang w:val="en-US"/>
        </w:rPr>
        <w:br w:type="page"/>
      </w:r>
    </w:p>
    <w:p w14:paraId="21D2C3BB" w14:textId="2DABB068" w:rsidR="009745F8" w:rsidRDefault="009745F8" w:rsidP="001B55D7">
      <w:pPr>
        <w:pStyle w:val="Body-11"/>
        <w:rPr>
          <w:lang w:val="en-US"/>
        </w:rPr>
      </w:pPr>
    </w:p>
    <w:p w14:paraId="1D22C141" w14:textId="77777777" w:rsidR="005B1149" w:rsidRPr="007E7E68" w:rsidRDefault="005B1149" w:rsidP="00E56584">
      <w:pPr>
        <w:pStyle w:val="AppendixHeading"/>
      </w:pPr>
      <w:bookmarkStart w:id="140" w:name="_Toc71983383"/>
      <w:bookmarkStart w:id="141" w:name="_Toc88576271"/>
      <w:r w:rsidRPr="007E7E68">
        <w:t xml:space="preserve">Appendix </w:t>
      </w:r>
      <w:r>
        <w:t xml:space="preserve">C </w:t>
      </w:r>
      <w:r w:rsidRPr="007E7E68">
        <w:t xml:space="preserve">ICT Schedule </w:t>
      </w:r>
      <w:r>
        <w:t>–</w:t>
      </w:r>
      <w:r w:rsidRPr="007E7E68">
        <w:t xml:space="preserve"> </w:t>
      </w:r>
      <w:r>
        <w:t>IT Infrastructure</w:t>
      </w:r>
      <w:bookmarkEnd w:id="140"/>
      <w:bookmarkEnd w:id="141"/>
    </w:p>
    <w:p w14:paraId="28BCDB45" w14:textId="70349CB0" w:rsidR="005B1149" w:rsidRDefault="005B1149" w:rsidP="001B55D7">
      <w:pPr>
        <w:pStyle w:val="Body-11"/>
      </w:pPr>
    </w:p>
    <w:tbl>
      <w:tblPr>
        <w:tblW w:w="14312" w:type="dxa"/>
        <w:tblBorders>
          <w:top w:val="single" w:sz="24" w:space="0" w:color="auto"/>
          <w:left w:val="dotted" w:sz="4" w:space="0" w:color="auto"/>
          <w:bottom w:val="single" w:sz="24" w:space="0" w:color="auto"/>
          <w:right w:val="dotted" w:sz="4" w:space="0" w:color="auto"/>
          <w:insideH w:val="single" w:sz="4" w:space="0" w:color="auto"/>
          <w:insideV w:val="dotted" w:sz="4" w:space="0" w:color="auto"/>
        </w:tblBorders>
        <w:tblLook w:val="04A0" w:firstRow="1" w:lastRow="0" w:firstColumn="1" w:lastColumn="0" w:noHBand="0" w:noVBand="1"/>
      </w:tblPr>
      <w:tblGrid>
        <w:gridCol w:w="3681"/>
        <w:gridCol w:w="7371"/>
        <w:gridCol w:w="3260"/>
      </w:tblGrid>
      <w:tr w:rsidR="00E31F65" w14:paraId="4B5F270A" w14:textId="77777777" w:rsidTr="00206947">
        <w:trPr>
          <w:tblHeader/>
        </w:trPr>
        <w:tc>
          <w:tcPr>
            <w:tcW w:w="3681" w:type="dxa"/>
            <w:shd w:val="clear" w:color="auto" w:fill="D9D9D9" w:themeFill="background1" w:themeFillShade="D9"/>
            <w:vAlign w:val="center"/>
            <w:hideMark/>
          </w:tcPr>
          <w:p w14:paraId="18573F85" w14:textId="77777777" w:rsidR="00E31F65" w:rsidRDefault="00E31F65" w:rsidP="00206947">
            <w:pPr>
              <w:spacing w:line="260" w:lineRule="exact"/>
              <w:jc w:val="left"/>
              <w:rPr>
                <w:rFonts w:cs="Arial"/>
                <w:b/>
              </w:rPr>
            </w:pPr>
            <w:r>
              <w:rPr>
                <w:rFonts w:cs="Arial"/>
                <w:b/>
              </w:rPr>
              <w:t>Infrastructure item</w:t>
            </w:r>
          </w:p>
        </w:tc>
        <w:tc>
          <w:tcPr>
            <w:tcW w:w="7371" w:type="dxa"/>
            <w:shd w:val="clear" w:color="auto" w:fill="D9D9D9" w:themeFill="background1" w:themeFillShade="D9"/>
            <w:vAlign w:val="center"/>
            <w:hideMark/>
          </w:tcPr>
          <w:p w14:paraId="662C9C3E" w14:textId="77777777" w:rsidR="00E31F65" w:rsidRDefault="00E31F65" w:rsidP="00206947">
            <w:pPr>
              <w:spacing w:line="260" w:lineRule="exact"/>
              <w:jc w:val="left"/>
              <w:rPr>
                <w:rFonts w:cs="Arial"/>
                <w:b/>
              </w:rPr>
            </w:pPr>
            <w:r>
              <w:rPr>
                <w:rFonts w:cs="Arial"/>
                <w:b/>
              </w:rPr>
              <w:t>Description</w:t>
            </w:r>
          </w:p>
        </w:tc>
        <w:tc>
          <w:tcPr>
            <w:tcW w:w="3260" w:type="dxa"/>
            <w:shd w:val="clear" w:color="auto" w:fill="D9D9D9" w:themeFill="background1" w:themeFillShade="D9"/>
            <w:vAlign w:val="center"/>
            <w:hideMark/>
          </w:tcPr>
          <w:p w14:paraId="5872E8F0" w14:textId="019391B8" w:rsidR="00E31F65" w:rsidRDefault="00E31F65" w:rsidP="00206947">
            <w:pPr>
              <w:spacing w:line="260" w:lineRule="exact"/>
              <w:jc w:val="left"/>
              <w:rPr>
                <w:rFonts w:cs="Arial"/>
                <w:b/>
              </w:rPr>
            </w:pPr>
            <w:r>
              <w:rPr>
                <w:rFonts w:cs="Arial"/>
                <w:b/>
              </w:rPr>
              <w:t xml:space="preserve">Service level agreements </w:t>
            </w:r>
            <w:r w:rsidR="00341337">
              <w:rPr>
                <w:rFonts w:cs="Arial"/>
                <w:b/>
              </w:rPr>
              <w:t>Organisation</w:t>
            </w:r>
            <w:r>
              <w:rPr>
                <w:rFonts w:cs="Arial"/>
                <w:b/>
              </w:rPr>
              <w:t>’s provider</w:t>
            </w:r>
          </w:p>
        </w:tc>
      </w:tr>
      <w:tr w:rsidR="00E31F65" w14:paraId="0FE6E06B" w14:textId="77777777" w:rsidTr="00206947">
        <w:tc>
          <w:tcPr>
            <w:tcW w:w="3681" w:type="dxa"/>
            <w:hideMark/>
          </w:tcPr>
          <w:p w14:paraId="1C697B09" w14:textId="77777777" w:rsidR="00E31F65" w:rsidRDefault="00E31F65" w:rsidP="00206947">
            <w:pPr>
              <w:spacing w:before="20" w:after="20"/>
              <w:jc w:val="left"/>
            </w:pPr>
            <w:r>
              <w:t>Local Area Network</w:t>
            </w:r>
          </w:p>
        </w:tc>
        <w:tc>
          <w:tcPr>
            <w:tcW w:w="7371" w:type="dxa"/>
            <w:hideMark/>
          </w:tcPr>
          <w:p w14:paraId="15A1B7ED" w14:textId="77777777" w:rsidR="00E31F65" w:rsidRDefault="00E31F65" w:rsidP="00206947">
            <w:pPr>
              <w:spacing w:before="20" w:after="20" w:line="260" w:lineRule="exact"/>
              <w:rPr>
                <w:rFonts w:cs="Arial"/>
              </w:rPr>
            </w:pPr>
          </w:p>
        </w:tc>
        <w:tc>
          <w:tcPr>
            <w:tcW w:w="3260" w:type="dxa"/>
            <w:hideMark/>
          </w:tcPr>
          <w:p w14:paraId="7819C6A7" w14:textId="77777777" w:rsidR="00E31F65" w:rsidRDefault="00E31F65" w:rsidP="00206947">
            <w:pPr>
              <w:spacing w:before="20" w:after="20" w:line="260" w:lineRule="exact"/>
              <w:rPr>
                <w:rFonts w:cs="Arial"/>
              </w:rPr>
            </w:pPr>
          </w:p>
        </w:tc>
      </w:tr>
      <w:tr w:rsidR="00E31F65" w14:paraId="70DAE66C" w14:textId="77777777" w:rsidTr="00206947">
        <w:tc>
          <w:tcPr>
            <w:tcW w:w="3681" w:type="dxa"/>
            <w:hideMark/>
          </w:tcPr>
          <w:p w14:paraId="273C2424" w14:textId="77777777" w:rsidR="00E31F65" w:rsidRDefault="00E31F65" w:rsidP="00206947">
            <w:pPr>
              <w:spacing w:before="20" w:after="20"/>
              <w:jc w:val="left"/>
            </w:pPr>
            <w:r>
              <w:t>Wide Area network</w:t>
            </w:r>
          </w:p>
        </w:tc>
        <w:tc>
          <w:tcPr>
            <w:tcW w:w="7371" w:type="dxa"/>
            <w:hideMark/>
          </w:tcPr>
          <w:p w14:paraId="4943468E" w14:textId="77777777" w:rsidR="00E31F65" w:rsidRDefault="00E31F65" w:rsidP="00206947">
            <w:pPr>
              <w:spacing w:before="20" w:after="20" w:line="260" w:lineRule="exact"/>
              <w:rPr>
                <w:rFonts w:cs="Arial"/>
                <w:bCs/>
              </w:rPr>
            </w:pPr>
          </w:p>
        </w:tc>
        <w:tc>
          <w:tcPr>
            <w:tcW w:w="3260" w:type="dxa"/>
            <w:hideMark/>
          </w:tcPr>
          <w:p w14:paraId="34F68862" w14:textId="77777777" w:rsidR="00E31F65" w:rsidRDefault="00E31F65" w:rsidP="00206947">
            <w:pPr>
              <w:spacing w:before="20" w:after="20" w:line="260" w:lineRule="exact"/>
              <w:rPr>
                <w:rFonts w:cs="Arial"/>
                <w:bCs/>
              </w:rPr>
            </w:pPr>
          </w:p>
        </w:tc>
      </w:tr>
      <w:tr w:rsidR="00E31F65" w14:paraId="5DBE5BA6" w14:textId="77777777" w:rsidTr="00206947">
        <w:tc>
          <w:tcPr>
            <w:tcW w:w="3681" w:type="dxa"/>
            <w:hideMark/>
          </w:tcPr>
          <w:p w14:paraId="18C6C0BC" w14:textId="77777777" w:rsidR="00E31F65" w:rsidRDefault="00E31F65" w:rsidP="00206947">
            <w:pPr>
              <w:spacing w:before="20" w:after="20"/>
              <w:jc w:val="left"/>
            </w:pPr>
            <w:r>
              <w:t>Internet Connection</w:t>
            </w:r>
          </w:p>
          <w:p w14:paraId="1BDCBDBF" w14:textId="77777777" w:rsidR="00E31F65" w:rsidRPr="008024AB" w:rsidRDefault="00E31F65" w:rsidP="00206947">
            <w:pPr>
              <w:spacing w:before="20" w:after="20"/>
              <w:jc w:val="left"/>
              <w:rPr>
                <w:rFonts w:cs="Arial"/>
                <w:bCs/>
                <w:i w:val="0"/>
              </w:rPr>
            </w:pPr>
            <w:r>
              <w:rPr>
                <w:rFonts w:cs="Arial"/>
                <w:bCs/>
                <w:sz w:val="16"/>
                <w:szCs w:val="16"/>
              </w:rPr>
              <w:t>T</w:t>
            </w:r>
            <w:r w:rsidRPr="00A12D4F">
              <w:rPr>
                <w:rFonts w:cs="Arial"/>
                <w:bCs/>
                <w:sz w:val="16"/>
                <w:szCs w:val="16"/>
              </w:rPr>
              <w:t xml:space="preserve">ype and speed for the </w:t>
            </w:r>
            <w:r w:rsidRPr="00A12D4F">
              <w:rPr>
                <w:rFonts w:cs="Arial"/>
                <w:sz w:val="16"/>
                <w:szCs w:val="16"/>
              </w:rPr>
              <w:t>main office</w:t>
            </w:r>
            <w:r w:rsidRPr="00A12D4F">
              <w:rPr>
                <w:rFonts w:cs="Arial"/>
                <w:bCs/>
                <w:sz w:val="16"/>
                <w:szCs w:val="16"/>
              </w:rPr>
              <w:t xml:space="preserve">. </w:t>
            </w:r>
            <w:r>
              <w:rPr>
                <w:rFonts w:cs="Arial"/>
                <w:bCs/>
                <w:sz w:val="16"/>
                <w:szCs w:val="16"/>
              </w:rPr>
              <w:t>a</w:t>
            </w:r>
            <w:r w:rsidRPr="00A12D4F">
              <w:rPr>
                <w:rFonts w:cs="Arial"/>
                <w:bCs/>
                <w:sz w:val="16"/>
                <w:szCs w:val="16"/>
              </w:rPr>
              <w:t>dvise number of users accessing the connection</w:t>
            </w:r>
          </w:p>
        </w:tc>
        <w:tc>
          <w:tcPr>
            <w:tcW w:w="7371" w:type="dxa"/>
            <w:hideMark/>
          </w:tcPr>
          <w:p w14:paraId="7E680CDE" w14:textId="77777777" w:rsidR="00E31F65" w:rsidRDefault="00E31F65" w:rsidP="00206947">
            <w:pPr>
              <w:spacing w:before="20" w:after="20" w:line="260" w:lineRule="exact"/>
              <w:rPr>
                <w:rFonts w:cs="Arial"/>
                <w:bCs/>
              </w:rPr>
            </w:pPr>
          </w:p>
        </w:tc>
        <w:tc>
          <w:tcPr>
            <w:tcW w:w="3260" w:type="dxa"/>
            <w:hideMark/>
          </w:tcPr>
          <w:p w14:paraId="78C2A199" w14:textId="77777777" w:rsidR="00E31F65" w:rsidRDefault="00E31F65" w:rsidP="00206947">
            <w:pPr>
              <w:spacing w:before="20" w:after="20" w:line="260" w:lineRule="exact"/>
              <w:rPr>
                <w:rFonts w:cs="Arial"/>
                <w:bCs/>
              </w:rPr>
            </w:pPr>
          </w:p>
        </w:tc>
      </w:tr>
      <w:tr w:rsidR="00E31F65" w14:paraId="009E795C" w14:textId="77777777" w:rsidTr="00206947">
        <w:tc>
          <w:tcPr>
            <w:tcW w:w="3681" w:type="dxa"/>
            <w:hideMark/>
          </w:tcPr>
          <w:p w14:paraId="6ACECCE3" w14:textId="77777777" w:rsidR="00E31F65" w:rsidRDefault="00E31F65" w:rsidP="00206947">
            <w:pPr>
              <w:spacing w:before="20" w:after="20"/>
              <w:jc w:val="left"/>
            </w:pPr>
            <w:r>
              <w:t>Internet Connection</w:t>
            </w:r>
          </w:p>
          <w:p w14:paraId="1A971BA6" w14:textId="77777777" w:rsidR="00E31F65" w:rsidRDefault="00E31F65" w:rsidP="00206947">
            <w:pPr>
              <w:spacing w:before="20" w:after="20"/>
              <w:jc w:val="left"/>
              <w:rPr>
                <w:rFonts w:cs="Arial"/>
                <w:bCs/>
              </w:rPr>
            </w:pPr>
            <w:r>
              <w:rPr>
                <w:rFonts w:cs="Arial"/>
                <w:bCs/>
                <w:sz w:val="16"/>
                <w:szCs w:val="16"/>
              </w:rPr>
              <w:t>T</w:t>
            </w:r>
            <w:r w:rsidRPr="00A12D4F">
              <w:rPr>
                <w:rFonts w:cs="Arial"/>
                <w:bCs/>
                <w:sz w:val="16"/>
                <w:szCs w:val="16"/>
              </w:rPr>
              <w:t xml:space="preserve">ype and speed for </w:t>
            </w:r>
            <w:r w:rsidRPr="00A12D4F">
              <w:rPr>
                <w:rFonts w:cs="Arial"/>
                <w:sz w:val="16"/>
                <w:szCs w:val="16"/>
              </w:rPr>
              <w:t>regional office</w:t>
            </w:r>
            <w:r w:rsidRPr="00A12D4F">
              <w:rPr>
                <w:rFonts w:cs="Arial"/>
                <w:bCs/>
                <w:sz w:val="16"/>
                <w:szCs w:val="16"/>
              </w:rPr>
              <w:t xml:space="preserve"> (if applicable). Advise number of users accessing the connection</w:t>
            </w:r>
          </w:p>
        </w:tc>
        <w:tc>
          <w:tcPr>
            <w:tcW w:w="7371" w:type="dxa"/>
            <w:hideMark/>
          </w:tcPr>
          <w:p w14:paraId="320C7A75" w14:textId="77777777" w:rsidR="00E31F65" w:rsidRDefault="00E31F65" w:rsidP="00206947">
            <w:pPr>
              <w:spacing w:before="20" w:after="20" w:line="260" w:lineRule="exact"/>
              <w:rPr>
                <w:rFonts w:cs="Arial"/>
                <w:bCs/>
              </w:rPr>
            </w:pPr>
          </w:p>
        </w:tc>
        <w:tc>
          <w:tcPr>
            <w:tcW w:w="3260" w:type="dxa"/>
            <w:hideMark/>
          </w:tcPr>
          <w:p w14:paraId="23C2BB77" w14:textId="77777777" w:rsidR="00E31F65" w:rsidRDefault="00E31F65" w:rsidP="00206947">
            <w:pPr>
              <w:spacing w:before="20" w:after="20" w:line="260" w:lineRule="exact"/>
              <w:rPr>
                <w:rFonts w:cs="Arial"/>
                <w:bCs/>
              </w:rPr>
            </w:pPr>
          </w:p>
        </w:tc>
      </w:tr>
      <w:tr w:rsidR="00E31F65" w14:paraId="42DEBCC9" w14:textId="77777777" w:rsidTr="00206947">
        <w:tc>
          <w:tcPr>
            <w:tcW w:w="3681" w:type="dxa"/>
            <w:hideMark/>
          </w:tcPr>
          <w:p w14:paraId="5AA26994" w14:textId="77777777" w:rsidR="00E31F65" w:rsidRDefault="00E31F65" w:rsidP="00206947">
            <w:pPr>
              <w:spacing w:before="20" w:after="20"/>
              <w:jc w:val="left"/>
              <w:rPr>
                <w:rFonts w:cs="Arial"/>
                <w:bCs/>
              </w:rPr>
            </w:pPr>
            <w:r>
              <w:rPr>
                <w:rFonts w:cs="Arial"/>
                <w:bCs/>
              </w:rPr>
              <w:t>Internet Connection</w:t>
            </w:r>
          </w:p>
          <w:p w14:paraId="23B94496" w14:textId="77777777" w:rsidR="00E31F65" w:rsidRPr="00700999" w:rsidRDefault="00E31F65" w:rsidP="00206947">
            <w:pPr>
              <w:spacing w:before="20" w:after="20"/>
              <w:jc w:val="left"/>
              <w:rPr>
                <w:rFonts w:cs="Arial"/>
                <w:bCs/>
                <w:i w:val="0"/>
                <w:iCs/>
              </w:rPr>
            </w:pPr>
            <w:r w:rsidRPr="00A12D4F">
              <w:rPr>
                <w:rFonts w:cs="Arial"/>
                <w:bCs/>
                <w:iCs/>
                <w:sz w:val="16"/>
                <w:szCs w:val="16"/>
              </w:rPr>
              <w:t xml:space="preserve">type and speed for </w:t>
            </w:r>
            <w:r w:rsidRPr="00A12D4F">
              <w:rPr>
                <w:rFonts w:cs="Arial"/>
                <w:iCs/>
                <w:sz w:val="16"/>
                <w:szCs w:val="16"/>
              </w:rPr>
              <w:t>local offices</w:t>
            </w:r>
            <w:r w:rsidRPr="00A12D4F">
              <w:rPr>
                <w:rFonts w:cs="Arial"/>
                <w:bCs/>
                <w:iCs/>
                <w:sz w:val="16"/>
                <w:szCs w:val="16"/>
              </w:rPr>
              <w:t xml:space="preserve"> (if applicable). Advise number of users accessing the connection</w:t>
            </w:r>
          </w:p>
        </w:tc>
        <w:tc>
          <w:tcPr>
            <w:tcW w:w="7371" w:type="dxa"/>
            <w:hideMark/>
          </w:tcPr>
          <w:p w14:paraId="1588EA10" w14:textId="77777777" w:rsidR="00E31F65" w:rsidRDefault="00E31F65" w:rsidP="00206947">
            <w:pPr>
              <w:spacing w:before="20" w:after="20" w:line="260" w:lineRule="exact"/>
              <w:rPr>
                <w:rFonts w:cs="Arial"/>
                <w:bCs/>
              </w:rPr>
            </w:pPr>
          </w:p>
        </w:tc>
        <w:tc>
          <w:tcPr>
            <w:tcW w:w="3260" w:type="dxa"/>
            <w:hideMark/>
          </w:tcPr>
          <w:p w14:paraId="40882ACC" w14:textId="77777777" w:rsidR="00E31F65" w:rsidRDefault="00E31F65" w:rsidP="00206947">
            <w:pPr>
              <w:spacing w:before="20" w:after="20" w:line="260" w:lineRule="exact"/>
              <w:rPr>
                <w:rFonts w:cs="Arial"/>
                <w:bCs/>
              </w:rPr>
            </w:pPr>
          </w:p>
        </w:tc>
      </w:tr>
      <w:tr w:rsidR="00E31F65" w14:paraId="70668A04" w14:textId="77777777" w:rsidTr="00206947">
        <w:tc>
          <w:tcPr>
            <w:tcW w:w="3681" w:type="dxa"/>
            <w:hideMark/>
          </w:tcPr>
          <w:p w14:paraId="75FD3B57" w14:textId="77777777" w:rsidR="00E31F65" w:rsidRDefault="00E31F65" w:rsidP="00206947">
            <w:pPr>
              <w:spacing w:before="20" w:after="20"/>
              <w:jc w:val="left"/>
              <w:rPr>
                <w:rFonts w:cs="Arial"/>
                <w:bCs/>
              </w:rPr>
            </w:pPr>
            <w:r>
              <w:rPr>
                <w:rFonts w:cs="Arial"/>
                <w:bCs/>
              </w:rPr>
              <w:t>Video Conference / Web meeting</w:t>
            </w:r>
          </w:p>
        </w:tc>
        <w:tc>
          <w:tcPr>
            <w:tcW w:w="7371" w:type="dxa"/>
            <w:hideMark/>
          </w:tcPr>
          <w:p w14:paraId="0EDA6E05" w14:textId="77777777" w:rsidR="00E31F65" w:rsidRDefault="00E31F65" w:rsidP="00206947">
            <w:pPr>
              <w:spacing w:before="20" w:after="20" w:line="260" w:lineRule="exact"/>
              <w:rPr>
                <w:rFonts w:cs="Arial"/>
                <w:bCs/>
              </w:rPr>
            </w:pPr>
          </w:p>
        </w:tc>
        <w:tc>
          <w:tcPr>
            <w:tcW w:w="3260" w:type="dxa"/>
            <w:hideMark/>
          </w:tcPr>
          <w:p w14:paraId="6CBB8191" w14:textId="77777777" w:rsidR="00E31F65" w:rsidRDefault="00E31F65" w:rsidP="00206947">
            <w:pPr>
              <w:spacing w:before="20" w:after="20" w:line="260" w:lineRule="exact"/>
              <w:rPr>
                <w:rFonts w:cs="Arial"/>
                <w:bCs/>
              </w:rPr>
            </w:pPr>
          </w:p>
        </w:tc>
      </w:tr>
      <w:tr w:rsidR="00E31F65" w14:paraId="5E75718E" w14:textId="77777777" w:rsidTr="00206947">
        <w:tc>
          <w:tcPr>
            <w:tcW w:w="3681" w:type="dxa"/>
            <w:hideMark/>
          </w:tcPr>
          <w:p w14:paraId="28C99C7D" w14:textId="77777777" w:rsidR="00E31F65" w:rsidRDefault="00E31F65" w:rsidP="00206947">
            <w:pPr>
              <w:spacing w:before="20" w:after="20"/>
              <w:jc w:val="left"/>
            </w:pPr>
            <w:r>
              <w:t>Guest Computer Hosting Facilities</w:t>
            </w:r>
          </w:p>
          <w:p w14:paraId="59852394" w14:textId="77777777" w:rsidR="00E31F65" w:rsidRPr="00700999" w:rsidRDefault="00E31F65" w:rsidP="00206947">
            <w:pPr>
              <w:spacing w:before="20" w:after="20"/>
              <w:jc w:val="left"/>
              <w:rPr>
                <w:i w:val="0"/>
                <w:iCs/>
              </w:rPr>
            </w:pPr>
            <w:r w:rsidRPr="00A12D4F">
              <w:rPr>
                <w:iCs/>
                <w:sz w:val="16"/>
                <w:szCs w:val="16"/>
              </w:rPr>
              <w:t>Including wireless internet access</w:t>
            </w:r>
          </w:p>
        </w:tc>
        <w:tc>
          <w:tcPr>
            <w:tcW w:w="7371" w:type="dxa"/>
            <w:hideMark/>
          </w:tcPr>
          <w:p w14:paraId="63B2B922" w14:textId="77777777" w:rsidR="00E31F65" w:rsidRDefault="00E31F65" w:rsidP="00206947">
            <w:pPr>
              <w:spacing w:before="20" w:after="20" w:line="260" w:lineRule="exact"/>
              <w:rPr>
                <w:rFonts w:cs="Arial"/>
                <w:bCs/>
              </w:rPr>
            </w:pPr>
          </w:p>
        </w:tc>
        <w:tc>
          <w:tcPr>
            <w:tcW w:w="3260" w:type="dxa"/>
            <w:hideMark/>
          </w:tcPr>
          <w:p w14:paraId="5A753B6C" w14:textId="77777777" w:rsidR="00E31F65" w:rsidRDefault="00E31F65" w:rsidP="00206947">
            <w:pPr>
              <w:spacing w:before="20" w:after="20" w:line="260" w:lineRule="exact"/>
              <w:rPr>
                <w:rFonts w:cs="Arial"/>
                <w:bCs/>
              </w:rPr>
            </w:pPr>
          </w:p>
        </w:tc>
      </w:tr>
      <w:tr w:rsidR="00E31F65" w14:paraId="14C1CA1C" w14:textId="77777777" w:rsidTr="00206947">
        <w:tc>
          <w:tcPr>
            <w:tcW w:w="3681" w:type="dxa"/>
            <w:hideMark/>
          </w:tcPr>
          <w:p w14:paraId="5A922DD3" w14:textId="77777777" w:rsidR="00E31F65" w:rsidRDefault="00E31F65" w:rsidP="00206947">
            <w:pPr>
              <w:spacing w:before="20" w:after="20"/>
              <w:jc w:val="left"/>
            </w:pPr>
            <w:r>
              <w:t xml:space="preserve">Extranet / Collaboration tools </w:t>
            </w:r>
          </w:p>
        </w:tc>
        <w:tc>
          <w:tcPr>
            <w:tcW w:w="7371" w:type="dxa"/>
            <w:hideMark/>
          </w:tcPr>
          <w:p w14:paraId="34F4DE4E" w14:textId="77777777" w:rsidR="00E31F65" w:rsidRDefault="00E31F65" w:rsidP="00206947">
            <w:pPr>
              <w:spacing w:before="20" w:after="20" w:line="260" w:lineRule="exact"/>
              <w:rPr>
                <w:rFonts w:cs="Arial"/>
                <w:bCs/>
              </w:rPr>
            </w:pPr>
          </w:p>
        </w:tc>
        <w:tc>
          <w:tcPr>
            <w:tcW w:w="3260" w:type="dxa"/>
            <w:hideMark/>
          </w:tcPr>
          <w:p w14:paraId="31012A55" w14:textId="77777777" w:rsidR="00E31F65" w:rsidRDefault="00E31F65" w:rsidP="00206947">
            <w:pPr>
              <w:spacing w:before="20" w:after="20" w:line="260" w:lineRule="exact"/>
              <w:rPr>
                <w:rFonts w:cs="Arial"/>
                <w:bCs/>
              </w:rPr>
            </w:pPr>
          </w:p>
        </w:tc>
      </w:tr>
      <w:tr w:rsidR="00E31F65" w14:paraId="374437F7" w14:textId="77777777" w:rsidTr="00206947">
        <w:tc>
          <w:tcPr>
            <w:tcW w:w="3681" w:type="dxa"/>
          </w:tcPr>
          <w:p w14:paraId="697355BB" w14:textId="77777777" w:rsidR="00E31F65" w:rsidRDefault="00E31F65" w:rsidP="00206947">
            <w:pPr>
              <w:spacing w:before="20" w:after="20"/>
              <w:jc w:val="left"/>
            </w:pPr>
            <w:r>
              <w:t>FTP File Transfer Protocol</w:t>
            </w:r>
          </w:p>
        </w:tc>
        <w:tc>
          <w:tcPr>
            <w:tcW w:w="7371" w:type="dxa"/>
          </w:tcPr>
          <w:p w14:paraId="08ACE4AB" w14:textId="77777777" w:rsidR="00E31F65" w:rsidRDefault="00E31F65" w:rsidP="00206947">
            <w:pPr>
              <w:spacing w:before="20" w:after="20" w:line="260" w:lineRule="exact"/>
              <w:rPr>
                <w:rFonts w:cs="Arial"/>
                <w:bCs/>
              </w:rPr>
            </w:pPr>
          </w:p>
        </w:tc>
        <w:tc>
          <w:tcPr>
            <w:tcW w:w="3260" w:type="dxa"/>
          </w:tcPr>
          <w:p w14:paraId="6BCD1FA7" w14:textId="77777777" w:rsidR="00E31F65" w:rsidRDefault="00E31F65" w:rsidP="00206947">
            <w:pPr>
              <w:spacing w:before="20" w:after="20" w:line="260" w:lineRule="exact"/>
              <w:rPr>
                <w:rFonts w:cs="Arial"/>
                <w:bCs/>
              </w:rPr>
            </w:pPr>
          </w:p>
        </w:tc>
      </w:tr>
      <w:tr w:rsidR="00E31F65" w14:paraId="1C044592" w14:textId="77777777" w:rsidTr="00206947">
        <w:tc>
          <w:tcPr>
            <w:tcW w:w="3681" w:type="dxa"/>
          </w:tcPr>
          <w:p w14:paraId="4F23C098" w14:textId="77777777" w:rsidR="00E31F65" w:rsidRDefault="00E31F65" w:rsidP="00206947">
            <w:pPr>
              <w:spacing w:before="20" w:after="20"/>
              <w:jc w:val="left"/>
            </w:pPr>
            <w:r>
              <w:t>Wide Format printing / Scanning A2 or above</w:t>
            </w:r>
          </w:p>
        </w:tc>
        <w:tc>
          <w:tcPr>
            <w:tcW w:w="7371" w:type="dxa"/>
          </w:tcPr>
          <w:p w14:paraId="29A05419" w14:textId="77777777" w:rsidR="00E31F65" w:rsidRDefault="00E31F65" w:rsidP="00206947">
            <w:pPr>
              <w:spacing w:before="20" w:after="20" w:line="260" w:lineRule="exact"/>
              <w:rPr>
                <w:rFonts w:cs="Arial"/>
                <w:bCs/>
              </w:rPr>
            </w:pPr>
          </w:p>
        </w:tc>
        <w:tc>
          <w:tcPr>
            <w:tcW w:w="3260" w:type="dxa"/>
          </w:tcPr>
          <w:p w14:paraId="06C70480" w14:textId="77777777" w:rsidR="00E31F65" w:rsidRDefault="00E31F65" w:rsidP="00206947">
            <w:pPr>
              <w:spacing w:before="20" w:after="20" w:line="260" w:lineRule="exact"/>
              <w:rPr>
                <w:rFonts w:cs="Arial"/>
                <w:bCs/>
              </w:rPr>
            </w:pPr>
          </w:p>
        </w:tc>
      </w:tr>
      <w:tr w:rsidR="00E31F65" w14:paraId="3F2397BB" w14:textId="77777777" w:rsidTr="00206947">
        <w:tc>
          <w:tcPr>
            <w:tcW w:w="3681" w:type="dxa"/>
            <w:hideMark/>
          </w:tcPr>
          <w:p w14:paraId="6AEDA5D0" w14:textId="77777777" w:rsidR="00E31F65" w:rsidRDefault="00E31F65" w:rsidP="00206947">
            <w:pPr>
              <w:spacing w:before="20" w:after="20"/>
              <w:jc w:val="left"/>
            </w:pPr>
            <w:r>
              <w:t>Narrow Format printing / Scanning A4/A3</w:t>
            </w:r>
          </w:p>
        </w:tc>
        <w:tc>
          <w:tcPr>
            <w:tcW w:w="7371" w:type="dxa"/>
            <w:hideMark/>
          </w:tcPr>
          <w:p w14:paraId="39FF0A1C" w14:textId="77777777" w:rsidR="00E31F65" w:rsidRDefault="00E31F65" w:rsidP="00206947">
            <w:pPr>
              <w:spacing w:before="20" w:after="20" w:line="260" w:lineRule="exact"/>
              <w:rPr>
                <w:rFonts w:cs="Arial"/>
                <w:bCs/>
              </w:rPr>
            </w:pPr>
          </w:p>
        </w:tc>
        <w:tc>
          <w:tcPr>
            <w:tcW w:w="3260" w:type="dxa"/>
            <w:hideMark/>
          </w:tcPr>
          <w:p w14:paraId="08339D3B" w14:textId="77777777" w:rsidR="00E31F65" w:rsidRDefault="00E31F65" w:rsidP="00206947">
            <w:pPr>
              <w:spacing w:before="20" w:after="20" w:line="260" w:lineRule="exact"/>
              <w:rPr>
                <w:rFonts w:cs="Arial"/>
                <w:bCs/>
              </w:rPr>
            </w:pPr>
          </w:p>
        </w:tc>
      </w:tr>
      <w:tr w:rsidR="00E31F65" w14:paraId="188DB6BE" w14:textId="77777777" w:rsidTr="00206947">
        <w:tc>
          <w:tcPr>
            <w:tcW w:w="3681" w:type="dxa"/>
          </w:tcPr>
          <w:p w14:paraId="5380BCB8" w14:textId="77777777" w:rsidR="00E31F65" w:rsidRDefault="00E31F65" w:rsidP="00206947">
            <w:pPr>
              <w:spacing w:before="20" w:after="20"/>
              <w:jc w:val="left"/>
            </w:pPr>
            <w:r>
              <w:t>Presentation facilities</w:t>
            </w:r>
          </w:p>
        </w:tc>
        <w:tc>
          <w:tcPr>
            <w:tcW w:w="7371" w:type="dxa"/>
          </w:tcPr>
          <w:p w14:paraId="0CD4CC3E" w14:textId="77777777" w:rsidR="00E31F65" w:rsidRDefault="00E31F65" w:rsidP="00206947">
            <w:pPr>
              <w:spacing w:before="20" w:after="20" w:line="260" w:lineRule="exact"/>
              <w:rPr>
                <w:rFonts w:cs="Arial"/>
                <w:bCs/>
              </w:rPr>
            </w:pPr>
          </w:p>
        </w:tc>
        <w:tc>
          <w:tcPr>
            <w:tcW w:w="3260" w:type="dxa"/>
          </w:tcPr>
          <w:p w14:paraId="5AAC217E" w14:textId="77777777" w:rsidR="00E31F65" w:rsidRDefault="00E31F65" w:rsidP="00206947">
            <w:pPr>
              <w:spacing w:before="20" w:after="20" w:line="260" w:lineRule="exact"/>
              <w:rPr>
                <w:rFonts w:cs="Arial"/>
                <w:bCs/>
              </w:rPr>
            </w:pPr>
          </w:p>
        </w:tc>
      </w:tr>
    </w:tbl>
    <w:p w14:paraId="2D6BF5BD" w14:textId="107FA9EB" w:rsidR="005B1149" w:rsidRPr="00F92EAF" w:rsidRDefault="005B1149" w:rsidP="00F92EAF">
      <w:pPr>
        <w:pStyle w:val="Body-11"/>
      </w:pPr>
    </w:p>
    <w:p w14:paraId="71E8C2C2" w14:textId="77777777" w:rsidR="00E56584" w:rsidRPr="00F92EAF" w:rsidRDefault="00E56584" w:rsidP="00F92EAF">
      <w:pPr>
        <w:pStyle w:val="Body-11"/>
      </w:pPr>
      <w:bookmarkStart w:id="142" w:name="_Toc71983384"/>
      <w:r w:rsidRPr="00F92EAF">
        <w:br w:type="page"/>
      </w:r>
    </w:p>
    <w:p w14:paraId="2BC55BF2" w14:textId="2FE4A709" w:rsidR="00CC0717" w:rsidRDefault="00CC0717" w:rsidP="00E56584">
      <w:pPr>
        <w:pStyle w:val="AppendixHeading"/>
      </w:pPr>
      <w:bookmarkStart w:id="143" w:name="_Toc88576272"/>
      <w:r w:rsidRPr="007E7E68">
        <w:lastRenderedPageBreak/>
        <w:t xml:space="preserve">Appendix </w:t>
      </w:r>
      <w:r>
        <w:t xml:space="preserve">D </w:t>
      </w:r>
      <w:r w:rsidRPr="007E7E68">
        <w:t xml:space="preserve">ICT Schedule </w:t>
      </w:r>
      <w:r>
        <w:t>–</w:t>
      </w:r>
      <w:r w:rsidRPr="007E7E68">
        <w:t xml:space="preserve"> </w:t>
      </w:r>
      <w:r>
        <w:t>Operating Systems</w:t>
      </w:r>
      <w:r w:rsidRPr="007E7E68">
        <w:t xml:space="preserve"> Schedule</w:t>
      </w:r>
      <w:bookmarkEnd w:id="142"/>
      <w:bookmarkEnd w:id="143"/>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2835"/>
        <w:gridCol w:w="2126"/>
        <w:gridCol w:w="1701"/>
        <w:gridCol w:w="1701"/>
        <w:gridCol w:w="2268"/>
      </w:tblGrid>
      <w:tr w:rsidR="00450BF2" w14:paraId="6828161A" w14:textId="77777777" w:rsidTr="00F92EAF">
        <w:trPr>
          <w:trHeight w:val="510"/>
          <w:tblHeader/>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4A1037" w14:textId="77777777" w:rsidR="00450BF2" w:rsidRDefault="00450BF2" w:rsidP="00E503AD">
            <w:pPr>
              <w:spacing w:line="260" w:lineRule="exact"/>
              <w:rPr>
                <w:rFonts w:cs="Arial"/>
                <w:b/>
              </w:rPr>
            </w:pPr>
            <w:r>
              <w:rPr>
                <w:rFonts w:cs="Arial"/>
                <w:b/>
              </w:rPr>
              <w:t>Operating system application</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5CE679" w14:textId="77777777" w:rsidR="00450BF2" w:rsidRDefault="00450BF2" w:rsidP="00E503AD">
            <w:pPr>
              <w:spacing w:line="260" w:lineRule="exact"/>
              <w:rPr>
                <w:rFonts w:cs="Arial"/>
                <w:b/>
              </w:rPr>
            </w:pPr>
            <w:r>
              <w:rPr>
                <w:rFonts w:cs="Arial"/>
                <w:b/>
              </w:rPr>
              <w:t>Software vendor</w:t>
            </w: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02774B" w14:textId="77777777" w:rsidR="00450BF2" w:rsidRDefault="00450BF2" w:rsidP="00E503AD">
            <w:pPr>
              <w:spacing w:line="260" w:lineRule="exact"/>
              <w:rPr>
                <w:rFonts w:cs="Arial"/>
                <w:b/>
              </w:rPr>
            </w:pPr>
            <w:r>
              <w:rPr>
                <w:rFonts w:cs="Arial"/>
                <w:b/>
              </w:rPr>
              <w:t>Package</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A728BA" w14:textId="77777777" w:rsidR="00450BF2" w:rsidRDefault="00450BF2" w:rsidP="00E503AD">
            <w:pPr>
              <w:spacing w:line="260" w:lineRule="exact"/>
              <w:rPr>
                <w:rFonts w:cs="Arial"/>
                <w:b/>
              </w:rPr>
            </w:pPr>
            <w:r>
              <w:rPr>
                <w:rFonts w:cs="Arial"/>
                <w:b/>
              </w:rPr>
              <w:t>Version</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D22F0D" w14:textId="77777777" w:rsidR="00450BF2" w:rsidRDefault="00450BF2" w:rsidP="00E503AD">
            <w:pPr>
              <w:spacing w:line="260" w:lineRule="exact"/>
              <w:rPr>
                <w:rFonts w:cs="Arial"/>
                <w:b/>
              </w:rPr>
            </w:pPr>
            <w:r>
              <w:rPr>
                <w:rFonts w:cs="Arial"/>
                <w:b/>
              </w:rPr>
              <w:t>Build</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63EA80" w14:textId="77777777" w:rsidR="00450BF2" w:rsidRDefault="00450BF2" w:rsidP="00E503AD">
            <w:pPr>
              <w:spacing w:line="260" w:lineRule="exact"/>
              <w:jc w:val="center"/>
              <w:rPr>
                <w:rFonts w:cs="Arial"/>
                <w:b/>
              </w:rPr>
            </w:pPr>
            <w:r>
              <w:rPr>
                <w:rFonts w:cs="Arial"/>
                <w:b/>
              </w:rPr>
              <w:t>Maintenance agreement (Y/N)</w:t>
            </w:r>
          </w:p>
        </w:tc>
      </w:tr>
      <w:tr w:rsidR="00450BF2" w14:paraId="6389CC57" w14:textId="77777777" w:rsidTr="004126FD">
        <w:trPr>
          <w:trHeight w:val="510"/>
        </w:trPr>
        <w:tc>
          <w:tcPr>
            <w:tcW w:w="3681" w:type="dxa"/>
            <w:tcBorders>
              <w:top w:val="single" w:sz="4" w:space="0" w:color="auto"/>
              <w:left w:val="single" w:sz="4" w:space="0" w:color="auto"/>
              <w:bottom w:val="single" w:sz="4" w:space="0" w:color="auto"/>
              <w:right w:val="single" w:sz="4" w:space="0" w:color="auto"/>
            </w:tcBorders>
            <w:vAlign w:val="center"/>
            <w:hideMark/>
          </w:tcPr>
          <w:sdt>
            <w:sdtPr>
              <w:rPr>
                <w:rFonts w:cs="Arial"/>
                <w:bCs/>
              </w:rPr>
              <w:alias w:val="Category"/>
              <w:tag w:val="Category"/>
              <w:id w:val="-418717888"/>
              <w:lock w:val="contentLocked"/>
              <w:placeholder>
                <w:docPart w:val="CDFE18A94F7248B98A449CF97088DFB0"/>
              </w:placeholder>
              <w:dataBinding w:prefixMappings="xmlns:ns0='https://www.bregroup.com/expertise/bim/Resources#OS2.2.1' xmlns:ns1='http://www.w3.org/2001/XMLSchema-instance' xmlns:ns2='http://schema.org/SoftwareApplication' xmlns:ns3='http://schema.org/category' " w:xpath="/ns0:Assessment[1]/ns2:Resources[1]/ns2:Resource[1]/ns2:Categories[1]/ns3:Category[1]/ns3:Description[1]" w:storeItemID="{C77415AC-FB03-407A-AAC1-281D062AAF5E}"/>
              <w:text/>
            </w:sdtPr>
            <w:sdtEndPr/>
            <w:sdtContent>
              <w:p w14:paraId="64E4C8F9" w14:textId="77777777" w:rsidR="00450BF2" w:rsidRDefault="00450BF2" w:rsidP="00E503AD">
                <w:pPr>
                  <w:rPr>
                    <w:rFonts w:cs="Arial"/>
                    <w:bCs/>
                  </w:rPr>
                </w:pPr>
                <w:r>
                  <w:rPr>
                    <w:rFonts w:cs="Arial"/>
                    <w:bCs/>
                  </w:rPr>
                  <w:t>Workstations Operating Systems</w:t>
                </w:r>
              </w:p>
            </w:sdtContent>
          </w:sdt>
        </w:tc>
        <w:tc>
          <w:tcPr>
            <w:tcW w:w="2835" w:type="dxa"/>
            <w:tcBorders>
              <w:top w:val="single" w:sz="4" w:space="0" w:color="auto"/>
              <w:left w:val="single" w:sz="4" w:space="0" w:color="auto"/>
              <w:bottom w:val="single" w:sz="4" w:space="0" w:color="auto"/>
              <w:right w:val="single" w:sz="4" w:space="0" w:color="auto"/>
            </w:tcBorders>
            <w:hideMark/>
          </w:tcPr>
          <w:sdt>
            <w:sdtPr>
              <w:rPr>
                <w:rFonts w:cs="Arial"/>
                <w:bCs/>
              </w:rPr>
              <w:alias w:val="vendor"/>
              <w:tag w:val="vendor"/>
              <w:id w:val="161275526"/>
              <w:placeholder>
                <w:docPart w:val="A4219A9BCB2044F4A60366AE9BE80FF2"/>
              </w:placeholder>
              <w:showingPlcHdr/>
              <w:dataBinding w:prefixMappings="xmlns:ns0='https://www.bregroup.com/expertise/bim/Resources#OS2.2.1' xmlns:ns1='http://www.w3.org/2001/XMLSchema-instance' xmlns:ns2='http://schema.org/SoftwareApplication' xmlns:ns3='http://schema.org/category' " w:xpath="/ns0:Assessment[1]/ns2:Resources[1]/ns2:Resource[1]/ns2:ExternalSystem[1]/@vendor" w:storeItemID="{C77415AC-FB03-407A-AAC1-281D062AAF5E}"/>
              <w:text/>
            </w:sdtPr>
            <w:sdtEndPr/>
            <w:sdtContent>
              <w:p w14:paraId="37FED704" w14:textId="77777777" w:rsidR="00450BF2" w:rsidRDefault="00450BF2" w:rsidP="00E503AD">
                <w:pPr>
                  <w:rPr>
                    <w:rFonts w:cs="Arial"/>
                    <w:bCs/>
                  </w:rPr>
                </w:pPr>
                <w:r>
                  <w:rPr>
                    <w:rStyle w:val="afffff0"/>
                  </w:rPr>
                  <w:t>Vendor</w:t>
                </w:r>
              </w:p>
            </w:sdtContent>
          </w:sdt>
        </w:tc>
        <w:tc>
          <w:tcPr>
            <w:tcW w:w="2126" w:type="dxa"/>
            <w:tcBorders>
              <w:top w:val="single" w:sz="4" w:space="0" w:color="auto"/>
              <w:left w:val="single" w:sz="4" w:space="0" w:color="auto"/>
              <w:bottom w:val="single" w:sz="4" w:space="0" w:color="auto"/>
              <w:right w:val="single" w:sz="4" w:space="0" w:color="auto"/>
            </w:tcBorders>
            <w:hideMark/>
          </w:tcPr>
          <w:sdt>
            <w:sdtPr>
              <w:rPr>
                <w:rFonts w:cs="Arial"/>
                <w:bCs/>
              </w:rPr>
              <w:alias w:val="Package"/>
              <w:tag w:val="Package"/>
              <w:id w:val="686332260"/>
              <w:placeholder>
                <w:docPart w:val="798093F1497448C2A3161E3C8C6DA18C"/>
              </w:placeholder>
              <w:showingPlcHdr/>
              <w:dataBinding w:prefixMappings="xmlns:ns0='https://www.bregroup.com/expertise/bim/Resources#OS2.2.1' xmlns:ns1='http://www.w3.org/2001/XMLSchema-instance' xmlns:ns2='http://schema.org/SoftwareApplication' xmlns:ns3='http://schema.org/category' " w:xpath="/ns0:Assessment[1]/ns2:Resources[1]/ns2:Resource[1]/ns2:Name[1]" w:storeItemID="{C77415AC-FB03-407A-AAC1-281D062AAF5E}"/>
              <w:text/>
            </w:sdtPr>
            <w:sdtEndPr/>
            <w:sdtContent>
              <w:p w14:paraId="468B9722" w14:textId="77777777" w:rsidR="00450BF2" w:rsidRDefault="00450BF2" w:rsidP="00E503AD">
                <w:pPr>
                  <w:rPr>
                    <w:rFonts w:cs="Arial"/>
                    <w:bCs/>
                  </w:rPr>
                </w:pPr>
                <w:r>
                  <w:rPr>
                    <w:rStyle w:val="afffff0"/>
                  </w:rPr>
                  <w:t>Package.</w:t>
                </w:r>
              </w:p>
            </w:sdtContent>
          </w:sdt>
        </w:tc>
        <w:tc>
          <w:tcPr>
            <w:tcW w:w="1701" w:type="dxa"/>
            <w:tcBorders>
              <w:top w:val="single" w:sz="4" w:space="0" w:color="auto"/>
              <w:left w:val="single" w:sz="4" w:space="0" w:color="auto"/>
              <w:bottom w:val="single" w:sz="4" w:space="0" w:color="auto"/>
              <w:right w:val="single" w:sz="4" w:space="0" w:color="auto"/>
            </w:tcBorders>
            <w:hideMark/>
          </w:tcPr>
          <w:sdt>
            <w:sdtPr>
              <w:rPr>
                <w:rFonts w:cs="Arial"/>
                <w:bCs/>
              </w:rPr>
              <w:alias w:val="Version"/>
              <w:tag w:val="Version"/>
              <w:id w:val="-86152346"/>
              <w:placeholder>
                <w:docPart w:val="5B46910A99624BB9A7EA41186B23F892"/>
              </w:placeholder>
              <w:showingPlcHdr/>
              <w:dataBinding w:prefixMappings="xmlns:ns0='https://www.bregroup.com/expertise/bim/Resources#OS2.2.1' xmlns:ns1='http://www.w3.org/2001/XMLSchema-instance' xmlns:ns2='http://schema.org/SoftwareApplication' xmlns:ns3='http://schema.org/category' " w:xpath="/ns0:Assessment[1]/ns2:Resources[1]/ns2:Resource[1]/ns2:ExternalSystem[1]/@version" w:storeItemID="{C77415AC-FB03-407A-AAC1-281D062AAF5E}"/>
              <w:text w:multiLine="1"/>
            </w:sdtPr>
            <w:sdtEndPr/>
            <w:sdtContent>
              <w:p w14:paraId="7431D5A8" w14:textId="77777777" w:rsidR="00450BF2" w:rsidRDefault="00450BF2" w:rsidP="00E503AD">
                <w:pPr>
                  <w:rPr>
                    <w:rFonts w:cs="Arial"/>
                    <w:bCs/>
                  </w:rPr>
                </w:pPr>
                <w:r>
                  <w:rPr>
                    <w:rStyle w:val="afffff0"/>
                  </w:rPr>
                  <w:t>Version.</w:t>
                </w:r>
              </w:p>
            </w:sdtContent>
          </w:sdt>
        </w:tc>
        <w:tc>
          <w:tcPr>
            <w:tcW w:w="1701" w:type="dxa"/>
            <w:tcBorders>
              <w:top w:val="single" w:sz="4" w:space="0" w:color="auto"/>
              <w:left w:val="single" w:sz="4" w:space="0" w:color="auto"/>
              <w:bottom w:val="single" w:sz="4" w:space="0" w:color="auto"/>
              <w:right w:val="single" w:sz="4" w:space="0" w:color="auto"/>
            </w:tcBorders>
            <w:hideMark/>
          </w:tcPr>
          <w:sdt>
            <w:sdtPr>
              <w:rPr>
                <w:rFonts w:cs="Arial"/>
                <w:bCs/>
              </w:rPr>
              <w:alias w:val="Build"/>
              <w:tag w:val="Build"/>
              <w:id w:val="-1949220595"/>
              <w:placeholder>
                <w:docPart w:val="67659BA5EBD344F985FDDED39977FDEA"/>
              </w:placeholder>
              <w:showingPlcHdr/>
              <w:dataBinding w:prefixMappings="xmlns:ns0='https://www.bregroup.com/expertise/bim/Resources#OS2.2.1' xmlns:ns1='http://www.w3.org/2001/XMLSchema-instance' xmlns:ns2='http://schema.org/SoftwareApplication' xmlns:ns3='http://schema.org/category' " w:xpath="/ns0:Assessment[1]/ns2:Resources[1]/ns2:Resource[1]/ns2:ExternalSystem[1]/@build" w:storeItemID="{C77415AC-FB03-407A-AAC1-281D062AAF5E}"/>
              <w:text w:multiLine="1"/>
            </w:sdtPr>
            <w:sdtEndPr/>
            <w:sdtContent>
              <w:p w14:paraId="36DE73DC" w14:textId="77777777" w:rsidR="00450BF2" w:rsidRDefault="00450BF2" w:rsidP="00E503AD">
                <w:pPr>
                  <w:rPr>
                    <w:rFonts w:cs="Arial"/>
                    <w:bCs/>
                  </w:rPr>
                </w:pPr>
                <w:r>
                  <w:rPr>
                    <w:rStyle w:val="afffff0"/>
                  </w:rPr>
                  <w:t>Build</w:t>
                </w:r>
              </w:p>
            </w:sdtContent>
          </w:sdt>
        </w:tc>
        <w:tc>
          <w:tcPr>
            <w:tcW w:w="2268"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1050887230"/>
              <w14:checkbox>
                <w14:checked w14:val="0"/>
                <w14:checkedState w14:val="2612" w14:font="MS Gothic"/>
                <w14:uncheckedState w14:val="2610" w14:font="MS Gothic"/>
              </w14:checkbox>
            </w:sdtPr>
            <w:sdtEndPr/>
            <w:sdtContent>
              <w:p w14:paraId="0F0F9312" w14:textId="3AE283FF" w:rsidR="00450BF2" w:rsidRPr="00F32055" w:rsidRDefault="00F32055" w:rsidP="004126FD">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450BF2" w14:paraId="6981FA35" w14:textId="77777777" w:rsidTr="004126FD">
        <w:trPr>
          <w:trHeight w:val="510"/>
        </w:trPr>
        <w:tc>
          <w:tcPr>
            <w:tcW w:w="3681" w:type="dxa"/>
            <w:tcBorders>
              <w:top w:val="single" w:sz="4" w:space="0" w:color="auto"/>
              <w:left w:val="single" w:sz="4" w:space="0" w:color="auto"/>
              <w:bottom w:val="single" w:sz="4" w:space="0" w:color="auto"/>
              <w:right w:val="single" w:sz="4" w:space="0" w:color="auto"/>
            </w:tcBorders>
            <w:vAlign w:val="center"/>
            <w:hideMark/>
          </w:tcPr>
          <w:sdt>
            <w:sdtPr>
              <w:rPr>
                <w:rFonts w:cs="Arial"/>
                <w:bCs/>
              </w:rPr>
              <w:alias w:val="Category"/>
              <w:tag w:val="Category"/>
              <w:id w:val="966243553"/>
              <w:lock w:val="contentLocked"/>
              <w:placeholder>
                <w:docPart w:val="0F75D0BDC9AC401BB26DBB7160C2E495"/>
              </w:placeholder>
              <w:dataBinding w:prefixMappings="xmlns:ns0='https://www.bregroup.com/expertise/bim/Resources#OS2.2.1' xmlns:ns1='http://www.w3.org/2001/XMLSchema-instance' xmlns:ns2='http://schema.org/SoftwareApplication' xmlns:ns3='http://schema.org/category' " w:xpath="/ns0:Assessment[1]/ns2:Resources[1]/ns2:Resource[2]/ns2:Categories[1]/ns3:Category[1]/ns3:Description[1]" w:storeItemID="{C77415AC-FB03-407A-AAC1-281D062AAF5E}"/>
              <w:text/>
            </w:sdtPr>
            <w:sdtEndPr/>
            <w:sdtContent>
              <w:p w14:paraId="3871054A" w14:textId="77777777" w:rsidR="00450BF2" w:rsidRDefault="00450BF2" w:rsidP="00E503AD">
                <w:pPr>
                  <w:rPr>
                    <w:rFonts w:cs="Arial"/>
                    <w:bCs/>
                  </w:rPr>
                </w:pPr>
                <w:r>
                  <w:rPr>
                    <w:rFonts w:cs="Arial"/>
                    <w:bCs/>
                  </w:rPr>
                  <w:t>Laptop Operating Systems</w:t>
                </w:r>
              </w:p>
            </w:sdtContent>
          </w:sdt>
        </w:tc>
        <w:tc>
          <w:tcPr>
            <w:tcW w:w="2835" w:type="dxa"/>
            <w:tcBorders>
              <w:top w:val="single" w:sz="4" w:space="0" w:color="auto"/>
              <w:left w:val="single" w:sz="4" w:space="0" w:color="auto"/>
              <w:bottom w:val="single" w:sz="4" w:space="0" w:color="auto"/>
              <w:right w:val="single" w:sz="4" w:space="0" w:color="auto"/>
            </w:tcBorders>
            <w:hideMark/>
          </w:tcPr>
          <w:sdt>
            <w:sdtPr>
              <w:rPr>
                <w:rFonts w:cs="Arial"/>
                <w:bCs/>
              </w:rPr>
              <w:alias w:val="vendor"/>
              <w:tag w:val="vendor"/>
              <w:id w:val="-2055379949"/>
              <w:placeholder>
                <w:docPart w:val="5F3A9AC270004E22BA2EAE588963047D"/>
              </w:placeholder>
              <w:showingPlcHdr/>
              <w:dataBinding w:prefixMappings="xmlns:ns0='https://www.bregroup.com/expertise/bim/Resources#OS2.2.1' xmlns:ns1='http://www.w3.org/2001/XMLSchema-instance' xmlns:ns2='http://schema.org/SoftwareApplication' xmlns:ns3='http://schema.org/category' " w:xpath="/ns0:Assessment[1]/ns2:Resources[1]/ns2:Resource[2]/ns2:ExternalSystem[1]/@vendor" w:storeItemID="{C77415AC-FB03-407A-AAC1-281D062AAF5E}"/>
              <w:text/>
            </w:sdtPr>
            <w:sdtEndPr/>
            <w:sdtContent>
              <w:p w14:paraId="62E4BFFF" w14:textId="77777777" w:rsidR="00450BF2" w:rsidRDefault="00450BF2" w:rsidP="00E503AD">
                <w:pPr>
                  <w:rPr>
                    <w:rFonts w:cs="Arial"/>
                    <w:bCs/>
                  </w:rPr>
                </w:pPr>
                <w:r>
                  <w:rPr>
                    <w:rStyle w:val="afffff0"/>
                  </w:rPr>
                  <w:t>Vendor</w:t>
                </w:r>
              </w:p>
            </w:sdtContent>
          </w:sdt>
        </w:tc>
        <w:tc>
          <w:tcPr>
            <w:tcW w:w="2126" w:type="dxa"/>
            <w:tcBorders>
              <w:top w:val="single" w:sz="4" w:space="0" w:color="auto"/>
              <w:left w:val="single" w:sz="4" w:space="0" w:color="auto"/>
              <w:bottom w:val="single" w:sz="4" w:space="0" w:color="auto"/>
              <w:right w:val="single" w:sz="4" w:space="0" w:color="auto"/>
            </w:tcBorders>
            <w:hideMark/>
          </w:tcPr>
          <w:sdt>
            <w:sdtPr>
              <w:rPr>
                <w:rFonts w:cs="Arial"/>
                <w:bCs/>
              </w:rPr>
              <w:alias w:val="Package"/>
              <w:tag w:val="Package"/>
              <w:id w:val="-1761592161"/>
              <w:placeholder>
                <w:docPart w:val="5426C5E2AB144078963F808DC65C0CA5"/>
              </w:placeholder>
              <w:showingPlcHdr/>
              <w:dataBinding w:prefixMappings="xmlns:ns0='https://www.bregroup.com/expertise/bim/Resources#OS2.2.1' xmlns:ns1='http://www.w3.org/2001/XMLSchema-instance' xmlns:ns2='http://schema.org/SoftwareApplication' xmlns:ns3='http://schema.org/category' " w:xpath="/ns0:Assessment[1]/ns2:Resources[1]/ns2:Resource[2]/ns2:Name[1]" w:storeItemID="{C77415AC-FB03-407A-AAC1-281D062AAF5E}"/>
              <w:text/>
            </w:sdtPr>
            <w:sdtEndPr/>
            <w:sdtContent>
              <w:p w14:paraId="7CA68ADA" w14:textId="77777777" w:rsidR="00450BF2" w:rsidRDefault="00450BF2" w:rsidP="00E503AD">
                <w:pPr>
                  <w:rPr>
                    <w:rFonts w:cs="Arial"/>
                    <w:bCs/>
                  </w:rPr>
                </w:pPr>
                <w:r>
                  <w:rPr>
                    <w:rStyle w:val="afffff0"/>
                  </w:rPr>
                  <w:t>Package.</w:t>
                </w:r>
              </w:p>
            </w:sdtContent>
          </w:sdt>
        </w:tc>
        <w:tc>
          <w:tcPr>
            <w:tcW w:w="1701" w:type="dxa"/>
            <w:tcBorders>
              <w:top w:val="single" w:sz="4" w:space="0" w:color="auto"/>
              <w:left w:val="single" w:sz="4" w:space="0" w:color="auto"/>
              <w:bottom w:val="single" w:sz="4" w:space="0" w:color="auto"/>
              <w:right w:val="single" w:sz="4" w:space="0" w:color="auto"/>
            </w:tcBorders>
            <w:hideMark/>
          </w:tcPr>
          <w:sdt>
            <w:sdtPr>
              <w:rPr>
                <w:rFonts w:cs="Arial"/>
                <w:bCs/>
              </w:rPr>
              <w:alias w:val="Version"/>
              <w:tag w:val="Version"/>
              <w:id w:val="-195933224"/>
              <w:placeholder>
                <w:docPart w:val="F614511A80964D1F9258B8FED688BB9A"/>
              </w:placeholder>
              <w:showingPlcHdr/>
              <w:dataBinding w:prefixMappings="xmlns:ns0='https://www.bregroup.com/expertise/bim/Resources#OS2.2.1' xmlns:ns1='http://www.w3.org/2001/XMLSchema-instance' xmlns:ns2='http://schema.org/SoftwareApplication' xmlns:ns3='http://schema.org/category' " w:xpath="/ns0:Assessment[1]/ns2:Resources[1]/ns2:Resource[2]/ns2:ExternalSystem[1]/@version" w:storeItemID="{C77415AC-FB03-407A-AAC1-281D062AAF5E}"/>
              <w:text/>
            </w:sdtPr>
            <w:sdtEndPr/>
            <w:sdtContent>
              <w:p w14:paraId="1C29B8A5" w14:textId="77777777" w:rsidR="00450BF2" w:rsidRDefault="00450BF2" w:rsidP="00E503AD">
                <w:pPr>
                  <w:rPr>
                    <w:rFonts w:cs="Arial"/>
                    <w:bCs/>
                  </w:rPr>
                </w:pPr>
                <w:r>
                  <w:rPr>
                    <w:rStyle w:val="afffff0"/>
                  </w:rPr>
                  <w:t>Version.</w:t>
                </w:r>
              </w:p>
            </w:sdtContent>
          </w:sdt>
        </w:tc>
        <w:tc>
          <w:tcPr>
            <w:tcW w:w="1701" w:type="dxa"/>
            <w:tcBorders>
              <w:top w:val="single" w:sz="4" w:space="0" w:color="auto"/>
              <w:left w:val="single" w:sz="4" w:space="0" w:color="auto"/>
              <w:bottom w:val="single" w:sz="4" w:space="0" w:color="auto"/>
              <w:right w:val="single" w:sz="4" w:space="0" w:color="auto"/>
            </w:tcBorders>
            <w:hideMark/>
          </w:tcPr>
          <w:sdt>
            <w:sdtPr>
              <w:rPr>
                <w:rFonts w:cs="Arial"/>
                <w:bCs/>
              </w:rPr>
              <w:alias w:val="Build"/>
              <w:tag w:val="Build"/>
              <w:id w:val="-364051409"/>
              <w:placeholder>
                <w:docPart w:val="2A1694B9F73A4DF895B88950C9D3D0BE"/>
              </w:placeholder>
              <w:showingPlcHdr/>
              <w:dataBinding w:prefixMappings="xmlns:ns0='https://www.bregroup.com/expertise/bim/Resources#OS2.2.1' xmlns:ns1='http://www.w3.org/2001/XMLSchema-instance' xmlns:ns2='http://schema.org/SoftwareApplication' xmlns:ns3='http://schema.org/category' " w:xpath="/ns0:Assessment[1]/ns2:Resources[1]/ns2:Resource[2]/ns2:ExternalSystem[1]/@build" w:storeItemID="{C77415AC-FB03-407A-AAC1-281D062AAF5E}"/>
              <w:text/>
            </w:sdtPr>
            <w:sdtEndPr/>
            <w:sdtContent>
              <w:p w14:paraId="079D57B4" w14:textId="77777777" w:rsidR="00450BF2" w:rsidRDefault="00450BF2" w:rsidP="00E503AD">
                <w:pPr>
                  <w:rPr>
                    <w:rFonts w:cs="Arial"/>
                    <w:bCs/>
                  </w:rPr>
                </w:pPr>
                <w:r>
                  <w:rPr>
                    <w:rStyle w:val="afffff0"/>
                  </w:rPr>
                  <w:t>Build</w:t>
                </w:r>
              </w:p>
            </w:sdtContent>
          </w:sdt>
        </w:tc>
        <w:tc>
          <w:tcPr>
            <w:tcW w:w="2268"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1824768084"/>
              <w14:checkbox>
                <w14:checked w14:val="0"/>
                <w14:checkedState w14:val="2612" w14:font="MS Gothic"/>
                <w14:uncheckedState w14:val="2610" w14:font="MS Gothic"/>
              </w14:checkbox>
            </w:sdtPr>
            <w:sdtEndPr/>
            <w:sdtContent>
              <w:p w14:paraId="3A3A4BFD" w14:textId="7A17406F" w:rsidR="00450BF2" w:rsidRPr="00F32055" w:rsidRDefault="00F32055" w:rsidP="004126FD">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450BF2" w14:paraId="5378A5EC" w14:textId="77777777" w:rsidTr="004126FD">
        <w:trPr>
          <w:trHeight w:val="510"/>
        </w:trPr>
        <w:tc>
          <w:tcPr>
            <w:tcW w:w="3681" w:type="dxa"/>
            <w:tcBorders>
              <w:top w:val="single" w:sz="4" w:space="0" w:color="auto"/>
              <w:left w:val="single" w:sz="4" w:space="0" w:color="auto"/>
              <w:bottom w:val="single" w:sz="4" w:space="0" w:color="auto"/>
              <w:right w:val="single" w:sz="4" w:space="0" w:color="auto"/>
            </w:tcBorders>
            <w:vAlign w:val="center"/>
            <w:hideMark/>
          </w:tcPr>
          <w:sdt>
            <w:sdtPr>
              <w:rPr>
                <w:rFonts w:cs="Arial"/>
                <w:bCs/>
              </w:rPr>
              <w:alias w:val="Category"/>
              <w:tag w:val="Category"/>
              <w:id w:val="-1701396431"/>
              <w:lock w:val="contentLocked"/>
              <w:placeholder>
                <w:docPart w:val="2D683E678C584CE8B9FF177442CCACD3"/>
              </w:placeholder>
              <w:dataBinding w:prefixMappings="xmlns:ns0='https://www.bregroup.com/expertise/bim/Resources#OS2.2.1' xmlns:ns1='http://www.w3.org/2001/XMLSchema-instance' xmlns:ns2='http://schema.org/SoftwareApplication' xmlns:ns3='http://schema.org/category' " w:xpath="/ns0:Assessment[1]/ns2:Resources[1]/ns2:Resource[3]/ns2:Categories[1]/ns3:Category[1]/ns3:Description[1]" w:storeItemID="{C77415AC-FB03-407A-AAC1-281D062AAF5E}"/>
              <w:text/>
            </w:sdtPr>
            <w:sdtEndPr/>
            <w:sdtContent>
              <w:p w14:paraId="3A68A02A" w14:textId="77777777" w:rsidR="00450BF2" w:rsidRDefault="00450BF2" w:rsidP="00E503AD">
                <w:pPr>
                  <w:rPr>
                    <w:rFonts w:cs="Arial"/>
                    <w:bCs/>
                  </w:rPr>
                </w:pPr>
                <w:r>
                  <w:rPr>
                    <w:rFonts w:cs="Arial"/>
                    <w:bCs/>
                  </w:rPr>
                  <w:t>Tablet Operating Systems</w:t>
                </w:r>
              </w:p>
            </w:sdtContent>
          </w:sdt>
        </w:tc>
        <w:tc>
          <w:tcPr>
            <w:tcW w:w="2835" w:type="dxa"/>
            <w:tcBorders>
              <w:top w:val="single" w:sz="4" w:space="0" w:color="auto"/>
              <w:left w:val="single" w:sz="4" w:space="0" w:color="auto"/>
              <w:bottom w:val="single" w:sz="4" w:space="0" w:color="auto"/>
              <w:right w:val="single" w:sz="4" w:space="0" w:color="auto"/>
            </w:tcBorders>
            <w:hideMark/>
          </w:tcPr>
          <w:sdt>
            <w:sdtPr>
              <w:rPr>
                <w:rFonts w:cs="Arial"/>
                <w:bCs/>
              </w:rPr>
              <w:alias w:val="vendor"/>
              <w:tag w:val="vendor"/>
              <w:id w:val="1973937879"/>
              <w:placeholder>
                <w:docPart w:val="562E6DDC4F4B4C56AD58F56B7AA43816"/>
              </w:placeholder>
              <w:showingPlcHdr/>
              <w:dataBinding w:prefixMappings="xmlns:ns0='https://www.bregroup.com/expertise/bim/Resources#OS2.2.1' xmlns:ns1='http://www.w3.org/2001/XMLSchema-instance' xmlns:ns2='http://schema.org/SoftwareApplication' xmlns:ns3='http://schema.org/category' " w:xpath="/ns0:Assessment[1]/ns2:Resources[1]/ns2:Resource[3]/ns2:ExternalSystem[1]/@vendor" w:storeItemID="{C77415AC-FB03-407A-AAC1-281D062AAF5E}"/>
              <w:text/>
            </w:sdtPr>
            <w:sdtEndPr/>
            <w:sdtContent>
              <w:p w14:paraId="5AD54E16" w14:textId="77777777" w:rsidR="00450BF2" w:rsidRDefault="00450BF2" w:rsidP="00E503AD">
                <w:pPr>
                  <w:rPr>
                    <w:rFonts w:cs="Arial"/>
                    <w:bCs/>
                  </w:rPr>
                </w:pPr>
                <w:r>
                  <w:rPr>
                    <w:rStyle w:val="afffff0"/>
                  </w:rPr>
                  <w:t>Vendor</w:t>
                </w:r>
              </w:p>
            </w:sdtContent>
          </w:sdt>
        </w:tc>
        <w:tc>
          <w:tcPr>
            <w:tcW w:w="2126" w:type="dxa"/>
            <w:tcBorders>
              <w:top w:val="single" w:sz="4" w:space="0" w:color="auto"/>
              <w:left w:val="single" w:sz="4" w:space="0" w:color="auto"/>
              <w:bottom w:val="single" w:sz="4" w:space="0" w:color="auto"/>
              <w:right w:val="single" w:sz="4" w:space="0" w:color="auto"/>
            </w:tcBorders>
            <w:hideMark/>
          </w:tcPr>
          <w:sdt>
            <w:sdtPr>
              <w:rPr>
                <w:rFonts w:cs="Arial"/>
                <w:bCs/>
              </w:rPr>
              <w:alias w:val="Package"/>
              <w:tag w:val="Package"/>
              <w:id w:val="837044381"/>
              <w:placeholder>
                <w:docPart w:val="0FE13E063754410B8AFAA057947167D6"/>
              </w:placeholder>
              <w:showingPlcHdr/>
              <w:dataBinding w:prefixMappings="xmlns:ns0='https://www.bregroup.com/expertise/bim/Resources#OS2.2.1' xmlns:ns1='http://www.w3.org/2001/XMLSchema-instance' xmlns:ns2='http://schema.org/SoftwareApplication' xmlns:ns3='http://schema.org/category' " w:xpath="/ns0:Assessment[1]/ns2:Resources[1]/ns2:Resource[3]/ns2:Name[1]" w:storeItemID="{C77415AC-FB03-407A-AAC1-281D062AAF5E}"/>
              <w:text w:multiLine="1"/>
            </w:sdtPr>
            <w:sdtEndPr/>
            <w:sdtContent>
              <w:p w14:paraId="4421923C" w14:textId="77777777" w:rsidR="00450BF2" w:rsidRDefault="00450BF2" w:rsidP="00E503AD">
                <w:pPr>
                  <w:rPr>
                    <w:rFonts w:cs="Arial"/>
                    <w:bCs/>
                  </w:rPr>
                </w:pPr>
                <w:r>
                  <w:rPr>
                    <w:rStyle w:val="afffff0"/>
                  </w:rPr>
                  <w:t>Package.</w:t>
                </w:r>
              </w:p>
            </w:sdtContent>
          </w:sdt>
        </w:tc>
        <w:tc>
          <w:tcPr>
            <w:tcW w:w="1701" w:type="dxa"/>
            <w:tcBorders>
              <w:top w:val="single" w:sz="4" w:space="0" w:color="auto"/>
              <w:left w:val="single" w:sz="4" w:space="0" w:color="auto"/>
              <w:bottom w:val="single" w:sz="4" w:space="0" w:color="auto"/>
              <w:right w:val="single" w:sz="4" w:space="0" w:color="auto"/>
            </w:tcBorders>
            <w:hideMark/>
          </w:tcPr>
          <w:sdt>
            <w:sdtPr>
              <w:rPr>
                <w:rFonts w:cs="Arial"/>
                <w:bCs/>
              </w:rPr>
              <w:alias w:val="Version"/>
              <w:tag w:val="Version"/>
              <w:id w:val="143166794"/>
              <w:placeholder>
                <w:docPart w:val="DD8B9B04747A45168CD5DDA725CC8356"/>
              </w:placeholder>
              <w:showingPlcHdr/>
              <w:dataBinding w:prefixMappings="xmlns:ns0='https://www.bregroup.com/expertise/bim/Resources#OS2.2.1' xmlns:ns1='http://www.w3.org/2001/XMLSchema-instance' xmlns:ns2='http://schema.org/SoftwareApplication' xmlns:ns3='http://schema.org/category' " w:xpath="/ns0:Assessment[1]/ns2:Resources[1]/ns2:Resource[3]/ns2:ExternalSystem[1]/@version" w:storeItemID="{C77415AC-FB03-407A-AAC1-281D062AAF5E}"/>
              <w:text/>
            </w:sdtPr>
            <w:sdtEndPr/>
            <w:sdtContent>
              <w:p w14:paraId="56F3E562" w14:textId="77777777" w:rsidR="00450BF2" w:rsidRDefault="00450BF2" w:rsidP="00E503AD">
                <w:pPr>
                  <w:rPr>
                    <w:rFonts w:cs="Arial"/>
                    <w:bCs/>
                  </w:rPr>
                </w:pPr>
                <w:r>
                  <w:rPr>
                    <w:rStyle w:val="afffff0"/>
                  </w:rPr>
                  <w:t>Version.</w:t>
                </w:r>
              </w:p>
            </w:sdtContent>
          </w:sdt>
        </w:tc>
        <w:tc>
          <w:tcPr>
            <w:tcW w:w="1701" w:type="dxa"/>
            <w:tcBorders>
              <w:top w:val="single" w:sz="4" w:space="0" w:color="auto"/>
              <w:left w:val="single" w:sz="4" w:space="0" w:color="auto"/>
              <w:bottom w:val="single" w:sz="4" w:space="0" w:color="auto"/>
              <w:right w:val="single" w:sz="4" w:space="0" w:color="auto"/>
            </w:tcBorders>
            <w:hideMark/>
          </w:tcPr>
          <w:sdt>
            <w:sdtPr>
              <w:rPr>
                <w:rFonts w:cs="Arial"/>
                <w:bCs/>
              </w:rPr>
              <w:alias w:val="Build"/>
              <w:tag w:val="Build"/>
              <w:id w:val="-1653202417"/>
              <w:placeholder>
                <w:docPart w:val="2FE2199621E348D9826BF8D1E97551AD"/>
              </w:placeholder>
              <w:showingPlcHdr/>
              <w:dataBinding w:prefixMappings="xmlns:ns0='https://www.bregroup.com/expertise/bim/Resources#OS2.2.1' xmlns:ns1='http://www.w3.org/2001/XMLSchema-instance' xmlns:ns2='http://schema.org/SoftwareApplication' xmlns:ns3='http://schema.org/category' " w:xpath="/ns0:Assessment[1]/ns2:Resources[1]/ns2:Resource[3]/ns2:ExternalSystem[1]/@build" w:storeItemID="{C77415AC-FB03-407A-AAC1-281D062AAF5E}"/>
              <w:text w:multiLine="1"/>
            </w:sdtPr>
            <w:sdtEndPr/>
            <w:sdtContent>
              <w:p w14:paraId="65B3B56B" w14:textId="77777777" w:rsidR="00450BF2" w:rsidRDefault="00450BF2" w:rsidP="00E503AD">
                <w:pPr>
                  <w:rPr>
                    <w:rFonts w:cs="Arial"/>
                    <w:bCs/>
                  </w:rPr>
                </w:pPr>
                <w:r>
                  <w:rPr>
                    <w:rStyle w:val="afffff0"/>
                  </w:rPr>
                  <w:t>Build</w:t>
                </w:r>
              </w:p>
            </w:sdtContent>
          </w:sdt>
        </w:tc>
        <w:tc>
          <w:tcPr>
            <w:tcW w:w="2268"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1993632601"/>
              <w14:checkbox>
                <w14:checked w14:val="0"/>
                <w14:checkedState w14:val="2612" w14:font="MS Gothic"/>
                <w14:uncheckedState w14:val="2610" w14:font="MS Gothic"/>
              </w14:checkbox>
            </w:sdtPr>
            <w:sdtEndPr/>
            <w:sdtContent>
              <w:p w14:paraId="3A43BB63" w14:textId="5D6D02D9" w:rsidR="00450BF2" w:rsidRPr="00F32055" w:rsidRDefault="00F32055" w:rsidP="004126FD">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450BF2" w14:paraId="0834C5C9" w14:textId="77777777" w:rsidTr="004126FD">
        <w:trPr>
          <w:trHeight w:val="510"/>
        </w:trPr>
        <w:tc>
          <w:tcPr>
            <w:tcW w:w="3681" w:type="dxa"/>
            <w:tcBorders>
              <w:top w:val="single" w:sz="4" w:space="0" w:color="auto"/>
              <w:left w:val="single" w:sz="4" w:space="0" w:color="auto"/>
              <w:bottom w:val="single" w:sz="4" w:space="0" w:color="auto"/>
              <w:right w:val="single" w:sz="4" w:space="0" w:color="auto"/>
            </w:tcBorders>
            <w:vAlign w:val="center"/>
            <w:hideMark/>
          </w:tcPr>
          <w:sdt>
            <w:sdtPr>
              <w:rPr>
                <w:rFonts w:cs="Arial"/>
                <w:bCs/>
              </w:rPr>
              <w:alias w:val="Category"/>
              <w:tag w:val="Category"/>
              <w:id w:val="-2074813229"/>
              <w:lock w:val="contentLocked"/>
              <w:placeholder>
                <w:docPart w:val="844C9E6BD85241DC9143D0676D0B15A8"/>
              </w:placeholder>
              <w:dataBinding w:prefixMappings="xmlns:ns0='https://www.bregroup.com/expertise/bim/Resources#OS2.2.1' xmlns:ns1='http://www.w3.org/2001/XMLSchema-instance' xmlns:ns2='http://schema.org/SoftwareApplication' xmlns:ns3='http://schema.org/category' " w:xpath="/ns0:Assessment[1]/ns2:Resources[1]/ns2:Resource[4]/ns2:Categories[1]/ns3:Category[1]/ns3:Description[1]" w:storeItemID="{C77415AC-FB03-407A-AAC1-281D062AAF5E}"/>
              <w:text/>
            </w:sdtPr>
            <w:sdtEndPr/>
            <w:sdtContent>
              <w:p w14:paraId="56822A39" w14:textId="77777777" w:rsidR="00450BF2" w:rsidRDefault="00450BF2" w:rsidP="00E503AD">
                <w:pPr>
                  <w:rPr>
                    <w:rFonts w:cs="Arial"/>
                    <w:bCs/>
                  </w:rPr>
                </w:pPr>
                <w:r>
                  <w:rPr>
                    <w:rFonts w:cs="Arial"/>
                    <w:bCs/>
                  </w:rPr>
                  <w:t>Mobile Operating Systems</w:t>
                </w:r>
              </w:p>
            </w:sdtContent>
          </w:sdt>
        </w:tc>
        <w:tc>
          <w:tcPr>
            <w:tcW w:w="2835" w:type="dxa"/>
            <w:tcBorders>
              <w:top w:val="single" w:sz="4" w:space="0" w:color="auto"/>
              <w:left w:val="single" w:sz="4" w:space="0" w:color="auto"/>
              <w:bottom w:val="single" w:sz="4" w:space="0" w:color="auto"/>
              <w:right w:val="single" w:sz="4" w:space="0" w:color="auto"/>
            </w:tcBorders>
            <w:hideMark/>
          </w:tcPr>
          <w:sdt>
            <w:sdtPr>
              <w:rPr>
                <w:rFonts w:cs="Arial"/>
                <w:bCs/>
              </w:rPr>
              <w:alias w:val="vendor"/>
              <w:tag w:val="vendor"/>
              <w:id w:val="103542837"/>
              <w:placeholder>
                <w:docPart w:val="DE61CA17A1A142D0B7F5ECD3ADE4E5B4"/>
              </w:placeholder>
              <w:showingPlcHdr/>
              <w:dataBinding w:prefixMappings="xmlns:ns0='https://www.bregroup.com/expertise/bim/Resources#OS2.2.1' xmlns:ns1='http://www.w3.org/2001/XMLSchema-instance' xmlns:ns2='http://schema.org/SoftwareApplication' xmlns:ns3='http://schema.org/category' " w:xpath="/ns0:Assessment[1]/ns2:Resources[1]/ns2:Resource[4]/ns2:ExternalSystem[1]/@vendor" w:storeItemID="{C77415AC-FB03-407A-AAC1-281D062AAF5E}"/>
              <w:text/>
            </w:sdtPr>
            <w:sdtEndPr/>
            <w:sdtContent>
              <w:p w14:paraId="5A9A9E3A" w14:textId="77777777" w:rsidR="00450BF2" w:rsidRDefault="00450BF2" w:rsidP="00E503AD">
                <w:pPr>
                  <w:rPr>
                    <w:rFonts w:cs="Arial"/>
                    <w:bCs/>
                  </w:rPr>
                </w:pPr>
                <w:r>
                  <w:rPr>
                    <w:rStyle w:val="afffff0"/>
                  </w:rPr>
                  <w:t>Vendor</w:t>
                </w:r>
              </w:p>
            </w:sdtContent>
          </w:sdt>
        </w:tc>
        <w:tc>
          <w:tcPr>
            <w:tcW w:w="2126" w:type="dxa"/>
            <w:tcBorders>
              <w:top w:val="single" w:sz="4" w:space="0" w:color="auto"/>
              <w:left w:val="single" w:sz="4" w:space="0" w:color="auto"/>
              <w:bottom w:val="single" w:sz="4" w:space="0" w:color="auto"/>
              <w:right w:val="single" w:sz="4" w:space="0" w:color="auto"/>
            </w:tcBorders>
            <w:hideMark/>
          </w:tcPr>
          <w:sdt>
            <w:sdtPr>
              <w:rPr>
                <w:rFonts w:cs="Arial"/>
                <w:bCs/>
              </w:rPr>
              <w:alias w:val="Package"/>
              <w:tag w:val="Package"/>
              <w:id w:val="-1961495637"/>
              <w:placeholder>
                <w:docPart w:val="526195D4EDC2481383EE2058A22A8DDA"/>
              </w:placeholder>
              <w:showingPlcHdr/>
              <w:dataBinding w:prefixMappings="xmlns:ns0='https://www.bregroup.com/expertise/bim/Resources#OS2.2.1' xmlns:ns1='http://www.w3.org/2001/XMLSchema-instance' xmlns:ns2='http://schema.org/SoftwareApplication' xmlns:ns3='http://schema.org/category' " w:xpath="/ns0:Assessment[1]/ns2:Resources[1]/ns2:Resource[4]/ns2:Name[1]" w:storeItemID="{C77415AC-FB03-407A-AAC1-281D062AAF5E}"/>
              <w:text/>
            </w:sdtPr>
            <w:sdtEndPr/>
            <w:sdtContent>
              <w:p w14:paraId="78B508E2" w14:textId="77777777" w:rsidR="00450BF2" w:rsidRDefault="00450BF2" w:rsidP="00E503AD">
                <w:pPr>
                  <w:rPr>
                    <w:rFonts w:cs="Arial"/>
                    <w:bCs/>
                  </w:rPr>
                </w:pPr>
                <w:r>
                  <w:rPr>
                    <w:rStyle w:val="afffff0"/>
                  </w:rPr>
                  <w:t>Package.</w:t>
                </w:r>
              </w:p>
            </w:sdtContent>
          </w:sdt>
        </w:tc>
        <w:tc>
          <w:tcPr>
            <w:tcW w:w="1701" w:type="dxa"/>
            <w:tcBorders>
              <w:top w:val="single" w:sz="4" w:space="0" w:color="auto"/>
              <w:left w:val="single" w:sz="4" w:space="0" w:color="auto"/>
              <w:bottom w:val="single" w:sz="4" w:space="0" w:color="auto"/>
              <w:right w:val="single" w:sz="4" w:space="0" w:color="auto"/>
            </w:tcBorders>
            <w:hideMark/>
          </w:tcPr>
          <w:sdt>
            <w:sdtPr>
              <w:rPr>
                <w:rFonts w:cs="Arial"/>
                <w:bCs/>
              </w:rPr>
              <w:alias w:val="Version"/>
              <w:tag w:val="Version"/>
              <w:id w:val="1715618401"/>
              <w:placeholder>
                <w:docPart w:val="A48435A6127D471C96C8693E350A0E3E"/>
              </w:placeholder>
              <w:showingPlcHdr/>
              <w:dataBinding w:prefixMappings="xmlns:ns0='https://www.bregroup.com/expertise/bim/Resources#OS2.2.1' xmlns:ns1='http://www.w3.org/2001/XMLSchema-instance' xmlns:ns2='http://schema.org/SoftwareApplication' xmlns:ns3='http://schema.org/category' " w:xpath="/ns0:Assessment[1]/ns2:Resources[1]/ns2:Resource[4]/ns2:ExternalSystem[1]/@version" w:storeItemID="{C77415AC-FB03-407A-AAC1-281D062AAF5E}"/>
              <w:text/>
            </w:sdtPr>
            <w:sdtEndPr/>
            <w:sdtContent>
              <w:p w14:paraId="5422C2EE" w14:textId="77777777" w:rsidR="00450BF2" w:rsidRDefault="00450BF2" w:rsidP="00E503AD">
                <w:pPr>
                  <w:rPr>
                    <w:rFonts w:cs="Arial"/>
                    <w:bCs/>
                  </w:rPr>
                </w:pPr>
                <w:r>
                  <w:rPr>
                    <w:rStyle w:val="afffff0"/>
                  </w:rPr>
                  <w:t>Version.</w:t>
                </w:r>
              </w:p>
            </w:sdtContent>
          </w:sdt>
        </w:tc>
        <w:tc>
          <w:tcPr>
            <w:tcW w:w="1701" w:type="dxa"/>
            <w:tcBorders>
              <w:top w:val="single" w:sz="4" w:space="0" w:color="auto"/>
              <w:left w:val="single" w:sz="4" w:space="0" w:color="auto"/>
              <w:bottom w:val="single" w:sz="4" w:space="0" w:color="auto"/>
              <w:right w:val="single" w:sz="4" w:space="0" w:color="auto"/>
            </w:tcBorders>
            <w:hideMark/>
          </w:tcPr>
          <w:sdt>
            <w:sdtPr>
              <w:rPr>
                <w:rFonts w:cs="Arial"/>
                <w:bCs/>
              </w:rPr>
              <w:alias w:val="Build"/>
              <w:tag w:val="Build"/>
              <w:id w:val="-633399532"/>
              <w:placeholder>
                <w:docPart w:val="C447D5BC479A4A72A91E2F3933B1B6FA"/>
              </w:placeholder>
              <w:showingPlcHdr/>
              <w:dataBinding w:prefixMappings="xmlns:ns0='https://www.bregroup.com/expertise/bim/Resources#OS2.2.1' xmlns:ns1='http://www.w3.org/2001/XMLSchema-instance' xmlns:ns2='http://schema.org/SoftwareApplication' xmlns:ns3='http://schema.org/category' " w:xpath="/ns0:Assessment[1]/ns2:Resources[1]/ns2:Resource[4]/ns2:ExternalSystem[1]/@build" w:storeItemID="{C77415AC-FB03-407A-AAC1-281D062AAF5E}"/>
              <w:text/>
            </w:sdtPr>
            <w:sdtEndPr/>
            <w:sdtContent>
              <w:p w14:paraId="549D15FA" w14:textId="77777777" w:rsidR="00450BF2" w:rsidRDefault="00450BF2" w:rsidP="00E503AD">
                <w:pPr>
                  <w:rPr>
                    <w:rFonts w:cs="Arial"/>
                    <w:bCs/>
                  </w:rPr>
                </w:pPr>
                <w:r>
                  <w:rPr>
                    <w:rStyle w:val="afffff0"/>
                  </w:rPr>
                  <w:t>Build</w:t>
                </w:r>
              </w:p>
            </w:sdtContent>
          </w:sdt>
        </w:tc>
        <w:tc>
          <w:tcPr>
            <w:tcW w:w="2268" w:type="dxa"/>
            <w:tcBorders>
              <w:top w:val="single" w:sz="4" w:space="0" w:color="auto"/>
              <w:left w:val="single" w:sz="4" w:space="0" w:color="auto"/>
              <w:bottom w:val="single" w:sz="4" w:space="0" w:color="auto"/>
              <w:right w:val="single" w:sz="4" w:space="0" w:color="auto"/>
            </w:tcBorders>
            <w:vAlign w:val="center"/>
            <w:hideMark/>
          </w:tcPr>
          <w:sdt>
            <w:sdtPr>
              <w:rPr>
                <w:rFonts w:ascii="MS Gothic" w:eastAsia="MS Gothic" w:hAnsi="MS Gothic" w:cs="Segoe UI Symbol" w:hint="eastAsia"/>
                <w:bCs/>
                <w:i w:val="0"/>
                <w:iCs/>
              </w:rPr>
              <w:id w:val="474110889"/>
              <w14:checkbox>
                <w14:checked w14:val="0"/>
                <w14:checkedState w14:val="2612" w14:font="MS Gothic"/>
                <w14:uncheckedState w14:val="2610" w14:font="MS Gothic"/>
              </w14:checkbox>
            </w:sdtPr>
            <w:sdtEndPr/>
            <w:sdtContent>
              <w:p w14:paraId="2960F8C7" w14:textId="578DAB5B" w:rsidR="00450BF2" w:rsidRPr="00F32055" w:rsidRDefault="00F32055" w:rsidP="004126FD">
                <w:pPr>
                  <w:jc w:val="center"/>
                  <w:rPr>
                    <w:rFonts w:ascii="MS Gothic" w:eastAsia="MS Gothic" w:hAnsi="MS Gothic" w:cs="Segoe UI Symbol"/>
                    <w:bCs/>
                    <w:i w:val="0"/>
                    <w:iCs/>
                  </w:rPr>
                </w:pPr>
                <w:r>
                  <w:rPr>
                    <w:rFonts w:ascii="MS Gothic" w:eastAsia="MS Gothic" w:hAnsi="MS Gothic" w:cs="Segoe UI Symbol" w:hint="eastAsia"/>
                    <w:bCs/>
                    <w:i w:val="0"/>
                    <w:iCs/>
                  </w:rPr>
                  <w:t>☐</w:t>
                </w:r>
              </w:p>
            </w:sdtContent>
          </w:sdt>
        </w:tc>
      </w:tr>
    </w:tbl>
    <w:p w14:paraId="3DD19585" w14:textId="163614B2" w:rsidR="00CC0717" w:rsidRDefault="00CC0717" w:rsidP="001B55D7">
      <w:pPr>
        <w:pStyle w:val="Body-11"/>
      </w:pPr>
    </w:p>
    <w:p w14:paraId="3E9E57F9" w14:textId="77777777" w:rsidR="00E56584" w:rsidRDefault="00E56584">
      <w:pPr>
        <w:spacing w:after="200" w:line="276" w:lineRule="auto"/>
        <w:jc w:val="left"/>
        <w:rPr>
          <w:rFonts w:eastAsiaTheme="majorEastAsia" w:cs="Arial"/>
          <w:i w:val="0"/>
          <w:spacing w:val="6"/>
          <w:kern w:val="2"/>
        </w:rPr>
      </w:pPr>
      <w:bookmarkStart w:id="144" w:name="_Toc71983385"/>
      <w:r>
        <w:br w:type="page"/>
      </w:r>
    </w:p>
    <w:p w14:paraId="33C4B393" w14:textId="31951048" w:rsidR="00450BF2" w:rsidRDefault="00AB4017" w:rsidP="00E56584">
      <w:pPr>
        <w:pStyle w:val="AppendixHeading"/>
      </w:pPr>
      <w:bookmarkStart w:id="145" w:name="_Toc88576273"/>
      <w:r w:rsidRPr="007E7E68">
        <w:lastRenderedPageBreak/>
        <w:t>Appendix E</w:t>
      </w:r>
      <w:r>
        <w:t xml:space="preserve"> </w:t>
      </w:r>
      <w:r w:rsidRPr="007E7E68">
        <w:t>ICT Schedule - Software Applications Schedule</w:t>
      </w:r>
      <w:bookmarkEnd w:id="144"/>
      <w:bookmarkEnd w:id="145"/>
    </w:p>
    <w:p w14:paraId="40073A10" w14:textId="704B4270" w:rsidR="00CC0717" w:rsidRDefault="00CC0717" w:rsidP="001B55D7">
      <w:pPr>
        <w:pStyle w:val="Body-11"/>
      </w:pPr>
    </w:p>
    <w:tbl>
      <w:tblPr>
        <w:tblStyle w:val="CICBIMStandard01"/>
        <w:tblW w:w="13887" w:type="dxa"/>
        <w:tblLook w:val="04A0" w:firstRow="1" w:lastRow="0" w:firstColumn="1" w:lastColumn="0" w:noHBand="0" w:noVBand="1"/>
      </w:tblPr>
      <w:tblGrid>
        <w:gridCol w:w="3197"/>
        <w:gridCol w:w="1678"/>
        <w:gridCol w:w="1676"/>
        <w:gridCol w:w="1673"/>
        <w:gridCol w:w="1662"/>
        <w:gridCol w:w="4001"/>
      </w:tblGrid>
      <w:tr w:rsidR="00593CCF" w14:paraId="59D48570" w14:textId="77777777" w:rsidTr="00CF08F7">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3271" w:type="dxa"/>
            <w:hideMark/>
          </w:tcPr>
          <w:p w14:paraId="41959109" w14:textId="77777777" w:rsidR="00593CCF" w:rsidRDefault="00593CCF" w:rsidP="00A73D38">
            <w:pPr>
              <w:spacing w:before="20" w:after="20" w:line="260" w:lineRule="exact"/>
              <w:jc w:val="left"/>
              <w:rPr>
                <w:rFonts w:cs="Arial"/>
                <w:b w:val="0"/>
              </w:rPr>
            </w:pPr>
            <w:r>
              <w:rPr>
                <w:rFonts w:cs="Arial"/>
              </w:rPr>
              <w:t>Software application</w:t>
            </w:r>
          </w:p>
        </w:tc>
        <w:tc>
          <w:tcPr>
            <w:tcW w:w="1701" w:type="dxa"/>
            <w:hideMark/>
          </w:tcPr>
          <w:p w14:paraId="21E9CC7B" w14:textId="77777777" w:rsidR="00593CCF" w:rsidRDefault="00593CCF" w:rsidP="00A73D38">
            <w:pPr>
              <w:spacing w:before="20" w:after="20" w:line="260" w:lineRule="exact"/>
              <w:jc w:val="left"/>
              <w:cnfStyle w:val="100000000000" w:firstRow="1" w:lastRow="0" w:firstColumn="0" w:lastColumn="0" w:oddVBand="0" w:evenVBand="0" w:oddHBand="0" w:evenHBand="0" w:firstRowFirstColumn="0" w:firstRowLastColumn="0" w:lastRowFirstColumn="0" w:lastRowLastColumn="0"/>
              <w:rPr>
                <w:rFonts w:cs="Arial"/>
                <w:b w:val="0"/>
              </w:rPr>
            </w:pPr>
            <w:r>
              <w:rPr>
                <w:rFonts w:cs="Arial"/>
              </w:rPr>
              <w:t>Software vendor</w:t>
            </w:r>
          </w:p>
        </w:tc>
        <w:tc>
          <w:tcPr>
            <w:tcW w:w="1701" w:type="dxa"/>
            <w:hideMark/>
          </w:tcPr>
          <w:p w14:paraId="215645BB" w14:textId="77777777" w:rsidR="00593CCF" w:rsidRDefault="00593CCF" w:rsidP="00A73D38">
            <w:pPr>
              <w:spacing w:before="20" w:after="20" w:line="260" w:lineRule="exact"/>
              <w:jc w:val="left"/>
              <w:cnfStyle w:val="100000000000" w:firstRow="1" w:lastRow="0" w:firstColumn="0" w:lastColumn="0" w:oddVBand="0" w:evenVBand="0" w:oddHBand="0" w:evenHBand="0" w:firstRowFirstColumn="0" w:firstRowLastColumn="0" w:lastRowFirstColumn="0" w:lastRowLastColumn="0"/>
              <w:rPr>
                <w:rFonts w:cs="Arial"/>
                <w:b w:val="0"/>
              </w:rPr>
            </w:pPr>
            <w:r>
              <w:rPr>
                <w:rFonts w:cs="Arial"/>
              </w:rPr>
              <w:t>Package</w:t>
            </w:r>
          </w:p>
        </w:tc>
        <w:tc>
          <w:tcPr>
            <w:tcW w:w="1701" w:type="dxa"/>
            <w:hideMark/>
          </w:tcPr>
          <w:p w14:paraId="05BDCF82" w14:textId="77777777" w:rsidR="00593CCF" w:rsidRDefault="00593CCF" w:rsidP="00A73D38">
            <w:pPr>
              <w:spacing w:before="20" w:after="20" w:line="260" w:lineRule="exact"/>
              <w:jc w:val="left"/>
              <w:cnfStyle w:val="100000000000" w:firstRow="1" w:lastRow="0" w:firstColumn="0" w:lastColumn="0" w:oddVBand="0" w:evenVBand="0" w:oddHBand="0" w:evenHBand="0" w:firstRowFirstColumn="0" w:firstRowLastColumn="0" w:lastRowFirstColumn="0" w:lastRowLastColumn="0"/>
              <w:rPr>
                <w:rFonts w:cs="Arial"/>
                <w:b w:val="0"/>
              </w:rPr>
            </w:pPr>
            <w:r>
              <w:rPr>
                <w:rFonts w:cs="Arial"/>
              </w:rPr>
              <w:t>Version</w:t>
            </w:r>
          </w:p>
        </w:tc>
        <w:tc>
          <w:tcPr>
            <w:tcW w:w="1701" w:type="dxa"/>
            <w:hideMark/>
          </w:tcPr>
          <w:p w14:paraId="5DCE6705" w14:textId="77777777" w:rsidR="00593CCF" w:rsidRDefault="00593CCF" w:rsidP="00A73D38">
            <w:pPr>
              <w:spacing w:before="20" w:after="20" w:line="260" w:lineRule="exact"/>
              <w:jc w:val="left"/>
              <w:cnfStyle w:val="100000000000" w:firstRow="1" w:lastRow="0" w:firstColumn="0" w:lastColumn="0" w:oddVBand="0" w:evenVBand="0" w:oddHBand="0" w:evenHBand="0" w:firstRowFirstColumn="0" w:firstRowLastColumn="0" w:lastRowFirstColumn="0" w:lastRowLastColumn="0"/>
              <w:rPr>
                <w:rFonts w:cs="Arial"/>
                <w:b w:val="0"/>
              </w:rPr>
            </w:pPr>
            <w:r>
              <w:rPr>
                <w:rFonts w:cs="Arial"/>
              </w:rPr>
              <w:t>Build</w:t>
            </w:r>
          </w:p>
        </w:tc>
        <w:tc>
          <w:tcPr>
            <w:tcW w:w="4107" w:type="dxa"/>
            <w:hideMark/>
          </w:tcPr>
          <w:p w14:paraId="52531EE1" w14:textId="77777777" w:rsidR="00593CCF" w:rsidRDefault="00593CCF" w:rsidP="00A73D38">
            <w:pPr>
              <w:spacing w:before="20" w:after="20" w:line="260" w:lineRule="exact"/>
              <w:jc w:val="left"/>
              <w:cnfStyle w:val="100000000000" w:firstRow="1" w:lastRow="0" w:firstColumn="0" w:lastColumn="0" w:oddVBand="0" w:evenVBand="0" w:oddHBand="0" w:evenHBand="0" w:firstRowFirstColumn="0" w:firstRowLastColumn="0" w:lastRowFirstColumn="0" w:lastRowLastColumn="0"/>
              <w:rPr>
                <w:rFonts w:cs="Arial"/>
                <w:b w:val="0"/>
              </w:rPr>
            </w:pPr>
            <w:r>
              <w:rPr>
                <w:rFonts w:cs="Arial"/>
              </w:rPr>
              <w:t>Maintenance agreement (Y/N)</w:t>
            </w:r>
          </w:p>
        </w:tc>
      </w:tr>
      <w:tr w:rsidR="00593CCF" w14:paraId="05989F53"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49100283" w14:textId="77777777" w:rsidR="00593CCF" w:rsidRDefault="00593CCF" w:rsidP="00A73D38">
            <w:pPr>
              <w:spacing w:before="20" w:after="20"/>
              <w:jc w:val="left"/>
              <w:rPr>
                <w:rFonts w:cs="Arial"/>
                <w:bCs/>
              </w:rPr>
            </w:pPr>
            <w:r>
              <w:rPr>
                <w:rFonts w:cs="Arial"/>
                <w:bCs/>
              </w:rPr>
              <w:t>Word Processing*</w:t>
            </w:r>
          </w:p>
        </w:tc>
        <w:tc>
          <w:tcPr>
            <w:tcW w:w="1701" w:type="dxa"/>
            <w:hideMark/>
          </w:tcPr>
          <w:p w14:paraId="063D39DA"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75E12700"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59A21DCA"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B5DB2B6"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683661016"/>
              <w14:checkbox>
                <w14:checked w14:val="0"/>
                <w14:checkedState w14:val="2612" w14:font="MS Gothic"/>
                <w14:uncheckedState w14:val="2610" w14:font="MS Gothic"/>
              </w14:checkbox>
            </w:sdtPr>
            <w:sdtEndPr/>
            <w:sdtContent>
              <w:p w14:paraId="149DD247" w14:textId="7E99A88B"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7C949B5C"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4B24E91A" w14:textId="77777777" w:rsidR="00593CCF" w:rsidRDefault="00593CCF" w:rsidP="00A73D38">
            <w:pPr>
              <w:spacing w:before="20" w:after="20"/>
              <w:jc w:val="left"/>
              <w:rPr>
                <w:rFonts w:cs="Arial"/>
                <w:bCs/>
              </w:rPr>
            </w:pPr>
            <w:r>
              <w:rPr>
                <w:rFonts w:cs="Arial"/>
                <w:bCs/>
              </w:rPr>
              <w:t>Spreadsheet*</w:t>
            </w:r>
          </w:p>
        </w:tc>
        <w:tc>
          <w:tcPr>
            <w:tcW w:w="1701" w:type="dxa"/>
            <w:hideMark/>
          </w:tcPr>
          <w:p w14:paraId="620F5BE4"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024524AE"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19CDB70"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699B2251"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435405533"/>
              <w14:checkbox>
                <w14:checked w14:val="0"/>
                <w14:checkedState w14:val="2612" w14:font="MS Gothic"/>
                <w14:uncheckedState w14:val="2610" w14:font="MS Gothic"/>
              </w14:checkbox>
            </w:sdtPr>
            <w:sdtEndPr/>
            <w:sdtContent>
              <w:p w14:paraId="7F806AF8" w14:textId="6BF43D96"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4F056DBF"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6C190E95" w14:textId="77777777" w:rsidR="00593CCF" w:rsidRDefault="00593CCF" w:rsidP="00A73D38">
            <w:pPr>
              <w:spacing w:before="20" w:after="20"/>
              <w:jc w:val="left"/>
              <w:rPr>
                <w:rFonts w:cs="Arial"/>
                <w:bCs/>
              </w:rPr>
            </w:pPr>
            <w:r>
              <w:rPr>
                <w:rFonts w:cs="Arial"/>
                <w:bCs/>
              </w:rPr>
              <w:t>PDF Reader*</w:t>
            </w:r>
          </w:p>
        </w:tc>
        <w:tc>
          <w:tcPr>
            <w:tcW w:w="1701" w:type="dxa"/>
            <w:hideMark/>
          </w:tcPr>
          <w:p w14:paraId="18515534"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033E7519"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0E1F0552"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571BC7F9"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710946054"/>
              <w14:checkbox>
                <w14:checked w14:val="0"/>
                <w14:checkedState w14:val="2612" w14:font="MS Gothic"/>
                <w14:uncheckedState w14:val="2610" w14:font="MS Gothic"/>
              </w14:checkbox>
            </w:sdtPr>
            <w:sdtEndPr/>
            <w:sdtContent>
              <w:p w14:paraId="5FD37A3D" w14:textId="330CA393"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799CB869"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1E500E55" w14:textId="77777777" w:rsidR="00593CCF" w:rsidRDefault="00593CCF" w:rsidP="00A73D38">
            <w:pPr>
              <w:spacing w:before="20" w:after="20"/>
              <w:jc w:val="left"/>
              <w:rPr>
                <w:rFonts w:cs="Arial"/>
                <w:bCs/>
              </w:rPr>
            </w:pPr>
            <w:r>
              <w:rPr>
                <w:rFonts w:cs="Arial"/>
                <w:bCs/>
              </w:rPr>
              <w:t>PDF Writer</w:t>
            </w:r>
          </w:p>
        </w:tc>
        <w:tc>
          <w:tcPr>
            <w:tcW w:w="1701" w:type="dxa"/>
            <w:hideMark/>
          </w:tcPr>
          <w:p w14:paraId="00429379"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15202C1A"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0E489C32"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129CD53B"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396863028"/>
              <w14:checkbox>
                <w14:checked w14:val="0"/>
                <w14:checkedState w14:val="2612" w14:font="MS Gothic"/>
                <w14:uncheckedState w14:val="2610" w14:font="MS Gothic"/>
              </w14:checkbox>
            </w:sdtPr>
            <w:sdtEndPr/>
            <w:sdtContent>
              <w:p w14:paraId="25AD04C5" w14:textId="051D3B7E"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7B66F855"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0C5B8511" w14:textId="77777777" w:rsidR="00593CCF" w:rsidRDefault="00593CCF" w:rsidP="00A73D38">
            <w:pPr>
              <w:spacing w:before="20" w:after="20"/>
              <w:jc w:val="left"/>
              <w:rPr>
                <w:rFonts w:cs="Arial"/>
                <w:bCs/>
              </w:rPr>
            </w:pPr>
            <w:r>
              <w:rPr>
                <w:rFonts w:cs="Arial"/>
                <w:bCs/>
              </w:rPr>
              <w:t>Graphics</w:t>
            </w:r>
          </w:p>
        </w:tc>
        <w:tc>
          <w:tcPr>
            <w:tcW w:w="1701" w:type="dxa"/>
            <w:hideMark/>
          </w:tcPr>
          <w:p w14:paraId="2E0C8676"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18F39EE"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5EAE29DD"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5A88EB49"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2042434123"/>
              <w14:checkbox>
                <w14:checked w14:val="0"/>
                <w14:checkedState w14:val="2612" w14:font="MS Gothic"/>
                <w14:uncheckedState w14:val="2610" w14:font="MS Gothic"/>
              </w14:checkbox>
            </w:sdtPr>
            <w:sdtEndPr/>
            <w:sdtContent>
              <w:p w14:paraId="51B72DDA" w14:textId="7CE61BC3"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6049860F"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3851C38C" w14:textId="77777777" w:rsidR="00593CCF" w:rsidRDefault="00593CCF" w:rsidP="00A73D38">
            <w:pPr>
              <w:spacing w:before="20" w:after="20"/>
              <w:jc w:val="left"/>
              <w:rPr>
                <w:rFonts w:cs="Arial"/>
                <w:bCs/>
              </w:rPr>
            </w:pPr>
            <w:r>
              <w:rPr>
                <w:rFonts w:cs="Arial"/>
                <w:bCs/>
              </w:rPr>
              <w:t>Design Software*</w:t>
            </w:r>
          </w:p>
        </w:tc>
        <w:tc>
          <w:tcPr>
            <w:tcW w:w="1701" w:type="dxa"/>
            <w:hideMark/>
          </w:tcPr>
          <w:p w14:paraId="33C7B6A4"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0FB670D2"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6512E774"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21462BB4"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518303937"/>
              <w14:checkbox>
                <w14:checked w14:val="0"/>
                <w14:checkedState w14:val="2612" w14:font="MS Gothic"/>
                <w14:uncheckedState w14:val="2610" w14:font="MS Gothic"/>
              </w14:checkbox>
            </w:sdtPr>
            <w:sdtEndPr/>
            <w:sdtContent>
              <w:p w14:paraId="1C0754B6" w14:textId="7B7B61E8"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40E945CB"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7FA8D346" w14:textId="77777777" w:rsidR="00593CCF" w:rsidRDefault="00593CCF" w:rsidP="00A73D38">
            <w:pPr>
              <w:spacing w:before="20" w:after="20"/>
              <w:jc w:val="left"/>
              <w:rPr>
                <w:rFonts w:cs="Arial"/>
                <w:bCs/>
              </w:rPr>
            </w:pPr>
            <w:r>
              <w:rPr>
                <w:rFonts w:cs="Arial"/>
                <w:bCs/>
              </w:rPr>
              <w:t>Presentation</w:t>
            </w:r>
          </w:p>
        </w:tc>
        <w:tc>
          <w:tcPr>
            <w:tcW w:w="1701" w:type="dxa"/>
            <w:hideMark/>
          </w:tcPr>
          <w:p w14:paraId="0ABE1EDE"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AB2D6A2"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79E0D03A"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40A136EF"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214589875"/>
              <w14:checkbox>
                <w14:checked w14:val="0"/>
                <w14:checkedState w14:val="2612" w14:font="MS Gothic"/>
                <w14:uncheckedState w14:val="2610" w14:font="MS Gothic"/>
              </w14:checkbox>
            </w:sdtPr>
            <w:sdtEndPr/>
            <w:sdtContent>
              <w:p w14:paraId="03C53E07" w14:textId="34568E97"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17FF700D"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50275FE0" w14:textId="77777777" w:rsidR="00593CCF" w:rsidRDefault="00593CCF" w:rsidP="00A73D38">
            <w:pPr>
              <w:spacing w:before="20" w:after="20"/>
              <w:jc w:val="left"/>
              <w:rPr>
                <w:rFonts w:cs="Arial"/>
                <w:bCs/>
              </w:rPr>
            </w:pPr>
            <w:r>
              <w:rPr>
                <w:rFonts w:cs="Arial"/>
                <w:bCs/>
              </w:rPr>
              <w:t>CAD Viewer*</w:t>
            </w:r>
          </w:p>
        </w:tc>
        <w:tc>
          <w:tcPr>
            <w:tcW w:w="1701" w:type="dxa"/>
            <w:hideMark/>
          </w:tcPr>
          <w:p w14:paraId="1195FA21"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41A99117"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212FF5AD"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47F0AAEA"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468549786"/>
              <w14:checkbox>
                <w14:checked w14:val="0"/>
                <w14:checkedState w14:val="2612" w14:font="MS Gothic"/>
                <w14:uncheckedState w14:val="2610" w14:font="MS Gothic"/>
              </w14:checkbox>
            </w:sdtPr>
            <w:sdtEndPr/>
            <w:sdtContent>
              <w:p w14:paraId="76D9AE44" w14:textId="1955F5E6"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7F325F35"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3D7A5440" w14:textId="77777777" w:rsidR="00593CCF" w:rsidRDefault="00593CCF" w:rsidP="00A73D38">
            <w:pPr>
              <w:spacing w:before="20" w:after="20"/>
              <w:jc w:val="left"/>
              <w:rPr>
                <w:rFonts w:cs="Arial"/>
                <w:bCs/>
              </w:rPr>
            </w:pPr>
            <w:r>
              <w:rPr>
                <w:rFonts w:cs="Arial"/>
                <w:bCs/>
              </w:rPr>
              <w:t>Analysis Software</w:t>
            </w:r>
          </w:p>
        </w:tc>
        <w:tc>
          <w:tcPr>
            <w:tcW w:w="1701" w:type="dxa"/>
            <w:hideMark/>
          </w:tcPr>
          <w:p w14:paraId="18FEF790"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086C20C3"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7319D53"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056D53BF"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130523195"/>
              <w14:checkbox>
                <w14:checked w14:val="0"/>
                <w14:checkedState w14:val="2612" w14:font="MS Gothic"/>
                <w14:uncheckedState w14:val="2610" w14:font="MS Gothic"/>
              </w14:checkbox>
            </w:sdtPr>
            <w:sdtEndPr/>
            <w:sdtContent>
              <w:p w14:paraId="4E326AA7" w14:textId="32A31F60"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192BCDAD"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4A7B6C97" w14:textId="77777777" w:rsidR="00593CCF" w:rsidRDefault="00593CCF" w:rsidP="00A73D38">
            <w:pPr>
              <w:spacing w:before="20" w:after="20"/>
              <w:jc w:val="left"/>
              <w:rPr>
                <w:rFonts w:cs="Arial"/>
                <w:bCs/>
              </w:rPr>
            </w:pPr>
            <w:r>
              <w:rPr>
                <w:rFonts w:cs="Arial"/>
                <w:bCs/>
              </w:rPr>
              <w:t>Process Mapping</w:t>
            </w:r>
          </w:p>
        </w:tc>
        <w:tc>
          <w:tcPr>
            <w:tcW w:w="1701" w:type="dxa"/>
            <w:hideMark/>
          </w:tcPr>
          <w:p w14:paraId="7C01ABE7"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672CAEF5"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840D887"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2ABF7F9F"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592236349"/>
              <w14:checkbox>
                <w14:checked w14:val="0"/>
                <w14:checkedState w14:val="2612" w14:font="MS Gothic"/>
                <w14:uncheckedState w14:val="2610" w14:font="MS Gothic"/>
              </w14:checkbox>
            </w:sdtPr>
            <w:sdtEndPr/>
            <w:sdtContent>
              <w:p w14:paraId="0F8FC2AB" w14:textId="3C6039C5"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0789EEE2"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407E1820" w14:textId="77777777" w:rsidR="00593CCF" w:rsidRDefault="00593CCF" w:rsidP="00A73D38">
            <w:pPr>
              <w:spacing w:before="20" w:after="20"/>
              <w:jc w:val="left"/>
              <w:rPr>
                <w:rFonts w:cs="Arial"/>
                <w:bCs/>
              </w:rPr>
            </w:pPr>
            <w:r>
              <w:rPr>
                <w:rFonts w:cs="Arial"/>
                <w:bCs/>
              </w:rPr>
              <w:t>Document Management</w:t>
            </w:r>
          </w:p>
        </w:tc>
        <w:tc>
          <w:tcPr>
            <w:tcW w:w="1701" w:type="dxa"/>
            <w:hideMark/>
          </w:tcPr>
          <w:p w14:paraId="407058E5"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10F17CB"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2B108EFB"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549EA8E"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974479069"/>
              <w14:checkbox>
                <w14:checked w14:val="0"/>
                <w14:checkedState w14:val="2612" w14:font="MS Gothic"/>
                <w14:uncheckedState w14:val="2610" w14:font="MS Gothic"/>
              </w14:checkbox>
            </w:sdtPr>
            <w:sdtEndPr/>
            <w:sdtContent>
              <w:p w14:paraId="6FB82C57" w14:textId="38F17340"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60E875F1"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519E0F85" w14:textId="77777777" w:rsidR="00593CCF" w:rsidRDefault="00593CCF" w:rsidP="00A73D38">
            <w:pPr>
              <w:spacing w:before="20" w:after="20"/>
              <w:jc w:val="left"/>
              <w:rPr>
                <w:rFonts w:cs="Arial"/>
                <w:bCs/>
              </w:rPr>
            </w:pPr>
            <w:r>
              <w:rPr>
                <w:rFonts w:cs="Arial"/>
                <w:bCs/>
              </w:rPr>
              <w:t>WIP management</w:t>
            </w:r>
          </w:p>
        </w:tc>
        <w:tc>
          <w:tcPr>
            <w:tcW w:w="1701" w:type="dxa"/>
            <w:hideMark/>
          </w:tcPr>
          <w:p w14:paraId="37C63CBB"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4B149C7D"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70C436FB"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27E37A4"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341507454"/>
              <w14:checkbox>
                <w14:checked w14:val="0"/>
                <w14:checkedState w14:val="2612" w14:font="MS Gothic"/>
                <w14:uncheckedState w14:val="2610" w14:font="MS Gothic"/>
              </w14:checkbox>
            </w:sdtPr>
            <w:sdtEndPr/>
            <w:sdtContent>
              <w:p w14:paraId="2F295D2E" w14:textId="277DB133"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02F4120C"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51017C49" w14:textId="77777777" w:rsidR="00593CCF" w:rsidRDefault="00593CCF" w:rsidP="00A73D38">
            <w:pPr>
              <w:spacing w:before="20" w:after="20"/>
              <w:jc w:val="left"/>
              <w:rPr>
                <w:rFonts w:cs="Arial"/>
                <w:bCs/>
              </w:rPr>
            </w:pPr>
            <w:r>
              <w:rPr>
                <w:rFonts w:cs="Arial"/>
                <w:bCs/>
              </w:rPr>
              <w:t>Video Editing</w:t>
            </w:r>
          </w:p>
        </w:tc>
        <w:tc>
          <w:tcPr>
            <w:tcW w:w="1701" w:type="dxa"/>
            <w:hideMark/>
          </w:tcPr>
          <w:p w14:paraId="4109DF46"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2C769B4"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272F0019"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51239387"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488470408"/>
              <w14:checkbox>
                <w14:checked w14:val="0"/>
                <w14:checkedState w14:val="2612" w14:font="MS Gothic"/>
                <w14:uncheckedState w14:val="2610" w14:font="MS Gothic"/>
              </w14:checkbox>
            </w:sdtPr>
            <w:sdtEndPr/>
            <w:sdtContent>
              <w:p w14:paraId="5CDF70B7" w14:textId="105BC014"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1B83C3D6"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6865099C" w14:textId="77777777" w:rsidR="00593CCF" w:rsidRDefault="00593CCF" w:rsidP="00A73D38">
            <w:pPr>
              <w:spacing w:before="20" w:after="20"/>
              <w:jc w:val="left"/>
              <w:rPr>
                <w:rFonts w:cs="Arial"/>
                <w:bCs/>
              </w:rPr>
            </w:pPr>
            <w:r>
              <w:rPr>
                <w:rFonts w:cs="Arial"/>
                <w:bCs/>
              </w:rPr>
              <w:t>Desktop Publishing</w:t>
            </w:r>
          </w:p>
        </w:tc>
        <w:tc>
          <w:tcPr>
            <w:tcW w:w="1701" w:type="dxa"/>
            <w:hideMark/>
          </w:tcPr>
          <w:p w14:paraId="072E88CF"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1F431D3B"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6CC52477"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6214E6BC"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1722121136"/>
              <w14:checkbox>
                <w14:checked w14:val="0"/>
                <w14:checkedState w14:val="2612" w14:font="MS Gothic"/>
                <w14:uncheckedState w14:val="2610" w14:font="MS Gothic"/>
              </w14:checkbox>
            </w:sdtPr>
            <w:sdtEndPr/>
            <w:sdtContent>
              <w:p w14:paraId="56E49DBA" w14:textId="01234EE5"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5FB96C80"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hideMark/>
          </w:tcPr>
          <w:p w14:paraId="28FCA55C" w14:textId="77777777" w:rsidR="00593CCF" w:rsidRDefault="00593CCF" w:rsidP="00A73D38">
            <w:pPr>
              <w:spacing w:before="20" w:after="20"/>
              <w:jc w:val="left"/>
              <w:rPr>
                <w:rFonts w:cs="Arial"/>
                <w:bCs/>
              </w:rPr>
            </w:pPr>
            <w:r>
              <w:rPr>
                <w:rFonts w:cs="Arial"/>
                <w:bCs/>
              </w:rPr>
              <w:t>Database</w:t>
            </w:r>
          </w:p>
        </w:tc>
        <w:tc>
          <w:tcPr>
            <w:tcW w:w="1701" w:type="dxa"/>
            <w:hideMark/>
          </w:tcPr>
          <w:p w14:paraId="7F60923C"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36D70381"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71AE4181"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1701" w:type="dxa"/>
            <w:hideMark/>
          </w:tcPr>
          <w:p w14:paraId="4513E34E"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rPr>
                <w:rFonts w:cs="Arial"/>
                <w:bCs/>
              </w:rPr>
            </w:pPr>
          </w:p>
        </w:tc>
        <w:tc>
          <w:tcPr>
            <w:tcW w:w="4107" w:type="dxa"/>
            <w:vAlign w:val="center"/>
            <w:hideMark/>
          </w:tcPr>
          <w:sdt>
            <w:sdtPr>
              <w:rPr>
                <w:rFonts w:ascii="MS Gothic" w:eastAsia="MS Gothic" w:hAnsi="MS Gothic" w:cs="Segoe UI Symbol" w:hint="eastAsia"/>
                <w:bCs/>
                <w:i w:val="0"/>
                <w:iCs/>
              </w:rPr>
              <w:id w:val="984201396"/>
              <w14:checkbox>
                <w14:checked w14:val="0"/>
                <w14:checkedState w14:val="2612" w14:font="MS Gothic"/>
                <w14:uncheckedState w14:val="2610" w14:font="MS Gothic"/>
              </w14:checkbox>
            </w:sdtPr>
            <w:sdtEndPr/>
            <w:sdtContent>
              <w:p w14:paraId="2704017A" w14:textId="529A0D2E"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15A610EB"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tcPr>
          <w:p w14:paraId="678459C4" w14:textId="77777777" w:rsidR="00593CCF" w:rsidRDefault="00593CCF" w:rsidP="00A73D38">
            <w:pPr>
              <w:spacing w:before="20" w:after="20"/>
              <w:jc w:val="left"/>
            </w:pPr>
          </w:p>
        </w:tc>
        <w:tc>
          <w:tcPr>
            <w:tcW w:w="1701" w:type="dxa"/>
          </w:tcPr>
          <w:p w14:paraId="5B74AA4A"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25B5BCEA"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481D234A"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20DFB643"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4107" w:type="dxa"/>
            <w:vAlign w:val="center"/>
          </w:tcPr>
          <w:sdt>
            <w:sdtPr>
              <w:rPr>
                <w:rFonts w:ascii="MS Gothic" w:eastAsia="MS Gothic" w:hAnsi="MS Gothic" w:cs="Segoe UI Symbol" w:hint="eastAsia"/>
                <w:bCs/>
                <w:i w:val="0"/>
                <w:iCs/>
              </w:rPr>
              <w:id w:val="1459069843"/>
              <w14:checkbox>
                <w14:checked w14:val="0"/>
                <w14:checkedState w14:val="2612" w14:font="MS Gothic"/>
                <w14:uncheckedState w14:val="2610" w14:font="MS Gothic"/>
              </w14:checkbox>
            </w:sdtPr>
            <w:sdtEndPr/>
            <w:sdtContent>
              <w:p w14:paraId="415FDCCA" w14:textId="6E3E151D"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6432C60D"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tcPr>
          <w:p w14:paraId="1EE3D18D" w14:textId="77777777" w:rsidR="00593CCF" w:rsidRDefault="00593CCF" w:rsidP="00A73D38">
            <w:pPr>
              <w:spacing w:before="20" w:after="20"/>
              <w:jc w:val="left"/>
            </w:pPr>
          </w:p>
        </w:tc>
        <w:tc>
          <w:tcPr>
            <w:tcW w:w="1701" w:type="dxa"/>
          </w:tcPr>
          <w:p w14:paraId="24EAE152"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61D2CB1F"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6EC75746"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706C11A9"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4107" w:type="dxa"/>
            <w:vAlign w:val="center"/>
          </w:tcPr>
          <w:sdt>
            <w:sdtPr>
              <w:rPr>
                <w:rFonts w:ascii="MS Gothic" w:eastAsia="MS Gothic" w:hAnsi="MS Gothic" w:cs="Segoe UI Symbol" w:hint="eastAsia"/>
                <w:bCs/>
                <w:i w:val="0"/>
                <w:iCs/>
              </w:rPr>
              <w:id w:val="561681321"/>
              <w14:checkbox>
                <w14:checked w14:val="0"/>
                <w14:checkedState w14:val="2612" w14:font="MS Gothic"/>
                <w14:uncheckedState w14:val="2610" w14:font="MS Gothic"/>
              </w14:checkbox>
            </w:sdtPr>
            <w:sdtEndPr/>
            <w:sdtContent>
              <w:p w14:paraId="7CEE7CB2" w14:textId="5D82A58F"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4C017C3D"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tcPr>
          <w:p w14:paraId="0AE4D7A3" w14:textId="77777777" w:rsidR="00593CCF" w:rsidRDefault="00593CCF" w:rsidP="00A73D38">
            <w:pPr>
              <w:spacing w:before="20" w:after="20"/>
              <w:jc w:val="left"/>
            </w:pPr>
          </w:p>
        </w:tc>
        <w:tc>
          <w:tcPr>
            <w:tcW w:w="1701" w:type="dxa"/>
          </w:tcPr>
          <w:p w14:paraId="083145CF"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654FD583"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42BEEF16"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31E6F96F"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4107" w:type="dxa"/>
            <w:vAlign w:val="center"/>
          </w:tcPr>
          <w:sdt>
            <w:sdtPr>
              <w:rPr>
                <w:rFonts w:ascii="MS Gothic" w:eastAsia="MS Gothic" w:hAnsi="MS Gothic" w:cs="Segoe UI Symbol" w:hint="eastAsia"/>
                <w:bCs/>
                <w:i w:val="0"/>
                <w:iCs/>
              </w:rPr>
              <w:id w:val="260958932"/>
              <w14:checkbox>
                <w14:checked w14:val="0"/>
                <w14:checkedState w14:val="2612" w14:font="MS Gothic"/>
                <w14:uncheckedState w14:val="2610" w14:font="MS Gothic"/>
              </w14:checkbox>
            </w:sdtPr>
            <w:sdtEndPr/>
            <w:sdtContent>
              <w:p w14:paraId="04FBD405" w14:textId="74823994"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1656D80F"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tcPr>
          <w:p w14:paraId="70080161" w14:textId="77777777" w:rsidR="00593CCF" w:rsidRDefault="00593CCF" w:rsidP="00A73D38">
            <w:pPr>
              <w:spacing w:before="20" w:after="20"/>
              <w:jc w:val="left"/>
            </w:pPr>
          </w:p>
        </w:tc>
        <w:tc>
          <w:tcPr>
            <w:tcW w:w="1701" w:type="dxa"/>
          </w:tcPr>
          <w:p w14:paraId="7E29E28A"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27E4D586"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10E0463B"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06F30307"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4107" w:type="dxa"/>
            <w:vAlign w:val="center"/>
          </w:tcPr>
          <w:sdt>
            <w:sdtPr>
              <w:rPr>
                <w:rFonts w:ascii="MS Gothic" w:eastAsia="MS Gothic" w:hAnsi="MS Gothic" w:cs="Segoe UI Symbol" w:hint="eastAsia"/>
                <w:bCs/>
                <w:i w:val="0"/>
                <w:iCs/>
              </w:rPr>
              <w:id w:val="-1515073923"/>
              <w14:checkbox>
                <w14:checked w14:val="0"/>
                <w14:checkedState w14:val="2612" w14:font="MS Gothic"/>
                <w14:uncheckedState w14:val="2610" w14:font="MS Gothic"/>
              </w14:checkbox>
            </w:sdtPr>
            <w:sdtEndPr/>
            <w:sdtContent>
              <w:p w14:paraId="33C7E2DC" w14:textId="16BF17C5"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04845AD5"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tcPr>
          <w:p w14:paraId="1CAB6B87" w14:textId="77777777" w:rsidR="00593CCF" w:rsidRDefault="00593CCF" w:rsidP="00A73D38">
            <w:pPr>
              <w:spacing w:before="20" w:after="20"/>
              <w:jc w:val="left"/>
            </w:pPr>
          </w:p>
        </w:tc>
        <w:tc>
          <w:tcPr>
            <w:tcW w:w="1701" w:type="dxa"/>
          </w:tcPr>
          <w:p w14:paraId="7748D6BB"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4062C915"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28C8FBEE"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41759002"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4107" w:type="dxa"/>
            <w:vAlign w:val="center"/>
          </w:tcPr>
          <w:sdt>
            <w:sdtPr>
              <w:rPr>
                <w:rFonts w:ascii="MS Gothic" w:eastAsia="MS Gothic" w:hAnsi="MS Gothic" w:cs="Segoe UI Symbol" w:hint="eastAsia"/>
                <w:bCs/>
                <w:i w:val="0"/>
                <w:iCs/>
              </w:rPr>
              <w:id w:val="-1398897025"/>
              <w14:checkbox>
                <w14:checked w14:val="0"/>
                <w14:checkedState w14:val="2612" w14:font="MS Gothic"/>
                <w14:uncheckedState w14:val="2610" w14:font="MS Gothic"/>
              </w14:checkbox>
            </w:sdtPr>
            <w:sdtEndPr/>
            <w:sdtContent>
              <w:p w14:paraId="56227F8E" w14:textId="53BAE599"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r w:rsidR="00593CCF" w14:paraId="1F2761DE" w14:textId="77777777" w:rsidTr="00275DF7">
        <w:trPr>
          <w:trHeight w:val="454"/>
        </w:trPr>
        <w:tc>
          <w:tcPr>
            <w:cnfStyle w:val="001000000000" w:firstRow="0" w:lastRow="0" w:firstColumn="1" w:lastColumn="0" w:oddVBand="0" w:evenVBand="0" w:oddHBand="0" w:evenHBand="0" w:firstRowFirstColumn="0" w:firstRowLastColumn="0" w:lastRowFirstColumn="0" w:lastRowLastColumn="0"/>
            <w:tcW w:w="3271" w:type="dxa"/>
            <w:vAlign w:val="center"/>
          </w:tcPr>
          <w:p w14:paraId="649D5499" w14:textId="77777777" w:rsidR="00593CCF" w:rsidRDefault="00593CCF" w:rsidP="00A73D38">
            <w:pPr>
              <w:spacing w:before="20" w:after="20"/>
              <w:jc w:val="left"/>
            </w:pPr>
          </w:p>
        </w:tc>
        <w:tc>
          <w:tcPr>
            <w:tcW w:w="1701" w:type="dxa"/>
          </w:tcPr>
          <w:p w14:paraId="02C36CC5"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1E30665C"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41D39205"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1701" w:type="dxa"/>
          </w:tcPr>
          <w:p w14:paraId="6C9595F1" w14:textId="77777777" w:rsidR="00593CCF" w:rsidRDefault="00593CCF" w:rsidP="00A73D38">
            <w:pPr>
              <w:spacing w:before="20" w:after="20"/>
              <w:cnfStyle w:val="000000000000" w:firstRow="0" w:lastRow="0" w:firstColumn="0" w:lastColumn="0" w:oddVBand="0" w:evenVBand="0" w:oddHBand="0" w:evenHBand="0" w:firstRowFirstColumn="0" w:firstRowLastColumn="0" w:lastRowFirstColumn="0" w:lastRowLastColumn="0"/>
            </w:pPr>
          </w:p>
        </w:tc>
        <w:tc>
          <w:tcPr>
            <w:tcW w:w="4107" w:type="dxa"/>
            <w:vAlign w:val="center"/>
          </w:tcPr>
          <w:sdt>
            <w:sdtPr>
              <w:rPr>
                <w:rFonts w:ascii="MS Gothic" w:eastAsia="MS Gothic" w:hAnsi="MS Gothic" w:cs="Segoe UI Symbol" w:hint="eastAsia"/>
                <w:bCs/>
                <w:i w:val="0"/>
                <w:iCs/>
              </w:rPr>
              <w:id w:val="-1296359114"/>
              <w14:checkbox>
                <w14:checked w14:val="0"/>
                <w14:checkedState w14:val="2612" w14:font="MS Gothic"/>
                <w14:uncheckedState w14:val="2610" w14:font="MS Gothic"/>
              </w14:checkbox>
            </w:sdtPr>
            <w:sdtEndPr/>
            <w:sdtContent>
              <w:p w14:paraId="41A62D5F" w14:textId="77983BCF" w:rsidR="00593CCF" w:rsidRPr="00F32055" w:rsidRDefault="00F32055" w:rsidP="00A73D38">
                <w:pPr>
                  <w:spacing w:before="20" w:after="20"/>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r>
    </w:tbl>
    <w:p w14:paraId="3383C6CE" w14:textId="77777777" w:rsidR="003125B7" w:rsidRDefault="003125B7" w:rsidP="003125B7">
      <w:pPr>
        <w:pStyle w:val="Body-11"/>
      </w:pPr>
      <w:r>
        <w:t xml:space="preserve">Add more applications as necessary in the blank rows. </w:t>
      </w:r>
    </w:p>
    <w:p w14:paraId="1240BF99" w14:textId="6BC69A7C" w:rsidR="00CC0717" w:rsidRDefault="003125B7" w:rsidP="003125B7">
      <w:pPr>
        <w:pStyle w:val="Body-11"/>
      </w:pPr>
      <w:r>
        <w:t xml:space="preserve"> * Required applications</w:t>
      </w:r>
    </w:p>
    <w:p w14:paraId="3D217784" w14:textId="47F2CF28" w:rsidR="003125B7" w:rsidRDefault="003125B7" w:rsidP="003125B7">
      <w:pPr>
        <w:pStyle w:val="Body-11"/>
      </w:pPr>
    </w:p>
    <w:p w14:paraId="7D26CC0A" w14:textId="77777777" w:rsidR="001969DC" w:rsidRDefault="001969DC">
      <w:pPr>
        <w:spacing w:after="200" w:line="276" w:lineRule="auto"/>
        <w:jc w:val="left"/>
        <w:rPr>
          <w:rFonts w:eastAsiaTheme="majorEastAsia" w:cs="Arial"/>
          <w:i w:val="0"/>
          <w:spacing w:val="6"/>
          <w:kern w:val="2"/>
        </w:rPr>
      </w:pPr>
      <w:r>
        <w:br w:type="page"/>
      </w:r>
    </w:p>
    <w:p w14:paraId="490200F4" w14:textId="645A7426" w:rsidR="003125B7" w:rsidRDefault="00546D0E" w:rsidP="00E56584">
      <w:pPr>
        <w:pStyle w:val="AppendixHeading"/>
      </w:pPr>
      <w:bookmarkStart w:id="146" w:name="_Toc88576274"/>
      <w:r w:rsidRPr="00546D0E">
        <w:lastRenderedPageBreak/>
        <w:t>Appendix F</w:t>
      </w:r>
      <w:r w:rsidRPr="00546D0E">
        <w:tab/>
        <w:t>Information Transport Capabilities Schedule</w:t>
      </w:r>
      <w:bookmarkEnd w:id="146"/>
    </w:p>
    <w:p w14:paraId="7849DBD1" w14:textId="4482DEBB" w:rsidR="00546D0E" w:rsidRDefault="00546D0E" w:rsidP="003125B7">
      <w:pPr>
        <w:pStyle w:val="Body-11"/>
      </w:pPr>
    </w:p>
    <w:tbl>
      <w:tblPr>
        <w:tblStyle w:val="CICBIMStandard01"/>
        <w:tblW w:w="13863" w:type="dxa"/>
        <w:tblLayout w:type="fixed"/>
        <w:tblLook w:val="04A0" w:firstRow="1" w:lastRow="0" w:firstColumn="1" w:lastColumn="0" w:noHBand="0" w:noVBand="1"/>
      </w:tblPr>
      <w:tblGrid>
        <w:gridCol w:w="1843"/>
        <w:gridCol w:w="992"/>
        <w:gridCol w:w="993"/>
        <w:gridCol w:w="1842"/>
        <w:gridCol w:w="1985"/>
        <w:gridCol w:w="2126"/>
        <w:gridCol w:w="4082"/>
      </w:tblGrid>
      <w:tr w:rsidR="008A3295" w14:paraId="387ED717" w14:textId="77777777" w:rsidTr="008265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Merge w:val="restart"/>
            <w:hideMark/>
          </w:tcPr>
          <w:p w14:paraId="22CD1D1F" w14:textId="77777777" w:rsidR="008A3295" w:rsidRDefault="008A3295" w:rsidP="00EA0C67">
            <w:pPr>
              <w:spacing w:line="260" w:lineRule="exact"/>
              <w:jc w:val="left"/>
              <w:rPr>
                <w:rFonts w:cs="Arial"/>
                <w:b w:val="0"/>
              </w:rPr>
            </w:pPr>
            <w:r>
              <w:rPr>
                <w:rFonts w:cs="Arial"/>
              </w:rPr>
              <w:t>Transport media</w:t>
            </w:r>
          </w:p>
        </w:tc>
        <w:tc>
          <w:tcPr>
            <w:tcW w:w="992" w:type="dxa"/>
            <w:hideMark/>
          </w:tcPr>
          <w:p w14:paraId="31E2FB24" w14:textId="77777777" w:rsidR="008A3295" w:rsidRDefault="008A3295" w:rsidP="00EA0C67">
            <w:pPr>
              <w:spacing w:line="260" w:lineRule="exact"/>
              <w:jc w:val="left"/>
              <w:cnfStyle w:val="100000000000" w:firstRow="1" w:lastRow="0" w:firstColumn="0" w:lastColumn="0" w:oddVBand="0" w:evenVBand="0" w:oddHBand="0" w:evenHBand="0" w:firstRowFirstColumn="0" w:firstRowLastColumn="0" w:lastRowFirstColumn="0" w:lastRowLastColumn="0"/>
              <w:rPr>
                <w:rFonts w:cs="Arial"/>
                <w:b w:val="0"/>
              </w:rPr>
            </w:pPr>
            <w:r>
              <w:rPr>
                <w:rFonts w:cs="Arial"/>
              </w:rPr>
              <w:t>Write or send</w:t>
            </w:r>
          </w:p>
        </w:tc>
        <w:tc>
          <w:tcPr>
            <w:tcW w:w="993" w:type="dxa"/>
            <w:hideMark/>
          </w:tcPr>
          <w:p w14:paraId="6BC9557D" w14:textId="77777777" w:rsidR="008A3295" w:rsidRDefault="008A3295" w:rsidP="00EA0C67">
            <w:pPr>
              <w:spacing w:line="260" w:lineRule="exact"/>
              <w:jc w:val="left"/>
              <w:cnfStyle w:val="100000000000" w:firstRow="1" w:lastRow="0" w:firstColumn="0" w:lastColumn="0" w:oddVBand="0" w:evenVBand="0" w:oddHBand="0" w:evenHBand="0" w:firstRowFirstColumn="0" w:firstRowLastColumn="0" w:lastRowFirstColumn="0" w:lastRowLastColumn="0"/>
              <w:rPr>
                <w:rFonts w:cs="Arial"/>
                <w:b w:val="0"/>
              </w:rPr>
            </w:pPr>
            <w:r>
              <w:rPr>
                <w:rFonts w:cs="Arial"/>
              </w:rPr>
              <w:t>Read or receive</w:t>
            </w:r>
          </w:p>
        </w:tc>
        <w:tc>
          <w:tcPr>
            <w:tcW w:w="5953" w:type="dxa"/>
            <w:gridSpan w:val="3"/>
            <w:hideMark/>
          </w:tcPr>
          <w:p w14:paraId="25E18C35" w14:textId="77777777" w:rsidR="008A3295" w:rsidRDefault="008A3295" w:rsidP="00EA0C67">
            <w:pPr>
              <w:spacing w:line="260" w:lineRule="exact"/>
              <w:jc w:val="left"/>
              <w:cnfStyle w:val="100000000000" w:firstRow="1" w:lastRow="0" w:firstColumn="0" w:lastColumn="0" w:oddVBand="0" w:evenVBand="0" w:oddHBand="0" w:evenHBand="0" w:firstRowFirstColumn="0" w:firstRowLastColumn="0" w:lastRowFirstColumn="0" w:lastRowLastColumn="0"/>
              <w:rPr>
                <w:rFonts w:cs="Arial"/>
                <w:b w:val="0"/>
              </w:rPr>
            </w:pPr>
            <w:r>
              <w:rPr>
                <w:rFonts w:cs="Arial"/>
              </w:rPr>
              <w:t>Transport media description</w:t>
            </w:r>
          </w:p>
        </w:tc>
        <w:tc>
          <w:tcPr>
            <w:tcW w:w="4082" w:type="dxa"/>
            <w:vMerge w:val="restart"/>
            <w:hideMark/>
          </w:tcPr>
          <w:p w14:paraId="58CC8107" w14:textId="77777777" w:rsidR="008A3295" w:rsidRDefault="008A3295" w:rsidP="00EA0C67">
            <w:pPr>
              <w:spacing w:line="260" w:lineRule="exact"/>
              <w:jc w:val="left"/>
              <w:cnfStyle w:val="100000000000" w:firstRow="1" w:lastRow="0" w:firstColumn="0" w:lastColumn="0" w:oddVBand="0" w:evenVBand="0" w:oddHBand="0" w:evenHBand="0" w:firstRowFirstColumn="0" w:firstRowLastColumn="0" w:lastRowFirstColumn="0" w:lastRowLastColumn="0"/>
              <w:rPr>
                <w:rFonts w:cs="Arial"/>
                <w:b w:val="0"/>
              </w:rPr>
            </w:pPr>
            <w:r>
              <w:rPr>
                <w:rFonts w:cs="Arial"/>
              </w:rPr>
              <w:t>Maximum file size and other limitations</w:t>
            </w:r>
          </w:p>
        </w:tc>
      </w:tr>
      <w:tr w:rsidR="008A3295" w14:paraId="43B90A4B" w14:textId="77777777" w:rsidTr="00BC49F4">
        <w:tc>
          <w:tcPr>
            <w:cnfStyle w:val="001000000000" w:firstRow="0" w:lastRow="0" w:firstColumn="1" w:lastColumn="0" w:oddVBand="0" w:evenVBand="0" w:oddHBand="0" w:evenHBand="0" w:firstRowFirstColumn="0" w:firstRowLastColumn="0" w:lastRowFirstColumn="0" w:lastRowLastColumn="0"/>
            <w:tcW w:w="1843" w:type="dxa"/>
            <w:vMerge/>
            <w:hideMark/>
          </w:tcPr>
          <w:p w14:paraId="750E5642" w14:textId="77777777" w:rsidR="008A3295" w:rsidRDefault="008A3295" w:rsidP="00E503AD">
            <w:pPr>
              <w:rPr>
                <w:rFonts w:cs="Arial"/>
                <w:b w:val="0"/>
              </w:rPr>
            </w:pPr>
          </w:p>
        </w:tc>
        <w:tc>
          <w:tcPr>
            <w:tcW w:w="992" w:type="dxa"/>
            <w:shd w:val="clear" w:color="auto" w:fill="F2F2F2" w:themeFill="background1" w:themeFillShade="F2"/>
            <w:vAlign w:val="center"/>
            <w:hideMark/>
          </w:tcPr>
          <w:p w14:paraId="42101810" w14:textId="77777777" w:rsidR="008A3295" w:rsidRDefault="008A3295" w:rsidP="00BC49F4">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
              </w:rPr>
            </w:pPr>
            <w:r>
              <w:rPr>
                <w:rFonts w:cs="Arial"/>
                <w:b/>
              </w:rPr>
              <w:t>Y / N</w:t>
            </w:r>
          </w:p>
        </w:tc>
        <w:tc>
          <w:tcPr>
            <w:tcW w:w="993" w:type="dxa"/>
            <w:shd w:val="clear" w:color="auto" w:fill="F2F2F2" w:themeFill="background1" w:themeFillShade="F2"/>
            <w:vAlign w:val="center"/>
            <w:hideMark/>
          </w:tcPr>
          <w:p w14:paraId="7E7801D7" w14:textId="77777777" w:rsidR="008A3295" w:rsidRDefault="008A3295" w:rsidP="00BC49F4">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
              </w:rPr>
            </w:pPr>
            <w:r>
              <w:rPr>
                <w:rFonts w:cs="Arial"/>
                <w:b/>
              </w:rPr>
              <w:t>Y / N</w:t>
            </w:r>
          </w:p>
        </w:tc>
        <w:tc>
          <w:tcPr>
            <w:tcW w:w="1842" w:type="dxa"/>
            <w:shd w:val="clear" w:color="auto" w:fill="F2F2F2" w:themeFill="background1" w:themeFillShade="F2"/>
            <w:vAlign w:val="center"/>
            <w:hideMark/>
          </w:tcPr>
          <w:p w14:paraId="5CEB81C0" w14:textId="77777777" w:rsidR="008A3295" w:rsidRDefault="008A3295" w:rsidP="00BC49F4">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
              </w:rPr>
            </w:pPr>
            <w:r>
              <w:rPr>
                <w:rFonts w:cs="Arial"/>
                <w:b/>
              </w:rPr>
              <w:t>Vendor</w:t>
            </w:r>
          </w:p>
        </w:tc>
        <w:tc>
          <w:tcPr>
            <w:tcW w:w="1985" w:type="dxa"/>
            <w:shd w:val="clear" w:color="auto" w:fill="F2F2F2" w:themeFill="background1" w:themeFillShade="F2"/>
            <w:vAlign w:val="center"/>
            <w:hideMark/>
          </w:tcPr>
          <w:p w14:paraId="51DD8B46" w14:textId="77777777" w:rsidR="008A3295" w:rsidRDefault="008A3295" w:rsidP="00BC49F4">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
              </w:rPr>
            </w:pPr>
            <w:r>
              <w:rPr>
                <w:rFonts w:cs="Arial"/>
                <w:b/>
              </w:rPr>
              <w:t>Package</w:t>
            </w:r>
          </w:p>
        </w:tc>
        <w:tc>
          <w:tcPr>
            <w:tcW w:w="2126" w:type="dxa"/>
            <w:shd w:val="clear" w:color="auto" w:fill="F2F2F2" w:themeFill="background1" w:themeFillShade="F2"/>
            <w:vAlign w:val="center"/>
            <w:hideMark/>
          </w:tcPr>
          <w:p w14:paraId="3B34E52E" w14:textId="77777777" w:rsidR="008A3295" w:rsidRDefault="008A3295" w:rsidP="00BC49F4">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
              </w:rPr>
            </w:pPr>
            <w:r>
              <w:rPr>
                <w:rFonts w:cs="Arial"/>
                <w:b/>
              </w:rPr>
              <w:t>Build</w:t>
            </w:r>
          </w:p>
        </w:tc>
        <w:tc>
          <w:tcPr>
            <w:tcW w:w="4082" w:type="dxa"/>
            <w:vMerge/>
            <w:hideMark/>
          </w:tcPr>
          <w:p w14:paraId="7748ED00" w14:textId="77777777" w:rsidR="008A3295" w:rsidRDefault="008A3295" w:rsidP="00E503AD">
            <w:pPr>
              <w:cnfStyle w:val="000000000000" w:firstRow="0" w:lastRow="0" w:firstColumn="0" w:lastColumn="0" w:oddVBand="0" w:evenVBand="0" w:oddHBand="0" w:evenHBand="0" w:firstRowFirstColumn="0" w:firstRowLastColumn="0" w:lastRowFirstColumn="0" w:lastRowLastColumn="0"/>
              <w:rPr>
                <w:rFonts w:cs="Arial"/>
                <w:b/>
              </w:rPr>
            </w:pPr>
          </w:p>
        </w:tc>
      </w:tr>
      <w:tr w:rsidR="008A3295" w14:paraId="5194DC5C" w14:textId="77777777" w:rsidTr="00BC49F4">
        <w:trPr>
          <w:trHeight w:val="454"/>
        </w:trPr>
        <w:tc>
          <w:tcPr>
            <w:cnfStyle w:val="001000000000" w:firstRow="0" w:lastRow="0" w:firstColumn="1" w:lastColumn="0" w:oddVBand="0" w:evenVBand="0" w:oddHBand="0" w:evenHBand="0" w:firstRowFirstColumn="0" w:firstRowLastColumn="0" w:lastRowFirstColumn="0" w:lastRowLastColumn="0"/>
            <w:tcW w:w="1843" w:type="dxa"/>
            <w:hideMark/>
          </w:tcPr>
          <w:p w14:paraId="2CCCAB4D" w14:textId="77777777" w:rsidR="008A3295" w:rsidRDefault="008A3295" w:rsidP="00E503AD">
            <w:pPr>
              <w:rPr>
                <w:rFonts w:cs="Arial"/>
                <w:bCs/>
              </w:rPr>
            </w:pPr>
            <w:r>
              <w:rPr>
                <w:rFonts w:cs="Arial"/>
                <w:bCs/>
              </w:rPr>
              <w:t>Email</w:t>
            </w:r>
          </w:p>
        </w:tc>
        <w:tc>
          <w:tcPr>
            <w:tcW w:w="992" w:type="dxa"/>
            <w:vAlign w:val="center"/>
          </w:tcPr>
          <w:sdt>
            <w:sdtPr>
              <w:rPr>
                <w:rFonts w:ascii="MS Gothic" w:eastAsia="MS Gothic" w:hAnsi="MS Gothic" w:cs="Segoe UI Symbol" w:hint="eastAsia"/>
                <w:bCs/>
                <w:i w:val="0"/>
                <w:iCs/>
              </w:rPr>
              <w:id w:val="-1665009465"/>
              <w14:checkbox>
                <w14:checked w14:val="0"/>
                <w14:checkedState w14:val="2612" w14:font="MS Gothic"/>
                <w14:uncheckedState w14:val="2610" w14:font="MS Gothic"/>
              </w14:checkbox>
            </w:sdtPr>
            <w:sdtEndPr/>
            <w:sdtContent>
              <w:p w14:paraId="42D46A76" w14:textId="3347E22E" w:rsidR="008A3295" w:rsidRPr="00EA0C67"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993" w:type="dxa"/>
            <w:vAlign w:val="center"/>
          </w:tcPr>
          <w:sdt>
            <w:sdtPr>
              <w:rPr>
                <w:rFonts w:ascii="MS Gothic" w:eastAsia="MS Gothic" w:hAnsi="MS Gothic" w:cs="Segoe UI Symbol" w:hint="eastAsia"/>
                <w:bCs/>
                <w:i w:val="0"/>
                <w:iCs/>
              </w:rPr>
              <w:id w:val="-1298523761"/>
              <w14:checkbox>
                <w14:checked w14:val="0"/>
                <w14:checkedState w14:val="2612" w14:font="MS Gothic"/>
                <w14:uncheckedState w14:val="2610" w14:font="MS Gothic"/>
              </w14:checkbox>
            </w:sdtPr>
            <w:sdtEndPr/>
            <w:sdtContent>
              <w:p w14:paraId="6A050143" w14:textId="7DE55269" w:rsidR="008A3295" w:rsidRPr="00BC49F4" w:rsidRDefault="00F32055" w:rsidP="00BC49F4">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1842" w:type="dxa"/>
            <w:hideMark/>
          </w:tcPr>
          <w:p w14:paraId="5D0E63B8" w14:textId="77777777" w:rsidR="008A3295"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1985" w:type="dxa"/>
            <w:hideMark/>
          </w:tcPr>
          <w:p w14:paraId="0C1477C4" w14:textId="77777777" w:rsidR="008A3295"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hideMark/>
          </w:tcPr>
          <w:p w14:paraId="08435F97" w14:textId="77777777" w:rsidR="008A3295"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4082" w:type="dxa"/>
            <w:hideMark/>
          </w:tcPr>
          <w:p w14:paraId="1BB6DEFA" w14:textId="77777777" w:rsidR="008A3295"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r>
      <w:tr w:rsidR="008A3295" w14:paraId="390B8453" w14:textId="77777777" w:rsidTr="00BC49F4">
        <w:trPr>
          <w:trHeight w:val="454"/>
        </w:trPr>
        <w:tc>
          <w:tcPr>
            <w:cnfStyle w:val="001000000000" w:firstRow="0" w:lastRow="0" w:firstColumn="1" w:lastColumn="0" w:oddVBand="0" w:evenVBand="0" w:oddHBand="0" w:evenHBand="0" w:firstRowFirstColumn="0" w:firstRowLastColumn="0" w:lastRowFirstColumn="0" w:lastRowLastColumn="0"/>
            <w:tcW w:w="1843" w:type="dxa"/>
            <w:hideMark/>
          </w:tcPr>
          <w:p w14:paraId="56D69075" w14:textId="77777777" w:rsidR="008A3295" w:rsidRDefault="008A3295" w:rsidP="00E503AD">
            <w:pPr>
              <w:rPr>
                <w:rFonts w:cs="Arial"/>
                <w:bCs/>
              </w:rPr>
            </w:pPr>
            <w:r>
              <w:rPr>
                <w:rFonts w:cs="Arial"/>
                <w:bCs/>
              </w:rPr>
              <w:t>FTP</w:t>
            </w:r>
          </w:p>
        </w:tc>
        <w:tc>
          <w:tcPr>
            <w:tcW w:w="992" w:type="dxa"/>
            <w:vAlign w:val="center"/>
          </w:tcPr>
          <w:sdt>
            <w:sdtPr>
              <w:rPr>
                <w:rFonts w:ascii="MS Gothic" w:eastAsia="MS Gothic" w:hAnsi="MS Gothic" w:cs="Segoe UI Symbol" w:hint="eastAsia"/>
                <w:bCs/>
                <w:i w:val="0"/>
                <w:iCs/>
              </w:rPr>
              <w:id w:val="-327443323"/>
              <w14:checkbox>
                <w14:checked w14:val="0"/>
                <w14:checkedState w14:val="2612" w14:font="MS Gothic"/>
                <w14:uncheckedState w14:val="2610" w14:font="MS Gothic"/>
              </w14:checkbox>
            </w:sdtPr>
            <w:sdtEndPr/>
            <w:sdtContent>
              <w:p w14:paraId="0070CCF2" w14:textId="5D46EC65"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993" w:type="dxa"/>
            <w:vAlign w:val="center"/>
          </w:tcPr>
          <w:sdt>
            <w:sdtPr>
              <w:rPr>
                <w:rFonts w:ascii="MS Gothic" w:eastAsia="MS Gothic" w:hAnsi="MS Gothic" w:cs="Segoe UI Symbol" w:hint="eastAsia"/>
                <w:bCs/>
                <w:i w:val="0"/>
                <w:iCs/>
              </w:rPr>
              <w:id w:val="13035636"/>
              <w14:checkbox>
                <w14:checked w14:val="0"/>
                <w14:checkedState w14:val="2612" w14:font="MS Gothic"/>
                <w14:uncheckedState w14:val="2610" w14:font="MS Gothic"/>
              </w14:checkbox>
            </w:sdtPr>
            <w:sdtEndPr/>
            <w:sdtContent>
              <w:p w14:paraId="02731DBC" w14:textId="0A6DEC92"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1842" w:type="dxa"/>
            <w:hideMark/>
          </w:tcPr>
          <w:p w14:paraId="15486328" w14:textId="77777777" w:rsidR="008A3295"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1985" w:type="dxa"/>
            <w:hideMark/>
          </w:tcPr>
          <w:p w14:paraId="1510BACE" w14:textId="77777777" w:rsidR="008A3295"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hideMark/>
          </w:tcPr>
          <w:p w14:paraId="3DDB1DAE" w14:textId="77777777" w:rsidR="008A3295"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4082" w:type="dxa"/>
            <w:hideMark/>
          </w:tcPr>
          <w:p w14:paraId="1A0E7E2F" w14:textId="77777777" w:rsidR="008A3295"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r>
      <w:tr w:rsidR="008A3295" w14:paraId="6BAF3F13" w14:textId="77777777" w:rsidTr="00BC49F4">
        <w:trPr>
          <w:trHeight w:val="454"/>
        </w:trPr>
        <w:tc>
          <w:tcPr>
            <w:cnfStyle w:val="001000000000" w:firstRow="0" w:lastRow="0" w:firstColumn="1" w:lastColumn="0" w:oddVBand="0" w:evenVBand="0" w:oddHBand="0" w:evenHBand="0" w:firstRowFirstColumn="0" w:firstRowLastColumn="0" w:lastRowFirstColumn="0" w:lastRowLastColumn="0"/>
            <w:tcW w:w="1843" w:type="dxa"/>
          </w:tcPr>
          <w:p w14:paraId="09E04749" w14:textId="77777777" w:rsidR="008A3295" w:rsidRPr="004C6737" w:rsidRDefault="008A3295" w:rsidP="00E503AD">
            <w:pPr>
              <w:rPr>
                <w:rFonts w:cs="Arial"/>
                <w:bCs/>
              </w:rPr>
            </w:pPr>
          </w:p>
        </w:tc>
        <w:tc>
          <w:tcPr>
            <w:tcW w:w="992" w:type="dxa"/>
            <w:vAlign w:val="center"/>
          </w:tcPr>
          <w:sdt>
            <w:sdtPr>
              <w:rPr>
                <w:rFonts w:ascii="MS Gothic" w:eastAsia="MS Gothic" w:hAnsi="MS Gothic" w:cs="Segoe UI Symbol" w:hint="eastAsia"/>
                <w:bCs/>
                <w:i w:val="0"/>
                <w:iCs/>
              </w:rPr>
              <w:id w:val="-1053687347"/>
              <w14:checkbox>
                <w14:checked w14:val="0"/>
                <w14:checkedState w14:val="2612" w14:font="MS Gothic"/>
                <w14:uncheckedState w14:val="2610" w14:font="MS Gothic"/>
              </w14:checkbox>
            </w:sdtPr>
            <w:sdtEndPr/>
            <w:sdtContent>
              <w:p w14:paraId="7C1B7AE8" w14:textId="36D83AF1" w:rsidR="008A3295" w:rsidRPr="00EA0C67"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993" w:type="dxa"/>
            <w:vAlign w:val="center"/>
          </w:tcPr>
          <w:sdt>
            <w:sdtPr>
              <w:rPr>
                <w:rFonts w:ascii="MS Gothic" w:eastAsia="MS Gothic" w:hAnsi="MS Gothic" w:cs="Segoe UI Symbol" w:hint="eastAsia"/>
                <w:bCs/>
                <w:i w:val="0"/>
                <w:iCs/>
              </w:rPr>
              <w:id w:val="149495275"/>
              <w14:checkbox>
                <w14:checked w14:val="0"/>
                <w14:checkedState w14:val="2612" w14:font="MS Gothic"/>
                <w14:uncheckedState w14:val="2610" w14:font="MS Gothic"/>
              </w14:checkbox>
            </w:sdtPr>
            <w:sdtEndPr/>
            <w:sdtContent>
              <w:p w14:paraId="454709BF" w14:textId="192868B1"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1842" w:type="dxa"/>
          </w:tcPr>
          <w:p w14:paraId="514DBAC7"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1985" w:type="dxa"/>
          </w:tcPr>
          <w:p w14:paraId="2E034EB1"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4FEEB371"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4082" w:type="dxa"/>
          </w:tcPr>
          <w:p w14:paraId="1366D969"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r>
      <w:tr w:rsidR="008A3295" w14:paraId="0C2A617A" w14:textId="77777777" w:rsidTr="00BC49F4">
        <w:trPr>
          <w:trHeight w:val="454"/>
        </w:trPr>
        <w:tc>
          <w:tcPr>
            <w:cnfStyle w:val="001000000000" w:firstRow="0" w:lastRow="0" w:firstColumn="1" w:lastColumn="0" w:oddVBand="0" w:evenVBand="0" w:oddHBand="0" w:evenHBand="0" w:firstRowFirstColumn="0" w:firstRowLastColumn="0" w:lastRowFirstColumn="0" w:lastRowLastColumn="0"/>
            <w:tcW w:w="1843" w:type="dxa"/>
          </w:tcPr>
          <w:p w14:paraId="3D13A301" w14:textId="77777777" w:rsidR="008A3295" w:rsidRPr="004C6737" w:rsidRDefault="008A3295" w:rsidP="00E503AD">
            <w:pPr>
              <w:rPr>
                <w:rFonts w:cs="Arial"/>
                <w:bCs/>
              </w:rPr>
            </w:pPr>
          </w:p>
        </w:tc>
        <w:tc>
          <w:tcPr>
            <w:tcW w:w="992" w:type="dxa"/>
            <w:vAlign w:val="center"/>
          </w:tcPr>
          <w:sdt>
            <w:sdtPr>
              <w:rPr>
                <w:rFonts w:ascii="MS Gothic" w:eastAsia="MS Gothic" w:hAnsi="MS Gothic" w:cs="Segoe UI Symbol" w:hint="eastAsia"/>
                <w:bCs/>
                <w:i w:val="0"/>
                <w:iCs/>
              </w:rPr>
              <w:id w:val="-196924568"/>
              <w14:checkbox>
                <w14:checked w14:val="0"/>
                <w14:checkedState w14:val="2612" w14:font="MS Gothic"/>
                <w14:uncheckedState w14:val="2610" w14:font="MS Gothic"/>
              </w14:checkbox>
            </w:sdtPr>
            <w:sdtEndPr/>
            <w:sdtContent>
              <w:p w14:paraId="356134CE" w14:textId="56564CFA"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993" w:type="dxa"/>
            <w:vAlign w:val="center"/>
          </w:tcPr>
          <w:sdt>
            <w:sdtPr>
              <w:rPr>
                <w:rFonts w:ascii="MS Gothic" w:eastAsia="MS Gothic" w:hAnsi="MS Gothic" w:cs="Segoe UI Symbol" w:hint="eastAsia"/>
                <w:bCs/>
                <w:i w:val="0"/>
                <w:iCs/>
              </w:rPr>
              <w:id w:val="1380970618"/>
              <w14:checkbox>
                <w14:checked w14:val="0"/>
                <w14:checkedState w14:val="2612" w14:font="MS Gothic"/>
                <w14:uncheckedState w14:val="2610" w14:font="MS Gothic"/>
              </w14:checkbox>
            </w:sdtPr>
            <w:sdtEndPr/>
            <w:sdtContent>
              <w:p w14:paraId="6D339BB3" w14:textId="4EC06236"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1842" w:type="dxa"/>
          </w:tcPr>
          <w:p w14:paraId="6FE90C33"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1985" w:type="dxa"/>
          </w:tcPr>
          <w:p w14:paraId="5A85E933"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5E50404A"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4082" w:type="dxa"/>
          </w:tcPr>
          <w:p w14:paraId="47BF2CE6"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r>
      <w:tr w:rsidR="008A3295" w14:paraId="6A503AC2" w14:textId="77777777" w:rsidTr="00BC49F4">
        <w:trPr>
          <w:trHeight w:val="454"/>
        </w:trPr>
        <w:tc>
          <w:tcPr>
            <w:cnfStyle w:val="001000000000" w:firstRow="0" w:lastRow="0" w:firstColumn="1" w:lastColumn="0" w:oddVBand="0" w:evenVBand="0" w:oddHBand="0" w:evenHBand="0" w:firstRowFirstColumn="0" w:firstRowLastColumn="0" w:lastRowFirstColumn="0" w:lastRowLastColumn="0"/>
            <w:tcW w:w="1843" w:type="dxa"/>
          </w:tcPr>
          <w:p w14:paraId="50EA4AB4" w14:textId="77777777" w:rsidR="008A3295" w:rsidRPr="004C6737" w:rsidRDefault="008A3295" w:rsidP="00E503AD">
            <w:pPr>
              <w:rPr>
                <w:rFonts w:cs="Arial"/>
                <w:bCs/>
              </w:rPr>
            </w:pPr>
          </w:p>
        </w:tc>
        <w:tc>
          <w:tcPr>
            <w:tcW w:w="992" w:type="dxa"/>
            <w:vAlign w:val="center"/>
          </w:tcPr>
          <w:sdt>
            <w:sdtPr>
              <w:rPr>
                <w:rFonts w:ascii="MS Gothic" w:eastAsia="MS Gothic" w:hAnsi="MS Gothic" w:cs="Segoe UI Symbol" w:hint="eastAsia"/>
                <w:bCs/>
                <w:i w:val="0"/>
                <w:iCs/>
              </w:rPr>
              <w:id w:val="-1401354694"/>
              <w14:checkbox>
                <w14:checked w14:val="0"/>
                <w14:checkedState w14:val="2612" w14:font="MS Gothic"/>
                <w14:uncheckedState w14:val="2610" w14:font="MS Gothic"/>
              </w14:checkbox>
            </w:sdtPr>
            <w:sdtEndPr/>
            <w:sdtContent>
              <w:p w14:paraId="4740BCDF" w14:textId="3EA5060B"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993" w:type="dxa"/>
            <w:vAlign w:val="center"/>
          </w:tcPr>
          <w:sdt>
            <w:sdtPr>
              <w:rPr>
                <w:rFonts w:ascii="MS Gothic" w:eastAsia="MS Gothic" w:hAnsi="MS Gothic" w:cs="Segoe UI Symbol" w:hint="eastAsia"/>
                <w:bCs/>
                <w:i w:val="0"/>
                <w:iCs/>
              </w:rPr>
              <w:id w:val="368735390"/>
              <w14:checkbox>
                <w14:checked w14:val="0"/>
                <w14:checkedState w14:val="2612" w14:font="MS Gothic"/>
                <w14:uncheckedState w14:val="2610" w14:font="MS Gothic"/>
              </w14:checkbox>
            </w:sdtPr>
            <w:sdtEndPr/>
            <w:sdtContent>
              <w:p w14:paraId="199A9CEB" w14:textId="43F05367"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1842" w:type="dxa"/>
          </w:tcPr>
          <w:p w14:paraId="5B82980B"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1985" w:type="dxa"/>
          </w:tcPr>
          <w:p w14:paraId="3C0FD26F"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4608D081"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4082" w:type="dxa"/>
          </w:tcPr>
          <w:p w14:paraId="5B33B915"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r>
      <w:tr w:rsidR="008A3295" w14:paraId="3AF46AE9" w14:textId="77777777" w:rsidTr="00BC49F4">
        <w:trPr>
          <w:trHeight w:val="454"/>
        </w:trPr>
        <w:tc>
          <w:tcPr>
            <w:cnfStyle w:val="001000000000" w:firstRow="0" w:lastRow="0" w:firstColumn="1" w:lastColumn="0" w:oddVBand="0" w:evenVBand="0" w:oddHBand="0" w:evenHBand="0" w:firstRowFirstColumn="0" w:firstRowLastColumn="0" w:lastRowFirstColumn="0" w:lastRowLastColumn="0"/>
            <w:tcW w:w="1843" w:type="dxa"/>
          </w:tcPr>
          <w:p w14:paraId="22EB2668" w14:textId="77777777" w:rsidR="008A3295" w:rsidRPr="004C6737" w:rsidRDefault="008A3295" w:rsidP="00E503AD">
            <w:pPr>
              <w:rPr>
                <w:rFonts w:cs="Arial"/>
                <w:bCs/>
              </w:rPr>
            </w:pPr>
          </w:p>
        </w:tc>
        <w:tc>
          <w:tcPr>
            <w:tcW w:w="992" w:type="dxa"/>
            <w:vAlign w:val="center"/>
          </w:tcPr>
          <w:sdt>
            <w:sdtPr>
              <w:rPr>
                <w:rFonts w:ascii="MS Gothic" w:eastAsia="MS Gothic" w:hAnsi="MS Gothic" w:cs="Segoe UI Symbol" w:hint="eastAsia"/>
                <w:bCs/>
                <w:i w:val="0"/>
                <w:iCs/>
              </w:rPr>
              <w:id w:val="741599584"/>
              <w14:checkbox>
                <w14:checked w14:val="0"/>
                <w14:checkedState w14:val="2612" w14:font="MS Gothic"/>
                <w14:uncheckedState w14:val="2610" w14:font="MS Gothic"/>
              </w14:checkbox>
            </w:sdtPr>
            <w:sdtEndPr/>
            <w:sdtContent>
              <w:p w14:paraId="322D15E9" w14:textId="6BE753D7"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993" w:type="dxa"/>
            <w:vAlign w:val="center"/>
          </w:tcPr>
          <w:sdt>
            <w:sdtPr>
              <w:rPr>
                <w:rFonts w:ascii="MS Gothic" w:eastAsia="MS Gothic" w:hAnsi="MS Gothic" w:cs="Segoe UI Symbol" w:hint="eastAsia"/>
                <w:bCs/>
                <w:i w:val="0"/>
                <w:iCs/>
              </w:rPr>
              <w:id w:val="895782502"/>
              <w14:checkbox>
                <w14:checked w14:val="0"/>
                <w14:checkedState w14:val="2612" w14:font="MS Gothic"/>
                <w14:uncheckedState w14:val="2610" w14:font="MS Gothic"/>
              </w14:checkbox>
            </w:sdtPr>
            <w:sdtEndPr/>
            <w:sdtContent>
              <w:p w14:paraId="06AE52FB" w14:textId="35D79257"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1842" w:type="dxa"/>
          </w:tcPr>
          <w:p w14:paraId="68B217A9"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1985" w:type="dxa"/>
          </w:tcPr>
          <w:p w14:paraId="13429C3E"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7D70B4EF"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4082" w:type="dxa"/>
          </w:tcPr>
          <w:p w14:paraId="67DA40CA"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r>
      <w:tr w:rsidR="008A3295" w14:paraId="690C9B83" w14:textId="77777777" w:rsidTr="00BC49F4">
        <w:trPr>
          <w:trHeight w:val="454"/>
        </w:trPr>
        <w:tc>
          <w:tcPr>
            <w:cnfStyle w:val="001000000000" w:firstRow="0" w:lastRow="0" w:firstColumn="1" w:lastColumn="0" w:oddVBand="0" w:evenVBand="0" w:oddHBand="0" w:evenHBand="0" w:firstRowFirstColumn="0" w:firstRowLastColumn="0" w:lastRowFirstColumn="0" w:lastRowLastColumn="0"/>
            <w:tcW w:w="1843" w:type="dxa"/>
          </w:tcPr>
          <w:p w14:paraId="4DB64B34" w14:textId="77777777" w:rsidR="008A3295" w:rsidRPr="004C6737" w:rsidRDefault="008A3295" w:rsidP="00E503AD">
            <w:pPr>
              <w:rPr>
                <w:rFonts w:cs="Arial"/>
                <w:bCs/>
              </w:rPr>
            </w:pPr>
          </w:p>
        </w:tc>
        <w:tc>
          <w:tcPr>
            <w:tcW w:w="992" w:type="dxa"/>
            <w:vAlign w:val="center"/>
          </w:tcPr>
          <w:sdt>
            <w:sdtPr>
              <w:rPr>
                <w:rFonts w:ascii="MS Gothic" w:eastAsia="MS Gothic" w:hAnsi="MS Gothic" w:cs="Segoe UI Symbol" w:hint="eastAsia"/>
                <w:bCs/>
                <w:i w:val="0"/>
                <w:iCs/>
              </w:rPr>
              <w:id w:val="1153871108"/>
              <w14:checkbox>
                <w14:checked w14:val="0"/>
                <w14:checkedState w14:val="2612" w14:font="MS Gothic"/>
                <w14:uncheckedState w14:val="2610" w14:font="MS Gothic"/>
              </w14:checkbox>
            </w:sdtPr>
            <w:sdtEndPr/>
            <w:sdtContent>
              <w:p w14:paraId="656FEC92" w14:textId="6E26E32A"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993" w:type="dxa"/>
            <w:vAlign w:val="center"/>
          </w:tcPr>
          <w:sdt>
            <w:sdtPr>
              <w:rPr>
                <w:rFonts w:ascii="MS Gothic" w:eastAsia="MS Gothic" w:hAnsi="MS Gothic" w:cs="Segoe UI Symbol" w:hint="eastAsia"/>
                <w:bCs/>
                <w:i w:val="0"/>
                <w:iCs/>
              </w:rPr>
              <w:id w:val="-1278789995"/>
              <w14:checkbox>
                <w14:checked w14:val="0"/>
                <w14:checkedState w14:val="2612" w14:font="MS Gothic"/>
                <w14:uncheckedState w14:val="2610" w14:font="MS Gothic"/>
              </w14:checkbox>
            </w:sdtPr>
            <w:sdtEndPr/>
            <w:sdtContent>
              <w:p w14:paraId="11D37F59" w14:textId="3D5B75CF"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1842" w:type="dxa"/>
          </w:tcPr>
          <w:p w14:paraId="79C938CB"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1985" w:type="dxa"/>
          </w:tcPr>
          <w:p w14:paraId="3794BE2E"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6050BD0E"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4082" w:type="dxa"/>
          </w:tcPr>
          <w:p w14:paraId="1471B3D4"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r>
      <w:tr w:rsidR="008A3295" w14:paraId="3A4B4B42" w14:textId="77777777" w:rsidTr="00BC49F4">
        <w:trPr>
          <w:trHeight w:val="454"/>
        </w:trPr>
        <w:tc>
          <w:tcPr>
            <w:cnfStyle w:val="001000000000" w:firstRow="0" w:lastRow="0" w:firstColumn="1" w:lastColumn="0" w:oddVBand="0" w:evenVBand="0" w:oddHBand="0" w:evenHBand="0" w:firstRowFirstColumn="0" w:firstRowLastColumn="0" w:lastRowFirstColumn="0" w:lastRowLastColumn="0"/>
            <w:tcW w:w="1843" w:type="dxa"/>
          </w:tcPr>
          <w:p w14:paraId="23B6E614" w14:textId="77777777" w:rsidR="008A3295" w:rsidRPr="004C6737" w:rsidRDefault="008A3295" w:rsidP="00E503AD">
            <w:pPr>
              <w:rPr>
                <w:rFonts w:cs="Arial"/>
                <w:bCs/>
              </w:rPr>
            </w:pPr>
          </w:p>
        </w:tc>
        <w:tc>
          <w:tcPr>
            <w:tcW w:w="992" w:type="dxa"/>
            <w:vAlign w:val="center"/>
          </w:tcPr>
          <w:sdt>
            <w:sdtPr>
              <w:rPr>
                <w:rFonts w:ascii="MS Gothic" w:eastAsia="MS Gothic" w:hAnsi="MS Gothic" w:cs="Segoe UI Symbol" w:hint="eastAsia"/>
                <w:bCs/>
                <w:i w:val="0"/>
                <w:iCs/>
              </w:rPr>
              <w:id w:val="-233007815"/>
              <w14:checkbox>
                <w14:checked w14:val="0"/>
                <w14:checkedState w14:val="2612" w14:font="MS Gothic"/>
                <w14:uncheckedState w14:val="2610" w14:font="MS Gothic"/>
              </w14:checkbox>
            </w:sdtPr>
            <w:sdtEndPr/>
            <w:sdtContent>
              <w:p w14:paraId="3AA55FEA" w14:textId="3438DFF6"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993" w:type="dxa"/>
            <w:vAlign w:val="center"/>
          </w:tcPr>
          <w:sdt>
            <w:sdtPr>
              <w:rPr>
                <w:rFonts w:ascii="MS Gothic" w:eastAsia="MS Gothic" w:hAnsi="MS Gothic" w:cs="Segoe UI Symbol" w:hint="eastAsia"/>
                <w:bCs/>
                <w:i w:val="0"/>
                <w:iCs/>
              </w:rPr>
              <w:id w:val="1857229836"/>
              <w14:checkbox>
                <w14:checked w14:val="0"/>
                <w14:checkedState w14:val="2612" w14:font="MS Gothic"/>
                <w14:uncheckedState w14:val="2610" w14:font="MS Gothic"/>
              </w14:checkbox>
            </w:sdtPr>
            <w:sdtEndPr/>
            <w:sdtContent>
              <w:p w14:paraId="755D54E5" w14:textId="3BE98D0A"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1842" w:type="dxa"/>
          </w:tcPr>
          <w:p w14:paraId="188EBA92"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1985" w:type="dxa"/>
          </w:tcPr>
          <w:p w14:paraId="369843BD"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0A6B7531"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4082" w:type="dxa"/>
          </w:tcPr>
          <w:p w14:paraId="577B8FDF"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r>
      <w:tr w:rsidR="008A3295" w14:paraId="053F522B" w14:textId="77777777" w:rsidTr="00BC49F4">
        <w:trPr>
          <w:trHeight w:val="454"/>
        </w:trPr>
        <w:tc>
          <w:tcPr>
            <w:cnfStyle w:val="001000000000" w:firstRow="0" w:lastRow="0" w:firstColumn="1" w:lastColumn="0" w:oddVBand="0" w:evenVBand="0" w:oddHBand="0" w:evenHBand="0" w:firstRowFirstColumn="0" w:firstRowLastColumn="0" w:lastRowFirstColumn="0" w:lastRowLastColumn="0"/>
            <w:tcW w:w="1843" w:type="dxa"/>
          </w:tcPr>
          <w:p w14:paraId="7592F65E" w14:textId="77777777" w:rsidR="008A3295" w:rsidRPr="004C6737" w:rsidRDefault="008A3295" w:rsidP="00E503AD">
            <w:pPr>
              <w:rPr>
                <w:rFonts w:cs="Arial"/>
                <w:bCs/>
              </w:rPr>
            </w:pPr>
          </w:p>
        </w:tc>
        <w:tc>
          <w:tcPr>
            <w:tcW w:w="992" w:type="dxa"/>
            <w:vAlign w:val="center"/>
          </w:tcPr>
          <w:sdt>
            <w:sdtPr>
              <w:rPr>
                <w:rFonts w:ascii="MS Gothic" w:eastAsia="MS Gothic" w:hAnsi="MS Gothic" w:cs="Segoe UI Symbol" w:hint="eastAsia"/>
                <w:bCs/>
                <w:i w:val="0"/>
                <w:iCs/>
              </w:rPr>
              <w:id w:val="1856296270"/>
              <w14:checkbox>
                <w14:checked w14:val="0"/>
                <w14:checkedState w14:val="2612" w14:font="MS Gothic"/>
                <w14:uncheckedState w14:val="2610" w14:font="MS Gothic"/>
              </w14:checkbox>
            </w:sdtPr>
            <w:sdtEndPr/>
            <w:sdtContent>
              <w:p w14:paraId="22027AB9" w14:textId="2FC9B33F"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993" w:type="dxa"/>
            <w:vAlign w:val="center"/>
          </w:tcPr>
          <w:sdt>
            <w:sdtPr>
              <w:rPr>
                <w:rFonts w:ascii="MS Gothic" w:eastAsia="MS Gothic" w:hAnsi="MS Gothic" w:cs="Segoe UI Symbol" w:hint="eastAsia"/>
                <w:bCs/>
                <w:i w:val="0"/>
                <w:iCs/>
              </w:rPr>
              <w:id w:val="2013030069"/>
              <w14:checkbox>
                <w14:checked w14:val="0"/>
                <w14:checkedState w14:val="2612" w14:font="MS Gothic"/>
                <w14:uncheckedState w14:val="2610" w14:font="MS Gothic"/>
              </w14:checkbox>
            </w:sdtPr>
            <w:sdtEndPr/>
            <w:sdtContent>
              <w:p w14:paraId="542AC760" w14:textId="709F18E7" w:rsidR="008A3295" w:rsidRPr="00F32055" w:rsidRDefault="00F32055" w:rsidP="00EA0C67">
                <w:pPr>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Segoe UI Symbol"/>
                    <w:bCs/>
                    <w:i w:val="0"/>
                    <w:iCs/>
                  </w:rPr>
                </w:pPr>
                <w:r>
                  <w:rPr>
                    <w:rFonts w:ascii="MS Gothic" w:eastAsia="MS Gothic" w:hAnsi="MS Gothic" w:cs="Segoe UI Symbol" w:hint="eastAsia"/>
                    <w:bCs/>
                    <w:i w:val="0"/>
                    <w:iCs/>
                  </w:rPr>
                  <w:t>☐</w:t>
                </w:r>
              </w:p>
            </w:sdtContent>
          </w:sdt>
        </w:tc>
        <w:tc>
          <w:tcPr>
            <w:tcW w:w="1842" w:type="dxa"/>
          </w:tcPr>
          <w:p w14:paraId="082F823F"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1985" w:type="dxa"/>
          </w:tcPr>
          <w:p w14:paraId="21A47298"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3CCD048A"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c>
          <w:tcPr>
            <w:tcW w:w="4082" w:type="dxa"/>
          </w:tcPr>
          <w:p w14:paraId="2033FB60" w14:textId="77777777" w:rsidR="008A3295" w:rsidRPr="004C6737" w:rsidRDefault="008A3295" w:rsidP="00E503AD">
            <w:pPr>
              <w:cnfStyle w:val="000000000000" w:firstRow="0" w:lastRow="0" w:firstColumn="0" w:lastColumn="0" w:oddVBand="0" w:evenVBand="0" w:oddHBand="0" w:evenHBand="0" w:firstRowFirstColumn="0" w:firstRowLastColumn="0" w:lastRowFirstColumn="0" w:lastRowLastColumn="0"/>
              <w:rPr>
                <w:rFonts w:cs="Arial"/>
                <w:bCs/>
              </w:rPr>
            </w:pPr>
          </w:p>
        </w:tc>
      </w:tr>
    </w:tbl>
    <w:p w14:paraId="6BA784DF" w14:textId="71CA2B88" w:rsidR="00546D0E" w:rsidRDefault="00546D0E" w:rsidP="003125B7">
      <w:pPr>
        <w:pStyle w:val="Body-11"/>
      </w:pPr>
    </w:p>
    <w:p w14:paraId="18C656C4" w14:textId="77777777" w:rsidR="00E93D2B" w:rsidRPr="009C623A" w:rsidRDefault="00E93D2B" w:rsidP="00E93D2B">
      <w:pPr>
        <w:rPr>
          <w:lang w:val="en-US"/>
        </w:rPr>
      </w:pPr>
      <w:r w:rsidRPr="00505E9C">
        <w:rPr>
          <w:lang w:val="en-US"/>
        </w:rPr>
        <w:t>Add more applications as necessary in the blank rows</w:t>
      </w:r>
    </w:p>
    <w:p w14:paraId="73F4FE22" w14:textId="77777777" w:rsidR="00E93D2B" w:rsidRDefault="00E93D2B" w:rsidP="003125B7">
      <w:pPr>
        <w:pStyle w:val="Body-11"/>
      </w:pPr>
    </w:p>
    <w:p w14:paraId="62949292" w14:textId="78C7CB05" w:rsidR="00CC0717" w:rsidRDefault="00CC0717" w:rsidP="001B55D7">
      <w:pPr>
        <w:pStyle w:val="Body-11"/>
      </w:pPr>
    </w:p>
    <w:p w14:paraId="0F2CE882" w14:textId="48E08F6E" w:rsidR="00D44046" w:rsidRDefault="00D44046" w:rsidP="001B55D7">
      <w:pPr>
        <w:pStyle w:val="Body-11"/>
      </w:pPr>
    </w:p>
    <w:p w14:paraId="15704EC5" w14:textId="25F6F189" w:rsidR="00E84A43" w:rsidRPr="00BD2516" w:rsidRDefault="00E84A43" w:rsidP="001B55D7">
      <w:pPr>
        <w:pStyle w:val="Body-11"/>
        <w:sectPr w:rsidR="00E84A43" w:rsidRPr="00BD2516" w:rsidSect="00754C0A">
          <w:headerReference w:type="even" r:id="rId49"/>
          <w:headerReference w:type="default" r:id="rId50"/>
          <w:pgSz w:w="16840" w:h="11900" w:orient="landscape" w:code="9"/>
          <w:pgMar w:top="1247" w:right="1361" w:bottom="1247" w:left="1361" w:header="720" w:footer="720" w:gutter="0"/>
          <w:cols w:space="720"/>
          <w:docGrid w:linePitch="360"/>
        </w:sectPr>
      </w:pPr>
    </w:p>
    <w:p w14:paraId="15A7DF77" w14:textId="4519870B" w:rsidR="00DE5E2F" w:rsidRPr="00BD2516" w:rsidRDefault="007635E9" w:rsidP="007819CA">
      <w:pPr>
        <w:pStyle w:val="Body-10"/>
      </w:pPr>
      <w:r>
        <w:rPr>
          <w:noProof/>
          <w:lang w:val="en-US"/>
        </w:rPr>
        <w:lastRenderedPageBreak/>
        <w:drawing>
          <wp:anchor distT="0" distB="0" distL="114300" distR="114300" simplePos="0" relativeHeight="251658244" behindDoc="1" locked="0" layoutInCell="1" allowOverlap="1" wp14:anchorId="01040457" wp14:editId="5754FE2B">
            <wp:simplePos x="0" y="0"/>
            <wp:positionH relativeFrom="column">
              <wp:posOffset>-791845</wp:posOffset>
            </wp:positionH>
            <wp:positionV relativeFrom="paragraph">
              <wp:posOffset>-855568</wp:posOffset>
            </wp:positionV>
            <wp:extent cx="7560000" cy="10687332"/>
            <wp:effectExtent l="0" t="0" r="3175" b="0"/>
            <wp:wrapNone/>
            <wp:docPr id="24" name="Picture 24" descr="P283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2837#y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DE5E2F" w:rsidRPr="00BD2516" w:rsidSect="00754C0A">
      <w:headerReference w:type="even" r:id="rId52"/>
      <w:pgSz w:w="11900" w:h="16840" w:code="9"/>
      <w:pgMar w:top="1361" w:right="1247" w:bottom="1361"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D5B0C" w14:textId="77777777" w:rsidR="00677881" w:rsidRDefault="00677881" w:rsidP="00BD2A66">
      <w:r>
        <w:separator/>
      </w:r>
    </w:p>
  </w:endnote>
  <w:endnote w:type="continuationSeparator" w:id="0">
    <w:p w14:paraId="2F6EDF0C" w14:textId="77777777" w:rsidR="00677881" w:rsidRDefault="00677881" w:rsidP="00BD2A66">
      <w:r>
        <w:continuationSeparator/>
      </w:r>
    </w:p>
  </w:endnote>
  <w:endnote w:type="continuationNotice" w:id="1">
    <w:p w14:paraId="14E06508" w14:textId="77777777" w:rsidR="00677881" w:rsidRDefault="00677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modern"/>
    <w:notTrueType/>
    <w:pitch w:val="variable"/>
    <w:sig w:usb0="A000002F" w:usb1="40000048" w:usb2="00000000" w:usb3="00000000" w:csb0="00000111" w:csb1="00000000"/>
  </w:font>
  <w:font w:name="Lucida Grande">
    <w:altName w:val="Segoe UI"/>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Roboto">
    <w:altName w:val="Times New Roman"/>
    <w:charset w:val="00"/>
    <w:family w:val="auto"/>
    <w:pitch w:val="variable"/>
    <w:sig w:usb0="E0000AFF" w:usb1="5000217F" w:usb2="00000021"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Questrial">
    <w:altName w:val="Times New Roman"/>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b w:val="0"/>
        <w:bCs w:val="0"/>
        <w:i/>
        <w:color w:val="auto"/>
        <w:sz w:val="20"/>
      </w:rPr>
      <w:id w:val="-57026633"/>
      <w:docPartObj>
        <w:docPartGallery w:val="Page Numbers (Bottom of Page)"/>
        <w:docPartUnique/>
      </w:docPartObj>
    </w:sdtPr>
    <w:sdtEndPr>
      <w:rPr>
        <w:rFonts w:cs="Arial"/>
        <w:color w:val="000000" w:themeColor="text1"/>
        <w:szCs w:val="48"/>
      </w:rPr>
    </w:sdtEndPr>
    <w:sdtContent>
      <w:p w14:paraId="07B6F8BC" w14:textId="142E2A2E" w:rsidR="00553BA1" w:rsidRPr="00620653" w:rsidRDefault="00553BA1" w:rsidP="00620653">
        <w:pPr>
          <w:pStyle w:val="PagenumberEven"/>
          <w:rPr>
            <w:rFonts w:cs="Arial"/>
            <w:noProof/>
            <w:szCs w:val="48"/>
          </w:rPr>
        </w:pPr>
        <w:r w:rsidRPr="00620653">
          <w:rPr>
            <w:rFonts w:cs="Arial"/>
            <w:szCs w:val="48"/>
          </w:rPr>
          <w:fldChar w:fldCharType="begin"/>
        </w:r>
        <w:r w:rsidRPr="00620653">
          <w:rPr>
            <w:rFonts w:cs="Arial"/>
            <w:szCs w:val="48"/>
          </w:rPr>
          <w:instrText xml:space="preserve"> PAGE   \* MERGEFORMAT </w:instrText>
        </w:r>
        <w:r w:rsidRPr="00620653">
          <w:rPr>
            <w:rFonts w:cs="Arial"/>
            <w:szCs w:val="48"/>
          </w:rPr>
          <w:fldChar w:fldCharType="separate"/>
        </w:r>
        <w:r w:rsidR="006B2E28">
          <w:rPr>
            <w:rFonts w:cs="Arial"/>
            <w:noProof/>
            <w:szCs w:val="48"/>
          </w:rPr>
          <w:t>2</w:t>
        </w:r>
        <w:r w:rsidRPr="00620653">
          <w:rPr>
            <w:rFonts w:cs="Arial"/>
            <w:noProof/>
            <w:szCs w:val="48"/>
          </w:rPr>
          <w:fldChar w:fldCharType="end"/>
        </w:r>
      </w:p>
      <w:p w14:paraId="250A8485" w14:textId="59FF2210" w:rsidR="00553BA1" w:rsidRPr="00F55EAF" w:rsidRDefault="00D34921" w:rsidP="00F55EAF">
        <w:pPr>
          <w:pStyle w:val="Helvetia1LineSpace"/>
          <w:rPr>
            <w:rFonts w:ascii="Arial" w:hAnsi="Arial" w:cs="Arial"/>
            <w:i w:val="0"/>
            <w:iCs/>
            <w:sz w:val="18"/>
            <w:szCs w:val="4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4276866"/>
      <w:docPartObj>
        <w:docPartGallery w:val="Page Numbers (Bottom of Page)"/>
        <w:docPartUnique/>
      </w:docPartObj>
    </w:sdtPr>
    <w:sdtEndPr>
      <w:rPr>
        <w:noProof/>
        <w:color w:val="000000" w:themeColor="text1"/>
      </w:rPr>
    </w:sdtEndPr>
    <w:sdtContent>
      <w:p w14:paraId="48688E95" w14:textId="2A250ED5" w:rsidR="00553BA1" w:rsidRPr="00F62D6C" w:rsidRDefault="00553BA1" w:rsidP="00F716C4">
        <w:pPr>
          <w:pStyle w:val="ab"/>
          <w:ind w:right="-850"/>
          <w:jc w:val="right"/>
          <w:rPr>
            <w:color w:val="000000" w:themeColor="text1"/>
          </w:rPr>
        </w:pPr>
        <w:r w:rsidRPr="00F62D6C">
          <w:rPr>
            <w:color w:val="000000" w:themeColor="text1"/>
          </w:rPr>
          <w:fldChar w:fldCharType="begin"/>
        </w:r>
        <w:r w:rsidRPr="00F62D6C">
          <w:rPr>
            <w:color w:val="000000" w:themeColor="text1"/>
          </w:rPr>
          <w:instrText xml:space="preserve"> PAGE   \* MERGEFORMAT </w:instrText>
        </w:r>
        <w:r w:rsidRPr="00F62D6C">
          <w:rPr>
            <w:color w:val="000000" w:themeColor="text1"/>
          </w:rPr>
          <w:fldChar w:fldCharType="separate"/>
        </w:r>
        <w:r w:rsidRPr="00F62D6C">
          <w:rPr>
            <w:noProof/>
            <w:color w:val="000000" w:themeColor="text1"/>
          </w:rPr>
          <w:t>2</w:t>
        </w:r>
        <w:r w:rsidRPr="00F62D6C">
          <w:rPr>
            <w:noProof/>
            <w:color w:val="000000" w:themeColor="text1"/>
          </w:rPr>
          <w:fldChar w:fldCharType="end"/>
        </w:r>
      </w:p>
    </w:sdtContent>
  </w:sdt>
  <w:p w14:paraId="30D99F44" w14:textId="77777777" w:rsidR="00553BA1" w:rsidRDefault="00553BA1"/>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806386656"/>
      <w:docPartObj>
        <w:docPartGallery w:val="Page Numbers (Bottom of Page)"/>
        <w:docPartUnique/>
      </w:docPartObj>
    </w:sdtPr>
    <w:sdtEndPr/>
    <w:sdtContent>
      <w:p w14:paraId="05408632" w14:textId="381C454D" w:rsidR="00471CD0" w:rsidRDefault="00553BA1" w:rsidP="00620653">
        <w:pPr>
          <w:pStyle w:val="PagenumberOdd"/>
          <w:rPr>
            <w:rFonts w:ascii="Arial" w:hAnsi="Arial" w:cs="Arial"/>
          </w:rPr>
        </w:pPr>
        <w:r w:rsidRPr="00471CD0">
          <w:rPr>
            <w:rFonts w:ascii="Arial" w:hAnsi="Arial" w:cs="Arial"/>
          </w:rPr>
          <w:fldChar w:fldCharType="begin"/>
        </w:r>
        <w:r w:rsidRPr="00471CD0">
          <w:rPr>
            <w:rFonts w:ascii="Arial" w:hAnsi="Arial" w:cs="Arial"/>
          </w:rPr>
          <w:instrText xml:space="preserve"> PAGE   \* MERGEFORMAT </w:instrText>
        </w:r>
        <w:r w:rsidRPr="00471CD0">
          <w:rPr>
            <w:rFonts w:ascii="Arial" w:hAnsi="Arial" w:cs="Arial"/>
          </w:rPr>
          <w:fldChar w:fldCharType="separate"/>
        </w:r>
        <w:r w:rsidR="00D34921">
          <w:rPr>
            <w:rFonts w:ascii="Arial" w:hAnsi="Arial" w:cs="Arial"/>
            <w:noProof/>
          </w:rPr>
          <w:t>1</w:t>
        </w:r>
        <w:r w:rsidRPr="00471CD0">
          <w:rPr>
            <w:rFonts w:ascii="Arial" w:hAnsi="Arial" w:cs="Arial"/>
          </w:rPr>
          <w:fldChar w:fldCharType="end"/>
        </w:r>
      </w:p>
      <w:p w14:paraId="66CE31F7" w14:textId="05897455" w:rsidR="00553BA1" w:rsidRPr="00471CD0" w:rsidRDefault="00D34921" w:rsidP="00620653">
        <w:pPr>
          <w:pStyle w:val="PagenumberOdd"/>
          <w:rPr>
            <w:rFonts w:ascii="Arial" w:hAnsi="Arial" w:cs="Arial"/>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083597"/>
      <w:docPartObj>
        <w:docPartGallery w:val="Page Numbers (Bottom of Page)"/>
        <w:docPartUnique/>
      </w:docPartObj>
    </w:sdtPr>
    <w:sdtEndPr>
      <w:rPr>
        <w:rFonts w:cs="Arial"/>
        <w:b w:val="0"/>
        <w:szCs w:val="18"/>
      </w:rPr>
    </w:sdtEndPr>
    <w:sdtContent>
      <w:p w14:paraId="0A64BB8A" w14:textId="4C2801C9" w:rsidR="00553BA1" w:rsidRPr="00620653" w:rsidRDefault="00553BA1" w:rsidP="00620653">
        <w:pPr>
          <w:pStyle w:val="PagenumberEven"/>
          <w:rPr>
            <w:rFonts w:cs="Arial"/>
            <w:noProof/>
            <w:szCs w:val="18"/>
          </w:rPr>
        </w:pPr>
        <w:r w:rsidRPr="00620653">
          <w:rPr>
            <w:rFonts w:cs="Arial"/>
            <w:szCs w:val="18"/>
          </w:rPr>
          <w:fldChar w:fldCharType="begin"/>
        </w:r>
        <w:r w:rsidRPr="00620653">
          <w:rPr>
            <w:rFonts w:cs="Arial"/>
            <w:szCs w:val="18"/>
          </w:rPr>
          <w:instrText xml:space="preserve"> PAGE   \* MERGEFORMAT </w:instrText>
        </w:r>
        <w:r w:rsidRPr="00620653">
          <w:rPr>
            <w:rFonts w:cs="Arial"/>
            <w:szCs w:val="18"/>
          </w:rPr>
          <w:fldChar w:fldCharType="separate"/>
        </w:r>
        <w:r w:rsidR="00D34921">
          <w:rPr>
            <w:rFonts w:cs="Arial"/>
            <w:noProof/>
            <w:szCs w:val="18"/>
          </w:rPr>
          <w:t>2</w:t>
        </w:r>
        <w:r w:rsidRPr="00620653">
          <w:rPr>
            <w:rFonts w:cs="Arial"/>
            <w:noProof/>
            <w:szCs w:val="18"/>
          </w:rPr>
          <w:fldChar w:fldCharType="end"/>
        </w:r>
      </w:p>
    </w:sdtContent>
  </w:sdt>
  <w:p w14:paraId="3B45E01B" w14:textId="77777777" w:rsidR="00553BA1" w:rsidRDefault="00553BA1">
    <w:pPr>
      <w:pStyle w:val="ab"/>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6006458"/>
      <w:docPartObj>
        <w:docPartGallery w:val="Page Numbers (Bottom of Page)"/>
        <w:docPartUnique/>
      </w:docPartObj>
    </w:sdtPr>
    <w:sdtEndPr>
      <w:rPr>
        <w:b w:val="0"/>
      </w:rPr>
    </w:sdtEndPr>
    <w:sdtContent>
      <w:p w14:paraId="5871D37E" w14:textId="5221FD54" w:rsidR="00553BA1" w:rsidRPr="00CE3FF0" w:rsidRDefault="00553BA1" w:rsidP="00620653">
        <w:pPr>
          <w:pStyle w:val="PagenumberOdd"/>
          <w:rPr>
            <w:bCs/>
          </w:rPr>
        </w:pPr>
        <w:r w:rsidRPr="00620653">
          <w:rPr>
            <w:bCs/>
          </w:rPr>
          <w:fldChar w:fldCharType="begin"/>
        </w:r>
        <w:r w:rsidRPr="00620653">
          <w:rPr>
            <w:bCs/>
          </w:rPr>
          <w:instrText xml:space="preserve"> PAGE   \* MERGEFORMAT </w:instrText>
        </w:r>
        <w:r w:rsidRPr="00620653">
          <w:rPr>
            <w:bCs/>
          </w:rPr>
          <w:fldChar w:fldCharType="separate"/>
        </w:r>
        <w:r w:rsidR="006B2E28">
          <w:rPr>
            <w:bCs/>
            <w:noProof/>
          </w:rPr>
          <w:t>3</w:t>
        </w:r>
        <w:r w:rsidRPr="00620653">
          <w:rPr>
            <w:bCs/>
            <w:noProof/>
          </w:rPr>
          <w:fldChar w:fldCharType="end"/>
        </w:r>
      </w:p>
    </w:sdtContent>
  </w:sdt>
  <w:p w14:paraId="53E0D076" w14:textId="6EAAA562" w:rsidR="00553BA1" w:rsidRPr="00DD0A0D" w:rsidRDefault="00553BA1" w:rsidP="00F55EAF">
    <w:pPr>
      <w:pStyle w:val="Helvetia1LineSpace"/>
      <w:rPr>
        <w:rFonts w:ascii="Arial" w:hAnsi="Arial" w:cs="Arial"/>
        <w:i w:val="0"/>
        <w:iCs/>
        <w:color w:val="000000" w:themeColor="text1"/>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cs="Arial"/>
        <w:i/>
        <w:color w:val="000000" w:themeColor="text1"/>
        <w:sz w:val="20"/>
      </w:rPr>
      <w:id w:val="581653060"/>
      <w:docPartObj>
        <w:docPartGallery w:val="Page Numbers (Bottom of Page)"/>
        <w:docPartUnique/>
      </w:docPartObj>
    </w:sdtPr>
    <w:sdtEndPr>
      <w:rPr>
        <w:b/>
        <w:bCs/>
        <w:iCs/>
        <w:szCs w:val="18"/>
      </w:rPr>
    </w:sdtEndPr>
    <w:sdtContent>
      <w:p w14:paraId="3445D8F0" w14:textId="68756B93" w:rsidR="00471CD0" w:rsidRDefault="00553BA1" w:rsidP="00471CD0">
        <w:pPr>
          <w:pStyle w:val="ab"/>
          <w:ind w:right="-63"/>
          <w:jc w:val="right"/>
          <w:rPr>
            <w:rFonts w:cs="Arial"/>
            <w:b/>
            <w:bCs/>
            <w:noProof/>
            <w:color w:val="000000" w:themeColor="text1"/>
            <w:szCs w:val="18"/>
          </w:rPr>
        </w:pPr>
        <w:r w:rsidRPr="00471CD0">
          <w:rPr>
            <w:rFonts w:cs="Arial"/>
            <w:b/>
            <w:bCs/>
            <w:color w:val="000000" w:themeColor="text1"/>
            <w:szCs w:val="18"/>
          </w:rPr>
          <w:fldChar w:fldCharType="begin"/>
        </w:r>
        <w:r w:rsidRPr="00471CD0">
          <w:rPr>
            <w:rFonts w:cs="Arial"/>
            <w:b/>
            <w:bCs/>
            <w:color w:val="000000" w:themeColor="text1"/>
            <w:szCs w:val="18"/>
          </w:rPr>
          <w:instrText xml:space="preserve"> PAGE   \* MERGEFORMAT </w:instrText>
        </w:r>
        <w:r w:rsidRPr="00471CD0">
          <w:rPr>
            <w:rFonts w:cs="Arial"/>
            <w:b/>
            <w:bCs/>
            <w:color w:val="000000" w:themeColor="text1"/>
            <w:szCs w:val="18"/>
          </w:rPr>
          <w:fldChar w:fldCharType="separate"/>
        </w:r>
        <w:r w:rsidR="00D34921">
          <w:rPr>
            <w:rFonts w:cs="Arial"/>
            <w:b/>
            <w:bCs/>
            <w:noProof/>
            <w:color w:val="000000" w:themeColor="text1"/>
            <w:szCs w:val="18"/>
          </w:rPr>
          <w:t>8</w:t>
        </w:r>
        <w:r w:rsidRPr="00471CD0">
          <w:rPr>
            <w:rFonts w:cs="Arial"/>
            <w:b/>
            <w:bCs/>
            <w:noProof/>
            <w:color w:val="000000" w:themeColor="text1"/>
            <w:szCs w:val="18"/>
          </w:rPr>
          <w:fldChar w:fldCharType="end"/>
        </w:r>
      </w:p>
      <w:p w14:paraId="6A244ACB" w14:textId="27A65CE1" w:rsidR="00553BA1" w:rsidRPr="00471CD0" w:rsidRDefault="00D34921" w:rsidP="00471CD0">
        <w:pPr>
          <w:pStyle w:val="Helvetia1LineSpace"/>
          <w:jc w:val="right"/>
          <w:rPr>
            <w:rFonts w:ascii="Arial" w:hAnsi="Arial" w:cs="Arial"/>
            <w:b/>
            <w:bCs/>
            <w:i w:val="0"/>
            <w:iCs/>
          </w:rPr>
        </w:pP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208915229"/>
      <w:docPartObj>
        <w:docPartGallery w:val="Page Numbers (Bottom of Page)"/>
        <w:docPartUnique/>
      </w:docPartObj>
    </w:sdtPr>
    <w:sdtEndPr/>
    <w:sdtContent>
      <w:p w14:paraId="7247F4D0" w14:textId="49E47CD6" w:rsidR="00553BA1" w:rsidRPr="00471CD0" w:rsidRDefault="00553BA1" w:rsidP="00620653">
        <w:pPr>
          <w:pStyle w:val="PagenumberOdd"/>
          <w:rPr>
            <w:rFonts w:ascii="Arial" w:hAnsi="Arial" w:cs="Arial"/>
          </w:rPr>
        </w:pPr>
        <w:r w:rsidRPr="00471CD0">
          <w:rPr>
            <w:rFonts w:ascii="Arial" w:hAnsi="Arial" w:cs="Arial"/>
          </w:rPr>
          <w:fldChar w:fldCharType="begin"/>
        </w:r>
        <w:r w:rsidRPr="00471CD0">
          <w:rPr>
            <w:rFonts w:ascii="Arial" w:hAnsi="Arial" w:cs="Arial"/>
            <w:szCs w:val="48"/>
          </w:rPr>
          <w:instrText xml:space="preserve"> PAGE   \* MERGEFORMAT </w:instrText>
        </w:r>
        <w:r w:rsidRPr="00471CD0">
          <w:rPr>
            <w:rFonts w:ascii="Arial" w:hAnsi="Arial" w:cs="Arial"/>
            <w:szCs w:val="48"/>
          </w:rPr>
          <w:fldChar w:fldCharType="separate"/>
        </w:r>
        <w:r w:rsidR="00D34921">
          <w:rPr>
            <w:rFonts w:ascii="Arial" w:hAnsi="Arial" w:cs="Arial"/>
            <w:noProof/>
            <w:szCs w:val="48"/>
          </w:rPr>
          <w:t>9</w:t>
        </w:r>
        <w:r w:rsidRPr="00471CD0">
          <w:rPr>
            <w:rFonts w:ascii="Arial" w:hAnsi="Arial" w:cs="Arial"/>
            <w:szCs w:val="48"/>
          </w:rPr>
          <w:fldChar w:fldCharType="end"/>
        </w:r>
      </w:p>
    </w:sdtContent>
  </w:sdt>
  <w:p w14:paraId="6B820096" w14:textId="6B0EBFEB" w:rsidR="00553BA1" w:rsidRPr="00471CD0" w:rsidRDefault="00553BA1" w:rsidP="00620653">
    <w:pPr>
      <w:pStyle w:val="PagenumberOdd"/>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355D9" w14:textId="77777777" w:rsidR="00677881" w:rsidRDefault="00677881" w:rsidP="00BD2A66">
      <w:r>
        <w:separator/>
      </w:r>
    </w:p>
  </w:footnote>
  <w:footnote w:type="continuationSeparator" w:id="0">
    <w:p w14:paraId="07332721" w14:textId="77777777" w:rsidR="00677881" w:rsidRDefault="00677881" w:rsidP="00BD2A66">
      <w:r>
        <w:continuationSeparator/>
      </w:r>
    </w:p>
  </w:footnote>
  <w:footnote w:type="continuationNotice" w:id="1">
    <w:p w14:paraId="15EB5506" w14:textId="77777777" w:rsidR="00677881" w:rsidRDefault="0067788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D48F0" w14:textId="063CE17E" w:rsidR="00553BA1" w:rsidRDefault="00553BA1">
    <w:pPr>
      <w:pStyle w:val="a9"/>
    </w:pPr>
  </w:p>
  <w:p w14:paraId="19F3E82D" w14:textId="77777777" w:rsidR="00553BA1" w:rsidRDefault="00553BA1"/>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30551" w14:textId="0216DC84" w:rsidR="00657AF4" w:rsidRDefault="00CE59E1" w:rsidP="00CE59E1">
    <w:pPr>
      <w:pStyle w:val="a9"/>
      <w:tabs>
        <w:tab w:val="clear" w:pos="4320"/>
        <w:tab w:val="clear" w:pos="8640"/>
        <w:tab w:val="left" w:pos="3925"/>
      </w:tabs>
    </w:pPr>
    <w:r>
      <w:rPr>
        <w:noProof/>
        <w:lang w:val="en-US"/>
      </w:rPr>
      <w:drawing>
        <wp:anchor distT="0" distB="0" distL="114300" distR="114300" simplePos="0" relativeHeight="251658248" behindDoc="1" locked="0" layoutInCell="1" allowOverlap="1" wp14:anchorId="3F72FB08" wp14:editId="70CAC7D3">
          <wp:simplePos x="0" y="0"/>
          <wp:positionH relativeFrom="column">
            <wp:posOffset>-784860</wp:posOffset>
          </wp:positionH>
          <wp:positionV relativeFrom="paragraph">
            <wp:posOffset>-356458</wp:posOffset>
          </wp:positionV>
          <wp:extent cx="7560000" cy="10703962"/>
          <wp:effectExtent l="0" t="0" r="3175"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7039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6644">
      <w:rPr>
        <w:noProof/>
        <w:lang w:val="en-US"/>
      </w:rPr>
      <mc:AlternateContent>
        <mc:Choice Requires="wps">
          <w:drawing>
            <wp:anchor distT="0" distB="0" distL="114300" distR="114300" simplePos="0" relativeHeight="251658253" behindDoc="1" locked="0" layoutInCell="1" allowOverlap="1" wp14:anchorId="3ACA821D" wp14:editId="7BEFDFE9">
              <wp:simplePos x="0" y="0"/>
              <wp:positionH relativeFrom="rightMargin">
                <wp:posOffset>-6614956</wp:posOffset>
              </wp:positionH>
              <wp:positionV relativeFrom="paragraph">
                <wp:posOffset>498475</wp:posOffset>
              </wp:positionV>
              <wp:extent cx="469900" cy="5203825"/>
              <wp:effectExtent l="0" t="0" r="0" b="0"/>
              <wp:wrapNone/>
              <wp:docPr id="26"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D8ED5" w14:textId="05D93079" w:rsidR="007A6644" w:rsidRPr="00CE59E1" w:rsidRDefault="004E5C70" w:rsidP="007A6644">
                          <w:pPr>
                            <w:pStyle w:val="Body-11"/>
                            <w:rPr>
                              <w:i/>
                              <w:color w:val="5F497A" w:themeColor="accent4" w:themeShade="BF"/>
                              <w:lang w:eastAsia="zh-HK"/>
                            </w:rPr>
                          </w:pPr>
                          <w:r w:rsidRPr="004E5C70">
                            <w:rPr>
                              <w:rFonts w:ascii="Roboto" w:hAnsi="Roboto"/>
                              <w:iCs/>
                              <w:color w:val="5F497A" w:themeColor="accent4" w:themeShade="BF"/>
                              <w:sz w:val="36"/>
                              <w:szCs w:val="40"/>
                              <w:lang w:eastAsia="zh-HK"/>
                            </w:rPr>
                            <w:t>Introduc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ACA821D" id="_x0000_t202" coordsize="21600,21600" o:spt="202" path="m,l,21600r21600,l21600,xe">
              <v:stroke joinstyle="miter"/>
              <v:path gradientshapeok="t" o:connecttype="rect"/>
            </v:shapetype>
            <v:shape id="Text Box 134" o:spid="_x0000_s1026" type="#_x0000_t202" style="position:absolute;left:0;text-align:left;margin-left:-520.85pt;margin-top:39.25pt;width:37pt;height:409.75pt;z-index:-251658227;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" filled="f" stroked="f">
              <v:textbox style="layout-flow:vertical-ideographic">
                <w:txbxContent>
                  <w:p w14:paraId="454D8ED5" w14:textId="05D93079" w:rsidR="007A6644" w:rsidRPr="00CE59E1" w:rsidRDefault="004E5C70" w:rsidP="007A6644">
                    <w:pPr>
                      <w:pStyle w:val="Body-11"/>
                      <w:rPr>
                        <w:i/>
                        <w:color w:val="5F497A" w:themeColor="accent4" w:themeShade="BF"/>
                        <w:lang w:eastAsia="zh-HK"/>
                      </w:rPr>
                    </w:pPr>
                    <w:r w:rsidRPr="004E5C70">
                      <w:rPr>
                        <w:rFonts w:ascii="Roboto" w:hAnsi="Roboto"/>
                        <w:iCs/>
                        <w:color w:val="5F497A" w:themeColor="accent4" w:themeShade="BF"/>
                        <w:sz w:val="36"/>
                        <w:szCs w:val="40"/>
                        <w:lang w:eastAsia="zh-HK"/>
                      </w:rPr>
                      <w:t>Introduction</w:t>
                    </w:r>
                  </w:p>
                </w:txbxContent>
              </v:textbox>
              <w10:wrap anchorx="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95EBF" w14:textId="4D53C02D" w:rsidR="00553BA1" w:rsidRDefault="00F604AE">
    <w:pPr>
      <w:pStyle w:val="a9"/>
    </w:pPr>
    <w:r>
      <w:rPr>
        <w:noProof/>
        <w:lang w:val="en-US"/>
      </w:rPr>
      <mc:AlternateContent>
        <mc:Choice Requires="wps">
          <w:drawing>
            <wp:anchor distT="0" distB="0" distL="114300" distR="114300" simplePos="0" relativeHeight="251658250" behindDoc="1" locked="0" layoutInCell="0" allowOverlap="1" wp14:anchorId="23B791B8" wp14:editId="613870FF">
              <wp:simplePos x="0" y="0"/>
              <wp:positionH relativeFrom="margin">
                <wp:align>center</wp:align>
              </wp:positionH>
              <wp:positionV relativeFrom="margin">
                <wp:align>center</wp:align>
              </wp:positionV>
              <wp:extent cx="6930390" cy="1539875"/>
              <wp:effectExtent l="0" t="2000250" r="0" b="1965325"/>
              <wp:wrapNone/>
              <wp:docPr id="8" name="WordArt 9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30390" cy="15398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4448C1" w14:textId="77777777" w:rsidR="00F604AE" w:rsidRDefault="00F604AE" w:rsidP="00F604AE">
                          <w:pPr>
                            <w:jc w:val="center"/>
                            <w:rPr>
                              <w:rFonts w:ascii="Questrial" w:hAnsi="Questrial"/>
                              <w:color w:val="C0C0C0"/>
                              <w:sz w:val="2"/>
                              <w:szCs w:val="2"/>
                              <w14:textFill>
                                <w14:solidFill>
                                  <w14:srgbClr w14:val="C0C0C0">
                                    <w14:alpha w14:val="50000"/>
                                  </w14:srgbClr>
                                </w14:solidFill>
                              </w14:textFill>
                            </w:rPr>
                          </w:pPr>
                          <w:r>
                            <w:rPr>
                              <w:rFonts w:ascii="Questrial" w:hAnsi="Questrial"/>
                              <w:color w:val="C0C0C0"/>
                              <w:sz w:val="2"/>
                              <w:szCs w:val="2"/>
                              <w14:textFill>
                                <w14:solidFill>
                                  <w14:srgbClr w14:val="C0C0C0">
                                    <w14:alpha w14:val="50000"/>
                                  </w14:srgbClr>
                                </w14:solidFill>
                              </w14:textFill>
                            </w:rPr>
                            <w:t>2nd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B791B8" id="_x0000_t202" coordsize="21600,21600" o:spt="202" path="m,l,21600r21600,l21600,xe">
              <v:stroke joinstyle="miter"/>
              <v:path gradientshapeok="t" o:connecttype="rect"/>
            </v:shapetype>
            <v:shape id="WordArt 993" o:spid="_x0000_s1027" type="#_x0000_t202" style="position:absolute;left:0;text-align:left;margin-left:0;margin-top:0;width:545.7pt;height:121.25pt;rotation:-45;z-index:-2516582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" o:allowincell="f" filled="f" stroked="f">
              <v:stroke joinstyle="round"/>
              <o:lock v:ext="edit" shapetype="t"/>
              <v:textbox style="mso-fit-shape-to-text:t">
                <w:txbxContent>
                  <w:p w14:paraId="044448C1" w14:textId="77777777" w:rsidR="00F604AE" w:rsidRDefault="00F604AE" w:rsidP="00F604AE">
                    <w:pPr>
                      <w:jc w:val="center"/>
                      <w:rPr>
                        <w:rFonts w:ascii="Questrial" w:hAnsi="Questrial"/>
                        <w:color w:val="C0C0C0"/>
                        <w:sz w:val="2"/>
                        <w:szCs w:val="2"/>
                        <w14:textFill>
                          <w14:solidFill>
                            <w14:srgbClr w14:val="C0C0C0">
                              <w14:alpha w14:val="50000"/>
                            </w14:srgbClr>
                          </w14:solidFill>
                        </w14:textFill>
                      </w:rPr>
                    </w:pPr>
                    <w:r>
                      <w:rPr>
                        <w:rFonts w:ascii="Questrial" w:hAnsi="Questrial"/>
                        <w:color w:val="C0C0C0"/>
                        <w:sz w:val="2"/>
                        <w:szCs w:val="2"/>
                        <w14:textFill>
                          <w14:solidFill>
                            <w14:srgbClr w14:val="C0C0C0">
                              <w14:alpha w14:val="50000"/>
                            </w14:srgbClr>
                          </w14:solidFill>
                        </w14:textFill>
                      </w:rPr>
                      <w:t>2nd Draft</w:t>
                    </w:r>
                  </w:p>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7650" w14:textId="2CAF0588" w:rsidR="00E23AB5" w:rsidRDefault="00E73464">
    <w:pPr>
      <w:pStyle w:val="a9"/>
    </w:pPr>
    <w:r>
      <w:rPr>
        <w:noProof/>
        <w:lang w:val="en-US"/>
      </w:rPr>
      <mc:AlternateContent>
        <mc:Choice Requires="wps">
          <w:drawing>
            <wp:anchor distT="0" distB="0" distL="114300" distR="114300" simplePos="0" relativeHeight="251658251" behindDoc="1" locked="0" layoutInCell="1" allowOverlap="1" wp14:anchorId="50D8E0CE" wp14:editId="2D82A46B">
              <wp:simplePos x="0" y="0"/>
              <wp:positionH relativeFrom="rightMargin">
                <wp:posOffset>172593</wp:posOffset>
              </wp:positionH>
              <wp:positionV relativeFrom="paragraph">
                <wp:posOffset>493395</wp:posOffset>
              </wp:positionV>
              <wp:extent cx="530860" cy="5203825"/>
              <wp:effectExtent l="0" t="0" r="0" b="0"/>
              <wp:wrapNone/>
              <wp:docPr id="616553828"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6B901F" w14:textId="0F448DA3" w:rsidR="00BD6BE1" w:rsidRPr="005D4706" w:rsidRDefault="00876416" w:rsidP="00BD6BE1">
                          <w:pPr>
                            <w:pStyle w:val="Body-11"/>
                            <w:rPr>
                              <w:i/>
                              <w:color w:val="5F497A" w:themeColor="accent4" w:themeShade="BF"/>
                              <w:lang w:eastAsia="zh-HK"/>
                            </w:rPr>
                          </w:pPr>
                          <w:r w:rsidRPr="00876416">
                            <w:rPr>
                              <w:rFonts w:ascii="Roboto" w:hAnsi="Roboto"/>
                              <w:iCs/>
                              <w:color w:val="5F497A" w:themeColor="accent4" w:themeShade="BF"/>
                              <w:sz w:val="36"/>
                              <w:szCs w:val="40"/>
                              <w:lang w:eastAsia="zh-HK"/>
                            </w:rPr>
                            <w:t>Organisation Overview</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0D8E0CE" id="_x0000_t202" coordsize="21600,21600" o:spt="202" path="m,l,21600r21600,l21600,xe">
              <v:stroke joinstyle="miter"/>
              <v:path gradientshapeok="t" o:connecttype="rect"/>
            </v:shapetype>
            <v:shape id="_x0000_s1028" type="#_x0000_t202" style="position:absolute;left:0;text-align:left;margin-left:13.6pt;margin-top:38.85pt;width:41.8pt;height:409.75pt;z-index:-25165822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" filled="f" stroked="f">
              <v:textbox style="layout-flow:vertical-ideographic">
                <w:txbxContent>
                  <w:p w14:paraId="516B901F" w14:textId="0F448DA3" w:rsidR="00BD6BE1" w:rsidRPr="005D4706" w:rsidRDefault="00876416" w:rsidP="00BD6BE1">
                    <w:pPr>
                      <w:pStyle w:val="Body-11"/>
                      <w:rPr>
                        <w:i/>
                        <w:color w:val="5F497A" w:themeColor="accent4" w:themeShade="BF"/>
                        <w:lang w:eastAsia="zh-HK"/>
                      </w:rPr>
                    </w:pPr>
                    <w:r w:rsidRPr="00876416">
                      <w:rPr>
                        <w:rFonts w:ascii="Roboto" w:hAnsi="Roboto"/>
                        <w:iCs/>
                        <w:color w:val="5F497A" w:themeColor="accent4" w:themeShade="BF"/>
                        <w:sz w:val="36"/>
                        <w:szCs w:val="40"/>
                        <w:lang w:eastAsia="zh-HK"/>
                      </w:rPr>
                      <w:t>Organisation Overview</w:t>
                    </w:r>
                  </w:p>
                </w:txbxContent>
              </v:textbox>
              <w10:wrap anchorx="margin"/>
            </v:shape>
          </w:pict>
        </mc:Fallback>
      </mc:AlternateContent>
    </w:r>
    <w:r w:rsidR="005D4706">
      <w:rPr>
        <w:noProof/>
        <w:lang w:val="en-US"/>
      </w:rPr>
      <w:drawing>
        <wp:anchor distT="0" distB="0" distL="114300" distR="114300" simplePos="0" relativeHeight="251658249" behindDoc="1" locked="0" layoutInCell="1" allowOverlap="1" wp14:anchorId="75CA8F6B" wp14:editId="0711A37C">
          <wp:simplePos x="0" y="0"/>
          <wp:positionH relativeFrom="column">
            <wp:posOffset>-798920</wp:posOffset>
          </wp:positionH>
          <wp:positionV relativeFrom="paragraph">
            <wp:posOffset>-360045</wp:posOffset>
          </wp:positionV>
          <wp:extent cx="7560000" cy="10687332"/>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9D412" w14:textId="05A6668B" w:rsidR="00657AF4" w:rsidRDefault="00293692">
    <w:pPr>
      <w:pStyle w:val="a9"/>
    </w:pPr>
    <w:r>
      <w:rPr>
        <w:noProof/>
        <w:lang w:val="en-US"/>
      </w:rPr>
      <mc:AlternateContent>
        <mc:Choice Requires="wps">
          <w:drawing>
            <wp:anchor distT="0" distB="0" distL="114300" distR="114300" simplePos="0" relativeHeight="251658252" behindDoc="1" locked="0" layoutInCell="1" allowOverlap="1" wp14:anchorId="36B8785A" wp14:editId="0CC5A03E">
              <wp:simplePos x="0" y="0"/>
              <wp:positionH relativeFrom="rightMargin">
                <wp:posOffset>-6623978</wp:posOffset>
              </wp:positionH>
              <wp:positionV relativeFrom="paragraph">
                <wp:posOffset>512152</wp:posOffset>
              </wp:positionV>
              <wp:extent cx="469900" cy="5050301"/>
              <wp:effectExtent l="0" t="0" r="0" b="0"/>
              <wp:wrapNone/>
              <wp:docPr id="11"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050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DD73E5" w14:textId="38D89DBC" w:rsidR="007A6644" w:rsidRPr="00CE59E1" w:rsidRDefault="00293692" w:rsidP="007A6644">
                          <w:pPr>
                            <w:pStyle w:val="Body-11"/>
                            <w:rPr>
                              <w:i/>
                              <w:color w:val="5F497A" w:themeColor="accent4" w:themeShade="BF"/>
                              <w:lang w:eastAsia="zh-HK"/>
                            </w:rPr>
                          </w:pPr>
                          <w:r w:rsidRPr="00293692">
                            <w:rPr>
                              <w:rFonts w:ascii="Roboto" w:hAnsi="Roboto"/>
                              <w:iCs/>
                              <w:color w:val="5F497A" w:themeColor="accent4" w:themeShade="BF"/>
                              <w:sz w:val="36"/>
                              <w:szCs w:val="40"/>
                              <w:lang w:eastAsia="zh-HK"/>
                            </w:rPr>
                            <w:t>Organisation Overview</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B8785A" id="_x0000_t202" coordsize="21600,21600" o:spt="202" path="m,l,21600r21600,l21600,xe">
              <v:stroke joinstyle="miter"/>
              <v:path gradientshapeok="t" o:connecttype="rect"/>
            </v:shapetype>
            <v:shape id="_x0000_s1029" type="#_x0000_t202" style="position:absolute;left:0;text-align:left;margin-left:-521.55pt;margin-top:40.35pt;width:37pt;height:397.65pt;z-index:-2516582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" filled="f" stroked="f">
              <v:textbox style="layout-flow:vertical-ideographic">
                <w:txbxContent>
                  <w:p w14:paraId="16DD73E5" w14:textId="38D89DBC" w:rsidR="007A6644" w:rsidRPr="00CE59E1" w:rsidRDefault="00293692" w:rsidP="007A6644">
                    <w:pPr>
                      <w:pStyle w:val="Body-11"/>
                      <w:rPr>
                        <w:i/>
                        <w:color w:val="5F497A" w:themeColor="accent4" w:themeShade="BF"/>
                        <w:lang w:eastAsia="zh-HK"/>
                      </w:rPr>
                    </w:pPr>
                    <w:r w:rsidRPr="00293692">
                      <w:rPr>
                        <w:rFonts w:ascii="Roboto" w:hAnsi="Roboto"/>
                        <w:iCs/>
                        <w:color w:val="5F497A" w:themeColor="accent4" w:themeShade="BF"/>
                        <w:sz w:val="36"/>
                        <w:szCs w:val="40"/>
                        <w:lang w:eastAsia="zh-HK"/>
                      </w:rPr>
                      <w:t>Organisation Overview</w:t>
                    </w:r>
                  </w:p>
                </w:txbxContent>
              </v:textbox>
              <w10:wrap anchorx="margin"/>
            </v:shape>
          </w:pict>
        </mc:Fallback>
      </mc:AlternateContent>
    </w:r>
    <w:r w:rsidR="00CE59E1">
      <w:rPr>
        <w:noProof/>
        <w:lang w:val="en-US"/>
      </w:rPr>
      <w:drawing>
        <wp:anchor distT="0" distB="0" distL="114300" distR="114300" simplePos="0" relativeHeight="251658247" behindDoc="1" locked="0" layoutInCell="1" allowOverlap="1" wp14:anchorId="4C064014" wp14:editId="052210D9">
          <wp:simplePos x="0" y="0"/>
          <wp:positionH relativeFrom="column">
            <wp:posOffset>-787623</wp:posOffset>
          </wp:positionH>
          <wp:positionV relativeFrom="paragraph">
            <wp:posOffset>-375227</wp:posOffset>
          </wp:positionV>
          <wp:extent cx="7560000" cy="10703962"/>
          <wp:effectExtent l="0" t="0" r="3175" b="2540"/>
          <wp:wrapNone/>
          <wp:docPr id="13" name="Picture 1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7039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27BC9" w14:textId="77777777" w:rsidR="00AB7A8A" w:rsidRDefault="00AB7A8A">
    <w:pPr>
      <w:pStyle w:val="a9"/>
    </w:pPr>
    <w:r>
      <w:rPr>
        <w:noProof/>
        <w:lang w:val="en-US"/>
      </w:rPr>
      <w:drawing>
        <wp:anchor distT="0" distB="0" distL="114300" distR="114300" simplePos="0" relativeHeight="251658259" behindDoc="1" locked="0" layoutInCell="1" allowOverlap="1" wp14:anchorId="01A37DFA" wp14:editId="78249CE2">
          <wp:simplePos x="0" y="0"/>
          <wp:positionH relativeFrom="column">
            <wp:posOffset>-798920</wp:posOffset>
          </wp:positionH>
          <wp:positionV relativeFrom="paragraph">
            <wp:posOffset>-360045</wp:posOffset>
          </wp:positionV>
          <wp:extent cx="7560000" cy="10687332"/>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60" behindDoc="1" locked="0" layoutInCell="1" allowOverlap="1" wp14:anchorId="2FA38BBB" wp14:editId="30344D17">
              <wp:simplePos x="0" y="0"/>
              <wp:positionH relativeFrom="rightMargin">
                <wp:posOffset>236220</wp:posOffset>
              </wp:positionH>
              <wp:positionV relativeFrom="paragraph">
                <wp:posOffset>498788</wp:posOffset>
              </wp:positionV>
              <wp:extent cx="469900" cy="5203825"/>
              <wp:effectExtent l="0" t="0" r="0" b="0"/>
              <wp:wrapNone/>
              <wp:docPr id="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4C5131" w14:textId="77777777" w:rsidR="00AB7A8A" w:rsidRPr="00CE59E1" w:rsidRDefault="00AB7A8A" w:rsidP="00AB7A8A">
                          <w:pPr>
                            <w:pStyle w:val="Body-11"/>
                            <w:rPr>
                              <w:i/>
                              <w:color w:val="5F497A" w:themeColor="accent4" w:themeShade="BF"/>
                              <w:lang w:eastAsia="zh-HK"/>
                            </w:rPr>
                          </w:pPr>
                          <w:r w:rsidRPr="00AB7A8A">
                            <w:rPr>
                              <w:rFonts w:ascii="Roboto" w:hAnsi="Roboto"/>
                              <w:iCs/>
                              <w:color w:val="5F497A" w:themeColor="accent4" w:themeShade="BF"/>
                              <w:sz w:val="36"/>
                              <w:szCs w:val="40"/>
                              <w:lang w:eastAsia="zh-HK"/>
                            </w:rPr>
                            <w:t>BIM Capability Questions</w:t>
                          </w:r>
                        </w:p>
                        <w:p w14:paraId="48937989" w14:textId="018152A6" w:rsidR="00AB7A8A" w:rsidRPr="005D4706" w:rsidRDefault="00AB7A8A" w:rsidP="00BD6BE1">
                          <w:pPr>
                            <w:pStyle w:val="Body-11"/>
                            <w:rPr>
                              <w:i/>
                              <w:color w:val="5F497A" w:themeColor="accent4" w:themeShade="BF"/>
                              <w:lang w:eastAsia="zh-HK"/>
                            </w:rPr>
                          </w:pP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FA38BBB" id="_x0000_t202" coordsize="21600,21600" o:spt="202" path="m,l,21600r21600,l21600,xe">
              <v:stroke joinstyle="miter"/>
              <v:path gradientshapeok="t" o:connecttype="rect"/>
            </v:shapetype>
            <v:shape id="_x0000_s1030" type="#_x0000_t202" style="position:absolute;left:0;text-align:left;margin-left:18.6pt;margin-top:39.25pt;width:37pt;height:409.75pt;z-index:-2516582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" filled="f" stroked="f">
              <v:textbox style="layout-flow:vertical-ideographic">
                <w:txbxContent>
                  <w:p w14:paraId="594C5131" w14:textId="77777777" w:rsidR="00AB7A8A" w:rsidRPr="00CE59E1" w:rsidRDefault="00AB7A8A" w:rsidP="00AB7A8A">
                    <w:pPr>
                      <w:pStyle w:val="Body-11"/>
                      <w:rPr>
                        <w:i/>
                        <w:color w:val="5F497A" w:themeColor="accent4" w:themeShade="BF"/>
                        <w:lang w:eastAsia="zh-HK"/>
                      </w:rPr>
                    </w:pPr>
                    <w:r w:rsidRPr="00AB7A8A">
                      <w:rPr>
                        <w:rFonts w:ascii="Roboto" w:hAnsi="Roboto"/>
                        <w:iCs/>
                        <w:color w:val="5F497A" w:themeColor="accent4" w:themeShade="BF"/>
                        <w:sz w:val="36"/>
                        <w:szCs w:val="40"/>
                        <w:lang w:eastAsia="zh-HK"/>
                      </w:rPr>
                      <w:t>BIM Capability Questions</w:t>
                    </w:r>
                  </w:p>
                  <w:p w14:paraId="48937989" w14:textId="018152A6" w:rsidR="00AB7A8A" w:rsidRPr="005D4706" w:rsidRDefault="00AB7A8A" w:rsidP="00BD6BE1">
                    <w:pPr>
                      <w:pStyle w:val="Body-11"/>
                      <w:rPr>
                        <w:i/>
                        <w:color w:val="5F497A" w:themeColor="accent4" w:themeShade="BF"/>
                        <w:lang w:eastAsia="zh-HK"/>
                      </w:rPr>
                    </w:pPr>
                  </w:p>
                </w:txbxContent>
              </v:textbox>
              <w10:wrap anchorx="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780D8" w14:textId="715A1CE6" w:rsidR="00553BA1" w:rsidRDefault="00CE59E1">
    <w:pPr>
      <w:pStyle w:val="a9"/>
    </w:pPr>
    <w:r>
      <w:rPr>
        <w:noProof/>
        <w:lang w:val="en-US"/>
      </w:rPr>
      <w:drawing>
        <wp:anchor distT="0" distB="0" distL="114300" distR="114300" simplePos="0" relativeHeight="251658246" behindDoc="1" locked="0" layoutInCell="1" allowOverlap="1" wp14:anchorId="418D01AA" wp14:editId="1FA5109F">
          <wp:simplePos x="0" y="0"/>
          <wp:positionH relativeFrom="column">
            <wp:posOffset>-789940</wp:posOffset>
          </wp:positionH>
          <wp:positionV relativeFrom="paragraph">
            <wp:posOffset>-357066</wp:posOffset>
          </wp:positionV>
          <wp:extent cx="7560000" cy="10703962"/>
          <wp:effectExtent l="0" t="0" r="3175" b="2540"/>
          <wp:wrapNone/>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7039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6644">
      <w:rPr>
        <w:noProof/>
        <w:lang w:val="en-US"/>
      </w:rPr>
      <mc:AlternateContent>
        <mc:Choice Requires="wps">
          <w:drawing>
            <wp:anchor distT="0" distB="0" distL="114300" distR="114300" simplePos="0" relativeHeight="251658254" behindDoc="1" locked="0" layoutInCell="1" allowOverlap="1" wp14:anchorId="54431511" wp14:editId="3DEBE01C">
              <wp:simplePos x="0" y="0"/>
              <wp:positionH relativeFrom="rightMargin">
                <wp:posOffset>-6641143</wp:posOffset>
              </wp:positionH>
              <wp:positionV relativeFrom="paragraph">
                <wp:posOffset>499110</wp:posOffset>
              </wp:positionV>
              <wp:extent cx="469900" cy="5203825"/>
              <wp:effectExtent l="0" t="0" r="0" b="0"/>
              <wp:wrapNone/>
              <wp:docPr id="3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C61A6" w14:textId="0A3BEF85" w:rsidR="007A6644" w:rsidRPr="00CE59E1" w:rsidRDefault="00AB7A8A" w:rsidP="007A6644">
                          <w:pPr>
                            <w:pStyle w:val="Body-11"/>
                            <w:rPr>
                              <w:i/>
                              <w:color w:val="5F497A" w:themeColor="accent4" w:themeShade="BF"/>
                              <w:lang w:eastAsia="zh-HK"/>
                            </w:rPr>
                          </w:pPr>
                          <w:r w:rsidRPr="00AB7A8A">
                            <w:rPr>
                              <w:rFonts w:ascii="Roboto" w:hAnsi="Roboto"/>
                              <w:iCs/>
                              <w:color w:val="5F497A" w:themeColor="accent4" w:themeShade="BF"/>
                              <w:sz w:val="36"/>
                              <w:szCs w:val="40"/>
                              <w:lang w:eastAsia="zh-HK"/>
                            </w:rPr>
                            <w:t>BIM Capability Question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4431511" id="_x0000_t202" coordsize="21600,21600" o:spt="202" path="m,l,21600r21600,l21600,xe">
              <v:stroke joinstyle="miter"/>
              <v:path gradientshapeok="t" o:connecttype="rect"/>
            </v:shapetype>
            <v:shape id="_x0000_s1031" type="#_x0000_t202" style="position:absolute;left:0;text-align:left;margin-left:-522.9pt;margin-top:39.3pt;width:37pt;height:409.75pt;z-index:-25165822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" filled="f" stroked="f">
              <v:textbox style="layout-flow:vertical-ideographic">
                <w:txbxContent>
                  <w:p w14:paraId="578C61A6" w14:textId="0A3BEF85" w:rsidR="007A6644" w:rsidRPr="00CE59E1" w:rsidRDefault="00AB7A8A" w:rsidP="007A6644">
                    <w:pPr>
                      <w:pStyle w:val="Body-11"/>
                      <w:rPr>
                        <w:i/>
                        <w:color w:val="5F497A" w:themeColor="accent4" w:themeShade="BF"/>
                        <w:lang w:eastAsia="zh-HK"/>
                      </w:rPr>
                    </w:pPr>
                    <w:r w:rsidRPr="00AB7A8A">
                      <w:rPr>
                        <w:rFonts w:ascii="Roboto" w:hAnsi="Roboto"/>
                        <w:iCs/>
                        <w:color w:val="5F497A" w:themeColor="accent4" w:themeShade="BF"/>
                        <w:sz w:val="36"/>
                        <w:szCs w:val="40"/>
                        <w:lang w:eastAsia="zh-HK"/>
                      </w:rPr>
                      <w:t>BIM Capability Questions</w:t>
                    </w:r>
                  </w:p>
                </w:txbxContent>
              </v:textbox>
              <w10:wrap anchorx="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DDD02" w14:textId="24E46C49" w:rsidR="00553BA1" w:rsidRDefault="00553BA1">
    <w:pPr>
      <w:pStyle w:val="a9"/>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00BB1" w14:textId="5006604D" w:rsidR="00553BA1" w:rsidRDefault="00E73464">
    <w:pPr>
      <w:pStyle w:val="a9"/>
    </w:pPr>
    <w:r>
      <w:rPr>
        <w:noProof/>
        <w:lang w:val="en-US"/>
      </w:rPr>
      <mc:AlternateContent>
        <mc:Choice Requires="wps">
          <w:drawing>
            <wp:anchor distT="0" distB="0" distL="114300" distR="114300" simplePos="0" relativeHeight="251658255" behindDoc="1" locked="0" layoutInCell="1" allowOverlap="1" wp14:anchorId="45569B7A" wp14:editId="17462218">
              <wp:simplePos x="0" y="0"/>
              <wp:positionH relativeFrom="rightMargin">
                <wp:posOffset>221107</wp:posOffset>
              </wp:positionH>
              <wp:positionV relativeFrom="paragraph">
                <wp:posOffset>420370</wp:posOffset>
              </wp:positionV>
              <wp:extent cx="469900" cy="5203825"/>
              <wp:effectExtent l="0" t="0" r="0" b="0"/>
              <wp:wrapNone/>
              <wp:docPr id="3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8FB8A" w14:textId="28B6913C" w:rsidR="007A6644" w:rsidRPr="00CE59E1" w:rsidRDefault="00F30B3D" w:rsidP="007A6644">
                          <w:pPr>
                            <w:pStyle w:val="Body-11"/>
                            <w:rPr>
                              <w:i/>
                              <w:color w:val="5F497A" w:themeColor="accent4" w:themeShade="BF"/>
                              <w:lang w:eastAsia="zh-HK"/>
                            </w:rPr>
                          </w:pPr>
                          <w:r w:rsidRPr="00F30B3D">
                            <w:rPr>
                              <w:rFonts w:ascii="Roboto" w:hAnsi="Roboto"/>
                              <w:iCs/>
                              <w:color w:val="5F497A" w:themeColor="accent4" w:themeShade="BF"/>
                              <w:sz w:val="36"/>
                              <w:szCs w:val="40"/>
                              <w:lang w:eastAsia="zh-HK"/>
                            </w:rPr>
                            <w:t>Information Technology</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5569B7A" id="_x0000_t202" coordsize="21600,21600" o:spt="202" path="m,l,21600r21600,l21600,xe">
              <v:stroke joinstyle="miter"/>
              <v:path gradientshapeok="t" o:connecttype="rect"/>
            </v:shapetype>
            <v:shape id="_x0000_s1032" type="#_x0000_t202" style="position:absolute;left:0;text-align:left;margin-left:17.4pt;margin-top:33.1pt;width:37pt;height:409.75pt;z-index:-25165822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" filled="f" stroked="f">
              <v:textbox style="layout-flow:vertical-ideographic">
                <w:txbxContent>
                  <w:p w14:paraId="7168FB8A" w14:textId="28B6913C" w:rsidR="007A6644" w:rsidRPr="00CE59E1" w:rsidRDefault="00F30B3D" w:rsidP="007A6644">
                    <w:pPr>
                      <w:pStyle w:val="Body-11"/>
                      <w:rPr>
                        <w:i/>
                        <w:color w:val="5F497A" w:themeColor="accent4" w:themeShade="BF"/>
                        <w:lang w:eastAsia="zh-HK"/>
                      </w:rPr>
                    </w:pPr>
                    <w:r w:rsidRPr="00F30B3D">
                      <w:rPr>
                        <w:rFonts w:ascii="Roboto" w:hAnsi="Roboto"/>
                        <w:iCs/>
                        <w:color w:val="5F497A" w:themeColor="accent4" w:themeShade="BF"/>
                        <w:sz w:val="36"/>
                        <w:szCs w:val="40"/>
                        <w:lang w:eastAsia="zh-HK"/>
                      </w:rPr>
                      <w:t>Information Technology</w:t>
                    </w:r>
                  </w:p>
                </w:txbxContent>
              </v:textbox>
              <w10:wrap anchorx="margin"/>
            </v:shape>
          </w:pict>
        </mc:Fallback>
      </mc:AlternateContent>
    </w:r>
    <w:r w:rsidR="00CE59E1">
      <w:rPr>
        <w:noProof/>
        <w:lang w:val="en-US"/>
      </w:rPr>
      <w:drawing>
        <wp:anchor distT="0" distB="0" distL="114300" distR="114300" simplePos="0" relativeHeight="251658244" behindDoc="1" locked="0" layoutInCell="1" allowOverlap="1" wp14:anchorId="40B0ACF0" wp14:editId="08C88175">
          <wp:simplePos x="0" y="0"/>
          <wp:positionH relativeFrom="column">
            <wp:posOffset>-806450</wp:posOffset>
          </wp:positionH>
          <wp:positionV relativeFrom="paragraph">
            <wp:posOffset>-456091</wp:posOffset>
          </wp:positionV>
          <wp:extent cx="7560000" cy="10687332"/>
          <wp:effectExtent l="0" t="0" r="3175" b="0"/>
          <wp:wrapNone/>
          <wp:docPr id="16" name="Picture 16"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ackground patter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88CCF" w14:textId="5E97AB30" w:rsidR="00553BA1" w:rsidRDefault="00CE59E1">
    <w:pPr>
      <w:pStyle w:val="a9"/>
    </w:pPr>
    <w:r>
      <w:rPr>
        <w:noProof/>
        <w:lang w:val="en-US"/>
      </w:rPr>
      <mc:AlternateContent>
        <mc:Choice Requires="wps">
          <w:drawing>
            <wp:anchor distT="0" distB="0" distL="114300" distR="114300" simplePos="0" relativeHeight="251658256" behindDoc="1" locked="0" layoutInCell="1" allowOverlap="1" wp14:anchorId="0F246448" wp14:editId="44BA9360">
              <wp:simplePos x="0" y="0"/>
              <wp:positionH relativeFrom="rightMargin">
                <wp:posOffset>-6691503</wp:posOffset>
              </wp:positionH>
              <wp:positionV relativeFrom="paragraph">
                <wp:posOffset>408432</wp:posOffset>
              </wp:positionV>
              <wp:extent cx="543052" cy="5203825"/>
              <wp:effectExtent l="0" t="0" r="0" b="0"/>
              <wp:wrapNone/>
              <wp:docPr id="36"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052"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71980" w14:textId="6D1FCC85" w:rsidR="007A6644" w:rsidRPr="00CE59E1" w:rsidRDefault="00F30B3D" w:rsidP="007A6644">
                          <w:pPr>
                            <w:pStyle w:val="Body-11"/>
                            <w:rPr>
                              <w:i/>
                              <w:color w:val="5F497A" w:themeColor="accent4" w:themeShade="BF"/>
                              <w:lang w:eastAsia="zh-HK"/>
                            </w:rPr>
                          </w:pPr>
                          <w:r w:rsidRPr="00F30B3D">
                            <w:rPr>
                              <w:rFonts w:ascii="Roboto" w:hAnsi="Roboto"/>
                              <w:iCs/>
                              <w:color w:val="5F497A" w:themeColor="accent4" w:themeShade="BF"/>
                              <w:sz w:val="36"/>
                              <w:szCs w:val="40"/>
                              <w:lang w:eastAsia="zh-HK"/>
                            </w:rPr>
                            <w:t>Information Technology</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F246448" id="_x0000_t202" coordsize="21600,21600" o:spt="202" path="m,l,21600r21600,l21600,xe">
              <v:stroke joinstyle="miter"/>
              <v:path gradientshapeok="t" o:connecttype="rect"/>
            </v:shapetype>
            <v:shape id="_x0000_s1033" type="#_x0000_t202" style="position:absolute;left:0;text-align:left;margin-left:-526.9pt;margin-top:32.15pt;width:42.75pt;height:409.75pt;z-index:-2516582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" filled="f" stroked="f">
              <v:textbox style="layout-flow:vertical-ideographic">
                <w:txbxContent>
                  <w:p w14:paraId="54B71980" w14:textId="6D1FCC85" w:rsidR="007A6644" w:rsidRPr="00CE59E1" w:rsidRDefault="00F30B3D" w:rsidP="007A6644">
                    <w:pPr>
                      <w:pStyle w:val="Body-11"/>
                      <w:rPr>
                        <w:i/>
                        <w:color w:val="5F497A" w:themeColor="accent4" w:themeShade="BF"/>
                        <w:lang w:eastAsia="zh-HK"/>
                      </w:rPr>
                    </w:pPr>
                    <w:r w:rsidRPr="00F30B3D">
                      <w:rPr>
                        <w:rFonts w:ascii="Roboto" w:hAnsi="Roboto"/>
                        <w:iCs/>
                        <w:color w:val="5F497A" w:themeColor="accent4" w:themeShade="BF"/>
                        <w:sz w:val="36"/>
                        <w:szCs w:val="40"/>
                        <w:lang w:eastAsia="zh-HK"/>
                      </w:rPr>
                      <w:t>Information Technology</w:t>
                    </w:r>
                  </w:p>
                </w:txbxContent>
              </v:textbox>
              <w10:wrap anchorx="margin"/>
            </v:shape>
          </w:pict>
        </mc:Fallback>
      </mc:AlternateContent>
    </w:r>
    <w:r>
      <w:rPr>
        <w:noProof/>
        <w:lang w:val="en-US"/>
      </w:rPr>
      <w:drawing>
        <wp:anchor distT="0" distB="0" distL="114300" distR="114300" simplePos="0" relativeHeight="251658245" behindDoc="1" locked="0" layoutInCell="1" allowOverlap="1" wp14:anchorId="3C5E3380" wp14:editId="4E945080">
          <wp:simplePos x="0" y="0"/>
          <wp:positionH relativeFrom="column">
            <wp:posOffset>-782111</wp:posOffset>
          </wp:positionH>
          <wp:positionV relativeFrom="paragraph">
            <wp:posOffset>-450484</wp:posOffset>
          </wp:positionV>
          <wp:extent cx="7560000" cy="10703962"/>
          <wp:effectExtent l="0" t="0" r="3175" b="2540"/>
          <wp:wrapNone/>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70396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F69D5" w14:textId="3EFBD8DC" w:rsidR="00553BA1" w:rsidRDefault="00553BA1">
    <w:pPr>
      <w:pStyle w:val="a9"/>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C36C7" w14:textId="68A3643B" w:rsidR="00553BA1" w:rsidRDefault="00553BA1">
    <w:pPr>
      <w:pStyle w:val="a9"/>
    </w:pPr>
  </w:p>
  <w:p w14:paraId="4EB700BF" w14:textId="77777777" w:rsidR="00553BA1" w:rsidRDefault="00553BA1"/>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BE6FF" w14:textId="719B3FC9" w:rsidR="00553BA1" w:rsidRDefault="006F7F19">
    <w:pPr>
      <w:pStyle w:val="a9"/>
    </w:pPr>
    <w:r>
      <w:rPr>
        <w:noProof/>
        <w:lang w:val="en-US"/>
      </w:rPr>
      <mc:AlternateContent>
        <mc:Choice Requires="wps">
          <w:drawing>
            <wp:anchor distT="0" distB="0" distL="114300" distR="114300" simplePos="0" relativeHeight="251658257" behindDoc="1" locked="0" layoutInCell="1" allowOverlap="1" wp14:anchorId="6C9C56EA" wp14:editId="2F0DC895">
              <wp:simplePos x="0" y="0"/>
              <wp:positionH relativeFrom="rightMargin">
                <wp:posOffset>242157</wp:posOffset>
              </wp:positionH>
              <wp:positionV relativeFrom="paragraph">
                <wp:posOffset>415925</wp:posOffset>
              </wp:positionV>
              <wp:extent cx="469900" cy="5203825"/>
              <wp:effectExtent l="0" t="0" r="0" b="0"/>
              <wp:wrapNone/>
              <wp:docPr id="39"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AC2A5" w14:textId="082D0E6F" w:rsidR="00675B58" w:rsidRPr="006F7F19" w:rsidRDefault="000B265E" w:rsidP="00675B58">
                          <w:pPr>
                            <w:pStyle w:val="Body-11"/>
                            <w:rPr>
                              <w:i/>
                              <w:color w:val="5F497A" w:themeColor="accent4" w:themeShade="BF"/>
                              <w:lang w:eastAsia="zh-HK"/>
                            </w:rPr>
                          </w:pPr>
                          <w:r w:rsidRPr="000B265E">
                            <w:rPr>
                              <w:rFonts w:ascii="Roboto" w:hAnsi="Roboto"/>
                              <w:iCs/>
                              <w:color w:val="5F497A" w:themeColor="accent4" w:themeShade="BF"/>
                              <w:sz w:val="36"/>
                              <w:szCs w:val="40"/>
                              <w:lang w:eastAsia="zh-HK"/>
                            </w:rPr>
                            <w:t>Project Experience</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C9C56EA" id="_x0000_t202" coordsize="21600,21600" o:spt="202" path="m,l,21600r21600,l21600,xe">
              <v:stroke joinstyle="miter"/>
              <v:path gradientshapeok="t" o:connecttype="rect"/>
            </v:shapetype>
            <v:shape id="_x0000_s1034" type="#_x0000_t202" style="position:absolute;left:0;text-align:left;margin-left:19.05pt;margin-top:32.75pt;width:37pt;height:409.75pt;z-index:-25165822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" filled="f" stroked="f">
              <v:textbox style="layout-flow:vertical-ideographic">
                <w:txbxContent>
                  <w:p w14:paraId="71FAC2A5" w14:textId="082D0E6F" w:rsidR="00675B58" w:rsidRPr="006F7F19" w:rsidRDefault="000B265E" w:rsidP="00675B58">
                    <w:pPr>
                      <w:pStyle w:val="Body-11"/>
                      <w:rPr>
                        <w:i/>
                        <w:color w:val="5F497A" w:themeColor="accent4" w:themeShade="BF"/>
                        <w:lang w:eastAsia="zh-HK"/>
                      </w:rPr>
                    </w:pPr>
                    <w:r w:rsidRPr="000B265E">
                      <w:rPr>
                        <w:rFonts w:ascii="Roboto" w:hAnsi="Roboto"/>
                        <w:iCs/>
                        <w:color w:val="5F497A" w:themeColor="accent4" w:themeShade="BF"/>
                        <w:sz w:val="36"/>
                        <w:szCs w:val="40"/>
                        <w:lang w:eastAsia="zh-HK"/>
                      </w:rPr>
                      <w:t>Project Experience</w:t>
                    </w:r>
                  </w:p>
                </w:txbxContent>
              </v:textbox>
              <w10:wrap anchorx="margin"/>
            </v:shape>
          </w:pict>
        </mc:Fallback>
      </mc:AlternateContent>
    </w:r>
    <w:r w:rsidR="00D9615E">
      <w:rPr>
        <w:noProof/>
        <w:lang w:val="en-US"/>
      </w:rPr>
      <w:drawing>
        <wp:anchor distT="0" distB="0" distL="114300" distR="114300" simplePos="0" relativeHeight="251658242" behindDoc="1" locked="0" layoutInCell="1" allowOverlap="1" wp14:anchorId="2824AD1A" wp14:editId="6BEAE599">
          <wp:simplePos x="0" y="0"/>
          <wp:positionH relativeFrom="column">
            <wp:posOffset>-803729</wp:posOffset>
          </wp:positionH>
          <wp:positionV relativeFrom="paragraph">
            <wp:posOffset>-458107</wp:posOffset>
          </wp:positionV>
          <wp:extent cx="7560000" cy="10687332"/>
          <wp:effectExtent l="0" t="0" r="3175" b="0"/>
          <wp:wrapNone/>
          <wp:docPr id="21" name="Picture 2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ackground patter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E9A0B" w14:textId="6B040ECC" w:rsidR="00553BA1" w:rsidRDefault="00D9615E">
    <w:pPr>
      <w:pStyle w:val="a9"/>
    </w:pPr>
    <w:r>
      <w:rPr>
        <w:noProof/>
        <w:lang w:val="en-US"/>
      </w:rPr>
      <w:drawing>
        <wp:anchor distT="0" distB="0" distL="114300" distR="114300" simplePos="0" relativeHeight="251658243" behindDoc="1" locked="0" layoutInCell="1" allowOverlap="1" wp14:anchorId="053F20A5" wp14:editId="0F82F860">
          <wp:simplePos x="0" y="0"/>
          <wp:positionH relativeFrom="column">
            <wp:posOffset>-782955</wp:posOffset>
          </wp:positionH>
          <wp:positionV relativeFrom="paragraph">
            <wp:posOffset>-450054</wp:posOffset>
          </wp:positionV>
          <wp:extent cx="7559675" cy="10703560"/>
          <wp:effectExtent l="0" t="0" r="3175" b="2540"/>
          <wp:wrapNone/>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7035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58" behindDoc="1" locked="0" layoutInCell="1" allowOverlap="1" wp14:anchorId="26A074A8" wp14:editId="15B8A5B1">
              <wp:simplePos x="0" y="0"/>
              <wp:positionH relativeFrom="rightMargin">
                <wp:posOffset>-6630035</wp:posOffset>
              </wp:positionH>
              <wp:positionV relativeFrom="paragraph">
                <wp:posOffset>401955</wp:posOffset>
              </wp:positionV>
              <wp:extent cx="469900" cy="5203825"/>
              <wp:effectExtent l="0" t="0" r="0" b="0"/>
              <wp:wrapNone/>
              <wp:docPr id="4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28AB8" w14:textId="11DF65AF" w:rsidR="00356CD4" w:rsidRPr="00D9615E" w:rsidRDefault="000B265E" w:rsidP="00356CD4">
                          <w:pPr>
                            <w:pStyle w:val="Body-11"/>
                            <w:rPr>
                              <w:i/>
                              <w:color w:val="5F497A" w:themeColor="accent4" w:themeShade="BF"/>
                              <w:lang w:eastAsia="zh-HK"/>
                            </w:rPr>
                          </w:pPr>
                          <w:r w:rsidRPr="000B265E">
                            <w:rPr>
                              <w:rFonts w:ascii="Roboto" w:hAnsi="Roboto"/>
                              <w:iCs/>
                              <w:color w:val="5F497A" w:themeColor="accent4" w:themeShade="BF"/>
                              <w:sz w:val="36"/>
                              <w:szCs w:val="40"/>
                              <w:lang w:eastAsia="zh-HK"/>
                            </w:rPr>
                            <w:t>Project Experience</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6A074A8" id="_x0000_t202" coordsize="21600,21600" o:spt="202" path="m,l,21600r21600,l21600,xe">
              <v:stroke joinstyle="miter"/>
              <v:path gradientshapeok="t" o:connecttype="rect"/>
            </v:shapetype>
            <v:shape id="_x0000_s1035" type="#_x0000_t202" style="position:absolute;left:0;text-align:left;margin-left:-522.05pt;margin-top:31.65pt;width:37pt;height:409.75pt;z-index:-25165822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" filled="f" stroked="f">
              <v:textbox style="layout-flow:vertical-ideographic">
                <w:txbxContent>
                  <w:p w14:paraId="0B228AB8" w14:textId="11DF65AF" w:rsidR="00356CD4" w:rsidRPr="00D9615E" w:rsidRDefault="000B265E" w:rsidP="00356CD4">
                    <w:pPr>
                      <w:pStyle w:val="Body-11"/>
                      <w:rPr>
                        <w:i/>
                        <w:color w:val="5F497A" w:themeColor="accent4" w:themeShade="BF"/>
                        <w:lang w:eastAsia="zh-HK"/>
                      </w:rPr>
                    </w:pPr>
                    <w:r w:rsidRPr="000B265E">
                      <w:rPr>
                        <w:rFonts w:ascii="Roboto" w:hAnsi="Roboto"/>
                        <w:iCs/>
                        <w:color w:val="5F497A" w:themeColor="accent4" w:themeShade="BF"/>
                        <w:sz w:val="36"/>
                        <w:szCs w:val="40"/>
                        <w:lang w:eastAsia="zh-HK"/>
                      </w:rPr>
                      <w:t>Project Experience</w:t>
                    </w:r>
                  </w:p>
                </w:txbxContent>
              </v:textbox>
              <w10:wrap anchorx="margin"/>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8095C" w14:textId="193039AD" w:rsidR="00553BA1" w:rsidRDefault="00553BA1">
    <w:pPr>
      <w:pStyle w:val="a9"/>
    </w:pP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1A6C8" w14:textId="6773F04A" w:rsidR="00553BA1" w:rsidRDefault="002877F0">
    <w:pPr>
      <w:pStyle w:val="a9"/>
    </w:pPr>
    <w:r>
      <w:rPr>
        <w:noProof/>
        <w:lang w:val="en-US"/>
      </w:rPr>
      <mc:AlternateContent>
        <mc:Choice Requires="wps">
          <w:drawing>
            <wp:anchor distT="0" distB="0" distL="114300" distR="114300" simplePos="0" relativeHeight="251658261" behindDoc="1" locked="0" layoutInCell="1" allowOverlap="1" wp14:anchorId="65D62969" wp14:editId="51C5E6F1">
              <wp:simplePos x="0" y="0"/>
              <wp:positionH relativeFrom="rightMargin">
                <wp:posOffset>325657</wp:posOffset>
              </wp:positionH>
              <wp:positionV relativeFrom="paragraph">
                <wp:posOffset>331470</wp:posOffset>
              </wp:positionV>
              <wp:extent cx="469900" cy="5203825"/>
              <wp:effectExtent l="0" t="0" r="0" b="0"/>
              <wp:wrapNone/>
              <wp:docPr id="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27545" w14:textId="362FBF24" w:rsidR="002877F0" w:rsidRPr="00D9615E" w:rsidRDefault="00320325" w:rsidP="002877F0">
                          <w:pPr>
                            <w:pStyle w:val="Body-11"/>
                            <w:rPr>
                              <w:i/>
                              <w:color w:val="5F497A" w:themeColor="accent4" w:themeShade="BF"/>
                              <w:lang w:eastAsia="zh-HK"/>
                            </w:rPr>
                          </w:pPr>
                          <w:r w:rsidRPr="00320325">
                            <w:rPr>
                              <w:rFonts w:ascii="Roboto" w:hAnsi="Roboto"/>
                              <w:iCs/>
                              <w:color w:val="5F497A" w:themeColor="accent4" w:themeShade="BF"/>
                              <w:sz w:val="36"/>
                              <w:szCs w:val="40"/>
                              <w:lang w:eastAsia="zh-HK"/>
                            </w:rPr>
                            <w:t>Appendix</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5D62969" id="_x0000_t202" coordsize="21600,21600" o:spt="202" path="m,l,21600r21600,l21600,xe">
              <v:stroke joinstyle="miter"/>
              <v:path gradientshapeok="t" o:connecttype="rect"/>
            </v:shapetype>
            <v:shape id="_x0000_s1036" type="#_x0000_t202" style="position:absolute;left:0;text-align:left;margin-left:25.65pt;margin-top:26.1pt;width:37pt;height:409.75pt;z-index:-25165821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" filled="f" stroked="f">
              <v:textbox style="layout-flow:vertical-ideographic">
                <w:txbxContent>
                  <w:p w14:paraId="14227545" w14:textId="362FBF24" w:rsidR="002877F0" w:rsidRPr="00D9615E" w:rsidRDefault="00320325" w:rsidP="002877F0">
                    <w:pPr>
                      <w:pStyle w:val="Body-11"/>
                      <w:rPr>
                        <w:i/>
                        <w:color w:val="5F497A" w:themeColor="accent4" w:themeShade="BF"/>
                        <w:lang w:eastAsia="zh-HK"/>
                      </w:rPr>
                    </w:pPr>
                    <w:r w:rsidRPr="00320325">
                      <w:rPr>
                        <w:rFonts w:ascii="Roboto" w:hAnsi="Roboto"/>
                        <w:iCs/>
                        <w:color w:val="5F497A" w:themeColor="accent4" w:themeShade="BF"/>
                        <w:sz w:val="36"/>
                        <w:szCs w:val="40"/>
                        <w:lang w:eastAsia="zh-HK"/>
                      </w:rPr>
                      <w:t>Appendix</w:t>
                    </w:r>
                  </w:p>
                </w:txbxContent>
              </v:textbox>
              <w10:wrap anchorx="margin"/>
            </v:shape>
          </w:pict>
        </mc:Fallback>
      </mc:AlternateContent>
    </w:r>
    <w:r w:rsidR="00E84A03">
      <w:rPr>
        <w:noProof/>
        <w:lang w:val="en-US"/>
      </w:rPr>
      <w:drawing>
        <wp:anchor distT="0" distB="0" distL="114300" distR="114300" simplePos="0" relativeHeight="251658241" behindDoc="1" locked="0" layoutInCell="1" allowOverlap="1" wp14:anchorId="0CF3908C" wp14:editId="1C17E1A2">
          <wp:simplePos x="0" y="0"/>
          <wp:positionH relativeFrom="column">
            <wp:posOffset>-873154</wp:posOffset>
          </wp:positionH>
          <wp:positionV relativeFrom="paragraph">
            <wp:posOffset>-457200</wp:posOffset>
          </wp:positionV>
          <wp:extent cx="10703962" cy="7560000"/>
          <wp:effectExtent l="0" t="0" r="2540" b="317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03962" cy="75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AB5C" w14:textId="4A55AFEF" w:rsidR="00553BA1" w:rsidRPr="00A67398" w:rsidRDefault="00833DAB" w:rsidP="003C4ED0">
    <w:pPr>
      <w:pStyle w:val="a9"/>
      <w:tabs>
        <w:tab w:val="clear" w:pos="4320"/>
        <w:tab w:val="clear" w:pos="8640"/>
        <w:tab w:val="left" w:pos="10869"/>
      </w:tabs>
    </w:pPr>
    <w:r>
      <w:rPr>
        <w:noProof/>
        <w:lang w:val="en-US"/>
      </w:rPr>
      <mc:AlternateContent>
        <mc:Choice Requires="wps">
          <w:drawing>
            <wp:anchor distT="0" distB="0" distL="114300" distR="114300" simplePos="0" relativeHeight="251658262" behindDoc="1" locked="0" layoutInCell="1" allowOverlap="1" wp14:anchorId="030ECC84" wp14:editId="5571C74E">
              <wp:simplePos x="0" y="0"/>
              <wp:positionH relativeFrom="rightMargin">
                <wp:posOffset>-9702800</wp:posOffset>
              </wp:positionH>
              <wp:positionV relativeFrom="paragraph">
                <wp:posOffset>345440</wp:posOffset>
              </wp:positionV>
              <wp:extent cx="469900" cy="5203825"/>
              <wp:effectExtent l="0" t="0" r="0" b="0"/>
              <wp:wrapNone/>
              <wp:docPr id="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9AEA8" w14:textId="72174AF4" w:rsidR="00813315" w:rsidRPr="00D9615E" w:rsidRDefault="00813315" w:rsidP="00813315">
                          <w:pPr>
                            <w:pStyle w:val="Body-11"/>
                            <w:rPr>
                              <w:i/>
                              <w:color w:val="5F497A" w:themeColor="accent4" w:themeShade="BF"/>
                              <w:lang w:eastAsia="zh-HK"/>
                            </w:rPr>
                          </w:pPr>
                          <w:r w:rsidRPr="00320325">
                            <w:rPr>
                              <w:rFonts w:ascii="Roboto" w:hAnsi="Roboto"/>
                              <w:iCs/>
                              <w:color w:val="5F497A" w:themeColor="accent4" w:themeShade="BF"/>
                              <w:sz w:val="36"/>
                              <w:szCs w:val="40"/>
                              <w:lang w:eastAsia="zh-HK"/>
                            </w:rPr>
                            <w:t>Appendix</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30ECC84" id="_x0000_t202" coordsize="21600,21600" o:spt="202" path="m,l,21600r21600,l21600,xe">
              <v:stroke joinstyle="miter"/>
              <v:path gradientshapeok="t" o:connecttype="rect"/>
            </v:shapetype>
            <v:shape id="_x0000_s1037" type="#_x0000_t202" style="position:absolute;left:0;text-align:left;margin-left:-764pt;margin-top:27.2pt;width:37pt;height:409.75pt;z-index:-25165821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" filled="f" stroked="f">
              <v:textbox style="layout-flow:vertical-ideographic">
                <w:txbxContent>
                  <w:p w14:paraId="3419AEA8" w14:textId="72174AF4" w:rsidR="00813315" w:rsidRPr="00D9615E" w:rsidRDefault="00813315" w:rsidP="00813315">
                    <w:pPr>
                      <w:pStyle w:val="Body-11"/>
                      <w:rPr>
                        <w:i/>
                        <w:color w:val="5F497A" w:themeColor="accent4" w:themeShade="BF"/>
                        <w:lang w:eastAsia="zh-HK"/>
                      </w:rPr>
                    </w:pPr>
                    <w:r w:rsidRPr="00320325">
                      <w:rPr>
                        <w:rFonts w:ascii="Roboto" w:hAnsi="Roboto"/>
                        <w:iCs/>
                        <w:color w:val="5F497A" w:themeColor="accent4" w:themeShade="BF"/>
                        <w:sz w:val="36"/>
                        <w:szCs w:val="40"/>
                        <w:lang w:eastAsia="zh-HK"/>
                      </w:rPr>
                      <w:t>Appendix</w:t>
                    </w:r>
                  </w:p>
                </w:txbxContent>
              </v:textbox>
              <w10:wrap anchorx="margin"/>
            </v:shape>
          </w:pict>
        </mc:Fallback>
      </mc:AlternateContent>
    </w:r>
    <w:r w:rsidR="00813315">
      <w:rPr>
        <w:noProof/>
        <w:lang w:val="en-US"/>
      </w:rPr>
      <w:drawing>
        <wp:anchor distT="0" distB="0" distL="114300" distR="114300" simplePos="0" relativeHeight="251658240" behindDoc="1" locked="0" layoutInCell="1" allowOverlap="1" wp14:anchorId="66226518" wp14:editId="544B406F">
          <wp:simplePos x="0" y="0"/>
          <wp:positionH relativeFrom="column">
            <wp:posOffset>-861060</wp:posOffset>
          </wp:positionH>
          <wp:positionV relativeFrom="paragraph">
            <wp:posOffset>-458470</wp:posOffset>
          </wp:positionV>
          <wp:extent cx="10703560" cy="7559675"/>
          <wp:effectExtent l="0" t="0" r="254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03560" cy="75596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87066" w14:textId="4024632D" w:rsidR="00553BA1" w:rsidRDefault="00553BA1">
    <w:pPr>
      <w:pStyle w:val="a9"/>
    </w:pP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9C4E6" w14:textId="77777777" w:rsidR="00833DAB" w:rsidRDefault="00833DAB">
    <w:pPr>
      <w:pStyle w:val="a9"/>
    </w:pPr>
    <w:r>
      <w:rPr>
        <w:noProof/>
        <w:lang w:val="en-US"/>
      </w:rPr>
      <mc:AlternateContent>
        <mc:Choice Requires="wps">
          <w:drawing>
            <wp:anchor distT="0" distB="0" distL="114300" distR="114300" simplePos="0" relativeHeight="251658266" behindDoc="1" locked="0" layoutInCell="1" allowOverlap="1" wp14:anchorId="5A5396C7" wp14:editId="53CC275C">
              <wp:simplePos x="0" y="0"/>
              <wp:positionH relativeFrom="rightMargin">
                <wp:posOffset>325657</wp:posOffset>
              </wp:positionH>
              <wp:positionV relativeFrom="paragraph">
                <wp:posOffset>331470</wp:posOffset>
              </wp:positionV>
              <wp:extent cx="469900" cy="5203825"/>
              <wp:effectExtent l="0" t="0" r="0" b="0"/>
              <wp:wrapNone/>
              <wp:docPr id="33"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5D6B0" w14:textId="56376429" w:rsidR="00833DAB" w:rsidRPr="00D9615E" w:rsidRDefault="00833DAB" w:rsidP="002877F0">
                          <w:pPr>
                            <w:pStyle w:val="Body-11"/>
                            <w:rPr>
                              <w:i/>
                              <w:color w:val="5F497A" w:themeColor="accent4" w:themeShade="BF"/>
                              <w:lang w:eastAsia="zh-HK"/>
                            </w:rPr>
                          </w:pPr>
                          <w:r w:rsidRPr="00320325">
                            <w:rPr>
                              <w:rFonts w:ascii="Roboto" w:hAnsi="Roboto"/>
                              <w:iCs/>
                              <w:color w:val="5F497A" w:themeColor="accent4" w:themeShade="BF"/>
                              <w:sz w:val="36"/>
                              <w:szCs w:val="40"/>
                              <w:lang w:eastAsia="zh-HK"/>
                            </w:rPr>
                            <w:t>Appendix</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5396C7" id="_x0000_t202" coordsize="21600,21600" o:spt="202" path="m,l,21600r21600,l21600,xe">
              <v:stroke joinstyle="miter"/>
              <v:path gradientshapeok="t" o:connecttype="rect"/>
            </v:shapetype>
            <v:shape id="_x0000_s1038" type="#_x0000_t202" style="position:absolute;left:0;text-align:left;margin-left:25.65pt;margin-top:26.1pt;width:37pt;height:409.75pt;z-index:-25165821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" filled="f" stroked="f">
              <v:textbox style="layout-flow:vertical-ideographic">
                <w:txbxContent>
                  <w:p w14:paraId="0D85D6B0" w14:textId="56376429" w:rsidR="00833DAB" w:rsidRPr="00D9615E" w:rsidRDefault="00833DAB" w:rsidP="002877F0">
                    <w:pPr>
                      <w:pStyle w:val="Body-11"/>
                      <w:rPr>
                        <w:i/>
                        <w:color w:val="5F497A" w:themeColor="accent4" w:themeShade="BF"/>
                        <w:lang w:eastAsia="zh-HK"/>
                      </w:rPr>
                    </w:pPr>
                    <w:r w:rsidRPr="00320325">
                      <w:rPr>
                        <w:rFonts w:ascii="Roboto" w:hAnsi="Roboto"/>
                        <w:iCs/>
                        <w:color w:val="5F497A" w:themeColor="accent4" w:themeShade="BF"/>
                        <w:sz w:val="36"/>
                        <w:szCs w:val="40"/>
                        <w:lang w:eastAsia="zh-HK"/>
                      </w:rPr>
                      <w:t>Appendix</w:t>
                    </w:r>
                  </w:p>
                </w:txbxContent>
              </v:textbox>
              <w10:wrap anchorx="margin"/>
            </v:shape>
          </w:pict>
        </mc:Fallback>
      </mc:AlternateContent>
    </w:r>
    <w:r>
      <w:rPr>
        <w:noProof/>
        <w:lang w:val="en-US"/>
      </w:rPr>
      <w:drawing>
        <wp:anchor distT="0" distB="0" distL="114300" distR="114300" simplePos="0" relativeHeight="251658265" behindDoc="1" locked="0" layoutInCell="1" allowOverlap="1" wp14:anchorId="5A0ED0CF" wp14:editId="056D6D9E">
          <wp:simplePos x="0" y="0"/>
          <wp:positionH relativeFrom="column">
            <wp:posOffset>-873154</wp:posOffset>
          </wp:positionH>
          <wp:positionV relativeFrom="paragraph">
            <wp:posOffset>-457200</wp:posOffset>
          </wp:positionV>
          <wp:extent cx="10703962" cy="7560000"/>
          <wp:effectExtent l="0" t="0" r="2540" b="317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03962" cy="756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F77E8" w14:textId="77777777" w:rsidR="00833DAB" w:rsidRPr="00A67398" w:rsidRDefault="00833DAB" w:rsidP="003C4ED0">
    <w:pPr>
      <w:pStyle w:val="a9"/>
      <w:tabs>
        <w:tab w:val="clear" w:pos="4320"/>
        <w:tab w:val="clear" w:pos="8640"/>
        <w:tab w:val="left" w:pos="10869"/>
      </w:tabs>
    </w:pPr>
    <w:r>
      <w:rPr>
        <w:noProof/>
        <w:lang w:val="en-US"/>
      </w:rPr>
      <mc:AlternateContent>
        <mc:Choice Requires="wps">
          <w:drawing>
            <wp:anchor distT="0" distB="0" distL="114300" distR="114300" simplePos="0" relativeHeight="251658264" behindDoc="1" locked="0" layoutInCell="1" allowOverlap="1" wp14:anchorId="4A07E58F" wp14:editId="2BFE7678">
              <wp:simplePos x="0" y="0"/>
              <wp:positionH relativeFrom="rightMargin">
                <wp:posOffset>-9702800</wp:posOffset>
              </wp:positionH>
              <wp:positionV relativeFrom="paragraph">
                <wp:posOffset>345440</wp:posOffset>
              </wp:positionV>
              <wp:extent cx="469900" cy="5203825"/>
              <wp:effectExtent l="0" t="0" r="0" b="0"/>
              <wp:wrapNone/>
              <wp:docPr id="30"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520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4C3FD" w14:textId="53E1158F" w:rsidR="00833DAB" w:rsidRPr="00D9615E" w:rsidRDefault="00833DAB" w:rsidP="00813315">
                          <w:pPr>
                            <w:pStyle w:val="Body-11"/>
                            <w:rPr>
                              <w:i/>
                              <w:color w:val="5F497A" w:themeColor="accent4" w:themeShade="BF"/>
                              <w:lang w:eastAsia="zh-HK"/>
                            </w:rPr>
                          </w:pPr>
                          <w:r w:rsidRPr="00320325">
                            <w:rPr>
                              <w:rFonts w:ascii="Roboto" w:hAnsi="Roboto"/>
                              <w:iCs/>
                              <w:color w:val="5F497A" w:themeColor="accent4" w:themeShade="BF"/>
                              <w:sz w:val="36"/>
                              <w:szCs w:val="40"/>
                              <w:lang w:eastAsia="zh-HK"/>
                            </w:rPr>
                            <w:t>Appendix</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07E58F" id="_x0000_t202" coordsize="21600,21600" o:spt="202" path="m,l,21600r21600,l21600,xe">
              <v:stroke joinstyle="miter"/>
              <v:path gradientshapeok="t" o:connecttype="rect"/>
            </v:shapetype>
            <v:shape id="_x0000_s1039" type="#_x0000_t202" style="position:absolute;left:0;text-align:left;margin-left:-764pt;margin-top:27.2pt;width:37pt;height:409.75pt;z-index:-2516582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" filled="f" stroked="f">
              <v:textbox style="layout-flow:vertical-ideographic">
                <w:txbxContent>
                  <w:p w14:paraId="1D04C3FD" w14:textId="53E1158F" w:rsidR="00833DAB" w:rsidRPr="00D9615E" w:rsidRDefault="00833DAB" w:rsidP="00813315">
                    <w:pPr>
                      <w:pStyle w:val="Body-11"/>
                      <w:rPr>
                        <w:i/>
                        <w:color w:val="5F497A" w:themeColor="accent4" w:themeShade="BF"/>
                        <w:lang w:eastAsia="zh-HK"/>
                      </w:rPr>
                    </w:pPr>
                    <w:r w:rsidRPr="00320325">
                      <w:rPr>
                        <w:rFonts w:ascii="Roboto" w:hAnsi="Roboto"/>
                        <w:iCs/>
                        <w:color w:val="5F497A" w:themeColor="accent4" w:themeShade="BF"/>
                        <w:sz w:val="36"/>
                        <w:szCs w:val="40"/>
                        <w:lang w:eastAsia="zh-HK"/>
                      </w:rPr>
                      <w:t>Appendix</w:t>
                    </w:r>
                  </w:p>
                </w:txbxContent>
              </v:textbox>
              <w10:wrap anchorx="margin"/>
            </v:shape>
          </w:pict>
        </mc:Fallback>
      </mc:AlternateContent>
    </w:r>
    <w:r>
      <w:rPr>
        <w:noProof/>
        <w:lang w:val="en-US"/>
      </w:rPr>
      <w:drawing>
        <wp:anchor distT="0" distB="0" distL="114300" distR="114300" simplePos="0" relativeHeight="251658263" behindDoc="1" locked="0" layoutInCell="1" allowOverlap="1" wp14:anchorId="5C139310" wp14:editId="75FDB2DD">
          <wp:simplePos x="0" y="0"/>
          <wp:positionH relativeFrom="column">
            <wp:posOffset>-861060</wp:posOffset>
          </wp:positionH>
          <wp:positionV relativeFrom="paragraph">
            <wp:posOffset>-458470</wp:posOffset>
          </wp:positionV>
          <wp:extent cx="10703560" cy="7559675"/>
          <wp:effectExtent l="0" t="0" r="2540" b="317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03560" cy="75596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1CE27" w14:textId="6E977BD0" w:rsidR="007635E9" w:rsidRDefault="007635E9">
    <w:pPr>
      <w:pStyle w:val="a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EC483" w14:textId="7853AD2D" w:rsidR="00553BA1" w:rsidRDefault="00553BA1" w:rsidP="000B4AB3">
    <w:pPr>
      <w:pStyle w:val="a9"/>
      <w:tabs>
        <w:tab w:val="clear" w:pos="4320"/>
        <w:tab w:val="clear" w:pos="8640"/>
        <w:tab w:val="left" w:pos="3406"/>
      </w:tabs>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3D20B" w14:textId="118CA6E3" w:rsidR="00553BA1" w:rsidRDefault="00553BA1">
    <w:pPr>
      <w:pStyle w:val="a9"/>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E27BE" w14:textId="08A850E8" w:rsidR="00553BA1" w:rsidRDefault="00553BA1">
    <w:pPr>
      <w:pStyle w:val="a9"/>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928A8" w14:textId="3C348D14" w:rsidR="00553BA1" w:rsidRDefault="00553BA1">
    <w:pPr>
      <w:pStyle w:val="a9"/>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55542" w14:textId="3454D3CD" w:rsidR="00553BA1" w:rsidRDefault="00553BA1">
    <w:pPr>
      <w:pStyle w:val="a9"/>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0DB33" w14:textId="0C92BC6F" w:rsidR="00553BA1" w:rsidRDefault="00553BA1">
    <w:pPr>
      <w:pStyle w:val="a9"/>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5A973" w14:textId="7453B0C8" w:rsidR="00553BA1" w:rsidRDefault="00553BA1">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218BB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hybridMultilevel"/>
    <w:tmpl w:val="B71AE260"/>
    <w:lvl w:ilvl="0" w:tplc="C4D48784">
      <w:start w:val="1"/>
      <w:numFmt w:val="decimal"/>
      <w:pStyle w:val="4"/>
      <w:lvlText w:val="%1."/>
      <w:lvlJc w:val="left"/>
      <w:pPr>
        <w:tabs>
          <w:tab w:val="num" w:pos="1209"/>
        </w:tabs>
        <w:ind w:left="1209" w:hanging="360"/>
      </w:pPr>
    </w:lvl>
    <w:lvl w:ilvl="1" w:tplc="52084CA4">
      <w:numFmt w:val="decimal"/>
      <w:lvlText w:val=""/>
      <w:lvlJc w:val="left"/>
    </w:lvl>
    <w:lvl w:ilvl="2" w:tplc="BD0C1762">
      <w:numFmt w:val="decimal"/>
      <w:lvlText w:val=""/>
      <w:lvlJc w:val="left"/>
    </w:lvl>
    <w:lvl w:ilvl="3" w:tplc="7A94FBCC">
      <w:numFmt w:val="decimal"/>
      <w:lvlText w:val=""/>
      <w:lvlJc w:val="left"/>
    </w:lvl>
    <w:lvl w:ilvl="4" w:tplc="4344F8B4">
      <w:numFmt w:val="decimal"/>
      <w:lvlText w:val=""/>
      <w:lvlJc w:val="left"/>
    </w:lvl>
    <w:lvl w:ilvl="5" w:tplc="C21C5B28">
      <w:numFmt w:val="decimal"/>
      <w:lvlText w:val=""/>
      <w:lvlJc w:val="left"/>
    </w:lvl>
    <w:lvl w:ilvl="6" w:tplc="92148DD0">
      <w:numFmt w:val="decimal"/>
      <w:lvlText w:val=""/>
      <w:lvlJc w:val="left"/>
    </w:lvl>
    <w:lvl w:ilvl="7" w:tplc="FADEE49E">
      <w:numFmt w:val="decimal"/>
      <w:lvlText w:val=""/>
      <w:lvlJc w:val="left"/>
    </w:lvl>
    <w:lvl w:ilvl="8" w:tplc="10E22F58">
      <w:numFmt w:val="decimal"/>
      <w:lvlText w:val=""/>
      <w:lvlJc w:val="left"/>
    </w:lvl>
  </w:abstractNum>
  <w:abstractNum w:abstractNumId="2" w15:restartNumberingAfterBreak="0">
    <w:nsid w:val="FFFFFF7E"/>
    <w:multiLevelType w:val="hybridMultilevel"/>
    <w:tmpl w:val="5B24F7C4"/>
    <w:lvl w:ilvl="0" w:tplc="90E0870C">
      <w:start w:val="1"/>
      <w:numFmt w:val="decimal"/>
      <w:pStyle w:val="3"/>
      <w:lvlText w:val="%1."/>
      <w:lvlJc w:val="left"/>
      <w:pPr>
        <w:tabs>
          <w:tab w:val="num" w:pos="926"/>
        </w:tabs>
        <w:ind w:left="926" w:hanging="360"/>
      </w:pPr>
    </w:lvl>
    <w:lvl w:ilvl="1" w:tplc="3D0C4690">
      <w:numFmt w:val="decimal"/>
      <w:lvlText w:val=""/>
      <w:lvlJc w:val="left"/>
    </w:lvl>
    <w:lvl w:ilvl="2" w:tplc="528C4B4C">
      <w:numFmt w:val="decimal"/>
      <w:lvlText w:val=""/>
      <w:lvlJc w:val="left"/>
    </w:lvl>
    <w:lvl w:ilvl="3" w:tplc="FD3EE6C2">
      <w:numFmt w:val="decimal"/>
      <w:lvlText w:val=""/>
      <w:lvlJc w:val="left"/>
    </w:lvl>
    <w:lvl w:ilvl="4" w:tplc="1D105F42">
      <w:numFmt w:val="decimal"/>
      <w:lvlText w:val=""/>
      <w:lvlJc w:val="left"/>
    </w:lvl>
    <w:lvl w:ilvl="5" w:tplc="DFE280D6">
      <w:numFmt w:val="decimal"/>
      <w:lvlText w:val=""/>
      <w:lvlJc w:val="left"/>
    </w:lvl>
    <w:lvl w:ilvl="6" w:tplc="0B0401E8">
      <w:numFmt w:val="decimal"/>
      <w:lvlText w:val=""/>
      <w:lvlJc w:val="left"/>
    </w:lvl>
    <w:lvl w:ilvl="7" w:tplc="8566421C">
      <w:numFmt w:val="decimal"/>
      <w:lvlText w:val=""/>
      <w:lvlJc w:val="left"/>
    </w:lvl>
    <w:lvl w:ilvl="8" w:tplc="AA260D7C">
      <w:numFmt w:val="decimal"/>
      <w:lvlText w:val=""/>
      <w:lvlJc w:val="left"/>
    </w:lvl>
  </w:abstractNum>
  <w:abstractNum w:abstractNumId="3" w15:restartNumberingAfterBreak="0">
    <w:nsid w:val="FFFFFF7F"/>
    <w:multiLevelType w:val="hybridMultilevel"/>
    <w:tmpl w:val="5EA8EB74"/>
    <w:lvl w:ilvl="0" w:tplc="C4A6B3EE">
      <w:start w:val="1"/>
      <w:numFmt w:val="decimal"/>
      <w:pStyle w:val="2"/>
      <w:lvlText w:val="%1."/>
      <w:lvlJc w:val="left"/>
      <w:pPr>
        <w:tabs>
          <w:tab w:val="num" w:pos="643"/>
        </w:tabs>
        <w:ind w:left="643" w:hanging="360"/>
      </w:pPr>
    </w:lvl>
    <w:lvl w:ilvl="1" w:tplc="24AE947C">
      <w:numFmt w:val="decimal"/>
      <w:lvlText w:val=""/>
      <w:lvlJc w:val="left"/>
    </w:lvl>
    <w:lvl w:ilvl="2" w:tplc="DE921152">
      <w:numFmt w:val="decimal"/>
      <w:lvlText w:val=""/>
      <w:lvlJc w:val="left"/>
    </w:lvl>
    <w:lvl w:ilvl="3" w:tplc="B68A3F56">
      <w:numFmt w:val="decimal"/>
      <w:lvlText w:val=""/>
      <w:lvlJc w:val="left"/>
    </w:lvl>
    <w:lvl w:ilvl="4" w:tplc="5358C83E">
      <w:numFmt w:val="decimal"/>
      <w:lvlText w:val=""/>
      <w:lvlJc w:val="left"/>
    </w:lvl>
    <w:lvl w:ilvl="5" w:tplc="69AA3B5E">
      <w:numFmt w:val="decimal"/>
      <w:lvlText w:val=""/>
      <w:lvlJc w:val="left"/>
    </w:lvl>
    <w:lvl w:ilvl="6" w:tplc="D99CF394">
      <w:numFmt w:val="decimal"/>
      <w:lvlText w:val=""/>
      <w:lvlJc w:val="left"/>
    </w:lvl>
    <w:lvl w:ilvl="7" w:tplc="FE7C67DA">
      <w:numFmt w:val="decimal"/>
      <w:lvlText w:val=""/>
      <w:lvlJc w:val="left"/>
    </w:lvl>
    <w:lvl w:ilvl="8" w:tplc="8C5647EC">
      <w:numFmt w:val="decimal"/>
      <w:lvlText w:val=""/>
      <w:lvlJc w:val="left"/>
    </w:lvl>
  </w:abstractNum>
  <w:abstractNum w:abstractNumId="4" w15:restartNumberingAfterBreak="0">
    <w:nsid w:val="FFFFFF80"/>
    <w:multiLevelType w:val="hybridMultilevel"/>
    <w:tmpl w:val="C7B28694"/>
    <w:lvl w:ilvl="0" w:tplc="C062E0FE">
      <w:start w:val="1"/>
      <w:numFmt w:val="bullet"/>
      <w:pStyle w:val="50"/>
      <w:lvlText w:val=""/>
      <w:lvlJc w:val="left"/>
      <w:pPr>
        <w:tabs>
          <w:tab w:val="num" w:pos="1492"/>
        </w:tabs>
        <w:ind w:left="1492" w:hanging="360"/>
      </w:pPr>
      <w:rPr>
        <w:rFonts w:ascii="Symbol" w:hAnsi="Symbol" w:hint="default"/>
      </w:rPr>
    </w:lvl>
    <w:lvl w:ilvl="1" w:tplc="2CBEEF24">
      <w:numFmt w:val="decimal"/>
      <w:lvlText w:val=""/>
      <w:lvlJc w:val="left"/>
    </w:lvl>
    <w:lvl w:ilvl="2" w:tplc="EFCACF82">
      <w:numFmt w:val="decimal"/>
      <w:lvlText w:val=""/>
      <w:lvlJc w:val="left"/>
    </w:lvl>
    <w:lvl w:ilvl="3" w:tplc="5D0C1EB0">
      <w:numFmt w:val="decimal"/>
      <w:lvlText w:val=""/>
      <w:lvlJc w:val="left"/>
    </w:lvl>
    <w:lvl w:ilvl="4" w:tplc="8862BB8E">
      <w:numFmt w:val="decimal"/>
      <w:lvlText w:val=""/>
      <w:lvlJc w:val="left"/>
    </w:lvl>
    <w:lvl w:ilvl="5" w:tplc="D1E00088">
      <w:numFmt w:val="decimal"/>
      <w:lvlText w:val=""/>
      <w:lvlJc w:val="left"/>
    </w:lvl>
    <w:lvl w:ilvl="6" w:tplc="D5B058D2">
      <w:numFmt w:val="decimal"/>
      <w:lvlText w:val=""/>
      <w:lvlJc w:val="left"/>
    </w:lvl>
    <w:lvl w:ilvl="7" w:tplc="F0860652">
      <w:numFmt w:val="decimal"/>
      <w:lvlText w:val=""/>
      <w:lvlJc w:val="left"/>
    </w:lvl>
    <w:lvl w:ilvl="8" w:tplc="FAEEFF80">
      <w:numFmt w:val="decimal"/>
      <w:lvlText w:val=""/>
      <w:lvlJc w:val="left"/>
    </w:lvl>
  </w:abstractNum>
  <w:abstractNum w:abstractNumId="5" w15:restartNumberingAfterBreak="0">
    <w:nsid w:val="FFFFFF81"/>
    <w:multiLevelType w:val="hybridMultilevel"/>
    <w:tmpl w:val="F16C7634"/>
    <w:lvl w:ilvl="0" w:tplc="94ECCE82">
      <w:start w:val="1"/>
      <w:numFmt w:val="bullet"/>
      <w:pStyle w:val="40"/>
      <w:lvlText w:val=""/>
      <w:lvlJc w:val="left"/>
      <w:pPr>
        <w:tabs>
          <w:tab w:val="num" w:pos="1209"/>
        </w:tabs>
        <w:ind w:left="1209" w:hanging="360"/>
      </w:pPr>
      <w:rPr>
        <w:rFonts w:ascii="Symbol" w:hAnsi="Symbol" w:hint="default"/>
      </w:rPr>
    </w:lvl>
    <w:lvl w:ilvl="1" w:tplc="0700F0CE">
      <w:numFmt w:val="decimal"/>
      <w:lvlText w:val=""/>
      <w:lvlJc w:val="left"/>
    </w:lvl>
    <w:lvl w:ilvl="2" w:tplc="C74AF81C">
      <w:numFmt w:val="decimal"/>
      <w:lvlText w:val=""/>
      <w:lvlJc w:val="left"/>
    </w:lvl>
    <w:lvl w:ilvl="3" w:tplc="E7624F0C">
      <w:numFmt w:val="decimal"/>
      <w:lvlText w:val=""/>
      <w:lvlJc w:val="left"/>
    </w:lvl>
    <w:lvl w:ilvl="4" w:tplc="EBEE934C">
      <w:numFmt w:val="decimal"/>
      <w:lvlText w:val=""/>
      <w:lvlJc w:val="left"/>
    </w:lvl>
    <w:lvl w:ilvl="5" w:tplc="54500E9E">
      <w:numFmt w:val="decimal"/>
      <w:lvlText w:val=""/>
      <w:lvlJc w:val="left"/>
    </w:lvl>
    <w:lvl w:ilvl="6" w:tplc="0E30A26C">
      <w:numFmt w:val="decimal"/>
      <w:lvlText w:val=""/>
      <w:lvlJc w:val="left"/>
    </w:lvl>
    <w:lvl w:ilvl="7" w:tplc="B9E2AD7A">
      <w:numFmt w:val="decimal"/>
      <w:lvlText w:val=""/>
      <w:lvlJc w:val="left"/>
    </w:lvl>
    <w:lvl w:ilvl="8" w:tplc="C2667A24">
      <w:numFmt w:val="decimal"/>
      <w:lvlText w:val=""/>
      <w:lvlJc w:val="left"/>
    </w:lvl>
  </w:abstractNum>
  <w:abstractNum w:abstractNumId="6" w15:restartNumberingAfterBreak="0">
    <w:nsid w:val="FFFFFF82"/>
    <w:multiLevelType w:val="hybridMultilevel"/>
    <w:tmpl w:val="60AAE580"/>
    <w:lvl w:ilvl="0" w:tplc="592659C6">
      <w:start w:val="1"/>
      <w:numFmt w:val="bullet"/>
      <w:pStyle w:val="30"/>
      <w:lvlText w:val=""/>
      <w:lvlJc w:val="left"/>
      <w:pPr>
        <w:tabs>
          <w:tab w:val="num" w:pos="926"/>
        </w:tabs>
        <w:ind w:left="926" w:hanging="360"/>
      </w:pPr>
      <w:rPr>
        <w:rFonts w:ascii="Symbol" w:hAnsi="Symbol" w:hint="default"/>
      </w:rPr>
    </w:lvl>
    <w:lvl w:ilvl="1" w:tplc="93B637A0">
      <w:numFmt w:val="decimal"/>
      <w:lvlText w:val=""/>
      <w:lvlJc w:val="left"/>
    </w:lvl>
    <w:lvl w:ilvl="2" w:tplc="502C2B0E">
      <w:numFmt w:val="decimal"/>
      <w:lvlText w:val=""/>
      <w:lvlJc w:val="left"/>
    </w:lvl>
    <w:lvl w:ilvl="3" w:tplc="20049E6E">
      <w:numFmt w:val="decimal"/>
      <w:lvlText w:val=""/>
      <w:lvlJc w:val="left"/>
    </w:lvl>
    <w:lvl w:ilvl="4" w:tplc="5DE44C14">
      <w:numFmt w:val="decimal"/>
      <w:lvlText w:val=""/>
      <w:lvlJc w:val="left"/>
    </w:lvl>
    <w:lvl w:ilvl="5" w:tplc="EFEE37E0">
      <w:numFmt w:val="decimal"/>
      <w:lvlText w:val=""/>
      <w:lvlJc w:val="left"/>
    </w:lvl>
    <w:lvl w:ilvl="6" w:tplc="FF4822DC">
      <w:numFmt w:val="decimal"/>
      <w:lvlText w:val=""/>
      <w:lvlJc w:val="left"/>
    </w:lvl>
    <w:lvl w:ilvl="7" w:tplc="A0A2E9EA">
      <w:numFmt w:val="decimal"/>
      <w:lvlText w:val=""/>
      <w:lvlJc w:val="left"/>
    </w:lvl>
    <w:lvl w:ilvl="8" w:tplc="5EE6F07A">
      <w:numFmt w:val="decimal"/>
      <w:lvlText w:val=""/>
      <w:lvlJc w:val="left"/>
    </w:lvl>
  </w:abstractNum>
  <w:abstractNum w:abstractNumId="7" w15:restartNumberingAfterBreak="0">
    <w:nsid w:val="FFFFFF88"/>
    <w:multiLevelType w:val="hybridMultilevel"/>
    <w:tmpl w:val="CA3CD7A6"/>
    <w:lvl w:ilvl="0" w:tplc="C0609E76">
      <w:start w:val="1"/>
      <w:numFmt w:val="decimal"/>
      <w:pStyle w:val="a"/>
      <w:lvlText w:val="%1."/>
      <w:lvlJc w:val="left"/>
      <w:pPr>
        <w:tabs>
          <w:tab w:val="num" w:pos="360"/>
        </w:tabs>
        <w:ind w:left="360" w:hanging="360"/>
      </w:pPr>
    </w:lvl>
    <w:lvl w:ilvl="1" w:tplc="98B6FFE6">
      <w:numFmt w:val="decimal"/>
      <w:lvlText w:val=""/>
      <w:lvlJc w:val="left"/>
    </w:lvl>
    <w:lvl w:ilvl="2" w:tplc="D9460ACA">
      <w:numFmt w:val="decimal"/>
      <w:lvlText w:val=""/>
      <w:lvlJc w:val="left"/>
    </w:lvl>
    <w:lvl w:ilvl="3" w:tplc="2D0C6E1C">
      <w:numFmt w:val="decimal"/>
      <w:lvlText w:val=""/>
      <w:lvlJc w:val="left"/>
    </w:lvl>
    <w:lvl w:ilvl="4" w:tplc="ABCC5D96">
      <w:numFmt w:val="decimal"/>
      <w:lvlText w:val=""/>
      <w:lvlJc w:val="left"/>
    </w:lvl>
    <w:lvl w:ilvl="5" w:tplc="AB546570">
      <w:numFmt w:val="decimal"/>
      <w:lvlText w:val=""/>
      <w:lvlJc w:val="left"/>
    </w:lvl>
    <w:lvl w:ilvl="6" w:tplc="E46EDB1C">
      <w:numFmt w:val="decimal"/>
      <w:lvlText w:val=""/>
      <w:lvlJc w:val="left"/>
    </w:lvl>
    <w:lvl w:ilvl="7" w:tplc="52CE3E5A">
      <w:numFmt w:val="decimal"/>
      <w:lvlText w:val=""/>
      <w:lvlJc w:val="left"/>
    </w:lvl>
    <w:lvl w:ilvl="8" w:tplc="6EECEEAA">
      <w:numFmt w:val="decimal"/>
      <w:lvlText w:val=""/>
      <w:lvlJc w:val="left"/>
    </w:lvl>
  </w:abstractNum>
  <w:abstractNum w:abstractNumId="8" w15:restartNumberingAfterBreak="0">
    <w:nsid w:val="08B12766"/>
    <w:multiLevelType w:val="hybridMultilevel"/>
    <w:tmpl w:val="606C829A"/>
    <w:lvl w:ilvl="0" w:tplc="8CD0AD1C">
      <w:start w:val="1"/>
      <w:numFmt w:val="bullet"/>
      <w:pStyle w:val="a0"/>
      <w:lvlText w:val=""/>
      <w:lvlJc w:val="left"/>
      <w:pPr>
        <w:tabs>
          <w:tab w:val="num" w:pos="851"/>
        </w:tabs>
        <w:ind w:left="851" w:hanging="851"/>
      </w:pPr>
      <w:rPr>
        <w:rFonts w:ascii="Symbol" w:hAnsi="Symbol" w:hint="default"/>
      </w:rPr>
    </w:lvl>
    <w:lvl w:ilvl="1" w:tplc="04090003" w:tentative="1">
      <w:start w:val="1"/>
      <w:numFmt w:val="bullet"/>
      <w:lvlText w:val="o"/>
      <w:lvlJc w:val="left"/>
      <w:pPr>
        <w:tabs>
          <w:tab w:val="num" w:pos="703"/>
        </w:tabs>
        <w:ind w:left="703" w:hanging="360"/>
      </w:pPr>
      <w:rPr>
        <w:rFonts w:ascii="Courier New" w:hAnsi="Courier New" w:hint="default"/>
      </w:rPr>
    </w:lvl>
    <w:lvl w:ilvl="2" w:tplc="04090005" w:tentative="1">
      <w:start w:val="1"/>
      <w:numFmt w:val="bullet"/>
      <w:lvlText w:val=""/>
      <w:lvlJc w:val="left"/>
      <w:pPr>
        <w:tabs>
          <w:tab w:val="num" w:pos="1423"/>
        </w:tabs>
        <w:ind w:left="1423" w:hanging="360"/>
      </w:pPr>
      <w:rPr>
        <w:rFonts w:ascii="Wingdings" w:hAnsi="Wingdings" w:hint="default"/>
      </w:rPr>
    </w:lvl>
    <w:lvl w:ilvl="3" w:tplc="04090001" w:tentative="1">
      <w:start w:val="1"/>
      <w:numFmt w:val="bullet"/>
      <w:lvlText w:val=""/>
      <w:lvlJc w:val="left"/>
      <w:pPr>
        <w:tabs>
          <w:tab w:val="num" w:pos="2143"/>
        </w:tabs>
        <w:ind w:left="2143" w:hanging="360"/>
      </w:pPr>
      <w:rPr>
        <w:rFonts w:ascii="Symbol" w:hAnsi="Symbol" w:hint="default"/>
      </w:rPr>
    </w:lvl>
    <w:lvl w:ilvl="4" w:tplc="04090003" w:tentative="1">
      <w:start w:val="1"/>
      <w:numFmt w:val="bullet"/>
      <w:lvlText w:val="o"/>
      <w:lvlJc w:val="left"/>
      <w:pPr>
        <w:tabs>
          <w:tab w:val="num" w:pos="2863"/>
        </w:tabs>
        <w:ind w:left="2863" w:hanging="360"/>
      </w:pPr>
      <w:rPr>
        <w:rFonts w:ascii="Courier New" w:hAnsi="Courier New" w:hint="default"/>
      </w:rPr>
    </w:lvl>
    <w:lvl w:ilvl="5" w:tplc="04090005" w:tentative="1">
      <w:start w:val="1"/>
      <w:numFmt w:val="bullet"/>
      <w:lvlText w:val=""/>
      <w:lvlJc w:val="left"/>
      <w:pPr>
        <w:tabs>
          <w:tab w:val="num" w:pos="3583"/>
        </w:tabs>
        <w:ind w:left="3583" w:hanging="360"/>
      </w:pPr>
      <w:rPr>
        <w:rFonts w:ascii="Wingdings" w:hAnsi="Wingdings" w:hint="default"/>
      </w:rPr>
    </w:lvl>
    <w:lvl w:ilvl="6" w:tplc="04090001" w:tentative="1">
      <w:start w:val="1"/>
      <w:numFmt w:val="bullet"/>
      <w:lvlText w:val=""/>
      <w:lvlJc w:val="left"/>
      <w:pPr>
        <w:tabs>
          <w:tab w:val="num" w:pos="4303"/>
        </w:tabs>
        <w:ind w:left="4303" w:hanging="360"/>
      </w:pPr>
      <w:rPr>
        <w:rFonts w:ascii="Symbol" w:hAnsi="Symbol" w:hint="default"/>
      </w:rPr>
    </w:lvl>
    <w:lvl w:ilvl="7" w:tplc="04090003" w:tentative="1">
      <w:start w:val="1"/>
      <w:numFmt w:val="bullet"/>
      <w:lvlText w:val="o"/>
      <w:lvlJc w:val="left"/>
      <w:pPr>
        <w:tabs>
          <w:tab w:val="num" w:pos="5023"/>
        </w:tabs>
        <w:ind w:left="5023" w:hanging="360"/>
      </w:pPr>
      <w:rPr>
        <w:rFonts w:ascii="Courier New" w:hAnsi="Courier New" w:hint="default"/>
      </w:rPr>
    </w:lvl>
    <w:lvl w:ilvl="8" w:tplc="04090005" w:tentative="1">
      <w:start w:val="1"/>
      <w:numFmt w:val="bullet"/>
      <w:lvlText w:val=""/>
      <w:lvlJc w:val="left"/>
      <w:pPr>
        <w:tabs>
          <w:tab w:val="num" w:pos="5743"/>
        </w:tabs>
        <w:ind w:left="5743" w:hanging="360"/>
      </w:pPr>
      <w:rPr>
        <w:rFonts w:ascii="Wingdings" w:hAnsi="Wingdings" w:hint="default"/>
      </w:rPr>
    </w:lvl>
  </w:abstractNum>
  <w:abstractNum w:abstractNumId="9" w15:restartNumberingAfterBreak="0">
    <w:nsid w:val="114372B6"/>
    <w:multiLevelType w:val="multilevel"/>
    <w:tmpl w:val="7F16F7FE"/>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rPr>
        <w:rFonts w:ascii="Arial" w:hAnsi="Arial" w:cs="Arial" w:hint="default"/>
        <w:i w:val="0"/>
        <w:iCs/>
      </w:r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172A4D86"/>
    <w:multiLevelType w:val="hybridMultilevel"/>
    <w:tmpl w:val="8C980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DA2BD5"/>
    <w:multiLevelType w:val="multilevel"/>
    <w:tmpl w:val="5358D872"/>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pStyle w:val="temp2"/>
      <w:lvlText w:val="7.0.%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C1C674E"/>
    <w:multiLevelType w:val="hybridMultilevel"/>
    <w:tmpl w:val="627A7682"/>
    <w:lvl w:ilvl="0" w:tplc="E61C815E">
      <w:start w:val="1"/>
      <w:numFmt w:val="bullet"/>
      <w:pStyle w:val="ACIDLOD-GPointform"/>
      <w:lvlText w:val="-"/>
      <w:lvlJc w:val="left"/>
      <w:pPr>
        <w:ind w:left="720" w:hanging="360"/>
      </w:pPr>
      <w:rPr>
        <w:rFonts w:ascii="Dotum" w:eastAsia="Dotum" w:hAnsi="Dot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771ED"/>
    <w:multiLevelType w:val="hybridMultilevel"/>
    <w:tmpl w:val="FFFFFFFF"/>
    <w:lvl w:ilvl="0" w:tplc="9D820CB4">
      <w:start w:val="1"/>
      <w:numFmt w:val="bullet"/>
      <w:lvlText w:val=""/>
      <w:lvlJc w:val="left"/>
      <w:pPr>
        <w:ind w:left="720" w:hanging="360"/>
      </w:pPr>
      <w:rPr>
        <w:rFonts w:ascii="Symbol" w:hAnsi="Symbol" w:hint="default"/>
      </w:rPr>
    </w:lvl>
    <w:lvl w:ilvl="1" w:tplc="9858E556">
      <w:start w:val="1"/>
      <w:numFmt w:val="bullet"/>
      <w:pStyle w:val="ACID2GreenHeading"/>
      <w:lvlText w:val="o"/>
      <w:lvlJc w:val="left"/>
      <w:pPr>
        <w:ind w:left="1440" w:hanging="360"/>
      </w:pPr>
      <w:rPr>
        <w:rFonts w:ascii="Courier New" w:hAnsi="Courier New" w:hint="default"/>
      </w:rPr>
    </w:lvl>
    <w:lvl w:ilvl="2" w:tplc="D9FAD67E">
      <w:start w:val="1"/>
      <w:numFmt w:val="bullet"/>
      <w:lvlText w:val=""/>
      <w:lvlJc w:val="left"/>
      <w:pPr>
        <w:ind w:left="2160" w:hanging="360"/>
      </w:pPr>
      <w:rPr>
        <w:rFonts w:ascii="Wingdings" w:hAnsi="Wingdings" w:hint="default"/>
      </w:rPr>
    </w:lvl>
    <w:lvl w:ilvl="3" w:tplc="2EFA9958">
      <w:start w:val="1"/>
      <w:numFmt w:val="bullet"/>
      <w:lvlText w:val=""/>
      <w:lvlJc w:val="left"/>
      <w:pPr>
        <w:ind w:left="2880" w:hanging="360"/>
      </w:pPr>
      <w:rPr>
        <w:rFonts w:ascii="Symbol" w:hAnsi="Symbol" w:hint="default"/>
      </w:rPr>
    </w:lvl>
    <w:lvl w:ilvl="4" w:tplc="410E261E">
      <w:start w:val="1"/>
      <w:numFmt w:val="bullet"/>
      <w:lvlText w:val="o"/>
      <w:lvlJc w:val="left"/>
      <w:pPr>
        <w:ind w:left="3600" w:hanging="360"/>
      </w:pPr>
      <w:rPr>
        <w:rFonts w:ascii="Courier New" w:hAnsi="Courier New" w:hint="default"/>
      </w:rPr>
    </w:lvl>
    <w:lvl w:ilvl="5" w:tplc="A6F22BAA">
      <w:start w:val="1"/>
      <w:numFmt w:val="bullet"/>
      <w:lvlText w:val=""/>
      <w:lvlJc w:val="left"/>
      <w:pPr>
        <w:ind w:left="4320" w:hanging="360"/>
      </w:pPr>
      <w:rPr>
        <w:rFonts w:ascii="Wingdings" w:hAnsi="Wingdings" w:hint="default"/>
      </w:rPr>
    </w:lvl>
    <w:lvl w:ilvl="6" w:tplc="70BEC158">
      <w:start w:val="1"/>
      <w:numFmt w:val="bullet"/>
      <w:lvlText w:val=""/>
      <w:lvlJc w:val="left"/>
      <w:pPr>
        <w:ind w:left="5040" w:hanging="360"/>
      </w:pPr>
      <w:rPr>
        <w:rFonts w:ascii="Symbol" w:hAnsi="Symbol" w:hint="default"/>
      </w:rPr>
    </w:lvl>
    <w:lvl w:ilvl="7" w:tplc="C71622FC">
      <w:start w:val="1"/>
      <w:numFmt w:val="bullet"/>
      <w:lvlText w:val="o"/>
      <w:lvlJc w:val="left"/>
      <w:pPr>
        <w:ind w:left="5760" w:hanging="360"/>
      </w:pPr>
      <w:rPr>
        <w:rFonts w:ascii="Courier New" w:hAnsi="Courier New" w:hint="default"/>
      </w:rPr>
    </w:lvl>
    <w:lvl w:ilvl="8" w:tplc="A37679EE">
      <w:start w:val="1"/>
      <w:numFmt w:val="bullet"/>
      <w:lvlText w:val=""/>
      <w:lvlJc w:val="left"/>
      <w:pPr>
        <w:ind w:left="6480" w:hanging="360"/>
      </w:pPr>
      <w:rPr>
        <w:rFonts w:ascii="Wingdings" w:hAnsi="Wingdings" w:hint="default"/>
      </w:rPr>
    </w:lvl>
  </w:abstractNum>
  <w:abstractNum w:abstractNumId="14" w15:restartNumberingAfterBreak="0">
    <w:nsid w:val="2FC25ACE"/>
    <w:multiLevelType w:val="hybridMultilevel"/>
    <w:tmpl w:val="AA225C50"/>
    <w:lvl w:ilvl="0" w:tplc="EFCCF69E">
      <w:start w:val="1"/>
      <w:numFmt w:val="bullet"/>
      <w:pStyle w:val="Body-11BulletPointSolid"/>
      <w:lvlText w:val=""/>
      <w:lvlJc w:val="left"/>
      <w:pPr>
        <w:ind w:left="700" w:hanging="360"/>
      </w:pPr>
      <w:rPr>
        <w:rFonts w:ascii="Symbol" w:hAnsi="Symbol" w:hint="default"/>
      </w:rPr>
    </w:lvl>
    <w:lvl w:ilvl="1" w:tplc="8B363F5C">
      <w:start w:val="1"/>
      <w:numFmt w:val="bullet"/>
      <w:pStyle w:val="Body-11BulletPointHollow"/>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D53CC6"/>
    <w:multiLevelType w:val="hybridMultilevel"/>
    <w:tmpl w:val="8FAA1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5B340F"/>
    <w:multiLevelType w:val="multilevel"/>
    <w:tmpl w:val="FA02C2CA"/>
    <w:lvl w:ilvl="0">
      <w:start w:val="1"/>
      <w:numFmt w:val="decimal"/>
      <w:pStyle w:val="ACID1Yellowheading"/>
      <w:lvlText w:val="%1."/>
      <w:lvlJc w:val="right"/>
      <w:pPr>
        <w:ind w:left="360" w:hanging="360"/>
      </w:pPr>
      <w:rPr>
        <w:rFonts w:hint="eastAsia"/>
        <w:b/>
        <w:bCs w:val="0"/>
        <w:i w:val="0"/>
        <w:iCs w:val="0"/>
        <w:caps w:val="0"/>
        <w:smallCaps w:val="0"/>
        <w:strike w:val="0"/>
        <w:dstrike w:val="0"/>
        <w:noProof w:val="0"/>
        <w:vanish w:val="0"/>
        <w:color w:val="FFFFFF" w:themeColor="background1"/>
        <w:spacing w:val="0"/>
        <w:kern w:val="0"/>
        <w:position w:val="0"/>
        <w:sz w:val="52"/>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CID2YellowHeading"/>
      <w:lvlText w:val="%1.%2"/>
      <w:lvlJc w:val="left"/>
      <w:pPr>
        <w:ind w:left="720" w:hanging="720"/>
      </w:pPr>
      <w:rPr>
        <w:b/>
        <w:bCs/>
        <w:i w:val="0"/>
        <w:iCs w:val="0"/>
        <w:caps w:val="0"/>
        <w:smallCaps w:val="0"/>
        <w:strike w:val="0"/>
        <w:dstrike w:val="0"/>
        <w:noProof w:val="0"/>
        <w:vanish w:val="0"/>
        <w:color w:val="000000"/>
        <w:position w:val="0"/>
        <w:sz w:val="48"/>
        <w:szCs w:val="4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CID3"/>
      <w:lvlText w:val="%1.%2.%3"/>
      <w:lvlJc w:val="left"/>
      <w:pPr>
        <w:ind w:left="3655" w:hanging="2520"/>
      </w:pPr>
      <w:rPr>
        <w:b/>
        <w:bCs/>
        <w:i w:val="0"/>
        <w:iCs w:val="0"/>
        <w:caps w:val="0"/>
        <w:smallCaps w:val="0"/>
        <w:strike w:val="0"/>
        <w:dstrike w:val="0"/>
        <w:noProof w:val="0"/>
        <w:vanish w:val="0"/>
        <w:color w:val="000000"/>
        <w:spacing w:val="0"/>
        <w:kern w:val="0"/>
        <w:position w:val="0"/>
        <w:sz w:val="34"/>
        <w:szCs w:val="34"/>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17" w15:restartNumberingAfterBreak="0">
    <w:nsid w:val="364C43FE"/>
    <w:multiLevelType w:val="hybridMultilevel"/>
    <w:tmpl w:val="FAC4CAD8"/>
    <w:lvl w:ilvl="0" w:tplc="B8EA952C">
      <w:start w:val="1"/>
      <w:numFmt w:val="decimal"/>
      <w:pStyle w:val="Arial130cm36"/>
      <w:lvlText w:val="%1."/>
      <w:lvlJc w:val="left"/>
      <w:pPr>
        <w:ind w:left="425" w:hanging="425"/>
      </w:pPr>
      <w:rPr>
        <w:rFonts w:hint="default"/>
      </w:rPr>
    </w:lvl>
    <w:lvl w:ilvl="1" w:tplc="57BC3846">
      <w:start w:val="1"/>
      <w:numFmt w:val="lowerLetter"/>
      <w:lvlText w:val="%2."/>
      <w:lvlJc w:val="left"/>
      <w:pPr>
        <w:tabs>
          <w:tab w:val="num" w:pos="164"/>
        </w:tabs>
        <w:ind w:left="0" w:firstLine="0"/>
      </w:pPr>
      <w:rPr>
        <w:rFonts w:ascii="Arial" w:hAnsi="Arial" w:hint="default"/>
        <w:sz w:val="22"/>
      </w:rPr>
    </w:lvl>
    <w:lvl w:ilvl="2" w:tplc="54E2B3FA">
      <w:numFmt w:val="none"/>
      <w:lvlText w:val=""/>
      <w:lvlJc w:val="left"/>
      <w:pPr>
        <w:tabs>
          <w:tab w:val="num" w:pos="164"/>
        </w:tabs>
        <w:ind w:left="0" w:firstLine="0"/>
      </w:pPr>
      <w:rPr>
        <w:rFonts w:hint="eastAsia"/>
      </w:rPr>
    </w:lvl>
    <w:lvl w:ilvl="3" w:tplc="ECEA8304">
      <w:numFmt w:val="none"/>
      <w:lvlText w:val=""/>
      <w:lvlJc w:val="left"/>
      <w:pPr>
        <w:tabs>
          <w:tab w:val="num" w:pos="164"/>
        </w:tabs>
        <w:ind w:left="0" w:firstLine="0"/>
      </w:pPr>
      <w:rPr>
        <w:rFonts w:hint="eastAsia"/>
      </w:rPr>
    </w:lvl>
    <w:lvl w:ilvl="4" w:tplc="D7AEB6A0">
      <w:numFmt w:val="none"/>
      <w:lvlText w:val=""/>
      <w:lvlJc w:val="left"/>
      <w:pPr>
        <w:tabs>
          <w:tab w:val="num" w:pos="164"/>
        </w:tabs>
        <w:ind w:left="0" w:firstLine="0"/>
      </w:pPr>
      <w:rPr>
        <w:rFonts w:hint="eastAsia"/>
      </w:rPr>
    </w:lvl>
    <w:lvl w:ilvl="5" w:tplc="8F5A00D6">
      <w:numFmt w:val="none"/>
      <w:lvlText w:val=""/>
      <w:lvlJc w:val="left"/>
      <w:pPr>
        <w:tabs>
          <w:tab w:val="num" w:pos="164"/>
        </w:tabs>
        <w:ind w:left="0" w:firstLine="0"/>
      </w:pPr>
      <w:rPr>
        <w:rFonts w:hint="eastAsia"/>
      </w:rPr>
    </w:lvl>
    <w:lvl w:ilvl="6" w:tplc="7B1435D4">
      <w:numFmt w:val="none"/>
      <w:lvlText w:val=""/>
      <w:lvlJc w:val="left"/>
      <w:pPr>
        <w:tabs>
          <w:tab w:val="num" w:pos="164"/>
        </w:tabs>
        <w:ind w:left="0" w:firstLine="0"/>
      </w:pPr>
      <w:rPr>
        <w:rFonts w:hint="eastAsia"/>
      </w:rPr>
    </w:lvl>
    <w:lvl w:ilvl="7" w:tplc="5EDE044E">
      <w:numFmt w:val="none"/>
      <w:lvlText w:val=""/>
      <w:lvlJc w:val="left"/>
      <w:pPr>
        <w:tabs>
          <w:tab w:val="num" w:pos="164"/>
        </w:tabs>
        <w:ind w:left="0" w:firstLine="0"/>
      </w:pPr>
      <w:rPr>
        <w:rFonts w:hint="eastAsia"/>
      </w:rPr>
    </w:lvl>
    <w:lvl w:ilvl="8" w:tplc="826A9436">
      <w:numFmt w:val="none"/>
      <w:lvlText w:val=""/>
      <w:lvlJc w:val="left"/>
      <w:pPr>
        <w:tabs>
          <w:tab w:val="num" w:pos="164"/>
        </w:tabs>
        <w:ind w:left="0" w:firstLine="0"/>
      </w:pPr>
      <w:rPr>
        <w:rFonts w:hint="eastAsia"/>
      </w:rPr>
    </w:lvl>
  </w:abstractNum>
  <w:abstractNum w:abstractNumId="18" w15:restartNumberingAfterBreak="0">
    <w:nsid w:val="3E2717A3"/>
    <w:multiLevelType w:val="hybridMultilevel"/>
    <w:tmpl w:val="1548A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38130E"/>
    <w:multiLevelType w:val="hybridMultilevel"/>
    <w:tmpl w:val="8A22D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72577B"/>
    <w:multiLevelType w:val="hybridMultilevel"/>
    <w:tmpl w:val="D8B2A340"/>
    <w:lvl w:ilvl="0" w:tplc="74F084BC">
      <w:start w:val="1"/>
      <w:numFmt w:val="bullet"/>
      <w:pStyle w:val="21"/>
      <w:lvlText w:val="-"/>
      <w:lvlJc w:val="left"/>
      <w:pPr>
        <w:tabs>
          <w:tab w:val="num" w:pos="1701"/>
        </w:tabs>
        <w:ind w:left="1701" w:hanging="850"/>
      </w:pPr>
      <w:rPr>
        <w:rFonts w:ascii="Times New Roman" w:hAnsi="Times New Roman" w:cs="Times New Roman" w:hint="default"/>
      </w:rPr>
    </w:lvl>
    <w:lvl w:ilvl="1" w:tplc="ECE487B0" w:tentative="1">
      <w:start w:val="1"/>
      <w:numFmt w:val="bullet"/>
      <w:lvlText w:val="o"/>
      <w:lvlJc w:val="left"/>
      <w:pPr>
        <w:tabs>
          <w:tab w:val="num" w:pos="1440"/>
        </w:tabs>
        <w:ind w:left="1440" w:hanging="360"/>
      </w:pPr>
      <w:rPr>
        <w:rFonts w:ascii="Courier New" w:hAnsi="Courier New" w:hint="default"/>
      </w:rPr>
    </w:lvl>
    <w:lvl w:ilvl="2" w:tplc="E5F224C4" w:tentative="1">
      <w:start w:val="1"/>
      <w:numFmt w:val="bullet"/>
      <w:lvlText w:val=""/>
      <w:lvlJc w:val="left"/>
      <w:pPr>
        <w:tabs>
          <w:tab w:val="num" w:pos="2160"/>
        </w:tabs>
        <w:ind w:left="2160" w:hanging="360"/>
      </w:pPr>
      <w:rPr>
        <w:rFonts w:ascii="Wingdings" w:hAnsi="Wingdings" w:hint="default"/>
      </w:rPr>
    </w:lvl>
    <w:lvl w:ilvl="3" w:tplc="C3CAC418" w:tentative="1">
      <w:start w:val="1"/>
      <w:numFmt w:val="bullet"/>
      <w:lvlText w:val=""/>
      <w:lvlJc w:val="left"/>
      <w:pPr>
        <w:tabs>
          <w:tab w:val="num" w:pos="2880"/>
        </w:tabs>
        <w:ind w:left="2880" w:hanging="360"/>
      </w:pPr>
      <w:rPr>
        <w:rFonts w:ascii="Symbol" w:hAnsi="Symbol" w:hint="default"/>
      </w:rPr>
    </w:lvl>
    <w:lvl w:ilvl="4" w:tplc="70C0EC5E" w:tentative="1">
      <w:start w:val="1"/>
      <w:numFmt w:val="bullet"/>
      <w:lvlText w:val="o"/>
      <w:lvlJc w:val="left"/>
      <w:pPr>
        <w:tabs>
          <w:tab w:val="num" w:pos="3600"/>
        </w:tabs>
        <w:ind w:left="3600" w:hanging="360"/>
      </w:pPr>
      <w:rPr>
        <w:rFonts w:ascii="Courier New" w:hAnsi="Courier New" w:hint="default"/>
      </w:rPr>
    </w:lvl>
    <w:lvl w:ilvl="5" w:tplc="4FB41160" w:tentative="1">
      <w:start w:val="1"/>
      <w:numFmt w:val="bullet"/>
      <w:lvlText w:val=""/>
      <w:lvlJc w:val="left"/>
      <w:pPr>
        <w:tabs>
          <w:tab w:val="num" w:pos="4320"/>
        </w:tabs>
        <w:ind w:left="4320" w:hanging="360"/>
      </w:pPr>
      <w:rPr>
        <w:rFonts w:ascii="Wingdings" w:hAnsi="Wingdings" w:hint="default"/>
      </w:rPr>
    </w:lvl>
    <w:lvl w:ilvl="6" w:tplc="F468D902" w:tentative="1">
      <w:start w:val="1"/>
      <w:numFmt w:val="bullet"/>
      <w:lvlText w:val=""/>
      <w:lvlJc w:val="left"/>
      <w:pPr>
        <w:tabs>
          <w:tab w:val="num" w:pos="5040"/>
        </w:tabs>
        <w:ind w:left="5040" w:hanging="360"/>
      </w:pPr>
      <w:rPr>
        <w:rFonts w:ascii="Symbol" w:hAnsi="Symbol" w:hint="default"/>
      </w:rPr>
    </w:lvl>
    <w:lvl w:ilvl="7" w:tplc="E0969A32" w:tentative="1">
      <w:start w:val="1"/>
      <w:numFmt w:val="bullet"/>
      <w:lvlText w:val="o"/>
      <w:lvlJc w:val="left"/>
      <w:pPr>
        <w:tabs>
          <w:tab w:val="num" w:pos="5760"/>
        </w:tabs>
        <w:ind w:left="5760" w:hanging="360"/>
      </w:pPr>
      <w:rPr>
        <w:rFonts w:ascii="Courier New" w:hAnsi="Courier New" w:hint="default"/>
      </w:rPr>
    </w:lvl>
    <w:lvl w:ilvl="8" w:tplc="DD78FA7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C84C7F"/>
    <w:multiLevelType w:val="hybridMultilevel"/>
    <w:tmpl w:val="F4A28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195AC7"/>
    <w:multiLevelType w:val="multilevel"/>
    <w:tmpl w:val="AB3CB50A"/>
    <w:lvl w:ilvl="0">
      <w:start w:val="5"/>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pStyle w:val="temp"/>
      <w:lvlText w:val="%1.%2.%3"/>
      <w:lvlJc w:val="left"/>
      <w:pPr>
        <w:ind w:left="720" w:hanging="720"/>
      </w:pPr>
      <w:rPr>
        <w:rFonts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81F1A63"/>
    <w:multiLevelType w:val="hybridMultilevel"/>
    <w:tmpl w:val="6CAA2D70"/>
    <w:lvl w:ilvl="0" w:tplc="9F90D00A">
      <w:start w:val="1"/>
      <w:numFmt w:val="bullet"/>
      <w:pStyle w:val="Body-11BulletPointDash"/>
      <w:lvlText w:val="-"/>
      <w:lvlJc w:val="left"/>
      <w:pPr>
        <w:ind w:left="480" w:hanging="480"/>
      </w:pPr>
      <w:rPr>
        <w:rFonts w:ascii="Dotum" w:eastAsia="Dotum" w:hAnsi="Dotum"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A3C3204"/>
    <w:multiLevelType w:val="hybridMultilevel"/>
    <w:tmpl w:val="252E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17"/>
  </w:num>
  <w:num w:numId="4">
    <w:abstractNumId w:val="23"/>
  </w:num>
  <w:num w:numId="5">
    <w:abstractNumId w:val="13"/>
  </w:num>
  <w:num w:numId="6">
    <w:abstractNumId w:val="12"/>
  </w:num>
  <w:num w:numId="7">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22"/>
  </w:num>
  <w:num w:numId="10">
    <w:abstractNumId w:val="11"/>
  </w:num>
  <w:num w:numId="11">
    <w:abstractNumId w:val="9"/>
  </w:num>
  <w:num w:numId="12">
    <w:abstractNumId w:val="6"/>
  </w:num>
  <w:num w:numId="13">
    <w:abstractNumId w:val="5"/>
  </w:num>
  <w:num w:numId="14">
    <w:abstractNumId w:val="4"/>
  </w:num>
  <w:num w:numId="15">
    <w:abstractNumId w:val="7"/>
  </w:num>
  <w:num w:numId="16">
    <w:abstractNumId w:val="3"/>
  </w:num>
  <w:num w:numId="17">
    <w:abstractNumId w:val="2"/>
  </w:num>
  <w:num w:numId="18">
    <w:abstractNumId w:val="1"/>
  </w:num>
  <w:num w:numId="19">
    <w:abstractNumId w:val="0"/>
  </w:num>
  <w:num w:numId="20">
    <w:abstractNumId w:val="16"/>
  </w:num>
  <w:num w:numId="21">
    <w:abstractNumId w:val="16"/>
  </w:num>
  <w:num w:numId="22">
    <w:abstractNumId w:val="19"/>
  </w:num>
  <w:num w:numId="23">
    <w:abstractNumId w:val="21"/>
  </w:num>
  <w:num w:numId="24">
    <w:abstractNumId w:val="18"/>
  </w:num>
  <w:num w:numId="25">
    <w:abstractNumId w:val="15"/>
  </w:num>
  <w:num w:numId="26">
    <w:abstractNumId w:val="24"/>
  </w:num>
  <w:num w:numId="27">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defaultTabStop w:val="720"/>
  <w:evenAndOddHeaders/>
  <w:drawingGridHorizontalSpacing w:val="120"/>
  <w:displayHorizontalDrawingGridEvery w:val="2"/>
  <w:characterSpacingControl w:val="doNotCompress"/>
  <w:hdrShapeDefaults>
    <o:shapedefaults v:ext="edit" spidmax="2050">
      <o:colormru v:ext="edit" colors="#588da8,#f4b188,#98ccc7,#af96e2,#b9a2e6,#af95e3,#8ac9da,#e5aaa9"/>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0NzY1tjAzNDQ2MDJW0lEKTi0uzszPAykwNKoFAKAdEawtAAAA"/>
  </w:docVars>
  <w:rsids>
    <w:rsidRoot w:val="007A35B0"/>
    <w:rsid w:val="00000057"/>
    <w:rsid w:val="00000072"/>
    <w:rsid w:val="000002E9"/>
    <w:rsid w:val="0000031A"/>
    <w:rsid w:val="0000042C"/>
    <w:rsid w:val="0000065E"/>
    <w:rsid w:val="000008A3"/>
    <w:rsid w:val="00000915"/>
    <w:rsid w:val="00000A88"/>
    <w:rsid w:val="00000AA5"/>
    <w:rsid w:val="00000AFF"/>
    <w:rsid w:val="00000E54"/>
    <w:rsid w:val="00001199"/>
    <w:rsid w:val="000011D7"/>
    <w:rsid w:val="0000142A"/>
    <w:rsid w:val="0000148A"/>
    <w:rsid w:val="00001797"/>
    <w:rsid w:val="000017AD"/>
    <w:rsid w:val="000018D5"/>
    <w:rsid w:val="000019DE"/>
    <w:rsid w:val="00001ABE"/>
    <w:rsid w:val="00001BCB"/>
    <w:rsid w:val="00001CCF"/>
    <w:rsid w:val="00001DCB"/>
    <w:rsid w:val="0000207B"/>
    <w:rsid w:val="00002344"/>
    <w:rsid w:val="000023E5"/>
    <w:rsid w:val="00002487"/>
    <w:rsid w:val="00002BBF"/>
    <w:rsid w:val="00002D0A"/>
    <w:rsid w:val="00002DA6"/>
    <w:rsid w:val="00002E29"/>
    <w:rsid w:val="0000332A"/>
    <w:rsid w:val="000034F5"/>
    <w:rsid w:val="00003508"/>
    <w:rsid w:val="000035C9"/>
    <w:rsid w:val="000035EA"/>
    <w:rsid w:val="000036BF"/>
    <w:rsid w:val="00003847"/>
    <w:rsid w:val="0000391E"/>
    <w:rsid w:val="00003927"/>
    <w:rsid w:val="00003D0A"/>
    <w:rsid w:val="00003D4A"/>
    <w:rsid w:val="00003D71"/>
    <w:rsid w:val="00003E59"/>
    <w:rsid w:val="00003E62"/>
    <w:rsid w:val="00003F79"/>
    <w:rsid w:val="0000410C"/>
    <w:rsid w:val="00004135"/>
    <w:rsid w:val="000042A3"/>
    <w:rsid w:val="00004415"/>
    <w:rsid w:val="0000451B"/>
    <w:rsid w:val="0000498C"/>
    <w:rsid w:val="00004A38"/>
    <w:rsid w:val="00004BBB"/>
    <w:rsid w:val="00004F1A"/>
    <w:rsid w:val="00004F49"/>
    <w:rsid w:val="00005090"/>
    <w:rsid w:val="00005343"/>
    <w:rsid w:val="00005594"/>
    <w:rsid w:val="00005598"/>
    <w:rsid w:val="000055FD"/>
    <w:rsid w:val="00005709"/>
    <w:rsid w:val="00005754"/>
    <w:rsid w:val="000059B9"/>
    <w:rsid w:val="00005A62"/>
    <w:rsid w:val="00005A99"/>
    <w:rsid w:val="00005BAB"/>
    <w:rsid w:val="00005BD3"/>
    <w:rsid w:val="00005F33"/>
    <w:rsid w:val="000060AF"/>
    <w:rsid w:val="000061B4"/>
    <w:rsid w:val="0000640C"/>
    <w:rsid w:val="000064F7"/>
    <w:rsid w:val="00006713"/>
    <w:rsid w:val="00006735"/>
    <w:rsid w:val="000068DA"/>
    <w:rsid w:val="00006A45"/>
    <w:rsid w:val="00006A58"/>
    <w:rsid w:val="00006A65"/>
    <w:rsid w:val="00006AF6"/>
    <w:rsid w:val="00006DC9"/>
    <w:rsid w:val="0000705D"/>
    <w:rsid w:val="0000790D"/>
    <w:rsid w:val="0000798C"/>
    <w:rsid w:val="0000799B"/>
    <w:rsid w:val="000079D0"/>
    <w:rsid w:val="00010190"/>
    <w:rsid w:val="000104CB"/>
    <w:rsid w:val="000104D7"/>
    <w:rsid w:val="00010576"/>
    <w:rsid w:val="00010840"/>
    <w:rsid w:val="00010951"/>
    <w:rsid w:val="00010ADF"/>
    <w:rsid w:val="00010D9C"/>
    <w:rsid w:val="00010FB4"/>
    <w:rsid w:val="00010FBF"/>
    <w:rsid w:val="0001112E"/>
    <w:rsid w:val="000111D6"/>
    <w:rsid w:val="00011259"/>
    <w:rsid w:val="0001129C"/>
    <w:rsid w:val="000113F4"/>
    <w:rsid w:val="000114CE"/>
    <w:rsid w:val="000115C5"/>
    <w:rsid w:val="000115FF"/>
    <w:rsid w:val="0001164E"/>
    <w:rsid w:val="00011953"/>
    <w:rsid w:val="00011B78"/>
    <w:rsid w:val="00011D03"/>
    <w:rsid w:val="00011D08"/>
    <w:rsid w:val="00011D31"/>
    <w:rsid w:val="00011D3B"/>
    <w:rsid w:val="00011E3F"/>
    <w:rsid w:val="0001224E"/>
    <w:rsid w:val="0001235C"/>
    <w:rsid w:val="00012495"/>
    <w:rsid w:val="000125D4"/>
    <w:rsid w:val="00012665"/>
    <w:rsid w:val="000126D1"/>
    <w:rsid w:val="000127DB"/>
    <w:rsid w:val="00012B76"/>
    <w:rsid w:val="00012BB6"/>
    <w:rsid w:val="00012D2D"/>
    <w:rsid w:val="00012D7B"/>
    <w:rsid w:val="0001312D"/>
    <w:rsid w:val="0001325A"/>
    <w:rsid w:val="0001339E"/>
    <w:rsid w:val="000133EC"/>
    <w:rsid w:val="0001356A"/>
    <w:rsid w:val="000135D8"/>
    <w:rsid w:val="00013666"/>
    <w:rsid w:val="0001375E"/>
    <w:rsid w:val="00013828"/>
    <w:rsid w:val="000139EE"/>
    <w:rsid w:val="00013BA1"/>
    <w:rsid w:val="00013BC1"/>
    <w:rsid w:val="00013D83"/>
    <w:rsid w:val="000142AF"/>
    <w:rsid w:val="000142ED"/>
    <w:rsid w:val="00014435"/>
    <w:rsid w:val="0001446A"/>
    <w:rsid w:val="000144DE"/>
    <w:rsid w:val="000145CD"/>
    <w:rsid w:val="0001475B"/>
    <w:rsid w:val="00014798"/>
    <w:rsid w:val="00014932"/>
    <w:rsid w:val="000149D1"/>
    <w:rsid w:val="00014C2F"/>
    <w:rsid w:val="00015394"/>
    <w:rsid w:val="000153FC"/>
    <w:rsid w:val="000154B4"/>
    <w:rsid w:val="00015695"/>
    <w:rsid w:val="00015789"/>
    <w:rsid w:val="00015814"/>
    <w:rsid w:val="00015939"/>
    <w:rsid w:val="00015954"/>
    <w:rsid w:val="00015A20"/>
    <w:rsid w:val="00015ADF"/>
    <w:rsid w:val="00015AEF"/>
    <w:rsid w:val="00015D4F"/>
    <w:rsid w:val="00015D6E"/>
    <w:rsid w:val="00015F71"/>
    <w:rsid w:val="00016132"/>
    <w:rsid w:val="0001613E"/>
    <w:rsid w:val="00016155"/>
    <w:rsid w:val="0001615A"/>
    <w:rsid w:val="00016279"/>
    <w:rsid w:val="00016790"/>
    <w:rsid w:val="000169E1"/>
    <w:rsid w:val="00016AE9"/>
    <w:rsid w:val="00016B86"/>
    <w:rsid w:val="00016FD1"/>
    <w:rsid w:val="00017128"/>
    <w:rsid w:val="000171CF"/>
    <w:rsid w:val="0001736B"/>
    <w:rsid w:val="00017426"/>
    <w:rsid w:val="00017453"/>
    <w:rsid w:val="000174CF"/>
    <w:rsid w:val="000176AB"/>
    <w:rsid w:val="00017D3E"/>
    <w:rsid w:val="00017D69"/>
    <w:rsid w:val="00017E8A"/>
    <w:rsid w:val="000201D0"/>
    <w:rsid w:val="0002037A"/>
    <w:rsid w:val="0002043C"/>
    <w:rsid w:val="00020469"/>
    <w:rsid w:val="0002047A"/>
    <w:rsid w:val="0002048B"/>
    <w:rsid w:val="0002049A"/>
    <w:rsid w:val="000207FD"/>
    <w:rsid w:val="000209E1"/>
    <w:rsid w:val="00020B35"/>
    <w:rsid w:val="00020C0B"/>
    <w:rsid w:val="00020C30"/>
    <w:rsid w:val="00020EE7"/>
    <w:rsid w:val="000210EB"/>
    <w:rsid w:val="000214AF"/>
    <w:rsid w:val="0002153E"/>
    <w:rsid w:val="00021605"/>
    <w:rsid w:val="00021974"/>
    <w:rsid w:val="00021AF3"/>
    <w:rsid w:val="00021B45"/>
    <w:rsid w:val="00021C1F"/>
    <w:rsid w:val="00021D03"/>
    <w:rsid w:val="00021D90"/>
    <w:rsid w:val="00021DDE"/>
    <w:rsid w:val="00022071"/>
    <w:rsid w:val="00022193"/>
    <w:rsid w:val="000221B0"/>
    <w:rsid w:val="000222EB"/>
    <w:rsid w:val="00022471"/>
    <w:rsid w:val="000227B1"/>
    <w:rsid w:val="00022885"/>
    <w:rsid w:val="000229BE"/>
    <w:rsid w:val="00022A77"/>
    <w:rsid w:val="00022B7C"/>
    <w:rsid w:val="00022F8A"/>
    <w:rsid w:val="00022FF1"/>
    <w:rsid w:val="00023150"/>
    <w:rsid w:val="0002327B"/>
    <w:rsid w:val="000235E8"/>
    <w:rsid w:val="0002362F"/>
    <w:rsid w:val="00023938"/>
    <w:rsid w:val="00023998"/>
    <w:rsid w:val="00023CA9"/>
    <w:rsid w:val="00023DF7"/>
    <w:rsid w:val="00023F02"/>
    <w:rsid w:val="0002413B"/>
    <w:rsid w:val="00024202"/>
    <w:rsid w:val="00024240"/>
    <w:rsid w:val="000243FB"/>
    <w:rsid w:val="000244F0"/>
    <w:rsid w:val="000246D3"/>
    <w:rsid w:val="00024719"/>
    <w:rsid w:val="0002472F"/>
    <w:rsid w:val="0002474D"/>
    <w:rsid w:val="000248F8"/>
    <w:rsid w:val="00024B4F"/>
    <w:rsid w:val="00024E1F"/>
    <w:rsid w:val="000250C5"/>
    <w:rsid w:val="0002520E"/>
    <w:rsid w:val="000253CC"/>
    <w:rsid w:val="000258FD"/>
    <w:rsid w:val="00025938"/>
    <w:rsid w:val="00025ABD"/>
    <w:rsid w:val="00025CF0"/>
    <w:rsid w:val="00025D3E"/>
    <w:rsid w:val="00025E7D"/>
    <w:rsid w:val="00025EE6"/>
    <w:rsid w:val="000260EE"/>
    <w:rsid w:val="00026205"/>
    <w:rsid w:val="0002687D"/>
    <w:rsid w:val="000268BA"/>
    <w:rsid w:val="00026942"/>
    <w:rsid w:val="00026977"/>
    <w:rsid w:val="00026AD3"/>
    <w:rsid w:val="00026B33"/>
    <w:rsid w:val="00026B6F"/>
    <w:rsid w:val="00026CE9"/>
    <w:rsid w:val="00026F40"/>
    <w:rsid w:val="0002722B"/>
    <w:rsid w:val="00027266"/>
    <w:rsid w:val="0002742E"/>
    <w:rsid w:val="000275A3"/>
    <w:rsid w:val="0002768E"/>
    <w:rsid w:val="000278CB"/>
    <w:rsid w:val="00027A95"/>
    <w:rsid w:val="00027AA4"/>
    <w:rsid w:val="00027AEA"/>
    <w:rsid w:val="00027B46"/>
    <w:rsid w:val="00030017"/>
    <w:rsid w:val="00030413"/>
    <w:rsid w:val="000304B6"/>
    <w:rsid w:val="00030635"/>
    <w:rsid w:val="000307D9"/>
    <w:rsid w:val="00030819"/>
    <w:rsid w:val="00030867"/>
    <w:rsid w:val="00030990"/>
    <w:rsid w:val="00030A95"/>
    <w:rsid w:val="00030C24"/>
    <w:rsid w:val="00030D1A"/>
    <w:rsid w:val="00030D76"/>
    <w:rsid w:val="00030E8E"/>
    <w:rsid w:val="00030F39"/>
    <w:rsid w:val="0003121B"/>
    <w:rsid w:val="00031315"/>
    <w:rsid w:val="00031391"/>
    <w:rsid w:val="000317BB"/>
    <w:rsid w:val="00031934"/>
    <w:rsid w:val="00031AA0"/>
    <w:rsid w:val="00031B2B"/>
    <w:rsid w:val="00031D89"/>
    <w:rsid w:val="00031E3B"/>
    <w:rsid w:val="00031F48"/>
    <w:rsid w:val="000321B6"/>
    <w:rsid w:val="000325A3"/>
    <w:rsid w:val="00032798"/>
    <w:rsid w:val="00032A31"/>
    <w:rsid w:val="00032A7B"/>
    <w:rsid w:val="00032AE2"/>
    <w:rsid w:val="00032C46"/>
    <w:rsid w:val="00032EDF"/>
    <w:rsid w:val="00033125"/>
    <w:rsid w:val="00033373"/>
    <w:rsid w:val="00033449"/>
    <w:rsid w:val="00033A26"/>
    <w:rsid w:val="00033F01"/>
    <w:rsid w:val="00033FBE"/>
    <w:rsid w:val="00033FE9"/>
    <w:rsid w:val="00034039"/>
    <w:rsid w:val="00034076"/>
    <w:rsid w:val="00034427"/>
    <w:rsid w:val="000345DE"/>
    <w:rsid w:val="00034676"/>
    <w:rsid w:val="000347A9"/>
    <w:rsid w:val="000349D9"/>
    <w:rsid w:val="000349E7"/>
    <w:rsid w:val="00034A0A"/>
    <w:rsid w:val="00034A21"/>
    <w:rsid w:val="00034A9A"/>
    <w:rsid w:val="00034D3C"/>
    <w:rsid w:val="00034E76"/>
    <w:rsid w:val="00034E79"/>
    <w:rsid w:val="00034E9E"/>
    <w:rsid w:val="00034FD4"/>
    <w:rsid w:val="00035013"/>
    <w:rsid w:val="00035191"/>
    <w:rsid w:val="00035295"/>
    <w:rsid w:val="00035697"/>
    <w:rsid w:val="00035B6C"/>
    <w:rsid w:val="00035C99"/>
    <w:rsid w:val="00035CAA"/>
    <w:rsid w:val="00035DF9"/>
    <w:rsid w:val="00035E2A"/>
    <w:rsid w:val="00035F1E"/>
    <w:rsid w:val="0003608A"/>
    <w:rsid w:val="000361B8"/>
    <w:rsid w:val="000365DD"/>
    <w:rsid w:val="000366BE"/>
    <w:rsid w:val="00036788"/>
    <w:rsid w:val="000367FB"/>
    <w:rsid w:val="000368FC"/>
    <w:rsid w:val="00036929"/>
    <w:rsid w:val="0003692F"/>
    <w:rsid w:val="00036E3A"/>
    <w:rsid w:val="00037019"/>
    <w:rsid w:val="00037056"/>
    <w:rsid w:val="000372FB"/>
    <w:rsid w:val="0003762D"/>
    <w:rsid w:val="00037662"/>
    <w:rsid w:val="00037948"/>
    <w:rsid w:val="000379D3"/>
    <w:rsid w:val="00037B11"/>
    <w:rsid w:val="00037C3B"/>
    <w:rsid w:val="00037C72"/>
    <w:rsid w:val="00037D8F"/>
    <w:rsid w:val="00037FEA"/>
    <w:rsid w:val="000401C1"/>
    <w:rsid w:val="000401D1"/>
    <w:rsid w:val="000405B4"/>
    <w:rsid w:val="0004097F"/>
    <w:rsid w:val="00040A1C"/>
    <w:rsid w:val="00040A1D"/>
    <w:rsid w:val="00040A3D"/>
    <w:rsid w:val="00040AB6"/>
    <w:rsid w:val="00040BB0"/>
    <w:rsid w:val="00040E15"/>
    <w:rsid w:val="00040E28"/>
    <w:rsid w:val="000411B6"/>
    <w:rsid w:val="000413CF"/>
    <w:rsid w:val="0004184F"/>
    <w:rsid w:val="00041947"/>
    <w:rsid w:val="00041A9F"/>
    <w:rsid w:val="00041ACE"/>
    <w:rsid w:val="00041B1E"/>
    <w:rsid w:val="00041E46"/>
    <w:rsid w:val="00041FBA"/>
    <w:rsid w:val="00042113"/>
    <w:rsid w:val="00042221"/>
    <w:rsid w:val="00042245"/>
    <w:rsid w:val="00042582"/>
    <w:rsid w:val="00042793"/>
    <w:rsid w:val="0004291E"/>
    <w:rsid w:val="00042CB0"/>
    <w:rsid w:val="00042CED"/>
    <w:rsid w:val="00042D44"/>
    <w:rsid w:val="00042D85"/>
    <w:rsid w:val="00042E8E"/>
    <w:rsid w:val="00042F3E"/>
    <w:rsid w:val="0004327E"/>
    <w:rsid w:val="000432EB"/>
    <w:rsid w:val="000433D7"/>
    <w:rsid w:val="000435D8"/>
    <w:rsid w:val="00043653"/>
    <w:rsid w:val="000439CF"/>
    <w:rsid w:val="00043C25"/>
    <w:rsid w:val="00043CF1"/>
    <w:rsid w:val="00043D2D"/>
    <w:rsid w:val="00043E01"/>
    <w:rsid w:val="00043F2F"/>
    <w:rsid w:val="00043FA8"/>
    <w:rsid w:val="00044058"/>
    <w:rsid w:val="0004407E"/>
    <w:rsid w:val="00044213"/>
    <w:rsid w:val="000442C2"/>
    <w:rsid w:val="0004433A"/>
    <w:rsid w:val="000445D8"/>
    <w:rsid w:val="000446BA"/>
    <w:rsid w:val="000447A4"/>
    <w:rsid w:val="000447D0"/>
    <w:rsid w:val="00044815"/>
    <w:rsid w:val="00044835"/>
    <w:rsid w:val="00044B81"/>
    <w:rsid w:val="00044DDF"/>
    <w:rsid w:val="0004511E"/>
    <w:rsid w:val="0004537A"/>
    <w:rsid w:val="00045426"/>
    <w:rsid w:val="0004564F"/>
    <w:rsid w:val="00045881"/>
    <w:rsid w:val="000458DB"/>
    <w:rsid w:val="000459CA"/>
    <w:rsid w:val="00045E7D"/>
    <w:rsid w:val="00045EAB"/>
    <w:rsid w:val="00045F1E"/>
    <w:rsid w:val="00046124"/>
    <w:rsid w:val="0004612A"/>
    <w:rsid w:val="00046286"/>
    <w:rsid w:val="000462B6"/>
    <w:rsid w:val="000464F6"/>
    <w:rsid w:val="00046535"/>
    <w:rsid w:val="000466EA"/>
    <w:rsid w:val="000466F0"/>
    <w:rsid w:val="00046744"/>
    <w:rsid w:val="000468A0"/>
    <w:rsid w:val="00046A63"/>
    <w:rsid w:val="00047032"/>
    <w:rsid w:val="000470DE"/>
    <w:rsid w:val="00047436"/>
    <w:rsid w:val="000477A4"/>
    <w:rsid w:val="00047812"/>
    <w:rsid w:val="000479E5"/>
    <w:rsid w:val="00047AE9"/>
    <w:rsid w:val="00047B83"/>
    <w:rsid w:val="00047CD4"/>
    <w:rsid w:val="00047F7D"/>
    <w:rsid w:val="000501A7"/>
    <w:rsid w:val="000502AC"/>
    <w:rsid w:val="000502C5"/>
    <w:rsid w:val="0005050D"/>
    <w:rsid w:val="0005081C"/>
    <w:rsid w:val="00050B1E"/>
    <w:rsid w:val="00050F5C"/>
    <w:rsid w:val="0005102B"/>
    <w:rsid w:val="000511A8"/>
    <w:rsid w:val="0005131E"/>
    <w:rsid w:val="000516B1"/>
    <w:rsid w:val="00051738"/>
    <w:rsid w:val="00051A48"/>
    <w:rsid w:val="00051A88"/>
    <w:rsid w:val="00051B6E"/>
    <w:rsid w:val="00051B93"/>
    <w:rsid w:val="00051C82"/>
    <w:rsid w:val="00051FCE"/>
    <w:rsid w:val="00052028"/>
    <w:rsid w:val="000525A9"/>
    <w:rsid w:val="000526C0"/>
    <w:rsid w:val="000526F0"/>
    <w:rsid w:val="00052714"/>
    <w:rsid w:val="000528CA"/>
    <w:rsid w:val="000529BE"/>
    <w:rsid w:val="00052A0F"/>
    <w:rsid w:val="00052D33"/>
    <w:rsid w:val="00052FF5"/>
    <w:rsid w:val="000530AF"/>
    <w:rsid w:val="00053105"/>
    <w:rsid w:val="00053201"/>
    <w:rsid w:val="00053298"/>
    <w:rsid w:val="00053640"/>
    <w:rsid w:val="0005369D"/>
    <w:rsid w:val="000539CB"/>
    <w:rsid w:val="00053BF8"/>
    <w:rsid w:val="00053C2D"/>
    <w:rsid w:val="00053C65"/>
    <w:rsid w:val="00053D0C"/>
    <w:rsid w:val="00053EEF"/>
    <w:rsid w:val="0005403E"/>
    <w:rsid w:val="000540FA"/>
    <w:rsid w:val="0005441B"/>
    <w:rsid w:val="0005457B"/>
    <w:rsid w:val="000545E5"/>
    <w:rsid w:val="0005466E"/>
    <w:rsid w:val="000546F0"/>
    <w:rsid w:val="0005472B"/>
    <w:rsid w:val="00054793"/>
    <w:rsid w:val="00054802"/>
    <w:rsid w:val="000548DE"/>
    <w:rsid w:val="00054973"/>
    <w:rsid w:val="00054A02"/>
    <w:rsid w:val="00054A1D"/>
    <w:rsid w:val="00054A3E"/>
    <w:rsid w:val="00054B4B"/>
    <w:rsid w:val="00054F98"/>
    <w:rsid w:val="000550EA"/>
    <w:rsid w:val="0005547C"/>
    <w:rsid w:val="00055573"/>
    <w:rsid w:val="0005564E"/>
    <w:rsid w:val="00055688"/>
    <w:rsid w:val="0005568E"/>
    <w:rsid w:val="00055725"/>
    <w:rsid w:val="000558FD"/>
    <w:rsid w:val="00055B4E"/>
    <w:rsid w:val="00055CAA"/>
    <w:rsid w:val="00055DC6"/>
    <w:rsid w:val="00055E68"/>
    <w:rsid w:val="00055EAC"/>
    <w:rsid w:val="00055FE3"/>
    <w:rsid w:val="00056561"/>
    <w:rsid w:val="0005668C"/>
    <w:rsid w:val="000567C3"/>
    <w:rsid w:val="00056947"/>
    <w:rsid w:val="00056A2A"/>
    <w:rsid w:val="00056AC6"/>
    <w:rsid w:val="00056B11"/>
    <w:rsid w:val="00056F64"/>
    <w:rsid w:val="0005702D"/>
    <w:rsid w:val="00057072"/>
    <w:rsid w:val="00057159"/>
    <w:rsid w:val="000572B0"/>
    <w:rsid w:val="00057603"/>
    <w:rsid w:val="000578B7"/>
    <w:rsid w:val="000578B8"/>
    <w:rsid w:val="00057925"/>
    <w:rsid w:val="0005798E"/>
    <w:rsid w:val="00057AB5"/>
    <w:rsid w:val="00057C0C"/>
    <w:rsid w:val="00057CC5"/>
    <w:rsid w:val="00057D92"/>
    <w:rsid w:val="00057E13"/>
    <w:rsid w:val="00057E72"/>
    <w:rsid w:val="000600EC"/>
    <w:rsid w:val="0006046A"/>
    <w:rsid w:val="0006047C"/>
    <w:rsid w:val="000604B3"/>
    <w:rsid w:val="0006080D"/>
    <w:rsid w:val="0006099D"/>
    <w:rsid w:val="00060CC5"/>
    <w:rsid w:val="00060CCF"/>
    <w:rsid w:val="00060CEE"/>
    <w:rsid w:val="00060D2E"/>
    <w:rsid w:val="00060D7B"/>
    <w:rsid w:val="00060E61"/>
    <w:rsid w:val="00060FA0"/>
    <w:rsid w:val="0006105E"/>
    <w:rsid w:val="0006114F"/>
    <w:rsid w:val="000611B7"/>
    <w:rsid w:val="00061322"/>
    <w:rsid w:val="0006138B"/>
    <w:rsid w:val="000617E9"/>
    <w:rsid w:val="00061BD0"/>
    <w:rsid w:val="00061FA9"/>
    <w:rsid w:val="00062037"/>
    <w:rsid w:val="00062089"/>
    <w:rsid w:val="00062187"/>
    <w:rsid w:val="000622C9"/>
    <w:rsid w:val="000625E4"/>
    <w:rsid w:val="000625EF"/>
    <w:rsid w:val="0006266E"/>
    <w:rsid w:val="0006280E"/>
    <w:rsid w:val="0006285D"/>
    <w:rsid w:val="00062A84"/>
    <w:rsid w:val="00062AF9"/>
    <w:rsid w:val="00062BA1"/>
    <w:rsid w:val="00062C86"/>
    <w:rsid w:val="00062C95"/>
    <w:rsid w:val="00062FFC"/>
    <w:rsid w:val="0006305B"/>
    <w:rsid w:val="0006368F"/>
    <w:rsid w:val="000639A1"/>
    <w:rsid w:val="00063A2D"/>
    <w:rsid w:val="00063EC0"/>
    <w:rsid w:val="000644A2"/>
    <w:rsid w:val="000645D7"/>
    <w:rsid w:val="0006469B"/>
    <w:rsid w:val="0006479A"/>
    <w:rsid w:val="00064B61"/>
    <w:rsid w:val="00064DE1"/>
    <w:rsid w:val="000651CE"/>
    <w:rsid w:val="00065333"/>
    <w:rsid w:val="000654D8"/>
    <w:rsid w:val="0006563D"/>
    <w:rsid w:val="00065687"/>
    <w:rsid w:val="000657BC"/>
    <w:rsid w:val="00065898"/>
    <w:rsid w:val="00065CF2"/>
    <w:rsid w:val="00065E22"/>
    <w:rsid w:val="00065E33"/>
    <w:rsid w:val="00065E4C"/>
    <w:rsid w:val="00065E9C"/>
    <w:rsid w:val="00065F26"/>
    <w:rsid w:val="00065F52"/>
    <w:rsid w:val="000663A1"/>
    <w:rsid w:val="00066C53"/>
    <w:rsid w:val="00066CD9"/>
    <w:rsid w:val="00066FE1"/>
    <w:rsid w:val="0006712B"/>
    <w:rsid w:val="000672A3"/>
    <w:rsid w:val="000673C2"/>
    <w:rsid w:val="00067474"/>
    <w:rsid w:val="0006763D"/>
    <w:rsid w:val="000676A2"/>
    <w:rsid w:val="00067802"/>
    <w:rsid w:val="000678AA"/>
    <w:rsid w:val="00067933"/>
    <w:rsid w:val="00067B25"/>
    <w:rsid w:val="00067B81"/>
    <w:rsid w:val="00067BE9"/>
    <w:rsid w:val="00067D38"/>
    <w:rsid w:val="0007010E"/>
    <w:rsid w:val="00070196"/>
    <w:rsid w:val="000702EA"/>
    <w:rsid w:val="00070830"/>
    <w:rsid w:val="00070AF0"/>
    <w:rsid w:val="00070C08"/>
    <w:rsid w:val="00070FAD"/>
    <w:rsid w:val="000710A8"/>
    <w:rsid w:val="000710BE"/>
    <w:rsid w:val="000712CC"/>
    <w:rsid w:val="000714FD"/>
    <w:rsid w:val="00071672"/>
    <w:rsid w:val="000716A1"/>
    <w:rsid w:val="00071717"/>
    <w:rsid w:val="00071791"/>
    <w:rsid w:val="00071B18"/>
    <w:rsid w:val="00071B5D"/>
    <w:rsid w:val="00071BAB"/>
    <w:rsid w:val="00071C01"/>
    <w:rsid w:val="00071C04"/>
    <w:rsid w:val="00071D1A"/>
    <w:rsid w:val="00071DFC"/>
    <w:rsid w:val="00071E2D"/>
    <w:rsid w:val="00071F91"/>
    <w:rsid w:val="0007219C"/>
    <w:rsid w:val="00072325"/>
    <w:rsid w:val="00072357"/>
    <w:rsid w:val="00072412"/>
    <w:rsid w:val="0007241B"/>
    <w:rsid w:val="00072468"/>
    <w:rsid w:val="000724FB"/>
    <w:rsid w:val="00072561"/>
    <w:rsid w:val="00072606"/>
    <w:rsid w:val="00072A2E"/>
    <w:rsid w:val="00072D5D"/>
    <w:rsid w:val="00072E0A"/>
    <w:rsid w:val="00073205"/>
    <w:rsid w:val="00073226"/>
    <w:rsid w:val="00073332"/>
    <w:rsid w:val="00073450"/>
    <w:rsid w:val="00073453"/>
    <w:rsid w:val="00073465"/>
    <w:rsid w:val="00073541"/>
    <w:rsid w:val="000736D1"/>
    <w:rsid w:val="0007377E"/>
    <w:rsid w:val="00073889"/>
    <w:rsid w:val="000739C8"/>
    <w:rsid w:val="000739FC"/>
    <w:rsid w:val="00073A8C"/>
    <w:rsid w:val="00073B82"/>
    <w:rsid w:val="00073C94"/>
    <w:rsid w:val="00073E1F"/>
    <w:rsid w:val="00073FD7"/>
    <w:rsid w:val="00074117"/>
    <w:rsid w:val="000745CC"/>
    <w:rsid w:val="000746D9"/>
    <w:rsid w:val="00074752"/>
    <w:rsid w:val="00074CBA"/>
    <w:rsid w:val="00074D1B"/>
    <w:rsid w:val="00074EF5"/>
    <w:rsid w:val="0007513A"/>
    <w:rsid w:val="0007516C"/>
    <w:rsid w:val="000752E4"/>
    <w:rsid w:val="000756D6"/>
    <w:rsid w:val="00075B16"/>
    <w:rsid w:val="0007622D"/>
    <w:rsid w:val="00076347"/>
    <w:rsid w:val="00076672"/>
    <w:rsid w:val="000767BB"/>
    <w:rsid w:val="00076A1A"/>
    <w:rsid w:val="00076AC4"/>
    <w:rsid w:val="00076AE0"/>
    <w:rsid w:val="00076BED"/>
    <w:rsid w:val="00076D07"/>
    <w:rsid w:val="00076D6F"/>
    <w:rsid w:val="00076EDC"/>
    <w:rsid w:val="000770B4"/>
    <w:rsid w:val="00077B09"/>
    <w:rsid w:val="00077D56"/>
    <w:rsid w:val="00077E1D"/>
    <w:rsid w:val="00077E91"/>
    <w:rsid w:val="00077FDB"/>
    <w:rsid w:val="00080339"/>
    <w:rsid w:val="00080642"/>
    <w:rsid w:val="00080747"/>
    <w:rsid w:val="000808BB"/>
    <w:rsid w:val="000808C5"/>
    <w:rsid w:val="00080908"/>
    <w:rsid w:val="00080BF0"/>
    <w:rsid w:val="00080D7A"/>
    <w:rsid w:val="00080E62"/>
    <w:rsid w:val="00080EA2"/>
    <w:rsid w:val="00080F35"/>
    <w:rsid w:val="00080FC1"/>
    <w:rsid w:val="000810A6"/>
    <w:rsid w:val="000810E3"/>
    <w:rsid w:val="0008126C"/>
    <w:rsid w:val="0008147C"/>
    <w:rsid w:val="00081BC7"/>
    <w:rsid w:val="00081DC8"/>
    <w:rsid w:val="00081E37"/>
    <w:rsid w:val="00081FD9"/>
    <w:rsid w:val="000824B6"/>
    <w:rsid w:val="00082701"/>
    <w:rsid w:val="00082753"/>
    <w:rsid w:val="0008285C"/>
    <w:rsid w:val="00082875"/>
    <w:rsid w:val="0008299F"/>
    <w:rsid w:val="00082A2F"/>
    <w:rsid w:val="00082CCD"/>
    <w:rsid w:val="00082CF4"/>
    <w:rsid w:val="00083046"/>
    <w:rsid w:val="000830D1"/>
    <w:rsid w:val="0008319F"/>
    <w:rsid w:val="000832F3"/>
    <w:rsid w:val="000835CB"/>
    <w:rsid w:val="0008361A"/>
    <w:rsid w:val="000836E2"/>
    <w:rsid w:val="00083764"/>
    <w:rsid w:val="000837D6"/>
    <w:rsid w:val="000838EA"/>
    <w:rsid w:val="00083979"/>
    <w:rsid w:val="00083DBD"/>
    <w:rsid w:val="00083DE3"/>
    <w:rsid w:val="00083F2C"/>
    <w:rsid w:val="0008425D"/>
    <w:rsid w:val="000842E6"/>
    <w:rsid w:val="000843E0"/>
    <w:rsid w:val="00084415"/>
    <w:rsid w:val="00084448"/>
    <w:rsid w:val="00084491"/>
    <w:rsid w:val="0008457E"/>
    <w:rsid w:val="00084B5D"/>
    <w:rsid w:val="00084C47"/>
    <w:rsid w:val="00084E91"/>
    <w:rsid w:val="00084EE3"/>
    <w:rsid w:val="00084F7F"/>
    <w:rsid w:val="00085084"/>
    <w:rsid w:val="00085085"/>
    <w:rsid w:val="000851C1"/>
    <w:rsid w:val="0008525C"/>
    <w:rsid w:val="000855F3"/>
    <w:rsid w:val="00085664"/>
    <w:rsid w:val="000859CE"/>
    <w:rsid w:val="00085A7A"/>
    <w:rsid w:val="00085E4F"/>
    <w:rsid w:val="00085EF1"/>
    <w:rsid w:val="00085FBA"/>
    <w:rsid w:val="000862B5"/>
    <w:rsid w:val="00086600"/>
    <w:rsid w:val="00086787"/>
    <w:rsid w:val="00086949"/>
    <w:rsid w:val="00086AF2"/>
    <w:rsid w:val="00086BA2"/>
    <w:rsid w:val="00086D6D"/>
    <w:rsid w:val="00087081"/>
    <w:rsid w:val="0008731E"/>
    <w:rsid w:val="00087556"/>
    <w:rsid w:val="00087599"/>
    <w:rsid w:val="000877CD"/>
    <w:rsid w:val="000879F1"/>
    <w:rsid w:val="00087A33"/>
    <w:rsid w:val="00087AC0"/>
    <w:rsid w:val="00087D0C"/>
    <w:rsid w:val="00087F5F"/>
    <w:rsid w:val="000889AD"/>
    <w:rsid w:val="00090135"/>
    <w:rsid w:val="00090142"/>
    <w:rsid w:val="000903B2"/>
    <w:rsid w:val="00090406"/>
    <w:rsid w:val="00090470"/>
    <w:rsid w:val="00090553"/>
    <w:rsid w:val="00090654"/>
    <w:rsid w:val="0009068B"/>
    <w:rsid w:val="000906B6"/>
    <w:rsid w:val="000907D0"/>
    <w:rsid w:val="00090802"/>
    <w:rsid w:val="00090A09"/>
    <w:rsid w:val="00090BE1"/>
    <w:rsid w:val="00090D96"/>
    <w:rsid w:val="000911B0"/>
    <w:rsid w:val="000911B8"/>
    <w:rsid w:val="000914C4"/>
    <w:rsid w:val="00091809"/>
    <w:rsid w:val="00091A47"/>
    <w:rsid w:val="00091ADB"/>
    <w:rsid w:val="00091D47"/>
    <w:rsid w:val="00091D8F"/>
    <w:rsid w:val="00091DA5"/>
    <w:rsid w:val="00091EB7"/>
    <w:rsid w:val="00092298"/>
    <w:rsid w:val="000924E1"/>
    <w:rsid w:val="00092726"/>
    <w:rsid w:val="000927AE"/>
    <w:rsid w:val="00092BB7"/>
    <w:rsid w:val="00092BE2"/>
    <w:rsid w:val="00092EFF"/>
    <w:rsid w:val="000932E3"/>
    <w:rsid w:val="0009333D"/>
    <w:rsid w:val="0009343B"/>
    <w:rsid w:val="00093458"/>
    <w:rsid w:val="0009346C"/>
    <w:rsid w:val="000934BC"/>
    <w:rsid w:val="000937B5"/>
    <w:rsid w:val="000939A7"/>
    <w:rsid w:val="00093AF8"/>
    <w:rsid w:val="00093BCD"/>
    <w:rsid w:val="00093E8A"/>
    <w:rsid w:val="00094163"/>
    <w:rsid w:val="00094707"/>
    <w:rsid w:val="00094C29"/>
    <w:rsid w:val="00094EA9"/>
    <w:rsid w:val="000950B1"/>
    <w:rsid w:val="0009513B"/>
    <w:rsid w:val="0009532C"/>
    <w:rsid w:val="00095506"/>
    <w:rsid w:val="00095895"/>
    <w:rsid w:val="00095B84"/>
    <w:rsid w:val="00095C28"/>
    <w:rsid w:val="00095D1A"/>
    <w:rsid w:val="00095EC1"/>
    <w:rsid w:val="00095F8D"/>
    <w:rsid w:val="00096106"/>
    <w:rsid w:val="000961E3"/>
    <w:rsid w:val="0009635A"/>
    <w:rsid w:val="000963BA"/>
    <w:rsid w:val="0009680A"/>
    <w:rsid w:val="0009693F"/>
    <w:rsid w:val="000969E1"/>
    <w:rsid w:val="00096BD2"/>
    <w:rsid w:val="00096C85"/>
    <w:rsid w:val="00096C99"/>
    <w:rsid w:val="00096CD8"/>
    <w:rsid w:val="00096E6F"/>
    <w:rsid w:val="00096EAF"/>
    <w:rsid w:val="000970B1"/>
    <w:rsid w:val="0009717B"/>
    <w:rsid w:val="000971F3"/>
    <w:rsid w:val="00097303"/>
    <w:rsid w:val="000973EB"/>
    <w:rsid w:val="00097413"/>
    <w:rsid w:val="00097647"/>
    <w:rsid w:val="00097698"/>
    <w:rsid w:val="0009776F"/>
    <w:rsid w:val="0009794C"/>
    <w:rsid w:val="00097C18"/>
    <w:rsid w:val="00097C2C"/>
    <w:rsid w:val="00097CA6"/>
    <w:rsid w:val="000A0120"/>
    <w:rsid w:val="000A0254"/>
    <w:rsid w:val="000A02EA"/>
    <w:rsid w:val="000A044F"/>
    <w:rsid w:val="000A063D"/>
    <w:rsid w:val="000A07E0"/>
    <w:rsid w:val="000A0BC5"/>
    <w:rsid w:val="000A0C74"/>
    <w:rsid w:val="000A0CE3"/>
    <w:rsid w:val="000A1028"/>
    <w:rsid w:val="000A10EA"/>
    <w:rsid w:val="000A10FB"/>
    <w:rsid w:val="000A1163"/>
    <w:rsid w:val="000A122A"/>
    <w:rsid w:val="000A124A"/>
    <w:rsid w:val="000A12A2"/>
    <w:rsid w:val="000A1472"/>
    <w:rsid w:val="000A149B"/>
    <w:rsid w:val="000A1751"/>
    <w:rsid w:val="000A183F"/>
    <w:rsid w:val="000A187D"/>
    <w:rsid w:val="000A18F5"/>
    <w:rsid w:val="000A18FD"/>
    <w:rsid w:val="000A1940"/>
    <w:rsid w:val="000A197F"/>
    <w:rsid w:val="000A1986"/>
    <w:rsid w:val="000A20CD"/>
    <w:rsid w:val="000A20F1"/>
    <w:rsid w:val="000A21B2"/>
    <w:rsid w:val="000A22CF"/>
    <w:rsid w:val="000A235A"/>
    <w:rsid w:val="000A283B"/>
    <w:rsid w:val="000A2A9C"/>
    <w:rsid w:val="000A2ACD"/>
    <w:rsid w:val="000A2AFB"/>
    <w:rsid w:val="000A2D7B"/>
    <w:rsid w:val="000A2EB0"/>
    <w:rsid w:val="000A2F6F"/>
    <w:rsid w:val="000A301E"/>
    <w:rsid w:val="000A3061"/>
    <w:rsid w:val="000A3084"/>
    <w:rsid w:val="000A3199"/>
    <w:rsid w:val="000A3211"/>
    <w:rsid w:val="000A35A4"/>
    <w:rsid w:val="000A35DE"/>
    <w:rsid w:val="000A35FE"/>
    <w:rsid w:val="000A36B4"/>
    <w:rsid w:val="000A36D1"/>
    <w:rsid w:val="000A38A4"/>
    <w:rsid w:val="000A3A7E"/>
    <w:rsid w:val="000A3B0D"/>
    <w:rsid w:val="000A3C62"/>
    <w:rsid w:val="000A42F9"/>
    <w:rsid w:val="000A4374"/>
    <w:rsid w:val="000A46D7"/>
    <w:rsid w:val="000A4764"/>
    <w:rsid w:val="000A477E"/>
    <w:rsid w:val="000A47FF"/>
    <w:rsid w:val="000A480A"/>
    <w:rsid w:val="000A48A5"/>
    <w:rsid w:val="000A4AFE"/>
    <w:rsid w:val="000A4BCD"/>
    <w:rsid w:val="000A4BEC"/>
    <w:rsid w:val="000A4C6B"/>
    <w:rsid w:val="000A4CEF"/>
    <w:rsid w:val="000A4F88"/>
    <w:rsid w:val="000A523B"/>
    <w:rsid w:val="000A52B8"/>
    <w:rsid w:val="000A533C"/>
    <w:rsid w:val="000A53FC"/>
    <w:rsid w:val="000A55F7"/>
    <w:rsid w:val="000A5607"/>
    <w:rsid w:val="000A5608"/>
    <w:rsid w:val="000A58AC"/>
    <w:rsid w:val="000A5B4C"/>
    <w:rsid w:val="000A6800"/>
    <w:rsid w:val="000A6843"/>
    <w:rsid w:val="000A6897"/>
    <w:rsid w:val="000A6A41"/>
    <w:rsid w:val="000A6D2C"/>
    <w:rsid w:val="000A6D42"/>
    <w:rsid w:val="000A6DF9"/>
    <w:rsid w:val="000A6EFB"/>
    <w:rsid w:val="000A6F6D"/>
    <w:rsid w:val="000A6FE7"/>
    <w:rsid w:val="000A7158"/>
    <w:rsid w:val="000A7515"/>
    <w:rsid w:val="000A7727"/>
    <w:rsid w:val="000A77C9"/>
    <w:rsid w:val="000A7C62"/>
    <w:rsid w:val="000A7DA0"/>
    <w:rsid w:val="000A7E43"/>
    <w:rsid w:val="000B0059"/>
    <w:rsid w:val="000B023C"/>
    <w:rsid w:val="000B02C0"/>
    <w:rsid w:val="000B0379"/>
    <w:rsid w:val="000B044C"/>
    <w:rsid w:val="000B07BF"/>
    <w:rsid w:val="000B0929"/>
    <w:rsid w:val="000B0A1E"/>
    <w:rsid w:val="000B0B3F"/>
    <w:rsid w:val="000B0B86"/>
    <w:rsid w:val="000B0BE8"/>
    <w:rsid w:val="000B0EB2"/>
    <w:rsid w:val="000B0F0E"/>
    <w:rsid w:val="000B1196"/>
    <w:rsid w:val="000B12AB"/>
    <w:rsid w:val="000B132A"/>
    <w:rsid w:val="000B1651"/>
    <w:rsid w:val="000B16D9"/>
    <w:rsid w:val="000B1719"/>
    <w:rsid w:val="000B185A"/>
    <w:rsid w:val="000B18EE"/>
    <w:rsid w:val="000B1906"/>
    <w:rsid w:val="000B19F6"/>
    <w:rsid w:val="000B1B00"/>
    <w:rsid w:val="000B1B38"/>
    <w:rsid w:val="000B1E03"/>
    <w:rsid w:val="000B228E"/>
    <w:rsid w:val="000B238C"/>
    <w:rsid w:val="000B23A3"/>
    <w:rsid w:val="000B246A"/>
    <w:rsid w:val="000B265E"/>
    <w:rsid w:val="000B2879"/>
    <w:rsid w:val="000B3068"/>
    <w:rsid w:val="000B30FF"/>
    <w:rsid w:val="000B3192"/>
    <w:rsid w:val="000B33B3"/>
    <w:rsid w:val="000B34CF"/>
    <w:rsid w:val="000B34D2"/>
    <w:rsid w:val="000B369E"/>
    <w:rsid w:val="000B386B"/>
    <w:rsid w:val="000B397D"/>
    <w:rsid w:val="000B399E"/>
    <w:rsid w:val="000B3AD7"/>
    <w:rsid w:val="000B3F57"/>
    <w:rsid w:val="000B4060"/>
    <w:rsid w:val="000B4352"/>
    <w:rsid w:val="000B4559"/>
    <w:rsid w:val="000B47E0"/>
    <w:rsid w:val="000B4866"/>
    <w:rsid w:val="000B49D4"/>
    <w:rsid w:val="000B4AAB"/>
    <w:rsid w:val="000B4AB3"/>
    <w:rsid w:val="000B4B25"/>
    <w:rsid w:val="000B4B4A"/>
    <w:rsid w:val="000B4BBC"/>
    <w:rsid w:val="000B4C0E"/>
    <w:rsid w:val="000B4D41"/>
    <w:rsid w:val="000B504B"/>
    <w:rsid w:val="000B5289"/>
    <w:rsid w:val="000B546F"/>
    <w:rsid w:val="000B54A0"/>
    <w:rsid w:val="000B59C6"/>
    <w:rsid w:val="000B5CE8"/>
    <w:rsid w:val="000B5D08"/>
    <w:rsid w:val="000B5DFE"/>
    <w:rsid w:val="000B5EAF"/>
    <w:rsid w:val="000B6096"/>
    <w:rsid w:val="000B612F"/>
    <w:rsid w:val="000B62B2"/>
    <w:rsid w:val="000B63FC"/>
    <w:rsid w:val="000B645E"/>
    <w:rsid w:val="000B673A"/>
    <w:rsid w:val="000B67FD"/>
    <w:rsid w:val="000B6A10"/>
    <w:rsid w:val="000B6A96"/>
    <w:rsid w:val="000B6AFA"/>
    <w:rsid w:val="000B6D55"/>
    <w:rsid w:val="000B705A"/>
    <w:rsid w:val="000B7067"/>
    <w:rsid w:val="000B725C"/>
    <w:rsid w:val="000B750D"/>
    <w:rsid w:val="000B7656"/>
    <w:rsid w:val="000B7834"/>
    <w:rsid w:val="000B78B3"/>
    <w:rsid w:val="000B78CC"/>
    <w:rsid w:val="000B7B92"/>
    <w:rsid w:val="000B7E22"/>
    <w:rsid w:val="000B7E97"/>
    <w:rsid w:val="000C0029"/>
    <w:rsid w:val="000C0119"/>
    <w:rsid w:val="000C0228"/>
    <w:rsid w:val="000C05A4"/>
    <w:rsid w:val="000C05C7"/>
    <w:rsid w:val="000C07FB"/>
    <w:rsid w:val="000C0845"/>
    <w:rsid w:val="000C09AF"/>
    <w:rsid w:val="000C09B5"/>
    <w:rsid w:val="000C0A4D"/>
    <w:rsid w:val="000C0A5B"/>
    <w:rsid w:val="000C0CA7"/>
    <w:rsid w:val="000C0E44"/>
    <w:rsid w:val="000C0E92"/>
    <w:rsid w:val="000C0FE3"/>
    <w:rsid w:val="000C1130"/>
    <w:rsid w:val="000C147B"/>
    <w:rsid w:val="000C1495"/>
    <w:rsid w:val="000C1501"/>
    <w:rsid w:val="000C152D"/>
    <w:rsid w:val="000C15DC"/>
    <w:rsid w:val="000C15F8"/>
    <w:rsid w:val="000C1750"/>
    <w:rsid w:val="000C1A3F"/>
    <w:rsid w:val="000C1B37"/>
    <w:rsid w:val="000C1BA0"/>
    <w:rsid w:val="000C1E88"/>
    <w:rsid w:val="000C215A"/>
    <w:rsid w:val="000C23CB"/>
    <w:rsid w:val="000C23EC"/>
    <w:rsid w:val="000C2431"/>
    <w:rsid w:val="000C2691"/>
    <w:rsid w:val="000C27C5"/>
    <w:rsid w:val="000C28F1"/>
    <w:rsid w:val="000C2948"/>
    <w:rsid w:val="000C294B"/>
    <w:rsid w:val="000C2A48"/>
    <w:rsid w:val="000C2BA1"/>
    <w:rsid w:val="000C2BDF"/>
    <w:rsid w:val="000C2FD5"/>
    <w:rsid w:val="000C30C8"/>
    <w:rsid w:val="000C311E"/>
    <w:rsid w:val="000C327A"/>
    <w:rsid w:val="000C327E"/>
    <w:rsid w:val="000C3848"/>
    <w:rsid w:val="000C38BD"/>
    <w:rsid w:val="000C39CB"/>
    <w:rsid w:val="000C3A62"/>
    <w:rsid w:val="000C3AE9"/>
    <w:rsid w:val="000C3DE9"/>
    <w:rsid w:val="000C3EB9"/>
    <w:rsid w:val="000C3FE6"/>
    <w:rsid w:val="000C423E"/>
    <w:rsid w:val="000C43B1"/>
    <w:rsid w:val="000C44EB"/>
    <w:rsid w:val="000C46D4"/>
    <w:rsid w:val="000C46F1"/>
    <w:rsid w:val="000C47F3"/>
    <w:rsid w:val="000C480F"/>
    <w:rsid w:val="000C496B"/>
    <w:rsid w:val="000C49C3"/>
    <w:rsid w:val="000C4A05"/>
    <w:rsid w:val="000C4A8F"/>
    <w:rsid w:val="000C4B8D"/>
    <w:rsid w:val="000C4BBD"/>
    <w:rsid w:val="000C4D3F"/>
    <w:rsid w:val="000C4ED7"/>
    <w:rsid w:val="000C5395"/>
    <w:rsid w:val="000C5537"/>
    <w:rsid w:val="000C558A"/>
    <w:rsid w:val="000C569A"/>
    <w:rsid w:val="000C56CA"/>
    <w:rsid w:val="000C57A9"/>
    <w:rsid w:val="000C597B"/>
    <w:rsid w:val="000C5CA2"/>
    <w:rsid w:val="000C605A"/>
    <w:rsid w:val="000C606E"/>
    <w:rsid w:val="000C608F"/>
    <w:rsid w:val="000C6188"/>
    <w:rsid w:val="000C6309"/>
    <w:rsid w:val="000C6406"/>
    <w:rsid w:val="000C658D"/>
    <w:rsid w:val="000C660B"/>
    <w:rsid w:val="000C6696"/>
    <w:rsid w:val="000C67E2"/>
    <w:rsid w:val="000C681B"/>
    <w:rsid w:val="000C6AAA"/>
    <w:rsid w:val="000C6D2F"/>
    <w:rsid w:val="000C6D56"/>
    <w:rsid w:val="000C6E92"/>
    <w:rsid w:val="000C6F03"/>
    <w:rsid w:val="000C6FD4"/>
    <w:rsid w:val="000C70C0"/>
    <w:rsid w:val="000C76BB"/>
    <w:rsid w:val="000C76ED"/>
    <w:rsid w:val="000C78EA"/>
    <w:rsid w:val="000C7916"/>
    <w:rsid w:val="000C7A54"/>
    <w:rsid w:val="000C7C6C"/>
    <w:rsid w:val="000D0023"/>
    <w:rsid w:val="000D0378"/>
    <w:rsid w:val="000D051F"/>
    <w:rsid w:val="000D0774"/>
    <w:rsid w:val="000D07DC"/>
    <w:rsid w:val="000D0C8B"/>
    <w:rsid w:val="000D0DB2"/>
    <w:rsid w:val="000D0E5B"/>
    <w:rsid w:val="000D0EA6"/>
    <w:rsid w:val="000D0EBF"/>
    <w:rsid w:val="000D0FDA"/>
    <w:rsid w:val="000D1327"/>
    <w:rsid w:val="000D153A"/>
    <w:rsid w:val="000D1940"/>
    <w:rsid w:val="000D1AE8"/>
    <w:rsid w:val="000D1C4F"/>
    <w:rsid w:val="000D1CE6"/>
    <w:rsid w:val="000D2068"/>
    <w:rsid w:val="000D2141"/>
    <w:rsid w:val="000D2220"/>
    <w:rsid w:val="000D224D"/>
    <w:rsid w:val="000D225C"/>
    <w:rsid w:val="000D23D1"/>
    <w:rsid w:val="000D25CC"/>
    <w:rsid w:val="000D26BC"/>
    <w:rsid w:val="000D2B8D"/>
    <w:rsid w:val="000D2DDF"/>
    <w:rsid w:val="000D2F77"/>
    <w:rsid w:val="000D301E"/>
    <w:rsid w:val="000D31C6"/>
    <w:rsid w:val="000D3226"/>
    <w:rsid w:val="000D337F"/>
    <w:rsid w:val="000D3411"/>
    <w:rsid w:val="000D35C7"/>
    <w:rsid w:val="000D35E6"/>
    <w:rsid w:val="000D3848"/>
    <w:rsid w:val="000D3B24"/>
    <w:rsid w:val="000D3B59"/>
    <w:rsid w:val="000D3D7A"/>
    <w:rsid w:val="000D3E1E"/>
    <w:rsid w:val="000D412F"/>
    <w:rsid w:val="000D4412"/>
    <w:rsid w:val="000D44EF"/>
    <w:rsid w:val="000D451D"/>
    <w:rsid w:val="000D4696"/>
    <w:rsid w:val="000D4815"/>
    <w:rsid w:val="000D48A1"/>
    <w:rsid w:val="000D495A"/>
    <w:rsid w:val="000D4B45"/>
    <w:rsid w:val="000D4B60"/>
    <w:rsid w:val="000D4C3C"/>
    <w:rsid w:val="000D4CD1"/>
    <w:rsid w:val="000D4E93"/>
    <w:rsid w:val="000D4EAF"/>
    <w:rsid w:val="000D5017"/>
    <w:rsid w:val="000D5208"/>
    <w:rsid w:val="000D52AF"/>
    <w:rsid w:val="000D5584"/>
    <w:rsid w:val="000D5864"/>
    <w:rsid w:val="000D588D"/>
    <w:rsid w:val="000D58F3"/>
    <w:rsid w:val="000D5DBE"/>
    <w:rsid w:val="000D5E6C"/>
    <w:rsid w:val="000D605A"/>
    <w:rsid w:val="000D620C"/>
    <w:rsid w:val="000D6221"/>
    <w:rsid w:val="000D630F"/>
    <w:rsid w:val="000D6684"/>
    <w:rsid w:val="000D6734"/>
    <w:rsid w:val="000D67D0"/>
    <w:rsid w:val="000D67DA"/>
    <w:rsid w:val="000D68C7"/>
    <w:rsid w:val="000D6ABC"/>
    <w:rsid w:val="000D6B74"/>
    <w:rsid w:val="000D6D50"/>
    <w:rsid w:val="000D6E3A"/>
    <w:rsid w:val="000D7481"/>
    <w:rsid w:val="000D7605"/>
    <w:rsid w:val="000D7D9D"/>
    <w:rsid w:val="000D7E08"/>
    <w:rsid w:val="000D7E40"/>
    <w:rsid w:val="000D7EC3"/>
    <w:rsid w:val="000E00D5"/>
    <w:rsid w:val="000E01C9"/>
    <w:rsid w:val="000E030F"/>
    <w:rsid w:val="000E0366"/>
    <w:rsid w:val="000E0547"/>
    <w:rsid w:val="000E0601"/>
    <w:rsid w:val="000E08E5"/>
    <w:rsid w:val="000E0997"/>
    <w:rsid w:val="000E09BA"/>
    <w:rsid w:val="000E0B2C"/>
    <w:rsid w:val="000E0B4D"/>
    <w:rsid w:val="000E0B7E"/>
    <w:rsid w:val="000E1335"/>
    <w:rsid w:val="000E141D"/>
    <w:rsid w:val="000E1482"/>
    <w:rsid w:val="000E16BE"/>
    <w:rsid w:val="000E173F"/>
    <w:rsid w:val="000E17B4"/>
    <w:rsid w:val="000E1944"/>
    <w:rsid w:val="000E1977"/>
    <w:rsid w:val="000E1A93"/>
    <w:rsid w:val="000E1ACB"/>
    <w:rsid w:val="000E1AFC"/>
    <w:rsid w:val="000E1B5C"/>
    <w:rsid w:val="000E1CEF"/>
    <w:rsid w:val="000E1F19"/>
    <w:rsid w:val="000E1F1F"/>
    <w:rsid w:val="000E206D"/>
    <w:rsid w:val="000E221A"/>
    <w:rsid w:val="000E253F"/>
    <w:rsid w:val="000E27A5"/>
    <w:rsid w:val="000E27E3"/>
    <w:rsid w:val="000E28F3"/>
    <w:rsid w:val="000E2912"/>
    <w:rsid w:val="000E2BE8"/>
    <w:rsid w:val="000E30F6"/>
    <w:rsid w:val="000E32C4"/>
    <w:rsid w:val="000E346E"/>
    <w:rsid w:val="000E3487"/>
    <w:rsid w:val="000E34CF"/>
    <w:rsid w:val="000E3520"/>
    <w:rsid w:val="000E3745"/>
    <w:rsid w:val="000E3788"/>
    <w:rsid w:val="000E37A0"/>
    <w:rsid w:val="000E3882"/>
    <w:rsid w:val="000E3955"/>
    <w:rsid w:val="000E3A25"/>
    <w:rsid w:val="000E3A68"/>
    <w:rsid w:val="000E3AB7"/>
    <w:rsid w:val="000E3BCB"/>
    <w:rsid w:val="000E3C50"/>
    <w:rsid w:val="000E4001"/>
    <w:rsid w:val="000E432F"/>
    <w:rsid w:val="000E474E"/>
    <w:rsid w:val="000E482E"/>
    <w:rsid w:val="000E487E"/>
    <w:rsid w:val="000E4980"/>
    <w:rsid w:val="000E49DA"/>
    <w:rsid w:val="000E49EE"/>
    <w:rsid w:val="000E49F5"/>
    <w:rsid w:val="000E4C02"/>
    <w:rsid w:val="000E4DD0"/>
    <w:rsid w:val="000E50F3"/>
    <w:rsid w:val="000E50FF"/>
    <w:rsid w:val="000E5119"/>
    <w:rsid w:val="000E51E1"/>
    <w:rsid w:val="000E5245"/>
    <w:rsid w:val="000E52E0"/>
    <w:rsid w:val="000E5376"/>
    <w:rsid w:val="000E53C1"/>
    <w:rsid w:val="000E5B4D"/>
    <w:rsid w:val="000E5D18"/>
    <w:rsid w:val="000E5E68"/>
    <w:rsid w:val="000E616D"/>
    <w:rsid w:val="000E620E"/>
    <w:rsid w:val="000E6420"/>
    <w:rsid w:val="000E67C8"/>
    <w:rsid w:val="000E690B"/>
    <w:rsid w:val="000E69A6"/>
    <w:rsid w:val="000E69B4"/>
    <w:rsid w:val="000E6CFC"/>
    <w:rsid w:val="000E7206"/>
    <w:rsid w:val="000E7236"/>
    <w:rsid w:val="000E732A"/>
    <w:rsid w:val="000E736D"/>
    <w:rsid w:val="000E742B"/>
    <w:rsid w:val="000E7530"/>
    <w:rsid w:val="000E7720"/>
    <w:rsid w:val="000E773A"/>
    <w:rsid w:val="000E78D0"/>
    <w:rsid w:val="000E7B73"/>
    <w:rsid w:val="000E7BBC"/>
    <w:rsid w:val="000E7CBA"/>
    <w:rsid w:val="000E7D59"/>
    <w:rsid w:val="000E7D83"/>
    <w:rsid w:val="000E7E1C"/>
    <w:rsid w:val="000E7EA7"/>
    <w:rsid w:val="000E7EE4"/>
    <w:rsid w:val="000E7FA7"/>
    <w:rsid w:val="000F0091"/>
    <w:rsid w:val="000F013D"/>
    <w:rsid w:val="000F01D6"/>
    <w:rsid w:val="000F02C7"/>
    <w:rsid w:val="000F0357"/>
    <w:rsid w:val="000F03E7"/>
    <w:rsid w:val="000F04DA"/>
    <w:rsid w:val="000F0640"/>
    <w:rsid w:val="000F07C3"/>
    <w:rsid w:val="000F0863"/>
    <w:rsid w:val="000F088F"/>
    <w:rsid w:val="000F103B"/>
    <w:rsid w:val="000F11BC"/>
    <w:rsid w:val="000F12F3"/>
    <w:rsid w:val="000F14A1"/>
    <w:rsid w:val="000F181F"/>
    <w:rsid w:val="000F1A6B"/>
    <w:rsid w:val="000F1A84"/>
    <w:rsid w:val="000F1ADA"/>
    <w:rsid w:val="000F1B72"/>
    <w:rsid w:val="000F1D07"/>
    <w:rsid w:val="000F2099"/>
    <w:rsid w:val="000F22E6"/>
    <w:rsid w:val="000F2378"/>
    <w:rsid w:val="000F2392"/>
    <w:rsid w:val="000F2A1F"/>
    <w:rsid w:val="000F2BD4"/>
    <w:rsid w:val="000F2C86"/>
    <w:rsid w:val="000F2D3F"/>
    <w:rsid w:val="000F2F93"/>
    <w:rsid w:val="000F3172"/>
    <w:rsid w:val="000F38A5"/>
    <w:rsid w:val="000F3A9B"/>
    <w:rsid w:val="000F3AC7"/>
    <w:rsid w:val="000F3AFB"/>
    <w:rsid w:val="000F3BE5"/>
    <w:rsid w:val="000F3D9B"/>
    <w:rsid w:val="000F3DCC"/>
    <w:rsid w:val="000F3E63"/>
    <w:rsid w:val="000F3E98"/>
    <w:rsid w:val="000F41B6"/>
    <w:rsid w:val="000F42E5"/>
    <w:rsid w:val="000F440F"/>
    <w:rsid w:val="000F441C"/>
    <w:rsid w:val="000F46DD"/>
    <w:rsid w:val="000F4890"/>
    <w:rsid w:val="000F49F7"/>
    <w:rsid w:val="000F4A2E"/>
    <w:rsid w:val="000F4CFF"/>
    <w:rsid w:val="000F4F05"/>
    <w:rsid w:val="000F5086"/>
    <w:rsid w:val="000F520A"/>
    <w:rsid w:val="000F5278"/>
    <w:rsid w:val="000F5328"/>
    <w:rsid w:val="000F5603"/>
    <w:rsid w:val="000F5635"/>
    <w:rsid w:val="000F5760"/>
    <w:rsid w:val="000F5781"/>
    <w:rsid w:val="000F57DF"/>
    <w:rsid w:val="000F581B"/>
    <w:rsid w:val="000F58A7"/>
    <w:rsid w:val="000F5E4A"/>
    <w:rsid w:val="000F5E8C"/>
    <w:rsid w:val="000F6041"/>
    <w:rsid w:val="000F64AB"/>
    <w:rsid w:val="000F66B6"/>
    <w:rsid w:val="000F6727"/>
    <w:rsid w:val="000F672D"/>
    <w:rsid w:val="000F686B"/>
    <w:rsid w:val="000F68FD"/>
    <w:rsid w:val="000F69A0"/>
    <w:rsid w:val="000F69F9"/>
    <w:rsid w:val="000F6AA8"/>
    <w:rsid w:val="000F6D5D"/>
    <w:rsid w:val="000F6DCB"/>
    <w:rsid w:val="000F6F3B"/>
    <w:rsid w:val="000F7088"/>
    <w:rsid w:val="000F70D8"/>
    <w:rsid w:val="000F724F"/>
    <w:rsid w:val="000F733A"/>
    <w:rsid w:val="000F7475"/>
    <w:rsid w:val="000F74BB"/>
    <w:rsid w:val="000F78A8"/>
    <w:rsid w:val="000F7A39"/>
    <w:rsid w:val="000F7C72"/>
    <w:rsid w:val="000F7FC0"/>
    <w:rsid w:val="001000A4"/>
    <w:rsid w:val="001000B4"/>
    <w:rsid w:val="00100307"/>
    <w:rsid w:val="00100320"/>
    <w:rsid w:val="001003B3"/>
    <w:rsid w:val="001003F4"/>
    <w:rsid w:val="0010040C"/>
    <w:rsid w:val="00100505"/>
    <w:rsid w:val="0010052F"/>
    <w:rsid w:val="001005FC"/>
    <w:rsid w:val="0010063F"/>
    <w:rsid w:val="00100EE3"/>
    <w:rsid w:val="00100F64"/>
    <w:rsid w:val="00101110"/>
    <w:rsid w:val="00101268"/>
    <w:rsid w:val="0010136A"/>
    <w:rsid w:val="00101520"/>
    <w:rsid w:val="0010158F"/>
    <w:rsid w:val="00101725"/>
    <w:rsid w:val="001019E4"/>
    <w:rsid w:val="001019F7"/>
    <w:rsid w:val="00101B16"/>
    <w:rsid w:val="00101D39"/>
    <w:rsid w:val="00101D88"/>
    <w:rsid w:val="00101EBE"/>
    <w:rsid w:val="00101F80"/>
    <w:rsid w:val="0010201D"/>
    <w:rsid w:val="00102086"/>
    <w:rsid w:val="001020EC"/>
    <w:rsid w:val="001025D0"/>
    <w:rsid w:val="001026F8"/>
    <w:rsid w:val="00102822"/>
    <w:rsid w:val="001028BD"/>
    <w:rsid w:val="00102A27"/>
    <w:rsid w:val="00102AC0"/>
    <w:rsid w:val="00102BE2"/>
    <w:rsid w:val="00102F3A"/>
    <w:rsid w:val="0010337C"/>
    <w:rsid w:val="00103549"/>
    <w:rsid w:val="00103600"/>
    <w:rsid w:val="001036D3"/>
    <w:rsid w:val="00103A28"/>
    <w:rsid w:val="00103B8A"/>
    <w:rsid w:val="00103D4D"/>
    <w:rsid w:val="00103DA2"/>
    <w:rsid w:val="00103E15"/>
    <w:rsid w:val="001041ED"/>
    <w:rsid w:val="001042AF"/>
    <w:rsid w:val="001044FB"/>
    <w:rsid w:val="00104C72"/>
    <w:rsid w:val="00104C78"/>
    <w:rsid w:val="00104F8B"/>
    <w:rsid w:val="001050E5"/>
    <w:rsid w:val="0010512D"/>
    <w:rsid w:val="0010517D"/>
    <w:rsid w:val="001053F6"/>
    <w:rsid w:val="001053FC"/>
    <w:rsid w:val="001056ED"/>
    <w:rsid w:val="001059FD"/>
    <w:rsid w:val="00105B3A"/>
    <w:rsid w:val="00105B59"/>
    <w:rsid w:val="00105DAB"/>
    <w:rsid w:val="00105E15"/>
    <w:rsid w:val="00105E5E"/>
    <w:rsid w:val="001060BD"/>
    <w:rsid w:val="0010619D"/>
    <w:rsid w:val="001061F4"/>
    <w:rsid w:val="00106327"/>
    <w:rsid w:val="001065AD"/>
    <w:rsid w:val="001065D7"/>
    <w:rsid w:val="001066FF"/>
    <w:rsid w:val="00106895"/>
    <w:rsid w:val="00106A97"/>
    <w:rsid w:val="00106ACF"/>
    <w:rsid w:val="00106F1D"/>
    <w:rsid w:val="00107372"/>
    <w:rsid w:val="0010751A"/>
    <w:rsid w:val="001075EC"/>
    <w:rsid w:val="00107680"/>
    <w:rsid w:val="001076C4"/>
    <w:rsid w:val="00107869"/>
    <w:rsid w:val="0010792E"/>
    <w:rsid w:val="001079C6"/>
    <w:rsid w:val="00107B8F"/>
    <w:rsid w:val="0011000B"/>
    <w:rsid w:val="0011036F"/>
    <w:rsid w:val="00110373"/>
    <w:rsid w:val="00110496"/>
    <w:rsid w:val="0011063D"/>
    <w:rsid w:val="00110968"/>
    <w:rsid w:val="00110B50"/>
    <w:rsid w:val="00110CDF"/>
    <w:rsid w:val="00110D70"/>
    <w:rsid w:val="00110E49"/>
    <w:rsid w:val="00111113"/>
    <w:rsid w:val="0011139A"/>
    <w:rsid w:val="00111408"/>
    <w:rsid w:val="00111487"/>
    <w:rsid w:val="001115B6"/>
    <w:rsid w:val="001116EE"/>
    <w:rsid w:val="00111731"/>
    <w:rsid w:val="00111870"/>
    <w:rsid w:val="00111A3A"/>
    <w:rsid w:val="00111A9F"/>
    <w:rsid w:val="00111C9B"/>
    <w:rsid w:val="00111E41"/>
    <w:rsid w:val="00111F0B"/>
    <w:rsid w:val="00111F9F"/>
    <w:rsid w:val="001120E2"/>
    <w:rsid w:val="001121CB"/>
    <w:rsid w:val="00112463"/>
    <w:rsid w:val="001125F0"/>
    <w:rsid w:val="00112701"/>
    <w:rsid w:val="00112935"/>
    <w:rsid w:val="00112DA9"/>
    <w:rsid w:val="001130BB"/>
    <w:rsid w:val="00113347"/>
    <w:rsid w:val="001134E5"/>
    <w:rsid w:val="00113541"/>
    <w:rsid w:val="00113557"/>
    <w:rsid w:val="00113852"/>
    <w:rsid w:val="0011386D"/>
    <w:rsid w:val="0011393D"/>
    <w:rsid w:val="0011395D"/>
    <w:rsid w:val="001139DF"/>
    <w:rsid w:val="001139E3"/>
    <w:rsid w:val="00113CB9"/>
    <w:rsid w:val="00113DDD"/>
    <w:rsid w:val="0011420D"/>
    <w:rsid w:val="0011495D"/>
    <w:rsid w:val="001149CB"/>
    <w:rsid w:val="00114B02"/>
    <w:rsid w:val="00114C61"/>
    <w:rsid w:val="00114CF0"/>
    <w:rsid w:val="00114CFC"/>
    <w:rsid w:val="00114D09"/>
    <w:rsid w:val="00114D6D"/>
    <w:rsid w:val="00114EB6"/>
    <w:rsid w:val="00114EF1"/>
    <w:rsid w:val="00114FD7"/>
    <w:rsid w:val="00115292"/>
    <w:rsid w:val="00115294"/>
    <w:rsid w:val="001156B8"/>
    <w:rsid w:val="001157D6"/>
    <w:rsid w:val="001158D1"/>
    <w:rsid w:val="001158DB"/>
    <w:rsid w:val="001158F7"/>
    <w:rsid w:val="00115A71"/>
    <w:rsid w:val="00115C02"/>
    <w:rsid w:val="00115C9E"/>
    <w:rsid w:val="00115D61"/>
    <w:rsid w:val="00115F19"/>
    <w:rsid w:val="001161FE"/>
    <w:rsid w:val="001165A2"/>
    <w:rsid w:val="00116693"/>
    <w:rsid w:val="001169A2"/>
    <w:rsid w:val="00116AF8"/>
    <w:rsid w:val="00116F18"/>
    <w:rsid w:val="0011726C"/>
    <w:rsid w:val="001172CD"/>
    <w:rsid w:val="001174ED"/>
    <w:rsid w:val="00117896"/>
    <w:rsid w:val="001178C1"/>
    <w:rsid w:val="00117BAF"/>
    <w:rsid w:val="00117E04"/>
    <w:rsid w:val="00117FD0"/>
    <w:rsid w:val="00120152"/>
    <w:rsid w:val="001201A8"/>
    <w:rsid w:val="0012057D"/>
    <w:rsid w:val="001207EA"/>
    <w:rsid w:val="00120805"/>
    <w:rsid w:val="00120AC8"/>
    <w:rsid w:val="00120AE9"/>
    <w:rsid w:val="00120B0E"/>
    <w:rsid w:val="00120B16"/>
    <w:rsid w:val="00120C54"/>
    <w:rsid w:val="00120E64"/>
    <w:rsid w:val="001210F5"/>
    <w:rsid w:val="001214AC"/>
    <w:rsid w:val="00121568"/>
    <w:rsid w:val="00121893"/>
    <w:rsid w:val="001219AE"/>
    <w:rsid w:val="00121AF8"/>
    <w:rsid w:val="00121BC1"/>
    <w:rsid w:val="00121BE9"/>
    <w:rsid w:val="00121D42"/>
    <w:rsid w:val="00121DA2"/>
    <w:rsid w:val="0012202C"/>
    <w:rsid w:val="001222C1"/>
    <w:rsid w:val="001223DB"/>
    <w:rsid w:val="0012295E"/>
    <w:rsid w:val="00122993"/>
    <w:rsid w:val="001229F0"/>
    <w:rsid w:val="00122AF1"/>
    <w:rsid w:val="00122AF7"/>
    <w:rsid w:val="00122E0E"/>
    <w:rsid w:val="00123217"/>
    <w:rsid w:val="0012339E"/>
    <w:rsid w:val="0012351E"/>
    <w:rsid w:val="0012352B"/>
    <w:rsid w:val="001235B4"/>
    <w:rsid w:val="00123725"/>
    <w:rsid w:val="0012374D"/>
    <w:rsid w:val="00123B76"/>
    <w:rsid w:val="00123F1F"/>
    <w:rsid w:val="0012401C"/>
    <w:rsid w:val="001240ED"/>
    <w:rsid w:val="001241C1"/>
    <w:rsid w:val="00124250"/>
    <w:rsid w:val="001244C2"/>
    <w:rsid w:val="0012453C"/>
    <w:rsid w:val="00124A8F"/>
    <w:rsid w:val="00124AEB"/>
    <w:rsid w:val="00124B99"/>
    <w:rsid w:val="00124CFA"/>
    <w:rsid w:val="00124F6D"/>
    <w:rsid w:val="00124FBA"/>
    <w:rsid w:val="00124FCD"/>
    <w:rsid w:val="00125151"/>
    <w:rsid w:val="00125176"/>
    <w:rsid w:val="0012537E"/>
    <w:rsid w:val="00125451"/>
    <w:rsid w:val="001254E8"/>
    <w:rsid w:val="0012558C"/>
    <w:rsid w:val="001256E7"/>
    <w:rsid w:val="001257D5"/>
    <w:rsid w:val="001259C2"/>
    <w:rsid w:val="00125BD2"/>
    <w:rsid w:val="00125FA4"/>
    <w:rsid w:val="00125FC4"/>
    <w:rsid w:val="00125FD2"/>
    <w:rsid w:val="00126015"/>
    <w:rsid w:val="001262A8"/>
    <w:rsid w:val="001262AD"/>
    <w:rsid w:val="001264E7"/>
    <w:rsid w:val="00126528"/>
    <w:rsid w:val="00126580"/>
    <w:rsid w:val="00126597"/>
    <w:rsid w:val="001269F1"/>
    <w:rsid w:val="00126B17"/>
    <w:rsid w:val="00126D06"/>
    <w:rsid w:val="00126D45"/>
    <w:rsid w:val="00126D87"/>
    <w:rsid w:val="00126E9B"/>
    <w:rsid w:val="00126FCF"/>
    <w:rsid w:val="00127029"/>
    <w:rsid w:val="0012719C"/>
    <w:rsid w:val="00127226"/>
    <w:rsid w:val="001272B8"/>
    <w:rsid w:val="00127387"/>
    <w:rsid w:val="001277B0"/>
    <w:rsid w:val="00127818"/>
    <w:rsid w:val="001278DE"/>
    <w:rsid w:val="001278EF"/>
    <w:rsid w:val="00127AC0"/>
    <w:rsid w:val="00127C91"/>
    <w:rsid w:val="00127EA9"/>
    <w:rsid w:val="00127EB0"/>
    <w:rsid w:val="00130298"/>
    <w:rsid w:val="001302BE"/>
    <w:rsid w:val="00130321"/>
    <w:rsid w:val="00130410"/>
    <w:rsid w:val="00130432"/>
    <w:rsid w:val="0013079E"/>
    <w:rsid w:val="00130B32"/>
    <w:rsid w:val="00130BB2"/>
    <w:rsid w:val="00130BF0"/>
    <w:rsid w:val="00130C50"/>
    <w:rsid w:val="00130DAC"/>
    <w:rsid w:val="00131039"/>
    <w:rsid w:val="0013117C"/>
    <w:rsid w:val="00131643"/>
    <w:rsid w:val="00131656"/>
    <w:rsid w:val="001316E2"/>
    <w:rsid w:val="001318DF"/>
    <w:rsid w:val="00131974"/>
    <w:rsid w:val="001319BF"/>
    <w:rsid w:val="00131EED"/>
    <w:rsid w:val="00132003"/>
    <w:rsid w:val="001320F1"/>
    <w:rsid w:val="001321EE"/>
    <w:rsid w:val="00132392"/>
    <w:rsid w:val="001323F4"/>
    <w:rsid w:val="00132798"/>
    <w:rsid w:val="00132D0C"/>
    <w:rsid w:val="00132DC8"/>
    <w:rsid w:val="00132DCE"/>
    <w:rsid w:val="00132DD0"/>
    <w:rsid w:val="001341E8"/>
    <w:rsid w:val="00134247"/>
    <w:rsid w:val="00134295"/>
    <w:rsid w:val="0013430C"/>
    <w:rsid w:val="001344B8"/>
    <w:rsid w:val="00134803"/>
    <w:rsid w:val="00134898"/>
    <w:rsid w:val="00134978"/>
    <w:rsid w:val="00134A12"/>
    <w:rsid w:val="00134A44"/>
    <w:rsid w:val="00134BCC"/>
    <w:rsid w:val="00134D96"/>
    <w:rsid w:val="00134EF7"/>
    <w:rsid w:val="00134FE9"/>
    <w:rsid w:val="001351BA"/>
    <w:rsid w:val="0013521F"/>
    <w:rsid w:val="0013526D"/>
    <w:rsid w:val="0013546D"/>
    <w:rsid w:val="0013573C"/>
    <w:rsid w:val="00135876"/>
    <w:rsid w:val="0013599D"/>
    <w:rsid w:val="00135DDC"/>
    <w:rsid w:val="00135DEC"/>
    <w:rsid w:val="00136132"/>
    <w:rsid w:val="001367B7"/>
    <w:rsid w:val="0013685F"/>
    <w:rsid w:val="001368D7"/>
    <w:rsid w:val="0013692B"/>
    <w:rsid w:val="001369AD"/>
    <w:rsid w:val="00136A0E"/>
    <w:rsid w:val="00136AFD"/>
    <w:rsid w:val="00136B7E"/>
    <w:rsid w:val="00136B89"/>
    <w:rsid w:val="00136C58"/>
    <w:rsid w:val="0013700F"/>
    <w:rsid w:val="001370AD"/>
    <w:rsid w:val="001370D0"/>
    <w:rsid w:val="0013711D"/>
    <w:rsid w:val="001373A9"/>
    <w:rsid w:val="00137551"/>
    <w:rsid w:val="0013767A"/>
    <w:rsid w:val="0013776D"/>
    <w:rsid w:val="001377CC"/>
    <w:rsid w:val="001379DC"/>
    <w:rsid w:val="00137DC1"/>
    <w:rsid w:val="00140205"/>
    <w:rsid w:val="00140315"/>
    <w:rsid w:val="0014055A"/>
    <w:rsid w:val="00140648"/>
    <w:rsid w:val="001406F9"/>
    <w:rsid w:val="00140A0E"/>
    <w:rsid w:val="00140C2F"/>
    <w:rsid w:val="00140ECE"/>
    <w:rsid w:val="0014103E"/>
    <w:rsid w:val="001411A0"/>
    <w:rsid w:val="001411BF"/>
    <w:rsid w:val="001414D5"/>
    <w:rsid w:val="001416FF"/>
    <w:rsid w:val="00141ADB"/>
    <w:rsid w:val="00141D28"/>
    <w:rsid w:val="00141D2F"/>
    <w:rsid w:val="00141E41"/>
    <w:rsid w:val="00141E6F"/>
    <w:rsid w:val="0014257A"/>
    <w:rsid w:val="0014283B"/>
    <w:rsid w:val="00142871"/>
    <w:rsid w:val="0014297D"/>
    <w:rsid w:val="00142B35"/>
    <w:rsid w:val="00142F50"/>
    <w:rsid w:val="00142FF2"/>
    <w:rsid w:val="00143038"/>
    <w:rsid w:val="00143153"/>
    <w:rsid w:val="0014333C"/>
    <w:rsid w:val="0014335C"/>
    <w:rsid w:val="001433E4"/>
    <w:rsid w:val="001436FD"/>
    <w:rsid w:val="0014371E"/>
    <w:rsid w:val="0014377A"/>
    <w:rsid w:val="00143923"/>
    <w:rsid w:val="00143940"/>
    <w:rsid w:val="0014398E"/>
    <w:rsid w:val="00143CA6"/>
    <w:rsid w:val="00143EAF"/>
    <w:rsid w:val="00143EDC"/>
    <w:rsid w:val="00143F4A"/>
    <w:rsid w:val="001440FD"/>
    <w:rsid w:val="00144442"/>
    <w:rsid w:val="00144648"/>
    <w:rsid w:val="00144851"/>
    <w:rsid w:val="0014494F"/>
    <w:rsid w:val="0014498B"/>
    <w:rsid w:val="00144A9E"/>
    <w:rsid w:val="00144C00"/>
    <w:rsid w:val="00144CD8"/>
    <w:rsid w:val="00144D4E"/>
    <w:rsid w:val="00144D6A"/>
    <w:rsid w:val="00144FD2"/>
    <w:rsid w:val="0014505C"/>
    <w:rsid w:val="00145139"/>
    <w:rsid w:val="00145375"/>
    <w:rsid w:val="0014544D"/>
    <w:rsid w:val="0014548D"/>
    <w:rsid w:val="001454DE"/>
    <w:rsid w:val="001456BB"/>
    <w:rsid w:val="001456EE"/>
    <w:rsid w:val="0014575E"/>
    <w:rsid w:val="001458D7"/>
    <w:rsid w:val="001459E8"/>
    <w:rsid w:val="00145A23"/>
    <w:rsid w:val="00145B39"/>
    <w:rsid w:val="00145C7A"/>
    <w:rsid w:val="00145D95"/>
    <w:rsid w:val="00145F0A"/>
    <w:rsid w:val="00145F72"/>
    <w:rsid w:val="0014626E"/>
    <w:rsid w:val="0014637F"/>
    <w:rsid w:val="001463C7"/>
    <w:rsid w:val="00146445"/>
    <w:rsid w:val="0014666F"/>
    <w:rsid w:val="00146708"/>
    <w:rsid w:val="0014687F"/>
    <w:rsid w:val="001469FA"/>
    <w:rsid w:val="00146A2E"/>
    <w:rsid w:val="00146ADF"/>
    <w:rsid w:val="00146AF5"/>
    <w:rsid w:val="00146B61"/>
    <w:rsid w:val="00146CEB"/>
    <w:rsid w:val="00147051"/>
    <w:rsid w:val="001471E5"/>
    <w:rsid w:val="0014748E"/>
    <w:rsid w:val="0014750F"/>
    <w:rsid w:val="0014782F"/>
    <w:rsid w:val="00147964"/>
    <w:rsid w:val="001479A3"/>
    <w:rsid w:val="00147BCB"/>
    <w:rsid w:val="00147BCD"/>
    <w:rsid w:val="00147D76"/>
    <w:rsid w:val="00147F17"/>
    <w:rsid w:val="0014AEB7"/>
    <w:rsid w:val="00150038"/>
    <w:rsid w:val="0015013E"/>
    <w:rsid w:val="00150159"/>
    <w:rsid w:val="001501F5"/>
    <w:rsid w:val="0015075E"/>
    <w:rsid w:val="0015088C"/>
    <w:rsid w:val="00150948"/>
    <w:rsid w:val="00150C05"/>
    <w:rsid w:val="00150DD5"/>
    <w:rsid w:val="00150E1C"/>
    <w:rsid w:val="00150E26"/>
    <w:rsid w:val="00150E2E"/>
    <w:rsid w:val="00150E32"/>
    <w:rsid w:val="00150F1D"/>
    <w:rsid w:val="00150F36"/>
    <w:rsid w:val="00151057"/>
    <w:rsid w:val="001510CD"/>
    <w:rsid w:val="0015118C"/>
    <w:rsid w:val="00151252"/>
    <w:rsid w:val="0015126C"/>
    <w:rsid w:val="0015134B"/>
    <w:rsid w:val="001514DE"/>
    <w:rsid w:val="00151516"/>
    <w:rsid w:val="001515F6"/>
    <w:rsid w:val="001517D6"/>
    <w:rsid w:val="0015181B"/>
    <w:rsid w:val="00151998"/>
    <w:rsid w:val="001519E5"/>
    <w:rsid w:val="00151A79"/>
    <w:rsid w:val="00151C60"/>
    <w:rsid w:val="00151C78"/>
    <w:rsid w:val="00151CBF"/>
    <w:rsid w:val="00151D0E"/>
    <w:rsid w:val="00151DCB"/>
    <w:rsid w:val="0015224A"/>
    <w:rsid w:val="001527FF"/>
    <w:rsid w:val="00152813"/>
    <w:rsid w:val="001529F9"/>
    <w:rsid w:val="00152ABB"/>
    <w:rsid w:val="00152CC9"/>
    <w:rsid w:val="00152D14"/>
    <w:rsid w:val="00152E28"/>
    <w:rsid w:val="00152E37"/>
    <w:rsid w:val="00152FFF"/>
    <w:rsid w:val="001530C4"/>
    <w:rsid w:val="001530E3"/>
    <w:rsid w:val="001530E8"/>
    <w:rsid w:val="00153115"/>
    <w:rsid w:val="001531CB"/>
    <w:rsid w:val="00153296"/>
    <w:rsid w:val="00153715"/>
    <w:rsid w:val="0015378D"/>
    <w:rsid w:val="001539F4"/>
    <w:rsid w:val="00153B0E"/>
    <w:rsid w:val="00153B7C"/>
    <w:rsid w:val="00153C2D"/>
    <w:rsid w:val="00153C36"/>
    <w:rsid w:val="00153CF3"/>
    <w:rsid w:val="00153DF4"/>
    <w:rsid w:val="00153EE4"/>
    <w:rsid w:val="00154031"/>
    <w:rsid w:val="0015417C"/>
    <w:rsid w:val="0015419E"/>
    <w:rsid w:val="00154587"/>
    <w:rsid w:val="001545F5"/>
    <w:rsid w:val="0015466D"/>
    <w:rsid w:val="00154723"/>
    <w:rsid w:val="001547CE"/>
    <w:rsid w:val="00154C2E"/>
    <w:rsid w:val="00154CB0"/>
    <w:rsid w:val="00154E63"/>
    <w:rsid w:val="001550E2"/>
    <w:rsid w:val="00155476"/>
    <w:rsid w:val="001555DC"/>
    <w:rsid w:val="001558CE"/>
    <w:rsid w:val="0015598D"/>
    <w:rsid w:val="00155ACF"/>
    <w:rsid w:val="00155B71"/>
    <w:rsid w:val="00155E96"/>
    <w:rsid w:val="00156206"/>
    <w:rsid w:val="0015653E"/>
    <w:rsid w:val="001566C4"/>
    <w:rsid w:val="00156B5F"/>
    <w:rsid w:val="00156F80"/>
    <w:rsid w:val="00157086"/>
    <w:rsid w:val="001570DC"/>
    <w:rsid w:val="0015728A"/>
    <w:rsid w:val="001573BD"/>
    <w:rsid w:val="0015740B"/>
    <w:rsid w:val="0015740C"/>
    <w:rsid w:val="001574D2"/>
    <w:rsid w:val="001576A1"/>
    <w:rsid w:val="001577D6"/>
    <w:rsid w:val="0015792E"/>
    <w:rsid w:val="001579A2"/>
    <w:rsid w:val="001579AB"/>
    <w:rsid w:val="00157EC4"/>
    <w:rsid w:val="001601BF"/>
    <w:rsid w:val="00160309"/>
    <w:rsid w:val="001603F7"/>
    <w:rsid w:val="00160464"/>
    <w:rsid w:val="00160ADD"/>
    <w:rsid w:val="00160B00"/>
    <w:rsid w:val="00160D43"/>
    <w:rsid w:val="00160F01"/>
    <w:rsid w:val="00160F6E"/>
    <w:rsid w:val="00161019"/>
    <w:rsid w:val="00161605"/>
    <w:rsid w:val="00161612"/>
    <w:rsid w:val="00161A40"/>
    <w:rsid w:val="00161AAD"/>
    <w:rsid w:val="00161EA0"/>
    <w:rsid w:val="00161F18"/>
    <w:rsid w:val="00161F6B"/>
    <w:rsid w:val="00162016"/>
    <w:rsid w:val="0016214B"/>
    <w:rsid w:val="001621E9"/>
    <w:rsid w:val="00162238"/>
    <w:rsid w:val="001622FC"/>
    <w:rsid w:val="00162347"/>
    <w:rsid w:val="00162354"/>
    <w:rsid w:val="001623E3"/>
    <w:rsid w:val="00162424"/>
    <w:rsid w:val="001625B1"/>
    <w:rsid w:val="001626CA"/>
    <w:rsid w:val="00162836"/>
    <w:rsid w:val="0016297A"/>
    <w:rsid w:val="00162A2B"/>
    <w:rsid w:val="00162B30"/>
    <w:rsid w:val="00162D81"/>
    <w:rsid w:val="00162EF7"/>
    <w:rsid w:val="00162F4C"/>
    <w:rsid w:val="00162FE9"/>
    <w:rsid w:val="0016307B"/>
    <w:rsid w:val="001632A9"/>
    <w:rsid w:val="0016363D"/>
    <w:rsid w:val="00163816"/>
    <w:rsid w:val="00163A65"/>
    <w:rsid w:val="00163ADC"/>
    <w:rsid w:val="00163B63"/>
    <w:rsid w:val="00163C93"/>
    <w:rsid w:val="00163E7A"/>
    <w:rsid w:val="00163E9E"/>
    <w:rsid w:val="00163F0D"/>
    <w:rsid w:val="0016406F"/>
    <w:rsid w:val="001640CB"/>
    <w:rsid w:val="00164297"/>
    <w:rsid w:val="0016458D"/>
    <w:rsid w:val="00164617"/>
    <w:rsid w:val="00164728"/>
    <w:rsid w:val="0016491C"/>
    <w:rsid w:val="00164D6B"/>
    <w:rsid w:val="00164D9D"/>
    <w:rsid w:val="00164E60"/>
    <w:rsid w:val="00164EFA"/>
    <w:rsid w:val="0016502D"/>
    <w:rsid w:val="0016503C"/>
    <w:rsid w:val="0016561E"/>
    <w:rsid w:val="001657B1"/>
    <w:rsid w:val="001658AE"/>
    <w:rsid w:val="00165972"/>
    <w:rsid w:val="00165DB1"/>
    <w:rsid w:val="00165E24"/>
    <w:rsid w:val="00165EDE"/>
    <w:rsid w:val="001660E2"/>
    <w:rsid w:val="0016615F"/>
    <w:rsid w:val="0016621F"/>
    <w:rsid w:val="001662AF"/>
    <w:rsid w:val="001662F1"/>
    <w:rsid w:val="001666C2"/>
    <w:rsid w:val="00166749"/>
    <w:rsid w:val="00166766"/>
    <w:rsid w:val="001667B0"/>
    <w:rsid w:val="001668FA"/>
    <w:rsid w:val="001669D2"/>
    <w:rsid w:val="00166A65"/>
    <w:rsid w:val="00166D9C"/>
    <w:rsid w:val="00166FFC"/>
    <w:rsid w:val="0016719E"/>
    <w:rsid w:val="00167212"/>
    <w:rsid w:val="001674F2"/>
    <w:rsid w:val="00167574"/>
    <w:rsid w:val="001678A3"/>
    <w:rsid w:val="00167CB2"/>
    <w:rsid w:val="00167DC3"/>
    <w:rsid w:val="00167E59"/>
    <w:rsid w:val="00167E79"/>
    <w:rsid w:val="001701B4"/>
    <w:rsid w:val="001701E8"/>
    <w:rsid w:val="0017042D"/>
    <w:rsid w:val="001704E2"/>
    <w:rsid w:val="00170A0E"/>
    <w:rsid w:val="00170ABC"/>
    <w:rsid w:val="00170B35"/>
    <w:rsid w:val="00170BF2"/>
    <w:rsid w:val="00170C13"/>
    <w:rsid w:val="00170CFD"/>
    <w:rsid w:val="00170D63"/>
    <w:rsid w:val="00170EEA"/>
    <w:rsid w:val="0017108E"/>
    <w:rsid w:val="00171118"/>
    <w:rsid w:val="001711CA"/>
    <w:rsid w:val="001713CE"/>
    <w:rsid w:val="001717F5"/>
    <w:rsid w:val="00171BC6"/>
    <w:rsid w:val="00171C1B"/>
    <w:rsid w:val="001723A6"/>
    <w:rsid w:val="00172534"/>
    <w:rsid w:val="001728D1"/>
    <w:rsid w:val="00172A7A"/>
    <w:rsid w:val="00172AEB"/>
    <w:rsid w:val="00172C4F"/>
    <w:rsid w:val="00172C92"/>
    <w:rsid w:val="00172DF9"/>
    <w:rsid w:val="00172E95"/>
    <w:rsid w:val="001731EB"/>
    <w:rsid w:val="001733F6"/>
    <w:rsid w:val="00173416"/>
    <w:rsid w:val="001738AA"/>
    <w:rsid w:val="00173952"/>
    <w:rsid w:val="00173FBA"/>
    <w:rsid w:val="00174460"/>
    <w:rsid w:val="00174AC1"/>
    <w:rsid w:val="00174B0E"/>
    <w:rsid w:val="00174E70"/>
    <w:rsid w:val="00175345"/>
    <w:rsid w:val="001757DC"/>
    <w:rsid w:val="0017584E"/>
    <w:rsid w:val="00175897"/>
    <w:rsid w:val="00175957"/>
    <w:rsid w:val="00175B5E"/>
    <w:rsid w:val="00175C28"/>
    <w:rsid w:val="00175D39"/>
    <w:rsid w:val="00175D72"/>
    <w:rsid w:val="00175D94"/>
    <w:rsid w:val="00175F30"/>
    <w:rsid w:val="0017623B"/>
    <w:rsid w:val="00176723"/>
    <w:rsid w:val="00176755"/>
    <w:rsid w:val="001767F1"/>
    <w:rsid w:val="00176904"/>
    <w:rsid w:val="00176920"/>
    <w:rsid w:val="001769E0"/>
    <w:rsid w:val="00176AB4"/>
    <w:rsid w:val="00176C43"/>
    <w:rsid w:val="00176C90"/>
    <w:rsid w:val="00176E6E"/>
    <w:rsid w:val="00176E80"/>
    <w:rsid w:val="00176FB8"/>
    <w:rsid w:val="001771A2"/>
    <w:rsid w:val="001771A7"/>
    <w:rsid w:val="0017726F"/>
    <w:rsid w:val="00177335"/>
    <w:rsid w:val="001776C3"/>
    <w:rsid w:val="0017775E"/>
    <w:rsid w:val="0017790E"/>
    <w:rsid w:val="00177A45"/>
    <w:rsid w:val="00177BB3"/>
    <w:rsid w:val="00177C53"/>
    <w:rsid w:val="00177CAB"/>
    <w:rsid w:val="00177ECB"/>
    <w:rsid w:val="00180355"/>
    <w:rsid w:val="00180663"/>
    <w:rsid w:val="001807C9"/>
    <w:rsid w:val="001807E0"/>
    <w:rsid w:val="001807F1"/>
    <w:rsid w:val="00180B1B"/>
    <w:rsid w:val="00180DE2"/>
    <w:rsid w:val="00180F06"/>
    <w:rsid w:val="0018121D"/>
    <w:rsid w:val="001813AC"/>
    <w:rsid w:val="001813B0"/>
    <w:rsid w:val="001816B2"/>
    <w:rsid w:val="001817A5"/>
    <w:rsid w:val="00181846"/>
    <w:rsid w:val="001818A8"/>
    <w:rsid w:val="00181936"/>
    <w:rsid w:val="00181E1A"/>
    <w:rsid w:val="00181FDD"/>
    <w:rsid w:val="00181FEA"/>
    <w:rsid w:val="00182114"/>
    <w:rsid w:val="0018218A"/>
    <w:rsid w:val="0018223A"/>
    <w:rsid w:val="001822FB"/>
    <w:rsid w:val="0018240A"/>
    <w:rsid w:val="0018269F"/>
    <w:rsid w:val="00182955"/>
    <w:rsid w:val="00182B28"/>
    <w:rsid w:val="00182C59"/>
    <w:rsid w:val="00182D21"/>
    <w:rsid w:val="00182D44"/>
    <w:rsid w:val="001834C8"/>
    <w:rsid w:val="001834E5"/>
    <w:rsid w:val="00183513"/>
    <w:rsid w:val="00183612"/>
    <w:rsid w:val="00183669"/>
    <w:rsid w:val="001836BE"/>
    <w:rsid w:val="0018370B"/>
    <w:rsid w:val="0018373D"/>
    <w:rsid w:val="00183816"/>
    <w:rsid w:val="00183826"/>
    <w:rsid w:val="00183A22"/>
    <w:rsid w:val="00183D28"/>
    <w:rsid w:val="00183EBE"/>
    <w:rsid w:val="0018454D"/>
    <w:rsid w:val="001846FB"/>
    <w:rsid w:val="00184C62"/>
    <w:rsid w:val="00184DCF"/>
    <w:rsid w:val="00184E67"/>
    <w:rsid w:val="001851FF"/>
    <w:rsid w:val="0018540E"/>
    <w:rsid w:val="0018545C"/>
    <w:rsid w:val="001854EC"/>
    <w:rsid w:val="00185815"/>
    <w:rsid w:val="00185843"/>
    <w:rsid w:val="00185850"/>
    <w:rsid w:val="001858BF"/>
    <w:rsid w:val="001858E9"/>
    <w:rsid w:val="00185A63"/>
    <w:rsid w:val="00185C62"/>
    <w:rsid w:val="00185DA2"/>
    <w:rsid w:val="00185F22"/>
    <w:rsid w:val="0018606D"/>
    <w:rsid w:val="0018617E"/>
    <w:rsid w:val="00186257"/>
    <w:rsid w:val="00186476"/>
    <w:rsid w:val="0018647F"/>
    <w:rsid w:val="0018667D"/>
    <w:rsid w:val="00186716"/>
    <w:rsid w:val="00186895"/>
    <w:rsid w:val="001869ED"/>
    <w:rsid w:val="00186B27"/>
    <w:rsid w:val="00186C41"/>
    <w:rsid w:val="00186FF9"/>
    <w:rsid w:val="00187005"/>
    <w:rsid w:val="0018705F"/>
    <w:rsid w:val="001872BD"/>
    <w:rsid w:val="0018765C"/>
    <w:rsid w:val="0018773F"/>
    <w:rsid w:val="001878AE"/>
    <w:rsid w:val="00187A22"/>
    <w:rsid w:val="00187BBC"/>
    <w:rsid w:val="00187C1C"/>
    <w:rsid w:val="00187F9D"/>
    <w:rsid w:val="00190128"/>
    <w:rsid w:val="0019015D"/>
    <w:rsid w:val="001901D2"/>
    <w:rsid w:val="001904BC"/>
    <w:rsid w:val="001905DD"/>
    <w:rsid w:val="00190658"/>
    <w:rsid w:val="00190779"/>
    <w:rsid w:val="001907B0"/>
    <w:rsid w:val="00190A56"/>
    <w:rsid w:val="00190B01"/>
    <w:rsid w:val="00190B57"/>
    <w:rsid w:val="00190D57"/>
    <w:rsid w:val="00190DDE"/>
    <w:rsid w:val="00190EA5"/>
    <w:rsid w:val="0019116A"/>
    <w:rsid w:val="001911D2"/>
    <w:rsid w:val="001912F6"/>
    <w:rsid w:val="00191316"/>
    <w:rsid w:val="0019134D"/>
    <w:rsid w:val="0019151E"/>
    <w:rsid w:val="001915F4"/>
    <w:rsid w:val="001916A1"/>
    <w:rsid w:val="00191829"/>
    <w:rsid w:val="0019188A"/>
    <w:rsid w:val="001919BE"/>
    <w:rsid w:val="00191AEB"/>
    <w:rsid w:val="00191D13"/>
    <w:rsid w:val="0019212E"/>
    <w:rsid w:val="00192162"/>
    <w:rsid w:val="001923BE"/>
    <w:rsid w:val="0019278B"/>
    <w:rsid w:val="001928EE"/>
    <w:rsid w:val="00192B80"/>
    <w:rsid w:val="00192CFD"/>
    <w:rsid w:val="001933A8"/>
    <w:rsid w:val="001935D0"/>
    <w:rsid w:val="00193640"/>
    <w:rsid w:val="0019369C"/>
    <w:rsid w:val="00193915"/>
    <w:rsid w:val="0019399A"/>
    <w:rsid w:val="00193F5B"/>
    <w:rsid w:val="00194242"/>
    <w:rsid w:val="00194302"/>
    <w:rsid w:val="0019439C"/>
    <w:rsid w:val="0019444B"/>
    <w:rsid w:val="001946F7"/>
    <w:rsid w:val="001948EE"/>
    <w:rsid w:val="00194912"/>
    <w:rsid w:val="001949B6"/>
    <w:rsid w:val="00194CB6"/>
    <w:rsid w:val="00194FEB"/>
    <w:rsid w:val="001950B3"/>
    <w:rsid w:val="001951AF"/>
    <w:rsid w:val="001951CC"/>
    <w:rsid w:val="0019552F"/>
    <w:rsid w:val="00195553"/>
    <w:rsid w:val="00195657"/>
    <w:rsid w:val="00195A58"/>
    <w:rsid w:val="00195B71"/>
    <w:rsid w:val="00195C9F"/>
    <w:rsid w:val="001961A3"/>
    <w:rsid w:val="001961FA"/>
    <w:rsid w:val="00196296"/>
    <w:rsid w:val="0019629C"/>
    <w:rsid w:val="00196358"/>
    <w:rsid w:val="00196372"/>
    <w:rsid w:val="00196383"/>
    <w:rsid w:val="0019639D"/>
    <w:rsid w:val="001967EC"/>
    <w:rsid w:val="00196849"/>
    <w:rsid w:val="0019691A"/>
    <w:rsid w:val="00196956"/>
    <w:rsid w:val="001969DC"/>
    <w:rsid w:val="00196BF2"/>
    <w:rsid w:val="00196DDB"/>
    <w:rsid w:val="00196E44"/>
    <w:rsid w:val="00197144"/>
    <w:rsid w:val="0019715C"/>
    <w:rsid w:val="00197414"/>
    <w:rsid w:val="00197484"/>
    <w:rsid w:val="001974A8"/>
    <w:rsid w:val="0019799B"/>
    <w:rsid w:val="00197A15"/>
    <w:rsid w:val="00197CD6"/>
    <w:rsid w:val="00197E0E"/>
    <w:rsid w:val="00197ED3"/>
    <w:rsid w:val="00197F4A"/>
    <w:rsid w:val="001A000C"/>
    <w:rsid w:val="001A01C3"/>
    <w:rsid w:val="001A03AB"/>
    <w:rsid w:val="001A0585"/>
    <w:rsid w:val="001A067E"/>
    <w:rsid w:val="001A06EB"/>
    <w:rsid w:val="001A07C8"/>
    <w:rsid w:val="001A088D"/>
    <w:rsid w:val="001A08B8"/>
    <w:rsid w:val="001A08F5"/>
    <w:rsid w:val="001A08F6"/>
    <w:rsid w:val="001A0A21"/>
    <w:rsid w:val="001A0A69"/>
    <w:rsid w:val="001A0BA2"/>
    <w:rsid w:val="001A0D15"/>
    <w:rsid w:val="001A0D73"/>
    <w:rsid w:val="001A0E49"/>
    <w:rsid w:val="001A0F57"/>
    <w:rsid w:val="001A1026"/>
    <w:rsid w:val="001A1394"/>
    <w:rsid w:val="001A1713"/>
    <w:rsid w:val="001A1714"/>
    <w:rsid w:val="001A174C"/>
    <w:rsid w:val="001A1759"/>
    <w:rsid w:val="001A1AA0"/>
    <w:rsid w:val="001A1F26"/>
    <w:rsid w:val="001A2044"/>
    <w:rsid w:val="001A256E"/>
    <w:rsid w:val="001A282C"/>
    <w:rsid w:val="001A2A82"/>
    <w:rsid w:val="001A2BDD"/>
    <w:rsid w:val="001A2DFD"/>
    <w:rsid w:val="001A31B3"/>
    <w:rsid w:val="001A3229"/>
    <w:rsid w:val="001A3253"/>
    <w:rsid w:val="001A3782"/>
    <w:rsid w:val="001A38D2"/>
    <w:rsid w:val="001A38DD"/>
    <w:rsid w:val="001A3A3F"/>
    <w:rsid w:val="001A3F7D"/>
    <w:rsid w:val="001A3F8F"/>
    <w:rsid w:val="001A41BC"/>
    <w:rsid w:val="001A4313"/>
    <w:rsid w:val="001A43A6"/>
    <w:rsid w:val="001A46BA"/>
    <w:rsid w:val="001A472A"/>
    <w:rsid w:val="001A48D2"/>
    <w:rsid w:val="001A4A4C"/>
    <w:rsid w:val="001A4B5C"/>
    <w:rsid w:val="001A53FA"/>
    <w:rsid w:val="001A5445"/>
    <w:rsid w:val="001A54DC"/>
    <w:rsid w:val="001A55AD"/>
    <w:rsid w:val="001A565B"/>
    <w:rsid w:val="001A578B"/>
    <w:rsid w:val="001A58D2"/>
    <w:rsid w:val="001A6030"/>
    <w:rsid w:val="001A6078"/>
    <w:rsid w:val="001A62E1"/>
    <w:rsid w:val="001A649C"/>
    <w:rsid w:val="001A651B"/>
    <w:rsid w:val="001A6732"/>
    <w:rsid w:val="001A6924"/>
    <w:rsid w:val="001A6B51"/>
    <w:rsid w:val="001A6D99"/>
    <w:rsid w:val="001A6ECB"/>
    <w:rsid w:val="001A70BF"/>
    <w:rsid w:val="001A71A5"/>
    <w:rsid w:val="001A775D"/>
    <w:rsid w:val="001A77C4"/>
    <w:rsid w:val="001A7CBB"/>
    <w:rsid w:val="001A7E0F"/>
    <w:rsid w:val="001B000B"/>
    <w:rsid w:val="001B0369"/>
    <w:rsid w:val="001B03EA"/>
    <w:rsid w:val="001B05DE"/>
    <w:rsid w:val="001B06D1"/>
    <w:rsid w:val="001B0725"/>
    <w:rsid w:val="001B076E"/>
    <w:rsid w:val="001B0A88"/>
    <w:rsid w:val="001B0C27"/>
    <w:rsid w:val="001B0CA4"/>
    <w:rsid w:val="001B0E4B"/>
    <w:rsid w:val="001B0F0A"/>
    <w:rsid w:val="001B0F2B"/>
    <w:rsid w:val="001B0F34"/>
    <w:rsid w:val="001B12C8"/>
    <w:rsid w:val="001B1563"/>
    <w:rsid w:val="001B171D"/>
    <w:rsid w:val="001B179F"/>
    <w:rsid w:val="001B1809"/>
    <w:rsid w:val="001B1CC8"/>
    <w:rsid w:val="001B1D42"/>
    <w:rsid w:val="001B1DBD"/>
    <w:rsid w:val="001B1E7E"/>
    <w:rsid w:val="001B214F"/>
    <w:rsid w:val="001B225A"/>
    <w:rsid w:val="001B23F8"/>
    <w:rsid w:val="001B26CD"/>
    <w:rsid w:val="001B28AC"/>
    <w:rsid w:val="001B2967"/>
    <w:rsid w:val="001B2B53"/>
    <w:rsid w:val="001B2B69"/>
    <w:rsid w:val="001B2B96"/>
    <w:rsid w:val="001B2C2D"/>
    <w:rsid w:val="001B2DEF"/>
    <w:rsid w:val="001B2E94"/>
    <w:rsid w:val="001B3032"/>
    <w:rsid w:val="001B306C"/>
    <w:rsid w:val="001B30BB"/>
    <w:rsid w:val="001B35C1"/>
    <w:rsid w:val="001B3781"/>
    <w:rsid w:val="001B39AB"/>
    <w:rsid w:val="001B3A0F"/>
    <w:rsid w:val="001B3A63"/>
    <w:rsid w:val="001B3C27"/>
    <w:rsid w:val="001B3E8E"/>
    <w:rsid w:val="001B40AF"/>
    <w:rsid w:val="001B453A"/>
    <w:rsid w:val="001B4585"/>
    <w:rsid w:val="001B459C"/>
    <w:rsid w:val="001B45D3"/>
    <w:rsid w:val="001B45E0"/>
    <w:rsid w:val="001B47D7"/>
    <w:rsid w:val="001B491F"/>
    <w:rsid w:val="001B4923"/>
    <w:rsid w:val="001B4E37"/>
    <w:rsid w:val="001B4ED1"/>
    <w:rsid w:val="001B4ED6"/>
    <w:rsid w:val="001B4F9E"/>
    <w:rsid w:val="001B50A8"/>
    <w:rsid w:val="001B50E3"/>
    <w:rsid w:val="001B510E"/>
    <w:rsid w:val="001B514F"/>
    <w:rsid w:val="001B5318"/>
    <w:rsid w:val="001B5555"/>
    <w:rsid w:val="001B55D7"/>
    <w:rsid w:val="001B5723"/>
    <w:rsid w:val="001B5741"/>
    <w:rsid w:val="001B581B"/>
    <w:rsid w:val="001B586B"/>
    <w:rsid w:val="001B591F"/>
    <w:rsid w:val="001B598E"/>
    <w:rsid w:val="001B59DC"/>
    <w:rsid w:val="001B5B6D"/>
    <w:rsid w:val="001B5D4C"/>
    <w:rsid w:val="001B5D8F"/>
    <w:rsid w:val="001B5E98"/>
    <w:rsid w:val="001B5FEC"/>
    <w:rsid w:val="001B606F"/>
    <w:rsid w:val="001B611E"/>
    <w:rsid w:val="001B63AB"/>
    <w:rsid w:val="001B6486"/>
    <w:rsid w:val="001B669C"/>
    <w:rsid w:val="001B669F"/>
    <w:rsid w:val="001B68E4"/>
    <w:rsid w:val="001B6911"/>
    <w:rsid w:val="001B6996"/>
    <w:rsid w:val="001B6CD6"/>
    <w:rsid w:val="001B6D88"/>
    <w:rsid w:val="001B6E15"/>
    <w:rsid w:val="001B6ED7"/>
    <w:rsid w:val="001B6F24"/>
    <w:rsid w:val="001B733B"/>
    <w:rsid w:val="001B7362"/>
    <w:rsid w:val="001B740B"/>
    <w:rsid w:val="001B7746"/>
    <w:rsid w:val="001B796D"/>
    <w:rsid w:val="001B7AD3"/>
    <w:rsid w:val="001B7B1E"/>
    <w:rsid w:val="001B7B7D"/>
    <w:rsid w:val="001B7C2E"/>
    <w:rsid w:val="001B7D54"/>
    <w:rsid w:val="001B7D71"/>
    <w:rsid w:val="001B7EAF"/>
    <w:rsid w:val="001B7EB2"/>
    <w:rsid w:val="001B7F53"/>
    <w:rsid w:val="001C0039"/>
    <w:rsid w:val="001C00C1"/>
    <w:rsid w:val="001C0163"/>
    <w:rsid w:val="001C01C2"/>
    <w:rsid w:val="001C0386"/>
    <w:rsid w:val="001C09D6"/>
    <w:rsid w:val="001C0BF2"/>
    <w:rsid w:val="001C0C47"/>
    <w:rsid w:val="001C0E90"/>
    <w:rsid w:val="001C0F9D"/>
    <w:rsid w:val="001C109F"/>
    <w:rsid w:val="001C1182"/>
    <w:rsid w:val="001C11F6"/>
    <w:rsid w:val="001C135E"/>
    <w:rsid w:val="001C1BFC"/>
    <w:rsid w:val="001C1C29"/>
    <w:rsid w:val="001C1D9D"/>
    <w:rsid w:val="001C1FD8"/>
    <w:rsid w:val="001C2244"/>
    <w:rsid w:val="001C2555"/>
    <w:rsid w:val="001C26F5"/>
    <w:rsid w:val="001C2900"/>
    <w:rsid w:val="001C29C6"/>
    <w:rsid w:val="001C2B21"/>
    <w:rsid w:val="001C2D35"/>
    <w:rsid w:val="001C2E04"/>
    <w:rsid w:val="001C2FDA"/>
    <w:rsid w:val="001C3711"/>
    <w:rsid w:val="001C374F"/>
    <w:rsid w:val="001C3DD3"/>
    <w:rsid w:val="001C3FBA"/>
    <w:rsid w:val="001C3FDF"/>
    <w:rsid w:val="001C413B"/>
    <w:rsid w:val="001C429E"/>
    <w:rsid w:val="001C43C1"/>
    <w:rsid w:val="001C4537"/>
    <w:rsid w:val="001C45BF"/>
    <w:rsid w:val="001C4653"/>
    <w:rsid w:val="001C46E1"/>
    <w:rsid w:val="001C4721"/>
    <w:rsid w:val="001C478D"/>
    <w:rsid w:val="001C499B"/>
    <w:rsid w:val="001C4A8B"/>
    <w:rsid w:val="001C4C95"/>
    <w:rsid w:val="001C4EC5"/>
    <w:rsid w:val="001C4F31"/>
    <w:rsid w:val="001C5027"/>
    <w:rsid w:val="001C5162"/>
    <w:rsid w:val="001C5257"/>
    <w:rsid w:val="001C535D"/>
    <w:rsid w:val="001C53FC"/>
    <w:rsid w:val="001C547D"/>
    <w:rsid w:val="001C5569"/>
    <w:rsid w:val="001C55F2"/>
    <w:rsid w:val="001C5951"/>
    <w:rsid w:val="001C5A05"/>
    <w:rsid w:val="001C5A93"/>
    <w:rsid w:val="001C5C57"/>
    <w:rsid w:val="001C5F46"/>
    <w:rsid w:val="001C6039"/>
    <w:rsid w:val="001C612E"/>
    <w:rsid w:val="001C63AE"/>
    <w:rsid w:val="001C66A9"/>
    <w:rsid w:val="001C66CA"/>
    <w:rsid w:val="001C6710"/>
    <w:rsid w:val="001C6787"/>
    <w:rsid w:val="001C68A8"/>
    <w:rsid w:val="001C6956"/>
    <w:rsid w:val="001C6D19"/>
    <w:rsid w:val="001C737A"/>
    <w:rsid w:val="001C73FF"/>
    <w:rsid w:val="001C7684"/>
    <w:rsid w:val="001C7971"/>
    <w:rsid w:val="001C7B4D"/>
    <w:rsid w:val="001C7B6A"/>
    <w:rsid w:val="001C7BB3"/>
    <w:rsid w:val="001C7D26"/>
    <w:rsid w:val="001D00BB"/>
    <w:rsid w:val="001D02D2"/>
    <w:rsid w:val="001D03DC"/>
    <w:rsid w:val="001D088B"/>
    <w:rsid w:val="001D0A07"/>
    <w:rsid w:val="001D0AF1"/>
    <w:rsid w:val="001D0E99"/>
    <w:rsid w:val="001D0F5D"/>
    <w:rsid w:val="001D1085"/>
    <w:rsid w:val="001D1122"/>
    <w:rsid w:val="001D148A"/>
    <w:rsid w:val="001D156B"/>
    <w:rsid w:val="001D1611"/>
    <w:rsid w:val="001D16DE"/>
    <w:rsid w:val="001D16E8"/>
    <w:rsid w:val="001D19D2"/>
    <w:rsid w:val="001D1A26"/>
    <w:rsid w:val="001D1A7C"/>
    <w:rsid w:val="001D1AD7"/>
    <w:rsid w:val="001D1AE7"/>
    <w:rsid w:val="001D1E0A"/>
    <w:rsid w:val="001D1E7B"/>
    <w:rsid w:val="001D1F84"/>
    <w:rsid w:val="001D204C"/>
    <w:rsid w:val="001D2388"/>
    <w:rsid w:val="001D2471"/>
    <w:rsid w:val="001D2632"/>
    <w:rsid w:val="001D28A2"/>
    <w:rsid w:val="001D2A3B"/>
    <w:rsid w:val="001D2AB4"/>
    <w:rsid w:val="001D2B92"/>
    <w:rsid w:val="001D2BE9"/>
    <w:rsid w:val="001D2C31"/>
    <w:rsid w:val="001D2C8D"/>
    <w:rsid w:val="001D2D5B"/>
    <w:rsid w:val="001D2E46"/>
    <w:rsid w:val="001D3024"/>
    <w:rsid w:val="001D3041"/>
    <w:rsid w:val="001D30B3"/>
    <w:rsid w:val="001D30F1"/>
    <w:rsid w:val="001D3206"/>
    <w:rsid w:val="001D32C7"/>
    <w:rsid w:val="001D3306"/>
    <w:rsid w:val="001D37C7"/>
    <w:rsid w:val="001D38CC"/>
    <w:rsid w:val="001D3C66"/>
    <w:rsid w:val="001D3CCF"/>
    <w:rsid w:val="001D3DBA"/>
    <w:rsid w:val="001D3E52"/>
    <w:rsid w:val="001D40A1"/>
    <w:rsid w:val="001D434F"/>
    <w:rsid w:val="001D4356"/>
    <w:rsid w:val="001D46DA"/>
    <w:rsid w:val="001D482D"/>
    <w:rsid w:val="001D4ACD"/>
    <w:rsid w:val="001D4ACF"/>
    <w:rsid w:val="001D4BEE"/>
    <w:rsid w:val="001D4CF7"/>
    <w:rsid w:val="001D4D38"/>
    <w:rsid w:val="001D4D41"/>
    <w:rsid w:val="001D4F10"/>
    <w:rsid w:val="001D506C"/>
    <w:rsid w:val="001D56AB"/>
    <w:rsid w:val="001D56E5"/>
    <w:rsid w:val="001D5725"/>
    <w:rsid w:val="001D5743"/>
    <w:rsid w:val="001D5BCD"/>
    <w:rsid w:val="001D5BFB"/>
    <w:rsid w:val="001D5E39"/>
    <w:rsid w:val="001D5EB0"/>
    <w:rsid w:val="001D63E2"/>
    <w:rsid w:val="001D640F"/>
    <w:rsid w:val="001D649C"/>
    <w:rsid w:val="001D64AC"/>
    <w:rsid w:val="001D6520"/>
    <w:rsid w:val="001D6556"/>
    <w:rsid w:val="001D6AD9"/>
    <w:rsid w:val="001D6BD4"/>
    <w:rsid w:val="001D6D5B"/>
    <w:rsid w:val="001D6F10"/>
    <w:rsid w:val="001D6FEE"/>
    <w:rsid w:val="001D747C"/>
    <w:rsid w:val="001D74F0"/>
    <w:rsid w:val="001D761F"/>
    <w:rsid w:val="001D7687"/>
    <w:rsid w:val="001D778C"/>
    <w:rsid w:val="001D7817"/>
    <w:rsid w:val="001D7868"/>
    <w:rsid w:val="001D78F9"/>
    <w:rsid w:val="001D7AFC"/>
    <w:rsid w:val="001D7B0C"/>
    <w:rsid w:val="001D7B7F"/>
    <w:rsid w:val="001D7D44"/>
    <w:rsid w:val="001E0003"/>
    <w:rsid w:val="001E02BE"/>
    <w:rsid w:val="001E0AC8"/>
    <w:rsid w:val="001E0BAB"/>
    <w:rsid w:val="001E0DCB"/>
    <w:rsid w:val="001E0ED5"/>
    <w:rsid w:val="001E0FAC"/>
    <w:rsid w:val="001E14EC"/>
    <w:rsid w:val="001E15FE"/>
    <w:rsid w:val="001E1758"/>
    <w:rsid w:val="001E19F0"/>
    <w:rsid w:val="001E1DFB"/>
    <w:rsid w:val="001E1E83"/>
    <w:rsid w:val="001E1ED5"/>
    <w:rsid w:val="001E1EF9"/>
    <w:rsid w:val="001E2277"/>
    <w:rsid w:val="001E231F"/>
    <w:rsid w:val="001E232A"/>
    <w:rsid w:val="001E2503"/>
    <w:rsid w:val="001E2645"/>
    <w:rsid w:val="001E299F"/>
    <w:rsid w:val="001E2A3C"/>
    <w:rsid w:val="001E2B47"/>
    <w:rsid w:val="001E2C46"/>
    <w:rsid w:val="001E2C72"/>
    <w:rsid w:val="001E2D65"/>
    <w:rsid w:val="001E2E1F"/>
    <w:rsid w:val="001E2FCD"/>
    <w:rsid w:val="001E31D2"/>
    <w:rsid w:val="001E320D"/>
    <w:rsid w:val="001E3351"/>
    <w:rsid w:val="001E3418"/>
    <w:rsid w:val="001E3451"/>
    <w:rsid w:val="001E37E4"/>
    <w:rsid w:val="001E3834"/>
    <w:rsid w:val="001E398C"/>
    <w:rsid w:val="001E3AA0"/>
    <w:rsid w:val="001E3DAB"/>
    <w:rsid w:val="001E400C"/>
    <w:rsid w:val="001E411E"/>
    <w:rsid w:val="001E4321"/>
    <w:rsid w:val="001E44E9"/>
    <w:rsid w:val="001E46C8"/>
    <w:rsid w:val="001E479C"/>
    <w:rsid w:val="001E47D6"/>
    <w:rsid w:val="001E4893"/>
    <w:rsid w:val="001E4B10"/>
    <w:rsid w:val="001E4B5F"/>
    <w:rsid w:val="001E4F28"/>
    <w:rsid w:val="001E51A0"/>
    <w:rsid w:val="001E533E"/>
    <w:rsid w:val="001E5351"/>
    <w:rsid w:val="001E53CF"/>
    <w:rsid w:val="001E5699"/>
    <w:rsid w:val="001E5705"/>
    <w:rsid w:val="001E57C6"/>
    <w:rsid w:val="001E58B1"/>
    <w:rsid w:val="001E58FF"/>
    <w:rsid w:val="001E5BAF"/>
    <w:rsid w:val="001E5C3D"/>
    <w:rsid w:val="001E5C8C"/>
    <w:rsid w:val="001E5F13"/>
    <w:rsid w:val="001E64CB"/>
    <w:rsid w:val="001E6535"/>
    <w:rsid w:val="001E65B6"/>
    <w:rsid w:val="001E65D2"/>
    <w:rsid w:val="001E66EC"/>
    <w:rsid w:val="001E6833"/>
    <w:rsid w:val="001E699D"/>
    <w:rsid w:val="001E69C0"/>
    <w:rsid w:val="001E69CF"/>
    <w:rsid w:val="001E6A4B"/>
    <w:rsid w:val="001E6A8F"/>
    <w:rsid w:val="001E6B2C"/>
    <w:rsid w:val="001E6BD0"/>
    <w:rsid w:val="001E7334"/>
    <w:rsid w:val="001E735D"/>
    <w:rsid w:val="001E7365"/>
    <w:rsid w:val="001E744B"/>
    <w:rsid w:val="001E79ED"/>
    <w:rsid w:val="001E7DBF"/>
    <w:rsid w:val="001E7E9A"/>
    <w:rsid w:val="001F0102"/>
    <w:rsid w:val="001F0342"/>
    <w:rsid w:val="001F04D0"/>
    <w:rsid w:val="001F0685"/>
    <w:rsid w:val="001F0793"/>
    <w:rsid w:val="001F07E8"/>
    <w:rsid w:val="001F0957"/>
    <w:rsid w:val="001F0986"/>
    <w:rsid w:val="001F0B66"/>
    <w:rsid w:val="001F0C2E"/>
    <w:rsid w:val="001F11BE"/>
    <w:rsid w:val="001F12D7"/>
    <w:rsid w:val="001F147C"/>
    <w:rsid w:val="001F14D0"/>
    <w:rsid w:val="001F14F5"/>
    <w:rsid w:val="001F1555"/>
    <w:rsid w:val="001F16B1"/>
    <w:rsid w:val="001F18BC"/>
    <w:rsid w:val="001F19EA"/>
    <w:rsid w:val="001F1A2E"/>
    <w:rsid w:val="001F1DCD"/>
    <w:rsid w:val="001F1F27"/>
    <w:rsid w:val="001F214C"/>
    <w:rsid w:val="001F221E"/>
    <w:rsid w:val="001F236F"/>
    <w:rsid w:val="001F243D"/>
    <w:rsid w:val="001F244A"/>
    <w:rsid w:val="001F247D"/>
    <w:rsid w:val="001F249C"/>
    <w:rsid w:val="001F24EE"/>
    <w:rsid w:val="001F25E2"/>
    <w:rsid w:val="001F27C2"/>
    <w:rsid w:val="001F2A1F"/>
    <w:rsid w:val="001F2C44"/>
    <w:rsid w:val="001F2C83"/>
    <w:rsid w:val="001F2DEB"/>
    <w:rsid w:val="001F2EE1"/>
    <w:rsid w:val="001F2EEC"/>
    <w:rsid w:val="001F30D0"/>
    <w:rsid w:val="001F3122"/>
    <w:rsid w:val="001F320C"/>
    <w:rsid w:val="001F3390"/>
    <w:rsid w:val="001F35BE"/>
    <w:rsid w:val="001F3787"/>
    <w:rsid w:val="001F3827"/>
    <w:rsid w:val="001F397C"/>
    <w:rsid w:val="001F39D8"/>
    <w:rsid w:val="001F39EE"/>
    <w:rsid w:val="001F3BB8"/>
    <w:rsid w:val="001F3C40"/>
    <w:rsid w:val="001F3D65"/>
    <w:rsid w:val="001F3F1D"/>
    <w:rsid w:val="001F3F2A"/>
    <w:rsid w:val="001F3FA7"/>
    <w:rsid w:val="001F408D"/>
    <w:rsid w:val="001F41CC"/>
    <w:rsid w:val="001F446D"/>
    <w:rsid w:val="001F44C1"/>
    <w:rsid w:val="001F452C"/>
    <w:rsid w:val="001F45B8"/>
    <w:rsid w:val="001F45C2"/>
    <w:rsid w:val="001F4738"/>
    <w:rsid w:val="001F49F8"/>
    <w:rsid w:val="001F4D51"/>
    <w:rsid w:val="001F4E24"/>
    <w:rsid w:val="001F4E92"/>
    <w:rsid w:val="001F4F1C"/>
    <w:rsid w:val="001F4FAD"/>
    <w:rsid w:val="001F5076"/>
    <w:rsid w:val="001F51CD"/>
    <w:rsid w:val="001F52A1"/>
    <w:rsid w:val="001F52BC"/>
    <w:rsid w:val="001F5448"/>
    <w:rsid w:val="001F5717"/>
    <w:rsid w:val="001F5741"/>
    <w:rsid w:val="001F5763"/>
    <w:rsid w:val="001F5773"/>
    <w:rsid w:val="001F577D"/>
    <w:rsid w:val="001F5A82"/>
    <w:rsid w:val="001F5FCE"/>
    <w:rsid w:val="001F5FDE"/>
    <w:rsid w:val="001F62DE"/>
    <w:rsid w:val="001F637A"/>
    <w:rsid w:val="001F67E2"/>
    <w:rsid w:val="001F68AD"/>
    <w:rsid w:val="001F697D"/>
    <w:rsid w:val="001F69CE"/>
    <w:rsid w:val="001F6AE3"/>
    <w:rsid w:val="001F6D76"/>
    <w:rsid w:val="001F6EC4"/>
    <w:rsid w:val="001F6F2A"/>
    <w:rsid w:val="001F7068"/>
    <w:rsid w:val="001F71E4"/>
    <w:rsid w:val="001F722B"/>
    <w:rsid w:val="001F7804"/>
    <w:rsid w:val="001F7AA1"/>
    <w:rsid w:val="001F7AC9"/>
    <w:rsid w:val="001F7AD1"/>
    <w:rsid w:val="001F7CD0"/>
    <w:rsid w:val="001F7E2D"/>
    <w:rsid w:val="0020002F"/>
    <w:rsid w:val="002000DE"/>
    <w:rsid w:val="002000F1"/>
    <w:rsid w:val="002002B8"/>
    <w:rsid w:val="002003F8"/>
    <w:rsid w:val="00200619"/>
    <w:rsid w:val="00200667"/>
    <w:rsid w:val="00200764"/>
    <w:rsid w:val="00200985"/>
    <w:rsid w:val="00200A62"/>
    <w:rsid w:val="00200BB9"/>
    <w:rsid w:val="00200BCC"/>
    <w:rsid w:val="00200C49"/>
    <w:rsid w:val="00200C5A"/>
    <w:rsid w:val="00200F1F"/>
    <w:rsid w:val="00201069"/>
    <w:rsid w:val="002010F8"/>
    <w:rsid w:val="00201111"/>
    <w:rsid w:val="00201350"/>
    <w:rsid w:val="0020173E"/>
    <w:rsid w:val="0020179F"/>
    <w:rsid w:val="00201AD2"/>
    <w:rsid w:val="00201EE0"/>
    <w:rsid w:val="00202077"/>
    <w:rsid w:val="00202250"/>
    <w:rsid w:val="0020229A"/>
    <w:rsid w:val="002022BF"/>
    <w:rsid w:val="00202683"/>
    <w:rsid w:val="002029CC"/>
    <w:rsid w:val="00202AC0"/>
    <w:rsid w:val="00202C1B"/>
    <w:rsid w:val="00202C3A"/>
    <w:rsid w:val="00202F97"/>
    <w:rsid w:val="0020323D"/>
    <w:rsid w:val="002032B4"/>
    <w:rsid w:val="00203396"/>
    <w:rsid w:val="00203398"/>
    <w:rsid w:val="00203993"/>
    <w:rsid w:val="00203A50"/>
    <w:rsid w:val="00203B49"/>
    <w:rsid w:val="00203C45"/>
    <w:rsid w:val="00204013"/>
    <w:rsid w:val="00204030"/>
    <w:rsid w:val="00204271"/>
    <w:rsid w:val="002042A0"/>
    <w:rsid w:val="002044F7"/>
    <w:rsid w:val="0020450C"/>
    <w:rsid w:val="00204532"/>
    <w:rsid w:val="0020491A"/>
    <w:rsid w:val="00204A3E"/>
    <w:rsid w:val="00204B57"/>
    <w:rsid w:val="00204C10"/>
    <w:rsid w:val="00204D05"/>
    <w:rsid w:val="00204F6E"/>
    <w:rsid w:val="00205074"/>
    <w:rsid w:val="00205076"/>
    <w:rsid w:val="0020509A"/>
    <w:rsid w:val="0020534F"/>
    <w:rsid w:val="002054BB"/>
    <w:rsid w:val="002054E7"/>
    <w:rsid w:val="0020556A"/>
    <w:rsid w:val="00205A00"/>
    <w:rsid w:val="00205A22"/>
    <w:rsid w:val="00205B00"/>
    <w:rsid w:val="00205CB6"/>
    <w:rsid w:val="00205D52"/>
    <w:rsid w:val="00206039"/>
    <w:rsid w:val="002063A5"/>
    <w:rsid w:val="002063B4"/>
    <w:rsid w:val="002063C9"/>
    <w:rsid w:val="002063D4"/>
    <w:rsid w:val="00206484"/>
    <w:rsid w:val="002064B0"/>
    <w:rsid w:val="00206712"/>
    <w:rsid w:val="00206767"/>
    <w:rsid w:val="00206947"/>
    <w:rsid w:val="00206DA8"/>
    <w:rsid w:val="00206EFC"/>
    <w:rsid w:val="00206F50"/>
    <w:rsid w:val="002070BF"/>
    <w:rsid w:val="002070CE"/>
    <w:rsid w:val="002073F9"/>
    <w:rsid w:val="0020740D"/>
    <w:rsid w:val="0020745B"/>
    <w:rsid w:val="00207658"/>
    <w:rsid w:val="00207659"/>
    <w:rsid w:val="0020769E"/>
    <w:rsid w:val="00207755"/>
    <w:rsid w:val="00207856"/>
    <w:rsid w:val="002079F5"/>
    <w:rsid w:val="00207B92"/>
    <w:rsid w:val="00207DF7"/>
    <w:rsid w:val="00207E1F"/>
    <w:rsid w:val="00207E51"/>
    <w:rsid w:val="00210233"/>
    <w:rsid w:val="00210313"/>
    <w:rsid w:val="00210336"/>
    <w:rsid w:val="002103AC"/>
    <w:rsid w:val="00210660"/>
    <w:rsid w:val="002108F1"/>
    <w:rsid w:val="002109E0"/>
    <w:rsid w:val="00210A72"/>
    <w:rsid w:val="00210B08"/>
    <w:rsid w:val="00210B0F"/>
    <w:rsid w:val="00210C3C"/>
    <w:rsid w:val="00210DD4"/>
    <w:rsid w:val="00210E21"/>
    <w:rsid w:val="00210E2F"/>
    <w:rsid w:val="00211080"/>
    <w:rsid w:val="00211292"/>
    <w:rsid w:val="002114EF"/>
    <w:rsid w:val="002117F7"/>
    <w:rsid w:val="0021183F"/>
    <w:rsid w:val="00212022"/>
    <w:rsid w:val="00212258"/>
    <w:rsid w:val="002125FC"/>
    <w:rsid w:val="0021287F"/>
    <w:rsid w:val="002128A4"/>
    <w:rsid w:val="00212A7F"/>
    <w:rsid w:val="00212D18"/>
    <w:rsid w:val="00212EA6"/>
    <w:rsid w:val="00212EF5"/>
    <w:rsid w:val="002132F2"/>
    <w:rsid w:val="0021344E"/>
    <w:rsid w:val="002134E7"/>
    <w:rsid w:val="00213690"/>
    <w:rsid w:val="002137C7"/>
    <w:rsid w:val="00213A39"/>
    <w:rsid w:val="00213B97"/>
    <w:rsid w:val="002143B3"/>
    <w:rsid w:val="0021441A"/>
    <w:rsid w:val="002148DC"/>
    <w:rsid w:val="00214EFA"/>
    <w:rsid w:val="00214F8B"/>
    <w:rsid w:val="0021513D"/>
    <w:rsid w:val="00215366"/>
    <w:rsid w:val="002154B7"/>
    <w:rsid w:val="00215A41"/>
    <w:rsid w:val="00215A68"/>
    <w:rsid w:val="00215BC1"/>
    <w:rsid w:val="00215BDE"/>
    <w:rsid w:val="00215D79"/>
    <w:rsid w:val="00215F05"/>
    <w:rsid w:val="00216045"/>
    <w:rsid w:val="002160B8"/>
    <w:rsid w:val="00216116"/>
    <w:rsid w:val="00216236"/>
    <w:rsid w:val="00216429"/>
    <w:rsid w:val="0021667D"/>
    <w:rsid w:val="00216879"/>
    <w:rsid w:val="002168E9"/>
    <w:rsid w:val="00216932"/>
    <w:rsid w:val="00216A45"/>
    <w:rsid w:val="00216A9F"/>
    <w:rsid w:val="00216AC3"/>
    <w:rsid w:val="00216C4E"/>
    <w:rsid w:val="00216D13"/>
    <w:rsid w:val="00216D23"/>
    <w:rsid w:val="00216D48"/>
    <w:rsid w:val="00216FCB"/>
    <w:rsid w:val="00216FD1"/>
    <w:rsid w:val="002170CB"/>
    <w:rsid w:val="00217124"/>
    <w:rsid w:val="0021727B"/>
    <w:rsid w:val="002176C0"/>
    <w:rsid w:val="00217968"/>
    <w:rsid w:val="00217982"/>
    <w:rsid w:val="00217A3E"/>
    <w:rsid w:val="00217AF8"/>
    <w:rsid w:val="00217B2B"/>
    <w:rsid w:val="00217B52"/>
    <w:rsid w:val="00217CCF"/>
    <w:rsid w:val="00217F55"/>
    <w:rsid w:val="00217FEB"/>
    <w:rsid w:val="0022013E"/>
    <w:rsid w:val="00220191"/>
    <w:rsid w:val="00220276"/>
    <w:rsid w:val="002202C1"/>
    <w:rsid w:val="00220330"/>
    <w:rsid w:val="00220695"/>
    <w:rsid w:val="002206BD"/>
    <w:rsid w:val="002207E4"/>
    <w:rsid w:val="002209A8"/>
    <w:rsid w:val="00220A42"/>
    <w:rsid w:val="00220BD7"/>
    <w:rsid w:val="00221121"/>
    <w:rsid w:val="0022147B"/>
    <w:rsid w:val="002214E5"/>
    <w:rsid w:val="00221632"/>
    <w:rsid w:val="002217B5"/>
    <w:rsid w:val="0022187A"/>
    <w:rsid w:val="00221998"/>
    <w:rsid w:val="002219EE"/>
    <w:rsid w:val="00221B18"/>
    <w:rsid w:val="00221B7D"/>
    <w:rsid w:val="00221B83"/>
    <w:rsid w:val="00221CD2"/>
    <w:rsid w:val="00221DD5"/>
    <w:rsid w:val="002224AE"/>
    <w:rsid w:val="00222611"/>
    <w:rsid w:val="0022263D"/>
    <w:rsid w:val="002226B7"/>
    <w:rsid w:val="00222A5B"/>
    <w:rsid w:val="00222C75"/>
    <w:rsid w:val="00222C7B"/>
    <w:rsid w:val="00222FF3"/>
    <w:rsid w:val="00223051"/>
    <w:rsid w:val="00223431"/>
    <w:rsid w:val="0022375B"/>
    <w:rsid w:val="00223810"/>
    <w:rsid w:val="00223A3E"/>
    <w:rsid w:val="00223E02"/>
    <w:rsid w:val="00223EC3"/>
    <w:rsid w:val="00223F78"/>
    <w:rsid w:val="002241DB"/>
    <w:rsid w:val="0022438B"/>
    <w:rsid w:val="00224498"/>
    <w:rsid w:val="0022451C"/>
    <w:rsid w:val="00224767"/>
    <w:rsid w:val="00224788"/>
    <w:rsid w:val="00224901"/>
    <w:rsid w:val="002249B1"/>
    <w:rsid w:val="002249D8"/>
    <w:rsid w:val="00224A75"/>
    <w:rsid w:val="00225062"/>
    <w:rsid w:val="0022507E"/>
    <w:rsid w:val="0022512A"/>
    <w:rsid w:val="00225140"/>
    <w:rsid w:val="0022531C"/>
    <w:rsid w:val="00225442"/>
    <w:rsid w:val="00225518"/>
    <w:rsid w:val="00225542"/>
    <w:rsid w:val="00225740"/>
    <w:rsid w:val="0022576D"/>
    <w:rsid w:val="00225794"/>
    <w:rsid w:val="002259DD"/>
    <w:rsid w:val="00225B39"/>
    <w:rsid w:val="00225B7C"/>
    <w:rsid w:val="00225BD2"/>
    <w:rsid w:val="00225CAA"/>
    <w:rsid w:val="00225D52"/>
    <w:rsid w:val="00225D66"/>
    <w:rsid w:val="00225F65"/>
    <w:rsid w:val="00226174"/>
    <w:rsid w:val="0022665B"/>
    <w:rsid w:val="0022676B"/>
    <w:rsid w:val="00226AFF"/>
    <w:rsid w:val="00226B55"/>
    <w:rsid w:val="00226B70"/>
    <w:rsid w:val="00226BD0"/>
    <w:rsid w:val="00226F2A"/>
    <w:rsid w:val="00226FAA"/>
    <w:rsid w:val="002273EC"/>
    <w:rsid w:val="002276C7"/>
    <w:rsid w:val="002276E4"/>
    <w:rsid w:val="002277F9"/>
    <w:rsid w:val="00227859"/>
    <w:rsid w:val="002279E2"/>
    <w:rsid w:val="002300B3"/>
    <w:rsid w:val="0023015A"/>
    <w:rsid w:val="00230340"/>
    <w:rsid w:val="0023069F"/>
    <w:rsid w:val="0023080A"/>
    <w:rsid w:val="00230B30"/>
    <w:rsid w:val="00230B4C"/>
    <w:rsid w:val="00230BFD"/>
    <w:rsid w:val="00230C90"/>
    <w:rsid w:val="00230D65"/>
    <w:rsid w:val="00230F06"/>
    <w:rsid w:val="00230F73"/>
    <w:rsid w:val="00231342"/>
    <w:rsid w:val="002315C4"/>
    <w:rsid w:val="002315F1"/>
    <w:rsid w:val="00231724"/>
    <w:rsid w:val="002317D3"/>
    <w:rsid w:val="00231AFA"/>
    <w:rsid w:val="00231EF9"/>
    <w:rsid w:val="00232218"/>
    <w:rsid w:val="002322F0"/>
    <w:rsid w:val="00232312"/>
    <w:rsid w:val="00232409"/>
    <w:rsid w:val="002324AB"/>
    <w:rsid w:val="00232546"/>
    <w:rsid w:val="0023275B"/>
    <w:rsid w:val="002328C3"/>
    <w:rsid w:val="00232999"/>
    <w:rsid w:val="00232AB1"/>
    <w:rsid w:val="00232DB9"/>
    <w:rsid w:val="00233120"/>
    <w:rsid w:val="00233328"/>
    <w:rsid w:val="002334A2"/>
    <w:rsid w:val="002336C9"/>
    <w:rsid w:val="002338F4"/>
    <w:rsid w:val="00233D38"/>
    <w:rsid w:val="00233E53"/>
    <w:rsid w:val="00233FC1"/>
    <w:rsid w:val="002340B3"/>
    <w:rsid w:val="00234211"/>
    <w:rsid w:val="00234303"/>
    <w:rsid w:val="0023436C"/>
    <w:rsid w:val="0023437B"/>
    <w:rsid w:val="002343A2"/>
    <w:rsid w:val="002343A9"/>
    <w:rsid w:val="002345EB"/>
    <w:rsid w:val="00234745"/>
    <w:rsid w:val="00234AF5"/>
    <w:rsid w:val="002350DD"/>
    <w:rsid w:val="00235298"/>
    <w:rsid w:val="00235390"/>
    <w:rsid w:val="00235392"/>
    <w:rsid w:val="002356BE"/>
    <w:rsid w:val="0023579B"/>
    <w:rsid w:val="00235A3F"/>
    <w:rsid w:val="00235A82"/>
    <w:rsid w:val="00235AB4"/>
    <w:rsid w:val="00235C4B"/>
    <w:rsid w:val="00235D76"/>
    <w:rsid w:val="00235EAF"/>
    <w:rsid w:val="00235FCD"/>
    <w:rsid w:val="00236117"/>
    <w:rsid w:val="00236224"/>
    <w:rsid w:val="00236436"/>
    <w:rsid w:val="002365C4"/>
    <w:rsid w:val="002365F1"/>
    <w:rsid w:val="00236655"/>
    <w:rsid w:val="0023672F"/>
    <w:rsid w:val="00236AD3"/>
    <w:rsid w:val="00236D11"/>
    <w:rsid w:val="00236D77"/>
    <w:rsid w:val="00236ECF"/>
    <w:rsid w:val="00237277"/>
    <w:rsid w:val="00237375"/>
    <w:rsid w:val="00237446"/>
    <w:rsid w:val="002375FD"/>
    <w:rsid w:val="00237883"/>
    <w:rsid w:val="002379F7"/>
    <w:rsid w:val="00237B56"/>
    <w:rsid w:val="00237D96"/>
    <w:rsid w:val="00237E4E"/>
    <w:rsid w:val="00237E8C"/>
    <w:rsid w:val="00237F96"/>
    <w:rsid w:val="002400C9"/>
    <w:rsid w:val="00240167"/>
    <w:rsid w:val="002401F1"/>
    <w:rsid w:val="00240300"/>
    <w:rsid w:val="002406F1"/>
    <w:rsid w:val="00241102"/>
    <w:rsid w:val="0024117E"/>
    <w:rsid w:val="0024126F"/>
    <w:rsid w:val="002412FD"/>
    <w:rsid w:val="002413AA"/>
    <w:rsid w:val="00241B1B"/>
    <w:rsid w:val="00241B78"/>
    <w:rsid w:val="00241DA3"/>
    <w:rsid w:val="00241DA6"/>
    <w:rsid w:val="00241F30"/>
    <w:rsid w:val="00241FD9"/>
    <w:rsid w:val="00242027"/>
    <w:rsid w:val="00242647"/>
    <w:rsid w:val="0024274F"/>
    <w:rsid w:val="0024277F"/>
    <w:rsid w:val="00242783"/>
    <w:rsid w:val="002428B3"/>
    <w:rsid w:val="00242931"/>
    <w:rsid w:val="002429A3"/>
    <w:rsid w:val="00242A01"/>
    <w:rsid w:val="00242D59"/>
    <w:rsid w:val="00242D7C"/>
    <w:rsid w:val="00242E3B"/>
    <w:rsid w:val="0024300C"/>
    <w:rsid w:val="00243380"/>
    <w:rsid w:val="00243545"/>
    <w:rsid w:val="002436EB"/>
    <w:rsid w:val="0024390E"/>
    <w:rsid w:val="002439AE"/>
    <w:rsid w:val="00243AE2"/>
    <w:rsid w:val="00243B8D"/>
    <w:rsid w:val="00243CA9"/>
    <w:rsid w:val="00243E00"/>
    <w:rsid w:val="00243ED4"/>
    <w:rsid w:val="0024418C"/>
    <w:rsid w:val="0024420F"/>
    <w:rsid w:val="002443F7"/>
    <w:rsid w:val="00244DAE"/>
    <w:rsid w:val="00244E6A"/>
    <w:rsid w:val="00244FDA"/>
    <w:rsid w:val="00244FDD"/>
    <w:rsid w:val="002451FD"/>
    <w:rsid w:val="002453E0"/>
    <w:rsid w:val="002454A4"/>
    <w:rsid w:val="0024557B"/>
    <w:rsid w:val="002457C4"/>
    <w:rsid w:val="00245953"/>
    <w:rsid w:val="00245E76"/>
    <w:rsid w:val="00246186"/>
    <w:rsid w:val="002462C3"/>
    <w:rsid w:val="0024646D"/>
    <w:rsid w:val="002464DA"/>
    <w:rsid w:val="0024658F"/>
    <w:rsid w:val="00246593"/>
    <w:rsid w:val="00246709"/>
    <w:rsid w:val="00246A53"/>
    <w:rsid w:val="00246C26"/>
    <w:rsid w:val="00246DD8"/>
    <w:rsid w:val="00246E13"/>
    <w:rsid w:val="0024708E"/>
    <w:rsid w:val="0024712A"/>
    <w:rsid w:val="00247256"/>
    <w:rsid w:val="0024731B"/>
    <w:rsid w:val="00247344"/>
    <w:rsid w:val="00247648"/>
    <w:rsid w:val="002476CD"/>
    <w:rsid w:val="00247961"/>
    <w:rsid w:val="0024799C"/>
    <w:rsid w:val="00247A3C"/>
    <w:rsid w:val="00247C6A"/>
    <w:rsid w:val="00247D57"/>
    <w:rsid w:val="00247D65"/>
    <w:rsid w:val="00247E0B"/>
    <w:rsid w:val="0025008E"/>
    <w:rsid w:val="0025010C"/>
    <w:rsid w:val="0025028F"/>
    <w:rsid w:val="00250485"/>
    <w:rsid w:val="00250528"/>
    <w:rsid w:val="00250679"/>
    <w:rsid w:val="002506F2"/>
    <w:rsid w:val="002506F9"/>
    <w:rsid w:val="002509DD"/>
    <w:rsid w:val="00250A14"/>
    <w:rsid w:val="00250E67"/>
    <w:rsid w:val="00251013"/>
    <w:rsid w:val="0025130E"/>
    <w:rsid w:val="0025146D"/>
    <w:rsid w:val="0025181A"/>
    <w:rsid w:val="00251845"/>
    <w:rsid w:val="00251942"/>
    <w:rsid w:val="00251A65"/>
    <w:rsid w:val="00251B31"/>
    <w:rsid w:val="00251C3C"/>
    <w:rsid w:val="00251D84"/>
    <w:rsid w:val="00252034"/>
    <w:rsid w:val="002521D0"/>
    <w:rsid w:val="00252370"/>
    <w:rsid w:val="002524B8"/>
    <w:rsid w:val="0025250F"/>
    <w:rsid w:val="00252515"/>
    <w:rsid w:val="00252517"/>
    <w:rsid w:val="002526BF"/>
    <w:rsid w:val="0025289B"/>
    <w:rsid w:val="0025293A"/>
    <w:rsid w:val="00252A78"/>
    <w:rsid w:val="00252C52"/>
    <w:rsid w:val="00252E8C"/>
    <w:rsid w:val="00252F21"/>
    <w:rsid w:val="00253175"/>
    <w:rsid w:val="002533C1"/>
    <w:rsid w:val="002536C8"/>
    <w:rsid w:val="002538C3"/>
    <w:rsid w:val="00253DA3"/>
    <w:rsid w:val="00253DEB"/>
    <w:rsid w:val="00253E8A"/>
    <w:rsid w:val="00254071"/>
    <w:rsid w:val="00254087"/>
    <w:rsid w:val="002540A0"/>
    <w:rsid w:val="002540CE"/>
    <w:rsid w:val="002540EB"/>
    <w:rsid w:val="0025432B"/>
    <w:rsid w:val="00254396"/>
    <w:rsid w:val="00254462"/>
    <w:rsid w:val="002547DE"/>
    <w:rsid w:val="00254D33"/>
    <w:rsid w:val="00254DC9"/>
    <w:rsid w:val="00254DED"/>
    <w:rsid w:val="0025549E"/>
    <w:rsid w:val="0025554E"/>
    <w:rsid w:val="002555AA"/>
    <w:rsid w:val="00255612"/>
    <w:rsid w:val="00255692"/>
    <w:rsid w:val="00255B77"/>
    <w:rsid w:val="00255CB3"/>
    <w:rsid w:val="00255CB6"/>
    <w:rsid w:val="00255CC3"/>
    <w:rsid w:val="00255CDC"/>
    <w:rsid w:val="00255CF6"/>
    <w:rsid w:val="00255DD6"/>
    <w:rsid w:val="00256106"/>
    <w:rsid w:val="00256115"/>
    <w:rsid w:val="00256398"/>
    <w:rsid w:val="0025661D"/>
    <w:rsid w:val="002567BC"/>
    <w:rsid w:val="00256AA7"/>
    <w:rsid w:val="00256ED9"/>
    <w:rsid w:val="0025714D"/>
    <w:rsid w:val="002571C6"/>
    <w:rsid w:val="00257675"/>
    <w:rsid w:val="002577F6"/>
    <w:rsid w:val="00257810"/>
    <w:rsid w:val="00257AC8"/>
    <w:rsid w:val="00257FEB"/>
    <w:rsid w:val="002600F2"/>
    <w:rsid w:val="0026016B"/>
    <w:rsid w:val="00260434"/>
    <w:rsid w:val="00260453"/>
    <w:rsid w:val="00260522"/>
    <w:rsid w:val="0026053A"/>
    <w:rsid w:val="00260633"/>
    <w:rsid w:val="002606A3"/>
    <w:rsid w:val="00260969"/>
    <w:rsid w:val="002609F5"/>
    <w:rsid w:val="00260A2F"/>
    <w:rsid w:val="00260DFF"/>
    <w:rsid w:val="00260EAF"/>
    <w:rsid w:val="00260EF6"/>
    <w:rsid w:val="00261028"/>
    <w:rsid w:val="00261302"/>
    <w:rsid w:val="0026143C"/>
    <w:rsid w:val="00261477"/>
    <w:rsid w:val="00261BA3"/>
    <w:rsid w:val="00261C3B"/>
    <w:rsid w:val="00262168"/>
    <w:rsid w:val="002622A7"/>
    <w:rsid w:val="002622D5"/>
    <w:rsid w:val="00262325"/>
    <w:rsid w:val="00262364"/>
    <w:rsid w:val="00262400"/>
    <w:rsid w:val="002624B3"/>
    <w:rsid w:val="002624D6"/>
    <w:rsid w:val="00262730"/>
    <w:rsid w:val="00262C1C"/>
    <w:rsid w:val="00262C60"/>
    <w:rsid w:val="00262D1D"/>
    <w:rsid w:val="002631C4"/>
    <w:rsid w:val="00263232"/>
    <w:rsid w:val="00263356"/>
    <w:rsid w:val="002633E8"/>
    <w:rsid w:val="002637BA"/>
    <w:rsid w:val="002637F7"/>
    <w:rsid w:val="0026380C"/>
    <w:rsid w:val="00263843"/>
    <w:rsid w:val="002639B3"/>
    <w:rsid w:val="002639D8"/>
    <w:rsid w:val="00263C1F"/>
    <w:rsid w:val="00263C3F"/>
    <w:rsid w:val="00263C80"/>
    <w:rsid w:val="00263D56"/>
    <w:rsid w:val="00263DA1"/>
    <w:rsid w:val="00263E8C"/>
    <w:rsid w:val="00263F28"/>
    <w:rsid w:val="002641CA"/>
    <w:rsid w:val="002642CE"/>
    <w:rsid w:val="0026433D"/>
    <w:rsid w:val="002645F4"/>
    <w:rsid w:val="0026464C"/>
    <w:rsid w:val="002646E6"/>
    <w:rsid w:val="002647C5"/>
    <w:rsid w:val="002649E3"/>
    <w:rsid w:val="00264C7D"/>
    <w:rsid w:val="00264D47"/>
    <w:rsid w:val="00264D52"/>
    <w:rsid w:val="002651E9"/>
    <w:rsid w:val="00265274"/>
    <w:rsid w:val="002652AF"/>
    <w:rsid w:val="00265320"/>
    <w:rsid w:val="002657F3"/>
    <w:rsid w:val="002658DD"/>
    <w:rsid w:val="00265BCD"/>
    <w:rsid w:val="00265DA1"/>
    <w:rsid w:val="00265F13"/>
    <w:rsid w:val="00266121"/>
    <w:rsid w:val="00266210"/>
    <w:rsid w:val="002663F0"/>
    <w:rsid w:val="00266426"/>
    <w:rsid w:val="00266500"/>
    <w:rsid w:val="002665F4"/>
    <w:rsid w:val="00266A88"/>
    <w:rsid w:val="00266AE8"/>
    <w:rsid w:val="00266B51"/>
    <w:rsid w:val="00266BC5"/>
    <w:rsid w:val="0026703A"/>
    <w:rsid w:val="00267083"/>
    <w:rsid w:val="002673D6"/>
    <w:rsid w:val="00267445"/>
    <w:rsid w:val="002679F0"/>
    <w:rsid w:val="00267A9D"/>
    <w:rsid w:val="00267AB5"/>
    <w:rsid w:val="00267D56"/>
    <w:rsid w:val="00267DC1"/>
    <w:rsid w:val="00267F64"/>
    <w:rsid w:val="00270067"/>
    <w:rsid w:val="00270144"/>
    <w:rsid w:val="002702EA"/>
    <w:rsid w:val="002703AC"/>
    <w:rsid w:val="002703FC"/>
    <w:rsid w:val="00270500"/>
    <w:rsid w:val="00270585"/>
    <w:rsid w:val="002706C9"/>
    <w:rsid w:val="00270739"/>
    <w:rsid w:val="00270822"/>
    <w:rsid w:val="00270881"/>
    <w:rsid w:val="0027094F"/>
    <w:rsid w:val="002709A0"/>
    <w:rsid w:val="00270A0E"/>
    <w:rsid w:val="00270A26"/>
    <w:rsid w:val="00270C97"/>
    <w:rsid w:val="00270C9A"/>
    <w:rsid w:val="00270D9B"/>
    <w:rsid w:val="00270DAD"/>
    <w:rsid w:val="00270DCA"/>
    <w:rsid w:val="00270F8A"/>
    <w:rsid w:val="00271087"/>
    <w:rsid w:val="002710F8"/>
    <w:rsid w:val="00271270"/>
    <w:rsid w:val="002712EF"/>
    <w:rsid w:val="002713C3"/>
    <w:rsid w:val="00271485"/>
    <w:rsid w:val="0027148E"/>
    <w:rsid w:val="00271542"/>
    <w:rsid w:val="002717BF"/>
    <w:rsid w:val="00271815"/>
    <w:rsid w:val="00271850"/>
    <w:rsid w:val="00271AB6"/>
    <w:rsid w:val="00271DA3"/>
    <w:rsid w:val="00271F7B"/>
    <w:rsid w:val="0027236C"/>
    <w:rsid w:val="002725B8"/>
    <w:rsid w:val="00272B24"/>
    <w:rsid w:val="00273044"/>
    <w:rsid w:val="002730C4"/>
    <w:rsid w:val="002732E5"/>
    <w:rsid w:val="002733C3"/>
    <w:rsid w:val="00273816"/>
    <w:rsid w:val="00273A85"/>
    <w:rsid w:val="00273E44"/>
    <w:rsid w:val="00273FB8"/>
    <w:rsid w:val="00274050"/>
    <w:rsid w:val="00274100"/>
    <w:rsid w:val="002741B0"/>
    <w:rsid w:val="002742EB"/>
    <w:rsid w:val="0027448D"/>
    <w:rsid w:val="00274677"/>
    <w:rsid w:val="002747CC"/>
    <w:rsid w:val="00274956"/>
    <w:rsid w:val="00274BAD"/>
    <w:rsid w:val="00274BB8"/>
    <w:rsid w:val="00274C0F"/>
    <w:rsid w:val="00274D5D"/>
    <w:rsid w:val="00274DC0"/>
    <w:rsid w:val="00274E8B"/>
    <w:rsid w:val="002750C1"/>
    <w:rsid w:val="00275308"/>
    <w:rsid w:val="00275328"/>
    <w:rsid w:val="0027540E"/>
    <w:rsid w:val="002756DB"/>
    <w:rsid w:val="002756E4"/>
    <w:rsid w:val="00275B85"/>
    <w:rsid w:val="00275C1F"/>
    <w:rsid w:val="00275C4F"/>
    <w:rsid w:val="00275CF2"/>
    <w:rsid w:val="00275D03"/>
    <w:rsid w:val="00275DF7"/>
    <w:rsid w:val="00275FAC"/>
    <w:rsid w:val="00275FFD"/>
    <w:rsid w:val="00276054"/>
    <w:rsid w:val="00276081"/>
    <w:rsid w:val="0027611D"/>
    <w:rsid w:val="00276615"/>
    <w:rsid w:val="00276CCC"/>
    <w:rsid w:val="00276EEA"/>
    <w:rsid w:val="00277168"/>
    <w:rsid w:val="00277292"/>
    <w:rsid w:val="002776A5"/>
    <w:rsid w:val="002776DD"/>
    <w:rsid w:val="002777CF"/>
    <w:rsid w:val="00277850"/>
    <w:rsid w:val="002778E7"/>
    <w:rsid w:val="00277A0B"/>
    <w:rsid w:val="00277A0E"/>
    <w:rsid w:val="00277C4A"/>
    <w:rsid w:val="00277D68"/>
    <w:rsid w:val="00277EF3"/>
    <w:rsid w:val="00280226"/>
    <w:rsid w:val="002802E4"/>
    <w:rsid w:val="0028030D"/>
    <w:rsid w:val="0028032C"/>
    <w:rsid w:val="002803FD"/>
    <w:rsid w:val="0028063B"/>
    <w:rsid w:val="002806C2"/>
    <w:rsid w:val="00280770"/>
    <w:rsid w:val="00280774"/>
    <w:rsid w:val="002807C2"/>
    <w:rsid w:val="002807DC"/>
    <w:rsid w:val="0028083A"/>
    <w:rsid w:val="00280AC7"/>
    <w:rsid w:val="00280C16"/>
    <w:rsid w:val="00280D1A"/>
    <w:rsid w:val="00280D7E"/>
    <w:rsid w:val="00281183"/>
    <w:rsid w:val="002812B8"/>
    <w:rsid w:val="002813B9"/>
    <w:rsid w:val="002813E8"/>
    <w:rsid w:val="00281497"/>
    <w:rsid w:val="002815A8"/>
    <w:rsid w:val="002816AB"/>
    <w:rsid w:val="0028180C"/>
    <w:rsid w:val="00281892"/>
    <w:rsid w:val="002818A2"/>
    <w:rsid w:val="00281937"/>
    <w:rsid w:val="00281C32"/>
    <w:rsid w:val="00281DC5"/>
    <w:rsid w:val="00281EB5"/>
    <w:rsid w:val="002824C8"/>
    <w:rsid w:val="002825A0"/>
    <w:rsid w:val="002827D5"/>
    <w:rsid w:val="00282C66"/>
    <w:rsid w:val="00282D2D"/>
    <w:rsid w:val="00282EAF"/>
    <w:rsid w:val="00283301"/>
    <w:rsid w:val="00283329"/>
    <w:rsid w:val="0028333F"/>
    <w:rsid w:val="0028340B"/>
    <w:rsid w:val="00283561"/>
    <w:rsid w:val="0028383B"/>
    <w:rsid w:val="00283C0E"/>
    <w:rsid w:val="00283E77"/>
    <w:rsid w:val="00283FC4"/>
    <w:rsid w:val="002841E8"/>
    <w:rsid w:val="00284510"/>
    <w:rsid w:val="002846BF"/>
    <w:rsid w:val="0028484B"/>
    <w:rsid w:val="0028492C"/>
    <w:rsid w:val="00284C2B"/>
    <w:rsid w:val="00284CFA"/>
    <w:rsid w:val="00284D3C"/>
    <w:rsid w:val="00284D87"/>
    <w:rsid w:val="00285348"/>
    <w:rsid w:val="0028538E"/>
    <w:rsid w:val="002853AB"/>
    <w:rsid w:val="00285D2E"/>
    <w:rsid w:val="00285FFD"/>
    <w:rsid w:val="002862D9"/>
    <w:rsid w:val="002863B9"/>
    <w:rsid w:val="002863C2"/>
    <w:rsid w:val="0028671F"/>
    <w:rsid w:val="00286749"/>
    <w:rsid w:val="00286962"/>
    <w:rsid w:val="00286B3C"/>
    <w:rsid w:val="00286C1F"/>
    <w:rsid w:val="00286C72"/>
    <w:rsid w:val="00286F06"/>
    <w:rsid w:val="00286F2C"/>
    <w:rsid w:val="00286F61"/>
    <w:rsid w:val="0028703C"/>
    <w:rsid w:val="00287040"/>
    <w:rsid w:val="0028720A"/>
    <w:rsid w:val="00287374"/>
    <w:rsid w:val="0028737C"/>
    <w:rsid w:val="00287499"/>
    <w:rsid w:val="002877F0"/>
    <w:rsid w:val="002878F1"/>
    <w:rsid w:val="00287A94"/>
    <w:rsid w:val="00287E32"/>
    <w:rsid w:val="00290061"/>
    <w:rsid w:val="0029014D"/>
    <w:rsid w:val="00290236"/>
    <w:rsid w:val="00290275"/>
    <w:rsid w:val="002902F1"/>
    <w:rsid w:val="0029036A"/>
    <w:rsid w:val="00290993"/>
    <w:rsid w:val="00290CD2"/>
    <w:rsid w:val="00290CE0"/>
    <w:rsid w:val="00290FE1"/>
    <w:rsid w:val="00291078"/>
    <w:rsid w:val="002911CF"/>
    <w:rsid w:val="00291202"/>
    <w:rsid w:val="00291225"/>
    <w:rsid w:val="00291381"/>
    <w:rsid w:val="0029146E"/>
    <w:rsid w:val="002915BF"/>
    <w:rsid w:val="00291889"/>
    <w:rsid w:val="0029189F"/>
    <w:rsid w:val="00291904"/>
    <w:rsid w:val="0029196E"/>
    <w:rsid w:val="002919F7"/>
    <w:rsid w:val="00292027"/>
    <w:rsid w:val="00292183"/>
    <w:rsid w:val="00292251"/>
    <w:rsid w:val="00292517"/>
    <w:rsid w:val="0029254D"/>
    <w:rsid w:val="00292660"/>
    <w:rsid w:val="002926C4"/>
    <w:rsid w:val="002928A6"/>
    <w:rsid w:val="002929FE"/>
    <w:rsid w:val="00292C73"/>
    <w:rsid w:val="00292FF1"/>
    <w:rsid w:val="00293177"/>
    <w:rsid w:val="0029325A"/>
    <w:rsid w:val="00293692"/>
    <w:rsid w:val="00293758"/>
    <w:rsid w:val="002938B5"/>
    <w:rsid w:val="00293C29"/>
    <w:rsid w:val="00293F16"/>
    <w:rsid w:val="00293FFC"/>
    <w:rsid w:val="00294154"/>
    <w:rsid w:val="002943D4"/>
    <w:rsid w:val="0029466F"/>
    <w:rsid w:val="00294BEF"/>
    <w:rsid w:val="00294DCF"/>
    <w:rsid w:val="00294E6E"/>
    <w:rsid w:val="002950FE"/>
    <w:rsid w:val="002951D5"/>
    <w:rsid w:val="00295550"/>
    <w:rsid w:val="002956A8"/>
    <w:rsid w:val="00295755"/>
    <w:rsid w:val="002957BE"/>
    <w:rsid w:val="00295885"/>
    <w:rsid w:val="00295999"/>
    <w:rsid w:val="00295B0D"/>
    <w:rsid w:val="00295B60"/>
    <w:rsid w:val="00295BD8"/>
    <w:rsid w:val="00295C84"/>
    <w:rsid w:val="00295EF1"/>
    <w:rsid w:val="00295FB9"/>
    <w:rsid w:val="00296023"/>
    <w:rsid w:val="002960A2"/>
    <w:rsid w:val="002961EB"/>
    <w:rsid w:val="00296583"/>
    <w:rsid w:val="00296584"/>
    <w:rsid w:val="002965AA"/>
    <w:rsid w:val="0029671B"/>
    <w:rsid w:val="002967D6"/>
    <w:rsid w:val="00296BA9"/>
    <w:rsid w:val="00296BD1"/>
    <w:rsid w:val="00296C84"/>
    <w:rsid w:val="00296D5F"/>
    <w:rsid w:val="00296F2F"/>
    <w:rsid w:val="002977DD"/>
    <w:rsid w:val="0029792A"/>
    <w:rsid w:val="00297A60"/>
    <w:rsid w:val="00297C7C"/>
    <w:rsid w:val="00297FA3"/>
    <w:rsid w:val="002A00EC"/>
    <w:rsid w:val="002A019B"/>
    <w:rsid w:val="002A02E8"/>
    <w:rsid w:val="002A0373"/>
    <w:rsid w:val="002A045E"/>
    <w:rsid w:val="002A05E2"/>
    <w:rsid w:val="002A064E"/>
    <w:rsid w:val="002A0717"/>
    <w:rsid w:val="002A0760"/>
    <w:rsid w:val="002A0C69"/>
    <w:rsid w:val="002A0DA4"/>
    <w:rsid w:val="002A111A"/>
    <w:rsid w:val="002A11E1"/>
    <w:rsid w:val="002A1294"/>
    <w:rsid w:val="002A1681"/>
    <w:rsid w:val="002A1988"/>
    <w:rsid w:val="002A1B30"/>
    <w:rsid w:val="002A1BA0"/>
    <w:rsid w:val="002A1BC2"/>
    <w:rsid w:val="002A1C2F"/>
    <w:rsid w:val="002A1D3E"/>
    <w:rsid w:val="002A2030"/>
    <w:rsid w:val="002A20B6"/>
    <w:rsid w:val="002A214D"/>
    <w:rsid w:val="002A21DC"/>
    <w:rsid w:val="002A2217"/>
    <w:rsid w:val="002A225B"/>
    <w:rsid w:val="002A2481"/>
    <w:rsid w:val="002A269A"/>
    <w:rsid w:val="002A26A5"/>
    <w:rsid w:val="002A2840"/>
    <w:rsid w:val="002A284A"/>
    <w:rsid w:val="002A2D51"/>
    <w:rsid w:val="002A2D77"/>
    <w:rsid w:val="002A316B"/>
    <w:rsid w:val="002A3292"/>
    <w:rsid w:val="002A3B5D"/>
    <w:rsid w:val="002A3E41"/>
    <w:rsid w:val="002A3E8F"/>
    <w:rsid w:val="002A40BF"/>
    <w:rsid w:val="002A4219"/>
    <w:rsid w:val="002A4234"/>
    <w:rsid w:val="002A4270"/>
    <w:rsid w:val="002A429B"/>
    <w:rsid w:val="002A44A1"/>
    <w:rsid w:val="002A4597"/>
    <w:rsid w:val="002A497F"/>
    <w:rsid w:val="002A4A16"/>
    <w:rsid w:val="002A4A5A"/>
    <w:rsid w:val="002A4B4C"/>
    <w:rsid w:val="002A4BCB"/>
    <w:rsid w:val="002A4DA3"/>
    <w:rsid w:val="002A4FCF"/>
    <w:rsid w:val="002A5089"/>
    <w:rsid w:val="002A50CF"/>
    <w:rsid w:val="002A517C"/>
    <w:rsid w:val="002A518D"/>
    <w:rsid w:val="002A529A"/>
    <w:rsid w:val="002A5458"/>
    <w:rsid w:val="002A562A"/>
    <w:rsid w:val="002A5889"/>
    <w:rsid w:val="002A58FB"/>
    <w:rsid w:val="002A5B28"/>
    <w:rsid w:val="002A5C39"/>
    <w:rsid w:val="002A5D97"/>
    <w:rsid w:val="002A5DF0"/>
    <w:rsid w:val="002A5DF8"/>
    <w:rsid w:val="002A625A"/>
    <w:rsid w:val="002A655D"/>
    <w:rsid w:val="002A68F4"/>
    <w:rsid w:val="002A6A14"/>
    <w:rsid w:val="002A6B14"/>
    <w:rsid w:val="002A6B17"/>
    <w:rsid w:val="002A6B25"/>
    <w:rsid w:val="002A6B4A"/>
    <w:rsid w:val="002A6B65"/>
    <w:rsid w:val="002A6B93"/>
    <w:rsid w:val="002A6B9D"/>
    <w:rsid w:val="002A6C7D"/>
    <w:rsid w:val="002A6CA5"/>
    <w:rsid w:val="002A6DD9"/>
    <w:rsid w:val="002A718F"/>
    <w:rsid w:val="002A73DE"/>
    <w:rsid w:val="002A7423"/>
    <w:rsid w:val="002A788F"/>
    <w:rsid w:val="002A795C"/>
    <w:rsid w:val="002A79D3"/>
    <w:rsid w:val="002A7B5D"/>
    <w:rsid w:val="002AABF9"/>
    <w:rsid w:val="002B000E"/>
    <w:rsid w:val="002B00CE"/>
    <w:rsid w:val="002B04A0"/>
    <w:rsid w:val="002B0A20"/>
    <w:rsid w:val="002B0B18"/>
    <w:rsid w:val="002B0B8C"/>
    <w:rsid w:val="002B105B"/>
    <w:rsid w:val="002B1171"/>
    <w:rsid w:val="002B129B"/>
    <w:rsid w:val="002B12C3"/>
    <w:rsid w:val="002B14A7"/>
    <w:rsid w:val="002B15A9"/>
    <w:rsid w:val="002B1648"/>
    <w:rsid w:val="002B18E4"/>
    <w:rsid w:val="002B1A62"/>
    <w:rsid w:val="002B2029"/>
    <w:rsid w:val="002B21B0"/>
    <w:rsid w:val="002B240F"/>
    <w:rsid w:val="002B2571"/>
    <w:rsid w:val="002B26FC"/>
    <w:rsid w:val="002B2933"/>
    <w:rsid w:val="002B295B"/>
    <w:rsid w:val="002B2B38"/>
    <w:rsid w:val="002B30BA"/>
    <w:rsid w:val="002B32E7"/>
    <w:rsid w:val="002B3657"/>
    <w:rsid w:val="002B3856"/>
    <w:rsid w:val="002B3AA5"/>
    <w:rsid w:val="002B3BC5"/>
    <w:rsid w:val="002B3C61"/>
    <w:rsid w:val="002B3D3B"/>
    <w:rsid w:val="002B3F8F"/>
    <w:rsid w:val="002B3FFB"/>
    <w:rsid w:val="002B4068"/>
    <w:rsid w:val="002B420D"/>
    <w:rsid w:val="002B42B2"/>
    <w:rsid w:val="002B43F1"/>
    <w:rsid w:val="002B452E"/>
    <w:rsid w:val="002B4AF0"/>
    <w:rsid w:val="002B4DE3"/>
    <w:rsid w:val="002B4F48"/>
    <w:rsid w:val="002B5417"/>
    <w:rsid w:val="002B56F1"/>
    <w:rsid w:val="002B5A4D"/>
    <w:rsid w:val="002B5B55"/>
    <w:rsid w:val="002B5B6B"/>
    <w:rsid w:val="002B5B78"/>
    <w:rsid w:val="002B5BE8"/>
    <w:rsid w:val="002B5CA6"/>
    <w:rsid w:val="002B624B"/>
    <w:rsid w:val="002B6273"/>
    <w:rsid w:val="002B64A0"/>
    <w:rsid w:val="002B64B2"/>
    <w:rsid w:val="002B6724"/>
    <w:rsid w:val="002B6802"/>
    <w:rsid w:val="002B69B0"/>
    <w:rsid w:val="002B6A3B"/>
    <w:rsid w:val="002B6A51"/>
    <w:rsid w:val="002B6AE4"/>
    <w:rsid w:val="002B6B91"/>
    <w:rsid w:val="002B6D1C"/>
    <w:rsid w:val="002B6D96"/>
    <w:rsid w:val="002B6E9E"/>
    <w:rsid w:val="002B744E"/>
    <w:rsid w:val="002B745F"/>
    <w:rsid w:val="002B753E"/>
    <w:rsid w:val="002B760D"/>
    <w:rsid w:val="002B7699"/>
    <w:rsid w:val="002B782A"/>
    <w:rsid w:val="002B7903"/>
    <w:rsid w:val="002B79D5"/>
    <w:rsid w:val="002B7A2A"/>
    <w:rsid w:val="002B7AC0"/>
    <w:rsid w:val="002B7B9D"/>
    <w:rsid w:val="002B7EFB"/>
    <w:rsid w:val="002C0034"/>
    <w:rsid w:val="002C0107"/>
    <w:rsid w:val="002C01AD"/>
    <w:rsid w:val="002C031C"/>
    <w:rsid w:val="002C04AF"/>
    <w:rsid w:val="002C0608"/>
    <w:rsid w:val="002C064A"/>
    <w:rsid w:val="002C06FA"/>
    <w:rsid w:val="002C077E"/>
    <w:rsid w:val="002C089F"/>
    <w:rsid w:val="002C092D"/>
    <w:rsid w:val="002C0BED"/>
    <w:rsid w:val="002C0C52"/>
    <w:rsid w:val="002C0FFC"/>
    <w:rsid w:val="002C12B3"/>
    <w:rsid w:val="002C12E5"/>
    <w:rsid w:val="002C13B0"/>
    <w:rsid w:val="002C153B"/>
    <w:rsid w:val="002C18EA"/>
    <w:rsid w:val="002C1A8C"/>
    <w:rsid w:val="002C1C06"/>
    <w:rsid w:val="002C1DC7"/>
    <w:rsid w:val="002C2120"/>
    <w:rsid w:val="002C2172"/>
    <w:rsid w:val="002C2271"/>
    <w:rsid w:val="002C22EC"/>
    <w:rsid w:val="002C269E"/>
    <w:rsid w:val="002C2BA7"/>
    <w:rsid w:val="002C2C52"/>
    <w:rsid w:val="002C2EFC"/>
    <w:rsid w:val="002C2F92"/>
    <w:rsid w:val="002C3074"/>
    <w:rsid w:val="002C31FA"/>
    <w:rsid w:val="002C34F7"/>
    <w:rsid w:val="002C351F"/>
    <w:rsid w:val="002C3534"/>
    <w:rsid w:val="002C3651"/>
    <w:rsid w:val="002C366E"/>
    <w:rsid w:val="002C3712"/>
    <w:rsid w:val="002C37A9"/>
    <w:rsid w:val="002C387C"/>
    <w:rsid w:val="002C3B41"/>
    <w:rsid w:val="002C4415"/>
    <w:rsid w:val="002C4440"/>
    <w:rsid w:val="002C44C0"/>
    <w:rsid w:val="002C4522"/>
    <w:rsid w:val="002C4639"/>
    <w:rsid w:val="002C47A1"/>
    <w:rsid w:val="002C47F2"/>
    <w:rsid w:val="002C480D"/>
    <w:rsid w:val="002C4A69"/>
    <w:rsid w:val="002C4B94"/>
    <w:rsid w:val="002C4CA5"/>
    <w:rsid w:val="002C4D51"/>
    <w:rsid w:val="002C4FCD"/>
    <w:rsid w:val="002C500B"/>
    <w:rsid w:val="002C52BF"/>
    <w:rsid w:val="002C57B3"/>
    <w:rsid w:val="002C58F4"/>
    <w:rsid w:val="002C5C66"/>
    <w:rsid w:val="002C5F2E"/>
    <w:rsid w:val="002C6369"/>
    <w:rsid w:val="002C6587"/>
    <w:rsid w:val="002C6876"/>
    <w:rsid w:val="002C6ABF"/>
    <w:rsid w:val="002C6B27"/>
    <w:rsid w:val="002C6B53"/>
    <w:rsid w:val="002C6CF2"/>
    <w:rsid w:val="002C6F6F"/>
    <w:rsid w:val="002C70A8"/>
    <w:rsid w:val="002C7322"/>
    <w:rsid w:val="002C740B"/>
    <w:rsid w:val="002C77C2"/>
    <w:rsid w:val="002C78F7"/>
    <w:rsid w:val="002C7A01"/>
    <w:rsid w:val="002C7A6D"/>
    <w:rsid w:val="002C7B6B"/>
    <w:rsid w:val="002C7C9B"/>
    <w:rsid w:val="002C7CCD"/>
    <w:rsid w:val="002C7D15"/>
    <w:rsid w:val="002C7F76"/>
    <w:rsid w:val="002C7F87"/>
    <w:rsid w:val="002C7FB2"/>
    <w:rsid w:val="002D01A2"/>
    <w:rsid w:val="002D049A"/>
    <w:rsid w:val="002D08C7"/>
    <w:rsid w:val="002D0907"/>
    <w:rsid w:val="002D091E"/>
    <w:rsid w:val="002D0A5B"/>
    <w:rsid w:val="002D0E23"/>
    <w:rsid w:val="002D1006"/>
    <w:rsid w:val="002D1082"/>
    <w:rsid w:val="002D11FD"/>
    <w:rsid w:val="002D15F3"/>
    <w:rsid w:val="002D164B"/>
    <w:rsid w:val="002D1713"/>
    <w:rsid w:val="002D18C2"/>
    <w:rsid w:val="002D19C6"/>
    <w:rsid w:val="002D1B3F"/>
    <w:rsid w:val="002D1CB0"/>
    <w:rsid w:val="002D20A6"/>
    <w:rsid w:val="002D20E8"/>
    <w:rsid w:val="002D2125"/>
    <w:rsid w:val="002D25FC"/>
    <w:rsid w:val="002D2665"/>
    <w:rsid w:val="002D2985"/>
    <w:rsid w:val="002D2B0C"/>
    <w:rsid w:val="002D2B35"/>
    <w:rsid w:val="002D2B37"/>
    <w:rsid w:val="002D2BEE"/>
    <w:rsid w:val="002D2CD7"/>
    <w:rsid w:val="002D2F6D"/>
    <w:rsid w:val="002D305F"/>
    <w:rsid w:val="002D3234"/>
    <w:rsid w:val="002D32D6"/>
    <w:rsid w:val="002D32D9"/>
    <w:rsid w:val="002D376B"/>
    <w:rsid w:val="002D37BC"/>
    <w:rsid w:val="002D39B0"/>
    <w:rsid w:val="002D3D2B"/>
    <w:rsid w:val="002D3E06"/>
    <w:rsid w:val="002D3E1C"/>
    <w:rsid w:val="002D3F17"/>
    <w:rsid w:val="002D4279"/>
    <w:rsid w:val="002D4D13"/>
    <w:rsid w:val="002D4DB5"/>
    <w:rsid w:val="002D4DC0"/>
    <w:rsid w:val="002D4E43"/>
    <w:rsid w:val="002D4EA6"/>
    <w:rsid w:val="002D5016"/>
    <w:rsid w:val="002D531D"/>
    <w:rsid w:val="002D5363"/>
    <w:rsid w:val="002D548F"/>
    <w:rsid w:val="002D5914"/>
    <w:rsid w:val="002D5B5B"/>
    <w:rsid w:val="002D5C6C"/>
    <w:rsid w:val="002D60D4"/>
    <w:rsid w:val="002D6133"/>
    <w:rsid w:val="002D63E6"/>
    <w:rsid w:val="002D64E9"/>
    <w:rsid w:val="002D6575"/>
    <w:rsid w:val="002D6744"/>
    <w:rsid w:val="002D68F1"/>
    <w:rsid w:val="002D69AC"/>
    <w:rsid w:val="002D6C45"/>
    <w:rsid w:val="002D6EE0"/>
    <w:rsid w:val="002D6FB8"/>
    <w:rsid w:val="002D70C1"/>
    <w:rsid w:val="002D7195"/>
    <w:rsid w:val="002D74B5"/>
    <w:rsid w:val="002D7E62"/>
    <w:rsid w:val="002D7E7B"/>
    <w:rsid w:val="002D7EB7"/>
    <w:rsid w:val="002E030B"/>
    <w:rsid w:val="002E051C"/>
    <w:rsid w:val="002E07CC"/>
    <w:rsid w:val="002E0975"/>
    <w:rsid w:val="002E09C1"/>
    <w:rsid w:val="002E0B35"/>
    <w:rsid w:val="002E0D9B"/>
    <w:rsid w:val="002E0DB3"/>
    <w:rsid w:val="002E0DFE"/>
    <w:rsid w:val="002E104F"/>
    <w:rsid w:val="002E12A0"/>
    <w:rsid w:val="002E1642"/>
    <w:rsid w:val="002E1725"/>
    <w:rsid w:val="002E18C1"/>
    <w:rsid w:val="002E1ABB"/>
    <w:rsid w:val="002E1AFC"/>
    <w:rsid w:val="002E1BB5"/>
    <w:rsid w:val="002E1DD0"/>
    <w:rsid w:val="002E1F84"/>
    <w:rsid w:val="002E1FF2"/>
    <w:rsid w:val="002E21AA"/>
    <w:rsid w:val="002E247D"/>
    <w:rsid w:val="002E27ED"/>
    <w:rsid w:val="002E2809"/>
    <w:rsid w:val="002E28BB"/>
    <w:rsid w:val="002E2A7D"/>
    <w:rsid w:val="002E2A8B"/>
    <w:rsid w:val="002E2B0C"/>
    <w:rsid w:val="002E2B7F"/>
    <w:rsid w:val="002E2BB4"/>
    <w:rsid w:val="002E2C45"/>
    <w:rsid w:val="002E2CAD"/>
    <w:rsid w:val="002E2FF9"/>
    <w:rsid w:val="002E30D0"/>
    <w:rsid w:val="002E3527"/>
    <w:rsid w:val="002E379A"/>
    <w:rsid w:val="002E3889"/>
    <w:rsid w:val="002E3931"/>
    <w:rsid w:val="002E3E28"/>
    <w:rsid w:val="002E3F22"/>
    <w:rsid w:val="002E3FA3"/>
    <w:rsid w:val="002E4157"/>
    <w:rsid w:val="002E439C"/>
    <w:rsid w:val="002E47C8"/>
    <w:rsid w:val="002E47F2"/>
    <w:rsid w:val="002E4AB5"/>
    <w:rsid w:val="002E4F28"/>
    <w:rsid w:val="002E4FC7"/>
    <w:rsid w:val="002E513A"/>
    <w:rsid w:val="002E5220"/>
    <w:rsid w:val="002E55AF"/>
    <w:rsid w:val="002E5776"/>
    <w:rsid w:val="002E5786"/>
    <w:rsid w:val="002E5821"/>
    <w:rsid w:val="002E58B5"/>
    <w:rsid w:val="002E5B8E"/>
    <w:rsid w:val="002E5BDE"/>
    <w:rsid w:val="002E5C47"/>
    <w:rsid w:val="002E5E5C"/>
    <w:rsid w:val="002E5EE5"/>
    <w:rsid w:val="002E5F9F"/>
    <w:rsid w:val="002E5FA7"/>
    <w:rsid w:val="002E636E"/>
    <w:rsid w:val="002E65F9"/>
    <w:rsid w:val="002E6858"/>
    <w:rsid w:val="002E6BEF"/>
    <w:rsid w:val="002E6D9B"/>
    <w:rsid w:val="002E6E1D"/>
    <w:rsid w:val="002E73CB"/>
    <w:rsid w:val="002E76B2"/>
    <w:rsid w:val="002E77A5"/>
    <w:rsid w:val="002E78B9"/>
    <w:rsid w:val="002E78BB"/>
    <w:rsid w:val="002E79FB"/>
    <w:rsid w:val="002E7B55"/>
    <w:rsid w:val="002E7D38"/>
    <w:rsid w:val="002E7FF7"/>
    <w:rsid w:val="002F01DE"/>
    <w:rsid w:val="002F02C8"/>
    <w:rsid w:val="002F03FA"/>
    <w:rsid w:val="002F04BA"/>
    <w:rsid w:val="002F0601"/>
    <w:rsid w:val="002F068C"/>
    <w:rsid w:val="002F06CA"/>
    <w:rsid w:val="002F071D"/>
    <w:rsid w:val="002F0A1B"/>
    <w:rsid w:val="002F0A43"/>
    <w:rsid w:val="002F0BC4"/>
    <w:rsid w:val="002F0CBD"/>
    <w:rsid w:val="002F0E1E"/>
    <w:rsid w:val="002F0F99"/>
    <w:rsid w:val="002F10E8"/>
    <w:rsid w:val="002F11D5"/>
    <w:rsid w:val="002F13F4"/>
    <w:rsid w:val="002F156B"/>
    <w:rsid w:val="002F1781"/>
    <w:rsid w:val="002F1813"/>
    <w:rsid w:val="002F1959"/>
    <w:rsid w:val="002F1B2C"/>
    <w:rsid w:val="002F1DB9"/>
    <w:rsid w:val="002F1E30"/>
    <w:rsid w:val="002F258F"/>
    <w:rsid w:val="002F25AA"/>
    <w:rsid w:val="002F25C5"/>
    <w:rsid w:val="002F26A2"/>
    <w:rsid w:val="002F27CB"/>
    <w:rsid w:val="002F2866"/>
    <w:rsid w:val="002F2882"/>
    <w:rsid w:val="002F28A5"/>
    <w:rsid w:val="002F29BA"/>
    <w:rsid w:val="002F2C4F"/>
    <w:rsid w:val="002F2D63"/>
    <w:rsid w:val="002F2DD8"/>
    <w:rsid w:val="002F30C3"/>
    <w:rsid w:val="002F313D"/>
    <w:rsid w:val="002F3336"/>
    <w:rsid w:val="002F33AE"/>
    <w:rsid w:val="002F3414"/>
    <w:rsid w:val="002F3483"/>
    <w:rsid w:val="002F364A"/>
    <w:rsid w:val="002F37F0"/>
    <w:rsid w:val="002F392F"/>
    <w:rsid w:val="002F3E05"/>
    <w:rsid w:val="002F4011"/>
    <w:rsid w:val="002F405F"/>
    <w:rsid w:val="002F406C"/>
    <w:rsid w:val="002F42D0"/>
    <w:rsid w:val="002F443F"/>
    <w:rsid w:val="002F4626"/>
    <w:rsid w:val="002F47F5"/>
    <w:rsid w:val="002F48B2"/>
    <w:rsid w:val="002F499C"/>
    <w:rsid w:val="002F4AA1"/>
    <w:rsid w:val="002F4E5F"/>
    <w:rsid w:val="002F50B3"/>
    <w:rsid w:val="002F50C3"/>
    <w:rsid w:val="002F52AB"/>
    <w:rsid w:val="002F5329"/>
    <w:rsid w:val="002F5387"/>
    <w:rsid w:val="002F5398"/>
    <w:rsid w:val="002F54FD"/>
    <w:rsid w:val="002F556F"/>
    <w:rsid w:val="002F5598"/>
    <w:rsid w:val="002F5700"/>
    <w:rsid w:val="002F58D7"/>
    <w:rsid w:val="002F5E53"/>
    <w:rsid w:val="002F5F65"/>
    <w:rsid w:val="002F630A"/>
    <w:rsid w:val="002F67B7"/>
    <w:rsid w:val="002F67F0"/>
    <w:rsid w:val="002F6890"/>
    <w:rsid w:val="002F68AA"/>
    <w:rsid w:val="002F69E3"/>
    <w:rsid w:val="002F6B38"/>
    <w:rsid w:val="002F6E20"/>
    <w:rsid w:val="002F7228"/>
    <w:rsid w:val="002F72B5"/>
    <w:rsid w:val="002F7511"/>
    <w:rsid w:val="002F796E"/>
    <w:rsid w:val="002F7AC7"/>
    <w:rsid w:val="002F7DC9"/>
    <w:rsid w:val="002F7F5E"/>
    <w:rsid w:val="002F7F9F"/>
    <w:rsid w:val="00300080"/>
    <w:rsid w:val="003001E4"/>
    <w:rsid w:val="00300279"/>
    <w:rsid w:val="003005FA"/>
    <w:rsid w:val="00300715"/>
    <w:rsid w:val="00300A9A"/>
    <w:rsid w:val="00300ACA"/>
    <w:rsid w:val="00300C80"/>
    <w:rsid w:val="00300E73"/>
    <w:rsid w:val="00301010"/>
    <w:rsid w:val="00301128"/>
    <w:rsid w:val="003011D2"/>
    <w:rsid w:val="0030130A"/>
    <w:rsid w:val="00301415"/>
    <w:rsid w:val="00301633"/>
    <w:rsid w:val="00301658"/>
    <w:rsid w:val="0030185D"/>
    <w:rsid w:val="00301993"/>
    <w:rsid w:val="00301AA9"/>
    <w:rsid w:val="00301AF8"/>
    <w:rsid w:val="00301BA1"/>
    <w:rsid w:val="00301D08"/>
    <w:rsid w:val="00301EAD"/>
    <w:rsid w:val="00301F3D"/>
    <w:rsid w:val="00301F95"/>
    <w:rsid w:val="003023BA"/>
    <w:rsid w:val="00302408"/>
    <w:rsid w:val="0030240F"/>
    <w:rsid w:val="003026BF"/>
    <w:rsid w:val="003028C4"/>
    <w:rsid w:val="00302921"/>
    <w:rsid w:val="00302C9F"/>
    <w:rsid w:val="00302D49"/>
    <w:rsid w:val="00302FD2"/>
    <w:rsid w:val="00303054"/>
    <w:rsid w:val="003030A5"/>
    <w:rsid w:val="0030356A"/>
    <w:rsid w:val="0030362F"/>
    <w:rsid w:val="00303B06"/>
    <w:rsid w:val="00303B95"/>
    <w:rsid w:val="00303D68"/>
    <w:rsid w:val="00303E8B"/>
    <w:rsid w:val="00304006"/>
    <w:rsid w:val="0030410E"/>
    <w:rsid w:val="00304232"/>
    <w:rsid w:val="003044CC"/>
    <w:rsid w:val="003048BE"/>
    <w:rsid w:val="00304AFC"/>
    <w:rsid w:val="00304E50"/>
    <w:rsid w:val="00304F3E"/>
    <w:rsid w:val="0030501C"/>
    <w:rsid w:val="00305030"/>
    <w:rsid w:val="00305077"/>
    <w:rsid w:val="003051D4"/>
    <w:rsid w:val="00305332"/>
    <w:rsid w:val="003054CF"/>
    <w:rsid w:val="00305625"/>
    <w:rsid w:val="00305691"/>
    <w:rsid w:val="00305956"/>
    <w:rsid w:val="003059B4"/>
    <w:rsid w:val="00305A1A"/>
    <w:rsid w:val="00305A6A"/>
    <w:rsid w:val="00305BE6"/>
    <w:rsid w:val="00305C42"/>
    <w:rsid w:val="00305E3A"/>
    <w:rsid w:val="00305F59"/>
    <w:rsid w:val="003063EB"/>
    <w:rsid w:val="0030655F"/>
    <w:rsid w:val="003066A4"/>
    <w:rsid w:val="00306B6D"/>
    <w:rsid w:val="00306BA8"/>
    <w:rsid w:val="00306CB0"/>
    <w:rsid w:val="00306E8F"/>
    <w:rsid w:val="003070E5"/>
    <w:rsid w:val="003071E0"/>
    <w:rsid w:val="00307283"/>
    <w:rsid w:val="003072EC"/>
    <w:rsid w:val="003073A5"/>
    <w:rsid w:val="00307A0D"/>
    <w:rsid w:val="00307BC0"/>
    <w:rsid w:val="00307EF4"/>
    <w:rsid w:val="00307F61"/>
    <w:rsid w:val="003101FC"/>
    <w:rsid w:val="00310353"/>
    <w:rsid w:val="00310406"/>
    <w:rsid w:val="0031044A"/>
    <w:rsid w:val="00310680"/>
    <w:rsid w:val="003107C2"/>
    <w:rsid w:val="0031085B"/>
    <w:rsid w:val="00310948"/>
    <w:rsid w:val="0031094A"/>
    <w:rsid w:val="00310B33"/>
    <w:rsid w:val="00310D66"/>
    <w:rsid w:val="00310DC4"/>
    <w:rsid w:val="00310DD6"/>
    <w:rsid w:val="00310DEC"/>
    <w:rsid w:val="00310E12"/>
    <w:rsid w:val="00310E28"/>
    <w:rsid w:val="00311161"/>
    <w:rsid w:val="003111E2"/>
    <w:rsid w:val="003116DA"/>
    <w:rsid w:val="003117EC"/>
    <w:rsid w:val="00311919"/>
    <w:rsid w:val="0031193E"/>
    <w:rsid w:val="00311B5E"/>
    <w:rsid w:val="00311BB2"/>
    <w:rsid w:val="00311E09"/>
    <w:rsid w:val="003125B7"/>
    <w:rsid w:val="003125E0"/>
    <w:rsid w:val="00312810"/>
    <w:rsid w:val="00312A69"/>
    <w:rsid w:val="00312A85"/>
    <w:rsid w:val="00312AC9"/>
    <w:rsid w:val="00312ACE"/>
    <w:rsid w:val="00312B92"/>
    <w:rsid w:val="00312CFF"/>
    <w:rsid w:val="00312D5D"/>
    <w:rsid w:val="003130FC"/>
    <w:rsid w:val="00313324"/>
    <w:rsid w:val="00313446"/>
    <w:rsid w:val="00313551"/>
    <w:rsid w:val="003135FB"/>
    <w:rsid w:val="00313697"/>
    <w:rsid w:val="003136BA"/>
    <w:rsid w:val="003138CF"/>
    <w:rsid w:val="003138E8"/>
    <w:rsid w:val="00313ADD"/>
    <w:rsid w:val="00313B5B"/>
    <w:rsid w:val="00313D06"/>
    <w:rsid w:val="00314028"/>
    <w:rsid w:val="00314162"/>
    <w:rsid w:val="003142B0"/>
    <w:rsid w:val="003142D8"/>
    <w:rsid w:val="00314366"/>
    <w:rsid w:val="00314464"/>
    <w:rsid w:val="003144A9"/>
    <w:rsid w:val="0031495B"/>
    <w:rsid w:val="003149BE"/>
    <w:rsid w:val="003149E5"/>
    <w:rsid w:val="00314AA7"/>
    <w:rsid w:val="00314ACC"/>
    <w:rsid w:val="00314C6D"/>
    <w:rsid w:val="00314CE6"/>
    <w:rsid w:val="00314EFA"/>
    <w:rsid w:val="00314F43"/>
    <w:rsid w:val="003150B2"/>
    <w:rsid w:val="0031525C"/>
    <w:rsid w:val="00315351"/>
    <w:rsid w:val="003154D5"/>
    <w:rsid w:val="00315592"/>
    <w:rsid w:val="003158E6"/>
    <w:rsid w:val="00315B96"/>
    <w:rsid w:val="00315CBC"/>
    <w:rsid w:val="00315E44"/>
    <w:rsid w:val="00315FED"/>
    <w:rsid w:val="00315FFC"/>
    <w:rsid w:val="00316172"/>
    <w:rsid w:val="0031626C"/>
    <w:rsid w:val="00316279"/>
    <w:rsid w:val="003163C6"/>
    <w:rsid w:val="0031641E"/>
    <w:rsid w:val="00316482"/>
    <w:rsid w:val="0031666B"/>
    <w:rsid w:val="003166BD"/>
    <w:rsid w:val="0031671C"/>
    <w:rsid w:val="00316735"/>
    <w:rsid w:val="00316956"/>
    <w:rsid w:val="003171FD"/>
    <w:rsid w:val="003172DC"/>
    <w:rsid w:val="003174E5"/>
    <w:rsid w:val="0031754E"/>
    <w:rsid w:val="003175EA"/>
    <w:rsid w:val="0031765E"/>
    <w:rsid w:val="0031787B"/>
    <w:rsid w:val="003178E8"/>
    <w:rsid w:val="00317A06"/>
    <w:rsid w:val="00317A4C"/>
    <w:rsid w:val="00317F95"/>
    <w:rsid w:val="00317F9B"/>
    <w:rsid w:val="00317FEA"/>
    <w:rsid w:val="00320312"/>
    <w:rsid w:val="00320325"/>
    <w:rsid w:val="0032037A"/>
    <w:rsid w:val="00320410"/>
    <w:rsid w:val="003204ED"/>
    <w:rsid w:val="003205D6"/>
    <w:rsid w:val="00320752"/>
    <w:rsid w:val="0032079F"/>
    <w:rsid w:val="00320A58"/>
    <w:rsid w:val="00320CF3"/>
    <w:rsid w:val="00320F5B"/>
    <w:rsid w:val="00321301"/>
    <w:rsid w:val="00321351"/>
    <w:rsid w:val="00321412"/>
    <w:rsid w:val="00321658"/>
    <w:rsid w:val="003219C0"/>
    <w:rsid w:val="003219E5"/>
    <w:rsid w:val="00321AC3"/>
    <w:rsid w:val="00321F39"/>
    <w:rsid w:val="00321FC5"/>
    <w:rsid w:val="003221E0"/>
    <w:rsid w:val="003222FE"/>
    <w:rsid w:val="00322533"/>
    <w:rsid w:val="00322575"/>
    <w:rsid w:val="003225EE"/>
    <w:rsid w:val="00322A09"/>
    <w:rsid w:val="00322CD9"/>
    <w:rsid w:val="00322EB4"/>
    <w:rsid w:val="00322EC1"/>
    <w:rsid w:val="0032304D"/>
    <w:rsid w:val="00323104"/>
    <w:rsid w:val="0032311D"/>
    <w:rsid w:val="0032314F"/>
    <w:rsid w:val="00323217"/>
    <w:rsid w:val="00323468"/>
    <w:rsid w:val="003236B5"/>
    <w:rsid w:val="003237F8"/>
    <w:rsid w:val="00323926"/>
    <w:rsid w:val="0032395D"/>
    <w:rsid w:val="00323AF8"/>
    <w:rsid w:val="00323E37"/>
    <w:rsid w:val="00323F33"/>
    <w:rsid w:val="0032409B"/>
    <w:rsid w:val="00324508"/>
    <w:rsid w:val="00324662"/>
    <w:rsid w:val="00324B87"/>
    <w:rsid w:val="00324B9F"/>
    <w:rsid w:val="00324D64"/>
    <w:rsid w:val="00324E30"/>
    <w:rsid w:val="00324E54"/>
    <w:rsid w:val="00324F96"/>
    <w:rsid w:val="0032500B"/>
    <w:rsid w:val="003250A3"/>
    <w:rsid w:val="003251B3"/>
    <w:rsid w:val="00325750"/>
    <w:rsid w:val="003258DF"/>
    <w:rsid w:val="00325927"/>
    <w:rsid w:val="003259E2"/>
    <w:rsid w:val="00325B1D"/>
    <w:rsid w:val="00325CAA"/>
    <w:rsid w:val="00325CC0"/>
    <w:rsid w:val="00325E6B"/>
    <w:rsid w:val="00325EBF"/>
    <w:rsid w:val="00325F0B"/>
    <w:rsid w:val="003262EE"/>
    <w:rsid w:val="00326695"/>
    <w:rsid w:val="0032670E"/>
    <w:rsid w:val="0032678E"/>
    <w:rsid w:val="00326A33"/>
    <w:rsid w:val="00326A9C"/>
    <w:rsid w:val="00326B99"/>
    <w:rsid w:val="00326C3E"/>
    <w:rsid w:val="00326D36"/>
    <w:rsid w:val="00326FF9"/>
    <w:rsid w:val="00327110"/>
    <w:rsid w:val="003271A4"/>
    <w:rsid w:val="003271AF"/>
    <w:rsid w:val="003278E5"/>
    <w:rsid w:val="0032797E"/>
    <w:rsid w:val="00327A0A"/>
    <w:rsid w:val="00327CA1"/>
    <w:rsid w:val="00327F02"/>
    <w:rsid w:val="00330098"/>
    <w:rsid w:val="003300D6"/>
    <w:rsid w:val="00330207"/>
    <w:rsid w:val="00330612"/>
    <w:rsid w:val="0033074D"/>
    <w:rsid w:val="00330917"/>
    <w:rsid w:val="00330A83"/>
    <w:rsid w:val="00330F29"/>
    <w:rsid w:val="00330F57"/>
    <w:rsid w:val="0033111B"/>
    <w:rsid w:val="00331165"/>
    <w:rsid w:val="0033118C"/>
    <w:rsid w:val="00331576"/>
    <w:rsid w:val="00331A03"/>
    <w:rsid w:val="00331B67"/>
    <w:rsid w:val="00331F6D"/>
    <w:rsid w:val="003324EE"/>
    <w:rsid w:val="00332501"/>
    <w:rsid w:val="003325DC"/>
    <w:rsid w:val="003327D8"/>
    <w:rsid w:val="00332A1F"/>
    <w:rsid w:val="00332AA3"/>
    <w:rsid w:val="00332AD7"/>
    <w:rsid w:val="00332D90"/>
    <w:rsid w:val="00333051"/>
    <w:rsid w:val="003331CE"/>
    <w:rsid w:val="0033323B"/>
    <w:rsid w:val="003337BC"/>
    <w:rsid w:val="00333BC8"/>
    <w:rsid w:val="00333FC4"/>
    <w:rsid w:val="0033410B"/>
    <w:rsid w:val="00334355"/>
    <w:rsid w:val="003343A5"/>
    <w:rsid w:val="00334675"/>
    <w:rsid w:val="00334796"/>
    <w:rsid w:val="003347D4"/>
    <w:rsid w:val="003349FA"/>
    <w:rsid w:val="00334AA7"/>
    <w:rsid w:val="00334F03"/>
    <w:rsid w:val="00334F67"/>
    <w:rsid w:val="00334FF4"/>
    <w:rsid w:val="00335148"/>
    <w:rsid w:val="00335149"/>
    <w:rsid w:val="0033515C"/>
    <w:rsid w:val="0033539B"/>
    <w:rsid w:val="003355DE"/>
    <w:rsid w:val="003358E5"/>
    <w:rsid w:val="00335A2C"/>
    <w:rsid w:val="00335AA4"/>
    <w:rsid w:val="00335AA7"/>
    <w:rsid w:val="00335DFC"/>
    <w:rsid w:val="00335E3D"/>
    <w:rsid w:val="0033600A"/>
    <w:rsid w:val="0033617F"/>
    <w:rsid w:val="003363DB"/>
    <w:rsid w:val="003363DC"/>
    <w:rsid w:val="0033659B"/>
    <w:rsid w:val="00336699"/>
    <w:rsid w:val="003368D1"/>
    <w:rsid w:val="0033692B"/>
    <w:rsid w:val="00336961"/>
    <w:rsid w:val="0033698B"/>
    <w:rsid w:val="00336B05"/>
    <w:rsid w:val="00336B4F"/>
    <w:rsid w:val="003370E2"/>
    <w:rsid w:val="0033725B"/>
    <w:rsid w:val="00337534"/>
    <w:rsid w:val="003375F4"/>
    <w:rsid w:val="003375F7"/>
    <w:rsid w:val="00337699"/>
    <w:rsid w:val="0033771C"/>
    <w:rsid w:val="00337A4F"/>
    <w:rsid w:val="00337AC6"/>
    <w:rsid w:val="00337B09"/>
    <w:rsid w:val="00337D7B"/>
    <w:rsid w:val="00337D82"/>
    <w:rsid w:val="00337E4C"/>
    <w:rsid w:val="00337E68"/>
    <w:rsid w:val="00337F8F"/>
    <w:rsid w:val="0034003A"/>
    <w:rsid w:val="003400E5"/>
    <w:rsid w:val="00340207"/>
    <w:rsid w:val="0034053C"/>
    <w:rsid w:val="00340553"/>
    <w:rsid w:val="0034073E"/>
    <w:rsid w:val="003407FF"/>
    <w:rsid w:val="00340826"/>
    <w:rsid w:val="00340912"/>
    <w:rsid w:val="00340994"/>
    <w:rsid w:val="003409E1"/>
    <w:rsid w:val="003409F2"/>
    <w:rsid w:val="00340CCA"/>
    <w:rsid w:val="00340D35"/>
    <w:rsid w:val="00340FF9"/>
    <w:rsid w:val="003410EF"/>
    <w:rsid w:val="00341210"/>
    <w:rsid w:val="00341278"/>
    <w:rsid w:val="003412AB"/>
    <w:rsid w:val="00341337"/>
    <w:rsid w:val="003413B2"/>
    <w:rsid w:val="0034175C"/>
    <w:rsid w:val="003417FD"/>
    <w:rsid w:val="00341863"/>
    <w:rsid w:val="003419AB"/>
    <w:rsid w:val="00341A33"/>
    <w:rsid w:val="00341C60"/>
    <w:rsid w:val="00341F8D"/>
    <w:rsid w:val="003421BA"/>
    <w:rsid w:val="00342482"/>
    <w:rsid w:val="00342589"/>
    <w:rsid w:val="003425DE"/>
    <w:rsid w:val="00342C33"/>
    <w:rsid w:val="00342C44"/>
    <w:rsid w:val="00342CDA"/>
    <w:rsid w:val="00343114"/>
    <w:rsid w:val="003431F7"/>
    <w:rsid w:val="00343277"/>
    <w:rsid w:val="00343429"/>
    <w:rsid w:val="003438D0"/>
    <w:rsid w:val="00343A2D"/>
    <w:rsid w:val="00343AB6"/>
    <w:rsid w:val="00343B4C"/>
    <w:rsid w:val="00343B89"/>
    <w:rsid w:val="00343B95"/>
    <w:rsid w:val="00343BE9"/>
    <w:rsid w:val="00343D76"/>
    <w:rsid w:val="00343D7D"/>
    <w:rsid w:val="00343E55"/>
    <w:rsid w:val="00343F1C"/>
    <w:rsid w:val="003440A0"/>
    <w:rsid w:val="003441E9"/>
    <w:rsid w:val="003442B0"/>
    <w:rsid w:val="003442FD"/>
    <w:rsid w:val="003443FB"/>
    <w:rsid w:val="003444F1"/>
    <w:rsid w:val="0034469C"/>
    <w:rsid w:val="0034470B"/>
    <w:rsid w:val="00344740"/>
    <w:rsid w:val="00344788"/>
    <w:rsid w:val="0034478F"/>
    <w:rsid w:val="003448A6"/>
    <w:rsid w:val="00344984"/>
    <w:rsid w:val="00344AAA"/>
    <w:rsid w:val="00344B8B"/>
    <w:rsid w:val="00344B92"/>
    <w:rsid w:val="003450FF"/>
    <w:rsid w:val="0034519D"/>
    <w:rsid w:val="003454D0"/>
    <w:rsid w:val="0034556E"/>
    <w:rsid w:val="0034570F"/>
    <w:rsid w:val="00345715"/>
    <w:rsid w:val="0034585E"/>
    <w:rsid w:val="00345AC6"/>
    <w:rsid w:val="00345AE2"/>
    <w:rsid w:val="00345DB0"/>
    <w:rsid w:val="00345DCE"/>
    <w:rsid w:val="00345ED1"/>
    <w:rsid w:val="00346467"/>
    <w:rsid w:val="003465F1"/>
    <w:rsid w:val="00346612"/>
    <w:rsid w:val="0034669C"/>
    <w:rsid w:val="0034675C"/>
    <w:rsid w:val="003468E1"/>
    <w:rsid w:val="003469F5"/>
    <w:rsid w:val="00346ADF"/>
    <w:rsid w:val="00346B6A"/>
    <w:rsid w:val="00346C56"/>
    <w:rsid w:val="00346D2E"/>
    <w:rsid w:val="00346E52"/>
    <w:rsid w:val="00346F6B"/>
    <w:rsid w:val="0034711A"/>
    <w:rsid w:val="003472CC"/>
    <w:rsid w:val="003476B0"/>
    <w:rsid w:val="0034770D"/>
    <w:rsid w:val="0034775E"/>
    <w:rsid w:val="00347768"/>
    <w:rsid w:val="00347995"/>
    <w:rsid w:val="00347CA3"/>
    <w:rsid w:val="00347D1A"/>
    <w:rsid w:val="00347D90"/>
    <w:rsid w:val="0035005B"/>
    <w:rsid w:val="00350143"/>
    <w:rsid w:val="00350165"/>
    <w:rsid w:val="0035034E"/>
    <w:rsid w:val="00350620"/>
    <w:rsid w:val="00350719"/>
    <w:rsid w:val="003507B0"/>
    <w:rsid w:val="0035096D"/>
    <w:rsid w:val="003509AC"/>
    <w:rsid w:val="003509EA"/>
    <w:rsid w:val="00350A2A"/>
    <w:rsid w:val="00350D60"/>
    <w:rsid w:val="00350EA4"/>
    <w:rsid w:val="00350F7E"/>
    <w:rsid w:val="00350FC5"/>
    <w:rsid w:val="00351004"/>
    <w:rsid w:val="0035117F"/>
    <w:rsid w:val="0035133F"/>
    <w:rsid w:val="00351463"/>
    <w:rsid w:val="00351493"/>
    <w:rsid w:val="00351589"/>
    <w:rsid w:val="003515C6"/>
    <w:rsid w:val="00351781"/>
    <w:rsid w:val="0035196E"/>
    <w:rsid w:val="00351A20"/>
    <w:rsid w:val="00351A5E"/>
    <w:rsid w:val="00351B93"/>
    <w:rsid w:val="00351BDD"/>
    <w:rsid w:val="00351C06"/>
    <w:rsid w:val="00351C3A"/>
    <w:rsid w:val="00351CB7"/>
    <w:rsid w:val="00351D9B"/>
    <w:rsid w:val="00352107"/>
    <w:rsid w:val="003526DE"/>
    <w:rsid w:val="00352822"/>
    <w:rsid w:val="0035297F"/>
    <w:rsid w:val="003529F5"/>
    <w:rsid w:val="00352A48"/>
    <w:rsid w:val="00352AD9"/>
    <w:rsid w:val="00352F11"/>
    <w:rsid w:val="003530B6"/>
    <w:rsid w:val="003531D0"/>
    <w:rsid w:val="00353220"/>
    <w:rsid w:val="003532AE"/>
    <w:rsid w:val="00353446"/>
    <w:rsid w:val="00353640"/>
    <w:rsid w:val="00353809"/>
    <w:rsid w:val="003538C5"/>
    <w:rsid w:val="00353A64"/>
    <w:rsid w:val="00353B79"/>
    <w:rsid w:val="00353CA5"/>
    <w:rsid w:val="00353D3E"/>
    <w:rsid w:val="00353DDE"/>
    <w:rsid w:val="00353E9B"/>
    <w:rsid w:val="00353EC1"/>
    <w:rsid w:val="003540C3"/>
    <w:rsid w:val="00354143"/>
    <w:rsid w:val="003541A0"/>
    <w:rsid w:val="00354411"/>
    <w:rsid w:val="00354468"/>
    <w:rsid w:val="0035470F"/>
    <w:rsid w:val="00354C6B"/>
    <w:rsid w:val="00354E3E"/>
    <w:rsid w:val="00355115"/>
    <w:rsid w:val="003551CF"/>
    <w:rsid w:val="0035540C"/>
    <w:rsid w:val="0035548B"/>
    <w:rsid w:val="003554BF"/>
    <w:rsid w:val="0035562E"/>
    <w:rsid w:val="0035569C"/>
    <w:rsid w:val="00355B55"/>
    <w:rsid w:val="00355D08"/>
    <w:rsid w:val="00355D5F"/>
    <w:rsid w:val="00355D7D"/>
    <w:rsid w:val="00355DCF"/>
    <w:rsid w:val="00355DE4"/>
    <w:rsid w:val="00355FDB"/>
    <w:rsid w:val="003561F6"/>
    <w:rsid w:val="00356234"/>
    <w:rsid w:val="0035626F"/>
    <w:rsid w:val="00356335"/>
    <w:rsid w:val="00356512"/>
    <w:rsid w:val="00356672"/>
    <w:rsid w:val="0035688E"/>
    <w:rsid w:val="00356B42"/>
    <w:rsid w:val="00356CD4"/>
    <w:rsid w:val="00357125"/>
    <w:rsid w:val="0035732D"/>
    <w:rsid w:val="003576CD"/>
    <w:rsid w:val="00357AE7"/>
    <w:rsid w:val="00357DD2"/>
    <w:rsid w:val="00357E15"/>
    <w:rsid w:val="00357ED0"/>
    <w:rsid w:val="00357F36"/>
    <w:rsid w:val="00357F8F"/>
    <w:rsid w:val="003600EC"/>
    <w:rsid w:val="00360221"/>
    <w:rsid w:val="00360268"/>
    <w:rsid w:val="00360289"/>
    <w:rsid w:val="00360340"/>
    <w:rsid w:val="0036036F"/>
    <w:rsid w:val="0036048D"/>
    <w:rsid w:val="00360586"/>
    <w:rsid w:val="00360744"/>
    <w:rsid w:val="003609F6"/>
    <w:rsid w:val="00360A46"/>
    <w:rsid w:val="00360E1D"/>
    <w:rsid w:val="003610FD"/>
    <w:rsid w:val="0036150E"/>
    <w:rsid w:val="003616D5"/>
    <w:rsid w:val="00361846"/>
    <w:rsid w:val="00361862"/>
    <w:rsid w:val="003618BA"/>
    <w:rsid w:val="003619D1"/>
    <w:rsid w:val="003619F4"/>
    <w:rsid w:val="00361EC0"/>
    <w:rsid w:val="00361F88"/>
    <w:rsid w:val="00361FBD"/>
    <w:rsid w:val="003621F2"/>
    <w:rsid w:val="00362208"/>
    <w:rsid w:val="0036250A"/>
    <w:rsid w:val="0036292D"/>
    <w:rsid w:val="00362B03"/>
    <w:rsid w:val="00362B98"/>
    <w:rsid w:val="00362C8C"/>
    <w:rsid w:val="00362D4C"/>
    <w:rsid w:val="00362FEE"/>
    <w:rsid w:val="0036321E"/>
    <w:rsid w:val="0036331C"/>
    <w:rsid w:val="0036357A"/>
    <w:rsid w:val="0036376B"/>
    <w:rsid w:val="00363891"/>
    <w:rsid w:val="00363B63"/>
    <w:rsid w:val="00363CA8"/>
    <w:rsid w:val="00363D12"/>
    <w:rsid w:val="00363FA6"/>
    <w:rsid w:val="003642EE"/>
    <w:rsid w:val="00364430"/>
    <w:rsid w:val="00364492"/>
    <w:rsid w:val="003644B6"/>
    <w:rsid w:val="00364983"/>
    <w:rsid w:val="00364A9B"/>
    <w:rsid w:val="00364BE8"/>
    <w:rsid w:val="00364DAA"/>
    <w:rsid w:val="00364DFC"/>
    <w:rsid w:val="00364ED3"/>
    <w:rsid w:val="00364F4B"/>
    <w:rsid w:val="00364F58"/>
    <w:rsid w:val="00365061"/>
    <w:rsid w:val="00365102"/>
    <w:rsid w:val="00365550"/>
    <w:rsid w:val="003655C9"/>
    <w:rsid w:val="003657BC"/>
    <w:rsid w:val="00365815"/>
    <w:rsid w:val="00365C57"/>
    <w:rsid w:val="00365F74"/>
    <w:rsid w:val="003660E5"/>
    <w:rsid w:val="003662C6"/>
    <w:rsid w:val="003662C9"/>
    <w:rsid w:val="0036642B"/>
    <w:rsid w:val="003664B5"/>
    <w:rsid w:val="0036672C"/>
    <w:rsid w:val="0036686E"/>
    <w:rsid w:val="00366874"/>
    <w:rsid w:val="00366CB6"/>
    <w:rsid w:val="00366D84"/>
    <w:rsid w:val="00366D91"/>
    <w:rsid w:val="0036727A"/>
    <w:rsid w:val="003672A0"/>
    <w:rsid w:val="003673D8"/>
    <w:rsid w:val="0036768A"/>
    <w:rsid w:val="00367743"/>
    <w:rsid w:val="003677C9"/>
    <w:rsid w:val="003677EB"/>
    <w:rsid w:val="00367800"/>
    <w:rsid w:val="00367A10"/>
    <w:rsid w:val="00367CFD"/>
    <w:rsid w:val="00367D9B"/>
    <w:rsid w:val="00367E51"/>
    <w:rsid w:val="00367F7B"/>
    <w:rsid w:val="00370087"/>
    <w:rsid w:val="00370131"/>
    <w:rsid w:val="003701B3"/>
    <w:rsid w:val="0037050E"/>
    <w:rsid w:val="003707EC"/>
    <w:rsid w:val="00370911"/>
    <w:rsid w:val="003709C4"/>
    <w:rsid w:val="00370AC6"/>
    <w:rsid w:val="00370B79"/>
    <w:rsid w:val="00370C76"/>
    <w:rsid w:val="00370C7B"/>
    <w:rsid w:val="00370E23"/>
    <w:rsid w:val="00370F26"/>
    <w:rsid w:val="00371091"/>
    <w:rsid w:val="003710B0"/>
    <w:rsid w:val="003711FF"/>
    <w:rsid w:val="003713A9"/>
    <w:rsid w:val="003713DC"/>
    <w:rsid w:val="0037142F"/>
    <w:rsid w:val="00371454"/>
    <w:rsid w:val="003714DA"/>
    <w:rsid w:val="00371876"/>
    <w:rsid w:val="003718F9"/>
    <w:rsid w:val="0037195D"/>
    <w:rsid w:val="00371A13"/>
    <w:rsid w:val="00372224"/>
    <w:rsid w:val="003722F7"/>
    <w:rsid w:val="00372560"/>
    <w:rsid w:val="00372570"/>
    <w:rsid w:val="00372589"/>
    <w:rsid w:val="003725FB"/>
    <w:rsid w:val="0037262D"/>
    <w:rsid w:val="00372932"/>
    <w:rsid w:val="003729CB"/>
    <w:rsid w:val="00372C24"/>
    <w:rsid w:val="00373122"/>
    <w:rsid w:val="003733AE"/>
    <w:rsid w:val="00373498"/>
    <w:rsid w:val="00373861"/>
    <w:rsid w:val="00373FFB"/>
    <w:rsid w:val="003740B8"/>
    <w:rsid w:val="0037436A"/>
    <w:rsid w:val="00374451"/>
    <w:rsid w:val="00374764"/>
    <w:rsid w:val="0037477A"/>
    <w:rsid w:val="003747A4"/>
    <w:rsid w:val="003747D7"/>
    <w:rsid w:val="00374816"/>
    <w:rsid w:val="00374877"/>
    <w:rsid w:val="003749C4"/>
    <w:rsid w:val="00374AB1"/>
    <w:rsid w:val="00374C7A"/>
    <w:rsid w:val="00374CE2"/>
    <w:rsid w:val="00374DB8"/>
    <w:rsid w:val="00374E37"/>
    <w:rsid w:val="00374E5B"/>
    <w:rsid w:val="00374F2F"/>
    <w:rsid w:val="00374F3A"/>
    <w:rsid w:val="0037507B"/>
    <w:rsid w:val="003751E2"/>
    <w:rsid w:val="0037535B"/>
    <w:rsid w:val="003754B7"/>
    <w:rsid w:val="003754BC"/>
    <w:rsid w:val="003755AB"/>
    <w:rsid w:val="003755FB"/>
    <w:rsid w:val="00375664"/>
    <w:rsid w:val="003756FE"/>
    <w:rsid w:val="00375701"/>
    <w:rsid w:val="00375932"/>
    <w:rsid w:val="00375B51"/>
    <w:rsid w:val="00375CC5"/>
    <w:rsid w:val="00375DE1"/>
    <w:rsid w:val="00376010"/>
    <w:rsid w:val="00376068"/>
    <w:rsid w:val="0037612C"/>
    <w:rsid w:val="0037621D"/>
    <w:rsid w:val="00376407"/>
    <w:rsid w:val="00376432"/>
    <w:rsid w:val="00376467"/>
    <w:rsid w:val="003766DA"/>
    <w:rsid w:val="003766F1"/>
    <w:rsid w:val="003767C9"/>
    <w:rsid w:val="00376925"/>
    <w:rsid w:val="00376C04"/>
    <w:rsid w:val="00376F98"/>
    <w:rsid w:val="003770F7"/>
    <w:rsid w:val="0037722C"/>
    <w:rsid w:val="003773A4"/>
    <w:rsid w:val="0037741C"/>
    <w:rsid w:val="003774A4"/>
    <w:rsid w:val="00377647"/>
    <w:rsid w:val="003777C3"/>
    <w:rsid w:val="00377C6B"/>
    <w:rsid w:val="00377CDC"/>
    <w:rsid w:val="00377F27"/>
    <w:rsid w:val="0038022C"/>
    <w:rsid w:val="003802DE"/>
    <w:rsid w:val="00380300"/>
    <w:rsid w:val="00380394"/>
    <w:rsid w:val="00380582"/>
    <w:rsid w:val="0038065C"/>
    <w:rsid w:val="00380755"/>
    <w:rsid w:val="003807BD"/>
    <w:rsid w:val="00380816"/>
    <w:rsid w:val="0038087F"/>
    <w:rsid w:val="003809C8"/>
    <w:rsid w:val="00380A1D"/>
    <w:rsid w:val="00380AE8"/>
    <w:rsid w:val="00380DA2"/>
    <w:rsid w:val="00380F91"/>
    <w:rsid w:val="00380FB9"/>
    <w:rsid w:val="003813A3"/>
    <w:rsid w:val="0038143E"/>
    <w:rsid w:val="00381647"/>
    <w:rsid w:val="003819D3"/>
    <w:rsid w:val="003819FB"/>
    <w:rsid w:val="00381A7A"/>
    <w:rsid w:val="00381B4F"/>
    <w:rsid w:val="00381C3E"/>
    <w:rsid w:val="00381CEB"/>
    <w:rsid w:val="00381F2F"/>
    <w:rsid w:val="00381FBA"/>
    <w:rsid w:val="00381FDA"/>
    <w:rsid w:val="003820B5"/>
    <w:rsid w:val="003821EF"/>
    <w:rsid w:val="00382927"/>
    <w:rsid w:val="00382A56"/>
    <w:rsid w:val="00382AAB"/>
    <w:rsid w:val="00382DE7"/>
    <w:rsid w:val="003831DB"/>
    <w:rsid w:val="003832DF"/>
    <w:rsid w:val="00383360"/>
    <w:rsid w:val="0038339D"/>
    <w:rsid w:val="003833E0"/>
    <w:rsid w:val="0038361C"/>
    <w:rsid w:val="0038378C"/>
    <w:rsid w:val="0038380E"/>
    <w:rsid w:val="00383ADC"/>
    <w:rsid w:val="00383AF3"/>
    <w:rsid w:val="00383BFA"/>
    <w:rsid w:val="00383EEA"/>
    <w:rsid w:val="00383EFA"/>
    <w:rsid w:val="00383F01"/>
    <w:rsid w:val="0038409C"/>
    <w:rsid w:val="0038423A"/>
    <w:rsid w:val="0038423F"/>
    <w:rsid w:val="003842FB"/>
    <w:rsid w:val="00384542"/>
    <w:rsid w:val="003845E7"/>
    <w:rsid w:val="003845EC"/>
    <w:rsid w:val="00384785"/>
    <w:rsid w:val="00384967"/>
    <w:rsid w:val="00384A9E"/>
    <w:rsid w:val="00384DD3"/>
    <w:rsid w:val="00384F09"/>
    <w:rsid w:val="00385150"/>
    <w:rsid w:val="003851FE"/>
    <w:rsid w:val="00385359"/>
    <w:rsid w:val="00385471"/>
    <w:rsid w:val="00385564"/>
    <w:rsid w:val="00385738"/>
    <w:rsid w:val="003857AF"/>
    <w:rsid w:val="00385863"/>
    <w:rsid w:val="00385993"/>
    <w:rsid w:val="003859AB"/>
    <w:rsid w:val="00385AE2"/>
    <w:rsid w:val="00385C06"/>
    <w:rsid w:val="00385E18"/>
    <w:rsid w:val="00385F89"/>
    <w:rsid w:val="003865C5"/>
    <w:rsid w:val="0038680F"/>
    <w:rsid w:val="003869F8"/>
    <w:rsid w:val="00386A66"/>
    <w:rsid w:val="00386C74"/>
    <w:rsid w:val="00386C79"/>
    <w:rsid w:val="00386C8A"/>
    <w:rsid w:val="00386D13"/>
    <w:rsid w:val="00386F82"/>
    <w:rsid w:val="00386FBF"/>
    <w:rsid w:val="003871E8"/>
    <w:rsid w:val="00387320"/>
    <w:rsid w:val="00387410"/>
    <w:rsid w:val="00387607"/>
    <w:rsid w:val="003876D6"/>
    <w:rsid w:val="00387831"/>
    <w:rsid w:val="00387B0C"/>
    <w:rsid w:val="00387BAD"/>
    <w:rsid w:val="00387C00"/>
    <w:rsid w:val="00387D8C"/>
    <w:rsid w:val="0039000F"/>
    <w:rsid w:val="0039048E"/>
    <w:rsid w:val="00390640"/>
    <w:rsid w:val="0039073F"/>
    <w:rsid w:val="003908F1"/>
    <w:rsid w:val="00390970"/>
    <w:rsid w:val="00390B3E"/>
    <w:rsid w:val="00390C33"/>
    <w:rsid w:val="00390D07"/>
    <w:rsid w:val="00390DA4"/>
    <w:rsid w:val="00390DB7"/>
    <w:rsid w:val="00390F9A"/>
    <w:rsid w:val="00391083"/>
    <w:rsid w:val="00391095"/>
    <w:rsid w:val="0039153B"/>
    <w:rsid w:val="003915AC"/>
    <w:rsid w:val="0039164C"/>
    <w:rsid w:val="00391903"/>
    <w:rsid w:val="00391AC4"/>
    <w:rsid w:val="00391AFA"/>
    <w:rsid w:val="00391B27"/>
    <w:rsid w:val="00391CE9"/>
    <w:rsid w:val="00391E59"/>
    <w:rsid w:val="00391E75"/>
    <w:rsid w:val="00392058"/>
    <w:rsid w:val="0039270B"/>
    <w:rsid w:val="00392BCD"/>
    <w:rsid w:val="00392DC7"/>
    <w:rsid w:val="00392DE8"/>
    <w:rsid w:val="00393070"/>
    <w:rsid w:val="00393129"/>
    <w:rsid w:val="00393178"/>
    <w:rsid w:val="00393498"/>
    <w:rsid w:val="0039379B"/>
    <w:rsid w:val="00393940"/>
    <w:rsid w:val="00393A5E"/>
    <w:rsid w:val="00393B4E"/>
    <w:rsid w:val="00393D0A"/>
    <w:rsid w:val="00393D11"/>
    <w:rsid w:val="00393F94"/>
    <w:rsid w:val="00394033"/>
    <w:rsid w:val="003942C7"/>
    <w:rsid w:val="0039433F"/>
    <w:rsid w:val="003945E6"/>
    <w:rsid w:val="0039460A"/>
    <w:rsid w:val="0039464C"/>
    <w:rsid w:val="00394EF9"/>
    <w:rsid w:val="003950B0"/>
    <w:rsid w:val="00395105"/>
    <w:rsid w:val="00395137"/>
    <w:rsid w:val="00395370"/>
    <w:rsid w:val="00395507"/>
    <w:rsid w:val="003959C2"/>
    <w:rsid w:val="003959DD"/>
    <w:rsid w:val="00395A19"/>
    <w:rsid w:val="00395A64"/>
    <w:rsid w:val="00395D1A"/>
    <w:rsid w:val="00395F43"/>
    <w:rsid w:val="00395F5F"/>
    <w:rsid w:val="00396163"/>
    <w:rsid w:val="003961A9"/>
    <w:rsid w:val="00396241"/>
    <w:rsid w:val="00396263"/>
    <w:rsid w:val="003963E9"/>
    <w:rsid w:val="0039647B"/>
    <w:rsid w:val="003964FB"/>
    <w:rsid w:val="00396664"/>
    <w:rsid w:val="0039666D"/>
    <w:rsid w:val="0039671A"/>
    <w:rsid w:val="003967FF"/>
    <w:rsid w:val="003968D2"/>
    <w:rsid w:val="00396BD4"/>
    <w:rsid w:val="00397098"/>
    <w:rsid w:val="003970DD"/>
    <w:rsid w:val="0039727D"/>
    <w:rsid w:val="0039759E"/>
    <w:rsid w:val="00397688"/>
    <w:rsid w:val="003977B1"/>
    <w:rsid w:val="00397AC8"/>
    <w:rsid w:val="00397BCB"/>
    <w:rsid w:val="00397C8E"/>
    <w:rsid w:val="00397ED8"/>
    <w:rsid w:val="003A0010"/>
    <w:rsid w:val="003A004D"/>
    <w:rsid w:val="003A0076"/>
    <w:rsid w:val="003A05DB"/>
    <w:rsid w:val="003A06D1"/>
    <w:rsid w:val="003A0750"/>
    <w:rsid w:val="003A0776"/>
    <w:rsid w:val="003A0B70"/>
    <w:rsid w:val="003A0DD9"/>
    <w:rsid w:val="003A0F11"/>
    <w:rsid w:val="003A1054"/>
    <w:rsid w:val="003A10B2"/>
    <w:rsid w:val="003A1241"/>
    <w:rsid w:val="003A1245"/>
    <w:rsid w:val="003A138E"/>
    <w:rsid w:val="003A146C"/>
    <w:rsid w:val="003A1552"/>
    <w:rsid w:val="003A18B5"/>
    <w:rsid w:val="003A19BE"/>
    <w:rsid w:val="003A1A2A"/>
    <w:rsid w:val="003A1B0B"/>
    <w:rsid w:val="003A1F5B"/>
    <w:rsid w:val="003A1F7B"/>
    <w:rsid w:val="003A2017"/>
    <w:rsid w:val="003A2313"/>
    <w:rsid w:val="003A2397"/>
    <w:rsid w:val="003A23D8"/>
    <w:rsid w:val="003A24B1"/>
    <w:rsid w:val="003A25AC"/>
    <w:rsid w:val="003A25AE"/>
    <w:rsid w:val="003A25C4"/>
    <w:rsid w:val="003A2D72"/>
    <w:rsid w:val="003A2DF2"/>
    <w:rsid w:val="003A317A"/>
    <w:rsid w:val="003A319E"/>
    <w:rsid w:val="003A31F6"/>
    <w:rsid w:val="003A36F2"/>
    <w:rsid w:val="003A376B"/>
    <w:rsid w:val="003A3801"/>
    <w:rsid w:val="003A3830"/>
    <w:rsid w:val="003A3BCD"/>
    <w:rsid w:val="003A3C14"/>
    <w:rsid w:val="003A3CE3"/>
    <w:rsid w:val="003A3E46"/>
    <w:rsid w:val="003A40E8"/>
    <w:rsid w:val="003A4362"/>
    <w:rsid w:val="003A47D3"/>
    <w:rsid w:val="003A4842"/>
    <w:rsid w:val="003A484D"/>
    <w:rsid w:val="003A4950"/>
    <w:rsid w:val="003A4954"/>
    <w:rsid w:val="003A4A7B"/>
    <w:rsid w:val="003A4A7F"/>
    <w:rsid w:val="003A4B25"/>
    <w:rsid w:val="003A4BED"/>
    <w:rsid w:val="003A4D1A"/>
    <w:rsid w:val="003A4F9E"/>
    <w:rsid w:val="003A52FF"/>
    <w:rsid w:val="003A54FD"/>
    <w:rsid w:val="003A5771"/>
    <w:rsid w:val="003A5971"/>
    <w:rsid w:val="003A5AF2"/>
    <w:rsid w:val="003A5B3C"/>
    <w:rsid w:val="003A5BE3"/>
    <w:rsid w:val="003A5C98"/>
    <w:rsid w:val="003A6087"/>
    <w:rsid w:val="003A6126"/>
    <w:rsid w:val="003A619C"/>
    <w:rsid w:val="003A62CC"/>
    <w:rsid w:val="003A64B0"/>
    <w:rsid w:val="003A66BB"/>
    <w:rsid w:val="003A6D27"/>
    <w:rsid w:val="003A71CD"/>
    <w:rsid w:val="003A729F"/>
    <w:rsid w:val="003A72C7"/>
    <w:rsid w:val="003A753A"/>
    <w:rsid w:val="003A78BF"/>
    <w:rsid w:val="003A7C06"/>
    <w:rsid w:val="003A7D1F"/>
    <w:rsid w:val="003A7DB2"/>
    <w:rsid w:val="003A7E53"/>
    <w:rsid w:val="003B0059"/>
    <w:rsid w:val="003B03AE"/>
    <w:rsid w:val="003B03BB"/>
    <w:rsid w:val="003B073C"/>
    <w:rsid w:val="003B0795"/>
    <w:rsid w:val="003B07A9"/>
    <w:rsid w:val="003B0923"/>
    <w:rsid w:val="003B0DA8"/>
    <w:rsid w:val="003B0DC3"/>
    <w:rsid w:val="003B0F60"/>
    <w:rsid w:val="003B0FD3"/>
    <w:rsid w:val="003B11CE"/>
    <w:rsid w:val="003B1660"/>
    <w:rsid w:val="003B1A3E"/>
    <w:rsid w:val="003B1E63"/>
    <w:rsid w:val="003B22C7"/>
    <w:rsid w:val="003B240D"/>
    <w:rsid w:val="003B2926"/>
    <w:rsid w:val="003B2AE6"/>
    <w:rsid w:val="003B2B1B"/>
    <w:rsid w:val="003B2CEF"/>
    <w:rsid w:val="003B2CF5"/>
    <w:rsid w:val="003B2E8E"/>
    <w:rsid w:val="003B2F13"/>
    <w:rsid w:val="003B3011"/>
    <w:rsid w:val="003B32C0"/>
    <w:rsid w:val="003B331C"/>
    <w:rsid w:val="003B3459"/>
    <w:rsid w:val="003B3654"/>
    <w:rsid w:val="003B37AE"/>
    <w:rsid w:val="003B3BBE"/>
    <w:rsid w:val="003B3C09"/>
    <w:rsid w:val="003B3E23"/>
    <w:rsid w:val="003B4446"/>
    <w:rsid w:val="003B45F4"/>
    <w:rsid w:val="003B4685"/>
    <w:rsid w:val="003B4A21"/>
    <w:rsid w:val="003B4A35"/>
    <w:rsid w:val="003B4A55"/>
    <w:rsid w:val="003B4EBC"/>
    <w:rsid w:val="003B4EBE"/>
    <w:rsid w:val="003B4F8C"/>
    <w:rsid w:val="003B5178"/>
    <w:rsid w:val="003B52E9"/>
    <w:rsid w:val="003B5492"/>
    <w:rsid w:val="003B557C"/>
    <w:rsid w:val="003B56F2"/>
    <w:rsid w:val="003B5A12"/>
    <w:rsid w:val="003B5AFE"/>
    <w:rsid w:val="003B5CE8"/>
    <w:rsid w:val="003B5DDF"/>
    <w:rsid w:val="003B5DF6"/>
    <w:rsid w:val="003B6097"/>
    <w:rsid w:val="003B611A"/>
    <w:rsid w:val="003B6134"/>
    <w:rsid w:val="003B62AE"/>
    <w:rsid w:val="003B63D4"/>
    <w:rsid w:val="003B6530"/>
    <w:rsid w:val="003B65C2"/>
    <w:rsid w:val="003B6620"/>
    <w:rsid w:val="003B6670"/>
    <w:rsid w:val="003B66B6"/>
    <w:rsid w:val="003B69AB"/>
    <w:rsid w:val="003B69B4"/>
    <w:rsid w:val="003B6ADA"/>
    <w:rsid w:val="003B6D0D"/>
    <w:rsid w:val="003B704E"/>
    <w:rsid w:val="003B7116"/>
    <w:rsid w:val="003B7300"/>
    <w:rsid w:val="003B7304"/>
    <w:rsid w:val="003B73A5"/>
    <w:rsid w:val="003B745A"/>
    <w:rsid w:val="003B7ACD"/>
    <w:rsid w:val="003B7B54"/>
    <w:rsid w:val="003B7CDB"/>
    <w:rsid w:val="003B7E71"/>
    <w:rsid w:val="003B7FB5"/>
    <w:rsid w:val="003C014D"/>
    <w:rsid w:val="003C01A9"/>
    <w:rsid w:val="003C036D"/>
    <w:rsid w:val="003C0480"/>
    <w:rsid w:val="003C084F"/>
    <w:rsid w:val="003C092F"/>
    <w:rsid w:val="003C09A0"/>
    <w:rsid w:val="003C0A4E"/>
    <w:rsid w:val="003C0BEF"/>
    <w:rsid w:val="003C0F41"/>
    <w:rsid w:val="003C0F90"/>
    <w:rsid w:val="003C1021"/>
    <w:rsid w:val="003C10D4"/>
    <w:rsid w:val="003C10F7"/>
    <w:rsid w:val="003C110D"/>
    <w:rsid w:val="003C11A5"/>
    <w:rsid w:val="003C134B"/>
    <w:rsid w:val="003C1432"/>
    <w:rsid w:val="003C1596"/>
    <w:rsid w:val="003C15C5"/>
    <w:rsid w:val="003C168B"/>
    <w:rsid w:val="003C1AFB"/>
    <w:rsid w:val="003C1B96"/>
    <w:rsid w:val="003C1CD1"/>
    <w:rsid w:val="003C1F7B"/>
    <w:rsid w:val="003C2441"/>
    <w:rsid w:val="003C2595"/>
    <w:rsid w:val="003C2835"/>
    <w:rsid w:val="003C2A07"/>
    <w:rsid w:val="003C2F4A"/>
    <w:rsid w:val="003C3023"/>
    <w:rsid w:val="003C3276"/>
    <w:rsid w:val="003C35D4"/>
    <w:rsid w:val="003C35DE"/>
    <w:rsid w:val="003C3719"/>
    <w:rsid w:val="003C37FA"/>
    <w:rsid w:val="003C3928"/>
    <w:rsid w:val="003C3AC3"/>
    <w:rsid w:val="003C3B4B"/>
    <w:rsid w:val="003C4083"/>
    <w:rsid w:val="003C4486"/>
    <w:rsid w:val="003C4A9B"/>
    <w:rsid w:val="003C4BAC"/>
    <w:rsid w:val="003C4BFC"/>
    <w:rsid w:val="003C4DAE"/>
    <w:rsid w:val="003C4EAA"/>
    <w:rsid w:val="003C4ED0"/>
    <w:rsid w:val="003C5418"/>
    <w:rsid w:val="003C543C"/>
    <w:rsid w:val="003C563E"/>
    <w:rsid w:val="003C5695"/>
    <w:rsid w:val="003C57DB"/>
    <w:rsid w:val="003C5B24"/>
    <w:rsid w:val="003C6343"/>
    <w:rsid w:val="003C63D9"/>
    <w:rsid w:val="003C67EC"/>
    <w:rsid w:val="003C69A7"/>
    <w:rsid w:val="003C6A15"/>
    <w:rsid w:val="003C6A5E"/>
    <w:rsid w:val="003C6C3D"/>
    <w:rsid w:val="003C6C48"/>
    <w:rsid w:val="003C6E08"/>
    <w:rsid w:val="003C6E6D"/>
    <w:rsid w:val="003C6EFA"/>
    <w:rsid w:val="003C78CC"/>
    <w:rsid w:val="003C78E2"/>
    <w:rsid w:val="003C7A1A"/>
    <w:rsid w:val="003C7B0F"/>
    <w:rsid w:val="003C7BF2"/>
    <w:rsid w:val="003C7C3D"/>
    <w:rsid w:val="003C7CB2"/>
    <w:rsid w:val="003C7ECC"/>
    <w:rsid w:val="003D0274"/>
    <w:rsid w:val="003D06C5"/>
    <w:rsid w:val="003D0995"/>
    <w:rsid w:val="003D0AE2"/>
    <w:rsid w:val="003D0B5E"/>
    <w:rsid w:val="003D0DC1"/>
    <w:rsid w:val="003D1395"/>
    <w:rsid w:val="003D145F"/>
    <w:rsid w:val="003D16E3"/>
    <w:rsid w:val="003D171E"/>
    <w:rsid w:val="003D19EB"/>
    <w:rsid w:val="003D1A06"/>
    <w:rsid w:val="003D20D5"/>
    <w:rsid w:val="003D217E"/>
    <w:rsid w:val="003D2A55"/>
    <w:rsid w:val="003D2B59"/>
    <w:rsid w:val="003D2B5C"/>
    <w:rsid w:val="003D2BE9"/>
    <w:rsid w:val="003D2DEF"/>
    <w:rsid w:val="003D3002"/>
    <w:rsid w:val="003D319A"/>
    <w:rsid w:val="003D31EE"/>
    <w:rsid w:val="003D32F5"/>
    <w:rsid w:val="003D3537"/>
    <w:rsid w:val="003D3733"/>
    <w:rsid w:val="003D398A"/>
    <w:rsid w:val="003D3A0E"/>
    <w:rsid w:val="003D3A40"/>
    <w:rsid w:val="003D3A89"/>
    <w:rsid w:val="003D3C4B"/>
    <w:rsid w:val="003D3C5B"/>
    <w:rsid w:val="003D3D84"/>
    <w:rsid w:val="003D3D8D"/>
    <w:rsid w:val="003D4660"/>
    <w:rsid w:val="003D4672"/>
    <w:rsid w:val="003D4C57"/>
    <w:rsid w:val="003D4D52"/>
    <w:rsid w:val="003D4E5D"/>
    <w:rsid w:val="003D4E5F"/>
    <w:rsid w:val="003D529A"/>
    <w:rsid w:val="003D5418"/>
    <w:rsid w:val="003D5549"/>
    <w:rsid w:val="003D560A"/>
    <w:rsid w:val="003D5661"/>
    <w:rsid w:val="003D5724"/>
    <w:rsid w:val="003D5A38"/>
    <w:rsid w:val="003D5A8E"/>
    <w:rsid w:val="003D5CEC"/>
    <w:rsid w:val="003D5D4F"/>
    <w:rsid w:val="003D6261"/>
    <w:rsid w:val="003D628E"/>
    <w:rsid w:val="003D62CD"/>
    <w:rsid w:val="003D62D2"/>
    <w:rsid w:val="003D633A"/>
    <w:rsid w:val="003D634D"/>
    <w:rsid w:val="003D6522"/>
    <w:rsid w:val="003D66E5"/>
    <w:rsid w:val="003D677F"/>
    <w:rsid w:val="003D68D2"/>
    <w:rsid w:val="003D6D2D"/>
    <w:rsid w:val="003D6E03"/>
    <w:rsid w:val="003D6F0A"/>
    <w:rsid w:val="003D7338"/>
    <w:rsid w:val="003D73D0"/>
    <w:rsid w:val="003D7505"/>
    <w:rsid w:val="003D7A77"/>
    <w:rsid w:val="003D7AAB"/>
    <w:rsid w:val="003D7BF7"/>
    <w:rsid w:val="003D7C21"/>
    <w:rsid w:val="003D7C31"/>
    <w:rsid w:val="003D7CCC"/>
    <w:rsid w:val="003D7E75"/>
    <w:rsid w:val="003E00CF"/>
    <w:rsid w:val="003E029A"/>
    <w:rsid w:val="003E02D1"/>
    <w:rsid w:val="003E0481"/>
    <w:rsid w:val="003E057F"/>
    <w:rsid w:val="003E05A3"/>
    <w:rsid w:val="003E0799"/>
    <w:rsid w:val="003E08D1"/>
    <w:rsid w:val="003E0DF3"/>
    <w:rsid w:val="003E132F"/>
    <w:rsid w:val="003E1780"/>
    <w:rsid w:val="003E17A6"/>
    <w:rsid w:val="003E1835"/>
    <w:rsid w:val="003E1979"/>
    <w:rsid w:val="003E1B11"/>
    <w:rsid w:val="003E1B31"/>
    <w:rsid w:val="003E1BE3"/>
    <w:rsid w:val="003E1D0A"/>
    <w:rsid w:val="003E1D81"/>
    <w:rsid w:val="003E1E3E"/>
    <w:rsid w:val="003E2083"/>
    <w:rsid w:val="003E209B"/>
    <w:rsid w:val="003E22F0"/>
    <w:rsid w:val="003E2359"/>
    <w:rsid w:val="003E243F"/>
    <w:rsid w:val="003E24B3"/>
    <w:rsid w:val="003E25D6"/>
    <w:rsid w:val="003E273A"/>
    <w:rsid w:val="003E295B"/>
    <w:rsid w:val="003E297D"/>
    <w:rsid w:val="003E29B0"/>
    <w:rsid w:val="003E2A5F"/>
    <w:rsid w:val="003E2AB6"/>
    <w:rsid w:val="003E2C2D"/>
    <w:rsid w:val="003E2EF4"/>
    <w:rsid w:val="003E35F3"/>
    <w:rsid w:val="003E366B"/>
    <w:rsid w:val="003E37FF"/>
    <w:rsid w:val="003E39DC"/>
    <w:rsid w:val="003E3BFC"/>
    <w:rsid w:val="003E3C39"/>
    <w:rsid w:val="003E3F78"/>
    <w:rsid w:val="003E4136"/>
    <w:rsid w:val="003E415D"/>
    <w:rsid w:val="003E416B"/>
    <w:rsid w:val="003E41B7"/>
    <w:rsid w:val="003E468C"/>
    <w:rsid w:val="003E487E"/>
    <w:rsid w:val="003E498C"/>
    <w:rsid w:val="003E4DF6"/>
    <w:rsid w:val="003E4F7E"/>
    <w:rsid w:val="003E5009"/>
    <w:rsid w:val="003E5105"/>
    <w:rsid w:val="003E530E"/>
    <w:rsid w:val="003E5773"/>
    <w:rsid w:val="003E5854"/>
    <w:rsid w:val="003E5860"/>
    <w:rsid w:val="003E58B6"/>
    <w:rsid w:val="003E5A6D"/>
    <w:rsid w:val="003E5B14"/>
    <w:rsid w:val="003E5D13"/>
    <w:rsid w:val="003E5D15"/>
    <w:rsid w:val="003E5E14"/>
    <w:rsid w:val="003E6124"/>
    <w:rsid w:val="003E627B"/>
    <w:rsid w:val="003E63D7"/>
    <w:rsid w:val="003E64E3"/>
    <w:rsid w:val="003E65BD"/>
    <w:rsid w:val="003E662A"/>
    <w:rsid w:val="003E676E"/>
    <w:rsid w:val="003E6BAF"/>
    <w:rsid w:val="003E6E5C"/>
    <w:rsid w:val="003E7177"/>
    <w:rsid w:val="003E71BE"/>
    <w:rsid w:val="003E74C7"/>
    <w:rsid w:val="003E74F5"/>
    <w:rsid w:val="003E75E8"/>
    <w:rsid w:val="003E75EC"/>
    <w:rsid w:val="003E763C"/>
    <w:rsid w:val="003E780A"/>
    <w:rsid w:val="003E7F56"/>
    <w:rsid w:val="003F0053"/>
    <w:rsid w:val="003F0179"/>
    <w:rsid w:val="003F0287"/>
    <w:rsid w:val="003F02BB"/>
    <w:rsid w:val="003F0646"/>
    <w:rsid w:val="003F0675"/>
    <w:rsid w:val="003F084D"/>
    <w:rsid w:val="003F091F"/>
    <w:rsid w:val="003F0940"/>
    <w:rsid w:val="003F0D28"/>
    <w:rsid w:val="003F0F37"/>
    <w:rsid w:val="003F111B"/>
    <w:rsid w:val="003F1156"/>
    <w:rsid w:val="003F1160"/>
    <w:rsid w:val="003F1371"/>
    <w:rsid w:val="003F146A"/>
    <w:rsid w:val="003F157C"/>
    <w:rsid w:val="003F15D9"/>
    <w:rsid w:val="003F1624"/>
    <w:rsid w:val="003F17F0"/>
    <w:rsid w:val="003F1801"/>
    <w:rsid w:val="003F1867"/>
    <w:rsid w:val="003F1A10"/>
    <w:rsid w:val="003F1BB6"/>
    <w:rsid w:val="003F23E2"/>
    <w:rsid w:val="003F24CB"/>
    <w:rsid w:val="003F2578"/>
    <w:rsid w:val="003F258F"/>
    <w:rsid w:val="003F259E"/>
    <w:rsid w:val="003F262B"/>
    <w:rsid w:val="003F265F"/>
    <w:rsid w:val="003F26FC"/>
    <w:rsid w:val="003F2712"/>
    <w:rsid w:val="003F27E2"/>
    <w:rsid w:val="003F2800"/>
    <w:rsid w:val="003F2A9C"/>
    <w:rsid w:val="003F2CE1"/>
    <w:rsid w:val="003F2EF5"/>
    <w:rsid w:val="003F2FA2"/>
    <w:rsid w:val="003F3097"/>
    <w:rsid w:val="003F31B4"/>
    <w:rsid w:val="003F343D"/>
    <w:rsid w:val="003F3519"/>
    <w:rsid w:val="003F3AB5"/>
    <w:rsid w:val="003F3BFC"/>
    <w:rsid w:val="003F3C8C"/>
    <w:rsid w:val="003F3D87"/>
    <w:rsid w:val="003F3E53"/>
    <w:rsid w:val="003F3F90"/>
    <w:rsid w:val="003F4149"/>
    <w:rsid w:val="003F4425"/>
    <w:rsid w:val="003F45F9"/>
    <w:rsid w:val="003F46D5"/>
    <w:rsid w:val="003F47BF"/>
    <w:rsid w:val="003F4D7F"/>
    <w:rsid w:val="003F4E54"/>
    <w:rsid w:val="003F4E62"/>
    <w:rsid w:val="003F4FE8"/>
    <w:rsid w:val="003F51A5"/>
    <w:rsid w:val="003F5232"/>
    <w:rsid w:val="003F57D7"/>
    <w:rsid w:val="003F581C"/>
    <w:rsid w:val="003F5B82"/>
    <w:rsid w:val="003F5D74"/>
    <w:rsid w:val="003F5F97"/>
    <w:rsid w:val="003F6225"/>
    <w:rsid w:val="003F624A"/>
    <w:rsid w:val="003F62C6"/>
    <w:rsid w:val="003F6439"/>
    <w:rsid w:val="003F64B1"/>
    <w:rsid w:val="003F6582"/>
    <w:rsid w:val="003F676A"/>
    <w:rsid w:val="003F6BB7"/>
    <w:rsid w:val="003F6C5B"/>
    <w:rsid w:val="003F6D60"/>
    <w:rsid w:val="003F6F0D"/>
    <w:rsid w:val="003F7365"/>
    <w:rsid w:val="003F75C3"/>
    <w:rsid w:val="003F76A7"/>
    <w:rsid w:val="003F78C0"/>
    <w:rsid w:val="003F79EA"/>
    <w:rsid w:val="003F7CCB"/>
    <w:rsid w:val="003F7E23"/>
    <w:rsid w:val="003F7E46"/>
    <w:rsid w:val="003F7E86"/>
    <w:rsid w:val="004000D2"/>
    <w:rsid w:val="0040021F"/>
    <w:rsid w:val="0040062C"/>
    <w:rsid w:val="0040078C"/>
    <w:rsid w:val="0040084A"/>
    <w:rsid w:val="004008E7"/>
    <w:rsid w:val="00400974"/>
    <w:rsid w:val="004009C0"/>
    <w:rsid w:val="00400B87"/>
    <w:rsid w:val="00400C85"/>
    <w:rsid w:val="00400C8C"/>
    <w:rsid w:val="00400F4C"/>
    <w:rsid w:val="004010A5"/>
    <w:rsid w:val="0040126D"/>
    <w:rsid w:val="004012BE"/>
    <w:rsid w:val="004013D8"/>
    <w:rsid w:val="00401596"/>
    <w:rsid w:val="00401611"/>
    <w:rsid w:val="00401E38"/>
    <w:rsid w:val="00402228"/>
    <w:rsid w:val="004022EA"/>
    <w:rsid w:val="004024E7"/>
    <w:rsid w:val="00402503"/>
    <w:rsid w:val="00402606"/>
    <w:rsid w:val="0040293E"/>
    <w:rsid w:val="00402A7B"/>
    <w:rsid w:val="00402B1D"/>
    <w:rsid w:val="00402C2F"/>
    <w:rsid w:val="00402C4D"/>
    <w:rsid w:val="00402D4D"/>
    <w:rsid w:val="00402F81"/>
    <w:rsid w:val="0040306E"/>
    <w:rsid w:val="004030BC"/>
    <w:rsid w:val="004031D9"/>
    <w:rsid w:val="0040347B"/>
    <w:rsid w:val="00403653"/>
    <w:rsid w:val="00403803"/>
    <w:rsid w:val="00403A2B"/>
    <w:rsid w:val="00403A4E"/>
    <w:rsid w:val="00403A83"/>
    <w:rsid w:val="00403C29"/>
    <w:rsid w:val="00403C69"/>
    <w:rsid w:val="00403DC2"/>
    <w:rsid w:val="00403FC9"/>
    <w:rsid w:val="00403FD3"/>
    <w:rsid w:val="0040406B"/>
    <w:rsid w:val="0040455D"/>
    <w:rsid w:val="00404610"/>
    <w:rsid w:val="004049FE"/>
    <w:rsid w:val="00404AB5"/>
    <w:rsid w:val="00404C1D"/>
    <w:rsid w:val="00404E63"/>
    <w:rsid w:val="00404E85"/>
    <w:rsid w:val="00404F7E"/>
    <w:rsid w:val="004053FD"/>
    <w:rsid w:val="00405503"/>
    <w:rsid w:val="00405511"/>
    <w:rsid w:val="0040581B"/>
    <w:rsid w:val="00405A12"/>
    <w:rsid w:val="00405BBC"/>
    <w:rsid w:val="00405F7C"/>
    <w:rsid w:val="00405F98"/>
    <w:rsid w:val="0040609B"/>
    <w:rsid w:val="00406251"/>
    <w:rsid w:val="00406DF9"/>
    <w:rsid w:val="004070CE"/>
    <w:rsid w:val="004072C5"/>
    <w:rsid w:val="0040737A"/>
    <w:rsid w:val="00407606"/>
    <w:rsid w:val="00407798"/>
    <w:rsid w:val="00407882"/>
    <w:rsid w:val="004078ED"/>
    <w:rsid w:val="00407908"/>
    <w:rsid w:val="0040796B"/>
    <w:rsid w:val="00407972"/>
    <w:rsid w:val="00407C1E"/>
    <w:rsid w:val="00407D81"/>
    <w:rsid w:val="00407F75"/>
    <w:rsid w:val="004101C4"/>
    <w:rsid w:val="004102E6"/>
    <w:rsid w:val="00410437"/>
    <w:rsid w:val="004105AE"/>
    <w:rsid w:val="004106C6"/>
    <w:rsid w:val="00410702"/>
    <w:rsid w:val="004109BC"/>
    <w:rsid w:val="00410A2F"/>
    <w:rsid w:val="00410CC0"/>
    <w:rsid w:val="00410E34"/>
    <w:rsid w:val="00410F63"/>
    <w:rsid w:val="004112E4"/>
    <w:rsid w:val="004113DD"/>
    <w:rsid w:val="00411692"/>
    <w:rsid w:val="004117BF"/>
    <w:rsid w:val="00411ADF"/>
    <w:rsid w:val="00411B17"/>
    <w:rsid w:val="00411B42"/>
    <w:rsid w:val="00411CB8"/>
    <w:rsid w:val="00411D93"/>
    <w:rsid w:val="00411E6F"/>
    <w:rsid w:val="00411E98"/>
    <w:rsid w:val="00411FE5"/>
    <w:rsid w:val="0041215D"/>
    <w:rsid w:val="00412212"/>
    <w:rsid w:val="00412492"/>
    <w:rsid w:val="0041265E"/>
    <w:rsid w:val="004126FD"/>
    <w:rsid w:val="00412B75"/>
    <w:rsid w:val="00412C94"/>
    <w:rsid w:val="0041300A"/>
    <w:rsid w:val="004130B7"/>
    <w:rsid w:val="004131EA"/>
    <w:rsid w:val="0041350D"/>
    <w:rsid w:val="0041358D"/>
    <w:rsid w:val="00413A8F"/>
    <w:rsid w:val="00413C03"/>
    <w:rsid w:val="00413E88"/>
    <w:rsid w:val="00413FDD"/>
    <w:rsid w:val="00413FF0"/>
    <w:rsid w:val="00413FFA"/>
    <w:rsid w:val="00413FFC"/>
    <w:rsid w:val="0041437D"/>
    <w:rsid w:val="00414544"/>
    <w:rsid w:val="0041454D"/>
    <w:rsid w:val="0041486F"/>
    <w:rsid w:val="00414976"/>
    <w:rsid w:val="00414A21"/>
    <w:rsid w:val="00414B55"/>
    <w:rsid w:val="00414BB8"/>
    <w:rsid w:val="00415375"/>
    <w:rsid w:val="00415422"/>
    <w:rsid w:val="00415593"/>
    <w:rsid w:val="0041580F"/>
    <w:rsid w:val="00415C53"/>
    <w:rsid w:val="00415CFA"/>
    <w:rsid w:val="00415E16"/>
    <w:rsid w:val="00415E1E"/>
    <w:rsid w:val="00415F6E"/>
    <w:rsid w:val="00416238"/>
    <w:rsid w:val="00416376"/>
    <w:rsid w:val="00416537"/>
    <w:rsid w:val="00416663"/>
    <w:rsid w:val="004166DC"/>
    <w:rsid w:val="00416787"/>
    <w:rsid w:val="00416AA7"/>
    <w:rsid w:val="00416F81"/>
    <w:rsid w:val="00417263"/>
    <w:rsid w:val="0041745E"/>
    <w:rsid w:val="00417465"/>
    <w:rsid w:val="00417497"/>
    <w:rsid w:val="004174E8"/>
    <w:rsid w:val="004175F0"/>
    <w:rsid w:val="0041778F"/>
    <w:rsid w:val="0041786A"/>
    <w:rsid w:val="004179E6"/>
    <w:rsid w:val="00417B7A"/>
    <w:rsid w:val="00417B82"/>
    <w:rsid w:val="00417C44"/>
    <w:rsid w:val="00417D0F"/>
    <w:rsid w:val="00420300"/>
    <w:rsid w:val="004203B6"/>
    <w:rsid w:val="004203EF"/>
    <w:rsid w:val="0042057E"/>
    <w:rsid w:val="0042075E"/>
    <w:rsid w:val="004207B3"/>
    <w:rsid w:val="004207C4"/>
    <w:rsid w:val="004207E0"/>
    <w:rsid w:val="004208B2"/>
    <w:rsid w:val="00420B0E"/>
    <w:rsid w:val="00420BD1"/>
    <w:rsid w:val="00420FC1"/>
    <w:rsid w:val="0042131C"/>
    <w:rsid w:val="00421360"/>
    <w:rsid w:val="0042175E"/>
    <w:rsid w:val="00421A29"/>
    <w:rsid w:val="00421E89"/>
    <w:rsid w:val="00421ECF"/>
    <w:rsid w:val="004220D2"/>
    <w:rsid w:val="00422130"/>
    <w:rsid w:val="0042218A"/>
    <w:rsid w:val="004223C5"/>
    <w:rsid w:val="00422426"/>
    <w:rsid w:val="0042243D"/>
    <w:rsid w:val="00422472"/>
    <w:rsid w:val="0042283A"/>
    <w:rsid w:val="0042288D"/>
    <w:rsid w:val="00422AA7"/>
    <w:rsid w:val="00422EAB"/>
    <w:rsid w:val="00422F01"/>
    <w:rsid w:val="00422FD7"/>
    <w:rsid w:val="0042305F"/>
    <w:rsid w:val="004230B9"/>
    <w:rsid w:val="00423170"/>
    <w:rsid w:val="00423478"/>
    <w:rsid w:val="004235C7"/>
    <w:rsid w:val="00423775"/>
    <w:rsid w:val="00423DFD"/>
    <w:rsid w:val="00423EE4"/>
    <w:rsid w:val="00424029"/>
    <w:rsid w:val="0042431D"/>
    <w:rsid w:val="004244BE"/>
    <w:rsid w:val="004244F9"/>
    <w:rsid w:val="0042455C"/>
    <w:rsid w:val="004245AD"/>
    <w:rsid w:val="0042460C"/>
    <w:rsid w:val="004246B4"/>
    <w:rsid w:val="00424863"/>
    <w:rsid w:val="004248E0"/>
    <w:rsid w:val="00424AB0"/>
    <w:rsid w:val="00424AEB"/>
    <w:rsid w:val="00424C95"/>
    <w:rsid w:val="00424D5A"/>
    <w:rsid w:val="00425234"/>
    <w:rsid w:val="004252EB"/>
    <w:rsid w:val="00425530"/>
    <w:rsid w:val="00425855"/>
    <w:rsid w:val="00425A8F"/>
    <w:rsid w:val="00425BDA"/>
    <w:rsid w:val="00425CF1"/>
    <w:rsid w:val="00425E8A"/>
    <w:rsid w:val="00425ED5"/>
    <w:rsid w:val="00425F04"/>
    <w:rsid w:val="00425F98"/>
    <w:rsid w:val="00425FD1"/>
    <w:rsid w:val="0042614F"/>
    <w:rsid w:val="00426153"/>
    <w:rsid w:val="00426331"/>
    <w:rsid w:val="0042681D"/>
    <w:rsid w:val="004268F5"/>
    <w:rsid w:val="00426CF7"/>
    <w:rsid w:val="00426F8B"/>
    <w:rsid w:val="00426FEA"/>
    <w:rsid w:val="0042706D"/>
    <w:rsid w:val="0042709D"/>
    <w:rsid w:val="0042737B"/>
    <w:rsid w:val="004274BF"/>
    <w:rsid w:val="004275A0"/>
    <w:rsid w:val="00427883"/>
    <w:rsid w:val="004278DC"/>
    <w:rsid w:val="004278E3"/>
    <w:rsid w:val="0042792B"/>
    <w:rsid w:val="00427B3F"/>
    <w:rsid w:val="00427BAD"/>
    <w:rsid w:val="00427CEA"/>
    <w:rsid w:val="00427D50"/>
    <w:rsid w:val="00427F51"/>
    <w:rsid w:val="00427FBF"/>
    <w:rsid w:val="00430261"/>
    <w:rsid w:val="004303CD"/>
    <w:rsid w:val="0043040F"/>
    <w:rsid w:val="00430439"/>
    <w:rsid w:val="00430475"/>
    <w:rsid w:val="00430568"/>
    <w:rsid w:val="004306A0"/>
    <w:rsid w:val="00430809"/>
    <w:rsid w:val="0043093C"/>
    <w:rsid w:val="00430DCC"/>
    <w:rsid w:val="00430EC3"/>
    <w:rsid w:val="00430F5D"/>
    <w:rsid w:val="00430FC2"/>
    <w:rsid w:val="00431033"/>
    <w:rsid w:val="004311E4"/>
    <w:rsid w:val="00431481"/>
    <w:rsid w:val="004315B5"/>
    <w:rsid w:val="0043161A"/>
    <w:rsid w:val="00431722"/>
    <w:rsid w:val="00431909"/>
    <w:rsid w:val="0043197B"/>
    <w:rsid w:val="00431992"/>
    <w:rsid w:val="004319EF"/>
    <w:rsid w:val="00431AD3"/>
    <w:rsid w:val="00431CB5"/>
    <w:rsid w:val="00431D15"/>
    <w:rsid w:val="0043208B"/>
    <w:rsid w:val="00432249"/>
    <w:rsid w:val="004322F1"/>
    <w:rsid w:val="004323C1"/>
    <w:rsid w:val="00432474"/>
    <w:rsid w:val="0043256E"/>
    <w:rsid w:val="004326E9"/>
    <w:rsid w:val="004327CF"/>
    <w:rsid w:val="00432AE5"/>
    <w:rsid w:val="00432AF2"/>
    <w:rsid w:val="00432BC9"/>
    <w:rsid w:val="00432DE2"/>
    <w:rsid w:val="00432F3B"/>
    <w:rsid w:val="0043337B"/>
    <w:rsid w:val="004337EF"/>
    <w:rsid w:val="004338F3"/>
    <w:rsid w:val="004338F4"/>
    <w:rsid w:val="00433CAE"/>
    <w:rsid w:val="00433E0B"/>
    <w:rsid w:val="00434145"/>
    <w:rsid w:val="00434822"/>
    <w:rsid w:val="004349E1"/>
    <w:rsid w:val="00434AC9"/>
    <w:rsid w:val="00434E9E"/>
    <w:rsid w:val="00434F33"/>
    <w:rsid w:val="00435067"/>
    <w:rsid w:val="0043515B"/>
    <w:rsid w:val="004354BE"/>
    <w:rsid w:val="004355C6"/>
    <w:rsid w:val="0043564C"/>
    <w:rsid w:val="004357D9"/>
    <w:rsid w:val="0043585B"/>
    <w:rsid w:val="00435ABF"/>
    <w:rsid w:val="00435BF1"/>
    <w:rsid w:val="00435EAD"/>
    <w:rsid w:val="0043607B"/>
    <w:rsid w:val="00436189"/>
    <w:rsid w:val="00436574"/>
    <w:rsid w:val="004365E6"/>
    <w:rsid w:val="00436974"/>
    <w:rsid w:val="004369AA"/>
    <w:rsid w:val="00436D50"/>
    <w:rsid w:val="00436E4B"/>
    <w:rsid w:val="00436EFD"/>
    <w:rsid w:val="00437206"/>
    <w:rsid w:val="0043748B"/>
    <w:rsid w:val="0043790D"/>
    <w:rsid w:val="00437A7B"/>
    <w:rsid w:val="00437B3D"/>
    <w:rsid w:val="00437D50"/>
    <w:rsid w:val="00437DAC"/>
    <w:rsid w:val="004400CB"/>
    <w:rsid w:val="0044014B"/>
    <w:rsid w:val="0044041B"/>
    <w:rsid w:val="00440511"/>
    <w:rsid w:val="00440855"/>
    <w:rsid w:val="0044092F"/>
    <w:rsid w:val="00440A1D"/>
    <w:rsid w:val="00440C58"/>
    <w:rsid w:val="00440F57"/>
    <w:rsid w:val="004411CC"/>
    <w:rsid w:val="00441236"/>
    <w:rsid w:val="004413CA"/>
    <w:rsid w:val="004413E8"/>
    <w:rsid w:val="004414F6"/>
    <w:rsid w:val="004418CE"/>
    <w:rsid w:val="00441B82"/>
    <w:rsid w:val="004420BA"/>
    <w:rsid w:val="00442110"/>
    <w:rsid w:val="00442164"/>
    <w:rsid w:val="00442370"/>
    <w:rsid w:val="00442568"/>
    <w:rsid w:val="004426AA"/>
    <w:rsid w:val="004429A8"/>
    <w:rsid w:val="004429E6"/>
    <w:rsid w:val="00442A73"/>
    <w:rsid w:val="00442E1E"/>
    <w:rsid w:val="00442F30"/>
    <w:rsid w:val="00442FFF"/>
    <w:rsid w:val="0044314A"/>
    <w:rsid w:val="004431D6"/>
    <w:rsid w:val="00443391"/>
    <w:rsid w:val="00443434"/>
    <w:rsid w:val="004434CA"/>
    <w:rsid w:val="004437FB"/>
    <w:rsid w:val="00443A2D"/>
    <w:rsid w:val="00443FAC"/>
    <w:rsid w:val="00444120"/>
    <w:rsid w:val="00444157"/>
    <w:rsid w:val="004441E4"/>
    <w:rsid w:val="00444224"/>
    <w:rsid w:val="0044425F"/>
    <w:rsid w:val="004442C1"/>
    <w:rsid w:val="00444323"/>
    <w:rsid w:val="004444FC"/>
    <w:rsid w:val="004445C9"/>
    <w:rsid w:val="004446E4"/>
    <w:rsid w:val="00444734"/>
    <w:rsid w:val="00444744"/>
    <w:rsid w:val="00444AE0"/>
    <w:rsid w:val="00444C91"/>
    <w:rsid w:val="00444EF1"/>
    <w:rsid w:val="00444F66"/>
    <w:rsid w:val="0044505B"/>
    <w:rsid w:val="004453D2"/>
    <w:rsid w:val="004454B0"/>
    <w:rsid w:val="004454EE"/>
    <w:rsid w:val="00445552"/>
    <w:rsid w:val="004458EC"/>
    <w:rsid w:val="00445B2B"/>
    <w:rsid w:val="00445C4B"/>
    <w:rsid w:val="00445E24"/>
    <w:rsid w:val="00445ECA"/>
    <w:rsid w:val="00445ECB"/>
    <w:rsid w:val="00445EDA"/>
    <w:rsid w:val="00446008"/>
    <w:rsid w:val="00446088"/>
    <w:rsid w:val="0044637D"/>
    <w:rsid w:val="004464F0"/>
    <w:rsid w:val="00446C1C"/>
    <w:rsid w:val="00446DB6"/>
    <w:rsid w:val="00446FA4"/>
    <w:rsid w:val="00446FFC"/>
    <w:rsid w:val="004470D4"/>
    <w:rsid w:val="00447193"/>
    <w:rsid w:val="0044738F"/>
    <w:rsid w:val="00447477"/>
    <w:rsid w:val="004474E0"/>
    <w:rsid w:val="00447544"/>
    <w:rsid w:val="0044757B"/>
    <w:rsid w:val="004478A0"/>
    <w:rsid w:val="00447A43"/>
    <w:rsid w:val="00447EC0"/>
    <w:rsid w:val="00450132"/>
    <w:rsid w:val="00450198"/>
    <w:rsid w:val="00450505"/>
    <w:rsid w:val="00450656"/>
    <w:rsid w:val="00450662"/>
    <w:rsid w:val="0045068E"/>
    <w:rsid w:val="0045073A"/>
    <w:rsid w:val="00450794"/>
    <w:rsid w:val="004507AB"/>
    <w:rsid w:val="004507D9"/>
    <w:rsid w:val="004508CA"/>
    <w:rsid w:val="00450A31"/>
    <w:rsid w:val="00450A7C"/>
    <w:rsid w:val="00450BA3"/>
    <w:rsid w:val="00450BF2"/>
    <w:rsid w:val="00450C58"/>
    <w:rsid w:val="00450C84"/>
    <w:rsid w:val="00450CEE"/>
    <w:rsid w:val="00450D95"/>
    <w:rsid w:val="00450F33"/>
    <w:rsid w:val="0045116F"/>
    <w:rsid w:val="00451256"/>
    <w:rsid w:val="004513D5"/>
    <w:rsid w:val="004513FF"/>
    <w:rsid w:val="004519FE"/>
    <w:rsid w:val="00451B23"/>
    <w:rsid w:val="00451FAD"/>
    <w:rsid w:val="00451FC7"/>
    <w:rsid w:val="004521DF"/>
    <w:rsid w:val="00452358"/>
    <w:rsid w:val="004524DA"/>
    <w:rsid w:val="00452708"/>
    <w:rsid w:val="004527CB"/>
    <w:rsid w:val="00452996"/>
    <w:rsid w:val="00452B89"/>
    <w:rsid w:val="00452BFE"/>
    <w:rsid w:val="00452C54"/>
    <w:rsid w:val="00452C6B"/>
    <w:rsid w:val="00452EE6"/>
    <w:rsid w:val="0045305D"/>
    <w:rsid w:val="00453365"/>
    <w:rsid w:val="0045357D"/>
    <w:rsid w:val="004536A7"/>
    <w:rsid w:val="00453723"/>
    <w:rsid w:val="0045387B"/>
    <w:rsid w:val="00453938"/>
    <w:rsid w:val="00453AA0"/>
    <w:rsid w:val="00453B37"/>
    <w:rsid w:val="00453D81"/>
    <w:rsid w:val="0045410D"/>
    <w:rsid w:val="00454146"/>
    <w:rsid w:val="004542DD"/>
    <w:rsid w:val="00454311"/>
    <w:rsid w:val="0045479C"/>
    <w:rsid w:val="00454874"/>
    <w:rsid w:val="004548FD"/>
    <w:rsid w:val="00454A64"/>
    <w:rsid w:val="00454B05"/>
    <w:rsid w:val="00454B4A"/>
    <w:rsid w:val="00454CDA"/>
    <w:rsid w:val="00454EA2"/>
    <w:rsid w:val="00454F15"/>
    <w:rsid w:val="00454FC8"/>
    <w:rsid w:val="00455061"/>
    <w:rsid w:val="00455142"/>
    <w:rsid w:val="004551F6"/>
    <w:rsid w:val="004553AE"/>
    <w:rsid w:val="004555C0"/>
    <w:rsid w:val="004556F2"/>
    <w:rsid w:val="004557FC"/>
    <w:rsid w:val="004558BE"/>
    <w:rsid w:val="00455DA6"/>
    <w:rsid w:val="0045622B"/>
    <w:rsid w:val="004562EC"/>
    <w:rsid w:val="00456CF9"/>
    <w:rsid w:val="00456D16"/>
    <w:rsid w:val="00456F46"/>
    <w:rsid w:val="00456FAD"/>
    <w:rsid w:val="00457179"/>
    <w:rsid w:val="004574A3"/>
    <w:rsid w:val="00457550"/>
    <w:rsid w:val="0045769B"/>
    <w:rsid w:val="004576FB"/>
    <w:rsid w:val="00457906"/>
    <w:rsid w:val="004579EF"/>
    <w:rsid w:val="00457D03"/>
    <w:rsid w:val="004600EF"/>
    <w:rsid w:val="0046022F"/>
    <w:rsid w:val="004604B6"/>
    <w:rsid w:val="004605C2"/>
    <w:rsid w:val="004607D0"/>
    <w:rsid w:val="00460866"/>
    <w:rsid w:val="00460894"/>
    <w:rsid w:val="00460A0A"/>
    <w:rsid w:val="00460CD4"/>
    <w:rsid w:val="00460DBF"/>
    <w:rsid w:val="00460E06"/>
    <w:rsid w:val="004611F5"/>
    <w:rsid w:val="004612D5"/>
    <w:rsid w:val="00461430"/>
    <w:rsid w:val="0046159C"/>
    <w:rsid w:val="004615AE"/>
    <w:rsid w:val="00461827"/>
    <w:rsid w:val="00461939"/>
    <w:rsid w:val="004619A2"/>
    <w:rsid w:val="00461C28"/>
    <w:rsid w:val="00461CF4"/>
    <w:rsid w:val="00461DAD"/>
    <w:rsid w:val="00462062"/>
    <w:rsid w:val="00462259"/>
    <w:rsid w:val="00462291"/>
    <w:rsid w:val="004622AF"/>
    <w:rsid w:val="004624EC"/>
    <w:rsid w:val="00462596"/>
    <w:rsid w:val="0046259E"/>
    <w:rsid w:val="004625BD"/>
    <w:rsid w:val="004626F5"/>
    <w:rsid w:val="00462748"/>
    <w:rsid w:val="00462826"/>
    <w:rsid w:val="00462936"/>
    <w:rsid w:val="00462AD6"/>
    <w:rsid w:val="00462C84"/>
    <w:rsid w:val="00462D06"/>
    <w:rsid w:val="00462EC4"/>
    <w:rsid w:val="00463278"/>
    <w:rsid w:val="00463392"/>
    <w:rsid w:val="004633D9"/>
    <w:rsid w:val="00463430"/>
    <w:rsid w:val="0046344A"/>
    <w:rsid w:val="00463646"/>
    <w:rsid w:val="00463703"/>
    <w:rsid w:val="0046375C"/>
    <w:rsid w:val="004638C1"/>
    <w:rsid w:val="004638EA"/>
    <w:rsid w:val="00463A8F"/>
    <w:rsid w:val="00464092"/>
    <w:rsid w:val="004643D4"/>
    <w:rsid w:val="00464434"/>
    <w:rsid w:val="00464533"/>
    <w:rsid w:val="0046456A"/>
    <w:rsid w:val="004648BD"/>
    <w:rsid w:val="004648C0"/>
    <w:rsid w:val="00464A20"/>
    <w:rsid w:val="00464AB6"/>
    <w:rsid w:val="00464ABB"/>
    <w:rsid w:val="00464C5A"/>
    <w:rsid w:val="00464EB2"/>
    <w:rsid w:val="00464F11"/>
    <w:rsid w:val="00464F31"/>
    <w:rsid w:val="004651AF"/>
    <w:rsid w:val="004651BE"/>
    <w:rsid w:val="00465217"/>
    <w:rsid w:val="004654A2"/>
    <w:rsid w:val="004655A1"/>
    <w:rsid w:val="004655A2"/>
    <w:rsid w:val="004656AC"/>
    <w:rsid w:val="004659E1"/>
    <w:rsid w:val="00465A3C"/>
    <w:rsid w:val="00465A64"/>
    <w:rsid w:val="00465ACC"/>
    <w:rsid w:val="00465E29"/>
    <w:rsid w:val="0046610E"/>
    <w:rsid w:val="004661CB"/>
    <w:rsid w:val="00466222"/>
    <w:rsid w:val="004662FF"/>
    <w:rsid w:val="00466417"/>
    <w:rsid w:val="0046644C"/>
    <w:rsid w:val="00466686"/>
    <w:rsid w:val="00466687"/>
    <w:rsid w:val="00466754"/>
    <w:rsid w:val="00466C43"/>
    <w:rsid w:val="00466C6A"/>
    <w:rsid w:val="00466CB8"/>
    <w:rsid w:val="00466D9A"/>
    <w:rsid w:val="00466DAD"/>
    <w:rsid w:val="00466F5F"/>
    <w:rsid w:val="0046722D"/>
    <w:rsid w:val="004672E6"/>
    <w:rsid w:val="00467303"/>
    <w:rsid w:val="00467306"/>
    <w:rsid w:val="0046737A"/>
    <w:rsid w:val="00467656"/>
    <w:rsid w:val="0046769C"/>
    <w:rsid w:val="00467825"/>
    <w:rsid w:val="0046789A"/>
    <w:rsid w:val="004679C6"/>
    <w:rsid w:val="00467AF2"/>
    <w:rsid w:val="00467BDC"/>
    <w:rsid w:val="00467CA6"/>
    <w:rsid w:val="00467D4E"/>
    <w:rsid w:val="00467F3F"/>
    <w:rsid w:val="004700B7"/>
    <w:rsid w:val="004700BD"/>
    <w:rsid w:val="0047011C"/>
    <w:rsid w:val="004703DE"/>
    <w:rsid w:val="004704E1"/>
    <w:rsid w:val="00470600"/>
    <w:rsid w:val="00470864"/>
    <w:rsid w:val="004708EA"/>
    <w:rsid w:val="00470D67"/>
    <w:rsid w:val="00470E09"/>
    <w:rsid w:val="00470ED3"/>
    <w:rsid w:val="00470EDC"/>
    <w:rsid w:val="00470FC5"/>
    <w:rsid w:val="00471197"/>
    <w:rsid w:val="00471440"/>
    <w:rsid w:val="004715D4"/>
    <w:rsid w:val="00471934"/>
    <w:rsid w:val="004719B4"/>
    <w:rsid w:val="00471CD0"/>
    <w:rsid w:val="00471E9F"/>
    <w:rsid w:val="0047209A"/>
    <w:rsid w:val="00472144"/>
    <w:rsid w:val="004721E0"/>
    <w:rsid w:val="00472417"/>
    <w:rsid w:val="004725F4"/>
    <w:rsid w:val="00472666"/>
    <w:rsid w:val="0047269E"/>
    <w:rsid w:val="00472764"/>
    <w:rsid w:val="0047289E"/>
    <w:rsid w:val="0047289F"/>
    <w:rsid w:val="00472D2F"/>
    <w:rsid w:val="00472E0B"/>
    <w:rsid w:val="00473062"/>
    <w:rsid w:val="004733A4"/>
    <w:rsid w:val="00473449"/>
    <w:rsid w:val="004734F8"/>
    <w:rsid w:val="0047350A"/>
    <w:rsid w:val="004738A6"/>
    <w:rsid w:val="00473ACE"/>
    <w:rsid w:val="00473C12"/>
    <w:rsid w:val="00473D43"/>
    <w:rsid w:val="00473D5C"/>
    <w:rsid w:val="00473E77"/>
    <w:rsid w:val="00473FBD"/>
    <w:rsid w:val="00474297"/>
    <w:rsid w:val="00474442"/>
    <w:rsid w:val="004744C9"/>
    <w:rsid w:val="004745D5"/>
    <w:rsid w:val="0047473A"/>
    <w:rsid w:val="0047484F"/>
    <w:rsid w:val="0047491C"/>
    <w:rsid w:val="00474A83"/>
    <w:rsid w:val="00474AD6"/>
    <w:rsid w:val="00474BAD"/>
    <w:rsid w:val="00474D5E"/>
    <w:rsid w:val="00474D6E"/>
    <w:rsid w:val="00474F55"/>
    <w:rsid w:val="004751E6"/>
    <w:rsid w:val="004751EF"/>
    <w:rsid w:val="00475206"/>
    <w:rsid w:val="00475294"/>
    <w:rsid w:val="00475353"/>
    <w:rsid w:val="004754C6"/>
    <w:rsid w:val="00475630"/>
    <w:rsid w:val="00475754"/>
    <w:rsid w:val="004757ED"/>
    <w:rsid w:val="00475825"/>
    <w:rsid w:val="004759AC"/>
    <w:rsid w:val="00475AD1"/>
    <w:rsid w:val="00475B32"/>
    <w:rsid w:val="00475B51"/>
    <w:rsid w:val="00475E44"/>
    <w:rsid w:val="00475EE4"/>
    <w:rsid w:val="00475F37"/>
    <w:rsid w:val="00475F75"/>
    <w:rsid w:val="004761A6"/>
    <w:rsid w:val="00476209"/>
    <w:rsid w:val="00476294"/>
    <w:rsid w:val="004762B2"/>
    <w:rsid w:val="004763CF"/>
    <w:rsid w:val="004763E0"/>
    <w:rsid w:val="00476452"/>
    <w:rsid w:val="00476541"/>
    <w:rsid w:val="0047654A"/>
    <w:rsid w:val="00476650"/>
    <w:rsid w:val="0047695B"/>
    <w:rsid w:val="00476B28"/>
    <w:rsid w:val="00476D09"/>
    <w:rsid w:val="00476D65"/>
    <w:rsid w:val="00476DE8"/>
    <w:rsid w:val="00476ED4"/>
    <w:rsid w:val="00476EF1"/>
    <w:rsid w:val="00476F81"/>
    <w:rsid w:val="00476FE7"/>
    <w:rsid w:val="00477104"/>
    <w:rsid w:val="0047715A"/>
    <w:rsid w:val="00477243"/>
    <w:rsid w:val="004773F5"/>
    <w:rsid w:val="004776AD"/>
    <w:rsid w:val="00477B05"/>
    <w:rsid w:val="00477D1D"/>
    <w:rsid w:val="00477F45"/>
    <w:rsid w:val="00480134"/>
    <w:rsid w:val="00480141"/>
    <w:rsid w:val="004803A8"/>
    <w:rsid w:val="00480400"/>
    <w:rsid w:val="00480521"/>
    <w:rsid w:val="0048093B"/>
    <w:rsid w:val="00480A48"/>
    <w:rsid w:val="00480BDC"/>
    <w:rsid w:val="00480DB2"/>
    <w:rsid w:val="00480DC8"/>
    <w:rsid w:val="00480E3B"/>
    <w:rsid w:val="00481054"/>
    <w:rsid w:val="0048129C"/>
    <w:rsid w:val="00481318"/>
    <w:rsid w:val="0048137C"/>
    <w:rsid w:val="00481399"/>
    <w:rsid w:val="004815DB"/>
    <w:rsid w:val="00481744"/>
    <w:rsid w:val="00481B5F"/>
    <w:rsid w:val="00481D26"/>
    <w:rsid w:val="00481D32"/>
    <w:rsid w:val="00481D33"/>
    <w:rsid w:val="00481E19"/>
    <w:rsid w:val="0048207B"/>
    <w:rsid w:val="00482298"/>
    <w:rsid w:val="00482355"/>
    <w:rsid w:val="00482614"/>
    <w:rsid w:val="004826CC"/>
    <w:rsid w:val="004826D7"/>
    <w:rsid w:val="00482775"/>
    <w:rsid w:val="004827B3"/>
    <w:rsid w:val="004827F3"/>
    <w:rsid w:val="00482A5C"/>
    <w:rsid w:val="00482A94"/>
    <w:rsid w:val="00482B37"/>
    <w:rsid w:val="00482CD8"/>
    <w:rsid w:val="00482DE0"/>
    <w:rsid w:val="004831DA"/>
    <w:rsid w:val="00483687"/>
    <w:rsid w:val="0048385E"/>
    <w:rsid w:val="004839D6"/>
    <w:rsid w:val="00483B29"/>
    <w:rsid w:val="00483D76"/>
    <w:rsid w:val="00483E09"/>
    <w:rsid w:val="004841B9"/>
    <w:rsid w:val="00484565"/>
    <w:rsid w:val="00484646"/>
    <w:rsid w:val="004846C9"/>
    <w:rsid w:val="004846D6"/>
    <w:rsid w:val="004849F4"/>
    <w:rsid w:val="004849F9"/>
    <w:rsid w:val="00484A77"/>
    <w:rsid w:val="00484CEF"/>
    <w:rsid w:val="00484EC0"/>
    <w:rsid w:val="00485020"/>
    <w:rsid w:val="0048513A"/>
    <w:rsid w:val="00485712"/>
    <w:rsid w:val="00485770"/>
    <w:rsid w:val="004857D2"/>
    <w:rsid w:val="0048588F"/>
    <w:rsid w:val="00485A1D"/>
    <w:rsid w:val="00485B4F"/>
    <w:rsid w:val="00485B5A"/>
    <w:rsid w:val="00485CB2"/>
    <w:rsid w:val="00485D52"/>
    <w:rsid w:val="00486248"/>
    <w:rsid w:val="004865E4"/>
    <w:rsid w:val="00486692"/>
    <w:rsid w:val="0048672E"/>
    <w:rsid w:val="00486894"/>
    <w:rsid w:val="00486A74"/>
    <w:rsid w:val="00486B99"/>
    <w:rsid w:val="00486DDE"/>
    <w:rsid w:val="004870C7"/>
    <w:rsid w:val="004870FC"/>
    <w:rsid w:val="004871FC"/>
    <w:rsid w:val="004875E1"/>
    <w:rsid w:val="00487761"/>
    <w:rsid w:val="004877A8"/>
    <w:rsid w:val="00487A7D"/>
    <w:rsid w:val="00487AE8"/>
    <w:rsid w:val="00487C53"/>
    <w:rsid w:val="004901E5"/>
    <w:rsid w:val="0049024C"/>
    <w:rsid w:val="00490392"/>
    <w:rsid w:val="00490790"/>
    <w:rsid w:val="00490891"/>
    <w:rsid w:val="00490CDD"/>
    <w:rsid w:val="00490E25"/>
    <w:rsid w:val="00490E8C"/>
    <w:rsid w:val="00490F44"/>
    <w:rsid w:val="00491579"/>
    <w:rsid w:val="004915F1"/>
    <w:rsid w:val="00491B6A"/>
    <w:rsid w:val="00491B72"/>
    <w:rsid w:val="00491D2C"/>
    <w:rsid w:val="00491FB8"/>
    <w:rsid w:val="00492221"/>
    <w:rsid w:val="004922EC"/>
    <w:rsid w:val="00492454"/>
    <w:rsid w:val="004926C3"/>
    <w:rsid w:val="004927F0"/>
    <w:rsid w:val="004927F5"/>
    <w:rsid w:val="004929E3"/>
    <w:rsid w:val="00492AA0"/>
    <w:rsid w:val="00492B4F"/>
    <w:rsid w:val="00492BAE"/>
    <w:rsid w:val="00492C39"/>
    <w:rsid w:val="00492D23"/>
    <w:rsid w:val="0049313B"/>
    <w:rsid w:val="00493190"/>
    <w:rsid w:val="004931D7"/>
    <w:rsid w:val="00493502"/>
    <w:rsid w:val="004936A2"/>
    <w:rsid w:val="004939CE"/>
    <w:rsid w:val="004939F8"/>
    <w:rsid w:val="00493AC0"/>
    <w:rsid w:val="00493CC8"/>
    <w:rsid w:val="0049409D"/>
    <w:rsid w:val="00494202"/>
    <w:rsid w:val="0049425D"/>
    <w:rsid w:val="00494409"/>
    <w:rsid w:val="00494459"/>
    <w:rsid w:val="004945A1"/>
    <w:rsid w:val="0049460F"/>
    <w:rsid w:val="004946DA"/>
    <w:rsid w:val="00494755"/>
    <w:rsid w:val="004949D7"/>
    <w:rsid w:val="00494ADF"/>
    <w:rsid w:val="00494C59"/>
    <w:rsid w:val="00494C92"/>
    <w:rsid w:val="00494D0D"/>
    <w:rsid w:val="00494EA9"/>
    <w:rsid w:val="00494F94"/>
    <w:rsid w:val="004950A8"/>
    <w:rsid w:val="004956D9"/>
    <w:rsid w:val="00495DA7"/>
    <w:rsid w:val="00495DB6"/>
    <w:rsid w:val="00495DD8"/>
    <w:rsid w:val="00495E9D"/>
    <w:rsid w:val="00495F5B"/>
    <w:rsid w:val="00496124"/>
    <w:rsid w:val="00496179"/>
    <w:rsid w:val="0049617D"/>
    <w:rsid w:val="00496274"/>
    <w:rsid w:val="004962EF"/>
    <w:rsid w:val="004965C4"/>
    <w:rsid w:val="00496612"/>
    <w:rsid w:val="004966B1"/>
    <w:rsid w:val="004969BD"/>
    <w:rsid w:val="00496FC3"/>
    <w:rsid w:val="00496FE6"/>
    <w:rsid w:val="00497233"/>
    <w:rsid w:val="0049724C"/>
    <w:rsid w:val="004973C3"/>
    <w:rsid w:val="00497489"/>
    <w:rsid w:val="00497762"/>
    <w:rsid w:val="004979C4"/>
    <w:rsid w:val="004979DB"/>
    <w:rsid w:val="00497D33"/>
    <w:rsid w:val="00497DA4"/>
    <w:rsid w:val="00497DE0"/>
    <w:rsid w:val="00497F93"/>
    <w:rsid w:val="004A004F"/>
    <w:rsid w:val="004A0575"/>
    <w:rsid w:val="004A0598"/>
    <w:rsid w:val="004A072C"/>
    <w:rsid w:val="004A0848"/>
    <w:rsid w:val="004A08DC"/>
    <w:rsid w:val="004A0AE2"/>
    <w:rsid w:val="004A0B26"/>
    <w:rsid w:val="004A0CAE"/>
    <w:rsid w:val="004A0E87"/>
    <w:rsid w:val="004A0ED7"/>
    <w:rsid w:val="004A0EE8"/>
    <w:rsid w:val="004A0FB1"/>
    <w:rsid w:val="004A1008"/>
    <w:rsid w:val="004A1095"/>
    <w:rsid w:val="004A1107"/>
    <w:rsid w:val="004A116E"/>
    <w:rsid w:val="004A1487"/>
    <w:rsid w:val="004A1934"/>
    <w:rsid w:val="004A19D5"/>
    <w:rsid w:val="004A1BFE"/>
    <w:rsid w:val="004A1CE9"/>
    <w:rsid w:val="004A1DEE"/>
    <w:rsid w:val="004A2112"/>
    <w:rsid w:val="004A21D0"/>
    <w:rsid w:val="004A22ED"/>
    <w:rsid w:val="004A2352"/>
    <w:rsid w:val="004A2456"/>
    <w:rsid w:val="004A265B"/>
    <w:rsid w:val="004A26C1"/>
    <w:rsid w:val="004A2740"/>
    <w:rsid w:val="004A27B3"/>
    <w:rsid w:val="004A2933"/>
    <w:rsid w:val="004A2D58"/>
    <w:rsid w:val="004A2D88"/>
    <w:rsid w:val="004A33AA"/>
    <w:rsid w:val="004A344D"/>
    <w:rsid w:val="004A3587"/>
    <w:rsid w:val="004A365F"/>
    <w:rsid w:val="004A3798"/>
    <w:rsid w:val="004A3976"/>
    <w:rsid w:val="004A3B1B"/>
    <w:rsid w:val="004A3C32"/>
    <w:rsid w:val="004A3E94"/>
    <w:rsid w:val="004A4089"/>
    <w:rsid w:val="004A4363"/>
    <w:rsid w:val="004A43F9"/>
    <w:rsid w:val="004A453E"/>
    <w:rsid w:val="004A4631"/>
    <w:rsid w:val="004A471B"/>
    <w:rsid w:val="004A4A61"/>
    <w:rsid w:val="004A4AB0"/>
    <w:rsid w:val="004A4C50"/>
    <w:rsid w:val="004A4E2C"/>
    <w:rsid w:val="004A5279"/>
    <w:rsid w:val="004A5327"/>
    <w:rsid w:val="004A5329"/>
    <w:rsid w:val="004A5427"/>
    <w:rsid w:val="004A55A0"/>
    <w:rsid w:val="004A566A"/>
    <w:rsid w:val="004A577B"/>
    <w:rsid w:val="004A5861"/>
    <w:rsid w:val="004A601C"/>
    <w:rsid w:val="004A617B"/>
    <w:rsid w:val="004A630A"/>
    <w:rsid w:val="004A6586"/>
    <w:rsid w:val="004A6867"/>
    <w:rsid w:val="004A6A7D"/>
    <w:rsid w:val="004A6BF6"/>
    <w:rsid w:val="004A6CD8"/>
    <w:rsid w:val="004A6CE8"/>
    <w:rsid w:val="004A6D94"/>
    <w:rsid w:val="004A6E0F"/>
    <w:rsid w:val="004A6F83"/>
    <w:rsid w:val="004A7038"/>
    <w:rsid w:val="004A70E7"/>
    <w:rsid w:val="004A7113"/>
    <w:rsid w:val="004A7140"/>
    <w:rsid w:val="004A71E6"/>
    <w:rsid w:val="004A7308"/>
    <w:rsid w:val="004A766C"/>
    <w:rsid w:val="004A7678"/>
    <w:rsid w:val="004A7906"/>
    <w:rsid w:val="004A7966"/>
    <w:rsid w:val="004A7A63"/>
    <w:rsid w:val="004A7A8A"/>
    <w:rsid w:val="004A7DA5"/>
    <w:rsid w:val="004A7FFA"/>
    <w:rsid w:val="004B0047"/>
    <w:rsid w:val="004B0068"/>
    <w:rsid w:val="004B0149"/>
    <w:rsid w:val="004B04DF"/>
    <w:rsid w:val="004B05C3"/>
    <w:rsid w:val="004B0683"/>
    <w:rsid w:val="004B0895"/>
    <w:rsid w:val="004B0958"/>
    <w:rsid w:val="004B0A52"/>
    <w:rsid w:val="004B0B6E"/>
    <w:rsid w:val="004B0C0C"/>
    <w:rsid w:val="004B0CE4"/>
    <w:rsid w:val="004B0DB3"/>
    <w:rsid w:val="004B0E83"/>
    <w:rsid w:val="004B0F47"/>
    <w:rsid w:val="004B12CC"/>
    <w:rsid w:val="004B133D"/>
    <w:rsid w:val="004B136E"/>
    <w:rsid w:val="004B13EE"/>
    <w:rsid w:val="004B1422"/>
    <w:rsid w:val="004B1490"/>
    <w:rsid w:val="004B14A8"/>
    <w:rsid w:val="004B155F"/>
    <w:rsid w:val="004B15C4"/>
    <w:rsid w:val="004B17CD"/>
    <w:rsid w:val="004B1822"/>
    <w:rsid w:val="004B1851"/>
    <w:rsid w:val="004B185B"/>
    <w:rsid w:val="004B1DAF"/>
    <w:rsid w:val="004B1F0E"/>
    <w:rsid w:val="004B20D6"/>
    <w:rsid w:val="004B2121"/>
    <w:rsid w:val="004B224C"/>
    <w:rsid w:val="004B2551"/>
    <w:rsid w:val="004B282A"/>
    <w:rsid w:val="004B2922"/>
    <w:rsid w:val="004B2973"/>
    <w:rsid w:val="004B2A22"/>
    <w:rsid w:val="004B2B3C"/>
    <w:rsid w:val="004B2CE8"/>
    <w:rsid w:val="004B2DA8"/>
    <w:rsid w:val="004B2E64"/>
    <w:rsid w:val="004B2EB2"/>
    <w:rsid w:val="004B34A4"/>
    <w:rsid w:val="004B34E0"/>
    <w:rsid w:val="004B39E0"/>
    <w:rsid w:val="004B3CCC"/>
    <w:rsid w:val="004B3DBF"/>
    <w:rsid w:val="004B3E74"/>
    <w:rsid w:val="004B3F4F"/>
    <w:rsid w:val="004B4157"/>
    <w:rsid w:val="004B44E1"/>
    <w:rsid w:val="004B4A9A"/>
    <w:rsid w:val="004B4D63"/>
    <w:rsid w:val="004B4FE8"/>
    <w:rsid w:val="004B5032"/>
    <w:rsid w:val="004B50CE"/>
    <w:rsid w:val="004B52B0"/>
    <w:rsid w:val="004B5355"/>
    <w:rsid w:val="004B5375"/>
    <w:rsid w:val="004B5514"/>
    <w:rsid w:val="004B57F3"/>
    <w:rsid w:val="004B5811"/>
    <w:rsid w:val="004B58FA"/>
    <w:rsid w:val="004B5B17"/>
    <w:rsid w:val="004B5DD0"/>
    <w:rsid w:val="004B5E3B"/>
    <w:rsid w:val="004B61D6"/>
    <w:rsid w:val="004B6285"/>
    <w:rsid w:val="004B629E"/>
    <w:rsid w:val="004B645D"/>
    <w:rsid w:val="004B6644"/>
    <w:rsid w:val="004B6689"/>
    <w:rsid w:val="004B689A"/>
    <w:rsid w:val="004B6A60"/>
    <w:rsid w:val="004B6AF6"/>
    <w:rsid w:val="004B6AFB"/>
    <w:rsid w:val="004B6B74"/>
    <w:rsid w:val="004B6C5F"/>
    <w:rsid w:val="004B6CF4"/>
    <w:rsid w:val="004B6EE0"/>
    <w:rsid w:val="004B732B"/>
    <w:rsid w:val="004B738D"/>
    <w:rsid w:val="004B74FD"/>
    <w:rsid w:val="004B763F"/>
    <w:rsid w:val="004B7845"/>
    <w:rsid w:val="004B79EC"/>
    <w:rsid w:val="004B7DD2"/>
    <w:rsid w:val="004B7E34"/>
    <w:rsid w:val="004B7E3C"/>
    <w:rsid w:val="004B7EBB"/>
    <w:rsid w:val="004B7F15"/>
    <w:rsid w:val="004B7F86"/>
    <w:rsid w:val="004C0093"/>
    <w:rsid w:val="004C00BD"/>
    <w:rsid w:val="004C0235"/>
    <w:rsid w:val="004C03D5"/>
    <w:rsid w:val="004C04D5"/>
    <w:rsid w:val="004C058C"/>
    <w:rsid w:val="004C05FB"/>
    <w:rsid w:val="004C0687"/>
    <w:rsid w:val="004C06F7"/>
    <w:rsid w:val="004C078F"/>
    <w:rsid w:val="004C07D6"/>
    <w:rsid w:val="004C0A92"/>
    <w:rsid w:val="004C0EDB"/>
    <w:rsid w:val="004C0EDF"/>
    <w:rsid w:val="004C1008"/>
    <w:rsid w:val="004C104F"/>
    <w:rsid w:val="004C16D8"/>
    <w:rsid w:val="004C1898"/>
    <w:rsid w:val="004C19EC"/>
    <w:rsid w:val="004C1DE4"/>
    <w:rsid w:val="004C1E61"/>
    <w:rsid w:val="004C1F56"/>
    <w:rsid w:val="004C1F60"/>
    <w:rsid w:val="004C1F75"/>
    <w:rsid w:val="004C206A"/>
    <w:rsid w:val="004C224F"/>
    <w:rsid w:val="004C2266"/>
    <w:rsid w:val="004C226D"/>
    <w:rsid w:val="004C24EE"/>
    <w:rsid w:val="004C2513"/>
    <w:rsid w:val="004C29D9"/>
    <w:rsid w:val="004C2AE7"/>
    <w:rsid w:val="004C3039"/>
    <w:rsid w:val="004C3168"/>
    <w:rsid w:val="004C336D"/>
    <w:rsid w:val="004C37C1"/>
    <w:rsid w:val="004C388E"/>
    <w:rsid w:val="004C38CB"/>
    <w:rsid w:val="004C38E5"/>
    <w:rsid w:val="004C3925"/>
    <w:rsid w:val="004C3941"/>
    <w:rsid w:val="004C3B6C"/>
    <w:rsid w:val="004C3CB2"/>
    <w:rsid w:val="004C3DB0"/>
    <w:rsid w:val="004C40D2"/>
    <w:rsid w:val="004C41B3"/>
    <w:rsid w:val="004C436D"/>
    <w:rsid w:val="004C472B"/>
    <w:rsid w:val="004C4797"/>
    <w:rsid w:val="004C47EC"/>
    <w:rsid w:val="004C4896"/>
    <w:rsid w:val="004C4973"/>
    <w:rsid w:val="004C4E35"/>
    <w:rsid w:val="004C4EA6"/>
    <w:rsid w:val="004C4EBF"/>
    <w:rsid w:val="004C5027"/>
    <w:rsid w:val="004C55A5"/>
    <w:rsid w:val="004C5623"/>
    <w:rsid w:val="004C5A90"/>
    <w:rsid w:val="004C5BFD"/>
    <w:rsid w:val="004C5C1C"/>
    <w:rsid w:val="004C5CBE"/>
    <w:rsid w:val="004C5E69"/>
    <w:rsid w:val="004C5F11"/>
    <w:rsid w:val="004C5F1D"/>
    <w:rsid w:val="004C5FC0"/>
    <w:rsid w:val="004C60EE"/>
    <w:rsid w:val="004C6158"/>
    <w:rsid w:val="004C61FE"/>
    <w:rsid w:val="004C63D1"/>
    <w:rsid w:val="004C697B"/>
    <w:rsid w:val="004C6BF1"/>
    <w:rsid w:val="004C6D2B"/>
    <w:rsid w:val="004C6DFB"/>
    <w:rsid w:val="004C6F6D"/>
    <w:rsid w:val="004C6FCE"/>
    <w:rsid w:val="004C713A"/>
    <w:rsid w:val="004C71C1"/>
    <w:rsid w:val="004C7262"/>
    <w:rsid w:val="004C770C"/>
    <w:rsid w:val="004C78BB"/>
    <w:rsid w:val="004C78C0"/>
    <w:rsid w:val="004C7A16"/>
    <w:rsid w:val="004C7A6C"/>
    <w:rsid w:val="004C7B9D"/>
    <w:rsid w:val="004C7D2F"/>
    <w:rsid w:val="004C7F62"/>
    <w:rsid w:val="004C7FA5"/>
    <w:rsid w:val="004D0131"/>
    <w:rsid w:val="004D01BB"/>
    <w:rsid w:val="004D0662"/>
    <w:rsid w:val="004D06BF"/>
    <w:rsid w:val="004D0724"/>
    <w:rsid w:val="004D0747"/>
    <w:rsid w:val="004D079E"/>
    <w:rsid w:val="004D0A6E"/>
    <w:rsid w:val="004D0B00"/>
    <w:rsid w:val="004D0C4B"/>
    <w:rsid w:val="004D1679"/>
    <w:rsid w:val="004D1765"/>
    <w:rsid w:val="004D1CB7"/>
    <w:rsid w:val="004D1DE5"/>
    <w:rsid w:val="004D1F29"/>
    <w:rsid w:val="004D20CB"/>
    <w:rsid w:val="004D2157"/>
    <w:rsid w:val="004D2214"/>
    <w:rsid w:val="004D227E"/>
    <w:rsid w:val="004D244D"/>
    <w:rsid w:val="004D26E9"/>
    <w:rsid w:val="004D29E6"/>
    <w:rsid w:val="004D2A0C"/>
    <w:rsid w:val="004D2EFB"/>
    <w:rsid w:val="004D2F32"/>
    <w:rsid w:val="004D2FCE"/>
    <w:rsid w:val="004D31BB"/>
    <w:rsid w:val="004D332C"/>
    <w:rsid w:val="004D3567"/>
    <w:rsid w:val="004D3A90"/>
    <w:rsid w:val="004D3FF9"/>
    <w:rsid w:val="004D4128"/>
    <w:rsid w:val="004D4130"/>
    <w:rsid w:val="004D413F"/>
    <w:rsid w:val="004D44C8"/>
    <w:rsid w:val="004D485B"/>
    <w:rsid w:val="004D49EC"/>
    <w:rsid w:val="004D4AD9"/>
    <w:rsid w:val="004D4D73"/>
    <w:rsid w:val="004D50E9"/>
    <w:rsid w:val="004D5410"/>
    <w:rsid w:val="004D5880"/>
    <w:rsid w:val="004D58C9"/>
    <w:rsid w:val="004D58E6"/>
    <w:rsid w:val="004D5AE9"/>
    <w:rsid w:val="004D5E2C"/>
    <w:rsid w:val="004D5ECC"/>
    <w:rsid w:val="004D65DC"/>
    <w:rsid w:val="004D677E"/>
    <w:rsid w:val="004D67B2"/>
    <w:rsid w:val="004D68F6"/>
    <w:rsid w:val="004D6A3A"/>
    <w:rsid w:val="004D6C2D"/>
    <w:rsid w:val="004D6D41"/>
    <w:rsid w:val="004D6D8F"/>
    <w:rsid w:val="004D6E43"/>
    <w:rsid w:val="004D70DA"/>
    <w:rsid w:val="004D732D"/>
    <w:rsid w:val="004D78EF"/>
    <w:rsid w:val="004D79E1"/>
    <w:rsid w:val="004D7B8F"/>
    <w:rsid w:val="004D7ECB"/>
    <w:rsid w:val="004D7F8E"/>
    <w:rsid w:val="004E0087"/>
    <w:rsid w:val="004E019D"/>
    <w:rsid w:val="004E02E1"/>
    <w:rsid w:val="004E037C"/>
    <w:rsid w:val="004E03BA"/>
    <w:rsid w:val="004E03C0"/>
    <w:rsid w:val="004E0528"/>
    <w:rsid w:val="004E05C0"/>
    <w:rsid w:val="004E0720"/>
    <w:rsid w:val="004E07C3"/>
    <w:rsid w:val="004E0885"/>
    <w:rsid w:val="004E08ED"/>
    <w:rsid w:val="004E09A7"/>
    <w:rsid w:val="004E0A7B"/>
    <w:rsid w:val="004E0D5A"/>
    <w:rsid w:val="004E0DDD"/>
    <w:rsid w:val="004E1050"/>
    <w:rsid w:val="004E108C"/>
    <w:rsid w:val="004E13E2"/>
    <w:rsid w:val="004E1505"/>
    <w:rsid w:val="004E159A"/>
    <w:rsid w:val="004E18ED"/>
    <w:rsid w:val="004E1AB4"/>
    <w:rsid w:val="004E1B22"/>
    <w:rsid w:val="004E1BCD"/>
    <w:rsid w:val="004E1D3B"/>
    <w:rsid w:val="004E2023"/>
    <w:rsid w:val="004E203A"/>
    <w:rsid w:val="004E2277"/>
    <w:rsid w:val="004E236A"/>
    <w:rsid w:val="004E2431"/>
    <w:rsid w:val="004E2440"/>
    <w:rsid w:val="004E273A"/>
    <w:rsid w:val="004E294D"/>
    <w:rsid w:val="004E2A4A"/>
    <w:rsid w:val="004E2B15"/>
    <w:rsid w:val="004E2F2E"/>
    <w:rsid w:val="004E309D"/>
    <w:rsid w:val="004E33D8"/>
    <w:rsid w:val="004E3682"/>
    <w:rsid w:val="004E37CB"/>
    <w:rsid w:val="004E3836"/>
    <w:rsid w:val="004E39B2"/>
    <w:rsid w:val="004E3A45"/>
    <w:rsid w:val="004E3A6E"/>
    <w:rsid w:val="004E3A9B"/>
    <w:rsid w:val="004E3C2E"/>
    <w:rsid w:val="004E433F"/>
    <w:rsid w:val="004E437C"/>
    <w:rsid w:val="004E46A6"/>
    <w:rsid w:val="004E4B7C"/>
    <w:rsid w:val="004E4D08"/>
    <w:rsid w:val="004E4D86"/>
    <w:rsid w:val="004E4E3D"/>
    <w:rsid w:val="004E4EE8"/>
    <w:rsid w:val="004E4F2F"/>
    <w:rsid w:val="004E4FF4"/>
    <w:rsid w:val="004E5079"/>
    <w:rsid w:val="004E51BE"/>
    <w:rsid w:val="004E5309"/>
    <w:rsid w:val="004E5361"/>
    <w:rsid w:val="004E56DF"/>
    <w:rsid w:val="004E587A"/>
    <w:rsid w:val="004E5985"/>
    <w:rsid w:val="004E5A66"/>
    <w:rsid w:val="004E5A9B"/>
    <w:rsid w:val="004E5C70"/>
    <w:rsid w:val="004E5DF2"/>
    <w:rsid w:val="004E5FF4"/>
    <w:rsid w:val="004E6081"/>
    <w:rsid w:val="004E6175"/>
    <w:rsid w:val="004E61B3"/>
    <w:rsid w:val="004E62A5"/>
    <w:rsid w:val="004E646C"/>
    <w:rsid w:val="004E6593"/>
    <w:rsid w:val="004E676A"/>
    <w:rsid w:val="004E67B6"/>
    <w:rsid w:val="004E682F"/>
    <w:rsid w:val="004E694E"/>
    <w:rsid w:val="004E6BA1"/>
    <w:rsid w:val="004E6C9E"/>
    <w:rsid w:val="004E71AE"/>
    <w:rsid w:val="004E7209"/>
    <w:rsid w:val="004E720C"/>
    <w:rsid w:val="004E7324"/>
    <w:rsid w:val="004E7538"/>
    <w:rsid w:val="004E75D5"/>
    <w:rsid w:val="004E7721"/>
    <w:rsid w:val="004E795D"/>
    <w:rsid w:val="004E7965"/>
    <w:rsid w:val="004E7BAC"/>
    <w:rsid w:val="004E7C59"/>
    <w:rsid w:val="004E7E0C"/>
    <w:rsid w:val="004E7E71"/>
    <w:rsid w:val="004F0145"/>
    <w:rsid w:val="004F014F"/>
    <w:rsid w:val="004F02AF"/>
    <w:rsid w:val="004F02C9"/>
    <w:rsid w:val="004F0373"/>
    <w:rsid w:val="004F0551"/>
    <w:rsid w:val="004F0558"/>
    <w:rsid w:val="004F05B2"/>
    <w:rsid w:val="004F064F"/>
    <w:rsid w:val="004F06D8"/>
    <w:rsid w:val="004F08DC"/>
    <w:rsid w:val="004F08FD"/>
    <w:rsid w:val="004F0B8C"/>
    <w:rsid w:val="004F0C38"/>
    <w:rsid w:val="004F10DC"/>
    <w:rsid w:val="004F114B"/>
    <w:rsid w:val="004F1310"/>
    <w:rsid w:val="004F134E"/>
    <w:rsid w:val="004F1678"/>
    <w:rsid w:val="004F171E"/>
    <w:rsid w:val="004F1738"/>
    <w:rsid w:val="004F1749"/>
    <w:rsid w:val="004F1771"/>
    <w:rsid w:val="004F1C06"/>
    <w:rsid w:val="004F1EAA"/>
    <w:rsid w:val="004F1FF6"/>
    <w:rsid w:val="004F2117"/>
    <w:rsid w:val="004F21FF"/>
    <w:rsid w:val="004F250C"/>
    <w:rsid w:val="004F2574"/>
    <w:rsid w:val="004F25E3"/>
    <w:rsid w:val="004F25FB"/>
    <w:rsid w:val="004F2631"/>
    <w:rsid w:val="004F2981"/>
    <w:rsid w:val="004F2D54"/>
    <w:rsid w:val="004F2ECF"/>
    <w:rsid w:val="004F3057"/>
    <w:rsid w:val="004F33B0"/>
    <w:rsid w:val="004F3428"/>
    <w:rsid w:val="004F34E7"/>
    <w:rsid w:val="004F3698"/>
    <w:rsid w:val="004F3AB8"/>
    <w:rsid w:val="004F3C63"/>
    <w:rsid w:val="004F3DAF"/>
    <w:rsid w:val="004F3DEE"/>
    <w:rsid w:val="004F40B8"/>
    <w:rsid w:val="004F412F"/>
    <w:rsid w:val="004F4247"/>
    <w:rsid w:val="004F4589"/>
    <w:rsid w:val="004F4742"/>
    <w:rsid w:val="004F4839"/>
    <w:rsid w:val="004F4886"/>
    <w:rsid w:val="004F4B88"/>
    <w:rsid w:val="004F4C93"/>
    <w:rsid w:val="004F4D20"/>
    <w:rsid w:val="004F4EB8"/>
    <w:rsid w:val="004F4EC1"/>
    <w:rsid w:val="004F4FBB"/>
    <w:rsid w:val="004F5035"/>
    <w:rsid w:val="004F50D1"/>
    <w:rsid w:val="004F5277"/>
    <w:rsid w:val="004F534B"/>
    <w:rsid w:val="004F53B4"/>
    <w:rsid w:val="004F54AB"/>
    <w:rsid w:val="004F54E0"/>
    <w:rsid w:val="004F5508"/>
    <w:rsid w:val="004F5570"/>
    <w:rsid w:val="004F5D5D"/>
    <w:rsid w:val="004F5D75"/>
    <w:rsid w:val="004F5F45"/>
    <w:rsid w:val="004F6082"/>
    <w:rsid w:val="004F6165"/>
    <w:rsid w:val="004F6308"/>
    <w:rsid w:val="004F64BC"/>
    <w:rsid w:val="004F6752"/>
    <w:rsid w:val="004F685C"/>
    <w:rsid w:val="004F6C58"/>
    <w:rsid w:val="004F6CA4"/>
    <w:rsid w:val="004F6CDD"/>
    <w:rsid w:val="004F6EE0"/>
    <w:rsid w:val="004F6F64"/>
    <w:rsid w:val="004F70D4"/>
    <w:rsid w:val="004F713B"/>
    <w:rsid w:val="004F7205"/>
    <w:rsid w:val="004F737F"/>
    <w:rsid w:val="004F73E4"/>
    <w:rsid w:val="004F79B6"/>
    <w:rsid w:val="004F7C9F"/>
    <w:rsid w:val="004F7EE7"/>
    <w:rsid w:val="004F7FB4"/>
    <w:rsid w:val="004F7FF5"/>
    <w:rsid w:val="005000CF"/>
    <w:rsid w:val="005001AE"/>
    <w:rsid w:val="005002D5"/>
    <w:rsid w:val="00500540"/>
    <w:rsid w:val="00500563"/>
    <w:rsid w:val="005005A0"/>
    <w:rsid w:val="00500685"/>
    <w:rsid w:val="005008AF"/>
    <w:rsid w:val="00500A10"/>
    <w:rsid w:val="00500CA5"/>
    <w:rsid w:val="00500D84"/>
    <w:rsid w:val="00500FBD"/>
    <w:rsid w:val="00500FDD"/>
    <w:rsid w:val="00501123"/>
    <w:rsid w:val="0050112F"/>
    <w:rsid w:val="00501174"/>
    <w:rsid w:val="005012BF"/>
    <w:rsid w:val="005012EA"/>
    <w:rsid w:val="0050148C"/>
    <w:rsid w:val="00501A9A"/>
    <w:rsid w:val="00501B3D"/>
    <w:rsid w:val="00501BA1"/>
    <w:rsid w:val="00501F18"/>
    <w:rsid w:val="005021B2"/>
    <w:rsid w:val="00502344"/>
    <w:rsid w:val="0050247B"/>
    <w:rsid w:val="0050249D"/>
    <w:rsid w:val="0050276D"/>
    <w:rsid w:val="00502795"/>
    <w:rsid w:val="00502AC6"/>
    <w:rsid w:val="00502BBB"/>
    <w:rsid w:val="00502D60"/>
    <w:rsid w:val="00502EB0"/>
    <w:rsid w:val="00502F7F"/>
    <w:rsid w:val="00503097"/>
    <w:rsid w:val="0050338D"/>
    <w:rsid w:val="005033E2"/>
    <w:rsid w:val="0050345F"/>
    <w:rsid w:val="005037A9"/>
    <w:rsid w:val="005037B8"/>
    <w:rsid w:val="005037E4"/>
    <w:rsid w:val="00503894"/>
    <w:rsid w:val="005039CD"/>
    <w:rsid w:val="005039EA"/>
    <w:rsid w:val="005040C2"/>
    <w:rsid w:val="005040F2"/>
    <w:rsid w:val="00504190"/>
    <w:rsid w:val="00504231"/>
    <w:rsid w:val="00504236"/>
    <w:rsid w:val="005042FE"/>
    <w:rsid w:val="00504378"/>
    <w:rsid w:val="005047B1"/>
    <w:rsid w:val="00504ADB"/>
    <w:rsid w:val="00504C52"/>
    <w:rsid w:val="00504DC4"/>
    <w:rsid w:val="00504DE1"/>
    <w:rsid w:val="0050503B"/>
    <w:rsid w:val="0050506C"/>
    <w:rsid w:val="005054FF"/>
    <w:rsid w:val="00505889"/>
    <w:rsid w:val="00505A2F"/>
    <w:rsid w:val="00505B1F"/>
    <w:rsid w:val="00505CDD"/>
    <w:rsid w:val="005063B3"/>
    <w:rsid w:val="00506497"/>
    <w:rsid w:val="0050678E"/>
    <w:rsid w:val="0050690F"/>
    <w:rsid w:val="00506C4A"/>
    <w:rsid w:val="00506EDF"/>
    <w:rsid w:val="005073CB"/>
    <w:rsid w:val="00507609"/>
    <w:rsid w:val="005076E3"/>
    <w:rsid w:val="00507978"/>
    <w:rsid w:val="00507992"/>
    <w:rsid w:val="005079DF"/>
    <w:rsid w:val="00507A11"/>
    <w:rsid w:val="005101A7"/>
    <w:rsid w:val="005101BE"/>
    <w:rsid w:val="005101E4"/>
    <w:rsid w:val="005103B3"/>
    <w:rsid w:val="00510710"/>
    <w:rsid w:val="0051077B"/>
    <w:rsid w:val="00510847"/>
    <w:rsid w:val="00510A29"/>
    <w:rsid w:val="00510BF2"/>
    <w:rsid w:val="00510E55"/>
    <w:rsid w:val="00510FDD"/>
    <w:rsid w:val="005110A7"/>
    <w:rsid w:val="00511130"/>
    <w:rsid w:val="00511155"/>
    <w:rsid w:val="005112FB"/>
    <w:rsid w:val="00511754"/>
    <w:rsid w:val="005118CF"/>
    <w:rsid w:val="00511AC2"/>
    <w:rsid w:val="00511B14"/>
    <w:rsid w:val="00511E40"/>
    <w:rsid w:val="00512042"/>
    <w:rsid w:val="005121E6"/>
    <w:rsid w:val="005123CC"/>
    <w:rsid w:val="005124D5"/>
    <w:rsid w:val="00512598"/>
    <w:rsid w:val="00512683"/>
    <w:rsid w:val="005127C8"/>
    <w:rsid w:val="005127CA"/>
    <w:rsid w:val="00512D2A"/>
    <w:rsid w:val="00512D69"/>
    <w:rsid w:val="00512E37"/>
    <w:rsid w:val="005134C8"/>
    <w:rsid w:val="005134FE"/>
    <w:rsid w:val="0051355C"/>
    <w:rsid w:val="005138F8"/>
    <w:rsid w:val="0051394F"/>
    <w:rsid w:val="00513A2F"/>
    <w:rsid w:val="00513A5B"/>
    <w:rsid w:val="00513D34"/>
    <w:rsid w:val="00513D91"/>
    <w:rsid w:val="00513DE1"/>
    <w:rsid w:val="005140CC"/>
    <w:rsid w:val="005142D5"/>
    <w:rsid w:val="005142DF"/>
    <w:rsid w:val="005146F6"/>
    <w:rsid w:val="00514B56"/>
    <w:rsid w:val="00514BAB"/>
    <w:rsid w:val="00514BC6"/>
    <w:rsid w:val="00514C01"/>
    <w:rsid w:val="00514C6E"/>
    <w:rsid w:val="00514DC8"/>
    <w:rsid w:val="00515138"/>
    <w:rsid w:val="00515236"/>
    <w:rsid w:val="005152B9"/>
    <w:rsid w:val="00515555"/>
    <w:rsid w:val="005155A6"/>
    <w:rsid w:val="005155B4"/>
    <w:rsid w:val="005155CB"/>
    <w:rsid w:val="005157E0"/>
    <w:rsid w:val="00515933"/>
    <w:rsid w:val="00515A8D"/>
    <w:rsid w:val="00515ADB"/>
    <w:rsid w:val="00515BC5"/>
    <w:rsid w:val="00515D1E"/>
    <w:rsid w:val="00515DEE"/>
    <w:rsid w:val="00515DF5"/>
    <w:rsid w:val="00515E31"/>
    <w:rsid w:val="00515E4E"/>
    <w:rsid w:val="00515EDB"/>
    <w:rsid w:val="00515EFC"/>
    <w:rsid w:val="00515F3F"/>
    <w:rsid w:val="00515FCF"/>
    <w:rsid w:val="00516011"/>
    <w:rsid w:val="00516044"/>
    <w:rsid w:val="00516142"/>
    <w:rsid w:val="0051634F"/>
    <w:rsid w:val="00516458"/>
    <w:rsid w:val="00516483"/>
    <w:rsid w:val="00516629"/>
    <w:rsid w:val="005166D4"/>
    <w:rsid w:val="0051680F"/>
    <w:rsid w:val="005169BC"/>
    <w:rsid w:val="00516A43"/>
    <w:rsid w:val="00516A53"/>
    <w:rsid w:val="00516DC9"/>
    <w:rsid w:val="0051718F"/>
    <w:rsid w:val="00517358"/>
    <w:rsid w:val="005173D3"/>
    <w:rsid w:val="00517543"/>
    <w:rsid w:val="00517729"/>
    <w:rsid w:val="00517889"/>
    <w:rsid w:val="00517919"/>
    <w:rsid w:val="00517BA0"/>
    <w:rsid w:val="00517C29"/>
    <w:rsid w:val="00517CD8"/>
    <w:rsid w:val="00517CED"/>
    <w:rsid w:val="005202D1"/>
    <w:rsid w:val="005205D9"/>
    <w:rsid w:val="005208C2"/>
    <w:rsid w:val="00520C21"/>
    <w:rsid w:val="00520ED2"/>
    <w:rsid w:val="0052137D"/>
    <w:rsid w:val="005214D9"/>
    <w:rsid w:val="005214DE"/>
    <w:rsid w:val="00521564"/>
    <w:rsid w:val="005215D9"/>
    <w:rsid w:val="005216D6"/>
    <w:rsid w:val="00521852"/>
    <w:rsid w:val="00521A79"/>
    <w:rsid w:val="00521C09"/>
    <w:rsid w:val="00521EF0"/>
    <w:rsid w:val="00521F17"/>
    <w:rsid w:val="00521FB3"/>
    <w:rsid w:val="00521FCA"/>
    <w:rsid w:val="00521FF5"/>
    <w:rsid w:val="00522170"/>
    <w:rsid w:val="005221DD"/>
    <w:rsid w:val="005222FD"/>
    <w:rsid w:val="0052245A"/>
    <w:rsid w:val="0052276A"/>
    <w:rsid w:val="00522989"/>
    <w:rsid w:val="00522B38"/>
    <w:rsid w:val="0052301B"/>
    <w:rsid w:val="00523046"/>
    <w:rsid w:val="005232CC"/>
    <w:rsid w:val="005233AF"/>
    <w:rsid w:val="00523484"/>
    <w:rsid w:val="005235A6"/>
    <w:rsid w:val="00523617"/>
    <w:rsid w:val="00523701"/>
    <w:rsid w:val="005237F9"/>
    <w:rsid w:val="0052383A"/>
    <w:rsid w:val="00523843"/>
    <w:rsid w:val="005238BD"/>
    <w:rsid w:val="00523A85"/>
    <w:rsid w:val="00523B68"/>
    <w:rsid w:val="00523C4F"/>
    <w:rsid w:val="00523C73"/>
    <w:rsid w:val="00523D4F"/>
    <w:rsid w:val="00523FC0"/>
    <w:rsid w:val="00524283"/>
    <w:rsid w:val="00524381"/>
    <w:rsid w:val="005244A9"/>
    <w:rsid w:val="00524688"/>
    <w:rsid w:val="005246CE"/>
    <w:rsid w:val="005247DF"/>
    <w:rsid w:val="00524801"/>
    <w:rsid w:val="0052486D"/>
    <w:rsid w:val="00524908"/>
    <w:rsid w:val="00524946"/>
    <w:rsid w:val="00524B04"/>
    <w:rsid w:val="00524CB3"/>
    <w:rsid w:val="00524DE7"/>
    <w:rsid w:val="00524F43"/>
    <w:rsid w:val="00524FEB"/>
    <w:rsid w:val="005251CF"/>
    <w:rsid w:val="0052529E"/>
    <w:rsid w:val="005252B1"/>
    <w:rsid w:val="005253A3"/>
    <w:rsid w:val="005253AE"/>
    <w:rsid w:val="0052555F"/>
    <w:rsid w:val="0052583B"/>
    <w:rsid w:val="005258F1"/>
    <w:rsid w:val="005259F4"/>
    <w:rsid w:val="00525C75"/>
    <w:rsid w:val="00525E5A"/>
    <w:rsid w:val="00525F47"/>
    <w:rsid w:val="005263D0"/>
    <w:rsid w:val="0052671F"/>
    <w:rsid w:val="00526764"/>
    <w:rsid w:val="00526B3A"/>
    <w:rsid w:val="00526B43"/>
    <w:rsid w:val="00526C1C"/>
    <w:rsid w:val="00526CAF"/>
    <w:rsid w:val="00526CB7"/>
    <w:rsid w:val="00526D2E"/>
    <w:rsid w:val="00526D86"/>
    <w:rsid w:val="00526F66"/>
    <w:rsid w:val="00526F71"/>
    <w:rsid w:val="00527213"/>
    <w:rsid w:val="0052744B"/>
    <w:rsid w:val="00527689"/>
    <w:rsid w:val="005277B0"/>
    <w:rsid w:val="00527887"/>
    <w:rsid w:val="00527A78"/>
    <w:rsid w:val="00527ACB"/>
    <w:rsid w:val="00527B9C"/>
    <w:rsid w:val="00527D36"/>
    <w:rsid w:val="00527D81"/>
    <w:rsid w:val="00527DD8"/>
    <w:rsid w:val="005302D3"/>
    <w:rsid w:val="0053033F"/>
    <w:rsid w:val="005303BA"/>
    <w:rsid w:val="00530517"/>
    <w:rsid w:val="005305EE"/>
    <w:rsid w:val="0053076F"/>
    <w:rsid w:val="0053078F"/>
    <w:rsid w:val="0053089B"/>
    <w:rsid w:val="00530BFF"/>
    <w:rsid w:val="00530C02"/>
    <w:rsid w:val="00530C4D"/>
    <w:rsid w:val="00530C9F"/>
    <w:rsid w:val="00530D15"/>
    <w:rsid w:val="00530D54"/>
    <w:rsid w:val="00530F4F"/>
    <w:rsid w:val="00531088"/>
    <w:rsid w:val="005311F7"/>
    <w:rsid w:val="005314AA"/>
    <w:rsid w:val="00531690"/>
    <w:rsid w:val="005318F1"/>
    <w:rsid w:val="00531A73"/>
    <w:rsid w:val="00531FE0"/>
    <w:rsid w:val="0053205C"/>
    <w:rsid w:val="005321D0"/>
    <w:rsid w:val="00532209"/>
    <w:rsid w:val="0053240B"/>
    <w:rsid w:val="0053248E"/>
    <w:rsid w:val="005324B7"/>
    <w:rsid w:val="00532555"/>
    <w:rsid w:val="0053272E"/>
    <w:rsid w:val="00532764"/>
    <w:rsid w:val="005327A9"/>
    <w:rsid w:val="005327B7"/>
    <w:rsid w:val="00532BD4"/>
    <w:rsid w:val="00532D7A"/>
    <w:rsid w:val="00532DA5"/>
    <w:rsid w:val="00532F72"/>
    <w:rsid w:val="00533256"/>
    <w:rsid w:val="005334E9"/>
    <w:rsid w:val="00533795"/>
    <w:rsid w:val="00533830"/>
    <w:rsid w:val="0053387D"/>
    <w:rsid w:val="005338C9"/>
    <w:rsid w:val="00533A89"/>
    <w:rsid w:val="00533B3E"/>
    <w:rsid w:val="00533BF4"/>
    <w:rsid w:val="00533C09"/>
    <w:rsid w:val="00533FF0"/>
    <w:rsid w:val="005341B0"/>
    <w:rsid w:val="00534217"/>
    <w:rsid w:val="0053457E"/>
    <w:rsid w:val="00534671"/>
    <w:rsid w:val="0053486E"/>
    <w:rsid w:val="005348FF"/>
    <w:rsid w:val="00534906"/>
    <w:rsid w:val="005349A2"/>
    <w:rsid w:val="00534AB8"/>
    <w:rsid w:val="00534BD3"/>
    <w:rsid w:val="00534CEF"/>
    <w:rsid w:val="00534D1B"/>
    <w:rsid w:val="00534D5B"/>
    <w:rsid w:val="00534D64"/>
    <w:rsid w:val="00534E76"/>
    <w:rsid w:val="00534EB2"/>
    <w:rsid w:val="00535100"/>
    <w:rsid w:val="00535314"/>
    <w:rsid w:val="0053544E"/>
    <w:rsid w:val="005354FB"/>
    <w:rsid w:val="0053558E"/>
    <w:rsid w:val="00535621"/>
    <w:rsid w:val="005356EF"/>
    <w:rsid w:val="00535751"/>
    <w:rsid w:val="00535A53"/>
    <w:rsid w:val="00535A92"/>
    <w:rsid w:val="00535BD2"/>
    <w:rsid w:val="00535C69"/>
    <w:rsid w:val="00535E16"/>
    <w:rsid w:val="00535E30"/>
    <w:rsid w:val="005362AF"/>
    <w:rsid w:val="005362BD"/>
    <w:rsid w:val="00536367"/>
    <w:rsid w:val="00536401"/>
    <w:rsid w:val="00536A5E"/>
    <w:rsid w:val="00536BEA"/>
    <w:rsid w:val="00536F9E"/>
    <w:rsid w:val="00537054"/>
    <w:rsid w:val="00537140"/>
    <w:rsid w:val="00537172"/>
    <w:rsid w:val="00537325"/>
    <w:rsid w:val="0053733B"/>
    <w:rsid w:val="005373AC"/>
    <w:rsid w:val="0053782A"/>
    <w:rsid w:val="00537A0D"/>
    <w:rsid w:val="00537A68"/>
    <w:rsid w:val="00537B4A"/>
    <w:rsid w:val="00537C30"/>
    <w:rsid w:val="00537CB6"/>
    <w:rsid w:val="00537CCD"/>
    <w:rsid w:val="00537DA9"/>
    <w:rsid w:val="00537F5E"/>
    <w:rsid w:val="00540023"/>
    <w:rsid w:val="00540259"/>
    <w:rsid w:val="005405CC"/>
    <w:rsid w:val="0054075D"/>
    <w:rsid w:val="00540827"/>
    <w:rsid w:val="00540853"/>
    <w:rsid w:val="005408E9"/>
    <w:rsid w:val="00540A2E"/>
    <w:rsid w:val="00540C24"/>
    <w:rsid w:val="00540C71"/>
    <w:rsid w:val="00540C7E"/>
    <w:rsid w:val="00540D0A"/>
    <w:rsid w:val="00540E42"/>
    <w:rsid w:val="00540FC4"/>
    <w:rsid w:val="00541048"/>
    <w:rsid w:val="005410D4"/>
    <w:rsid w:val="005413BC"/>
    <w:rsid w:val="005413E3"/>
    <w:rsid w:val="005414E3"/>
    <w:rsid w:val="00541538"/>
    <w:rsid w:val="005416D2"/>
    <w:rsid w:val="005419B3"/>
    <w:rsid w:val="00541A48"/>
    <w:rsid w:val="00541AA4"/>
    <w:rsid w:val="00541B5A"/>
    <w:rsid w:val="00541CA7"/>
    <w:rsid w:val="005420DD"/>
    <w:rsid w:val="0054249D"/>
    <w:rsid w:val="005425F0"/>
    <w:rsid w:val="005426B3"/>
    <w:rsid w:val="0054278F"/>
    <w:rsid w:val="00542809"/>
    <w:rsid w:val="005429DB"/>
    <w:rsid w:val="005429F1"/>
    <w:rsid w:val="00542AAE"/>
    <w:rsid w:val="00542F31"/>
    <w:rsid w:val="005433AF"/>
    <w:rsid w:val="00543599"/>
    <w:rsid w:val="0054363C"/>
    <w:rsid w:val="005436E8"/>
    <w:rsid w:val="005436F6"/>
    <w:rsid w:val="0054387F"/>
    <w:rsid w:val="00543AFC"/>
    <w:rsid w:val="00543B4C"/>
    <w:rsid w:val="00543C30"/>
    <w:rsid w:val="00543EE9"/>
    <w:rsid w:val="00543F09"/>
    <w:rsid w:val="00543FF1"/>
    <w:rsid w:val="0054412E"/>
    <w:rsid w:val="005442AE"/>
    <w:rsid w:val="005444FF"/>
    <w:rsid w:val="00544667"/>
    <w:rsid w:val="00544775"/>
    <w:rsid w:val="005447D1"/>
    <w:rsid w:val="005447E4"/>
    <w:rsid w:val="00544859"/>
    <w:rsid w:val="005449C8"/>
    <w:rsid w:val="00544A27"/>
    <w:rsid w:val="00544A60"/>
    <w:rsid w:val="00544B01"/>
    <w:rsid w:val="00544B8A"/>
    <w:rsid w:val="00544D3C"/>
    <w:rsid w:val="00544ECA"/>
    <w:rsid w:val="00545032"/>
    <w:rsid w:val="00545190"/>
    <w:rsid w:val="005451EA"/>
    <w:rsid w:val="005451FE"/>
    <w:rsid w:val="00545313"/>
    <w:rsid w:val="0054575F"/>
    <w:rsid w:val="00545B59"/>
    <w:rsid w:val="00545BBB"/>
    <w:rsid w:val="00545C52"/>
    <w:rsid w:val="00545E1E"/>
    <w:rsid w:val="00545F44"/>
    <w:rsid w:val="00545FB6"/>
    <w:rsid w:val="00546006"/>
    <w:rsid w:val="005460BB"/>
    <w:rsid w:val="0054622B"/>
    <w:rsid w:val="005462C5"/>
    <w:rsid w:val="00546304"/>
    <w:rsid w:val="00546401"/>
    <w:rsid w:val="0054649B"/>
    <w:rsid w:val="0054695E"/>
    <w:rsid w:val="0054699B"/>
    <w:rsid w:val="00546D0E"/>
    <w:rsid w:val="00546F21"/>
    <w:rsid w:val="005471DC"/>
    <w:rsid w:val="005471FD"/>
    <w:rsid w:val="0054721F"/>
    <w:rsid w:val="0054735F"/>
    <w:rsid w:val="005473B3"/>
    <w:rsid w:val="005474A2"/>
    <w:rsid w:val="0054767D"/>
    <w:rsid w:val="00547768"/>
    <w:rsid w:val="00547C12"/>
    <w:rsid w:val="00547DAC"/>
    <w:rsid w:val="00547DFA"/>
    <w:rsid w:val="00547ED3"/>
    <w:rsid w:val="00550081"/>
    <w:rsid w:val="0055019E"/>
    <w:rsid w:val="0055027D"/>
    <w:rsid w:val="00550289"/>
    <w:rsid w:val="005502D9"/>
    <w:rsid w:val="0055048E"/>
    <w:rsid w:val="005504AD"/>
    <w:rsid w:val="005504B4"/>
    <w:rsid w:val="00550741"/>
    <w:rsid w:val="005508B1"/>
    <w:rsid w:val="0055093A"/>
    <w:rsid w:val="00550A3A"/>
    <w:rsid w:val="00550ED0"/>
    <w:rsid w:val="00551152"/>
    <w:rsid w:val="00551507"/>
    <w:rsid w:val="005515A0"/>
    <w:rsid w:val="00551677"/>
    <w:rsid w:val="005518FA"/>
    <w:rsid w:val="00551B8A"/>
    <w:rsid w:val="00551DC3"/>
    <w:rsid w:val="00551ECF"/>
    <w:rsid w:val="00551F82"/>
    <w:rsid w:val="00551FC1"/>
    <w:rsid w:val="00552446"/>
    <w:rsid w:val="005527B7"/>
    <w:rsid w:val="00552D91"/>
    <w:rsid w:val="00552FE6"/>
    <w:rsid w:val="0055308C"/>
    <w:rsid w:val="005530D9"/>
    <w:rsid w:val="00553536"/>
    <w:rsid w:val="005535FB"/>
    <w:rsid w:val="00553619"/>
    <w:rsid w:val="00553640"/>
    <w:rsid w:val="00553661"/>
    <w:rsid w:val="00553681"/>
    <w:rsid w:val="00553835"/>
    <w:rsid w:val="0055387C"/>
    <w:rsid w:val="005539AA"/>
    <w:rsid w:val="00553AAB"/>
    <w:rsid w:val="00553B55"/>
    <w:rsid w:val="00553BA1"/>
    <w:rsid w:val="00553E74"/>
    <w:rsid w:val="00554043"/>
    <w:rsid w:val="00554339"/>
    <w:rsid w:val="00554956"/>
    <w:rsid w:val="00554C5E"/>
    <w:rsid w:val="00554CD5"/>
    <w:rsid w:val="00554E31"/>
    <w:rsid w:val="00554FD2"/>
    <w:rsid w:val="005551E3"/>
    <w:rsid w:val="005556B9"/>
    <w:rsid w:val="005556D8"/>
    <w:rsid w:val="005558F0"/>
    <w:rsid w:val="00555900"/>
    <w:rsid w:val="00555967"/>
    <w:rsid w:val="00555DFB"/>
    <w:rsid w:val="00555ED5"/>
    <w:rsid w:val="00556393"/>
    <w:rsid w:val="005565F7"/>
    <w:rsid w:val="005566D8"/>
    <w:rsid w:val="00556908"/>
    <w:rsid w:val="0055694B"/>
    <w:rsid w:val="00556A2B"/>
    <w:rsid w:val="00556A4C"/>
    <w:rsid w:val="00556A93"/>
    <w:rsid w:val="00556C10"/>
    <w:rsid w:val="00556C1F"/>
    <w:rsid w:val="00556D6A"/>
    <w:rsid w:val="00557001"/>
    <w:rsid w:val="00557032"/>
    <w:rsid w:val="005571DD"/>
    <w:rsid w:val="005576BA"/>
    <w:rsid w:val="00557903"/>
    <w:rsid w:val="00557A3A"/>
    <w:rsid w:val="00557DF8"/>
    <w:rsid w:val="00557E66"/>
    <w:rsid w:val="00557F8E"/>
    <w:rsid w:val="005601C1"/>
    <w:rsid w:val="0056031C"/>
    <w:rsid w:val="005603B7"/>
    <w:rsid w:val="00560BE0"/>
    <w:rsid w:val="00561018"/>
    <w:rsid w:val="005610F8"/>
    <w:rsid w:val="0056110C"/>
    <w:rsid w:val="00561146"/>
    <w:rsid w:val="005611AE"/>
    <w:rsid w:val="00561310"/>
    <w:rsid w:val="005613F4"/>
    <w:rsid w:val="0056163E"/>
    <w:rsid w:val="0056194B"/>
    <w:rsid w:val="00561A52"/>
    <w:rsid w:val="00561AD9"/>
    <w:rsid w:val="00561B50"/>
    <w:rsid w:val="005622E4"/>
    <w:rsid w:val="0056248B"/>
    <w:rsid w:val="00562501"/>
    <w:rsid w:val="0056254F"/>
    <w:rsid w:val="005625A8"/>
    <w:rsid w:val="00562C76"/>
    <w:rsid w:val="00562CC2"/>
    <w:rsid w:val="00562E91"/>
    <w:rsid w:val="00563081"/>
    <w:rsid w:val="0056310E"/>
    <w:rsid w:val="00563265"/>
    <w:rsid w:val="0056361E"/>
    <w:rsid w:val="0056370C"/>
    <w:rsid w:val="00563A11"/>
    <w:rsid w:val="00563A3E"/>
    <w:rsid w:val="00563C6C"/>
    <w:rsid w:val="00563D3D"/>
    <w:rsid w:val="00563D70"/>
    <w:rsid w:val="00563D80"/>
    <w:rsid w:val="00563E35"/>
    <w:rsid w:val="00563FCE"/>
    <w:rsid w:val="0056405F"/>
    <w:rsid w:val="005641E3"/>
    <w:rsid w:val="005646CB"/>
    <w:rsid w:val="0056474E"/>
    <w:rsid w:val="005649D4"/>
    <w:rsid w:val="00564B42"/>
    <w:rsid w:val="00564B5A"/>
    <w:rsid w:val="00564BE3"/>
    <w:rsid w:val="00564CC0"/>
    <w:rsid w:val="00564D8C"/>
    <w:rsid w:val="0056511F"/>
    <w:rsid w:val="00565296"/>
    <w:rsid w:val="005652C1"/>
    <w:rsid w:val="005653EF"/>
    <w:rsid w:val="00565425"/>
    <w:rsid w:val="00565528"/>
    <w:rsid w:val="0056583C"/>
    <w:rsid w:val="0056592F"/>
    <w:rsid w:val="00565AAE"/>
    <w:rsid w:val="00565D1B"/>
    <w:rsid w:val="00566066"/>
    <w:rsid w:val="00566168"/>
    <w:rsid w:val="00566227"/>
    <w:rsid w:val="0056638C"/>
    <w:rsid w:val="005663B3"/>
    <w:rsid w:val="00566734"/>
    <w:rsid w:val="005667B3"/>
    <w:rsid w:val="00566960"/>
    <w:rsid w:val="00566A2A"/>
    <w:rsid w:val="00566A33"/>
    <w:rsid w:val="00566A49"/>
    <w:rsid w:val="00566B24"/>
    <w:rsid w:val="00567178"/>
    <w:rsid w:val="00567481"/>
    <w:rsid w:val="00567562"/>
    <w:rsid w:val="0056764C"/>
    <w:rsid w:val="005677EF"/>
    <w:rsid w:val="00567976"/>
    <w:rsid w:val="00567C0C"/>
    <w:rsid w:val="00567C0D"/>
    <w:rsid w:val="00567DE2"/>
    <w:rsid w:val="0057002D"/>
    <w:rsid w:val="005701CE"/>
    <w:rsid w:val="00570338"/>
    <w:rsid w:val="00570353"/>
    <w:rsid w:val="00570409"/>
    <w:rsid w:val="0057040C"/>
    <w:rsid w:val="005704A9"/>
    <w:rsid w:val="005705D9"/>
    <w:rsid w:val="005705EA"/>
    <w:rsid w:val="00570643"/>
    <w:rsid w:val="005706E3"/>
    <w:rsid w:val="00570935"/>
    <w:rsid w:val="00570985"/>
    <w:rsid w:val="00570D50"/>
    <w:rsid w:val="00570E90"/>
    <w:rsid w:val="00570F09"/>
    <w:rsid w:val="00570FDF"/>
    <w:rsid w:val="00571024"/>
    <w:rsid w:val="005714BA"/>
    <w:rsid w:val="005714DE"/>
    <w:rsid w:val="005716D4"/>
    <w:rsid w:val="005716DA"/>
    <w:rsid w:val="00571E0A"/>
    <w:rsid w:val="00571F95"/>
    <w:rsid w:val="005720ED"/>
    <w:rsid w:val="005721FB"/>
    <w:rsid w:val="005723F3"/>
    <w:rsid w:val="0057248C"/>
    <w:rsid w:val="005724DC"/>
    <w:rsid w:val="0057253A"/>
    <w:rsid w:val="00572573"/>
    <w:rsid w:val="005726D2"/>
    <w:rsid w:val="0057278A"/>
    <w:rsid w:val="00572928"/>
    <w:rsid w:val="00572ADA"/>
    <w:rsid w:val="00572B2A"/>
    <w:rsid w:val="00572DBB"/>
    <w:rsid w:val="00572F06"/>
    <w:rsid w:val="00573097"/>
    <w:rsid w:val="005730EE"/>
    <w:rsid w:val="00573124"/>
    <w:rsid w:val="00573296"/>
    <w:rsid w:val="005732ED"/>
    <w:rsid w:val="00573449"/>
    <w:rsid w:val="0057345D"/>
    <w:rsid w:val="0057347E"/>
    <w:rsid w:val="00573503"/>
    <w:rsid w:val="005735CA"/>
    <w:rsid w:val="0057363A"/>
    <w:rsid w:val="005736A5"/>
    <w:rsid w:val="005736F3"/>
    <w:rsid w:val="00573738"/>
    <w:rsid w:val="005737BA"/>
    <w:rsid w:val="00573CBF"/>
    <w:rsid w:val="00573D14"/>
    <w:rsid w:val="00573D63"/>
    <w:rsid w:val="005740C3"/>
    <w:rsid w:val="00574582"/>
    <w:rsid w:val="00574828"/>
    <w:rsid w:val="00574901"/>
    <w:rsid w:val="00574917"/>
    <w:rsid w:val="00574C24"/>
    <w:rsid w:val="00574CFA"/>
    <w:rsid w:val="00574EBC"/>
    <w:rsid w:val="00574F79"/>
    <w:rsid w:val="00574F94"/>
    <w:rsid w:val="00575092"/>
    <w:rsid w:val="005753C2"/>
    <w:rsid w:val="005754F5"/>
    <w:rsid w:val="00575502"/>
    <w:rsid w:val="0057552D"/>
    <w:rsid w:val="0057569D"/>
    <w:rsid w:val="005756B3"/>
    <w:rsid w:val="005756EB"/>
    <w:rsid w:val="00575800"/>
    <w:rsid w:val="005759AF"/>
    <w:rsid w:val="00575C2C"/>
    <w:rsid w:val="00575D48"/>
    <w:rsid w:val="00575D61"/>
    <w:rsid w:val="00575ECB"/>
    <w:rsid w:val="00576049"/>
    <w:rsid w:val="0057615B"/>
    <w:rsid w:val="00576359"/>
    <w:rsid w:val="005763F2"/>
    <w:rsid w:val="00576573"/>
    <w:rsid w:val="005766E3"/>
    <w:rsid w:val="00576A7F"/>
    <w:rsid w:val="00576CB5"/>
    <w:rsid w:val="00576CCB"/>
    <w:rsid w:val="00576D57"/>
    <w:rsid w:val="00576DA7"/>
    <w:rsid w:val="00577051"/>
    <w:rsid w:val="005771DF"/>
    <w:rsid w:val="00577243"/>
    <w:rsid w:val="00577589"/>
    <w:rsid w:val="00577668"/>
    <w:rsid w:val="005776E4"/>
    <w:rsid w:val="0057784B"/>
    <w:rsid w:val="00577A2B"/>
    <w:rsid w:val="00577A6E"/>
    <w:rsid w:val="00577C94"/>
    <w:rsid w:val="005804B6"/>
    <w:rsid w:val="00580799"/>
    <w:rsid w:val="005809A0"/>
    <w:rsid w:val="00580BE7"/>
    <w:rsid w:val="00580CB3"/>
    <w:rsid w:val="00580D80"/>
    <w:rsid w:val="00580E8A"/>
    <w:rsid w:val="005813E4"/>
    <w:rsid w:val="005813EC"/>
    <w:rsid w:val="00581406"/>
    <w:rsid w:val="0058197A"/>
    <w:rsid w:val="00581A80"/>
    <w:rsid w:val="00581BE5"/>
    <w:rsid w:val="00581E4A"/>
    <w:rsid w:val="00581EB0"/>
    <w:rsid w:val="00582467"/>
    <w:rsid w:val="00582471"/>
    <w:rsid w:val="00582490"/>
    <w:rsid w:val="005824AE"/>
    <w:rsid w:val="005824E6"/>
    <w:rsid w:val="005825EE"/>
    <w:rsid w:val="00582669"/>
    <w:rsid w:val="005827E2"/>
    <w:rsid w:val="00582AB6"/>
    <w:rsid w:val="00582B93"/>
    <w:rsid w:val="00582BB4"/>
    <w:rsid w:val="00582C3B"/>
    <w:rsid w:val="00582C42"/>
    <w:rsid w:val="00582CE9"/>
    <w:rsid w:val="00582F89"/>
    <w:rsid w:val="00583166"/>
    <w:rsid w:val="005835CA"/>
    <w:rsid w:val="005835DF"/>
    <w:rsid w:val="005836CB"/>
    <w:rsid w:val="0058372F"/>
    <w:rsid w:val="00583732"/>
    <w:rsid w:val="00583757"/>
    <w:rsid w:val="005837A6"/>
    <w:rsid w:val="00583863"/>
    <w:rsid w:val="005838D8"/>
    <w:rsid w:val="00583A3A"/>
    <w:rsid w:val="00583AD9"/>
    <w:rsid w:val="00583C02"/>
    <w:rsid w:val="00583CF1"/>
    <w:rsid w:val="00584060"/>
    <w:rsid w:val="0058415C"/>
    <w:rsid w:val="005842D5"/>
    <w:rsid w:val="00584409"/>
    <w:rsid w:val="0058451D"/>
    <w:rsid w:val="00584877"/>
    <w:rsid w:val="005848E9"/>
    <w:rsid w:val="0058490E"/>
    <w:rsid w:val="00584990"/>
    <w:rsid w:val="00584A1F"/>
    <w:rsid w:val="00584F91"/>
    <w:rsid w:val="00585619"/>
    <w:rsid w:val="005856C7"/>
    <w:rsid w:val="00585721"/>
    <w:rsid w:val="0058584B"/>
    <w:rsid w:val="00585917"/>
    <w:rsid w:val="00585B7F"/>
    <w:rsid w:val="00585BEA"/>
    <w:rsid w:val="00585BEB"/>
    <w:rsid w:val="00585C06"/>
    <w:rsid w:val="00585CB0"/>
    <w:rsid w:val="00585CE1"/>
    <w:rsid w:val="00585D8C"/>
    <w:rsid w:val="00585F48"/>
    <w:rsid w:val="00585F64"/>
    <w:rsid w:val="005863A0"/>
    <w:rsid w:val="0058678A"/>
    <w:rsid w:val="005867B3"/>
    <w:rsid w:val="0058698E"/>
    <w:rsid w:val="00586E14"/>
    <w:rsid w:val="005871BD"/>
    <w:rsid w:val="00587633"/>
    <w:rsid w:val="005877CF"/>
    <w:rsid w:val="00587A67"/>
    <w:rsid w:val="00587C18"/>
    <w:rsid w:val="00587C55"/>
    <w:rsid w:val="00587CAE"/>
    <w:rsid w:val="00587D75"/>
    <w:rsid w:val="005903E0"/>
    <w:rsid w:val="0059054D"/>
    <w:rsid w:val="0059055E"/>
    <w:rsid w:val="005905EA"/>
    <w:rsid w:val="00590A52"/>
    <w:rsid w:val="00590A69"/>
    <w:rsid w:val="00590CAF"/>
    <w:rsid w:val="00590D57"/>
    <w:rsid w:val="00590EA3"/>
    <w:rsid w:val="00591022"/>
    <w:rsid w:val="005911BB"/>
    <w:rsid w:val="005912AE"/>
    <w:rsid w:val="0059136D"/>
    <w:rsid w:val="005915CA"/>
    <w:rsid w:val="005916AA"/>
    <w:rsid w:val="005916CF"/>
    <w:rsid w:val="00591727"/>
    <w:rsid w:val="00591763"/>
    <w:rsid w:val="00591789"/>
    <w:rsid w:val="00591974"/>
    <w:rsid w:val="00591A91"/>
    <w:rsid w:val="00591AD2"/>
    <w:rsid w:val="00591B17"/>
    <w:rsid w:val="00591BE6"/>
    <w:rsid w:val="00591C66"/>
    <w:rsid w:val="005920B8"/>
    <w:rsid w:val="005922BE"/>
    <w:rsid w:val="0059240E"/>
    <w:rsid w:val="0059249F"/>
    <w:rsid w:val="005928DA"/>
    <w:rsid w:val="00592A64"/>
    <w:rsid w:val="00592AA0"/>
    <w:rsid w:val="00592D0E"/>
    <w:rsid w:val="00592D5D"/>
    <w:rsid w:val="00592EDC"/>
    <w:rsid w:val="00592F76"/>
    <w:rsid w:val="00593005"/>
    <w:rsid w:val="0059302E"/>
    <w:rsid w:val="0059306F"/>
    <w:rsid w:val="005930C2"/>
    <w:rsid w:val="0059328E"/>
    <w:rsid w:val="005933FB"/>
    <w:rsid w:val="00593640"/>
    <w:rsid w:val="005936B4"/>
    <w:rsid w:val="00593800"/>
    <w:rsid w:val="005938F8"/>
    <w:rsid w:val="00593936"/>
    <w:rsid w:val="00593CCF"/>
    <w:rsid w:val="00593F93"/>
    <w:rsid w:val="0059411A"/>
    <w:rsid w:val="005941D8"/>
    <w:rsid w:val="00594410"/>
    <w:rsid w:val="0059444D"/>
    <w:rsid w:val="00594777"/>
    <w:rsid w:val="005947C9"/>
    <w:rsid w:val="0059480C"/>
    <w:rsid w:val="00594816"/>
    <w:rsid w:val="0059488A"/>
    <w:rsid w:val="0059489D"/>
    <w:rsid w:val="005948F5"/>
    <w:rsid w:val="00594B32"/>
    <w:rsid w:val="00594C91"/>
    <w:rsid w:val="00594C96"/>
    <w:rsid w:val="00594CFE"/>
    <w:rsid w:val="00595208"/>
    <w:rsid w:val="00595280"/>
    <w:rsid w:val="005953D4"/>
    <w:rsid w:val="0059577B"/>
    <w:rsid w:val="0059580B"/>
    <w:rsid w:val="0059582B"/>
    <w:rsid w:val="00595B83"/>
    <w:rsid w:val="00595D6D"/>
    <w:rsid w:val="005960C9"/>
    <w:rsid w:val="0059672D"/>
    <w:rsid w:val="00596799"/>
    <w:rsid w:val="005967FD"/>
    <w:rsid w:val="0059680A"/>
    <w:rsid w:val="00596951"/>
    <w:rsid w:val="00596BA7"/>
    <w:rsid w:val="00596C18"/>
    <w:rsid w:val="00596C39"/>
    <w:rsid w:val="00596CAE"/>
    <w:rsid w:val="00596E18"/>
    <w:rsid w:val="00596E72"/>
    <w:rsid w:val="00596EC5"/>
    <w:rsid w:val="00597044"/>
    <w:rsid w:val="00597167"/>
    <w:rsid w:val="0059716E"/>
    <w:rsid w:val="005971DB"/>
    <w:rsid w:val="0059738B"/>
    <w:rsid w:val="005973AC"/>
    <w:rsid w:val="005975AE"/>
    <w:rsid w:val="00597ADD"/>
    <w:rsid w:val="00597B25"/>
    <w:rsid w:val="00597D6A"/>
    <w:rsid w:val="00597F0D"/>
    <w:rsid w:val="00597FB0"/>
    <w:rsid w:val="005A058D"/>
    <w:rsid w:val="005A0600"/>
    <w:rsid w:val="005A0807"/>
    <w:rsid w:val="005A0B6B"/>
    <w:rsid w:val="005A0C2F"/>
    <w:rsid w:val="005A0D58"/>
    <w:rsid w:val="005A0E1E"/>
    <w:rsid w:val="005A0E21"/>
    <w:rsid w:val="005A0F7E"/>
    <w:rsid w:val="005A0FAA"/>
    <w:rsid w:val="005A1067"/>
    <w:rsid w:val="005A1105"/>
    <w:rsid w:val="005A127A"/>
    <w:rsid w:val="005A14DA"/>
    <w:rsid w:val="005A15E9"/>
    <w:rsid w:val="005A1617"/>
    <w:rsid w:val="005A1654"/>
    <w:rsid w:val="005A169A"/>
    <w:rsid w:val="005A17B7"/>
    <w:rsid w:val="005A1827"/>
    <w:rsid w:val="005A1ADB"/>
    <w:rsid w:val="005A1B3C"/>
    <w:rsid w:val="005A1E13"/>
    <w:rsid w:val="005A229C"/>
    <w:rsid w:val="005A22B3"/>
    <w:rsid w:val="005A2315"/>
    <w:rsid w:val="005A253E"/>
    <w:rsid w:val="005A25E6"/>
    <w:rsid w:val="005A265A"/>
    <w:rsid w:val="005A2848"/>
    <w:rsid w:val="005A2A0C"/>
    <w:rsid w:val="005A3012"/>
    <w:rsid w:val="005A3769"/>
    <w:rsid w:val="005A3985"/>
    <w:rsid w:val="005A3AE5"/>
    <w:rsid w:val="005A3B5D"/>
    <w:rsid w:val="005A3CC4"/>
    <w:rsid w:val="005A4206"/>
    <w:rsid w:val="005A4216"/>
    <w:rsid w:val="005A4476"/>
    <w:rsid w:val="005A461E"/>
    <w:rsid w:val="005A4640"/>
    <w:rsid w:val="005A49BD"/>
    <w:rsid w:val="005A4A82"/>
    <w:rsid w:val="005A4A8A"/>
    <w:rsid w:val="005A4CD8"/>
    <w:rsid w:val="005A505D"/>
    <w:rsid w:val="005A508F"/>
    <w:rsid w:val="005A509F"/>
    <w:rsid w:val="005A50B4"/>
    <w:rsid w:val="005A546C"/>
    <w:rsid w:val="005A57D9"/>
    <w:rsid w:val="005A597F"/>
    <w:rsid w:val="005A5AD3"/>
    <w:rsid w:val="005A5B4C"/>
    <w:rsid w:val="005A5BF9"/>
    <w:rsid w:val="005A5C8D"/>
    <w:rsid w:val="005A5CC0"/>
    <w:rsid w:val="005A5CDA"/>
    <w:rsid w:val="005A5DC8"/>
    <w:rsid w:val="005A6530"/>
    <w:rsid w:val="005A66E7"/>
    <w:rsid w:val="005A6953"/>
    <w:rsid w:val="005A6991"/>
    <w:rsid w:val="005A6DDA"/>
    <w:rsid w:val="005A6DF4"/>
    <w:rsid w:val="005A6EE3"/>
    <w:rsid w:val="005A6F81"/>
    <w:rsid w:val="005A6FB5"/>
    <w:rsid w:val="005A7068"/>
    <w:rsid w:val="005A7277"/>
    <w:rsid w:val="005A731E"/>
    <w:rsid w:val="005A73AA"/>
    <w:rsid w:val="005A73B5"/>
    <w:rsid w:val="005A7489"/>
    <w:rsid w:val="005A75DC"/>
    <w:rsid w:val="005A7773"/>
    <w:rsid w:val="005A77B8"/>
    <w:rsid w:val="005A7B39"/>
    <w:rsid w:val="005B0209"/>
    <w:rsid w:val="005B0237"/>
    <w:rsid w:val="005B029F"/>
    <w:rsid w:val="005B02B9"/>
    <w:rsid w:val="005B02E4"/>
    <w:rsid w:val="005B03FA"/>
    <w:rsid w:val="005B04DC"/>
    <w:rsid w:val="005B0728"/>
    <w:rsid w:val="005B08D0"/>
    <w:rsid w:val="005B0B31"/>
    <w:rsid w:val="005B0BE2"/>
    <w:rsid w:val="005B0EA6"/>
    <w:rsid w:val="005B0F7C"/>
    <w:rsid w:val="005B0F9E"/>
    <w:rsid w:val="005B10DC"/>
    <w:rsid w:val="005B1149"/>
    <w:rsid w:val="005B145F"/>
    <w:rsid w:val="005B1487"/>
    <w:rsid w:val="005B14A6"/>
    <w:rsid w:val="005B1671"/>
    <w:rsid w:val="005B16CC"/>
    <w:rsid w:val="005B173D"/>
    <w:rsid w:val="005B18FF"/>
    <w:rsid w:val="005B19BB"/>
    <w:rsid w:val="005B1CE8"/>
    <w:rsid w:val="005B1F1B"/>
    <w:rsid w:val="005B2209"/>
    <w:rsid w:val="005B220A"/>
    <w:rsid w:val="005B2249"/>
    <w:rsid w:val="005B22CA"/>
    <w:rsid w:val="005B2431"/>
    <w:rsid w:val="005B2465"/>
    <w:rsid w:val="005B251C"/>
    <w:rsid w:val="005B2540"/>
    <w:rsid w:val="005B2751"/>
    <w:rsid w:val="005B297A"/>
    <w:rsid w:val="005B2AAB"/>
    <w:rsid w:val="005B2D2E"/>
    <w:rsid w:val="005B34DB"/>
    <w:rsid w:val="005B3611"/>
    <w:rsid w:val="005B3857"/>
    <w:rsid w:val="005B396F"/>
    <w:rsid w:val="005B3A48"/>
    <w:rsid w:val="005B3EEF"/>
    <w:rsid w:val="005B3EF8"/>
    <w:rsid w:val="005B3F2E"/>
    <w:rsid w:val="005B40AB"/>
    <w:rsid w:val="005B40D2"/>
    <w:rsid w:val="005B4214"/>
    <w:rsid w:val="005B449F"/>
    <w:rsid w:val="005B45CC"/>
    <w:rsid w:val="005B47A9"/>
    <w:rsid w:val="005B48E5"/>
    <w:rsid w:val="005B4AC2"/>
    <w:rsid w:val="005B4C78"/>
    <w:rsid w:val="005B4C9A"/>
    <w:rsid w:val="005B4C9C"/>
    <w:rsid w:val="005B517D"/>
    <w:rsid w:val="005B5428"/>
    <w:rsid w:val="005B5756"/>
    <w:rsid w:val="005B58FB"/>
    <w:rsid w:val="005B5B2D"/>
    <w:rsid w:val="005B5BBC"/>
    <w:rsid w:val="005B5BED"/>
    <w:rsid w:val="005B5D4E"/>
    <w:rsid w:val="005B5EFF"/>
    <w:rsid w:val="005B5F24"/>
    <w:rsid w:val="005B5FDB"/>
    <w:rsid w:val="005B6099"/>
    <w:rsid w:val="005B648C"/>
    <w:rsid w:val="005B6501"/>
    <w:rsid w:val="005B6576"/>
    <w:rsid w:val="005B67F4"/>
    <w:rsid w:val="005B68A6"/>
    <w:rsid w:val="005B6996"/>
    <w:rsid w:val="005B6A53"/>
    <w:rsid w:val="005B6BC0"/>
    <w:rsid w:val="005B6BE6"/>
    <w:rsid w:val="005B6D09"/>
    <w:rsid w:val="005B6D4A"/>
    <w:rsid w:val="005B7022"/>
    <w:rsid w:val="005B71FD"/>
    <w:rsid w:val="005B723E"/>
    <w:rsid w:val="005B7255"/>
    <w:rsid w:val="005B7282"/>
    <w:rsid w:val="005B7574"/>
    <w:rsid w:val="005B7752"/>
    <w:rsid w:val="005B7B14"/>
    <w:rsid w:val="005B7DAD"/>
    <w:rsid w:val="005B7E50"/>
    <w:rsid w:val="005B7F21"/>
    <w:rsid w:val="005B7FAF"/>
    <w:rsid w:val="005C02F6"/>
    <w:rsid w:val="005C0416"/>
    <w:rsid w:val="005C0455"/>
    <w:rsid w:val="005C061D"/>
    <w:rsid w:val="005C074B"/>
    <w:rsid w:val="005C08AE"/>
    <w:rsid w:val="005C0B83"/>
    <w:rsid w:val="005C0B94"/>
    <w:rsid w:val="005C0F81"/>
    <w:rsid w:val="005C0F89"/>
    <w:rsid w:val="005C1169"/>
    <w:rsid w:val="005C136E"/>
    <w:rsid w:val="005C18A0"/>
    <w:rsid w:val="005C1CFE"/>
    <w:rsid w:val="005C1DD8"/>
    <w:rsid w:val="005C1E77"/>
    <w:rsid w:val="005C2090"/>
    <w:rsid w:val="005C2252"/>
    <w:rsid w:val="005C24FF"/>
    <w:rsid w:val="005C251C"/>
    <w:rsid w:val="005C25B4"/>
    <w:rsid w:val="005C25F0"/>
    <w:rsid w:val="005C2632"/>
    <w:rsid w:val="005C293A"/>
    <w:rsid w:val="005C2AAE"/>
    <w:rsid w:val="005C2AC9"/>
    <w:rsid w:val="005C2CF2"/>
    <w:rsid w:val="005C2D19"/>
    <w:rsid w:val="005C2E32"/>
    <w:rsid w:val="005C2F13"/>
    <w:rsid w:val="005C307F"/>
    <w:rsid w:val="005C32C4"/>
    <w:rsid w:val="005C3686"/>
    <w:rsid w:val="005C3A94"/>
    <w:rsid w:val="005C3A95"/>
    <w:rsid w:val="005C3C74"/>
    <w:rsid w:val="005C3D4D"/>
    <w:rsid w:val="005C3D87"/>
    <w:rsid w:val="005C3F13"/>
    <w:rsid w:val="005C3FF2"/>
    <w:rsid w:val="005C40DF"/>
    <w:rsid w:val="005C425A"/>
    <w:rsid w:val="005C430D"/>
    <w:rsid w:val="005C4348"/>
    <w:rsid w:val="005C434E"/>
    <w:rsid w:val="005C45D0"/>
    <w:rsid w:val="005C472F"/>
    <w:rsid w:val="005C4828"/>
    <w:rsid w:val="005C48D0"/>
    <w:rsid w:val="005C4BDD"/>
    <w:rsid w:val="005C4EE3"/>
    <w:rsid w:val="005C4FCE"/>
    <w:rsid w:val="005C523F"/>
    <w:rsid w:val="005C5479"/>
    <w:rsid w:val="005C564F"/>
    <w:rsid w:val="005C56B4"/>
    <w:rsid w:val="005C5716"/>
    <w:rsid w:val="005C574A"/>
    <w:rsid w:val="005C57BE"/>
    <w:rsid w:val="005C58DA"/>
    <w:rsid w:val="005C597E"/>
    <w:rsid w:val="005C5A29"/>
    <w:rsid w:val="005C5BC3"/>
    <w:rsid w:val="005C5E18"/>
    <w:rsid w:val="005C5E5B"/>
    <w:rsid w:val="005C5E84"/>
    <w:rsid w:val="005C6137"/>
    <w:rsid w:val="005C6176"/>
    <w:rsid w:val="005C623E"/>
    <w:rsid w:val="005C628F"/>
    <w:rsid w:val="005C6698"/>
    <w:rsid w:val="005C686F"/>
    <w:rsid w:val="005C693D"/>
    <w:rsid w:val="005C6BD0"/>
    <w:rsid w:val="005C6C3F"/>
    <w:rsid w:val="005C6CB5"/>
    <w:rsid w:val="005C6CEB"/>
    <w:rsid w:val="005C6D82"/>
    <w:rsid w:val="005C6D90"/>
    <w:rsid w:val="005C6E46"/>
    <w:rsid w:val="005C6F72"/>
    <w:rsid w:val="005C6FCD"/>
    <w:rsid w:val="005C70B3"/>
    <w:rsid w:val="005C747C"/>
    <w:rsid w:val="005C76E0"/>
    <w:rsid w:val="005C7757"/>
    <w:rsid w:val="005C7767"/>
    <w:rsid w:val="005C7850"/>
    <w:rsid w:val="005C7A0F"/>
    <w:rsid w:val="005C7B24"/>
    <w:rsid w:val="005C7B93"/>
    <w:rsid w:val="005C7CA6"/>
    <w:rsid w:val="005C7CB5"/>
    <w:rsid w:val="005C7D0F"/>
    <w:rsid w:val="005C7D3C"/>
    <w:rsid w:val="005D0052"/>
    <w:rsid w:val="005D0059"/>
    <w:rsid w:val="005D0208"/>
    <w:rsid w:val="005D0297"/>
    <w:rsid w:val="005D02F0"/>
    <w:rsid w:val="005D055A"/>
    <w:rsid w:val="005D0579"/>
    <w:rsid w:val="005D09F1"/>
    <w:rsid w:val="005D0B32"/>
    <w:rsid w:val="005D0C0E"/>
    <w:rsid w:val="005D0C30"/>
    <w:rsid w:val="005D0CEB"/>
    <w:rsid w:val="005D0EA1"/>
    <w:rsid w:val="005D0FE0"/>
    <w:rsid w:val="005D1284"/>
    <w:rsid w:val="005D151B"/>
    <w:rsid w:val="005D1557"/>
    <w:rsid w:val="005D1721"/>
    <w:rsid w:val="005D17F9"/>
    <w:rsid w:val="005D19BB"/>
    <w:rsid w:val="005D1BF5"/>
    <w:rsid w:val="005D1DFE"/>
    <w:rsid w:val="005D1E14"/>
    <w:rsid w:val="005D2071"/>
    <w:rsid w:val="005D21D4"/>
    <w:rsid w:val="005D2271"/>
    <w:rsid w:val="005D22CA"/>
    <w:rsid w:val="005D2850"/>
    <w:rsid w:val="005D28E5"/>
    <w:rsid w:val="005D2A24"/>
    <w:rsid w:val="005D2B4E"/>
    <w:rsid w:val="005D2F2A"/>
    <w:rsid w:val="005D2FDD"/>
    <w:rsid w:val="005D316C"/>
    <w:rsid w:val="005D3362"/>
    <w:rsid w:val="005D380A"/>
    <w:rsid w:val="005D3926"/>
    <w:rsid w:val="005D3BDF"/>
    <w:rsid w:val="005D3C0F"/>
    <w:rsid w:val="005D40E6"/>
    <w:rsid w:val="005D42C7"/>
    <w:rsid w:val="005D447D"/>
    <w:rsid w:val="005D449B"/>
    <w:rsid w:val="005D4706"/>
    <w:rsid w:val="005D473D"/>
    <w:rsid w:val="005D47E5"/>
    <w:rsid w:val="005D4823"/>
    <w:rsid w:val="005D4CC1"/>
    <w:rsid w:val="005D4F62"/>
    <w:rsid w:val="005D5334"/>
    <w:rsid w:val="005D55FE"/>
    <w:rsid w:val="005D56F2"/>
    <w:rsid w:val="005D5823"/>
    <w:rsid w:val="005D585B"/>
    <w:rsid w:val="005D5A98"/>
    <w:rsid w:val="005D5ADE"/>
    <w:rsid w:val="005D5B7A"/>
    <w:rsid w:val="005D5F21"/>
    <w:rsid w:val="005D5F3E"/>
    <w:rsid w:val="005D609E"/>
    <w:rsid w:val="005D60C0"/>
    <w:rsid w:val="005D6455"/>
    <w:rsid w:val="005D66C0"/>
    <w:rsid w:val="005D6CA4"/>
    <w:rsid w:val="005D6D8D"/>
    <w:rsid w:val="005D6E1B"/>
    <w:rsid w:val="005D720F"/>
    <w:rsid w:val="005D7339"/>
    <w:rsid w:val="005D7499"/>
    <w:rsid w:val="005D76C8"/>
    <w:rsid w:val="005D783D"/>
    <w:rsid w:val="005D79CB"/>
    <w:rsid w:val="005D79DC"/>
    <w:rsid w:val="005D79E9"/>
    <w:rsid w:val="005D7F22"/>
    <w:rsid w:val="005E013C"/>
    <w:rsid w:val="005E0208"/>
    <w:rsid w:val="005E02A2"/>
    <w:rsid w:val="005E04A9"/>
    <w:rsid w:val="005E057D"/>
    <w:rsid w:val="005E05A1"/>
    <w:rsid w:val="005E05BA"/>
    <w:rsid w:val="005E0A33"/>
    <w:rsid w:val="005E0D84"/>
    <w:rsid w:val="005E0F17"/>
    <w:rsid w:val="005E100B"/>
    <w:rsid w:val="005E1023"/>
    <w:rsid w:val="005E1055"/>
    <w:rsid w:val="005E13F6"/>
    <w:rsid w:val="005E1444"/>
    <w:rsid w:val="005E15AB"/>
    <w:rsid w:val="005E1888"/>
    <w:rsid w:val="005E1CE7"/>
    <w:rsid w:val="005E1F44"/>
    <w:rsid w:val="005E2645"/>
    <w:rsid w:val="005E26E8"/>
    <w:rsid w:val="005E27FC"/>
    <w:rsid w:val="005E281D"/>
    <w:rsid w:val="005E2BA7"/>
    <w:rsid w:val="005E2CA0"/>
    <w:rsid w:val="005E2CE8"/>
    <w:rsid w:val="005E2DB9"/>
    <w:rsid w:val="005E2DEE"/>
    <w:rsid w:val="005E3132"/>
    <w:rsid w:val="005E3169"/>
    <w:rsid w:val="005E324A"/>
    <w:rsid w:val="005E32CC"/>
    <w:rsid w:val="005E3363"/>
    <w:rsid w:val="005E3670"/>
    <w:rsid w:val="005E38A0"/>
    <w:rsid w:val="005E393D"/>
    <w:rsid w:val="005E3AE7"/>
    <w:rsid w:val="005E3CB7"/>
    <w:rsid w:val="005E3D6C"/>
    <w:rsid w:val="005E4162"/>
    <w:rsid w:val="005E43F0"/>
    <w:rsid w:val="005E46EC"/>
    <w:rsid w:val="005E47FC"/>
    <w:rsid w:val="005E484D"/>
    <w:rsid w:val="005E4BAB"/>
    <w:rsid w:val="005E51F4"/>
    <w:rsid w:val="005E5478"/>
    <w:rsid w:val="005E556C"/>
    <w:rsid w:val="005E5640"/>
    <w:rsid w:val="005E5656"/>
    <w:rsid w:val="005E59C1"/>
    <w:rsid w:val="005E59F6"/>
    <w:rsid w:val="005E5D6D"/>
    <w:rsid w:val="005E6012"/>
    <w:rsid w:val="005E60BA"/>
    <w:rsid w:val="005E6255"/>
    <w:rsid w:val="005E64F0"/>
    <w:rsid w:val="005E6655"/>
    <w:rsid w:val="005E6812"/>
    <w:rsid w:val="005E68C0"/>
    <w:rsid w:val="005E6ACD"/>
    <w:rsid w:val="005E6B68"/>
    <w:rsid w:val="005E6CA4"/>
    <w:rsid w:val="005E6F67"/>
    <w:rsid w:val="005E71C9"/>
    <w:rsid w:val="005E7224"/>
    <w:rsid w:val="005E7376"/>
    <w:rsid w:val="005E73BA"/>
    <w:rsid w:val="005E74C3"/>
    <w:rsid w:val="005E7652"/>
    <w:rsid w:val="005E7785"/>
    <w:rsid w:val="005E7852"/>
    <w:rsid w:val="005E791A"/>
    <w:rsid w:val="005E792C"/>
    <w:rsid w:val="005E7C30"/>
    <w:rsid w:val="005E7F27"/>
    <w:rsid w:val="005F006F"/>
    <w:rsid w:val="005F0085"/>
    <w:rsid w:val="005F00F6"/>
    <w:rsid w:val="005F055E"/>
    <w:rsid w:val="005F0BDB"/>
    <w:rsid w:val="005F0D31"/>
    <w:rsid w:val="005F0F38"/>
    <w:rsid w:val="005F0FD0"/>
    <w:rsid w:val="005F1147"/>
    <w:rsid w:val="005F124B"/>
    <w:rsid w:val="005F13EE"/>
    <w:rsid w:val="005F152E"/>
    <w:rsid w:val="005F1714"/>
    <w:rsid w:val="005F17B6"/>
    <w:rsid w:val="005F18BB"/>
    <w:rsid w:val="005F1ABC"/>
    <w:rsid w:val="005F1ADF"/>
    <w:rsid w:val="005F1C97"/>
    <w:rsid w:val="005F1CD4"/>
    <w:rsid w:val="005F1F24"/>
    <w:rsid w:val="005F21AD"/>
    <w:rsid w:val="005F234D"/>
    <w:rsid w:val="005F235F"/>
    <w:rsid w:val="005F23ED"/>
    <w:rsid w:val="005F25DF"/>
    <w:rsid w:val="005F25F0"/>
    <w:rsid w:val="005F2648"/>
    <w:rsid w:val="005F26AF"/>
    <w:rsid w:val="005F271A"/>
    <w:rsid w:val="005F29EA"/>
    <w:rsid w:val="005F2AB4"/>
    <w:rsid w:val="005F2DAE"/>
    <w:rsid w:val="005F2EE8"/>
    <w:rsid w:val="005F30DB"/>
    <w:rsid w:val="005F3135"/>
    <w:rsid w:val="005F31E0"/>
    <w:rsid w:val="005F33B0"/>
    <w:rsid w:val="005F3436"/>
    <w:rsid w:val="005F3646"/>
    <w:rsid w:val="005F392D"/>
    <w:rsid w:val="005F39CD"/>
    <w:rsid w:val="005F3A9D"/>
    <w:rsid w:val="005F3AD5"/>
    <w:rsid w:val="005F3BB5"/>
    <w:rsid w:val="005F3EE6"/>
    <w:rsid w:val="005F3F3C"/>
    <w:rsid w:val="005F40E2"/>
    <w:rsid w:val="005F40EF"/>
    <w:rsid w:val="005F40FB"/>
    <w:rsid w:val="005F421D"/>
    <w:rsid w:val="005F451F"/>
    <w:rsid w:val="005F4555"/>
    <w:rsid w:val="005F486A"/>
    <w:rsid w:val="005F48F1"/>
    <w:rsid w:val="005F4D4D"/>
    <w:rsid w:val="005F4E25"/>
    <w:rsid w:val="005F4E28"/>
    <w:rsid w:val="005F501D"/>
    <w:rsid w:val="005F505A"/>
    <w:rsid w:val="005F510B"/>
    <w:rsid w:val="005F5473"/>
    <w:rsid w:val="005F5619"/>
    <w:rsid w:val="005F582E"/>
    <w:rsid w:val="005F5844"/>
    <w:rsid w:val="005F5C61"/>
    <w:rsid w:val="005F5DF8"/>
    <w:rsid w:val="005F62AC"/>
    <w:rsid w:val="005F6342"/>
    <w:rsid w:val="005F639F"/>
    <w:rsid w:val="005F651C"/>
    <w:rsid w:val="005F6525"/>
    <w:rsid w:val="005F662B"/>
    <w:rsid w:val="005F66E8"/>
    <w:rsid w:val="005F675D"/>
    <w:rsid w:val="005F680F"/>
    <w:rsid w:val="005F69D1"/>
    <w:rsid w:val="005F6A3F"/>
    <w:rsid w:val="005F6B35"/>
    <w:rsid w:val="005F6BB3"/>
    <w:rsid w:val="005F6C8C"/>
    <w:rsid w:val="005F70B9"/>
    <w:rsid w:val="005F70DB"/>
    <w:rsid w:val="005F7245"/>
    <w:rsid w:val="005F725D"/>
    <w:rsid w:val="005F746F"/>
    <w:rsid w:val="005F7709"/>
    <w:rsid w:val="005F77DE"/>
    <w:rsid w:val="005F7A55"/>
    <w:rsid w:val="005F7B36"/>
    <w:rsid w:val="005F7C97"/>
    <w:rsid w:val="005F7CFD"/>
    <w:rsid w:val="005F7D03"/>
    <w:rsid w:val="005F7D1C"/>
    <w:rsid w:val="005F7DA3"/>
    <w:rsid w:val="005F7F57"/>
    <w:rsid w:val="005F7FCA"/>
    <w:rsid w:val="005F7FE8"/>
    <w:rsid w:val="00600007"/>
    <w:rsid w:val="0060028D"/>
    <w:rsid w:val="0060041F"/>
    <w:rsid w:val="00600496"/>
    <w:rsid w:val="006007C5"/>
    <w:rsid w:val="006008AD"/>
    <w:rsid w:val="00600A12"/>
    <w:rsid w:val="00600F04"/>
    <w:rsid w:val="00600FA2"/>
    <w:rsid w:val="0060108E"/>
    <w:rsid w:val="0060110A"/>
    <w:rsid w:val="00601110"/>
    <w:rsid w:val="00601264"/>
    <w:rsid w:val="00601306"/>
    <w:rsid w:val="006014DC"/>
    <w:rsid w:val="006014E4"/>
    <w:rsid w:val="0060157B"/>
    <w:rsid w:val="00601670"/>
    <w:rsid w:val="006016E4"/>
    <w:rsid w:val="00601AD8"/>
    <w:rsid w:val="00601D20"/>
    <w:rsid w:val="00601E31"/>
    <w:rsid w:val="00601F21"/>
    <w:rsid w:val="00602245"/>
    <w:rsid w:val="006022E3"/>
    <w:rsid w:val="00602327"/>
    <w:rsid w:val="00602615"/>
    <w:rsid w:val="006026DD"/>
    <w:rsid w:val="0060274D"/>
    <w:rsid w:val="006027AD"/>
    <w:rsid w:val="006028F8"/>
    <w:rsid w:val="00602AE4"/>
    <w:rsid w:val="00602B0D"/>
    <w:rsid w:val="00602B8B"/>
    <w:rsid w:val="00602C03"/>
    <w:rsid w:val="00602C2D"/>
    <w:rsid w:val="00602EBE"/>
    <w:rsid w:val="00602EEF"/>
    <w:rsid w:val="00602FEC"/>
    <w:rsid w:val="006031D2"/>
    <w:rsid w:val="00603218"/>
    <w:rsid w:val="00603538"/>
    <w:rsid w:val="006038D9"/>
    <w:rsid w:val="00603A27"/>
    <w:rsid w:val="00603B54"/>
    <w:rsid w:val="00603BD0"/>
    <w:rsid w:val="00603C97"/>
    <w:rsid w:val="00603E2D"/>
    <w:rsid w:val="0060409E"/>
    <w:rsid w:val="00604167"/>
    <w:rsid w:val="006042EF"/>
    <w:rsid w:val="00604381"/>
    <w:rsid w:val="00604397"/>
    <w:rsid w:val="006043C0"/>
    <w:rsid w:val="006044C8"/>
    <w:rsid w:val="006045C0"/>
    <w:rsid w:val="006045C4"/>
    <w:rsid w:val="006046A1"/>
    <w:rsid w:val="006048BC"/>
    <w:rsid w:val="00604943"/>
    <w:rsid w:val="00604E2F"/>
    <w:rsid w:val="00605250"/>
    <w:rsid w:val="0060556B"/>
    <w:rsid w:val="00605640"/>
    <w:rsid w:val="00605664"/>
    <w:rsid w:val="0060599F"/>
    <w:rsid w:val="00605A3E"/>
    <w:rsid w:val="00605B62"/>
    <w:rsid w:val="00605BE5"/>
    <w:rsid w:val="00605D6F"/>
    <w:rsid w:val="00605E4C"/>
    <w:rsid w:val="006061E3"/>
    <w:rsid w:val="0060628B"/>
    <w:rsid w:val="006064C7"/>
    <w:rsid w:val="0060653C"/>
    <w:rsid w:val="00606629"/>
    <w:rsid w:val="006067AD"/>
    <w:rsid w:val="006067CB"/>
    <w:rsid w:val="00606A4B"/>
    <w:rsid w:val="00606A62"/>
    <w:rsid w:val="00606CF9"/>
    <w:rsid w:val="00606DCA"/>
    <w:rsid w:val="00606E59"/>
    <w:rsid w:val="00606F00"/>
    <w:rsid w:val="006070B8"/>
    <w:rsid w:val="006070DE"/>
    <w:rsid w:val="006073E9"/>
    <w:rsid w:val="00607517"/>
    <w:rsid w:val="006075AD"/>
    <w:rsid w:val="00607686"/>
    <w:rsid w:val="0060771E"/>
    <w:rsid w:val="00607757"/>
    <w:rsid w:val="00607763"/>
    <w:rsid w:val="006078CC"/>
    <w:rsid w:val="00607915"/>
    <w:rsid w:val="00607A21"/>
    <w:rsid w:val="00607A94"/>
    <w:rsid w:val="00607D6D"/>
    <w:rsid w:val="0061007B"/>
    <w:rsid w:val="00610279"/>
    <w:rsid w:val="006102D2"/>
    <w:rsid w:val="006105EB"/>
    <w:rsid w:val="00610713"/>
    <w:rsid w:val="00610835"/>
    <w:rsid w:val="0061091A"/>
    <w:rsid w:val="0061091F"/>
    <w:rsid w:val="00610D8D"/>
    <w:rsid w:val="00610FD7"/>
    <w:rsid w:val="00611227"/>
    <w:rsid w:val="00611285"/>
    <w:rsid w:val="00611391"/>
    <w:rsid w:val="006113F9"/>
    <w:rsid w:val="00611553"/>
    <w:rsid w:val="006115CB"/>
    <w:rsid w:val="0061165B"/>
    <w:rsid w:val="00611715"/>
    <w:rsid w:val="006117D5"/>
    <w:rsid w:val="00611BEE"/>
    <w:rsid w:val="00611CE4"/>
    <w:rsid w:val="00611F8B"/>
    <w:rsid w:val="00611FE2"/>
    <w:rsid w:val="006121C0"/>
    <w:rsid w:val="006121CC"/>
    <w:rsid w:val="006122CE"/>
    <w:rsid w:val="0061243E"/>
    <w:rsid w:val="00612646"/>
    <w:rsid w:val="006127AB"/>
    <w:rsid w:val="00612A96"/>
    <w:rsid w:val="00612F00"/>
    <w:rsid w:val="00613066"/>
    <w:rsid w:val="00613209"/>
    <w:rsid w:val="00613274"/>
    <w:rsid w:val="0061341D"/>
    <w:rsid w:val="0061344E"/>
    <w:rsid w:val="00613586"/>
    <w:rsid w:val="00613712"/>
    <w:rsid w:val="006138EE"/>
    <w:rsid w:val="00613953"/>
    <w:rsid w:val="00613BFD"/>
    <w:rsid w:val="00613C32"/>
    <w:rsid w:val="00613C5E"/>
    <w:rsid w:val="00613C64"/>
    <w:rsid w:val="0061408A"/>
    <w:rsid w:val="00614192"/>
    <w:rsid w:val="0061419E"/>
    <w:rsid w:val="00614420"/>
    <w:rsid w:val="0061445A"/>
    <w:rsid w:val="006145CD"/>
    <w:rsid w:val="00614627"/>
    <w:rsid w:val="00614721"/>
    <w:rsid w:val="00614C17"/>
    <w:rsid w:val="00614DBF"/>
    <w:rsid w:val="00614DD4"/>
    <w:rsid w:val="00614E80"/>
    <w:rsid w:val="006151FE"/>
    <w:rsid w:val="00615283"/>
    <w:rsid w:val="0061550E"/>
    <w:rsid w:val="0061591E"/>
    <w:rsid w:val="00615A65"/>
    <w:rsid w:val="00615A89"/>
    <w:rsid w:val="00615AE9"/>
    <w:rsid w:val="00615B02"/>
    <w:rsid w:val="00615E20"/>
    <w:rsid w:val="0061614C"/>
    <w:rsid w:val="00616210"/>
    <w:rsid w:val="006162E5"/>
    <w:rsid w:val="00616862"/>
    <w:rsid w:val="006168F9"/>
    <w:rsid w:val="00616A22"/>
    <w:rsid w:val="00616BD2"/>
    <w:rsid w:val="00616C43"/>
    <w:rsid w:val="00616CB9"/>
    <w:rsid w:val="00617094"/>
    <w:rsid w:val="0061739A"/>
    <w:rsid w:val="0061740F"/>
    <w:rsid w:val="0061743C"/>
    <w:rsid w:val="006176A2"/>
    <w:rsid w:val="0061784C"/>
    <w:rsid w:val="0061798F"/>
    <w:rsid w:val="00617A84"/>
    <w:rsid w:val="00617B0D"/>
    <w:rsid w:val="00617B89"/>
    <w:rsid w:val="00617BA3"/>
    <w:rsid w:val="00617C27"/>
    <w:rsid w:val="00617F79"/>
    <w:rsid w:val="006201F3"/>
    <w:rsid w:val="006203E3"/>
    <w:rsid w:val="006205C7"/>
    <w:rsid w:val="00620653"/>
    <w:rsid w:val="00620B0A"/>
    <w:rsid w:val="00620B32"/>
    <w:rsid w:val="00620C38"/>
    <w:rsid w:val="00620E84"/>
    <w:rsid w:val="00621187"/>
    <w:rsid w:val="006211DC"/>
    <w:rsid w:val="00621504"/>
    <w:rsid w:val="00621517"/>
    <w:rsid w:val="00621518"/>
    <w:rsid w:val="0062167C"/>
    <w:rsid w:val="00621780"/>
    <w:rsid w:val="006217FF"/>
    <w:rsid w:val="00621804"/>
    <w:rsid w:val="0062194B"/>
    <w:rsid w:val="00621A42"/>
    <w:rsid w:val="00621B42"/>
    <w:rsid w:val="00621BE4"/>
    <w:rsid w:val="00621CF2"/>
    <w:rsid w:val="00621E5A"/>
    <w:rsid w:val="006220A0"/>
    <w:rsid w:val="006220E6"/>
    <w:rsid w:val="006226B2"/>
    <w:rsid w:val="00622C64"/>
    <w:rsid w:val="00622CE7"/>
    <w:rsid w:val="00622D68"/>
    <w:rsid w:val="00623517"/>
    <w:rsid w:val="0062365E"/>
    <w:rsid w:val="00623938"/>
    <w:rsid w:val="00623964"/>
    <w:rsid w:val="006239D2"/>
    <w:rsid w:val="00623A03"/>
    <w:rsid w:val="00623C5B"/>
    <w:rsid w:val="00623CD4"/>
    <w:rsid w:val="00623F67"/>
    <w:rsid w:val="00623FED"/>
    <w:rsid w:val="0062428A"/>
    <w:rsid w:val="006242B7"/>
    <w:rsid w:val="006242DC"/>
    <w:rsid w:val="00624372"/>
    <w:rsid w:val="006245DC"/>
    <w:rsid w:val="006245E0"/>
    <w:rsid w:val="006247CF"/>
    <w:rsid w:val="006248C6"/>
    <w:rsid w:val="00624903"/>
    <w:rsid w:val="00624947"/>
    <w:rsid w:val="006249CD"/>
    <w:rsid w:val="00624B73"/>
    <w:rsid w:val="00624C66"/>
    <w:rsid w:val="00624D38"/>
    <w:rsid w:val="00624FC4"/>
    <w:rsid w:val="00625103"/>
    <w:rsid w:val="00625125"/>
    <w:rsid w:val="0062515B"/>
    <w:rsid w:val="006252BC"/>
    <w:rsid w:val="0062535B"/>
    <w:rsid w:val="0062557B"/>
    <w:rsid w:val="00625705"/>
    <w:rsid w:val="006257F8"/>
    <w:rsid w:val="00625D15"/>
    <w:rsid w:val="00625EF3"/>
    <w:rsid w:val="00625F24"/>
    <w:rsid w:val="006260C7"/>
    <w:rsid w:val="006260FE"/>
    <w:rsid w:val="00626182"/>
    <w:rsid w:val="006261C1"/>
    <w:rsid w:val="0062622B"/>
    <w:rsid w:val="006262D2"/>
    <w:rsid w:val="0062642E"/>
    <w:rsid w:val="0062665D"/>
    <w:rsid w:val="0062676A"/>
    <w:rsid w:val="0062676E"/>
    <w:rsid w:val="006267C7"/>
    <w:rsid w:val="006268CE"/>
    <w:rsid w:val="00626CC0"/>
    <w:rsid w:val="00626D03"/>
    <w:rsid w:val="0062705A"/>
    <w:rsid w:val="0062714D"/>
    <w:rsid w:val="00627154"/>
    <w:rsid w:val="006271C8"/>
    <w:rsid w:val="00627508"/>
    <w:rsid w:val="00627613"/>
    <w:rsid w:val="006276AD"/>
    <w:rsid w:val="006279CA"/>
    <w:rsid w:val="0063008F"/>
    <w:rsid w:val="006300A6"/>
    <w:rsid w:val="006303ED"/>
    <w:rsid w:val="00630467"/>
    <w:rsid w:val="006304A7"/>
    <w:rsid w:val="0063056C"/>
    <w:rsid w:val="00630671"/>
    <w:rsid w:val="006307E8"/>
    <w:rsid w:val="00630BDB"/>
    <w:rsid w:val="00630D1C"/>
    <w:rsid w:val="00630D29"/>
    <w:rsid w:val="00630EB5"/>
    <w:rsid w:val="00630FF6"/>
    <w:rsid w:val="006310A9"/>
    <w:rsid w:val="00631277"/>
    <w:rsid w:val="0063146C"/>
    <w:rsid w:val="0063167D"/>
    <w:rsid w:val="00631854"/>
    <w:rsid w:val="00631A46"/>
    <w:rsid w:val="00631DD4"/>
    <w:rsid w:val="00631E48"/>
    <w:rsid w:val="006320D9"/>
    <w:rsid w:val="00632141"/>
    <w:rsid w:val="00632252"/>
    <w:rsid w:val="0063268B"/>
    <w:rsid w:val="006327D3"/>
    <w:rsid w:val="006328B3"/>
    <w:rsid w:val="00632923"/>
    <w:rsid w:val="00632936"/>
    <w:rsid w:val="00632999"/>
    <w:rsid w:val="00632BA8"/>
    <w:rsid w:val="00632C52"/>
    <w:rsid w:val="00632C6E"/>
    <w:rsid w:val="00632CAC"/>
    <w:rsid w:val="00632D58"/>
    <w:rsid w:val="00632DE3"/>
    <w:rsid w:val="00632FB3"/>
    <w:rsid w:val="0063303D"/>
    <w:rsid w:val="00633052"/>
    <w:rsid w:val="0063316E"/>
    <w:rsid w:val="0063367E"/>
    <w:rsid w:val="00633777"/>
    <w:rsid w:val="006339B3"/>
    <w:rsid w:val="00633A8A"/>
    <w:rsid w:val="00633B06"/>
    <w:rsid w:val="00633CB4"/>
    <w:rsid w:val="00633E00"/>
    <w:rsid w:val="00634194"/>
    <w:rsid w:val="006342B4"/>
    <w:rsid w:val="006342BD"/>
    <w:rsid w:val="006342D9"/>
    <w:rsid w:val="0063442A"/>
    <w:rsid w:val="00634469"/>
    <w:rsid w:val="00634473"/>
    <w:rsid w:val="00634669"/>
    <w:rsid w:val="00634719"/>
    <w:rsid w:val="006348F0"/>
    <w:rsid w:val="00634AE9"/>
    <w:rsid w:val="00634BEA"/>
    <w:rsid w:val="00634D01"/>
    <w:rsid w:val="00634E45"/>
    <w:rsid w:val="0063500C"/>
    <w:rsid w:val="0063508A"/>
    <w:rsid w:val="00635134"/>
    <w:rsid w:val="006351F5"/>
    <w:rsid w:val="00635423"/>
    <w:rsid w:val="00635510"/>
    <w:rsid w:val="006356C9"/>
    <w:rsid w:val="00635737"/>
    <w:rsid w:val="00635856"/>
    <w:rsid w:val="0063591B"/>
    <w:rsid w:val="00635A3F"/>
    <w:rsid w:val="00635A6B"/>
    <w:rsid w:val="00635A90"/>
    <w:rsid w:val="00635AA9"/>
    <w:rsid w:val="00635BC6"/>
    <w:rsid w:val="00635E0F"/>
    <w:rsid w:val="00635E83"/>
    <w:rsid w:val="00635FE2"/>
    <w:rsid w:val="006363E0"/>
    <w:rsid w:val="0063642B"/>
    <w:rsid w:val="00636468"/>
    <w:rsid w:val="006366E3"/>
    <w:rsid w:val="00636745"/>
    <w:rsid w:val="0063685F"/>
    <w:rsid w:val="006369BC"/>
    <w:rsid w:val="00636B46"/>
    <w:rsid w:val="00636C6D"/>
    <w:rsid w:val="00636DAB"/>
    <w:rsid w:val="00636F32"/>
    <w:rsid w:val="00637061"/>
    <w:rsid w:val="00637403"/>
    <w:rsid w:val="0063765B"/>
    <w:rsid w:val="00637716"/>
    <w:rsid w:val="00637ADF"/>
    <w:rsid w:val="00637BA2"/>
    <w:rsid w:val="00637CF9"/>
    <w:rsid w:val="00637DDD"/>
    <w:rsid w:val="00637F45"/>
    <w:rsid w:val="00640521"/>
    <w:rsid w:val="00640582"/>
    <w:rsid w:val="00640608"/>
    <w:rsid w:val="006408DC"/>
    <w:rsid w:val="00640A9B"/>
    <w:rsid w:val="00640B31"/>
    <w:rsid w:val="00640D3F"/>
    <w:rsid w:val="00640D50"/>
    <w:rsid w:val="006411AA"/>
    <w:rsid w:val="00641207"/>
    <w:rsid w:val="0064168A"/>
    <w:rsid w:val="00641732"/>
    <w:rsid w:val="0064173F"/>
    <w:rsid w:val="00641751"/>
    <w:rsid w:val="00641FB1"/>
    <w:rsid w:val="006420A2"/>
    <w:rsid w:val="00642193"/>
    <w:rsid w:val="006423E9"/>
    <w:rsid w:val="0064252C"/>
    <w:rsid w:val="0064267B"/>
    <w:rsid w:val="00642B0C"/>
    <w:rsid w:val="00642B50"/>
    <w:rsid w:val="00642FE2"/>
    <w:rsid w:val="00643022"/>
    <w:rsid w:val="006430A4"/>
    <w:rsid w:val="006434AD"/>
    <w:rsid w:val="006435EA"/>
    <w:rsid w:val="00643603"/>
    <w:rsid w:val="00643811"/>
    <w:rsid w:val="0064385E"/>
    <w:rsid w:val="00643987"/>
    <w:rsid w:val="00643A7F"/>
    <w:rsid w:val="00643C4D"/>
    <w:rsid w:val="0064404C"/>
    <w:rsid w:val="0064410A"/>
    <w:rsid w:val="00644473"/>
    <w:rsid w:val="0064450E"/>
    <w:rsid w:val="0064455D"/>
    <w:rsid w:val="006445EF"/>
    <w:rsid w:val="006446D9"/>
    <w:rsid w:val="00644859"/>
    <w:rsid w:val="0064488A"/>
    <w:rsid w:val="006449AC"/>
    <w:rsid w:val="00644E00"/>
    <w:rsid w:val="00644FE4"/>
    <w:rsid w:val="006451F3"/>
    <w:rsid w:val="006452EA"/>
    <w:rsid w:val="00645692"/>
    <w:rsid w:val="006458A3"/>
    <w:rsid w:val="00645922"/>
    <w:rsid w:val="00645A0E"/>
    <w:rsid w:val="00645E17"/>
    <w:rsid w:val="00645E57"/>
    <w:rsid w:val="00645EA9"/>
    <w:rsid w:val="00645F43"/>
    <w:rsid w:val="00645FAD"/>
    <w:rsid w:val="0064617A"/>
    <w:rsid w:val="006461A1"/>
    <w:rsid w:val="00646243"/>
    <w:rsid w:val="0064630D"/>
    <w:rsid w:val="0064637C"/>
    <w:rsid w:val="006468E5"/>
    <w:rsid w:val="00646AEF"/>
    <w:rsid w:val="00646B03"/>
    <w:rsid w:val="00646CE1"/>
    <w:rsid w:val="00646D8A"/>
    <w:rsid w:val="00646E83"/>
    <w:rsid w:val="00647065"/>
    <w:rsid w:val="00647212"/>
    <w:rsid w:val="00647355"/>
    <w:rsid w:val="006474B2"/>
    <w:rsid w:val="006474F2"/>
    <w:rsid w:val="006476C8"/>
    <w:rsid w:val="00647B2F"/>
    <w:rsid w:val="00647B8F"/>
    <w:rsid w:val="00647BFF"/>
    <w:rsid w:val="00647C29"/>
    <w:rsid w:val="00647D2C"/>
    <w:rsid w:val="00647E0D"/>
    <w:rsid w:val="00647E2D"/>
    <w:rsid w:val="00647E89"/>
    <w:rsid w:val="00647EDE"/>
    <w:rsid w:val="00647F6C"/>
    <w:rsid w:val="00650042"/>
    <w:rsid w:val="006502A4"/>
    <w:rsid w:val="006502E2"/>
    <w:rsid w:val="00650407"/>
    <w:rsid w:val="0065053F"/>
    <w:rsid w:val="00650626"/>
    <w:rsid w:val="00650A35"/>
    <w:rsid w:val="00650CAE"/>
    <w:rsid w:val="00650FB4"/>
    <w:rsid w:val="00651069"/>
    <w:rsid w:val="006510D4"/>
    <w:rsid w:val="00651126"/>
    <w:rsid w:val="006511A7"/>
    <w:rsid w:val="0065122F"/>
    <w:rsid w:val="006513FB"/>
    <w:rsid w:val="0065172B"/>
    <w:rsid w:val="006517E9"/>
    <w:rsid w:val="00651943"/>
    <w:rsid w:val="006519D4"/>
    <w:rsid w:val="00651B05"/>
    <w:rsid w:val="00651B72"/>
    <w:rsid w:val="00651BB6"/>
    <w:rsid w:val="00651BDF"/>
    <w:rsid w:val="00651DB7"/>
    <w:rsid w:val="00651DD7"/>
    <w:rsid w:val="00651E91"/>
    <w:rsid w:val="00651EA4"/>
    <w:rsid w:val="00652140"/>
    <w:rsid w:val="00652191"/>
    <w:rsid w:val="00652375"/>
    <w:rsid w:val="006523E9"/>
    <w:rsid w:val="006524DB"/>
    <w:rsid w:val="00652593"/>
    <w:rsid w:val="0065263D"/>
    <w:rsid w:val="00652698"/>
    <w:rsid w:val="006528A0"/>
    <w:rsid w:val="006529E9"/>
    <w:rsid w:val="00652AE7"/>
    <w:rsid w:val="00652C3E"/>
    <w:rsid w:val="00652F38"/>
    <w:rsid w:val="00652F3B"/>
    <w:rsid w:val="00653278"/>
    <w:rsid w:val="006532BD"/>
    <w:rsid w:val="0065339B"/>
    <w:rsid w:val="00653548"/>
    <w:rsid w:val="00653628"/>
    <w:rsid w:val="006537B0"/>
    <w:rsid w:val="00653855"/>
    <w:rsid w:val="006538CD"/>
    <w:rsid w:val="00653DB9"/>
    <w:rsid w:val="00653EE4"/>
    <w:rsid w:val="006540E9"/>
    <w:rsid w:val="0065434B"/>
    <w:rsid w:val="00654392"/>
    <w:rsid w:val="006543AD"/>
    <w:rsid w:val="00654592"/>
    <w:rsid w:val="006545BB"/>
    <w:rsid w:val="00654D2E"/>
    <w:rsid w:val="00654F55"/>
    <w:rsid w:val="006550C3"/>
    <w:rsid w:val="006551C1"/>
    <w:rsid w:val="006553F1"/>
    <w:rsid w:val="006556D9"/>
    <w:rsid w:val="00655D20"/>
    <w:rsid w:val="00655F3F"/>
    <w:rsid w:val="0065601A"/>
    <w:rsid w:val="006560C2"/>
    <w:rsid w:val="00656409"/>
    <w:rsid w:val="00656DFF"/>
    <w:rsid w:val="0065702D"/>
    <w:rsid w:val="006572C6"/>
    <w:rsid w:val="00657405"/>
    <w:rsid w:val="0065749A"/>
    <w:rsid w:val="00657517"/>
    <w:rsid w:val="006575E0"/>
    <w:rsid w:val="006576DF"/>
    <w:rsid w:val="00657AF4"/>
    <w:rsid w:val="00657B1B"/>
    <w:rsid w:val="00657B80"/>
    <w:rsid w:val="00657E8C"/>
    <w:rsid w:val="0066010D"/>
    <w:rsid w:val="00660247"/>
    <w:rsid w:val="00660363"/>
    <w:rsid w:val="0066054C"/>
    <w:rsid w:val="006605A2"/>
    <w:rsid w:val="006605B2"/>
    <w:rsid w:val="00660742"/>
    <w:rsid w:val="0066078D"/>
    <w:rsid w:val="006609E8"/>
    <w:rsid w:val="006609F3"/>
    <w:rsid w:val="00660A2F"/>
    <w:rsid w:val="00660AC6"/>
    <w:rsid w:val="00660AF3"/>
    <w:rsid w:val="00660B7B"/>
    <w:rsid w:val="00660FFC"/>
    <w:rsid w:val="006612C8"/>
    <w:rsid w:val="006612D6"/>
    <w:rsid w:val="00661422"/>
    <w:rsid w:val="0066155B"/>
    <w:rsid w:val="00661620"/>
    <w:rsid w:val="00661698"/>
    <w:rsid w:val="00661CF8"/>
    <w:rsid w:val="00661FEB"/>
    <w:rsid w:val="0066217E"/>
    <w:rsid w:val="006622F6"/>
    <w:rsid w:val="006625C2"/>
    <w:rsid w:val="006628A5"/>
    <w:rsid w:val="00662B52"/>
    <w:rsid w:val="00662D85"/>
    <w:rsid w:val="00663160"/>
    <w:rsid w:val="00663412"/>
    <w:rsid w:val="006635F2"/>
    <w:rsid w:val="00663681"/>
    <w:rsid w:val="00663A3E"/>
    <w:rsid w:val="00663A74"/>
    <w:rsid w:val="00663CF7"/>
    <w:rsid w:val="00663E21"/>
    <w:rsid w:val="0066410F"/>
    <w:rsid w:val="00664363"/>
    <w:rsid w:val="006646F0"/>
    <w:rsid w:val="006647B8"/>
    <w:rsid w:val="00664815"/>
    <w:rsid w:val="006649C3"/>
    <w:rsid w:val="00664AD6"/>
    <w:rsid w:val="00664C0B"/>
    <w:rsid w:val="00664C8E"/>
    <w:rsid w:val="00664CA3"/>
    <w:rsid w:val="00664D1A"/>
    <w:rsid w:val="00665059"/>
    <w:rsid w:val="006650B9"/>
    <w:rsid w:val="00665181"/>
    <w:rsid w:val="006651E9"/>
    <w:rsid w:val="00665321"/>
    <w:rsid w:val="00665369"/>
    <w:rsid w:val="00665A5F"/>
    <w:rsid w:val="00665CF7"/>
    <w:rsid w:val="0066605E"/>
    <w:rsid w:val="0066612A"/>
    <w:rsid w:val="00666546"/>
    <w:rsid w:val="006665C5"/>
    <w:rsid w:val="0066662E"/>
    <w:rsid w:val="006667C6"/>
    <w:rsid w:val="0066685D"/>
    <w:rsid w:val="006668E1"/>
    <w:rsid w:val="00666925"/>
    <w:rsid w:val="00666971"/>
    <w:rsid w:val="00666A6F"/>
    <w:rsid w:val="00666E05"/>
    <w:rsid w:val="00666F21"/>
    <w:rsid w:val="00666F97"/>
    <w:rsid w:val="00666FE7"/>
    <w:rsid w:val="0066701D"/>
    <w:rsid w:val="00667432"/>
    <w:rsid w:val="00667737"/>
    <w:rsid w:val="00667999"/>
    <w:rsid w:val="00667DC9"/>
    <w:rsid w:val="00670016"/>
    <w:rsid w:val="00670109"/>
    <w:rsid w:val="0067016A"/>
    <w:rsid w:val="00670209"/>
    <w:rsid w:val="006702F7"/>
    <w:rsid w:val="0067034B"/>
    <w:rsid w:val="006703CD"/>
    <w:rsid w:val="00670535"/>
    <w:rsid w:val="0067054E"/>
    <w:rsid w:val="0067065F"/>
    <w:rsid w:val="00670671"/>
    <w:rsid w:val="00670681"/>
    <w:rsid w:val="00670C5C"/>
    <w:rsid w:val="00670D79"/>
    <w:rsid w:val="00670F19"/>
    <w:rsid w:val="0067124D"/>
    <w:rsid w:val="0067145F"/>
    <w:rsid w:val="00671723"/>
    <w:rsid w:val="00671735"/>
    <w:rsid w:val="00671747"/>
    <w:rsid w:val="00671977"/>
    <w:rsid w:val="00671A92"/>
    <w:rsid w:val="00671B8C"/>
    <w:rsid w:val="00671E1C"/>
    <w:rsid w:val="00672583"/>
    <w:rsid w:val="006725AA"/>
    <w:rsid w:val="0067285C"/>
    <w:rsid w:val="006728C8"/>
    <w:rsid w:val="0067297F"/>
    <w:rsid w:val="006729F0"/>
    <w:rsid w:val="00672AA4"/>
    <w:rsid w:val="00672C1D"/>
    <w:rsid w:val="00672F4D"/>
    <w:rsid w:val="00672F6C"/>
    <w:rsid w:val="00672FF8"/>
    <w:rsid w:val="006730B0"/>
    <w:rsid w:val="006731C3"/>
    <w:rsid w:val="00673221"/>
    <w:rsid w:val="006732BF"/>
    <w:rsid w:val="0067366C"/>
    <w:rsid w:val="0067380B"/>
    <w:rsid w:val="00673B3A"/>
    <w:rsid w:val="00673B54"/>
    <w:rsid w:val="00673D76"/>
    <w:rsid w:val="00673E4C"/>
    <w:rsid w:val="00673E7F"/>
    <w:rsid w:val="00673E8E"/>
    <w:rsid w:val="0067410E"/>
    <w:rsid w:val="006741EB"/>
    <w:rsid w:val="00674238"/>
    <w:rsid w:val="006744B5"/>
    <w:rsid w:val="0067454B"/>
    <w:rsid w:val="00674B40"/>
    <w:rsid w:val="00674E8F"/>
    <w:rsid w:val="00674EB9"/>
    <w:rsid w:val="00674FF3"/>
    <w:rsid w:val="00675013"/>
    <w:rsid w:val="00675121"/>
    <w:rsid w:val="00675345"/>
    <w:rsid w:val="00675806"/>
    <w:rsid w:val="00675AC1"/>
    <w:rsid w:val="00675B4E"/>
    <w:rsid w:val="00675B58"/>
    <w:rsid w:val="00675C08"/>
    <w:rsid w:val="00675C10"/>
    <w:rsid w:val="00675C16"/>
    <w:rsid w:val="00675C79"/>
    <w:rsid w:val="00675CB8"/>
    <w:rsid w:val="00675E35"/>
    <w:rsid w:val="00675FE3"/>
    <w:rsid w:val="00676005"/>
    <w:rsid w:val="006761A9"/>
    <w:rsid w:val="00676360"/>
    <w:rsid w:val="0067644B"/>
    <w:rsid w:val="00676930"/>
    <w:rsid w:val="00676A06"/>
    <w:rsid w:val="00676BC5"/>
    <w:rsid w:val="00676C84"/>
    <w:rsid w:val="00676E4D"/>
    <w:rsid w:val="00676E75"/>
    <w:rsid w:val="00676F73"/>
    <w:rsid w:val="0067715F"/>
    <w:rsid w:val="0067717C"/>
    <w:rsid w:val="00677214"/>
    <w:rsid w:val="0067747A"/>
    <w:rsid w:val="0067767E"/>
    <w:rsid w:val="00677881"/>
    <w:rsid w:val="00677ED0"/>
    <w:rsid w:val="00680086"/>
    <w:rsid w:val="00680114"/>
    <w:rsid w:val="0068013B"/>
    <w:rsid w:val="00680222"/>
    <w:rsid w:val="0068049C"/>
    <w:rsid w:val="0068057F"/>
    <w:rsid w:val="00680593"/>
    <w:rsid w:val="0068064A"/>
    <w:rsid w:val="006808E3"/>
    <w:rsid w:val="00680915"/>
    <w:rsid w:val="00680D11"/>
    <w:rsid w:val="00680D78"/>
    <w:rsid w:val="00681127"/>
    <w:rsid w:val="00681130"/>
    <w:rsid w:val="00681388"/>
    <w:rsid w:val="0068143B"/>
    <w:rsid w:val="00681816"/>
    <w:rsid w:val="00681898"/>
    <w:rsid w:val="0068196B"/>
    <w:rsid w:val="00681985"/>
    <w:rsid w:val="006819C6"/>
    <w:rsid w:val="00681B92"/>
    <w:rsid w:val="0068263B"/>
    <w:rsid w:val="0068264A"/>
    <w:rsid w:val="00682927"/>
    <w:rsid w:val="00682A02"/>
    <w:rsid w:val="00682A59"/>
    <w:rsid w:val="00682B96"/>
    <w:rsid w:val="00682C56"/>
    <w:rsid w:val="00682E2E"/>
    <w:rsid w:val="00682EE5"/>
    <w:rsid w:val="00682EEA"/>
    <w:rsid w:val="006831BF"/>
    <w:rsid w:val="00683434"/>
    <w:rsid w:val="006834F5"/>
    <w:rsid w:val="0068352B"/>
    <w:rsid w:val="0068392F"/>
    <w:rsid w:val="00683A52"/>
    <w:rsid w:val="00683A5E"/>
    <w:rsid w:val="00683B56"/>
    <w:rsid w:val="00683BAE"/>
    <w:rsid w:val="00683DBD"/>
    <w:rsid w:val="00683E5E"/>
    <w:rsid w:val="0068403D"/>
    <w:rsid w:val="006840DE"/>
    <w:rsid w:val="006843F6"/>
    <w:rsid w:val="0068468C"/>
    <w:rsid w:val="0068490C"/>
    <w:rsid w:val="00684933"/>
    <w:rsid w:val="00684973"/>
    <w:rsid w:val="006849E2"/>
    <w:rsid w:val="00684BAE"/>
    <w:rsid w:val="00684BEC"/>
    <w:rsid w:val="00684BEE"/>
    <w:rsid w:val="00684EAC"/>
    <w:rsid w:val="00684FB4"/>
    <w:rsid w:val="006850CF"/>
    <w:rsid w:val="00685469"/>
    <w:rsid w:val="006854D5"/>
    <w:rsid w:val="0068563F"/>
    <w:rsid w:val="00685657"/>
    <w:rsid w:val="00685740"/>
    <w:rsid w:val="00685770"/>
    <w:rsid w:val="00685790"/>
    <w:rsid w:val="00685B95"/>
    <w:rsid w:val="00685DEA"/>
    <w:rsid w:val="00685E2C"/>
    <w:rsid w:val="00685ED5"/>
    <w:rsid w:val="00686011"/>
    <w:rsid w:val="00686332"/>
    <w:rsid w:val="006864C2"/>
    <w:rsid w:val="00686730"/>
    <w:rsid w:val="0068688D"/>
    <w:rsid w:val="006868D6"/>
    <w:rsid w:val="006869BE"/>
    <w:rsid w:val="00686A9D"/>
    <w:rsid w:val="00686B04"/>
    <w:rsid w:val="00686DD4"/>
    <w:rsid w:val="00686DD5"/>
    <w:rsid w:val="00686F2A"/>
    <w:rsid w:val="00686F9C"/>
    <w:rsid w:val="00686FEF"/>
    <w:rsid w:val="0068733A"/>
    <w:rsid w:val="00687404"/>
    <w:rsid w:val="0068749F"/>
    <w:rsid w:val="006874C3"/>
    <w:rsid w:val="00687511"/>
    <w:rsid w:val="006875BC"/>
    <w:rsid w:val="0068764F"/>
    <w:rsid w:val="00687870"/>
    <w:rsid w:val="006878F4"/>
    <w:rsid w:val="0068794A"/>
    <w:rsid w:val="00687970"/>
    <w:rsid w:val="00687A44"/>
    <w:rsid w:val="00687AC2"/>
    <w:rsid w:val="00687E04"/>
    <w:rsid w:val="00687F53"/>
    <w:rsid w:val="0069002E"/>
    <w:rsid w:val="0069023C"/>
    <w:rsid w:val="00690282"/>
    <w:rsid w:val="006905A0"/>
    <w:rsid w:val="0069078F"/>
    <w:rsid w:val="00690980"/>
    <w:rsid w:val="00690A62"/>
    <w:rsid w:val="00690BCC"/>
    <w:rsid w:val="00690D09"/>
    <w:rsid w:val="00691118"/>
    <w:rsid w:val="006911B6"/>
    <w:rsid w:val="0069136A"/>
    <w:rsid w:val="0069138A"/>
    <w:rsid w:val="00691472"/>
    <w:rsid w:val="00691582"/>
    <w:rsid w:val="00691979"/>
    <w:rsid w:val="00692104"/>
    <w:rsid w:val="0069212A"/>
    <w:rsid w:val="00692494"/>
    <w:rsid w:val="0069260D"/>
    <w:rsid w:val="006928D8"/>
    <w:rsid w:val="006928E4"/>
    <w:rsid w:val="00692A3B"/>
    <w:rsid w:val="00692A9E"/>
    <w:rsid w:val="00692C46"/>
    <w:rsid w:val="00693002"/>
    <w:rsid w:val="006930C1"/>
    <w:rsid w:val="00693395"/>
    <w:rsid w:val="006933AC"/>
    <w:rsid w:val="006933FA"/>
    <w:rsid w:val="006934ED"/>
    <w:rsid w:val="006935AD"/>
    <w:rsid w:val="0069376B"/>
    <w:rsid w:val="00693889"/>
    <w:rsid w:val="00693C91"/>
    <w:rsid w:val="00694125"/>
    <w:rsid w:val="00694376"/>
    <w:rsid w:val="006943B7"/>
    <w:rsid w:val="00694670"/>
    <w:rsid w:val="006946CB"/>
    <w:rsid w:val="00694B58"/>
    <w:rsid w:val="00694C5C"/>
    <w:rsid w:val="00695184"/>
    <w:rsid w:val="0069582A"/>
    <w:rsid w:val="00695AC8"/>
    <w:rsid w:val="00695AF7"/>
    <w:rsid w:val="00695E97"/>
    <w:rsid w:val="00695ED6"/>
    <w:rsid w:val="00696013"/>
    <w:rsid w:val="00696036"/>
    <w:rsid w:val="0069624B"/>
    <w:rsid w:val="00696503"/>
    <w:rsid w:val="00696517"/>
    <w:rsid w:val="00696666"/>
    <w:rsid w:val="00696A92"/>
    <w:rsid w:val="00696AA0"/>
    <w:rsid w:val="00696AFC"/>
    <w:rsid w:val="00696B98"/>
    <w:rsid w:val="00696C62"/>
    <w:rsid w:val="00696CC9"/>
    <w:rsid w:val="00696D96"/>
    <w:rsid w:val="00696DDD"/>
    <w:rsid w:val="00696E66"/>
    <w:rsid w:val="00696EFC"/>
    <w:rsid w:val="006971F0"/>
    <w:rsid w:val="00697211"/>
    <w:rsid w:val="00697248"/>
    <w:rsid w:val="006972E6"/>
    <w:rsid w:val="00697332"/>
    <w:rsid w:val="006973F9"/>
    <w:rsid w:val="00697402"/>
    <w:rsid w:val="0069749B"/>
    <w:rsid w:val="006974EC"/>
    <w:rsid w:val="00697617"/>
    <w:rsid w:val="0069783D"/>
    <w:rsid w:val="00697A2B"/>
    <w:rsid w:val="00697AA5"/>
    <w:rsid w:val="00697ADB"/>
    <w:rsid w:val="006A00CD"/>
    <w:rsid w:val="006A0264"/>
    <w:rsid w:val="006A064C"/>
    <w:rsid w:val="006A0686"/>
    <w:rsid w:val="006A070E"/>
    <w:rsid w:val="006A0769"/>
    <w:rsid w:val="006A078E"/>
    <w:rsid w:val="006A0843"/>
    <w:rsid w:val="006A08E1"/>
    <w:rsid w:val="006A0A92"/>
    <w:rsid w:val="006A0BAD"/>
    <w:rsid w:val="006A0C57"/>
    <w:rsid w:val="006A0D56"/>
    <w:rsid w:val="006A0E48"/>
    <w:rsid w:val="006A1711"/>
    <w:rsid w:val="006A194D"/>
    <w:rsid w:val="006A1BAE"/>
    <w:rsid w:val="006A1E9E"/>
    <w:rsid w:val="006A1FA8"/>
    <w:rsid w:val="006A21E9"/>
    <w:rsid w:val="006A2356"/>
    <w:rsid w:val="006A24C4"/>
    <w:rsid w:val="006A262E"/>
    <w:rsid w:val="006A282E"/>
    <w:rsid w:val="006A288D"/>
    <w:rsid w:val="006A28B3"/>
    <w:rsid w:val="006A2950"/>
    <w:rsid w:val="006A2C4B"/>
    <w:rsid w:val="006A2CB5"/>
    <w:rsid w:val="006A3381"/>
    <w:rsid w:val="006A347C"/>
    <w:rsid w:val="006A34B1"/>
    <w:rsid w:val="006A3716"/>
    <w:rsid w:val="006A39B6"/>
    <w:rsid w:val="006A3CD5"/>
    <w:rsid w:val="006A3FA1"/>
    <w:rsid w:val="006A424F"/>
    <w:rsid w:val="006A4599"/>
    <w:rsid w:val="006A47C0"/>
    <w:rsid w:val="006A4A2C"/>
    <w:rsid w:val="006A4B86"/>
    <w:rsid w:val="006A4D51"/>
    <w:rsid w:val="006A4FFA"/>
    <w:rsid w:val="006A512A"/>
    <w:rsid w:val="006A51A6"/>
    <w:rsid w:val="006A5674"/>
    <w:rsid w:val="006A57B7"/>
    <w:rsid w:val="006A5AE1"/>
    <w:rsid w:val="006A5E70"/>
    <w:rsid w:val="006A6051"/>
    <w:rsid w:val="006A6094"/>
    <w:rsid w:val="006A612B"/>
    <w:rsid w:val="006A647E"/>
    <w:rsid w:val="006A6531"/>
    <w:rsid w:val="006A6532"/>
    <w:rsid w:val="006A6657"/>
    <w:rsid w:val="006A67A4"/>
    <w:rsid w:val="006A6EF3"/>
    <w:rsid w:val="006A6F01"/>
    <w:rsid w:val="006A7017"/>
    <w:rsid w:val="006A70C9"/>
    <w:rsid w:val="006A713A"/>
    <w:rsid w:val="006A7212"/>
    <w:rsid w:val="006A7295"/>
    <w:rsid w:val="006A74B2"/>
    <w:rsid w:val="006A752B"/>
    <w:rsid w:val="006A76C5"/>
    <w:rsid w:val="006A77BE"/>
    <w:rsid w:val="006A7CCB"/>
    <w:rsid w:val="006A7DA5"/>
    <w:rsid w:val="006B013F"/>
    <w:rsid w:val="006B0317"/>
    <w:rsid w:val="006B03CD"/>
    <w:rsid w:val="006B03FF"/>
    <w:rsid w:val="006B0628"/>
    <w:rsid w:val="006B064C"/>
    <w:rsid w:val="006B077A"/>
    <w:rsid w:val="006B07A5"/>
    <w:rsid w:val="006B07EA"/>
    <w:rsid w:val="006B08AD"/>
    <w:rsid w:val="006B0ACE"/>
    <w:rsid w:val="006B0B34"/>
    <w:rsid w:val="006B0C3D"/>
    <w:rsid w:val="006B0F21"/>
    <w:rsid w:val="006B115F"/>
    <w:rsid w:val="006B1226"/>
    <w:rsid w:val="006B12AF"/>
    <w:rsid w:val="006B1688"/>
    <w:rsid w:val="006B187B"/>
    <w:rsid w:val="006B1963"/>
    <w:rsid w:val="006B1A69"/>
    <w:rsid w:val="006B1BED"/>
    <w:rsid w:val="006B1C46"/>
    <w:rsid w:val="006B1DD6"/>
    <w:rsid w:val="006B214B"/>
    <w:rsid w:val="006B21BE"/>
    <w:rsid w:val="006B24B5"/>
    <w:rsid w:val="006B25B4"/>
    <w:rsid w:val="006B2B66"/>
    <w:rsid w:val="006B2E28"/>
    <w:rsid w:val="006B2E3C"/>
    <w:rsid w:val="006B2ECC"/>
    <w:rsid w:val="006B307B"/>
    <w:rsid w:val="006B30A6"/>
    <w:rsid w:val="006B3208"/>
    <w:rsid w:val="006B32AA"/>
    <w:rsid w:val="006B3646"/>
    <w:rsid w:val="006B3879"/>
    <w:rsid w:val="006B389D"/>
    <w:rsid w:val="006B3A0D"/>
    <w:rsid w:val="006B3A55"/>
    <w:rsid w:val="006B3C75"/>
    <w:rsid w:val="006B3D24"/>
    <w:rsid w:val="006B3D85"/>
    <w:rsid w:val="006B3F29"/>
    <w:rsid w:val="006B4CEA"/>
    <w:rsid w:val="006B4D5D"/>
    <w:rsid w:val="006B4E61"/>
    <w:rsid w:val="006B5103"/>
    <w:rsid w:val="006B51BB"/>
    <w:rsid w:val="006B51D7"/>
    <w:rsid w:val="006B534C"/>
    <w:rsid w:val="006B55EE"/>
    <w:rsid w:val="006B5605"/>
    <w:rsid w:val="006B582D"/>
    <w:rsid w:val="006B58BF"/>
    <w:rsid w:val="006B5AF3"/>
    <w:rsid w:val="006B5DD3"/>
    <w:rsid w:val="006B5F14"/>
    <w:rsid w:val="006B5F5A"/>
    <w:rsid w:val="006B5F88"/>
    <w:rsid w:val="006B61CF"/>
    <w:rsid w:val="006B6293"/>
    <w:rsid w:val="006B6472"/>
    <w:rsid w:val="006B6585"/>
    <w:rsid w:val="006B65BF"/>
    <w:rsid w:val="006B667C"/>
    <w:rsid w:val="006B6745"/>
    <w:rsid w:val="006B6DB4"/>
    <w:rsid w:val="006B6FD0"/>
    <w:rsid w:val="006B7046"/>
    <w:rsid w:val="006B7498"/>
    <w:rsid w:val="006B74E6"/>
    <w:rsid w:val="006B7528"/>
    <w:rsid w:val="006B7544"/>
    <w:rsid w:val="006B7622"/>
    <w:rsid w:val="006B764E"/>
    <w:rsid w:val="006B7841"/>
    <w:rsid w:val="006B7852"/>
    <w:rsid w:val="006B786B"/>
    <w:rsid w:val="006B79AA"/>
    <w:rsid w:val="006B7B04"/>
    <w:rsid w:val="006B7B18"/>
    <w:rsid w:val="006B7CD9"/>
    <w:rsid w:val="006C011F"/>
    <w:rsid w:val="006C0152"/>
    <w:rsid w:val="006C027C"/>
    <w:rsid w:val="006C04E1"/>
    <w:rsid w:val="006C05E8"/>
    <w:rsid w:val="006C0697"/>
    <w:rsid w:val="006C07E5"/>
    <w:rsid w:val="006C0880"/>
    <w:rsid w:val="006C08DE"/>
    <w:rsid w:val="006C0A5C"/>
    <w:rsid w:val="006C0A60"/>
    <w:rsid w:val="006C0D49"/>
    <w:rsid w:val="006C0D99"/>
    <w:rsid w:val="006C0DCE"/>
    <w:rsid w:val="006C0DCF"/>
    <w:rsid w:val="006C107D"/>
    <w:rsid w:val="006C1774"/>
    <w:rsid w:val="006C17BA"/>
    <w:rsid w:val="006C182D"/>
    <w:rsid w:val="006C18D8"/>
    <w:rsid w:val="006C1A64"/>
    <w:rsid w:val="006C1B92"/>
    <w:rsid w:val="006C1BAD"/>
    <w:rsid w:val="006C1DC8"/>
    <w:rsid w:val="006C1E62"/>
    <w:rsid w:val="006C2298"/>
    <w:rsid w:val="006C2305"/>
    <w:rsid w:val="006C25F1"/>
    <w:rsid w:val="006C2678"/>
    <w:rsid w:val="006C27CB"/>
    <w:rsid w:val="006C27E7"/>
    <w:rsid w:val="006C2969"/>
    <w:rsid w:val="006C2C3E"/>
    <w:rsid w:val="006C2EAA"/>
    <w:rsid w:val="006C2EFA"/>
    <w:rsid w:val="006C3140"/>
    <w:rsid w:val="006C3619"/>
    <w:rsid w:val="006C36B6"/>
    <w:rsid w:val="006C3735"/>
    <w:rsid w:val="006C3E65"/>
    <w:rsid w:val="006C3EC7"/>
    <w:rsid w:val="006C3ECE"/>
    <w:rsid w:val="006C4017"/>
    <w:rsid w:val="006C413C"/>
    <w:rsid w:val="006C4197"/>
    <w:rsid w:val="006C44FA"/>
    <w:rsid w:val="006C456E"/>
    <w:rsid w:val="006C46C5"/>
    <w:rsid w:val="006C4826"/>
    <w:rsid w:val="006C4879"/>
    <w:rsid w:val="006C4B86"/>
    <w:rsid w:val="006C5382"/>
    <w:rsid w:val="006C5687"/>
    <w:rsid w:val="006C5724"/>
    <w:rsid w:val="006C5804"/>
    <w:rsid w:val="006C58D1"/>
    <w:rsid w:val="006C58FF"/>
    <w:rsid w:val="006C5ABA"/>
    <w:rsid w:val="006C5BBE"/>
    <w:rsid w:val="006C5BF1"/>
    <w:rsid w:val="006C6128"/>
    <w:rsid w:val="006C6157"/>
    <w:rsid w:val="006C620F"/>
    <w:rsid w:val="006C637B"/>
    <w:rsid w:val="006C64DE"/>
    <w:rsid w:val="006C6536"/>
    <w:rsid w:val="006C6563"/>
    <w:rsid w:val="006C686C"/>
    <w:rsid w:val="006C6A4E"/>
    <w:rsid w:val="006C6B2E"/>
    <w:rsid w:val="006C6BC7"/>
    <w:rsid w:val="006C6CF6"/>
    <w:rsid w:val="006C6DD6"/>
    <w:rsid w:val="006C6EA1"/>
    <w:rsid w:val="006C703B"/>
    <w:rsid w:val="006C739C"/>
    <w:rsid w:val="006C753C"/>
    <w:rsid w:val="006C778E"/>
    <w:rsid w:val="006C7872"/>
    <w:rsid w:val="006C7901"/>
    <w:rsid w:val="006C7A3D"/>
    <w:rsid w:val="006C7A8B"/>
    <w:rsid w:val="006C7FC9"/>
    <w:rsid w:val="006D012D"/>
    <w:rsid w:val="006D0173"/>
    <w:rsid w:val="006D02A9"/>
    <w:rsid w:val="006D0368"/>
    <w:rsid w:val="006D05AD"/>
    <w:rsid w:val="006D06AF"/>
    <w:rsid w:val="006D06FA"/>
    <w:rsid w:val="006D0904"/>
    <w:rsid w:val="006D0A3D"/>
    <w:rsid w:val="006D0A9B"/>
    <w:rsid w:val="006D0B97"/>
    <w:rsid w:val="006D0D23"/>
    <w:rsid w:val="006D0F09"/>
    <w:rsid w:val="006D11F5"/>
    <w:rsid w:val="006D13E4"/>
    <w:rsid w:val="006D143D"/>
    <w:rsid w:val="006D1630"/>
    <w:rsid w:val="006D16B4"/>
    <w:rsid w:val="006D1783"/>
    <w:rsid w:val="006D1827"/>
    <w:rsid w:val="006D1D0F"/>
    <w:rsid w:val="006D2075"/>
    <w:rsid w:val="006D2482"/>
    <w:rsid w:val="006D2649"/>
    <w:rsid w:val="006D269D"/>
    <w:rsid w:val="006D28F9"/>
    <w:rsid w:val="006D2912"/>
    <w:rsid w:val="006D2A12"/>
    <w:rsid w:val="006D2B7D"/>
    <w:rsid w:val="006D2C0A"/>
    <w:rsid w:val="006D2E03"/>
    <w:rsid w:val="006D2E7B"/>
    <w:rsid w:val="006D2ECD"/>
    <w:rsid w:val="006D31F8"/>
    <w:rsid w:val="006D32BE"/>
    <w:rsid w:val="006D32E0"/>
    <w:rsid w:val="006D33FF"/>
    <w:rsid w:val="006D347D"/>
    <w:rsid w:val="006D36AD"/>
    <w:rsid w:val="006D3BA3"/>
    <w:rsid w:val="006D3C0C"/>
    <w:rsid w:val="006D3C22"/>
    <w:rsid w:val="006D3C9C"/>
    <w:rsid w:val="006D3CC6"/>
    <w:rsid w:val="006D41F3"/>
    <w:rsid w:val="006D4251"/>
    <w:rsid w:val="006D44FF"/>
    <w:rsid w:val="006D480C"/>
    <w:rsid w:val="006D4A33"/>
    <w:rsid w:val="006D4BCF"/>
    <w:rsid w:val="006D4F2E"/>
    <w:rsid w:val="006D504D"/>
    <w:rsid w:val="006D5450"/>
    <w:rsid w:val="006D594B"/>
    <w:rsid w:val="006D5FD1"/>
    <w:rsid w:val="006D5FF2"/>
    <w:rsid w:val="006D6073"/>
    <w:rsid w:val="006D6188"/>
    <w:rsid w:val="006D6231"/>
    <w:rsid w:val="006D68EA"/>
    <w:rsid w:val="006D69EB"/>
    <w:rsid w:val="006D6AE3"/>
    <w:rsid w:val="006D6C2C"/>
    <w:rsid w:val="006D6D0F"/>
    <w:rsid w:val="006D6DC4"/>
    <w:rsid w:val="006D6E1C"/>
    <w:rsid w:val="006D6EDC"/>
    <w:rsid w:val="006D6F39"/>
    <w:rsid w:val="006D6F9C"/>
    <w:rsid w:val="006D6FBF"/>
    <w:rsid w:val="006D71E7"/>
    <w:rsid w:val="006D7687"/>
    <w:rsid w:val="006D775B"/>
    <w:rsid w:val="006D7B08"/>
    <w:rsid w:val="006D7B0C"/>
    <w:rsid w:val="006D7C3A"/>
    <w:rsid w:val="006D7D79"/>
    <w:rsid w:val="006D7DCC"/>
    <w:rsid w:val="006E001F"/>
    <w:rsid w:val="006E0071"/>
    <w:rsid w:val="006E01DC"/>
    <w:rsid w:val="006E0257"/>
    <w:rsid w:val="006E0344"/>
    <w:rsid w:val="006E03D6"/>
    <w:rsid w:val="006E0411"/>
    <w:rsid w:val="006E0427"/>
    <w:rsid w:val="006E0458"/>
    <w:rsid w:val="006E045C"/>
    <w:rsid w:val="006E05F1"/>
    <w:rsid w:val="006E07B9"/>
    <w:rsid w:val="006E07CD"/>
    <w:rsid w:val="006E0AC9"/>
    <w:rsid w:val="006E0D4D"/>
    <w:rsid w:val="006E0D78"/>
    <w:rsid w:val="006E0E0D"/>
    <w:rsid w:val="006E0EC5"/>
    <w:rsid w:val="006E0FD0"/>
    <w:rsid w:val="006E1078"/>
    <w:rsid w:val="006E122C"/>
    <w:rsid w:val="006E1241"/>
    <w:rsid w:val="006E1296"/>
    <w:rsid w:val="006E15CB"/>
    <w:rsid w:val="006E16E9"/>
    <w:rsid w:val="006E16EF"/>
    <w:rsid w:val="006E1897"/>
    <w:rsid w:val="006E1AA1"/>
    <w:rsid w:val="006E1CB3"/>
    <w:rsid w:val="006E2174"/>
    <w:rsid w:val="006E2349"/>
    <w:rsid w:val="006E23BC"/>
    <w:rsid w:val="006E255B"/>
    <w:rsid w:val="006E2680"/>
    <w:rsid w:val="006E26CB"/>
    <w:rsid w:val="006E2715"/>
    <w:rsid w:val="006E2730"/>
    <w:rsid w:val="006E2838"/>
    <w:rsid w:val="006E2935"/>
    <w:rsid w:val="006E2963"/>
    <w:rsid w:val="006E2D2F"/>
    <w:rsid w:val="006E2E6C"/>
    <w:rsid w:val="006E2FBE"/>
    <w:rsid w:val="006E30B2"/>
    <w:rsid w:val="006E36A8"/>
    <w:rsid w:val="006E3863"/>
    <w:rsid w:val="006E3953"/>
    <w:rsid w:val="006E3B19"/>
    <w:rsid w:val="006E3BBC"/>
    <w:rsid w:val="006E3BF6"/>
    <w:rsid w:val="006E3C19"/>
    <w:rsid w:val="006E3D6E"/>
    <w:rsid w:val="006E3DC0"/>
    <w:rsid w:val="006E3E3E"/>
    <w:rsid w:val="006E3F1E"/>
    <w:rsid w:val="006E4084"/>
    <w:rsid w:val="006E4345"/>
    <w:rsid w:val="006E448C"/>
    <w:rsid w:val="006E4529"/>
    <w:rsid w:val="006E45FF"/>
    <w:rsid w:val="006E48C9"/>
    <w:rsid w:val="006E49B4"/>
    <w:rsid w:val="006E49FD"/>
    <w:rsid w:val="006E4A1D"/>
    <w:rsid w:val="006E4B1C"/>
    <w:rsid w:val="006E4B8B"/>
    <w:rsid w:val="006E4D88"/>
    <w:rsid w:val="006E4E1A"/>
    <w:rsid w:val="006E5090"/>
    <w:rsid w:val="006E50A0"/>
    <w:rsid w:val="006E50FB"/>
    <w:rsid w:val="006E5319"/>
    <w:rsid w:val="006E55ED"/>
    <w:rsid w:val="006E55EE"/>
    <w:rsid w:val="006E5847"/>
    <w:rsid w:val="006E5AB4"/>
    <w:rsid w:val="006E5D08"/>
    <w:rsid w:val="006E5D0E"/>
    <w:rsid w:val="006E5D7A"/>
    <w:rsid w:val="006E5F68"/>
    <w:rsid w:val="006E5F80"/>
    <w:rsid w:val="006E60DF"/>
    <w:rsid w:val="006E62D4"/>
    <w:rsid w:val="006E6666"/>
    <w:rsid w:val="006E6765"/>
    <w:rsid w:val="006E67D7"/>
    <w:rsid w:val="006E6954"/>
    <w:rsid w:val="006E697D"/>
    <w:rsid w:val="006E6AB9"/>
    <w:rsid w:val="006E6B5B"/>
    <w:rsid w:val="006E6C02"/>
    <w:rsid w:val="006E6D06"/>
    <w:rsid w:val="006E6F88"/>
    <w:rsid w:val="006E6FB8"/>
    <w:rsid w:val="006E71EF"/>
    <w:rsid w:val="006E7499"/>
    <w:rsid w:val="006E7AFE"/>
    <w:rsid w:val="006E7EA7"/>
    <w:rsid w:val="006E7ED4"/>
    <w:rsid w:val="006E7F4F"/>
    <w:rsid w:val="006F00AF"/>
    <w:rsid w:val="006F0205"/>
    <w:rsid w:val="006F05DF"/>
    <w:rsid w:val="006F0611"/>
    <w:rsid w:val="006F067A"/>
    <w:rsid w:val="006F0728"/>
    <w:rsid w:val="006F0A24"/>
    <w:rsid w:val="006F0D91"/>
    <w:rsid w:val="006F0FFA"/>
    <w:rsid w:val="006F106D"/>
    <w:rsid w:val="006F11ED"/>
    <w:rsid w:val="006F133E"/>
    <w:rsid w:val="006F137F"/>
    <w:rsid w:val="006F14BE"/>
    <w:rsid w:val="006F1530"/>
    <w:rsid w:val="006F1614"/>
    <w:rsid w:val="006F16F4"/>
    <w:rsid w:val="006F17CC"/>
    <w:rsid w:val="006F1ADB"/>
    <w:rsid w:val="006F1C69"/>
    <w:rsid w:val="006F1CC3"/>
    <w:rsid w:val="006F1D4E"/>
    <w:rsid w:val="006F1FA5"/>
    <w:rsid w:val="006F2021"/>
    <w:rsid w:val="006F21D0"/>
    <w:rsid w:val="006F2342"/>
    <w:rsid w:val="006F248F"/>
    <w:rsid w:val="006F258D"/>
    <w:rsid w:val="006F26CC"/>
    <w:rsid w:val="006F3127"/>
    <w:rsid w:val="006F3251"/>
    <w:rsid w:val="006F3322"/>
    <w:rsid w:val="006F36D4"/>
    <w:rsid w:val="006F3780"/>
    <w:rsid w:val="006F380C"/>
    <w:rsid w:val="006F3A82"/>
    <w:rsid w:val="006F3A94"/>
    <w:rsid w:val="006F3AF7"/>
    <w:rsid w:val="006F3B35"/>
    <w:rsid w:val="006F3F60"/>
    <w:rsid w:val="006F4077"/>
    <w:rsid w:val="006F40FE"/>
    <w:rsid w:val="006F4226"/>
    <w:rsid w:val="006F430C"/>
    <w:rsid w:val="006F43B2"/>
    <w:rsid w:val="006F455A"/>
    <w:rsid w:val="006F45ED"/>
    <w:rsid w:val="006F4ACC"/>
    <w:rsid w:val="006F4C2E"/>
    <w:rsid w:val="006F4CE1"/>
    <w:rsid w:val="006F50A0"/>
    <w:rsid w:val="006F51B2"/>
    <w:rsid w:val="006F521D"/>
    <w:rsid w:val="006F524A"/>
    <w:rsid w:val="006F527D"/>
    <w:rsid w:val="006F528C"/>
    <w:rsid w:val="006F5585"/>
    <w:rsid w:val="006F57B2"/>
    <w:rsid w:val="006F57BA"/>
    <w:rsid w:val="006F5940"/>
    <w:rsid w:val="006F5AB8"/>
    <w:rsid w:val="006F5E0F"/>
    <w:rsid w:val="006F601D"/>
    <w:rsid w:val="006F6149"/>
    <w:rsid w:val="006F61DA"/>
    <w:rsid w:val="006F6477"/>
    <w:rsid w:val="006F6510"/>
    <w:rsid w:val="006F6565"/>
    <w:rsid w:val="006F6707"/>
    <w:rsid w:val="006F67FE"/>
    <w:rsid w:val="006F67FF"/>
    <w:rsid w:val="006F6F09"/>
    <w:rsid w:val="006F6F97"/>
    <w:rsid w:val="006F7266"/>
    <w:rsid w:val="006F73F6"/>
    <w:rsid w:val="006F7422"/>
    <w:rsid w:val="006F7547"/>
    <w:rsid w:val="006F75B0"/>
    <w:rsid w:val="006F7665"/>
    <w:rsid w:val="006F7B61"/>
    <w:rsid w:val="006F7CEC"/>
    <w:rsid w:val="006F7D9A"/>
    <w:rsid w:val="006F7F19"/>
    <w:rsid w:val="006F7F3D"/>
    <w:rsid w:val="006F7FD9"/>
    <w:rsid w:val="0070047F"/>
    <w:rsid w:val="007005C5"/>
    <w:rsid w:val="00700678"/>
    <w:rsid w:val="007006F2"/>
    <w:rsid w:val="00700889"/>
    <w:rsid w:val="00700944"/>
    <w:rsid w:val="007009E3"/>
    <w:rsid w:val="00700DA6"/>
    <w:rsid w:val="00700DC1"/>
    <w:rsid w:val="007011E3"/>
    <w:rsid w:val="007011E9"/>
    <w:rsid w:val="0070157A"/>
    <w:rsid w:val="00701650"/>
    <w:rsid w:val="00701AC6"/>
    <w:rsid w:val="00701BDA"/>
    <w:rsid w:val="00701C52"/>
    <w:rsid w:val="00701D59"/>
    <w:rsid w:val="0070211A"/>
    <w:rsid w:val="0070216A"/>
    <w:rsid w:val="00702217"/>
    <w:rsid w:val="0070225B"/>
    <w:rsid w:val="0070244C"/>
    <w:rsid w:val="007025CF"/>
    <w:rsid w:val="00702602"/>
    <w:rsid w:val="00702A94"/>
    <w:rsid w:val="00702B6F"/>
    <w:rsid w:val="00702CF6"/>
    <w:rsid w:val="00702F91"/>
    <w:rsid w:val="0070339A"/>
    <w:rsid w:val="007036D0"/>
    <w:rsid w:val="00703885"/>
    <w:rsid w:val="00703C1A"/>
    <w:rsid w:val="00703CFC"/>
    <w:rsid w:val="00704079"/>
    <w:rsid w:val="007041DC"/>
    <w:rsid w:val="007043DD"/>
    <w:rsid w:val="007046A5"/>
    <w:rsid w:val="007046B3"/>
    <w:rsid w:val="00704C4C"/>
    <w:rsid w:val="00704CC0"/>
    <w:rsid w:val="00704F53"/>
    <w:rsid w:val="007054A1"/>
    <w:rsid w:val="007055CF"/>
    <w:rsid w:val="007057CA"/>
    <w:rsid w:val="0070598B"/>
    <w:rsid w:val="00705DA0"/>
    <w:rsid w:val="00705E0E"/>
    <w:rsid w:val="00705E39"/>
    <w:rsid w:val="00705F29"/>
    <w:rsid w:val="0070605E"/>
    <w:rsid w:val="007062C5"/>
    <w:rsid w:val="00706311"/>
    <w:rsid w:val="00706689"/>
    <w:rsid w:val="007067D0"/>
    <w:rsid w:val="00706820"/>
    <w:rsid w:val="00706ADA"/>
    <w:rsid w:val="00706BD1"/>
    <w:rsid w:val="00706D8E"/>
    <w:rsid w:val="0070708B"/>
    <w:rsid w:val="0070714A"/>
    <w:rsid w:val="007071B0"/>
    <w:rsid w:val="007071B5"/>
    <w:rsid w:val="007071C7"/>
    <w:rsid w:val="007072FE"/>
    <w:rsid w:val="0070764D"/>
    <w:rsid w:val="007078F7"/>
    <w:rsid w:val="00707BBB"/>
    <w:rsid w:val="00707C43"/>
    <w:rsid w:val="00707F02"/>
    <w:rsid w:val="00707FE4"/>
    <w:rsid w:val="00710177"/>
    <w:rsid w:val="0071040F"/>
    <w:rsid w:val="00710683"/>
    <w:rsid w:val="0071098F"/>
    <w:rsid w:val="00710AAD"/>
    <w:rsid w:val="00710CAC"/>
    <w:rsid w:val="00710FD7"/>
    <w:rsid w:val="007111E6"/>
    <w:rsid w:val="0071123D"/>
    <w:rsid w:val="007112DD"/>
    <w:rsid w:val="00711523"/>
    <w:rsid w:val="007116C9"/>
    <w:rsid w:val="007117DC"/>
    <w:rsid w:val="007117F0"/>
    <w:rsid w:val="007118DF"/>
    <w:rsid w:val="00711907"/>
    <w:rsid w:val="00711B9C"/>
    <w:rsid w:val="00711D39"/>
    <w:rsid w:val="00711D85"/>
    <w:rsid w:val="007121D1"/>
    <w:rsid w:val="007122C0"/>
    <w:rsid w:val="0071238B"/>
    <w:rsid w:val="007123DA"/>
    <w:rsid w:val="007124CB"/>
    <w:rsid w:val="00712637"/>
    <w:rsid w:val="0071276C"/>
    <w:rsid w:val="0071291F"/>
    <w:rsid w:val="00712999"/>
    <w:rsid w:val="00712A92"/>
    <w:rsid w:val="00712BF1"/>
    <w:rsid w:val="00712D08"/>
    <w:rsid w:val="00712D65"/>
    <w:rsid w:val="00712D8A"/>
    <w:rsid w:val="00712E03"/>
    <w:rsid w:val="0071327A"/>
    <w:rsid w:val="007132C5"/>
    <w:rsid w:val="007134F2"/>
    <w:rsid w:val="007135B6"/>
    <w:rsid w:val="00713892"/>
    <w:rsid w:val="00713952"/>
    <w:rsid w:val="00713986"/>
    <w:rsid w:val="00713AA8"/>
    <w:rsid w:val="00713CBD"/>
    <w:rsid w:val="00713D30"/>
    <w:rsid w:val="00713E18"/>
    <w:rsid w:val="00713EE6"/>
    <w:rsid w:val="00713FC8"/>
    <w:rsid w:val="00713FF7"/>
    <w:rsid w:val="00714237"/>
    <w:rsid w:val="00714555"/>
    <w:rsid w:val="0071457D"/>
    <w:rsid w:val="00714667"/>
    <w:rsid w:val="00714741"/>
    <w:rsid w:val="00714888"/>
    <w:rsid w:val="007148D9"/>
    <w:rsid w:val="00714966"/>
    <w:rsid w:val="00714AF2"/>
    <w:rsid w:val="00714C34"/>
    <w:rsid w:val="00714D27"/>
    <w:rsid w:val="00714D42"/>
    <w:rsid w:val="00714F7E"/>
    <w:rsid w:val="0071504F"/>
    <w:rsid w:val="00715477"/>
    <w:rsid w:val="00715619"/>
    <w:rsid w:val="0071569D"/>
    <w:rsid w:val="007156B5"/>
    <w:rsid w:val="00715A0D"/>
    <w:rsid w:val="00715A86"/>
    <w:rsid w:val="00715C8C"/>
    <w:rsid w:val="00715CC6"/>
    <w:rsid w:val="00715F2C"/>
    <w:rsid w:val="0071608C"/>
    <w:rsid w:val="007161F3"/>
    <w:rsid w:val="00716242"/>
    <w:rsid w:val="00716344"/>
    <w:rsid w:val="0071641E"/>
    <w:rsid w:val="007164EC"/>
    <w:rsid w:val="007164FB"/>
    <w:rsid w:val="00716887"/>
    <w:rsid w:val="00716E65"/>
    <w:rsid w:val="00716EB9"/>
    <w:rsid w:val="00716EBC"/>
    <w:rsid w:val="00716FFB"/>
    <w:rsid w:val="007170FA"/>
    <w:rsid w:val="007174B6"/>
    <w:rsid w:val="007176D3"/>
    <w:rsid w:val="007177B6"/>
    <w:rsid w:val="0071783D"/>
    <w:rsid w:val="007179A0"/>
    <w:rsid w:val="00717AF3"/>
    <w:rsid w:val="00717C44"/>
    <w:rsid w:val="00717D0B"/>
    <w:rsid w:val="00717E4E"/>
    <w:rsid w:val="007200EB"/>
    <w:rsid w:val="00720241"/>
    <w:rsid w:val="00720260"/>
    <w:rsid w:val="0072033E"/>
    <w:rsid w:val="00720473"/>
    <w:rsid w:val="007209DB"/>
    <w:rsid w:val="00720A85"/>
    <w:rsid w:val="00720C91"/>
    <w:rsid w:val="00720D13"/>
    <w:rsid w:val="007211CD"/>
    <w:rsid w:val="00721764"/>
    <w:rsid w:val="0072181F"/>
    <w:rsid w:val="00721BB7"/>
    <w:rsid w:val="00721F3C"/>
    <w:rsid w:val="00722274"/>
    <w:rsid w:val="007224C6"/>
    <w:rsid w:val="007227DA"/>
    <w:rsid w:val="007228D8"/>
    <w:rsid w:val="00722979"/>
    <w:rsid w:val="00722A5B"/>
    <w:rsid w:val="00722C06"/>
    <w:rsid w:val="00722C07"/>
    <w:rsid w:val="00722C8B"/>
    <w:rsid w:val="00722D8C"/>
    <w:rsid w:val="00722F1E"/>
    <w:rsid w:val="00722F8E"/>
    <w:rsid w:val="007232CE"/>
    <w:rsid w:val="00723350"/>
    <w:rsid w:val="0072345C"/>
    <w:rsid w:val="007234EB"/>
    <w:rsid w:val="007235B8"/>
    <w:rsid w:val="007236BC"/>
    <w:rsid w:val="007237FC"/>
    <w:rsid w:val="00723836"/>
    <w:rsid w:val="0072389C"/>
    <w:rsid w:val="00723A36"/>
    <w:rsid w:val="00723B2B"/>
    <w:rsid w:val="00723B35"/>
    <w:rsid w:val="00723D30"/>
    <w:rsid w:val="00723D4B"/>
    <w:rsid w:val="00723E2C"/>
    <w:rsid w:val="00723E6D"/>
    <w:rsid w:val="00723E83"/>
    <w:rsid w:val="00723F0A"/>
    <w:rsid w:val="00724429"/>
    <w:rsid w:val="00724448"/>
    <w:rsid w:val="0072462A"/>
    <w:rsid w:val="0072465D"/>
    <w:rsid w:val="00724854"/>
    <w:rsid w:val="007248C5"/>
    <w:rsid w:val="00724951"/>
    <w:rsid w:val="00724B64"/>
    <w:rsid w:val="00724C75"/>
    <w:rsid w:val="00724D3C"/>
    <w:rsid w:val="00724ED6"/>
    <w:rsid w:val="00725065"/>
    <w:rsid w:val="00725144"/>
    <w:rsid w:val="00725187"/>
    <w:rsid w:val="00725407"/>
    <w:rsid w:val="0072557B"/>
    <w:rsid w:val="007255C4"/>
    <w:rsid w:val="007259C8"/>
    <w:rsid w:val="00725A07"/>
    <w:rsid w:val="00725BA4"/>
    <w:rsid w:val="00725E9B"/>
    <w:rsid w:val="00725EB9"/>
    <w:rsid w:val="00726166"/>
    <w:rsid w:val="007263DB"/>
    <w:rsid w:val="007263EA"/>
    <w:rsid w:val="00726564"/>
    <w:rsid w:val="00726FCE"/>
    <w:rsid w:val="0072711F"/>
    <w:rsid w:val="007271AE"/>
    <w:rsid w:val="007271E9"/>
    <w:rsid w:val="007272CA"/>
    <w:rsid w:val="007273F1"/>
    <w:rsid w:val="00727402"/>
    <w:rsid w:val="007277A3"/>
    <w:rsid w:val="0072783D"/>
    <w:rsid w:val="00727AC7"/>
    <w:rsid w:val="00727EB3"/>
    <w:rsid w:val="00730271"/>
    <w:rsid w:val="00730591"/>
    <w:rsid w:val="007306A4"/>
    <w:rsid w:val="007307B3"/>
    <w:rsid w:val="007308A0"/>
    <w:rsid w:val="00730B0C"/>
    <w:rsid w:val="00730B21"/>
    <w:rsid w:val="00730D37"/>
    <w:rsid w:val="00730D93"/>
    <w:rsid w:val="0073103A"/>
    <w:rsid w:val="007310F6"/>
    <w:rsid w:val="00731118"/>
    <w:rsid w:val="00731235"/>
    <w:rsid w:val="00731391"/>
    <w:rsid w:val="00731768"/>
    <w:rsid w:val="007317BE"/>
    <w:rsid w:val="00731987"/>
    <w:rsid w:val="00731B37"/>
    <w:rsid w:val="00731D4E"/>
    <w:rsid w:val="00731E01"/>
    <w:rsid w:val="00732001"/>
    <w:rsid w:val="00732089"/>
    <w:rsid w:val="0073289D"/>
    <w:rsid w:val="00732984"/>
    <w:rsid w:val="00732A24"/>
    <w:rsid w:val="00732ADD"/>
    <w:rsid w:val="00732B00"/>
    <w:rsid w:val="00732BAC"/>
    <w:rsid w:val="00732BF9"/>
    <w:rsid w:val="00732D7B"/>
    <w:rsid w:val="00732DD3"/>
    <w:rsid w:val="00732EB5"/>
    <w:rsid w:val="007330CF"/>
    <w:rsid w:val="007332A8"/>
    <w:rsid w:val="007335FC"/>
    <w:rsid w:val="0073361E"/>
    <w:rsid w:val="007336B4"/>
    <w:rsid w:val="007337E8"/>
    <w:rsid w:val="00733C45"/>
    <w:rsid w:val="0073405F"/>
    <w:rsid w:val="0073408F"/>
    <w:rsid w:val="007341F0"/>
    <w:rsid w:val="007342E2"/>
    <w:rsid w:val="00734561"/>
    <w:rsid w:val="007345AE"/>
    <w:rsid w:val="007345C0"/>
    <w:rsid w:val="007345CA"/>
    <w:rsid w:val="00734609"/>
    <w:rsid w:val="00734721"/>
    <w:rsid w:val="00734817"/>
    <w:rsid w:val="0073488B"/>
    <w:rsid w:val="00734E2D"/>
    <w:rsid w:val="00734EEA"/>
    <w:rsid w:val="00734EF6"/>
    <w:rsid w:val="0073503A"/>
    <w:rsid w:val="0073515E"/>
    <w:rsid w:val="0073516F"/>
    <w:rsid w:val="0073521A"/>
    <w:rsid w:val="00735239"/>
    <w:rsid w:val="0073526E"/>
    <w:rsid w:val="007352AA"/>
    <w:rsid w:val="007352D3"/>
    <w:rsid w:val="007353BB"/>
    <w:rsid w:val="007353D3"/>
    <w:rsid w:val="0073541F"/>
    <w:rsid w:val="0073555B"/>
    <w:rsid w:val="00735681"/>
    <w:rsid w:val="007357AE"/>
    <w:rsid w:val="007358F3"/>
    <w:rsid w:val="007359AC"/>
    <w:rsid w:val="007359DD"/>
    <w:rsid w:val="00735B26"/>
    <w:rsid w:val="00735CFF"/>
    <w:rsid w:val="007363F6"/>
    <w:rsid w:val="0073640D"/>
    <w:rsid w:val="007367D4"/>
    <w:rsid w:val="0073695F"/>
    <w:rsid w:val="00736AB1"/>
    <w:rsid w:val="00736C51"/>
    <w:rsid w:val="00736E56"/>
    <w:rsid w:val="00736FA7"/>
    <w:rsid w:val="0073701F"/>
    <w:rsid w:val="00737035"/>
    <w:rsid w:val="00737117"/>
    <w:rsid w:val="00737172"/>
    <w:rsid w:val="007371D5"/>
    <w:rsid w:val="00737359"/>
    <w:rsid w:val="0073749E"/>
    <w:rsid w:val="007375C2"/>
    <w:rsid w:val="00737BB7"/>
    <w:rsid w:val="00737E3C"/>
    <w:rsid w:val="007400AF"/>
    <w:rsid w:val="007400ED"/>
    <w:rsid w:val="007400EF"/>
    <w:rsid w:val="007401CA"/>
    <w:rsid w:val="007402ED"/>
    <w:rsid w:val="00740452"/>
    <w:rsid w:val="00740714"/>
    <w:rsid w:val="00740873"/>
    <w:rsid w:val="007409EE"/>
    <w:rsid w:val="00740A48"/>
    <w:rsid w:val="00740B5B"/>
    <w:rsid w:val="00740C21"/>
    <w:rsid w:val="00740C3C"/>
    <w:rsid w:val="00740C41"/>
    <w:rsid w:val="00740C42"/>
    <w:rsid w:val="00740CF2"/>
    <w:rsid w:val="00740E11"/>
    <w:rsid w:val="00740EFE"/>
    <w:rsid w:val="00741016"/>
    <w:rsid w:val="007412E6"/>
    <w:rsid w:val="0074137B"/>
    <w:rsid w:val="007413D8"/>
    <w:rsid w:val="007413F4"/>
    <w:rsid w:val="00741487"/>
    <w:rsid w:val="0074161A"/>
    <w:rsid w:val="0074163C"/>
    <w:rsid w:val="00741662"/>
    <w:rsid w:val="0074166E"/>
    <w:rsid w:val="0074185D"/>
    <w:rsid w:val="0074189A"/>
    <w:rsid w:val="00741C8D"/>
    <w:rsid w:val="00741CA5"/>
    <w:rsid w:val="00741D62"/>
    <w:rsid w:val="00741E41"/>
    <w:rsid w:val="00741E6E"/>
    <w:rsid w:val="00741E97"/>
    <w:rsid w:val="00742291"/>
    <w:rsid w:val="007422A0"/>
    <w:rsid w:val="0074231C"/>
    <w:rsid w:val="00742487"/>
    <w:rsid w:val="00742521"/>
    <w:rsid w:val="007425A4"/>
    <w:rsid w:val="007426C3"/>
    <w:rsid w:val="00742753"/>
    <w:rsid w:val="00742768"/>
    <w:rsid w:val="007427C6"/>
    <w:rsid w:val="0074281F"/>
    <w:rsid w:val="00742973"/>
    <w:rsid w:val="007429FD"/>
    <w:rsid w:val="00742A49"/>
    <w:rsid w:val="00742D4D"/>
    <w:rsid w:val="00742D70"/>
    <w:rsid w:val="00742DF3"/>
    <w:rsid w:val="00742E85"/>
    <w:rsid w:val="0074309F"/>
    <w:rsid w:val="007433EA"/>
    <w:rsid w:val="0074346C"/>
    <w:rsid w:val="0074351E"/>
    <w:rsid w:val="007435AD"/>
    <w:rsid w:val="007438C9"/>
    <w:rsid w:val="0074397A"/>
    <w:rsid w:val="007439ED"/>
    <w:rsid w:val="00743DAD"/>
    <w:rsid w:val="00744027"/>
    <w:rsid w:val="00744063"/>
    <w:rsid w:val="0074411E"/>
    <w:rsid w:val="00744273"/>
    <w:rsid w:val="007443C2"/>
    <w:rsid w:val="007443EE"/>
    <w:rsid w:val="00744571"/>
    <w:rsid w:val="0074464F"/>
    <w:rsid w:val="007446B7"/>
    <w:rsid w:val="007447EB"/>
    <w:rsid w:val="007447F2"/>
    <w:rsid w:val="00744846"/>
    <w:rsid w:val="00744CE9"/>
    <w:rsid w:val="00744D28"/>
    <w:rsid w:val="00744FF2"/>
    <w:rsid w:val="007451EB"/>
    <w:rsid w:val="007453A4"/>
    <w:rsid w:val="007454C6"/>
    <w:rsid w:val="0074571F"/>
    <w:rsid w:val="007458B0"/>
    <w:rsid w:val="00745AB6"/>
    <w:rsid w:val="00745B8A"/>
    <w:rsid w:val="00745BBC"/>
    <w:rsid w:val="00745CC9"/>
    <w:rsid w:val="00745E88"/>
    <w:rsid w:val="0074602F"/>
    <w:rsid w:val="0074609F"/>
    <w:rsid w:val="00746297"/>
    <w:rsid w:val="007464B9"/>
    <w:rsid w:val="007464E7"/>
    <w:rsid w:val="00746506"/>
    <w:rsid w:val="0074652B"/>
    <w:rsid w:val="00746848"/>
    <w:rsid w:val="00746854"/>
    <w:rsid w:val="0074692F"/>
    <w:rsid w:val="00746B15"/>
    <w:rsid w:val="00746D25"/>
    <w:rsid w:val="00746D2E"/>
    <w:rsid w:val="00746F59"/>
    <w:rsid w:val="0074719F"/>
    <w:rsid w:val="00747326"/>
    <w:rsid w:val="007473C1"/>
    <w:rsid w:val="0074745C"/>
    <w:rsid w:val="00747492"/>
    <w:rsid w:val="00747532"/>
    <w:rsid w:val="0074792B"/>
    <w:rsid w:val="00747B3C"/>
    <w:rsid w:val="00747BAE"/>
    <w:rsid w:val="00747C24"/>
    <w:rsid w:val="00747DD3"/>
    <w:rsid w:val="00747E4A"/>
    <w:rsid w:val="00747E65"/>
    <w:rsid w:val="00747F84"/>
    <w:rsid w:val="00747F93"/>
    <w:rsid w:val="00750098"/>
    <w:rsid w:val="00750223"/>
    <w:rsid w:val="007502F0"/>
    <w:rsid w:val="007503F0"/>
    <w:rsid w:val="0075080C"/>
    <w:rsid w:val="0075098B"/>
    <w:rsid w:val="00750A56"/>
    <w:rsid w:val="00750A85"/>
    <w:rsid w:val="00750CD3"/>
    <w:rsid w:val="00750E5A"/>
    <w:rsid w:val="00750E83"/>
    <w:rsid w:val="00750EA7"/>
    <w:rsid w:val="00750FC6"/>
    <w:rsid w:val="00751200"/>
    <w:rsid w:val="00751217"/>
    <w:rsid w:val="00751579"/>
    <w:rsid w:val="00751672"/>
    <w:rsid w:val="007517C4"/>
    <w:rsid w:val="00751AD9"/>
    <w:rsid w:val="00751B45"/>
    <w:rsid w:val="00751D15"/>
    <w:rsid w:val="00751EB4"/>
    <w:rsid w:val="007524C9"/>
    <w:rsid w:val="00752522"/>
    <w:rsid w:val="007525A1"/>
    <w:rsid w:val="007526D5"/>
    <w:rsid w:val="007528A4"/>
    <w:rsid w:val="00752995"/>
    <w:rsid w:val="00752A6D"/>
    <w:rsid w:val="00752CD1"/>
    <w:rsid w:val="00752CF0"/>
    <w:rsid w:val="00752EEA"/>
    <w:rsid w:val="00753650"/>
    <w:rsid w:val="007536D8"/>
    <w:rsid w:val="00753872"/>
    <w:rsid w:val="00753916"/>
    <w:rsid w:val="00753BE8"/>
    <w:rsid w:val="00753DAA"/>
    <w:rsid w:val="00753EBC"/>
    <w:rsid w:val="00753F8C"/>
    <w:rsid w:val="00754156"/>
    <w:rsid w:val="0075423A"/>
    <w:rsid w:val="007545AF"/>
    <w:rsid w:val="00754780"/>
    <w:rsid w:val="0075488D"/>
    <w:rsid w:val="007549C3"/>
    <w:rsid w:val="00754ABC"/>
    <w:rsid w:val="00754C0A"/>
    <w:rsid w:val="00754F45"/>
    <w:rsid w:val="00754F70"/>
    <w:rsid w:val="00754FC4"/>
    <w:rsid w:val="007550DB"/>
    <w:rsid w:val="0075523A"/>
    <w:rsid w:val="007555F9"/>
    <w:rsid w:val="007556B5"/>
    <w:rsid w:val="0075581B"/>
    <w:rsid w:val="00755A60"/>
    <w:rsid w:val="00755ACF"/>
    <w:rsid w:val="00755BAD"/>
    <w:rsid w:val="00755D34"/>
    <w:rsid w:val="00755E34"/>
    <w:rsid w:val="0075611B"/>
    <w:rsid w:val="0075631C"/>
    <w:rsid w:val="00756531"/>
    <w:rsid w:val="00756717"/>
    <w:rsid w:val="0075682D"/>
    <w:rsid w:val="007568C8"/>
    <w:rsid w:val="007568D8"/>
    <w:rsid w:val="00756944"/>
    <w:rsid w:val="00756CE0"/>
    <w:rsid w:val="00756D43"/>
    <w:rsid w:val="00756DB0"/>
    <w:rsid w:val="00757101"/>
    <w:rsid w:val="0075721D"/>
    <w:rsid w:val="0075724D"/>
    <w:rsid w:val="0075767B"/>
    <w:rsid w:val="00757707"/>
    <w:rsid w:val="007577A1"/>
    <w:rsid w:val="00757A36"/>
    <w:rsid w:val="00757B98"/>
    <w:rsid w:val="00757C74"/>
    <w:rsid w:val="00757EC2"/>
    <w:rsid w:val="007600E1"/>
    <w:rsid w:val="0076019B"/>
    <w:rsid w:val="007602D1"/>
    <w:rsid w:val="007604D9"/>
    <w:rsid w:val="007604F1"/>
    <w:rsid w:val="00760754"/>
    <w:rsid w:val="007607E5"/>
    <w:rsid w:val="00760834"/>
    <w:rsid w:val="007608CE"/>
    <w:rsid w:val="00760B92"/>
    <w:rsid w:val="00760EC0"/>
    <w:rsid w:val="00760F37"/>
    <w:rsid w:val="00760F8F"/>
    <w:rsid w:val="00760F9F"/>
    <w:rsid w:val="00761277"/>
    <w:rsid w:val="007612C7"/>
    <w:rsid w:val="00761347"/>
    <w:rsid w:val="00761549"/>
    <w:rsid w:val="007617EF"/>
    <w:rsid w:val="00761828"/>
    <w:rsid w:val="00761978"/>
    <w:rsid w:val="00761CB4"/>
    <w:rsid w:val="00761DAB"/>
    <w:rsid w:val="00762023"/>
    <w:rsid w:val="00762074"/>
    <w:rsid w:val="007620A6"/>
    <w:rsid w:val="00762119"/>
    <w:rsid w:val="007622F4"/>
    <w:rsid w:val="007622F5"/>
    <w:rsid w:val="0076233C"/>
    <w:rsid w:val="007623AA"/>
    <w:rsid w:val="007627F4"/>
    <w:rsid w:val="00762804"/>
    <w:rsid w:val="00762A34"/>
    <w:rsid w:val="00762CBA"/>
    <w:rsid w:val="00762E07"/>
    <w:rsid w:val="00762EB0"/>
    <w:rsid w:val="0076312B"/>
    <w:rsid w:val="007632B3"/>
    <w:rsid w:val="007634A4"/>
    <w:rsid w:val="007635E9"/>
    <w:rsid w:val="00763754"/>
    <w:rsid w:val="007637E9"/>
    <w:rsid w:val="00763938"/>
    <w:rsid w:val="00763949"/>
    <w:rsid w:val="00763996"/>
    <w:rsid w:val="007639EF"/>
    <w:rsid w:val="00763B0E"/>
    <w:rsid w:val="00763B98"/>
    <w:rsid w:val="00763C65"/>
    <w:rsid w:val="00763E60"/>
    <w:rsid w:val="00763EA5"/>
    <w:rsid w:val="0076436F"/>
    <w:rsid w:val="00764392"/>
    <w:rsid w:val="007644DB"/>
    <w:rsid w:val="007649E0"/>
    <w:rsid w:val="00764A41"/>
    <w:rsid w:val="00764AC8"/>
    <w:rsid w:val="00764EC6"/>
    <w:rsid w:val="00764EFE"/>
    <w:rsid w:val="00765056"/>
    <w:rsid w:val="00765069"/>
    <w:rsid w:val="007651D8"/>
    <w:rsid w:val="00765722"/>
    <w:rsid w:val="007657AE"/>
    <w:rsid w:val="0076582D"/>
    <w:rsid w:val="00765845"/>
    <w:rsid w:val="00765926"/>
    <w:rsid w:val="00765C0B"/>
    <w:rsid w:val="00765C3E"/>
    <w:rsid w:val="00765C74"/>
    <w:rsid w:val="00765E1F"/>
    <w:rsid w:val="00765E3E"/>
    <w:rsid w:val="00765F1B"/>
    <w:rsid w:val="0076628D"/>
    <w:rsid w:val="00766487"/>
    <w:rsid w:val="007664C6"/>
    <w:rsid w:val="00766575"/>
    <w:rsid w:val="007665CB"/>
    <w:rsid w:val="0076670D"/>
    <w:rsid w:val="00766744"/>
    <w:rsid w:val="00766EF8"/>
    <w:rsid w:val="00766F09"/>
    <w:rsid w:val="007673B1"/>
    <w:rsid w:val="007673D6"/>
    <w:rsid w:val="00767585"/>
    <w:rsid w:val="007675F4"/>
    <w:rsid w:val="00767650"/>
    <w:rsid w:val="00767652"/>
    <w:rsid w:val="00767690"/>
    <w:rsid w:val="007677B9"/>
    <w:rsid w:val="00767AB1"/>
    <w:rsid w:val="00767B8D"/>
    <w:rsid w:val="00767FBD"/>
    <w:rsid w:val="00770118"/>
    <w:rsid w:val="007702A4"/>
    <w:rsid w:val="007702D2"/>
    <w:rsid w:val="00770591"/>
    <w:rsid w:val="0077060C"/>
    <w:rsid w:val="00770732"/>
    <w:rsid w:val="00770C74"/>
    <w:rsid w:val="00770CE2"/>
    <w:rsid w:val="00770DF3"/>
    <w:rsid w:val="00770E9F"/>
    <w:rsid w:val="00770F5F"/>
    <w:rsid w:val="0077102A"/>
    <w:rsid w:val="007711D3"/>
    <w:rsid w:val="0077123C"/>
    <w:rsid w:val="0077124B"/>
    <w:rsid w:val="007713FB"/>
    <w:rsid w:val="0077156B"/>
    <w:rsid w:val="0077172F"/>
    <w:rsid w:val="007718CA"/>
    <w:rsid w:val="007719AA"/>
    <w:rsid w:val="007719B2"/>
    <w:rsid w:val="007719FE"/>
    <w:rsid w:val="00771C3F"/>
    <w:rsid w:val="00771CF5"/>
    <w:rsid w:val="00771DC4"/>
    <w:rsid w:val="00771E0A"/>
    <w:rsid w:val="007720A3"/>
    <w:rsid w:val="007721A9"/>
    <w:rsid w:val="007722C4"/>
    <w:rsid w:val="00772587"/>
    <w:rsid w:val="00772649"/>
    <w:rsid w:val="007727AB"/>
    <w:rsid w:val="00772962"/>
    <w:rsid w:val="00772969"/>
    <w:rsid w:val="007729D4"/>
    <w:rsid w:val="00772A0D"/>
    <w:rsid w:val="00772ABB"/>
    <w:rsid w:val="00772B54"/>
    <w:rsid w:val="00772B7C"/>
    <w:rsid w:val="007730CA"/>
    <w:rsid w:val="00773695"/>
    <w:rsid w:val="007739E8"/>
    <w:rsid w:val="00773AB2"/>
    <w:rsid w:val="00773B66"/>
    <w:rsid w:val="00773C40"/>
    <w:rsid w:val="00773E91"/>
    <w:rsid w:val="00773F73"/>
    <w:rsid w:val="0077434B"/>
    <w:rsid w:val="00774350"/>
    <w:rsid w:val="007743C2"/>
    <w:rsid w:val="007744B3"/>
    <w:rsid w:val="007746BF"/>
    <w:rsid w:val="00774880"/>
    <w:rsid w:val="007749B9"/>
    <w:rsid w:val="00774D4D"/>
    <w:rsid w:val="00774D7B"/>
    <w:rsid w:val="0077502E"/>
    <w:rsid w:val="007750A9"/>
    <w:rsid w:val="007751C3"/>
    <w:rsid w:val="007754B9"/>
    <w:rsid w:val="0077579D"/>
    <w:rsid w:val="00775817"/>
    <w:rsid w:val="007758AD"/>
    <w:rsid w:val="00775C79"/>
    <w:rsid w:val="00775D0B"/>
    <w:rsid w:val="00775EAB"/>
    <w:rsid w:val="00776289"/>
    <w:rsid w:val="007765AD"/>
    <w:rsid w:val="00776A65"/>
    <w:rsid w:val="00776AFD"/>
    <w:rsid w:val="00776BF4"/>
    <w:rsid w:val="00776C45"/>
    <w:rsid w:val="00776C47"/>
    <w:rsid w:val="00776CA2"/>
    <w:rsid w:val="00776CF6"/>
    <w:rsid w:val="00776E52"/>
    <w:rsid w:val="0077711C"/>
    <w:rsid w:val="00777130"/>
    <w:rsid w:val="007774EE"/>
    <w:rsid w:val="0077767D"/>
    <w:rsid w:val="0077787E"/>
    <w:rsid w:val="007778FE"/>
    <w:rsid w:val="00777941"/>
    <w:rsid w:val="00777991"/>
    <w:rsid w:val="00777A6E"/>
    <w:rsid w:val="00777A80"/>
    <w:rsid w:val="00777C17"/>
    <w:rsid w:val="00777EEB"/>
    <w:rsid w:val="00780183"/>
    <w:rsid w:val="007802BE"/>
    <w:rsid w:val="00780316"/>
    <w:rsid w:val="0078040B"/>
    <w:rsid w:val="00780675"/>
    <w:rsid w:val="00780701"/>
    <w:rsid w:val="00780736"/>
    <w:rsid w:val="0078088F"/>
    <w:rsid w:val="007809DE"/>
    <w:rsid w:val="00780A90"/>
    <w:rsid w:val="00780B06"/>
    <w:rsid w:val="00780C93"/>
    <w:rsid w:val="00780D92"/>
    <w:rsid w:val="00780DFB"/>
    <w:rsid w:val="00780F5D"/>
    <w:rsid w:val="00780FAE"/>
    <w:rsid w:val="007811E5"/>
    <w:rsid w:val="00781279"/>
    <w:rsid w:val="00781447"/>
    <w:rsid w:val="007815A7"/>
    <w:rsid w:val="007815AA"/>
    <w:rsid w:val="00781805"/>
    <w:rsid w:val="00781816"/>
    <w:rsid w:val="007819CA"/>
    <w:rsid w:val="00781C4A"/>
    <w:rsid w:val="00781CC1"/>
    <w:rsid w:val="00781E20"/>
    <w:rsid w:val="00781EE7"/>
    <w:rsid w:val="00781EEC"/>
    <w:rsid w:val="00781FFE"/>
    <w:rsid w:val="00782182"/>
    <w:rsid w:val="007821D2"/>
    <w:rsid w:val="0078226D"/>
    <w:rsid w:val="00782351"/>
    <w:rsid w:val="007823A0"/>
    <w:rsid w:val="0078252B"/>
    <w:rsid w:val="0078258D"/>
    <w:rsid w:val="0078259E"/>
    <w:rsid w:val="00782BE4"/>
    <w:rsid w:val="00782DE6"/>
    <w:rsid w:val="00783182"/>
    <w:rsid w:val="007833D5"/>
    <w:rsid w:val="007837F2"/>
    <w:rsid w:val="00783A72"/>
    <w:rsid w:val="00783D61"/>
    <w:rsid w:val="00784070"/>
    <w:rsid w:val="00784148"/>
    <w:rsid w:val="007841E6"/>
    <w:rsid w:val="00784325"/>
    <w:rsid w:val="007846F0"/>
    <w:rsid w:val="0078473A"/>
    <w:rsid w:val="00784812"/>
    <w:rsid w:val="00784818"/>
    <w:rsid w:val="00784A76"/>
    <w:rsid w:val="00784E2B"/>
    <w:rsid w:val="00784E95"/>
    <w:rsid w:val="0078510D"/>
    <w:rsid w:val="007855BE"/>
    <w:rsid w:val="00785692"/>
    <w:rsid w:val="0078579A"/>
    <w:rsid w:val="00785924"/>
    <w:rsid w:val="007859FE"/>
    <w:rsid w:val="00785F11"/>
    <w:rsid w:val="00785F49"/>
    <w:rsid w:val="00786009"/>
    <w:rsid w:val="007861EC"/>
    <w:rsid w:val="007862A3"/>
    <w:rsid w:val="0078646F"/>
    <w:rsid w:val="0078651B"/>
    <w:rsid w:val="007865A2"/>
    <w:rsid w:val="00786A43"/>
    <w:rsid w:val="00786A7A"/>
    <w:rsid w:val="00786B6C"/>
    <w:rsid w:val="00786B89"/>
    <w:rsid w:val="00786F3F"/>
    <w:rsid w:val="007870CA"/>
    <w:rsid w:val="007870DF"/>
    <w:rsid w:val="00787135"/>
    <w:rsid w:val="00787179"/>
    <w:rsid w:val="0078718B"/>
    <w:rsid w:val="0078760A"/>
    <w:rsid w:val="0078767E"/>
    <w:rsid w:val="0078773F"/>
    <w:rsid w:val="0078777A"/>
    <w:rsid w:val="007879A2"/>
    <w:rsid w:val="00787B33"/>
    <w:rsid w:val="00787CB4"/>
    <w:rsid w:val="00787D05"/>
    <w:rsid w:val="00787DE3"/>
    <w:rsid w:val="00787E9D"/>
    <w:rsid w:val="00787ECF"/>
    <w:rsid w:val="0079027E"/>
    <w:rsid w:val="007902C2"/>
    <w:rsid w:val="00790525"/>
    <w:rsid w:val="007905E9"/>
    <w:rsid w:val="0079066A"/>
    <w:rsid w:val="00790694"/>
    <w:rsid w:val="00790D7B"/>
    <w:rsid w:val="00790EBB"/>
    <w:rsid w:val="00790F8D"/>
    <w:rsid w:val="00791121"/>
    <w:rsid w:val="00791126"/>
    <w:rsid w:val="007911B9"/>
    <w:rsid w:val="00791241"/>
    <w:rsid w:val="00791327"/>
    <w:rsid w:val="007914EE"/>
    <w:rsid w:val="007914FE"/>
    <w:rsid w:val="00791549"/>
    <w:rsid w:val="007915BB"/>
    <w:rsid w:val="00791752"/>
    <w:rsid w:val="0079178F"/>
    <w:rsid w:val="0079191A"/>
    <w:rsid w:val="00791AC0"/>
    <w:rsid w:val="00791B1D"/>
    <w:rsid w:val="00791C98"/>
    <w:rsid w:val="00791E93"/>
    <w:rsid w:val="007922CA"/>
    <w:rsid w:val="00792408"/>
    <w:rsid w:val="00792428"/>
    <w:rsid w:val="0079277E"/>
    <w:rsid w:val="007927B6"/>
    <w:rsid w:val="00792A2F"/>
    <w:rsid w:val="00792AF5"/>
    <w:rsid w:val="00792BF1"/>
    <w:rsid w:val="00792D1C"/>
    <w:rsid w:val="00792DD3"/>
    <w:rsid w:val="00792E03"/>
    <w:rsid w:val="00792F5D"/>
    <w:rsid w:val="00792F71"/>
    <w:rsid w:val="00793037"/>
    <w:rsid w:val="00793172"/>
    <w:rsid w:val="00793218"/>
    <w:rsid w:val="00793B2C"/>
    <w:rsid w:val="00793CA7"/>
    <w:rsid w:val="00793CEF"/>
    <w:rsid w:val="00793D1F"/>
    <w:rsid w:val="007940BB"/>
    <w:rsid w:val="007947AC"/>
    <w:rsid w:val="0079497E"/>
    <w:rsid w:val="00794987"/>
    <w:rsid w:val="00794AAE"/>
    <w:rsid w:val="00794C3A"/>
    <w:rsid w:val="00794E75"/>
    <w:rsid w:val="00794ECF"/>
    <w:rsid w:val="00795553"/>
    <w:rsid w:val="00795675"/>
    <w:rsid w:val="007956A2"/>
    <w:rsid w:val="007956A8"/>
    <w:rsid w:val="007956E7"/>
    <w:rsid w:val="00795B9D"/>
    <w:rsid w:val="00795C3E"/>
    <w:rsid w:val="00795DF4"/>
    <w:rsid w:val="00795FA6"/>
    <w:rsid w:val="007960B8"/>
    <w:rsid w:val="00796252"/>
    <w:rsid w:val="00796281"/>
    <w:rsid w:val="007962D3"/>
    <w:rsid w:val="00796538"/>
    <w:rsid w:val="007965B6"/>
    <w:rsid w:val="007965E9"/>
    <w:rsid w:val="0079669D"/>
    <w:rsid w:val="00796C74"/>
    <w:rsid w:val="00796E8F"/>
    <w:rsid w:val="00796F50"/>
    <w:rsid w:val="00796F92"/>
    <w:rsid w:val="007970AD"/>
    <w:rsid w:val="0079725F"/>
    <w:rsid w:val="0079748D"/>
    <w:rsid w:val="0079761D"/>
    <w:rsid w:val="00797795"/>
    <w:rsid w:val="007978E9"/>
    <w:rsid w:val="007978EE"/>
    <w:rsid w:val="007979D2"/>
    <w:rsid w:val="007979D7"/>
    <w:rsid w:val="00797B19"/>
    <w:rsid w:val="007A0014"/>
    <w:rsid w:val="007A00EC"/>
    <w:rsid w:val="007A00EE"/>
    <w:rsid w:val="007A02B7"/>
    <w:rsid w:val="007A0674"/>
    <w:rsid w:val="007A069F"/>
    <w:rsid w:val="007A0863"/>
    <w:rsid w:val="007A0984"/>
    <w:rsid w:val="007A0A98"/>
    <w:rsid w:val="007A0CB8"/>
    <w:rsid w:val="007A0DC1"/>
    <w:rsid w:val="007A0F67"/>
    <w:rsid w:val="007A10A7"/>
    <w:rsid w:val="007A1186"/>
    <w:rsid w:val="007A12C2"/>
    <w:rsid w:val="007A13ED"/>
    <w:rsid w:val="007A143B"/>
    <w:rsid w:val="007A14F0"/>
    <w:rsid w:val="007A15F3"/>
    <w:rsid w:val="007A1605"/>
    <w:rsid w:val="007A17DF"/>
    <w:rsid w:val="007A1961"/>
    <w:rsid w:val="007A19D2"/>
    <w:rsid w:val="007A1A1A"/>
    <w:rsid w:val="007A1AF9"/>
    <w:rsid w:val="007A1B70"/>
    <w:rsid w:val="007A1CA2"/>
    <w:rsid w:val="007A1CEC"/>
    <w:rsid w:val="007A1D68"/>
    <w:rsid w:val="007A1E2E"/>
    <w:rsid w:val="007A1F56"/>
    <w:rsid w:val="007A1FF0"/>
    <w:rsid w:val="007A26E5"/>
    <w:rsid w:val="007A272F"/>
    <w:rsid w:val="007A283E"/>
    <w:rsid w:val="007A2872"/>
    <w:rsid w:val="007A2D28"/>
    <w:rsid w:val="007A2FD3"/>
    <w:rsid w:val="007A3122"/>
    <w:rsid w:val="007A330B"/>
    <w:rsid w:val="007A3449"/>
    <w:rsid w:val="007A34EB"/>
    <w:rsid w:val="007A3551"/>
    <w:rsid w:val="007A35B0"/>
    <w:rsid w:val="007A360F"/>
    <w:rsid w:val="007A3676"/>
    <w:rsid w:val="007A3890"/>
    <w:rsid w:val="007A3C22"/>
    <w:rsid w:val="007A3C7F"/>
    <w:rsid w:val="007A3C81"/>
    <w:rsid w:val="007A3CA3"/>
    <w:rsid w:val="007A3CCD"/>
    <w:rsid w:val="007A3D34"/>
    <w:rsid w:val="007A3EEC"/>
    <w:rsid w:val="007A3FF6"/>
    <w:rsid w:val="007A432F"/>
    <w:rsid w:val="007A436E"/>
    <w:rsid w:val="007A455D"/>
    <w:rsid w:val="007A45CC"/>
    <w:rsid w:val="007A4609"/>
    <w:rsid w:val="007A46F0"/>
    <w:rsid w:val="007A47B4"/>
    <w:rsid w:val="007A4956"/>
    <w:rsid w:val="007A49A3"/>
    <w:rsid w:val="007A4AA8"/>
    <w:rsid w:val="007A50C6"/>
    <w:rsid w:val="007A50CF"/>
    <w:rsid w:val="007A51D4"/>
    <w:rsid w:val="007A51E9"/>
    <w:rsid w:val="007A5324"/>
    <w:rsid w:val="007A56DB"/>
    <w:rsid w:val="007A57EF"/>
    <w:rsid w:val="007A592A"/>
    <w:rsid w:val="007A5971"/>
    <w:rsid w:val="007A5B55"/>
    <w:rsid w:val="007A5C60"/>
    <w:rsid w:val="007A5D94"/>
    <w:rsid w:val="007A61C9"/>
    <w:rsid w:val="007A64AC"/>
    <w:rsid w:val="007A6639"/>
    <w:rsid w:val="007A6644"/>
    <w:rsid w:val="007A672E"/>
    <w:rsid w:val="007A69A3"/>
    <w:rsid w:val="007A6BBF"/>
    <w:rsid w:val="007A6CE2"/>
    <w:rsid w:val="007A6F55"/>
    <w:rsid w:val="007A6FFC"/>
    <w:rsid w:val="007A707F"/>
    <w:rsid w:val="007A70AB"/>
    <w:rsid w:val="007A7172"/>
    <w:rsid w:val="007A723C"/>
    <w:rsid w:val="007A7565"/>
    <w:rsid w:val="007A76BB"/>
    <w:rsid w:val="007A76F7"/>
    <w:rsid w:val="007A77C7"/>
    <w:rsid w:val="007A7C2C"/>
    <w:rsid w:val="007B0019"/>
    <w:rsid w:val="007B0037"/>
    <w:rsid w:val="007B005F"/>
    <w:rsid w:val="007B0395"/>
    <w:rsid w:val="007B03C3"/>
    <w:rsid w:val="007B03E3"/>
    <w:rsid w:val="007B048C"/>
    <w:rsid w:val="007B086E"/>
    <w:rsid w:val="007B08A9"/>
    <w:rsid w:val="007B0902"/>
    <w:rsid w:val="007B0B5B"/>
    <w:rsid w:val="007B0F3A"/>
    <w:rsid w:val="007B10A6"/>
    <w:rsid w:val="007B1139"/>
    <w:rsid w:val="007B11A3"/>
    <w:rsid w:val="007B12BB"/>
    <w:rsid w:val="007B12D9"/>
    <w:rsid w:val="007B154E"/>
    <w:rsid w:val="007B16E4"/>
    <w:rsid w:val="007B173B"/>
    <w:rsid w:val="007B1828"/>
    <w:rsid w:val="007B195B"/>
    <w:rsid w:val="007B1D0B"/>
    <w:rsid w:val="007B1F70"/>
    <w:rsid w:val="007B219D"/>
    <w:rsid w:val="007B2266"/>
    <w:rsid w:val="007B2523"/>
    <w:rsid w:val="007B2598"/>
    <w:rsid w:val="007B2754"/>
    <w:rsid w:val="007B280D"/>
    <w:rsid w:val="007B2878"/>
    <w:rsid w:val="007B2E49"/>
    <w:rsid w:val="007B2E66"/>
    <w:rsid w:val="007B3018"/>
    <w:rsid w:val="007B322E"/>
    <w:rsid w:val="007B323F"/>
    <w:rsid w:val="007B332B"/>
    <w:rsid w:val="007B33DF"/>
    <w:rsid w:val="007B3622"/>
    <w:rsid w:val="007B36DB"/>
    <w:rsid w:val="007B37E1"/>
    <w:rsid w:val="007B3C6D"/>
    <w:rsid w:val="007B3D38"/>
    <w:rsid w:val="007B3D75"/>
    <w:rsid w:val="007B3FB4"/>
    <w:rsid w:val="007B4070"/>
    <w:rsid w:val="007B42DB"/>
    <w:rsid w:val="007B42DE"/>
    <w:rsid w:val="007B44CA"/>
    <w:rsid w:val="007B4543"/>
    <w:rsid w:val="007B4635"/>
    <w:rsid w:val="007B4765"/>
    <w:rsid w:val="007B4942"/>
    <w:rsid w:val="007B4ACC"/>
    <w:rsid w:val="007B4B28"/>
    <w:rsid w:val="007B4BC0"/>
    <w:rsid w:val="007B4CE1"/>
    <w:rsid w:val="007B4D3B"/>
    <w:rsid w:val="007B4EFD"/>
    <w:rsid w:val="007B4F6C"/>
    <w:rsid w:val="007B4FAD"/>
    <w:rsid w:val="007B4FD4"/>
    <w:rsid w:val="007B508F"/>
    <w:rsid w:val="007B5217"/>
    <w:rsid w:val="007B53E3"/>
    <w:rsid w:val="007B55E4"/>
    <w:rsid w:val="007B5730"/>
    <w:rsid w:val="007B59C1"/>
    <w:rsid w:val="007B5CC8"/>
    <w:rsid w:val="007B5E2C"/>
    <w:rsid w:val="007B5EA6"/>
    <w:rsid w:val="007B5FA9"/>
    <w:rsid w:val="007B61F8"/>
    <w:rsid w:val="007B6599"/>
    <w:rsid w:val="007B6804"/>
    <w:rsid w:val="007B6844"/>
    <w:rsid w:val="007B6A67"/>
    <w:rsid w:val="007B6C39"/>
    <w:rsid w:val="007B6C7D"/>
    <w:rsid w:val="007B6DF1"/>
    <w:rsid w:val="007B6DFC"/>
    <w:rsid w:val="007B701D"/>
    <w:rsid w:val="007B7157"/>
    <w:rsid w:val="007B71DE"/>
    <w:rsid w:val="007B72C6"/>
    <w:rsid w:val="007B731C"/>
    <w:rsid w:val="007B73F3"/>
    <w:rsid w:val="007B740A"/>
    <w:rsid w:val="007B7470"/>
    <w:rsid w:val="007B755E"/>
    <w:rsid w:val="007B7897"/>
    <w:rsid w:val="007B7991"/>
    <w:rsid w:val="007B7ABA"/>
    <w:rsid w:val="007B7B31"/>
    <w:rsid w:val="007B7B87"/>
    <w:rsid w:val="007B7BA1"/>
    <w:rsid w:val="007B7C4C"/>
    <w:rsid w:val="007B7C58"/>
    <w:rsid w:val="007B7C87"/>
    <w:rsid w:val="007B7CC2"/>
    <w:rsid w:val="007B7EA7"/>
    <w:rsid w:val="007C03C4"/>
    <w:rsid w:val="007C04B4"/>
    <w:rsid w:val="007C07EC"/>
    <w:rsid w:val="007C0834"/>
    <w:rsid w:val="007C0B41"/>
    <w:rsid w:val="007C0B9E"/>
    <w:rsid w:val="007C0C83"/>
    <w:rsid w:val="007C0CA3"/>
    <w:rsid w:val="007C0CB9"/>
    <w:rsid w:val="007C0CBE"/>
    <w:rsid w:val="007C0CD5"/>
    <w:rsid w:val="007C0D84"/>
    <w:rsid w:val="007C0DBB"/>
    <w:rsid w:val="007C1088"/>
    <w:rsid w:val="007C127F"/>
    <w:rsid w:val="007C13F0"/>
    <w:rsid w:val="007C1946"/>
    <w:rsid w:val="007C1979"/>
    <w:rsid w:val="007C1A93"/>
    <w:rsid w:val="007C1BB7"/>
    <w:rsid w:val="007C1C62"/>
    <w:rsid w:val="007C1CF9"/>
    <w:rsid w:val="007C1EB4"/>
    <w:rsid w:val="007C1EC6"/>
    <w:rsid w:val="007C2121"/>
    <w:rsid w:val="007C22F0"/>
    <w:rsid w:val="007C27ED"/>
    <w:rsid w:val="007C2A2F"/>
    <w:rsid w:val="007C2B2A"/>
    <w:rsid w:val="007C2D8F"/>
    <w:rsid w:val="007C2FE5"/>
    <w:rsid w:val="007C3033"/>
    <w:rsid w:val="007C3160"/>
    <w:rsid w:val="007C3283"/>
    <w:rsid w:val="007C365C"/>
    <w:rsid w:val="007C3A53"/>
    <w:rsid w:val="007C3AA8"/>
    <w:rsid w:val="007C3B23"/>
    <w:rsid w:val="007C3BFA"/>
    <w:rsid w:val="007C3D24"/>
    <w:rsid w:val="007C4403"/>
    <w:rsid w:val="007C45E9"/>
    <w:rsid w:val="007C473F"/>
    <w:rsid w:val="007C482D"/>
    <w:rsid w:val="007C486C"/>
    <w:rsid w:val="007C48EA"/>
    <w:rsid w:val="007C4973"/>
    <w:rsid w:val="007C4A76"/>
    <w:rsid w:val="007C4B93"/>
    <w:rsid w:val="007C4D26"/>
    <w:rsid w:val="007C4D6C"/>
    <w:rsid w:val="007C4F6B"/>
    <w:rsid w:val="007C5402"/>
    <w:rsid w:val="007C5608"/>
    <w:rsid w:val="007C571D"/>
    <w:rsid w:val="007C5A09"/>
    <w:rsid w:val="007C5BFF"/>
    <w:rsid w:val="007C5D04"/>
    <w:rsid w:val="007C5EDB"/>
    <w:rsid w:val="007C5FE6"/>
    <w:rsid w:val="007C5FF4"/>
    <w:rsid w:val="007C61B6"/>
    <w:rsid w:val="007C6497"/>
    <w:rsid w:val="007C6666"/>
    <w:rsid w:val="007C6AEF"/>
    <w:rsid w:val="007C6B7D"/>
    <w:rsid w:val="007C6BB1"/>
    <w:rsid w:val="007C6C06"/>
    <w:rsid w:val="007C6FDC"/>
    <w:rsid w:val="007C7032"/>
    <w:rsid w:val="007C7056"/>
    <w:rsid w:val="007C73CE"/>
    <w:rsid w:val="007C797B"/>
    <w:rsid w:val="007C7A7A"/>
    <w:rsid w:val="007C7C52"/>
    <w:rsid w:val="007C7C7C"/>
    <w:rsid w:val="007C7E26"/>
    <w:rsid w:val="007C7F82"/>
    <w:rsid w:val="007C7FA3"/>
    <w:rsid w:val="007D0027"/>
    <w:rsid w:val="007D0398"/>
    <w:rsid w:val="007D0575"/>
    <w:rsid w:val="007D05C8"/>
    <w:rsid w:val="007D07B0"/>
    <w:rsid w:val="007D07F7"/>
    <w:rsid w:val="007D08B1"/>
    <w:rsid w:val="007D09A0"/>
    <w:rsid w:val="007D0B94"/>
    <w:rsid w:val="007D0D19"/>
    <w:rsid w:val="007D0EAF"/>
    <w:rsid w:val="007D0F76"/>
    <w:rsid w:val="007D10CC"/>
    <w:rsid w:val="007D1237"/>
    <w:rsid w:val="007D1284"/>
    <w:rsid w:val="007D1362"/>
    <w:rsid w:val="007D1378"/>
    <w:rsid w:val="007D1455"/>
    <w:rsid w:val="007D1547"/>
    <w:rsid w:val="007D173A"/>
    <w:rsid w:val="007D177B"/>
    <w:rsid w:val="007D1822"/>
    <w:rsid w:val="007D1852"/>
    <w:rsid w:val="007D18D1"/>
    <w:rsid w:val="007D1A96"/>
    <w:rsid w:val="007D1A99"/>
    <w:rsid w:val="007D1C15"/>
    <w:rsid w:val="007D1C7C"/>
    <w:rsid w:val="007D1CD6"/>
    <w:rsid w:val="007D2211"/>
    <w:rsid w:val="007D23E7"/>
    <w:rsid w:val="007D2590"/>
    <w:rsid w:val="007D2713"/>
    <w:rsid w:val="007D29F8"/>
    <w:rsid w:val="007D2B58"/>
    <w:rsid w:val="007D2E0D"/>
    <w:rsid w:val="007D2E21"/>
    <w:rsid w:val="007D2E47"/>
    <w:rsid w:val="007D2E7C"/>
    <w:rsid w:val="007D2FF9"/>
    <w:rsid w:val="007D30DC"/>
    <w:rsid w:val="007D325E"/>
    <w:rsid w:val="007D33FF"/>
    <w:rsid w:val="007D370B"/>
    <w:rsid w:val="007D3729"/>
    <w:rsid w:val="007D37A1"/>
    <w:rsid w:val="007D38F3"/>
    <w:rsid w:val="007D3CC6"/>
    <w:rsid w:val="007D3D29"/>
    <w:rsid w:val="007D3E79"/>
    <w:rsid w:val="007D3E90"/>
    <w:rsid w:val="007D4004"/>
    <w:rsid w:val="007D404B"/>
    <w:rsid w:val="007D4428"/>
    <w:rsid w:val="007D44C7"/>
    <w:rsid w:val="007D461A"/>
    <w:rsid w:val="007D4836"/>
    <w:rsid w:val="007D4930"/>
    <w:rsid w:val="007D49A9"/>
    <w:rsid w:val="007D4BAD"/>
    <w:rsid w:val="007D4CD2"/>
    <w:rsid w:val="007D4D2D"/>
    <w:rsid w:val="007D4EA0"/>
    <w:rsid w:val="007D4EA5"/>
    <w:rsid w:val="007D4FC3"/>
    <w:rsid w:val="007D50E6"/>
    <w:rsid w:val="007D52A3"/>
    <w:rsid w:val="007D5437"/>
    <w:rsid w:val="007D563E"/>
    <w:rsid w:val="007D56F5"/>
    <w:rsid w:val="007D5856"/>
    <w:rsid w:val="007D5B87"/>
    <w:rsid w:val="007D5BEC"/>
    <w:rsid w:val="007D6071"/>
    <w:rsid w:val="007D65DB"/>
    <w:rsid w:val="007D65EB"/>
    <w:rsid w:val="007D6674"/>
    <w:rsid w:val="007D6CE4"/>
    <w:rsid w:val="007D6E23"/>
    <w:rsid w:val="007D6E43"/>
    <w:rsid w:val="007D7060"/>
    <w:rsid w:val="007D73F4"/>
    <w:rsid w:val="007D7496"/>
    <w:rsid w:val="007D7722"/>
    <w:rsid w:val="007D774D"/>
    <w:rsid w:val="007D7919"/>
    <w:rsid w:val="007D7E8C"/>
    <w:rsid w:val="007D7E9F"/>
    <w:rsid w:val="007E0064"/>
    <w:rsid w:val="007E00D8"/>
    <w:rsid w:val="007E0141"/>
    <w:rsid w:val="007E02E2"/>
    <w:rsid w:val="007E032D"/>
    <w:rsid w:val="007E05E5"/>
    <w:rsid w:val="007E07D5"/>
    <w:rsid w:val="007E081F"/>
    <w:rsid w:val="007E0B49"/>
    <w:rsid w:val="007E0BC2"/>
    <w:rsid w:val="007E0EF0"/>
    <w:rsid w:val="007E10AB"/>
    <w:rsid w:val="007E1168"/>
    <w:rsid w:val="007E1322"/>
    <w:rsid w:val="007E142E"/>
    <w:rsid w:val="007E159F"/>
    <w:rsid w:val="007E15AC"/>
    <w:rsid w:val="007E18BD"/>
    <w:rsid w:val="007E19B3"/>
    <w:rsid w:val="007E1C8D"/>
    <w:rsid w:val="007E1DE9"/>
    <w:rsid w:val="007E1E66"/>
    <w:rsid w:val="007E1F2C"/>
    <w:rsid w:val="007E1F4C"/>
    <w:rsid w:val="007E27C1"/>
    <w:rsid w:val="007E280A"/>
    <w:rsid w:val="007E292F"/>
    <w:rsid w:val="007E2C39"/>
    <w:rsid w:val="007E2C4D"/>
    <w:rsid w:val="007E2CD2"/>
    <w:rsid w:val="007E2D10"/>
    <w:rsid w:val="007E2E5D"/>
    <w:rsid w:val="007E2EE6"/>
    <w:rsid w:val="007E341F"/>
    <w:rsid w:val="007E3839"/>
    <w:rsid w:val="007E3EAA"/>
    <w:rsid w:val="007E3F25"/>
    <w:rsid w:val="007E3F82"/>
    <w:rsid w:val="007E44B5"/>
    <w:rsid w:val="007E4608"/>
    <w:rsid w:val="007E460B"/>
    <w:rsid w:val="007E47D6"/>
    <w:rsid w:val="007E4971"/>
    <w:rsid w:val="007E4A33"/>
    <w:rsid w:val="007E4CF8"/>
    <w:rsid w:val="007E4D3B"/>
    <w:rsid w:val="007E4F75"/>
    <w:rsid w:val="007E5064"/>
    <w:rsid w:val="007E50B1"/>
    <w:rsid w:val="007E511C"/>
    <w:rsid w:val="007E52FF"/>
    <w:rsid w:val="007E53DA"/>
    <w:rsid w:val="007E5411"/>
    <w:rsid w:val="007E5437"/>
    <w:rsid w:val="007E56BB"/>
    <w:rsid w:val="007E5869"/>
    <w:rsid w:val="007E58FE"/>
    <w:rsid w:val="007E5947"/>
    <w:rsid w:val="007E597E"/>
    <w:rsid w:val="007E5998"/>
    <w:rsid w:val="007E5BF2"/>
    <w:rsid w:val="007E5D2C"/>
    <w:rsid w:val="007E60F2"/>
    <w:rsid w:val="007E6163"/>
    <w:rsid w:val="007E6535"/>
    <w:rsid w:val="007E65E6"/>
    <w:rsid w:val="007E69BB"/>
    <w:rsid w:val="007E6A87"/>
    <w:rsid w:val="007E6ECF"/>
    <w:rsid w:val="007E70A8"/>
    <w:rsid w:val="007E70D6"/>
    <w:rsid w:val="007E7375"/>
    <w:rsid w:val="007E74C6"/>
    <w:rsid w:val="007E7585"/>
    <w:rsid w:val="007E75AA"/>
    <w:rsid w:val="007E76BD"/>
    <w:rsid w:val="007E7714"/>
    <w:rsid w:val="007E7945"/>
    <w:rsid w:val="007E7950"/>
    <w:rsid w:val="007E7AC9"/>
    <w:rsid w:val="007E7AF7"/>
    <w:rsid w:val="007E7BEA"/>
    <w:rsid w:val="007E7EE0"/>
    <w:rsid w:val="007E7F35"/>
    <w:rsid w:val="007E7F73"/>
    <w:rsid w:val="007F021C"/>
    <w:rsid w:val="007F0535"/>
    <w:rsid w:val="007F09F3"/>
    <w:rsid w:val="007F0B33"/>
    <w:rsid w:val="007F0B37"/>
    <w:rsid w:val="007F0BC9"/>
    <w:rsid w:val="007F0EF2"/>
    <w:rsid w:val="007F0FE1"/>
    <w:rsid w:val="007F0FE8"/>
    <w:rsid w:val="007F1013"/>
    <w:rsid w:val="007F1017"/>
    <w:rsid w:val="007F1021"/>
    <w:rsid w:val="007F12CC"/>
    <w:rsid w:val="007F136B"/>
    <w:rsid w:val="007F1463"/>
    <w:rsid w:val="007F1517"/>
    <w:rsid w:val="007F17B8"/>
    <w:rsid w:val="007F1A74"/>
    <w:rsid w:val="007F1C33"/>
    <w:rsid w:val="007F1C58"/>
    <w:rsid w:val="007F1C81"/>
    <w:rsid w:val="007F1CBB"/>
    <w:rsid w:val="007F1DF3"/>
    <w:rsid w:val="007F22BA"/>
    <w:rsid w:val="007F27F9"/>
    <w:rsid w:val="007F2826"/>
    <w:rsid w:val="007F28DC"/>
    <w:rsid w:val="007F2A5C"/>
    <w:rsid w:val="007F2B66"/>
    <w:rsid w:val="007F2C6C"/>
    <w:rsid w:val="007F2F8A"/>
    <w:rsid w:val="007F3271"/>
    <w:rsid w:val="007F3459"/>
    <w:rsid w:val="007F354A"/>
    <w:rsid w:val="007F35F1"/>
    <w:rsid w:val="007F3B76"/>
    <w:rsid w:val="007F3B81"/>
    <w:rsid w:val="007F3E7B"/>
    <w:rsid w:val="007F3ECA"/>
    <w:rsid w:val="007F3EDA"/>
    <w:rsid w:val="007F41F6"/>
    <w:rsid w:val="007F478C"/>
    <w:rsid w:val="007F483A"/>
    <w:rsid w:val="007F484B"/>
    <w:rsid w:val="007F4A62"/>
    <w:rsid w:val="007F4ABD"/>
    <w:rsid w:val="007F4DB0"/>
    <w:rsid w:val="007F4EB6"/>
    <w:rsid w:val="007F5014"/>
    <w:rsid w:val="007F51E0"/>
    <w:rsid w:val="007F548B"/>
    <w:rsid w:val="007F55E5"/>
    <w:rsid w:val="007F570F"/>
    <w:rsid w:val="007F573B"/>
    <w:rsid w:val="007F57AC"/>
    <w:rsid w:val="007F5C5C"/>
    <w:rsid w:val="007F5CFE"/>
    <w:rsid w:val="007F5EBC"/>
    <w:rsid w:val="007F5F33"/>
    <w:rsid w:val="007F635D"/>
    <w:rsid w:val="007F65D0"/>
    <w:rsid w:val="007F67A9"/>
    <w:rsid w:val="007F6C31"/>
    <w:rsid w:val="007F6C70"/>
    <w:rsid w:val="007F6CA8"/>
    <w:rsid w:val="007F6F42"/>
    <w:rsid w:val="007F70E6"/>
    <w:rsid w:val="007F7253"/>
    <w:rsid w:val="007F74EA"/>
    <w:rsid w:val="007F7585"/>
    <w:rsid w:val="007F76C1"/>
    <w:rsid w:val="007F777E"/>
    <w:rsid w:val="007F786A"/>
    <w:rsid w:val="007F78BA"/>
    <w:rsid w:val="007F78C6"/>
    <w:rsid w:val="007F7A12"/>
    <w:rsid w:val="007F7BAA"/>
    <w:rsid w:val="007F7DF3"/>
    <w:rsid w:val="00800290"/>
    <w:rsid w:val="00800486"/>
    <w:rsid w:val="00800770"/>
    <w:rsid w:val="008007E1"/>
    <w:rsid w:val="00800893"/>
    <w:rsid w:val="00800894"/>
    <w:rsid w:val="008009DD"/>
    <w:rsid w:val="00800B95"/>
    <w:rsid w:val="00800DA2"/>
    <w:rsid w:val="00800E07"/>
    <w:rsid w:val="00801138"/>
    <w:rsid w:val="0080121F"/>
    <w:rsid w:val="00801698"/>
    <w:rsid w:val="008016DF"/>
    <w:rsid w:val="008016E8"/>
    <w:rsid w:val="00801764"/>
    <w:rsid w:val="00801979"/>
    <w:rsid w:val="00801999"/>
    <w:rsid w:val="00801B81"/>
    <w:rsid w:val="00801B96"/>
    <w:rsid w:val="00801C2B"/>
    <w:rsid w:val="00801CC6"/>
    <w:rsid w:val="00801EFB"/>
    <w:rsid w:val="0080225C"/>
    <w:rsid w:val="00802474"/>
    <w:rsid w:val="0080264E"/>
    <w:rsid w:val="008027CC"/>
    <w:rsid w:val="00802898"/>
    <w:rsid w:val="00802968"/>
    <w:rsid w:val="00802A45"/>
    <w:rsid w:val="00802DED"/>
    <w:rsid w:val="00802E35"/>
    <w:rsid w:val="00803091"/>
    <w:rsid w:val="00803423"/>
    <w:rsid w:val="00803436"/>
    <w:rsid w:val="008037BA"/>
    <w:rsid w:val="008037CF"/>
    <w:rsid w:val="008037FF"/>
    <w:rsid w:val="00803867"/>
    <w:rsid w:val="008038D6"/>
    <w:rsid w:val="008039B4"/>
    <w:rsid w:val="00803A3F"/>
    <w:rsid w:val="00803BC4"/>
    <w:rsid w:val="00803CFE"/>
    <w:rsid w:val="00804324"/>
    <w:rsid w:val="008044E2"/>
    <w:rsid w:val="0080456D"/>
    <w:rsid w:val="00804585"/>
    <w:rsid w:val="008045A4"/>
    <w:rsid w:val="00804889"/>
    <w:rsid w:val="00804A34"/>
    <w:rsid w:val="00804AAC"/>
    <w:rsid w:val="00804B7E"/>
    <w:rsid w:val="00804D84"/>
    <w:rsid w:val="00804EE1"/>
    <w:rsid w:val="00804F5C"/>
    <w:rsid w:val="0080527C"/>
    <w:rsid w:val="0080529A"/>
    <w:rsid w:val="008052E2"/>
    <w:rsid w:val="00805350"/>
    <w:rsid w:val="00805A06"/>
    <w:rsid w:val="00805E3D"/>
    <w:rsid w:val="00805E43"/>
    <w:rsid w:val="0080647D"/>
    <w:rsid w:val="0080648E"/>
    <w:rsid w:val="008069C0"/>
    <w:rsid w:val="00806B01"/>
    <w:rsid w:val="00806C12"/>
    <w:rsid w:val="00806D4B"/>
    <w:rsid w:val="00806D66"/>
    <w:rsid w:val="0080714F"/>
    <w:rsid w:val="008071FB"/>
    <w:rsid w:val="00807463"/>
    <w:rsid w:val="008074F2"/>
    <w:rsid w:val="0080765F"/>
    <w:rsid w:val="008076E4"/>
    <w:rsid w:val="00807964"/>
    <w:rsid w:val="00807BD3"/>
    <w:rsid w:val="00807F92"/>
    <w:rsid w:val="008100D8"/>
    <w:rsid w:val="0081016E"/>
    <w:rsid w:val="00810707"/>
    <w:rsid w:val="008108BA"/>
    <w:rsid w:val="00810B78"/>
    <w:rsid w:val="00810C9F"/>
    <w:rsid w:val="00810DB8"/>
    <w:rsid w:val="00810F9C"/>
    <w:rsid w:val="0081125F"/>
    <w:rsid w:val="008113D1"/>
    <w:rsid w:val="008114E8"/>
    <w:rsid w:val="00811607"/>
    <w:rsid w:val="00811614"/>
    <w:rsid w:val="00811836"/>
    <w:rsid w:val="00811A1B"/>
    <w:rsid w:val="00811B9C"/>
    <w:rsid w:val="00811BCB"/>
    <w:rsid w:val="00811BCD"/>
    <w:rsid w:val="00811C59"/>
    <w:rsid w:val="00811CE8"/>
    <w:rsid w:val="00811D0E"/>
    <w:rsid w:val="00811D5C"/>
    <w:rsid w:val="00811F34"/>
    <w:rsid w:val="00811F36"/>
    <w:rsid w:val="00812049"/>
    <w:rsid w:val="008122A0"/>
    <w:rsid w:val="008122EC"/>
    <w:rsid w:val="00812327"/>
    <w:rsid w:val="0081262E"/>
    <w:rsid w:val="008128F4"/>
    <w:rsid w:val="00812B38"/>
    <w:rsid w:val="00813179"/>
    <w:rsid w:val="0081322D"/>
    <w:rsid w:val="00813313"/>
    <w:rsid w:val="00813315"/>
    <w:rsid w:val="0081346C"/>
    <w:rsid w:val="0081355D"/>
    <w:rsid w:val="0081375F"/>
    <w:rsid w:val="0081390A"/>
    <w:rsid w:val="00813B2A"/>
    <w:rsid w:val="00813DC2"/>
    <w:rsid w:val="00813FBA"/>
    <w:rsid w:val="008140EA"/>
    <w:rsid w:val="0081414C"/>
    <w:rsid w:val="00814338"/>
    <w:rsid w:val="0081448A"/>
    <w:rsid w:val="0081454F"/>
    <w:rsid w:val="008145CD"/>
    <w:rsid w:val="0081473B"/>
    <w:rsid w:val="00814768"/>
    <w:rsid w:val="00814848"/>
    <w:rsid w:val="00814B97"/>
    <w:rsid w:val="00814CC5"/>
    <w:rsid w:val="00814CCA"/>
    <w:rsid w:val="00814E36"/>
    <w:rsid w:val="00814FA4"/>
    <w:rsid w:val="008152A0"/>
    <w:rsid w:val="008152E5"/>
    <w:rsid w:val="008156F0"/>
    <w:rsid w:val="00815958"/>
    <w:rsid w:val="00815A98"/>
    <w:rsid w:val="00815B21"/>
    <w:rsid w:val="00815DE3"/>
    <w:rsid w:val="00816124"/>
    <w:rsid w:val="00816169"/>
    <w:rsid w:val="00816276"/>
    <w:rsid w:val="00816601"/>
    <w:rsid w:val="008166A1"/>
    <w:rsid w:val="00816742"/>
    <w:rsid w:val="00816781"/>
    <w:rsid w:val="008168D0"/>
    <w:rsid w:val="00816B39"/>
    <w:rsid w:val="00816C5E"/>
    <w:rsid w:val="00816CD5"/>
    <w:rsid w:val="00816D6F"/>
    <w:rsid w:val="00816DD0"/>
    <w:rsid w:val="00816EDB"/>
    <w:rsid w:val="0081730B"/>
    <w:rsid w:val="008173BE"/>
    <w:rsid w:val="00817414"/>
    <w:rsid w:val="0081747C"/>
    <w:rsid w:val="008174F2"/>
    <w:rsid w:val="00817645"/>
    <w:rsid w:val="00817694"/>
    <w:rsid w:val="008176ED"/>
    <w:rsid w:val="0081771C"/>
    <w:rsid w:val="008178C3"/>
    <w:rsid w:val="0081793D"/>
    <w:rsid w:val="0081795B"/>
    <w:rsid w:val="00817989"/>
    <w:rsid w:val="00817BD4"/>
    <w:rsid w:val="00817BE2"/>
    <w:rsid w:val="00817C03"/>
    <w:rsid w:val="00817EA5"/>
    <w:rsid w:val="00817FCE"/>
    <w:rsid w:val="0082042A"/>
    <w:rsid w:val="008204BC"/>
    <w:rsid w:val="00820702"/>
    <w:rsid w:val="0082093B"/>
    <w:rsid w:val="00820BBF"/>
    <w:rsid w:val="00820C5D"/>
    <w:rsid w:val="00820D61"/>
    <w:rsid w:val="008210DA"/>
    <w:rsid w:val="00821242"/>
    <w:rsid w:val="0082134A"/>
    <w:rsid w:val="008213C6"/>
    <w:rsid w:val="00821468"/>
    <w:rsid w:val="0082151E"/>
    <w:rsid w:val="008218B3"/>
    <w:rsid w:val="00821B21"/>
    <w:rsid w:val="00821C1C"/>
    <w:rsid w:val="00821D52"/>
    <w:rsid w:val="00822032"/>
    <w:rsid w:val="00822410"/>
    <w:rsid w:val="008225F4"/>
    <w:rsid w:val="008226AE"/>
    <w:rsid w:val="008226DF"/>
    <w:rsid w:val="0082272F"/>
    <w:rsid w:val="00822984"/>
    <w:rsid w:val="00822AC8"/>
    <w:rsid w:val="00822B86"/>
    <w:rsid w:val="00823012"/>
    <w:rsid w:val="0082310E"/>
    <w:rsid w:val="0082314E"/>
    <w:rsid w:val="00823258"/>
    <w:rsid w:val="008233F4"/>
    <w:rsid w:val="008237B0"/>
    <w:rsid w:val="008237C4"/>
    <w:rsid w:val="008237F8"/>
    <w:rsid w:val="008238EC"/>
    <w:rsid w:val="00823B03"/>
    <w:rsid w:val="00823B81"/>
    <w:rsid w:val="00823CFC"/>
    <w:rsid w:val="00824257"/>
    <w:rsid w:val="0082438C"/>
    <w:rsid w:val="0082456E"/>
    <w:rsid w:val="0082460A"/>
    <w:rsid w:val="0082471C"/>
    <w:rsid w:val="008247AA"/>
    <w:rsid w:val="00824B2F"/>
    <w:rsid w:val="00824C34"/>
    <w:rsid w:val="00824E1D"/>
    <w:rsid w:val="00824EE1"/>
    <w:rsid w:val="0082505E"/>
    <w:rsid w:val="0082509D"/>
    <w:rsid w:val="0082519D"/>
    <w:rsid w:val="008251F3"/>
    <w:rsid w:val="008253FA"/>
    <w:rsid w:val="0082544F"/>
    <w:rsid w:val="008254C5"/>
    <w:rsid w:val="00825600"/>
    <w:rsid w:val="00825641"/>
    <w:rsid w:val="00825699"/>
    <w:rsid w:val="008259D1"/>
    <w:rsid w:val="00825A1B"/>
    <w:rsid w:val="00825BBD"/>
    <w:rsid w:val="00825D50"/>
    <w:rsid w:val="00825F90"/>
    <w:rsid w:val="00826175"/>
    <w:rsid w:val="008265F0"/>
    <w:rsid w:val="00826785"/>
    <w:rsid w:val="008268AB"/>
    <w:rsid w:val="00826C55"/>
    <w:rsid w:val="00826DC5"/>
    <w:rsid w:val="00826E77"/>
    <w:rsid w:val="00826F1A"/>
    <w:rsid w:val="008271EB"/>
    <w:rsid w:val="00827313"/>
    <w:rsid w:val="008274FC"/>
    <w:rsid w:val="008275A9"/>
    <w:rsid w:val="00827958"/>
    <w:rsid w:val="00827FC9"/>
    <w:rsid w:val="00830243"/>
    <w:rsid w:val="008302E0"/>
    <w:rsid w:val="0083059B"/>
    <w:rsid w:val="008305C8"/>
    <w:rsid w:val="008306E3"/>
    <w:rsid w:val="0083094A"/>
    <w:rsid w:val="00830A03"/>
    <w:rsid w:val="00830BB5"/>
    <w:rsid w:val="00830BF3"/>
    <w:rsid w:val="00830E1D"/>
    <w:rsid w:val="00830E4A"/>
    <w:rsid w:val="00830EEA"/>
    <w:rsid w:val="00831195"/>
    <w:rsid w:val="008312F3"/>
    <w:rsid w:val="008314A3"/>
    <w:rsid w:val="00831651"/>
    <w:rsid w:val="0083176F"/>
    <w:rsid w:val="00831822"/>
    <w:rsid w:val="00831AE7"/>
    <w:rsid w:val="00831BCB"/>
    <w:rsid w:val="00831C18"/>
    <w:rsid w:val="00831DEB"/>
    <w:rsid w:val="00832109"/>
    <w:rsid w:val="00832119"/>
    <w:rsid w:val="00832514"/>
    <w:rsid w:val="008326A6"/>
    <w:rsid w:val="0083271F"/>
    <w:rsid w:val="00832A81"/>
    <w:rsid w:val="00832B3F"/>
    <w:rsid w:val="00832B52"/>
    <w:rsid w:val="00832BB9"/>
    <w:rsid w:val="00832EA2"/>
    <w:rsid w:val="008330BB"/>
    <w:rsid w:val="00833329"/>
    <w:rsid w:val="0083351A"/>
    <w:rsid w:val="008336EE"/>
    <w:rsid w:val="0083389A"/>
    <w:rsid w:val="00833963"/>
    <w:rsid w:val="008339AC"/>
    <w:rsid w:val="008339B2"/>
    <w:rsid w:val="008339EB"/>
    <w:rsid w:val="00833A89"/>
    <w:rsid w:val="00833D93"/>
    <w:rsid w:val="00833DAB"/>
    <w:rsid w:val="00833F8A"/>
    <w:rsid w:val="00834085"/>
    <w:rsid w:val="0083412A"/>
    <w:rsid w:val="00834145"/>
    <w:rsid w:val="00834220"/>
    <w:rsid w:val="00834339"/>
    <w:rsid w:val="008343B7"/>
    <w:rsid w:val="008345B1"/>
    <w:rsid w:val="008345BD"/>
    <w:rsid w:val="008345D7"/>
    <w:rsid w:val="00834979"/>
    <w:rsid w:val="00834B4F"/>
    <w:rsid w:val="00834DBC"/>
    <w:rsid w:val="00834E56"/>
    <w:rsid w:val="00834EC7"/>
    <w:rsid w:val="00834FCE"/>
    <w:rsid w:val="008351D5"/>
    <w:rsid w:val="008352E3"/>
    <w:rsid w:val="008356FA"/>
    <w:rsid w:val="00835F64"/>
    <w:rsid w:val="00835F86"/>
    <w:rsid w:val="00835FDB"/>
    <w:rsid w:val="008360EB"/>
    <w:rsid w:val="0083621A"/>
    <w:rsid w:val="008363F0"/>
    <w:rsid w:val="00836495"/>
    <w:rsid w:val="008365F1"/>
    <w:rsid w:val="008365F6"/>
    <w:rsid w:val="00836985"/>
    <w:rsid w:val="008369C4"/>
    <w:rsid w:val="00836AAD"/>
    <w:rsid w:val="00836C02"/>
    <w:rsid w:val="00836C2A"/>
    <w:rsid w:val="00836C7B"/>
    <w:rsid w:val="00836CDA"/>
    <w:rsid w:val="00836E85"/>
    <w:rsid w:val="00836EBA"/>
    <w:rsid w:val="00836FFF"/>
    <w:rsid w:val="008372D3"/>
    <w:rsid w:val="00837347"/>
    <w:rsid w:val="00837400"/>
    <w:rsid w:val="00837540"/>
    <w:rsid w:val="00837605"/>
    <w:rsid w:val="00837716"/>
    <w:rsid w:val="008378C4"/>
    <w:rsid w:val="00837E72"/>
    <w:rsid w:val="00837E80"/>
    <w:rsid w:val="00840211"/>
    <w:rsid w:val="0084025A"/>
    <w:rsid w:val="008404EC"/>
    <w:rsid w:val="0084061F"/>
    <w:rsid w:val="008409B9"/>
    <w:rsid w:val="00840A37"/>
    <w:rsid w:val="00840C80"/>
    <w:rsid w:val="00840D3C"/>
    <w:rsid w:val="00840F23"/>
    <w:rsid w:val="00840FA8"/>
    <w:rsid w:val="0084104D"/>
    <w:rsid w:val="008410B4"/>
    <w:rsid w:val="0084128A"/>
    <w:rsid w:val="008412C1"/>
    <w:rsid w:val="00841C18"/>
    <w:rsid w:val="00841C97"/>
    <w:rsid w:val="00841CB5"/>
    <w:rsid w:val="00841D93"/>
    <w:rsid w:val="00841F76"/>
    <w:rsid w:val="00842324"/>
    <w:rsid w:val="00842605"/>
    <w:rsid w:val="00842839"/>
    <w:rsid w:val="00842873"/>
    <w:rsid w:val="00842876"/>
    <w:rsid w:val="00842A0D"/>
    <w:rsid w:val="00842A3E"/>
    <w:rsid w:val="00842E42"/>
    <w:rsid w:val="00842F54"/>
    <w:rsid w:val="00842F81"/>
    <w:rsid w:val="00843071"/>
    <w:rsid w:val="008430CC"/>
    <w:rsid w:val="00843145"/>
    <w:rsid w:val="008433D8"/>
    <w:rsid w:val="008438F8"/>
    <w:rsid w:val="00843B00"/>
    <w:rsid w:val="00843D60"/>
    <w:rsid w:val="00843D8E"/>
    <w:rsid w:val="00843E3D"/>
    <w:rsid w:val="00843E9A"/>
    <w:rsid w:val="00843FA2"/>
    <w:rsid w:val="00843FF4"/>
    <w:rsid w:val="00844082"/>
    <w:rsid w:val="0084414E"/>
    <w:rsid w:val="00844313"/>
    <w:rsid w:val="008443F3"/>
    <w:rsid w:val="0084441A"/>
    <w:rsid w:val="00844628"/>
    <w:rsid w:val="008447C2"/>
    <w:rsid w:val="00844A18"/>
    <w:rsid w:val="00844A56"/>
    <w:rsid w:val="00844BE2"/>
    <w:rsid w:val="0084509B"/>
    <w:rsid w:val="008450EC"/>
    <w:rsid w:val="00845135"/>
    <w:rsid w:val="0084516E"/>
    <w:rsid w:val="00845195"/>
    <w:rsid w:val="008451E1"/>
    <w:rsid w:val="00845418"/>
    <w:rsid w:val="008454D5"/>
    <w:rsid w:val="008455F4"/>
    <w:rsid w:val="008459DA"/>
    <w:rsid w:val="00845BB7"/>
    <w:rsid w:val="00845C20"/>
    <w:rsid w:val="00845E14"/>
    <w:rsid w:val="00845FB5"/>
    <w:rsid w:val="00846152"/>
    <w:rsid w:val="0084632C"/>
    <w:rsid w:val="0084642E"/>
    <w:rsid w:val="008464F0"/>
    <w:rsid w:val="00846658"/>
    <w:rsid w:val="00846811"/>
    <w:rsid w:val="0084686B"/>
    <w:rsid w:val="008469CD"/>
    <w:rsid w:val="00846A9C"/>
    <w:rsid w:val="00846ADB"/>
    <w:rsid w:val="00846DD1"/>
    <w:rsid w:val="00846F3C"/>
    <w:rsid w:val="0084704B"/>
    <w:rsid w:val="00847069"/>
    <w:rsid w:val="008470A6"/>
    <w:rsid w:val="00847251"/>
    <w:rsid w:val="00847306"/>
    <w:rsid w:val="0084740D"/>
    <w:rsid w:val="008474B4"/>
    <w:rsid w:val="008475C9"/>
    <w:rsid w:val="008478F0"/>
    <w:rsid w:val="00847B4B"/>
    <w:rsid w:val="00847B84"/>
    <w:rsid w:val="00847BBA"/>
    <w:rsid w:val="00847C5E"/>
    <w:rsid w:val="00847C95"/>
    <w:rsid w:val="0084D23D"/>
    <w:rsid w:val="00850085"/>
    <w:rsid w:val="00850362"/>
    <w:rsid w:val="0085076C"/>
    <w:rsid w:val="008507AA"/>
    <w:rsid w:val="008507FD"/>
    <w:rsid w:val="00850C3F"/>
    <w:rsid w:val="00850CA2"/>
    <w:rsid w:val="00850D1A"/>
    <w:rsid w:val="00850F7F"/>
    <w:rsid w:val="008510AE"/>
    <w:rsid w:val="00851429"/>
    <w:rsid w:val="00851569"/>
    <w:rsid w:val="0085159C"/>
    <w:rsid w:val="00851824"/>
    <w:rsid w:val="00851BF7"/>
    <w:rsid w:val="00851C8F"/>
    <w:rsid w:val="00852217"/>
    <w:rsid w:val="0085226E"/>
    <w:rsid w:val="00852404"/>
    <w:rsid w:val="0085241B"/>
    <w:rsid w:val="00852912"/>
    <w:rsid w:val="00852931"/>
    <w:rsid w:val="008529D3"/>
    <w:rsid w:val="00852C04"/>
    <w:rsid w:val="00852FA7"/>
    <w:rsid w:val="008532C6"/>
    <w:rsid w:val="00853371"/>
    <w:rsid w:val="00853608"/>
    <w:rsid w:val="00853793"/>
    <w:rsid w:val="00853B24"/>
    <w:rsid w:val="00853BFE"/>
    <w:rsid w:val="00853C4D"/>
    <w:rsid w:val="00853CCC"/>
    <w:rsid w:val="00853E12"/>
    <w:rsid w:val="00853E81"/>
    <w:rsid w:val="00853FDB"/>
    <w:rsid w:val="00854069"/>
    <w:rsid w:val="00854136"/>
    <w:rsid w:val="00854282"/>
    <w:rsid w:val="008544B0"/>
    <w:rsid w:val="008545D9"/>
    <w:rsid w:val="00854711"/>
    <w:rsid w:val="00854BB1"/>
    <w:rsid w:val="00854CA5"/>
    <w:rsid w:val="00854D06"/>
    <w:rsid w:val="00854DA9"/>
    <w:rsid w:val="00854E5F"/>
    <w:rsid w:val="00854F9B"/>
    <w:rsid w:val="008551FC"/>
    <w:rsid w:val="008552BF"/>
    <w:rsid w:val="0085536C"/>
    <w:rsid w:val="008553C0"/>
    <w:rsid w:val="008554D9"/>
    <w:rsid w:val="00855524"/>
    <w:rsid w:val="00855696"/>
    <w:rsid w:val="00855807"/>
    <w:rsid w:val="0085581F"/>
    <w:rsid w:val="00855DAC"/>
    <w:rsid w:val="00855E1B"/>
    <w:rsid w:val="00855E69"/>
    <w:rsid w:val="008566EA"/>
    <w:rsid w:val="00856893"/>
    <w:rsid w:val="00856A9A"/>
    <w:rsid w:val="00856AC9"/>
    <w:rsid w:val="00856C36"/>
    <w:rsid w:val="00856DBD"/>
    <w:rsid w:val="00856F0C"/>
    <w:rsid w:val="00857031"/>
    <w:rsid w:val="008570B7"/>
    <w:rsid w:val="0085724A"/>
    <w:rsid w:val="008572E3"/>
    <w:rsid w:val="0085732B"/>
    <w:rsid w:val="00857597"/>
    <w:rsid w:val="008575C8"/>
    <w:rsid w:val="008575CD"/>
    <w:rsid w:val="008575E6"/>
    <w:rsid w:val="0085763E"/>
    <w:rsid w:val="00857797"/>
    <w:rsid w:val="008578E2"/>
    <w:rsid w:val="00857995"/>
    <w:rsid w:val="008579D8"/>
    <w:rsid w:val="00857ACF"/>
    <w:rsid w:val="00857C92"/>
    <w:rsid w:val="00857CFB"/>
    <w:rsid w:val="00857D45"/>
    <w:rsid w:val="00857F34"/>
    <w:rsid w:val="00857F46"/>
    <w:rsid w:val="00857FAF"/>
    <w:rsid w:val="008600FB"/>
    <w:rsid w:val="00860217"/>
    <w:rsid w:val="00860315"/>
    <w:rsid w:val="008603F1"/>
    <w:rsid w:val="008606C2"/>
    <w:rsid w:val="00860947"/>
    <w:rsid w:val="00860D8E"/>
    <w:rsid w:val="00860DDB"/>
    <w:rsid w:val="00860F25"/>
    <w:rsid w:val="00860F33"/>
    <w:rsid w:val="008613C8"/>
    <w:rsid w:val="0086140B"/>
    <w:rsid w:val="008615A4"/>
    <w:rsid w:val="008615C2"/>
    <w:rsid w:val="00861626"/>
    <w:rsid w:val="0086179B"/>
    <w:rsid w:val="00861AC6"/>
    <w:rsid w:val="00861B03"/>
    <w:rsid w:val="00861D61"/>
    <w:rsid w:val="00861F6D"/>
    <w:rsid w:val="00862108"/>
    <w:rsid w:val="008621F1"/>
    <w:rsid w:val="00862236"/>
    <w:rsid w:val="00862592"/>
    <w:rsid w:val="008626D2"/>
    <w:rsid w:val="008627FF"/>
    <w:rsid w:val="00862840"/>
    <w:rsid w:val="008628FA"/>
    <w:rsid w:val="00862CE6"/>
    <w:rsid w:val="00862EB6"/>
    <w:rsid w:val="0086308A"/>
    <w:rsid w:val="0086314B"/>
    <w:rsid w:val="00863213"/>
    <w:rsid w:val="00863757"/>
    <w:rsid w:val="00863799"/>
    <w:rsid w:val="008637CE"/>
    <w:rsid w:val="008637F0"/>
    <w:rsid w:val="0086383E"/>
    <w:rsid w:val="00863C1C"/>
    <w:rsid w:val="00863D90"/>
    <w:rsid w:val="0086424A"/>
    <w:rsid w:val="008643BF"/>
    <w:rsid w:val="0086445D"/>
    <w:rsid w:val="008644BA"/>
    <w:rsid w:val="008644CE"/>
    <w:rsid w:val="008646A1"/>
    <w:rsid w:val="00864852"/>
    <w:rsid w:val="00864A9C"/>
    <w:rsid w:val="00864AA6"/>
    <w:rsid w:val="00864D12"/>
    <w:rsid w:val="00864E15"/>
    <w:rsid w:val="00864F8D"/>
    <w:rsid w:val="00864FB6"/>
    <w:rsid w:val="00865078"/>
    <w:rsid w:val="0086525C"/>
    <w:rsid w:val="0086535D"/>
    <w:rsid w:val="008653C2"/>
    <w:rsid w:val="00865546"/>
    <w:rsid w:val="008657F3"/>
    <w:rsid w:val="008658C2"/>
    <w:rsid w:val="008658EE"/>
    <w:rsid w:val="00865A2B"/>
    <w:rsid w:val="00865A6D"/>
    <w:rsid w:val="00865C4F"/>
    <w:rsid w:val="00865CE2"/>
    <w:rsid w:val="00865CE8"/>
    <w:rsid w:val="00865D34"/>
    <w:rsid w:val="00865DA2"/>
    <w:rsid w:val="00865EE5"/>
    <w:rsid w:val="00865F72"/>
    <w:rsid w:val="008660CC"/>
    <w:rsid w:val="008660E5"/>
    <w:rsid w:val="00866397"/>
    <w:rsid w:val="00866472"/>
    <w:rsid w:val="00866520"/>
    <w:rsid w:val="008666EB"/>
    <w:rsid w:val="008666FF"/>
    <w:rsid w:val="008667AE"/>
    <w:rsid w:val="00866895"/>
    <w:rsid w:val="008669AD"/>
    <w:rsid w:val="008669F0"/>
    <w:rsid w:val="00866B41"/>
    <w:rsid w:val="00866EB2"/>
    <w:rsid w:val="0086713D"/>
    <w:rsid w:val="00867140"/>
    <w:rsid w:val="0086722F"/>
    <w:rsid w:val="0086757A"/>
    <w:rsid w:val="00867669"/>
    <w:rsid w:val="008678AF"/>
    <w:rsid w:val="00867A15"/>
    <w:rsid w:val="00867B66"/>
    <w:rsid w:val="00867E80"/>
    <w:rsid w:val="00867F09"/>
    <w:rsid w:val="00867F29"/>
    <w:rsid w:val="00867F46"/>
    <w:rsid w:val="00867F9F"/>
    <w:rsid w:val="00870413"/>
    <w:rsid w:val="008704DF"/>
    <w:rsid w:val="00870523"/>
    <w:rsid w:val="00870552"/>
    <w:rsid w:val="0087067B"/>
    <w:rsid w:val="00870A07"/>
    <w:rsid w:val="00870A3C"/>
    <w:rsid w:val="00870B41"/>
    <w:rsid w:val="00870B5A"/>
    <w:rsid w:val="00870E88"/>
    <w:rsid w:val="00870FC9"/>
    <w:rsid w:val="0087119C"/>
    <w:rsid w:val="00871214"/>
    <w:rsid w:val="008713C5"/>
    <w:rsid w:val="00871417"/>
    <w:rsid w:val="00871470"/>
    <w:rsid w:val="0087165C"/>
    <w:rsid w:val="008716A2"/>
    <w:rsid w:val="008718AB"/>
    <w:rsid w:val="008718F0"/>
    <w:rsid w:val="00871977"/>
    <w:rsid w:val="008719EA"/>
    <w:rsid w:val="00871A3F"/>
    <w:rsid w:val="00871C87"/>
    <w:rsid w:val="00871F1F"/>
    <w:rsid w:val="00872344"/>
    <w:rsid w:val="00872418"/>
    <w:rsid w:val="00872519"/>
    <w:rsid w:val="00872595"/>
    <w:rsid w:val="008725B9"/>
    <w:rsid w:val="008727FC"/>
    <w:rsid w:val="00872804"/>
    <w:rsid w:val="00872841"/>
    <w:rsid w:val="00872859"/>
    <w:rsid w:val="00872876"/>
    <w:rsid w:val="008728C8"/>
    <w:rsid w:val="00872A80"/>
    <w:rsid w:val="00872AA7"/>
    <w:rsid w:val="00872B0E"/>
    <w:rsid w:val="0087305A"/>
    <w:rsid w:val="00873092"/>
    <w:rsid w:val="0087333A"/>
    <w:rsid w:val="00873647"/>
    <w:rsid w:val="008736B5"/>
    <w:rsid w:val="00873A10"/>
    <w:rsid w:val="00873B39"/>
    <w:rsid w:val="00873B50"/>
    <w:rsid w:val="00873BA9"/>
    <w:rsid w:val="00873BEF"/>
    <w:rsid w:val="00873D50"/>
    <w:rsid w:val="00873EB6"/>
    <w:rsid w:val="008740C2"/>
    <w:rsid w:val="00874114"/>
    <w:rsid w:val="00874144"/>
    <w:rsid w:val="00874186"/>
    <w:rsid w:val="00874204"/>
    <w:rsid w:val="0087430F"/>
    <w:rsid w:val="0087450A"/>
    <w:rsid w:val="0087461D"/>
    <w:rsid w:val="008748EA"/>
    <w:rsid w:val="00874966"/>
    <w:rsid w:val="00874DC1"/>
    <w:rsid w:val="008752F5"/>
    <w:rsid w:val="008752FD"/>
    <w:rsid w:val="0087539C"/>
    <w:rsid w:val="0087550F"/>
    <w:rsid w:val="008756A6"/>
    <w:rsid w:val="008758DE"/>
    <w:rsid w:val="00875981"/>
    <w:rsid w:val="008761F7"/>
    <w:rsid w:val="0087630B"/>
    <w:rsid w:val="0087638A"/>
    <w:rsid w:val="00876416"/>
    <w:rsid w:val="0087659E"/>
    <w:rsid w:val="008765E6"/>
    <w:rsid w:val="0087691D"/>
    <w:rsid w:val="00876A08"/>
    <w:rsid w:val="00876A34"/>
    <w:rsid w:val="00876D8C"/>
    <w:rsid w:val="00876E34"/>
    <w:rsid w:val="00876E91"/>
    <w:rsid w:val="00876ED7"/>
    <w:rsid w:val="00877091"/>
    <w:rsid w:val="008770DD"/>
    <w:rsid w:val="008772D2"/>
    <w:rsid w:val="0087736F"/>
    <w:rsid w:val="008774EE"/>
    <w:rsid w:val="0087753A"/>
    <w:rsid w:val="008775AE"/>
    <w:rsid w:val="00877645"/>
    <w:rsid w:val="00877714"/>
    <w:rsid w:val="0087771E"/>
    <w:rsid w:val="00877A40"/>
    <w:rsid w:val="00877D57"/>
    <w:rsid w:val="00877F78"/>
    <w:rsid w:val="00880381"/>
    <w:rsid w:val="0088054E"/>
    <w:rsid w:val="008809D7"/>
    <w:rsid w:val="00880A52"/>
    <w:rsid w:val="00880BCD"/>
    <w:rsid w:val="00880BCF"/>
    <w:rsid w:val="00880FD4"/>
    <w:rsid w:val="00881021"/>
    <w:rsid w:val="008810A2"/>
    <w:rsid w:val="008811FE"/>
    <w:rsid w:val="0088135A"/>
    <w:rsid w:val="00881475"/>
    <w:rsid w:val="008819D4"/>
    <w:rsid w:val="00881B87"/>
    <w:rsid w:val="00881CAD"/>
    <w:rsid w:val="00881D6C"/>
    <w:rsid w:val="00881DD1"/>
    <w:rsid w:val="00882446"/>
    <w:rsid w:val="00882459"/>
    <w:rsid w:val="008824F6"/>
    <w:rsid w:val="0088260A"/>
    <w:rsid w:val="008828E7"/>
    <w:rsid w:val="00882A38"/>
    <w:rsid w:val="00882A43"/>
    <w:rsid w:val="00882D8B"/>
    <w:rsid w:val="0088313B"/>
    <w:rsid w:val="008832C3"/>
    <w:rsid w:val="0088331F"/>
    <w:rsid w:val="00883430"/>
    <w:rsid w:val="008835E8"/>
    <w:rsid w:val="0088365C"/>
    <w:rsid w:val="0088381C"/>
    <w:rsid w:val="008838E3"/>
    <w:rsid w:val="0088397C"/>
    <w:rsid w:val="00883AD1"/>
    <w:rsid w:val="00883C11"/>
    <w:rsid w:val="00883E7A"/>
    <w:rsid w:val="0088403D"/>
    <w:rsid w:val="00884073"/>
    <w:rsid w:val="00884366"/>
    <w:rsid w:val="00884731"/>
    <w:rsid w:val="00884758"/>
    <w:rsid w:val="00884842"/>
    <w:rsid w:val="0088484F"/>
    <w:rsid w:val="0088494D"/>
    <w:rsid w:val="00884CC1"/>
    <w:rsid w:val="00884DA7"/>
    <w:rsid w:val="00884E33"/>
    <w:rsid w:val="00884EE5"/>
    <w:rsid w:val="008850D5"/>
    <w:rsid w:val="00885553"/>
    <w:rsid w:val="008855F2"/>
    <w:rsid w:val="00885647"/>
    <w:rsid w:val="00885719"/>
    <w:rsid w:val="008857CC"/>
    <w:rsid w:val="0088581B"/>
    <w:rsid w:val="008859A9"/>
    <w:rsid w:val="008859D9"/>
    <w:rsid w:val="00885B37"/>
    <w:rsid w:val="00885C2D"/>
    <w:rsid w:val="00885D48"/>
    <w:rsid w:val="00885DF5"/>
    <w:rsid w:val="00885E67"/>
    <w:rsid w:val="00885EFB"/>
    <w:rsid w:val="00886004"/>
    <w:rsid w:val="0088645B"/>
    <w:rsid w:val="008868C2"/>
    <w:rsid w:val="00886B09"/>
    <w:rsid w:val="00886DDB"/>
    <w:rsid w:val="008872A8"/>
    <w:rsid w:val="00887594"/>
    <w:rsid w:val="008875BA"/>
    <w:rsid w:val="008877D1"/>
    <w:rsid w:val="008879DC"/>
    <w:rsid w:val="00887CC3"/>
    <w:rsid w:val="00887DB4"/>
    <w:rsid w:val="00887DEE"/>
    <w:rsid w:val="00887E04"/>
    <w:rsid w:val="00887E64"/>
    <w:rsid w:val="00887F12"/>
    <w:rsid w:val="00887F94"/>
    <w:rsid w:val="00887FCD"/>
    <w:rsid w:val="00890057"/>
    <w:rsid w:val="0089013C"/>
    <w:rsid w:val="008903B7"/>
    <w:rsid w:val="008905C9"/>
    <w:rsid w:val="008905E7"/>
    <w:rsid w:val="00890673"/>
    <w:rsid w:val="0089070A"/>
    <w:rsid w:val="008907B0"/>
    <w:rsid w:val="00890802"/>
    <w:rsid w:val="008909FE"/>
    <w:rsid w:val="00890A08"/>
    <w:rsid w:val="00890A5A"/>
    <w:rsid w:val="00890AA0"/>
    <w:rsid w:val="00890B0B"/>
    <w:rsid w:val="00890B27"/>
    <w:rsid w:val="00890C14"/>
    <w:rsid w:val="00890DA6"/>
    <w:rsid w:val="00890E84"/>
    <w:rsid w:val="00890E96"/>
    <w:rsid w:val="00890EC8"/>
    <w:rsid w:val="00890F3E"/>
    <w:rsid w:val="008910DA"/>
    <w:rsid w:val="00891233"/>
    <w:rsid w:val="008914F4"/>
    <w:rsid w:val="00891820"/>
    <w:rsid w:val="00891A7D"/>
    <w:rsid w:val="00891C4F"/>
    <w:rsid w:val="00891DA2"/>
    <w:rsid w:val="00891E66"/>
    <w:rsid w:val="0089224B"/>
    <w:rsid w:val="00892307"/>
    <w:rsid w:val="00892319"/>
    <w:rsid w:val="0089233F"/>
    <w:rsid w:val="00892368"/>
    <w:rsid w:val="008925C4"/>
    <w:rsid w:val="00892682"/>
    <w:rsid w:val="008926E1"/>
    <w:rsid w:val="008927AB"/>
    <w:rsid w:val="008927F7"/>
    <w:rsid w:val="00892920"/>
    <w:rsid w:val="00892AE2"/>
    <w:rsid w:val="00892BC6"/>
    <w:rsid w:val="00892C66"/>
    <w:rsid w:val="00892D47"/>
    <w:rsid w:val="00892D67"/>
    <w:rsid w:val="0089315C"/>
    <w:rsid w:val="0089316D"/>
    <w:rsid w:val="0089327C"/>
    <w:rsid w:val="008932A9"/>
    <w:rsid w:val="0089338A"/>
    <w:rsid w:val="008934C4"/>
    <w:rsid w:val="0089361D"/>
    <w:rsid w:val="00893796"/>
    <w:rsid w:val="008938D8"/>
    <w:rsid w:val="0089397F"/>
    <w:rsid w:val="008939FE"/>
    <w:rsid w:val="00894188"/>
    <w:rsid w:val="00894358"/>
    <w:rsid w:val="008943EC"/>
    <w:rsid w:val="00894460"/>
    <w:rsid w:val="00894472"/>
    <w:rsid w:val="00894714"/>
    <w:rsid w:val="008949D6"/>
    <w:rsid w:val="00894A15"/>
    <w:rsid w:val="00894B3E"/>
    <w:rsid w:val="00894BED"/>
    <w:rsid w:val="00894C10"/>
    <w:rsid w:val="00894DA3"/>
    <w:rsid w:val="00894E29"/>
    <w:rsid w:val="00894FCA"/>
    <w:rsid w:val="00895086"/>
    <w:rsid w:val="008950DB"/>
    <w:rsid w:val="0089514E"/>
    <w:rsid w:val="0089523D"/>
    <w:rsid w:val="0089529C"/>
    <w:rsid w:val="008954FF"/>
    <w:rsid w:val="008959BE"/>
    <w:rsid w:val="00895A28"/>
    <w:rsid w:val="00895ABE"/>
    <w:rsid w:val="00895C17"/>
    <w:rsid w:val="00895CD7"/>
    <w:rsid w:val="00895EAC"/>
    <w:rsid w:val="00895EDB"/>
    <w:rsid w:val="00895FAF"/>
    <w:rsid w:val="008964E8"/>
    <w:rsid w:val="00896602"/>
    <w:rsid w:val="00896664"/>
    <w:rsid w:val="00896888"/>
    <w:rsid w:val="00896A82"/>
    <w:rsid w:val="00896C2F"/>
    <w:rsid w:val="00896CFD"/>
    <w:rsid w:val="00896EA8"/>
    <w:rsid w:val="00896ED9"/>
    <w:rsid w:val="00896F54"/>
    <w:rsid w:val="008972BF"/>
    <w:rsid w:val="008972C2"/>
    <w:rsid w:val="00897309"/>
    <w:rsid w:val="008973C7"/>
    <w:rsid w:val="0089748B"/>
    <w:rsid w:val="00897886"/>
    <w:rsid w:val="00897977"/>
    <w:rsid w:val="00897BD8"/>
    <w:rsid w:val="00897E6E"/>
    <w:rsid w:val="00897E9E"/>
    <w:rsid w:val="008A02DD"/>
    <w:rsid w:val="008A0322"/>
    <w:rsid w:val="008A04FB"/>
    <w:rsid w:val="008A04FE"/>
    <w:rsid w:val="008A05FA"/>
    <w:rsid w:val="008A0FBB"/>
    <w:rsid w:val="008A1007"/>
    <w:rsid w:val="008A1052"/>
    <w:rsid w:val="008A11C7"/>
    <w:rsid w:val="008A12DD"/>
    <w:rsid w:val="008A135E"/>
    <w:rsid w:val="008A158F"/>
    <w:rsid w:val="008A1613"/>
    <w:rsid w:val="008A16B4"/>
    <w:rsid w:val="008A18F8"/>
    <w:rsid w:val="008A1AEC"/>
    <w:rsid w:val="008A1CE4"/>
    <w:rsid w:val="008A1D44"/>
    <w:rsid w:val="008A1D86"/>
    <w:rsid w:val="008A1DCC"/>
    <w:rsid w:val="008A1EFD"/>
    <w:rsid w:val="008A2140"/>
    <w:rsid w:val="008A224C"/>
    <w:rsid w:val="008A24AA"/>
    <w:rsid w:val="008A28FD"/>
    <w:rsid w:val="008A2978"/>
    <w:rsid w:val="008A29E3"/>
    <w:rsid w:val="008A2D23"/>
    <w:rsid w:val="008A2DD8"/>
    <w:rsid w:val="008A2E70"/>
    <w:rsid w:val="008A2F7E"/>
    <w:rsid w:val="008A3021"/>
    <w:rsid w:val="008A30B3"/>
    <w:rsid w:val="008A30B9"/>
    <w:rsid w:val="008A30F4"/>
    <w:rsid w:val="008A311A"/>
    <w:rsid w:val="008A31B6"/>
    <w:rsid w:val="008A3295"/>
    <w:rsid w:val="008A3484"/>
    <w:rsid w:val="008A3486"/>
    <w:rsid w:val="008A34FE"/>
    <w:rsid w:val="008A3A41"/>
    <w:rsid w:val="008A3A83"/>
    <w:rsid w:val="008A3ABE"/>
    <w:rsid w:val="008A3FB6"/>
    <w:rsid w:val="008A422E"/>
    <w:rsid w:val="008A4280"/>
    <w:rsid w:val="008A43BA"/>
    <w:rsid w:val="008A4578"/>
    <w:rsid w:val="008A4869"/>
    <w:rsid w:val="008A48F9"/>
    <w:rsid w:val="008A4AF9"/>
    <w:rsid w:val="008A4B04"/>
    <w:rsid w:val="008A4B1C"/>
    <w:rsid w:val="008A4C89"/>
    <w:rsid w:val="008A4C9F"/>
    <w:rsid w:val="008A4E15"/>
    <w:rsid w:val="008A4E87"/>
    <w:rsid w:val="008A53AB"/>
    <w:rsid w:val="008A57EA"/>
    <w:rsid w:val="008A58CC"/>
    <w:rsid w:val="008A5B74"/>
    <w:rsid w:val="008A6024"/>
    <w:rsid w:val="008A629B"/>
    <w:rsid w:val="008A6474"/>
    <w:rsid w:val="008A658A"/>
    <w:rsid w:val="008A65BE"/>
    <w:rsid w:val="008A6923"/>
    <w:rsid w:val="008A698D"/>
    <w:rsid w:val="008A6B06"/>
    <w:rsid w:val="008A6B51"/>
    <w:rsid w:val="008A6CE7"/>
    <w:rsid w:val="008A6D7C"/>
    <w:rsid w:val="008A6D94"/>
    <w:rsid w:val="008A6E56"/>
    <w:rsid w:val="008A708E"/>
    <w:rsid w:val="008A713E"/>
    <w:rsid w:val="008A72FC"/>
    <w:rsid w:val="008A7463"/>
    <w:rsid w:val="008A76F7"/>
    <w:rsid w:val="008A7994"/>
    <w:rsid w:val="008A7ABA"/>
    <w:rsid w:val="008A7BB3"/>
    <w:rsid w:val="008A7C08"/>
    <w:rsid w:val="008A7DB3"/>
    <w:rsid w:val="008A7E69"/>
    <w:rsid w:val="008A7F43"/>
    <w:rsid w:val="008B00EE"/>
    <w:rsid w:val="008B00F9"/>
    <w:rsid w:val="008B01C9"/>
    <w:rsid w:val="008B0394"/>
    <w:rsid w:val="008B03D8"/>
    <w:rsid w:val="008B05BC"/>
    <w:rsid w:val="008B05E1"/>
    <w:rsid w:val="008B05EA"/>
    <w:rsid w:val="008B0876"/>
    <w:rsid w:val="008B08C4"/>
    <w:rsid w:val="008B094D"/>
    <w:rsid w:val="008B099B"/>
    <w:rsid w:val="008B09A3"/>
    <w:rsid w:val="008B0A58"/>
    <w:rsid w:val="008B0B46"/>
    <w:rsid w:val="008B0C27"/>
    <w:rsid w:val="008B0C45"/>
    <w:rsid w:val="008B0DEB"/>
    <w:rsid w:val="008B0EAB"/>
    <w:rsid w:val="008B0ED8"/>
    <w:rsid w:val="008B1059"/>
    <w:rsid w:val="008B11EE"/>
    <w:rsid w:val="008B1349"/>
    <w:rsid w:val="008B135C"/>
    <w:rsid w:val="008B153C"/>
    <w:rsid w:val="008B1627"/>
    <w:rsid w:val="008B1786"/>
    <w:rsid w:val="008B17C7"/>
    <w:rsid w:val="008B1834"/>
    <w:rsid w:val="008B19E4"/>
    <w:rsid w:val="008B1ACA"/>
    <w:rsid w:val="008B1B3A"/>
    <w:rsid w:val="008B1D8D"/>
    <w:rsid w:val="008B21A8"/>
    <w:rsid w:val="008B21CD"/>
    <w:rsid w:val="008B240E"/>
    <w:rsid w:val="008B2470"/>
    <w:rsid w:val="008B25A2"/>
    <w:rsid w:val="008B25E9"/>
    <w:rsid w:val="008B2852"/>
    <w:rsid w:val="008B2969"/>
    <w:rsid w:val="008B2B93"/>
    <w:rsid w:val="008B2C61"/>
    <w:rsid w:val="008B2E39"/>
    <w:rsid w:val="008B2E7D"/>
    <w:rsid w:val="008B2F7B"/>
    <w:rsid w:val="008B3212"/>
    <w:rsid w:val="008B347D"/>
    <w:rsid w:val="008B3528"/>
    <w:rsid w:val="008B353B"/>
    <w:rsid w:val="008B35AD"/>
    <w:rsid w:val="008B35E7"/>
    <w:rsid w:val="008B376A"/>
    <w:rsid w:val="008B37A6"/>
    <w:rsid w:val="008B3800"/>
    <w:rsid w:val="008B380A"/>
    <w:rsid w:val="008B396D"/>
    <w:rsid w:val="008B3A7F"/>
    <w:rsid w:val="008B4071"/>
    <w:rsid w:val="008B420B"/>
    <w:rsid w:val="008B4480"/>
    <w:rsid w:val="008B4576"/>
    <w:rsid w:val="008B4717"/>
    <w:rsid w:val="008B4798"/>
    <w:rsid w:val="008B488E"/>
    <w:rsid w:val="008B48ED"/>
    <w:rsid w:val="008B49AD"/>
    <w:rsid w:val="008B4C10"/>
    <w:rsid w:val="008B4D64"/>
    <w:rsid w:val="008B4FF1"/>
    <w:rsid w:val="008B50A7"/>
    <w:rsid w:val="008B51BD"/>
    <w:rsid w:val="008B5215"/>
    <w:rsid w:val="008B52C9"/>
    <w:rsid w:val="008B544C"/>
    <w:rsid w:val="008B54F0"/>
    <w:rsid w:val="008B54FB"/>
    <w:rsid w:val="008B58B0"/>
    <w:rsid w:val="008B5A8B"/>
    <w:rsid w:val="008B5D17"/>
    <w:rsid w:val="008B5DED"/>
    <w:rsid w:val="008B5ECD"/>
    <w:rsid w:val="008B6057"/>
    <w:rsid w:val="008B6134"/>
    <w:rsid w:val="008B620B"/>
    <w:rsid w:val="008B64B6"/>
    <w:rsid w:val="008B6644"/>
    <w:rsid w:val="008B6646"/>
    <w:rsid w:val="008B6A3D"/>
    <w:rsid w:val="008B6EA4"/>
    <w:rsid w:val="008B70F7"/>
    <w:rsid w:val="008B7176"/>
    <w:rsid w:val="008B7187"/>
    <w:rsid w:val="008B7243"/>
    <w:rsid w:val="008B72C7"/>
    <w:rsid w:val="008B733A"/>
    <w:rsid w:val="008B755F"/>
    <w:rsid w:val="008B7592"/>
    <w:rsid w:val="008B75C5"/>
    <w:rsid w:val="008B761F"/>
    <w:rsid w:val="008B7805"/>
    <w:rsid w:val="008B7A39"/>
    <w:rsid w:val="008B7B33"/>
    <w:rsid w:val="008B7C58"/>
    <w:rsid w:val="008B7E24"/>
    <w:rsid w:val="008B7FBB"/>
    <w:rsid w:val="008B7FF0"/>
    <w:rsid w:val="008C0028"/>
    <w:rsid w:val="008C0031"/>
    <w:rsid w:val="008C00B9"/>
    <w:rsid w:val="008C00E2"/>
    <w:rsid w:val="008C01A1"/>
    <w:rsid w:val="008C0859"/>
    <w:rsid w:val="008C0924"/>
    <w:rsid w:val="008C0A47"/>
    <w:rsid w:val="008C0B05"/>
    <w:rsid w:val="008C0D91"/>
    <w:rsid w:val="008C0E39"/>
    <w:rsid w:val="008C0E72"/>
    <w:rsid w:val="008C0F62"/>
    <w:rsid w:val="008C1439"/>
    <w:rsid w:val="008C14B4"/>
    <w:rsid w:val="008C14B8"/>
    <w:rsid w:val="008C157E"/>
    <w:rsid w:val="008C15F5"/>
    <w:rsid w:val="008C16FD"/>
    <w:rsid w:val="008C1773"/>
    <w:rsid w:val="008C1959"/>
    <w:rsid w:val="008C1A4D"/>
    <w:rsid w:val="008C1AF5"/>
    <w:rsid w:val="008C1E33"/>
    <w:rsid w:val="008C20CB"/>
    <w:rsid w:val="008C253B"/>
    <w:rsid w:val="008C26C2"/>
    <w:rsid w:val="008C26CA"/>
    <w:rsid w:val="008C2BA3"/>
    <w:rsid w:val="008C2BCD"/>
    <w:rsid w:val="008C2C17"/>
    <w:rsid w:val="008C2EAE"/>
    <w:rsid w:val="008C2ED5"/>
    <w:rsid w:val="008C2F10"/>
    <w:rsid w:val="008C2F1A"/>
    <w:rsid w:val="008C3147"/>
    <w:rsid w:val="008C326A"/>
    <w:rsid w:val="008C326E"/>
    <w:rsid w:val="008C328C"/>
    <w:rsid w:val="008C3332"/>
    <w:rsid w:val="008C3641"/>
    <w:rsid w:val="008C3864"/>
    <w:rsid w:val="008C3B23"/>
    <w:rsid w:val="008C3BC3"/>
    <w:rsid w:val="008C3D81"/>
    <w:rsid w:val="008C3E04"/>
    <w:rsid w:val="008C3E69"/>
    <w:rsid w:val="008C3F53"/>
    <w:rsid w:val="008C3FB4"/>
    <w:rsid w:val="008C401F"/>
    <w:rsid w:val="008C40FA"/>
    <w:rsid w:val="008C4111"/>
    <w:rsid w:val="008C41D0"/>
    <w:rsid w:val="008C4224"/>
    <w:rsid w:val="008C4277"/>
    <w:rsid w:val="008C4575"/>
    <w:rsid w:val="008C458B"/>
    <w:rsid w:val="008C45CD"/>
    <w:rsid w:val="008C47F3"/>
    <w:rsid w:val="008C4B33"/>
    <w:rsid w:val="008C4BBF"/>
    <w:rsid w:val="008C4C2E"/>
    <w:rsid w:val="008C4C46"/>
    <w:rsid w:val="008C545A"/>
    <w:rsid w:val="008C55DD"/>
    <w:rsid w:val="008C55E1"/>
    <w:rsid w:val="008C56D0"/>
    <w:rsid w:val="008C58A3"/>
    <w:rsid w:val="008C5AAB"/>
    <w:rsid w:val="008C5AE5"/>
    <w:rsid w:val="008C5E34"/>
    <w:rsid w:val="008C5EE1"/>
    <w:rsid w:val="008C5F6F"/>
    <w:rsid w:val="008C61E6"/>
    <w:rsid w:val="008C626A"/>
    <w:rsid w:val="008C6284"/>
    <w:rsid w:val="008C644F"/>
    <w:rsid w:val="008C647A"/>
    <w:rsid w:val="008C657A"/>
    <w:rsid w:val="008C65F1"/>
    <w:rsid w:val="008C66A4"/>
    <w:rsid w:val="008C66C6"/>
    <w:rsid w:val="008C6A65"/>
    <w:rsid w:val="008C6A97"/>
    <w:rsid w:val="008C6AA7"/>
    <w:rsid w:val="008C6D2D"/>
    <w:rsid w:val="008C6F3E"/>
    <w:rsid w:val="008C6FC4"/>
    <w:rsid w:val="008C6FE9"/>
    <w:rsid w:val="008C71B7"/>
    <w:rsid w:val="008C71DB"/>
    <w:rsid w:val="008C7206"/>
    <w:rsid w:val="008C74FA"/>
    <w:rsid w:val="008C756C"/>
    <w:rsid w:val="008C7612"/>
    <w:rsid w:val="008C7688"/>
    <w:rsid w:val="008C783D"/>
    <w:rsid w:val="008C794F"/>
    <w:rsid w:val="008C7CDC"/>
    <w:rsid w:val="008C7ED2"/>
    <w:rsid w:val="008D00EC"/>
    <w:rsid w:val="008D01A0"/>
    <w:rsid w:val="008D021A"/>
    <w:rsid w:val="008D0239"/>
    <w:rsid w:val="008D0441"/>
    <w:rsid w:val="008D04E1"/>
    <w:rsid w:val="008D06C1"/>
    <w:rsid w:val="008D06D2"/>
    <w:rsid w:val="008D06FC"/>
    <w:rsid w:val="008D0BC9"/>
    <w:rsid w:val="008D0EA2"/>
    <w:rsid w:val="008D0EB1"/>
    <w:rsid w:val="008D0F12"/>
    <w:rsid w:val="008D0F9C"/>
    <w:rsid w:val="008D118A"/>
    <w:rsid w:val="008D11FD"/>
    <w:rsid w:val="008D125F"/>
    <w:rsid w:val="008D1324"/>
    <w:rsid w:val="008D148C"/>
    <w:rsid w:val="008D16F4"/>
    <w:rsid w:val="008D17A9"/>
    <w:rsid w:val="008D1F0C"/>
    <w:rsid w:val="008D1F44"/>
    <w:rsid w:val="008D207E"/>
    <w:rsid w:val="008D2103"/>
    <w:rsid w:val="008D2430"/>
    <w:rsid w:val="008D3457"/>
    <w:rsid w:val="008D35D1"/>
    <w:rsid w:val="008D386A"/>
    <w:rsid w:val="008D3BEB"/>
    <w:rsid w:val="008D3DBE"/>
    <w:rsid w:val="008D3E7E"/>
    <w:rsid w:val="008D3EDE"/>
    <w:rsid w:val="008D44A6"/>
    <w:rsid w:val="008D44E2"/>
    <w:rsid w:val="008D472C"/>
    <w:rsid w:val="008D483F"/>
    <w:rsid w:val="008D4940"/>
    <w:rsid w:val="008D4A59"/>
    <w:rsid w:val="008D4A6E"/>
    <w:rsid w:val="008D4A77"/>
    <w:rsid w:val="008D4A9E"/>
    <w:rsid w:val="008D4AB3"/>
    <w:rsid w:val="008D4F52"/>
    <w:rsid w:val="008D5098"/>
    <w:rsid w:val="008D5314"/>
    <w:rsid w:val="008D5435"/>
    <w:rsid w:val="008D560E"/>
    <w:rsid w:val="008D5856"/>
    <w:rsid w:val="008D58AC"/>
    <w:rsid w:val="008D58BB"/>
    <w:rsid w:val="008D58DF"/>
    <w:rsid w:val="008D598E"/>
    <w:rsid w:val="008D5A16"/>
    <w:rsid w:val="008D5A1C"/>
    <w:rsid w:val="008D5A39"/>
    <w:rsid w:val="008D5D3B"/>
    <w:rsid w:val="008D5E15"/>
    <w:rsid w:val="008D5FA7"/>
    <w:rsid w:val="008D5FE9"/>
    <w:rsid w:val="008D6209"/>
    <w:rsid w:val="008D62B7"/>
    <w:rsid w:val="008D6331"/>
    <w:rsid w:val="008D65EB"/>
    <w:rsid w:val="008D6ADD"/>
    <w:rsid w:val="008D6E09"/>
    <w:rsid w:val="008D6E67"/>
    <w:rsid w:val="008D6F6E"/>
    <w:rsid w:val="008D718B"/>
    <w:rsid w:val="008D74E0"/>
    <w:rsid w:val="008D7507"/>
    <w:rsid w:val="008D75B8"/>
    <w:rsid w:val="008D760F"/>
    <w:rsid w:val="008D7800"/>
    <w:rsid w:val="008D7A2C"/>
    <w:rsid w:val="008D7AC5"/>
    <w:rsid w:val="008D7CEC"/>
    <w:rsid w:val="008D7DF6"/>
    <w:rsid w:val="008E00E1"/>
    <w:rsid w:val="008E01A8"/>
    <w:rsid w:val="008E02D0"/>
    <w:rsid w:val="008E02DC"/>
    <w:rsid w:val="008E03B6"/>
    <w:rsid w:val="008E04C6"/>
    <w:rsid w:val="008E0876"/>
    <w:rsid w:val="008E0DDF"/>
    <w:rsid w:val="008E0EE6"/>
    <w:rsid w:val="008E114F"/>
    <w:rsid w:val="008E1213"/>
    <w:rsid w:val="008E14F3"/>
    <w:rsid w:val="008E188C"/>
    <w:rsid w:val="008E1983"/>
    <w:rsid w:val="008E1A72"/>
    <w:rsid w:val="008E1B63"/>
    <w:rsid w:val="008E1C34"/>
    <w:rsid w:val="008E1C7A"/>
    <w:rsid w:val="008E1CBA"/>
    <w:rsid w:val="008E1D01"/>
    <w:rsid w:val="008E1D5A"/>
    <w:rsid w:val="008E1DEC"/>
    <w:rsid w:val="008E2047"/>
    <w:rsid w:val="008E21AD"/>
    <w:rsid w:val="008E22D6"/>
    <w:rsid w:val="008E231B"/>
    <w:rsid w:val="008E23F1"/>
    <w:rsid w:val="008E259F"/>
    <w:rsid w:val="008E294D"/>
    <w:rsid w:val="008E29BC"/>
    <w:rsid w:val="008E3047"/>
    <w:rsid w:val="008E33D8"/>
    <w:rsid w:val="008E34B7"/>
    <w:rsid w:val="008E361B"/>
    <w:rsid w:val="008E3735"/>
    <w:rsid w:val="008E3A20"/>
    <w:rsid w:val="008E3A46"/>
    <w:rsid w:val="008E3A6F"/>
    <w:rsid w:val="008E3A76"/>
    <w:rsid w:val="008E4292"/>
    <w:rsid w:val="008E433D"/>
    <w:rsid w:val="008E4418"/>
    <w:rsid w:val="008E4593"/>
    <w:rsid w:val="008E45E2"/>
    <w:rsid w:val="008E46E6"/>
    <w:rsid w:val="008E4DCF"/>
    <w:rsid w:val="008E4DDA"/>
    <w:rsid w:val="008E4F45"/>
    <w:rsid w:val="008E4F59"/>
    <w:rsid w:val="008E52A0"/>
    <w:rsid w:val="008E5547"/>
    <w:rsid w:val="008E56B2"/>
    <w:rsid w:val="008E5778"/>
    <w:rsid w:val="008E58EA"/>
    <w:rsid w:val="008E595C"/>
    <w:rsid w:val="008E59A3"/>
    <w:rsid w:val="008E5A43"/>
    <w:rsid w:val="008E5A96"/>
    <w:rsid w:val="008E5D0A"/>
    <w:rsid w:val="008E5DFB"/>
    <w:rsid w:val="008E5E2F"/>
    <w:rsid w:val="008E61E4"/>
    <w:rsid w:val="008E6215"/>
    <w:rsid w:val="008E6232"/>
    <w:rsid w:val="008E63B7"/>
    <w:rsid w:val="008E643A"/>
    <w:rsid w:val="008E648F"/>
    <w:rsid w:val="008E64D4"/>
    <w:rsid w:val="008E667A"/>
    <w:rsid w:val="008E68AA"/>
    <w:rsid w:val="008E6965"/>
    <w:rsid w:val="008E6A95"/>
    <w:rsid w:val="008E6FAA"/>
    <w:rsid w:val="008E71DD"/>
    <w:rsid w:val="008E726F"/>
    <w:rsid w:val="008E73C3"/>
    <w:rsid w:val="008E73DD"/>
    <w:rsid w:val="008E78AE"/>
    <w:rsid w:val="008E7997"/>
    <w:rsid w:val="008E7B23"/>
    <w:rsid w:val="008E7C19"/>
    <w:rsid w:val="008E7E48"/>
    <w:rsid w:val="008F0532"/>
    <w:rsid w:val="008F05B3"/>
    <w:rsid w:val="008F0626"/>
    <w:rsid w:val="008F08A8"/>
    <w:rsid w:val="008F08E6"/>
    <w:rsid w:val="008F0A06"/>
    <w:rsid w:val="008F0DD4"/>
    <w:rsid w:val="008F0E46"/>
    <w:rsid w:val="008F1062"/>
    <w:rsid w:val="008F11B9"/>
    <w:rsid w:val="008F1224"/>
    <w:rsid w:val="008F1273"/>
    <w:rsid w:val="008F132B"/>
    <w:rsid w:val="008F146A"/>
    <w:rsid w:val="008F15A1"/>
    <w:rsid w:val="008F1694"/>
    <w:rsid w:val="008F1696"/>
    <w:rsid w:val="008F17A0"/>
    <w:rsid w:val="008F17A2"/>
    <w:rsid w:val="008F1B63"/>
    <w:rsid w:val="008F1BD5"/>
    <w:rsid w:val="008F1BD8"/>
    <w:rsid w:val="008F1CBD"/>
    <w:rsid w:val="008F1E7C"/>
    <w:rsid w:val="008F2345"/>
    <w:rsid w:val="008F23AF"/>
    <w:rsid w:val="008F2655"/>
    <w:rsid w:val="008F26DE"/>
    <w:rsid w:val="008F27EC"/>
    <w:rsid w:val="008F2836"/>
    <w:rsid w:val="008F2D68"/>
    <w:rsid w:val="008F2ECE"/>
    <w:rsid w:val="008F2F0C"/>
    <w:rsid w:val="008F308F"/>
    <w:rsid w:val="008F30F5"/>
    <w:rsid w:val="008F314B"/>
    <w:rsid w:val="008F3160"/>
    <w:rsid w:val="008F32DE"/>
    <w:rsid w:val="008F3482"/>
    <w:rsid w:val="008F356B"/>
    <w:rsid w:val="008F360D"/>
    <w:rsid w:val="008F366B"/>
    <w:rsid w:val="008F3CFB"/>
    <w:rsid w:val="008F3F98"/>
    <w:rsid w:val="008F4065"/>
    <w:rsid w:val="008F4563"/>
    <w:rsid w:val="008F45A5"/>
    <w:rsid w:val="008F4663"/>
    <w:rsid w:val="008F48AC"/>
    <w:rsid w:val="008F48D8"/>
    <w:rsid w:val="008F49F0"/>
    <w:rsid w:val="008F4A9A"/>
    <w:rsid w:val="008F4BF7"/>
    <w:rsid w:val="008F4C27"/>
    <w:rsid w:val="008F4C85"/>
    <w:rsid w:val="008F4C9D"/>
    <w:rsid w:val="008F4D5B"/>
    <w:rsid w:val="008F4DD5"/>
    <w:rsid w:val="008F4F10"/>
    <w:rsid w:val="008F50A3"/>
    <w:rsid w:val="008F51D8"/>
    <w:rsid w:val="008F51E6"/>
    <w:rsid w:val="008F52C1"/>
    <w:rsid w:val="008F5438"/>
    <w:rsid w:val="008F552F"/>
    <w:rsid w:val="008F581B"/>
    <w:rsid w:val="008F5AAD"/>
    <w:rsid w:val="008F5D53"/>
    <w:rsid w:val="008F5E38"/>
    <w:rsid w:val="008F5E3A"/>
    <w:rsid w:val="008F5F9A"/>
    <w:rsid w:val="008F6125"/>
    <w:rsid w:val="008F6159"/>
    <w:rsid w:val="008F61CC"/>
    <w:rsid w:val="008F6316"/>
    <w:rsid w:val="008F693D"/>
    <w:rsid w:val="008F69C6"/>
    <w:rsid w:val="008F6A30"/>
    <w:rsid w:val="008F6AA5"/>
    <w:rsid w:val="008F6B0C"/>
    <w:rsid w:val="008F6B87"/>
    <w:rsid w:val="008F6BA3"/>
    <w:rsid w:val="008F6D1C"/>
    <w:rsid w:val="008F6F00"/>
    <w:rsid w:val="008F6F74"/>
    <w:rsid w:val="008F70E2"/>
    <w:rsid w:val="008F716B"/>
    <w:rsid w:val="008F7345"/>
    <w:rsid w:val="008F73F6"/>
    <w:rsid w:val="008F7433"/>
    <w:rsid w:val="008F7442"/>
    <w:rsid w:val="008F7479"/>
    <w:rsid w:val="008F7648"/>
    <w:rsid w:val="008F76AB"/>
    <w:rsid w:val="008F772B"/>
    <w:rsid w:val="008F77C6"/>
    <w:rsid w:val="008F7AF8"/>
    <w:rsid w:val="008F7C43"/>
    <w:rsid w:val="008F7D39"/>
    <w:rsid w:val="008F7E74"/>
    <w:rsid w:val="0090001C"/>
    <w:rsid w:val="00900217"/>
    <w:rsid w:val="00900356"/>
    <w:rsid w:val="0090047C"/>
    <w:rsid w:val="009007B4"/>
    <w:rsid w:val="009007C9"/>
    <w:rsid w:val="00900910"/>
    <w:rsid w:val="00900A1F"/>
    <w:rsid w:val="00900C8A"/>
    <w:rsid w:val="00900E0A"/>
    <w:rsid w:val="00901032"/>
    <w:rsid w:val="009010DA"/>
    <w:rsid w:val="009011F8"/>
    <w:rsid w:val="009011F9"/>
    <w:rsid w:val="009012FD"/>
    <w:rsid w:val="009016FD"/>
    <w:rsid w:val="0090177E"/>
    <w:rsid w:val="009019B4"/>
    <w:rsid w:val="00901A0D"/>
    <w:rsid w:val="00901C3A"/>
    <w:rsid w:val="00901CA9"/>
    <w:rsid w:val="00901DF1"/>
    <w:rsid w:val="00901E6E"/>
    <w:rsid w:val="00902076"/>
    <w:rsid w:val="009020F8"/>
    <w:rsid w:val="009020FB"/>
    <w:rsid w:val="00902110"/>
    <w:rsid w:val="00902402"/>
    <w:rsid w:val="00902493"/>
    <w:rsid w:val="009024D8"/>
    <w:rsid w:val="009024F2"/>
    <w:rsid w:val="00902675"/>
    <w:rsid w:val="00902754"/>
    <w:rsid w:val="00902BFB"/>
    <w:rsid w:val="00902C62"/>
    <w:rsid w:val="00902CD9"/>
    <w:rsid w:val="00902E61"/>
    <w:rsid w:val="00902F01"/>
    <w:rsid w:val="00902F4A"/>
    <w:rsid w:val="00902FEB"/>
    <w:rsid w:val="00903117"/>
    <w:rsid w:val="0090316A"/>
    <w:rsid w:val="00903171"/>
    <w:rsid w:val="00903187"/>
    <w:rsid w:val="009032E2"/>
    <w:rsid w:val="009032E7"/>
    <w:rsid w:val="0090364B"/>
    <w:rsid w:val="00903B6B"/>
    <w:rsid w:val="00903E31"/>
    <w:rsid w:val="00903F72"/>
    <w:rsid w:val="00903FD3"/>
    <w:rsid w:val="0090412F"/>
    <w:rsid w:val="009041C8"/>
    <w:rsid w:val="00904541"/>
    <w:rsid w:val="0090455E"/>
    <w:rsid w:val="00904903"/>
    <w:rsid w:val="009049A6"/>
    <w:rsid w:val="009049E0"/>
    <w:rsid w:val="00904A37"/>
    <w:rsid w:val="00904A8E"/>
    <w:rsid w:val="00904B40"/>
    <w:rsid w:val="00904BB8"/>
    <w:rsid w:val="00904C15"/>
    <w:rsid w:val="00904E87"/>
    <w:rsid w:val="00904F38"/>
    <w:rsid w:val="00904F9D"/>
    <w:rsid w:val="009052E8"/>
    <w:rsid w:val="00905574"/>
    <w:rsid w:val="009055C6"/>
    <w:rsid w:val="0090561D"/>
    <w:rsid w:val="0090565E"/>
    <w:rsid w:val="0090572B"/>
    <w:rsid w:val="0090578E"/>
    <w:rsid w:val="00905A2D"/>
    <w:rsid w:val="00905AE2"/>
    <w:rsid w:val="00905C8B"/>
    <w:rsid w:val="00905FA0"/>
    <w:rsid w:val="0090612E"/>
    <w:rsid w:val="0090632A"/>
    <w:rsid w:val="0090639C"/>
    <w:rsid w:val="0090641F"/>
    <w:rsid w:val="009064FC"/>
    <w:rsid w:val="00906817"/>
    <w:rsid w:val="00906896"/>
    <w:rsid w:val="0090692E"/>
    <w:rsid w:val="00906A7D"/>
    <w:rsid w:val="00906AF1"/>
    <w:rsid w:val="00906B05"/>
    <w:rsid w:val="00906B96"/>
    <w:rsid w:val="00906C31"/>
    <w:rsid w:val="0090746C"/>
    <w:rsid w:val="009074DC"/>
    <w:rsid w:val="00907586"/>
    <w:rsid w:val="0090784C"/>
    <w:rsid w:val="00907876"/>
    <w:rsid w:val="0090792A"/>
    <w:rsid w:val="00907C8C"/>
    <w:rsid w:val="00907E6B"/>
    <w:rsid w:val="00907EE8"/>
    <w:rsid w:val="00907F89"/>
    <w:rsid w:val="0091043C"/>
    <w:rsid w:val="00910580"/>
    <w:rsid w:val="00910702"/>
    <w:rsid w:val="0091080E"/>
    <w:rsid w:val="00910924"/>
    <w:rsid w:val="00910A95"/>
    <w:rsid w:val="00910BCE"/>
    <w:rsid w:val="00910C5C"/>
    <w:rsid w:val="00910DD2"/>
    <w:rsid w:val="00910E87"/>
    <w:rsid w:val="00910F1C"/>
    <w:rsid w:val="009110E2"/>
    <w:rsid w:val="00911129"/>
    <w:rsid w:val="00911157"/>
    <w:rsid w:val="009111BF"/>
    <w:rsid w:val="00911264"/>
    <w:rsid w:val="009112F3"/>
    <w:rsid w:val="00911663"/>
    <w:rsid w:val="0091188A"/>
    <w:rsid w:val="00911B87"/>
    <w:rsid w:val="00911B94"/>
    <w:rsid w:val="009120EB"/>
    <w:rsid w:val="00912106"/>
    <w:rsid w:val="009121BB"/>
    <w:rsid w:val="00912206"/>
    <w:rsid w:val="00912579"/>
    <w:rsid w:val="00912A04"/>
    <w:rsid w:val="00912C75"/>
    <w:rsid w:val="00912D1C"/>
    <w:rsid w:val="00912D9E"/>
    <w:rsid w:val="00912F5B"/>
    <w:rsid w:val="00912F6F"/>
    <w:rsid w:val="00912FA3"/>
    <w:rsid w:val="00912FB5"/>
    <w:rsid w:val="009131F9"/>
    <w:rsid w:val="00913801"/>
    <w:rsid w:val="009138FA"/>
    <w:rsid w:val="009139FC"/>
    <w:rsid w:val="00913ACC"/>
    <w:rsid w:val="00913B57"/>
    <w:rsid w:val="00913B6B"/>
    <w:rsid w:val="00913BCE"/>
    <w:rsid w:val="0091400F"/>
    <w:rsid w:val="00914231"/>
    <w:rsid w:val="00914310"/>
    <w:rsid w:val="009143CC"/>
    <w:rsid w:val="009146E8"/>
    <w:rsid w:val="0091473E"/>
    <w:rsid w:val="00914760"/>
    <w:rsid w:val="00914A4A"/>
    <w:rsid w:val="00914DD2"/>
    <w:rsid w:val="00914E4A"/>
    <w:rsid w:val="00914E69"/>
    <w:rsid w:val="00914FDA"/>
    <w:rsid w:val="009150DB"/>
    <w:rsid w:val="009151E4"/>
    <w:rsid w:val="00915433"/>
    <w:rsid w:val="00915449"/>
    <w:rsid w:val="0091555B"/>
    <w:rsid w:val="00915803"/>
    <w:rsid w:val="0091586C"/>
    <w:rsid w:val="00915B83"/>
    <w:rsid w:val="00915C20"/>
    <w:rsid w:val="00915C95"/>
    <w:rsid w:val="00915E06"/>
    <w:rsid w:val="00915F5A"/>
    <w:rsid w:val="00915FC7"/>
    <w:rsid w:val="009160D5"/>
    <w:rsid w:val="00916176"/>
    <w:rsid w:val="009161AF"/>
    <w:rsid w:val="009162A1"/>
    <w:rsid w:val="0091635B"/>
    <w:rsid w:val="009164C8"/>
    <w:rsid w:val="00916552"/>
    <w:rsid w:val="00916555"/>
    <w:rsid w:val="009165E0"/>
    <w:rsid w:val="009167A7"/>
    <w:rsid w:val="00916ADA"/>
    <w:rsid w:val="00916C0B"/>
    <w:rsid w:val="00916CCA"/>
    <w:rsid w:val="00916D17"/>
    <w:rsid w:val="00916D5A"/>
    <w:rsid w:val="00916EB3"/>
    <w:rsid w:val="00916F9C"/>
    <w:rsid w:val="009170FE"/>
    <w:rsid w:val="0091713D"/>
    <w:rsid w:val="00917394"/>
    <w:rsid w:val="00917CFF"/>
    <w:rsid w:val="00917D39"/>
    <w:rsid w:val="0092009A"/>
    <w:rsid w:val="009200BE"/>
    <w:rsid w:val="009203C3"/>
    <w:rsid w:val="00920534"/>
    <w:rsid w:val="00920651"/>
    <w:rsid w:val="0092065F"/>
    <w:rsid w:val="00920690"/>
    <w:rsid w:val="00920C5A"/>
    <w:rsid w:val="00920CD6"/>
    <w:rsid w:val="00920CEE"/>
    <w:rsid w:val="00920D7D"/>
    <w:rsid w:val="00920D98"/>
    <w:rsid w:val="00920E09"/>
    <w:rsid w:val="00921142"/>
    <w:rsid w:val="00921382"/>
    <w:rsid w:val="00921681"/>
    <w:rsid w:val="009218A0"/>
    <w:rsid w:val="00921AB9"/>
    <w:rsid w:val="00921B1B"/>
    <w:rsid w:val="00921BE6"/>
    <w:rsid w:val="00921C76"/>
    <w:rsid w:val="00921D16"/>
    <w:rsid w:val="00921EB0"/>
    <w:rsid w:val="00921F75"/>
    <w:rsid w:val="00922009"/>
    <w:rsid w:val="00922071"/>
    <w:rsid w:val="0092216E"/>
    <w:rsid w:val="00922275"/>
    <w:rsid w:val="00922E4A"/>
    <w:rsid w:val="00923024"/>
    <w:rsid w:val="009230AC"/>
    <w:rsid w:val="0092329C"/>
    <w:rsid w:val="009232D6"/>
    <w:rsid w:val="009235B4"/>
    <w:rsid w:val="00923725"/>
    <w:rsid w:val="00923917"/>
    <w:rsid w:val="00923B6F"/>
    <w:rsid w:val="00923B74"/>
    <w:rsid w:val="00923DDD"/>
    <w:rsid w:val="00923F85"/>
    <w:rsid w:val="00924001"/>
    <w:rsid w:val="00924320"/>
    <w:rsid w:val="009243DF"/>
    <w:rsid w:val="009243F1"/>
    <w:rsid w:val="0092477B"/>
    <w:rsid w:val="00924949"/>
    <w:rsid w:val="00924B18"/>
    <w:rsid w:val="00924B79"/>
    <w:rsid w:val="00924CBE"/>
    <w:rsid w:val="00924DF9"/>
    <w:rsid w:val="00925018"/>
    <w:rsid w:val="0092501F"/>
    <w:rsid w:val="009250C7"/>
    <w:rsid w:val="009251C9"/>
    <w:rsid w:val="0092520A"/>
    <w:rsid w:val="0092525D"/>
    <w:rsid w:val="00925757"/>
    <w:rsid w:val="00925965"/>
    <w:rsid w:val="00926299"/>
    <w:rsid w:val="00926461"/>
    <w:rsid w:val="00926824"/>
    <w:rsid w:val="00926866"/>
    <w:rsid w:val="009269C7"/>
    <w:rsid w:val="00926AD5"/>
    <w:rsid w:val="00926B61"/>
    <w:rsid w:val="00926C91"/>
    <w:rsid w:val="00926D1F"/>
    <w:rsid w:val="00926EA9"/>
    <w:rsid w:val="00926FD9"/>
    <w:rsid w:val="009273AB"/>
    <w:rsid w:val="009273CE"/>
    <w:rsid w:val="0092751E"/>
    <w:rsid w:val="00927578"/>
    <w:rsid w:val="00927845"/>
    <w:rsid w:val="00927897"/>
    <w:rsid w:val="00927B38"/>
    <w:rsid w:val="00927CF9"/>
    <w:rsid w:val="00927F98"/>
    <w:rsid w:val="009300C6"/>
    <w:rsid w:val="0093025B"/>
    <w:rsid w:val="00930499"/>
    <w:rsid w:val="0093054E"/>
    <w:rsid w:val="00930622"/>
    <w:rsid w:val="00930D5D"/>
    <w:rsid w:val="0093102C"/>
    <w:rsid w:val="009310AB"/>
    <w:rsid w:val="0093140D"/>
    <w:rsid w:val="00931588"/>
    <w:rsid w:val="009315DB"/>
    <w:rsid w:val="00931844"/>
    <w:rsid w:val="00931984"/>
    <w:rsid w:val="00931A2E"/>
    <w:rsid w:val="00931AF4"/>
    <w:rsid w:val="00931B1A"/>
    <w:rsid w:val="00931BB8"/>
    <w:rsid w:val="00931C11"/>
    <w:rsid w:val="00931F0A"/>
    <w:rsid w:val="00931F94"/>
    <w:rsid w:val="00932592"/>
    <w:rsid w:val="009327BE"/>
    <w:rsid w:val="00932909"/>
    <w:rsid w:val="00932ABE"/>
    <w:rsid w:val="00932B7D"/>
    <w:rsid w:val="00932DE2"/>
    <w:rsid w:val="00933473"/>
    <w:rsid w:val="00933866"/>
    <w:rsid w:val="00933C49"/>
    <w:rsid w:val="00933FAE"/>
    <w:rsid w:val="00934363"/>
    <w:rsid w:val="0093437B"/>
    <w:rsid w:val="009343FA"/>
    <w:rsid w:val="009344DD"/>
    <w:rsid w:val="0093450E"/>
    <w:rsid w:val="0093463B"/>
    <w:rsid w:val="009347A4"/>
    <w:rsid w:val="00934805"/>
    <w:rsid w:val="00934819"/>
    <w:rsid w:val="009349AC"/>
    <w:rsid w:val="00934C18"/>
    <w:rsid w:val="00934D58"/>
    <w:rsid w:val="00934E02"/>
    <w:rsid w:val="00934F57"/>
    <w:rsid w:val="0093548E"/>
    <w:rsid w:val="00935593"/>
    <w:rsid w:val="009355C0"/>
    <w:rsid w:val="00935651"/>
    <w:rsid w:val="009356D2"/>
    <w:rsid w:val="009357A2"/>
    <w:rsid w:val="00935898"/>
    <w:rsid w:val="0093593C"/>
    <w:rsid w:val="00935C5B"/>
    <w:rsid w:val="00935C86"/>
    <w:rsid w:val="00935C90"/>
    <w:rsid w:val="00935D66"/>
    <w:rsid w:val="00935E4C"/>
    <w:rsid w:val="00935EE9"/>
    <w:rsid w:val="00935F74"/>
    <w:rsid w:val="00935FF6"/>
    <w:rsid w:val="0093601E"/>
    <w:rsid w:val="00936185"/>
    <w:rsid w:val="00936303"/>
    <w:rsid w:val="00936445"/>
    <w:rsid w:val="00936574"/>
    <w:rsid w:val="00936806"/>
    <w:rsid w:val="00936824"/>
    <w:rsid w:val="0093699B"/>
    <w:rsid w:val="009369D0"/>
    <w:rsid w:val="009369EE"/>
    <w:rsid w:val="00936A78"/>
    <w:rsid w:val="00936B43"/>
    <w:rsid w:val="00936C29"/>
    <w:rsid w:val="009370D7"/>
    <w:rsid w:val="00937281"/>
    <w:rsid w:val="0093740F"/>
    <w:rsid w:val="009375C6"/>
    <w:rsid w:val="009378A8"/>
    <w:rsid w:val="00937A35"/>
    <w:rsid w:val="00937C97"/>
    <w:rsid w:val="00937D33"/>
    <w:rsid w:val="00937D8E"/>
    <w:rsid w:val="00940158"/>
    <w:rsid w:val="00940237"/>
    <w:rsid w:val="00940371"/>
    <w:rsid w:val="0094045D"/>
    <w:rsid w:val="0094084B"/>
    <w:rsid w:val="00940F46"/>
    <w:rsid w:val="0094102E"/>
    <w:rsid w:val="0094153D"/>
    <w:rsid w:val="00941813"/>
    <w:rsid w:val="0094189B"/>
    <w:rsid w:val="00941A4A"/>
    <w:rsid w:val="00941AF5"/>
    <w:rsid w:val="00941B79"/>
    <w:rsid w:val="00941C7D"/>
    <w:rsid w:val="00941D2D"/>
    <w:rsid w:val="00941DE3"/>
    <w:rsid w:val="00941DE8"/>
    <w:rsid w:val="00941EB7"/>
    <w:rsid w:val="0094210B"/>
    <w:rsid w:val="0094215F"/>
    <w:rsid w:val="009428E3"/>
    <w:rsid w:val="00942B5D"/>
    <w:rsid w:val="00942DA9"/>
    <w:rsid w:val="00942E2E"/>
    <w:rsid w:val="00942FBC"/>
    <w:rsid w:val="009430B5"/>
    <w:rsid w:val="009430DB"/>
    <w:rsid w:val="00943378"/>
    <w:rsid w:val="00943608"/>
    <w:rsid w:val="00943850"/>
    <w:rsid w:val="009438CE"/>
    <w:rsid w:val="00943915"/>
    <w:rsid w:val="00943976"/>
    <w:rsid w:val="00943A63"/>
    <w:rsid w:val="00943B00"/>
    <w:rsid w:val="00943BAD"/>
    <w:rsid w:val="00943E23"/>
    <w:rsid w:val="00943E7D"/>
    <w:rsid w:val="00943E96"/>
    <w:rsid w:val="00943FF4"/>
    <w:rsid w:val="00944024"/>
    <w:rsid w:val="00944030"/>
    <w:rsid w:val="00944075"/>
    <w:rsid w:val="009441C0"/>
    <w:rsid w:val="009442E1"/>
    <w:rsid w:val="00944301"/>
    <w:rsid w:val="00944472"/>
    <w:rsid w:val="0094449E"/>
    <w:rsid w:val="0094456D"/>
    <w:rsid w:val="009445C2"/>
    <w:rsid w:val="00944EA2"/>
    <w:rsid w:val="00944FC6"/>
    <w:rsid w:val="00945026"/>
    <w:rsid w:val="00945074"/>
    <w:rsid w:val="00945107"/>
    <w:rsid w:val="00945168"/>
    <w:rsid w:val="009452BD"/>
    <w:rsid w:val="00945334"/>
    <w:rsid w:val="00945517"/>
    <w:rsid w:val="009459F6"/>
    <w:rsid w:val="00945B3A"/>
    <w:rsid w:val="00945C01"/>
    <w:rsid w:val="00945C59"/>
    <w:rsid w:val="00945C5C"/>
    <w:rsid w:val="00945DA2"/>
    <w:rsid w:val="00945F31"/>
    <w:rsid w:val="00945FEE"/>
    <w:rsid w:val="00946001"/>
    <w:rsid w:val="009460F1"/>
    <w:rsid w:val="0094621A"/>
    <w:rsid w:val="0094656C"/>
    <w:rsid w:val="00946574"/>
    <w:rsid w:val="00946625"/>
    <w:rsid w:val="00946629"/>
    <w:rsid w:val="009466C7"/>
    <w:rsid w:val="00946764"/>
    <w:rsid w:val="00946972"/>
    <w:rsid w:val="00946AA7"/>
    <w:rsid w:val="00946CDA"/>
    <w:rsid w:val="00946DBF"/>
    <w:rsid w:val="00946FA8"/>
    <w:rsid w:val="0094711C"/>
    <w:rsid w:val="00947121"/>
    <w:rsid w:val="0094758C"/>
    <w:rsid w:val="009475FA"/>
    <w:rsid w:val="00947C2E"/>
    <w:rsid w:val="00947DD6"/>
    <w:rsid w:val="00947EC0"/>
    <w:rsid w:val="00950087"/>
    <w:rsid w:val="009500A1"/>
    <w:rsid w:val="00950218"/>
    <w:rsid w:val="00950443"/>
    <w:rsid w:val="0095064D"/>
    <w:rsid w:val="009507D4"/>
    <w:rsid w:val="00950860"/>
    <w:rsid w:val="00950909"/>
    <w:rsid w:val="00950C43"/>
    <w:rsid w:val="00950CF7"/>
    <w:rsid w:val="009510CC"/>
    <w:rsid w:val="00951110"/>
    <w:rsid w:val="0095116B"/>
    <w:rsid w:val="00951176"/>
    <w:rsid w:val="0095122B"/>
    <w:rsid w:val="009513CD"/>
    <w:rsid w:val="00951463"/>
    <w:rsid w:val="0095148C"/>
    <w:rsid w:val="009515B4"/>
    <w:rsid w:val="00951646"/>
    <w:rsid w:val="009518A2"/>
    <w:rsid w:val="00951A2C"/>
    <w:rsid w:val="00951D18"/>
    <w:rsid w:val="00951DEC"/>
    <w:rsid w:val="00951EB7"/>
    <w:rsid w:val="00952128"/>
    <w:rsid w:val="0095232B"/>
    <w:rsid w:val="00952485"/>
    <w:rsid w:val="009524E3"/>
    <w:rsid w:val="00952941"/>
    <w:rsid w:val="0095297E"/>
    <w:rsid w:val="00952A1F"/>
    <w:rsid w:val="00952C31"/>
    <w:rsid w:val="00952EBC"/>
    <w:rsid w:val="00952FA7"/>
    <w:rsid w:val="00953104"/>
    <w:rsid w:val="00953348"/>
    <w:rsid w:val="00953352"/>
    <w:rsid w:val="00953415"/>
    <w:rsid w:val="0095342D"/>
    <w:rsid w:val="00953439"/>
    <w:rsid w:val="00953575"/>
    <w:rsid w:val="00953678"/>
    <w:rsid w:val="00953710"/>
    <w:rsid w:val="00953754"/>
    <w:rsid w:val="0095390F"/>
    <w:rsid w:val="00953949"/>
    <w:rsid w:val="00953A40"/>
    <w:rsid w:val="00953ACD"/>
    <w:rsid w:val="00953B15"/>
    <w:rsid w:val="00953C76"/>
    <w:rsid w:val="00953DCE"/>
    <w:rsid w:val="0095405F"/>
    <w:rsid w:val="00954172"/>
    <w:rsid w:val="009542B1"/>
    <w:rsid w:val="009546D1"/>
    <w:rsid w:val="0095497F"/>
    <w:rsid w:val="0095499C"/>
    <w:rsid w:val="00954DD4"/>
    <w:rsid w:val="00954DEB"/>
    <w:rsid w:val="00954F75"/>
    <w:rsid w:val="00955254"/>
    <w:rsid w:val="009553D1"/>
    <w:rsid w:val="0095544A"/>
    <w:rsid w:val="00955582"/>
    <w:rsid w:val="009556FF"/>
    <w:rsid w:val="0095595E"/>
    <w:rsid w:val="00955A3F"/>
    <w:rsid w:val="00955A9D"/>
    <w:rsid w:val="00955B3E"/>
    <w:rsid w:val="00955CEC"/>
    <w:rsid w:val="00955D07"/>
    <w:rsid w:val="00955D41"/>
    <w:rsid w:val="00955D96"/>
    <w:rsid w:val="00955E79"/>
    <w:rsid w:val="00955E99"/>
    <w:rsid w:val="00955EC8"/>
    <w:rsid w:val="009560AA"/>
    <w:rsid w:val="00956267"/>
    <w:rsid w:val="00956441"/>
    <w:rsid w:val="00956720"/>
    <w:rsid w:val="009567A8"/>
    <w:rsid w:val="009567C8"/>
    <w:rsid w:val="00956E7A"/>
    <w:rsid w:val="00956F26"/>
    <w:rsid w:val="00957081"/>
    <w:rsid w:val="00957134"/>
    <w:rsid w:val="009571F0"/>
    <w:rsid w:val="00957265"/>
    <w:rsid w:val="0095735F"/>
    <w:rsid w:val="009573F3"/>
    <w:rsid w:val="00957674"/>
    <w:rsid w:val="00957740"/>
    <w:rsid w:val="00957754"/>
    <w:rsid w:val="00957782"/>
    <w:rsid w:val="009577B8"/>
    <w:rsid w:val="00957CC8"/>
    <w:rsid w:val="00957D41"/>
    <w:rsid w:val="00960049"/>
    <w:rsid w:val="00960069"/>
    <w:rsid w:val="009602A4"/>
    <w:rsid w:val="009602AF"/>
    <w:rsid w:val="009602DF"/>
    <w:rsid w:val="009604BC"/>
    <w:rsid w:val="0096058E"/>
    <w:rsid w:val="009606D0"/>
    <w:rsid w:val="00960826"/>
    <w:rsid w:val="0096082A"/>
    <w:rsid w:val="00960AF3"/>
    <w:rsid w:val="00960B18"/>
    <w:rsid w:val="00960CC2"/>
    <w:rsid w:val="00960ED8"/>
    <w:rsid w:val="00960FA6"/>
    <w:rsid w:val="00961165"/>
    <w:rsid w:val="009612F6"/>
    <w:rsid w:val="009612F8"/>
    <w:rsid w:val="0096170C"/>
    <w:rsid w:val="0096181E"/>
    <w:rsid w:val="0096194E"/>
    <w:rsid w:val="00961A98"/>
    <w:rsid w:val="00961D67"/>
    <w:rsid w:val="00961DF9"/>
    <w:rsid w:val="00962005"/>
    <w:rsid w:val="009620C6"/>
    <w:rsid w:val="009621FB"/>
    <w:rsid w:val="0096224F"/>
    <w:rsid w:val="0096231B"/>
    <w:rsid w:val="00962371"/>
    <w:rsid w:val="009624A3"/>
    <w:rsid w:val="00962541"/>
    <w:rsid w:val="0096258A"/>
    <w:rsid w:val="009626D9"/>
    <w:rsid w:val="0096286A"/>
    <w:rsid w:val="009629C7"/>
    <w:rsid w:val="00962CAC"/>
    <w:rsid w:val="00962E2A"/>
    <w:rsid w:val="00962F6A"/>
    <w:rsid w:val="0096301D"/>
    <w:rsid w:val="0096335E"/>
    <w:rsid w:val="0096355A"/>
    <w:rsid w:val="009636FA"/>
    <w:rsid w:val="009637EF"/>
    <w:rsid w:val="0096396F"/>
    <w:rsid w:val="00963992"/>
    <w:rsid w:val="00963B6A"/>
    <w:rsid w:val="00963CCE"/>
    <w:rsid w:val="00963D7E"/>
    <w:rsid w:val="009647A9"/>
    <w:rsid w:val="00964969"/>
    <w:rsid w:val="00964C5D"/>
    <w:rsid w:val="00964C8A"/>
    <w:rsid w:val="00964F25"/>
    <w:rsid w:val="00964F85"/>
    <w:rsid w:val="0096531B"/>
    <w:rsid w:val="009653FE"/>
    <w:rsid w:val="009658D6"/>
    <w:rsid w:val="00965939"/>
    <w:rsid w:val="00965A1F"/>
    <w:rsid w:val="00965B1C"/>
    <w:rsid w:val="00965BA5"/>
    <w:rsid w:val="00965C13"/>
    <w:rsid w:val="00966065"/>
    <w:rsid w:val="009660A1"/>
    <w:rsid w:val="0096610F"/>
    <w:rsid w:val="00966145"/>
    <w:rsid w:val="009663A2"/>
    <w:rsid w:val="00966452"/>
    <w:rsid w:val="009664D1"/>
    <w:rsid w:val="00966508"/>
    <w:rsid w:val="00966A2D"/>
    <w:rsid w:val="00966A77"/>
    <w:rsid w:val="00966AB0"/>
    <w:rsid w:val="00967070"/>
    <w:rsid w:val="00967251"/>
    <w:rsid w:val="00967406"/>
    <w:rsid w:val="00967522"/>
    <w:rsid w:val="00967755"/>
    <w:rsid w:val="0096799C"/>
    <w:rsid w:val="009679A8"/>
    <w:rsid w:val="00967B25"/>
    <w:rsid w:val="00967EBA"/>
    <w:rsid w:val="00967FA8"/>
    <w:rsid w:val="0097015D"/>
    <w:rsid w:val="00970221"/>
    <w:rsid w:val="00970451"/>
    <w:rsid w:val="009704A1"/>
    <w:rsid w:val="00970541"/>
    <w:rsid w:val="009707A3"/>
    <w:rsid w:val="009707AC"/>
    <w:rsid w:val="00970C41"/>
    <w:rsid w:val="00970CA8"/>
    <w:rsid w:val="00970DF9"/>
    <w:rsid w:val="00970E31"/>
    <w:rsid w:val="00970F25"/>
    <w:rsid w:val="00970F6E"/>
    <w:rsid w:val="0097103C"/>
    <w:rsid w:val="00971193"/>
    <w:rsid w:val="00971717"/>
    <w:rsid w:val="00971874"/>
    <w:rsid w:val="009718D9"/>
    <w:rsid w:val="00971A4C"/>
    <w:rsid w:val="00971AB7"/>
    <w:rsid w:val="00971B32"/>
    <w:rsid w:val="00971DB1"/>
    <w:rsid w:val="00971DED"/>
    <w:rsid w:val="00971DF0"/>
    <w:rsid w:val="00971E8E"/>
    <w:rsid w:val="00971F58"/>
    <w:rsid w:val="00971F6C"/>
    <w:rsid w:val="0097204A"/>
    <w:rsid w:val="0097208B"/>
    <w:rsid w:val="00972193"/>
    <w:rsid w:val="0097242F"/>
    <w:rsid w:val="009724DC"/>
    <w:rsid w:val="00972573"/>
    <w:rsid w:val="00972738"/>
    <w:rsid w:val="0097276A"/>
    <w:rsid w:val="00972942"/>
    <w:rsid w:val="00972B5F"/>
    <w:rsid w:val="00972BE7"/>
    <w:rsid w:val="00972BEE"/>
    <w:rsid w:val="00972C59"/>
    <w:rsid w:val="00972CA2"/>
    <w:rsid w:val="00972D01"/>
    <w:rsid w:val="0097305A"/>
    <w:rsid w:val="009735D8"/>
    <w:rsid w:val="00973718"/>
    <w:rsid w:val="0097387A"/>
    <w:rsid w:val="009738CC"/>
    <w:rsid w:val="00973A40"/>
    <w:rsid w:val="00973A9D"/>
    <w:rsid w:val="009740B3"/>
    <w:rsid w:val="00974288"/>
    <w:rsid w:val="009743D1"/>
    <w:rsid w:val="009745C0"/>
    <w:rsid w:val="009745F8"/>
    <w:rsid w:val="00974749"/>
    <w:rsid w:val="009747B0"/>
    <w:rsid w:val="009749BA"/>
    <w:rsid w:val="009749F5"/>
    <w:rsid w:val="00974D13"/>
    <w:rsid w:val="00974D81"/>
    <w:rsid w:val="00974D87"/>
    <w:rsid w:val="00974F4C"/>
    <w:rsid w:val="0097502F"/>
    <w:rsid w:val="009753CE"/>
    <w:rsid w:val="00975459"/>
    <w:rsid w:val="00975498"/>
    <w:rsid w:val="00975623"/>
    <w:rsid w:val="009756DA"/>
    <w:rsid w:val="0097599E"/>
    <w:rsid w:val="00975A82"/>
    <w:rsid w:val="00975C1F"/>
    <w:rsid w:val="00975D4B"/>
    <w:rsid w:val="00975E48"/>
    <w:rsid w:val="00976074"/>
    <w:rsid w:val="009760C5"/>
    <w:rsid w:val="009762CF"/>
    <w:rsid w:val="009766ED"/>
    <w:rsid w:val="009768D2"/>
    <w:rsid w:val="00976904"/>
    <w:rsid w:val="00976AD8"/>
    <w:rsid w:val="00976D99"/>
    <w:rsid w:val="00976DB1"/>
    <w:rsid w:val="00976DDA"/>
    <w:rsid w:val="00976E0E"/>
    <w:rsid w:val="00977443"/>
    <w:rsid w:val="009774FE"/>
    <w:rsid w:val="00977528"/>
    <w:rsid w:val="009776A3"/>
    <w:rsid w:val="00977761"/>
    <w:rsid w:val="00977B92"/>
    <w:rsid w:val="00977CE8"/>
    <w:rsid w:val="00977E43"/>
    <w:rsid w:val="00977E77"/>
    <w:rsid w:val="00977F1A"/>
    <w:rsid w:val="00977FD8"/>
    <w:rsid w:val="009803CC"/>
    <w:rsid w:val="009807A6"/>
    <w:rsid w:val="0098083C"/>
    <w:rsid w:val="00980996"/>
    <w:rsid w:val="00980CB9"/>
    <w:rsid w:val="00980E89"/>
    <w:rsid w:val="00981475"/>
    <w:rsid w:val="009815B3"/>
    <w:rsid w:val="009815DD"/>
    <w:rsid w:val="009819CF"/>
    <w:rsid w:val="00981AB3"/>
    <w:rsid w:val="00981C24"/>
    <w:rsid w:val="00981D18"/>
    <w:rsid w:val="00981FD8"/>
    <w:rsid w:val="00982133"/>
    <w:rsid w:val="00982312"/>
    <w:rsid w:val="009824A8"/>
    <w:rsid w:val="009824D7"/>
    <w:rsid w:val="009826D1"/>
    <w:rsid w:val="009828CF"/>
    <w:rsid w:val="00982A31"/>
    <w:rsid w:val="00982B7B"/>
    <w:rsid w:val="00982D6D"/>
    <w:rsid w:val="00982E50"/>
    <w:rsid w:val="00983048"/>
    <w:rsid w:val="009830F1"/>
    <w:rsid w:val="009831BB"/>
    <w:rsid w:val="009835ED"/>
    <w:rsid w:val="00983601"/>
    <w:rsid w:val="00983667"/>
    <w:rsid w:val="00983952"/>
    <w:rsid w:val="00983C85"/>
    <w:rsid w:val="00983DFB"/>
    <w:rsid w:val="00983E1A"/>
    <w:rsid w:val="009840F0"/>
    <w:rsid w:val="009841FE"/>
    <w:rsid w:val="00984567"/>
    <w:rsid w:val="00984642"/>
    <w:rsid w:val="009846A8"/>
    <w:rsid w:val="00984774"/>
    <w:rsid w:val="00984B38"/>
    <w:rsid w:val="00984BC3"/>
    <w:rsid w:val="00984D23"/>
    <w:rsid w:val="00984D4D"/>
    <w:rsid w:val="00984E97"/>
    <w:rsid w:val="00985020"/>
    <w:rsid w:val="009850AD"/>
    <w:rsid w:val="00985129"/>
    <w:rsid w:val="00985146"/>
    <w:rsid w:val="00985226"/>
    <w:rsid w:val="00985704"/>
    <w:rsid w:val="0098581B"/>
    <w:rsid w:val="0098585E"/>
    <w:rsid w:val="00985874"/>
    <w:rsid w:val="0098594D"/>
    <w:rsid w:val="0098608C"/>
    <w:rsid w:val="00986150"/>
    <w:rsid w:val="009861D8"/>
    <w:rsid w:val="00986695"/>
    <w:rsid w:val="00986743"/>
    <w:rsid w:val="00986780"/>
    <w:rsid w:val="0098688F"/>
    <w:rsid w:val="00986D80"/>
    <w:rsid w:val="00986FE5"/>
    <w:rsid w:val="0098783C"/>
    <w:rsid w:val="00987887"/>
    <w:rsid w:val="00987909"/>
    <w:rsid w:val="009879BC"/>
    <w:rsid w:val="009879C2"/>
    <w:rsid w:val="00987A70"/>
    <w:rsid w:val="00987D65"/>
    <w:rsid w:val="00987EB3"/>
    <w:rsid w:val="00987EDA"/>
    <w:rsid w:val="00987F1C"/>
    <w:rsid w:val="00987F83"/>
    <w:rsid w:val="00990095"/>
    <w:rsid w:val="00990218"/>
    <w:rsid w:val="00990695"/>
    <w:rsid w:val="0099093C"/>
    <w:rsid w:val="00990954"/>
    <w:rsid w:val="00990980"/>
    <w:rsid w:val="00991050"/>
    <w:rsid w:val="00991182"/>
    <w:rsid w:val="00991226"/>
    <w:rsid w:val="009912A8"/>
    <w:rsid w:val="009913AF"/>
    <w:rsid w:val="00991446"/>
    <w:rsid w:val="00991493"/>
    <w:rsid w:val="009914FB"/>
    <w:rsid w:val="009918EB"/>
    <w:rsid w:val="00991A50"/>
    <w:rsid w:val="00991A66"/>
    <w:rsid w:val="00991A8D"/>
    <w:rsid w:val="00991BFE"/>
    <w:rsid w:val="00991C18"/>
    <w:rsid w:val="00991D86"/>
    <w:rsid w:val="00991EE4"/>
    <w:rsid w:val="00992088"/>
    <w:rsid w:val="009921CD"/>
    <w:rsid w:val="00992231"/>
    <w:rsid w:val="009924DD"/>
    <w:rsid w:val="009927CD"/>
    <w:rsid w:val="00992827"/>
    <w:rsid w:val="00992BF8"/>
    <w:rsid w:val="00992C49"/>
    <w:rsid w:val="00992CA0"/>
    <w:rsid w:val="00992D2A"/>
    <w:rsid w:val="00992D79"/>
    <w:rsid w:val="00992DC0"/>
    <w:rsid w:val="00992FA0"/>
    <w:rsid w:val="00992FD6"/>
    <w:rsid w:val="00992FE3"/>
    <w:rsid w:val="00993001"/>
    <w:rsid w:val="0099301D"/>
    <w:rsid w:val="00993232"/>
    <w:rsid w:val="00993349"/>
    <w:rsid w:val="0099335D"/>
    <w:rsid w:val="009933AA"/>
    <w:rsid w:val="00993565"/>
    <w:rsid w:val="00993864"/>
    <w:rsid w:val="00993AF5"/>
    <w:rsid w:val="00993C11"/>
    <w:rsid w:val="00993D3F"/>
    <w:rsid w:val="00993EE8"/>
    <w:rsid w:val="00993F60"/>
    <w:rsid w:val="00994124"/>
    <w:rsid w:val="00994160"/>
    <w:rsid w:val="00994234"/>
    <w:rsid w:val="00994266"/>
    <w:rsid w:val="009942AE"/>
    <w:rsid w:val="00994353"/>
    <w:rsid w:val="00994A22"/>
    <w:rsid w:val="00994E4F"/>
    <w:rsid w:val="00994E6B"/>
    <w:rsid w:val="0099511D"/>
    <w:rsid w:val="0099516E"/>
    <w:rsid w:val="00995195"/>
    <w:rsid w:val="00995380"/>
    <w:rsid w:val="00995436"/>
    <w:rsid w:val="009954A4"/>
    <w:rsid w:val="009956B6"/>
    <w:rsid w:val="009956F4"/>
    <w:rsid w:val="00995700"/>
    <w:rsid w:val="00995802"/>
    <w:rsid w:val="009959CB"/>
    <w:rsid w:val="0099608B"/>
    <w:rsid w:val="00996119"/>
    <w:rsid w:val="009961A9"/>
    <w:rsid w:val="0099685D"/>
    <w:rsid w:val="00996950"/>
    <w:rsid w:val="00996961"/>
    <w:rsid w:val="00996A39"/>
    <w:rsid w:val="00996B2A"/>
    <w:rsid w:val="00996DE9"/>
    <w:rsid w:val="00997165"/>
    <w:rsid w:val="009974D6"/>
    <w:rsid w:val="009975D8"/>
    <w:rsid w:val="0099760F"/>
    <w:rsid w:val="00997806"/>
    <w:rsid w:val="009978A0"/>
    <w:rsid w:val="00997A2A"/>
    <w:rsid w:val="00997A9B"/>
    <w:rsid w:val="00997AAB"/>
    <w:rsid w:val="00997D4B"/>
    <w:rsid w:val="009A00DD"/>
    <w:rsid w:val="009A01FE"/>
    <w:rsid w:val="009A0220"/>
    <w:rsid w:val="009A02BC"/>
    <w:rsid w:val="009A0469"/>
    <w:rsid w:val="009A04D5"/>
    <w:rsid w:val="009A04DC"/>
    <w:rsid w:val="009A0577"/>
    <w:rsid w:val="009A06FC"/>
    <w:rsid w:val="009A0760"/>
    <w:rsid w:val="009A091C"/>
    <w:rsid w:val="009A097B"/>
    <w:rsid w:val="009A0B10"/>
    <w:rsid w:val="009A0C5B"/>
    <w:rsid w:val="009A0D6F"/>
    <w:rsid w:val="009A0D71"/>
    <w:rsid w:val="009A0D87"/>
    <w:rsid w:val="009A0E0B"/>
    <w:rsid w:val="009A0E48"/>
    <w:rsid w:val="009A11C8"/>
    <w:rsid w:val="009A121F"/>
    <w:rsid w:val="009A17BF"/>
    <w:rsid w:val="009A17EC"/>
    <w:rsid w:val="009A194A"/>
    <w:rsid w:val="009A194E"/>
    <w:rsid w:val="009A19BE"/>
    <w:rsid w:val="009A1D45"/>
    <w:rsid w:val="009A20F1"/>
    <w:rsid w:val="009A2202"/>
    <w:rsid w:val="009A22FA"/>
    <w:rsid w:val="009A25A8"/>
    <w:rsid w:val="009A2715"/>
    <w:rsid w:val="009A278E"/>
    <w:rsid w:val="009A27D0"/>
    <w:rsid w:val="009A2829"/>
    <w:rsid w:val="009A2864"/>
    <w:rsid w:val="009A28CB"/>
    <w:rsid w:val="009A2A41"/>
    <w:rsid w:val="009A2A5F"/>
    <w:rsid w:val="009A2B4D"/>
    <w:rsid w:val="009A2C8E"/>
    <w:rsid w:val="009A2E16"/>
    <w:rsid w:val="009A32B3"/>
    <w:rsid w:val="009A3583"/>
    <w:rsid w:val="009A35EE"/>
    <w:rsid w:val="009A3682"/>
    <w:rsid w:val="009A36A4"/>
    <w:rsid w:val="009A36B3"/>
    <w:rsid w:val="009A3706"/>
    <w:rsid w:val="009A3A17"/>
    <w:rsid w:val="009A3B36"/>
    <w:rsid w:val="009A3C7C"/>
    <w:rsid w:val="009A3CBC"/>
    <w:rsid w:val="009A43D3"/>
    <w:rsid w:val="009A43DD"/>
    <w:rsid w:val="009A459E"/>
    <w:rsid w:val="009A4611"/>
    <w:rsid w:val="009A46D7"/>
    <w:rsid w:val="009A46E2"/>
    <w:rsid w:val="009A4710"/>
    <w:rsid w:val="009A47C1"/>
    <w:rsid w:val="009A48D1"/>
    <w:rsid w:val="009A4B43"/>
    <w:rsid w:val="009A4B67"/>
    <w:rsid w:val="009A4BE9"/>
    <w:rsid w:val="009A4C68"/>
    <w:rsid w:val="009A4D49"/>
    <w:rsid w:val="009A4E94"/>
    <w:rsid w:val="009A4E9C"/>
    <w:rsid w:val="009A507A"/>
    <w:rsid w:val="009A536B"/>
    <w:rsid w:val="009A54BF"/>
    <w:rsid w:val="009A55A9"/>
    <w:rsid w:val="009A55C8"/>
    <w:rsid w:val="009A57A4"/>
    <w:rsid w:val="009A59E6"/>
    <w:rsid w:val="009A5AF2"/>
    <w:rsid w:val="009A5B6C"/>
    <w:rsid w:val="009A5BA0"/>
    <w:rsid w:val="009A5C2B"/>
    <w:rsid w:val="009A5D8A"/>
    <w:rsid w:val="009A5FFB"/>
    <w:rsid w:val="009A6152"/>
    <w:rsid w:val="009A6351"/>
    <w:rsid w:val="009A68F5"/>
    <w:rsid w:val="009A6ABE"/>
    <w:rsid w:val="009A6BB6"/>
    <w:rsid w:val="009A6E4D"/>
    <w:rsid w:val="009A7401"/>
    <w:rsid w:val="009A74D7"/>
    <w:rsid w:val="009A755D"/>
    <w:rsid w:val="009A7980"/>
    <w:rsid w:val="009A7A2D"/>
    <w:rsid w:val="009A7B92"/>
    <w:rsid w:val="009A7BA0"/>
    <w:rsid w:val="009A7CA0"/>
    <w:rsid w:val="009A7D6D"/>
    <w:rsid w:val="009A7E49"/>
    <w:rsid w:val="009A7F6E"/>
    <w:rsid w:val="009B0232"/>
    <w:rsid w:val="009B028D"/>
    <w:rsid w:val="009B02AB"/>
    <w:rsid w:val="009B0455"/>
    <w:rsid w:val="009B07C5"/>
    <w:rsid w:val="009B098D"/>
    <w:rsid w:val="009B0CC8"/>
    <w:rsid w:val="009B0D0C"/>
    <w:rsid w:val="009B0F8E"/>
    <w:rsid w:val="009B102A"/>
    <w:rsid w:val="009B108A"/>
    <w:rsid w:val="009B1290"/>
    <w:rsid w:val="009B14D3"/>
    <w:rsid w:val="009B15FC"/>
    <w:rsid w:val="009B1F28"/>
    <w:rsid w:val="009B2035"/>
    <w:rsid w:val="009B2085"/>
    <w:rsid w:val="009B2177"/>
    <w:rsid w:val="009B235F"/>
    <w:rsid w:val="009B24FA"/>
    <w:rsid w:val="009B268B"/>
    <w:rsid w:val="009B2771"/>
    <w:rsid w:val="009B2781"/>
    <w:rsid w:val="009B2847"/>
    <w:rsid w:val="009B2863"/>
    <w:rsid w:val="009B2890"/>
    <w:rsid w:val="009B28A0"/>
    <w:rsid w:val="009B2AB1"/>
    <w:rsid w:val="009B2C2C"/>
    <w:rsid w:val="009B2C68"/>
    <w:rsid w:val="009B2CD0"/>
    <w:rsid w:val="009B2CDF"/>
    <w:rsid w:val="009B2D17"/>
    <w:rsid w:val="009B2F14"/>
    <w:rsid w:val="009B3030"/>
    <w:rsid w:val="009B31AA"/>
    <w:rsid w:val="009B34C3"/>
    <w:rsid w:val="009B3598"/>
    <w:rsid w:val="009B36CC"/>
    <w:rsid w:val="009B38C7"/>
    <w:rsid w:val="009B3BC1"/>
    <w:rsid w:val="009B3BE4"/>
    <w:rsid w:val="009B3CDD"/>
    <w:rsid w:val="009B406C"/>
    <w:rsid w:val="009B41F4"/>
    <w:rsid w:val="009B422E"/>
    <w:rsid w:val="009B435D"/>
    <w:rsid w:val="009B43DF"/>
    <w:rsid w:val="009B44C2"/>
    <w:rsid w:val="009B4AFE"/>
    <w:rsid w:val="009B4BCF"/>
    <w:rsid w:val="009B4F5D"/>
    <w:rsid w:val="009B5062"/>
    <w:rsid w:val="009B5088"/>
    <w:rsid w:val="009B530B"/>
    <w:rsid w:val="009B5310"/>
    <w:rsid w:val="009B54DA"/>
    <w:rsid w:val="009B5503"/>
    <w:rsid w:val="009B56BE"/>
    <w:rsid w:val="009B5850"/>
    <w:rsid w:val="009B588D"/>
    <w:rsid w:val="009B5B5C"/>
    <w:rsid w:val="009B5D0F"/>
    <w:rsid w:val="009B5EA5"/>
    <w:rsid w:val="009B5F8F"/>
    <w:rsid w:val="009B5FDA"/>
    <w:rsid w:val="009B6088"/>
    <w:rsid w:val="009B6122"/>
    <w:rsid w:val="009B6142"/>
    <w:rsid w:val="009B61E4"/>
    <w:rsid w:val="009B6427"/>
    <w:rsid w:val="009B64F0"/>
    <w:rsid w:val="009B651F"/>
    <w:rsid w:val="009B6576"/>
    <w:rsid w:val="009B6578"/>
    <w:rsid w:val="009B6781"/>
    <w:rsid w:val="009B6948"/>
    <w:rsid w:val="009B69C1"/>
    <w:rsid w:val="009B6A4C"/>
    <w:rsid w:val="009B6B6E"/>
    <w:rsid w:val="009B6C7D"/>
    <w:rsid w:val="009B6CCF"/>
    <w:rsid w:val="009B6DF8"/>
    <w:rsid w:val="009B6E39"/>
    <w:rsid w:val="009B6F30"/>
    <w:rsid w:val="009B6F78"/>
    <w:rsid w:val="009B7162"/>
    <w:rsid w:val="009B72A4"/>
    <w:rsid w:val="009B72E0"/>
    <w:rsid w:val="009B77D2"/>
    <w:rsid w:val="009B7833"/>
    <w:rsid w:val="009B785D"/>
    <w:rsid w:val="009B7886"/>
    <w:rsid w:val="009B78F9"/>
    <w:rsid w:val="009B7980"/>
    <w:rsid w:val="009B7C6E"/>
    <w:rsid w:val="009B7D99"/>
    <w:rsid w:val="009B7E4C"/>
    <w:rsid w:val="009B7E9F"/>
    <w:rsid w:val="009C005B"/>
    <w:rsid w:val="009C02C5"/>
    <w:rsid w:val="009C0724"/>
    <w:rsid w:val="009C07CD"/>
    <w:rsid w:val="009C0890"/>
    <w:rsid w:val="009C092C"/>
    <w:rsid w:val="009C0BE6"/>
    <w:rsid w:val="009C0C13"/>
    <w:rsid w:val="009C0F79"/>
    <w:rsid w:val="009C1091"/>
    <w:rsid w:val="009C1552"/>
    <w:rsid w:val="009C1643"/>
    <w:rsid w:val="009C16E6"/>
    <w:rsid w:val="009C1703"/>
    <w:rsid w:val="009C172D"/>
    <w:rsid w:val="009C1AAB"/>
    <w:rsid w:val="009C1DEF"/>
    <w:rsid w:val="009C23C3"/>
    <w:rsid w:val="009C240B"/>
    <w:rsid w:val="009C26D3"/>
    <w:rsid w:val="009C2941"/>
    <w:rsid w:val="009C2972"/>
    <w:rsid w:val="009C2CD9"/>
    <w:rsid w:val="009C2D92"/>
    <w:rsid w:val="009C2E72"/>
    <w:rsid w:val="009C3069"/>
    <w:rsid w:val="009C30A5"/>
    <w:rsid w:val="009C31E1"/>
    <w:rsid w:val="009C32A3"/>
    <w:rsid w:val="009C32CF"/>
    <w:rsid w:val="009C337B"/>
    <w:rsid w:val="009C33DE"/>
    <w:rsid w:val="009C3905"/>
    <w:rsid w:val="009C40E3"/>
    <w:rsid w:val="009C40EE"/>
    <w:rsid w:val="009C41B6"/>
    <w:rsid w:val="009C420F"/>
    <w:rsid w:val="009C4458"/>
    <w:rsid w:val="009C44F8"/>
    <w:rsid w:val="009C4C5E"/>
    <w:rsid w:val="009C4E1E"/>
    <w:rsid w:val="009C4E8E"/>
    <w:rsid w:val="009C4F9C"/>
    <w:rsid w:val="009C50DF"/>
    <w:rsid w:val="009C52B9"/>
    <w:rsid w:val="009C552E"/>
    <w:rsid w:val="009C562C"/>
    <w:rsid w:val="009C56AC"/>
    <w:rsid w:val="009C5722"/>
    <w:rsid w:val="009C5896"/>
    <w:rsid w:val="009C58F7"/>
    <w:rsid w:val="009C5946"/>
    <w:rsid w:val="009C5B11"/>
    <w:rsid w:val="009C5C83"/>
    <w:rsid w:val="009C5CFE"/>
    <w:rsid w:val="009C5D3D"/>
    <w:rsid w:val="009C5D6D"/>
    <w:rsid w:val="009C5F95"/>
    <w:rsid w:val="009C611B"/>
    <w:rsid w:val="009C6191"/>
    <w:rsid w:val="009C6280"/>
    <w:rsid w:val="009C631E"/>
    <w:rsid w:val="009C6534"/>
    <w:rsid w:val="009C6CA1"/>
    <w:rsid w:val="009C6D1B"/>
    <w:rsid w:val="009C6D53"/>
    <w:rsid w:val="009C6E9E"/>
    <w:rsid w:val="009C7009"/>
    <w:rsid w:val="009C7073"/>
    <w:rsid w:val="009C7103"/>
    <w:rsid w:val="009C7238"/>
    <w:rsid w:val="009C732E"/>
    <w:rsid w:val="009C73C4"/>
    <w:rsid w:val="009C75F8"/>
    <w:rsid w:val="009C76D2"/>
    <w:rsid w:val="009C77B9"/>
    <w:rsid w:val="009C77E8"/>
    <w:rsid w:val="009C7A8D"/>
    <w:rsid w:val="009C7B91"/>
    <w:rsid w:val="009C7D91"/>
    <w:rsid w:val="009C7E5B"/>
    <w:rsid w:val="009C7E6E"/>
    <w:rsid w:val="009D0334"/>
    <w:rsid w:val="009D0371"/>
    <w:rsid w:val="009D04FC"/>
    <w:rsid w:val="009D073B"/>
    <w:rsid w:val="009D0927"/>
    <w:rsid w:val="009D0D73"/>
    <w:rsid w:val="009D11A7"/>
    <w:rsid w:val="009D1590"/>
    <w:rsid w:val="009D160A"/>
    <w:rsid w:val="009D161E"/>
    <w:rsid w:val="009D1683"/>
    <w:rsid w:val="009D18C9"/>
    <w:rsid w:val="009D1991"/>
    <w:rsid w:val="009D1A89"/>
    <w:rsid w:val="009D1C42"/>
    <w:rsid w:val="009D1EC5"/>
    <w:rsid w:val="009D2134"/>
    <w:rsid w:val="009D2199"/>
    <w:rsid w:val="009D2621"/>
    <w:rsid w:val="009D264C"/>
    <w:rsid w:val="009D27E4"/>
    <w:rsid w:val="009D2B49"/>
    <w:rsid w:val="009D2D55"/>
    <w:rsid w:val="009D30CB"/>
    <w:rsid w:val="009D32AE"/>
    <w:rsid w:val="009D348A"/>
    <w:rsid w:val="009D34A0"/>
    <w:rsid w:val="009D364C"/>
    <w:rsid w:val="009D36E2"/>
    <w:rsid w:val="009D3789"/>
    <w:rsid w:val="009D38F0"/>
    <w:rsid w:val="009D38F2"/>
    <w:rsid w:val="009D38F7"/>
    <w:rsid w:val="009D39BE"/>
    <w:rsid w:val="009D39F1"/>
    <w:rsid w:val="009D3A85"/>
    <w:rsid w:val="009D3A91"/>
    <w:rsid w:val="009D4436"/>
    <w:rsid w:val="009D451E"/>
    <w:rsid w:val="009D496C"/>
    <w:rsid w:val="009D4A32"/>
    <w:rsid w:val="009D4A5A"/>
    <w:rsid w:val="009D4AAA"/>
    <w:rsid w:val="009D4B18"/>
    <w:rsid w:val="009D4E3D"/>
    <w:rsid w:val="009D511C"/>
    <w:rsid w:val="009D5155"/>
    <w:rsid w:val="009D52E1"/>
    <w:rsid w:val="009D533E"/>
    <w:rsid w:val="009D537C"/>
    <w:rsid w:val="009D5441"/>
    <w:rsid w:val="009D54B7"/>
    <w:rsid w:val="009D552D"/>
    <w:rsid w:val="009D5603"/>
    <w:rsid w:val="009D5800"/>
    <w:rsid w:val="009D58A0"/>
    <w:rsid w:val="009D58B1"/>
    <w:rsid w:val="009D5995"/>
    <w:rsid w:val="009D5B14"/>
    <w:rsid w:val="009D5E45"/>
    <w:rsid w:val="009D5F84"/>
    <w:rsid w:val="009D605B"/>
    <w:rsid w:val="009D60E2"/>
    <w:rsid w:val="009D616F"/>
    <w:rsid w:val="009D6410"/>
    <w:rsid w:val="009D6857"/>
    <w:rsid w:val="009D690D"/>
    <w:rsid w:val="009D6A11"/>
    <w:rsid w:val="009D6A5B"/>
    <w:rsid w:val="009D6AF7"/>
    <w:rsid w:val="009D6B17"/>
    <w:rsid w:val="009D6D7C"/>
    <w:rsid w:val="009D6DA0"/>
    <w:rsid w:val="009D6E8F"/>
    <w:rsid w:val="009D6FC5"/>
    <w:rsid w:val="009D70EE"/>
    <w:rsid w:val="009D710B"/>
    <w:rsid w:val="009D73C8"/>
    <w:rsid w:val="009D748A"/>
    <w:rsid w:val="009D75C9"/>
    <w:rsid w:val="009D7663"/>
    <w:rsid w:val="009D7769"/>
    <w:rsid w:val="009D77F4"/>
    <w:rsid w:val="009D7A2F"/>
    <w:rsid w:val="009D7A5E"/>
    <w:rsid w:val="009D7B10"/>
    <w:rsid w:val="009D7B22"/>
    <w:rsid w:val="009D7E8F"/>
    <w:rsid w:val="009D7EDD"/>
    <w:rsid w:val="009D7EE1"/>
    <w:rsid w:val="009E01C3"/>
    <w:rsid w:val="009E026E"/>
    <w:rsid w:val="009E03D0"/>
    <w:rsid w:val="009E03DF"/>
    <w:rsid w:val="009E04C9"/>
    <w:rsid w:val="009E0748"/>
    <w:rsid w:val="009E077B"/>
    <w:rsid w:val="009E08FF"/>
    <w:rsid w:val="009E092F"/>
    <w:rsid w:val="009E0ACD"/>
    <w:rsid w:val="009E0E18"/>
    <w:rsid w:val="009E139F"/>
    <w:rsid w:val="009E13D2"/>
    <w:rsid w:val="009E1489"/>
    <w:rsid w:val="009E1492"/>
    <w:rsid w:val="009E1552"/>
    <w:rsid w:val="009E1626"/>
    <w:rsid w:val="009E1679"/>
    <w:rsid w:val="009E181E"/>
    <w:rsid w:val="009E1945"/>
    <w:rsid w:val="009E1D59"/>
    <w:rsid w:val="009E227B"/>
    <w:rsid w:val="009E2439"/>
    <w:rsid w:val="009E245F"/>
    <w:rsid w:val="009E24A3"/>
    <w:rsid w:val="009E24E5"/>
    <w:rsid w:val="009E253E"/>
    <w:rsid w:val="009E25C8"/>
    <w:rsid w:val="009E27A0"/>
    <w:rsid w:val="009E2871"/>
    <w:rsid w:val="009E303A"/>
    <w:rsid w:val="009E34B1"/>
    <w:rsid w:val="009E353A"/>
    <w:rsid w:val="009E3819"/>
    <w:rsid w:val="009E391F"/>
    <w:rsid w:val="009E3953"/>
    <w:rsid w:val="009E3968"/>
    <w:rsid w:val="009E399E"/>
    <w:rsid w:val="009E3A0B"/>
    <w:rsid w:val="009E3D7C"/>
    <w:rsid w:val="009E3FEF"/>
    <w:rsid w:val="009E4211"/>
    <w:rsid w:val="009E4387"/>
    <w:rsid w:val="009E45EE"/>
    <w:rsid w:val="009E4623"/>
    <w:rsid w:val="009E47A0"/>
    <w:rsid w:val="009E49C6"/>
    <w:rsid w:val="009E49F0"/>
    <w:rsid w:val="009E4A4D"/>
    <w:rsid w:val="009E4AD6"/>
    <w:rsid w:val="009E4B2F"/>
    <w:rsid w:val="009E4E2B"/>
    <w:rsid w:val="009E4F23"/>
    <w:rsid w:val="009E4FF7"/>
    <w:rsid w:val="009E5251"/>
    <w:rsid w:val="009E527B"/>
    <w:rsid w:val="009E52C7"/>
    <w:rsid w:val="009E531B"/>
    <w:rsid w:val="009E5322"/>
    <w:rsid w:val="009E545F"/>
    <w:rsid w:val="009E5596"/>
    <w:rsid w:val="009E5685"/>
    <w:rsid w:val="009E5BE0"/>
    <w:rsid w:val="009E5D65"/>
    <w:rsid w:val="009E5DDD"/>
    <w:rsid w:val="009E5EDF"/>
    <w:rsid w:val="009E6383"/>
    <w:rsid w:val="009E655F"/>
    <w:rsid w:val="009E6671"/>
    <w:rsid w:val="009E67AC"/>
    <w:rsid w:val="009E6826"/>
    <w:rsid w:val="009E6A24"/>
    <w:rsid w:val="009E6CB2"/>
    <w:rsid w:val="009E7356"/>
    <w:rsid w:val="009E7406"/>
    <w:rsid w:val="009E754A"/>
    <w:rsid w:val="009E75BF"/>
    <w:rsid w:val="009E769C"/>
    <w:rsid w:val="009E77DE"/>
    <w:rsid w:val="009E78A9"/>
    <w:rsid w:val="009E79C9"/>
    <w:rsid w:val="009E7A32"/>
    <w:rsid w:val="009E7B26"/>
    <w:rsid w:val="009E7BF3"/>
    <w:rsid w:val="009E7D0F"/>
    <w:rsid w:val="009E7DC9"/>
    <w:rsid w:val="009E7DFB"/>
    <w:rsid w:val="009F002A"/>
    <w:rsid w:val="009F0107"/>
    <w:rsid w:val="009F029F"/>
    <w:rsid w:val="009F0475"/>
    <w:rsid w:val="009F049A"/>
    <w:rsid w:val="009F06DA"/>
    <w:rsid w:val="009F082B"/>
    <w:rsid w:val="009F0B30"/>
    <w:rsid w:val="009F0B4D"/>
    <w:rsid w:val="009F0BB2"/>
    <w:rsid w:val="009F0F00"/>
    <w:rsid w:val="009F101C"/>
    <w:rsid w:val="009F1194"/>
    <w:rsid w:val="009F11DD"/>
    <w:rsid w:val="009F148E"/>
    <w:rsid w:val="009F165B"/>
    <w:rsid w:val="009F16E3"/>
    <w:rsid w:val="009F1D33"/>
    <w:rsid w:val="009F1EB2"/>
    <w:rsid w:val="009F1EF8"/>
    <w:rsid w:val="009F23DC"/>
    <w:rsid w:val="009F255B"/>
    <w:rsid w:val="009F288F"/>
    <w:rsid w:val="009F29FE"/>
    <w:rsid w:val="009F2BB5"/>
    <w:rsid w:val="009F2D0A"/>
    <w:rsid w:val="009F3072"/>
    <w:rsid w:val="009F32F0"/>
    <w:rsid w:val="009F3646"/>
    <w:rsid w:val="009F366C"/>
    <w:rsid w:val="009F3852"/>
    <w:rsid w:val="009F3887"/>
    <w:rsid w:val="009F3A7F"/>
    <w:rsid w:val="009F3B22"/>
    <w:rsid w:val="009F3C15"/>
    <w:rsid w:val="009F3E79"/>
    <w:rsid w:val="009F3F64"/>
    <w:rsid w:val="009F3F86"/>
    <w:rsid w:val="009F3FFF"/>
    <w:rsid w:val="009F416E"/>
    <w:rsid w:val="009F429A"/>
    <w:rsid w:val="009F46E3"/>
    <w:rsid w:val="009F4823"/>
    <w:rsid w:val="009F4B6A"/>
    <w:rsid w:val="009F4BD1"/>
    <w:rsid w:val="009F4E24"/>
    <w:rsid w:val="009F4E38"/>
    <w:rsid w:val="009F4FCA"/>
    <w:rsid w:val="009F5138"/>
    <w:rsid w:val="009F5287"/>
    <w:rsid w:val="009F5417"/>
    <w:rsid w:val="009F5796"/>
    <w:rsid w:val="009F5825"/>
    <w:rsid w:val="009F5A0E"/>
    <w:rsid w:val="009F5B6F"/>
    <w:rsid w:val="009F5D93"/>
    <w:rsid w:val="009F5EE8"/>
    <w:rsid w:val="009F61D2"/>
    <w:rsid w:val="009F62EB"/>
    <w:rsid w:val="009F6466"/>
    <w:rsid w:val="009F66E3"/>
    <w:rsid w:val="009F67C2"/>
    <w:rsid w:val="009F6C95"/>
    <w:rsid w:val="009F7007"/>
    <w:rsid w:val="009F721B"/>
    <w:rsid w:val="009F73D8"/>
    <w:rsid w:val="009F73EB"/>
    <w:rsid w:val="009F761B"/>
    <w:rsid w:val="009F795E"/>
    <w:rsid w:val="009F7A66"/>
    <w:rsid w:val="009F7B3E"/>
    <w:rsid w:val="009F7E76"/>
    <w:rsid w:val="009F7ED2"/>
    <w:rsid w:val="00A0004C"/>
    <w:rsid w:val="00A001B4"/>
    <w:rsid w:val="00A002C2"/>
    <w:rsid w:val="00A00300"/>
    <w:rsid w:val="00A00308"/>
    <w:rsid w:val="00A0035F"/>
    <w:rsid w:val="00A00463"/>
    <w:rsid w:val="00A00717"/>
    <w:rsid w:val="00A00822"/>
    <w:rsid w:val="00A008AB"/>
    <w:rsid w:val="00A00A9C"/>
    <w:rsid w:val="00A00AFB"/>
    <w:rsid w:val="00A00B2F"/>
    <w:rsid w:val="00A00C94"/>
    <w:rsid w:val="00A00CDE"/>
    <w:rsid w:val="00A00D30"/>
    <w:rsid w:val="00A00EBE"/>
    <w:rsid w:val="00A0125A"/>
    <w:rsid w:val="00A013FA"/>
    <w:rsid w:val="00A014CC"/>
    <w:rsid w:val="00A01667"/>
    <w:rsid w:val="00A019A6"/>
    <w:rsid w:val="00A01E05"/>
    <w:rsid w:val="00A01E09"/>
    <w:rsid w:val="00A01FCB"/>
    <w:rsid w:val="00A020E3"/>
    <w:rsid w:val="00A022E9"/>
    <w:rsid w:val="00A0239C"/>
    <w:rsid w:val="00A0251D"/>
    <w:rsid w:val="00A02569"/>
    <w:rsid w:val="00A0271A"/>
    <w:rsid w:val="00A02BCD"/>
    <w:rsid w:val="00A02C6F"/>
    <w:rsid w:val="00A02EB6"/>
    <w:rsid w:val="00A02FBC"/>
    <w:rsid w:val="00A02FFB"/>
    <w:rsid w:val="00A03143"/>
    <w:rsid w:val="00A0319E"/>
    <w:rsid w:val="00A033D0"/>
    <w:rsid w:val="00A03601"/>
    <w:rsid w:val="00A03644"/>
    <w:rsid w:val="00A036D5"/>
    <w:rsid w:val="00A03940"/>
    <w:rsid w:val="00A03A37"/>
    <w:rsid w:val="00A03CBF"/>
    <w:rsid w:val="00A03DFC"/>
    <w:rsid w:val="00A03FC9"/>
    <w:rsid w:val="00A041D9"/>
    <w:rsid w:val="00A04243"/>
    <w:rsid w:val="00A04553"/>
    <w:rsid w:val="00A04CC8"/>
    <w:rsid w:val="00A04DFC"/>
    <w:rsid w:val="00A04E32"/>
    <w:rsid w:val="00A05051"/>
    <w:rsid w:val="00A05063"/>
    <w:rsid w:val="00A053AF"/>
    <w:rsid w:val="00A0558E"/>
    <w:rsid w:val="00A058BA"/>
    <w:rsid w:val="00A05A22"/>
    <w:rsid w:val="00A05B68"/>
    <w:rsid w:val="00A05B71"/>
    <w:rsid w:val="00A05B8A"/>
    <w:rsid w:val="00A05DCB"/>
    <w:rsid w:val="00A05FA4"/>
    <w:rsid w:val="00A06077"/>
    <w:rsid w:val="00A06380"/>
    <w:rsid w:val="00A064B5"/>
    <w:rsid w:val="00A06594"/>
    <w:rsid w:val="00A065CC"/>
    <w:rsid w:val="00A06668"/>
    <w:rsid w:val="00A06724"/>
    <w:rsid w:val="00A06754"/>
    <w:rsid w:val="00A06964"/>
    <w:rsid w:val="00A069C4"/>
    <w:rsid w:val="00A06B8B"/>
    <w:rsid w:val="00A06C14"/>
    <w:rsid w:val="00A06C77"/>
    <w:rsid w:val="00A06D5B"/>
    <w:rsid w:val="00A070A1"/>
    <w:rsid w:val="00A071DA"/>
    <w:rsid w:val="00A07412"/>
    <w:rsid w:val="00A075A4"/>
    <w:rsid w:val="00A075D3"/>
    <w:rsid w:val="00A0770F"/>
    <w:rsid w:val="00A0784A"/>
    <w:rsid w:val="00A0794E"/>
    <w:rsid w:val="00A07A80"/>
    <w:rsid w:val="00A07A83"/>
    <w:rsid w:val="00A07A89"/>
    <w:rsid w:val="00A07A8D"/>
    <w:rsid w:val="00A07BAE"/>
    <w:rsid w:val="00A07CA5"/>
    <w:rsid w:val="00A07CD6"/>
    <w:rsid w:val="00A07CDA"/>
    <w:rsid w:val="00A07D6B"/>
    <w:rsid w:val="00A07F0B"/>
    <w:rsid w:val="00A10093"/>
    <w:rsid w:val="00A10157"/>
    <w:rsid w:val="00A1046D"/>
    <w:rsid w:val="00A104DF"/>
    <w:rsid w:val="00A104F9"/>
    <w:rsid w:val="00A10629"/>
    <w:rsid w:val="00A10736"/>
    <w:rsid w:val="00A109B5"/>
    <w:rsid w:val="00A10A19"/>
    <w:rsid w:val="00A10C5E"/>
    <w:rsid w:val="00A10D5C"/>
    <w:rsid w:val="00A10EF2"/>
    <w:rsid w:val="00A11887"/>
    <w:rsid w:val="00A11915"/>
    <w:rsid w:val="00A11988"/>
    <w:rsid w:val="00A11D55"/>
    <w:rsid w:val="00A11E79"/>
    <w:rsid w:val="00A11F26"/>
    <w:rsid w:val="00A12514"/>
    <w:rsid w:val="00A1251B"/>
    <w:rsid w:val="00A12560"/>
    <w:rsid w:val="00A1263A"/>
    <w:rsid w:val="00A1274C"/>
    <w:rsid w:val="00A12880"/>
    <w:rsid w:val="00A12A5A"/>
    <w:rsid w:val="00A12AF7"/>
    <w:rsid w:val="00A12FEF"/>
    <w:rsid w:val="00A12FF4"/>
    <w:rsid w:val="00A13103"/>
    <w:rsid w:val="00A13229"/>
    <w:rsid w:val="00A1329D"/>
    <w:rsid w:val="00A132E4"/>
    <w:rsid w:val="00A13351"/>
    <w:rsid w:val="00A133F3"/>
    <w:rsid w:val="00A1340D"/>
    <w:rsid w:val="00A13626"/>
    <w:rsid w:val="00A13825"/>
    <w:rsid w:val="00A139F2"/>
    <w:rsid w:val="00A13BFC"/>
    <w:rsid w:val="00A13CEE"/>
    <w:rsid w:val="00A13D0F"/>
    <w:rsid w:val="00A13DFC"/>
    <w:rsid w:val="00A13E1D"/>
    <w:rsid w:val="00A13ED1"/>
    <w:rsid w:val="00A13FFE"/>
    <w:rsid w:val="00A14546"/>
    <w:rsid w:val="00A145DD"/>
    <w:rsid w:val="00A14A92"/>
    <w:rsid w:val="00A14B0B"/>
    <w:rsid w:val="00A14FC0"/>
    <w:rsid w:val="00A15510"/>
    <w:rsid w:val="00A155DD"/>
    <w:rsid w:val="00A15632"/>
    <w:rsid w:val="00A156DE"/>
    <w:rsid w:val="00A159DB"/>
    <w:rsid w:val="00A15B23"/>
    <w:rsid w:val="00A15D10"/>
    <w:rsid w:val="00A15E11"/>
    <w:rsid w:val="00A15E14"/>
    <w:rsid w:val="00A15FDB"/>
    <w:rsid w:val="00A16093"/>
    <w:rsid w:val="00A16162"/>
    <w:rsid w:val="00A1623F"/>
    <w:rsid w:val="00A16410"/>
    <w:rsid w:val="00A164F0"/>
    <w:rsid w:val="00A16626"/>
    <w:rsid w:val="00A1662C"/>
    <w:rsid w:val="00A1669C"/>
    <w:rsid w:val="00A16746"/>
    <w:rsid w:val="00A1679A"/>
    <w:rsid w:val="00A1687D"/>
    <w:rsid w:val="00A16988"/>
    <w:rsid w:val="00A16A18"/>
    <w:rsid w:val="00A16B2E"/>
    <w:rsid w:val="00A16CA6"/>
    <w:rsid w:val="00A16D1E"/>
    <w:rsid w:val="00A16DAE"/>
    <w:rsid w:val="00A173CD"/>
    <w:rsid w:val="00A17670"/>
    <w:rsid w:val="00A176B3"/>
    <w:rsid w:val="00A17789"/>
    <w:rsid w:val="00A17989"/>
    <w:rsid w:val="00A17E36"/>
    <w:rsid w:val="00A20482"/>
    <w:rsid w:val="00A20517"/>
    <w:rsid w:val="00A20561"/>
    <w:rsid w:val="00A207C9"/>
    <w:rsid w:val="00A207CD"/>
    <w:rsid w:val="00A208AC"/>
    <w:rsid w:val="00A20988"/>
    <w:rsid w:val="00A20E88"/>
    <w:rsid w:val="00A20F1F"/>
    <w:rsid w:val="00A20FBB"/>
    <w:rsid w:val="00A2119D"/>
    <w:rsid w:val="00A212CD"/>
    <w:rsid w:val="00A213C5"/>
    <w:rsid w:val="00A21555"/>
    <w:rsid w:val="00A21593"/>
    <w:rsid w:val="00A21823"/>
    <w:rsid w:val="00A21C59"/>
    <w:rsid w:val="00A220E7"/>
    <w:rsid w:val="00A221A6"/>
    <w:rsid w:val="00A221B6"/>
    <w:rsid w:val="00A222AA"/>
    <w:rsid w:val="00A222E8"/>
    <w:rsid w:val="00A222F4"/>
    <w:rsid w:val="00A22526"/>
    <w:rsid w:val="00A22B02"/>
    <w:rsid w:val="00A22D94"/>
    <w:rsid w:val="00A22DCF"/>
    <w:rsid w:val="00A22EEC"/>
    <w:rsid w:val="00A2302C"/>
    <w:rsid w:val="00A23048"/>
    <w:rsid w:val="00A231FC"/>
    <w:rsid w:val="00A23292"/>
    <w:rsid w:val="00A23505"/>
    <w:rsid w:val="00A2354C"/>
    <w:rsid w:val="00A236B0"/>
    <w:rsid w:val="00A239BB"/>
    <w:rsid w:val="00A239D4"/>
    <w:rsid w:val="00A23B42"/>
    <w:rsid w:val="00A23C88"/>
    <w:rsid w:val="00A23CA1"/>
    <w:rsid w:val="00A23CFD"/>
    <w:rsid w:val="00A23D19"/>
    <w:rsid w:val="00A23DD5"/>
    <w:rsid w:val="00A23E27"/>
    <w:rsid w:val="00A23FEC"/>
    <w:rsid w:val="00A240E1"/>
    <w:rsid w:val="00A2411C"/>
    <w:rsid w:val="00A2421A"/>
    <w:rsid w:val="00A24477"/>
    <w:rsid w:val="00A24478"/>
    <w:rsid w:val="00A244A6"/>
    <w:rsid w:val="00A244E6"/>
    <w:rsid w:val="00A2471C"/>
    <w:rsid w:val="00A247A8"/>
    <w:rsid w:val="00A24801"/>
    <w:rsid w:val="00A2480C"/>
    <w:rsid w:val="00A24A22"/>
    <w:rsid w:val="00A24BC8"/>
    <w:rsid w:val="00A24BE1"/>
    <w:rsid w:val="00A24FEA"/>
    <w:rsid w:val="00A251A2"/>
    <w:rsid w:val="00A2520E"/>
    <w:rsid w:val="00A255FA"/>
    <w:rsid w:val="00A257A0"/>
    <w:rsid w:val="00A25A00"/>
    <w:rsid w:val="00A25CBB"/>
    <w:rsid w:val="00A25CE9"/>
    <w:rsid w:val="00A25E2E"/>
    <w:rsid w:val="00A260BE"/>
    <w:rsid w:val="00A260E3"/>
    <w:rsid w:val="00A262C3"/>
    <w:rsid w:val="00A262D5"/>
    <w:rsid w:val="00A263B9"/>
    <w:rsid w:val="00A26459"/>
    <w:rsid w:val="00A264DE"/>
    <w:rsid w:val="00A26593"/>
    <w:rsid w:val="00A265CB"/>
    <w:rsid w:val="00A26A73"/>
    <w:rsid w:val="00A26ADF"/>
    <w:rsid w:val="00A26BBF"/>
    <w:rsid w:val="00A26DE2"/>
    <w:rsid w:val="00A26EAB"/>
    <w:rsid w:val="00A272C6"/>
    <w:rsid w:val="00A272EE"/>
    <w:rsid w:val="00A27649"/>
    <w:rsid w:val="00A27668"/>
    <w:rsid w:val="00A27709"/>
    <w:rsid w:val="00A278BE"/>
    <w:rsid w:val="00A279F3"/>
    <w:rsid w:val="00A27AD8"/>
    <w:rsid w:val="00A30023"/>
    <w:rsid w:val="00A300FB"/>
    <w:rsid w:val="00A30141"/>
    <w:rsid w:val="00A30322"/>
    <w:rsid w:val="00A30A7F"/>
    <w:rsid w:val="00A30AE0"/>
    <w:rsid w:val="00A30B68"/>
    <w:rsid w:val="00A30D5B"/>
    <w:rsid w:val="00A315C2"/>
    <w:rsid w:val="00A31721"/>
    <w:rsid w:val="00A31883"/>
    <w:rsid w:val="00A318F0"/>
    <w:rsid w:val="00A3192F"/>
    <w:rsid w:val="00A31A5B"/>
    <w:rsid w:val="00A31BB2"/>
    <w:rsid w:val="00A31C11"/>
    <w:rsid w:val="00A31D1A"/>
    <w:rsid w:val="00A31D9E"/>
    <w:rsid w:val="00A31DAB"/>
    <w:rsid w:val="00A31E49"/>
    <w:rsid w:val="00A31E7C"/>
    <w:rsid w:val="00A31FA4"/>
    <w:rsid w:val="00A32257"/>
    <w:rsid w:val="00A322D3"/>
    <w:rsid w:val="00A322FF"/>
    <w:rsid w:val="00A32380"/>
    <w:rsid w:val="00A323A1"/>
    <w:rsid w:val="00A3259D"/>
    <w:rsid w:val="00A325F7"/>
    <w:rsid w:val="00A32748"/>
    <w:rsid w:val="00A32994"/>
    <w:rsid w:val="00A32A36"/>
    <w:rsid w:val="00A32AE0"/>
    <w:rsid w:val="00A32B7E"/>
    <w:rsid w:val="00A32CE3"/>
    <w:rsid w:val="00A32D02"/>
    <w:rsid w:val="00A32D9C"/>
    <w:rsid w:val="00A3301E"/>
    <w:rsid w:val="00A333AA"/>
    <w:rsid w:val="00A33599"/>
    <w:rsid w:val="00A336CC"/>
    <w:rsid w:val="00A338A2"/>
    <w:rsid w:val="00A33937"/>
    <w:rsid w:val="00A33960"/>
    <w:rsid w:val="00A33A26"/>
    <w:rsid w:val="00A33C6D"/>
    <w:rsid w:val="00A33E19"/>
    <w:rsid w:val="00A340D7"/>
    <w:rsid w:val="00A341A0"/>
    <w:rsid w:val="00A34563"/>
    <w:rsid w:val="00A3457B"/>
    <w:rsid w:val="00A345B8"/>
    <w:rsid w:val="00A34609"/>
    <w:rsid w:val="00A347C5"/>
    <w:rsid w:val="00A34A0A"/>
    <w:rsid w:val="00A34BA8"/>
    <w:rsid w:val="00A34C02"/>
    <w:rsid w:val="00A34CC1"/>
    <w:rsid w:val="00A34D68"/>
    <w:rsid w:val="00A34E57"/>
    <w:rsid w:val="00A34EA3"/>
    <w:rsid w:val="00A3522D"/>
    <w:rsid w:val="00A35349"/>
    <w:rsid w:val="00A35617"/>
    <w:rsid w:val="00A357F9"/>
    <w:rsid w:val="00A35A7E"/>
    <w:rsid w:val="00A35B80"/>
    <w:rsid w:val="00A35C2C"/>
    <w:rsid w:val="00A35DFB"/>
    <w:rsid w:val="00A35E8A"/>
    <w:rsid w:val="00A35FB4"/>
    <w:rsid w:val="00A363AD"/>
    <w:rsid w:val="00A3640F"/>
    <w:rsid w:val="00A369F4"/>
    <w:rsid w:val="00A369FC"/>
    <w:rsid w:val="00A36B43"/>
    <w:rsid w:val="00A36BDD"/>
    <w:rsid w:val="00A37040"/>
    <w:rsid w:val="00A37070"/>
    <w:rsid w:val="00A3709B"/>
    <w:rsid w:val="00A371F7"/>
    <w:rsid w:val="00A37207"/>
    <w:rsid w:val="00A37433"/>
    <w:rsid w:val="00A37BAF"/>
    <w:rsid w:val="00A37EBA"/>
    <w:rsid w:val="00A404DB"/>
    <w:rsid w:val="00A40876"/>
    <w:rsid w:val="00A40895"/>
    <w:rsid w:val="00A409B0"/>
    <w:rsid w:val="00A40D26"/>
    <w:rsid w:val="00A40E92"/>
    <w:rsid w:val="00A40F25"/>
    <w:rsid w:val="00A40F3E"/>
    <w:rsid w:val="00A40F46"/>
    <w:rsid w:val="00A4118F"/>
    <w:rsid w:val="00A4130B"/>
    <w:rsid w:val="00A41378"/>
    <w:rsid w:val="00A413E6"/>
    <w:rsid w:val="00A41438"/>
    <w:rsid w:val="00A4150D"/>
    <w:rsid w:val="00A415F7"/>
    <w:rsid w:val="00A41664"/>
    <w:rsid w:val="00A41CAE"/>
    <w:rsid w:val="00A41F90"/>
    <w:rsid w:val="00A42002"/>
    <w:rsid w:val="00A4204C"/>
    <w:rsid w:val="00A42174"/>
    <w:rsid w:val="00A422F2"/>
    <w:rsid w:val="00A42309"/>
    <w:rsid w:val="00A4237D"/>
    <w:rsid w:val="00A423F1"/>
    <w:rsid w:val="00A42AD4"/>
    <w:rsid w:val="00A42BA1"/>
    <w:rsid w:val="00A42CB6"/>
    <w:rsid w:val="00A4307F"/>
    <w:rsid w:val="00A43196"/>
    <w:rsid w:val="00A431C1"/>
    <w:rsid w:val="00A431F6"/>
    <w:rsid w:val="00A4334D"/>
    <w:rsid w:val="00A43434"/>
    <w:rsid w:val="00A43844"/>
    <w:rsid w:val="00A43A8C"/>
    <w:rsid w:val="00A43AC7"/>
    <w:rsid w:val="00A43ACC"/>
    <w:rsid w:val="00A43B84"/>
    <w:rsid w:val="00A43D58"/>
    <w:rsid w:val="00A440CF"/>
    <w:rsid w:val="00A4415B"/>
    <w:rsid w:val="00A446C1"/>
    <w:rsid w:val="00A44962"/>
    <w:rsid w:val="00A449F6"/>
    <w:rsid w:val="00A44A8A"/>
    <w:rsid w:val="00A44ECD"/>
    <w:rsid w:val="00A44ED8"/>
    <w:rsid w:val="00A44FD0"/>
    <w:rsid w:val="00A45129"/>
    <w:rsid w:val="00A45141"/>
    <w:rsid w:val="00A451A5"/>
    <w:rsid w:val="00A4531C"/>
    <w:rsid w:val="00A45362"/>
    <w:rsid w:val="00A454DE"/>
    <w:rsid w:val="00A45634"/>
    <w:rsid w:val="00A45D9B"/>
    <w:rsid w:val="00A45DEE"/>
    <w:rsid w:val="00A46489"/>
    <w:rsid w:val="00A467C3"/>
    <w:rsid w:val="00A46820"/>
    <w:rsid w:val="00A4683B"/>
    <w:rsid w:val="00A46C1B"/>
    <w:rsid w:val="00A46C5F"/>
    <w:rsid w:val="00A46D84"/>
    <w:rsid w:val="00A46DD5"/>
    <w:rsid w:val="00A46F2F"/>
    <w:rsid w:val="00A4700C"/>
    <w:rsid w:val="00A47022"/>
    <w:rsid w:val="00A47088"/>
    <w:rsid w:val="00A471A2"/>
    <w:rsid w:val="00A478FE"/>
    <w:rsid w:val="00A47B40"/>
    <w:rsid w:val="00A47DFB"/>
    <w:rsid w:val="00A50383"/>
    <w:rsid w:val="00A50578"/>
    <w:rsid w:val="00A505BA"/>
    <w:rsid w:val="00A50B2C"/>
    <w:rsid w:val="00A50C75"/>
    <w:rsid w:val="00A50D11"/>
    <w:rsid w:val="00A50D67"/>
    <w:rsid w:val="00A50DB1"/>
    <w:rsid w:val="00A50DCB"/>
    <w:rsid w:val="00A50FAE"/>
    <w:rsid w:val="00A51122"/>
    <w:rsid w:val="00A51311"/>
    <w:rsid w:val="00A51357"/>
    <w:rsid w:val="00A513C3"/>
    <w:rsid w:val="00A5159E"/>
    <w:rsid w:val="00A517A1"/>
    <w:rsid w:val="00A518A2"/>
    <w:rsid w:val="00A5199A"/>
    <w:rsid w:val="00A51CB9"/>
    <w:rsid w:val="00A51CD7"/>
    <w:rsid w:val="00A51E95"/>
    <w:rsid w:val="00A51F4E"/>
    <w:rsid w:val="00A51FC1"/>
    <w:rsid w:val="00A521EF"/>
    <w:rsid w:val="00A523EB"/>
    <w:rsid w:val="00A523F6"/>
    <w:rsid w:val="00A52494"/>
    <w:rsid w:val="00A52508"/>
    <w:rsid w:val="00A52511"/>
    <w:rsid w:val="00A5255C"/>
    <w:rsid w:val="00A5259B"/>
    <w:rsid w:val="00A52612"/>
    <w:rsid w:val="00A52861"/>
    <w:rsid w:val="00A52B36"/>
    <w:rsid w:val="00A52C9C"/>
    <w:rsid w:val="00A52DA8"/>
    <w:rsid w:val="00A53268"/>
    <w:rsid w:val="00A534C8"/>
    <w:rsid w:val="00A535A5"/>
    <w:rsid w:val="00A53C8F"/>
    <w:rsid w:val="00A53E4A"/>
    <w:rsid w:val="00A53EA1"/>
    <w:rsid w:val="00A53EFC"/>
    <w:rsid w:val="00A53FD5"/>
    <w:rsid w:val="00A54261"/>
    <w:rsid w:val="00A542B2"/>
    <w:rsid w:val="00A54336"/>
    <w:rsid w:val="00A54358"/>
    <w:rsid w:val="00A5447A"/>
    <w:rsid w:val="00A545D3"/>
    <w:rsid w:val="00A5461E"/>
    <w:rsid w:val="00A546BA"/>
    <w:rsid w:val="00A54CA8"/>
    <w:rsid w:val="00A54CCC"/>
    <w:rsid w:val="00A54E78"/>
    <w:rsid w:val="00A54FAF"/>
    <w:rsid w:val="00A5508F"/>
    <w:rsid w:val="00A550C0"/>
    <w:rsid w:val="00A55198"/>
    <w:rsid w:val="00A552AD"/>
    <w:rsid w:val="00A553D1"/>
    <w:rsid w:val="00A55425"/>
    <w:rsid w:val="00A5548A"/>
    <w:rsid w:val="00A557B5"/>
    <w:rsid w:val="00A5582A"/>
    <w:rsid w:val="00A5584D"/>
    <w:rsid w:val="00A559E0"/>
    <w:rsid w:val="00A55C6C"/>
    <w:rsid w:val="00A55D47"/>
    <w:rsid w:val="00A55DEA"/>
    <w:rsid w:val="00A55FD2"/>
    <w:rsid w:val="00A56035"/>
    <w:rsid w:val="00A5605E"/>
    <w:rsid w:val="00A560BA"/>
    <w:rsid w:val="00A560CB"/>
    <w:rsid w:val="00A5618A"/>
    <w:rsid w:val="00A56199"/>
    <w:rsid w:val="00A564CA"/>
    <w:rsid w:val="00A565AD"/>
    <w:rsid w:val="00A565D8"/>
    <w:rsid w:val="00A5676B"/>
    <w:rsid w:val="00A5676C"/>
    <w:rsid w:val="00A567DD"/>
    <w:rsid w:val="00A56885"/>
    <w:rsid w:val="00A56A5A"/>
    <w:rsid w:val="00A56C0C"/>
    <w:rsid w:val="00A56D05"/>
    <w:rsid w:val="00A56E09"/>
    <w:rsid w:val="00A56E78"/>
    <w:rsid w:val="00A56ED5"/>
    <w:rsid w:val="00A56F35"/>
    <w:rsid w:val="00A56FE9"/>
    <w:rsid w:val="00A5701D"/>
    <w:rsid w:val="00A57084"/>
    <w:rsid w:val="00A57178"/>
    <w:rsid w:val="00A573B7"/>
    <w:rsid w:val="00A575D1"/>
    <w:rsid w:val="00A57A9B"/>
    <w:rsid w:val="00A57C69"/>
    <w:rsid w:val="00A57CD6"/>
    <w:rsid w:val="00A57DD4"/>
    <w:rsid w:val="00A57E6A"/>
    <w:rsid w:val="00A60453"/>
    <w:rsid w:val="00A60673"/>
    <w:rsid w:val="00A60A86"/>
    <w:rsid w:val="00A60C32"/>
    <w:rsid w:val="00A60F44"/>
    <w:rsid w:val="00A61059"/>
    <w:rsid w:val="00A611E4"/>
    <w:rsid w:val="00A61488"/>
    <w:rsid w:val="00A6165F"/>
    <w:rsid w:val="00A61675"/>
    <w:rsid w:val="00A61B90"/>
    <w:rsid w:val="00A61E04"/>
    <w:rsid w:val="00A62252"/>
    <w:rsid w:val="00A62904"/>
    <w:rsid w:val="00A629C6"/>
    <w:rsid w:val="00A629CA"/>
    <w:rsid w:val="00A62A2C"/>
    <w:rsid w:val="00A62ABB"/>
    <w:rsid w:val="00A62AEF"/>
    <w:rsid w:val="00A62D4B"/>
    <w:rsid w:val="00A62FF8"/>
    <w:rsid w:val="00A63370"/>
    <w:rsid w:val="00A63540"/>
    <w:rsid w:val="00A63609"/>
    <w:rsid w:val="00A6360B"/>
    <w:rsid w:val="00A63A25"/>
    <w:rsid w:val="00A63C3E"/>
    <w:rsid w:val="00A63D0C"/>
    <w:rsid w:val="00A63EE7"/>
    <w:rsid w:val="00A63F4B"/>
    <w:rsid w:val="00A63FEE"/>
    <w:rsid w:val="00A640D0"/>
    <w:rsid w:val="00A640DE"/>
    <w:rsid w:val="00A64412"/>
    <w:rsid w:val="00A64512"/>
    <w:rsid w:val="00A64664"/>
    <w:rsid w:val="00A64927"/>
    <w:rsid w:val="00A64943"/>
    <w:rsid w:val="00A64A1C"/>
    <w:rsid w:val="00A64A93"/>
    <w:rsid w:val="00A64BA4"/>
    <w:rsid w:val="00A64FBC"/>
    <w:rsid w:val="00A65070"/>
    <w:rsid w:val="00A65480"/>
    <w:rsid w:val="00A656B0"/>
    <w:rsid w:val="00A656BE"/>
    <w:rsid w:val="00A659CD"/>
    <w:rsid w:val="00A65A26"/>
    <w:rsid w:val="00A65BE2"/>
    <w:rsid w:val="00A65CDF"/>
    <w:rsid w:val="00A65D59"/>
    <w:rsid w:val="00A65E25"/>
    <w:rsid w:val="00A65FD3"/>
    <w:rsid w:val="00A65FE2"/>
    <w:rsid w:val="00A66104"/>
    <w:rsid w:val="00A66150"/>
    <w:rsid w:val="00A661DF"/>
    <w:rsid w:val="00A66307"/>
    <w:rsid w:val="00A66632"/>
    <w:rsid w:val="00A666C3"/>
    <w:rsid w:val="00A6673E"/>
    <w:rsid w:val="00A667D6"/>
    <w:rsid w:val="00A66B7A"/>
    <w:rsid w:val="00A66E46"/>
    <w:rsid w:val="00A66FF5"/>
    <w:rsid w:val="00A67340"/>
    <w:rsid w:val="00A67398"/>
    <w:rsid w:val="00A6740B"/>
    <w:rsid w:val="00A6742C"/>
    <w:rsid w:val="00A6743B"/>
    <w:rsid w:val="00A674F7"/>
    <w:rsid w:val="00A678A1"/>
    <w:rsid w:val="00A678F5"/>
    <w:rsid w:val="00A6791B"/>
    <w:rsid w:val="00A67972"/>
    <w:rsid w:val="00A67AF3"/>
    <w:rsid w:val="00A67E73"/>
    <w:rsid w:val="00A67F22"/>
    <w:rsid w:val="00A701C0"/>
    <w:rsid w:val="00A70378"/>
    <w:rsid w:val="00A703A1"/>
    <w:rsid w:val="00A7046A"/>
    <w:rsid w:val="00A70562"/>
    <w:rsid w:val="00A705C8"/>
    <w:rsid w:val="00A70779"/>
    <w:rsid w:val="00A70932"/>
    <w:rsid w:val="00A70B74"/>
    <w:rsid w:val="00A70BA8"/>
    <w:rsid w:val="00A70C81"/>
    <w:rsid w:val="00A70C9C"/>
    <w:rsid w:val="00A70CCE"/>
    <w:rsid w:val="00A70E4F"/>
    <w:rsid w:val="00A70E9A"/>
    <w:rsid w:val="00A7104F"/>
    <w:rsid w:val="00A7122E"/>
    <w:rsid w:val="00A712D8"/>
    <w:rsid w:val="00A717BD"/>
    <w:rsid w:val="00A717EE"/>
    <w:rsid w:val="00A717FF"/>
    <w:rsid w:val="00A71823"/>
    <w:rsid w:val="00A71AF0"/>
    <w:rsid w:val="00A71C1F"/>
    <w:rsid w:val="00A71D71"/>
    <w:rsid w:val="00A71E7C"/>
    <w:rsid w:val="00A71F37"/>
    <w:rsid w:val="00A7209B"/>
    <w:rsid w:val="00A725B1"/>
    <w:rsid w:val="00A72630"/>
    <w:rsid w:val="00A72926"/>
    <w:rsid w:val="00A729AB"/>
    <w:rsid w:val="00A729FA"/>
    <w:rsid w:val="00A72B62"/>
    <w:rsid w:val="00A72CD6"/>
    <w:rsid w:val="00A72FFF"/>
    <w:rsid w:val="00A73252"/>
    <w:rsid w:val="00A7329B"/>
    <w:rsid w:val="00A735C9"/>
    <w:rsid w:val="00A735CF"/>
    <w:rsid w:val="00A736B0"/>
    <w:rsid w:val="00A736B3"/>
    <w:rsid w:val="00A739F4"/>
    <w:rsid w:val="00A73A14"/>
    <w:rsid w:val="00A73BB2"/>
    <w:rsid w:val="00A73D38"/>
    <w:rsid w:val="00A73D5D"/>
    <w:rsid w:val="00A73F14"/>
    <w:rsid w:val="00A73F1A"/>
    <w:rsid w:val="00A73FF9"/>
    <w:rsid w:val="00A74106"/>
    <w:rsid w:val="00A74290"/>
    <w:rsid w:val="00A742F8"/>
    <w:rsid w:val="00A74319"/>
    <w:rsid w:val="00A74336"/>
    <w:rsid w:val="00A74431"/>
    <w:rsid w:val="00A7444D"/>
    <w:rsid w:val="00A74490"/>
    <w:rsid w:val="00A748AE"/>
    <w:rsid w:val="00A74B9E"/>
    <w:rsid w:val="00A74C76"/>
    <w:rsid w:val="00A74C9D"/>
    <w:rsid w:val="00A74D06"/>
    <w:rsid w:val="00A74EE0"/>
    <w:rsid w:val="00A75043"/>
    <w:rsid w:val="00A7518E"/>
    <w:rsid w:val="00A75201"/>
    <w:rsid w:val="00A75294"/>
    <w:rsid w:val="00A753A1"/>
    <w:rsid w:val="00A754F3"/>
    <w:rsid w:val="00A7550C"/>
    <w:rsid w:val="00A756F8"/>
    <w:rsid w:val="00A75720"/>
    <w:rsid w:val="00A757FB"/>
    <w:rsid w:val="00A7585A"/>
    <w:rsid w:val="00A75B63"/>
    <w:rsid w:val="00A75B6F"/>
    <w:rsid w:val="00A75BEF"/>
    <w:rsid w:val="00A75BF1"/>
    <w:rsid w:val="00A75BFD"/>
    <w:rsid w:val="00A75D76"/>
    <w:rsid w:val="00A7608D"/>
    <w:rsid w:val="00A760B8"/>
    <w:rsid w:val="00A760EF"/>
    <w:rsid w:val="00A76105"/>
    <w:rsid w:val="00A76288"/>
    <w:rsid w:val="00A7643D"/>
    <w:rsid w:val="00A76504"/>
    <w:rsid w:val="00A76516"/>
    <w:rsid w:val="00A765B7"/>
    <w:rsid w:val="00A76657"/>
    <w:rsid w:val="00A7669F"/>
    <w:rsid w:val="00A76838"/>
    <w:rsid w:val="00A768A6"/>
    <w:rsid w:val="00A768AA"/>
    <w:rsid w:val="00A769DE"/>
    <w:rsid w:val="00A76A2E"/>
    <w:rsid w:val="00A76BBD"/>
    <w:rsid w:val="00A76C88"/>
    <w:rsid w:val="00A76DDE"/>
    <w:rsid w:val="00A76DE0"/>
    <w:rsid w:val="00A76F9E"/>
    <w:rsid w:val="00A76FEE"/>
    <w:rsid w:val="00A771F1"/>
    <w:rsid w:val="00A7734D"/>
    <w:rsid w:val="00A7788D"/>
    <w:rsid w:val="00A778C4"/>
    <w:rsid w:val="00A7793F"/>
    <w:rsid w:val="00A77A10"/>
    <w:rsid w:val="00A77D41"/>
    <w:rsid w:val="00A77DAD"/>
    <w:rsid w:val="00A77EF7"/>
    <w:rsid w:val="00A80048"/>
    <w:rsid w:val="00A800B4"/>
    <w:rsid w:val="00A801B7"/>
    <w:rsid w:val="00A804F9"/>
    <w:rsid w:val="00A8050A"/>
    <w:rsid w:val="00A806D3"/>
    <w:rsid w:val="00A80869"/>
    <w:rsid w:val="00A808D5"/>
    <w:rsid w:val="00A809A7"/>
    <w:rsid w:val="00A80A6A"/>
    <w:rsid w:val="00A80C53"/>
    <w:rsid w:val="00A80F84"/>
    <w:rsid w:val="00A80FB6"/>
    <w:rsid w:val="00A810C6"/>
    <w:rsid w:val="00A81279"/>
    <w:rsid w:val="00A81BDD"/>
    <w:rsid w:val="00A81D65"/>
    <w:rsid w:val="00A81FF1"/>
    <w:rsid w:val="00A8219E"/>
    <w:rsid w:val="00A82782"/>
    <w:rsid w:val="00A82825"/>
    <w:rsid w:val="00A828B4"/>
    <w:rsid w:val="00A828F5"/>
    <w:rsid w:val="00A82AF9"/>
    <w:rsid w:val="00A82D68"/>
    <w:rsid w:val="00A82E32"/>
    <w:rsid w:val="00A82F97"/>
    <w:rsid w:val="00A82FCE"/>
    <w:rsid w:val="00A831CC"/>
    <w:rsid w:val="00A832DE"/>
    <w:rsid w:val="00A83438"/>
    <w:rsid w:val="00A83585"/>
    <w:rsid w:val="00A835B2"/>
    <w:rsid w:val="00A8377F"/>
    <w:rsid w:val="00A83C09"/>
    <w:rsid w:val="00A8402F"/>
    <w:rsid w:val="00A84100"/>
    <w:rsid w:val="00A841E3"/>
    <w:rsid w:val="00A849F5"/>
    <w:rsid w:val="00A84E00"/>
    <w:rsid w:val="00A84FBA"/>
    <w:rsid w:val="00A85160"/>
    <w:rsid w:val="00A851AA"/>
    <w:rsid w:val="00A85524"/>
    <w:rsid w:val="00A85625"/>
    <w:rsid w:val="00A85695"/>
    <w:rsid w:val="00A856BD"/>
    <w:rsid w:val="00A857FD"/>
    <w:rsid w:val="00A85833"/>
    <w:rsid w:val="00A85A6F"/>
    <w:rsid w:val="00A85C8A"/>
    <w:rsid w:val="00A85D8D"/>
    <w:rsid w:val="00A85EAB"/>
    <w:rsid w:val="00A85EC9"/>
    <w:rsid w:val="00A85ED9"/>
    <w:rsid w:val="00A85F28"/>
    <w:rsid w:val="00A86143"/>
    <w:rsid w:val="00A862F2"/>
    <w:rsid w:val="00A863A5"/>
    <w:rsid w:val="00A863C6"/>
    <w:rsid w:val="00A86508"/>
    <w:rsid w:val="00A866DD"/>
    <w:rsid w:val="00A868A4"/>
    <w:rsid w:val="00A8694A"/>
    <w:rsid w:val="00A86A3D"/>
    <w:rsid w:val="00A86A4E"/>
    <w:rsid w:val="00A86D59"/>
    <w:rsid w:val="00A86E7B"/>
    <w:rsid w:val="00A86F0D"/>
    <w:rsid w:val="00A87086"/>
    <w:rsid w:val="00A8752F"/>
    <w:rsid w:val="00A878D3"/>
    <w:rsid w:val="00A87928"/>
    <w:rsid w:val="00A879E2"/>
    <w:rsid w:val="00A87A0C"/>
    <w:rsid w:val="00A87C0C"/>
    <w:rsid w:val="00A87CC5"/>
    <w:rsid w:val="00A87F0A"/>
    <w:rsid w:val="00A9001E"/>
    <w:rsid w:val="00A90363"/>
    <w:rsid w:val="00A90526"/>
    <w:rsid w:val="00A9057F"/>
    <w:rsid w:val="00A90755"/>
    <w:rsid w:val="00A908BA"/>
    <w:rsid w:val="00A90C19"/>
    <w:rsid w:val="00A90C44"/>
    <w:rsid w:val="00A90E88"/>
    <w:rsid w:val="00A91230"/>
    <w:rsid w:val="00A91323"/>
    <w:rsid w:val="00A91673"/>
    <w:rsid w:val="00A916C6"/>
    <w:rsid w:val="00A918B6"/>
    <w:rsid w:val="00A91910"/>
    <w:rsid w:val="00A9199B"/>
    <w:rsid w:val="00A91A4A"/>
    <w:rsid w:val="00A91CF3"/>
    <w:rsid w:val="00A91DDC"/>
    <w:rsid w:val="00A91F83"/>
    <w:rsid w:val="00A92049"/>
    <w:rsid w:val="00A922C3"/>
    <w:rsid w:val="00A924F4"/>
    <w:rsid w:val="00A925BA"/>
    <w:rsid w:val="00A92799"/>
    <w:rsid w:val="00A9293F"/>
    <w:rsid w:val="00A92C06"/>
    <w:rsid w:val="00A92CEF"/>
    <w:rsid w:val="00A92D0F"/>
    <w:rsid w:val="00A92F57"/>
    <w:rsid w:val="00A93018"/>
    <w:rsid w:val="00A9309A"/>
    <w:rsid w:val="00A932AF"/>
    <w:rsid w:val="00A932F5"/>
    <w:rsid w:val="00A93696"/>
    <w:rsid w:val="00A936C0"/>
    <w:rsid w:val="00A936D9"/>
    <w:rsid w:val="00A93EC1"/>
    <w:rsid w:val="00A9404C"/>
    <w:rsid w:val="00A94157"/>
    <w:rsid w:val="00A9422F"/>
    <w:rsid w:val="00A94230"/>
    <w:rsid w:val="00A9471F"/>
    <w:rsid w:val="00A947D6"/>
    <w:rsid w:val="00A948D4"/>
    <w:rsid w:val="00A9490A"/>
    <w:rsid w:val="00A9496F"/>
    <w:rsid w:val="00A94A64"/>
    <w:rsid w:val="00A94AFC"/>
    <w:rsid w:val="00A94FA5"/>
    <w:rsid w:val="00A95087"/>
    <w:rsid w:val="00A9519D"/>
    <w:rsid w:val="00A95335"/>
    <w:rsid w:val="00A95561"/>
    <w:rsid w:val="00A9559E"/>
    <w:rsid w:val="00A95705"/>
    <w:rsid w:val="00A95B69"/>
    <w:rsid w:val="00A95B86"/>
    <w:rsid w:val="00A95DFF"/>
    <w:rsid w:val="00A961DC"/>
    <w:rsid w:val="00A96315"/>
    <w:rsid w:val="00A9660F"/>
    <w:rsid w:val="00A96887"/>
    <w:rsid w:val="00A96AD2"/>
    <w:rsid w:val="00A96B3C"/>
    <w:rsid w:val="00A96D4B"/>
    <w:rsid w:val="00A96EFF"/>
    <w:rsid w:val="00A96F79"/>
    <w:rsid w:val="00A97298"/>
    <w:rsid w:val="00A977D4"/>
    <w:rsid w:val="00A9780D"/>
    <w:rsid w:val="00A978D7"/>
    <w:rsid w:val="00A97C18"/>
    <w:rsid w:val="00A97D88"/>
    <w:rsid w:val="00A97EAA"/>
    <w:rsid w:val="00A97FDD"/>
    <w:rsid w:val="00A97FE3"/>
    <w:rsid w:val="00AA0031"/>
    <w:rsid w:val="00AA0311"/>
    <w:rsid w:val="00AA05FB"/>
    <w:rsid w:val="00AA0681"/>
    <w:rsid w:val="00AA06E2"/>
    <w:rsid w:val="00AA0816"/>
    <w:rsid w:val="00AA0A58"/>
    <w:rsid w:val="00AA0AB5"/>
    <w:rsid w:val="00AA0B95"/>
    <w:rsid w:val="00AA0C9A"/>
    <w:rsid w:val="00AA1035"/>
    <w:rsid w:val="00AA1167"/>
    <w:rsid w:val="00AA1235"/>
    <w:rsid w:val="00AA12F4"/>
    <w:rsid w:val="00AA1483"/>
    <w:rsid w:val="00AA15D5"/>
    <w:rsid w:val="00AA1794"/>
    <w:rsid w:val="00AA18F6"/>
    <w:rsid w:val="00AA19D8"/>
    <w:rsid w:val="00AA1DAC"/>
    <w:rsid w:val="00AA1F42"/>
    <w:rsid w:val="00AA20DE"/>
    <w:rsid w:val="00AA22B7"/>
    <w:rsid w:val="00AA24E3"/>
    <w:rsid w:val="00AA2732"/>
    <w:rsid w:val="00AA29D3"/>
    <w:rsid w:val="00AA2B20"/>
    <w:rsid w:val="00AA2B5F"/>
    <w:rsid w:val="00AA2C2D"/>
    <w:rsid w:val="00AA2EFE"/>
    <w:rsid w:val="00AA2F04"/>
    <w:rsid w:val="00AA325F"/>
    <w:rsid w:val="00AA33EB"/>
    <w:rsid w:val="00AA34CE"/>
    <w:rsid w:val="00AA36D2"/>
    <w:rsid w:val="00AA3811"/>
    <w:rsid w:val="00AA382A"/>
    <w:rsid w:val="00AA39D1"/>
    <w:rsid w:val="00AA39F9"/>
    <w:rsid w:val="00AA3A82"/>
    <w:rsid w:val="00AA3C42"/>
    <w:rsid w:val="00AA400C"/>
    <w:rsid w:val="00AA40E4"/>
    <w:rsid w:val="00AA4185"/>
    <w:rsid w:val="00AA42FD"/>
    <w:rsid w:val="00AA43CA"/>
    <w:rsid w:val="00AA4426"/>
    <w:rsid w:val="00AA4657"/>
    <w:rsid w:val="00AA46AC"/>
    <w:rsid w:val="00AA46D7"/>
    <w:rsid w:val="00AA489C"/>
    <w:rsid w:val="00AA489E"/>
    <w:rsid w:val="00AA48FB"/>
    <w:rsid w:val="00AA4CF4"/>
    <w:rsid w:val="00AA4D39"/>
    <w:rsid w:val="00AA4EDE"/>
    <w:rsid w:val="00AA4F59"/>
    <w:rsid w:val="00AA5127"/>
    <w:rsid w:val="00AA535C"/>
    <w:rsid w:val="00AA540B"/>
    <w:rsid w:val="00AA553C"/>
    <w:rsid w:val="00AA559F"/>
    <w:rsid w:val="00AA55DB"/>
    <w:rsid w:val="00AA5B41"/>
    <w:rsid w:val="00AA5B97"/>
    <w:rsid w:val="00AA5D40"/>
    <w:rsid w:val="00AA5EC9"/>
    <w:rsid w:val="00AA5F18"/>
    <w:rsid w:val="00AA6053"/>
    <w:rsid w:val="00AA6250"/>
    <w:rsid w:val="00AA66B8"/>
    <w:rsid w:val="00AA680E"/>
    <w:rsid w:val="00AA690D"/>
    <w:rsid w:val="00AA6981"/>
    <w:rsid w:val="00AA6AF6"/>
    <w:rsid w:val="00AA6F03"/>
    <w:rsid w:val="00AA7266"/>
    <w:rsid w:val="00AA72E9"/>
    <w:rsid w:val="00AA72F6"/>
    <w:rsid w:val="00AA745B"/>
    <w:rsid w:val="00AA74F0"/>
    <w:rsid w:val="00AA758C"/>
    <w:rsid w:val="00AA7624"/>
    <w:rsid w:val="00AA76E4"/>
    <w:rsid w:val="00AA7762"/>
    <w:rsid w:val="00AA7841"/>
    <w:rsid w:val="00AA79A8"/>
    <w:rsid w:val="00AA7B6E"/>
    <w:rsid w:val="00AA7DE1"/>
    <w:rsid w:val="00AA7E18"/>
    <w:rsid w:val="00AA7E5E"/>
    <w:rsid w:val="00AB0494"/>
    <w:rsid w:val="00AB0683"/>
    <w:rsid w:val="00AB0828"/>
    <w:rsid w:val="00AB08D2"/>
    <w:rsid w:val="00AB0A3A"/>
    <w:rsid w:val="00AB0D6B"/>
    <w:rsid w:val="00AB0DC4"/>
    <w:rsid w:val="00AB0FE5"/>
    <w:rsid w:val="00AB0FFF"/>
    <w:rsid w:val="00AB1189"/>
    <w:rsid w:val="00AB166B"/>
    <w:rsid w:val="00AB1696"/>
    <w:rsid w:val="00AB1768"/>
    <w:rsid w:val="00AB1983"/>
    <w:rsid w:val="00AB1B83"/>
    <w:rsid w:val="00AB1CA5"/>
    <w:rsid w:val="00AB1F23"/>
    <w:rsid w:val="00AB1F78"/>
    <w:rsid w:val="00AB1FA6"/>
    <w:rsid w:val="00AB20CB"/>
    <w:rsid w:val="00AB2260"/>
    <w:rsid w:val="00AB2363"/>
    <w:rsid w:val="00AB23C1"/>
    <w:rsid w:val="00AB2884"/>
    <w:rsid w:val="00AB2A43"/>
    <w:rsid w:val="00AB2C53"/>
    <w:rsid w:val="00AB2C95"/>
    <w:rsid w:val="00AB2DC2"/>
    <w:rsid w:val="00AB2EFB"/>
    <w:rsid w:val="00AB2F1E"/>
    <w:rsid w:val="00AB3022"/>
    <w:rsid w:val="00AB30AA"/>
    <w:rsid w:val="00AB30B2"/>
    <w:rsid w:val="00AB317D"/>
    <w:rsid w:val="00AB3246"/>
    <w:rsid w:val="00AB35B3"/>
    <w:rsid w:val="00AB397C"/>
    <w:rsid w:val="00AB3A4B"/>
    <w:rsid w:val="00AB3E12"/>
    <w:rsid w:val="00AB4017"/>
    <w:rsid w:val="00AB4242"/>
    <w:rsid w:val="00AB4437"/>
    <w:rsid w:val="00AB47FA"/>
    <w:rsid w:val="00AB489F"/>
    <w:rsid w:val="00AB4AF7"/>
    <w:rsid w:val="00AB4EBC"/>
    <w:rsid w:val="00AB50A2"/>
    <w:rsid w:val="00AB52F0"/>
    <w:rsid w:val="00AB5598"/>
    <w:rsid w:val="00AB5841"/>
    <w:rsid w:val="00AB5D36"/>
    <w:rsid w:val="00AB6343"/>
    <w:rsid w:val="00AB647C"/>
    <w:rsid w:val="00AB6653"/>
    <w:rsid w:val="00AB673F"/>
    <w:rsid w:val="00AB6775"/>
    <w:rsid w:val="00AB6845"/>
    <w:rsid w:val="00AB68F1"/>
    <w:rsid w:val="00AB71DF"/>
    <w:rsid w:val="00AB7439"/>
    <w:rsid w:val="00AB74C2"/>
    <w:rsid w:val="00AB7757"/>
    <w:rsid w:val="00AB77D8"/>
    <w:rsid w:val="00AB7955"/>
    <w:rsid w:val="00AB7A8A"/>
    <w:rsid w:val="00AB7ABF"/>
    <w:rsid w:val="00AB7C61"/>
    <w:rsid w:val="00AB7D5C"/>
    <w:rsid w:val="00AC023F"/>
    <w:rsid w:val="00AC042C"/>
    <w:rsid w:val="00AC05B0"/>
    <w:rsid w:val="00AC0702"/>
    <w:rsid w:val="00AC08B6"/>
    <w:rsid w:val="00AC09C2"/>
    <w:rsid w:val="00AC0DA2"/>
    <w:rsid w:val="00AC1183"/>
    <w:rsid w:val="00AC1255"/>
    <w:rsid w:val="00AC13F4"/>
    <w:rsid w:val="00AC158D"/>
    <w:rsid w:val="00AC17C0"/>
    <w:rsid w:val="00AC183E"/>
    <w:rsid w:val="00AC1849"/>
    <w:rsid w:val="00AC1889"/>
    <w:rsid w:val="00AC18F2"/>
    <w:rsid w:val="00AC195E"/>
    <w:rsid w:val="00AC1AE7"/>
    <w:rsid w:val="00AC1D09"/>
    <w:rsid w:val="00AC1E6F"/>
    <w:rsid w:val="00AC1F13"/>
    <w:rsid w:val="00AC1F89"/>
    <w:rsid w:val="00AC2065"/>
    <w:rsid w:val="00AC20A4"/>
    <w:rsid w:val="00AC23EB"/>
    <w:rsid w:val="00AC2599"/>
    <w:rsid w:val="00AC262B"/>
    <w:rsid w:val="00AC26D0"/>
    <w:rsid w:val="00AC26F7"/>
    <w:rsid w:val="00AC27C0"/>
    <w:rsid w:val="00AC2854"/>
    <w:rsid w:val="00AC28DA"/>
    <w:rsid w:val="00AC299B"/>
    <w:rsid w:val="00AC2ADD"/>
    <w:rsid w:val="00AC2AFA"/>
    <w:rsid w:val="00AC2B20"/>
    <w:rsid w:val="00AC2CE7"/>
    <w:rsid w:val="00AC2E07"/>
    <w:rsid w:val="00AC3186"/>
    <w:rsid w:val="00AC3897"/>
    <w:rsid w:val="00AC3920"/>
    <w:rsid w:val="00AC3954"/>
    <w:rsid w:val="00AC3A0D"/>
    <w:rsid w:val="00AC3CCC"/>
    <w:rsid w:val="00AC3F26"/>
    <w:rsid w:val="00AC3F61"/>
    <w:rsid w:val="00AC413B"/>
    <w:rsid w:val="00AC4150"/>
    <w:rsid w:val="00AC41F1"/>
    <w:rsid w:val="00AC4241"/>
    <w:rsid w:val="00AC431F"/>
    <w:rsid w:val="00AC433E"/>
    <w:rsid w:val="00AC4624"/>
    <w:rsid w:val="00AC46B9"/>
    <w:rsid w:val="00AC48F0"/>
    <w:rsid w:val="00AC4A8E"/>
    <w:rsid w:val="00AC4F1D"/>
    <w:rsid w:val="00AC5109"/>
    <w:rsid w:val="00AC5401"/>
    <w:rsid w:val="00AC56F0"/>
    <w:rsid w:val="00AC5A80"/>
    <w:rsid w:val="00AC5A8B"/>
    <w:rsid w:val="00AC5AB9"/>
    <w:rsid w:val="00AC5B04"/>
    <w:rsid w:val="00AC5C47"/>
    <w:rsid w:val="00AC5D0A"/>
    <w:rsid w:val="00AC5EFF"/>
    <w:rsid w:val="00AC6040"/>
    <w:rsid w:val="00AC6070"/>
    <w:rsid w:val="00AC63E3"/>
    <w:rsid w:val="00AC6642"/>
    <w:rsid w:val="00AC66C3"/>
    <w:rsid w:val="00AC6731"/>
    <w:rsid w:val="00AC6732"/>
    <w:rsid w:val="00AC6814"/>
    <w:rsid w:val="00AC68EF"/>
    <w:rsid w:val="00AC7054"/>
    <w:rsid w:val="00AC70C5"/>
    <w:rsid w:val="00AC714D"/>
    <w:rsid w:val="00AC732F"/>
    <w:rsid w:val="00AC76D4"/>
    <w:rsid w:val="00AC791C"/>
    <w:rsid w:val="00AC7956"/>
    <w:rsid w:val="00AC7B32"/>
    <w:rsid w:val="00AC7CDD"/>
    <w:rsid w:val="00AC7CF9"/>
    <w:rsid w:val="00AC7DC0"/>
    <w:rsid w:val="00AC7E54"/>
    <w:rsid w:val="00AC7E57"/>
    <w:rsid w:val="00AC7EE5"/>
    <w:rsid w:val="00AC7F5C"/>
    <w:rsid w:val="00AD0139"/>
    <w:rsid w:val="00AD01D2"/>
    <w:rsid w:val="00AD030D"/>
    <w:rsid w:val="00AD03E2"/>
    <w:rsid w:val="00AD0561"/>
    <w:rsid w:val="00AD0590"/>
    <w:rsid w:val="00AD098C"/>
    <w:rsid w:val="00AD0B01"/>
    <w:rsid w:val="00AD0BC3"/>
    <w:rsid w:val="00AD0D79"/>
    <w:rsid w:val="00AD0E10"/>
    <w:rsid w:val="00AD0E31"/>
    <w:rsid w:val="00AD12AD"/>
    <w:rsid w:val="00AD133E"/>
    <w:rsid w:val="00AD1485"/>
    <w:rsid w:val="00AD1518"/>
    <w:rsid w:val="00AD155D"/>
    <w:rsid w:val="00AD1726"/>
    <w:rsid w:val="00AD1BC3"/>
    <w:rsid w:val="00AD1C62"/>
    <w:rsid w:val="00AD1D33"/>
    <w:rsid w:val="00AD1D92"/>
    <w:rsid w:val="00AD2069"/>
    <w:rsid w:val="00AD20A0"/>
    <w:rsid w:val="00AD20E8"/>
    <w:rsid w:val="00AD28F2"/>
    <w:rsid w:val="00AD2C28"/>
    <w:rsid w:val="00AD3076"/>
    <w:rsid w:val="00AD30C1"/>
    <w:rsid w:val="00AD3346"/>
    <w:rsid w:val="00AD36BD"/>
    <w:rsid w:val="00AD36DC"/>
    <w:rsid w:val="00AD370E"/>
    <w:rsid w:val="00AD3782"/>
    <w:rsid w:val="00AD3814"/>
    <w:rsid w:val="00AD3824"/>
    <w:rsid w:val="00AD3990"/>
    <w:rsid w:val="00AD39AE"/>
    <w:rsid w:val="00AD3A64"/>
    <w:rsid w:val="00AD3B5A"/>
    <w:rsid w:val="00AD3BDD"/>
    <w:rsid w:val="00AD3CB7"/>
    <w:rsid w:val="00AD3CD4"/>
    <w:rsid w:val="00AD3E75"/>
    <w:rsid w:val="00AD4209"/>
    <w:rsid w:val="00AD44F2"/>
    <w:rsid w:val="00AD4A1B"/>
    <w:rsid w:val="00AD4AE6"/>
    <w:rsid w:val="00AD4BB4"/>
    <w:rsid w:val="00AD4C75"/>
    <w:rsid w:val="00AD4C97"/>
    <w:rsid w:val="00AD4F37"/>
    <w:rsid w:val="00AD523B"/>
    <w:rsid w:val="00AD5315"/>
    <w:rsid w:val="00AD54C9"/>
    <w:rsid w:val="00AD5696"/>
    <w:rsid w:val="00AD56B5"/>
    <w:rsid w:val="00AD58CA"/>
    <w:rsid w:val="00AD5C6F"/>
    <w:rsid w:val="00AD5D54"/>
    <w:rsid w:val="00AD5DC4"/>
    <w:rsid w:val="00AD6233"/>
    <w:rsid w:val="00AD6606"/>
    <w:rsid w:val="00AD67C6"/>
    <w:rsid w:val="00AD68FE"/>
    <w:rsid w:val="00AD6917"/>
    <w:rsid w:val="00AD695D"/>
    <w:rsid w:val="00AD6C51"/>
    <w:rsid w:val="00AD6E3F"/>
    <w:rsid w:val="00AD748A"/>
    <w:rsid w:val="00AD74E6"/>
    <w:rsid w:val="00AD7636"/>
    <w:rsid w:val="00AD7769"/>
    <w:rsid w:val="00AD77A3"/>
    <w:rsid w:val="00AD78B1"/>
    <w:rsid w:val="00AD795B"/>
    <w:rsid w:val="00AD7D5C"/>
    <w:rsid w:val="00AD7EE2"/>
    <w:rsid w:val="00AE011E"/>
    <w:rsid w:val="00AE01E4"/>
    <w:rsid w:val="00AE04B0"/>
    <w:rsid w:val="00AE04C3"/>
    <w:rsid w:val="00AE0519"/>
    <w:rsid w:val="00AE051C"/>
    <w:rsid w:val="00AE06F7"/>
    <w:rsid w:val="00AE0828"/>
    <w:rsid w:val="00AE0914"/>
    <w:rsid w:val="00AE0D14"/>
    <w:rsid w:val="00AE0DE7"/>
    <w:rsid w:val="00AE0E0C"/>
    <w:rsid w:val="00AE0E1A"/>
    <w:rsid w:val="00AE1102"/>
    <w:rsid w:val="00AE1125"/>
    <w:rsid w:val="00AE12EA"/>
    <w:rsid w:val="00AE137A"/>
    <w:rsid w:val="00AE143B"/>
    <w:rsid w:val="00AE160B"/>
    <w:rsid w:val="00AE16D1"/>
    <w:rsid w:val="00AE1749"/>
    <w:rsid w:val="00AE17C1"/>
    <w:rsid w:val="00AE18C7"/>
    <w:rsid w:val="00AE19D3"/>
    <w:rsid w:val="00AE1A08"/>
    <w:rsid w:val="00AE1AC5"/>
    <w:rsid w:val="00AE1BA3"/>
    <w:rsid w:val="00AE1BD5"/>
    <w:rsid w:val="00AE1DA6"/>
    <w:rsid w:val="00AE22E3"/>
    <w:rsid w:val="00AE23C1"/>
    <w:rsid w:val="00AE23E3"/>
    <w:rsid w:val="00AE2430"/>
    <w:rsid w:val="00AE2837"/>
    <w:rsid w:val="00AE2961"/>
    <w:rsid w:val="00AE2BCE"/>
    <w:rsid w:val="00AE2CA1"/>
    <w:rsid w:val="00AE2D54"/>
    <w:rsid w:val="00AE2DFA"/>
    <w:rsid w:val="00AE2EC6"/>
    <w:rsid w:val="00AE2F56"/>
    <w:rsid w:val="00AE2FBB"/>
    <w:rsid w:val="00AE338C"/>
    <w:rsid w:val="00AE33D7"/>
    <w:rsid w:val="00AE36B9"/>
    <w:rsid w:val="00AE36C5"/>
    <w:rsid w:val="00AE373B"/>
    <w:rsid w:val="00AE3BE2"/>
    <w:rsid w:val="00AE3CBD"/>
    <w:rsid w:val="00AE3CF0"/>
    <w:rsid w:val="00AE3D3A"/>
    <w:rsid w:val="00AE3E18"/>
    <w:rsid w:val="00AE4359"/>
    <w:rsid w:val="00AE4515"/>
    <w:rsid w:val="00AE45CD"/>
    <w:rsid w:val="00AE463E"/>
    <w:rsid w:val="00AE472D"/>
    <w:rsid w:val="00AE489A"/>
    <w:rsid w:val="00AE48F4"/>
    <w:rsid w:val="00AE4997"/>
    <w:rsid w:val="00AE49E6"/>
    <w:rsid w:val="00AE4A8E"/>
    <w:rsid w:val="00AE4E47"/>
    <w:rsid w:val="00AE4F7C"/>
    <w:rsid w:val="00AE4FF9"/>
    <w:rsid w:val="00AE501F"/>
    <w:rsid w:val="00AE523A"/>
    <w:rsid w:val="00AE53EE"/>
    <w:rsid w:val="00AE5460"/>
    <w:rsid w:val="00AE56F9"/>
    <w:rsid w:val="00AE5894"/>
    <w:rsid w:val="00AE5925"/>
    <w:rsid w:val="00AE594A"/>
    <w:rsid w:val="00AE5CFE"/>
    <w:rsid w:val="00AE60D1"/>
    <w:rsid w:val="00AE63BE"/>
    <w:rsid w:val="00AE63DA"/>
    <w:rsid w:val="00AE6D7F"/>
    <w:rsid w:val="00AE6F13"/>
    <w:rsid w:val="00AE6F34"/>
    <w:rsid w:val="00AE6FEF"/>
    <w:rsid w:val="00AE712F"/>
    <w:rsid w:val="00AE7262"/>
    <w:rsid w:val="00AE73A9"/>
    <w:rsid w:val="00AE74E2"/>
    <w:rsid w:val="00AE793E"/>
    <w:rsid w:val="00AE7A24"/>
    <w:rsid w:val="00AE7B15"/>
    <w:rsid w:val="00AE7C98"/>
    <w:rsid w:val="00AE7D0B"/>
    <w:rsid w:val="00AF005E"/>
    <w:rsid w:val="00AF0108"/>
    <w:rsid w:val="00AF0226"/>
    <w:rsid w:val="00AF0A95"/>
    <w:rsid w:val="00AF0AC4"/>
    <w:rsid w:val="00AF0DD0"/>
    <w:rsid w:val="00AF0F8C"/>
    <w:rsid w:val="00AF11F3"/>
    <w:rsid w:val="00AF13FE"/>
    <w:rsid w:val="00AF16CB"/>
    <w:rsid w:val="00AF1775"/>
    <w:rsid w:val="00AF1793"/>
    <w:rsid w:val="00AF1836"/>
    <w:rsid w:val="00AF18E5"/>
    <w:rsid w:val="00AF1A08"/>
    <w:rsid w:val="00AF1A9C"/>
    <w:rsid w:val="00AF2003"/>
    <w:rsid w:val="00AF220E"/>
    <w:rsid w:val="00AF241F"/>
    <w:rsid w:val="00AF2697"/>
    <w:rsid w:val="00AF2782"/>
    <w:rsid w:val="00AF284D"/>
    <w:rsid w:val="00AF2863"/>
    <w:rsid w:val="00AF290F"/>
    <w:rsid w:val="00AF2D42"/>
    <w:rsid w:val="00AF2EFF"/>
    <w:rsid w:val="00AF3154"/>
    <w:rsid w:val="00AF3495"/>
    <w:rsid w:val="00AF3820"/>
    <w:rsid w:val="00AF3C91"/>
    <w:rsid w:val="00AF3FDF"/>
    <w:rsid w:val="00AF40CD"/>
    <w:rsid w:val="00AF4331"/>
    <w:rsid w:val="00AF4344"/>
    <w:rsid w:val="00AF43EB"/>
    <w:rsid w:val="00AF4404"/>
    <w:rsid w:val="00AF4467"/>
    <w:rsid w:val="00AF487E"/>
    <w:rsid w:val="00AF4894"/>
    <w:rsid w:val="00AF4970"/>
    <w:rsid w:val="00AF4B7E"/>
    <w:rsid w:val="00AF4C74"/>
    <w:rsid w:val="00AF4F75"/>
    <w:rsid w:val="00AF5058"/>
    <w:rsid w:val="00AF5102"/>
    <w:rsid w:val="00AF551C"/>
    <w:rsid w:val="00AF57C8"/>
    <w:rsid w:val="00AF57DC"/>
    <w:rsid w:val="00AF58FB"/>
    <w:rsid w:val="00AF5A71"/>
    <w:rsid w:val="00AF5B2D"/>
    <w:rsid w:val="00AF5F93"/>
    <w:rsid w:val="00AF627D"/>
    <w:rsid w:val="00AF62BF"/>
    <w:rsid w:val="00AF62DC"/>
    <w:rsid w:val="00AF6639"/>
    <w:rsid w:val="00AF664C"/>
    <w:rsid w:val="00AF680F"/>
    <w:rsid w:val="00AF68F0"/>
    <w:rsid w:val="00AF6B7D"/>
    <w:rsid w:val="00AF6C23"/>
    <w:rsid w:val="00AF6CE8"/>
    <w:rsid w:val="00AF6DEF"/>
    <w:rsid w:val="00AF6E05"/>
    <w:rsid w:val="00AF71B9"/>
    <w:rsid w:val="00AF7367"/>
    <w:rsid w:val="00AF737E"/>
    <w:rsid w:val="00AF7C8A"/>
    <w:rsid w:val="00AF7CFD"/>
    <w:rsid w:val="00AF7DA9"/>
    <w:rsid w:val="00AF7E0A"/>
    <w:rsid w:val="00B00211"/>
    <w:rsid w:val="00B0041E"/>
    <w:rsid w:val="00B00842"/>
    <w:rsid w:val="00B00912"/>
    <w:rsid w:val="00B00A06"/>
    <w:rsid w:val="00B00A2F"/>
    <w:rsid w:val="00B00FB7"/>
    <w:rsid w:val="00B010D9"/>
    <w:rsid w:val="00B010DE"/>
    <w:rsid w:val="00B0156D"/>
    <w:rsid w:val="00B01652"/>
    <w:rsid w:val="00B01814"/>
    <w:rsid w:val="00B0195C"/>
    <w:rsid w:val="00B01A7C"/>
    <w:rsid w:val="00B01D47"/>
    <w:rsid w:val="00B0204E"/>
    <w:rsid w:val="00B026C1"/>
    <w:rsid w:val="00B026E5"/>
    <w:rsid w:val="00B02891"/>
    <w:rsid w:val="00B028A6"/>
    <w:rsid w:val="00B029FC"/>
    <w:rsid w:val="00B02B11"/>
    <w:rsid w:val="00B02CAA"/>
    <w:rsid w:val="00B02CF8"/>
    <w:rsid w:val="00B02D1A"/>
    <w:rsid w:val="00B02EBA"/>
    <w:rsid w:val="00B03454"/>
    <w:rsid w:val="00B034F3"/>
    <w:rsid w:val="00B0359A"/>
    <w:rsid w:val="00B0362F"/>
    <w:rsid w:val="00B0373F"/>
    <w:rsid w:val="00B03813"/>
    <w:rsid w:val="00B03940"/>
    <w:rsid w:val="00B03A92"/>
    <w:rsid w:val="00B03B39"/>
    <w:rsid w:val="00B03C7E"/>
    <w:rsid w:val="00B03CB7"/>
    <w:rsid w:val="00B03EBA"/>
    <w:rsid w:val="00B03EF1"/>
    <w:rsid w:val="00B03F2F"/>
    <w:rsid w:val="00B03FF6"/>
    <w:rsid w:val="00B04044"/>
    <w:rsid w:val="00B04314"/>
    <w:rsid w:val="00B0453C"/>
    <w:rsid w:val="00B04557"/>
    <w:rsid w:val="00B045BA"/>
    <w:rsid w:val="00B04660"/>
    <w:rsid w:val="00B04755"/>
    <w:rsid w:val="00B0479C"/>
    <w:rsid w:val="00B0481B"/>
    <w:rsid w:val="00B0481E"/>
    <w:rsid w:val="00B0482A"/>
    <w:rsid w:val="00B04A0F"/>
    <w:rsid w:val="00B04AF6"/>
    <w:rsid w:val="00B04BEC"/>
    <w:rsid w:val="00B04FC2"/>
    <w:rsid w:val="00B05093"/>
    <w:rsid w:val="00B0511C"/>
    <w:rsid w:val="00B0517A"/>
    <w:rsid w:val="00B052F4"/>
    <w:rsid w:val="00B05306"/>
    <w:rsid w:val="00B05476"/>
    <w:rsid w:val="00B05548"/>
    <w:rsid w:val="00B05572"/>
    <w:rsid w:val="00B057E2"/>
    <w:rsid w:val="00B05ADB"/>
    <w:rsid w:val="00B05B56"/>
    <w:rsid w:val="00B05DD1"/>
    <w:rsid w:val="00B05F0C"/>
    <w:rsid w:val="00B06130"/>
    <w:rsid w:val="00B063F0"/>
    <w:rsid w:val="00B0641E"/>
    <w:rsid w:val="00B06440"/>
    <w:rsid w:val="00B06623"/>
    <w:rsid w:val="00B066C2"/>
    <w:rsid w:val="00B06845"/>
    <w:rsid w:val="00B06C6D"/>
    <w:rsid w:val="00B06CC5"/>
    <w:rsid w:val="00B06E65"/>
    <w:rsid w:val="00B06E74"/>
    <w:rsid w:val="00B073A4"/>
    <w:rsid w:val="00B074A2"/>
    <w:rsid w:val="00B07574"/>
    <w:rsid w:val="00B07871"/>
    <w:rsid w:val="00B07949"/>
    <w:rsid w:val="00B079B8"/>
    <w:rsid w:val="00B079C0"/>
    <w:rsid w:val="00B07A8E"/>
    <w:rsid w:val="00B07B63"/>
    <w:rsid w:val="00B07C25"/>
    <w:rsid w:val="00B07C42"/>
    <w:rsid w:val="00B07D32"/>
    <w:rsid w:val="00B07E3B"/>
    <w:rsid w:val="00B07F6D"/>
    <w:rsid w:val="00B10135"/>
    <w:rsid w:val="00B101C0"/>
    <w:rsid w:val="00B1040D"/>
    <w:rsid w:val="00B10628"/>
    <w:rsid w:val="00B10668"/>
    <w:rsid w:val="00B106D9"/>
    <w:rsid w:val="00B106DA"/>
    <w:rsid w:val="00B107F4"/>
    <w:rsid w:val="00B108A6"/>
    <w:rsid w:val="00B10B19"/>
    <w:rsid w:val="00B10C69"/>
    <w:rsid w:val="00B10DC4"/>
    <w:rsid w:val="00B10E8A"/>
    <w:rsid w:val="00B114CE"/>
    <w:rsid w:val="00B114E8"/>
    <w:rsid w:val="00B115B9"/>
    <w:rsid w:val="00B115CD"/>
    <w:rsid w:val="00B115F3"/>
    <w:rsid w:val="00B11671"/>
    <w:rsid w:val="00B1175A"/>
    <w:rsid w:val="00B11838"/>
    <w:rsid w:val="00B1199D"/>
    <w:rsid w:val="00B11A69"/>
    <w:rsid w:val="00B11B40"/>
    <w:rsid w:val="00B11BBE"/>
    <w:rsid w:val="00B11CB6"/>
    <w:rsid w:val="00B11E30"/>
    <w:rsid w:val="00B122F3"/>
    <w:rsid w:val="00B1231E"/>
    <w:rsid w:val="00B123E2"/>
    <w:rsid w:val="00B1256D"/>
    <w:rsid w:val="00B126EE"/>
    <w:rsid w:val="00B12867"/>
    <w:rsid w:val="00B12A6F"/>
    <w:rsid w:val="00B12BED"/>
    <w:rsid w:val="00B13004"/>
    <w:rsid w:val="00B131D8"/>
    <w:rsid w:val="00B134B5"/>
    <w:rsid w:val="00B134D3"/>
    <w:rsid w:val="00B138D3"/>
    <w:rsid w:val="00B13936"/>
    <w:rsid w:val="00B1396F"/>
    <w:rsid w:val="00B13BE3"/>
    <w:rsid w:val="00B13F6F"/>
    <w:rsid w:val="00B14014"/>
    <w:rsid w:val="00B14033"/>
    <w:rsid w:val="00B1420D"/>
    <w:rsid w:val="00B1488C"/>
    <w:rsid w:val="00B14ADC"/>
    <w:rsid w:val="00B14C50"/>
    <w:rsid w:val="00B14F28"/>
    <w:rsid w:val="00B15371"/>
    <w:rsid w:val="00B15436"/>
    <w:rsid w:val="00B1547E"/>
    <w:rsid w:val="00B154F9"/>
    <w:rsid w:val="00B15529"/>
    <w:rsid w:val="00B15591"/>
    <w:rsid w:val="00B156CD"/>
    <w:rsid w:val="00B156D6"/>
    <w:rsid w:val="00B1593C"/>
    <w:rsid w:val="00B15BD4"/>
    <w:rsid w:val="00B15CD9"/>
    <w:rsid w:val="00B15D84"/>
    <w:rsid w:val="00B165B3"/>
    <w:rsid w:val="00B1660A"/>
    <w:rsid w:val="00B16BDC"/>
    <w:rsid w:val="00B16D71"/>
    <w:rsid w:val="00B16DA1"/>
    <w:rsid w:val="00B16E05"/>
    <w:rsid w:val="00B16E6A"/>
    <w:rsid w:val="00B16F73"/>
    <w:rsid w:val="00B16FD5"/>
    <w:rsid w:val="00B17308"/>
    <w:rsid w:val="00B17484"/>
    <w:rsid w:val="00B176ED"/>
    <w:rsid w:val="00B17AAD"/>
    <w:rsid w:val="00B17E66"/>
    <w:rsid w:val="00B201E9"/>
    <w:rsid w:val="00B202E4"/>
    <w:rsid w:val="00B203EE"/>
    <w:rsid w:val="00B205D7"/>
    <w:rsid w:val="00B2070A"/>
    <w:rsid w:val="00B207FD"/>
    <w:rsid w:val="00B20929"/>
    <w:rsid w:val="00B2098C"/>
    <w:rsid w:val="00B20BA2"/>
    <w:rsid w:val="00B20BAE"/>
    <w:rsid w:val="00B20C69"/>
    <w:rsid w:val="00B20CCC"/>
    <w:rsid w:val="00B20DE9"/>
    <w:rsid w:val="00B211F8"/>
    <w:rsid w:val="00B21399"/>
    <w:rsid w:val="00B213E4"/>
    <w:rsid w:val="00B21442"/>
    <w:rsid w:val="00B21644"/>
    <w:rsid w:val="00B21684"/>
    <w:rsid w:val="00B216F7"/>
    <w:rsid w:val="00B21774"/>
    <w:rsid w:val="00B21904"/>
    <w:rsid w:val="00B2194A"/>
    <w:rsid w:val="00B2199E"/>
    <w:rsid w:val="00B21BA9"/>
    <w:rsid w:val="00B21D36"/>
    <w:rsid w:val="00B21EB4"/>
    <w:rsid w:val="00B22393"/>
    <w:rsid w:val="00B22798"/>
    <w:rsid w:val="00B22942"/>
    <w:rsid w:val="00B2296F"/>
    <w:rsid w:val="00B22A80"/>
    <w:rsid w:val="00B22C1A"/>
    <w:rsid w:val="00B22D1F"/>
    <w:rsid w:val="00B22E5E"/>
    <w:rsid w:val="00B22F7F"/>
    <w:rsid w:val="00B22FA4"/>
    <w:rsid w:val="00B230A4"/>
    <w:rsid w:val="00B23110"/>
    <w:rsid w:val="00B2327E"/>
    <w:rsid w:val="00B23344"/>
    <w:rsid w:val="00B23ACA"/>
    <w:rsid w:val="00B23B30"/>
    <w:rsid w:val="00B23C7C"/>
    <w:rsid w:val="00B23C9E"/>
    <w:rsid w:val="00B23E56"/>
    <w:rsid w:val="00B23E9A"/>
    <w:rsid w:val="00B23F11"/>
    <w:rsid w:val="00B23F9E"/>
    <w:rsid w:val="00B23FF0"/>
    <w:rsid w:val="00B24200"/>
    <w:rsid w:val="00B244BF"/>
    <w:rsid w:val="00B24738"/>
    <w:rsid w:val="00B24781"/>
    <w:rsid w:val="00B247B6"/>
    <w:rsid w:val="00B247C9"/>
    <w:rsid w:val="00B249AD"/>
    <w:rsid w:val="00B24C92"/>
    <w:rsid w:val="00B24D5A"/>
    <w:rsid w:val="00B24E25"/>
    <w:rsid w:val="00B24E69"/>
    <w:rsid w:val="00B2502F"/>
    <w:rsid w:val="00B250E0"/>
    <w:rsid w:val="00B250F7"/>
    <w:rsid w:val="00B25159"/>
    <w:rsid w:val="00B2519E"/>
    <w:rsid w:val="00B251DB"/>
    <w:rsid w:val="00B251FB"/>
    <w:rsid w:val="00B25207"/>
    <w:rsid w:val="00B2522A"/>
    <w:rsid w:val="00B25403"/>
    <w:rsid w:val="00B2553E"/>
    <w:rsid w:val="00B255A2"/>
    <w:rsid w:val="00B25708"/>
    <w:rsid w:val="00B25831"/>
    <w:rsid w:val="00B25863"/>
    <w:rsid w:val="00B25881"/>
    <w:rsid w:val="00B25A4E"/>
    <w:rsid w:val="00B25A59"/>
    <w:rsid w:val="00B25AAF"/>
    <w:rsid w:val="00B25BBA"/>
    <w:rsid w:val="00B25DCE"/>
    <w:rsid w:val="00B26193"/>
    <w:rsid w:val="00B26206"/>
    <w:rsid w:val="00B26293"/>
    <w:rsid w:val="00B262C7"/>
    <w:rsid w:val="00B262F7"/>
    <w:rsid w:val="00B265EB"/>
    <w:rsid w:val="00B2663D"/>
    <w:rsid w:val="00B2693C"/>
    <w:rsid w:val="00B26967"/>
    <w:rsid w:val="00B26A0C"/>
    <w:rsid w:val="00B26EB6"/>
    <w:rsid w:val="00B26FC1"/>
    <w:rsid w:val="00B270F4"/>
    <w:rsid w:val="00B272E4"/>
    <w:rsid w:val="00B276EA"/>
    <w:rsid w:val="00B2771E"/>
    <w:rsid w:val="00B27953"/>
    <w:rsid w:val="00B27A97"/>
    <w:rsid w:val="00B27CB3"/>
    <w:rsid w:val="00B27DC3"/>
    <w:rsid w:val="00B27E3A"/>
    <w:rsid w:val="00B30363"/>
    <w:rsid w:val="00B3071B"/>
    <w:rsid w:val="00B3092F"/>
    <w:rsid w:val="00B30A81"/>
    <w:rsid w:val="00B30A9D"/>
    <w:rsid w:val="00B30BBE"/>
    <w:rsid w:val="00B311D8"/>
    <w:rsid w:val="00B31292"/>
    <w:rsid w:val="00B316C3"/>
    <w:rsid w:val="00B31935"/>
    <w:rsid w:val="00B31ACD"/>
    <w:rsid w:val="00B31ADF"/>
    <w:rsid w:val="00B31FAF"/>
    <w:rsid w:val="00B32201"/>
    <w:rsid w:val="00B32499"/>
    <w:rsid w:val="00B32735"/>
    <w:rsid w:val="00B327D0"/>
    <w:rsid w:val="00B329B0"/>
    <w:rsid w:val="00B329EC"/>
    <w:rsid w:val="00B32A79"/>
    <w:rsid w:val="00B32AA1"/>
    <w:rsid w:val="00B32C6D"/>
    <w:rsid w:val="00B32D39"/>
    <w:rsid w:val="00B32E25"/>
    <w:rsid w:val="00B32F97"/>
    <w:rsid w:val="00B3301E"/>
    <w:rsid w:val="00B33100"/>
    <w:rsid w:val="00B3345F"/>
    <w:rsid w:val="00B33473"/>
    <w:rsid w:val="00B33522"/>
    <w:rsid w:val="00B336EE"/>
    <w:rsid w:val="00B33712"/>
    <w:rsid w:val="00B3388F"/>
    <w:rsid w:val="00B3390B"/>
    <w:rsid w:val="00B33946"/>
    <w:rsid w:val="00B33A61"/>
    <w:rsid w:val="00B33BDD"/>
    <w:rsid w:val="00B33D0D"/>
    <w:rsid w:val="00B33E4F"/>
    <w:rsid w:val="00B340C4"/>
    <w:rsid w:val="00B343D2"/>
    <w:rsid w:val="00B34701"/>
    <w:rsid w:val="00B34824"/>
    <w:rsid w:val="00B34872"/>
    <w:rsid w:val="00B34917"/>
    <w:rsid w:val="00B34A65"/>
    <w:rsid w:val="00B34AC8"/>
    <w:rsid w:val="00B34AD8"/>
    <w:rsid w:val="00B34BC9"/>
    <w:rsid w:val="00B34BFA"/>
    <w:rsid w:val="00B34C02"/>
    <w:rsid w:val="00B34D34"/>
    <w:rsid w:val="00B3501C"/>
    <w:rsid w:val="00B35084"/>
    <w:rsid w:val="00B353E9"/>
    <w:rsid w:val="00B35711"/>
    <w:rsid w:val="00B357ED"/>
    <w:rsid w:val="00B35805"/>
    <w:rsid w:val="00B3582F"/>
    <w:rsid w:val="00B35AF3"/>
    <w:rsid w:val="00B35C5B"/>
    <w:rsid w:val="00B3621F"/>
    <w:rsid w:val="00B36233"/>
    <w:rsid w:val="00B364F0"/>
    <w:rsid w:val="00B3657E"/>
    <w:rsid w:val="00B36988"/>
    <w:rsid w:val="00B36AD0"/>
    <w:rsid w:val="00B36B2A"/>
    <w:rsid w:val="00B36E16"/>
    <w:rsid w:val="00B3703D"/>
    <w:rsid w:val="00B370C5"/>
    <w:rsid w:val="00B370EC"/>
    <w:rsid w:val="00B370FE"/>
    <w:rsid w:val="00B37299"/>
    <w:rsid w:val="00B372C0"/>
    <w:rsid w:val="00B372E0"/>
    <w:rsid w:val="00B37404"/>
    <w:rsid w:val="00B37619"/>
    <w:rsid w:val="00B3765F"/>
    <w:rsid w:val="00B37729"/>
    <w:rsid w:val="00B37879"/>
    <w:rsid w:val="00B37978"/>
    <w:rsid w:val="00B37D5E"/>
    <w:rsid w:val="00B37DC2"/>
    <w:rsid w:val="00B37FB3"/>
    <w:rsid w:val="00B4011F"/>
    <w:rsid w:val="00B40293"/>
    <w:rsid w:val="00B402B6"/>
    <w:rsid w:val="00B402BB"/>
    <w:rsid w:val="00B403D8"/>
    <w:rsid w:val="00B40442"/>
    <w:rsid w:val="00B40457"/>
    <w:rsid w:val="00B406F4"/>
    <w:rsid w:val="00B40871"/>
    <w:rsid w:val="00B40884"/>
    <w:rsid w:val="00B40885"/>
    <w:rsid w:val="00B40898"/>
    <w:rsid w:val="00B40B37"/>
    <w:rsid w:val="00B40B81"/>
    <w:rsid w:val="00B40BD5"/>
    <w:rsid w:val="00B40BDA"/>
    <w:rsid w:val="00B40CB6"/>
    <w:rsid w:val="00B40CBB"/>
    <w:rsid w:val="00B40D19"/>
    <w:rsid w:val="00B40E31"/>
    <w:rsid w:val="00B41005"/>
    <w:rsid w:val="00B4139C"/>
    <w:rsid w:val="00B4150B"/>
    <w:rsid w:val="00B4166B"/>
    <w:rsid w:val="00B416E9"/>
    <w:rsid w:val="00B41730"/>
    <w:rsid w:val="00B417FD"/>
    <w:rsid w:val="00B4182C"/>
    <w:rsid w:val="00B41832"/>
    <w:rsid w:val="00B419C9"/>
    <w:rsid w:val="00B41D76"/>
    <w:rsid w:val="00B420F9"/>
    <w:rsid w:val="00B424B3"/>
    <w:rsid w:val="00B424F8"/>
    <w:rsid w:val="00B429DD"/>
    <w:rsid w:val="00B43033"/>
    <w:rsid w:val="00B4308F"/>
    <w:rsid w:val="00B431A0"/>
    <w:rsid w:val="00B4347B"/>
    <w:rsid w:val="00B43644"/>
    <w:rsid w:val="00B437B4"/>
    <w:rsid w:val="00B439AA"/>
    <w:rsid w:val="00B439C7"/>
    <w:rsid w:val="00B43A1E"/>
    <w:rsid w:val="00B43BCA"/>
    <w:rsid w:val="00B43C70"/>
    <w:rsid w:val="00B43FEE"/>
    <w:rsid w:val="00B442EC"/>
    <w:rsid w:val="00B4440A"/>
    <w:rsid w:val="00B44705"/>
    <w:rsid w:val="00B447B6"/>
    <w:rsid w:val="00B44958"/>
    <w:rsid w:val="00B449C5"/>
    <w:rsid w:val="00B44A58"/>
    <w:rsid w:val="00B44ADB"/>
    <w:rsid w:val="00B44B3C"/>
    <w:rsid w:val="00B44C42"/>
    <w:rsid w:val="00B44D4C"/>
    <w:rsid w:val="00B44E5A"/>
    <w:rsid w:val="00B44F45"/>
    <w:rsid w:val="00B4511F"/>
    <w:rsid w:val="00B452FA"/>
    <w:rsid w:val="00B45502"/>
    <w:rsid w:val="00B45555"/>
    <w:rsid w:val="00B4556E"/>
    <w:rsid w:val="00B45631"/>
    <w:rsid w:val="00B45874"/>
    <w:rsid w:val="00B45BE2"/>
    <w:rsid w:val="00B45BEA"/>
    <w:rsid w:val="00B45BF9"/>
    <w:rsid w:val="00B45C19"/>
    <w:rsid w:val="00B45D96"/>
    <w:rsid w:val="00B45E72"/>
    <w:rsid w:val="00B46029"/>
    <w:rsid w:val="00B4605F"/>
    <w:rsid w:val="00B4623E"/>
    <w:rsid w:val="00B463F0"/>
    <w:rsid w:val="00B46474"/>
    <w:rsid w:val="00B46505"/>
    <w:rsid w:val="00B46590"/>
    <w:rsid w:val="00B46728"/>
    <w:rsid w:val="00B46797"/>
    <w:rsid w:val="00B46833"/>
    <w:rsid w:val="00B46D93"/>
    <w:rsid w:val="00B4726E"/>
    <w:rsid w:val="00B47620"/>
    <w:rsid w:val="00B476C1"/>
    <w:rsid w:val="00B476CF"/>
    <w:rsid w:val="00B4792B"/>
    <w:rsid w:val="00B479D3"/>
    <w:rsid w:val="00B47A3E"/>
    <w:rsid w:val="00B47AA3"/>
    <w:rsid w:val="00B47AB8"/>
    <w:rsid w:val="00B47B90"/>
    <w:rsid w:val="00B47F1B"/>
    <w:rsid w:val="00B500E6"/>
    <w:rsid w:val="00B50182"/>
    <w:rsid w:val="00B50283"/>
    <w:rsid w:val="00B502E9"/>
    <w:rsid w:val="00B50389"/>
    <w:rsid w:val="00B504DE"/>
    <w:rsid w:val="00B506CA"/>
    <w:rsid w:val="00B5098B"/>
    <w:rsid w:val="00B50ABE"/>
    <w:rsid w:val="00B50B6F"/>
    <w:rsid w:val="00B51089"/>
    <w:rsid w:val="00B51199"/>
    <w:rsid w:val="00B5122C"/>
    <w:rsid w:val="00B513B5"/>
    <w:rsid w:val="00B514C9"/>
    <w:rsid w:val="00B5167E"/>
    <w:rsid w:val="00B51A5A"/>
    <w:rsid w:val="00B51A77"/>
    <w:rsid w:val="00B51AA0"/>
    <w:rsid w:val="00B51E7C"/>
    <w:rsid w:val="00B520C7"/>
    <w:rsid w:val="00B52129"/>
    <w:rsid w:val="00B52351"/>
    <w:rsid w:val="00B523E2"/>
    <w:rsid w:val="00B523EA"/>
    <w:rsid w:val="00B52570"/>
    <w:rsid w:val="00B5277F"/>
    <w:rsid w:val="00B5287B"/>
    <w:rsid w:val="00B52896"/>
    <w:rsid w:val="00B528CA"/>
    <w:rsid w:val="00B528F0"/>
    <w:rsid w:val="00B52A85"/>
    <w:rsid w:val="00B52B52"/>
    <w:rsid w:val="00B52D92"/>
    <w:rsid w:val="00B52E77"/>
    <w:rsid w:val="00B52EAF"/>
    <w:rsid w:val="00B52EC4"/>
    <w:rsid w:val="00B52F80"/>
    <w:rsid w:val="00B53054"/>
    <w:rsid w:val="00B530E5"/>
    <w:rsid w:val="00B531B0"/>
    <w:rsid w:val="00B537AF"/>
    <w:rsid w:val="00B537EE"/>
    <w:rsid w:val="00B5380C"/>
    <w:rsid w:val="00B538FF"/>
    <w:rsid w:val="00B53A4E"/>
    <w:rsid w:val="00B53A74"/>
    <w:rsid w:val="00B53E7B"/>
    <w:rsid w:val="00B53EBD"/>
    <w:rsid w:val="00B53EF9"/>
    <w:rsid w:val="00B53F18"/>
    <w:rsid w:val="00B540F8"/>
    <w:rsid w:val="00B540FF"/>
    <w:rsid w:val="00B541B5"/>
    <w:rsid w:val="00B54386"/>
    <w:rsid w:val="00B54405"/>
    <w:rsid w:val="00B54528"/>
    <w:rsid w:val="00B546D4"/>
    <w:rsid w:val="00B547C0"/>
    <w:rsid w:val="00B547CB"/>
    <w:rsid w:val="00B5497E"/>
    <w:rsid w:val="00B54B6C"/>
    <w:rsid w:val="00B54B85"/>
    <w:rsid w:val="00B54CEB"/>
    <w:rsid w:val="00B54E84"/>
    <w:rsid w:val="00B5523F"/>
    <w:rsid w:val="00B55267"/>
    <w:rsid w:val="00B55596"/>
    <w:rsid w:val="00B555FE"/>
    <w:rsid w:val="00B55695"/>
    <w:rsid w:val="00B5577A"/>
    <w:rsid w:val="00B558C2"/>
    <w:rsid w:val="00B55991"/>
    <w:rsid w:val="00B55A99"/>
    <w:rsid w:val="00B55B28"/>
    <w:rsid w:val="00B55CA6"/>
    <w:rsid w:val="00B55D8B"/>
    <w:rsid w:val="00B55D8D"/>
    <w:rsid w:val="00B55E0A"/>
    <w:rsid w:val="00B55F76"/>
    <w:rsid w:val="00B560EC"/>
    <w:rsid w:val="00B56159"/>
    <w:rsid w:val="00B561FE"/>
    <w:rsid w:val="00B56200"/>
    <w:rsid w:val="00B5623D"/>
    <w:rsid w:val="00B564F8"/>
    <w:rsid w:val="00B56729"/>
    <w:rsid w:val="00B567D1"/>
    <w:rsid w:val="00B56848"/>
    <w:rsid w:val="00B568D9"/>
    <w:rsid w:val="00B568F0"/>
    <w:rsid w:val="00B56C87"/>
    <w:rsid w:val="00B56CCF"/>
    <w:rsid w:val="00B56D1C"/>
    <w:rsid w:val="00B56FA0"/>
    <w:rsid w:val="00B57084"/>
    <w:rsid w:val="00B570EB"/>
    <w:rsid w:val="00B5722E"/>
    <w:rsid w:val="00B57325"/>
    <w:rsid w:val="00B57482"/>
    <w:rsid w:val="00B574F6"/>
    <w:rsid w:val="00B57525"/>
    <w:rsid w:val="00B57580"/>
    <w:rsid w:val="00B57623"/>
    <w:rsid w:val="00B578B1"/>
    <w:rsid w:val="00B57926"/>
    <w:rsid w:val="00B579C3"/>
    <w:rsid w:val="00B57A1D"/>
    <w:rsid w:val="00B57A8A"/>
    <w:rsid w:val="00B57C7E"/>
    <w:rsid w:val="00B57EA2"/>
    <w:rsid w:val="00B57FE8"/>
    <w:rsid w:val="00B60087"/>
    <w:rsid w:val="00B60099"/>
    <w:rsid w:val="00B600A0"/>
    <w:rsid w:val="00B60270"/>
    <w:rsid w:val="00B6040D"/>
    <w:rsid w:val="00B604CC"/>
    <w:rsid w:val="00B606CB"/>
    <w:rsid w:val="00B60762"/>
    <w:rsid w:val="00B60900"/>
    <w:rsid w:val="00B609DA"/>
    <w:rsid w:val="00B60A32"/>
    <w:rsid w:val="00B60A35"/>
    <w:rsid w:val="00B60A94"/>
    <w:rsid w:val="00B60B6E"/>
    <w:rsid w:val="00B60BE4"/>
    <w:rsid w:val="00B60C26"/>
    <w:rsid w:val="00B60C62"/>
    <w:rsid w:val="00B60D62"/>
    <w:rsid w:val="00B60E2D"/>
    <w:rsid w:val="00B61257"/>
    <w:rsid w:val="00B61519"/>
    <w:rsid w:val="00B61567"/>
    <w:rsid w:val="00B615F6"/>
    <w:rsid w:val="00B616CB"/>
    <w:rsid w:val="00B61964"/>
    <w:rsid w:val="00B619E4"/>
    <w:rsid w:val="00B61A4F"/>
    <w:rsid w:val="00B61FFD"/>
    <w:rsid w:val="00B620DE"/>
    <w:rsid w:val="00B62290"/>
    <w:rsid w:val="00B62450"/>
    <w:rsid w:val="00B62457"/>
    <w:rsid w:val="00B625C0"/>
    <w:rsid w:val="00B62742"/>
    <w:rsid w:val="00B6274C"/>
    <w:rsid w:val="00B62988"/>
    <w:rsid w:val="00B62CF3"/>
    <w:rsid w:val="00B62E59"/>
    <w:rsid w:val="00B63085"/>
    <w:rsid w:val="00B631D4"/>
    <w:rsid w:val="00B633BE"/>
    <w:rsid w:val="00B635DD"/>
    <w:rsid w:val="00B637D9"/>
    <w:rsid w:val="00B638FD"/>
    <w:rsid w:val="00B63D46"/>
    <w:rsid w:val="00B64111"/>
    <w:rsid w:val="00B641AF"/>
    <w:rsid w:val="00B64346"/>
    <w:rsid w:val="00B645A9"/>
    <w:rsid w:val="00B64629"/>
    <w:rsid w:val="00B6488B"/>
    <w:rsid w:val="00B64ACD"/>
    <w:rsid w:val="00B64D45"/>
    <w:rsid w:val="00B64DF0"/>
    <w:rsid w:val="00B64E43"/>
    <w:rsid w:val="00B64FD7"/>
    <w:rsid w:val="00B65011"/>
    <w:rsid w:val="00B65573"/>
    <w:rsid w:val="00B658FD"/>
    <w:rsid w:val="00B65924"/>
    <w:rsid w:val="00B65ADF"/>
    <w:rsid w:val="00B65B91"/>
    <w:rsid w:val="00B65C57"/>
    <w:rsid w:val="00B65DE6"/>
    <w:rsid w:val="00B65F08"/>
    <w:rsid w:val="00B6609F"/>
    <w:rsid w:val="00B66192"/>
    <w:rsid w:val="00B661B5"/>
    <w:rsid w:val="00B662F1"/>
    <w:rsid w:val="00B6659D"/>
    <w:rsid w:val="00B66602"/>
    <w:rsid w:val="00B66746"/>
    <w:rsid w:val="00B66C92"/>
    <w:rsid w:val="00B66D30"/>
    <w:rsid w:val="00B66E11"/>
    <w:rsid w:val="00B67088"/>
    <w:rsid w:val="00B67155"/>
    <w:rsid w:val="00B671CB"/>
    <w:rsid w:val="00B672A6"/>
    <w:rsid w:val="00B672F2"/>
    <w:rsid w:val="00B67366"/>
    <w:rsid w:val="00B6745E"/>
    <w:rsid w:val="00B6771E"/>
    <w:rsid w:val="00B67BA4"/>
    <w:rsid w:val="00B67CBF"/>
    <w:rsid w:val="00B67CDB"/>
    <w:rsid w:val="00B67D98"/>
    <w:rsid w:val="00B67FE3"/>
    <w:rsid w:val="00B70422"/>
    <w:rsid w:val="00B70627"/>
    <w:rsid w:val="00B7062D"/>
    <w:rsid w:val="00B70F1A"/>
    <w:rsid w:val="00B712EE"/>
    <w:rsid w:val="00B71338"/>
    <w:rsid w:val="00B716E9"/>
    <w:rsid w:val="00B71716"/>
    <w:rsid w:val="00B7171E"/>
    <w:rsid w:val="00B71883"/>
    <w:rsid w:val="00B7193F"/>
    <w:rsid w:val="00B71BBC"/>
    <w:rsid w:val="00B71BBD"/>
    <w:rsid w:val="00B71C20"/>
    <w:rsid w:val="00B71CB8"/>
    <w:rsid w:val="00B71E9C"/>
    <w:rsid w:val="00B7218C"/>
    <w:rsid w:val="00B72193"/>
    <w:rsid w:val="00B726F8"/>
    <w:rsid w:val="00B72725"/>
    <w:rsid w:val="00B7286D"/>
    <w:rsid w:val="00B72A29"/>
    <w:rsid w:val="00B72B8E"/>
    <w:rsid w:val="00B72B91"/>
    <w:rsid w:val="00B72B9C"/>
    <w:rsid w:val="00B72E48"/>
    <w:rsid w:val="00B72EF1"/>
    <w:rsid w:val="00B72F52"/>
    <w:rsid w:val="00B73100"/>
    <w:rsid w:val="00B731C1"/>
    <w:rsid w:val="00B73390"/>
    <w:rsid w:val="00B73458"/>
    <w:rsid w:val="00B735A3"/>
    <w:rsid w:val="00B73663"/>
    <w:rsid w:val="00B73719"/>
    <w:rsid w:val="00B737B0"/>
    <w:rsid w:val="00B73925"/>
    <w:rsid w:val="00B73AB6"/>
    <w:rsid w:val="00B73C79"/>
    <w:rsid w:val="00B73C7C"/>
    <w:rsid w:val="00B73D3E"/>
    <w:rsid w:val="00B73E1D"/>
    <w:rsid w:val="00B73EEE"/>
    <w:rsid w:val="00B7420A"/>
    <w:rsid w:val="00B7426D"/>
    <w:rsid w:val="00B742BD"/>
    <w:rsid w:val="00B742CC"/>
    <w:rsid w:val="00B743D6"/>
    <w:rsid w:val="00B74495"/>
    <w:rsid w:val="00B74512"/>
    <w:rsid w:val="00B745E1"/>
    <w:rsid w:val="00B74669"/>
    <w:rsid w:val="00B74A39"/>
    <w:rsid w:val="00B74AA4"/>
    <w:rsid w:val="00B74B27"/>
    <w:rsid w:val="00B74DEB"/>
    <w:rsid w:val="00B74F55"/>
    <w:rsid w:val="00B75462"/>
    <w:rsid w:val="00B75657"/>
    <w:rsid w:val="00B75673"/>
    <w:rsid w:val="00B756C6"/>
    <w:rsid w:val="00B75779"/>
    <w:rsid w:val="00B75AEA"/>
    <w:rsid w:val="00B75B50"/>
    <w:rsid w:val="00B75C7C"/>
    <w:rsid w:val="00B75DE7"/>
    <w:rsid w:val="00B75E9B"/>
    <w:rsid w:val="00B75EE1"/>
    <w:rsid w:val="00B76477"/>
    <w:rsid w:val="00B76760"/>
    <w:rsid w:val="00B768BC"/>
    <w:rsid w:val="00B7691A"/>
    <w:rsid w:val="00B76954"/>
    <w:rsid w:val="00B76CB5"/>
    <w:rsid w:val="00B76CFE"/>
    <w:rsid w:val="00B76D26"/>
    <w:rsid w:val="00B76DE9"/>
    <w:rsid w:val="00B76F6A"/>
    <w:rsid w:val="00B77062"/>
    <w:rsid w:val="00B770A8"/>
    <w:rsid w:val="00B770B0"/>
    <w:rsid w:val="00B775E3"/>
    <w:rsid w:val="00B7775D"/>
    <w:rsid w:val="00B77760"/>
    <w:rsid w:val="00B777EB"/>
    <w:rsid w:val="00B77C1D"/>
    <w:rsid w:val="00B77E99"/>
    <w:rsid w:val="00B77FBF"/>
    <w:rsid w:val="00B80041"/>
    <w:rsid w:val="00B80066"/>
    <w:rsid w:val="00B800BD"/>
    <w:rsid w:val="00B80110"/>
    <w:rsid w:val="00B8048F"/>
    <w:rsid w:val="00B8081A"/>
    <w:rsid w:val="00B809EC"/>
    <w:rsid w:val="00B80D52"/>
    <w:rsid w:val="00B80D6A"/>
    <w:rsid w:val="00B81090"/>
    <w:rsid w:val="00B81362"/>
    <w:rsid w:val="00B815D1"/>
    <w:rsid w:val="00B815F4"/>
    <w:rsid w:val="00B8165A"/>
    <w:rsid w:val="00B81687"/>
    <w:rsid w:val="00B8175A"/>
    <w:rsid w:val="00B81799"/>
    <w:rsid w:val="00B817CA"/>
    <w:rsid w:val="00B81C57"/>
    <w:rsid w:val="00B81D1B"/>
    <w:rsid w:val="00B81DBC"/>
    <w:rsid w:val="00B81E33"/>
    <w:rsid w:val="00B81EB3"/>
    <w:rsid w:val="00B81F49"/>
    <w:rsid w:val="00B81F6F"/>
    <w:rsid w:val="00B82055"/>
    <w:rsid w:val="00B821CC"/>
    <w:rsid w:val="00B82255"/>
    <w:rsid w:val="00B82272"/>
    <w:rsid w:val="00B82315"/>
    <w:rsid w:val="00B823CB"/>
    <w:rsid w:val="00B82440"/>
    <w:rsid w:val="00B82BF6"/>
    <w:rsid w:val="00B82C51"/>
    <w:rsid w:val="00B82CA7"/>
    <w:rsid w:val="00B82FBE"/>
    <w:rsid w:val="00B8334B"/>
    <w:rsid w:val="00B8385E"/>
    <w:rsid w:val="00B839FA"/>
    <w:rsid w:val="00B83A77"/>
    <w:rsid w:val="00B83B2E"/>
    <w:rsid w:val="00B83E00"/>
    <w:rsid w:val="00B83E34"/>
    <w:rsid w:val="00B83F18"/>
    <w:rsid w:val="00B83F7B"/>
    <w:rsid w:val="00B8405A"/>
    <w:rsid w:val="00B842AB"/>
    <w:rsid w:val="00B844C8"/>
    <w:rsid w:val="00B84579"/>
    <w:rsid w:val="00B84597"/>
    <w:rsid w:val="00B845A4"/>
    <w:rsid w:val="00B846D2"/>
    <w:rsid w:val="00B847BB"/>
    <w:rsid w:val="00B84844"/>
    <w:rsid w:val="00B84862"/>
    <w:rsid w:val="00B84A38"/>
    <w:rsid w:val="00B84A81"/>
    <w:rsid w:val="00B84B31"/>
    <w:rsid w:val="00B84C71"/>
    <w:rsid w:val="00B84D2F"/>
    <w:rsid w:val="00B84E97"/>
    <w:rsid w:val="00B85257"/>
    <w:rsid w:val="00B85287"/>
    <w:rsid w:val="00B85326"/>
    <w:rsid w:val="00B8542E"/>
    <w:rsid w:val="00B85728"/>
    <w:rsid w:val="00B85C5E"/>
    <w:rsid w:val="00B85CD1"/>
    <w:rsid w:val="00B85FCB"/>
    <w:rsid w:val="00B85FED"/>
    <w:rsid w:val="00B864F5"/>
    <w:rsid w:val="00B8655F"/>
    <w:rsid w:val="00B866C6"/>
    <w:rsid w:val="00B86709"/>
    <w:rsid w:val="00B867D6"/>
    <w:rsid w:val="00B8689B"/>
    <w:rsid w:val="00B8698D"/>
    <w:rsid w:val="00B869E0"/>
    <w:rsid w:val="00B86A37"/>
    <w:rsid w:val="00B86A47"/>
    <w:rsid w:val="00B86BA6"/>
    <w:rsid w:val="00B86E7C"/>
    <w:rsid w:val="00B86ED1"/>
    <w:rsid w:val="00B8712E"/>
    <w:rsid w:val="00B87306"/>
    <w:rsid w:val="00B874E5"/>
    <w:rsid w:val="00B87A7E"/>
    <w:rsid w:val="00B87B00"/>
    <w:rsid w:val="00B87B49"/>
    <w:rsid w:val="00B87C42"/>
    <w:rsid w:val="00B87D82"/>
    <w:rsid w:val="00B87D8E"/>
    <w:rsid w:val="00B87DEF"/>
    <w:rsid w:val="00B87EF2"/>
    <w:rsid w:val="00B87FF8"/>
    <w:rsid w:val="00B902D8"/>
    <w:rsid w:val="00B904B4"/>
    <w:rsid w:val="00B9063F"/>
    <w:rsid w:val="00B908CB"/>
    <w:rsid w:val="00B90A75"/>
    <w:rsid w:val="00B90B35"/>
    <w:rsid w:val="00B90ED9"/>
    <w:rsid w:val="00B90F68"/>
    <w:rsid w:val="00B9119F"/>
    <w:rsid w:val="00B911D4"/>
    <w:rsid w:val="00B911FF"/>
    <w:rsid w:val="00B91243"/>
    <w:rsid w:val="00B912EB"/>
    <w:rsid w:val="00B913A7"/>
    <w:rsid w:val="00B91660"/>
    <w:rsid w:val="00B91AA7"/>
    <w:rsid w:val="00B91CF2"/>
    <w:rsid w:val="00B91FB5"/>
    <w:rsid w:val="00B922DE"/>
    <w:rsid w:val="00B9236C"/>
    <w:rsid w:val="00B92459"/>
    <w:rsid w:val="00B924B4"/>
    <w:rsid w:val="00B9251B"/>
    <w:rsid w:val="00B9272D"/>
    <w:rsid w:val="00B92916"/>
    <w:rsid w:val="00B92B36"/>
    <w:rsid w:val="00B92D15"/>
    <w:rsid w:val="00B92F1E"/>
    <w:rsid w:val="00B92F54"/>
    <w:rsid w:val="00B93165"/>
    <w:rsid w:val="00B9332D"/>
    <w:rsid w:val="00B933BA"/>
    <w:rsid w:val="00B935E6"/>
    <w:rsid w:val="00B93694"/>
    <w:rsid w:val="00B93794"/>
    <w:rsid w:val="00B93848"/>
    <w:rsid w:val="00B93B87"/>
    <w:rsid w:val="00B93B92"/>
    <w:rsid w:val="00B93C94"/>
    <w:rsid w:val="00B93EEC"/>
    <w:rsid w:val="00B941DE"/>
    <w:rsid w:val="00B942D9"/>
    <w:rsid w:val="00B942FB"/>
    <w:rsid w:val="00B94D85"/>
    <w:rsid w:val="00B9523F"/>
    <w:rsid w:val="00B952A4"/>
    <w:rsid w:val="00B953F3"/>
    <w:rsid w:val="00B95595"/>
    <w:rsid w:val="00B95992"/>
    <w:rsid w:val="00B959E8"/>
    <w:rsid w:val="00B95E59"/>
    <w:rsid w:val="00B961A2"/>
    <w:rsid w:val="00B961BD"/>
    <w:rsid w:val="00B962B8"/>
    <w:rsid w:val="00B9650A"/>
    <w:rsid w:val="00B96E54"/>
    <w:rsid w:val="00B96F7C"/>
    <w:rsid w:val="00B96FD5"/>
    <w:rsid w:val="00B97190"/>
    <w:rsid w:val="00B97253"/>
    <w:rsid w:val="00B973DC"/>
    <w:rsid w:val="00B975D6"/>
    <w:rsid w:val="00B978F1"/>
    <w:rsid w:val="00B97EE1"/>
    <w:rsid w:val="00BA016B"/>
    <w:rsid w:val="00BA020A"/>
    <w:rsid w:val="00BA020E"/>
    <w:rsid w:val="00BA02A1"/>
    <w:rsid w:val="00BA0320"/>
    <w:rsid w:val="00BA0506"/>
    <w:rsid w:val="00BA0789"/>
    <w:rsid w:val="00BA08D7"/>
    <w:rsid w:val="00BA0E0A"/>
    <w:rsid w:val="00BA0F02"/>
    <w:rsid w:val="00BA0F03"/>
    <w:rsid w:val="00BA0F3D"/>
    <w:rsid w:val="00BA0F47"/>
    <w:rsid w:val="00BA0F77"/>
    <w:rsid w:val="00BA11A9"/>
    <w:rsid w:val="00BA11C5"/>
    <w:rsid w:val="00BA13C2"/>
    <w:rsid w:val="00BA156D"/>
    <w:rsid w:val="00BA161C"/>
    <w:rsid w:val="00BA16A0"/>
    <w:rsid w:val="00BA1A57"/>
    <w:rsid w:val="00BA1B93"/>
    <w:rsid w:val="00BA1E47"/>
    <w:rsid w:val="00BA1EC4"/>
    <w:rsid w:val="00BA20A2"/>
    <w:rsid w:val="00BA21C3"/>
    <w:rsid w:val="00BA230D"/>
    <w:rsid w:val="00BA240B"/>
    <w:rsid w:val="00BA2506"/>
    <w:rsid w:val="00BA261B"/>
    <w:rsid w:val="00BA26AB"/>
    <w:rsid w:val="00BA2972"/>
    <w:rsid w:val="00BA2A59"/>
    <w:rsid w:val="00BA2C84"/>
    <w:rsid w:val="00BA2D70"/>
    <w:rsid w:val="00BA33CD"/>
    <w:rsid w:val="00BA3757"/>
    <w:rsid w:val="00BA395D"/>
    <w:rsid w:val="00BA39AD"/>
    <w:rsid w:val="00BA3A08"/>
    <w:rsid w:val="00BA3AFF"/>
    <w:rsid w:val="00BA3B3F"/>
    <w:rsid w:val="00BA3BCE"/>
    <w:rsid w:val="00BA3CBE"/>
    <w:rsid w:val="00BA3F88"/>
    <w:rsid w:val="00BA4005"/>
    <w:rsid w:val="00BA4268"/>
    <w:rsid w:val="00BA42D5"/>
    <w:rsid w:val="00BA43CE"/>
    <w:rsid w:val="00BA43D2"/>
    <w:rsid w:val="00BA4681"/>
    <w:rsid w:val="00BA483D"/>
    <w:rsid w:val="00BA4859"/>
    <w:rsid w:val="00BA4BDA"/>
    <w:rsid w:val="00BA4CA6"/>
    <w:rsid w:val="00BA4EB2"/>
    <w:rsid w:val="00BA5139"/>
    <w:rsid w:val="00BA52D1"/>
    <w:rsid w:val="00BA535D"/>
    <w:rsid w:val="00BA59EF"/>
    <w:rsid w:val="00BA5ADB"/>
    <w:rsid w:val="00BA5D28"/>
    <w:rsid w:val="00BA5F06"/>
    <w:rsid w:val="00BA5F55"/>
    <w:rsid w:val="00BA63D0"/>
    <w:rsid w:val="00BA6478"/>
    <w:rsid w:val="00BA6485"/>
    <w:rsid w:val="00BA64FD"/>
    <w:rsid w:val="00BA658C"/>
    <w:rsid w:val="00BA65B0"/>
    <w:rsid w:val="00BA686B"/>
    <w:rsid w:val="00BA6886"/>
    <w:rsid w:val="00BA6CF3"/>
    <w:rsid w:val="00BA6EA1"/>
    <w:rsid w:val="00BA6F4A"/>
    <w:rsid w:val="00BA6FD6"/>
    <w:rsid w:val="00BA71C8"/>
    <w:rsid w:val="00BA7313"/>
    <w:rsid w:val="00BA752D"/>
    <w:rsid w:val="00BA76AD"/>
    <w:rsid w:val="00BA781F"/>
    <w:rsid w:val="00BA7F66"/>
    <w:rsid w:val="00BB009F"/>
    <w:rsid w:val="00BB0146"/>
    <w:rsid w:val="00BB046A"/>
    <w:rsid w:val="00BB0484"/>
    <w:rsid w:val="00BB0505"/>
    <w:rsid w:val="00BB080A"/>
    <w:rsid w:val="00BB0842"/>
    <w:rsid w:val="00BB0A7C"/>
    <w:rsid w:val="00BB0BA7"/>
    <w:rsid w:val="00BB0C5D"/>
    <w:rsid w:val="00BB0ED5"/>
    <w:rsid w:val="00BB12D5"/>
    <w:rsid w:val="00BB1532"/>
    <w:rsid w:val="00BB16C9"/>
    <w:rsid w:val="00BB1720"/>
    <w:rsid w:val="00BB17AF"/>
    <w:rsid w:val="00BB1858"/>
    <w:rsid w:val="00BB186D"/>
    <w:rsid w:val="00BB19F8"/>
    <w:rsid w:val="00BB1A11"/>
    <w:rsid w:val="00BB1A99"/>
    <w:rsid w:val="00BB1AA1"/>
    <w:rsid w:val="00BB1C58"/>
    <w:rsid w:val="00BB1EF2"/>
    <w:rsid w:val="00BB1F42"/>
    <w:rsid w:val="00BB1F83"/>
    <w:rsid w:val="00BB2123"/>
    <w:rsid w:val="00BB21D0"/>
    <w:rsid w:val="00BB22F4"/>
    <w:rsid w:val="00BB2495"/>
    <w:rsid w:val="00BB2822"/>
    <w:rsid w:val="00BB2B99"/>
    <w:rsid w:val="00BB2BA6"/>
    <w:rsid w:val="00BB2BA8"/>
    <w:rsid w:val="00BB2F46"/>
    <w:rsid w:val="00BB3100"/>
    <w:rsid w:val="00BB3189"/>
    <w:rsid w:val="00BB3292"/>
    <w:rsid w:val="00BB351E"/>
    <w:rsid w:val="00BB354E"/>
    <w:rsid w:val="00BB370E"/>
    <w:rsid w:val="00BB3826"/>
    <w:rsid w:val="00BB38BE"/>
    <w:rsid w:val="00BB3AAB"/>
    <w:rsid w:val="00BB3BFE"/>
    <w:rsid w:val="00BB3D65"/>
    <w:rsid w:val="00BB3DEB"/>
    <w:rsid w:val="00BB42A2"/>
    <w:rsid w:val="00BB45B3"/>
    <w:rsid w:val="00BB464A"/>
    <w:rsid w:val="00BB4855"/>
    <w:rsid w:val="00BB4918"/>
    <w:rsid w:val="00BB4ACD"/>
    <w:rsid w:val="00BB4AD0"/>
    <w:rsid w:val="00BB4B1C"/>
    <w:rsid w:val="00BB4CC2"/>
    <w:rsid w:val="00BB4E42"/>
    <w:rsid w:val="00BB4EEA"/>
    <w:rsid w:val="00BB4EF7"/>
    <w:rsid w:val="00BB501E"/>
    <w:rsid w:val="00BB519D"/>
    <w:rsid w:val="00BB54AB"/>
    <w:rsid w:val="00BB5683"/>
    <w:rsid w:val="00BB56D1"/>
    <w:rsid w:val="00BB5750"/>
    <w:rsid w:val="00BB592D"/>
    <w:rsid w:val="00BB5977"/>
    <w:rsid w:val="00BB599D"/>
    <w:rsid w:val="00BB5B40"/>
    <w:rsid w:val="00BB5B8D"/>
    <w:rsid w:val="00BB5BA9"/>
    <w:rsid w:val="00BB5BFD"/>
    <w:rsid w:val="00BB6105"/>
    <w:rsid w:val="00BB61D6"/>
    <w:rsid w:val="00BB61F8"/>
    <w:rsid w:val="00BB628A"/>
    <w:rsid w:val="00BB6387"/>
    <w:rsid w:val="00BB63CE"/>
    <w:rsid w:val="00BB6455"/>
    <w:rsid w:val="00BB645D"/>
    <w:rsid w:val="00BB6C00"/>
    <w:rsid w:val="00BB6C26"/>
    <w:rsid w:val="00BB6D6B"/>
    <w:rsid w:val="00BB6E0B"/>
    <w:rsid w:val="00BB6E5A"/>
    <w:rsid w:val="00BB7078"/>
    <w:rsid w:val="00BB709A"/>
    <w:rsid w:val="00BB718D"/>
    <w:rsid w:val="00BB7328"/>
    <w:rsid w:val="00BB781D"/>
    <w:rsid w:val="00BB79BE"/>
    <w:rsid w:val="00BB7A1B"/>
    <w:rsid w:val="00BB7A94"/>
    <w:rsid w:val="00BB7ACD"/>
    <w:rsid w:val="00BB7C7E"/>
    <w:rsid w:val="00BB7D6C"/>
    <w:rsid w:val="00BC0005"/>
    <w:rsid w:val="00BC0282"/>
    <w:rsid w:val="00BC0376"/>
    <w:rsid w:val="00BC05B0"/>
    <w:rsid w:val="00BC0702"/>
    <w:rsid w:val="00BC0767"/>
    <w:rsid w:val="00BC080E"/>
    <w:rsid w:val="00BC08FF"/>
    <w:rsid w:val="00BC0BFA"/>
    <w:rsid w:val="00BC0F68"/>
    <w:rsid w:val="00BC1319"/>
    <w:rsid w:val="00BC18FE"/>
    <w:rsid w:val="00BC193D"/>
    <w:rsid w:val="00BC1BAF"/>
    <w:rsid w:val="00BC1D40"/>
    <w:rsid w:val="00BC1D4A"/>
    <w:rsid w:val="00BC1D81"/>
    <w:rsid w:val="00BC2260"/>
    <w:rsid w:val="00BC226C"/>
    <w:rsid w:val="00BC2277"/>
    <w:rsid w:val="00BC25F8"/>
    <w:rsid w:val="00BC263D"/>
    <w:rsid w:val="00BC2685"/>
    <w:rsid w:val="00BC2AA7"/>
    <w:rsid w:val="00BC2BB9"/>
    <w:rsid w:val="00BC2DCB"/>
    <w:rsid w:val="00BC3038"/>
    <w:rsid w:val="00BC3515"/>
    <w:rsid w:val="00BC3580"/>
    <w:rsid w:val="00BC37CB"/>
    <w:rsid w:val="00BC3A6D"/>
    <w:rsid w:val="00BC3D49"/>
    <w:rsid w:val="00BC3EBF"/>
    <w:rsid w:val="00BC3FBE"/>
    <w:rsid w:val="00BC40B4"/>
    <w:rsid w:val="00BC40E7"/>
    <w:rsid w:val="00BC4154"/>
    <w:rsid w:val="00BC4296"/>
    <w:rsid w:val="00BC43D2"/>
    <w:rsid w:val="00BC43E8"/>
    <w:rsid w:val="00BC43EC"/>
    <w:rsid w:val="00BC49F4"/>
    <w:rsid w:val="00BC4CA7"/>
    <w:rsid w:val="00BC4CF5"/>
    <w:rsid w:val="00BC4D63"/>
    <w:rsid w:val="00BC4FDB"/>
    <w:rsid w:val="00BC511E"/>
    <w:rsid w:val="00BC5607"/>
    <w:rsid w:val="00BC5924"/>
    <w:rsid w:val="00BC598D"/>
    <w:rsid w:val="00BC5B26"/>
    <w:rsid w:val="00BC5B3C"/>
    <w:rsid w:val="00BC5C1C"/>
    <w:rsid w:val="00BC5CC7"/>
    <w:rsid w:val="00BC5D3B"/>
    <w:rsid w:val="00BC6063"/>
    <w:rsid w:val="00BC61E0"/>
    <w:rsid w:val="00BC6250"/>
    <w:rsid w:val="00BC645B"/>
    <w:rsid w:val="00BC66D3"/>
    <w:rsid w:val="00BC6D84"/>
    <w:rsid w:val="00BC6D8A"/>
    <w:rsid w:val="00BC6E2C"/>
    <w:rsid w:val="00BC6F45"/>
    <w:rsid w:val="00BC744F"/>
    <w:rsid w:val="00BC747C"/>
    <w:rsid w:val="00BC74B6"/>
    <w:rsid w:val="00BC78A5"/>
    <w:rsid w:val="00BC78E0"/>
    <w:rsid w:val="00BC7B19"/>
    <w:rsid w:val="00BD006D"/>
    <w:rsid w:val="00BD00E8"/>
    <w:rsid w:val="00BD03A6"/>
    <w:rsid w:val="00BD03F6"/>
    <w:rsid w:val="00BD04BC"/>
    <w:rsid w:val="00BD0759"/>
    <w:rsid w:val="00BD078C"/>
    <w:rsid w:val="00BD08B1"/>
    <w:rsid w:val="00BD08BE"/>
    <w:rsid w:val="00BD0972"/>
    <w:rsid w:val="00BD0B59"/>
    <w:rsid w:val="00BD0B6D"/>
    <w:rsid w:val="00BD0F3A"/>
    <w:rsid w:val="00BD10E1"/>
    <w:rsid w:val="00BD126A"/>
    <w:rsid w:val="00BD13CB"/>
    <w:rsid w:val="00BD16A4"/>
    <w:rsid w:val="00BD1716"/>
    <w:rsid w:val="00BD1A48"/>
    <w:rsid w:val="00BD1A65"/>
    <w:rsid w:val="00BD1B96"/>
    <w:rsid w:val="00BD1E58"/>
    <w:rsid w:val="00BD1F23"/>
    <w:rsid w:val="00BD2034"/>
    <w:rsid w:val="00BD2219"/>
    <w:rsid w:val="00BD2340"/>
    <w:rsid w:val="00BD24A8"/>
    <w:rsid w:val="00BD24CC"/>
    <w:rsid w:val="00BD2516"/>
    <w:rsid w:val="00BD26F9"/>
    <w:rsid w:val="00BD2747"/>
    <w:rsid w:val="00BD2A44"/>
    <w:rsid w:val="00BD2A66"/>
    <w:rsid w:val="00BD2A88"/>
    <w:rsid w:val="00BD2C0D"/>
    <w:rsid w:val="00BD2C50"/>
    <w:rsid w:val="00BD2D0D"/>
    <w:rsid w:val="00BD318A"/>
    <w:rsid w:val="00BD3201"/>
    <w:rsid w:val="00BD343D"/>
    <w:rsid w:val="00BD34E6"/>
    <w:rsid w:val="00BD3563"/>
    <w:rsid w:val="00BD3637"/>
    <w:rsid w:val="00BD363B"/>
    <w:rsid w:val="00BD3655"/>
    <w:rsid w:val="00BD3763"/>
    <w:rsid w:val="00BD37A5"/>
    <w:rsid w:val="00BD3B21"/>
    <w:rsid w:val="00BD3DEF"/>
    <w:rsid w:val="00BD4191"/>
    <w:rsid w:val="00BD4214"/>
    <w:rsid w:val="00BD4288"/>
    <w:rsid w:val="00BD435F"/>
    <w:rsid w:val="00BD4525"/>
    <w:rsid w:val="00BD4664"/>
    <w:rsid w:val="00BD475A"/>
    <w:rsid w:val="00BD4B8F"/>
    <w:rsid w:val="00BD4D6C"/>
    <w:rsid w:val="00BD4EC8"/>
    <w:rsid w:val="00BD53B9"/>
    <w:rsid w:val="00BD5457"/>
    <w:rsid w:val="00BD54EE"/>
    <w:rsid w:val="00BD54F8"/>
    <w:rsid w:val="00BD55DC"/>
    <w:rsid w:val="00BD572B"/>
    <w:rsid w:val="00BD596F"/>
    <w:rsid w:val="00BD5A50"/>
    <w:rsid w:val="00BD5AFD"/>
    <w:rsid w:val="00BD5B2A"/>
    <w:rsid w:val="00BD5CF6"/>
    <w:rsid w:val="00BD5CFC"/>
    <w:rsid w:val="00BD601E"/>
    <w:rsid w:val="00BD604D"/>
    <w:rsid w:val="00BD651B"/>
    <w:rsid w:val="00BD66F2"/>
    <w:rsid w:val="00BD682F"/>
    <w:rsid w:val="00BD6B9B"/>
    <w:rsid w:val="00BD6BE1"/>
    <w:rsid w:val="00BD6FCF"/>
    <w:rsid w:val="00BD71A0"/>
    <w:rsid w:val="00BD71C3"/>
    <w:rsid w:val="00BD7258"/>
    <w:rsid w:val="00BD73DC"/>
    <w:rsid w:val="00BD74D2"/>
    <w:rsid w:val="00BD75CA"/>
    <w:rsid w:val="00BD76C4"/>
    <w:rsid w:val="00BD79A2"/>
    <w:rsid w:val="00BD79C9"/>
    <w:rsid w:val="00BD7ABF"/>
    <w:rsid w:val="00BD7B04"/>
    <w:rsid w:val="00BD7C6E"/>
    <w:rsid w:val="00BD7FE5"/>
    <w:rsid w:val="00BE0010"/>
    <w:rsid w:val="00BE00BE"/>
    <w:rsid w:val="00BE024F"/>
    <w:rsid w:val="00BE0607"/>
    <w:rsid w:val="00BE06C0"/>
    <w:rsid w:val="00BE093C"/>
    <w:rsid w:val="00BE09D6"/>
    <w:rsid w:val="00BE0CD8"/>
    <w:rsid w:val="00BE10A2"/>
    <w:rsid w:val="00BE153A"/>
    <w:rsid w:val="00BE1584"/>
    <w:rsid w:val="00BE15B3"/>
    <w:rsid w:val="00BE1858"/>
    <w:rsid w:val="00BE198D"/>
    <w:rsid w:val="00BE1AB9"/>
    <w:rsid w:val="00BE1B3E"/>
    <w:rsid w:val="00BE1BA9"/>
    <w:rsid w:val="00BE1FF1"/>
    <w:rsid w:val="00BE2010"/>
    <w:rsid w:val="00BE25E6"/>
    <w:rsid w:val="00BE265E"/>
    <w:rsid w:val="00BE272D"/>
    <w:rsid w:val="00BE277D"/>
    <w:rsid w:val="00BE292B"/>
    <w:rsid w:val="00BE2C8A"/>
    <w:rsid w:val="00BE2ED3"/>
    <w:rsid w:val="00BE2F99"/>
    <w:rsid w:val="00BE30C3"/>
    <w:rsid w:val="00BE32F5"/>
    <w:rsid w:val="00BE346A"/>
    <w:rsid w:val="00BE377D"/>
    <w:rsid w:val="00BE3891"/>
    <w:rsid w:val="00BE3A07"/>
    <w:rsid w:val="00BE3F57"/>
    <w:rsid w:val="00BE4022"/>
    <w:rsid w:val="00BE40CB"/>
    <w:rsid w:val="00BE40EB"/>
    <w:rsid w:val="00BE41EF"/>
    <w:rsid w:val="00BE43F9"/>
    <w:rsid w:val="00BE4559"/>
    <w:rsid w:val="00BE45D5"/>
    <w:rsid w:val="00BE4601"/>
    <w:rsid w:val="00BE46D0"/>
    <w:rsid w:val="00BE4719"/>
    <w:rsid w:val="00BE4835"/>
    <w:rsid w:val="00BE483A"/>
    <w:rsid w:val="00BE4844"/>
    <w:rsid w:val="00BE48FE"/>
    <w:rsid w:val="00BE4B17"/>
    <w:rsid w:val="00BE4B55"/>
    <w:rsid w:val="00BE4BA5"/>
    <w:rsid w:val="00BE4DE7"/>
    <w:rsid w:val="00BE4EB8"/>
    <w:rsid w:val="00BE50B2"/>
    <w:rsid w:val="00BE5263"/>
    <w:rsid w:val="00BE5407"/>
    <w:rsid w:val="00BE54B0"/>
    <w:rsid w:val="00BE586C"/>
    <w:rsid w:val="00BE58B9"/>
    <w:rsid w:val="00BE5A4F"/>
    <w:rsid w:val="00BE5A8E"/>
    <w:rsid w:val="00BE5B8F"/>
    <w:rsid w:val="00BE5B93"/>
    <w:rsid w:val="00BE5C75"/>
    <w:rsid w:val="00BE5DC8"/>
    <w:rsid w:val="00BE5E6C"/>
    <w:rsid w:val="00BE60D5"/>
    <w:rsid w:val="00BE6293"/>
    <w:rsid w:val="00BE62AC"/>
    <w:rsid w:val="00BE62CF"/>
    <w:rsid w:val="00BE62EA"/>
    <w:rsid w:val="00BE63A5"/>
    <w:rsid w:val="00BE63B2"/>
    <w:rsid w:val="00BE63C7"/>
    <w:rsid w:val="00BE64CF"/>
    <w:rsid w:val="00BE6547"/>
    <w:rsid w:val="00BE655A"/>
    <w:rsid w:val="00BE6864"/>
    <w:rsid w:val="00BE6B17"/>
    <w:rsid w:val="00BE6DA6"/>
    <w:rsid w:val="00BE6E03"/>
    <w:rsid w:val="00BE7024"/>
    <w:rsid w:val="00BE71DE"/>
    <w:rsid w:val="00BE741A"/>
    <w:rsid w:val="00BE76A9"/>
    <w:rsid w:val="00BE7800"/>
    <w:rsid w:val="00BE78D7"/>
    <w:rsid w:val="00BE79B6"/>
    <w:rsid w:val="00BE79FA"/>
    <w:rsid w:val="00BE7A34"/>
    <w:rsid w:val="00BE7A6A"/>
    <w:rsid w:val="00BE7AF8"/>
    <w:rsid w:val="00BE7B60"/>
    <w:rsid w:val="00BE7C93"/>
    <w:rsid w:val="00BE7F67"/>
    <w:rsid w:val="00BF00AD"/>
    <w:rsid w:val="00BF050D"/>
    <w:rsid w:val="00BF059E"/>
    <w:rsid w:val="00BF0B0A"/>
    <w:rsid w:val="00BF0B8D"/>
    <w:rsid w:val="00BF0C8F"/>
    <w:rsid w:val="00BF0E2D"/>
    <w:rsid w:val="00BF0E49"/>
    <w:rsid w:val="00BF0E5F"/>
    <w:rsid w:val="00BF0E66"/>
    <w:rsid w:val="00BF0FCA"/>
    <w:rsid w:val="00BF105E"/>
    <w:rsid w:val="00BF1085"/>
    <w:rsid w:val="00BF112A"/>
    <w:rsid w:val="00BF1276"/>
    <w:rsid w:val="00BF15F1"/>
    <w:rsid w:val="00BF1605"/>
    <w:rsid w:val="00BF16FA"/>
    <w:rsid w:val="00BF1B73"/>
    <w:rsid w:val="00BF1D5E"/>
    <w:rsid w:val="00BF1D85"/>
    <w:rsid w:val="00BF1E87"/>
    <w:rsid w:val="00BF2034"/>
    <w:rsid w:val="00BF21AC"/>
    <w:rsid w:val="00BF21B9"/>
    <w:rsid w:val="00BF21EB"/>
    <w:rsid w:val="00BF221F"/>
    <w:rsid w:val="00BF22C0"/>
    <w:rsid w:val="00BF234D"/>
    <w:rsid w:val="00BF23C8"/>
    <w:rsid w:val="00BF27BA"/>
    <w:rsid w:val="00BF28B6"/>
    <w:rsid w:val="00BF28FF"/>
    <w:rsid w:val="00BF2ADD"/>
    <w:rsid w:val="00BF2D28"/>
    <w:rsid w:val="00BF2D93"/>
    <w:rsid w:val="00BF2F8E"/>
    <w:rsid w:val="00BF2F9B"/>
    <w:rsid w:val="00BF2FC6"/>
    <w:rsid w:val="00BF302B"/>
    <w:rsid w:val="00BF3097"/>
    <w:rsid w:val="00BF3189"/>
    <w:rsid w:val="00BF3213"/>
    <w:rsid w:val="00BF329E"/>
    <w:rsid w:val="00BF3439"/>
    <w:rsid w:val="00BF35D2"/>
    <w:rsid w:val="00BF35EE"/>
    <w:rsid w:val="00BF3A41"/>
    <w:rsid w:val="00BF3C37"/>
    <w:rsid w:val="00BF3C78"/>
    <w:rsid w:val="00BF493E"/>
    <w:rsid w:val="00BF499E"/>
    <w:rsid w:val="00BF4A9E"/>
    <w:rsid w:val="00BF4EE3"/>
    <w:rsid w:val="00BF5168"/>
    <w:rsid w:val="00BF5296"/>
    <w:rsid w:val="00BF541D"/>
    <w:rsid w:val="00BF55E5"/>
    <w:rsid w:val="00BF5616"/>
    <w:rsid w:val="00BF59AC"/>
    <w:rsid w:val="00BF5E7D"/>
    <w:rsid w:val="00BF5EF6"/>
    <w:rsid w:val="00BF6356"/>
    <w:rsid w:val="00BF6370"/>
    <w:rsid w:val="00BF63D1"/>
    <w:rsid w:val="00BF64A0"/>
    <w:rsid w:val="00BF681C"/>
    <w:rsid w:val="00BF69CF"/>
    <w:rsid w:val="00BF6A18"/>
    <w:rsid w:val="00BF6BFA"/>
    <w:rsid w:val="00BF6D93"/>
    <w:rsid w:val="00BF6E66"/>
    <w:rsid w:val="00BF6E90"/>
    <w:rsid w:val="00BF6EBC"/>
    <w:rsid w:val="00BF7763"/>
    <w:rsid w:val="00BF784B"/>
    <w:rsid w:val="00BF78CD"/>
    <w:rsid w:val="00BF7BE7"/>
    <w:rsid w:val="00BF7E6A"/>
    <w:rsid w:val="00BF7EBD"/>
    <w:rsid w:val="00C000BF"/>
    <w:rsid w:val="00C00126"/>
    <w:rsid w:val="00C00162"/>
    <w:rsid w:val="00C0030E"/>
    <w:rsid w:val="00C004E2"/>
    <w:rsid w:val="00C00512"/>
    <w:rsid w:val="00C00778"/>
    <w:rsid w:val="00C008D9"/>
    <w:rsid w:val="00C00A40"/>
    <w:rsid w:val="00C00A52"/>
    <w:rsid w:val="00C00C13"/>
    <w:rsid w:val="00C00DB9"/>
    <w:rsid w:val="00C00E4C"/>
    <w:rsid w:val="00C010CD"/>
    <w:rsid w:val="00C01150"/>
    <w:rsid w:val="00C011BF"/>
    <w:rsid w:val="00C01321"/>
    <w:rsid w:val="00C0149C"/>
    <w:rsid w:val="00C01719"/>
    <w:rsid w:val="00C017A8"/>
    <w:rsid w:val="00C01916"/>
    <w:rsid w:val="00C01A58"/>
    <w:rsid w:val="00C01AF6"/>
    <w:rsid w:val="00C01B12"/>
    <w:rsid w:val="00C01D9A"/>
    <w:rsid w:val="00C01E78"/>
    <w:rsid w:val="00C0207F"/>
    <w:rsid w:val="00C0219F"/>
    <w:rsid w:val="00C02369"/>
    <w:rsid w:val="00C02810"/>
    <w:rsid w:val="00C02889"/>
    <w:rsid w:val="00C029C8"/>
    <w:rsid w:val="00C029FF"/>
    <w:rsid w:val="00C02D61"/>
    <w:rsid w:val="00C02D7B"/>
    <w:rsid w:val="00C02FB5"/>
    <w:rsid w:val="00C032E2"/>
    <w:rsid w:val="00C04002"/>
    <w:rsid w:val="00C042FB"/>
    <w:rsid w:val="00C04466"/>
    <w:rsid w:val="00C0460D"/>
    <w:rsid w:val="00C04625"/>
    <w:rsid w:val="00C0480A"/>
    <w:rsid w:val="00C049EF"/>
    <w:rsid w:val="00C04A6D"/>
    <w:rsid w:val="00C04AC6"/>
    <w:rsid w:val="00C04E45"/>
    <w:rsid w:val="00C0520C"/>
    <w:rsid w:val="00C0525A"/>
    <w:rsid w:val="00C05496"/>
    <w:rsid w:val="00C054E1"/>
    <w:rsid w:val="00C05555"/>
    <w:rsid w:val="00C05937"/>
    <w:rsid w:val="00C06462"/>
    <w:rsid w:val="00C06534"/>
    <w:rsid w:val="00C065C9"/>
    <w:rsid w:val="00C06847"/>
    <w:rsid w:val="00C0697B"/>
    <w:rsid w:val="00C0698B"/>
    <w:rsid w:val="00C06F31"/>
    <w:rsid w:val="00C070D4"/>
    <w:rsid w:val="00C07132"/>
    <w:rsid w:val="00C073E0"/>
    <w:rsid w:val="00C0757B"/>
    <w:rsid w:val="00C0757C"/>
    <w:rsid w:val="00C078DC"/>
    <w:rsid w:val="00C07A50"/>
    <w:rsid w:val="00C07AAB"/>
    <w:rsid w:val="00C07BE1"/>
    <w:rsid w:val="00C07CA1"/>
    <w:rsid w:val="00C07E75"/>
    <w:rsid w:val="00C07EA9"/>
    <w:rsid w:val="00C07ECA"/>
    <w:rsid w:val="00C07FF1"/>
    <w:rsid w:val="00C10293"/>
    <w:rsid w:val="00C10396"/>
    <w:rsid w:val="00C10422"/>
    <w:rsid w:val="00C1045D"/>
    <w:rsid w:val="00C106C3"/>
    <w:rsid w:val="00C1074B"/>
    <w:rsid w:val="00C107B1"/>
    <w:rsid w:val="00C107CD"/>
    <w:rsid w:val="00C10805"/>
    <w:rsid w:val="00C10874"/>
    <w:rsid w:val="00C1091F"/>
    <w:rsid w:val="00C10F1D"/>
    <w:rsid w:val="00C1109E"/>
    <w:rsid w:val="00C11165"/>
    <w:rsid w:val="00C11184"/>
    <w:rsid w:val="00C11521"/>
    <w:rsid w:val="00C11606"/>
    <w:rsid w:val="00C11833"/>
    <w:rsid w:val="00C11C1A"/>
    <w:rsid w:val="00C11C52"/>
    <w:rsid w:val="00C11DE2"/>
    <w:rsid w:val="00C11EDD"/>
    <w:rsid w:val="00C11EFF"/>
    <w:rsid w:val="00C11F3A"/>
    <w:rsid w:val="00C12042"/>
    <w:rsid w:val="00C12167"/>
    <w:rsid w:val="00C121ED"/>
    <w:rsid w:val="00C12323"/>
    <w:rsid w:val="00C1251F"/>
    <w:rsid w:val="00C12637"/>
    <w:rsid w:val="00C12696"/>
    <w:rsid w:val="00C128E2"/>
    <w:rsid w:val="00C129B9"/>
    <w:rsid w:val="00C12A0F"/>
    <w:rsid w:val="00C12A45"/>
    <w:rsid w:val="00C12FAD"/>
    <w:rsid w:val="00C130FF"/>
    <w:rsid w:val="00C13168"/>
    <w:rsid w:val="00C132DC"/>
    <w:rsid w:val="00C13610"/>
    <w:rsid w:val="00C13677"/>
    <w:rsid w:val="00C13744"/>
    <w:rsid w:val="00C137EB"/>
    <w:rsid w:val="00C13941"/>
    <w:rsid w:val="00C13960"/>
    <w:rsid w:val="00C13A7E"/>
    <w:rsid w:val="00C13B91"/>
    <w:rsid w:val="00C140F3"/>
    <w:rsid w:val="00C14378"/>
    <w:rsid w:val="00C1452A"/>
    <w:rsid w:val="00C147CB"/>
    <w:rsid w:val="00C1493C"/>
    <w:rsid w:val="00C14A18"/>
    <w:rsid w:val="00C14DD5"/>
    <w:rsid w:val="00C14EE4"/>
    <w:rsid w:val="00C14F28"/>
    <w:rsid w:val="00C14F75"/>
    <w:rsid w:val="00C15120"/>
    <w:rsid w:val="00C15267"/>
    <w:rsid w:val="00C15382"/>
    <w:rsid w:val="00C1541A"/>
    <w:rsid w:val="00C15791"/>
    <w:rsid w:val="00C15AAA"/>
    <w:rsid w:val="00C15C89"/>
    <w:rsid w:val="00C15D95"/>
    <w:rsid w:val="00C15E98"/>
    <w:rsid w:val="00C15EAA"/>
    <w:rsid w:val="00C1604B"/>
    <w:rsid w:val="00C163F5"/>
    <w:rsid w:val="00C164E9"/>
    <w:rsid w:val="00C1683A"/>
    <w:rsid w:val="00C1688B"/>
    <w:rsid w:val="00C168D1"/>
    <w:rsid w:val="00C16ABC"/>
    <w:rsid w:val="00C16B41"/>
    <w:rsid w:val="00C16B5D"/>
    <w:rsid w:val="00C17067"/>
    <w:rsid w:val="00C1716F"/>
    <w:rsid w:val="00C1745A"/>
    <w:rsid w:val="00C174FC"/>
    <w:rsid w:val="00C175CA"/>
    <w:rsid w:val="00C17623"/>
    <w:rsid w:val="00C177D2"/>
    <w:rsid w:val="00C17848"/>
    <w:rsid w:val="00C178B0"/>
    <w:rsid w:val="00C17A33"/>
    <w:rsid w:val="00C17BC2"/>
    <w:rsid w:val="00C17C1B"/>
    <w:rsid w:val="00C17C4A"/>
    <w:rsid w:val="00C17E3D"/>
    <w:rsid w:val="00C17EE9"/>
    <w:rsid w:val="00C17F38"/>
    <w:rsid w:val="00C17F75"/>
    <w:rsid w:val="00C201E0"/>
    <w:rsid w:val="00C2049C"/>
    <w:rsid w:val="00C20510"/>
    <w:rsid w:val="00C20708"/>
    <w:rsid w:val="00C20A4E"/>
    <w:rsid w:val="00C20C4B"/>
    <w:rsid w:val="00C2104D"/>
    <w:rsid w:val="00C21222"/>
    <w:rsid w:val="00C21297"/>
    <w:rsid w:val="00C21406"/>
    <w:rsid w:val="00C214BD"/>
    <w:rsid w:val="00C21503"/>
    <w:rsid w:val="00C2197E"/>
    <w:rsid w:val="00C21AA4"/>
    <w:rsid w:val="00C2200E"/>
    <w:rsid w:val="00C220E9"/>
    <w:rsid w:val="00C221EF"/>
    <w:rsid w:val="00C2227E"/>
    <w:rsid w:val="00C2237A"/>
    <w:rsid w:val="00C224ED"/>
    <w:rsid w:val="00C225DD"/>
    <w:rsid w:val="00C2279D"/>
    <w:rsid w:val="00C22832"/>
    <w:rsid w:val="00C228A6"/>
    <w:rsid w:val="00C228B3"/>
    <w:rsid w:val="00C22B14"/>
    <w:rsid w:val="00C22D5C"/>
    <w:rsid w:val="00C22F06"/>
    <w:rsid w:val="00C23081"/>
    <w:rsid w:val="00C23093"/>
    <w:rsid w:val="00C23134"/>
    <w:rsid w:val="00C23192"/>
    <w:rsid w:val="00C23276"/>
    <w:rsid w:val="00C23335"/>
    <w:rsid w:val="00C235C1"/>
    <w:rsid w:val="00C236AD"/>
    <w:rsid w:val="00C237F1"/>
    <w:rsid w:val="00C23967"/>
    <w:rsid w:val="00C23A3E"/>
    <w:rsid w:val="00C23E2F"/>
    <w:rsid w:val="00C24053"/>
    <w:rsid w:val="00C24297"/>
    <w:rsid w:val="00C24332"/>
    <w:rsid w:val="00C24409"/>
    <w:rsid w:val="00C244E8"/>
    <w:rsid w:val="00C2453A"/>
    <w:rsid w:val="00C24956"/>
    <w:rsid w:val="00C249E6"/>
    <w:rsid w:val="00C24B91"/>
    <w:rsid w:val="00C24C90"/>
    <w:rsid w:val="00C24D8D"/>
    <w:rsid w:val="00C25064"/>
    <w:rsid w:val="00C253CB"/>
    <w:rsid w:val="00C253FB"/>
    <w:rsid w:val="00C25434"/>
    <w:rsid w:val="00C2549C"/>
    <w:rsid w:val="00C255C5"/>
    <w:rsid w:val="00C257AC"/>
    <w:rsid w:val="00C25943"/>
    <w:rsid w:val="00C25992"/>
    <w:rsid w:val="00C25A0A"/>
    <w:rsid w:val="00C25A56"/>
    <w:rsid w:val="00C25B50"/>
    <w:rsid w:val="00C25D9B"/>
    <w:rsid w:val="00C25DD0"/>
    <w:rsid w:val="00C25EAE"/>
    <w:rsid w:val="00C25F90"/>
    <w:rsid w:val="00C25FF4"/>
    <w:rsid w:val="00C260B3"/>
    <w:rsid w:val="00C262CE"/>
    <w:rsid w:val="00C26394"/>
    <w:rsid w:val="00C263C8"/>
    <w:rsid w:val="00C26613"/>
    <w:rsid w:val="00C267B2"/>
    <w:rsid w:val="00C26A9B"/>
    <w:rsid w:val="00C26C53"/>
    <w:rsid w:val="00C26CF7"/>
    <w:rsid w:val="00C270CB"/>
    <w:rsid w:val="00C270DB"/>
    <w:rsid w:val="00C2712F"/>
    <w:rsid w:val="00C27160"/>
    <w:rsid w:val="00C27217"/>
    <w:rsid w:val="00C27488"/>
    <w:rsid w:val="00C2782E"/>
    <w:rsid w:val="00C2786A"/>
    <w:rsid w:val="00C27A1F"/>
    <w:rsid w:val="00C27B3F"/>
    <w:rsid w:val="00C27E28"/>
    <w:rsid w:val="00C27EBB"/>
    <w:rsid w:val="00C30051"/>
    <w:rsid w:val="00C303A3"/>
    <w:rsid w:val="00C3056F"/>
    <w:rsid w:val="00C30621"/>
    <w:rsid w:val="00C3080A"/>
    <w:rsid w:val="00C30A7E"/>
    <w:rsid w:val="00C30E1E"/>
    <w:rsid w:val="00C31193"/>
    <w:rsid w:val="00C311A7"/>
    <w:rsid w:val="00C31279"/>
    <w:rsid w:val="00C312C3"/>
    <w:rsid w:val="00C313BD"/>
    <w:rsid w:val="00C31507"/>
    <w:rsid w:val="00C3195B"/>
    <w:rsid w:val="00C31F0E"/>
    <w:rsid w:val="00C31F37"/>
    <w:rsid w:val="00C32004"/>
    <w:rsid w:val="00C320E3"/>
    <w:rsid w:val="00C3229D"/>
    <w:rsid w:val="00C32744"/>
    <w:rsid w:val="00C32925"/>
    <w:rsid w:val="00C3298C"/>
    <w:rsid w:val="00C32A2F"/>
    <w:rsid w:val="00C32DB4"/>
    <w:rsid w:val="00C3306D"/>
    <w:rsid w:val="00C33440"/>
    <w:rsid w:val="00C336E8"/>
    <w:rsid w:val="00C337B5"/>
    <w:rsid w:val="00C33A15"/>
    <w:rsid w:val="00C33A3B"/>
    <w:rsid w:val="00C33ABE"/>
    <w:rsid w:val="00C33B3E"/>
    <w:rsid w:val="00C33E44"/>
    <w:rsid w:val="00C33FA9"/>
    <w:rsid w:val="00C3426D"/>
    <w:rsid w:val="00C34392"/>
    <w:rsid w:val="00C343A6"/>
    <w:rsid w:val="00C34486"/>
    <w:rsid w:val="00C3458A"/>
    <w:rsid w:val="00C346DA"/>
    <w:rsid w:val="00C3479F"/>
    <w:rsid w:val="00C34B76"/>
    <w:rsid w:val="00C34E94"/>
    <w:rsid w:val="00C35028"/>
    <w:rsid w:val="00C3553D"/>
    <w:rsid w:val="00C355C9"/>
    <w:rsid w:val="00C35734"/>
    <w:rsid w:val="00C35755"/>
    <w:rsid w:val="00C3589B"/>
    <w:rsid w:val="00C358CB"/>
    <w:rsid w:val="00C359CF"/>
    <w:rsid w:val="00C359F5"/>
    <w:rsid w:val="00C35A29"/>
    <w:rsid w:val="00C35D3E"/>
    <w:rsid w:val="00C36537"/>
    <w:rsid w:val="00C36734"/>
    <w:rsid w:val="00C369E9"/>
    <w:rsid w:val="00C36A50"/>
    <w:rsid w:val="00C36A5D"/>
    <w:rsid w:val="00C36C1B"/>
    <w:rsid w:val="00C36CE4"/>
    <w:rsid w:val="00C36E85"/>
    <w:rsid w:val="00C36FEA"/>
    <w:rsid w:val="00C372A5"/>
    <w:rsid w:val="00C372C8"/>
    <w:rsid w:val="00C372FE"/>
    <w:rsid w:val="00C37310"/>
    <w:rsid w:val="00C3744E"/>
    <w:rsid w:val="00C374D0"/>
    <w:rsid w:val="00C374E7"/>
    <w:rsid w:val="00C374EA"/>
    <w:rsid w:val="00C37531"/>
    <w:rsid w:val="00C375C8"/>
    <w:rsid w:val="00C375D5"/>
    <w:rsid w:val="00C375FA"/>
    <w:rsid w:val="00C37611"/>
    <w:rsid w:val="00C3785B"/>
    <w:rsid w:val="00C378E9"/>
    <w:rsid w:val="00C3796B"/>
    <w:rsid w:val="00C37B5A"/>
    <w:rsid w:val="00C37C0E"/>
    <w:rsid w:val="00C37D18"/>
    <w:rsid w:val="00C37E54"/>
    <w:rsid w:val="00C37E92"/>
    <w:rsid w:val="00C37F97"/>
    <w:rsid w:val="00C400E2"/>
    <w:rsid w:val="00C40155"/>
    <w:rsid w:val="00C40176"/>
    <w:rsid w:val="00C4023A"/>
    <w:rsid w:val="00C40316"/>
    <w:rsid w:val="00C40395"/>
    <w:rsid w:val="00C40397"/>
    <w:rsid w:val="00C40656"/>
    <w:rsid w:val="00C407BD"/>
    <w:rsid w:val="00C40B1C"/>
    <w:rsid w:val="00C40C09"/>
    <w:rsid w:val="00C40CB9"/>
    <w:rsid w:val="00C40FE8"/>
    <w:rsid w:val="00C41076"/>
    <w:rsid w:val="00C4118C"/>
    <w:rsid w:val="00C4125A"/>
    <w:rsid w:val="00C412C7"/>
    <w:rsid w:val="00C41312"/>
    <w:rsid w:val="00C41661"/>
    <w:rsid w:val="00C417CF"/>
    <w:rsid w:val="00C41977"/>
    <w:rsid w:val="00C41C85"/>
    <w:rsid w:val="00C41F38"/>
    <w:rsid w:val="00C41FF1"/>
    <w:rsid w:val="00C42113"/>
    <w:rsid w:val="00C42463"/>
    <w:rsid w:val="00C42661"/>
    <w:rsid w:val="00C42D64"/>
    <w:rsid w:val="00C42F8E"/>
    <w:rsid w:val="00C43336"/>
    <w:rsid w:val="00C433DB"/>
    <w:rsid w:val="00C43473"/>
    <w:rsid w:val="00C43581"/>
    <w:rsid w:val="00C43959"/>
    <w:rsid w:val="00C439CB"/>
    <w:rsid w:val="00C43CAA"/>
    <w:rsid w:val="00C43F8A"/>
    <w:rsid w:val="00C4409D"/>
    <w:rsid w:val="00C44131"/>
    <w:rsid w:val="00C4432C"/>
    <w:rsid w:val="00C44341"/>
    <w:rsid w:val="00C4478E"/>
    <w:rsid w:val="00C44A01"/>
    <w:rsid w:val="00C44B3E"/>
    <w:rsid w:val="00C44BBC"/>
    <w:rsid w:val="00C44DC7"/>
    <w:rsid w:val="00C44F8D"/>
    <w:rsid w:val="00C45111"/>
    <w:rsid w:val="00C451E4"/>
    <w:rsid w:val="00C452DE"/>
    <w:rsid w:val="00C456F4"/>
    <w:rsid w:val="00C45799"/>
    <w:rsid w:val="00C45AB6"/>
    <w:rsid w:val="00C45B63"/>
    <w:rsid w:val="00C45CD6"/>
    <w:rsid w:val="00C45D7A"/>
    <w:rsid w:val="00C45F15"/>
    <w:rsid w:val="00C45F18"/>
    <w:rsid w:val="00C45F25"/>
    <w:rsid w:val="00C46407"/>
    <w:rsid w:val="00C46472"/>
    <w:rsid w:val="00C465A6"/>
    <w:rsid w:val="00C466B6"/>
    <w:rsid w:val="00C4678C"/>
    <w:rsid w:val="00C46ADF"/>
    <w:rsid w:val="00C46CE0"/>
    <w:rsid w:val="00C46DA7"/>
    <w:rsid w:val="00C46E03"/>
    <w:rsid w:val="00C46E37"/>
    <w:rsid w:val="00C47096"/>
    <w:rsid w:val="00C470A8"/>
    <w:rsid w:val="00C47198"/>
    <w:rsid w:val="00C471D3"/>
    <w:rsid w:val="00C472CD"/>
    <w:rsid w:val="00C4732B"/>
    <w:rsid w:val="00C47575"/>
    <w:rsid w:val="00C476D2"/>
    <w:rsid w:val="00C477C1"/>
    <w:rsid w:val="00C479D1"/>
    <w:rsid w:val="00C47A04"/>
    <w:rsid w:val="00C47CBA"/>
    <w:rsid w:val="00C5012F"/>
    <w:rsid w:val="00C50140"/>
    <w:rsid w:val="00C50830"/>
    <w:rsid w:val="00C50B5A"/>
    <w:rsid w:val="00C50F67"/>
    <w:rsid w:val="00C50F7F"/>
    <w:rsid w:val="00C5109D"/>
    <w:rsid w:val="00C510D7"/>
    <w:rsid w:val="00C511A7"/>
    <w:rsid w:val="00C51852"/>
    <w:rsid w:val="00C5189F"/>
    <w:rsid w:val="00C518B2"/>
    <w:rsid w:val="00C519E7"/>
    <w:rsid w:val="00C51B3F"/>
    <w:rsid w:val="00C51BB7"/>
    <w:rsid w:val="00C51D3D"/>
    <w:rsid w:val="00C51DA4"/>
    <w:rsid w:val="00C51F5D"/>
    <w:rsid w:val="00C52716"/>
    <w:rsid w:val="00C52872"/>
    <w:rsid w:val="00C5293E"/>
    <w:rsid w:val="00C52B21"/>
    <w:rsid w:val="00C52C4D"/>
    <w:rsid w:val="00C52C8D"/>
    <w:rsid w:val="00C52CD8"/>
    <w:rsid w:val="00C52E32"/>
    <w:rsid w:val="00C52E5B"/>
    <w:rsid w:val="00C52F95"/>
    <w:rsid w:val="00C53257"/>
    <w:rsid w:val="00C53351"/>
    <w:rsid w:val="00C53383"/>
    <w:rsid w:val="00C535E8"/>
    <w:rsid w:val="00C53701"/>
    <w:rsid w:val="00C539A1"/>
    <w:rsid w:val="00C53AD4"/>
    <w:rsid w:val="00C53B75"/>
    <w:rsid w:val="00C53E4C"/>
    <w:rsid w:val="00C5401C"/>
    <w:rsid w:val="00C540F4"/>
    <w:rsid w:val="00C54296"/>
    <w:rsid w:val="00C54870"/>
    <w:rsid w:val="00C54901"/>
    <w:rsid w:val="00C54979"/>
    <w:rsid w:val="00C54A73"/>
    <w:rsid w:val="00C54DE5"/>
    <w:rsid w:val="00C54F5C"/>
    <w:rsid w:val="00C553BB"/>
    <w:rsid w:val="00C5553A"/>
    <w:rsid w:val="00C557E9"/>
    <w:rsid w:val="00C55850"/>
    <w:rsid w:val="00C558AF"/>
    <w:rsid w:val="00C558E4"/>
    <w:rsid w:val="00C55987"/>
    <w:rsid w:val="00C55B83"/>
    <w:rsid w:val="00C55B8B"/>
    <w:rsid w:val="00C55C2C"/>
    <w:rsid w:val="00C55CA6"/>
    <w:rsid w:val="00C55F1D"/>
    <w:rsid w:val="00C560E5"/>
    <w:rsid w:val="00C5633E"/>
    <w:rsid w:val="00C56418"/>
    <w:rsid w:val="00C56453"/>
    <w:rsid w:val="00C56544"/>
    <w:rsid w:val="00C568E9"/>
    <w:rsid w:val="00C569B8"/>
    <w:rsid w:val="00C56BD4"/>
    <w:rsid w:val="00C56C7F"/>
    <w:rsid w:val="00C56E3C"/>
    <w:rsid w:val="00C56E86"/>
    <w:rsid w:val="00C570A9"/>
    <w:rsid w:val="00C572F4"/>
    <w:rsid w:val="00C573E0"/>
    <w:rsid w:val="00C5774A"/>
    <w:rsid w:val="00C5798D"/>
    <w:rsid w:val="00C579C8"/>
    <w:rsid w:val="00C57A9E"/>
    <w:rsid w:val="00C57D68"/>
    <w:rsid w:val="00C57DAE"/>
    <w:rsid w:val="00C57DB6"/>
    <w:rsid w:val="00C60205"/>
    <w:rsid w:val="00C6024B"/>
    <w:rsid w:val="00C60291"/>
    <w:rsid w:val="00C6041A"/>
    <w:rsid w:val="00C60570"/>
    <w:rsid w:val="00C60AE3"/>
    <w:rsid w:val="00C60B18"/>
    <w:rsid w:val="00C60BC8"/>
    <w:rsid w:val="00C60BCB"/>
    <w:rsid w:val="00C60C1C"/>
    <w:rsid w:val="00C60E13"/>
    <w:rsid w:val="00C60EC2"/>
    <w:rsid w:val="00C6105F"/>
    <w:rsid w:val="00C611D7"/>
    <w:rsid w:val="00C6131F"/>
    <w:rsid w:val="00C614EE"/>
    <w:rsid w:val="00C61539"/>
    <w:rsid w:val="00C6165F"/>
    <w:rsid w:val="00C6191D"/>
    <w:rsid w:val="00C619E8"/>
    <w:rsid w:val="00C61B60"/>
    <w:rsid w:val="00C61B99"/>
    <w:rsid w:val="00C61CED"/>
    <w:rsid w:val="00C61D95"/>
    <w:rsid w:val="00C61E1C"/>
    <w:rsid w:val="00C61E39"/>
    <w:rsid w:val="00C61FDB"/>
    <w:rsid w:val="00C62095"/>
    <w:rsid w:val="00C620D3"/>
    <w:rsid w:val="00C621AD"/>
    <w:rsid w:val="00C62367"/>
    <w:rsid w:val="00C62A35"/>
    <w:rsid w:val="00C62A7B"/>
    <w:rsid w:val="00C62B00"/>
    <w:rsid w:val="00C62B02"/>
    <w:rsid w:val="00C62BA3"/>
    <w:rsid w:val="00C62CC1"/>
    <w:rsid w:val="00C62DCA"/>
    <w:rsid w:val="00C63065"/>
    <w:rsid w:val="00C63085"/>
    <w:rsid w:val="00C63176"/>
    <w:rsid w:val="00C6354D"/>
    <w:rsid w:val="00C63C0B"/>
    <w:rsid w:val="00C6408A"/>
    <w:rsid w:val="00C64132"/>
    <w:rsid w:val="00C641F3"/>
    <w:rsid w:val="00C6464C"/>
    <w:rsid w:val="00C64863"/>
    <w:rsid w:val="00C64A75"/>
    <w:rsid w:val="00C64AEF"/>
    <w:rsid w:val="00C6503F"/>
    <w:rsid w:val="00C65057"/>
    <w:rsid w:val="00C65155"/>
    <w:rsid w:val="00C652C0"/>
    <w:rsid w:val="00C65385"/>
    <w:rsid w:val="00C653EA"/>
    <w:rsid w:val="00C6548D"/>
    <w:rsid w:val="00C654C4"/>
    <w:rsid w:val="00C655C9"/>
    <w:rsid w:val="00C655D5"/>
    <w:rsid w:val="00C6560E"/>
    <w:rsid w:val="00C65BFF"/>
    <w:rsid w:val="00C65D30"/>
    <w:rsid w:val="00C65D4E"/>
    <w:rsid w:val="00C65DB7"/>
    <w:rsid w:val="00C65E60"/>
    <w:rsid w:val="00C65E9D"/>
    <w:rsid w:val="00C65FFF"/>
    <w:rsid w:val="00C66023"/>
    <w:rsid w:val="00C6602C"/>
    <w:rsid w:val="00C6654F"/>
    <w:rsid w:val="00C66623"/>
    <w:rsid w:val="00C66722"/>
    <w:rsid w:val="00C667B5"/>
    <w:rsid w:val="00C66A16"/>
    <w:rsid w:val="00C66B07"/>
    <w:rsid w:val="00C66CEA"/>
    <w:rsid w:val="00C66DED"/>
    <w:rsid w:val="00C670BF"/>
    <w:rsid w:val="00C67109"/>
    <w:rsid w:val="00C6721F"/>
    <w:rsid w:val="00C675B8"/>
    <w:rsid w:val="00C676BD"/>
    <w:rsid w:val="00C677A5"/>
    <w:rsid w:val="00C67D6E"/>
    <w:rsid w:val="00C67DC1"/>
    <w:rsid w:val="00C67F37"/>
    <w:rsid w:val="00C70288"/>
    <w:rsid w:val="00C7060A"/>
    <w:rsid w:val="00C707AB"/>
    <w:rsid w:val="00C707CB"/>
    <w:rsid w:val="00C707DB"/>
    <w:rsid w:val="00C70821"/>
    <w:rsid w:val="00C7085C"/>
    <w:rsid w:val="00C7087F"/>
    <w:rsid w:val="00C70ABD"/>
    <w:rsid w:val="00C70AFF"/>
    <w:rsid w:val="00C70B0B"/>
    <w:rsid w:val="00C70B2D"/>
    <w:rsid w:val="00C70BD9"/>
    <w:rsid w:val="00C70D62"/>
    <w:rsid w:val="00C70F57"/>
    <w:rsid w:val="00C70F79"/>
    <w:rsid w:val="00C71036"/>
    <w:rsid w:val="00C71093"/>
    <w:rsid w:val="00C71292"/>
    <w:rsid w:val="00C712D8"/>
    <w:rsid w:val="00C71337"/>
    <w:rsid w:val="00C7133A"/>
    <w:rsid w:val="00C71790"/>
    <w:rsid w:val="00C71B54"/>
    <w:rsid w:val="00C71BB9"/>
    <w:rsid w:val="00C71C16"/>
    <w:rsid w:val="00C71C3D"/>
    <w:rsid w:val="00C71C91"/>
    <w:rsid w:val="00C71D31"/>
    <w:rsid w:val="00C71F0F"/>
    <w:rsid w:val="00C71F9E"/>
    <w:rsid w:val="00C720AC"/>
    <w:rsid w:val="00C720F8"/>
    <w:rsid w:val="00C7216B"/>
    <w:rsid w:val="00C72286"/>
    <w:rsid w:val="00C7233C"/>
    <w:rsid w:val="00C7237F"/>
    <w:rsid w:val="00C72426"/>
    <w:rsid w:val="00C72458"/>
    <w:rsid w:val="00C728CF"/>
    <w:rsid w:val="00C72949"/>
    <w:rsid w:val="00C72993"/>
    <w:rsid w:val="00C729A8"/>
    <w:rsid w:val="00C72A0B"/>
    <w:rsid w:val="00C72B11"/>
    <w:rsid w:val="00C72B81"/>
    <w:rsid w:val="00C72C42"/>
    <w:rsid w:val="00C72C9A"/>
    <w:rsid w:val="00C730AD"/>
    <w:rsid w:val="00C73453"/>
    <w:rsid w:val="00C734A2"/>
    <w:rsid w:val="00C73531"/>
    <w:rsid w:val="00C735FD"/>
    <w:rsid w:val="00C736D5"/>
    <w:rsid w:val="00C73A55"/>
    <w:rsid w:val="00C73BA3"/>
    <w:rsid w:val="00C73D35"/>
    <w:rsid w:val="00C742DF"/>
    <w:rsid w:val="00C74466"/>
    <w:rsid w:val="00C7449B"/>
    <w:rsid w:val="00C7449C"/>
    <w:rsid w:val="00C744BD"/>
    <w:rsid w:val="00C745B1"/>
    <w:rsid w:val="00C7462D"/>
    <w:rsid w:val="00C74805"/>
    <w:rsid w:val="00C749BC"/>
    <w:rsid w:val="00C74E58"/>
    <w:rsid w:val="00C74E84"/>
    <w:rsid w:val="00C750D8"/>
    <w:rsid w:val="00C750E7"/>
    <w:rsid w:val="00C75405"/>
    <w:rsid w:val="00C7551B"/>
    <w:rsid w:val="00C758BA"/>
    <w:rsid w:val="00C758E6"/>
    <w:rsid w:val="00C75A6C"/>
    <w:rsid w:val="00C75DF3"/>
    <w:rsid w:val="00C76025"/>
    <w:rsid w:val="00C76044"/>
    <w:rsid w:val="00C7625C"/>
    <w:rsid w:val="00C76427"/>
    <w:rsid w:val="00C76462"/>
    <w:rsid w:val="00C76623"/>
    <w:rsid w:val="00C768CC"/>
    <w:rsid w:val="00C768D9"/>
    <w:rsid w:val="00C76976"/>
    <w:rsid w:val="00C769A4"/>
    <w:rsid w:val="00C76A30"/>
    <w:rsid w:val="00C76A58"/>
    <w:rsid w:val="00C76D54"/>
    <w:rsid w:val="00C770A2"/>
    <w:rsid w:val="00C77138"/>
    <w:rsid w:val="00C7728C"/>
    <w:rsid w:val="00C7735E"/>
    <w:rsid w:val="00C77710"/>
    <w:rsid w:val="00C777EB"/>
    <w:rsid w:val="00C77CA3"/>
    <w:rsid w:val="00C77CCD"/>
    <w:rsid w:val="00C77F1E"/>
    <w:rsid w:val="00C80147"/>
    <w:rsid w:val="00C80280"/>
    <w:rsid w:val="00C8028F"/>
    <w:rsid w:val="00C802AC"/>
    <w:rsid w:val="00C805D0"/>
    <w:rsid w:val="00C806FC"/>
    <w:rsid w:val="00C808B5"/>
    <w:rsid w:val="00C808E0"/>
    <w:rsid w:val="00C80DA5"/>
    <w:rsid w:val="00C81301"/>
    <w:rsid w:val="00C814FB"/>
    <w:rsid w:val="00C81611"/>
    <w:rsid w:val="00C81A97"/>
    <w:rsid w:val="00C81C85"/>
    <w:rsid w:val="00C81D00"/>
    <w:rsid w:val="00C821E5"/>
    <w:rsid w:val="00C823F2"/>
    <w:rsid w:val="00C824FA"/>
    <w:rsid w:val="00C8280D"/>
    <w:rsid w:val="00C82831"/>
    <w:rsid w:val="00C8295E"/>
    <w:rsid w:val="00C82C0D"/>
    <w:rsid w:val="00C82C19"/>
    <w:rsid w:val="00C82C6A"/>
    <w:rsid w:val="00C83178"/>
    <w:rsid w:val="00C831AB"/>
    <w:rsid w:val="00C8326D"/>
    <w:rsid w:val="00C83280"/>
    <w:rsid w:val="00C83306"/>
    <w:rsid w:val="00C833E1"/>
    <w:rsid w:val="00C83448"/>
    <w:rsid w:val="00C83683"/>
    <w:rsid w:val="00C8386C"/>
    <w:rsid w:val="00C83A84"/>
    <w:rsid w:val="00C83A9A"/>
    <w:rsid w:val="00C83DC0"/>
    <w:rsid w:val="00C83DD9"/>
    <w:rsid w:val="00C83F6A"/>
    <w:rsid w:val="00C83F6B"/>
    <w:rsid w:val="00C83FD7"/>
    <w:rsid w:val="00C84201"/>
    <w:rsid w:val="00C84345"/>
    <w:rsid w:val="00C8436B"/>
    <w:rsid w:val="00C845D3"/>
    <w:rsid w:val="00C845EA"/>
    <w:rsid w:val="00C8465B"/>
    <w:rsid w:val="00C84ADF"/>
    <w:rsid w:val="00C84B86"/>
    <w:rsid w:val="00C84BB1"/>
    <w:rsid w:val="00C84BD2"/>
    <w:rsid w:val="00C84C7C"/>
    <w:rsid w:val="00C84C88"/>
    <w:rsid w:val="00C84CC7"/>
    <w:rsid w:val="00C84D85"/>
    <w:rsid w:val="00C84DFC"/>
    <w:rsid w:val="00C8529D"/>
    <w:rsid w:val="00C852B5"/>
    <w:rsid w:val="00C85786"/>
    <w:rsid w:val="00C85813"/>
    <w:rsid w:val="00C85879"/>
    <w:rsid w:val="00C85BAE"/>
    <w:rsid w:val="00C85BB9"/>
    <w:rsid w:val="00C85BD1"/>
    <w:rsid w:val="00C85D01"/>
    <w:rsid w:val="00C85D1C"/>
    <w:rsid w:val="00C85DDA"/>
    <w:rsid w:val="00C86012"/>
    <w:rsid w:val="00C86158"/>
    <w:rsid w:val="00C86271"/>
    <w:rsid w:val="00C86382"/>
    <w:rsid w:val="00C863AD"/>
    <w:rsid w:val="00C864A6"/>
    <w:rsid w:val="00C86511"/>
    <w:rsid w:val="00C865EA"/>
    <w:rsid w:val="00C8672C"/>
    <w:rsid w:val="00C86A5A"/>
    <w:rsid w:val="00C86B87"/>
    <w:rsid w:val="00C86CA8"/>
    <w:rsid w:val="00C86DB4"/>
    <w:rsid w:val="00C86F4C"/>
    <w:rsid w:val="00C86FC9"/>
    <w:rsid w:val="00C8705F"/>
    <w:rsid w:val="00C874FA"/>
    <w:rsid w:val="00C8755F"/>
    <w:rsid w:val="00C876A2"/>
    <w:rsid w:val="00C87912"/>
    <w:rsid w:val="00C87A73"/>
    <w:rsid w:val="00C87ACD"/>
    <w:rsid w:val="00C900A0"/>
    <w:rsid w:val="00C901FF"/>
    <w:rsid w:val="00C9062C"/>
    <w:rsid w:val="00C906F7"/>
    <w:rsid w:val="00C9090A"/>
    <w:rsid w:val="00C90922"/>
    <w:rsid w:val="00C90B80"/>
    <w:rsid w:val="00C9113B"/>
    <w:rsid w:val="00C9116E"/>
    <w:rsid w:val="00C91447"/>
    <w:rsid w:val="00C915C9"/>
    <w:rsid w:val="00C915CF"/>
    <w:rsid w:val="00C916C4"/>
    <w:rsid w:val="00C91948"/>
    <w:rsid w:val="00C91B0F"/>
    <w:rsid w:val="00C91CB0"/>
    <w:rsid w:val="00C91DE0"/>
    <w:rsid w:val="00C920BB"/>
    <w:rsid w:val="00C9218D"/>
    <w:rsid w:val="00C92397"/>
    <w:rsid w:val="00C9251B"/>
    <w:rsid w:val="00C92736"/>
    <w:rsid w:val="00C92908"/>
    <w:rsid w:val="00C92B89"/>
    <w:rsid w:val="00C92D48"/>
    <w:rsid w:val="00C92F4C"/>
    <w:rsid w:val="00C9308B"/>
    <w:rsid w:val="00C9319C"/>
    <w:rsid w:val="00C9328A"/>
    <w:rsid w:val="00C932E3"/>
    <w:rsid w:val="00C932ED"/>
    <w:rsid w:val="00C93311"/>
    <w:rsid w:val="00C9350A"/>
    <w:rsid w:val="00C935C1"/>
    <w:rsid w:val="00C93712"/>
    <w:rsid w:val="00C93759"/>
    <w:rsid w:val="00C93828"/>
    <w:rsid w:val="00C93A66"/>
    <w:rsid w:val="00C93BA5"/>
    <w:rsid w:val="00C93CBB"/>
    <w:rsid w:val="00C93DA3"/>
    <w:rsid w:val="00C93DAB"/>
    <w:rsid w:val="00C93E3E"/>
    <w:rsid w:val="00C93E4F"/>
    <w:rsid w:val="00C93FE8"/>
    <w:rsid w:val="00C947BB"/>
    <w:rsid w:val="00C94F45"/>
    <w:rsid w:val="00C94F5F"/>
    <w:rsid w:val="00C95394"/>
    <w:rsid w:val="00C953D5"/>
    <w:rsid w:val="00C958DA"/>
    <w:rsid w:val="00C958EF"/>
    <w:rsid w:val="00C95AA4"/>
    <w:rsid w:val="00C95F8F"/>
    <w:rsid w:val="00C96027"/>
    <w:rsid w:val="00C96117"/>
    <w:rsid w:val="00C962A1"/>
    <w:rsid w:val="00C962BF"/>
    <w:rsid w:val="00C9637C"/>
    <w:rsid w:val="00C964E0"/>
    <w:rsid w:val="00C966D7"/>
    <w:rsid w:val="00C9672F"/>
    <w:rsid w:val="00C96A77"/>
    <w:rsid w:val="00C96C35"/>
    <w:rsid w:val="00C96E76"/>
    <w:rsid w:val="00C970C8"/>
    <w:rsid w:val="00C97243"/>
    <w:rsid w:val="00C9732D"/>
    <w:rsid w:val="00C973E0"/>
    <w:rsid w:val="00C9766E"/>
    <w:rsid w:val="00C97C5D"/>
    <w:rsid w:val="00C97F76"/>
    <w:rsid w:val="00C97FC2"/>
    <w:rsid w:val="00CA019B"/>
    <w:rsid w:val="00CA022A"/>
    <w:rsid w:val="00CA04FD"/>
    <w:rsid w:val="00CA0635"/>
    <w:rsid w:val="00CA0D5B"/>
    <w:rsid w:val="00CA0F3F"/>
    <w:rsid w:val="00CA0F50"/>
    <w:rsid w:val="00CA13F4"/>
    <w:rsid w:val="00CA15C3"/>
    <w:rsid w:val="00CA176D"/>
    <w:rsid w:val="00CA180D"/>
    <w:rsid w:val="00CA1C2D"/>
    <w:rsid w:val="00CA1E6C"/>
    <w:rsid w:val="00CA2021"/>
    <w:rsid w:val="00CA217E"/>
    <w:rsid w:val="00CA23D2"/>
    <w:rsid w:val="00CA2510"/>
    <w:rsid w:val="00CA2645"/>
    <w:rsid w:val="00CA27B5"/>
    <w:rsid w:val="00CA2922"/>
    <w:rsid w:val="00CA2BA7"/>
    <w:rsid w:val="00CA2C33"/>
    <w:rsid w:val="00CA2E45"/>
    <w:rsid w:val="00CA3062"/>
    <w:rsid w:val="00CA33D4"/>
    <w:rsid w:val="00CA341C"/>
    <w:rsid w:val="00CA3544"/>
    <w:rsid w:val="00CA374D"/>
    <w:rsid w:val="00CA3894"/>
    <w:rsid w:val="00CA389B"/>
    <w:rsid w:val="00CA39FF"/>
    <w:rsid w:val="00CA3A58"/>
    <w:rsid w:val="00CA3E7E"/>
    <w:rsid w:val="00CA3E8A"/>
    <w:rsid w:val="00CA3FAB"/>
    <w:rsid w:val="00CA4301"/>
    <w:rsid w:val="00CA449A"/>
    <w:rsid w:val="00CA47D3"/>
    <w:rsid w:val="00CA4AEC"/>
    <w:rsid w:val="00CA4B5F"/>
    <w:rsid w:val="00CA4BCC"/>
    <w:rsid w:val="00CA4DD5"/>
    <w:rsid w:val="00CA4E20"/>
    <w:rsid w:val="00CA532A"/>
    <w:rsid w:val="00CA5714"/>
    <w:rsid w:val="00CA58E6"/>
    <w:rsid w:val="00CA5996"/>
    <w:rsid w:val="00CA5ACB"/>
    <w:rsid w:val="00CA5ACE"/>
    <w:rsid w:val="00CA5C03"/>
    <w:rsid w:val="00CA5D5F"/>
    <w:rsid w:val="00CA5D71"/>
    <w:rsid w:val="00CA5E51"/>
    <w:rsid w:val="00CA6028"/>
    <w:rsid w:val="00CA6068"/>
    <w:rsid w:val="00CA6132"/>
    <w:rsid w:val="00CA617F"/>
    <w:rsid w:val="00CA61BF"/>
    <w:rsid w:val="00CA6340"/>
    <w:rsid w:val="00CA6344"/>
    <w:rsid w:val="00CA6518"/>
    <w:rsid w:val="00CA6639"/>
    <w:rsid w:val="00CA68DE"/>
    <w:rsid w:val="00CA6913"/>
    <w:rsid w:val="00CA6AF1"/>
    <w:rsid w:val="00CA6BFF"/>
    <w:rsid w:val="00CA6C5E"/>
    <w:rsid w:val="00CA6D15"/>
    <w:rsid w:val="00CA6D5B"/>
    <w:rsid w:val="00CA7004"/>
    <w:rsid w:val="00CA70CF"/>
    <w:rsid w:val="00CA72A4"/>
    <w:rsid w:val="00CA72D0"/>
    <w:rsid w:val="00CA745B"/>
    <w:rsid w:val="00CA765A"/>
    <w:rsid w:val="00CA7F5C"/>
    <w:rsid w:val="00CB014C"/>
    <w:rsid w:val="00CB016E"/>
    <w:rsid w:val="00CB01F5"/>
    <w:rsid w:val="00CB0358"/>
    <w:rsid w:val="00CB0409"/>
    <w:rsid w:val="00CB043D"/>
    <w:rsid w:val="00CB04B8"/>
    <w:rsid w:val="00CB098A"/>
    <w:rsid w:val="00CB09A4"/>
    <w:rsid w:val="00CB0B4A"/>
    <w:rsid w:val="00CB0C12"/>
    <w:rsid w:val="00CB0FCB"/>
    <w:rsid w:val="00CB11F5"/>
    <w:rsid w:val="00CB14C3"/>
    <w:rsid w:val="00CB169F"/>
    <w:rsid w:val="00CB1702"/>
    <w:rsid w:val="00CB18DE"/>
    <w:rsid w:val="00CB19F7"/>
    <w:rsid w:val="00CB1AD3"/>
    <w:rsid w:val="00CB1BF6"/>
    <w:rsid w:val="00CB1C06"/>
    <w:rsid w:val="00CB24CD"/>
    <w:rsid w:val="00CB26E7"/>
    <w:rsid w:val="00CB2770"/>
    <w:rsid w:val="00CB27DB"/>
    <w:rsid w:val="00CB27F4"/>
    <w:rsid w:val="00CB2817"/>
    <w:rsid w:val="00CB2844"/>
    <w:rsid w:val="00CB2883"/>
    <w:rsid w:val="00CB2888"/>
    <w:rsid w:val="00CB2AD9"/>
    <w:rsid w:val="00CB2B40"/>
    <w:rsid w:val="00CB2BC7"/>
    <w:rsid w:val="00CB2C75"/>
    <w:rsid w:val="00CB2E1A"/>
    <w:rsid w:val="00CB2E41"/>
    <w:rsid w:val="00CB30A1"/>
    <w:rsid w:val="00CB30F9"/>
    <w:rsid w:val="00CB33B4"/>
    <w:rsid w:val="00CB3646"/>
    <w:rsid w:val="00CB39F2"/>
    <w:rsid w:val="00CB39F4"/>
    <w:rsid w:val="00CB3AC8"/>
    <w:rsid w:val="00CB3AE3"/>
    <w:rsid w:val="00CB3C12"/>
    <w:rsid w:val="00CB3D82"/>
    <w:rsid w:val="00CB3F02"/>
    <w:rsid w:val="00CB3F81"/>
    <w:rsid w:val="00CB3FA6"/>
    <w:rsid w:val="00CB417C"/>
    <w:rsid w:val="00CB4227"/>
    <w:rsid w:val="00CB4236"/>
    <w:rsid w:val="00CB4259"/>
    <w:rsid w:val="00CB42BA"/>
    <w:rsid w:val="00CB42BE"/>
    <w:rsid w:val="00CB42EF"/>
    <w:rsid w:val="00CB43FB"/>
    <w:rsid w:val="00CB44C1"/>
    <w:rsid w:val="00CB4986"/>
    <w:rsid w:val="00CB4B37"/>
    <w:rsid w:val="00CB4E12"/>
    <w:rsid w:val="00CB4E3F"/>
    <w:rsid w:val="00CB5151"/>
    <w:rsid w:val="00CB5490"/>
    <w:rsid w:val="00CB55E1"/>
    <w:rsid w:val="00CB5680"/>
    <w:rsid w:val="00CB5708"/>
    <w:rsid w:val="00CB57F3"/>
    <w:rsid w:val="00CB599F"/>
    <w:rsid w:val="00CB5A22"/>
    <w:rsid w:val="00CB5B8D"/>
    <w:rsid w:val="00CB5BE2"/>
    <w:rsid w:val="00CB5C64"/>
    <w:rsid w:val="00CB5D18"/>
    <w:rsid w:val="00CB5D98"/>
    <w:rsid w:val="00CB5E52"/>
    <w:rsid w:val="00CB5F59"/>
    <w:rsid w:val="00CB6260"/>
    <w:rsid w:val="00CB62F9"/>
    <w:rsid w:val="00CB62FD"/>
    <w:rsid w:val="00CB6398"/>
    <w:rsid w:val="00CB6589"/>
    <w:rsid w:val="00CB65C5"/>
    <w:rsid w:val="00CB6899"/>
    <w:rsid w:val="00CB689A"/>
    <w:rsid w:val="00CB6AD5"/>
    <w:rsid w:val="00CB6CA7"/>
    <w:rsid w:val="00CB6E11"/>
    <w:rsid w:val="00CB6EAA"/>
    <w:rsid w:val="00CB70E5"/>
    <w:rsid w:val="00CB70EE"/>
    <w:rsid w:val="00CB76DC"/>
    <w:rsid w:val="00CB7ABE"/>
    <w:rsid w:val="00CB7D3C"/>
    <w:rsid w:val="00CB7EC8"/>
    <w:rsid w:val="00CC0354"/>
    <w:rsid w:val="00CC0369"/>
    <w:rsid w:val="00CC05DD"/>
    <w:rsid w:val="00CC0687"/>
    <w:rsid w:val="00CC0717"/>
    <w:rsid w:val="00CC0D9A"/>
    <w:rsid w:val="00CC1039"/>
    <w:rsid w:val="00CC10B7"/>
    <w:rsid w:val="00CC1566"/>
    <w:rsid w:val="00CC1724"/>
    <w:rsid w:val="00CC1859"/>
    <w:rsid w:val="00CC185D"/>
    <w:rsid w:val="00CC1A5F"/>
    <w:rsid w:val="00CC1A83"/>
    <w:rsid w:val="00CC1AB3"/>
    <w:rsid w:val="00CC1EF9"/>
    <w:rsid w:val="00CC1F7D"/>
    <w:rsid w:val="00CC1FCC"/>
    <w:rsid w:val="00CC2520"/>
    <w:rsid w:val="00CC2687"/>
    <w:rsid w:val="00CC273C"/>
    <w:rsid w:val="00CC2838"/>
    <w:rsid w:val="00CC28F8"/>
    <w:rsid w:val="00CC2BEF"/>
    <w:rsid w:val="00CC2C4D"/>
    <w:rsid w:val="00CC2EB4"/>
    <w:rsid w:val="00CC2F36"/>
    <w:rsid w:val="00CC3279"/>
    <w:rsid w:val="00CC3821"/>
    <w:rsid w:val="00CC3A9E"/>
    <w:rsid w:val="00CC3C34"/>
    <w:rsid w:val="00CC3C77"/>
    <w:rsid w:val="00CC3C99"/>
    <w:rsid w:val="00CC3CD3"/>
    <w:rsid w:val="00CC3CF1"/>
    <w:rsid w:val="00CC3F27"/>
    <w:rsid w:val="00CC3F72"/>
    <w:rsid w:val="00CC406E"/>
    <w:rsid w:val="00CC409E"/>
    <w:rsid w:val="00CC40C5"/>
    <w:rsid w:val="00CC4115"/>
    <w:rsid w:val="00CC4129"/>
    <w:rsid w:val="00CC4351"/>
    <w:rsid w:val="00CC441A"/>
    <w:rsid w:val="00CC44E7"/>
    <w:rsid w:val="00CC454B"/>
    <w:rsid w:val="00CC4785"/>
    <w:rsid w:val="00CC4D04"/>
    <w:rsid w:val="00CC4E08"/>
    <w:rsid w:val="00CC4E68"/>
    <w:rsid w:val="00CC50DE"/>
    <w:rsid w:val="00CC51EE"/>
    <w:rsid w:val="00CC5336"/>
    <w:rsid w:val="00CC553F"/>
    <w:rsid w:val="00CC5668"/>
    <w:rsid w:val="00CC57A8"/>
    <w:rsid w:val="00CC57DB"/>
    <w:rsid w:val="00CC59C1"/>
    <w:rsid w:val="00CC5B3B"/>
    <w:rsid w:val="00CC5E02"/>
    <w:rsid w:val="00CC5EEA"/>
    <w:rsid w:val="00CC5EFA"/>
    <w:rsid w:val="00CC602E"/>
    <w:rsid w:val="00CC6140"/>
    <w:rsid w:val="00CC6321"/>
    <w:rsid w:val="00CC660D"/>
    <w:rsid w:val="00CC6AA8"/>
    <w:rsid w:val="00CC6CBE"/>
    <w:rsid w:val="00CC6FC5"/>
    <w:rsid w:val="00CC70EF"/>
    <w:rsid w:val="00CC7233"/>
    <w:rsid w:val="00CC7570"/>
    <w:rsid w:val="00CC7692"/>
    <w:rsid w:val="00CC76BF"/>
    <w:rsid w:val="00CC7A6A"/>
    <w:rsid w:val="00CC7CCC"/>
    <w:rsid w:val="00CC7D8E"/>
    <w:rsid w:val="00CC7DA1"/>
    <w:rsid w:val="00CC7DB7"/>
    <w:rsid w:val="00CD00D6"/>
    <w:rsid w:val="00CD01F0"/>
    <w:rsid w:val="00CD02F0"/>
    <w:rsid w:val="00CD0314"/>
    <w:rsid w:val="00CD0466"/>
    <w:rsid w:val="00CD046E"/>
    <w:rsid w:val="00CD05A2"/>
    <w:rsid w:val="00CD097A"/>
    <w:rsid w:val="00CD09B3"/>
    <w:rsid w:val="00CD0B07"/>
    <w:rsid w:val="00CD0B36"/>
    <w:rsid w:val="00CD0B99"/>
    <w:rsid w:val="00CD0C5D"/>
    <w:rsid w:val="00CD0C91"/>
    <w:rsid w:val="00CD0CDF"/>
    <w:rsid w:val="00CD0E3C"/>
    <w:rsid w:val="00CD1063"/>
    <w:rsid w:val="00CD117C"/>
    <w:rsid w:val="00CD185C"/>
    <w:rsid w:val="00CD1B27"/>
    <w:rsid w:val="00CD1C5E"/>
    <w:rsid w:val="00CD1E0D"/>
    <w:rsid w:val="00CD1E6D"/>
    <w:rsid w:val="00CD2008"/>
    <w:rsid w:val="00CD2060"/>
    <w:rsid w:val="00CD20B7"/>
    <w:rsid w:val="00CD20BB"/>
    <w:rsid w:val="00CD22AA"/>
    <w:rsid w:val="00CD239F"/>
    <w:rsid w:val="00CD24E2"/>
    <w:rsid w:val="00CD25C6"/>
    <w:rsid w:val="00CD2802"/>
    <w:rsid w:val="00CD298D"/>
    <w:rsid w:val="00CD29B6"/>
    <w:rsid w:val="00CD29EF"/>
    <w:rsid w:val="00CD2A26"/>
    <w:rsid w:val="00CD2B49"/>
    <w:rsid w:val="00CD2C60"/>
    <w:rsid w:val="00CD2D2C"/>
    <w:rsid w:val="00CD2D7C"/>
    <w:rsid w:val="00CD2DA0"/>
    <w:rsid w:val="00CD3057"/>
    <w:rsid w:val="00CD339E"/>
    <w:rsid w:val="00CD34DB"/>
    <w:rsid w:val="00CD35D4"/>
    <w:rsid w:val="00CD38E4"/>
    <w:rsid w:val="00CD39F5"/>
    <w:rsid w:val="00CD3C1C"/>
    <w:rsid w:val="00CD3CF8"/>
    <w:rsid w:val="00CD3D28"/>
    <w:rsid w:val="00CD3D59"/>
    <w:rsid w:val="00CD3E85"/>
    <w:rsid w:val="00CD3E8C"/>
    <w:rsid w:val="00CD3FBE"/>
    <w:rsid w:val="00CD416C"/>
    <w:rsid w:val="00CD4646"/>
    <w:rsid w:val="00CD4948"/>
    <w:rsid w:val="00CD49D6"/>
    <w:rsid w:val="00CD49F4"/>
    <w:rsid w:val="00CD4AF3"/>
    <w:rsid w:val="00CD4E7D"/>
    <w:rsid w:val="00CD4F04"/>
    <w:rsid w:val="00CD5352"/>
    <w:rsid w:val="00CD5463"/>
    <w:rsid w:val="00CD5853"/>
    <w:rsid w:val="00CD6071"/>
    <w:rsid w:val="00CD60E5"/>
    <w:rsid w:val="00CD61E3"/>
    <w:rsid w:val="00CD6242"/>
    <w:rsid w:val="00CD6334"/>
    <w:rsid w:val="00CD6BAF"/>
    <w:rsid w:val="00CD6C42"/>
    <w:rsid w:val="00CD6DDB"/>
    <w:rsid w:val="00CD7035"/>
    <w:rsid w:val="00CD7091"/>
    <w:rsid w:val="00CD72C1"/>
    <w:rsid w:val="00CD7314"/>
    <w:rsid w:val="00CD73CB"/>
    <w:rsid w:val="00CD772D"/>
    <w:rsid w:val="00CD7755"/>
    <w:rsid w:val="00CD77E7"/>
    <w:rsid w:val="00CD78EF"/>
    <w:rsid w:val="00CD7AEE"/>
    <w:rsid w:val="00CD7B43"/>
    <w:rsid w:val="00CD7D9B"/>
    <w:rsid w:val="00CD7DAC"/>
    <w:rsid w:val="00CD7DE3"/>
    <w:rsid w:val="00CD7EF0"/>
    <w:rsid w:val="00CE032B"/>
    <w:rsid w:val="00CE0427"/>
    <w:rsid w:val="00CE0778"/>
    <w:rsid w:val="00CE0975"/>
    <w:rsid w:val="00CE1039"/>
    <w:rsid w:val="00CE1079"/>
    <w:rsid w:val="00CE1085"/>
    <w:rsid w:val="00CE1327"/>
    <w:rsid w:val="00CE1368"/>
    <w:rsid w:val="00CE1461"/>
    <w:rsid w:val="00CE1489"/>
    <w:rsid w:val="00CE14B3"/>
    <w:rsid w:val="00CE1A2B"/>
    <w:rsid w:val="00CE1AB4"/>
    <w:rsid w:val="00CE1B49"/>
    <w:rsid w:val="00CE1D53"/>
    <w:rsid w:val="00CE1EB1"/>
    <w:rsid w:val="00CE2163"/>
    <w:rsid w:val="00CE21E1"/>
    <w:rsid w:val="00CE23F8"/>
    <w:rsid w:val="00CE261E"/>
    <w:rsid w:val="00CE27E9"/>
    <w:rsid w:val="00CE2841"/>
    <w:rsid w:val="00CE28A3"/>
    <w:rsid w:val="00CE2A51"/>
    <w:rsid w:val="00CE2B45"/>
    <w:rsid w:val="00CE2BA5"/>
    <w:rsid w:val="00CE2CC2"/>
    <w:rsid w:val="00CE2D71"/>
    <w:rsid w:val="00CE2F98"/>
    <w:rsid w:val="00CE303B"/>
    <w:rsid w:val="00CE3186"/>
    <w:rsid w:val="00CE3204"/>
    <w:rsid w:val="00CE346D"/>
    <w:rsid w:val="00CE347A"/>
    <w:rsid w:val="00CE35D8"/>
    <w:rsid w:val="00CE36D8"/>
    <w:rsid w:val="00CE37F0"/>
    <w:rsid w:val="00CE3801"/>
    <w:rsid w:val="00CE39E3"/>
    <w:rsid w:val="00CE3A69"/>
    <w:rsid w:val="00CE3A80"/>
    <w:rsid w:val="00CE3B3B"/>
    <w:rsid w:val="00CE3BEB"/>
    <w:rsid w:val="00CE3C76"/>
    <w:rsid w:val="00CE3CE5"/>
    <w:rsid w:val="00CE3FF0"/>
    <w:rsid w:val="00CE41DC"/>
    <w:rsid w:val="00CE433F"/>
    <w:rsid w:val="00CE4776"/>
    <w:rsid w:val="00CE4797"/>
    <w:rsid w:val="00CE49BA"/>
    <w:rsid w:val="00CE49ED"/>
    <w:rsid w:val="00CE4A76"/>
    <w:rsid w:val="00CE4C63"/>
    <w:rsid w:val="00CE4CAA"/>
    <w:rsid w:val="00CE4CE5"/>
    <w:rsid w:val="00CE4DD2"/>
    <w:rsid w:val="00CE4FD4"/>
    <w:rsid w:val="00CE5072"/>
    <w:rsid w:val="00CE5213"/>
    <w:rsid w:val="00CE5229"/>
    <w:rsid w:val="00CE5413"/>
    <w:rsid w:val="00CE576B"/>
    <w:rsid w:val="00CE583B"/>
    <w:rsid w:val="00CE58B0"/>
    <w:rsid w:val="00CE59E1"/>
    <w:rsid w:val="00CE5B94"/>
    <w:rsid w:val="00CE5BD0"/>
    <w:rsid w:val="00CE5DAA"/>
    <w:rsid w:val="00CE5DAB"/>
    <w:rsid w:val="00CE5EEA"/>
    <w:rsid w:val="00CE6266"/>
    <w:rsid w:val="00CE628E"/>
    <w:rsid w:val="00CE65E6"/>
    <w:rsid w:val="00CE6744"/>
    <w:rsid w:val="00CE6890"/>
    <w:rsid w:val="00CE6A24"/>
    <w:rsid w:val="00CE6E9D"/>
    <w:rsid w:val="00CE741B"/>
    <w:rsid w:val="00CE754F"/>
    <w:rsid w:val="00CE764C"/>
    <w:rsid w:val="00CE7C31"/>
    <w:rsid w:val="00CF004B"/>
    <w:rsid w:val="00CF0183"/>
    <w:rsid w:val="00CF01DD"/>
    <w:rsid w:val="00CF02D0"/>
    <w:rsid w:val="00CF0367"/>
    <w:rsid w:val="00CF0635"/>
    <w:rsid w:val="00CF08DF"/>
    <w:rsid w:val="00CF08F7"/>
    <w:rsid w:val="00CF0903"/>
    <w:rsid w:val="00CF0A98"/>
    <w:rsid w:val="00CF0C80"/>
    <w:rsid w:val="00CF0E86"/>
    <w:rsid w:val="00CF0EF8"/>
    <w:rsid w:val="00CF0FAE"/>
    <w:rsid w:val="00CF0FD0"/>
    <w:rsid w:val="00CF11CD"/>
    <w:rsid w:val="00CF12BC"/>
    <w:rsid w:val="00CF1585"/>
    <w:rsid w:val="00CF1746"/>
    <w:rsid w:val="00CF1926"/>
    <w:rsid w:val="00CF1C6E"/>
    <w:rsid w:val="00CF1DF5"/>
    <w:rsid w:val="00CF2217"/>
    <w:rsid w:val="00CF222B"/>
    <w:rsid w:val="00CF2659"/>
    <w:rsid w:val="00CF2681"/>
    <w:rsid w:val="00CF2717"/>
    <w:rsid w:val="00CF2826"/>
    <w:rsid w:val="00CF28C9"/>
    <w:rsid w:val="00CF2940"/>
    <w:rsid w:val="00CF2A8D"/>
    <w:rsid w:val="00CF2AC6"/>
    <w:rsid w:val="00CF2AE0"/>
    <w:rsid w:val="00CF2AF2"/>
    <w:rsid w:val="00CF2DA7"/>
    <w:rsid w:val="00CF2E86"/>
    <w:rsid w:val="00CF309F"/>
    <w:rsid w:val="00CF3557"/>
    <w:rsid w:val="00CF3739"/>
    <w:rsid w:val="00CF378E"/>
    <w:rsid w:val="00CF3877"/>
    <w:rsid w:val="00CF39EB"/>
    <w:rsid w:val="00CF3C57"/>
    <w:rsid w:val="00CF3D07"/>
    <w:rsid w:val="00CF3F15"/>
    <w:rsid w:val="00CF44E0"/>
    <w:rsid w:val="00CF4733"/>
    <w:rsid w:val="00CF48B5"/>
    <w:rsid w:val="00CF4949"/>
    <w:rsid w:val="00CF49A3"/>
    <w:rsid w:val="00CF4CD9"/>
    <w:rsid w:val="00CF4E59"/>
    <w:rsid w:val="00CF4F63"/>
    <w:rsid w:val="00CF4FD4"/>
    <w:rsid w:val="00CF5051"/>
    <w:rsid w:val="00CF51BE"/>
    <w:rsid w:val="00CF5382"/>
    <w:rsid w:val="00CF558F"/>
    <w:rsid w:val="00CF564A"/>
    <w:rsid w:val="00CF5659"/>
    <w:rsid w:val="00CF589A"/>
    <w:rsid w:val="00CF59D8"/>
    <w:rsid w:val="00CF6136"/>
    <w:rsid w:val="00CF6174"/>
    <w:rsid w:val="00CF65B7"/>
    <w:rsid w:val="00CF65E5"/>
    <w:rsid w:val="00CF6ACC"/>
    <w:rsid w:val="00CF6F6B"/>
    <w:rsid w:val="00CF7127"/>
    <w:rsid w:val="00CF71B2"/>
    <w:rsid w:val="00CF721B"/>
    <w:rsid w:val="00CF7231"/>
    <w:rsid w:val="00CF73F8"/>
    <w:rsid w:val="00CF7405"/>
    <w:rsid w:val="00CF77D2"/>
    <w:rsid w:val="00CF77F2"/>
    <w:rsid w:val="00CF7958"/>
    <w:rsid w:val="00CF7CB1"/>
    <w:rsid w:val="00CF7EC8"/>
    <w:rsid w:val="00D00542"/>
    <w:rsid w:val="00D00C71"/>
    <w:rsid w:val="00D00D0C"/>
    <w:rsid w:val="00D00DCC"/>
    <w:rsid w:val="00D00EBD"/>
    <w:rsid w:val="00D00F41"/>
    <w:rsid w:val="00D01058"/>
    <w:rsid w:val="00D0156F"/>
    <w:rsid w:val="00D015FC"/>
    <w:rsid w:val="00D015FE"/>
    <w:rsid w:val="00D01683"/>
    <w:rsid w:val="00D016E5"/>
    <w:rsid w:val="00D018DA"/>
    <w:rsid w:val="00D01954"/>
    <w:rsid w:val="00D019F7"/>
    <w:rsid w:val="00D01A28"/>
    <w:rsid w:val="00D01B4B"/>
    <w:rsid w:val="00D01D20"/>
    <w:rsid w:val="00D01E85"/>
    <w:rsid w:val="00D02003"/>
    <w:rsid w:val="00D02004"/>
    <w:rsid w:val="00D02204"/>
    <w:rsid w:val="00D02264"/>
    <w:rsid w:val="00D022DB"/>
    <w:rsid w:val="00D02453"/>
    <w:rsid w:val="00D024A1"/>
    <w:rsid w:val="00D024AA"/>
    <w:rsid w:val="00D0257C"/>
    <w:rsid w:val="00D0263F"/>
    <w:rsid w:val="00D0278C"/>
    <w:rsid w:val="00D02943"/>
    <w:rsid w:val="00D029C3"/>
    <w:rsid w:val="00D02C7A"/>
    <w:rsid w:val="00D02CAD"/>
    <w:rsid w:val="00D02CE0"/>
    <w:rsid w:val="00D02E4C"/>
    <w:rsid w:val="00D03122"/>
    <w:rsid w:val="00D03163"/>
    <w:rsid w:val="00D031A9"/>
    <w:rsid w:val="00D03205"/>
    <w:rsid w:val="00D034AE"/>
    <w:rsid w:val="00D036E3"/>
    <w:rsid w:val="00D0373A"/>
    <w:rsid w:val="00D03FA4"/>
    <w:rsid w:val="00D040AA"/>
    <w:rsid w:val="00D04119"/>
    <w:rsid w:val="00D0483C"/>
    <w:rsid w:val="00D04BB6"/>
    <w:rsid w:val="00D04C58"/>
    <w:rsid w:val="00D04DFB"/>
    <w:rsid w:val="00D04FA9"/>
    <w:rsid w:val="00D0503C"/>
    <w:rsid w:val="00D051C8"/>
    <w:rsid w:val="00D053F7"/>
    <w:rsid w:val="00D05641"/>
    <w:rsid w:val="00D057E1"/>
    <w:rsid w:val="00D05835"/>
    <w:rsid w:val="00D0592D"/>
    <w:rsid w:val="00D05938"/>
    <w:rsid w:val="00D0597B"/>
    <w:rsid w:val="00D05B02"/>
    <w:rsid w:val="00D05B6F"/>
    <w:rsid w:val="00D05E04"/>
    <w:rsid w:val="00D061B4"/>
    <w:rsid w:val="00D06241"/>
    <w:rsid w:val="00D062E0"/>
    <w:rsid w:val="00D063C4"/>
    <w:rsid w:val="00D065AE"/>
    <w:rsid w:val="00D0668B"/>
    <w:rsid w:val="00D06C2E"/>
    <w:rsid w:val="00D06D5E"/>
    <w:rsid w:val="00D06FA4"/>
    <w:rsid w:val="00D06FB2"/>
    <w:rsid w:val="00D0706D"/>
    <w:rsid w:val="00D0709C"/>
    <w:rsid w:val="00D07508"/>
    <w:rsid w:val="00D0753E"/>
    <w:rsid w:val="00D075FE"/>
    <w:rsid w:val="00D0783F"/>
    <w:rsid w:val="00D07D3E"/>
    <w:rsid w:val="00D07D9D"/>
    <w:rsid w:val="00D07DD5"/>
    <w:rsid w:val="00D10128"/>
    <w:rsid w:val="00D10133"/>
    <w:rsid w:val="00D10232"/>
    <w:rsid w:val="00D102B2"/>
    <w:rsid w:val="00D1042D"/>
    <w:rsid w:val="00D10507"/>
    <w:rsid w:val="00D10513"/>
    <w:rsid w:val="00D10685"/>
    <w:rsid w:val="00D106A7"/>
    <w:rsid w:val="00D107A3"/>
    <w:rsid w:val="00D10AB0"/>
    <w:rsid w:val="00D11030"/>
    <w:rsid w:val="00D11301"/>
    <w:rsid w:val="00D1151F"/>
    <w:rsid w:val="00D11764"/>
    <w:rsid w:val="00D117FA"/>
    <w:rsid w:val="00D11CF0"/>
    <w:rsid w:val="00D11D07"/>
    <w:rsid w:val="00D11EAF"/>
    <w:rsid w:val="00D11EFD"/>
    <w:rsid w:val="00D12081"/>
    <w:rsid w:val="00D120CB"/>
    <w:rsid w:val="00D120D9"/>
    <w:rsid w:val="00D12210"/>
    <w:rsid w:val="00D1222F"/>
    <w:rsid w:val="00D129C5"/>
    <w:rsid w:val="00D12A3B"/>
    <w:rsid w:val="00D12B86"/>
    <w:rsid w:val="00D12CCB"/>
    <w:rsid w:val="00D12CE1"/>
    <w:rsid w:val="00D12D8B"/>
    <w:rsid w:val="00D12D8C"/>
    <w:rsid w:val="00D12DF3"/>
    <w:rsid w:val="00D13167"/>
    <w:rsid w:val="00D131E2"/>
    <w:rsid w:val="00D1341C"/>
    <w:rsid w:val="00D13527"/>
    <w:rsid w:val="00D13573"/>
    <w:rsid w:val="00D13821"/>
    <w:rsid w:val="00D139D6"/>
    <w:rsid w:val="00D139FC"/>
    <w:rsid w:val="00D13AA1"/>
    <w:rsid w:val="00D13AE8"/>
    <w:rsid w:val="00D13BC0"/>
    <w:rsid w:val="00D13C95"/>
    <w:rsid w:val="00D13D61"/>
    <w:rsid w:val="00D13D9A"/>
    <w:rsid w:val="00D13DA9"/>
    <w:rsid w:val="00D13E47"/>
    <w:rsid w:val="00D13E7E"/>
    <w:rsid w:val="00D13FCF"/>
    <w:rsid w:val="00D14235"/>
    <w:rsid w:val="00D14240"/>
    <w:rsid w:val="00D142E0"/>
    <w:rsid w:val="00D143B5"/>
    <w:rsid w:val="00D14A0C"/>
    <w:rsid w:val="00D14A23"/>
    <w:rsid w:val="00D14B9E"/>
    <w:rsid w:val="00D14BF2"/>
    <w:rsid w:val="00D14C82"/>
    <w:rsid w:val="00D14CEA"/>
    <w:rsid w:val="00D15103"/>
    <w:rsid w:val="00D1519D"/>
    <w:rsid w:val="00D1531B"/>
    <w:rsid w:val="00D15492"/>
    <w:rsid w:val="00D1562D"/>
    <w:rsid w:val="00D1567D"/>
    <w:rsid w:val="00D1585C"/>
    <w:rsid w:val="00D15A2E"/>
    <w:rsid w:val="00D15A79"/>
    <w:rsid w:val="00D15BD9"/>
    <w:rsid w:val="00D15C36"/>
    <w:rsid w:val="00D15DA2"/>
    <w:rsid w:val="00D15EAE"/>
    <w:rsid w:val="00D16155"/>
    <w:rsid w:val="00D161BE"/>
    <w:rsid w:val="00D161DA"/>
    <w:rsid w:val="00D16334"/>
    <w:rsid w:val="00D1636C"/>
    <w:rsid w:val="00D16372"/>
    <w:rsid w:val="00D163E6"/>
    <w:rsid w:val="00D1666C"/>
    <w:rsid w:val="00D1668E"/>
    <w:rsid w:val="00D167B5"/>
    <w:rsid w:val="00D16860"/>
    <w:rsid w:val="00D16EF6"/>
    <w:rsid w:val="00D16F32"/>
    <w:rsid w:val="00D170FD"/>
    <w:rsid w:val="00D1731F"/>
    <w:rsid w:val="00D17390"/>
    <w:rsid w:val="00D176D5"/>
    <w:rsid w:val="00D1775C"/>
    <w:rsid w:val="00D17BF2"/>
    <w:rsid w:val="00D17D30"/>
    <w:rsid w:val="00D2000E"/>
    <w:rsid w:val="00D2006F"/>
    <w:rsid w:val="00D200AE"/>
    <w:rsid w:val="00D20221"/>
    <w:rsid w:val="00D2057E"/>
    <w:rsid w:val="00D20598"/>
    <w:rsid w:val="00D205F8"/>
    <w:rsid w:val="00D20952"/>
    <w:rsid w:val="00D20A3E"/>
    <w:rsid w:val="00D20B29"/>
    <w:rsid w:val="00D20D08"/>
    <w:rsid w:val="00D20DD9"/>
    <w:rsid w:val="00D20FBE"/>
    <w:rsid w:val="00D213C8"/>
    <w:rsid w:val="00D21426"/>
    <w:rsid w:val="00D21430"/>
    <w:rsid w:val="00D216DB"/>
    <w:rsid w:val="00D216FA"/>
    <w:rsid w:val="00D217F4"/>
    <w:rsid w:val="00D217F5"/>
    <w:rsid w:val="00D2192D"/>
    <w:rsid w:val="00D21B07"/>
    <w:rsid w:val="00D21B42"/>
    <w:rsid w:val="00D21CE7"/>
    <w:rsid w:val="00D21EDD"/>
    <w:rsid w:val="00D21F54"/>
    <w:rsid w:val="00D21FBB"/>
    <w:rsid w:val="00D220A5"/>
    <w:rsid w:val="00D2244E"/>
    <w:rsid w:val="00D2256A"/>
    <w:rsid w:val="00D2259C"/>
    <w:rsid w:val="00D22690"/>
    <w:rsid w:val="00D2272F"/>
    <w:rsid w:val="00D228D3"/>
    <w:rsid w:val="00D22B91"/>
    <w:rsid w:val="00D22BF1"/>
    <w:rsid w:val="00D22CE6"/>
    <w:rsid w:val="00D22DB8"/>
    <w:rsid w:val="00D22DEC"/>
    <w:rsid w:val="00D22EAD"/>
    <w:rsid w:val="00D22ECA"/>
    <w:rsid w:val="00D22FCD"/>
    <w:rsid w:val="00D230EC"/>
    <w:rsid w:val="00D23393"/>
    <w:rsid w:val="00D2339D"/>
    <w:rsid w:val="00D2381D"/>
    <w:rsid w:val="00D23919"/>
    <w:rsid w:val="00D23969"/>
    <w:rsid w:val="00D23ABA"/>
    <w:rsid w:val="00D23B9E"/>
    <w:rsid w:val="00D24623"/>
    <w:rsid w:val="00D246B5"/>
    <w:rsid w:val="00D247ED"/>
    <w:rsid w:val="00D248E2"/>
    <w:rsid w:val="00D249E2"/>
    <w:rsid w:val="00D24D96"/>
    <w:rsid w:val="00D24DD1"/>
    <w:rsid w:val="00D24EDF"/>
    <w:rsid w:val="00D25079"/>
    <w:rsid w:val="00D2508F"/>
    <w:rsid w:val="00D25241"/>
    <w:rsid w:val="00D2547F"/>
    <w:rsid w:val="00D2572C"/>
    <w:rsid w:val="00D2596D"/>
    <w:rsid w:val="00D25F90"/>
    <w:rsid w:val="00D26113"/>
    <w:rsid w:val="00D261EA"/>
    <w:rsid w:val="00D26484"/>
    <w:rsid w:val="00D266F4"/>
    <w:rsid w:val="00D26795"/>
    <w:rsid w:val="00D26A66"/>
    <w:rsid w:val="00D26C03"/>
    <w:rsid w:val="00D26C68"/>
    <w:rsid w:val="00D26F5A"/>
    <w:rsid w:val="00D2702B"/>
    <w:rsid w:val="00D2706B"/>
    <w:rsid w:val="00D277FE"/>
    <w:rsid w:val="00D27812"/>
    <w:rsid w:val="00D27920"/>
    <w:rsid w:val="00D27A24"/>
    <w:rsid w:val="00D27A7D"/>
    <w:rsid w:val="00D27E6C"/>
    <w:rsid w:val="00D27F63"/>
    <w:rsid w:val="00D27F73"/>
    <w:rsid w:val="00D27FC2"/>
    <w:rsid w:val="00D30141"/>
    <w:rsid w:val="00D305AB"/>
    <w:rsid w:val="00D307C5"/>
    <w:rsid w:val="00D30AC2"/>
    <w:rsid w:val="00D30B4E"/>
    <w:rsid w:val="00D30C5B"/>
    <w:rsid w:val="00D30E47"/>
    <w:rsid w:val="00D30EDC"/>
    <w:rsid w:val="00D312D6"/>
    <w:rsid w:val="00D31358"/>
    <w:rsid w:val="00D313C5"/>
    <w:rsid w:val="00D3146A"/>
    <w:rsid w:val="00D317DD"/>
    <w:rsid w:val="00D31812"/>
    <w:rsid w:val="00D319DC"/>
    <w:rsid w:val="00D31A0F"/>
    <w:rsid w:val="00D31A7F"/>
    <w:rsid w:val="00D31AD2"/>
    <w:rsid w:val="00D31AFC"/>
    <w:rsid w:val="00D31B3C"/>
    <w:rsid w:val="00D31B72"/>
    <w:rsid w:val="00D321E3"/>
    <w:rsid w:val="00D321ED"/>
    <w:rsid w:val="00D323AE"/>
    <w:rsid w:val="00D325A3"/>
    <w:rsid w:val="00D3262E"/>
    <w:rsid w:val="00D326BA"/>
    <w:rsid w:val="00D3277E"/>
    <w:rsid w:val="00D32AAA"/>
    <w:rsid w:val="00D32CA5"/>
    <w:rsid w:val="00D32E12"/>
    <w:rsid w:val="00D32E13"/>
    <w:rsid w:val="00D32E18"/>
    <w:rsid w:val="00D32E4F"/>
    <w:rsid w:val="00D32EDA"/>
    <w:rsid w:val="00D330C4"/>
    <w:rsid w:val="00D332C3"/>
    <w:rsid w:val="00D33416"/>
    <w:rsid w:val="00D33531"/>
    <w:rsid w:val="00D33818"/>
    <w:rsid w:val="00D33890"/>
    <w:rsid w:val="00D33AB5"/>
    <w:rsid w:val="00D33B79"/>
    <w:rsid w:val="00D33D73"/>
    <w:rsid w:val="00D33FDE"/>
    <w:rsid w:val="00D3426F"/>
    <w:rsid w:val="00D342DE"/>
    <w:rsid w:val="00D342E6"/>
    <w:rsid w:val="00D34406"/>
    <w:rsid w:val="00D3462A"/>
    <w:rsid w:val="00D34713"/>
    <w:rsid w:val="00D3471F"/>
    <w:rsid w:val="00D348EC"/>
    <w:rsid w:val="00D34921"/>
    <w:rsid w:val="00D34A38"/>
    <w:rsid w:val="00D34F6C"/>
    <w:rsid w:val="00D35077"/>
    <w:rsid w:val="00D35328"/>
    <w:rsid w:val="00D35454"/>
    <w:rsid w:val="00D35528"/>
    <w:rsid w:val="00D35611"/>
    <w:rsid w:val="00D35BD3"/>
    <w:rsid w:val="00D35D5C"/>
    <w:rsid w:val="00D35DFB"/>
    <w:rsid w:val="00D361B1"/>
    <w:rsid w:val="00D362E0"/>
    <w:rsid w:val="00D36331"/>
    <w:rsid w:val="00D3633C"/>
    <w:rsid w:val="00D363D2"/>
    <w:rsid w:val="00D364EC"/>
    <w:rsid w:val="00D36636"/>
    <w:rsid w:val="00D36832"/>
    <w:rsid w:val="00D36854"/>
    <w:rsid w:val="00D36993"/>
    <w:rsid w:val="00D36B23"/>
    <w:rsid w:val="00D36D22"/>
    <w:rsid w:val="00D36DC7"/>
    <w:rsid w:val="00D36F93"/>
    <w:rsid w:val="00D3712A"/>
    <w:rsid w:val="00D3719B"/>
    <w:rsid w:val="00D37234"/>
    <w:rsid w:val="00D3739C"/>
    <w:rsid w:val="00D37A49"/>
    <w:rsid w:val="00D37A5D"/>
    <w:rsid w:val="00D37D59"/>
    <w:rsid w:val="00D37DB2"/>
    <w:rsid w:val="00D37F2E"/>
    <w:rsid w:val="00D40320"/>
    <w:rsid w:val="00D4037D"/>
    <w:rsid w:val="00D404D9"/>
    <w:rsid w:val="00D40568"/>
    <w:rsid w:val="00D406E8"/>
    <w:rsid w:val="00D40777"/>
    <w:rsid w:val="00D407DC"/>
    <w:rsid w:val="00D40A8B"/>
    <w:rsid w:val="00D40AC8"/>
    <w:rsid w:val="00D410F7"/>
    <w:rsid w:val="00D4115A"/>
    <w:rsid w:val="00D412B0"/>
    <w:rsid w:val="00D41303"/>
    <w:rsid w:val="00D41386"/>
    <w:rsid w:val="00D41451"/>
    <w:rsid w:val="00D415E5"/>
    <w:rsid w:val="00D418A4"/>
    <w:rsid w:val="00D418ED"/>
    <w:rsid w:val="00D41948"/>
    <w:rsid w:val="00D41981"/>
    <w:rsid w:val="00D4207B"/>
    <w:rsid w:val="00D4218A"/>
    <w:rsid w:val="00D421E7"/>
    <w:rsid w:val="00D42233"/>
    <w:rsid w:val="00D4226E"/>
    <w:rsid w:val="00D4243E"/>
    <w:rsid w:val="00D42946"/>
    <w:rsid w:val="00D429E3"/>
    <w:rsid w:val="00D42ACA"/>
    <w:rsid w:val="00D42B1D"/>
    <w:rsid w:val="00D42BED"/>
    <w:rsid w:val="00D42C5B"/>
    <w:rsid w:val="00D43011"/>
    <w:rsid w:val="00D43017"/>
    <w:rsid w:val="00D4339B"/>
    <w:rsid w:val="00D43467"/>
    <w:rsid w:val="00D43470"/>
    <w:rsid w:val="00D43540"/>
    <w:rsid w:val="00D438C4"/>
    <w:rsid w:val="00D43976"/>
    <w:rsid w:val="00D439F7"/>
    <w:rsid w:val="00D43A63"/>
    <w:rsid w:val="00D43BAA"/>
    <w:rsid w:val="00D43C5B"/>
    <w:rsid w:val="00D43D4C"/>
    <w:rsid w:val="00D43DCE"/>
    <w:rsid w:val="00D43E7C"/>
    <w:rsid w:val="00D43F51"/>
    <w:rsid w:val="00D43F8F"/>
    <w:rsid w:val="00D44046"/>
    <w:rsid w:val="00D440EB"/>
    <w:rsid w:val="00D442A5"/>
    <w:rsid w:val="00D44905"/>
    <w:rsid w:val="00D44950"/>
    <w:rsid w:val="00D44B8D"/>
    <w:rsid w:val="00D44C67"/>
    <w:rsid w:val="00D44DF1"/>
    <w:rsid w:val="00D44E68"/>
    <w:rsid w:val="00D44E7B"/>
    <w:rsid w:val="00D45203"/>
    <w:rsid w:val="00D45297"/>
    <w:rsid w:val="00D4539F"/>
    <w:rsid w:val="00D45479"/>
    <w:rsid w:val="00D454D5"/>
    <w:rsid w:val="00D455DB"/>
    <w:rsid w:val="00D45646"/>
    <w:rsid w:val="00D4572B"/>
    <w:rsid w:val="00D457D2"/>
    <w:rsid w:val="00D45871"/>
    <w:rsid w:val="00D458ED"/>
    <w:rsid w:val="00D459E0"/>
    <w:rsid w:val="00D459FA"/>
    <w:rsid w:val="00D45A71"/>
    <w:rsid w:val="00D45B4C"/>
    <w:rsid w:val="00D45D4B"/>
    <w:rsid w:val="00D45D85"/>
    <w:rsid w:val="00D4617D"/>
    <w:rsid w:val="00D461E2"/>
    <w:rsid w:val="00D461F9"/>
    <w:rsid w:val="00D46278"/>
    <w:rsid w:val="00D463E1"/>
    <w:rsid w:val="00D4641E"/>
    <w:rsid w:val="00D46428"/>
    <w:rsid w:val="00D467FC"/>
    <w:rsid w:val="00D46852"/>
    <w:rsid w:val="00D46886"/>
    <w:rsid w:val="00D46A31"/>
    <w:rsid w:val="00D46C88"/>
    <w:rsid w:val="00D46D04"/>
    <w:rsid w:val="00D46D3A"/>
    <w:rsid w:val="00D46D7D"/>
    <w:rsid w:val="00D46EBC"/>
    <w:rsid w:val="00D46F04"/>
    <w:rsid w:val="00D46F09"/>
    <w:rsid w:val="00D4702C"/>
    <w:rsid w:val="00D47291"/>
    <w:rsid w:val="00D4729A"/>
    <w:rsid w:val="00D472AE"/>
    <w:rsid w:val="00D47491"/>
    <w:rsid w:val="00D47527"/>
    <w:rsid w:val="00D4753B"/>
    <w:rsid w:val="00D47567"/>
    <w:rsid w:val="00D47627"/>
    <w:rsid w:val="00D4765F"/>
    <w:rsid w:val="00D476AD"/>
    <w:rsid w:val="00D47723"/>
    <w:rsid w:val="00D47B0E"/>
    <w:rsid w:val="00D47C0F"/>
    <w:rsid w:val="00D47CD1"/>
    <w:rsid w:val="00D47E1D"/>
    <w:rsid w:val="00D500F3"/>
    <w:rsid w:val="00D502F7"/>
    <w:rsid w:val="00D50382"/>
    <w:rsid w:val="00D50649"/>
    <w:rsid w:val="00D506B5"/>
    <w:rsid w:val="00D50938"/>
    <w:rsid w:val="00D50A6E"/>
    <w:rsid w:val="00D50A80"/>
    <w:rsid w:val="00D50B60"/>
    <w:rsid w:val="00D50BC1"/>
    <w:rsid w:val="00D50BD6"/>
    <w:rsid w:val="00D50E62"/>
    <w:rsid w:val="00D510EB"/>
    <w:rsid w:val="00D5118A"/>
    <w:rsid w:val="00D5123E"/>
    <w:rsid w:val="00D512A2"/>
    <w:rsid w:val="00D512B1"/>
    <w:rsid w:val="00D5131E"/>
    <w:rsid w:val="00D51425"/>
    <w:rsid w:val="00D515CF"/>
    <w:rsid w:val="00D518CF"/>
    <w:rsid w:val="00D51B3C"/>
    <w:rsid w:val="00D5264E"/>
    <w:rsid w:val="00D52798"/>
    <w:rsid w:val="00D527B6"/>
    <w:rsid w:val="00D52901"/>
    <w:rsid w:val="00D529E9"/>
    <w:rsid w:val="00D52A74"/>
    <w:rsid w:val="00D52ACE"/>
    <w:rsid w:val="00D52C62"/>
    <w:rsid w:val="00D52C90"/>
    <w:rsid w:val="00D52DED"/>
    <w:rsid w:val="00D52FC2"/>
    <w:rsid w:val="00D5300B"/>
    <w:rsid w:val="00D53029"/>
    <w:rsid w:val="00D53232"/>
    <w:rsid w:val="00D5344C"/>
    <w:rsid w:val="00D534A8"/>
    <w:rsid w:val="00D53709"/>
    <w:rsid w:val="00D53C0D"/>
    <w:rsid w:val="00D53D82"/>
    <w:rsid w:val="00D53DAF"/>
    <w:rsid w:val="00D53DC7"/>
    <w:rsid w:val="00D54021"/>
    <w:rsid w:val="00D54066"/>
    <w:rsid w:val="00D540A0"/>
    <w:rsid w:val="00D542C0"/>
    <w:rsid w:val="00D5465C"/>
    <w:rsid w:val="00D546CD"/>
    <w:rsid w:val="00D547E6"/>
    <w:rsid w:val="00D54830"/>
    <w:rsid w:val="00D54A89"/>
    <w:rsid w:val="00D54CFD"/>
    <w:rsid w:val="00D54E36"/>
    <w:rsid w:val="00D54E55"/>
    <w:rsid w:val="00D54E8D"/>
    <w:rsid w:val="00D54ED4"/>
    <w:rsid w:val="00D54F71"/>
    <w:rsid w:val="00D55258"/>
    <w:rsid w:val="00D5553D"/>
    <w:rsid w:val="00D555B4"/>
    <w:rsid w:val="00D556E1"/>
    <w:rsid w:val="00D5592E"/>
    <w:rsid w:val="00D55A6A"/>
    <w:rsid w:val="00D55C94"/>
    <w:rsid w:val="00D55CF1"/>
    <w:rsid w:val="00D55D3D"/>
    <w:rsid w:val="00D55F4D"/>
    <w:rsid w:val="00D5604B"/>
    <w:rsid w:val="00D5610A"/>
    <w:rsid w:val="00D56150"/>
    <w:rsid w:val="00D56333"/>
    <w:rsid w:val="00D5652D"/>
    <w:rsid w:val="00D5663B"/>
    <w:rsid w:val="00D568AC"/>
    <w:rsid w:val="00D56C97"/>
    <w:rsid w:val="00D56FB2"/>
    <w:rsid w:val="00D571B8"/>
    <w:rsid w:val="00D57221"/>
    <w:rsid w:val="00D5734E"/>
    <w:rsid w:val="00D5735C"/>
    <w:rsid w:val="00D5756B"/>
    <w:rsid w:val="00D579CE"/>
    <w:rsid w:val="00D57A55"/>
    <w:rsid w:val="00D57B5D"/>
    <w:rsid w:val="00D57BFC"/>
    <w:rsid w:val="00D57C9E"/>
    <w:rsid w:val="00D57DA0"/>
    <w:rsid w:val="00D57DE0"/>
    <w:rsid w:val="00D6001B"/>
    <w:rsid w:val="00D60075"/>
    <w:rsid w:val="00D60089"/>
    <w:rsid w:val="00D601EE"/>
    <w:rsid w:val="00D604B5"/>
    <w:rsid w:val="00D60510"/>
    <w:rsid w:val="00D605F8"/>
    <w:rsid w:val="00D60650"/>
    <w:rsid w:val="00D606A6"/>
    <w:rsid w:val="00D60799"/>
    <w:rsid w:val="00D608DC"/>
    <w:rsid w:val="00D60990"/>
    <w:rsid w:val="00D60F55"/>
    <w:rsid w:val="00D60F8F"/>
    <w:rsid w:val="00D61055"/>
    <w:rsid w:val="00D61068"/>
    <w:rsid w:val="00D61173"/>
    <w:rsid w:val="00D6123E"/>
    <w:rsid w:val="00D61255"/>
    <w:rsid w:val="00D614F1"/>
    <w:rsid w:val="00D61506"/>
    <w:rsid w:val="00D615E9"/>
    <w:rsid w:val="00D6166D"/>
    <w:rsid w:val="00D61681"/>
    <w:rsid w:val="00D61687"/>
    <w:rsid w:val="00D61749"/>
    <w:rsid w:val="00D6176A"/>
    <w:rsid w:val="00D61946"/>
    <w:rsid w:val="00D61A28"/>
    <w:rsid w:val="00D61B1E"/>
    <w:rsid w:val="00D61F6E"/>
    <w:rsid w:val="00D62119"/>
    <w:rsid w:val="00D62582"/>
    <w:rsid w:val="00D62766"/>
    <w:rsid w:val="00D62AD9"/>
    <w:rsid w:val="00D62B4E"/>
    <w:rsid w:val="00D62D0A"/>
    <w:rsid w:val="00D630C3"/>
    <w:rsid w:val="00D631A6"/>
    <w:rsid w:val="00D6323C"/>
    <w:rsid w:val="00D6324D"/>
    <w:rsid w:val="00D635B0"/>
    <w:rsid w:val="00D63661"/>
    <w:rsid w:val="00D63789"/>
    <w:rsid w:val="00D638B4"/>
    <w:rsid w:val="00D63B50"/>
    <w:rsid w:val="00D63BB2"/>
    <w:rsid w:val="00D63CFA"/>
    <w:rsid w:val="00D63E1A"/>
    <w:rsid w:val="00D64189"/>
    <w:rsid w:val="00D642EC"/>
    <w:rsid w:val="00D64336"/>
    <w:rsid w:val="00D644B8"/>
    <w:rsid w:val="00D6481E"/>
    <w:rsid w:val="00D6488D"/>
    <w:rsid w:val="00D648DF"/>
    <w:rsid w:val="00D64FF9"/>
    <w:rsid w:val="00D6503C"/>
    <w:rsid w:val="00D650A0"/>
    <w:rsid w:val="00D6566E"/>
    <w:rsid w:val="00D65C38"/>
    <w:rsid w:val="00D65C8A"/>
    <w:rsid w:val="00D65DE4"/>
    <w:rsid w:val="00D66799"/>
    <w:rsid w:val="00D66A10"/>
    <w:rsid w:val="00D66C42"/>
    <w:rsid w:val="00D66D4F"/>
    <w:rsid w:val="00D66DB0"/>
    <w:rsid w:val="00D66DF9"/>
    <w:rsid w:val="00D66DFB"/>
    <w:rsid w:val="00D66E76"/>
    <w:rsid w:val="00D66FAD"/>
    <w:rsid w:val="00D66FC0"/>
    <w:rsid w:val="00D67510"/>
    <w:rsid w:val="00D675B5"/>
    <w:rsid w:val="00D67622"/>
    <w:rsid w:val="00D6789A"/>
    <w:rsid w:val="00D67979"/>
    <w:rsid w:val="00D67995"/>
    <w:rsid w:val="00D67A89"/>
    <w:rsid w:val="00D67AF5"/>
    <w:rsid w:val="00D67C59"/>
    <w:rsid w:val="00D67DE2"/>
    <w:rsid w:val="00D700C7"/>
    <w:rsid w:val="00D70380"/>
    <w:rsid w:val="00D7042E"/>
    <w:rsid w:val="00D70612"/>
    <w:rsid w:val="00D7095B"/>
    <w:rsid w:val="00D70AD3"/>
    <w:rsid w:val="00D70B9D"/>
    <w:rsid w:val="00D70BB6"/>
    <w:rsid w:val="00D70C32"/>
    <w:rsid w:val="00D70F38"/>
    <w:rsid w:val="00D70F56"/>
    <w:rsid w:val="00D70FFC"/>
    <w:rsid w:val="00D71122"/>
    <w:rsid w:val="00D71228"/>
    <w:rsid w:val="00D71271"/>
    <w:rsid w:val="00D7128F"/>
    <w:rsid w:val="00D713A8"/>
    <w:rsid w:val="00D713CD"/>
    <w:rsid w:val="00D71495"/>
    <w:rsid w:val="00D715A0"/>
    <w:rsid w:val="00D715D8"/>
    <w:rsid w:val="00D71994"/>
    <w:rsid w:val="00D71995"/>
    <w:rsid w:val="00D71A8C"/>
    <w:rsid w:val="00D71C2A"/>
    <w:rsid w:val="00D71D2E"/>
    <w:rsid w:val="00D71E0A"/>
    <w:rsid w:val="00D71F65"/>
    <w:rsid w:val="00D71FA1"/>
    <w:rsid w:val="00D72468"/>
    <w:rsid w:val="00D726BE"/>
    <w:rsid w:val="00D728F6"/>
    <w:rsid w:val="00D72C52"/>
    <w:rsid w:val="00D72CF7"/>
    <w:rsid w:val="00D72D1B"/>
    <w:rsid w:val="00D72DBA"/>
    <w:rsid w:val="00D72EEA"/>
    <w:rsid w:val="00D73086"/>
    <w:rsid w:val="00D73121"/>
    <w:rsid w:val="00D731A4"/>
    <w:rsid w:val="00D73217"/>
    <w:rsid w:val="00D7335E"/>
    <w:rsid w:val="00D738E6"/>
    <w:rsid w:val="00D73A48"/>
    <w:rsid w:val="00D73B64"/>
    <w:rsid w:val="00D73D13"/>
    <w:rsid w:val="00D73D32"/>
    <w:rsid w:val="00D73E24"/>
    <w:rsid w:val="00D73E69"/>
    <w:rsid w:val="00D74093"/>
    <w:rsid w:val="00D74252"/>
    <w:rsid w:val="00D742CB"/>
    <w:rsid w:val="00D7464C"/>
    <w:rsid w:val="00D749B4"/>
    <w:rsid w:val="00D74AA0"/>
    <w:rsid w:val="00D74C15"/>
    <w:rsid w:val="00D74C22"/>
    <w:rsid w:val="00D74D73"/>
    <w:rsid w:val="00D7507F"/>
    <w:rsid w:val="00D7553B"/>
    <w:rsid w:val="00D756C5"/>
    <w:rsid w:val="00D75751"/>
    <w:rsid w:val="00D75772"/>
    <w:rsid w:val="00D7585E"/>
    <w:rsid w:val="00D75B15"/>
    <w:rsid w:val="00D75BAD"/>
    <w:rsid w:val="00D75BD9"/>
    <w:rsid w:val="00D75C02"/>
    <w:rsid w:val="00D75C37"/>
    <w:rsid w:val="00D75E23"/>
    <w:rsid w:val="00D76283"/>
    <w:rsid w:val="00D76307"/>
    <w:rsid w:val="00D76762"/>
    <w:rsid w:val="00D76C41"/>
    <w:rsid w:val="00D76D6F"/>
    <w:rsid w:val="00D76E95"/>
    <w:rsid w:val="00D76F27"/>
    <w:rsid w:val="00D771B4"/>
    <w:rsid w:val="00D771EF"/>
    <w:rsid w:val="00D77554"/>
    <w:rsid w:val="00D77619"/>
    <w:rsid w:val="00D777B7"/>
    <w:rsid w:val="00D7792C"/>
    <w:rsid w:val="00D77A48"/>
    <w:rsid w:val="00D77F97"/>
    <w:rsid w:val="00D8007F"/>
    <w:rsid w:val="00D803E3"/>
    <w:rsid w:val="00D809A1"/>
    <w:rsid w:val="00D80B84"/>
    <w:rsid w:val="00D80FA2"/>
    <w:rsid w:val="00D81303"/>
    <w:rsid w:val="00D8140B"/>
    <w:rsid w:val="00D814E9"/>
    <w:rsid w:val="00D8173F"/>
    <w:rsid w:val="00D8192C"/>
    <w:rsid w:val="00D819EB"/>
    <w:rsid w:val="00D81A03"/>
    <w:rsid w:val="00D81AF0"/>
    <w:rsid w:val="00D81D80"/>
    <w:rsid w:val="00D821A1"/>
    <w:rsid w:val="00D822DB"/>
    <w:rsid w:val="00D822F6"/>
    <w:rsid w:val="00D8246C"/>
    <w:rsid w:val="00D82747"/>
    <w:rsid w:val="00D82786"/>
    <w:rsid w:val="00D829C4"/>
    <w:rsid w:val="00D82AF7"/>
    <w:rsid w:val="00D82E67"/>
    <w:rsid w:val="00D82F07"/>
    <w:rsid w:val="00D82F29"/>
    <w:rsid w:val="00D8333B"/>
    <w:rsid w:val="00D83374"/>
    <w:rsid w:val="00D835D6"/>
    <w:rsid w:val="00D836EE"/>
    <w:rsid w:val="00D8377F"/>
    <w:rsid w:val="00D83904"/>
    <w:rsid w:val="00D839D6"/>
    <w:rsid w:val="00D839DD"/>
    <w:rsid w:val="00D83AD7"/>
    <w:rsid w:val="00D83E4D"/>
    <w:rsid w:val="00D83E56"/>
    <w:rsid w:val="00D84068"/>
    <w:rsid w:val="00D84279"/>
    <w:rsid w:val="00D8428C"/>
    <w:rsid w:val="00D842B6"/>
    <w:rsid w:val="00D843EB"/>
    <w:rsid w:val="00D84423"/>
    <w:rsid w:val="00D84940"/>
    <w:rsid w:val="00D8499E"/>
    <w:rsid w:val="00D84A58"/>
    <w:rsid w:val="00D84C99"/>
    <w:rsid w:val="00D84D56"/>
    <w:rsid w:val="00D84D7D"/>
    <w:rsid w:val="00D84ED7"/>
    <w:rsid w:val="00D84F13"/>
    <w:rsid w:val="00D85758"/>
    <w:rsid w:val="00D85871"/>
    <w:rsid w:val="00D859FD"/>
    <w:rsid w:val="00D85ACF"/>
    <w:rsid w:val="00D85AFE"/>
    <w:rsid w:val="00D85F29"/>
    <w:rsid w:val="00D861DF"/>
    <w:rsid w:val="00D86333"/>
    <w:rsid w:val="00D8645F"/>
    <w:rsid w:val="00D864EE"/>
    <w:rsid w:val="00D864EF"/>
    <w:rsid w:val="00D866C4"/>
    <w:rsid w:val="00D866FB"/>
    <w:rsid w:val="00D867A4"/>
    <w:rsid w:val="00D8697E"/>
    <w:rsid w:val="00D86C83"/>
    <w:rsid w:val="00D86CA8"/>
    <w:rsid w:val="00D86CBF"/>
    <w:rsid w:val="00D86D7C"/>
    <w:rsid w:val="00D86DFE"/>
    <w:rsid w:val="00D86EEE"/>
    <w:rsid w:val="00D87167"/>
    <w:rsid w:val="00D871E8"/>
    <w:rsid w:val="00D8726E"/>
    <w:rsid w:val="00D87362"/>
    <w:rsid w:val="00D8740F"/>
    <w:rsid w:val="00D8743F"/>
    <w:rsid w:val="00D874E6"/>
    <w:rsid w:val="00D876C4"/>
    <w:rsid w:val="00D87864"/>
    <w:rsid w:val="00D8787A"/>
    <w:rsid w:val="00D87949"/>
    <w:rsid w:val="00D8799E"/>
    <w:rsid w:val="00D87BF2"/>
    <w:rsid w:val="00D87C70"/>
    <w:rsid w:val="00D87C75"/>
    <w:rsid w:val="00D87EBF"/>
    <w:rsid w:val="00D87FA3"/>
    <w:rsid w:val="00D90150"/>
    <w:rsid w:val="00D904C9"/>
    <w:rsid w:val="00D90772"/>
    <w:rsid w:val="00D907D8"/>
    <w:rsid w:val="00D9081E"/>
    <w:rsid w:val="00D90933"/>
    <w:rsid w:val="00D909F1"/>
    <w:rsid w:val="00D90A47"/>
    <w:rsid w:val="00D90F6B"/>
    <w:rsid w:val="00D90F72"/>
    <w:rsid w:val="00D90FB2"/>
    <w:rsid w:val="00D9105A"/>
    <w:rsid w:val="00D911C6"/>
    <w:rsid w:val="00D91523"/>
    <w:rsid w:val="00D9169D"/>
    <w:rsid w:val="00D91778"/>
    <w:rsid w:val="00D917DC"/>
    <w:rsid w:val="00D918F0"/>
    <w:rsid w:val="00D91A6B"/>
    <w:rsid w:val="00D91B68"/>
    <w:rsid w:val="00D91B82"/>
    <w:rsid w:val="00D91BAA"/>
    <w:rsid w:val="00D91DCE"/>
    <w:rsid w:val="00D91E19"/>
    <w:rsid w:val="00D91E22"/>
    <w:rsid w:val="00D91F3C"/>
    <w:rsid w:val="00D91FDC"/>
    <w:rsid w:val="00D92293"/>
    <w:rsid w:val="00D92442"/>
    <w:rsid w:val="00D9299D"/>
    <w:rsid w:val="00D92BE4"/>
    <w:rsid w:val="00D92DAD"/>
    <w:rsid w:val="00D93155"/>
    <w:rsid w:val="00D933CC"/>
    <w:rsid w:val="00D9341E"/>
    <w:rsid w:val="00D93443"/>
    <w:rsid w:val="00D9346E"/>
    <w:rsid w:val="00D9364C"/>
    <w:rsid w:val="00D93916"/>
    <w:rsid w:val="00D9393F"/>
    <w:rsid w:val="00D93976"/>
    <w:rsid w:val="00D93F2C"/>
    <w:rsid w:val="00D94019"/>
    <w:rsid w:val="00D94221"/>
    <w:rsid w:val="00D942BE"/>
    <w:rsid w:val="00D942E3"/>
    <w:rsid w:val="00D943EE"/>
    <w:rsid w:val="00D94652"/>
    <w:rsid w:val="00D94709"/>
    <w:rsid w:val="00D9476B"/>
    <w:rsid w:val="00D94B8C"/>
    <w:rsid w:val="00D94BDC"/>
    <w:rsid w:val="00D94D1D"/>
    <w:rsid w:val="00D94E84"/>
    <w:rsid w:val="00D94EAD"/>
    <w:rsid w:val="00D94FAE"/>
    <w:rsid w:val="00D94FE2"/>
    <w:rsid w:val="00D9505A"/>
    <w:rsid w:val="00D9517B"/>
    <w:rsid w:val="00D9532E"/>
    <w:rsid w:val="00D95520"/>
    <w:rsid w:val="00D95684"/>
    <w:rsid w:val="00D95741"/>
    <w:rsid w:val="00D95C4C"/>
    <w:rsid w:val="00D95D59"/>
    <w:rsid w:val="00D9605E"/>
    <w:rsid w:val="00D960B2"/>
    <w:rsid w:val="00D960C3"/>
    <w:rsid w:val="00D9615E"/>
    <w:rsid w:val="00D961AE"/>
    <w:rsid w:val="00D96200"/>
    <w:rsid w:val="00D9656A"/>
    <w:rsid w:val="00D9675F"/>
    <w:rsid w:val="00D96AA3"/>
    <w:rsid w:val="00D96B73"/>
    <w:rsid w:val="00D96B8C"/>
    <w:rsid w:val="00D96BAC"/>
    <w:rsid w:val="00D96C3A"/>
    <w:rsid w:val="00D96C62"/>
    <w:rsid w:val="00D96D8D"/>
    <w:rsid w:val="00D96DE4"/>
    <w:rsid w:val="00D96E6E"/>
    <w:rsid w:val="00D96EF2"/>
    <w:rsid w:val="00D96F68"/>
    <w:rsid w:val="00D97037"/>
    <w:rsid w:val="00D970D4"/>
    <w:rsid w:val="00D97438"/>
    <w:rsid w:val="00D97487"/>
    <w:rsid w:val="00D9784A"/>
    <w:rsid w:val="00D978C9"/>
    <w:rsid w:val="00D9791D"/>
    <w:rsid w:val="00D97ABB"/>
    <w:rsid w:val="00D97B42"/>
    <w:rsid w:val="00D97C11"/>
    <w:rsid w:val="00D97C27"/>
    <w:rsid w:val="00D97E54"/>
    <w:rsid w:val="00D97EE4"/>
    <w:rsid w:val="00DA02DB"/>
    <w:rsid w:val="00DA046D"/>
    <w:rsid w:val="00DA04BB"/>
    <w:rsid w:val="00DA0610"/>
    <w:rsid w:val="00DA06E4"/>
    <w:rsid w:val="00DA06FC"/>
    <w:rsid w:val="00DA0768"/>
    <w:rsid w:val="00DA07FC"/>
    <w:rsid w:val="00DA0881"/>
    <w:rsid w:val="00DA0885"/>
    <w:rsid w:val="00DA0DE2"/>
    <w:rsid w:val="00DA0F67"/>
    <w:rsid w:val="00DA0FB2"/>
    <w:rsid w:val="00DA10B8"/>
    <w:rsid w:val="00DA14D8"/>
    <w:rsid w:val="00DA151D"/>
    <w:rsid w:val="00DA17EC"/>
    <w:rsid w:val="00DA18C7"/>
    <w:rsid w:val="00DA1C9B"/>
    <w:rsid w:val="00DA1D47"/>
    <w:rsid w:val="00DA1D7A"/>
    <w:rsid w:val="00DA1DFC"/>
    <w:rsid w:val="00DA1F77"/>
    <w:rsid w:val="00DA2025"/>
    <w:rsid w:val="00DA2236"/>
    <w:rsid w:val="00DA23C1"/>
    <w:rsid w:val="00DA248A"/>
    <w:rsid w:val="00DA26E3"/>
    <w:rsid w:val="00DA28A9"/>
    <w:rsid w:val="00DA2C85"/>
    <w:rsid w:val="00DA2EB7"/>
    <w:rsid w:val="00DA308E"/>
    <w:rsid w:val="00DA30E8"/>
    <w:rsid w:val="00DA315C"/>
    <w:rsid w:val="00DA33C8"/>
    <w:rsid w:val="00DA3508"/>
    <w:rsid w:val="00DA3623"/>
    <w:rsid w:val="00DA3774"/>
    <w:rsid w:val="00DA37FB"/>
    <w:rsid w:val="00DA39F9"/>
    <w:rsid w:val="00DA3B11"/>
    <w:rsid w:val="00DA3D55"/>
    <w:rsid w:val="00DA3D7F"/>
    <w:rsid w:val="00DA3DEA"/>
    <w:rsid w:val="00DA4075"/>
    <w:rsid w:val="00DA4085"/>
    <w:rsid w:val="00DA40EE"/>
    <w:rsid w:val="00DA415C"/>
    <w:rsid w:val="00DA42EA"/>
    <w:rsid w:val="00DA4488"/>
    <w:rsid w:val="00DA47BA"/>
    <w:rsid w:val="00DA4CE8"/>
    <w:rsid w:val="00DA4F51"/>
    <w:rsid w:val="00DA4F55"/>
    <w:rsid w:val="00DA51A3"/>
    <w:rsid w:val="00DA51CB"/>
    <w:rsid w:val="00DA52CF"/>
    <w:rsid w:val="00DA5333"/>
    <w:rsid w:val="00DA56F7"/>
    <w:rsid w:val="00DA588A"/>
    <w:rsid w:val="00DA5AAF"/>
    <w:rsid w:val="00DA5C15"/>
    <w:rsid w:val="00DA5E22"/>
    <w:rsid w:val="00DA5E9A"/>
    <w:rsid w:val="00DA611C"/>
    <w:rsid w:val="00DA63F4"/>
    <w:rsid w:val="00DA6598"/>
    <w:rsid w:val="00DA687E"/>
    <w:rsid w:val="00DA68E8"/>
    <w:rsid w:val="00DA6952"/>
    <w:rsid w:val="00DA6A90"/>
    <w:rsid w:val="00DA6C62"/>
    <w:rsid w:val="00DA71AE"/>
    <w:rsid w:val="00DA7261"/>
    <w:rsid w:val="00DA7551"/>
    <w:rsid w:val="00DA766B"/>
    <w:rsid w:val="00DA77DA"/>
    <w:rsid w:val="00DA7A41"/>
    <w:rsid w:val="00DA7B70"/>
    <w:rsid w:val="00DA7CBF"/>
    <w:rsid w:val="00DA7CEB"/>
    <w:rsid w:val="00DA7D5D"/>
    <w:rsid w:val="00DA7E63"/>
    <w:rsid w:val="00DA7EC2"/>
    <w:rsid w:val="00DB0522"/>
    <w:rsid w:val="00DB06A1"/>
    <w:rsid w:val="00DB0A43"/>
    <w:rsid w:val="00DB0A72"/>
    <w:rsid w:val="00DB0B78"/>
    <w:rsid w:val="00DB0C02"/>
    <w:rsid w:val="00DB0C6C"/>
    <w:rsid w:val="00DB0F29"/>
    <w:rsid w:val="00DB10B6"/>
    <w:rsid w:val="00DB131F"/>
    <w:rsid w:val="00DB14F6"/>
    <w:rsid w:val="00DB1694"/>
    <w:rsid w:val="00DB16AC"/>
    <w:rsid w:val="00DB17A9"/>
    <w:rsid w:val="00DB18BB"/>
    <w:rsid w:val="00DB1958"/>
    <w:rsid w:val="00DB1C9D"/>
    <w:rsid w:val="00DB1CC1"/>
    <w:rsid w:val="00DB1E8E"/>
    <w:rsid w:val="00DB1E97"/>
    <w:rsid w:val="00DB1F69"/>
    <w:rsid w:val="00DB21EB"/>
    <w:rsid w:val="00DB22D5"/>
    <w:rsid w:val="00DB2334"/>
    <w:rsid w:val="00DB2427"/>
    <w:rsid w:val="00DB2533"/>
    <w:rsid w:val="00DB25DC"/>
    <w:rsid w:val="00DB273F"/>
    <w:rsid w:val="00DB2D6A"/>
    <w:rsid w:val="00DB343C"/>
    <w:rsid w:val="00DB345D"/>
    <w:rsid w:val="00DB35EB"/>
    <w:rsid w:val="00DB367A"/>
    <w:rsid w:val="00DB367E"/>
    <w:rsid w:val="00DB37E0"/>
    <w:rsid w:val="00DB3906"/>
    <w:rsid w:val="00DB39F4"/>
    <w:rsid w:val="00DB3D8B"/>
    <w:rsid w:val="00DB3F47"/>
    <w:rsid w:val="00DB410F"/>
    <w:rsid w:val="00DB4217"/>
    <w:rsid w:val="00DB4563"/>
    <w:rsid w:val="00DB4C63"/>
    <w:rsid w:val="00DB4D49"/>
    <w:rsid w:val="00DB4E62"/>
    <w:rsid w:val="00DB5001"/>
    <w:rsid w:val="00DB50A4"/>
    <w:rsid w:val="00DB544F"/>
    <w:rsid w:val="00DB5697"/>
    <w:rsid w:val="00DB58A6"/>
    <w:rsid w:val="00DB5A17"/>
    <w:rsid w:val="00DB5A21"/>
    <w:rsid w:val="00DB5B39"/>
    <w:rsid w:val="00DB5C0C"/>
    <w:rsid w:val="00DB5C57"/>
    <w:rsid w:val="00DB5CE9"/>
    <w:rsid w:val="00DB5DD5"/>
    <w:rsid w:val="00DB6528"/>
    <w:rsid w:val="00DB6E5C"/>
    <w:rsid w:val="00DB71D1"/>
    <w:rsid w:val="00DB73EA"/>
    <w:rsid w:val="00DB74BD"/>
    <w:rsid w:val="00DB74D0"/>
    <w:rsid w:val="00DB76E0"/>
    <w:rsid w:val="00DB7B86"/>
    <w:rsid w:val="00DB7C3D"/>
    <w:rsid w:val="00DB7DAE"/>
    <w:rsid w:val="00DB7F71"/>
    <w:rsid w:val="00DC0088"/>
    <w:rsid w:val="00DC008C"/>
    <w:rsid w:val="00DC0136"/>
    <w:rsid w:val="00DC028C"/>
    <w:rsid w:val="00DC02D4"/>
    <w:rsid w:val="00DC0300"/>
    <w:rsid w:val="00DC038A"/>
    <w:rsid w:val="00DC038B"/>
    <w:rsid w:val="00DC0459"/>
    <w:rsid w:val="00DC04CC"/>
    <w:rsid w:val="00DC050B"/>
    <w:rsid w:val="00DC05BD"/>
    <w:rsid w:val="00DC06F1"/>
    <w:rsid w:val="00DC0706"/>
    <w:rsid w:val="00DC09CB"/>
    <w:rsid w:val="00DC0A2F"/>
    <w:rsid w:val="00DC0CAD"/>
    <w:rsid w:val="00DC0D05"/>
    <w:rsid w:val="00DC0D48"/>
    <w:rsid w:val="00DC0E10"/>
    <w:rsid w:val="00DC0EFB"/>
    <w:rsid w:val="00DC0FF2"/>
    <w:rsid w:val="00DC1169"/>
    <w:rsid w:val="00DC11F5"/>
    <w:rsid w:val="00DC122C"/>
    <w:rsid w:val="00DC12FB"/>
    <w:rsid w:val="00DC17D1"/>
    <w:rsid w:val="00DC1A01"/>
    <w:rsid w:val="00DC1A5D"/>
    <w:rsid w:val="00DC1CF4"/>
    <w:rsid w:val="00DC1F59"/>
    <w:rsid w:val="00DC1F80"/>
    <w:rsid w:val="00DC1FA8"/>
    <w:rsid w:val="00DC217F"/>
    <w:rsid w:val="00DC2192"/>
    <w:rsid w:val="00DC2616"/>
    <w:rsid w:val="00DC2B0A"/>
    <w:rsid w:val="00DC2BF1"/>
    <w:rsid w:val="00DC2C2A"/>
    <w:rsid w:val="00DC2C4F"/>
    <w:rsid w:val="00DC2D3B"/>
    <w:rsid w:val="00DC2D5F"/>
    <w:rsid w:val="00DC2E5D"/>
    <w:rsid w:val="00DC2EEE"/>
    <w:rsid w:val="00DC2F39"/>
    <w:rsid w:val="00DC329F"/>
    <w:rsid w:val="00DC3488"/>
    <w:rsid w:val="00DC3755"/>
    <w:rsid w:val="00DC378C"/>
    <w:rsid w:val="00DC38FD"/>
    <w:rsid w:val="00DC39E6"/>
    <w:rsid w:val="00DC3A03"/>
    <w:rsid w:val="00DC3E29"/>
    <w:rsid w:val="00DC3F8B"/>
    <w:rsid w:val="00DC3FF3"/>
    <w:rsid w:val="00DC4062"/>
    <w:rsid w:val="00DC4475"/>
    <w:rsid w:val="00DC452E"/>
    <w:rsid w:val="00DC45B5"/>
    <w:rsid w:val="00DC4676"/>
    <w:rsid w:val="00DC468A"/>
    <w:rsid w:val="00DC47A0"/>
    <w:rsid w:val="00DC47B7"/>
    <w:rsid w:val="00DC4FF3"/>
    <w:rsid w:val="00DC5290"/>
    <w:rsid w:val="00DC533A"/>
    <w:rsid w:val="00DC5636"/>
    <w:rsid w:val="00DC5826"/>
    <w:rsid w:val="00DC5855"/>
    <w:rsid w:val="00DC5974"/>
    <w:rsid w:val="00DC5994"/>
    <w:rsid w:val="00DC5A8B"/>
    <w:rsid w:val="00DC5ABC"/>
    <w:rsid w:val="00DC5AE1"/>
    <w:rsid w:val="00DC5AE4"/>
    <w:rsid w:val="00DC5B3E"/>
    <w:rsid w:val="00DC5BE9"/>
    <w:rsid w:val="00DC5EB1"/>
    <w:rsid w:val="00DC5F4F"/>
    <w:rsid w:val="00DC6192"/>
    <w:rsid w:val="00DC6231"/>
    <w:rsid w:val="00DC66E9"/>
    <w:rsid w:val="00DC6A9B"/>
    <w:rsid w:val="00DC6B14"/>
    <w:rsid w:val="00DC6B1B"/>
    <w:rsid w:val="00DC6DBB"/>
    <w:rsid w:val="00DC706F"/>
    <w:rsid w:val="00DC73E6"/>
    <w:rsid w:val="00DC7443"/>
    <w:rsid w:val="00DC76DA"/>
    <w:rsid w:val="00DC77CF"/>
    <w:rsid w:val="00DC7B0A"/>
    <w:rsid w:val="00DC7D11"/>
    <w:rsid w:val="00DD05EE"/>
    <w:rsid w:val="00DD0A0D"/>
    <w:rsid w:val="00DD0A27"/>
    <w:rsid w:val="00DD0AF3"/>
    <w:rsid w:val="00DD0B0C"/>
    <w:rsid w:val="00DD0B7B"/>
    <w:rsid w:val="00DD0CDF"/>
    <w:rsid w:val="00DD0F7C"/>
    <w:rsid w:val="00DD11AA"/>
    <w:rsid w:val="00DD133A"/>
    <w:rsid w:val="00DD1425"/>
    <w:rsid w:val="00DD1502"/>
    <w:rsid w:val="00DD1816"/>
    <w:rsid w:val="00DD1849"/>
    <w:rsid w:val="00DD189A"/>
    <w:rsid w:val="00DD1C0A"/>
    <w:rsid w:val="00DD1C1B"/>
    <w:rsid w:val="00DD1C8E"/>
    <w:rsid w:val="00DD1DFA"/>
    <w:rsid w:val="00DD1E18"/>
    <w:rsid w:val="00DD23A3"/>
    <w:rsid w:val="00DD26C5"/>
    <w:rsid w:val="00DD27D6"/>
    <w:rsid w:val="00DD28CE"/>
    <w:rsid w:val="00DD2A46"/>
    <w:rsid w:val="00DD2FDB"/>
    <w:rsid w:val="00DD3072"/>
    <w:rsid w:val="00DD32BE"/>
    <w:rsid w:val="00DD346B"/>
    <w:rsid w:val="00DD352D"/>
    <w:rsid w:val="00DD3686"/>
    <w:rsid w:val="00DD36DB"/>
    <w:rsid w:val="00DD36E0"/>
    <w:rsid w:val="00DD36E7"/>
    <w:rsid w:val="00DD394A"/>
    <w:rsid w:val="00DD3B3E"/>
    <w:rsid w:val="00DD3B60"/>
    <w:rsid w:val="00DD3BB5"/>
    <w:rsid w:val="00DD3CC0"/>
    <w:rsid w:val="00DD3DE2"/>
    <w:rsid w:val="00DD3F75"/>
    <w:rsid w:val="00DD4169"/>
    <w:rsid w:val="00DD42A6"/>
    <w:rsid w:val="00DD4396"/>
    <w:rsid w:val="00DD48BB"/>
    <w:rsid w:val="00DD48BC"/>
    <w:rsid w:val="00DD48E9"/>
    <w:rsid w:val="00DD4C2B"/>
    <w:rsid w:val="00DD4C41"/>
    <w:rsid w:val="00DD4C84"/>
    <w:rsid w:val="00DD4CD6"/>
    <w:rsid w:val="00DD4F89"/>
    <w:rsid w:val="00DD502D"/>
    <w:rsid w:val="00DD5159"/>
    <w:rsid w:val="00DD5183"/>
    <w:rsid w:val="00DD51A8"/>
    <w:rsid w:val="00DD56A2"/>
    <w:rsid w:val="00DD56F3"/>
    <w:rsid w:val="00DD5747"/>
    <w:rsid w:val="00DD585F"/>
    <w:rsid w:val="00DD58D4"/>
    <w:rsid w:val="00DD5AAB"/>
    <w:rsid w:val="00DD5C18"/>
    <w:rsid w:val="00DD5DA2"/>
    <w:rsid w:val="00DD5E7E"/>
    <w:rsid w:val="00DD619E"/>
    <w:rsid w:val="00DD63FD"/>
    <w:rsid w:val="00DD6410"/>
    <w:rsid w:val="00DD64AE"/>
    <w:rsid w:val="00DD64E0"/>
    <w:rsid w:val="00DD64FF"/>
    <w:rsid w:val="00DD6588"/>
    <w:rsid w:val="00DD660E"/>
    <w:rsid w:val="00DD669F"/>
    <w:rsid w:val="00DD67CD"/>
    <w:rsid w:val="00DD67E1"/>
    <w:rsid w:val="00DD6AE2"/>
    <w:rsid w:val="00DD6F88"/>
    <w:rsid w:val="00DD6FAC"/>
    <w:rsid w:val="00DD70FC"/>
    <w:rsid w:val="00DD715C"/>
    <w:rsid w:val="00DD7239"/>
    <w:rsid w:val="00DD72B6"/>
    <w:rsid w:val="00DD72D3"/>
    <w:rsid w:val="00DD7B9F"/>
    <w:rsid w:val="00DD7BE7"/>
    <w:rsid w:val="00DD7CCB"/>
    <w:rsid w:val="00DE00EC"/>
    <w:rsid w:val="00DE0115"/>
    <w:rsid w:val="00DE023F"/>
    <w:rsid w:val="00DE03F3"/>
    <w:rsid w:val="00DE05D9"/>
    <w:rsid w:val="00DE0718"/>
    <w:rsid w:val="00DE0817"/>
    <w:rsid w:val="00DE0B0B"/>
    <w:rsid w:val="00DE0E4B"/>
    <w:rsid w:val="00DE113C"/>
    <w:rsid w:val="00DE13A6"/>
    <w:rsid w:val="00DE15F0"/>
    <w:rsid w:val="00DE180E"/>
    <w:rsid w:val="00DE1993"/>
    <w:rsid w:val="00DE1A0A"/>
    <w:rsid w:val="00DE1A36"/>
    <w:rsid w:val="00DE1A44"/>
    <w:rsid w:val="00DE1A6D"/>
    <w:rsid w:val="00DE1E21"/>
    <w:rsid w:val="00DE1F98"/>
    <w:rsid w:val="00DE200A"/>
    <w:rsid w:val="00DE2150"/>
    <w:rsid w:val="00DE224F"/>
    <w:rsid w:val="00DE237A"/>
    <w:rsid w:val="00DE2686"/>
    <w:rsid w:val="00DE26CE"/>
    <w:rsid w:val="00DE2745"/>
    <w:rsid w:val="00DE2ACC"/>
    <w:rsid w:val="00DE2E30"/>
    <w:rsid w:val="00DE2EB8"/>
    <w:rsid w:val="00DE2EC9"/>
    <w:rsid w:val="00DE2F43"/>
    <w:rsid w:val="00DE3162"/>
    <w:rsid w:val="00DE31C2"/>
    <w:rsid w:val="00DE322F"/>
    <w:rsid w:val="00DE3AF5"/>
    <w:rsid w:val="00DE3B6B"/>
    <w:rsid w:val="00DE3C13"/>
    <w:rsid w:val="00DE3CF6"/>
    <w:rsid w:val="00DE3FCB"/>
    <w:rsid w:val="00DE3FDE"/>
    <w:rsid w:val="00DE4189"/>
    <w:rsid w:val="00DE4198"/>
    <w:rsid w:val="00DE4267"/>
    <w:rsid w:val="00DE42D8"/>
    <w:rsid w:val="00DE446F"/>
    <w:rsid w:val="00DE4507"/>
    <w:rsid w:val="00DE46CF"/>
    <w:rsid w:val="00DE4918"/>
    <w:rsid w:val="00DE4A91"/>
    <w:rsid w:val="00DE4BF0"/>
    <w:rsid w:val="00DE4BF1"/>
    <w:rsid w:val="00DE4C0D"/>
    <w:rsid w:val="00DE4C80"/>
    <w:rsid w:val="00DE4EBE"/>
    <w:rsid w:val="00DE4F13"/>
    <w:rsid w:val="00DE545E"/>
    <w:rsid w:val="00DE5541"/>
    <w:rsid w:val="00DE5640"/>
    <w:rsid w:val="00DE56C3"/>
    <w:rsid w:val="00DE57E5"/>
    <w:rsid w:val="00DE580D"/>
    <w:rsid w:val="00DE5B1B"/>
    <w:rsid w:val="00DE5E2F"/>
    <w:rsid w:val="00DE602F"/>
    <w:rsid w:val="00DE6081"/>
    <w:rsid w:val="00DE61B0"/>
    <w:rsid w:val="00DE6276"/>
    <w:rsid w:val="00DE6761"/>
    <w:rsid w:val="00DE69DB"/>
    <w:rsid w:val="00DE6D67"/>
    <w:rsid w:val="00DE6F9D"/>
    <w:rsid w:val="00DE72F9"/>
    <w:rsid w:val="00DE735F"/>
    <w:rsid w:val="00DE73B0"/>
    <w:rsid w:val="00DE73ED"/>
    <w:rsid w:val="00DE7453"/>
    <w:rsid w:val="00DE77F1"/>
    <w:rsid w:val="00DE7931"/>
    <w:rsid w:val="00DE79E0"/>
    <w:rsid w:val="00DE7AD6"/>
    <w:rsid w:val="00DE7F7B"/>
    <w:rsid w:val="00DF0063"/>
    <w:rsid w:val="00DF0254"/>
    <w:rsid w:val="00DF0318"/>
    <w:rsid w:val="00DF040D"/>
    <w:rsid w:val="00DF060E"/>
    <w:rsid w:val="00DF0697"/>
    <w:rsid w:val="00DF0710"/>
    <w:rsid w:val="00DF0914"/>
    <w:rsid w:val="00DF0A1C"/>
    <w:rsid w:val="00DF0A53"/>
    <w:rsid w:val="00DF0AD1"/>
    <w:rsid w:val="00DF0C49"/>
    <w:rsid w:val="00DF0D5A"/>
    <w:rsid w:val="00DF0DB8"/>
    <w:rsid w:val="00DF10EC"/>
    <w:rsid w:val="00DF11E9"/>
    <w:rsid w:val="00DF13F1"/>
    <w:rsid w:val="00DF1567"/>
    <w:rsid w:val="00DF1780"/>
    <w:rsid w:val="00DF17C0"/>
    <w:rsid w:val="00DF198A"/>
    <w:rsid w:val="00DF199F"/>
    <w:rsid w:val="00DF1AC8"/>
    <w:rsid w:val="00DF1C63"/>
    <w:rsid w:val="00DF1E9D"/>
    <w:rsid w:val="00DF206F"/>
    <w:rsid w:val="00DF2304"/>
    <w:rsid w:val="00DF23E3"/>
    <w:rsid w:val="00DF265C"/>
    <w:rsid w:val="00DF272D"/>
    <w:rsid w:val="00DF295B"/>
    <w:rsid w:val="00DF2CF9"/>
    <w:rsid w:val="00DF2D18"/>
    <w:rsid w:val="00DF2E6A"/>
    <w:rsid w:val="00DF2F79"/>
    <w:rsid w:val="00DF301F"/>
    <w:rsid w:val="00DF32B0"/>
    <w:rsid w:val="00DF33BE"/>
    <w:rsid w:val="00DF33CD"/>
    <w:rsid w:val="00DF35C4"/>
    <w:rsid w:val="00DF3606"/>
    <w:rsid w:val="00DF3629"/>
    <w:rsid w:val="00DF37E7"/>
    <w:rsid w:val="00DF3B1B"/>
    <w:rsid w:val="00DF3B80"/>
    <w:rsid w:val="00DF3D34"/>
    <w:rsid w:val="00DF3DF8"/>
    <w:rsid w:val="00DF3E25"/>
    <w:rsid w:val="00DF4108"/>
    <w:rsid w:val="00DF4487"/>
    <w:rsid w:val="00DF45AC"/>
    <w:rsid w:val="00DF48BE"/>
    <w:rsid w:val="00DF4BBD"/>
    <w:rsid w:val="00DF4CC6"/>
    <w:rsid w:val="00DF4DDC"/>
    <w:rsid w:val="00DF4EB8"/>
    <w:rsid w:val="00DF4FED"/>
    <w:rsid w:val="00DF525E"/>
    <w:rsid w:val="00DF530D"/>
    <w:rsid w:val="00DF5368"/>
    <w:rsid w:val="00DF540D"/>
    <w:rsid w:val="00DF549B"/>
    <w:rsid w:val="00DF54AC"/>
    <w:rsid w:val="00DF55C8"/>
    <w:rsid w:val="00DF576D"/>
    <w:rsid w:val="00DF5776"/>
    <w:rsid w:val="00DF577A"/>
    <w:rsid w:val="00DF5906"/>
    <w:rsid w:val="00DF5A05"/>
    <w:rsid w:val="00DF5BF0"/>
    <w:rsid w:val="00DF5C11"/>
    <w:rsid w:val="00DF5C26"/>
    <w:rsid w:val="00DF5DAD"/>
    <w:rsid w:val="00DF5E52"/>
    <w:rsid w:val="00DF630C"/>
    <w:rsid w:val="00DF631C"/>
    <w:rsid w:val="00DF6395"/>
    <w:rsid w:val="00DF63D0"/>
    <w:rsid w:val="00DF64D6"/>
    <w:rsid w:val="00DF659C"/>
    <w:rsid w:val="00DF65A1"/>
    <w:rsid w:val="00DF65E0"/>
    <w:rsid w:val="00DF6685"/>
    <w:rsid w:val="00DF68E0"/>
    <w:rsid w:val="00DF6A97"/>
    <w:rsid w:val="00DF6CFA"/>
    <w:rsid w:val="00DF6DC2"/>
    <w:rsid w:val="00DF6DE1"/>
    <w:rsid w:val="00DF6DEE"/>
    <w:rsid w:val="00DF6FD8"/>
    <w:rsid w:val="00DF6FFB"/>
    <w:rsid w:val="00DF7025"/>
    <w:rsid w:val="00DF70DB"/>
    <w:rsid w:val="00DF71F0"/>
    <w:rsid w:val="00DF721F"/>
    <w:rsid w:val="00DF7275"/>
    <w:rsid w:val="00DF727F"/>
    <w:rsid w:val="00DF72A0"/>
    <w:rsid w:val="00DF72BE"/>
    <w:rsid w:val="00DF73F2"/>
    <w:rsid w:val="00DF7498"/>
    <w:rsid w:val="00DF7519"/>
    <w:rsid w:val="00DF766F"/>
    <w:rsid w:val="00DF77E5"/>
    <w:rsid w:val="00DF79E3"/>
    <w:rsid w:val="00DF7AD8"/>
    <w:rsid w:val="00DF7D29"/>
    <w:rsid w:val="00DF7E46"/>
    <w:rsid w:val="00DF7F33"/>
    <w:rsid w:val="00E00113"/>
    <w:rsid w:val="00E00192"/>
    <w:rsid w:val="00E002A0"/>
    <w:rsid w:val="00E00402"/>
    <w:rsid w:val="00E00432"/>
    <w:rsid w:val="00E007D3"/>
    <w:rsid w:val="00E00A08"/>
    <w:rsid w:val="00E00A2C"/>
    <w:rsid w:val="00E00BFA"/>
    <w:rsid w:val="00E00E53"/>
    <w:rsid w:val="00E01146"/>
    <w:rsid w:val="00E01213"/>
    <w:rsid w:val="00E01294"/>
    <w:rsid w:val="00E01324"/>
    <w:rsid w:val="00E01369"/>
    <w:rsid w:val="00E017C7"/>
    <w:rsid w:val="00E01A1D"/>
    <w:rsid w:val="00E01AD5"/>
    <w:rsid w:val="00E01B50"/>
    <w:rsid w:val="00E01B55"/>
    <w:rsid w:val="00E01E32"/>
    <w:rsid w:val="00E02245"/>
    <w:rsid w:val="00E02317"/>
    <w:rsid w:val="00E0274C"/>
    <w:rsid w:val="00E02A93"/>
    <w:rsid w:val="00E02DCC"/>
    <w:rsid w:val="00E02DE8"/>
    <w:rsid w:val="00E02E58"/>
    <w:rsid w:val="00E031F0"/>
    <w:rsid w:val="00E03262"/>
    <w:rsid w:val="00E0368F"/>
    <w:rsid w:val="00E03707"/>
    <w:rsid w:val="00E03788"/>
    <w:rsid w:val="00E03A11"/>
    <w:rsid w:val="00E03A57"/>
    <w:rsid w:val="00E03B4B"/>
    <w:rsid w:val="00E03C4A"/>
    <w:rsid w:val="00E03CC5"/>
    <w:rsid w:val="00E03D92"/>
    <w:rsid w:val="00E03DDF"/>
    <w:rsid w:val="00E03ECC"/>
    <w:rsid w:val="00E03F29"/>
    <w:rsid w:val="00E040EF"/>
    <w:rsid w:val="00E04100"/>
    <w:rsid w:val="00E044BA"/>
    <w:rsid w:val="00E046B2"/>
    <w:rsid w:val="00E04804"/>
    <w:rsid w:val="00E0499F"/>
    <w:rsid w:val="00E04B99"/>
    <w:rsid w:val="00E04C55"/>
    <w:rsid w:val="00E04D30"/>
    <w:rsid w:val="00E04DA4"/>
    <w:rsid w:val="00E04DD1"/>
    <w:rsid w:val="00E04F0D"/>
    <w:rsid w:val="00E0548A"/>
    <w:rsid w:val="00E056A9"/>
    <w:rsid w:val="00E0592A"/>
    <w:rsid w:val="00E0599E"/>
    <w:rsid w:val="00E05ADB"/>
    <w:rsid w:val="00E05BBA"/>
    <w:rsid w:val="00E05DF4"/>
    <w:rsid w:val="00E05ED0"/>
    <w:rsid w:val="00E0619D"/>
    <w:rsid w:val="00E062B5"/>
    <w:rsid w:val="00E06396"/>
    <w:rsid w:val="00E063C6"/>
    <w:rsid w:val="00E0659B"/>
    <w:rsid w:val="00E0669A"/>
    <w:rsid w:val="00E06723"/>
    <w:rsid w:val="00E0690E"/>
    <w:rsid w:val="00E06F72"/>
    <w:rsid w:val="00E07095"/>
    <w:rsid w:val="00E07172"/>
    <w:rsid w:val="00E07332"/>
    <w:rsid w:val="00E074DA"/>
    <w:rsid w:val="00E07515"/>
    <w:rsid w:val="00E0752E"/>
    <w:rsid w:val="00E077B4"/>
    <w:rsid w:val="00E077BA"/>
    <w:rsid w:val="00E0790F"/>
    <w:rsid w:val="00E07970"/>
    <w:rsid w:val="00E07A00"/>
    <w:rsid w:val="00E07D3A"/>
    <w:rsid w:val="00E07F2B"/>
    <w:rsid w:val="00E1000C"/>
    <w:rsid w:val="00E1011E"/>
    <w:rsid w:val="00E10227"/>
    <w:rsid w:val="00E102A0"/>
    <w:rsid w:val="00E1032D"/>
    <w:rsid w:val="00E103CD"/>
    <w:rsid w:val="00E10452"/>
    <w:rsid w:val="00E10564"/>
    <w:rsid w:val="00E10694"/>
    <w:rsid w:val="00E107D7"/>
    <w:rsid w:val="00E10811"/>
    <w:rsid w:val="00E1089F"/>
    <w:rsid w:val="00E108A7"/>
    <w:rsid w:val="00E10966"/>
    <w:rsid w:val="00E10C78"/>
    <w:rsid w:val="00E10D17"/>
    <w:rsid w:val="00E10E4E"/>
    <w:rsid w:val="00E10F83"/>
    <w:rsid w:val="00E10FA3"/>
    <w:rsid w:val="00E11076"/>
    <w:rsid w:val="00E11174"/>
    <w:rsid w:val="00E113F1"/>
    <w:rsid w:val="00E11744"/>
    <w:rsid w:val="00E11ACE"/>
    <w:rsid w:val="00E11B14"/>
    <w:rsid w:val="00E11E36"/>
    <w:rsid w:val="00E11F00"/>
    <w:rsid w:val="00E11FE7"/>
    <w:rsid w:val="00E120F6"/>
    <w:rsid w:val="00E12205"/>
    <w:rsid w:val="00E12362"/>
    <w:rsid w:val="00E1237F"/>
    <w:rsid w:val="00E127DC"/>
    <w:rsid w:val="00E1286D"/>
    <w:rsid w:val="00E12EA6"/>
    <w:rsid w:val="00E12EEE"/>
    <w:rsid w:val="00E131E6"/>
    <w:rsid w:val="00E134EE"/>
    <w:rsid w:val="00E13540"/>
    <w:rsid w:val="00E136BB"/>
    <w:rsid w:val="00E13851"/>
    <w:rsid w:val="00E139E2"/>
    <w:rsid w:val="00E13BD7"/>
    <w:rsid w:val="00E13C67"/>
    <w:rsid w:val="00E13D15"/>
    <w:rsid w:val="00E1412C"/>
    <w:rsid w:val="00E1413F"/>
    <w:rsid w:val="00E1419B"/>
    <w:rsid w:val="00E142DE"/>
    <w:rsid w:val="00E147BC"/>
    <w:rsid w:val="00E1480F"/>
    <w:rsid w:val="00E1490B"/>
    <w:rsid w:val="00E14AAD"/>
    <w:rsid w:val="00E14D22"/>
    <w:rsid w:val="00E14F1F"/>
    <w:rsid w:val="00E15177"/>
    <w:rsid w:val="00E151CC"/>
    <w:rsid w:val="00E1529C"/>
    <w:rsid w:val="00E154CA"/>
    <w:rsid w:val="00E15515"/>
    <w:rsid w:val="00E15895"/>
    <w:rsid w:val="00E159DB"/>
    <w:rsid w:val="00E159DC"/>
    <w:rsid w:val="00E15A8E"/>
    <w:rsid w:val="00E15E77"/>
    <w:rsid w:val="00E15FD6"/>
    <w:rsid w:val="00E15FE2"/>
    <w:rsid w:val="00E16090"/>
    <w:rsid w:val="00E16127"/>
    <w:rsid w:val="00E162A5"/>
    <w:rsid w:val="00E162F9"/>
    <w:rsid w:val="00E163DB"/>
    <w:rsid w:val="00E163DD"/>
    <w:rsid w:val="00E16439"/>
    <w:rsid w:val="00E16B10"/>
    <w:rsid w:val="00E16FFF"/>
    <w:rsid w:val="00E171BF"/>
    <w:rsid w:val="00E1773B"/>
    <w:rsid w:val="00E178F2"/>
    <w:rsid w:val="00E17AE1"/>
    <w:rsid w:val="00E17D31"/>
    <w:rsid w:val="00E17D41"/>
    <w:rsid w:val="00E17D82"/>
    <w:rsid w:val="00E17DE9"/>
    <w:rsid w:val="00E17F0D"/>
    <w:rsid w:val="00E202C6"/>
    <w:rsid w:val="00E206DE"/>
    <w:rsid w:val="00E20A4E"/>
    <w:rsid w:val="00E20AEB"/>
    <w:rsid w:val="00E20B01"/>
    <w:rsid w:val="00E20B2B"/>
    <w:rsid w:val="00E20C3E"/>
    <w:rsid w:val="00E20D65"/>
    <w:rsid w:val="00E20D6E"/>
    <w:rsid w:val="00E20DB7"/>
    <w:rsid w:val="00E214FF"/>
    <w:rsid w:val="00E21688"/>
    <w:rsid w:val="00E216B8"/>
    <w:rsid w:val="00E21705"/>
    <w:rsid w:val="00E217A0"/>
    <w:rsid w:val="00E21CC5"/>
    <w:rsid w:val="00E21D49"/>
    <w:rsid w:val="00E21DB9"/>
    <w:rsid w:val="00E21E2B"/>
    <w:rsid w:val="00E22081"/>
    <w:rsid w:val="00E2211B"/>
    <w:rsid w:val="00E22297"/>
    <w:rsid w:val="00E22322"/>
    <w:rsid w:val="00E223C8"/>
    <w:rsid w:val="00E225CD"/>
    <w:rsid w:val="00E22748"/>
    <w:rsid w:val="00E22A48"/>
    <w:rsid w:val="00E22A98"/>
    <w:rsid w:val="00E22BC8"/>
    <w:rsid w:val="00E22CC6"/>
    <w:rsid w:val="00E22F43"/>
    <w:rsid w:val="00E22F49"/>
    <w:rsid w:val="00E23472"/>
    <w:rsid w:val="00E23504"/>
    <w:rsid w:val="00E23771"/>
    <w:rsid w:val="00E238A0"/>
    <w:rsid w:val="00E23AB5"/>
    <w:rsid w:val="00E23AD8"/>
    <w:rsid w:val="00E23C2D"/>
    <w:rsid w:val="00E23C30"/>
    <w:rsid w:val="00E23F54"/>
    <w:rsid w:val="00E23F8B"/>
    <w:rsid w:val="00E241B4"/>
    <w:rsid w:val="00E241DC"/>
    <w:rsid w:val="00E243C9"/>
    <w:rsid w:val="00E24484"/>
    <w:rsid w:val="00E24592"/>
    <w:rsid w:val="00E245BB"/>
    <w:rsid w:val="00E2473C"/>
    <w:rsid w:val="00E247F4"/>
    <w:rsid w:val="00E24B56"/>
    <w:rsid w:val="00E24C93"/>
    <w:rsid w:val="00E24D99"/>
    <w:rsid w:val="00E24FBE"/>
    <w:rsid w:val="00E25021"/>
    <w:rsid w:val="00E2510A"/>
    <w:rsid w:val="00E25351"/>
    <w:rsid w:val="00E25447"/>
    <w:rsid w:val="00E254FB"/>
    <w:rsid w:val="00E25612"/>
    <w:rsid w:val="00E2562E"/>
    <w:rsid w:val="00E2563C"/>
    <w:rsid w:val="00E256AF"/>
    <w:rsid w:val="00E256ED"/>
    <w:rsid w:val="00E25A39"/>
    <w:rsid w:val="00E25C4C"/>
    <w:rsid w:val="00E261ED"/>
    <w:rsid w:val="00E263C7"/>
    <w:rsid w:val="00E26516"/>
    <w:rsid w:val="00E2660F"/>
    <w:rsid w:val="00E26751"/>
    <w:rsid w:val="00E268D3"/>
    <w:rsid w:val="00E26957"/>
    <w:rsid w:val="00E26D08"/>
    <w:rsid w:val="00E2712D"/>
    <w:rsid w:val="00E272E4"/>
    <w:rsid w:val="00E27AE6"/>
    <w:rsid w:val="00E27B34"/>
    <w:rsid w:val="00E27BF5"/>
    <w:rsid w:val="00E27CD8"/>
    <w:rsid w:val="00E30238"/>
    <w:rsid w:val="00E30398"/>
    <w:rsid w:val="00E304A9"/>
    <w:rsid w:val="00E305D4"/>
    <w:rsid w:val="00E30606"/>
    <w:rsid w:val="00E306AF"/>
    <w:rsid w:val="00E30738"/>
    <w:rsid w:val="00E30785"/>
    <w:rsid w:val="00E30896"/>
    <w:rsid w:val="00E30A42"/>
    <w:rsid w:val="00E30A45"/>
    <w:rsid w:val="00E30B4B"/>
    <w:rsid w:val="00E30CDC"/>
    <w:rsid w:val="00E30D8A"/>
    <w:rsid w:val="00E30E14"/>
    <w:rsid w:val="00E30E66"/>
    <w:rsid w:val="00E30F13"/>
    <w:rsid w:val="00E30FA3"/>
    <w:rsid w:val="00E3103B"/>
    <w:rsid w:val="00E31252"/>
    <w:rsid w:val="00E312C8"/>
    <w:rsid w:val="00E312DD"/>
    <w:rsid w:val="00E31429"/>
    <w:rsid w:val="00E31564"/>
    <w:rsid w:val="00E318AC"/>
    <w:rsid w:val="00E318ED"/>
    <w:rsid w:val="00E31A5D"/>
    <w:rsid w:val="00E31ACE"/>
    <w:rsid w:val="00E31B25"/>
    <w:rsid w:val="00E31CAE"/>
    <w:rsid w:val="00E31D01"/>
    <w:rsid w:val="00E31D49"/>
    <w:rsid w:val="00E31DB7"/>
    <w:rsid w:val="00E31E73"/>
    <w:rsid w:val="00E31EBE"/>
    <w:rsid w:val="00E31F65"/>
    <w:rsid w:val="00E32003"/>
    <w:rsid w:val="00E32137"/>
    <w:rsid w:val="00E325F4"/>
    <w:rsid w:val="00E326B5"/>
    <w:rsid w:val="00E3294A"/>
    <w:rsid w:val="00E329E3"/>
    <w:rsid w:val="00E32A3F"/>
    <w:rsid w:val="00E32A63"/>
    <w:rsid w:val="00E32E7E"/>
    <w:rsid w:val="00E32FD0"/>
    <w:rsid w:val="00E330D8"/>
    <w:rsid w:val="00E33672"/>
    <w:rsid w:val="00E33707"/>
    <w:rsid w:val="00E337A5"/>
    <w:rsid w:val="00E337CB"/>
    <w:rsid w:val="00E3385A"/>
    <w:rsid w:val="00E338C4"/>
    <w:rsid w:val="00E3400C"/>
    <w:rsid w:val="00E341A8"/>
    <w:rsid w:val="00E3431D"/>
    <w:rsid w:val="00E3432E"/>
    <w:rsid w:val="00E345EF"/>
    <w:rsid w:val="00E34609"/>
    <w:rsid w:val="00E348D9"/>
    <w:rsid w:val="00E34AC3"/>
    <w:rsid w:val="00E34B78"/>
    <w:rsid w:val="00E34B94"/>
    <w:rsid w:val="00E34FD7"/>
    <w:rsid w:val="00E35067"/>
    <w:rsid w:val="00E35257"/>
    <w:rsid w:val="00E352AF"/>
    <w:rsid w:val="00E35340"/>
    <w:rsid w:val="00E3536D"/>
    <w:rsid w:val="00E353B6"/>
    <w:rsid w:val="00E35666"/>
    <w:rsid w:val="00E35686"/>
    <w:rsid w:val="00E35966"/>
    <w:rsid w:val="00E35AB2"/>
    <w:rsid w:val="00E35CAC"/>
    <w:rsid w:val="00E35D01"/>
    <w:rsid w:val="00E35D98"/>
    <w:rsid w:val="00E35E66"/>
    <w:rsid w:val="00E35EBC"/>
    <w:rsid w:val="00E35F72"/>
    <w:rsid w:val="00E3611C"/>
    <w:rsid w:val="00E36120"/>
    <w:rsid w:val="00E361F6"/>
    <w:rsid w:val="00E362B9"/>
    <w:rsid w:val="00E36555"/>
    <w:rsid w:val="00E36894"/>
    <w:rsid w:val="00E36AFE"/>
    <w:rsid w:val="00E36C47"/>
    <w:rsid w:val="00E36C9A"/>
    <w:rsid w:val="00E36CDE"/>
    <w:rsid w:val="00E36E48"/>
    <w:rsid w:val="00E36F94"/>
    <w:rsid w:val="00E3703B"/>
    <w:rsid w:val="00E37100"/>
    <w:rsid w:val="00E37126"/>
    <w:rsid w:val="00E37195"/>
    <w:rsid w:val="00E3741C"/>
    <w:rsid w:val="00E3757A"/>
    <w:rsid w:val="00E376BE"/>
    <w:rsid w:val="00E37810"/>
    <w:rsid w:val="00E37816"/>
    <w:rsid w:val="00E3786D"/>
    <w:rsid w:val="00E3799F"/>
    <w:rsid w:val="00E37A83"/>
    <w:rsid w:val="00E37C54"/>
    <w:rsid w:val="00E37C8B"/>
    <w:rsid w:val="00E37EAB"/>
    <w:rsid w:val="00E40410"/>
    <w:rsid w:val="00E404AF"/>
    <w:rsid w:val="00E404EC"/>
    <w:rsid w:val="00E4061B"/>
    <w:rsid w:val="00E406D5"/>
    <w:rsid w:val="00E40B19"/>
    <w:rsid w:val="00E40D7E"/>
    <w:rsid w:val="00E40FA0"/>
    <w:rsid w:val="00E41001"/>
    <w:rsid w:val="00E416CA"/>
    <w:rsid w:val="00E41769"/>
    <w:rsid w:val="00E419D9"/>
    <w:rsid w:val="00E419F3"/>
    <w:rsid w:val="00E41B25"/>
    <w:rsid w:val="00E41D64"/>
    <w:rsid w:val="00E41DCE"/>
    <w:rsid w:val="00E42200"/>
    <w:rsid w:val="00E4246B"/>
    <w:rsid w:val="00E4248C"/>
    <w:rsid w:val="00E42653"/>
    <w:rsid w:val="00E4276E"/>
    <w:rsid w:val="00E427AE"/>
    <w:rsid w:val="00E42905"/>
    <w:rsid w:val="00E42932"/>
    <w:rsid w:val="00E42965"/>
    <w:rsid w:val="00E42B21"/>
    <w:rsid w:val="00E42B9B"/>
    <w:rsid w:val="00E42BFA"/>
    <w:rsid w:val="00E42CB2"/>
    <w:rsid w:val="00E42CE6"/>
    <w:rsid w:val="00E432FC"/>
    <w:rsid w:val="00E43305"/>
    <w:rsid w:val="00E43422"/>
    <w:rsid w:val="00E434C1"/>
    <w:rsid w:val="00E43592"/>
    <w:rsid w:val="00E43855"/>
    <w:rsid w:val="00E43A99"/>
    <w:rsid w:val="00E43B8D"/>
    <w:rsid w:val="00E43C56"/>
    <w:rsid w:val="00E43DF6"/>
    <w:rsid w:val="00E43E0E"/>
    <w:rsid w:val="00E43EE2"/>
    <w:rsid w:val="00E43F46"/>
    <w:rsid w:val="00E441F8"/>
    <w:rsid w:val="00E44326"/>
    <w:rsid w:val="00E4447E"/>
    <w:rsid w:val="00E446CE"/>
    <w:rsid w:val="00E447D1"/>
    <w:rsid w:val="00E44881"/>
    <w:rsid w:val="00E44978"/>
    <w:rsid w:val="00E449BF"/>
    <w:rsid w:val="00E44C28"/>
    <w:rsid w:val="00E44E00"/>
    <w:rsid w:val="00E450F0"/>
    <w:rsid w:val="00E451F9"/>
    <w:rsid w:val="00E453E7"/>
    <w:rsid w:val="00E458F2"/>
    <w:rsid w:val="00E45946"/>
    <w:rsid w:val="00E45A33"/>
    <w:rsid w:val="00E45AAE"/>
    <w:rsid w:val="00E45EFF"/>
    <w:rsid w:val="00E464ED"/>
    <w:rsid w:val="00E46546"/>
    <w:rsid w:val="00E465E5"/>
    <w:rsid w:val="00E465FB"/>
    <w:rsid w:val="00E467C5"/>
    <w:rsid w:val="00E46843"/>
    <w:rsid w:val="00E46A8D"/>
    <w:rsid w:val="00E46D86"/>
    <w:rsid w:val="00E46F75"/>
    <w:rsid w:val="00E46FA3"/>
    <w:rsid w:val="00E47017"/>
    <w:rsid w:val="00E4715C"/>
    <w:rsid w:val="00E475C3"/>
    <w:rsid w:val="00E478B1"/>
    <w:rsid w:val="00E479B5"/>
    <w:rsid w:val="00E47AB6"/>
    <w:rsid w:val="00E47B31"/>
    <w:rsid w:val="00E47BF7"/>
    <w:rsid w:val="00E47DA2"/>
    <w:rsid w:val="00E47DBF"/>
    <w:rsid w:val="00E47F44"/>
    <w:rsid w:val="00E5005D"/>
    <w:rsid w:val="00E50083"/>
    <w:rsid w:val="00E500B6"/>
    <w:rsid w:val="00E5019E"/>
    <w:rsid w:val="00E503AD"/>
    <w:rsid w:val="00E5043F"/>
    <w:rsid w:val="00E50642"/>
    <w:rsid w:val="00E507C8"/>
    <w:rsid w:val="00E508D5"/>
    <w:rsid w:val="00E50C86"/>
    <w:rsid w:val="00E50DD8"/>
    <w:rsid w:val="00E513C9"/>
    <w:rsid w:val="00E51A1A"/>
    <w:rsid w:val="00E51B71"/>
    <w:rsid w:val="00E51B9E"/>
    <w:rsid w:val="00E51C12"/>
    <w:rsid w:val="00E51D55"/>
    <w:rsid w:val="00E51DC5"/>
    <w:rsid w:val="00E51FF1"/>
    <w:rsid w:val="00E52283"/>
    <w:rsid w:val="00E52489"/>
    <w:rsid w:val="00E5268F"/>
    <w:rsid w:val="00E52BB8"/>
    <w:rsid w:val="00E52C80"/>
    <w:rsid w:val="00E52D29"/>
    <w:rsid w:val="00E52E40"/>
    <w:rsid w:val="00E533FA"/>
    <w:rsid w:val="00E53A67"/>
    <w:rsid w:val="00E53AB4"/>
    <w:rsid w:val="00E53B3F"/>
    <w:rsid w:val="00E53BFA"/>
    <w:rsid w:val="00E53C6A"/>
    <w:rsid w:val="00E53E25"/>
    <w:rsid w:val="00E53E6A"/>
    <w:rsid w:val="00E54048"/>
    <w:rsid w:val="00E54415"/>
    <w:rsid w:val="00E5455F"/>
    <w:rsid w:val="00E54834"/>
    <w:rsid w:val="00E54B65"/>
    <w:rsid w:val="00E54C69"/>
    <w:rsid w:val="00E54CC3"/>
    <w:rsid w:val="00E5508C"/>
    <w:rsid w:val="00E55122"/>
    <w:rsid w:val="00E551DE"/>
    <w:rsid w:val="00E55289"/>
    <w:rsid w:val="00E55527"/>
    <w:rsid w:val="00E55607"/>
    <w:rsid w:val="00E556B8"/>
    <w:rsid w:val="00E556C8"/>
    <w:rsid w:val="00E556E1"/>
    <w:rsid w:val="00E55B79"/>
    <w:rsid w:val="00E55F96"/>
    <w:rsid w:val="00E55FC9"/>
    <w:rsid w:val="00E560BD"/>
    <w:rsid w:val="00E56131"/>
    <w:rsid w:val="00E561D7"/>
    <w:rsid w:val="00E56535"/>
    <w:rsid w:val="00E56584"/>
    <w:rsid w:val="00E5658D"/>
    <w:rsid w:val="00E56799"/>
    <w:rsid w:val="00E567D7"/>
    <w:rsid w:val="00E56977"/>
    <w:rsid w:val="00E56AAB"/>
    <w:rsid w:val="00E56C08"/>
    <w:rsid w:val="00E56E32"/>
    <w:rsid w:val="00E56E59"/>
    <w:rsid w:val="00E56F0B"/>
    <w:rsid w:val="00E57121"/>
    <w:rsid w:val="00E5723A"/>
    <w:rsid w:val="00E57569"/>
    <w:rsid w:val="00E575A3"/>
    <w:rsid w:val="00E575BD"/>
    <w:rsid w:val="00E575C7"/>
    <w:rsid w:val="00E575D4"/>
    <w:rsid w:val="00E5761D"/>
    <w:rsid w:val="00E57720"/>
    <w:rsid w:val="00E57A07"/>
    <w:rsid w:val="00E57B6A"/>
    <w:rsid w:val="00E57BE3"/>
    <w:rsid w:val="00E57CD6"/>
    <w:rsid w:val="00E57EC1"/>
    <w:rsid w:val="00E57F13"/>
    <w:rsid w:val="00E57FA7"/>
    <w:rsid w:val="00E600D4"/>
    <w:rsid w:val="00E60373"/>
    <w:rsid w:val="00E603D3"/>
    <w:rsid w:val="00E60809"/>
    <w:rsid w:val="00E60829"/>
    <w:rsid w:val="00E6095D"/>
    <w:rsid w:val="00E60A9C"/>
    <w:rsid w:val="00E60B84"/>
    <w:rsid w:val="00E60D5D"/>
    <w:rsid w:val="00E60D7E"/>
    <w:rsid w:val="00E60E1D"/>
    <w:rsid w:val="00E611C7"/>
    <w:rsid w:val="00E611F1"/>
    <w:rsid w:val="00E612B9"/>
    <w:rsid w:val="00E61310"/>
    <w:rsid w:val="00E613B2"/>
    <w:rsid w:val="00E61586"/>
    <w:rsid w:val="00E6158E"/>
    <w:rsid w:val="00E615A6"/>
    <w:rsid w:val="00E618BB"/>
    <w:rsid w:val="00E61955"/>
    <w:rsid w:val="00E61A53"/>
    <w:rsid w:val="00E61AD2"/>
    <w:rsid w:val="00E61CB4"/>
    <w:rsid w:val="00E61CE0"/>
    <w:rsid w:val="00E61DFA"/>
    <w:rsid w:val="00E61E41"/>
    <w:rsid w:val="00E6211C"/>
    <w:rsid w:val="00E62199"/>
    <w:rsid w:val="00E62454"/>
    <w:rsid w:val="00E624B4"/>
    <w:rsid w:val="00E624BD"/>
    <w:rsid w:val="00E62663"/>
    <w:rsid w:val="00E6279F"/>
    <w:rsid w:val="00E62C95"/>
    <w:rsid w:val="00E62D17"/>
    <w:rsid w:val="00E62E2E"/>
    <w:rsid w:val="00E62ED7"/>
    <w:rsid w:val="00E62FA9"/>
    <w:rsid w:val="00E630AE"/>
    <w:rsid w:val="00E63291"/>
    <w:rsid w:val="00E634E1"/>
    <w:rsid w:val="00E635A2"/>
    <w:rsid w:val="00E63902"/>
    <w:rsid w:val="00E63E5B"/>
    <w:rsid w:val="00E6426E"/>
    <w:rsid w:val="00E64467"/>
    <w:rsid w:val="00E64A11"/>
    <w:rsid w:val="00E64C23"/>
    <w:rsid w:val="00E64C53"/>
    <w:rsid w:val="00E64DE4"/>
    <w:rsid w:val="00E6505F"/>
    <w:rsid w:val="00E65346"/>
    <w:rsid w:val="00E65415"/>
    <w:rsid w:val="00E65449"/>
    <w:rsid w:val="00E6550D"/>
    <w:rsid w:val="00E655A2"/>
    <w:rsid w:val="00E65642"/>
    <w:rsid w:val="00E65860"/>
    <w:rsid w:val="00E658AC"/>
    <w:rsid w:val="00E659C8"/>
    <w:rsid w:val="00E65A13"/>
    <w:rsid w:val="00E65A87"/>
    <w:rsid w:val="00E65AC5"/>
    <w:rsid w:val="00E65B13"/>
    <w:rsid w:val="00E65C45"/>
    <w:rsid w:val="00E65D48"/>
    <w:rsid w:val="00E65D72"/>
    <w:rsid w:val="00E661A8"/>
    <w:rsid w:val="00E66290"/>
    <w:rsid w:val="00E663C8"/>
    <w:rsid w:val="00E6644E"/>
    <w:rsid w:val="00E6650F"/>
    <w:rsid w:val="00E66598"/>
    <w:rsid w:val="00E66726"/>
    <w:rsid w:val="00E66756"/>
    <w:rsid w:val="00E66C92"/>
    <w:rsid w:val="00E66D05"/>
    <w:rsid w:val="00E67161"/>
    <w:rsid w:val="00E67235"/>
    <w:rsid w:val="00E6745D"/>
    <w:rsid w:val="00E67586"/>
    <w:rsid w:val="00E677FA"/>
    <w:rsid w:val="00E67801"/>
    <w:rsid w:val="00E67A72"/>
    <w:rsid w:val="00E67CC6"/>
    <w:rsid w:val="00E67E06"/>
    <w:rsid w:val="00E67E77"/>
    <w:rsid w:val="00E67F9F"/>
    <w:rsid w:val="00E70334"/>
    <w:rsid w:val="00E70654"/>
    <w:rsid w:val="00E706E6"/>
    <w:rsid w:val="00E70787"/>
    <w:rsid w:val="00E7084B"/>
    <w:rsid w:val="00E7097B"/>
    <w:rsid w:val="00E709F9"/>
    <w:rsid w:val="00E70B59"/>
    <w:rsid w:val="00E71011"/>
    <w:rsid w:val="00E711F1"/>
    <w:rsid w:val="00E712EC"/>
    <w:rsid w:val="00E71300"/>
    <w:rsid w:val="00E71880"/>
    <w:rsid w:val="00E71A7D"/>
    <w:rsid w:val="00E71B51"/>
    <w:rsid w:val="00E71B9B"/>
    <w:rsid w:val="00E71C61"/>
    <w:rsid w:val="00E72099"/>
    <w:rsid w:val="00E722A3"/>
    <w:rsid w:val="00E724B3"/>
    <w:rsid w:val="00E725D9"/>
    <w:rsid w:val="00E725F0"/>
    <w:rsid w:val="00E72622"/>
    <w:rsid w:val="00E72642"/>
    <w:rsid w:val="00E728CF"/>
    <w:rsid w:val="00E72A9E"/>
    <w:rsid w:val="00E72DC5"/>
    <w:rsid w:val="00E72E93"/>
    <w:rsid w:val="00E72EE3"/>
    <w:rsid w:val="00E7311F"/>
    <w:rsid w:val="00E731D1"/>
    <w:rsid w:val="00E732C2"/>
    <w:rsid w:val="00E73358"/>
    <w:rsid w:val="00E73464"/>
    <w:rsid w:val="00E735E7"/>
    <w:rsid w:val="00E73733"/>
    <w:rsid w:val="00E7384D"/>
    <w:rsid w:val="00E73ACA"/>
    <w:rsid w:val="00E73AD1"/>
    <w:rsid w:val="00E73B1D"/>
    <w:rsid w:val="00E73D73"/>
    <w:rsid w:val="00E73E6E"/>
    <w:rsid w:val="00E73F12"/>
    <w:rsid w:val="00E742AD"/>
    <w:rsid w:val="00E742CB"/>
    <w:rsid w:val="00E743F1"/>
    <w:rsid w:val="00E744AB"/>
    <w:rsid w:val="00E7472E"/>
    <w:rsid w:val="00E7475C"/>
    <w:rsid w:val="00E7486F"/>
    <w:rsid w:val="00E74A05"/>
    <w:rsid w:val="00E74BAC"/>
    <w:rsid w:val="00E74BD6"/>
    <w:rsid w:val="00E74C57"/>
    <w:rsid w:val="00E74E25"/>
    <w:rsid w:val="00E74E53"/>
    <w:rsid w:val="00E74F6E"/>
    <w:rsid w:val="00E74FD3"/>
    <w:rsid w:val="00E75128"/>
    <w:rsid w:val="00E7519B"/>
    <w:rsid w:val="00E757CA"/>
    <w:rsid w:val="00E7581D"/>
    <w:rsid w:val="00E75A1C"/>
    <w:rsid w:val="00E75A49"/>
    <w:rsid w:val="00E75C1A"/>
    <w:rsid w:val="00E75C95"/>
    <w:rsid w:val="00E75C9D"/>
    <w:rsid w:val="00E75CCF"/>
    <w:rsid w:val="00E75CF1"/>
    <w:rsid w:val="00E76433"/>
    <w:rsid w:val="00E7678F"/>
    <w:rsid w:val="00E76A66"/>
    <w:rsid w:val="00E76DAC"/>
    <w:rsid w:val="00E76E19"/>
    <w:rsid w:val="00E76F34"/>
    <w:rsid w:val="00E77187"/>
    <w:rsid w:val="00E77274"/>
    <w:rsid w:val="00E77605"/>
    <w:rsid w:val="00E776E7"/>
    <w:rsid w:val="00E77A1F"/>
    <w:rsid w:val="00E77BC0"/>
    <w:rsid w:val="00E77EEE"/>
    <w:rsid w:val="00E77F4D"/>
    <w:rsid w:val="00E8012F"/>
    <w:rsid w:val="00E8013C"/>
    <w:rsid w:val="00E8048C"/>
    <w:rsid w:val="00E8060D"/>
    <w:rsid w:val="00E80621"/>
    <w:rsid w:val="00E80687"/>
    <w:rsid w:val="00E80733"/>
    <w:rsid w:val="00E809F7"/>
    <w:rsid w:val="00E80C33"/>
    <w:rsid w:val="00E812D5"/>
    <w:rsid w:val="00E81420"/>
    <w:rsid w:val="00E814AC"/>
    <w:rsid w:val="00E81697"/>
    <w:rsid w:val="00E81730"/>
    <w:rsid w:val="00E8182E"/>
    <w:rsid w:val="00E81A21"/>
    <w:rsid w:val="00E81A7E"/>
    <w:rsid w:val="00E81C89"/>
    <w:rsid w:val="00E81F88"/>
    <w:rsid w:val="00E8236E"/>
    <w:rsid w:val="00E8238B"/>
    <w:rsid w:val="00E823F8"/>
    <w:rsid w:val="00E825D2"/>
    <w:rsid w:val="00E82890"/>
    <w:rsid w:val="00E8293C"/>
    <w:rsid w:val="00E8294D"/>
    <w:rsid w:val="00E829D4"/>
    <w:rsid w:val="00E82BC3"/>
    <w:rsid w:val="00E82C55"/>
    <w:rsid w:val="00E82E51"/>
    <w:rsid w:val="00E83123"/>
    <w:rsid w:val="00E832B4"/>
    <w:rsid w:val="00E8336E"/>
    <w:rsid w:val="00E835B7"/>
    <w:rsid w:val="00E83EF2"/>
    <w:rsid w:val="00E83F3A"/>
    <w:rsid w:val="00E83FB7"/>
    <w:rsid w:val="00E842B4"/>
    <w:rsid w:val="00E847CE"/>
    <w:rsid w:val="00E84A03"/>
    <w:rsid w:val="00E84A43"/>
    <w:rsid w:val="00E84C54"/>
    <w:rsid w:val="00E84D77"/>
    <w:rsid w:val="00E84E70"/>
    <w:rsid w:val="00E84F33"/>
    <w:rsid w:val="00E85493"/>
    <w:rsid w:val="00E85BB8"/>
    <w:rsid w:val="00E85EA9"/>
    <w:rsid w:val="00E85F6A"/>
    <w:rsid w:val="00E86199"/>
    <w:rsid w:val="00E865F9"/>
    <w:rsid w:val="00E866CC"/>
    <w:rsid w:val="00E86852"/>
    <w:rsid w:val="00E869DB"/>
    <w:rsid w:val="00E869F9"/>
    <w:rsid w:val="00E86B2B"/>
    <w:rsid w:val="00E87099"/>
    <w:rsid w:val="00E870E1"/>
    <w:rsid w:val="00E87146"/>
    <w:rsid w:val="00E87343"/>
    <w:rsid w:val="00E8740E"/>
    <w:rsid w:val="00E87633"/>
    <w:rsid w:val="00E877B2"/>
    <w:rsid w:val="00E8784A"/>
    <w:rsid w:val="00E8784F"/>
    <w:rsid w:val="00E87A43"/>
    <w:rsid w:val="00E87B53"/>
    <w:rsid w:val="00E87D24"/>
    <w:rsid w:val="00E87E61"/>
    <w:rsid w:val="00E87EC7"/>
    <w:rsid w:val="00E87EF4"/>
    <w:rsid w:val="00E90048"/>
    <w:rsid w:val="00E9004C"/>
    <w:rsid w:val="00E900A9"/>
    <w:rsid w:val="00E90104"/>
    <w:rsid w:val="00E901AB"/>
    <w:rsid w:val="00E9028F"/>
    <w:rsid w:val="00E90552"/>
    <w:rsid w:val="00E9074A"/>
    <w:rsid w:val="00E910ED"/>
    <w:rsid w:val="00E9129D"/>
    <w:rsid w:val="00E91382"/>
    <w:rsid w:val="00E9153D"/>
    <w:rsid w:val="00E91556"/>
    <w:rsid w:val="00E91917"/>
    <w:rsid w:val="00E919C1"/>
    <w:rsid w:val="00E91A84"/>
    <w:rsid w:val="00E91B2A"/>
    <w:rsid w:val="00E91EC7"/>
    <w:rsid w:val="00E91FB4"/>
    <w:rsid w:val="00E91FF6"/>
    <w:rsid w:val="00E92239"/>
    <w:rsid w:val="00E92274"/>
    <w:rsid w:val="00E923CA"/>
    <w:rsid w:val="00E925AE"/>
    <w:rsid w:val="00E92B4C"/>
    <w:rsid w:val="00E92C92"/>
    <w:rsid w:val="00E92D64"/>
    <w:rsid w:val="00E92F15"/>
    <w:rsid w:val="00E9324A"/>
    <w:rsid w:val="00E9344A"/>
    <w:rsid w:val="00E93643"/>
    <w:rsid w:val="00E93768"/>
    <w:rsid w:val="00E9382E"/>
    <w:rsid w:val="00E938B9"/>
    <w:rsid w:val="00E938CB"/>
    <w:rsid w:val="00E93A06"/>
    <w:rsid w:val="00E93B15"/>
    <w:rsid w:val="00E93B7D"/>
    <w:rsid w:val="00E93D28"/>
    <w:rsid w:val="00E93D2B"/>
    <w:rsid w:val="00E94119"/>
    <w:rsid w:val="00E94190"/>
    <w:rsid w:val="00E94396"/>
    <w:rsid w:val="00E94478"/>
    <w:rsid w:val="00E944E1"/>
    <w:rsid w:val="00E9454C"/>
    <w:rsid w:val="00E945A3"/>
    <w:rsid w:val="00E94716"/>
    <w:rsid w:val="00E94F96"/>
    <w:rsid w:val="00E94FE1"/>
    <w:rsid w:val="00E95059"/>
    <w:rsid w:val="00E95081"/>
    <w:rsid w:val="00E957DB"/>
    <w:rsid w:val="00E95892"/>
    <w:rsid w:val="00E95993"/>
    <w:rsid w:val="00E95C04"/>
    <w:rsid w:val="00E95CAC"/>
    <w:rsid w:val="00E95D25"/>
    <w:rsid w:val="00E95F06"/>
    <w:rsid w:val="00E95F39"/>
    <w:rsid w:val="00E960DF"/>
    <w:rsid w:val="00E9628B"/>
    <w:rsid w:val="00E962C4"/>
    <w:rsid w:val="00E962EC"/>
    <w:rsid w:val="00E963CA"/>
    <w:rsid w:val="00E96400"/>
    <w:rsid w:val="00E964DA"/>
    <w:rsid w:val="00E964E2"/>
    <w:rsid w:val="00E96754"/>
    <w:rsid w:val="00E96BDE"/>
    <w:rsid w:val="00E96C18"/>
    <w:rsid w:val="00E96C4A"/>
    <w:rsid w:val="00E96F1B"/>
    <w:rsid w:val="00E96F81"/>
    <w:rsid w:val="00E9708A"/>
    <w:rsid w:val="00E975A6"/>
    <w:rsid w:val="00E977B7"/>
    <w:rsid w:val="00E979DA"/>
    <w:rsid w:val="00E979F8"/>
    <w:rsid w:val="00E97C7C"/>
    <w:rsid w:val="00E97D72"/>
    <w:rsid w:val="00E97D98"/>
    <w:rsid w:val="00E97E1E"/>
    <w:rsid w:val="00EA0394"/>
    <w:rsid w:val="00EA03A2"/>
    <w:rsid w:val="00EA0459"/>
    <w:rsid w:val="00EA055D"/>
    <w:rsid w:val="00EA0730"/>
    <w:rsid w:val="00EA0AD5"/>
    <w:rsid w:val="00EA0C67"/>
    <w:rsid w:val="00EA0C85"/>
    <w:rsid w:val="00EA0DAB"/>
    <w:rsid w:val="00EA0E97"/>
    <w:rsid w:val="00EA0FDB"/>
    <w:rsid w:val="00EA13CE"/>
    <w:rsid w:val="00EA16FC"/>
    <w:rsid w:val="00EA17A8"/>
    <w:rsid w:val="00EA1A94"/>
    <w:rsid w:val="00EA1A9A"/>
    <w:rsid w:val="00EA1BAB"/>
    <w:rsid w:val="00EA1F47"/>
    <w:rsid w:val="00EA1F53"/>
    <w:rsid w:val="00EA213D"/>
    <w:rsid w:val="00EA223C"/>
    <w:rsid w:val="00EA2269"/>
    <w:rsid w:val="00EA22A1"/>
    <w:rsid w:val="00EA237E"/>
    <w:rsid w:val="00EA24C6"/>
    <w:rsid w:val="00EA2696"/>
    <w:rsid w:val="00EA29D5"/>
    <w:rsid w:val="00EA2AB3"/>
    <w:rsid w:val="00EA3235"/>
    <w:rsid w:val="00EA3325"/>
    <w:rsid w:val="00EA33B1"/>
    <w:rsid w:val="00EA33DA"/>
    <w:rsid w:val="00EA34A8"/>
    <w:rsid w:val="00EA3656"/>
    <w:rsid w:val="00EA37D3"/>
    <w:rsid w:val="00EA3B8F"/>
    <w:rsid w:val="00EA3CA2"/>
    <w:rsid w:val="00EA3D0D"/>
    <w:rsid w:val="00EA3ECB"/>
    <w:rsid w:val="00EA402F"/>
    <w:rsid w:val="00EA40DD"/>
    <w:rsid w:val="00EA4101"/>
    <w:rsid w:val="00EA416C"/>
    <w:rsid w:val="00EA420E"/>
    <w:rsid w:val="00EA44BA"/>
    <w:rsid w:val="00EA44E7"/>
    <w:rsid w:val="00EA465C"/>
    <w:rsid w:val="00EA4681"/>
    <w:rsid w:val="00EA47E4"/>
    <w:rsid w:val="00EA4949"/>
    <w:rsid w:val="00EA4A39"/>
    <w:rsid w:val="00EA4C6E"/>
    <w:rsid w:val="00EA4C77"/>
    <w:rsid w:val="00EA4D74"/>
    <w:rsid w:val="00EA4EFD"/>
    <w:rsid w:val="00EA4F60"/>
    <w:rsid w:val="00EA510C"/>
    <w:rsid w:val="00EA523F"/>
    <w:rsid w:val="00EA52CE"/>
    <w:rsid w:val="00EA52F1"/>
    <w:rsid w:val="00EA5357"/>
    <w:rsid w:val="00EA557E"/>
    <w:rsid w:val="00EA55C8"/>
    <w:rsid w:val="00EA5628"/>
    <w:rsid w:val="00EA5736"/>
    <w:rsid w:val="00EA5783"/>
    <w:rsid w:val="00EA5BA7"/>
    <w:rsid w:val="00EA5D13"/>
    <w:rsid w:val="00EA5D79"/>
    <w:rsid w:val="00EA5F1C"/>
    <w:rsid w:val="00EA60A8"/>
    <w:rsid w:val="00EA6509"/>
    <w:rsid w:val="00EA6645"/>
    <w:rsid w:val="00EA6850"/>
    <w:rsid w:val="00EA6BB7"/>
    <w:rsid w:val="00EA6C99"/>
    <w:rsid w:val="00EA6DC9"/>
    <w:rsid w:val="00EA6F01"/>
    <w:rsid w:val="00EA7370"/>
    <w:rsid w:val="00EA74C5"/>
    <w:rsid w:val="00EA7613"/>
    <w:rsid w:val="00EA76A1"/>
    <w:rsid w:val="00EA776B"/>
    <w:rsid w:val="00EA7781"/>
    <w:rsid w:val="00EA7BCB"/>
    <w:rsid w:val="00EA7CD9"/>
    <w:rsid w:val="00EA7E25"/>
    <w:rsid w:val="00EA7EC7"/>
    <w:rsid w:val="00EA7F60"/>
    <w:rsid w:val="00EB0086"/>
    <w:rsid w:val="00EB02A4"/>
    <w:rsid w:val="00EB0305"/>
    <w:rsid w:val="00EB0456"/>
    <w:rsid w:val="00EB0497"/>
    <w:rsid w:val="00EB0499"/>
    <w:rsid w:val="00EB0542"/>
    <w:rsid w:val="00EB0877"/>
    <w:rsid w:val="00EB094D"/>
    <w:rsid w:val="00EB099A"/>
    <w:rsid w:val="00EB0AA9"/>
    <w:rsid w:val="00EB0BEF"/>
    <w:rsid w:val="00EB0DE4"/>
    <w:rsid w:val="00EB0E0E"/>
    <w:rsid w:val="00EB0F52"/>
    <w:rsid w:val="00EB10D1"/>
    <w:rsid w:val="00EB11F3"/>
    <w:rsid w:val="00EB1447"/>
    <w:rsid w:val="00EB1648"/>
    <w:rsid w:val="00EB168C"/>
    <w:rsid w:val="00EB1B13"/>
    <w:rsid w:val="00EB1C3F"/>
    <w:rsid w:val="00EB1D4A"/>
    <w:rsid w:val="00EB1EC6"/>
    <w:rsid w:val="00EB1F39"/>
    <w:rsid w:val="00EB1F7D"/>
    <w:rsid w:val="00EB218E"/>
    <w:rsid w:val="00EB2228"/>
    <w:rsid w:val="00EB249B"/>
    <w:rsid w:val="00EB2611"/>
    <w:rsid w:val="00EB2634"/>
    <w:rsid w:val="00EB2662"/>
    <w:rsid w:val="00EB270B"/>
    <w:rsid w:val="00EB2914"/>
    <w:rsid w:val="00EB2A49"/>
    <w:rsid w:val="00EB2B50"/>
    <w:rsid w:val="00EB2C56"/>
    <w:rsid w:val="00EB2D96"/>
    <w:rsid w:val="00EB2EA2"/>
    <w:rsid w:val="00EB2F5E"/>
    <w:rsid w:val="00EB30D0"/>
    <w:rsid w:val="00EB31E3"/>
    <w:rsid w:val="00EB35A2"/>
    <w:rsid w:val="00EB3691"/>
    <w:rsid w:val="00EB3726"/>
    <w:rsid w:val="00EB3AA1"/>
    <w:rsid w:val="00EB3AFB"/>
    <w:rsid w:val="00EB3BE0"/>
    <w:rsid w:val="00EB3D9B"/>
    <w:rsid w:val="00EB3DDE"/>
    <w:rsid w:val="00EB3E4F"/>
    <w:rsid w:val="00EB40F8"/>
    <w:rsid w:val="00EB4313"/>
    <w:rsid w:val="00EB43C4"/>
    <w:rsid w:val="00EB4AD6"/>
    <w:rsid w:val="00EB4D40"/>
    <w:rsid w:val="00EB4D95"/>
    <w:rsid w:val="00EB4DFC"/>
    <w:rsid w:val="00EB4E82"/>
    <w:rsid w:val="00EB4EE5"/>
    <w:rsid w:val="00EB5057"/>
    <w:rsid w:val="00EB51E0"/>
    <w:rsid w:val="00EB5746"/>
    <w:rsid w:val="00EB581C"/>
    <w:rsid w:val="00EB5C8B"/>
    <w:rsid w:val="00EB5CC3"/>
    <w:rsid w:val="00EB5E8D"/>
    <w:rsid w:val="00EB60CA"/>
    <w:rsid w:val="00EB61F6"/>
    <w:rsid w:val="00EB6254"/>
    <w:rsid w:val="00EB6276"/>
    <w:rsid w:val="00EB653B"/>
    <w:rsid w:val="00EB659F"/>
    <w:rsid w:val="00EB65F0"/>
    <w:rsid w:val="00EB6657"/>
    <w:rsid w:val="00EB6672"/>
    <w:rsid w:val="00EB66F3"/>
    <w:rsid w:val="00EB6B54"/>
    <w:rsid w:val="00EB6B9A"/>
    <w:rsid w:val="00EB6BEE"/>
    <w:rsid w:val="00EB6FBF"/>
    <w:rsid w:val="00EB6FC6"/>
    <w:rsid w:val="00EB7120"/>
    <w:rsid w:val="00EB7367"/>
    <w:rsid w:val="00EB73D5"/>
    <w:rsid w:val="00EB7405"/>
    <w:rsid w:val="00EB7A4A"/>
    <w:rsid w:val="00EB7C99"/>
    <w:rsid w:val="00EB7F49"/>
    <w:rsid w:val="00EB7FFA"/>
    <w:rsid w:val="00EC006B"/>
    <w:rsid w:val="00EC00D3"/>
    <w:rsid w:val="00EC00EA"/>
    <w:rsid w:val="00EC00EC"/>
    <w:rsid w:val="00EC0348"/>
    <w:rsid w:val="00EC0351"/>
    <w:rsid w:val="00EC03C6"/>
    <w:rsid w:val="00EC03CC"/>
    <w:rsid w:val="00EC0421"/>
    <w:rsid w:val="00EC0507"/>
    <w:rsid w:val="00EC061E"/>
    <w:rsid w:val="00EC0682"/>
    <w:rsid w:val="00EC06AE"/>
    <w:rsid w:val="00EC07C9"/>
    <w:rsid w:val="00EC08C0"/>
    <w:rsid w:val="00EC0BFC"/>
    <w:rsid w:val="00EC0EDA"/>
    <w:rsid w:val="00EC11FE"/>
    <w:rsid w:val="00EC121C"/>
    <w:rsid w:val="00EC129A"/>
    <w:rsid w:val="00EC12C0"/>
    <w:rsid w:val="00EC140E"/>
    <w:rsid w:val="00EC17D3"/>
    <w:rsid w:val="00EC1ADB"/>
    <w:rsid w:val="00EC1E5F"/>
    <w:rsid w:val="00EC1EC7"/>
    <w:rsid w:val="00EC204A"/>
    <w:rsid w:val="00EC2747"/>
    <w:rsid w:val="00EC296B"/>
    <w:rsid w:val="00EC2ABF"/>
    <w:rsid w:val="00EC2AD2"/>
    <w:rsid w:val="00EC2C56"/>
    <w:rsid w:val="00EC2CF7"/>
    <w:rsid w:val="00EC2F2A"/>
    <w:rsid w:val="00EC2F31"/>
    <w:rsid w:val="00EC343B"/>
    <w:rsid w:val="00EC353A"/>
    <w:rsid w:val="00EC378A"/>
    <w:rsid w:val="00EC379A"/>
    <w:rsid w:val="00EC37ED"/>
    <w:rsid w:val="00EC38DD"/>
    <w:rsid w:val="00EC3912"/>
    <w:rsid w:val="00EC3AB0"/>
    <w:rsid w:val="00EC3E15"/>
    <w:rsid w:val="00EC3E9B"/>
    <w:rsid w:val="00EC3EAA"/>
    <w:rsid w:val="00EC3ED1"/>
    <w:rsid w:val="00EC42B9"/>
    <w:rsid w:val="00EC451D"/>
    <w:rsid w:val="00EC45B0"/>
    <w:rsid w:val="00EC47BE"/>
    <w:rsid w:val="00EC4D37"/>
    <w:rsid w:val="00EC5038"/>
    <w:rsid w:val="00EC5258"/>
    <w:rsid w:val="00EC537A"/>
    <w:rsid w:val="00EC5406"/>
    <w:rsid w:val="00EC5538"/>
    <w:rsid w:val="00EC5600"/>
    <w:rsid w:val="00EC56D7"/>
    <w:rsid w:val="00EC5806"/>
    <w:rsid w:val="00EC589B"/>
    <w:rsid w:val="00EC5A74"/>
    <w:rsid w:val="00EC5BD9"/>
    <w:rsid w:val="00EC5D4F"/>
    <w:rsid w:val="00EC5D96"/>
    <w:rsid w:val="00EC5DA4"/>
    <w:rsid w:val="00EC6064"/>
    <w:rsid w:val="00EC6311"/>
    <w:rsid w:val="00EC6323"/>
    <w:rsid w:val="00EC64DF"/>
    <w:rsid w:val="00EC65D8"/>
    <w:rsid w:val="00EC669B"/>
    <w:rsid w:val="00EC6A4F"/>
    <w:rsid w:val="00EC6E9C"/>
    <w:rsid w:val="00EC6EC6"/>
    <w:rsid w:val="00EC6EDF"/>
    <w:rsid w:val="00EC6FB5"/>
    <w:rsid w:val="00EC7086"/>
    <w:rsid w:val="00EC7146"/>
    <w:rsid w:val="00EC7327"/>
    <w:rsid w:val="00EC7335"/>
    <w:rsid w:val="00EC738B"/>
    <w:rsid w:val="00EC7639"/>
    <w:rsid w:val="00EC7785"/>
    <w:rsid w:val="00EC7BB0"/>
    <w:rsid w:val="00EC7C7A"/>
    <w:rsid w:val="00EC7D11"/>
    <w:rsid w:val="00EC7ED4"/>
    <w:rsid w:val="00EC7F27"/>
    <w:rsid w:val="00ED01C8"/>
    <w:rsid w:val="00ED0353"/>
    <w:rsid w:val="00ED061E"/>
    <w:rsid w:val="00ED0B89"/>
    <w:rsid w:val="00ED0C87"/>
    <w:rsid w:val="00ED0CF2"/>
    <w:rsid w:val="00ED0DD9"/>
    <w:rsid w:val="00ED0E06"/>
    <w:rsid w:val="00ED104C"/>
    <w:rsid w:val="00ED12F6"/>
    <w:rsid w:val="00ED1306"/>
    <w:rsid w:val="00ED1458"/>
    <w:rsid w:val="00ED158B"/>
    <w:rsid w:val="00ED15AD"/>
    <w:rsid w:val="00ED1682"/>
    <w:rsid w:val="00ED182F"/>
    <w:rsid w:val="00ED18B8"/>
    <w:rsid w:val="00ED1938"/>
    <w:rsid w:val="00ED199C"/>
    <w:rsid w:val="00ED1AB0"/>
    <w:rsid w:val="00ED1E76"/>
    <w:rsid w:val="00ED1FDC"/>
    <w:rsid w:val="00ED202E"/>
    <w:rsid w:val="00ED20B3"/>
    <w:rsid w:val="00ED2110"/>
    <w:rsid w:val="00ED231C"/>
    <w:rsid w:val="00ED23B0"/>
    <w:rsid w:val="00ED23CD"/>
    <w:rsid w:val="00ED240C"/>
    <w:rsid w:val="00ED2472"/>
    <w:rsid w:val="00ED252B"/>
    <w:rsid w:val="00ED2767"/>
    <w:rsid w:val="00ED2A93"/>
    <w:rsid w:val="00ED2AA6"/>
    <w:rsid w:val="00ED2B65"/>
    <w:rsid w:val="00ED2D0D"/>
    <w:rsid w:val="00ED2D46"/>
    <w:rsid w:val="00ED3236"/>
    <w:rsid w:val="00ED35AB"/>
    <w:rsid w:val="00ED36BD"/>
    <w:rsid w:val="00ED3924"/>
    <w:rsid w:val="00ED3A40"/>
    <w:rsid w:val="00ED3AED"/>
    <w:rsid w:val="00ED3C04"/>
    <w:rsid w:val="00ED3DFB"/>
    <w:rsid w:val="00ED411B"/>
    <w:rsid w:val="00ED41FF"/>
    <w:rsid w:val="00ED4439"/>
    <w:rsid w:val="00ED46C4"/>
    <w:rsid w:val="00ED47C5"/>
    <w:rsid w:val="00ED48FE"/>
    <w:rsid w:val="00ED49C1"/>
    <w:rsid w:val="00ED49CC"/>
    <w:rsid w:val="00ED49E1"/>
    <w:rsid w:val="00ED49F6"/>
    <w:rsid w:val="00ED4BF2"/>
    <w:rsid w:val="00ED4EC1"/>
    <w:rsid w:val="00ED504E"/>
    <w:rsid w:val="00ED5116"/>
    <w:rsid w:val="00ED517D"/>
    <w:rsid w:val="00ED51F0"/>
    <w:rsid w:val="00ED51F2"/>
    <w:rsid w:val="00ED5268"/>
    <w:rsid w:val="00ED52BF"/>
    <w:rsid w:val="00ED5484"/>
    <w:rsid w:val="00ED5556"/>
    <w:rsid w:val="00ED56DF"/>
    <w:rsid w:val="00ED57C5"/>
    <w:rsid w:val="00ED5A8B"/>
    <w:rsid w:val="00ED5F57"/>
    <w:rsid w:val="00ED5F8D"/>
    <w:rsid w:val="00ED6310"/>
    <w:rsid w:val="00ED6368"/>
    <w:rsid w:val="00ED648E"/>
    <w:rsid w:val="00ED6551"/>
    <w:rsid w:val="00ED6607"/>
    <w:rsid w:val="00ED6E31"/>
    <w:rsid w:val="00ED70C8"/>
    <w:rsid w:val="00ED72B6"/>
    <w:rsid w:val="00ED748E"/>
    <w:rsid w:val="00ED75F3"/>
    <w:rsid w:val="00ED7794"/>
    <w:rsid w:val="00ED7820"/>
    <w:rsid w:val="00ED78C0"/>
    <w:rsid w:val="00ED7B0D"/>
    <w:rsid w:val="00ED7D0F"/>
    <w:rsid w:val="00ED7D9D"/>
    <w:rsid w:val="00ED7E28"/>
    <w:rsid w:val="00ED7F27"/>
    <w:rsid w:val="00ED7FC3"/>
    <w:rsid w:val="00ED7FFA"/>
    <w:rsid w:val="00EE02CD"/>
    <w:rsid w:val="00EE02D7"/>
    <w:rsid w:val="00EE034B"/>
    <w:rsid w:val="00EE04DE"/>
    <w:rsid w:val="00EE05AA"/>
    <w:rsid w:val="00EE0993"/>
    <w:rsid w:val="00EE0AF0"/>
    <w:rsid w:val="00EE0AFE"/>
    <w:rsid w:val="00EE0EF9"/>
    <w:rsid w:val="00EE12E9"/>
    <w:rsid w:val="00EE131A"/>
    <w:rsid w:val="00EE1361"/>
    <w:rsid w:val="00EE13B1"/>
    <w:rsid w:val="00EE145C"/>
    <w:rsid w:val="00EE15D8"/>
    <w:rsid w:val="00EE15DB"/>
    <w:rsid w:val="00EE1853"/>
    <w:rsid w:val="00EE1874"/>
    <w:rsid w:val="00EE1B82"/>
    <w:rsid w:val="00EE1BAA"/>
    <w:rsid w:val="00EE1C16"/>
    <w:rsid w:val="00EE1CAA"/>
    <w:rsid w:val="00EE1CDC"/>
    <w:rsid w:val="00EE244B"/>
    <w:rsid w:val="00EE2478"/>
    <w:rsid w:val="00EE2789"/>
    <w:rsid w:val="00EE28BB"/>
    <w:rsid w:val="00EE293E"/>
    <w:rsid w:val="00EE29AA"/>
    <w:rsid w:val="00EE2A2C"/>
    <w:rsid w:val="00EE2AD0"/>
    <w:rsid w:val="00EE2E7A"/>
    <w:rsid w:val="00EE326E"/>
    <w:rsid w:val="00EE34F3"/>
    <w:rsid w:val="00EE36E1"/>
    <w:rsid w:val="00EE4122"/>
    <w:rsid w:val="00EE4169"/>
    <w:rsid w:val="00EE43AC"/>
    <w:rsid w:val="00EE4490"/>
    <w:rsid w:val="00EE4603"/>
    <w:rsid w:val="00EE4679"/>
    <w:rsid w:val="00EE47C2"/>
    <w:rsid w:val="00EE4A21"/>
    <w:rsid w:val="00EE4AB3"/>
    <w:rsid w:val="00EE4AE4"/>
    <w:rsid w:val="00EE4B5B"/>
    <w:rsid w:val="00EE4CB6"/>
    <w:rsid w:val="00EE4CDF"/>
    <w:rsid w:val="00EE50E7"/>
    <w:rsid w:val="00EE5100"/>
    <w:rsid w:val="00EE518F"/>
    <w:rsid w:val="00EE51B3"/>
    <w:rsid w:val="00EE51B4"/>
    <w:rsid w:val="00EE528C"/>
    <w:rsid w:val="00EE52A4"/>
    <w:rsid w:val="00EE52BB"/>
    <w:rsid w:val="00EE535B"/>
    <w:rsid w:val="00EE55FA"/>
    <w:rsid w:val="00EE5617"/>
    <w:rsid w:val="00EE5747"/>
    <w:rsid w:val="00EE57A3"/>
    <w:rsid w:val="00EE5A6D"/>
    <w:rsid w:val="00EE5BD9"/>
    <w:rsid w:val="00EE5EB3"/>
    <w:rsid w:val="00EE5FD7"/>
    <w:rsid w:val="00EE6037"/>
    <w:rsid w:val="00EE6177"/>
    <w:rsid w:val="00EE644F"/>
    <w:rsid w:val="00EE6477"/>
    <w:rsid w:val="00EE66EA"/>
    <w:rsid w:val="00EE67C8"/>
    <w:rsid w:val="00EE6B99"/>
    <w:rsid w:val="00EE6C72"/>
    <w:rsid w:val="00EE6FE9"/>
    <w:rsid w:val="00EE7694"/>
    <w:rsid w:val="00EE78E4"/>
    <w:rsid w:val="00EE7B0A"/>
    <w:rsid w:val="00EE7C86"/>
    <w:rsid w:val="00EE7D45"/>
    <w:rsid w:val="00EE7DCA"/>
    <w:rsid w:val="00EE7E9D"/>
    <w:rsid w:val="00EF0061"/>
    <w:rsid w:val="00EF0593"/>
    <w:rsid w:val="00EF06ED"/>
    <w:rsid w:val="00EF080B"/>
    <w:rsid w:val="00EF0AEC"/>
    <w:rsid w:val="00EF0B07"/>
    <w:rsid w:val="00EF0B09"/>
    <w:rsid w:val="00EF0BB3"/>
    <w:rsid w:val="00EF0D56"/>
    <w:rsid w:val="00EF0FE6"/>
    <w:rsid w:val="00EF11A9"/>
    <w:rsid w:val="00EF12E9"/>
    <w:rsid w:val="00EF13B9"/>
    <w:rsid w:val="00EF1669"/>
    <w:rsid w:val="00EF182E"/>
    <w:rsid w:val="00EF1973"/>
    <w:rsid w:val="00EF1A33"/>
    <w:rsid w:val="00EF1A70"/>
    <w:rsid w:val="00EF1C01"/>
    <w:rsid w:val="00EF20C4"/>
    <w:rsid w:val="00EF213F"/>
    <w:rsid w:val="00EF2194"/>
    <w:rsid w:val="00EF2216"/>
    <w:rsid w:val="00EF235C"/>
    <w:rsid w:val="00EF264B"/>
    <w:rsid w:val="00EF26E0"/>
    <w:rsid w:val="00EF276D"/>
    <w:rsid w:val="00EF288D"/>
    <w:rsid w:val="00EF28A2"/>
    <w:rsid w:val="00EF29BA"/>
    <w:rsid w:val="00EF2AE1"/>
    <w:rsid w:val="00EF2B1F"/>
    <w:rsid w:val="00EF2C58"/>
    <w:rsid w:val="00EF2F6E"/>
    <w:rsid w:val="00EF2FCC"/>
    <w:rsid w:val="00EF2FE2"/>
    <w:rsid w:val="00EF32B7"/>
    <w:rsid w:val="00EF350F"/>
    <w:rsid w:val="00EF3573"/>
    <w:rsid w:val="00EF35F9"/>
    <w:rsid w:val="00EF36C7"/>
    <w:rsid w:val="00EF3B87"/>
    <w:rsid w:val="00EF3BE0"/>
    <w:rsid w:val="00EF3D09"/>
    <w:rsid w:val="00EF4017"/>
    <w:rsid w:val="00EF42EC"/>
    <w:rsid w:val="00EF446E"/>
    <w:rsid w:val="00EF44BC"/>
    <w:rsid w:val="00EF46E1"/>
    <w:rsid w:val="00EF4A72"/>
    <w:rsid w:val="00EF4BA6"/>
    <w:rsid w:val="00EF4C62"/>
    <w:rsid w:val="00EF4ED1"/>
    <w:rsid w:val="00EF501B"/>
    <w:rsid w:val="00EF502A"/>
    <w:rsid w:val="00EF50BC"/>
    <w:rsid w:val="00EF54B3"/>
    <w:rsid w:val="00EF5686"/>
    <w:rsid w:val="00EF577B"/>
    <w:rsid w:val="00EF58AB"/>
    <w:rsid w:val="00EF5977"/>
    <w:rsid w:val="00EF5B3A"/>
    <w:rsid w:val="00EF5F67"/>
    <w:rsid w:val="00EF6075"/>
    <w:rsid w:val="00EF614B"/>
    <w:rsid w:val="00EF6225"/>
    <w:rsid w:val="00EF62B5"/>
    <w:rsid w:val="00EF62D6"/>
    <w:rsid w:val="00EF631B"/>
    <w:rsid w:val="00EF6363"/>
    <w:rsid w:val="00EF6386"/>
    <w:rsid w:val="00EF65B4"/>
    <w:rsid w:val="00EF686C"/>
    <w:rsid w:val="00EF68F1"/>
    <w:rsid w:val="00EF697C"/>
    <w:rsid w:val="00EF6996"/>
    <w:rsid w:val="00EF6BDD"/>
    <w:rsid w:val="00EF6EC6"/>
    <w:rsid w:val="00EF6F72"/>
    <w:rsid w:val="00EF7072"/>
    <w:rsid w:val="00EF70E4"/>
    <w:rsid w:val="00EF75AB"/>
    <w:rsid w:val="00EF782D"/>
    <w:rsid w:val="00EF7928"/>
    <w:rsid w:val="00EF7956"/>
    <w:rsid w:val="00EF79AF"/>
    <w:rsid w:val="00EF7C4A"/>
    <w:rsid w:val="00EF7C60"/>
    <w:rsid w:val="00EF7C9A"/>
    <w:rsid w:val="00F007E9"/>
    <w:rsid w:val="00F008E4"/>
    <w:rsid w:val="00F0092F"/>
    <w:rsid w:val="00F00B11"/>
    <w:rsid w:val="00F00C7A"/>
    <w:rsid w:val="00F00DB8"/>
    <w:rsid w:val="00F00E55"/>
    <w:rsid w:val="00F00F66"/>
    <w:rsid w:val="00F00FE9"/>
    <w:rsid w:val="00F014B9"/>
    <w:rsid w:val="00F016D5"/>
    <w:rsid w:val="00F0183A"/>
    <w:rsid w:val="00F0196F"/>
    <w:rsid w:val="00F019D5"/>
    <w:rsid w:val="00F01D24"/>
    <w:rsid w:val="00F01E6C"/>
    <w:rsid w:val="00F01F77"/>
    <w:rsid w:val="00F02059"/>
    <w:rsid w:val="00F020AA"/>
    <w:rsid w:val="00F022C9"/>
    <w:rsid w:val="00F0239E"/>
    <w:rsid w:val="00F023E4"/>
    <w:rsid w:val="00F02460"/>
    <w:rsid w:val="00F02569"/>
    <w:rsid w:val="00F0286B"/>
    <w:rsid w:val="00F029B8"/>
    <w:rsid w:val="00F02AE4"/>
    <w:rsid w:val="00F02AF1"/>
    <w:rsid w:val="00F02E19"/>
    <w:rsid w:val="00F0305B"/>
    <w:rsid w:val="00F035C8"/>
    <w:rsid w:val="00F035F0"/>
    <w:rsid w:val="00F037EE"/>
    <w:rsid w:val="00F038F0"/>
    <w:rsid w:val="00F03957"/>
    <w:rsid w:val="00F03A44"/>
    <w:rsid w:val="00F03AEE"/>
    <w:rsid w:val="00F03DEF"/>
    <w:rsid w:val="00F03E1F"/>
    <w:rsid w:val="00F03E44"/>
    <w:rsid w:val="00F04044"/>
    <w:rsid w:val="00F0415F"/>
    <w:rsid w:val="00F041E5"/>
    <w:rsid w:val="00F041EF"/>
    <w:rsid w:val="00F043FC"/>
    <w:rsid w:val="00F04437"/>
    <w:rsid w:val="00F044C1"/>
    <w:rsid w:val="00F0460C"/>
    <w:rsid w:val="00F04679"/>
    <w:rsid w:val="00F04824"/>
    <w:rsid w:val="00F04B4F"/>
    <w:rsid w:val="00F04CE4"/>
    <w:rsid w:val="00F04D09"/>
    <w:rsid w:val="00F04EE5"/>
    <w:rsid w:val="00F04F99"/>
    <w:rsid w:val="00F0512F"/>
    <w:rsid w:val="00F0526A"/>
    <w:rsid w:val="00F05411"/>
    <w:rsid w:val="00F05437"/>
    <w:rsid w:val="00F05667"/>
    <w:rsid w:val="00F05698"/>
    <w:rsid w:val="00F05861"/>
    <w:rsid w:val="00F05F26"/>
    <w:rsid w:val="00F06000"/>
    <w:rsid w:val="00F0618E"/>
    <w:rsid w:val="00F062D8"/>
    <w:rsid w:val="00F064A2"/>
    <w:rsid w:val="00F06580"/>
    <w:rsid w:val="00F065B4"/>
    <w:rsid w:val="00F066C2"/>
    <w:rsid w:val="00F067F5"/>
    <w:rsid w:val="00F0684F"/>
    <w:rsid w:val="00F06865"/>
    <w:rsid w:val="00F06AB5"/>
    <w:rsid w:val="00F06C1C"/>
    <w:rsid w:val="00F06C6C"/>
    <w:rsid w:val="00F06F4F"/>
    <w:rsid w:val="00F06F7E"/>
    <w:rsid w:val="00F0713D"/>
    <w:rsid w:val="00F07323"/>
    <w:rsid w:val="00F0745D"/>
    <w:rsid w:val="00F0747B"/>
    <w:rsid w:val="00F075B0"/>
    <w:rsid w:val="00F075B3"/>
    <w:rsid w:val="00F076BF"/>
    <w:rsid w:val="00F078EC"/>
    <w:rsid w:val="00F07985"/>
    <w:rsid w:val="00F07D2C"/>
    <w:rsid w:val="00F07DBA"/>
    <w:rsid w:val="00F07E03"/>
    <w:rsid w:val="00F102C0"/>
    <w:rsid w:val="00F1041A"/>
    <w:rsid w:val="00F1053A"/>
    <w:rsid w:val="00F10744"/>
    <w:rsid w:val="00F10803"/>
    <w:rsid w:val="00F1091A"/>
    <w:rsid w:val="00F10A75"/>
    <w:rsid w:val="00F10AAA"/>
    <w:rsid w:val="00F10C8A"/>
    <w:rsid w:val="00F10E65"/>
    <w:rsid w:val="00F10FF7"/>
    <w:rsid w:val="00F1103A"/>
    <w:rsid w:val="00F110D3"/>
    <w:rsid w:val="00F110ED"/>
    <w:rsid w:val="00F11329"/>
    <w:rsid w:val="00F113A9"/>
    <w:rsid w:val="00F113AD"/>
    <w:rsid w:val="00F1157F"/>
    <w:rsid w:val="00F115B9"/>
    <w:rsid w:val="00F11713"/>
    <w:rsid w:val="00F117AD"/>
    <w:rsid w:val="00F11B27"/>
    <w:rsid w:val="00F11BC9"/>
    <w:rsid w:val="00F11E9C"/>
    <w:rsid w:val="00F1204E"/>
    <w:rsid w:val="00F12243"/>
    <w:rsid w:val="00F123DD"/>
    <w:rsid w:val="00F1241F"/>
    <w:rsid w:val="00F1260C"/>
    <w:rsid w:val="00F1263E"/>
    <w:rsid w:val="00F126A1"/>
    <w:rsid w:val="00F127C6"/>
    <w:rsid w:val="00F12856"/>
    <w:rsid w:val="00F12C8A"/>
    <w:rsid w:val="00F12CA5"/>
    <w:rsid w:val="00F12D19"/>
    <w:rsid w:val="00F13024"/>
    <w:rsid w:val="00F136CA"/>
    <w:rsid w:val="00F13766"/>
    <w:rsid w:val="00F1379A"/>
    <w:rsid w:val="00F137A2"/>
    <w:rsid w:val="00F13B45"/>
    <w:rsid w:val="00F13C13"/>
    <w:rsid w:val="00F13DA6"/>
    <w:rsid w:val="00F14013"/>
    <w:rsid w:val="00F1438E"/>
    <w:rsid w:val="00F145B0"/>
    <w:rsid w:val="00F14639"/>
    <w:rsid w:val="00F1463E"/>
    <w:rsid w:val="00F14723"/>
    <w:rsid w:val="00F14862"/>
    <w:rsid w:val="00F1486C"/>
    <w:rsid w:val="00F14960"/>
    <w:rsid w:val="00F14D83"/>
    <w:rsid w:val="00F15077"/>
    <w:rsid w:val="00F15096"/>
    <w:rsid w:val="00F150C4"/>
    <w:rsid w:val="00F15127"/>
    <w:rsid w:val="00F15155"/>
    <w:rsid w:val="00F15253"/>
    <w:rsid w:val="00F153F6"/>
    <w:rsid w:val="00F15465"/>
    <w:rsid w:val="00F15886"/>
    <w:rsid w:val="00F158F0"/>
    <w:rsid w:val="00F1592B"/>
    <w:rsid w:val="00F15A14"/>
    <w:rsid w:val="00F15C52"/>
    <w:rsid w:val="00F15ED3"/>
    <w:rsid w:val="00F15F8F"/>
    <w:rsid w:val="00F16040"/>
    <w:rsid w:val="00F16041"/>
    <w:rsid w:val="00F16336"/>
    <w:rsid w:val="00F16400"/>
    <w:rsid w:val="00F16439"/>
    <w:rsid w:val="00F164B0"/>
    <w:rsid w:val="00F16577"/>
    <w:rsid w:val="00F16656"/>
    <w:rsid w:val="00F166BA"/>
    <w:rsid w:val="00F16717"/>
    <w:rsid w:val="00F168AF"/>
    <w:rsid w:val="00F16C0A"/>
    <w:rsid w:val="00F174A8"/>
    <w:rsid w:val="00F1752A"/>
    <w:rsid w:val="00F175AD"/>
    <w:rsid w:val="00F17639"/>
    <w:rsid w:val="00F17679"/>
    <w:rsid w:val="00F176FA"/>
    <w:rsid w:val="00F178B8"/>
    <w:rsid w:val="00F17B21"/>
    <w:rsid w:val="00F17D99"/>
    <w:rsid w:val="00F20064"/>
    <w:rsid w:val="00F201E1"/>
    <w:rsid w:val="00F2046B"/>
    <w:rsid w:val="00F20BD1"/>
    <w:rsid w:val="00F20CAF"/>
    <w:rsid w:val="00F20D55"/>
    <w:rsid w:val="00F21002"/>
    <w:rsid w:val="00F213D8"/>
    <w:rsid w:val="00F21434"/>
    <w:rsid w:val="00F2156C"/>
    <w:rsid w:val="00F215AF"/>
    <w:rsid w:val="00F2173A"/>
    <w:rsid w:val="00F217CE"/>
    <w:rsid w:val="00F21AF0"/>
    <w:rsid w:val="00F21B3D"/>
    <w:rsid w:val="00F21BD0"/>
    <w:rsid w:val="00F21BD4"/>
    <w:rsid w:val="00F21BD7"/>
    <w:rsid w:val="00F21CC8"/>
    <w:rsid w:val="00F21F33"/>
    <w:rsid w:val="00F21F43"/>
    <w:rsid w:val="00F21FE4"/>
    <w:rsid w:val="00F2215C"/>
    <w:rsid w:val="00F224B4"/>
    <w:rsid w:val="00F22566"/>
    <w:rsid w:val="00F226B0"/>
    <w:rsid w:val="00F226F8"/>
    <w:rsid w:val="00F22708"/>
    <w:rsid w:val="00F22F5F"/>
    <w:rsid w:val="00F2300E"/>
    <w:rsid w:val="00F230D5"/>
    <w:rsid w:val="00F2342B"/>
    <w:rsid w:val="00F2370D"/>
    <w:rsid w:val="00F23ADE"/>
    <w:rsid w:val="00F23B02"/>
    <w:rsid w:val="00F23B3E"/>
    <w:rsid w:val="00F23BCD"/>
    <w:rsid w:val="00F23CF2"/>
    <w:rsid w:val="00F23D79"/>
    <w:rsid w:val="00F23E48"/>
    <w:rsid w:val="00F23E4A"/>
    <w:rsid w:val="00F240FB"/>
    <w:rsid w:val="00F24134"/>
    <w:rsid w:val="00F24400"/>
    <w:rsid w:val="00F24470"/>
    <w:rsid w:val="00F2451E"/>
    <w:rsid w:val="00F245AA"/>
    <w:rsid w:val="00F246FE"/>
    <w:rsid w:val="00F24700"/>
    <w:rsid w:val="00F248ED"/>
    <w:rsid w:val="00F2493F"/>
    <w:rsid w:val="00F24990"/>
    <w:rsid w:val="00F249B4"/>
    <w:rsid w:val="00F24B01"/>
    <w:rsid w:val="00F24C6B"/>
    <w:rsid w:val="00F25801"/>
    <w:rsid w:val="00F25A31"/>
    <w:rsid w:val="00F25A7B"/>
    <w:rsid w:val="00F2604E"/>
    <w:rsid w:val="00F26236"/>
    <w:rsid w:val="00F26237"/>
    <w:rsid w:val="00F263A4"/>
    <w:rsid w:val="00F264CE"/>
    <w:rsid w:val="00F265D6"/>
    <w:rsid w:val="00F2661A"/>
    <w:rsid w:val="00F266B2"/>
    <w:rsid w:val="00F26799"/>
    <w:rsid w:val="00F26838"/>
    <w:rsid w:val="00F26853"/>
    <w:rsid w:val="00F268B3"/>
    <w:rsid w:val="00F26B99"/>
    <w:rsid w:val="00F26BAD"/>
    <w:rsid w:val="00F26BEE"/>
    <w:rsid w:val="00F26C5F"/>
    <w:rsid w:val="00F26D83"/>
    <w:rsid w:val="00F26DC9"/>
    <w:rsid w:val="00F26E0C"/>
    <w:rsid w:val="00F27116"/>
    <w:rsid w:val="00F27514"/>
    <w:rsid w:val="00F276C8"/>
    <w:rsid w:val="00F276D1"/>
    <w:rsid w:val="00F27753"/>
    <w:rsid w:val="00F27907"/>
    <w:rsid w:val="00F27A49"/>
    <w:rsid w:val="00F27D55"/>
    <w:rsid w:val="00F27F12"/>
    <w:rsid w:val="00F30151"/>
    <w:rsid w:val="00F303A8"/>
    <w:rsid w:val="00F307B7"/>
    <w:rsid w:val="00F30A8B"/>
    <w:rsid w:val="00F30AA0"/>
    <w:rsid w:val="00F30B3D"/>
    <w:rsid w:val="00F30B81"/>
    <w:rsid w:val="00F30CA7"/>
    <w:rsid w:val="00F3126B"/>
    <w:rsid w:val="00F3175F"/>
    <w:rsid w:val="00F317CF"/>
    <w:rsid w:val="00F31882"/>
    <w:rsid w:val="00F319F6"/>
    <w:rsid w:val="00F31B3D"/>
    <w:rsid w:val="00F31D20"/>
    <w:rsid w:val="00F31DB6"/>
    <w:rsid w:val="00F31EC2"/>
    <w:rsid w:val="00F32055"/>
    <w:rsid w:val="00F32077"/>
    <w:rsid w:val="00F32435"/>
    <w:rsid w:val="00F324A0"/>
    <w:rsid w:val="00F3292E"/>
    <w:rsid w:val="00F32BD3"/>
    <w:rsid w:val="00F32C12"/>
    <w:rsid w:val="00F32C4C"/>
    <w:rsid w:val="00F32D58"/>
    <w:rsid w:val="00F32E7B"/>
    <w:rsid w:val="00F3320F"/>
    <w:rsid w:val="00F33378"/>
    <w:rsid w:val="00F333F8"/>
    <w:rsid w:val="00F33465"/>
    <w:rsid w:val="00F337D2"/>
    <w:rsid w:val="00F339A4"/>
    <w:rsid w:val="00F33CB6"/>
    <w:rsid w:val="00F33DDE"/>
    <w:rsid w:val="00F33F2A"/>
    <w:rsid w:val="00F33F4E"/>
    <w:rsid w:val="00F34106"/>
    <w:rsid w:val="00F3418C"/>
    <w:rsid w:val="00F34287"/>
    <w:rsid w:val="00F3436A"/>
    <w:rsid w:val="00F343F0"/>
    <w:rsid w:val="00F3452B"/>
    <w:rsid w:val="00F346B2"/>
    <w:rsid w:val="00F34981"/>
    <w:rsid w:val="00F34A2D"/>
    <w:rsid w:val="00F34A91"/>
    <w:rsid w:val="00F34C59"/>
    <w:rsid w:val="00F34D35"/>
    <w:rsid w:val="00F34D9B"/>
    <w:rsid w:val="00F34FDC"/>
    <w:rsid w:val="00F3502F"/>
    <w:rsid w:val="00F3527F"/>
    <w:rsid w:val="00F352F6"/>
    <w:rsid w:val="00F35484"/>
    <w:rsid w:val="00F35694"/>
    <w:rsid w:val="00F356D1"/>
    <w:rsid w:val="00F359C5"/>
    <w:rsid w:val="00F35B02"/>
    <w:rsid w:val="00F35C42"/>
    <w:rsid w:val="00F35D6F"/>
    <w:rsid w:val="00F35EDE"/>
    <w:rsid w:val="00F360F6"/>
    <w:rsid w:val="00F36171"/>
    <w:rsid w:val="00F3630B"/>
    <w:rsid w:val="00F364C5"/>
    <w:rsid w:val="00F364F9"/>
    <w:rsid w:val="00F369FF"/>
    <w:rsid w:val="00F36A1A"/>
    <w:rsid w:val="00F36B66"/>
    <w:rsid w:val="00F36C91"/>
    <w:rsid w:val="00F36D7B"/>
    <w:rsid w:val="00F36E2D"/>
    <w:rsid w:val="00F3705D"/>
    <w:rsid w:val="00F37195"/>
    <w:rsid w:val="00F371B5"/>
    <w:rsid w:val="00F371D0"/>
    <w:rsid w:val="00F372FC"/>
    <w:rsid w:val="00F373EE"/>
    <w:rsid w:val="00F376DC"/>
    <w:rsid w:val="00F376F6"/>
    <w:rsid w:val="00F378C3"/>
    <w:rsid w:val="00F378F3"/>
    <w:rsid w:val="00F379AD"/>
    <w:rsid w:val="00F37C4C"/>
    <w:rsid w:val="00F37C79"/>
    <w:rsid w:val="00F37D49"/>
    <w:rsid w:val="00F37EE6"/>
    <w:rsid w:val="00F4014A"/>
    <w:rsid w:val="00F4019F"/>
    <w:rsid w:val="00F40333"/>
    <w:rsid w:val="00F404B3"/>
    <w:rsid w:val="00F4061D"/>
    <w:rsid w:val="00F406E7"/>
    <w:rsid w:val="00F4088E"/>
    <w:rsid w:val="00F40A5C"/>
    <w:rsid w:val="00F40C61"/>
    <w:rsid w:val="00F40E53"/>
    <w:rsid w:val="00F410AA"/>
    <w:rsid w:val="00F410FD"/>
    <w:rsid w:val="00F4112D"/>
    <w:rsid w:val="00F412FA"/>
    <w:rsid w:val="00F41383"/>
    <w:rsid w:val="00F41406"/>
    <w:rsid w:val="00F4154C"/>
    <w:rsid w:val="00F417A1"/>
    <w:rsid w:val="00F417B1"/>
    <w:rsid w:val="00F417CD"/>
    <w:rsid w:val="00F417EB"/>
    <w:rsid w:val="00F41A12"/>
    <w:rsid w:val="00F41AF6"/>
    <w:rsid w:val="00F41CE7"/>
    <w:rsid w:val="00F41E9A"/>
    <w:rsid w:val="00F420AA"/>
    <w:rsid w:val="00F422F9"/>
    <w:rsid w:val="00F4239E"/>
    <w:rsid w:val="00F4253F"/>
    <w:rsid w:val="00F425B9"/>
    <w:rsid w:val="00F4263F"/>
    <w:rsid w:val="00F42722"/>
    <w:rsid w:val="00F4291E"/>
    <w:rsid w:val="00F42957"/>
    <w:rsid w:val="00F42B0B"/>
    <w:rsid w:val="00F42C69"/>
    <w:rsid w:val="00F42D7A"/>
    <w:rsid w:val="00F42DBC"/>
    <w:rsid w:val="00F42E44"/>
    <w:rsid w:val="00F42F0B"/>
    <w:rsid w:val="00F4303A"/>
    <w:rsid w:val="00F433A2"/>
    <w:rsid w:val="00F436AA"/>
    <w:rsid w:val="00F43745"/>
    <w:rsid w:val="00F43B99"/>
    <w:rsid w:val="00F43CA9"/>
    <w:rsid w:val="00F43D02"/>
    <w:rsid w:val="00F43F0C"/>
    <w:rsid w:val="00F44111"/>
    <w:rsid w:val="00F4411E"/>
    <w:rsid w:val="00F44318"/>
    <w:rsid w:val="00F44382"/>
    <w:rsid w:val="00F44575"/>
    <w:rsid w:val="00F445D0"/>
    <w:rsid w:val="00F44627"/>
    <w:rsid w:val="00F44908"/>
    <w:rsid w:val="00F4498F"/>
    <w:rsid w:val="00F44B44"/>
    <w:rsid w:val="00F44B94"/>
    <w:rsid w:val="00F44C55"/>
    <w:rsid w:val="00F44D8B"/>
    <w:rsid w:val="00F44E28"/>
    <w:rsid w:val="00F44EE8"/>
    <w:rsid w:val="00F44FC7"/>
    <w:rsid w:val="00F45063"/>
    <w:rsid w:val="00F450AB"/>
    <w:rsid w:val="00F45255"/>
    <w:rsid w:val="00F4526A"/>
    <w:rsid w:val="00F45443"/>
    <w:rsid w:val="00F45580"/>
    <w:rsid w:val="00F45621"/>
    <w:rsid w:val="00F4586D"/>
    <w:rsid w:val="00F45AA8"/>
    <w:rsid w:val="00F45ACD"/>
    <w:rsid w:val="00F45D15"/>
    <w:rsid w:val="00F45D47"/>
    <w:rsid w:val="00F465F4"/>
    <w:rsid w:val="00F466F1"/>
    <w:rsid w:val="00F4676C"/>
    <w:rsid w:val="00F469E2"/>
    <w:rsid w:val="00F46A7A"/>
    <w:rsid w:val="00F46B59"/>
    <w:rsid w:val="00F46C28"/>
    <w:rsid w:val="00F46CBA"/>
    <w:rsid w:val="00F46E19"/>
    <w:rsid w:val="00F47119"/>
    <w:rsid w:val="00F47589"/>
    <w:rsid w:val="00F47658"/>
    <w:rsid w:val="00F476B3"/>
    <w:rsid w:val="00F47C1B"/>
    <w:rsid w:val="00F47C92"/>
    <w:rsid w:val="00F47EBD"/>
    <w:rsid w:val="00F47EC7"/>
    <w:rsid w:val="00F47FC8"/>
    <w:rsid w:val="00F50033"/>
    <w:rsid w:val="00F50357"/>
    <w:rsid w:val="00F5038D"/>
    <w:rsid w:val="00F50551"/>
    <w:rsid w:val="00F5062A"/>
    <w:rsid w:val="00F50806"/>
    <w:rsid w:val="00F508A3"/>
    <w:rsid w:val="00F5094C"/>
    <w:rsid w:val="00F50B5A"/>
    <w:rsid w:val="00F50BEB"/>
    <w:rsid w:val="00F50CA2"/>
    <w:rsid w:val="00F50DD7"/>
    <w:rsid w:val="00F50ECE"/>
    <w:rsid w:val="00F5101C"/>
    <w:rsid w:val="00F51099"/>
    <w:rsid w:val="00F51311"/>
    <w:rsid w:val="00F5135F"/>
    <w:rsid w:val="00F513BC"/>
    <w:rsid w:val="00F514B5"/>
    <w:rsid w:val="00F515C4"/>
    <w:rsid w:val="00F5173F"/>
    <w:rsid w:val="00F517DA"/>
    <w:rsid w:val="00F51BB0"/>
    <w:rsid w:val="00F51BE2"/>
    <w:rsid w:val="00F51F37"/>
    <w:rsid w:val="00F52050"/>
    <w:rsid w:val="00F521EE"/>
    <w:rsid w:val="00F52220"/>
    <w:rsid w:val="00F52B83"/>
    <w:rsid w:val="00F52C5E"/>
    <w:rsid w:val="00F52D1F"/>
    <w:rsid w:val="00F52DAC"/>
    <w:rsid w:val="00F52FF6"/>
    <w:rsid w:val="00F5341F"/>
    <w:rsid w:val="00F5353A"/>
    <w:rsid w:val="00F5355D"/>
    <w:rsid w:val="00F53762"/>
    <w:rsid w:val="00F5378D"/>
    <w:rsid w:val="00F53943"/>
    <w:rsid w:val="00F53AC6"/>
    <w:rsid w:val="00F53BB6"/>
    <w:rsid w:val="00F53BBD"/>
    <w:rsid w:val="00F53C46"/>
    <w:rsid w:val="00F53D9F"/>
    <w:rsid w:val="00F53DAC"/>
    <w:rsid w:val="00F53FB2"/>
    <w:rsid w:val="00F540E2"/>
    <w:rsid w:val="00F54101"/>
    <w:rsid w:val="00F544DB"/>
    <w:rsid w:val="00F5456F"/>
    <w:rsid w:val="00F545CE"/>
    <w:rsid w:val="00F5467F"/>
    <w:rsid w:val="00F54795"/>
    <w:rsid w:val="00F5492C"/>
    <w:rsid w:val="00F54956"/>
    <w:rsid w:val="00F54E7B"/>
    <w:rsid w:val="00F5520B"/>
    <w:rsid w:val="00F55451"/>
    <w:rsid w:val="00F5576E"/>
    <w:rsid w:val="00F5592B"/>
    <w:rsid w:val="00F5594C"/>
    <w:rsid w:val="00F55A9A"/>
    <w:rsid w:val="00F55B11"/>
    <w:rsid w:val="00F55DEA"/>
    <w:rsid w:val="00F55E30"/>
    <w:rsid w:val="00F55E88"/>
    <w:rsid w:val="00F55EAF"/>
    <w:rsid w:val="00F56245"/>
    <w:rsid w:val="00F56296"/>
    <w:rsid w:val="00F56681"/>
    <w:rsid w:val="00F56C49"/>
    <w:rsid w:val="00F56D13"/>
    <w:rsid w:val="00F56D19"/>
    <w:rsid w:val="00F56E80"/>
    <w:rsid w:val="00F572EF"/>
    <w:rsid w:val="00F573CA"/>
    <w:rsid w:val="00F574C5"/>
    <w:rsid w:val="00F5753B"/>
    <w:rsid w:val="00F576DD"/>
    <w:rsid w:val="00F57928"/>
    <w:rsid w:val="00F57A80"/>
    <w:rsid w:val="00F57AB0"/>
    <w:rsid w:val="00F57BB6"/>
    <w:rsid w:val="00F57D0D"/>
    <w:rsid w:val="00F57DFB"/>
    <w:rsid w:val="00F6009E"/>
    <w:rsid w:val="00F601A9"/>
    <w:rsid w:val="00F601F2"/>
    <w:rsid w:val="00F6034A"/>
    <w:rsid w:val="00F604AE"/>
    <w:rsid w:val="00F606F5"/>
    <w:rsid w:val="00F607FC"/>
    <w:rsid w:val="00F60AA7"/>
    <w:rsid w:val="00F60D3F"/>
    <w:rsid w:val="00F60DC7"/>
    <w:rsid w:val="00F60DDD"/>
    <w:rsid w:val="00F61127"/>
    <w:rsid w:val="00F6135F"/>
    <w:rsid w:val="00F61396"/>
    <w:rsid w:val="00F6139E"/>
    <w:rsid w:val="00F61586"/>
    <w:rsid w:val="00F6175C"/>
    <w:rsid w:val="00F617EB"/>
    <w:rsid w:val="00F618E1"/>
    <w:rsid w:val="00F61A20"/>
    <w:rsid w:val="00F61A6A"/>
    <w:rsid w:val="00F61AB1"/>
    <w:rsid w:val="00F61D86"/>
    <w:rsid w:val="00F62187"/>
    <w:rsid w:val="00F62262"/>
    <w:rsid w:val="00F623AF"/>
    <w:rsid w:val="00F62462"/>
    <w:rsid w:val="00F624CE"/>
    <w:rsid w:val="00F62511"/>
    <w:rsid w:val="00F62575"/>
    <w:rsid w:val="00F62624"/>
    <w:rsid w:val="00F62827"/>
    <w:rsid w:val="00F628D9"/>
    <w:rsid w:val="00F629D4"/>
    <w:rsid w:val="00F62B53"/>
    <w:rsid w:val="00F62C19"/>
    <w:rsid w:val="00F62C37"/>
    <w:rsid w:val="00F62D6C"/>
    <w:rsid w:val="00F62FEE"/>
    <w:rsid w:val="00F6328F"/>
    <w:rsid w:val="00F632A9"/>
    <w:rsid w:val="00F63693"/>
    <w:rsid w:val="00F63764"/>
    <w:rsid w:val="00F638EB"/>
    <w:rsid w:val="00F63AD3"/>
    <w:rsid w:val="00F63D1F"/>
    <w:rsid w:val="00F63D7F"/>
    <w:rsid w:val="00F63E1A"/>
    <w:rsid w:val="00F63E42"/>
    <w:rsid w:val="00F63F63"/>
    <w:rsid w:val="00F64027"/>
    <w:rsid w:val="00F64167"/>
    <w:rsid w:val="00F641AB"/>
    <w:rsid w:val="00F641BF"/>
    <w:rsid w:val="00F64241"/>
    <w:rsid w:val="00F642D9"/>
    <w:rsid w:val="00F6432B"/>
    <w:rsid w:val="00F64334"/>
    <w:rsid w:val="00F6444F"/>
    <w:rsid w:val="00F64712"/>
    <w:rsid w:val="00F647EF"/>
    <w:rsid w:val="00F64826"/>
    <w:rsid w:val="00F649F5"/>
    <w:rsid w:val="00F64A1E"/>
    <w:rsid w:val="00F64D03"/>
    <w:rsid w:val="00F64E03"/>
    <w:rsid w:val="00F64FEF"/>
    <w:rsid w:val="00F6505C"/>
    <w:rsid w:val="00F6506F"/>
    <w:rsid w:val="00F65239"/>
    <w:rsid w:val="00F65280"/>
    <w:rsid w:val="00F653AD"/>
    <w:rsid w:val="00F654CD"/>
    <w:rsid w:val="00F654FA"/>
    <w:rsid w:val="00F65C12"/>
    <w:rsid w:val="00F65D05"/>
    <w:rsid w:val="00F65FBE"/>
    <w:rsid w:val="00F66013"/>
    <w:rsid w:val="00F6626F"/>
    <w:rsid w:val="00F662FC"/>
    <w:rsid w:val="00F66382"/>
    <w:rsid w:val="00F66397"/>
    <w:rsid w:val="00F664F1"/>
    <w:rsid w:val="00F665D6"/>
    <w:rsid w:val="00F66606"/>
    <w:rsid w:val="00F66657"/>
    <w:rsid w:val="00F6669E"/>
    <w:rsid w:val="00F667A8"/>
    <w:rsid w:val="00F6715F"/>
    <w:rsid w:val="00F671FB"/>
    <w:rsid w:val="00F672AC"/>
    <w:rsid w:val="00F6733C"/>
    <w:rsid w:val="00F673E1"/>
    <w:rsid w:val="00F67477"/>
    <w:rsid w:val="00F6749C"/>
    <w:rsid w:val="00F6755A"/>
    <w:rsid w:val="00F67707"/>
    <w:rsid w:val="00F677FA"/>
    <w:rsid w:val="00F67A51"/>
    <w:rsid w:val="00F67A7D"/>
    <w:rsid w:val="00F67B76"/>
    <w:rsid w:val="00F67FC6"/>
    <w:rsid w:val="00F706AE"/>
    <w:rsid w:val="00F70830"/>
    <w:rsid w:val="00F70864"/>
    <w:rsid w:val="00F709AC"/>
    <w:rsid w:val="00F70C1B"/>
    <w:rsid w:val="00F70E98"/>
    <w:rsid w:val="00F713A1"/>
    <w:rsid w:val="00F71557"/>
    <w:rsid w:val="00F71636"/>
    <w:rsid w:val="00F716C4"/>
    <w:rsid w:val="00F718AB"/>
    <w:rsid w:val="00F71936"/>
    <w:rsid w:val="00F71A81"/>
    <w:rsid w:val="00F7209B"/>
    <w:rsid w:val="00F720AD"/>
    <w:rsid w:val="00F72116"/>
    <w:rsid w:val="00F7237F"/>
    <w:rsid w:val="00F723A4"/>
    <w:rsid w:val="00F723BE"/>
    <w:rsid w:val="00F7261A"/>
    <w:rsid w:val="00F7267F"/>
    <w:rsid w:val="00F72918"/>
    <w:rsid w:val="00F72A0D"/>
    <w:rsid w:val="00F72C41"/>
    <w:rsid w:val="00F72CA1"/>
    <w:rsid w:val="00F72CA9"/>
    <w:rsid w:val="00F72D3C"/>
    <w:rsid w:val="00F72E2B"/>
    <w:rsid w:val="00F730F9"/>
    <w:rsid w:val="00F73157"/>
    <w:rsid w:val="00F73251"/>
    <w:rsid w:val="00F7352F"/>
    <w:rsid w:val="00F738D2"/>
    <w:rsid w:val="00F739ED"/>
    <w:rsid w:val="00F73A37"/>
    <w:rsid w:val="00F73EA4"/>
    <w:rsid w:val="00F73F30"/>
    <w:rsid w:val="00F73FB8"/>
    <w:rsid w:val="00F7405C"/>
    <w:rsid w:val="00F74196"/>
    <w:rsid w:val="00F741B0"/>
    <w:rsid w:val="00F744B8"/>
    <w:rsid w:val="00F744DA"/>
    <w:rsid w:val="00F748DC"/>
    <w:rsid w:val="00F749ED"/>
    <w:rsid w:val="00F74A0A"/>
    <w:rsid w:val="00F74AC0"/>
    <w:rsid w:val="00F74C50"/>
    <w:rsid w:val="00F74D22"/>
    <w:rsid w:val="00F750A9"/>
    <w:rsid w:val="00F752F3"/>
    <w:rsid w:val="00F752FD"/>
    <w:rsid w:val="00F756C2"/>
    <w:rsid w:val="00F75A0D"/>
    <w:rsid w:val="00F75A75"/>
    <w:rsid w:val="00F75C0A"/>
    <w:rsid w:val="00F76029"/>
    <w:rsid w:val="00F7625D"/>
    <w:rsid w:val="00F7667C"/>
    <w:rsid w:val="00F7684F"/>
    <w:rsid w:val="00F769C0"/>
    <w:rsid w:val="00F76C88"/>
    <w:rsid w:val="00F76CA4"/>
    <w:rsid w:val="00F76D4F"/>
    <w:rsid w:val="00F76FE5"/>
    <w:rsid w:val="00F7709C"/>
    <w:rsid w:val="00F773A7"/>
    <w:rsid w:val="00F77527"/>
    <w:rsid w:val="00F777BC"/>
    <w:rsid w:val="00F778C4"/>
    <w:rsid w:val="00F77A3F"/>
    <w:rsid w:val="00F77A51"/>
    <w:rsid w:val="00F77B1F"/>
    <w:rsid w:val="00F77B76"/>
    <w:rsid w:val="00F77C22"/>
    <w:rsid w:val="00F77C6F"/>
    <w:rsid w:val="00F77D6A"/>
    <w:rsid w:val="00F77E17"/>
    <w:rsid w:val="00F802B1"/>
    <w:rsid w:val="00F802BD"/>
    <w:rsid w:val="00F803AA"/>
    <w:rsid w:val="00F8040A"/>
    <w:rsid w:val="00F806E7"/>
    <w:rsid w:val="00F806FC"/>
    <w:rsid w:val="00F808B2"/>
    <w:rsid w:val="00F80935"/>
    <w:rsid w:val="00F809E5"/>
    <w:rsid w:val="00F80A6E"/>
    <w:rsid w:val="00F80CD2"/>
    <w:rsid w:val="00F80D49"/>
    <w:rsid w:val="00F80E7F"/>
    <w:rsid w:val="00F80F28"/>
    <w:rsid w:val="00F8111F"/>
    <w:rsid w:val="00F81192"/>
    <w:rsid w:val="00F81244"/>
    <w:rsid w:val="00F813A8"/>
    <w:rsid w:val="00F813EF"/>
    <w:rsid w:val="00F81536"/>
    <w:rsid w:val="00F816CC"/>
    <w:rsid w:val="00F81706"/>
    <w:rsid w:val="00F819B7"/>
    <w:rsid w:val="00F81A1B"/>
    <w:rsid w:val="00F81C77"/>
    <w:rsid w:val="00F81E05"/>
    <w:rsid w:val="00F82334"/>
    <w:rsid w:val="00F82377"/>
    <w:rsid w:val="00F82444"/>
    <w:rsid w:val="00F8246B"/>
    <w:rsid w:val="00F82624"/>
    <w:rsid w:val="00F827B6"/>
    <w:rsid w:val="00F827CA"/>
    <w:rsid w:val="00F82C09"/>
    <w:rsid w:val="00F82C34"/>
    <w:rsid w:val="00F82E0A"/>
    <w:rsid w:val="00F82E62"/>
    <w:rsid w:val="00F830C5"/>
    <w:rsid w:val="00F830E1"/>
    <w:rsid w:val="00F83183"/>
    <w:rsid w:val="00F831DA"/>
    <w:rsid w:val="00F8335C"/>
    <w:rsid w:val="00F834B2"/>
    <w:rsid w:val="00F8379E"/>
    <w:rsid w:val="00F83ACA"/>
    <w:rsid w:val="00F83C30"/>
    <w:rsid w:val="00F83E0C"/>
    <w:rsid w:val="00F83E62"/>
    <w:rsid w:val="00F83F48"/>
    <w:rsid w:val="00F84057"/>
    <w:rsid w:val="00F841FB"/>
    <w:rsid w:val="00F842E7"/>
    <w:rsid w:val="00F8430A"/>
    <w:rsid w:val="00F8448D"/>
    <w:rsid w:val="00F84533"/>
    <w:rsid w:val="00F84B2B"/>
    <w:rsid w:val="00F84D94"/>
    <w:rsid w:val="00F84DE6"/>
    <w:rsid w:val="00F84E66"/>
    <w:rsid w:val="00F851FA"/>
    <w:rsid w:val="00F853B6"/>
    <w:rsid w:val="00F855CB"/>
    <w:rsid w:val="00F85713"/>
    <w:rsid w:val="00F85850"/>
    <w:rsid w:val="00F85870"/>
    <w:rsid w:val="00F8587A"/>
    <w:rsid w:val="00F859DC"/>
    <w:rsid w:val="00F85A12"/>
    <w:rsid w:val="00F85A88"/>
    <w:rsid w:val="00F85B04"/>
    <w:rsid w:val="00F85CA6"/>
    <w:rsid w:val="00F85CFC"/>
    <w:rsid w:val="00F85D17"/>
    <w:rsid w:val="00F85D32"/>
    <w:rsid w:val="00F85D50"/>
    <w:rsid w:val="00F85D59"/>
    <w:rsid w:val="00F85E53"/>
    <w:rsid w:val="00F85E75"/>
    <w:rsid w:val="00F85E7A"/>
    <w:rsid w:val="00F86025"/>
    <w:rsid w:val="00F86090"/>
    <w:rsid w:val="00F862F1"/>
    <w:rsid w:val="00F86342"/>
    <w:rsid w:val="00F86519"/>
    <w:rsid w:val="00F86543"/>
    <w:rsid w:val="00F866A6"/>
    <w:rsid w:val="00F8676B"/>
    <w:rsid w:val="00F86879"/>
    <w:rsid w:val="00F8687F"/>
    <w:rsid w:val="00F86927"/>
    <w:rsid w:val="00F86981"/>
    <w:rsid w:val="00F86F6A"/>
    <w:rsid w:val="00F870AA"/>
    <w:rsid w:val="00F872C4"/>
    <w:rsid w:val="00F87395"/>
    <w:rsid w:val="00F8742F"/>
    <w:rsid w:val="00F875A1"/>
    <w:rsid w:val="00F878D0"/>
    <w:rsid w:val="00F8797D"/>
    <w:rsid w:val="00F87A1A"/>
    <w:rsid w:val="00F87E12"/>
    <w:rsid w:val="00F903AC"/>
    <w:rsid w:val="00F90431"/>
    <w:rsid w:val="00F90750"/>
    <w:rsid w:val="00F907BB"/>
    <w:rsid w:val="00F90B36"/>
    <w:rsid w:val="00F90E9C"/>
    <w:rsid w:val="00F90FA4"/>
    <w:rsid w:val="00F9114E"/>
    <w:rsid w:val="00F911AC"/>
    <w:rsid w:val="00F91633"/>
    <w:rsid w:val="00F91802"/>
    <w:rsid w:val="00F919EE"/>
    <w:rsid w:val="00F91BC5"/>
    <w:rsid w:val="00F91C2E"/>
    <w:rsid w:val="00F91D0C"/>
    <w:rsid w:val="00F91D91"/>
    <w:rsid w:val="00F91DBD"/>
    <w:rsid w:val="00F9216E"/>
    <w:rsid w:val="00F92319"/>
    <w:rsid w:val="00F92668"/>
    <w:rsid w:val="00F926D5"/>
    <w:rsid w:val="00F92786"/>
    <w:rsid w:val="00F927B5"/>
    <w:rsid w:val="00F928C8"/>
    <w:rsid w:val="00F929B1"/>
    <w:rsid w:val="00F92C51"/>
    <w:rsid w:val="00F92DF4"/>
    <w:rsid w:val="00F92E2C"/>
    <w:rsid w:val="00F92EAF"/>
    <w:rsid w:val="00F9353B"/>
    <w:rsid w:val="00F93743"/>
    <w:rsid w:val="00F937F6"/>
    <w:rsid w:val="00F9385F"/>
    <w:rsid w:val="00F9399E"/>
    <w:rsid w:val="00F93AE5"/>
    <w:rsid w:val="00F93AF1"/>
    <w:rsid w:val="00F93B8E"/>
    <w:rsid w:val="00F93C24"/>
    <w:rsid w:val="00F93D7D"/>
    <w:rsid w:val="00F93DC8"/>
    <w:rsid w:val="00F93E83"/>
    <w:rsid w:val="00F93EEF"/>
    <w:rsid w:val="00F94082"/>
    <w:rsid w:val="00F941A9"/>
    <w:rsid w:val="00F94420"/>
    <w:rsid w:val="00F944AE"/>
    <w:rsid w:val="00F9478D"/>
    <w:rsid w:val="00F94853"/>
    <w:rsid w:val="00F949BE"/>
    <w:rsid w:val="00F94AAF"/>
    <w:rsid w:val="00F94C29"/>
    <w:rsid w:val="00F94CAE"/>
    <w:rsid w:val="00F94DD8"/>
    <w:rsid w:val="00F94FB6"/>
    <w:rsid w:val="00F950B9"/>
    <w:rsid w:val="00F9513B"/>
    <w:rsid w:val="00F9524C"/>
    <w:rsid w:val="00F95265"/>
    <w:rsid w:val="00F954A6"/>
    <w:rsid w:val="00F95C73"/>
    <w:rsid w:val="00F95DE1"/>
    <w:rsid w:val="00F95E29"/>
    <w:rsid w:val="00F95E5A"/>
    <w:rsid w:val="00F96061"/>
    <w:rsid w:val="00F96208"/>
    <w:rsid w:val="00F96291"/>
    <w:rsid w:val="00F96328"/>
    <w:rsid w:val="00F963A8"/>
    <w:rsid w:val="00F96437"/>
    <w:rsid w:val="00F96469"/>
    <w:rsid w:val="00F964CB"/>
    <w:rsid w:val="00F96B04"/>
    <w:rsid w:val="00F96D81"/>
    <w:rsid w:val="00F96D8E"/>
    <w:rsid w:val="00F96DDC"/>
    <w:rsid w:val="00F96E6E"/>
    <w:rsid w:val="00F97103"/>
    <w:rsid w:val="00F971AA"/>
    <w:rsid w:val="00F9725D"/>
    <w:rsid w:val="00F97270"/>
    <w:rsid w:val="00F9729E"/>
    <w:rsid w:val="00F977AB"/>
    <w:rsid w:val="00F97D01"/>
    <w:rsid w:val="00F97D0C"/>
    <w:rsid w:val="00FA01EB"/>
    <w:rsid w:val="00FA0243"/>
    <w:rsid w:val="00FA02D3"/>
    <w:rsid w:val="00FA0418"/>
    <w:rsid w:val="00FA0562"/>
    <w:rsid w:val="00FA06A2"/>
    <w:rsid w:val="00FA06B5"/>
    <w:rsid w:val="00FA0819"/>
    <w:rsid w:val="00FA0833"/>
    <w:rsid w:val="00FA089A"/>
    <w:rsid w:val="00FA0960"/>
    <w:rsid w:val="00FA09DF"/>
    <w:rsid w:val="00FA0A50"/>
    <w:rsid w:val="00FA0A6A"/>
    <w:rsid w:val="00FA0A83"/>
    <w:rsid w:val="00FA1079"/>
    <w:rsid w:val="00FA145C"/>
    <w:rsid w:val="00FA15D4"/>
    <w:rsid w:val="00FA1647"/>
    <w:rsid w:val="00FA1807"/>
    <w:rsid w:val="00FA1929"/>
    <w:rsid w:val="00FA1B49"/>
    <w:rsid w:val="00FA1CCF"/>
    <w:rsid w:val="00FA1D2E"/>
    <w:rsid w:val="00FA1D3A"/>
    <w:rsid w:val="00FA1D89"/>
    <w:rsid w:val="00FA1F0E"/>
    <w:rsid w:val="00FA1F57"/>
    <w:rsid w:val="00FA1F94"/>
    <w:rsid w:val="00FA1FAD"/>
    <w:rsid w:val="00FA204C"/>
    <w:rsid w:val="00FA2068"/>
    <w:rsid w:val="00FA20DF"/>
    <w:rsid w:val="00FA22E4"/>
    <w:rsid w:val="00FA2369"/>
    <w:rsid w:val="00FA2442"/>
    <w:rsid w:val="00FA26D7"/>
    <w:rsid w:val="00FA2C53"/>
    <w:rsid w:val="00FA2C71"/>
    <w:rsid w:val="00FA2CF7"/>
    <w:rsid w:val="00FA2DB3"/>
    <w:rsid w:val="00FA2DFE"/>
    <w:rsid w:val="00FA301B"/>
    <w:rsid w:val="00FA331D"/>
    <w:rsid w:val="00FA33AA"/>
    <w:rsid w:val="00FA3A51"/>
    <w:rsid w:val="00FA3F90"/>
    <w:rsid w:val="00FA4025"/>
    <w:rsid w:val="00FA4164"/>
    <w:rsid w:val="00FA456F"/>
    <w:rsid w:val="00FA46E1"/>
    <w:rsid w:val="00FA493B"/>
    <w:rsid w:val="00FA49AE"/>
    <w:rsid w:val="00FA4A98"/>
    <w:rsid w:val="00FA4B6C"/>
    <w:rsid w:val="00FA4BF9"/>
    <w:rsid w:val="00FA4C21"/>
    <w:rsid w:val="00FA4D93"/>
    <w:rsid w:val="00FA4DB9"/>
    <w:rsid w:val="00FA50CA"/>
    <w:rsid w:val="00FA5344"/>
    <w:rsid w:val="00FA5495"/>
    <w:rsid w:val="00FA58FB"/>
    <w:rsid w:val="00FA5AB8"/>
    <w:rsid w:val="00FA5B3E"/>
    <w:rsid w:val="00FA5F88"/>
    <w:rsid w:val="00FA5FCC"/>
    <w:rsid w:val="00FA60E3"/>
    <w:rsid w:val="00FA6255"/>
    <w:rsid w:val="00FA65D6"/>
    <w:rsid w:val="00FA6719"/>
    <w:rsid w:val="00FA686C"/>
    <w:rsid w:val="00FA6980"/>
    <w:rsid w:val="00FA6A28"/>
    <w:rsid w:val="00FA6D41"/>
    <w:rsid w:val="00FA762D"/>
    <w:rsid w:val="00FA7944"/>
    <w:rsid w:val="00FA7C1A"/>
    <w:rsid w:val="00FA7D85"/>
    <w:rsid w:val="00FB041C"/>
    <w:rsid w:val="00FB04AA"/>
    <w:rsid w:val="00FB09AA"/>
    <w:rsid w:val="00FB0A53"/>
    <w:rsid w:val="00FB0AFE"/>
    <w:rsid w:val="00FB0CA5"/>
    <w:rsid w:val="00FB0D99"/>
    <w:rsid w:val="00FB0E87"/>
    <w:rsid w:val="00FB0EDB"/>
    <w:rsid w:val="00FB0EF2"/>
    <w:rsid w:val="00FB1001"/>
    <w:rsid w:val="00FB100A"/>
    <w:rsid w:val="00FB1077"/>
    <w:rsid w:val="00FB1334"/>
    <w:rsid w:val="00FB1589"/>
    <w:rsid w:val="00FB1662"/>
    <w:rsid w:val="00FB16C1"/>
    <w:rsid w:val="00FB1724"/>
    <w:rsid w:val="00FB1942"/>
    <w:rsid w:val="00FB19D1"/>
    <w:rsid w:val="00FB19E1"/>
    <w:rsid w:val="00FB1BFE"/>
    <w:rsid w:val="00FB1D9D"/>
    <w:rsid w:val="00FB1E4A"/>
    <w:rsid w:val="00FB1FA7"/>
    <w:rsid w:val="00FB20AC"/>
    <w:rsid w:val="00FB20AF"/>
    <w:rsid w:val="00FB2197"/>
    <w:rsid w:val="00FB247E"/>
    <w:rsid w:val="00FB25A0"/>
    <w:rsid w:val="00FB25ED"/>
    <w:rsid w:val="00FB25F8"/>
    <w:rsid w:val="00FB278E"/>
    <w:rsid w:val="00FB27E1"/>
    <w:rsid w:val="00FB2897"/>
    <w:rsid w:val="00FB2997"/>
    <w:rsid w:val="00FB29B1"/>
    <w:rsid w:val="00FB2B90"/>
    <w:rsid w:val="00FB2E71"/>
    <w:rsid w:val="00FB3004"/>
    <w:rsid w:val="00FB3306"/>
    <w:rsid w:val="00FB34BE"/>
    <w:rsid w:val="00FB373A"/>
    <w:rsid w:val="00FB3840"/>
    <w:rsid w:val="00FB3880"/>
    <w:rsid w:val="00FB3A33"/>
    <w:rsid w:val="00FB3A66"/>
    <w:rsid w:val="00FB3AA5"/>
    <w:rsid w:val="00FB3D0C"/>
    <w:rsid w:val="00FB3E53"/>
    <w:rsid w:val="00FB3EE4"/>
    <w:rsid w:val="00FB4060"/>
    <w:rsid w:val="00FB418D"/>
    <w:rsid w:val="00FB4440"/>
    <w:rsid w:val="00FB4608"/>
    <w:rsid w:val="00FB47BE"/>
    <w:rsid w:val="00FB4BA2"/>
    <w:rsid w:val="00FB4BD5"/>
    <w:rsid w:val="00FB4CCE"/>
    <w:rsid w:val="00FB4DED"/>
    <w:rsid w:val="00FB4F16"/>
    <w:rsid w:val="00FB50BA"/>
    <w:rsid w:val="00FB5227"/>
    <w:rsid w:val="00FB564F"/>
    <w:rsid w:val="00FB567B"/>
    <w:rsid w:val="00FB5902"/>
    <w:rsid w:val="00FB5A44"/>
    <w:rsid w:val="00FB5A4E"/>
    <w:rsid w:val="00FB5AE3"/>
    <w:rsid w:val="00FB6092"/>
    <w:rsid w:val="00FB61CF"/>
    <w:rsid w:val="00FB6443"/>
    <w:rsid w:val="00FB698E"/>
    <w:rsid w:val="00FB6D22"/>
    <w:rsid w:val="00FB6D5B"/>
    <w:rsid w:val="00FB6FCA"/>
    <w:rsid w:val="00FB73E9"/>
    <w:rsid w:val="00FB756B"/>
    <w:rsid w:val="00FB76DD"/>
    <w:rsid w:val="00FB7719"/>
    <w:rsid w:val="00FB775C"/>
    <w:rsid w:val="00FB77B5"/>
    <w:rsid w:val="00FB781D"/>
    <w:rsid w:val="00FB792F"/>
    <w:rsid w:val="00FB798B"/>
    <w:rsid w:val="00FB7C25"/>
    <w:rsid w:val="00FB7D5D"/>
    <w:rsid w:val="00FB7F63"/>
    <w:rsid w:val="00FBCF5D"/>
    <w:rsid w:val="00FC00D3"/>
    <w:rsid w:val="00FC0699"/>
    <w:rsid w:val="00FC078A"/>
    <w:rsid w:val="00FC0B6C"/>
    <w:rsid w:val="00FC0B6F"/>
    <w:rsid w:val="00FC0C5E"/>
    <w:rsid w:val="00FC0E46"/>
    <w:rsid w:val="00FC0FEE"/>
    <w:rsid w:val="00FC107D"/>
    <w:rsid w:val="00FC1376"/>
    <w:rsid w:val="00FC1423"/>
    <w:rsid w:val="00FC15D7"/>
    <w:rsid w:val="00FC1631"/>
    <w:rsid w:val="00FC17F6"/>
    <w:rsid w:val="00FC191D"/>
    <w:rsid w:val="00FC1A48"/>
    <w:rsid w:val="00FC1B21"/>
    <w:rsid w:val="00FC1CAA"/>
    <w:rsid w:val="00FC1EB8"/>
    <w:rsid w:val="00FC20B2"/>
    <w:rsid w:val="00FC2146"/>
    <w:rsid w:val="00FC2246"/>
    <w:rsid w:val="00FC2368"/>
    <w:rsid w:val="00FC23E3"/>
    <w:rsid w:val="00FC2588"/>
    <w:rsid w:val="00FC258E"/>
    <w:rsid w:val="00FC25D2"/>
    <w:rsid w:val="00FC25E9"/>
    <w:rsid w:val="00FC2698"/>
    <w:rsid w:val="00FC2746"/>
    <w:rsid w:val="00FC2785"/>
    <w:rsid w:val="00FC2A0B"/>
    <w:rsid w:val="00FC2C68"/>
    <w:rsid w:val="00FC3153"/>
    <w:rsid w:val="00FC32DE"/>
    <w:rsid w:val="00FC335E"/>
    <w:rsid w:val="00FC3419"/>
    <w:rsid w:val="00FC36F7"/>
    <w:rsid w:val="00FC3754"/>
    <w:rsid w:val="00FC3C91"/>
    <w:rsid w:val="00FC3EEE"/>
    <w:rsid w:val="00FC3F0C"/>
    <w:rsid w:val="00FC3FFC"/>
    <w:rsid w:val="00FC4191"/>
    <w:rsid w:val="00FC449C"/>
    <w:rsid w:val="00FC44F6"/>
    <w:rsid w:val="00FC4687"/>
    <w:rsid w:val="00FC475A"/>
    <w:rsid w:val="00FC4C3E"/>
    <w:rsid w:val="00FC4D12"/>
    <w:rsid w:val="00FC528B"/>
    <w:rsid w:val="00FC52F1"/>
    <w:rsid w:val="00FC5405"/>
    <w:rsid w:val="00FC5463"/>
    <w:rsid w:val="00FC54CF"/>
    <w:rsid w:val="00FC5521"/>
    <w:rsid w:val="00FC5536"/>
    <w:rsid w:val="00FC55DD"/>
    <w:rsid w:val="00FC56BB"/>
    <w:rsid w:val="00FC59DA"/>
    <w:rsid w:val="00FC5A2C"/>
    <w:rsid w:val="00FC5AAB"/>
    <w:rsid w:val="00FC5C2D"/>
    <w:rsid w:val="00FC5E28"/>
    <w:rsid w:val="00FC6154"/>
    <w:rsid w:val="00FC61E5"/>
    <w:rsid w:val="00FC621E"/>
    <w:rsid w:val="00FC658C"/>
    <w:rsid w:val="00FC6690"/>
    <w:rsid w:val="00FC66B2"/>
    <w:rsid w:val="00FC674B"/>
    <w:rsid w:val="00FC67AD"/>
    <w:rsid w:val="00FC6822"/>
    <w:rsid w:val="00FC6A18"/>
    <w:rsid w:val="00FC6AD6"/>
    <w:rsid w:val="00FC6B39"/>
    <w:rsid w:val="00FC6DB4"/>
    <w:rsid w:val="00FC7032"/>
    <w:rsid w:val="00FC7106"/>
    <w:rsid w:val="00FC73AE"/>
    <w:rsid w:val="00FC7550"/>
    <w:rsid w:val="00FC75BB"/>
    <w:rsid w:val="00FC75D4"/>
    <w:rsid w:val="00FC76CB"/>
    <w:rsid w:val="00FC76FF"/>
    <w:rsid w:val="00FC7783"/>
    <w:rsid w:val="00FC7C8C"/>
    <w:rsid w:val="00FC7D56"/>
    <w:rsid w:val="00FC7E56"/>
    <w:rsid w:val="00FD01E5"/>
    <w:rsid w:val="00FD01F7"/>
    <w:rsid w:val="00FD0246"/>
    <w:rsid w:val="00FD0248"/>
    <w:rsid w:val="00FD02C6"/>
    <w:rsid w:val="00FD06EF"/>
    <w:rsid w:val="00FD080A"/>
    <w:rsid w:val="00FD08AE"/>
    <w:rsid w:val="00FD098C"/>
    <w:rsid w:val="00FD0AE1"/>
    <w:rsid w:val="00FD0BBA"/>
    <w:rsid w:val="00FD0D76"/>
    <w:rsid w:val="00FD13DA"/>
    <w:rsid w:val="00FD1486"/>
    <w:rsid w:val="00FD16D0"/>
    <w:rsid w:val="00FD1972"/>
    <w:rsid w:val="00FD1976"/>
    <w:rsid w:val="00FD1996"/>
    <w:rsid w:val="00FD19C4"/>
    <w:rsid w:val="00FD1D2D"/>
    <w:rsid w:val="00FD1D8E"/>
    <w:rsid w:val="00FD2232"/>
    <w:rsid w:val="00FD22A0"/>
    <w:rsid w:val="00FD24FE"/>
    <w:rsid w:val="00FD2514"/>
    <w:rsid w:val="00FD25CF"/>
    <w:rsid w:val="00FD26B1"/>
    <w:rsid w:val="00FD26BF"/>
    <w:rsid w:val="00FD26D4"/>
    <w:rsid w:val="00FD274B"/>
    <w:rsid w:val="00FD277F"/>
    <w:rsid w:val="00FD2936"/>
    <w:rsid w:val="00FD293C"/>
    <w:rsid w:val="00FD29EA"/>
    <w:rsid w:val="00FD2B68"/>
    <w:rsid w:val="00FD2BC7"/>
    <w:rsid w:val="00FD2D17"/>
    <w:rsid w:val="00FD2DBE"/>
    <w:rsid w:val="00FD2E1F"/>
    <w:rsid w:val="00FD2F01"/>
    <w:rsid w:val="00FD301C"/>
    <w:rsid w:val="00FD314B"/>
    <w:rsid w:val="00FD320C"/>
    <w:rsid w:val="00FD3213"/>
    <w:rsid w:val="00FD3219"/>
    <w:rsid w:val="00FD35FB"/>
    <w:rsid w:val="00FD3812"/>
    <w:rsid w:val="00FD38FC"/>
    <w:rsid w:val="00FD4053"/>
    <w:rsid w:val="00FD4158"/>
    <w:rsid w:val="00FD41D9"/>
    <w:rsid w:val="00FD4243"/>
    <w:rsid w:val="00FD440E"/>
    <w:rsid w:val="00FD47BD"/>
    <w:rsid w:val="00FD4A23"/>
    <w:rsid w:val="00FD4ADF"/>
    <w:rsid w:val="00FD4B28"/>
    <w:rsid w:val="00FD4B76"/>
    <w:rsid w:val="00FD5109"/>
    <w:rsid w:val="00FD51A3"/>
    <w:rsid w:val="00FD528F"/>
    <w:rsid w:val="00FD56AD"/>
    <w:rsid w:val="00FD591A"/>
    <w:rsid w:val="00FD5938"/>
    <w:rsid w:val="00FD5944"/>
    <w:rsid w:val="00FD5A28"/>
    <w:rsid w:val="00FD5BA4"/>
    <w:rsid w:val="00FD5E04"/>
    <w:rsid w:val="00FD5E2E"/>
    <w:rsid w:val="00FD61A7"/>
    <w:rsid w:val="00FD624C"/>
    <w:rsid w:val="00FD62F7"/>
    <w:rsid w:val="00FD672E"/>
    <w:rsid w:val="00FD681A"/>
    <w:rsid w:val="00FD6895"/>
    <w:rsid w:val="00FD6896"/>
    <w:rsid w:val="00FD6AC7"/>
    <w:rsid w:val="00FD6B49"/>
    <w:rsid w:val="00FD6F0B"/>
    <w:rsid w:val="00FD6F67"/>
    <w:rsid w:val="00FD7055"/>
    <w:rsid w:val="00FD7107"/>
    <w:rsid w:val="00FD714A"/>
    <w:rsid w:val="00FD74F6"/>
    <w:rsid w:val="00FD7503"/>
    <w:rsid w:val="00FD765B"/>
    <w:rsid w:val="00FD7674"/>
    <w:rsid w:val="00FD7972"/>
    <w:rsid w:val="00FD79D8"/>
    <w:rsid w:val="00FD7A1B"/>
    <w:rsid w:val="00FD7A9D"/>
    <w:rsid w:val="00FD7B6A"/>
    <w:rsid w:val="00FD7D55"/>
    <w:rsid w:val="00FD7FC0"/>
    <w:rsid w:val="00FE0286"/>
    <w:rsid w:val="00FE052F"/>
    <w:rsid w:val="00FE056A"/>
    <w:rsid w:val="00FE056B"/>
    <w:rsid w:val="00FE058C"/>
    <w:rsid w:val="00FE0640"/>
    <w:rsid w:val="00FE06B6"/>
    <w:rsid w:val="00FE0876"/>
    <w:rsid w:val="00FE0BC6"/>
    <w:rsid w:val="00FE0CEF"/>
    <w:rsid w:val="00FE0D9A"/>
    <w:rsid w:val="00FE0E0A"/>
    <w:rsid w:val="00FE1012"/>
    <w:rsid w:val="00FE10E4"/>
    <w:rsid w:val="00FE11AE"/>
    <w:rsid w:val="00FE155A"/>
    <w:rsid w:val="00FE1573"/>
    <w:rsid w:val="00FE1629"/>
    <w:rsid w:val="00FE17E4"/>
    <w:rsid w:val="00FE189C"/>
    <w:rsid w:val="00FE1A0A"/>
    <w:rsid w:val="00FE1DBD"/>
    <w:rsid w:val="00FE1EC0"/>
    <w:rsid w:val="00FE1FD4"/>
    <w:rsid w:val="00FE1FFE"/>
    <w:rsid w:val="00FE202A"/>
    <w:rsid w:val="00FE20EF"/>
    <w:rsid w:val="00FE2122"/>
    <w:rsid w:val="00FE244E"/>
    <w:rsid w:val="00FE275C"/>
    <w:rsid w:val="00FE276D"/>
    <w:rsid w:val="00FE278D"/>
    <w:rsid w:val="00FE27CE"/>
    <w:rsid w:val="00FE27D4"/>
    <w:rsid w:val="00FE2982"/>
    <w:rsid w:val="00FE29EF"/>
    <w:rsid w:val="00FE2BA5"/>
    <w:rsid w:val="00FE2BF8"/>
    <w:rsid w:val="00FE2C27"/>
    <w:rsid w:val="00FE2F1E"/>
    <w:rsid w:val="00FE2F39"/>
    <w:rsid w:val="00FE329D"/>
    <w:rsid w:val="00FE34A7"/>
    <w:rsid w:val="00FE355F"/>
    <w:rsid w:val="00FE3678"/>
    <w:rsid w:val="00FE3A3F"/>
    <w:rsid w:val="00FE3B09"/>
    <w:rsid w:val="00FE3E19"/>
    <w:rsid w:val="00FE3E8C"/>
    <w:rsid w:val="00FE3EFB"/>
    <w:rsid w:val="00FE3FB9"/>
    <w:rsid w:val="00FE4340"/>
    <w:rsid w:val="00FE45AB"/>
    <w:rsid w:val="00FE469E"/>
    <w:rsid w:val="00FE470E"/>
    <w:rsid w:val="00FE4B6C"/>
    <w:rsid w:val="00FE4C17"/>
    <w:rsid w:val="00FE4FC6"/>
    <w:rsid w:val="00FE53EF"/>
    <w:rsid w:val="00FE5522"/>
    <w:rsid w:val="00FE55C2"/>
    <w:rsid w:val="00FE562D"/>
    <w:rsid w:val="00FE57AB"/>
    <w:rsid w:val="00FE5951"/>
    <w:rsid w:val="00FE597C"/>
    <w:rsid w:val="00FE5E24"/>
    <w:rsid w:val="00FE615D"/>
    <w:rsid w:val="00FE6184"/>
    <w:rsid w:val="00FE621B"/>
    <w:rsid w:val="00FE6319"/>
    <w:rsid w:val="00FE651A"/>
    <w:rsid w:val="00FE6E39"/>
    <w:rsid w:val="00FE7380"/>
    <w:rsid w:val="00FE7612"/>
    <w:rsid w:val="00FE77B1"/>
    <w:rsid w:val="00FE7AB2"/>
    <w:rsid w:val="00FE7BB5"/>
    <w:rsid w:val="00FE7C85"/>
    <w:rsid w:val="00FE7E06"/>
    <w:rsid w:val="00FE7EB0"/>
    <w:rsid w:val="00FE7FD7"/>
    <w:rsid w:val="00FF055E"/>
    <w:rsid w:val="00FF0751"/>
    <w:rsid w:val="00FF0824"/>
    <w:rsid w:val="00FF08DA"/>
    <w:rsid w:val="00FF0BD4"/>
    <w:rsid w:val="00FF0DDE"/>
    <w:rsid w:val="00FF0F23"/>
    <w:rsid w:val="00FF0F2E"/>
    <w:rsid w:val="00FF0F37"/>
    <w:rsid w:val="00FF19F2"/>
    <w:rsid w:val="00FF1FA2"/>
    <w:rsid w:val="00FF1FB9"/>
    <w:rsid w:val="00FF1FCF"/>
    <w:rsid w:val="00FF225D"/>
    <w:rsid w:val="00FF25B7"/>
    <w:rsid w:val="00FF2731"/>
    <w:rsid w:val="00FF2778"/>
    <w:rsid w:val="00FF2810"/>
    <w:rsid w:val="00FF2895"/>
    <w:rsid w:val="00FF2BE1"/>
    <w:rsid w:val="00FF2E64"/>
    <w:rsid w:val="00FF2ED3"/>
    <w:rsid w:val="00FF2F0D"/>
    <w:rsid w:val="00FF3218"/>
    <w:rsid w:val="00FF32C8"/>
    <w:rsid w:val="00FF3516"/>
    <w:rsid w:val="00FF3C52"/>
    <w:rsid w:val="00FF4121"/>
    <w:rsid w:val="00FF4217"/>
    <w:rsid w:val="00FF4440"/>
    <w:rsid w:val="00FF4495"/>
    <w:rsid w:val="00FF4626"/>
    <w:rsid w:val="00FF4892"/>
    <w:rsid w:val="00FF48E8"/>
    <w:rsid w:val="00FF4AC0"/>
    <w:rsid w:val="00FF4BC3"/>
    <w:rsid w:val="00FF4BE3"/>
    <w:rsid w:val="00FF4D12"/>
    <w:rsid w:val="00FF4F5B"/>
    <w:rsid w:val="00FF501E"/>
    <w:rsid w:val="00FF5280"/>
    <w:rsid w:val="00FF52F0"/>
    <w:rsid w:val="00FF54CD"/>
    <w:rsid w:val="00FF570D"/>
    <w:rsid w:val="00FF59EF"/>
    <w:rsid w:val="00FF5B1E"/>
    <w:rsid w:val="00FF5BD0"/>
    <w:rsid w:val="00FF5C4A"/>
    <w:rsid w:val="00FF5DC0"/>
    <w:rsid w:val="00FF5DE8"/>
    <w:rsid w:val="00FF5E47"/>
    <w:rsid w:val="00FF612F"/>
    <w:rsid w:val="00FF622F"/>
    <w:rsid w:val="00FF6271"/>
    <w:rsid w:val="00FF647B"/>
    <w:rsid w:val="00FF654D"/>
    <w:rsid w:val="00FF67C4"/>
    <w:rsid w:val="00FF6979"/>
    <w:rsid w:val="00FF69EF"/>
    <w:rsid w:val="00FF6ACA"/>
    <w:rsid w:val="00FF6AFA"/>
    <w:rsid w:val="00FF6D99"/>
    <w:rsid w:val="00FF6E4F"/>
    <w:rsid w:val="00FF70FC"/>
    <w:rsid w:val="00FF782E"/>
    <w:rsid w:val="00FF7908"/>
    <w:rsid w:val="00FF7C85"/>
    <w:rsid w:val="00FF7C9D"/>
    <w:rsid w:val="0106B7A4"/>
    <w:rsid w:val="0114BF1A"/>
    <w:rsid w:val="011BFAFA"/>
    <w:rsid w:val="011D934E"/>
    <w:rsid w:val="01351A9E"/>
    <w:rsid w:val="0138A075"/>
    <w:rsid w:val="0140DB84"/>
    <w:rsid w:val="014C1753"/>
    <w:rsid w:val="014F6FAD"/>
    <w:rsid w:val="0159C651"/>
    <w:rsid w:val="017CB8DE"/>
    <w:rsid w:val="0199E993"/>
    <w:rsid w:val="019ED27B"/>
    <w:rsid w:val="019F9CF1"/>
    <w:rsid w:val="01A86D7D"/>
    <w:rsid w:val="01DB150A"/>
    <w:rsid w:val="0200E6BF"/>
    <w:rsid w:val="02085F74"/>
    <w:rsid w:val="0219A907"/>
    <w:rsid w:val="025D616B"/>
    <w:rsid w:val="0269A405"/>
    <w:rsid w:val="02731725"/>
    <w:rsid w:val="02775A48"/>
    <w:rsid w:val="0281E639"/>
    <w:rsid w:val="028D4767"/>
    <w:rsid w:val="02AB4C42"/>
    <w:rsid w:val="02C1E6CF"/>
    <w:rsid w:val="02CB0DE0"/>
    <w:rsid w:val="02EB2D26"/>
    <w:rsid w:val="02F81624"/>
    <w:rsid w:val="0308EE29"/>
    <w:rsid w:val="031B3E15"/>
    <w:rsid w:val="0330B9AC"/>
    <w:rsid w:val="0349E720"/>
    <w:rsid w:val="03560206"/>
    <w:rsid w:val="0356ABB9"/>
    <w:rsid w:val="0394E32F"/>
    <w:rsid w:val="039CD016"/>
    <w:rsid w:val="03A7F243"/>
    <w:rsid w:val="03B13207"/>
    <w:rsid w:val="03B94B4E"/>
    <w:rsid w:val="03BC181B"/>
    <w:rsid w:val="03CD5846"/>
    <w:rsid w:val="0416919B"/>
    <w:rsid w:val="0429FAC6"/>
    <w:rsid w:val="04406437"/>
    <w:rsid w:val="04428B8E"/>
    <w:rsid w:val="04584598"/>
    <w:rsid w:val="04658A98"/>
    <w:rsid w:val="0468D2A5"/>
    <w:rsid w:val="046C8076"/>
    <w:rsid w:val="0478DEFA"/>
    <w:rsid w:val="047BCFF4"/>
    <w:rsid w:val="0491C154"/>
    <w:rsid w:val="04C8DE80"/>
    <w:rsid w:val="04CC8981"/>
    <w:rsid w:val="04E988B6"/>
    <w:rsid w:val="04EF2F63"/>
    <w:rsid w:val="04EFE8D8"/>
    <w:rsid w:val="04F8FF70"/>
    <w:rsid w:val="05348534"/>
    <w:rsid w:val="054ECA73"/>
    <w:rsid w:val="055B3E1A"/>
    <w:rsid w:val="057A3D1B"/>
    <w:rsid w:val="057FCB4E"/>
    <w:rsid w:val="058363E3"/>
    <w:rsid w:val="058C2B66"/>
    <w:rsid w:val="058EA0D4"/>
    <w:rsid w:val="05950CCC"/>
    <w:rsid w:val="05B25D65"/>
    <w:rsid w:val="05BAAA8A"/>
    <w:rsid w:val="05C211E4"/>
    <w:rsid w:val="05D1F4EF"/>
    <w:rsid w:val="05D82C24"/>
    <w:rsid w:val="05E1611E"/>
    <w:rsid w:val="05E2B656"/>
    <w:rsid w:val="05EC994F"/>
    <w:rsid w:val="060D1A3C"/>
    <w:rsid w:val="061D544F"/>
    <w:rsid w:val="061E2239"/>
    <w:rsid w:val="061E595E"/>
    <w:rsid w:val="064D1CA4"/>
    <w:rsid w:val="06629ED2"/>
    <w:rsid w:val="06A999FF"/>
    <w:rsid w:val="06E1A2BD"/>
    <w:rsid w:val="06E5C746"/>
    <w:rsid w:val="06E8DB65"/>
    <w:rsid w:val="06ED12DF"/>
    <w:rsid w:val="06F07E48"/>
    <w:rsid w:val="06FA14CE"/>
    <w:rsid w:val="07063CBC"/>
    <w:rsid w:val="07090F4A"/>
    <w:rsid w:val="073B3D7A"/>
    <w:rsid w:val="073C6CCA"/>
    <w:rsid w:val="0747BFFC"/>
    <w:rsid w:val="075452EA"/>
    <w:rsid w:val="0755F8BE"/>
    <w:rsid w:val="0765F18E"/>
    <w:rsid w:val="076DA28B"/>
    <w:rsid w:val="07776B8B"/>
    <w:rsid w:val="077AD3B8"/>
    <w:rsid w:val="077F263C"/>
    <w:rsid w:val="07836653"/>
    <w:rsid w:val="07B1A88C"/>
    <w:rsid w:val="07B4BF9A"/>
    <w:rsid w:val="07C6926F"/>
    <w:rsid w:val="07C837DC"/>
    <w:rsid w:val="07D53752"/>
    <w:rsid w:val="07E568CD"/>
    <w:rsid w:val="07E744A0"/>
    <w:rsid w:val="07E8621A"/>
    <w:rsid w:val="07EAA0D0"/>
    <w:rsid w:val="07F2A5B4"/>
    <w:rsid w:val="0811F5E1"/>
    <w:rsid w:val="0825D277"/>
    <w:rsid w:val="0837EBFC"/>
    <w:rsid w:val="083AEDD7"/>
    <w:rsid w:val="083C6A44"/>
    <w:rsid w:val="089D2DA5"/>
    <w:rsid w:val="08A4150D"/>
    <w:rsid w:val="08BE93CB"/>
    <w:rsid w:val="08BFC560"/>
    <w:rsid w:val="08E27201"/>
    <w:rsid w:val="08E6984B"/>
    <w:rsid w:val="09098F2D"/>
    <w:rsid w:val="090D42F8"/>
    <w:rsid w:val="092EDF17"/>
    <w:rsid w:val="09398757"/>
    <w:rsid w:val="0971223C"/>
    <w:rsid w:val="098289BC"/>
    <w:rsid w:val="098851C3"/>
    <w:rsid w:val="099129D5"/>
    <w:rsid w:val="09B79BDD"/>
    <w:rsid w:val="09F20766"/>
    <w:rsid w:val="09F29967"/>
    <w:rsid w:val="0A0E1A67"/>
    <w:rsid w:val="0A167B15"/>
    <w:rsid w:val="0A35E9AD"/>
    <w:rsid w:val="0A371703"/>
    <w:rsid w:val="0A389604"/>
    <w:rsid w:val="0A494DD4"/>
    <w:rsid w:val="0A567BFF"/>
    <w:rsid w:val="0A74B157"/>
    <w:rsid w:val="0A75F399"/>
    <w:rsid w:val="0A799A1E"/>
    <w:rsid w:val="0A813D96"/>
    <w:rsid w:val="0A83F2BE"/>
    <w:rsid w:val="0A912C2A"/>
    <w:rsid w:val="0A95D20C"/>
    <w:rsid w:val="0AABF1AD"/>
    <w:rsid w:val="0AB778FE"/>
    <w:rsid w:val="0ABBC1D3"/>
    <w:rsid w:val="0ABC6952"/>
    <w:rsid w:val="0AC381D4"/>
    <w:rsid w:val="0AF838DE"/>
    <w:rsid w:val="0AF949FB"/>
    <w:rsid w:val="0B2C494C"/>
    <w:rsid w:val="0B2FD8C3"/>
    <w:rsid w:val="0B300F9E"/>
    <w:rsid w:val="0B32AC97"/>
    <w:rsid w:val="0B3BF194"/>
    <w:rsid w:val="0B472210"/>
    <w:rsid w:val="0B485949"/>
    <w:rsid w:val="0B4EFE0B"/>
    <w:rsid w:val="0B86F0B2"/>
    <w:rsid w:val="0B93C715"/>
    <w:rsid w:val="0B9588C7"/>
    <w:rsid w:val="0BB606F6"/>
    <w:rsid w:val="0BD4FFE1"/>
    <w:rsid w:val="0BF57368"/>
    <w:rsid w:val="0C0954F7"/>
    <w:rsid w:val="0C210942"/>
    <w:rsid w:val="0C3D99F5"/>
    <w:rsid w:val="0C6ED6E4"/>
    <w:rsid w:val="0C736BF3"/>
    <w:rsid w:val="0C822D76"/>
    <w:rsid w:val="0C874313"/>
    <w:rsid w:val="0C92ADE5"/>
    <w:rsid w:val="0CB830DD"/>
    <w:rsid w:val="0CE0E98A"/>
    <w:rsid w:val="0CF00622"/>
    <w:rsid w:val="0D0357BC"/>
    <w:rsid w:val="0D1B0521"/>
    <w:rsid w:val="0D271E3A"/>
    <w:rsid w:val="0D274C92"/>
    <w:rsid w:val="0D28113A"/>
    <w:rsid w:val="0D3431CD"/>
    <w:rsid w:val="0D3521CD"/>
    <w:rsid w:val="0D38E010"/>
    <w:rsid w:val="0D4706D0"/>
    <w:rsid w:val="0D64CB35"/>
    <w:rsid w:val="0D7C43AB"/>
    <w:rsid w:val="0D8A4847"/>
    <w:rsid w:val="0D8BAB7D"/>
    <w:rsid w:val="0D929C46"/>
    <w:rsid w:val="0DA3413E"/>
    <w:rsid w:val="0DA80E77"/>
    <w:rsid w:val="0DD8BA76"/>
    <w:rsid w:val="0DF2C3DB"/>
    <w:rsid w:val="0DF517F2"/>
    <w:rsid w:val="0E301EC2"/>
    <w:rsid w:val="0E388AEA"/>
    <w:rsid w:val="0E3C843F"/>
    <w:rsid w:val="0E529209"/>
    <w:rsid w:val="0E8EDD30"/>
    <w:rsid w:val="0E90119E"/>
    <w:rsid w:val="0EA4C3DF"/>
    <w:rsid w:val="0EAB9B67"/>
    <w:rsid w:val="0EC59C0F"/>
    <w:rsid w:val="0ECA2CFD"/>
    <w:rsid w:val="0EDE69D4"/>
    <w:rsid w:val="0EF066F1"/>
    <w:rsid w:val="0EF28992"/>
    <w:rsid w:val="0EF5F559"/>
    <w:rsid w:val="0F07AAE9"/>
    <w:rsid w:val="0F12DDEF"/>
    <w:rsid w:val="0F4571A9"/>
    <w:rsid w:val="0F4D2C5D"/>
    <w:rsid w:val="0F6D665B"/>
    <w:rsid w:val="0F9BF7CE"/>
    <w:rsid w:val="0FBAA5EE"/>
    <w:rsid w:val="0FDE3929"/>
    <w:rsid w:val="0FED55C0"/>
    <w:rsid w:val="0FEE9026"/>
    <w:rsid w:val="0FEEC45B"/>
    <w:rsid w:val="100DDB53"/>
    <w:rsid w:val="1018FB22"/>
    <w:rsid w:val="101DE644"/>
    <w:rsid w:val="1034409E"/>
    <w:rsid w:val="1036E679"/>
    <w:rsid w:val="10394661"/>
    <w:rsid w:val="104CCF1C"/>
    <w:rsid w:val="105735F3"/>
    <w:rsid w:val="10845A19"/>
    <w:rsid w:val="10B70E9C"/>
    <w:rsid w:val="10C267CA"/>
    <w:rsid w:val="10DB2D34"/>
    <w:rsid w:val="10E53A17"/>
    <w:rsid w:val="10EC4C98"/>
    <w:rsid w:val="10F72E05"/>
    <w:rsid w:val="10FA5B3F"/>
    <w:rsid w:val="11061FC2"/>
    <w:rsid w:val="111473E9"/>
    <w:rsid w:val="113B7273"/>
    <w:rsid w:val="113DA4CF"/>
    <w:rsid w:val="11497224"/>
    <w:rsid w:val="11600755"/>
    <w:rsid w:val="1160E156"/>
    <w:rsid w:val="116B7A73"/>
    <w:rsid w:val="117C4059"/>
    <w:rsid w:val="1182FD2A"/>
    <w:rsid w:val="11933B2D"/>
    <w:rsid w:val="119A4489"/>
    <w:rsid w:val="11ADCB50"/>
    <w:rsid w:val="11AFFDD9"/>
    <w:rsid w:val="11C74EAA"/>
    <w:rsid w:val="11EDCCCB"/>
    <w:rsid w:val="11F61B16"/>
    <w:rsid w:val="1217549F"/>
    <w:rsid w:val="122BCC3C"/>
    <w:rsid w:val="123096EB"/>
    <w:rsid w:val="12336869"/>
    <w:rsid w:val="12361ABA"/>
    <w:rsid w:val="1238EDD1"/>
    <w:rsid w:val="123B5B36"/>
    <w:rsid w:val="126355F4"/>
    <w:rsid w:val="127D638A"/>
    <w:rsid w:val="12BB7E7A"/>
    <w:rsid w:val="12BDD360"/>
    <w:rsid w:val="12BE3E21"/>
    <w:rsid w:val="12D5B2D5"/>
    <w:rsid w:val="12D659BF"/>
    <w:rsid w:val="131EBB0B"/>
    <w:rsid w:val="131FEC7C"/>
    <w:rsid w:val="1323C3C3"/>
    <w:rsid w:val="134BA0F5"/>
    <w:rsid w:val="13558B34"/>
    <w:rsid w:val="1358D155"/>
    <w:rsid w:val="135BAD5B"/>
    <w:rsid w:val="13623640"/>
    <w:rsid w:val="1362B75E"/>
    <w:rsid w:val="13724422"/>
    <w:rsid w:val="13742452"/>
    <w:rsid w:val="13743C06"/>
    <w:rsid w:val="1382C182"/>
    <w:rsid w:val="138A7767"/>
    <w:rsid w:val="138C29D3"/>
    <w:rsid w:val="139664A1"/>
    <w:rsid w:val="13985244"/>
    <w:rsid w:val="139C63BB"/>
    <w:rsid w:val="13A2F2C0"/>
    <w:rsid w:val="13AAF67D"/>
    <w:rsid w:val="13BF0A5E"/>
    <w:rsid w:val="13D3168B"/>
    <w:rsid w:val="13EB2BEF"/>
    <w:rsid w:val="13F19120"/>
    <w:rsid w:val="13FDE08C"/>
    <w:rsid w:val="1406863D"/>
    <w:rsid w:val="1411700C"/>
    <w:rsid w:val="141ADCE2"/>
    <w:rsid w:val="1451C391"/>
    <w:rsid w:val="14720895"/>
    <w:rsid w:val="147BDF28"/>
    <w:rsid w:val="14821443"/>
    <w:rsid w:val="148D7A17"/>
    <w:rsid w:val="14978091"/>
    <w:rsid w:val="14A1A6E5"/>
    <w:rsid w:val="14A6ABEE"/>
    <w:rsid w:val="14BEE08D"/>
    <w:rsid w:val="14C7BC40"/>
    <w:rsid w:val="14D0C6EB"/>
    <w:rsid w:val="14D54A7A"/>
    <w:rsid w:val="14D8B103"/>
    <w:rsid w:val="14EAF113"/>
    <w:rsid w:val="14EB3976"/>
    <w:rsid w:val="14FF6FF4"/>
    <w:rsid w:val="1524B871"/>
    <w:rsid w:val="1556ECF7"/>
    <w:rsid w:val="15700CFF"/>
    <w:rsid w:val="15E0C12C"/>
    <w:rsid w:val="160E1A3B"/>
    <w:rsid w:val="162BDDEC"/>
    <w:rsid w:val="162C4DF4"/>
    <w:rsid w:val="16327E64"/>
    <w:rsid w:val="16591006"/>
    <w:rsid w:val="16618BFB"/>
    <w:rsid w:val="1668FB92"/>
    <w:rsid w:val="16767154"/>
    <w:rsid w:val="168A4A53"/>
    <w:rsid w:val="169174F2"/>
    <w:rsid w:val="16AF3400"/>
    <w:rsid w:val="16BC90BA"/>
    <w:rsid w:val="16BE97F5"/>
    <w:rsid w:val="16C52234"/>
    <w:rsid w:val="16C64000"/>
    <w:rsid w:val="16E98928"/>
    <w:rsid w:val="17188C97"/>
    <w:rsid w:val="1718CE1F"/>
    <w:rsid w:val="17273DC4"/>
    <w:rsid w:val="172D2F9B"/>
    <w:rsid w:val="1738B430"/>
    <w:rsid w:val="173D0EC4"/>
    <w:rsid w:val="174E9F14"/>
    <w:rsid w:val="1767AA34"/>
    <w:rsid w:val="1770264A"/>
    <w:rsid w:val="177D0CA2"/>
    <w:rsid w:val="17816F7C"/>
    <w:rsid w:val="1787B9B2"/>
    <w:rsid w:val="1789C01D"/>
    <w:rsid w:val="17ABF274"/>
    <w:rsid w:val="17BBEECF"/>
    <w:rsid w:val="17BD3016"/>
    <w:rsid w:val="17C2830A"/>
    <w:rsid w:val="17DB1A78"/>
    <w:rsid w:val="17DB2018"/>
    <w:rsid w:val="17DE52D5"/>
    <w:rsid w:val="17E34B1B"/>
    <w:rsid w:val="182D8724"/>
    <w:rsid w:val="1858022B"/>
    <w:rsid w:val="1886F9C1"/>
    <w:rsid w:val="188BC26F"/>
    <w:rsid w:val="18A22E60"/>
    <w:rsid w:val="18AE53E8"/>
    <w:rsid w:val="18B4894C"/>
    <w:rsid w:val="18D9A051"/>
    <w:rsid w:val="18E67E5A"/>
    <w:rsid w:val="18F36536"/>
    <w:rsid w:val="18FCD796"/>
    <w:rsid w:val="18FF4D23"/>
    <w:rsid w:val="190D3D69"/>
    <w:rsid w:val="190F6D4F"/>
    <w:rsid w:val="19196CD1"/>
    <w:rsid w:val="19256D88"/>
    <w:rsid w:val="19337332"/>
    <w:rsid w:val="1934F869"/>
    <w:rsid w:val="19465461"/>
    <w:rsid w:val="197F0011"/>
    <w:rsid w:val="197FAD35"/>
    <w:rsid w:val="1990A881"/>
    <w:rsid w:val="19A7AFC0"/>
    <w:rsid w:val="19AEF55D"/>
    <w:rsid w:val="19B92A23"/>
    <w:rsid w:val="19D4A176"/>
    <w:rsid w:val="1A173731"/>
    <w:rsid w:val="1A1E26AA"/>
    <w:rsid w:val="1A2A6EE4"/>
    <w:rsid w:val="1A31E9F0"/>
    <w:rsid w:val="1A32EF1F"/>
    <w:rsid w:val="1A42CE18"/>
    <w:rsid w:val="1A4B554F"/>
    <w:rsid w:val="1A565C70"/>
    <w:rsid w:val="1A6F936E"/>
    <w:rsid w:val="1A8F47D9"/>
    <w:rsid w:val="1AA1407E"/>
    <w:rsid w:val="1AA1BF44"/>
    <w:rsid w:val="1ADBF9A0"/>
    <w:rsid w:val="1AEF83EC"/>
    <w:rsid w:val="1AF25E21"/>
    <w:rsid w:val="1B0D3105"/>
    <w:rsid w:val="1B1BF167"/>
    <w:rsid w:val="1B1DE3D2"/>
    <w:rsid w:val="1B3E012E"/>
    <w:rsid w:val="1B56E7A4"/>
    <w:rsid w:val="1B67944B"/>
    <w:rsid w:val="1B75CCD5"/>
    <w:rsid w:val="1B7DB7E6"/>
    <w:rsid w:val="1BA2F841"/>
    <w:rsid w:val="1BD4096F"/>
    <w:rsid w:val="1BE0EE8E"/>
    <w:rsid w:val="1BEBAB26"/>
    <w:rsid w:val="1BFAD674"/>
    <w:rsid w:val="1C250592"/>
    <w:rsid w:val="1C2FD404"/>
    <w:rsid w:val="1C315154"/>
    <w:rsid w:val="1C548B6F"/>
    <w:rsid w:val="1C6A90A6"/>
    <w:rsid w:val="1C70D5C5"/>
    <w:rsid w:val="1C761EEA"/>
    <w:rsid w:val="1C974C5B"/>
    <w:rsid w:val="1C9ECEE3"/>
    <w:rsid w:val="1CA06C7C"/>
    <w:rsid w:val="1CC665DA"/>
    <w:rsid w:val="1CC97B57"/>
    <w:rsid w:val="1CCAF6A9"/>
    <w:rsid w:val="1CDF58A4"/>
    <w:rsid w:val="1CDF6E12"/>
    <w:rsid w:val="1CE0E6BF"/>
    <w:rsid w:val="1CFF4A5E"/>
    <w:rsid w:val="1D0C9FC8"/>
    <w:rsid w:val="1D1A302E"/>
    <w:rsid w:val="1D1ADDF2"/>
    <w:rsid w:val="1D54D719"/>
    <w:rsid w:val="1D7A5DE5"/>
    <w:rsid w:val="1D8B6526"/>
    <w:rsid w:val="1D945234"/>
    <w:rsid w:val="1DA742B4"/>
    <w:rsid w:val="1DAFE0BA"/>
    <w:rsid w:val="1DB32158"/>
    <w:rsid w:val="1DD7CDFF"/>
    <w:rsid w:val="1E020210"/>
    <w:rsid w:val="1E0FD6D6"/>
    <w:rsid w:val="1E22FE28"/>
    <w:rsid w:val="1E291070"/>
    <w:rsid w:val="1E40092C"/>
    <w:rsid w:val="1E51FE03"/>
    <w:rsid w:val="1E633D3D"/>
    <w:rsid w:val="1E64300F"/>
    <w:rsid w:val="1E73E055"/>
    <w:rsid w:val="1E7CE4DC"/>
    <w:rsid w:val="1E920EB8"/>
    <w:rsid w:val="1E94A59C"/>
    <w:rsid w:val="1E98A42B"/>
    <w:rsid w:val="1EB2EF3B"/>
    <w:rsid w:val="1ED9F68B"/>
    <w:rsid w:val="1EDFBE66"/>
    <w:rsid w:val="1EDFC9F5"/>
    <w:rsid w:val="1F039845"/>
    <w:rsid w:val="1F4877E9"/>
    <w:rsid w:val="1F61EC51"/>
    <w:rsid w:val="1F6CE58F"/>
    <w:rsid w:val="1F717B37"/>
    <w:rsid w:val="1F796B01"/>
    <w:rsid w:val="1F9C300E"/>
    <w:rsid w:val="1FADA909"/>
    <w:rsid w:val="1FCD00D4"/>
    <w:rsid w:val="1FCE6CF0"/>
    <w:rsid w:val="1FD0F07A"/>
    <w:rsid w:val="1FF2C7F1"/>
    <w:rsid w:val="20229EC7"/>
    <w:rsid w:val="20235904"/>
    <w:rsid w:val="202A6C55"/>
    <w:rsid w:val="2039A7A0"/>
    <w:rsid w:val="2040FF70"/>
    <w:rsid w:val="20543979"/>
    <w:rsid w:val="2067CF2F"/>
    <w:rsid w:val="2069650B"/>
    <w:rsid w:val="208B7044"/>
    <w:rsid w:val="208CBC8D"/>
    <w:rsid w:val="20952DBB"/>
    <w:rsid w:val="20B37895"/>
    <w:rsid w:val="20D0B314"/>
    <w:rsid w:val="20DA4AE2"/>
    <w:rsid w:val="20E0C499"/>
    <w:rsid w:val="20F6C13D"/>
    <w:rsid w:val="20FEED13"/>
    <w:rsid w:val="211F39D9"/>
    <w:rsid w:val="212F7EB1"/>
    <w:rsid w:val="212FA23C"/>
    <w:rsid w:val="2183ABAD"/>
    <w:rsid w:val="219E58BA"/>
    <w:rsid w:val="21C0F23C"/>
    <w:rsid w:val="21D51439"/>
    <w:rsid w:val="21E5F6A5"/>
    <w:rsid w:val="21E71646"/>
    <w:rsid w:val="2224AC1D"/>
    <w:rsid w:val="222A4DED"/>
    <w:rsid w:val="22338893"/>
    <w:rsid w:val="2249CBD6"/>
    <w:rsid w:val="22530E69"/>
    <w:rsid w:val="22544696"/>
    <w:rsid w:val="226796ED"/>
    <w:rsid w:val="22A02367"/>
    <w:rsid w:val="22AF79E4"/>
    <w:rsid w:val="22B35951"/>
    <w:rsid w:val="22B8A95C"/>
    <w:rsid w:val="22E5030A"/>
    <w:rsid w:val="22E64460"/>
    <w:rsid w:val="22F473E6"/>
    <w:rsid w:val="23065695"/>
    <w:rsid w:val="230B22E8"/>
    <w:rsid w:val="23206631"/>
    <w:rsid w:val="23271428"/>
    <w:rsid w:val="232D6619"/>
    <w:rsid w:val="232E684D"/>
    <w:rsid w:val="232F14F7"/>
    <w:rsid w:val="23314121"/>
    <w:rsid w:val="233F4AD2"/>
    <w:rsid w:val="2350D8D0"/>
    <w:rsid w:val="2356CCF2"/>
    <w:rsid w:val="2361A165"/>
    <w:rsid w:val="23624CC1"/>
    <w:rsid w:val="23659AFD"/>
    <w:rsid w:val="237E111C"/>
    <w:rsid w:val="23870BB9"/>
    <w:rsid w:val="239C1435"/>
    <w:rsid w:val="23A6BF32"/>
    <w:rsid w:val="23B49B82"/>
    <w:rsid w:val="23BDD57F"/>
    <w:rsid w:val="23BFC7C9"/>
    <w:rsid w:val="23CBE2EE"/>
    <w:rsid w:val="23CDEFC1"/>
    <w:rsid w:val="23D590D8"/>
    <w:rsid w:val="23EA04DB"/>
    <w:rsid w:val="24147FEE"/>
    <w:rsid w:val="241ABD09"/>
    <w:rsid w:val="2432E9CD"/>
    <w:rsid w:val="24367F06"/>
    <w:rsid w:val="243EF1FA"/>
    <w:rsid w:val="24470C09"/>
    <w:rsid w:val="245380BE"/>
    <w:rsid w:val="245DAF64"/>
    <w:rsid w:val="24604FD7"/>
    <w:rsid w:val="2467A5EC"/>
    <w:rsid w:val="247F1ED9"/>
    <w:rsid w:val="2487353F"/>
    <w:rsid w:val="2490C4C8"/>
    <w:rsid w:val="24DED807"/>
    <w:rsid w:val="24E2FF48"/>
    <w:rsid w:val="250C04F8"/>
    <w:rsid w:val="250C7E87"/>
    <w:rsid w:val="25286C34"/>
    <w:rsid w:val="256B5EF4"/>
    <w:rsid w:val="2572E974"/>
    <w:rsid w:val="257A52E4"/>
    <w:rsid w:val="25928C93"/>
    <w:rsid w:val="259CD08C"/>
    <w:rsid w:val="25FD4DB0"/>
    <w:rsid w:val="2604E0E1"/>
    <w:rsid w:val="2615FD10"/>
    <w:rsid w:val="2624810A"/>
    <w:rsid w:val="262CBB5C"/>
    <w:rsid w:val="262CC82B"/>
    <w:rsid w:val="2638B149"/>
    <w:rsid w:val="263C9153"/>
    <w:rsid w:val="2643BE1B"/>
    <w:rsid w:val="2669DEB5"/>
    <w:rsid w:val="26721753"/>
    <w:rsid w:val="2697B2F3"/>
    <w:rsid w:val="26A3F24B"/>
    <w:rsid w:val="26A83884"/>
    <w:rsid w:val="26BB1CB3"/>
    <w:rsid w:val="26C9B72C"/>
    <w:rsid w:val="26CFFAA4"/>
    <w:rsid w:val="26E4A789"/>
    <w:rsid w:val="26EF9B64"/>
    <w:rsid w:val="26F6D25F"/>
    <w:rsid w:val="26FBABA3"/>
    <w:rsid w:val="26FCD0D7"/>
    <w:rsid w:val="27108F5D"/>
    <w:rsid w:val="27201B98"/>
    <w:rsid w:val="2723BF08"/>
    <w:rsid w:val="2723CF8D"/>
    <w:rsid w:val="2726A9E5"/>
    <w:rsid w:val="2738D267"/>
    <w:rsid w:val="273E01F8"/>
    <w:rsid w:val="273E5FEA"/>
    <w:rsid w:val="27862500"/>
    <w:rsid w:val="27A1B6BD"/>
    <w:rsid w:val="27B3401F"/>
    <w:rsid w:val="27DC46DE"/>
    <w:rsid w:val="27F845F4"/>
    <w:rsid w:val="27F897A8"/>
    <w:rsid w:val="2804F3C4"/>
    <w:rsid w:val="28078CAF"/>
    <w:rsid w:val="286ECD15"/>
    <w:rsid w:val="287360C9"/>
    <w:rsid w:val="2875B5EC"/>
    <w:rsid w:val="288552FF"/>
    <w:rsid w:val="28A49592"/>
    <w:rsid w:val="28E7BD1F"/>
    <w:rsid w:val="28E9C772"/>
    <w:rsid w:val="28F68388"/>
    <w:rsid w:val="2901FC01"/>
    <w:rsid w:val="29154A9C"/>
    <w:rsid w:val="292DC599"/>
    <w:rsid w:val="292F6D6B"/>
    <w:rsid w:val="29519266"/>
    <w:rsid w:val="2956E908"/>
    <w:rsid w:val="295A9ED5"/>
    <w:rsid w:val="295F1904"/>
    <w:rsid w:val="299F2D5A"/>
    <w:rsid w:val="29A57C1E"/>
    <w:rsid w:val="29DA1274"/>
    <w:rsid w:val="29E23419"/>
    <w:rsid w:val="29EAAEBA"/>
    <w:rsid w:val="29FA8F3A"/>
    <w:rsid w:val="2A3216DF"/>
    <w:rsid w:val="2A3398F7"/>
    <w:rsid w:val="2A33B127"/>
    <w:rsid w:val="2A33E2A0"/>
    <w:rsid w:val="2A549EE5"/>
    <w:rsid w:val="2A8646B5"/>
    <w:rsid w:val="2A8FFAA4"/>
    <w:rsid w:val="2AAF6164"/>
    <w:rsid w:val="2AE17D16"/>
    <w:rsid w:val="2AF869EB"/>
    <w:rsid w:val="2B014341"/>
    <w:rsid w:val="2B0F63A4"/>
    <w:rsid w:val="2B1BDFF1"/>
    <w:rsid w:val="2B22A7F2"/>
    <w:rsid w:val="2B2AA6EF"/>
    <w:rsid w:val="2B3B71A2"/>
    <w:rsid w:val="2B61B88A"/>
    <w:rsid w:val="2B96E35B"/>
    <w:rsid w:val="2BA90A03"/>
    <w:rsid w:val="2BA9E49F"/>
    <w:rsid w:val="2BAA60EB"/>
    <w:rsid w:val="2BC8B98B"/>
    <w:rsid w:val="2BE47E41"/>
    <w:rsid w:val="2BF37874"/>
    <w:rsid w:val="2C063FE3"/>
    <w:rsid w:val="2C074148"/>
    <w:rsid w:val="2C085ECB"/>
    <w:rsid w:val="2C639F71"/>
    <w:rsid w:val="2C6A1BC5"/>
    <w:rsid w:val="2C86D16C"/>
    <w:rsid w:val="2C9899EE"/>
    <w:rsid w:val="2CAE5F78"/>
    <w:rsid w:val="2CAF18D6"/>
    <w:rsid w:val="2CB04289"/>
    <w:rsid w:val="2CB0A476"/>
    <w:rsid w:val="2CB0EFE4"/>
    <w:rsid w:val="2CB4E6DC"/>
    <w:rsid w:val="2CC212D1"/>
    <w:rsid w:val="2CE4A4D8"/>
    <w:rsid w:val="2CEF0303"/>
    <w:rsid w:val="2CF84934"/>
    <w:rsid w:val="2CF956BA"/>
    <w:rsid w:val="2CFF8F2E"/>
    <w:rsid w:val="2D0A3D75"/>
    <w:rsid w:val="2D13343C"/>
    <w:rsid w:val="2D9B34CC"/>
    <w:rsid w:val="2D9CDF95"/>
    <w:rsid w:val="2DA152FB"/>
    <w:rsid w:val="2DA5FABD"/>
    <w:rsid w:val="2DBF44E9"/>
    <w:rsid w:val="2DCCA09B"/>
    <w:rsid w:val="2DD44F59"/>
    <w:rsid w:val="2E086B8B"/>
    <w:rsid w:val="2E0AA0C9"/>
    <w:rsid w:val="2E0BA793"/>
    <w:rsid w:val="2E11ECC3"/>
    <w:rsid w:val="2E122632"/>
    <w:rsid w:val="2E17669D"/>
    <w:rsid w:val="2E21D58A"/>
    <w:rsid w:val="2E304034"/>
    <w:rsid w:val="2E34D3C1"/>
    <w:rsid w:val="2E36A52A"/>
    <w:rsid w:val="2E40D045"/>
    <w:rsid w:val="2E48A18A"/>
    <w:rsid w:val="2E532489"/>
    <w:rsid w:val="2E68460C"/>
    <w:rsid w:val="2E6F4DC7"/>
    <w:rsid w:val="2E7C4B4E"/>
    <w:rsid w:val="2E86DA16"/>
    <w:rsid w:val="2E90F4B5"/>
    <w:rsid w:val="2E925012"/>
    <w:rsid w:val="2E98FEFA"/>
    <w:rsid w:val="2EAE1807"/>
    <w:rsid w:val="2EC7F7C4"/>
    <w:rsid w:val="2EE9A81B"/>
    <w:rsid w:val="2EFB615E"/>
    <w:rsid w:val="2EFF4957"/>
    <w:rsid w:val="2F2336D1"/>
    <w:rsid w:val="2F2B3CD1"/>
    <w:rsid w:val="2F4A377D"/>
    <w:rsid w:val="2F52BF5A"/>
    <w:rsid w:val="2F636418"/>
    <w:rsid w:val="2F6FD3B2"/>
    <w:rsid w:val="2F94BD29"/>
    <w:rsid w:val="2F9520B1"/>
    <w:rsid w:val="2F972D72"/>
    <w:rsid w:val="2FA4320E"/>
    <w:rsid w:val="2FB27AC1"/>
    <w:rsid w:val="2FB3D803"/>
    <w:rsid w:val="2FC46A52"/>
    <w:rsid w:val="2FD2A2D7"/>
    <w:rsid w:val="2FEB3E11"/>
    <w:rsid w:val="2FFB9096"/>
    <w:rsid w:val="3047E4FA"/>
    <w:rsid w:val="305F9CD3"/>
    <w:rsid w:val="307F2DD9"/>
    <w:rsid w:val="30AA8F07"/>
    <w:rsid w:val="30D3CBEA"/>
    <w:rsid w:val="30D48BB7"/>
    <w:rsid w:val="30E1C8CA"/>
    <w:rsid w:val="30E3F8AD"/>
    <w:rsid w:val="30EED1E0"/>
    <w:rsid w:val="310CD580"/>
    <w:rsid w:val="3114098E"/>
    <w:rsid w:val="313CD334"/>
    <w:rsid w:val="313D6080"/>
    <w:rsid w:val="31403208"/>
    <w:rsid w:val="314B0AA1"/>
    <w:rsid w:val="3154D9F0"/>
    <w:rsid w:val="31723922"/>
    <w:rsid w:val="317E9EC2"/>
    <w:rsid w:val="317F8BA5"/>
    <w:rsid w:val="31814F54"/>
    <w:rsid w:val="319778CA"/>
    <w:rsid w:val="319939A8"/>
    <w:rsid w:val="319D2DAC"/>
    <w:rsid w:val="31A01AA1"/>
    <w:rsid w:val="31B065D7"/>
    <w:rsid w:val="31B6BAAE"/>
    <w:rsid w:val="31D17229"/>
    <w:rsid w:val="321FCEAF"/>
    <w:rsid w:val="323C75CC"/>
    <w:rsid w:val="3298B030"/>
    <w:rsid w:val="32BCFE3E"/>
    <w:rsid w:val="32CD4A9B"/>
    <w:rsid w:val="32F81483"/>
    <w:rsid w:val="32FAD843"/>
    <w:rsid w:val="331BEA5C"/>
    <w:rsid w:val="332C048A"/>
    <w:rsid w:val="3330A035"/>
    <w:rsid w:val="3349CBF0"/>
    <w:rsid w:val="337337E3"/>
    <w:rsid w:val="33771462"/>
    <w:rsid w:val="338FC269"/>
    <w:rsid w:val="33928352"/>
    <w:rsid w:val="339B980F"/>
    <w:rsid w:val="339E4AE5"/>
    <w:rsid w:val="33AB1491"/>
    <w:rsid w:val="33C73C12"/>
    <w:rsid w:val="33D6013E"/>
    <w:rsid w:val="34062D57"/>
    <w:rsid w:val="340B4A9B"/>
    <w:rsid w:val="342B3302"/>
    <w:rsid w:val="3452071D"/>
    <w:rsid w:val="345A7C87"/>
    <w:rsid w:val="346725DA"/>
    <w:rsid w:val="346C7845"/>
    <w:rsid w:val="3474F8F3"/>
    <w:rsid w:val="34B62C13"/>
    <w:rsid w:val="34D32733"/>
    <w:rsid w:val="34DE6C72"/>
    <w:rsid w:val="34EDAEE1"/>
    <w:rsid w:val="34F3319F"/>
    <w:rsid w:val="34F39380"/>
    <w:rsid w:val="350D58F7"/>
    <w:rsid w:val="351883CE"/>
    <w:rsid w:val="3528FBAA"/>
    <w:rsid w:val="352CD808"/>
    <w:rsid w:val="352DE9CA"/>
    <w:rsid w:val="35374D7A"/>
    <w:rsid w:val="354812EE"/>
    <w:rsid w:val="35632476"/>
    <w:rsid w:val="35668B74"/>
    <w:rsid w:val="3596D7A5"/>
    <w:rsid w:val="35A16870"/>
    <w:rsid w:val="35A2CC6D"/>
    <w:rsid w:val="35B7204C"/>
    <w:rsid w:val="35BA8C4C"/>
    <w:rsid w:val="35BC05C4"/>
    <w:rsid w:val="35D46DA9"/>
    <w:rsid w:val="35D61D91"/>
    <w:rsid w:val="35DFEA8E"/>
    <w:rsid w:val="35E808A5"/>
    <w:rsid w:val="35F4661A"/>
    <w:rsid w:val="3613018A"/>
    <w:rsid w:val="3616909B"/>
    <w:rsid w:val="36181794"/>
    <w:rsid w:val="3636A621"/>
    <w:rsid w:val="3640ABF9"/>
    <w:rsid w:val="36568F59"/>
    <w:rsid w:val="366E9D02"/>
    <w:rsid w:val="36809DFB"/>
    <w:rsid w:val="36873CB6"/>
    <w:rsid w:val="368CA7E6"/>
    <w:rsid w:val="3696413E"/>
    <w:rsid w:val="36AA191E"/>
    <w:rsid w:val="36BF2C7A"/>
    <w:rsid w:val="36C2FB5F"/>
    <w:rsid w:val="36C63BDC"/>
    <w:rsid w:val="36EC7F7D"/>
    <w:rsid w:val="36F0210D"/>
    <w:rsid w:val="36F6B1CD"/>
    <w:rsid w:val="36FA5E23"/>
    <w:rsid w:val="370A191D"/>
    <w:rsid w:val="37699EFF"/>
    <w:rsid w:val="376FDD8A"/>
    <w:rsid w:val="378E003F"/>
    <w:rsid w:val="37A89097"/>
    <w:rsid w:val="37CBD2E1"/>
    <w:rsid w:val="37CE9CBA"/>
    <w:rsid w:val="37E16180"/>
    <w:rsid w:val="37E9DEC1"/>
    <w:rsid w:val="37E9E15E"/>
    <w:rsid w:val="3800D7E0"/>
    <w:rsid w:val="383AC09C"/>
    <w:rsid w:val="383CE7F8"/>
    <w:rsid w:val="384053EB"/>
    <w:rsid w:val="386D3957"/>
    <w:rsid w:val="388ED8E6"/>
    <w:rsid w:val="38BB84D1"/>
    <w:rsid w:val="38CCC6C5"/>
    <w:rsid w:val="38D9933A"/>
    <w:rsid w:val="38EE0D1A"/>
    <w:rsid w:val="38F1C969"/>
    <w:rsid w:val="38F23306"/>
    <w:rsid w:val="3905DB31"/>
    <w:rsid w:val="391B3659"/>
    <w:rsid w:val="393D4F26"/>
    <w:rsid w:val="393E2EAF"/>
    <w:rsid w:val="394C976D"/>
    <w:rsid w:val="3952C30A"/>
    <w:rsid w:val="3971AA00"/>
    <w:rsid w:val="39954D90"/>
    <w:rsid w:val="399C0A7B"/>
    <w:rsid w:val="39AEFEF9"/>
    <w:rsid w:val="39B336EA"/>
    <w:rsid w:val="39C613C3"/>
    <w:rsid w:val="39D2A4F1"/>
    <w:rsid w:val="39D558DA"/>
    <w:rsid w:val="39DAEA65"/>
    <w:rsid w:val="3A01221C"/>
    <w:rsid w:val="3A01522D"/>
    <w:rsid w:val="3A163F7A"/>
    <w:rsid w:val="3A1E2640"/>
    <w:rsid w:val="3A32055E"/>
    <w:rsid w:val="3A35A143"/>
    <w:rsid w:val="3A4C25E9"/>
    <w:rsid w:val="3A65563D"/>
    <w:rsid w:val="3A657466"/>
    <w:rsid w:val="3A82C952"/>
    <w:rsid w:val="3A97CB1B"/>
    <w:rsid w:val="3A986232"/>
    <w:rsid w:val="3AA36384"/>
    <w:rsid w:val="3AAA83F3"/>
    <w:rsid w:val="3AD467F0"/>
    <w:rsid w:val="3AD64801"/>
    <w:rsid w:val="3ADA7C4A"/>
    <w:rsid w:val="3AE48E69"/>
    <w:rsid w:val="3AFC412B"/>
    <w:rsid w:val="3B04EB1B"/>
    <w:rsid w:val="3B1348B6"/>
    <w:rsid w:val="3B1E86FA"/>
    <w:rsid w:val="3B4B140B"/>
    <w:rsid w:val="3B6A0483"/>
    <w:rsid w:val="3B8376D0"/>
    <w:rsid w:val="3B8D3D41"/>
    <w:rsid w:val="3BA7D59F"/>
    <w:rsid w:val="3BB0635F"/>
    <w:rsid w:val="3BB681F7"/>
    <w:rsid w:val="3BD2D119"/>
    <w:rsid w:val="3BDBA1DC"/>
    <w:rsid w:val="3BE0F178"/>
    <w:rsid w:val="3BE4B1E8"/>
    <w:rsid w:val="3C21E6AE"/>
    <w:rsid w:val="3C298644"/>
    <w:rsid w:val="3C3C321A"/>
    <w:rsid w:val="3C4B1995"/>
    <w:rsid w:val="3C5DC051"/>
    <w:rsid w:val="3C6FC04A"/>
    <w:rsid w:val="3C8C3C10"/>
    <w:rsid w:val="3CB32CFF"/>
    <w:rsid w:val="3CBBFD3E"/>
    <w:rsid w:val="3CBD8532"/>
    <w:rsid w:val="3CC543B6"/>
    <w:rsid w:val="3CDB9CDD"/>
    <w:rsid w:val="3CE4F477"/>
    <w:rsid w:val="3CF2DE9D"/>
    <w:rsid w:val="3D0D6FD5"/>
    <w:rsid w:val="3D1D07E4"/>
    <w:rsid w:val="3D2E0BF6"/>
    <w:rsid w:val="3D355EA8"/>
    <w:rsid w:val="3D6AB73F"/>
    <w:rsid w:val="3D7858D3"/>
    <w:rsid w:val="3D86E47D"/>
    <w:rsid w:val="3D8F21D1"/>
    <w:rsid w:val="3D9FC41E"/>
    <w:rsid w:val="3DA0DB71"/>
    <w:rsid w:val="3DB22CF5"/>
    <w:rsid w:val="3DC0AAFE"/>
    <w:rsid w:val="3DC7B53A"/>
    <w:rsid w:val="3DD8493D"/>
    <w:rsid w:val="3DF0604F"/>
    <w:rsid w:val="3E061409"/>
    <w:rsid w:val="3E4ED7E2"/>
    <w:rsid w:val="3E62F92F"/>
    <w:rsid w:val="3E7C6ECB"/>
    <w:rsid w:val="3E85DF72"/>
    <w:rsid w:val="3EA59A30"/>
    <w:rsid w:val="3EC3B2CC"/>
    <w:rsid w:val="3EC5DAC6"/>
    <w:rsid w:val="3EF968CE"/>
    <w:rsid w:val="3F0D4D70"/>
    <w:rsid w:val="3F12CAED"/>
    <w:rsid w:val="3F205013"/>
    <w:rsid w:val="3F29682A"/>
    <w:rsid w:val="3F5F582A"/>
    <w:rsid w:val="3F66E184"/>
    <w:rsid w:val="3F846A49"/>
    <w:rsid w:val="3F9FB2F3"/>
    <w:rsid w:val="3FA5D75D"/>
    <w:rsid w:val="3FB6FC1D"/>
    <w:rsid w:val="3FC06D65"/>
    <w:rsid w:val="3FC43B83"/>
    <w:rsid w:val="3FC9BB79"/>
    <w:rsid w:val="3FE77F57"/>
    <w:rsid w:val="3FE8410A"/>
    <w:rsid w:val="400B21EC"/>
    <w:rsid w:val="400E4E43"/>
    <w:rsid w:val="4014A8B8"/>
    <w:rsid w:val="40281F40"/>
    <w:rsid w:val="402CBBAD"/>
    <w:rsid w:val="4031256A"/>
    <w:rsid w:val="403A9F4E"/>
    <w:rsid w:val="405116F4"/>
    <w:rsid w:val="4064C923"/>
    <w:rsid w:val="406F8CDD"/>
    <w:rsid w:val="40928939"/>
    <w:rsid w:val="40A3A593"/>
    <w:rsid w:val="40AE305C"/>
    <w:rsid w:val="40C5F8D2"/>
    <w:rsid w:val="40CEE596"/>
    <w:rsid w:val="40D3D6EC"/>
    <w:rsid w:val="40E4B7A7"/>
    <w:rsid w:val="40F4D91A"/>
    <w:rsid w:val="4107E7AB"/>
    <w:rsid w:val="410947E4"/>
    <w:rsid w:val="411B0952"/>
    <w:rsid w:val="411CBE3F"/>
    <w:rsid w:val="411CECE5"/>
    <w:rsid w:val="4129DD7F"/>
    <w:rsid w:val="412ACE43"/>
    <w:rsid w:val="412B1320"/>
    <w:rsid w:val="412CA3ED"/>
    <w:rsid w:val="41438099"/>
    <w:rsid w:val="415343BF"/>
    <w:rsid w:val="4157EE20"/>
    <w:rsid w:val="41744740"/>
    <w:rsid w:val="4180B808"/>
    <w:rsid w:val="41A50BAC"/>
    <w:rsid w:val="41D2B230"/>
    <w:rsid w:val="41E23391"/>
    <w:rsid w:val="41FE3937"/>
    <w:rsid w:val="4201E268"/>
    <w:rsid w:val="4207625F"/>
    <w:rsid w:val="4210B8FB"/>
    <w:rsid w:val="42316C2D"/>
    <w:rsid w:val="423B8F49"/>
    <w:rsid w:val="4261CB62"/>
    <w:rsid w:val="4274E65E"/>
    <w:rsid w:val="428AB440"/>
    <w:rsid w:val="42C3B6E7"/>
    <w:rsid w:val="42D3C56C"/>
    <w:rsid w:val="42D436B2"/>
    <w:rsid w:val="42E97C0F"/>
    <w:rsid w:val="42F08291"/>
    <w:rsid w:val="42F1590C"/>
    <w:rsid w:val="430185DC"/>
    <w:rsid w:val="43277F7F"/>
    <w:rsid w:val="432A0ABD"/>
    <w:rsid w:val="432AB703"/>
    <w:rsid w:val="433F283B"/>
    <w:rsid w:val="43462589"/>
    <w:rsid w:val="4353C390"/>
    <w:rsid w:val="437D5C01"/>
    <w:rsid w:val="439B57F4"/>
    <w:rsid w:val="43AAE16B"/>
    <w:rsid w:val="43C2CDE7"/>
    <w:rsid w:val="43D98EF8"/>
    <w:rsid w:val="43E457A1"/>
    <w:rsid w:val="440262A5"/>
    <w:rsid w:val="440DD9F8"/>
    <w:rsid w:val="440E4C6A"/>
    <w:rsid w:val="440EF6AA"/>
    <w:rsid w:val="441282CE"/>
    <w:rsid w:val="44164383"/>
    <w:rsid w:val="44172427"/>
    <w:rsid w:val="441EF324"/>
    <w:rsid w:val="4436CF81"/>
    <w:rsid w:val="4446B9D6"/>
    <w:rsid w:val="444FC1A3"/>
    <w:rsid w:val="445C3DDB"/>
    <w:rsid w:val="4489A328"/>
    <w:rsid w:val="449C7CD0"/>
    <w:rsid w:val="44AAA364"/>
    <w:rsid w:val="44B181D0"/>
    <w:rsid w:val="44C83DA0"/>
    <w:rsid w:val="44CE8A70"/>
    <w:rsid w:val="44D3DCEA"/>
    <w:rsid w:val="44D754B9"/>
    <w:rsid w:val="44ED02C2"/>
    <w:rsid w:val="44F04BE9"/>
    <w:rsid w:val="4505B176"/>
    <w:rsid w:val="4508AF44"/>
    <w:rsid w:val="450CEADE"/>
    <w:rsid w:val="451288BA"/>
    <w:rsid w:val="4515E7C1"/>
    <w:rsid w:val="4520F296"/>
    <w:rsid w:val="45297387"/>
    <w:rsid w:val="4535A9BB"/>
    <w:rsid w:val="453CC6E5"/>
    <w:rsid w:val="453DDF0D"/>
    <w:rsid w:val="456105F4"/>
    <w:rsid w:val="45665F41"/>
    <w:rsid w:val="4599A018"/>
    <w:rsid w:val="45AC5451"/>
    <w:rsid w:val="45BC379D"/>
    <w:rsid w:val="45CB5430"/>
    <w:rsid w:val="45D43F38"/>
    <w:rsid w:val="45FB09C2"/>
    <w:rsid w:val="4600B072"/>
    <w:rsid w:val="462C97A8"/>
    <w:rsid w:val="463E8764"/>
    <w:rsid w:val="463F8EBD"/>
    <w:rsid w:val="4665DC9E"/>
    <w:rsid w:val="46713918"/>
    <w:rsid w:val="467D93EE"/>
    <w:rsid w:val="46896D63"/>
    <w:rsid w:val="468AB669"/>
    <w:rsid w:val="46914664"/>
    <w:rsid w:val="46A12012"/>
    <w:rsid w:val="46B103F6"/>
    <w:rsid w:val="46B80349"/>
    <w:rsid w:val="46CC8C5A"/>
    <w:rsid w:val="46E72DB6"/>
    <w:rsid w:val="4719B17E"/>
    <w:rsid w:val="472741F8"/>
    <w:rsid w:val="473FBC5F"/>
    <w:rsid w:val="4753D3A3"/>
    <w:rsid w:val="47681385"/>
    <w:rsid w:val="4777017C"/>
    <w:rsid w:val="479D3761"/>
    <w:rsid w:val="47AE0938"/>
    <w:rsid w:val="47BA6D43"/>
    <w:rsid w:val="47D7E448"/>
    <w:rsid w:val="47DC34AE"/>
    <w:rsid w:val="47E32EE4"/>
    <w:rsid w:val="481B5B39"/>
    <w:rsid w:val="483EE14D"/>
    <w:rsid w:val="48529752"/>
    <w:rsid w:val="4857493E"/>
    <w:rsid w:val="48637472"/>
    <w:rsid w:val="486D98C5"/>
    <w:rsid w:val="4885FF8C"/>
    <w:rsid w:val="489AA642"/>
    <w:rsid w:val="48AB0DAF"/>
    <w:rsid w:val="48ADC294"/>
    <w:rsid w:val="48B28A44"/>
    <w:rsid w:val="48BA0A5A"/>
    <w:rsid w:val="48BDA06F"/>
    <w:rsid w:val="48C93A2E"/>
    <w:rsid w:val="48DBFA03"/>
    <w:rsid w:val="48E186AC"/>
    <w:rsid w:val="48F98336"/>
    <w:rsid w:val="49104577"/>
    <w:rsid w:val="492CDB8B"/>
    <w:rsid w:val="4939860D"/>
    <w:rsid w:val="494EC08F"/>
    <w:rsid w:val="495B5EB9"/>
    <w:rsid w:val="495DEEAA"/>
    <w:rsid w:val="49673C2A"/>
    <w:rsid w:val="4980B7F9"/>
    <w:rsid w:val="4985CE89"/>
    <w:rsid w:val="4987283C"/>
    <w:rsid w:val="499A18D2"/>
    <w:rsid w:val="49A5388A"/>
    <w:rsid w:val="49AAFF9E"/>
    <w:rsid w:val="49C55CFA"/>
    <w:rsid w:val="49D50040"/>
    <w:rsid w:val="49E54A9E"/>
    <w:rsid w:val="49E8DC4C"/>
    <w:rsid w:val="49ECEFC8"/>
    <w:rsid w:val="4A2DA17B"/>
    <w:rsid w:val="4A3B5209"/>
    <w:rsid w:val="4A42C91A"/>
    <w:rsid w:val="4A552688"/>
    <w:rsid w:val="4A63844B"/>
    <w:rsid w:val="4A7B01AC"/>
    <w:rsid w:val="4A82F551"/>
    <w:rsid w:val="4A98DC4F"/>
    <w:rsid w:val="4A9ABA45"/>
    <w:rsid w:val="4AB7DA4D"/>
    <w:rsid w:val="4ABBE092"/>
    <w:rsid w:val="4AEFA4B9"/>
    <w:rsid w:val="4B014895"/>
    <w:rsid w:val="4B159AFB"/>
    <w:rsid w:val="4B15A65C"/>
    <w:rsid w:val="4B1D05F7"/>
    <w:rsid w:val="4B29A925"/>
    <w:rsid w:val="4B3A0EB0"/>
    <w:rsid w:val="4B3D0EE4"/>
    <w:rsid w:val="4B460A45"/>
    <w:rsid w:val="4B4BEA60"/>
    <w:rsid w:val="4B559EB3"/>
    <w:rsid w:val="4B5AE2C5"/>
    <w:rsid w:val="4B9226F8"/>
    <w:rsid w:val="4BB337CA"/>
    <w:rsid w:val="4BB43537"/>
    <w:rsid w:val="4BBE1891"/>
    <w:rsid w:val="4BCAA33B"/>
    <w:rsid w:val="4BCB7157"/>
    <w:rsid w:val="4BDE2D59"/>
    <w:rsid w:val="4BEF9064"/>
    <w:rsid w:val="4BF2B5B1"/>
    <w:rsid w:val="4C0028CF"/>
    <w:rsid w:val="4C14FDEA"/>
    <w:rsid w:val="4C1E794D"/>
    <w:rsid w:val="4C23F32E"/>
    <w:rsid w:val="4C24783F"/>
    <w:rsid w:val="4C349FEC"/>
    <w:rsid w:val="4C6729E5"/>
    <w:rsid w:val="4C700EC2"/>
    <w:rsid w:val="4C726831"/>
    <w:rsid w:val="4C7F7FCF"/>
    <w:rsid w:val="4C913998"/>
    <w:rsid w:val="4CA9C3AC"/>
    <w:rsid w:val="4CCDB197"/>
    <w:rsid w:val="4D0A96F5"/>
    <w:rsid w:val="4D141D18"/>
    <w:rsid w:val="4D36A1AE"/>
    <w:rsid w:val="4D70C807"/>
    <w:rsid w:val="4D7A1FB0"/>
    <w:rsid w:val="4D983FC9"/>
    <w:rsid w:val="4DA93D92"/>
    <w:rsid w:val="4DDB08BF"/>
    <w:rsid w:val="4DF1D57E"/>
    <w:rsid w:val="4DF5DB4B"/>
    <w:rsid w:val="4DFC782A"/>
    <w:rsid w:val="4E0D7D47"/>
    <w:rsid w:val="4E163826"/>
    <w:rsid w:val="4E1D3275"/>
    <w:rsid w:val="4E24A880"/>
    <w:rsid w:val="4E37D207"/>
    <w:rsid w:val="4E4052D6"/>
    <w:rsid w:val="4E7618FE"/>
    <w:rsid w:val="4E7B1F1D"/>
    <w:rsid w:val="4E9894FD"/>
    <w:rsid w:val="4EAE3669"/>
    <w:rsid w:val="4EC5DBD2"/>
    <w:rsid w:val="4ED3FEC3"/>
    <w:rsid w:val="4EEE1583"/>
    <w:rsid w:val="4EEE273B"/>
    <w:rsid w:val="4F1E9A13"/>
    <w:rsid w:val="4F1FFCF7"/>
    <w:rsid w:val="4F3AA747"/>
    <w:rsid w:val="4F47EAE7"/>
    <w:rsid w:val="4F4AF32B"/>
    <w:rsid w:val="4F4B0DDF"/>
    <w:rsid w:val="4F4B4181"/>
    <w:rsid w:val="4F5A3E04"/>
    <w:rsid w:val="4F6475F1"/>
    <w:rsid w:val="4F7F7FAC"/>
    <w:rsid w:val="4F8AFD79"/>
    <w:rsid w:val="4F9B3D10"/>
    <w:rsid w:val="4FAD9507"/>
    <w:rsid w:val="4FBE25ED"/>
    <w:rsid w:val="4FC9E901"/>
    <w:rsid w:val="4FCD3D98"/>
    <w:rsid w:val="50140F6F"/>
    <w:rsid w:val="501D3436"/>
    <w:rsid w:val="5026F7C6"/>
    <w:rsid w:val="503B4AAB"/>
    <w:rsid w:val="5087A053"/>
    <w:rsid w:val="509B093C"/>
    <w:rsid w:val="50A04790"/>
    <w:rsid w:val="50B0C35E"/>
    <w:rsid w:val="50B5E31A"/>
    <w:rsid w:val="50E8DDD8"/>
    <w:rsid w:val="50FA37AF"/>
    <w:rsid w:val="50FED7AA"/>
    <w:rsid w:val="510A49AB"/>
    <w:rsid w:val="5112E1A5"/>
    <w:rsid w:val="51182289"/>
    <w:rsid w:val="5147FDD7"/>
    <w:rsid w:val="514A3A50"/>
    <w:rsid w:val="514BD59C"/>
    <w:rsid w:val="5152430F"/>
    <w:rsid w:val="5154CE92"/>
    <w:rsid w:val="5158AF54"/>
    <w:rsid w:val="5159160F"/>
    <w:rsid w:val="5161159E"/>
    <w:rsid w:val="5162A107"/>
    <w:rsid w:val="5194536D"/>
    <w:rsid w:val="51A2FACC"/>
    <w:rsid w:val="51B7E3C2"/>
    <w:rsid w:val="51FD4264"/>
    <w:rsid w:val="520DE5CF"/>
    <w:rsid w:val="520E1502"/>
    <w:rsid w:val="5211DED7"/>
    <w:rsid w:val="5220E187"/>
    <w:rsid w:val="52406C75"/>
    <w:rsid w:val="526B3AB7"/>
    <w:rsid w:val="5272AB7B"/>
    <w:rsid w:val="527E8A28"/>
    <w:rsid w:val="52804996"/>
    <w:rsid w:val="528F1008"/>
    <w:rsid w:val="52C2BF8E"/>
    <w:rsid w:val="52D739A0"/>
    <w:rsid w:val="52DE3C77"/>
    <w:rsid w:val="52FB2490"/>
    <w:rsid w:val="530D28E0"/>
    <w:rsid w:val="531641D5"/>
    <w:rsid w:val="532B9FE6"/>
    <w:rsid w:val="533BAD66"/>
    <w:rsid w:val="5349420A"/>
    <w:rsid w:val="534A9D2E"/>
    <w:rsid w:val="538CC543"/>
    <w:rsid w:val="53EB23B4"/>
    <w:rsid w:val="53F5BF55"/>
    <w:rsid w:val="54017F38"/>
    <w:rsid w:val="54152BE6"/>
    <w:rsid w:val="5446A021"/>
    <w:rsid w:val="544A3B2D"/>
    <w:rsid w:val="5458B057"/>
    <w:rsid w:val="5465A189"/>
    <w:rsid w:val="5468F9E3"/>
    <w:rsid w:val="547870BA"/>
    <w:rsid w:val="547B1C53"/>
    <w:rsid w:val="547F43BD"/>
    <w:rsid w:val="548D3AB2"/>
    <w:rsid w:val="5491E1EF"/>
    <w:rsid w:val="5498B742"/>
    <w:rsid w:val="54AF8CF7"/>
    <w:rsid w:val="54BB7BBF"/>
    <w:rsid w:val="54BC8337"/>
    <w:rsid w:val="54CAC5D3"/>
    <w:rsid w:val="54CB0D92"/>
    <w:rsid w:val="54CB550D"/>
    <w:rsid w:val="54D48E26"/>
    <w:rsid w:val="54D7361D"/>
    <w:rsid w:val="54DD3C47"/>
    <w:rsid w:val="54E2D402"/>
    <w:rsid w:val="54F954A6"/>
    <w:rsid w:val="5512F115"/>
    <w:rsid w:val="5519AEB2"/>
    <w:rsid w:val="55220221"/>
    <w:rsid w:val="55268400"/>
    <w:rsid w:val="5548E528"/>
    <w:rsid w:val="554B0E44"/>
    <w:rsid w:val="555813E1"/>
    <w:rsid w:val="5569FD36"/>
    <w:rsid w:val="5585F6A2"/>
    <w:rsid w:val="55A36F41"/>
    <w:rsid w:val="55B18422"/>
    <w:rsid w:val="55C16A66"/>
    <w:rsid w:val="55C5C18B"/>
    <w:rsid w:val="55CC2B39"/>
    <w:rsid w:val="560DC590"/>
    <w:rsid w:val="5614EEDC"/>
    <w:rsid w:val="562F2920"/>
    <w:rsid w:val="5630EEF4"/>
    <w:rsid w:val="563A4F6C"/>
    <w:rsid w:val="566D5197"/>
    <w:rsid w:val="56B69747"/>
    <w:rsid w:val="570584CF"/>
    <w:rsid w:val="570A36D4"/>
    <w:rsid w:val="570DD7C6"/>
    <w:rsid w:val="5722C49A"/>
    <w:rsid w:val="572CF9C8"/>
    <w:rsid w:val="57371710"/>
    <w:rsid w:val="575F542E"/>
    <w:rsid w:val="577CD85F"/>
    <w:rsid w:val="57884704"/>
    <w:rsid w:val="578F8606"/>
    <w:rsid w:val="57A788CF"/>
    <w:rsid w:val="57B44261"/>
    <w:rsid w:val="57BD32C1"/>
    <w:rsid w:val="57F1AC5A"/>
    <w:rsid w:val="580A4E9C"/>
    <w:rsid w:val="5821C43A"/>
    <w:rsid w:val="5823BA79"/>
    <w:rsid w:val="5827BE0A"/>
    <w:rsid w:val="582E1B66"/>
    <w:rsid w:val="58432F3B"/>
    <w:rsid w:val="5862EF8B"/>
    <w:rsid w:val="5865A753"/>
    <w:rsid w:val="588A331B"/>
    <w:rsid w:val="58A0E6BD"/>
    <w:rsid w:val="58C56388"/>
    <w:rsid w:val="58E0E674"/>
    <w:rsid w:val="58EB4D25"/>
    <w:rsid w:val="591145A4"/>
    <w:rsid w:val="5920FBDA"/>
    <w:rsid w:val="592185F7"/>
    <w:rsid w:val="593B2681"/>
    <w:rsid w:val="595912FA"/>
    <w:rsid w:val="595FC282"/>
    <w:rsid w:val="596245CC"/>
    <w:rsid w:val="596A7B86"/>
    <w:rsid w:val="5983749A"/>
    <w:rsid w:val="59A68B10"/>
    <w:rsid w:val="59C47154"/>
    <w:rsid w:val="59D9AAE9"/>
    <w:rsid w:val="59E25412"/>
    <w:rsid w:val="5A2C47F3"/>
    <w:rsid w:val="5A35CE8E"/>
    <w:rsid w:val="5A4BF1D1"/>
    <w:rsid w:val="5A507302"/>
    <w:rsid w:val="5A6FD2A2"/>
    <w:rsid w:val="5A954D75"/>
    <w:rsid w:val="5AA20C3D"/>
    <w:rsid w:val="5ABE5CB1"/>
    <w:rsid w:val="5AC9EB35"/>
    <w:rsid w:val="5ACDA327"/>
    <w:rsid w:val="5AE6A813"/>
    <w:rsid w:val="5B0CE4CB"/>
    <w:rsid w:val="5B2D6FE4"/>
    <w:rsid w:val="5B49FC60"/>
    <w:rsid w:val="5B5684F0"/>
    <w:rsid w:val="5B57C3E8"/>
    <w:rsid w:val="5B6E81B4"/>
    <w:rsid w:val="5B7292BE"/>
    <w:rsid w:val="5B9482D8"/>
    <w:rsid w:val="5BBA3389"/>
    <w:rsid w:val="5BC5A2D3"/>
    <w:rsid w:val="5BCE63A2"/>
    <w:rsid w:val="5BCEFC96"/>
    <w:rsid w:val="5BD297A5"/>
    <w:rsid w:val="5BD6FE17"/>
    <w:rsid w:val="5BFF4923"/>
    <w:rsid w:val="5C1D4592"/>
    <w:rsid w:val="5C1EEF67"/>
    <w:rsid w:val="5C1F2895"/>
    <w:rsid w:val="5C23ED71"/>
    <w:rsid w:val="5C25B290"/>
    <w:rsid w:val="5C2AE546"/>
    <w:rsid w:val="5C3381D6"/>
    <w:rsid w:val="5C42E95B"/>
    <w:rsid w:val="5C4ED121"/>
    <w:rsid w:val="5C51F579"/>
    <w:rsid w:val="5C559721"/>
    <w:rsid w:val="5C6F0180"/>
    <w:rsid w:val="5C9DCADC"/>
    <w:rsid w:val="5CCC1F8E"/>
    <w:rsid w:val="5D169ED0"/>
    <w:rsid w:val="5D36FAC7"/>
    <w:rsid w:val="5D388261"/>
    <w:rsid w:val="5D3E3284"/>
    <w:rsid w:val="5D4B7A84"/>
    <w:rsid w:val="5D4F6B13"/>
    <w:rsid w:val="5D5467F7"/>
    <w:rsid w:val="5D7402B4"/>
    <w:rsid w:val="5D756245"/>
    <w:rsid w:val="5D85D7D8"/>
    <w:rsid w:val="5D985DCE"/>
    <w:rsid w:val="5DAE051E"/>
    <w:rsid w:val="5DBB1732"/>
    <w:rsid w:val="5DC649CC"/>
    <w:rsid w:val="5DE4F1ED"/>
    <w:rsid w:val="5E0AD38F"/>
    <w:rsid w:val="5E161844"/>
    <w:rsid w:val="5E1CAC00"/>
    <w:rsid w:val="5E26E216"/>
    <w:rsid w:val="5E3109C7"/>
    <w:rsid w:val="5E3680F2"/>
    <w:rsid w:val="5E43B2FA"/>
    <w:rsid w:val="5E837F79"/>
    <w:rsid w:val="5E8842E1"/>
    <w:rsid w:val="5E9646D0"/>
    <w:rsid w:val="5EBA1E6C"/>
    <w:rsid w:val="5ED4B645"/>
    <w:rsid w:val="5EDAB89B"/>
    <w:rsid w:val="5EE97731"/>
    <w:rsid w:val="5EEE37EC"/>
    <w:rsid w:val="5F16A907"/>
    <w:rsid w:val="5F17FC6A"/>
    <w:rsid w:val="5F5671C1"/>
    <w:rsid w:val="5F9BEB1A"/>
    <w:rsid w:val="5FA301CC"/>
    <w:rsid w:val="5FBA4280"/>
    <w:rsid w:val="5FBD0722"/>
    <w:rsid w:val="5FDF3A94"/>
    <w:rsid w:val="600C0928"/>
    <w:rsid w:val="60254B71"/>
    <w:rsid w:val="6025E3EC"/>
    <w:rsid w:val="604835F9"/>
    <w:rsid w:val="605112ED"/>
    <w:rsid w:val="605F317F"/>
    <w:rsid w:val="6065CE47"/>
    <w:rsid w:val="607C173E"/>
    <w:rsid w:val="609E555A"/>
    <w:rsid w:val="609E6BF8"/>
    <w:rsid w:val="60A3E038"/>
    <w:rsid w:val="60A4C8DF"/>
    <w:rsid w:val="60A6ADBF"/>
    <w:rsid w:val="60BD5867"/>
    <w:rsid w:val="60D34498"/>
    <w:rsid w:val="60D8A886"/>
    <w:rsid w:val="60EF59E2"/>
    <w:rsid w:val="60F1C0C0"/>
    <w:rsid w:val="60FC8A1F"/>
    <w:rsid w:val="60FD8C89"/>
    <w:rsid w:val="60FE85A7"/>
    <w:rsid w:val="61163479"/>
    <w:rsid w:val="613CD4F7"/>
    <w:rsid w:val="613D9341"/>
    <w:rsid w:val="6140DB32"/>
    <w:rsid w:val="6160AF51"/>
    <w:rsid w:val="6168FA77"/>
    <w:rsid w:val="617A7E97"/>
    <w:rsid w:val="6181041B"/>
    <w:rsid w:val="61D11772"/>
    <w:rsid w:val="61DE73D0"/>
    <w:rsid w:val="61E575DD"/>
    <w:rsid w:val="6241AD2E"/>
    <w:rsid w:val="6244B7FD"/>
    <w:rsid w:val="6250B35A"/>
    <w:rsid w:val="627009ED"/>
    <w:rsid w:val="6278FA4C"/>
    <w:rsid w:val="628716FA"/>
    <w:rsid w:val="628DF16E"/>
    <w:rsid w:val="6297FEC3"/>
    <w:rsid w:val="62C99A43"/>
    <w:rsid w:val="62D77C5B"/>
    <w:rsid w:val="62DB3685"/>
    <w:rsid w:val="62E92C01"/>
    <w:rsid w:val="62F395E9"/>
    <w:rsid w:val="62F3AA83"/>
    <w:rsid w:val="62F80EC3"/>
    <w:rsid w:val="630F190A"/>
    <w:rsid w:val="633C73E0"/>
    <w:rsid w:val="63431FEE"/>
    <w:rsid w:val="6347BD98"/>
    <w:rsid w:val="634A7159"/>
    <w:rsid w:val="636CD5C2"/>
    <w:rsid w:val="637C8905"/>
    <w:rsid w:val="63805EEF"/>
    <w:rsid w:val="6387485D"/>
    <w:rsid w:val="638BA8AA"/>
    <w:rsid w:val="639899E6"/>
    <w:rsid w:val="64001CAE"/>
    <w:rsid w:val="640362C2"/>
    <w:rsid w:val="6409C6A8"/>
    <w:rsid w:val="641689EA"/>
    <w:rsid w:val="6424B65E"/>
    <w:rsid w:val="64382CCC"/>
    <w:rsid w:val="6438F31D"/>
    <w:rsid w:val="6442F6AF"/>
    <w:rsid w:val="644FB58E"/>
    <w:rsid w:val="645C7915"/>
    <w:rsid w:val="646AF247"/>
    <w:rsid w:val="646BBD81"/>
    <w:rsid w:val="647428E8"/>
    <w:rsid w:val="648D528B"/>
    <w:rsid w:val="64ACBB9A"/>
    <w:rsid w:val="64AEDDE2"/>
    <w:rsid w:val="64BACD6B"/>
    <w:rsid w:val="64CDD3A4"/>
    <w:rsid w:val="64EE2493"/>
    <w:rsid w:val="64F2E2D7"/>
    <w:rsid w:val="64F60DFC"/>
    <w:rsid w:val="64FEDAE5"/>
    <w:rsid w:val="650C13F0"/>
    <w:rsid w:val="652CD341"/>
    <w:rsid w:val="6533775A"/>
    <w:rsid w:val="6563B55C"/>
    <w:rsid w:val="656A4776"/>
    <w:rsid w:val="657982A0"/>
    <w:rsid w:val="659CB21B"/>
    <w:rsid w:val="65B74091"/>
    <w:rsid w:val="65CA01E9"/>
    <w:rsid w:val="65DAA9B2"/>
    <w:rsid w:val="65E8E3D2"/>
    <w:rsid w:val="65EAE4EF"/>
    <w:rsid w:val="65F05952"/>
    <w:rsid w:val="65F15F17"/>
    <w:rsid w:val="66281DFF"/>
    <w:rsid w:val="662A1039"/>
    <w:rsid w:val="6633849C"/>
    <w:rsid w:val="6660D0CC"/>
    <w:rsid w:val="667BC608"/>
    <w:rsid w:val="6690E966"/>
    <w:rsid w:val="669F9C5E"/>
    <w:rsid w:val="66A1274F"/>
    <w:rsid w:val="66B35A81"/>
    <w:rsid w:val="66B3E595"/>
    <w:rsid w:val="66CBFED3"/>
    <w:rsid w:val="66ED47BE"/>
    <w:rsid w:val="671B71AD"/>
    <w:rsid w:val="67305B60"/>
    <w:rsid w:val="6730B9D6"/>
    <w:rsid w:val="6733EE2C"/>
    <w:rsid w:val="674DB0F6"/>
    <w:rsid w:val="67558FC5"/>
    <w:rsid w:val="6773DB82"/>
    <w:rsid w:val="6777DBD7"/>
    <w:rsid w:val="677DD93D"/>
    <w:rsid w:val="6785A8A2"/>
    <w:rsid w:val="678E44B8"/>
    <w:rsid w:val="67C9F329"/>
    <w:rsid w:val="67D64A90"/>
    <w:rsid w:val="67EC0662"/>
    <w:rsid w:val="67FB7582"/>
    <w:rsid w:val="67FF66BC"/>
    <w:rsid w:val="6800A099"/>
    <w:rsid w:val="6808E1A4"/>
    <w:rsid w:val="68110938"/>
    <w:rsid w:val="682A0E74"/>
    <w:rsid w:val="684C4FEE"/>
    <w:rsid w:val="686660FB"/>
    <w:rsid w:val="68702741"/>
    <w:rsid w:val="6876B8A3"/>
    <w:rsid w:val="6891ECDF"/>
    <w:rsid w:val="68948FCC"/>
    <w:rsid w:val="68AA6978"/>
    <w:rsid w:val="68AE62E4"/>
    <w:rsid w:val="68AEC1F1"/>
    <w:rsid w:val="68D99C28"/>
    <w:rsid w:val="6922339E"/>
    <w:rsid w:val="69302722"/>
    <w:rsid w:val="6940D233"/>
    <w:rsid w:val="6941570D"/>
    <w:rsid w:val="69476DCD"/>
    <w:rsid w:val="6961536C"/>
    <w:rsid w:val="69787618"/>
    <w:rsid w:val="69796310"/>
    <w:rsid w:val="697C2D09"/>
    <w:rsid w:val="697D09A7"/>
    <w:rsid w:val="699B1C63"/>
    <w:rsid w:val="699FB572"/>
    <w:rsid w:val="69A136B8"/>
    <w:rsid w:val="69CE9AB0"/>
    <w:rsid w:val="69EA52C9"/>
    <w:rsid w:val="69F5749D"/>
    <w:rsid w:val="6A0B5DE8"/>
    <w:rsid w:val="6A120669"/>
    <w:rsid w:val="6A15F484"/>
    <w:rsid w:val="6A61F340"/>
    <w:rsid w:val="6A660654"/>
    <w:rsid w:val="6A6DA325"/>
    <w:rsid w:val="6A7A33A9"/>
    <w:rsid w:val="6A7CA586"/>
    <w:rsid w:val="6A859DE9"/>
    <w:rsid w:val="6A8CE951"/>
    <w:rsid w:val="6AA9920E"/>
    <w:rsid w:val="6AC21A36"/>
    <w:rsid w:val="6AD4B894"/>
    <w:rsid w:val="6B027A57"/>
    <w:rsid w:val="6B0921BE"/>
    <w:rsid w:val="6B21166D"/>
    <w:rsid w:val="6B288DDC"/>
    <w:rsid w:val="6B2F1A5D"/>
    <w:rsid w:val="6B39BB4F"/>
    <w:rsid w:val="6B47E019"/>
    <w:rsid w:val="6B559DF6"/>
    <w:rsid w:val="6B775E8C"/>
    <w:rsid w:val="6B8F301A"/>
    <w:rsid w:val="6BA45A37"/>
    <w:rsid w:val="6BBC05C0"/>
    <w:rsid w:val="6BC21921"/>
    <w:rsid w:val="6BC24593"/>
    <w:rsid w:val="6BC57A01"/>
    <w:rsid w:val="6BCEFB1A"/>
    <w:rsid w:val="6BD27546"/>
    <w:rsid w:val="6BDC5A78"/>
    <w:rsid w:val="6BE2AA23"/>
    <w:rsid w:val="6BF89639"/>
    <w:rsid w:val="6C01A97E"/>
    <w:rsid w:val="6C0D2B93"/>
    <w:rsid w:val="6C485007"/>
    <w:rsid w:val="6C613BE6"/>
    <w:rsid w:val="6C727FF2"/>
    <w:rsid w:val="6CB96D2D"/>
    <w:rsid w:val="6CC67111"/>
    <w:rsid w:val="6D192B0F"/>
    <w:rsid w:val="6D5E6B8A"/>
    <w:rsid w:val="6D8413D2"/>
    <w:rsid w:val="6D87300C"/>
    <w:rsid w:val="6DA77B04"/>
    <w:rsid w:val="6DC1BFBA"/>
    <w:rsid w:val="6DC9976C"/>
    <w:rsid w:val="6DCCDBAD"/>
    <w:rsid w:val="6DD02D57"/>
    <w:rsid w:val="6DDFCC13"/>
    <w:rsid w:val="6DE32190"/>
    <w:rsid w:val="6E0958AE"/>
    <w:rsid w:val="6E0AB61F"/>
    <w:rsid w:val="6E0E0B39"/>
    <w:rsid w:val="6E10B951"/>
    <w:rsid w:val="6E1DB117"/>
    <w:rsid w:val="6E341883"/>
    <w:rsid w:val="6E34EA54"/>
    <w:rsid w:val="6E5D2CF0"/>
    <w:rsid w:val="6E5EE507"/>
    <w:rsid w:val="6E60B101"/>
    <w:rsid w:val="6E6DBBA5"/>
    <w:rsid w:val="6EA921DD"/>
    <w:rsid w:val="6EACF90F"/>
    <w:rsid w:val="6EAD23D1"/>
    <w:rsid w:val="6EC4AF6E"/>
    <w:rsid w:val="6ECDB8F8"/>
    <w:rsid w:val="6EE36F8E"/>
    <w:rsid w:val="6EF35F68"/>
    <w:rsid w:val="6F03E87F"/>
    <w:rsid w:val="6F093BF4"/>
    <w:rsid w:val="6F13129C"/>
    <w:rsid w:val="6F1A4486"/>
    <w:rsid w:val="6F1CE87A"/>
    <w:rsid w:val="6F2022FF"/>
    <w:rsid w:val="6F311966"/>
    <w:rsid w:val="6F54355F"/>
    <w:rsid w:val="6F56E595"/>
    <w:rsid w:val="6F59BC19"/>
    <w:rsid w:val="6F6B42B4"/>
    <w:rsid w:val="6F6E22AD"/>
    <w:rsid w:val="6F71BA18"/>
    <w:rsid w:val="6F79FDC0"/>
    <w:rsid w:val="6F8D81FB"/>
    <w:rsid w:val="6F908D38"/>
    <w:rsid w:val="6F9208C5"/>
    <w:rsid w:val="6F93E3C3"/>
    <w:rsid w:val="6F9E8DDB"/>
    <w:rsid w:val="6FA93A7C"/>
    <w:rsid w:val="6FBC786F"/>
    <w:rsid w:val="6FBFD105"/>
    <w:rsid w:val="6FDFD457"/>
    <w:rsid w:val="6FE1C02B"/>
    <w:rsid w:val="6FF5D82C"/>
    <w:rsid w:val="7005D671"/>
    <w:rsid w:val="701685B1"/>
    <w:rsid w:val="702BACD1"/>
    <w:rsid w:val="70410166"/>
    <w:rsid w:val="70582B6C"/>
    <w:rsid w:val="705E344A"/>
    <w:rsid w:val="707DB419"/>
    <w:rsid w:val="70891E64"/>
    <w:rsid w:val="70CFF0BE"/>
    <w:rsid w:val="70E241A5"/>
    <w:rsid w:val="70F77C62"/>
    <w:rsid w:val="70FABAD7"/>
    <w:rsid w:val="7106E0FA"/>
    <w:rsid w:val="712C8D3D"/>
    <w:rsid w:val="712D22EA"/>
    <w:rsid w:val="712E8352"/>
    <w:rsid w:val="71350992"/>
    <w:rsid w:val="714F0EB3"/>
    <w:rsid w:val="71657B8A"/>
    <w:rsid w:val="71A37BBD"/>
    <w:rsid w:val="71B21277"/>
    <w:rsid w:val="71B3A022"/>
    <w:rsid w:val="71D60353"/>
    <w:rsid w:val="71D8520D"/>
    <w:rsid w:val="71E31922"/>
    <w:rsid w:val="71E92FE0"/>
    <w:rsid w:val="71FAFB55"/>
    <w:rsid w:val="7207FDEB"/>
    <w:rsid w:val="72206F44"/>
    <w:rsid w:val="7221D22A"/>
    <w:rsid w:val="72430A4E"/>
    <w:rsid w:val="7285DAF4"/>
    <w:rsid w:val="72976A1E"/>
    <w:rsid w:val="72982A63"/>
    <w:rsid w:val="72AC5C34"/>
    <w:rsid w:val="72C3F457"/>
    <w:rsid w:val="72C56BDD"/>
    <w:rsid w:val="72CDEA2E"/>
    <w:rsid w:val="72DD5777"/>
    <w:rsid w:val="7304B8C2"/>
    <w:rsid w:val="73121360"/>
    <w:rsid w:val="731D8543"/>
    <w:rsid w:val="7326E60A"/>
    <w:rsid w:val="733B11CA"/>
    <w:rsid w:val="733CCD38"/>
    <w:rsid w:val="735A12FD"/>
    <w:rsid w:val="735BF311"/>
    <w:rsid w:val="737A883F"/>
    <w:rsid w:val="738102CA"/>
    <w:rsid w:val="738445DF"/>
    <w:rsid w:val="738BDFC2"/>
    <w:rsid w:val="73ADEDDE"/>
    <w:rsid w:val="73B15E44"/>
    <w:rsid w:val="73B2992F"/>
    <w:rsid w:val="73C2433C"/>
    <w:rsid w:val="73C53A3A"/>
    <w:rsid w:val="73DC7C2C"/>
    <w:rsid w:val="73EDE71E"/>
    <w:rsid w:val="740C7289"/>
    <w:rsid w:val="741339F8"/>
    <w:rsid w:val="7418341C"/>
    <w:rsid w:val="741C4BE2"/>
    <w:rsid w:val="7438CC78"/>
    <w:rsid w:val="743BAD96"/>
    <w:rsid w:val="747C4684"/>
    <w:rsid w:val="74903BC9"/>
    <w:rsid w:val="7494CB7F"/>
    <w:rsid w:val="74A06AF6"/>
    <w:rsid w:val="74DE27A2"/>
    <w:rsid w:val="74FC255B"/>
    <w:rsid w:val="7521E54D"/>
    <w:rsid w:val="7526A266"/>
    <w:rsid w:val="752C1F0B"/>
    <w:rsid w:val="752D5429"/>
    <w:rsid w:val="755CCA81"/>
    <w:rsid w:val="75625DEE"/>
    <w:rsid w:val="756B8119"/>
    <w:rsid w:val="756ECD51"/>
    <w:rsid w:val="757A3F22"/>
    <w:rsid w:val="7584D161"/>
    <w:rsid w:val="759F6C40"/>
    <w:rsid w:val="75A45CC4"/>
    <w:rsid w:val="75B88D1C"/>
    <w:rsid w:val="75BC0BDD"/>
    <w:rsid w:val="75D73E4C"/>
    <w:rsid w:val="75E5654E"/>
    <w:rsid w:val="760AEFB7"/>
    <w:rsid w:val="760B14FE"/>
    <w:rsid w:val="760C02D1"/>
    <w:rsid w:val="76328E09"/>
    <w:rsid w:val="7639E917"/>
    <w:rsid w:val="7658D16E"/>
    <w:rsid w:val="765E1EC9"/>
    <w:rsid w:val="7665545A"/>
    <w:rsid w:val="7675870F"/>
    <w:rsid w:val="76825293"/>
    <w:rsid w:val="768829F5"/>
    <w:rsid w:val="768A5D3C"/>
    <w:rsid w:val="76A83E14"/>
    <w:rsid w:val="76BF7F21"/>
    <w:rsid w:val="76C0C5C9"/>
    <w:rsid w:val="76C2D3D2"/>
    <w:rsid w:val="76CEC6D0"/>
    <w:rsid w:val="76D5942F"/>
    <w:rsid w:val="76D79DFC"/>
    <w:rsid w:val="76D813EF"/>
    <w:rsid w:val="76F09E9E"/>
    <w:rsid w:val="76FCD10B"/>
    <w:rsid w:val="76FCD7A5"/>
    <w:rsid w:val="76FD9E00"/>
    <w:rsid w:val="7701885D"/>
    <w:rsid w:val="771F11D8"/>
    <w:rsid w:val="773B4884"/>
    <w:rsid w:val="774F2D3C"/>
    <w:rsid w:val="776A2A07"/>
    <w:rsid w:val="776C3F74"/>
    <w:rsid w:val="776EE7B3"/>
    <w:rsid w:val="77883937"/>
    <w:rsid w:val="77A3254C"/>
    <w:rsid w:val="77A73885"/>
    <w:rsid w:val="77DEB1A8"/>
    <w:rsid w:val="77F0343E"/>
    <w:rsid w:val="77F07741"/>
    <w:rsid w:val="77F11D29"/>
    <w:rsid w:val="77F4D58F"/>
    <w:rsid w:val="77F8C032"/>
    <w:rsid w:val="781523A5"/>
    <w:rsid w:val="781E90A2"/>
    <w:rsid w:val="781F90DB"/>
    <w:rsid w:val="7841C20C"/>
    <w:rsid w:val="7842306E"/>
    <w:rsid w:val="784A7A01"/>
    <w:rsid w:val="784C0F27"/>
    <w:rsid w:val="7868969D"/>
    <w:rsid w:val="787D2A64"/>
    <w:rsid w:val="788961AF"/>
    <w:rsid w:val="788C5FBE"/>
    <w:rsid w:val="789EA7B7"/>
    <w:rsid w:val="78A2BD69"/>
    <w:rsid w:val="78A8F4AF"/>
    <w:rsid w:val="78B613FA"/>
    <w:rsid w:val="78BD7A5A"/>
    <w:rsid w:val="78E52154"/>
    <w:rsid w:val="78F52F48"/>
    <w:rsid w:val="78F9EC0C"/>
    <w:rsid w:val="79144006"/>
    <w:rsid w:val="7924AA29"/>
    <w:rsid w:val="79434226"/>
    <w:rsid w:val="794BC02A"/>
    <w:rsid w:val="79902582"/>
    <w:rsid w:val="79906532"/>
    <w:rsid w:val="7990AD55"/>
    <w:rsid w:val="7998F797"/>
    <w:rsid w:val="79A07058"/>
    <w:rsid w:val="79A756AB"/>
    <w:rsid w:val="79B603E3"/>
    <w:rsid w:val="79B61AC2"/>
    <w:rsid w:val="79B6B2FA"/>
    <w:rsid w:val="79BB1750"/>
    <w:rsid w:val="79EAB031"/>
    <w:rsid w:val="7A1A3236"/>
    <w:rsid w:val="7A1C3EC6"/>
    <w:rsid w:val="7A233F92"/>
    <w:rsid w:val="7A281852"/>
    <w:rsid w:val="7A34B927"/>
    <w:rsid w:val="7A49A595"/>
    <w:rsid w:val="7A5B06E3"/>
    <w:rsid w:val="7A68434D"/>
    <w:rsid w:val="7A6C0230"/>
    <w:rsid w:val="7A6CD412"/>
    <w:rsid w:val="7A703890"/>
    <w:rsid w:val="7A743AB8"/>
    <w:rsid w:val="7A88C5DC"/>
    <w:rsid w:val="7AA6F4E6"/>
    <w:rsid w:val="7ABB3B80"/>
    <w:rsid w:val="7AC61050"/>
    <w:rsid w:val="7ACA317C"/>
    <w:rsid w:val="7ACC59C3"/>
    <w:rsid w:val="7AE3D5C4"/>
    <w:rsid w:val="7AF4EA3A"/>
    <w:rsid w:val="7AF7D5EE"/>
    <w:rsid w:val="7AFF3734"/>
    <w:rsid w:val="7AFFD5A7"/>
    <w:rsid w:val="7B15B7D4"/>
    <w:rsid w:val="7B15BC61"/>
    <w:rsid w:val="7B225DCF"/>
    <w:rsid w:val="7B242D02"/>
    <w:rsid w:val="7B3A4302"/>
    <w:rsid w:val="7B532A5A"/>
    <w:rsid w:val="7B58AD7D"/>
    <w:rsid w:val="7B70B611"/>
    <w:rsid w:val="7B81D5DE"/>
    <w:rsid w:val="7BAF14B0"/>
    <w:rsid w:val="7BB7EB6A"/>
    <w:rsid w:val="7BC7D7CC"/>
    <w:rsid w:val="7BDCFB22"/>
    <w:rsid w:val="7BE0E245"/>
    <w:rsid w:val="7BEEAE1A"/>
    <w:rsid w:val="7C047BBF"/>
    <w:rsid w:val="7C113C8E"/>
    <w:rsid w:val="7C23ABDA"/>
    <w:rsid w:val="7C24D82D"/>
    <w:rsid w:val="7C330DFB"/>
    <w:rsid w:val="7C36C58F"/>
    <w:rsid w:val="7C38B335"/>
    <w:rsid w:val="7C5FA5F6"/>
    <w:rsid w:val="7C6411C2"/>
    <w:rsid w:val="7C9F49DF"/>
    <w:rsid w:val="7CA82C51"/>
    <w:rsid w:val="7CA8FBF9"/>
    <w:rsid w:val="7CAD6EB9"/>
    <w:rsid w:val="7CB3D255"/>
    <w:rsid w:val="7CC4F38D"/>
    <w:rsid w:val="7CC7FA7B"/>
    <w:rsid w:val="7CC8E988"/>
    <w:rsid w:val="7CD8386A"/>
    <w:rsid w:val="7CDAB237"/>
    <w:rsid w:val="7CED2F71"/>
    <w:rsid w:val="7CFA5FF3"/>
    <w:rsid w:val="7D08E18B"/>
    <w:rsid w:val="7D09749D"/>
    <w:rsid w:val="7D173369"/>
    <w:rsid w:val="7D39EF09"/>
    <w:rsid w:val="7D4A21D4"/>
    <w:rsid w:val="7D4B5997"/>
    <w:rsid w:val="7D4D5EE3"/>
    <w:rsid w:val="7D5D2C7F"/>
    <w:rsid w:val="7D91E152"/>
    <w:rsid w:val="7D93674E"/>
    <w:rsid w:val="7DBBDF1C"/>
    <w:rsid w:val="7DCA7C2A"/>
    <w:rsid w:val="7DCC197F"/>
    <w:rsid w:val="7DCF7922"/>
    <w:rsid w:val="7DD88083"/>
    <w:rsid w:val="7E02D374"/>
    <w:rsid w:val="7E172401"/>
    <w:rsid w:val="7E32EC51"/>
    <w:rsid w:val="7E34487C"/>
    <w:rsid w:val="7E386B46"/>
    <w:rsid w:val="7E484ECB"/>
    <w:rsid w:val="7E48A448"/>
    <w:rsid w:val="7E4A0595"/>
    <w:rsid w:val="7E4BDE65"/>
    <w:rsid w:val="7E84E41D"/>
    <w:rsid w:val="7E910DCE"/>
    <w:rsid w:val="7E997A12"/>
    <w:rsid w:val="7EABF4F6"/>
    <w:rsid w:val="7EAFBCE7"/>
    <w:rsid w:val="7EB0F42B"/>
    <w:rsid w:val="7EB60BC4"/>
    <w:rsid w:val="7EC86F48"/>
    <w:rsid w:val="7EE220B3"/>
    <w:rsid w:val="7EEE5760"/>
    <w:rsid w:val="7EF2FC3D"/>
    <w:rsid w:val="7EFDDD2F"/>
    <w:rsid w:val="7F1331AE"/>
    <w:rsid w:val="7F14D234"/>
    <w:rsid w:val="7F1F6689"/>
    <w:rsid w:val="7F31BBEB"/>
    <w:rsid w:val="7F3680F3"/>
    <w:rsid w:val="7F382CE2"/>
    <w:rsid w:val="7F4D52C5"/>
    <w:rsid w:val="7F6ADF06"/>
    <w:rsid w:val="7F70E498"/>
    <w:rsid w:val="7F85602F"/>
    <w:rsid w:val="7F8A9500"/>
    <w:rsid w:val="7F928790"/>
    <w:rsid w:val="7F952414"/>
    <w:rsid w:val="7F9E8C26"/>
    <w:rsid w:val="7FA2018D"/>
    <w:rsid w:val="7FA98E2C"/>
    <w:rsid w:val="7FB881C7"/>
    <w:rsid w:val="7FDE598F"/>
    <w:rsid w:val="7FEE977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588da8,#f4b188,#98ccc7,#af96e2,#b9a2e6,#af95e3,#8ac9da,#e5aaa9"/>
    </o:shapedefaults>
    <o:shapelayout v:ext="edit">
      <o:idmap v:ext="edit" data="2"/>
    </o:shapelayout>
  </w:shapeDefaults>
  <w:decimalSymbol w:val="."/>
  <w:listSeparator w:val=","/>
  <w14:docId w14:val="64B1B2B6"/>
  <w15:docId w15:val="{118A7F4F-0FB7-495B-A73F-71917CCA6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Arial 11 Italic"/>
    <w:qFormat/>
    <w:rsid w:val="00121D42"/>
    <w:pPr>
      <w:spacing w:after="0" w:line="240" w:lineRule="auto"/>
      <w:jc w:val="both"/>
    </w:pPr>
    <w:rPr>
      <w:rFonts w:ascii="Arial" w:eastAsia="Times New Roman" w:hAnsi="Arial" w:cs="Times New Roman"/>
      <w:i/>
      <w:szCs w:val="24"/>
      <w:lang w:val="en-GB" w:eastAsia="zh-TW"/>
    </w:rPr>
  </w:style>
  <w:style w:type="paragraph" w:styleId="1">
    <w:name w:val="heading 1"/>
    <w:basedOn w:val="a1"/>
    <w:next w:val="a1"/>
    <w:link w:val="10"/>
    <w:qFormat/>
    <w:rsid w:val="00F307B7"/>
    <w:pPr>
      <w:keepNext/>
      <w:keepLines/>
      <w:numPr>
        <w:numId w:val="11"/>
      </w:numPr>
      <w:spacing w:before="240"/>
      <w:ind w:left="454" w:hanging="454"/>
      <w:outlineLvl w:val="0"/>
    </w:pPr>
    <w:rPr>
      <w:rFonts w:eastAsiaTheme="majorEastAsia" w:cstheme="majorBidi"/>
      <w:b/>
      <w:bCs/>
      <w:i w:val="0"/>
      <w:sz w:val="32"/>
      <w:szCs w:val="32"/>
    </w:rPr>
  </w:style>
  <w:style w:type="paragraph" w:styleId="20">
    <w:name w:val="heading 2"/>
    <w:basedOn w:val="a1"/>
    <w:next w:val="a1"/>
    <w:link w:val="22"/>
    <w:rsid w:val="00ED7D9D"/>
    <w:pPr>
      <w:keepNext/>
      <w:keepLines/>
      <w:numPr>
        <w:ilvl w:val="1"/>
        <w:numId w:val="11"/>
      </w:numPr>
      <w:spacing w:before="60" w:after="60"/>
      <w:ind w:left="680" w:hanging="680"/>
      <w:outlineLvl w:val="1"/>
    </w:pPr>
    <w:rPr>
      <w:rFonts w:eastAsiaTheme="majorEastAsia" w:cstheme="majorBidi"/>
      <w:b/>
      <w:bCs/>
      <w:i w:val="0"/>
      <w:sz w:val="28"/>
      <w:szCs w:val="26"/>
    </w:rPr>
  </w:style>
  <w:style w:type="paragraph" w:styleId="31">
    <w:name w:val="heading 3"/>
    <w:basedOn w:val="HelvetiaNormal"/>
    <w:next w:val="HelvetiaNormal"/>
    <w:link w:val="32"/>
    <w:rsid w:val="00F333F8"/>
    <w:pPr>
      <w:keepNext/>
      <w:keepLines/>
      <w:numPr>
        <w:ilvl w:val="2"/>
        <w:numId w:val="11"/>
      </w:numPr>
      <w:spacing w:before="40" w:after="40"/>
      <w:ind w:left="1247" w:hanging="1247"/>
      <w:jc w:val="left"/>
      <w:outlineLvl w:val="2"/>
    </w:pPr>
    <w:rPr>
      <w:rFonts w:ascii="Arial" w:eastAsiaTheme="majorEastAsia" w:hAnsi="Arial" w:cstheme="majorBidi"/>
      <w:b/>
      <w:bCs/>
      <w:i w:val="0"/>
      <w:sz w:val="24"/>
    </w:rPr>
  </w:style>
  <w:style w:type="paragraph" w:styleId="41">
    <w:name w:val="heading 4"/>
    <w:basedOn w:val="a1"/>
    <w:next w:val="a1"/>
    <w:link w:val="42"/>
    <w:uiPriority w:val="9"/>
    <w:unhideWhenUsed/>
    <w:rsid w:val="00862108"/>
    <w:pPr>
      <w:keepNext/>
      <w:keepLines/>
      <w:numPr>
        <w:ilvl w:val="3"/>
        <w:numId w:val="11"/>
      </w:numPr>
      <w:spacing w:before="40"/>
      <w:ind w:left="3240" w:hanging="1080"/>
      <w:outlineLvl w:val="3"/>
    </w:pPr>
    <w:rPr>
      <w:rFonts w:asciiTheme="majorHAnsi" w:eastAsiaTheme="majorEastAsia" w:hAnsiTheme="majorHAnsi" w:cstheme="majorBidi"/>
      <w:i w:val="0"/>
      <w:iCs/>
      <w:color w:val="365F91" w:themeColor="accent1" w:themeShade="BF"/>
    </w:rPr>
  </w:style>
  <w:style w:type="paragraph" w:styleId="51">
    <w:name w:val="heading 5"/>
    <w:basedOn w:val="a1"/>
    <w:next w:val="a1"/>
    <w:link w:val="52"/>
    <w:uiPriority w:val="9"/>
    <w:semiHidden/>
    <w:unhideWhenUsed/>
    <w:rsid w:val="006026DD"/>
    <w:pPr>
      <w:keepNext/>
      <w:keepLines/>
      <w:numPr>
        <w:ilvl w:val="4"/>
        <w:numId w:val="11"/>
      </w:numPr>
      <w:spacing w:before="40"/>
      <w:ind w:left="4320" w:hanging="1440"/>
      <w:outlineLvl w:val="4"/>
    </w:pPr>
    <w:rPr>
      <w:rFonts w:asciiTheme="majorHAnsi" w:eastAsiaTheme="majorEastAsia" w:hAnsiTheme="majorHAnsi" w:cstheme="majorBidi"/>
      <w:color w:val="365F91" w:themeColor="accent1" w:themeShade="BF"/>
    </w:rPr>
  </w:style>
  <w:style w:type="paragraph" w:styleId="6">
    <w:name w:val="heading 6"/>
    <w:basedOn w:val="a1"/>
    <w:next w:val="a1"/>
    <w:link w:val="60"/>
    <w:uiPriority w:val="9"/>
    <w:semiHidden/>
    <w:unhideWhenUsed/>
    <w:qFormat/>
    <w:rsid w:val="006F0611"/>
    <w:pPr>
      <w:keepNext/>
      <w:keepLines/>
      <w:numPr>
        <w:ilvl w:val="5"/>
        <w:numId w:val="11"/>
      </w:numPr>
      <w:spacing w:before="40"/>
      <w:ind w:left="4320" w:hanging="360"/>
      <w:outlineLvl w:val="5"/>
    </w:pPr>
    <w:rPr>
      <w:rFonts w:asciiTheme="majorHAnsi" w:eastAsiaTheme="majorEastAsia" w:hAnsiTheme="majorHAnsi" w:cstheme="majorBidi"/>
      <w:color w:val="243F60" w:themeColor="accent1" w:themeShade="7F"/>
    </w:rPr>
  </w:style>
  <w:style w:type="paragraph" w:styleId="7">
    <w:name w:val="heading 7"/>
    <w:basedOn w:val="a1"/>
    <w:next w:val="a1"/>
    <w:link w:val="70"/>
    <w:uiPriority w:val="9"/>
    <w:semiHidden/>
    <w:unhideWhenUsed/>
    <w:qFormat/>
    <w:rsid w:val="006F0611"/>
    <w:pPr>
      <w:keepNext/>
      <w:keepLines/>
      <w:numPr>
        <w:ilvl w:val="6"/>
        <w:numId w:val="11"/>
      </w:numPr>
      <w:spacing w:before="40"/>
      <w:ind w:left="5040" w:hanging="360"/>
      <w:outlineLvl w:val="6"/>
    </w:pPr>
    <w:rPr>
      <w:rFonts w:asciiTheme="majorHAnsi" w:eastAsiaTheme="majorEastAsia" w:hAnsiTheme="majorHAnsi" w:cstheme="majorBidi"/>
      <w:i w:val="0"/>
      <w:iCs/>
      <w:color w:val="243F60" w:themeColor="accent1" w:themeShade="7F"/>
    </w:rPr>
  </w:style>
  <w:style w:type="paragraph" w:styleId="8">
    <w:name w:val="heading 8"/>
    <w:basedOn w:val="a1"/>
    <w:next w:val="a1"/>
    <w:link w:val="80"/>
    <w:uiPriority w:val="9"/>
    <w:semiHidden/>
    <w:unhideWhenUsed/>
    <w:qFormat/>
    <w:rsid w:val="006F0611"/>
    <w:pPr>
      <w:keepNext/>
      <w:keepLines/>
      <w:numPr>
        <w:ilvl w:val="7"/>
        <w:numId w:val="11"/>
      </w:numPr>
      <w:spacing w:before="40"/>
      <w:ind w:left="5760" w:hanging="36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6F0611"/>
    <w:pPr>
      <w:keepNext/>
      <w:keepLines/>
      <w:numPr>
        <w:ilvl w:val="8"/>
        <w:numId w:val="11"/>
      </w:numPr>
      <w:spacing w:before="40"/>
      <w:ind w:left="6480" w:hanging="360"/>
      <w:outlineLvl w:val="8"/>
    </w:pPr>
    <w:rPr>
      <w:rFonts w:asciiTheme="majorHAnsi" w:eastAsiaTheme="majorEastAsia" w:hAnsiTheme="majorHAnsi" w:cstheme="majorBidi"/>
      <w:i w:val="0"/>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標題 1 字元"/>
    <w:basedOn w:val="a2"/>
    <w:link w:val="1"/>
    <w:rsid w:val="00013BC1"/>
    <w:rPr>
      <w:rFonts w:ascii="Arial" w:eastAsiaTheme="majorEastAsia" w:hAnsi="Arial" w:cstheme="majorBidi"/>
      <w:b/>
      <w:bCs/>
      <w:sz w:val="32"/>
      <w:szCs w:val="32"/>
      <w:lang w:val="en-GB" w:eastAsia="zh-TW"/>
    </w:rPr>
  </w:style>
  <w:style w:type="character" w:customStyle="1" w:styleId="22">
    <w:name w:val="標題 2 字元"/>
    <w:basedOn w:val="a2"/>
    <w:link w:val="20"/>
    <w:rsid w:val="00013BC1"/>
    <w:rPr>
      <w:rFonts w:ascii="Arial" w:eastAsiaTheme="majorEastAsia" w:hAnsi="Arial" w:cstheme="majorBidi"/>
      <w:b/>
      <w:bCs/>
      <w:sz w:val="28"/>
      <w:szCs w:val="26"/>
      <w:lang w:val="en-GB" w:eastAsia="zh-TW"/>
    </w:rPr>
  </w:style>
  <w:style w:type="paragraph" w:customStyle="1" w:styleId="HelvetiaNormal">
    <w:name w:val="Helvetia Normal"/>
    <w:basedOn w:val="a1"/>
    <w:link w:val="HelvetiaNormalChar"/>
    <w:qFormat/>
    <w:rsid w:val="0096531B"/>
    <w:rPr>
      <w:rFonts w:ascii="Tahoma" w:hAnsi="Tahoma" w:cs="Tahoma"/>
      <w:sz w:val="20"/>
      <w:szCs w:val="52"/>
    </w:rPr>
  </w:style>
  <w:style w:type="character" w:customStyle="1" w:styleId="32">
    <w:name w:val="標題 3 字元"/>
    <w:basedOn w:val="a2"/>
    <w:link w:val="31"/>
    <w:rsid w:val="00F333F8"/>
    <w:rPr>
      <w:rFonts w:ascii="Arial" w:eastAsiaTheme="majorEastAsia" w:hAnsi="Arial" w:cstheme="majorBidi"/>
      <w:b/>
      <w:bCs/>
      <w:sz w:val="24"/>
      <w:szCs w:val="52"/>
      <w:lang w:val="en-GB" w:eastAsia="zh-TW"/>
    </w:rPr>
  </w:style>
  <w:style w:type="table" w:customStyle="1" w:styleId="HelveticaTable">
    <w:name w:val="Helvetica Table"/>
    <w:basedOn w:val="a5"/>
    <w:qFormat/>
    <w:rsid w:val="007A35B0"/>
    <w:rPr>
      <w:rFonts w:ascii="Helvetica" w:hAnsi="Helvetica"/>
      <w:sz w:val="20"/>
      <w:szCs w:val="20"/>
      <w:lang w:val="en-HK" w:eastAsia="zh-TW"/>
    </w:rP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a5">
    <w:name w:val="Table Professional"/>
    <w:basedOn w:val="a3"/>
    <w:uiPriority w:val="99"/>
    <w:semiHidden/>
    <w:unhideWhenUsed/>
    <w:rsid w:val="007A35B0"/>
    <w:pPr>
      <w:spacing w:after="0" w:line="240" w:lineRule="auto"/>
    </w:pPr>
    <w:rPr>
      <w:rFonts w:eastAsiaTheme="minorEastAsia"/>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a6">
    <w:name w:val="List Paragraph"/>
    <w:basedOn w:val="a1"/>
    <w:link w:val="a7"/>
    <w:uiPriority w:val="34"/>
    <w:qFormat/>
    <w:rsid w:val="007A35B0"/>
    <w:pPr>
      <w:ind w:left="720"/>
      <w:contextualSpacing/>
    </w:pPr>
  </w:style>
  <w:style w:type="paragraph" w:customStyle="1" w:styleId="HelvetiaItalic">
    <w:name w:val="Helvetia Italic"/>
    <w:basedOn w:val="a1"/>
    <w:link w:val="HelvetiaItalicChar"/>
    <w:rsid w:val="007A35B0"/>
    <w:rPr>
      <w:rFonts w:ascii="Tahoma" w:hAnsi="Tahoma" w:cs="Tahoma"/>
      <w:i w:val="0"/>
      <w:sz w:val="20"/>
      <w:szCs w:val="52"/>
    </w:rPr>
  </w:style>
  <w:style w:type="table" w:styleId="a8">
    <w:name w:val="Table Grid"/>
    <w:basedOn w:val="a3"/>
    <w:rsid w:val="007A35B0"/>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11">
    <w:name w:val="toc 1"/>
    <w:basedOn w:val="a1"/>
    <w:next w:val="a1"/>
    <w:uiPriority w:val="39"/>
    <w:rsid w:val="00042CED"/>
    <w:pPr>
      <w:spacing w:before="40" w:after="40"/>
      <w:ind w:left="340" w:hanging="340"/>
      <w:jc w:val="left"/>
    </w:pPr>
    <w:rPr>
      <w:rFonts w:eastAsiaTheme="majorEastAsia"/>
      <w:b/>
      <w:bCs/>
      <w:i w:val="0"/>
      <w:color w:val="1F497D" w:themeColor="text2"/>
      <w:sz w:val="20"/>
      <w:szCs w:val="22"/>
    </w:rPr>
  </w:style>
  <w:style w:type="paragraph" w:styleId="23">
    <w:name w:val="toc 2"/>
    <w:basedOn w:val="a1"/>
    <w:next w:val="a1"/>
    <w:link w:val="24"/>
    <w:uiPriority w:val="39"/>
    <w:rsid w:val="00163E7A"/>
    <w:pPr>
      <w:spacing w:before="20" w:after="20"/>
      <w:ind w:left="794" w:hanging="454"/>
      <w:jc w:val="left"/>
    </w:pPr>
    <w:rPr>
      <w:rFonts w:eastAsiaTheme="majorEastAsia"/>
      <w:bCs/>
      <w:i w:val="0"/>
      <w:color w:val="000000"/>
      <w:sz w:val="18"/>
      <w:szCs w:val="22"/>
    </w:rPr>
  </w:style>
  <w:style w:type="paragraph" w:styleId="33">
    <w:name w:val="toc 3"/>
    <w:basedOn w:val="a1"/>
    <w:next w:val="a1"/>
    <w:link w:val="34"/>
    <w:uiPriority w:val="39"/>
    <w:rsid w:val="00513D91"/>
    <w:pPr>
      <w:ind w:left="1361" w:hanging="567"/>
      <w:jc w:val="left"/>
    </w:pPr>
    <w:rPr>
      <w:rFonts w:eastAsiaTheme="majorEastAsia"/>
      <w:bCs/>
      <w:i w:val="0"/>
      <w:sz w:val="18"/>
    </w:rPr>
  </w:style>
  <w:style w:type="paragraph" w:styleId="43">
    <w:name w:val="toc 4"/>
    <w:basedOn w:val="a1"/>
    <w:next w:val="a1"/>
    <w:autoRedefine/>
    <w:uiPriority w:val="39"/>
    <w:rsid w:val="007B219D"/>
    <w:rPr>
      <w:rFonts w:eastAsiaTheme="majorEastAsia"/>
      <w:i w:val="0"/>
      <w:sz w:val="16"/>
      <w:szCs w:val="22"/>
    </w:rPr>
  </w:style>
  <w:style w:type="paragraph" w:styleId="53">
    <w:name w:val="toc 5"/>
    <w:basedOn w:val="a1"/>
    <w:next w:val="a1"/>
    <w:autoRedefine/>
    <w:uiPriority w:val="39"/>
    <w:rsid w:val="006D11F5"/>
    <w:rPr>
      <w:i w:val="0"/>
      <w:color w:val="000000" w:themeColor="text1"/>
      <w:sz w:val="18"/>
      <w:szCs w:val="22"/>
    </w:rPr>
  </w:style>
  <w:style w:type="paragraph" w:styleId="61">
    <w:name w:val="toc 6"/>
    <w:basedOn w:val="a1"/>
    <w:next w:val="a1"/>
    <w:autoRedefine/>
    <w:uiPriority w:val="39"/>
    <w:rsid w:val="00A77A10"/>
    <w:rPr>
      <w:rFonts w:asciiTheme="minorHAnsi" w:hAnsiTheme="minorHAnsi"/>
      <w:szCs w:val="22"/>
    </w:rPr>
  </w:style>
  <w:style w:type="paragraph" w:styleId="71">
    <w:name w:val="toc 7"/>
    <w:basedOn w:val="a1"/>
    <w:next w:val="a1"/>
    <w:autoRedefine/>
    <w:uiPriority w:val="39"/>
    <w:rsid w:val="00A77A10"/>
    <w:rPr>
      <w:rFonts w:asciiTheme="minorHAnsi" w:hAnsiTheme="minorHAnsi"/>
      <w:szCs w:val="22"/>
    </w:rPr>
  </w:style>
  <w:style w:type="paragraph" w:styleId="81">
    <w:name w:val="toc 8"/>
    <w:basedOn w:val="a1"/>
    <w:next w:val="a1"/>
    <w:autoRedefine/>
    <w:uiPriority w:val="39"/>
    <w:rsid w:val="00A77A10"/>
    <w:rPr>
      <w:rFonts w:asciiTheme="minorHAnsi" w:hAnsiTheme="minorHAnsi"/>
      <w:szCs w:val="22"/>
    </w:rPr>
  </w:style>
  <w:style w:type="paragraph" w:styleId="91">
    <w:name w:val="toc 9"/>
    <w:basedOn w:val="a1"/>
    <w:next w:val="a1"/>
    <w:autoRedefine/>
    <w:uiPriority w:val="39"/>
    <w:rsid w:val="00A77A10"/>
    <w:rPr>
      <w:rFonts w:asciiTheme="minorHAnsi" w:hAnsiTheme="minorHAnsi"/>
      <w:szCs w:val="22"/>
    </w:rPr>
  </w:style>
  <w:style w:type="paragraph" w:customStyle="1" w:styleId="Helvetia1LineSpace">
    <w:name w:val="Helvetia 1 Line Space"/>
    <w:basedOn w:val="a1"/>
    <w:next w:val="a1"/>
    <w:qFormat/>
    <w:rsid w:val="007A35B0"/>
    <w:rPr>
      <w:rFonts w:ascii="Tahoma" w:hAnsi="Tahoma" w:cs="Tahoma"/>
      <w:sz w:val="20"/>
      <w:szCs w:val="52"/>
    </w:rPr>
  </w:style>
  <w:style w:type="paragraph" w:styleId="a9">
    <w:name w:val="header"/>
    <w:basedOn w:val="a1"/>
    <w:link w:val="aa"/>
    <w:uiPriority w:val="99"/>
    <w:rsid w:val="007A35B0"/>
    <w:pPr>
      <w:tabs>
        <w:tab w:val="center" w:pos="4320"/>
        <w:tab w:val="right" w:pos="8640"/>
      </w:tabs>
    </w:pPr>
  </w:style>
  <w:style w:type="character" w:customStyle="1" w:styleId="aa">
    <w:name w:val="頁首 字元"/>
    <w:basedOn w:val="a2"/>
    <w:link w:val="a9"/>
    <w:uiPriority w:val="99"/>
    <w:rsid w:val="007A35B0"/>
    <w:rPr>
      <w:rFonts w:ascii="Times New Roman" w:eastAsia="Times New Roman" w:hAnsi="Times New Roman" w:cs="Times New Roman"/>
      <w:sz w:val="24"/>
      <w:szCs w:val="24"/>
      <w:lang w:eastAsia="zh-TW"/>
    </w:rPr>
  </w:style>
  <w:style w:type="paragraph" w:styleId="ab">
    <w:name w:val="footer"/>
    <w:aliases w:val="Footer Helvetica"/>
    <w:basedOn w:val="Helvetia1LineSpace"/>
    <w:next w:val="Helvetia1LineSpace"/>
    <w:link w:val="ac"/>
    <w:uiPriority w:val="99"/>
    <w:rsid w:val="00034FD4"/>
    <w:pPr>
      <w:tabs>
        <w:tab w:val="center" w:pos="4320"/>
        <w:tab w:val="right" w:pos="8640"/>
      </w:tabs>
    </w:pPr>
    <w:rPr>
      <w:rFonts w:ascii="Arial" w:hAnsi="Arial"/>
      <w:i w:val="0"/>
      <w:color w:val="FFFFFF" w:themeColor="background1"/>
      <w:sz w:val="18"/>
    </w:rPr>
  </w:style>
  <w:style w:type="character" w:customStyle="1" w:styleId="ac">
    <w:name w:val="頁尾 字元"/>
    <w:aliases w:val="Footer Helvetica 字元"/>
    <w:basedOn w:val="a2"/>
    <w:link w:val="ab"/>
    <w:uiPriority w:val="99"/>
    <w:rsid w:val="00034FD4"/>
    <w:rPr>
      <w:rFonts w:ascii="Arial" w:eastAsia="Times New Roman" w:hAnsi="Arial" w:cs="Tahoma"/>
      <w:color w:val="FFFFFF" w:themeColor="background1"/>
      <w:sz w:val="18"/>
      <w:szCs w:val="52"/>
      <w:lang w:eastAsia="zh-TW"/>
    </w:rPr>
  </w:style>
  <w:style w:type="character" w:styleId="ad">
    <w:name w:val="page number"/>
    <w:basedOn w:val="a2"/>
    <w:rsid w:val="007A35B0"/>
  </w:style>
  <w:style w:type="paragraph" w:styleId="ae">
    <w:name w:val="Balloon Text"/>
    <w:basedOn w:val="a1"/>
    <w:link w:val="af"/>
    <w:rsid w:val="007A35B0"/>
    <w:rPr>
      <w:rFonts w:ascii="Lucida Grande" w:hAnsi="Lucida Grande"/>
      <w:sz w:val="18"/>
      <w:szCs w:val="18"/>
    </w:rPr>
  </w:style>
  <w:style w:type="character" w:customStyle="1" w:styleId="af">
    <w:name w:val="註解方塊文字 字元"/>
    <w:basedOn w:val="a2"/>
    <w:link w:val="ae"/>
    <w:rsid w:val="007A35B0"/>
    <w:rPr>
      <w:rFonts w:ascii="Lucida Grande" w:eastAsia="Times New Roman" w:hAnsi="Lucida Grande" w:cs="Times New Roman"/>
      <w:sz w:val="18"/>
      <w:szCs w:val="18"/>
      <w:lang w:eastAsia="zh-TW"/>
    </w:rPr>
  </w:style>
  <w:style w:type="character" w:styleId="af0">
    <w:name w:val="Hyperlink"/>
    <w:basedOn w:val="a2"/>
    <w:uiPriority w:val="99"/>
    <w:rsid w:val="007A35B0"/>
    <w:rPr>
      <w:color w:val="0000FF" w:themeColor="hyperlink"/>
      <w:u w:val="single"/>
    </w:rPr>
  </w:style>
  <w:style w:type="paragraph" w:customStyle="1" w:styleId="xl63">
    <w:name w:val="xl63"/>
    <w:basedOn w:val="a1"/>
    <w:rsid w:val="002C47F2"/>
    <w:pPr>
      <w:spacing w:before="100" w:beforeAutospacing="1" w:after="100" w:afterAutospacing="1"/>
      <w:textAlignment w:val="center"/>
    </w:pPr>
    <w:rPr>
      <w:rFonts w:ascii="Tahoma" w:eastAsiaTheme="minorHAnsi" w:hAnsi="Tahoma" w:cstheme="minorBidi"/>
      <w:sz w:val="16"/>
      <w:szCs w:val="16"/>
      <w:lang w:val="en-HK"/>
    </w:rPr>
  </w:style>
  <w:style w:type="character" w:customStyle="1" w:styleId="HelvetiaNormalChar">
    <w:name w:val="Helvetia Normal Char"/>
    <w:basedOn w:val="a2"/>
    <w:link w:val="HelvetiaNormal"/>
    <w:rsid w:val="00D342E6"/>
    <w:rPr>
      <w:rFonts w:ascii="Tahoma" w:eastAsia="Times New Roman" w:hAnsi="Tahoma" w:cs="Tahoma"/>
      <w:sz w:val="20"/>
      <w:szCs w:val="52"/>
      <w:lang w:eastAsia="zh-TW"/>
    </w:rPr>
  </w:style>
  <w:style w:type="character" w:customStyle="1" w:styleId="24">
    <w:name w:val="目錄 2 字元"/>
    <w:basedOn w:val="HelvetiaNormalChar"/>
    <w:link w:val="23"/>
    <w:uiPriority w:val="39"/>
    <w:rsid w:val="00163E7A"/>
    <w:rPr>
      <w:rFonts w:ascii="Arial" w:eastAsiaTheme="majorEastAsia" w:hAnsi="Arial" w:cs="Times New Roman"/>
      <w:bCs/>
      <w:color w:val="000000"/>
      <w:sz w:val="18"/>
      <w:szCs w:val="52"/>
      <w:lang w:val="en-GB" w:eastAsia="zh-TW"/>
    </w:rPr>
  </w:style>
  <w:style w:type="character" w:customStyle="1" w:styleId="34">
    <w:name w:val="目錄 3 字元"/>
    <w:basedOn w:val="24"/>
    <w:link w:val="33"/>
    <w:uiPriority w:val="39"/>
    <w:rsid w:val="00513D91"/>
    <w:rPr>
      <w:rFonts w:ascii="Arial" w:eastAsiaTheme="majorEastAsia" w:hAnsi="Arial" w:cs="Times New Roman"/>
      <w:bCs/>
      <w:color w:val="000000"/>
      <w:sz w:val="18"/>
      <w:szCs w:val="24"/>
      <w:lang w:val="en-GB" w:eastAsia="zh-TW"/>
    </w:rPr>
  </w:style>
  <w:style w:type="paragraph" w:styleId="af1">
    <w:name w:val="Body Text"/>
    <w:basedOn w:val="a1"/>
    <w:link w:val="af2"/>
    <w:rsid w:val="00500CA5"/>
    <w:pPr>
      <w:widowControl w:val="0"/>
      <w:jc w:val="center"/>
    </w:pPr>
    <w:rPr>
      <w:rFonts w:eastAsia="新細明體"/>
      <w:spacing w:val="6"/>
      <w:kern w:val="2"/>
    </w:rPr>
  </w:style>
  <w:style w:type="character" w:customStyle="1" w:styleId="af2">
    <w:name w:val="本文 字元"/>
    <w:basedOn w:val="a2"/>
    <w:link w:val="af1"/>
    <w:rsid w:val="00500CA5"/>
    <w:rPr>
      <w:rFonts w:ascii="Times New Roman" w:hAnsi="Times New Roman" w:cs="Times New Roman"/>
      <w:spacing w:val="6"/>
      <w:kern w:val="2"/>
      <w:sz w:val="24"/>
      <w:szCs w:val="24"/>
      <w:lang w:eastAsia="zh-TW"/>
    </w:rPr>
  </w:style>
  <w:style w:type="paragraph" w:styleId="af3">
    <w:name w:val="Title"/>
    <w:basedOn w:val="a1"/>
    <w:link w:val="af4"/>
    <w:rsid w:val="00500CA5"/>
    <w:pPr>
      <w:widowControl w:val="0"/>
      <w:jc w:val="center"/>
    </w:pPr>
    <w:rPr>
      <w:rFonts w:eastAsia="新細明體"/>
      <w:spacing w:val="8"/>
      <w:kern w:val="2"/>
      <w:sz w:val="28"/>
      <w:szCs w:val="28"/>
    </w:rPr>
  </w:style>
  <w:style w:type="character" w:customStyle="1" w:styleId="af4">
    <w:name w:val="標題 字元"/>
    <w:basedOn w:val="a2"/>
    <w:link w:val="af3"/>
    <w:rsid w:val="00500CA5"/>
    <w:rPr>
      <w:rFonts w:ascii="Times New Roman" w:hAnsi="Times New Roman" w:cs="Times New Roman"/>
      <w:spacing w:val="8"/>
      <w:kern w:val="2"/>
      <w:sz w:val="28"/>
      <w:szCs w:val="28"/>
      <w:lang w:eastAsia="zh-TW"/>
    </w:rPr>
  </w:style>
  <w:style w:type="paragraph" w:styleId="a0">
    <w:name w:val="List Bullet"/>
    <w:basedOn w:val="a1"/>
    <w:rsid w:val="00500CA5"/>
    <w:pPr>
      <w:numPr>
        <w:numId w:val="1"/>
      </w:numPr>
      <w:tabs>
        <w:tab w:val="left" w:pos="900"/>
      </w:tabs>
      <w:snapToGrid w:val="0"/>
    </w:pPr>
    <w:rPr>
      <w:rFonts w:eastAsia="新細明體"/>
      <w:sz w:val="28"/>
      <w:szCs w:val="20"/>
    </w:rPr>
  </w:style>
  <w:style w:type="paragraph" w:styleId="21">
    <w:name w:val="List Bullet 2"/>
    <w:basedOn w:val="a1"/>
    <w:rsid w:val="00500CA5"/>
    <w:pPr>
      <w:numPr>
        <w:numId w:val="2"/>
      </w:numPr>
    </w:pPr>
    <w:rPr>
      <w:rFonts w:eastAsia="新細明體"/>
      <w:sz w:val="28"/>
      <w:szCs w:val="20"/>
    </w:rPr>
  </w:style>
  <w:style w:type="paragraph" w:customStyle="1" w:styleId="13">
    <w:name w:val="樣式 標題 + 13 點"/>
    <w:basedOn w:val="20"/>
    <w:rsid w:val="00500CA5"/>
    <w:pPr>
      <w:keepLines w:val="0"/>
      <w:widowControl w:val="0"/>
      <w:spacing w:before="0"/>
    </w:pPr>
    <w:rPr>
      <w:rFonts w:ascii="Cambria" w:eastAsia="新細明體" w:hAnsi="Cambria" w:cs="Times New Roman"/>
      <w:kern w:val="2"/>
      <w:szCs w:val="48"/>
    </w:rPr>
  </w:style>
  <w:style w:type="paragraph" w:customStyle="1" w:styleId="Arial13">
    <w:name w:val="樣式 標題 + Arial 13 點"/>
    <w:basedOn w:val="1"/>
    <w:rsid w:val="00500CA5"/>
    <w:pPr>
      <w:keepNext w:val="0"/>
      <w:keepLines w:val="0"/>
      <w:autoSpaceDE w:val="0"/>
      <w:autoSpaceDN w:val="0"/>
      <w:adjustRightInd w:val="0"/>
      <w:spacing w:before="0"/>
      <w:jc w:val="center"/>
    </w:pPr>
    <w:rPr>
      <w:rFonts w:eastAsia="新細明體" w:cs="Times New Roman"/>
      <w:sz w:val="26"/>
      <w:szCs w:val="24"/>
    </w:rPr>
  </w:style>
  <w:style w:type="paragraph" w:customStyle="1" w:styleId="ListParagraph1">
    <w:name w:val="List Paragraph1"/>
    <w:basedOn w:val="a1"/>
    <w:qFormat/>
    <w:rsid w:val="00500CA5"/>
    <w:pPr>
      <w:spacing w:line="280" w:lineRule="exact"/>
      <w:ind w:left="720"/>
      <w:contextualSpacing/>
    </w:pPr>
    <w:rPr>
      <w:rFonts w:eastAsia="新細明體"/>
      <w:szCs w:val="22"/>
    </w:rPr>
  </w:style>
  <w:style w:type="paragraph" w:customStyle="1" w:styleId="Arial130cm36">
    <w:name w:val="樣式 編號 Arial 13 點 粗體 左:  0 cm 凸出:  3.6 字元"/>
    <w:basedOn w:val="1"/>
    <w:rsid w:val="00500CA5"/>
    <w:pPr>
      <w:keepLines w:val="0"/>
      <w:widowControl w:val="0"/>
      <w:numPr>
        <w:numId w:val="3"/>
      </w:numPr>
      <w:spacing w:before="0"/>
      <w:jc w:val="center"/>
    </w:pPr>
    <w:rPr>
      <w:rFonts w:eastAsia="Arial" w:cs="Arial"/>
      <w:kern w:val="52"/>
      <w:sz w:val="26"/>
      <w:szCs w:val="26"/>
    </w:rPr>
  </w:style>
  <w:style w:type="paragraph" w:customStyle="1" w:styleId="InsideContent">
    <w:name w:val="Inside Content"/>
    <w:basedOn w:val="Content-12"/>
    <w:link w:val="InsideContentChar"/>
    <w:rsid w:val="001E6833"/>
    <w:rPr>
      <w:rFonts w:cs="Arial"/>
      <w:szCs w:val="22"/>
    </w:rPr>
  </w:style>
  <w:style w:type="character" w:customStyle="1" w:styleId="InsideContentChar">
    <w:name w:val="Inside Content Char"/>
    <w:basedOn w:val="HelvetiaNormalChar"/>
    <w:link w:val="InsideContent"/>
    <w:rsid w:val="001E6833"/>
    <w:rPr>
      <w:rFonts w:ascii="Arial" w:eastAsia="Times New Roman" w:hAnsi="Arial" w:cs="Arial"/>
      <w:sz w:val="20"/>
      <w:szCs w:val="52"/>
      <w:lang w:eastAsia="zh-TW"/>
    </w:rPr>
  </w:style>
  <w:style w:type="character" w:styleId="af5">
    <w:name w:val="annotation reference"/>
    <w:basedOn w:val="a2"/>
    <w:uiPriority w:val="99"/>
    <w:semiHidden/>
    <w:unhideWhenUsed/>
    <w:rsid w:val="00A77A10"/>
    <w:rPr>
      <w:sz w:val="18"/>
      <w:szCs w:val="18"/>
    </w:rPr>
  </w:style>
  <w:style w:type="paragraph" w:styleId="af6">
    <w:name w:val="annotation text"/>
    <w:basedOn w:val="a1"/>
    <w:link w:val="af7"/>
    <w:uiPriority w:val="99"/>
    <w:unhideWhenUsed/>
    <w:rsid w:val="00A77A10"/>
    <w:pPr>
      <w:widowControl w:val="0"/>
    </w:pPr>
    <w:rPr>
      <w:rFonts w:asciiTheme="minorHAnsi" w:eastAsiaTheme="minorEastAsia" w:hAnsiTheme="minorHAnsi" w:cstheme="minorBidi"/>
      <w:kern w:val="2"/>
    </w:rPr>
  </w:style>
  <w:style w:type="character" w:customStyle="1" w:styleId="af7">
    <w:name w:val="註解文字 字元"/>
    <w:basedOn w:val="a2"/>
    <w:link w:val="af6"/>
    <w:uiPriority w:val="99"/>
    <w:rsid w:val="00A77A10"/>
    <w:rPr>
      <w:rFonts w:eastAsiaTheme="minorEastAsia"/>
      <w:kern w:val="2"/>
      <w:sz w:val="24"/>
      <w:szCs w:val="24"/>
      <w:lang w:eastAsia="zh-TW"/>
    </w:rPr>
  </w:style>
  <w:style w:type="paragraph" w:styleId="af8">
    <w:name w:val="annotation subject"/>
    <w:basedOn w:val="af6"/>
    <w:next w:val="af6"/>
    <w:link w:val="af9"/>
    <w:uiPriority w:val="99"/>
    <w:semiHidden/>
    <w:unhideWhenUsed/>
    <w:rsid w:val="00A77A10"/>
    <w:pPr>
      <w:widowControl/>
    </w:pPr>
    <w:rPr>
      <w:rFonts w:ascii="Verdana" w:eastAsia="ヒラギノ角ゴ Pro W3" w:hAnsi="Verdana" w:cs="Times New Roman"/>
      <w:b/>
      <w:bCs/>
      <w:color w:val="000000"/>
      <w:kern w:val="0"/>
      <w:sz w:val="20"/>
      <w:szCs w:val="20"/>
      <w:lang w:eastAsia="en-US"/>
    </w:rPr>
  </w:style>
  <w:style w:type="character" w:customStyle="1" w:styleId="af9">
    <w:name w:val="註解主旨 字元"/>
    <w:basedOn w:val="af7"/>
    <w:link w:val="af8"/>
    <w:uiPriority w:val="99"/>
    <w:semiHidden/>
    <w:rsid w:val="00A77A10"/>
    <w:rPr>
      <w:rFonts w:ascii="Verdana" w:eastAsia="ヒラギノ角ゴ Pro W3" w:hAnsi="Verdana" w:cs="Times New Roman"/>
      <w:b/>
      <w:bCs/>
      <w:color w:val="000000"/>
      <w:kern w:val="2"/>
      <w:sz w:val="20"/>
      <w:szCs w:val="20"/>
      <w:lang w:val="en-GB" w:eastAsia="zh-TW"/>
    </w:rPr>
  </w:style>
  <w:style w:type="paragraph" w:styleId="afa">
    <w:name w:val="Subtitle"/>
    <w:basedOn w:val="a1"/>
    <w:next w:val="a1"/>
    <w:link w:val="afb"/>
    <w:uiPriority w:val="11"/>
    <w:rsid w:val="00A77A10"/>
    <w:pPr>
      <w:widowControl w:val="0"/>
      <w:numPr>
        <w:ilvl w:val="1"/>
      </w:numPr>
    </w:pPr>
    <w:rPr>
      <w:rFonts w:asciiTheme="majorHAnsi" w:eastAsiaTheme="majorEastAsia" w:hAnsiTheme="majorHAnsi" w:cstheme="majorBidi"/>
      <w:i w:val="0"/>
      <w:iCs/>
      <w:color w:val="4F81BD" w:themeColor="accent1"/>
      <w:spacing w:val="15"/>
      <w:kern w:val="2"/>
    </w:rPr>
  </w:style>
  <w:style w:type="character" w:customStyle="1" w:styleId="afb">
    <w:name w:val="副標題 字元"/>
    <w:basedOn w:val="a2"/>
    <w:link w:val="afa"/>
    <w:uiPriority w:val="11"/>
    <w:rsid w:val="00A77A10"/>
    <w:rPr>
      <w:rFonts w:asciiTheme="majorHAnsi" w:eastAsiaTheme="majorEastAsia" w:hAnsiTheme="majorHAnsi" w:cstheme="majorBidi"/>
      <w:i/>
      <w:iCs/>
      <w:color w:val="4F81BD" w:themeColor="accent1"/>
      <w:spacing w:val="15"/>
      <w:kern w:val="2"/>
      <w:sz w:val="24"/>
      <w:szCs w:val="24"/>
      <w:lang w:eastAsia="zh-TW"/>
    </w:rPr>
  </w:style>
  <w:style w:type="character" w:styleId="afc">
    <w:name w:val="Subtle Emphasis"/>
    <w:basedOn w:val="a2"/>
    <w:uiPriority w:val="19"/>
    <w:rsid w:val="00A77A10"/>
    <w:rPr>
      <w:color w:val="808080" w:themeColor="text1" w:themeTint="7F"/>
    </w:rPr>
  </w:style>
  <w:style w:type="paragraph" w:styleId="afd">
    <w:name w:val="TOC Heading"/>
    <w:basedOn w:val="1"/>
    <w:next w:val="a1"/>
    <w:uiPriority w:val="39"/>
    <w:unhideWhenUsed/>
    <w:qFormat/>
    <w:rsid w:val="005B145F"/>
    <w:pPr>
      <w:spacing w:line="259" w:lineRule="auto"/>
      <w:outlineLvl w:val="9"/>
    </w:pPr>
    <w:rPr>
      <w:rFonts w:asciiTheme="majorHAnsi" w:hAnsiTheme="majorHAnsi"/>
      <w:b w:val="0"/>
      <w:bCs w:val="0"/>
      <w:color w:val="365F91" w:themeColor="accent1" w:themeShade="BF"/>
    </w:rPr>
  </w:style>
  <w:style w:type="character" w:customStyle="1" w:styleId="normaltextrun">
    <w:name w:val="normaltextrun"/>
    <w:basedOn w:val="a2"/>
    <w:rsid w:val="00A70BA8"/>
  </w:style>
  <w:style w:type="paragraph" w:customStyle="1" w:styleId="paragraph">
    <w:name w:val="paragraph"/>
    <w:basedOn w:val="a1"/>
    <w:rsid w:val="00A70BA8"/>
    <w:pPr>
      <w:spacing w:before="100" w:beforeAutospacing="1" w:after="100" w:afterAutospacing="1"/>
    </w:pPr>
  </w:style>
  <w:style w:type="character" w:customStyle="1" w:styleId="UnresolvedMention1">
    <w:name w:val="Unresolved Mention1"/>
    <w:basedOn w:val="a2"/>
    <w:uiPriority w:val="99"/>
    <w:unhideWhenUsed/>
    <w:rsid w:val="00A70BA8"/>
    <w:rPr>
      <w:color w:val="605E5C"/>
      <w:shd w:val="clear" w:color="auto" w:fill="E1DFDD"/>
    </w:rPr>
  </w:style>
  <w:style w:type="paragraph" w:styleId="afe">
    <w:name w:val="No Spacing"/>
    <w:uiPriority w:val="1"/>
    <w:rsid w:val="004A7308"/>
    <w:pPr>
      <w:spacing w:after="0" w:line="240" w:lineRule="auto"/>
    </w:pPr>
    <w:rPr>
      <w:rFonts w:ascii="Verdana" w:eastAsia="ヒラギノ角ゴ Pro W3" w:hAnsi="Verdana" w:cs="Times New Roman"/>
      <w:color w:val="000000"/>
      <w:sz w:val="24"/>
      <w:szCs w:val="24"/>
      <w:lang w:val="en-GB"/>
    </w:rPr>
  </w:style>
  <w:style w:type="paragraph" w:customStyle="1" w:styleId="TableParagraph">
    <w:name w:val="Table Paragraph"/>
    <w:basedOn w:val="a1"/>
    <w:uiPriority w:val="1"/>
    <w:qFormat/>
    <w:rsid w:val="000B5EAF"/>
    <w:pPr>
      <w:widowControl w:val="0"/>
      <w:autoSpaceDE w:val="0"/>
      <w:autoSpaceDN w:val="0"/>
    </w:pPr>
    <w:rPr>
      <w:rFonts w:eastAsia="Arial" w:cs="Arial"/>
      <w:szCs w:val="22"/>
      <w:lang w:eastAsia="en-US"/>
    </w:rPr>
  </w:style>
  <w:style w:type="paragraph" w:styleId="aff">
    <w:name w:val="Revision"/>
    <w:hidden/>
    <w:uiPriority w:val="99"/>
    <w:semiHidden/>
    <w:rsid w:val="000B5EAF"/>
    <w:pPr>
      <w:spacing w:after="0" w:line="240" w:lineRule="auto"/>
    </w:pPr>
    <w:rPr>
      <w:rFonts w:ascii="Times New Roman" w:eastAsia="Times New Roman" w:hAnsi="Times New Roman" w:cs="Times New Roman"/>
      <w:sz w:val="24"/>
      <w:szCs w:val="24"/>
      <w:lang w:eastAsia="zh-TW"/>
    </w:rPr>
  </w:style>
  <w:style w:type="paragraph" w:styleId="aff0">
    <w:name w:val="Date"/>
    <w:basedOn w:val="a1"/>
    <w:next w:val="a1"/>
    <w:link w:val="aff1"/>
    <w:uiPriority w:val="99"/>
    <w:unhideWhenUsed/>
    <w:rsid w:val="00201111"/>
  </w:style>
  <w:style w:type="character" w:customStyle="1" w:styleId="aff1">
    <w:name w:val="日期 字元"/>
    <w:basedOn w:val="a2"/>
    <w:link w:val="aff0"/>
    <w:uiPriority w:val="99"/>
    <w:rsid w:val="00201111"/>
    <w:rPr>
      <w:rFonts w:ascii="Times New Roman" w:eastAsia="Times New Roman" w:hAnsi="Times New Roman" w:cs="Times New Roman"/>
      <w:sz w:val="24"/>
      <w:szCs w:val="24"/>
      <w:lang w:eastAsia="zh-TW"/>
    </w:rPr>
  </w:style>
  <w:style w:type="paragraph" w:customStyle="1" w:styleId="ACID1GreenHeading">
    <w:name w:val="ACID_1 Green Heading"/>
    <w:basedOn w:val="20"/>
    <w:link w:val="ACID1GreenHeadingChar"/>
    <w:rsid w:val="004536A7"/>
    <w:rPr>
      <w:rFonts w:cs="Arial"/>
      <w:sz w:val="32"/>
    </w:rPr>
  </w:style>
  <w:style w:type="paragraph" w:customStyle="1" w:styleId="ACID1Yellowheading">
    <w:name w:val="ACID_1 Yellow heading"/>
    <w:basedOn w:val="1"/>
    <w:link w:val="ACID1YellowheadingChar"/>
    <w:qFormat/>
    <w:rsid w:val="00180355"/>
    <w:pPr>
      <w:numPr>
        <w:numId w:val="20"/>
      </w:numPr>
      <w:tabs>
        <w:tab w:val="left" w:pos="1701"/>
      </w:tabs>
      <w:spacing w:before="0" w:after="200"/>
      <w:ind w:left="1560" w:hanging="709"/>
      <w:jc w:val="left"/>
    </w:pPr>
    <w:rPr>
      <w:rFonts w:ascii="Roboto" w:hAnsi="Roboto" w:cs="Arial"/>
      <w:color w:val="000000" w:themeColor="text1"/>
      <w:sz w:val="52"/>
      <w:lang w:val="en-US"/>
    </w:rPr>
  </w:style>
  <w:style w:type="character" w:customStyle="1" w:styleId="ACID1GreenHeadingChar">
    <w:name w:val="ACID_1 Green Heading Char"/>
    <w:basedOn w:val="10"/>
    <w:link w:val="ACID1GreenHeading"/>
    <w:rsid w:val="00F01F77"/>
    <w:rPr>
      <w:rFonts w:ascii="Arial" w:eastAsiaTheme="majorEastAsia" w:hAnsi="Arial" w:cs="Arial"/>
      <w:b/>
      <w:bCs/>
      <w:sz w:val="32"/>
      <w:szCs w:val="26"/>
      <w:lang w:val="en-GB" w:eastAsia="zh-TW"/>
    </w:rPr>
  </w:style>
  <w:style w:type="paragraph" w:customStyle="1" w:styleId="ACID2YellowHeading">
    <w:name w:val="ACID_2 Yellow Heading"/>
    <w:basedOn w:val="1"/>
    <w:link w:val="ACID2YellowHeadingChar"/>
    <w:qFormat/>
    <w:rsid w:val="00A22DCF"/>
    <w:pPr>
      <w:numPr>
        <w:ilvl w:val="1"/>
        <w:numId w:val="21"/>
      </w:numPr>
      <w:spacing w:before="160"/>
      <w:ind w:left="1021" w:hanging="1021"/>
      <w:jc w:val="left"/>
      <w:outlineLvl w:val="1"/>
    </w:pPr>
    <w:rPr>
      <w:rFonts w:cs="Arial"/>
      <w:lang w:val="en-US"/>
    </w:rPr>
  </w:style>
  <w:style w:type="character" w:customStyle="1" w:styleId="ACID1YellowheadingChar">
    <w:name w:val="ACID_1 Yellow heading Char"/>
    <w:basedOn w:val="10"/>
    <w:link w:val="ACID1Yellowheading"/>
    <w:rsid w:val="00180355"/>
    <w:rPr>
      <w:rFonts w:ascii="Roboto" w:eastAsiaTheme="majorEastAsia" w:hAnsi="Roboto" w:cs="Arial"/>
      <w:b/>
      <w:bCs/>
      <w:color w:val="000000" w:themeColor="text1"/>
      <w:sz w:val="52"/>
      <w:szCs w:val="32"/>
      <w:lang w:val="en-GB" w:eastAsia="zh-TW"/>
    </w:rPr>
  </w:style>
  <w:style w:type="character" w:customStyle="1" w:styleId="ACID2YellowHeadingChar">
    <w:name w:val="ACID_2 Yellow Heading Char"/>
    <w:basedOn w:val="10"/>
    <w:link w:val="ACID2YellowHeading"/>
    <w:rsid w:val="00A22DCF"/>
    <w:rPr>
      <w:rFonts w:ascii="Arial" w:eastAsiaTheme="majorEastAsia" w:hAnsi="Arial" w:cs="Arial"/>
      <w:b/>
      <w:bCs/>
      <w:sz w:val="32"/>
      <w:szCs w:val="32"/>
      <w:lang w:val="en-GB" w:eastAsia="zh-TW"/>
    </w:rPr>
  </w:style>
  <w:style w:type="paragraph" w:customStyle="1" w:styleId="ACID2GreenHeading">
    <w:name w:val="ACID_2 Green Heading"/>
    <w:basedOn w:val="ACID2YellowHeading"/>
    <w:link w:val="ACID2GreenHeadingChar"/>
    <w:rsid w:val="00005754"/>
    <w:pPr>
      <w:numPr>
        <w:numId w:val="5"/>
      </w:numPr>
      <w:spacing w:before="200"/>
    </w:pPr>
    <w:rPr>
      <w:sz w:val="26"/>
      <w:szCs w:val="26"/>
    </w:rPr>
  </w:style>
  <w:style w:type="character" w:customStyle="1" w:styleId="ACID2GreenHeadingChar">
    <w:name w:val="ACID_2 Green Heading Char"/>
    <w:basedOn w:val="HelvetiaNormalChar"/>
    <w:link w:val="ACID2GreenHeading"/>
    <w:rsid w:val="00076EDC"/>
    <w:rPr>
      <w:rFonts w:ascii="Arial" w:eastAsiaTheme="majorEastAsia" w:hAnsi="Arial" w:cs="Arial"/>
      <w:b/>
      <w:bCs/>
      <w:sz w:val="26"/>
      <w:szCs w:val="26"/>
      <w:lang w:eastAsia="zh-TW"/>
    </w:rPr>
  </w:style>
  <w:style w:type="character" w:customStyle="1" w:styleId="words">
    <w:name w:val="words"/>
    <w:basedOn w:val="a2"/>
    <w:rsid w:val="00953710"/>
  </w:style>
  <w:style w:type="paragraph" w:styleId="aff2">
    <w:name w:val="caption"/>
    <w:basedOn w:val="a1"/>
    <w:next w:val="a1"/>
    <w:unhideWhenUsed/>
    <w:qFormat/>
    <w:rsid w:val="006D4F2E"/>
    <w:pPr>
      <w:spacing w:after="200"/>
      <w:jc w:val="center"/>
    </w:pPr>
    <w:rPr>
      <w:b/>
      <w:i w:val="0"/>
      <w:iCs/>
      <w:color w:val="000000" w:themeColor="text1"/>
      <w:sz w:val="16"/>
      <w:szCs w:val="18"/>
    </w:rPr>
  </w:style>
  <w:style w:type="paragraph" w:customStyle="1" w:styleId="AppendixHeading">
    <w:name w:val="Appendix_Heading"/>
    <w:basedOn w:val="20"/>
    <w:link w:val="AppendixHeadingChar"/>
    <w:qFormat/>
    <w:rsid w:val="00A0558E"/>
    <w:pPr>
      <w:numPr>
        <w:ilvl w:val="0"/>
        <w:numId w:val="0"/>
      </w:numPr>
      <w:spacing w:before="0" w:after="520"/>
      <w:ind w:left="3119" w:hanging="3119"/>
      <w:jc w:val="left"/>
      <w:outlineLvl w:val="0"/>
    </w:pPr>
    <w:rPr>
      <w:rFonts w:ascii="Roboto" w:hAnsi="Roboto"/>
      <w:sz w:val="52"/>
    </w:rPr>
  </w:style>
  <w:style w:type="character" w:customStyle="1" w:styleId="AppendixHeadingChar">
    <w:name w:val="Appendix_Heading Char"/>
    <w:basedOn w:val="10"/>
    <w:link w:val="AppendixHeading"/>
    <w:rsid w:val="00953710"/>
    <w:rPr>
      <w:rFonts w:ascii="Roboto" w:eastAsiaTheme="majorEastAsia" w:hAnsi="Roboto" w:cstheme="majorBidi"/>
      <w:b/>
      <w:bCs/>
      <w:sz w:val="52"/>
      <w:szCs w:val="26"/>
      <w:lang w:val="en-GB" w:eastAsia="zh-TW"/>
    </w:rPr>
  </w:style>
  <w:style w:type="paragraph" w:customStyle="1" w:styleId="ArialBody">
    <w:name w:val="Arial_Body"/>
    <w:basedOn w:val="a1"/>
    <w:link w:val="ArialBodyChar"/>
    <w:qFormat/>
    <w:rsid w:val="00953710"/>
    <w:rPr>
      <w:rFonts w:cs="Arial"/>
      <w:sz w:val="20"/>
      <w:szCs w:val="26"/>
      <w:lang w:val="en-HK"/>
    </w:rPr>
  </w:style>
  <w:style w:type="character" w:customStyle="1" w:styleId="ArialBodyChar">
    <w:name w:val="Arial_Body Char"/>
    <w:basedOn w:val="32"/>
    <w:link w:val="ArialBody"/>
    <w:rsid w:val="00953710"/>
    <w:rPr>
      <w:rFonts w:ascii="Arial" w:eastAsia="Times New Roman" w:hAnsi="Arial" w:cs="Arial"/>
      <w:b w:val="0"/>
      <w:bCs w:val="0"/>
      <w:i w:val="0"/>
      <w:sz w:val="20"/>
      <w:szCs w:val="26"/>
      <w:lang w:val="en-HK" w:eastAsia="zh-TW"/>
    </w:rPr>
  </w:style>
  <w:style w:type="paragraph" w:customStyle="1" w:styleId="ACIDLOD-GPointform">
    <w:name w:val="ACID_LOD-G Point form"/>
    <w:basedOn w:val="Helvetia1LineSpace"/>
    <w:link w:val="ACIDLOD-GPointformChar"/>
    <w:rsid w:val="00953710"/>
    <w:pPr>
      <w:numPr>
        <w:numId w:val="6"/>
      </w:numPr>
    </w:pPr>
    <w:rPr>
      <w:rFonts w:ascii="Arial" w:hAnsi="Arial" w:cs="Arial"/>
      <w:lang w:val="en-HK"/>
    </w:rPr>
  </w:style>
  <w:style w:type="character" w:customStyle="1" w:styleId="ACIDLOD-GPointformChar">
    <w:name w:val="ACID_LOD-G Point form Char"/>
    <w:basedOn w:val="HelvetiaNormalChar"/>
    <w:link w:val="ACIDLOD-GPointform"/>
    <w:rsid w:val="00953710"/>
    <w:rPr>
      <w:rFonts w:ascii="Arial" w:eastAsia="Times New Roman" w:hAnsi="Arial" w:cs="Arial"/>
      <w:i/>
      <w:sz w:val="20"/>
      <w:szCs w:val="52"/>
      <w:lang w:val="en-HK" w:eastAsia="zh-TW"/>
    </w:rPr>
  </w:style>
  <w:style w:type="paragraph" w:styleId="Web">
    <w:name w:val="Normal (Web)"/>
    <w:basedOn w:val="a1"/>
    <w:uiPriority w:val="99"/>
    <w:semiHidden/>
    <w:unhideWhenUsed/>
    <w:rsid w:val="00953710"/>
    <w:pPr>
      <w:spacing w:before="100" w:beforeAutospacing="1" w:after="100" w:afterAutospacing="1"/>
    </w:pPr>
    <w:rPr>
      <w:lang w:eastAsia="zh-CN"/>
    </w:rPr>
  </w:style>
  <w:style w:type="character" w:styleId="aff3">
    <w:name w:val="Emphasis"/>
    <w:basedOn w:val="a2"/>
    <w:uiPriority w:val="20"/>
    <w:qFormat/>
    <w:rsid w:val="00953710"/>
    <w:rPr>
      <w:i/>
      <w:iCs/>
    </w:rPr>
  </w:style>
  <w:style w:type="character" w:styleId="aff4">
    <w:name w:val="Strong"/>
    <w:basedOn w:val="a2"/>
    <w:uiPriority w:val="22"/>
    <w:rsid w:val="00953710"/>
    <w:rPr>
      <w:b/>
      <w:bCs/>
    </w:rPr>
  </w:style>
  <w:style w:type="paragraph" w:customStyle="1" w:styleId="ACID3">
    <w:name w:val="ACID_3"/>
    <w:basedOn w:val="20"/>
    <w:link w:val="ACID3Char"/>
    <w:qFormat/>
    <w:rsid w:val="00E43855"/>
    <w:pPr>
      <w:numPr>
        <w:ilvl w:val="2"/>
        <w:numId w:val="21"/>
      </w:numPr>
      <w:tabs>
        <w:tab w:val="left" w:pos="720"/>
      </w:tabs>
      <w:ind w:left="1134" w:hanging="1134"/>
      <w:jc w:val="left"/>
      <w:outlineLvl w:val="2"/>
    </w:pPr>
    <w:rPr>
      <w:rFonts w:cs="Arial"/>
      <w:lang w:val="en-US"/>
    </w:rPr>
  </w:style>
  <w:style w:type="character" w:customStyle="1" w:styleId="ACID3Char">
    <w:name w:val="ACID_3 Char"/>
    <w:basedOn w:val="22"/>
    <w:link w:val="ACID3"/>
    <w:rsid w:val="001573BD"/>
    <w:rPr>
      <w:rFonts w:ascii="Arial" w:eastAsiaTheme="majorEastAsia" w:hAnsi="Arial" w:cs="Arial"/>
      <w:b/>
      <w:bCs/>
      <w:sz w:val="28"/>
      <w:szCs w:val="26"/>
      <w:lang w:val="en-GB" w:eastAsia="zh-TW"/>
    </w:rPr>
  </w:style>
  <w:style w:type="paragraph" w:customStyle="1" w:styleId="Body-11Green">
    <w:name w:val="Body-11_Green"/>
    <w:basedOn w:val="a1"/>
    <w:link w:val="Body-11GreenChar"/>
    <w:qFormat/>
    <w:rsid w:val="00B46029"/>
    <w:pPr>
      <w:spacing w:after="200" w:line="276" w:lineRule="auto"/>
    </w:pPr>
    <w:rPr>
      <w:rFonts w:eastAsia="微軟正黑體" w:cs="Arial"/>
      <w:lang w:val="en-HK" w:bidi="zh-HK"/>
    </w:rPr>
  </w:style>
  <w:style w:type="character" w:customStyle="1" w:styleId="Body-11GreenChar">
    <w:name w:val="Body-11_Green Char"/>
    <w:basedOn w:val="a2"/>
    <w:link w:val="Body-11Green"/>
    <w:rsid w:val="00B46029"/>
    <w:rPr>
      <w:rFonts w:ascii="Arial" w:eastAsia="微軟正黑體" w:hAnsi="Arial" w:cs="Arial"/>
      <w:i/>
      <w:szCs w:val="24"/>
      <w:lang w:val="en-HK" w:eastAsia="zh-TW" w:bidi="zh-HK"/>
    </w:rPr>
  </w:style>
  <w:style w:type="character" w:customStyle="1" w:styleId="eop">
    <w:name w:val="eop"/>
    <w:basedOn w:val="a2"/>
    <w:rsid w:val="003175EA"/>
  </w:style>
  <w:style w:type="character" w:customStyle="1" w:styleId="42">
    <w:name w:val="標題 4 字元"/>
    <w:basedOn w:val="a2"/>
    <w:link w:val="41"/>
    <w:uiPriority w:val="9"/>
    <w:rsid w:val="00862108"/>
    <w:rPr>
      <w:rFonts w:asciiTheme="majorHAnsi" w:eastAsiaTheme="majorEastAsia" w:hAnsiTheme="majorHAnsi" w:cstheme="majorBidi"/>
      <w:iCs/>
      <w:color w:val="365F91" w:themeColor="accent1" w:themeShade="BF"/>
      <w:szCs w:val="24"/>
      <w:lang w:val="en-GB" w:eastAsia="zh-TW"/>
    </w:rPr>
  </w:style>
  <w:style w:type="character" w:customStyle="1" w:styleId="52">
    <w:name w:val="標題 5 字元"/>
    <w:basedOn w:val="a2"/>
    <w:link w:val="51"/>
    <w:uiPriority w:val="9"/>
    <w:semiHidden/>
    <w:rsid w:val="006026DD"/>
    <w:rPr>
      <w:rFonts w:asciiTheme="majorHAnsi" w:eastAsiaTheme="majorEastAsia" w:hAnsiTheme="majorHAnsi" w:cstheme="majorBidi"/>
      <w:i/>
      <w:color w:val="365F91" w:themeColor="accent1" w:themeShade="BF"/>
      <w:szCs w:val="24"/>
      <w:lang w:val="en-GB" w:eastAsia="zh-TW"/>
    </w:rPr>
  </w:style>
  <w:style w:type="character" w:styleId="aff5">
    <w:name w:val="FollowedHyperlink"/>
    <w:basedOn w:val="a2"/>
    <w:uiPriority w:val="99"/>
    <w:semiHidden/>
    <w:unhideWhenUsed/>
    <w:rsid w:val="006026DD"/>
    <w:rPr>
      <w:color w:val="800080" w:themeColor="followedHyperlink"/>
      <w:u w:val="single"/>
    </w:rPr>
  </w:style>
  <w:style w:type="paragraph" w:customStyle="1" w:styleId="msonormal0">
    <w:name w:val="msonormal"/>
    <w:basedOn w:val="a1"/>
    <w:rsid w:val="006026DD"/>
    <w:pPr>
      <w:spacing w:before="100" w:beforeAutospacing="1" w:after="100" w:afterAutospacing="1"/>
    </w:pPr>
    <w:rPr>
      <w:lang w:eastAsia="en-GB"/>
    </w:rPr>
  </w:style>
  <w:style w:type="paragraph" w:styleId="aff6">
    <w:name w:val="footnote text"/>
    <w:basedOn w:val="a1"/>
    <w:link w:val="aff7"/>
    <w:uiPriority w:val="99"/>
    <w:semiHidden/>
    <w:unhideWhenUsed/>
    <w:rsid w:val="006026DD"/>
    <w:rPr>
      <w:sz w:val="20"/>
      <w:szCs w:val="20"/>
    </w:rPr>
  </w:style>
  <w:style w:type="character" w:customStyle="1" w:styleId="aff7">
    <w:name w:val="註腳文字 字元"/>
    <w:basedOn w:val="a2"/>
    <w:link w:val="aff6"/>
    <w:uiPriority w:val="99"/>
    <w:semiHidden/>
    <w:rsid w:val="006026DD"/>
    <w:rPr>
      <w:rFonts w:ascii="Times New Roman" w:eastAsia="Times New Roman" w:hAnsi="Times New Roman" w:cs="Times New Roman"/>
      <w:sz w:val="20"/>
      <w:szCs w:val="20"/>
      <w:lang w:eastAsia="zh-TW"/>
    </w:rPr>
  </w:style>
  <w:style w:type="character" w:customStyle="1" w:styleId="a7">
    <w:name w:val="清單段落 字元"/>
    <w:link w:val="a6"/>
    <w:uiPriority w:val="34"/>
    <w:locked/>
    <w:rsid w:val="006026DD"/>
    <w:rPr>
      <w:rFonts w:ascii="Times New Roman" w:eastAsia="Times New Roman" w:hAnsi="Times New Roman" w:cs="Times New Roman"/>
      <w:sz w:val="24"/>
      <w:szCs w:val="24"/>
      <w:lang w:eastAsia="zh-TW"/>
    </w:rPr>
  </w:style>
  <w:style w:type="paragraph" w:customStyle="1" w:styleId="Figures">
    <w:name w:val="Figures"/>
    <w:basedOn w:val="a1"/>
    <w:uiPriority w:val="28"/>
    <w:rsid w:val="006026DD"/>
    <w:pPr>
      <w:spacing w:before="120" w:after="180" w:line="360" w:lineRule="auto"/>
      <w:jc w:val="center"/>
    </w:pPr>
    <w:rPr>
      <w:b/>
      <w:i w:val="0"/>
      <w:szCs w:val="20"/>
      <w:lang w:eastAsia="en-GB"/>
    </w:rPr>
  </w:style>
  <w:style w:type="character" w:customStyle="1" w:styleId="TablecellChar">
    <w:name w:val="Table cell Char"/>
    <w:link w:val="Tablecell"/>
    <w:locked/>
    <w:rsid w:val="006026DD"/>
    <w:rPr>
      <w:rFonts w:ascii="Arial" w:eastAsia="Times New Roman" w:hAnsi="Arial" w:cs="Arial"/>
      <w:sz w:val="18"/>
      <w:szCs w:val="18"/>
      <w:lang w:val="en-GB"/>
    </w:rPr>
  </w:style>
  <w:style w:type="paragraph" w:customStyle="1" w:styleId="Tablecell">
    <w:name w:val="Table cell"/>
    <w:link w:val="TablecellChar"/>
    <w:rsid w:val="006026DD"/>
    <w:pPr>
      <w:spacing w:before="40" w:after="40" w:line="240" w:lineRule="auto"/>
      <w:ind w:left="57"/>
    </w:pPr>
    <w:rPr>
      <w:rFonts w:ascii="Arial" w:eastAsia="Times New Roman" w:hAnsi="Arial" w:cs="Arial"/>
      <w:sz w:val="18"/>
      <w:szCs w:val="18"/>
      <w:lang w:val="en-GB"/>
    </w:rPr>
  </w:style>
  <w:style w:type="paragraph" w:customStyle="1" w:styleId="Tableheader">
    <w:name w:val="Table header"/>
    <w:basedOn w:val="Tablecell"/>
    <w:rsid w:val="006026DD"/>
    <w:rPr>
      <w:b/>
      <w:bCs/>
      <w:i/>
      <w:iCs/>
    </w:rPr>
  </w:style>
  <w:style w:type="character" w:styleId="aff8">
    <w:name w:val="footnote reference"/>
    <w:basedOn w:val="a2"/>
    <w:uiPriority w:val="99"/>
    <w:semiHidden/>
    <w:unhideWhenUsed/>
    <w:rsid w:val="006026DD"/>
    <w:rPr>
      <w:vertAlign w:val="superscript"/>
    </w:rPr>
  </w:style>
  <w:style w:type="table" w:customStyle="1" w:styleId="TableGrid">
    <w:name w:val="TableGrid"/>
    <w:rsid w:val="006026DD"/>
    <w:pPr>
      <w:spacing w:after="0" w:line="240" w:lineRule="auto"/>
    </w:pPr>
    <w:rPr>
      <w:rFonts w:eastAsiaTheme="minorEastAsia"/>
    </w:rPr>
    <w:tblPr>
      <w:tblCellMar>
        <w:top w:w="0" w:type="dxa"/>
        <w:left w:w="0" w:type="dxa"/>
        <w:bottom w:w="0" w:type="dxa"/>
        <w:right w:w="0" w:type="dxa"/>
      </w:tblCellMar>
    </w:tblPr>
  </w:style>
  <w:style w:type="paragraph" w:customStyle="1" w:styleId="Content-12">
    <w:name w:val="Content-12"/>
    <w:basedOn w:val="a1"/>
    <w:link w:val="Content-12Char"/>
    <w:rsid w:val="00034427"/>
    <w:rPr>
      <w:rFonts w:cs="Tahoma"/>
      <w:szCs w:val="52"/>
    </w:rPr>
  </w:style>
  <w:style w:type="character" w:customStyle="1" w:styleId="Content-12Char">
    <w:name w:val="Content-12 Char"/>
    <w:basedOn w:val="a2"/>
    <w:link w:val="Content-12"/>
    <w:rsid w:val="00034427"/>
    <w:rPr>
      <w:rFonts w:ascii="Arial" w:eastAsia="Times New Roman" w:hAnsi="Arial" w:cs="Tahoma"/>
      <w:sz w:val="24"/>
      <w:szCs w:val="52"/>
      <w:lang w:eastAsia="zh-TW"/>
    </w:rPr>
  </w:style>
  <w:style w:type="paragraph" w:customStyle="1" w:styleId="Body-11">
    <w:name w:val="Body-11"/>
    <w:basedOn w:val="af1"/>
    <w:link w:val="Body-11Char"/>
    <w:qFormat/>
    <w:rsid w:val="007B6C39"/>
    <w:pPr>
      <w:spacing w:before="20" w:after="20"/>
      <w:jc w:val="both"/>
    </w:pPr>
    <w:rPr>
      <w:rFonts w:eastAsiaTheme="majorEastAsia" w:cs="Arial"/>
      <w:i w:val="0"/>
    </w:rPr>
  </w:style>
  <w:style w:type="character" w:customStyle="1" w:styleId="Body-11Char">
    <w:name w:val="Body-11 Char"/>
    <w:basedOn w:val="32"/>
    <w:link w:val="Body-11"/>
    <w:rsid w:val="003375F7"/>
    <w:rPr>
      <w:rFonts w:ascii="Arial" w:eastAsiaTheme="majorEastAsia" w:hAnsi="Arial" w:cs="Arial"/>
      <w:b w:val="0"/>
      <w:bCs w:val="0"/>
      <w:spacing w:val="6"/>
      <w:kern w:val="2"/>
      <w:sz w:val="24"/>
      <w:szCs w:val="24"/>
      <w:lang w:val="en-GB" w:eastAsia="zh-TW"/>
    </w:rPr>
  </w:style>
  <w:style w:type="paragraph" w:customStyle="1" w:styleId="ACID0Headline">
    <w:name w:val="ACID_0 Headline"/>
    <w:basedOn w:val="ACID1Yellowheading"/>
    <w:link w:val="ACID0HeadlineChar"/>
    <w:qFormat/>
    <w:rsid w:val="00FE45AB"/>
    <w:pPr>
      <w:numPr>
        <w:numId w:val="0"/>
      </w:numPr>
    </w:pPr>
    <w:rPr>
      <w:lang w:val="zh-HK" w:bidi="zh-HK"/>
    </w:rPr>
  </w:style>
  <w:style w:type="character" w:customStyle="1" w:styleId="ACID0HeadlineChar">
    <w:name w:val="ACID_0 Headline Char"/>
    <w:basedOn w:val="ACID1YellowheadingChar"/>
    <w:link w:val="ACID0Headline"/>
    <w:rsid w:val="00FE45AB"/>
    <w:rPr>
      <w:rFonts w:ascii="Roboto" w:eastAsiaTheme="majorEastAsia" w:hAnsi="Roboto" w:cs="Arial"/>
      <w:b/>
      <w:bCs/>
      <w:color w:val="000000" w:themeColor="text1"/>
      <w:sz w:val="52"/>
      <w:szCs w:val="32"/>
      <w:lang w:val="zh-HK" w:eastAsia="zh-TW" w:bidi="zh-HK"/>
    </w:rPr>
  </w:style>
  <w:style w:type="paragraph" w:customStyle="1" w:styleId="Body-10">
    <w:name w:val="Body-10"/>
    <w:basedOn w:val="af1"/>
    <w:link w:val="Body-10Char"/>
    <w:qFormat/>
    <w:rsid w:val="00B46029"/>
    <w:pPr>
      <w:jc w:val="left"/>
    </w:pPr>
    <w:rPr>
      <w:rFonts w:cs="Arial"/>
      <w:i w:val="0"/>
      <w:sz w:val="20"/>
    </w:rPr>
  </w:style>
  <w:style w:type="paragraph" w:customStyle="1" w:styleId="CaptionGreen">
    <w:name w:val="Caption_Green"/>
    <w:basedOn w:val="a1"/>
    <w:next w:val="a1"/>
    <w:link w:val="CaptionGreenChar"/>
    <w:qFormat/>
    <w:rsid w:val="00B46029"/>
    <w:pPr>
      <w:spacing w:after="200"/>
    </w:pPr>
    <w:rPr>
      <w:b/>
      <w:sz w:val="16"/>
    </w:rPr>
  </w:style>
  <w:style w:type="character" w:customStyle="1" w:styleId="HelvetiaItalicChar">
    <w:name w:val="Helvetia Italic Char"/>
    <w:basedOn w:val="a2"/>
    <w:link w:val="HelvetiaItalic"/>
    <w:rsid w:val="00544A27"/>
    <w:rPr>
      <w:rFonts w:ascii="Tahoma" w:eastAsia="Times New Roman" w:hAnsi="Tahoma" w:cs="Tahoma"/>
      <w:i/>
      <w:sz w:val="20"/>
      <w:szCs w:val="52"/>
      <w:lang w:eastAsia="zh-TW"/>
    </w:rPr>
  </w:style>
  <w:style w:type="character" w:customStyle="1" w:styleId="Body-10Char">
    <w:name w:val="Body-10 Char"/>
    <w:basedOn w:val="HelvetiaItalicChar"/>
    <w:link w:val="Body-10"/>
    <w:rsid w:val="00B46029"/>
    <w:rPr>
      <w:rFonts w:ascii="Arial" w:eastAsia="Times New Roman" w:hAnsi="Arial" w:cs="Arial"/>
      <w:i w:val="0"/>
      <w:spacing w:val="6"/>
      <w:kern w:val="2"/>
      <w:sz w:val="20"/>
      <w:szCs w:val="24"/>
      <w:lang w:eastAsia="zh-TW"/>
    </w:rPr>
  </w:style>
  <w:style w:type="paragraph" w:customStyle="1" w:styleId="Body-10Green">
    <w:name w:val="Body-10_Green"/>
    <w:basedOn w:val="a1"/>
    <w:link w:val="Body-10GreenChar"/>
    <w:qFormat/>
    <w:rsid w:val="00B46029"/>
    <w:pPr>
      <w:ind w:left="17" w:hanging="17"/>
    </w:pPr>
    <w:rPr>
      <w:rFonts w:eastAsia="Arial" w:cs="Arial"/>
      <w:b/>
      <w:sz w:val="20"/>
      <w:szCs w:val="20"/>
      <w:lang w:val="en-HK"/>
    </w:rPr>
  </w:style>
  <w:style w:type="character" w:customStyle="1" w:styleId="CaptionGreenChar">
    <w:name w:val="Caption_Green Char"/>
    <w:basedOn w:val="Body-11GreenChar"/>
    <w:link w:val="CaptionGreen"/>
    <w:rsid w:val="00B46029"/>
    <w:rPr>
      <w:rFonts w:ascii="Arial" w:eastAsia="Times New Roman" w:hAnsi="Arial" w:cs="Times New Roman"/>
      <w:b/>
      <w:i/>
      <w:sz w:val="16"/>
      <w:szCs w:val="24"/>
      <w:lang w:val="en-HK" w:eastAsia="zh-TW" w:bidi="zh-HK"/>
    </w:rPr>
  </w:style>
  <w:style w:type="paragraph" w:customStyle="1" w:styleId="Body-10Blue">
    <w:name w:val="Body-10_Blue"/>
    <w:basedOn w:val="a1"/>
    <w:link w:val="Body-10BlueChar"/>
    <w:qFormat/>
    <w:rsid w:val="00B46029"/>
    <w:pPr>
      <w:ind w:left="17" w:hanging="17"/>
    </w:pPr>
    <w:rPr>
      <w:rFonts w:eastAsia="Arial" w:cs="Arial"/>
      <w:b/>
      <w:sz w:val="20"/>
      <w:szCs w:val="20"/>
      <w:lang w:val="en-HK"/>
    </w:rPr>
  </w:style>
  <w:style w:type="character" w:customStyle="1" w:styleId="Body-10GreenChar">
    <w:name w:val="Body-10_Green Char"/>
    <w:basedOn w:val="a2"/>
    <w:link w:val="Body-10Green"/>
    <w:rsid w:val="00B46029"/>
    <w:rPr>
      <w:rFonts w:ascii="Arial" w:eastAsia="Arial" w:hAnsi="Arial" w:cs="Arial"/>
      <w:b/>
      <w:i/>
      <w:sz w:val="20"/>
      <w:szCs w:val="20"/>
      <w:lang w:val="en-HK" w:eastAsia="zh-TW"/>
    </w:rPr>
  </w:style>
  <w:style w:type="paragraph" w:customStyle="1" w:styleId="Body-10Purple">
    <w:name w:val="Body-10_Purple"/>
    <w:basedOn w:val="a1"/>
    <w:link w:val="Body-10PurpleChar"/>
    <w:qFormat/>
    <w:rsid w:val="00270739"/>
    <w:pPr>
      <w:ind w:left="17" w:hanging="17"/>
    </w:pPr>
    <w:rPr>
      <w:rFonts w:eastAsia="Arial" w:cs="Arial"/>
      <w:b/>
      <w:bCs/>
      <w:color w:val="7030A0"/>
      <w:lang w:val="en-HK"/>
    </w:rPr>
  </w:style>
  <w:style w:type="character" w:customStyle="1" w:styleId="Body-10BlueChar">
    <w:name w:val="Body-10_Blue Char"/>
    <w:basedOn w:val="a2"/>
    <w:link w:val="Body-10Blue"/>
    <w:rsid w:val="00B46029"/>
    <w:rPr>
      <w:rFonts w:ascii="Arial" w:eastAsia="Arial" w:hAnsi="Arial" w:cs="Arial"/>
      <w:b/>
      <w:i/>
      <w:sz w:val="20"/>
      <w:szCs w:val="20"/>
      <w:lang w:val="en-HK" w:eastAsia="zh-TW"/>
    </w:rPr>
  </w:style>
  <w:style w:type="character" w:customStyle="1" w:styleId="Body-10PurpleChar">
    <w:name w:val="Body-10_Purple Char"/>
    <w:basedOn w:val="a2"/>
    <w:link w:val="Body-10Purple"/>
    <w:rsid w:val="00270739"/>
    <w:rPr>
      <w:rFonts w:ascii="Arial" w:eastAsia="Arial" w:hAnsi="Arial" w:cs="Arial"/>
      <w:b/>
      <w:bCs/>
      <w:color w:val="7030A0"/>
      <w:sz w:val="24"/>
      <w:szCs w:val="24"/>
      <w:lang w:val="en-HK" w:eastAsia="zh-TW"/>
    </w:rPr>
  </w:style>
  <w:style w:type="paragraph" w:customStyle="1" w:styleId="Body-11BulletPointSolid">
    <w:name w:val="Body-11_Bullet Point_Solid"/>
    <w:basedOn w:val="a1"/>
    <w:link w:val="Body-11BulletPointSolidChar"/>
    <w:qFormat/>
    <w:rsid w:val="00861F6D"/>
    <w:pPr>
      <w:numPr>
        <w:numId w:val="8"/>
      </w:numPr>
      <w:spacing w:before="20" w:after="20"/>
      <w:jc w:val="left"/>
    </w:pPr>
    <w:rPr>
      <w:i w:val="0"/>
      <w:szCs w:val="22"/>
    </w:rPr>
  </w:style>
  <w:style w:type="paragraph" w:customStyle="1" w:styleId="Body-11BulletPointHollow">
    <w:name w:val="Body-11_Bullet Point_Hollow"/>
    <w:basedOn w:val="a1"/>
    <w:link w:val="Body-11BulletPointHollowChar"/>
    <w:qFormat/>
    <w:rsid w:val="00861F6D"/>
    <w:pPr>
      <w:numPr>
        <w:ilvl w:val="1"/>
        <w:numId w:val="8"/>
      </w:numPr>
      <w:spacing w:before="20" w:after="20"/>
      <w:ind w:left="1191" w:hanging="340"/>
    </w:pPr>
    <w:rPr>
      <w:szCs w:val="22"/>
    </w:rPr>
  </w:style>
  <w:style w:type="character" w:customStyle="1" w:styleId="Body-11BulletPointSolidChar">
    <w:name w:val="Body-11_Bullet Point_Solid Char"/>
    <w:basedOn w:val="a2"/>
    <w:link w:val="Body-11BulletPointSolid"/>
    <w:rsid w:val="00514C01"/>
    <w:rPr>
      <w:rFonts w:ascii="Arial" w:eastAsia="Times New Roman" w:hAnsi="Arial" w:cs="Times New Roman"/>
      <w:lang w:val="en-GB" w:eastAsia="zh-TW"/>
    </w:rPr>
  </w:style>
  <w:style w:type="paragraph" w:customStyle="1" w:styleId="Body-11BulletPointDash">
    <w:name w:val="Body-11_Bullet Point_Dash"/>
    <w:basedOn w:val="a1"/>
    <w:link w:val="Body-11BulletPointDashChar"/>
    <w:qFormat/>
    <w:rsid w:val="00224A75"/>
    <w:pPr>
      <w:numPr>
        <w:numId w:val="4"/>
      </w:numPr>
    </w:pPr>
    <w:rPr>
      <w:rFonts w:cs="Arial"/>
      <w:sz w:val="20"/>
      <w:szCs w:val="20"/>
    </w:rPr>
  </w:style>
  <w:style w:type="character" w:customStyle="1" w:styleId="Body-11BulletPointHollowChar">
    <w:name w:val="Body-11_Bullet Point_Hollow Char"/>
    <w:basedOn w:val="a2"/>
    <w:link w:val="Body-11BulletPointHollow"/>
    <w:rsid w:val="00E61AD2"/>
    <w:rPr>
      <w:rFonts w:ascii="Arial" w:eastAsia="Times New Roman" w:hAnsi="Arial" w:cs="Times New Roman"/>
      <w:i/>
      <w:lang w:val="en-GB" w:eastAsia="zh-TW"/>
    </w:rPr>
  </w:style>
  <w:style w:type="paragraph" w:customStyle="1" w:styleId="Body-11Purple">
    <w:name w:val="Body-11_Purple"/>
    <w:basedOn w:val="a1"/>
    <w:link w:val="Body-11PurpleChar"/>
    <w:qFormat/>
    <w:rsid w:val="00B46029"/>
    <w:rPr>
      <w:rFonts w:eastAsia="微軟正黑體"/>
    </w:rPr>
  </w:style>
  <w:style w:type="character" w:customStyle="1" w:styleId="Body-11BulletPointDashChar">
    <w:name w:val="Body-11_Bullet Point_Dash Char"/>
    <w:basedOn w:val="a2"/>
    <w:link w:val="Body-11BulletPointDash"/>
    <w:rsid w:val="00EB1648"/>
    <w:rPr>
      <w:rFonts w:ascii="Arial" w:eastAsia="Times New Roman" w:hAnsi="Arial" w:cs="Arial"/>
      <w:i/>
      <w:sz w:val="20"/>
      <w:szCs w:val="20"/>
      <w:lang w:val="en-GB" w:eastAsia="zh-TW"/>
    </w:rPr>
  </w:style>
  <w:style w:type="paragraph" w:customStyle="1" w:styleId="Body-11Blue">
    <w:name w:val="Body-11_Blue"/>
    <w:basedOn w:val="a1"/>
    <w:link w:val="Body-11BlueChar"/>
    <w:qFormat/>
    <w:rsid w:val="00FC258E"/>
    <w:rPr>
      <w:rFonts w:cs="Arial"/>
      <w:i w:val="0"/>
    </w:rPr>
  </w:style>
  <w:style w:type="character" w:customStyle="1" w:styleId="Body-11PurpleChar">
    <w:name w:val="Body-11_Purple Char"/>
    <w:basedOn w:val="a2"/>
    <w:link w:val="Body-11Purple"/>
    <w:rsid w:val="00B46029"/>
    <w:rPr>
      <w:rFonts w:ascii="Arial" w:eastAsia="微軟正黑體" w:hAnsi="Arial" w:cs="Times New Roman"/>
      <w:i/>
      <w:szCs w:val="24"/>
      <w:lang w:eastAsia="zh-TW"/>
    </w:rPr>
  </w:style>
  <w:style w:type="paragraph" w:customStyle="1" w:styleId="Body-12Heading">
    <w:name w:val="Body-12_Heading"/>
    <w:basedOn w:val="a1"/>
    <w:link w:val="Body-12HeadingChar"/>
    <w:qFormat/>
    <w:rsid w:val="00090654"/>
    <w:rPr>
      <w:rFonts w:eastAsiaTheme="majorEastAsia" w:cs="Arial"/>
      <w:b/>
    </w:rPr>
  </w:style>
  <w:style w:type="character" w:customStyle="1" w:styleId="Body-11BlueChar">
    <w:name w:val="Body-11_Blue Char"/>
    <w:basedOn w:val="a2"/>
    <w:link w:val="Body-11Blue"/>
    <w:rsid w:val="00FC258E"/>
    <w:rPr>
      <w:rFonts w:ascii="Arial" w:eastAsia="Times New Roman" w:hAnsi="Arial" w:cs="Arial"/>
      <w:szCs w:val="24"/>
      <w:lang w:eastAsia="zh-TW"/>
    </w:rPr>
  </w:style>
  <w:style w:type="table" w:customStyle="1" w:styleId="TableGrid2">
    <w:name w:val="Table Grid2"/>
    <w:basedOn w:val="a3"/>
    <w:next w:val="a8"/>
    <w:uiPriority w:val="59"/>
    <w:rsid w:val="00364DFC"/>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12HeadingChar">
    <w:name w:val="Body-12_Heading Char"/>
    <w:basedOn w:val="a2"/>
    <w:link w:val="Body-12Heading"/>
    <w:rsid w:val="00090654"/>
    <w:rPr>
      <w:rFonts w:ascii="Arial" w:eastAsiaTheme="majorEastAsia" w:hAnsi="Arial" w:cs="Arial"/>
      <w:b/>
      <w:sz w:val="24"/>
      <w:szCs w:val="24"/>
      <w:lang w:eastAsia="zh-TW"/>
    </w:rPr>
  </w:style>
  <w:style w:type="paragraph" w:customStyle="1" w:styleId="temp">
    <w:name w:val="temp"/>
    <w:basedOn w:val="ACID2YellowHeading"/>
    <w:link w:val="tempChar"/>
    <w:qFormat/>
    <w:rsid w:val="008A3486"/>
    <w:pPr>
      <w:numPr>
        <w:ilvl w:val="2"/>
        <w:numId w:val="9"/>
      </w:numPr>
    </w:pPr>
    <w:rPr>
      <w:sz w:val="26"/>
    </w:rPr>
  </w:style>
  <w:style w:type="paragraph" w:customStyle="1" w:styleId="temp2">
    <w:name w:val="temp2"/>
    <w:basedOn w:val="ACID3"/>
    <w:link w:val="temp2Char"/>
    <w:qFormat/>
    <w:rsid w:val="00733C45"/>
    <w:pPr>
      <w:numPr>
        <w:numId w:val="10"/>
      </w:numPr>
    </w:pPr>
  </w:style>
  <w:style w:type="character" w:customStyle="1" w:styleId="tempChar">
    <w:name w:val="temp Char"/>
    <w:basedOn w:val="ACID2YellowHeadingChar"/>
    <w:link w:val="temp"/>
    <w:rsid w:val="008A3486"/>
    <w:rPr>
      <w:rFonts w:ascii="Arial" w:eastAsiaTheme="majorEastAsia" w:hAnsi="Arial" w:cs="Arial"/>
      <w:b/>
      <w:bCs/>
      <w:sz w:val="26"/>
      <w:szCs w:val="32"/>
      <w:lang w:val="en-GB" w:eastAsia="zh-TW"/>
    </w:rPr>
  </w:style>
  <w:style w:type="paragraph" w:customStyle="1" w:styleId="temp3">
    <w:name w:val="temp3"/>
    <w:basedOn w:val="temp2"/>
    <w:link w:val="temp3Char"/>
    <w:qFormat/>
    <w:rsid w:val="00072A2E"/>
  </w:style>
  <w:style w:type="character" w:customStyle="1" w:styleId="temp2Char">
    <w:name w:val="temp2 Char"/>
    <w:basedOn w:val="a7"/>
    <w:link w:val="temp2"/>
    <w:rsid w:val="00733C45"/>
    <w:rPr>
      <w:rFonts w:ascii="Arial" w:eastAsiaTheme="majorEastAsia" w:hAnsi="Arial" w:cs="Arial"/>
      <w:b/>
      <w:bCs/>
      <w:sz w:val="28"/>
      <w:szCs w:val="26"/>
      <w:lang w:eastAsia="zh-TW"/>
    </w:rPr>
  </w:style>
  <w:style w:type="paragraph" w:customStyle="1" w:styleId="temp4">
    <w:name w:val="temp4"/>
    <w:basedOn w:val="temp3"/>
    <w:link w:val="temp4Char"/>
    <w:qFormat/>
    <w:rsid w:val="00AB7ABF"/>
    <w:pPr>
      <w:ind w:left="1134" w:hanging="1134"/>
    </w:pPr>
  </w:style>
  <w:style w:type="character" w:customStyle="1" w:styleId="temp3Char">
    <w:name w:val="temp3 Char"/>
    <w:basedOn w:val="temp2Char"/>
    <w:link w:val="temp3"/>
    <w:rsid w:val="00072A2E"/>
    <w:rPr>
      <w:rFonts w:ascii="Arial" w:eastAsiaTheme="majorEastAsia" w:hAnsi="Arial" w:cs="Arial"/>
      <w:b/>
      <w:bCs/>
      <w:sz w:val="28"/>
      <w:szCs w:val="26"/>
      <w:lang w:eastAsia="zh-TW"/>
    </w:rPr>
  </w:style>
  <w:style w:type="character" w:customStyle="1" w:styleId="temp4Char">
    <w:name w:val="temp4 Char"/>
    <w:basedOn w:val="temp3Char"/>
    <w:link w:val="temp4"/>
    <w:rsid w:val="00AB7ABF"/>
    <w:rPr>
      <w:rFonts w:ascii="Arial" w:eastAsiaTheme="majorEastAsia" w:hAnsi="Arial" w:cs="Arial"/>
      <w:b/>
      <w:bCs/>
      <w:sz w:val="28"/>
      <w:szCs w:val="26"/>
      <w:lang w:eastAsia="zh-TW"/>
    </w:rPr>
  </w:style>
  <w:style w:type="paragraph" w:customStyle="1" w:styleId="ACID3New">
    <w:name w:val="ACID_3 New"/>
    <w:basedOn w:val="ACID3"/>
    <w:link w:val="ACID3NewChar"/>
    <w:qFormat/>
    <w:rsid w:val="00AC63E3"/>
    <w:pPr>
      <w:numPr>
        <w:ilvl w:val="0"/>
        <w:numId w:val="0"/>
      </w:numPr>
      <w:tabs>
        <w:tab w:val="left" w:pos="990"/>
      </w:tabs>
    </w:pPr>
  </w:style>
  <w:style w:type="character" w:customStyle="1" w:styleId="Mention1">
    <w:name w:val="Mention1"/>
    <w:basedOn w:val="a2"/>
    <w:uiPriority w:val="99"/>
    <w:unhideWhenUsed/>
    <w:rsid w:val="00CD00D6"/>
    <w:rPr>
      <w:color w:val="2B579A"/>
      <w:shd w:val="clear" w:color="auto" w:fill="E1DFDD"/>
    </w:rPr>
  </w:style>
  <w:style w:type="character" w:customStyle="1" w:styleId="ACID3NewChar">
    <w:name w:val="ACID_3 New Char"/>
    <w:basedOn w:val="ACID3Char"/>
    <w:link w:val="ACID3New"/>
    <w:rsid w:val="00AC63E3"/>
    <w:rPr>
      <w:rFonts w:ascii="Arial" w:eastAsiaTheme="majorEastAsia" w:hAnsi="Arial" w:cs="Arial"/>
      <w:b/>
      <w:bCs/>
      <w:i w:val="0"/>
      <w:sz w:val="26"/>
      <w:szCs w:val="26"/>
      <w:lang w:val="en-GB" w:eastAsia="zh-TW"/>
    </w:rPr>
  </w:style>
  <w:style w:type="paragraph" w:customStyle="1" w:styleId="Body-14">
    <w:name w:val="Body-14"/>
    <w:basedOn w:val="Body-11"/>
    <w:link w:val="Body-14Char"/>
    <w:qFormat/>
    <w:rsid w:val="006F43B2"/>
    <w:rPr>
      <w:sz w:val="28"/>
    </w:rPr>
  </w:style>
  <w:style w:type="character" w:customStyle="1" w:styleId="Body-14Char">
    <w:name w:val="Body-14 Char"/>
    <w:basedOn w:val="Body-11Char"/>
    <w:link w:val="Body-14"/>
    <w:rsid w:val="006F43B2"/>
    <w:rPr>
      <w:rFonts w:ascii="Arial" w:eastAsiaTheme="majorEastAsia" w:hAnsi="Arial" w:cs="Arial"/>
      <w:b w:val="0"/>
      <w:bCs w:val="0"/>
      <w:i w:val="0"/>
      <w:spacing w:val="6"/>
      <w:kern w:val="2"/>
      <w:sz w:val="28"/>
      <w:szCs w:val="24"/>
      <w:lang w:val="en-GB" w:eastAsia="zh-TW"/>
    </w:rPr>
  </w:style>
  <w:style w:type="character" w:customStyle="1" w:styleId="60">
    <w:name w:val="標題 6 字元"/>
    <w:basedOn w:val="a2"/>
    <w:link w:val="6"/>
    <w:uiPriority w:val="9"/>
    <w:semiHidden/>
    <w:rsid w:val="006F0611"/>
    <w:rPr>
      <w:rFonts w:asciiTheme="majorHAnsi" w:eastAsiaTheme="majorEastAsia" w:hAnsiTheme="majorHAnsi" w:cstheme="majorBidi"/>
      <w:i/>
      <w:color w:val="243F60" w:themeColor="accent1" w:themeShade="7F"/>
      <w:szCs w:val="24"/>
      <w:lang w:val="en-GB" w:eastAsia="zh-TW"/>
    </w:rPr>
  </w:style>
  <w:style w:type="character" w:customStyle="1" w:styleId="70">
    <w:name w:val="標題 7 字元"/>
    <w:basedOn w:val="a2"/>
    <w:link w:val="7"/>
    <w:uiPriority w:val="9"/>
    <w:semiHidden/>
    <w:rsid w:val="006F0611"/>
    <w:rPr>
      <w:rFonts w:asciiTheme="majorHAnsi" w:eastAsiaTheme="majorEastAsia" w:hAnsiTheme="majorHAnsi" w:cstheme="majorBidi"/>
      <w:iCs/>
      <w:color w:val="243F60" w:themeColor="accent1" w:themeShade="7F"/>
      <w:szCs w:val="24"/>
      <w:lang w:val="en-GB" w:eastAsia="zh-TW"/>
    </w:rPr>
  </w:style>
  <w:style w:type="character" w:customStyle="1" w:styleId="80">
    <w:name w:val="標題 8 字元"/>
    <w:basedOn w:val="a2"/>
    <w:link w:val="8"/>
    <w:uiPriority w:val="9"/>
    <w:semiHidden/>
    <w:rsid w:val="006F0611"/>
    <w:rPr>
      <w:rFonts w:asciiTheme="majorHAnsi" w:eastAsiaTheme="majorEastAsia" w:hAnsiTheme="majorHAnsi" w:cstheme="majorBidi"/>
      <w:i/>
      <w:color w:val="272727" w:themeColor="text1" w:themeTint="D8"/>
      <w:sz w:val="21"/>
      <w:szCs w:val="21"/>
      <w:lang w:val="en-GB" w:eastAsia="zh-TW"/>
    </w:rPr>
  </w:style>
  <w:style w:type="character" w:customStyle="1" w:styleId="90">
    <w:name w:val="標題 9 字元"/>
    <w:basedOn w:val="a2"/>
    <w:link w:val="9"/>
    <w:uiPriority w:val="9"/>
    <w:semiHidden/>
    <w:rsid w:val="006F0611"/>
    <w:rPr>
      <w:rFonts w:asciiTheme="majorHAnsi" w:eastAsiaTheme="majorEastAsia" w:hAnsiTheme="majorHAnsi" w:cstheme="majorBidi"/>
      <w:iCs/>
      <w:color w:val="272727" w:themeColor="text1" w:themeTint="D8"/>
      <w:sz w:val="21"/>
      <w:szCs w:val="21"/>
      <w:lang w:val="en-GB" w:eastAsia="zh-TW"/>
    </w:rPr>
  </w:style>
  <w:style w:type="paragraph" w:customStyle="1" w:styleId="Default">
    <w:name w:val="Default"/>
    <w:rsid w:val="005471DC"/>
    <w:pPr>
      <w:autoSpaceDE w:val="0"/>
      <w:autoSpaceDN w:val="0"/>
      <w:adjustRightInd w:val="0"/>
      <w:spacing w:after="0" w:line="240" w:lineRule="auto"/>
    </w:pPr>
    <w:rPr>
      <w:rFonts w:ascii="Frutiger LT Std 45 Light" w:hAnsi="Frutiger LT Std 45 Light" w:cs="Frutiger LT Std 45 Light"/>
      <w:color w:val="000000"/>
      <w:sz w:val="24"/>
      <w:szCs w:val="24"/>
      <w:lang w:val="en-GB"/>
    </w:rPr>
  </w:style>
  <w:style w:type="paragraph" w:styleId="aff9">
    <w:name w:val="Bibliography"/>
    <w:basedOn w:val="a1"/>
    <w:next w:val="a1"/>
    <w:uiPriority w:val="37"/>
    <w:semiHidden/>
    <w:unhideWhenUsed/>
    <w:rsid w:val="008B380A"/>
  </w:style>
  <w:style w:type="paragraph" w:styleId="affa">
    <w:name w:val="Block Text"/>
    <w:basedOn w:val="a1"/>
    <w:uiPriority w:val="99"/>
    <w:semiHidden/>
    <w:unhideWhenUsed/>
    <w:rsid w:val="008B380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val="0"/>
      <w:iCs/>
      <w:color w:val="4F81BD" w:themeColor="accent1"/>
    </w:rPr>
  </w:style>
  <w:style w:type="paragraph" w:styleId="25">
    <w:name w:val="Body Text 2"/>
    <w:basedOn w:val="a1"/>
    <w:link w:val="26"/>
    <w:uiPriority w:val="99"/>
    <w:semiHidden/>
    <w:unhideWhenUsed/>
    <w:rsid w:val="008B380A"/>
    <w:pPr>
      <w:spacing w:after="120" w:line="480" w:lineRule="auto"/>
    </w:pPr>
  </w:style>
  <w:style w:type="character" w:customStyle="1" w:styleId="26">
    <w:name w:val="本文 2 字元"/>
    <w:basedOn w:val="a2"/>
    <w:link w:val="25"/>
    <w:uiPriority w:val="99"/>
    <w:semiHidden/>
    <w:rsid w:val="008B380A"/>
    <w:rPr>
      <w:rFonts w:ascii="Arial" w:eastAsia="Times New Roman" w:hAnsi="Arial" w:cs="Times New Roman"/>
      <w:i/>
      <w:szCs w:val="24"/>
      <w:lang w:eastAsia="zh-TW"/>
    </w:rPr>
  </w:style>
  <w:style w:type="paragraph" w:styleId="35">
    <w:name w:val="Body Text 3"/>
    <w:basedOn w:val="a1"/>
    <w:link w:val="36"/>
    <w:uiPriority w:val="99"/>
    <w:semiHidden/>
    <w:unhideWhenUsed/>
    <w:rsid w:val="008B380A"/>
    <w:pPr>
      <w:spacing w:after="120"/>
    </w:pPr>
    <w:rPr>
      <w:sz w:val="16"/>
      <w:szCs w:val="16"/>
    </w:rPr>
  </w:style>
  <w:style w:type="character" w:customStyle="1" w:styleId="36">
    <w:name w:val="本文 3 字元"/>
    <w:basedOn w:val="a2"/>
    <w:link w:val="35"/>
    <w:uiPriority w:val="99"/>
    <w:semiHidden/>
    <w:rsid w:val="008B380A"/>
    <w:rPr>
      <w:rFonts w:ascii="Arial" w:eastAsia="Times New Roman" w:hAnsi="Arial" w:cs="Times New Roman"/>
      <w:i/>
      <w:sz w:val="16"/>
      <w:szCs w:val="16"/>
      <w:lang w:eastAsia="zh-TW"/>
    </w:rPr>
  </w:style>
  <w:style w:type="paragraph" w:styleId="affb">
    <w:name w:val="Body Text First Indent"/>
    <w:basedOn w:val="af1"/>
    <w:link w:val="affc"/>
    <w:uiPriority w:val="99"/>
    <w:semiHidden/>
    <w:unhideWhenUsed/>
    <w:rsid w:val="008B380A"/>
    <w:pPr>
      <w:widowControl/>
      <w:ind w:firstLine="360"/>
      <w:jc w:val="both"/>
    </w:pPr>
    <w:rPr>
      <w:rFonts w:eastAsia="Times New Roman"/>
      <w:spacing w:val="0"/>
      <w:kern w:val="0"/>
    </w:rPr>
  </w:style>
  <w:style w:type="character" w:customStyle="1" w:styleId="affc">
    <w:name w:val="本文第一層縮排 字元"/>
    <w:basedOn w:val="af2"/>
    <w:link w:val="affb"/>
    <w:uiPriority w:val="99"/>
    <w:semiHidden/>
    <w:rsid w:val="008B380A"/>
    <w:rPr>
      <w:rFonts w:ascii="Arial" w:eastAsia="Times New Roman" w:hAnsi="Arial" w:cs="Times New Roman"/>
      <w:i/>
      <w:spacing w:val="6"/>
      <w:kern w:val="2"/>
      <w:sz w:val="24"/>
      <w:szCs w:val="24"/>
      <w:lang w:eastAsia="zh-TW"/>
    </w:rPr>
  </w:style>
  <w:style w:type="paragraph" w:styleId="affd">
    <w:name w:val="Body Text Indent"/>
    <w:basedOn w:val="a1"/>
    <w:link w:val="affe"/>
    <w:uiPriority w:val="99"/>
    <w:semiHidden/>
    <w:unhideWhenUsed/>
    <w:rsid w:val="008B380A"/>
    <w:pPr>
      <w:spacing w:after="120"/>
      <w:ind w:left="283"/>
    </w:pPr>
  </w:style>
  <w:style w:type="character" w:customStyle="1" w:styleId="affe">
    <w:name w:val="本文縮排 字元"/>
    <w:basedOn w:val="a2"/>
    <w:link w:val="affd"/>
    <w:uiPriority w:val="99"/>
    <w:semiHidden/>
    <w:rsid w:val="008B380A"/>
    <w:rPr>
      <w:rFonts w:ascii="Arial" w:eastAsia="Times New Roman" w:hAnsi="Arial" w:cs="Times New Roman"/>
      <w:i/>
      <w:szCs w:val="24"/>
      <w:lang w:eastAsia="zh-TW"/>
    </w:rPr>
  </w:style>
  <w:style w:type="paragraph" w:styleId="27">
    <w:name w:val="Body Text First Indent 2"/>
    <w:basedOn w:val="affd"/>
    <w:link w:val="28"/>
    <w:uiPriority w:val="99"/>
    <w:semiHidden/>
    <w:unhideWhenUsed/>
    <w:rsid w:val="008B380A"/>
    <w:pPr>
      <w:spacing w:after="0"/>
      <w:ind w:left="360" w:firstLine="360"/>
    </w:pPr>
  </w:style>
  <w:style w:type="character" w:customStyle="1" w:styleId="28">
    <w:name w:val="本文第一層縮排 2 字元"/>
    <w:basedOn w:val="affe"/>
    <w:link w:val="27"/>
    <w:uiPriority w:val="99"/>
    <w:semiHidden/>
    <w:rsid w:val="008B380A"/>
    <w:rPr>
      <w:rFonts w:ascii="Arial" w:eastAsia="Times New Roman" w:hAnsi="Arial" w:cs="Times New Roman"/>
      <w:i/>
      <w:szCs w:val="24"/>
      <w:lang w:eastAsia="zh-TW"/>
    </w:rPr>
  </w:style>
  <w:style w:type="paragraph" w:styleId="29">
    <w:name w:val="Body Text Indent 2"/>
    <w:basedOn w:val="a1"/>
    <w:link w:val="2a"/>
    <w:uiPriority w:val="99"/>
    <w:semiHidden/>
    <w:unhideWhenUsed/>
    <w:rsid w:val="008B380A"/>
    <w:pPr>
      <w:spacing w:after="120" w:line="480" w:lineRule="auto"/>
      <w:ind w:left="283"/>
    </w:pPr>
  </w:style>
  <w:style w:type="character" w:customStyle="1" w:styleId="2a">
    <w:name w:val="本文縮排 2 字元"/>
    <w:basedOn w:val="a2"/>
    <w:link w:val="29"/>
    <w:uiPriority w:val="99"/>
    <w:semiHidden/>
    <w:rsid w:val="008B380A"/>
    <w:rPr>
      <w:rFonts w:ascii="Arial" w:eastAsia="Times New Roman" w:hAnsi="Arial" w:cs="Times New Roman"/>
      <w:i/>
      <w:szCs w:val="24"/>
      <w:lang w:eastAsia="zh-TW"/>
    </w:rPr>
  </w:style>
  <w:style w:type="paragraph" w:styleId="37">
    <w:name w:val="Body Text Indent 3"/>
    <w:basedOn w:val="a1"/>
    <w:link w:val="38"/>
    <w:uiPriority w:val="99"/>
    <w:semiHidden/>
    <w:unhideWhenUsed/>
    <w:rsid w:val="008B380A"/>
    <w:pPr>
      <w:spacing w:after="120"/>
      <w:ind w:left="283"/>
    </w:pPr>
    <w:rPr>
      <w:sz w:val="16"/>
      <w:szCs w:val="16"/>
    </w:rPr>
  </w:style>
  <w:style w:type="character" w:customStyle="1" w:styleId="38">
    <w:name w:val="本文縮排 3 字元"/>
    <w:basedOn w:val="a2"/>
    <w:link w:val="37"/>
    <w:uiPriority w:val="99"/>
    <w:semiHidden/>
    <w:rsid w:val="008B380A"/>
    <w:rPr>
      <w:rFonts w:ascii="Arial" w:eastAsia="Times New Roman" w:hAnsi="Arial" w:cs="Times New Roman"/>
      <w:i/>
      <w:sz w:val="16"/>
      <w:szCs w:val="16"/>
      <w:lang w:eastAsia="zh-TW"/>
    </w:rPr>
  </w:style>
  <w:style w:type="paragraph" w:styleId="afff">
    <w:name w:val="Closing"/>
    <w:basedOn w:val="a1"/>
    <w:link w:val="afff0"/>
    <w:uiPriority w:val="99"/>
    <w:semiHidden/>
    <w:unhideWhenUsed/>
    <w:rsid w:val="008B380A"/>
    <w:pPr>
      <w:ind w:left="4252"/>
    </w:pPr>
  </w:style>
  <w:style w:type="character" w:customStyle="1" w:styleId="afff0">
    <w:name w:val="結語 字元"/>
    <w:basedOn w:val="a2"/>
    <w:link w:val="afff"/>
    <w:uiPriority w:val="99"/>
    <w:semiHidden/>
    <w:rsid w:val="008B380A"/>
    <w:rPr>
      <w:rFonts w:ascii="Arial" w:eastAsia="Times New Roman" w:hAnsi="Arial" w:cs="Times New Roman"/>
      <w:i/>
      <w:szCs w:val="24"/>
      <w:lang w:eastAsia="zh-TW"/>
    </w:rPr>
  </w:style>
  <w:style w:type="paragraph" w:styleId="afff1">
    <w:name w:val="Document Map"/>
    <w:basedOn w:val="a1"/>
    <w:link w:val="afff2"/>
    <w:uiPriority w:val="99"/>
    <w:semiHidden/>
    <w:unhideWhenUsed/>
    <w:rsid w:val="008B380A"/>
    <w:rPr>
      <w:rFonts w:ascii="Segoe UI" w:hAnsi="Segoe UI" w:cs="Segoe UI"/>
      <w:sz w:val="16"/>
      <w:szCs w:val="16"/>
    </w:rPr>
  </w:style>
  <w:style w:type="character" w:customStyle="1" w:styleId="afff2">
    <w:name w:val="文件引導模式 字元"/>
    <w:basedOn w:val="a2"/>
    <w:link w:val="afff1"/>
    <w:uiPriority w:val="99"/>
    <w:semiHidden/>
    <w:rsid w:val="008B380A"/>
    <w:rPr>
      <w:rFonts w:ascii="Segoe UI" w:eastAsia="Times New Roman" w:hAnsi="Segoe UI" w:cs="Segoe UI"/>
      <w:i/>
      <w:sz w:val="16"/>
      <w:szCs w:val="16"/>
      <w:lang w:eastAsia="zh-TW"/>
    </w:rPr>
  </w:style>
  <w:style w:type="paragraph" w:styleId="afff3">
    <w:name w:val="E-mail Signature"/>
    <w:basedOn w:val="a1"/>
    <w:link w:val="afff4"/>
    <w:uiPriority w:val="99"/>
    <w:semiHidden/>
    <w:unhideWhenUsed/>
    <w:rsid w:val="008B380A"/>
  </w:style>
  <w:style w:type="character" w:customStyle="1" w:styleId="afff4">
    <w:name w:val="電子郵件簽名 字元"/>
    <w:basedOn w:val="a2"/>
    <w:link w:val="afff3"/>
    <w:uiPriority w:val="99"/>
    <w:semiHidden/>
    <w:rsid w:val="008B380A"/>
    <w:rPr>
      <w:rFonts w:ascii="Arial" w:eastAsia="Times New Roman" w:hAnsi="Arial" w:cs="Times New Roman"/>
      <w:i/>
      <w:szCs w:val="24"/>
      <w:lang w:eastAsia="zh-TW"/>
    </w:rPr>
  </w:style>
  <w:style w:type="paragraph" w:styleId="afff5">
    <w:name w:val="endnote text"/>
    <w:basedOn w:val="a1"/>
    <w:link w:val="afff6"/>
    <w:uiPriority w:val="99"/>
    <w:semiHidden/>
    <w:unhideWhenUsed/>
    <w:rsid w:val="008B380A"/>
    <w:rPr>
      <w:sz w:val="20"/>
      <w:szCs w:val="20"/>
    </w:rPr>
  </w:style>
  <w:style w:type="character" w:customStyle="1" w:styleId="afff6">
    <w:name w:val="章節附註文字 字元"/>
    <w:basedOn w:val="a2"/>
    <w:link w:val="afff5"/>
    <w:uiPriority w:val="99"/>
    <w:semiHidden/>
    <w:rsid w:val="008B380A"/>
    <w:rPr>
      <w:rFonts w:ascii="Arial" w:eastAsia="Times New Roman" w:hAnsi="Arial" w:cs="Times New Roman"/>
      <w:i/>
      <w:sz w:val="20"/>
      <w:szCs w:val="20"/>
      <w:lang w:eastAsia="zh-TW"/>
    </w:rPr>
  </w:style>
  <w:style w:type="paragraph" w:styleId="afff7">
    <w:name w:val="envelope address"/>
    <w:basedOn w:val="a1"/>
    <w:uiPriority w:val="99"/>
    <w:semiHidden/>
    <w:unhideWhenUsed/>
    <w:rsid w:val="008B380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f8">
    <w:name w:val="envelope return"/>
    <w:basedOn w:val="a1"/>
    <w:uiPriority w:val="99"/>
    <w:semiHidden/>
    <w:unhideWhenUsed/>
    <w:rsid w:val="008B380A"/>
    <w:rPr>
      <w:rFonts w:asciiTheme="majorHAnsi" w:eastAsiaTheme="majorEastAsia" w:hAnsiTheme="majorHAnsi" w:cstheme="majorBidi"/>
      <w:sz w:val="20"/>
      <w:szCs w:val="20"/>
    </w:rPr>
  </w:style>
  <w:style w:type="paragraph" w:styleId="HTML">
    <w:name w:val="HTML Address"/>
    <w:basedOn w:val="a1"/>
    <w:link w:val="HTML0"/>
    <w:uiPriority w:val="99"/>
    <w:semiHidden/>
    <w:unhideWhenUsed/>
    <w:rsid w:val="008B380A"/>
    <w:rPr>
      <w:iCs/>
    </w:rPr>
  </w:style>
  <w:style w:type="character" w:customStyle="1" w:styleId="HTML0">
    <w:name w:val="HTML 位址 字元"/>
    <w:basedOn w:val="a2"/>
    <w:link w:val="HTML"/>
    <w:uiPriority w:val="99"/>
    <w:semiHidden/>
    <w:rsid w:val="008B380A"/>
    <w:rPr>
      <w:rFonts w:ascii="Arial" w:eastAsia="Times New Roman" w:hAnsi="Arial" w:cs="Times New Roman"/>
      <w:i/>
      <w:iCs/>
      <w:szCs w:val="24"/>
      <w:lang w:eastAsia="zh-TW"/>
    </w:rPr>
  </w:style>
  <w:style w:type="paragraph" w:styleId="HTML1">
    <w:name w:val="HTML Preformatted"/>
    <w:basedOn w:val="a1"/>
    <w:link w:val="HTML2"/>
    <w:uiPriority w:val="99"/>
    <w:semiHidden/>
    <w:unhideWhenUsed/>
    <w:rsid w:val="008B380A"/>
    <w:rPr>
      <w:rFonts w:ascii="Consolas" w:hAnsi="Consolas"/>
      <w:sz w:val="20"/>
      <w:szCs w:val="20"/>
    </w:rPr>
  </w:style>
  <w:style w:type="character" w:customStyle="1" w:styleId="HTML2">
    <w:name w:val="HTML 預設格式 字元"/>
    <w:basedOn w:val="a2"/>
    <w:link w:val="HTML1"/>
    <w:uiPriority w:val="99"/>
    <w:semiHidden/>
    <w:rsid w:val="008B380A"/>
    <w:rPr>
      <w:rFonts w:ascii="Consolas" w:eastAsia="Times New Roman" w:hAnsi="Consolas" w:cs="Times New Roman"/>
      <w:i/>
      <w:sz w:val="20"/>
      <w:szCs w:val="20"/>
      <w:lang w:eastAsia="zh-TW"/>
    </w:rPr>
  </w:style>
  <w:style w:type="paragraph" w:styleId="12">
    <w:name w:val="index 1"/>
    <w:basedOn w:val="a1"/>
    <w:next w:val="a1"/>
    <w:autoRedefine/>
    <w:uiPriority w:val="99"/>
    <w:semiHidden/>
    <w:unhideWhenUsed/>
    <w:rsid w:val="008B380A"/>
    <w:pPr>
      <w:ind w:left="220" w:hanging="220"/>
    </w:pPr>
  </w:style>
  <w:style w:type="paragraph" w:styleId="2b">
    <w:name w:val="index 2"/>
    <w:basedOn w:val="a1"/>
    <w:next w:val="a1"/>
    <w:autoRedefine/>
    <w:uiPriority w:val="99"/>
    <w:semiHidden/>
    <w:unhideWhenUsed/>
    <w:rsid w:val="008B380A"/>
    <w:pPr>
      <w:ind w:left="440" w:hanging="220"/>
    </w:pPr>
  </w:style>
  <w:style w:type="paragraph" w:styleId="39">
    <w:name w:val="index 3"/>
    <w:basedOn w:val="a1"/>
    <w:next w:val="a1"/>
    <w:autoRedefine/>
    <w:uiPriority w:val="99"/>
    <w:semiHidden/>
    <w:unhideWhenUsed/>
    <w:rsid w:val="008B380A"/>
    <w:pPr>
      <w:ind w:left="660" w:hanging="220"/>
    </w:pPr>
  </w:style>
  <w:style w:type="paragraph" w:styleId="44">
    <w:name w:val="index 4"/>
    <w:basedOn w:val="a1"/>
    <w:next w:val="a1"/>
    <w:autoRedefine/>
    <w:uiPriority w:val="99"/>
    <w:semiHidden/>
    <w:unhideWhenUsed/>
    <w:rsid w:val="008B380A"/>
    <w:pPr>
      <w:ind w:left="880" w:hanging="220"/>
    </w:pPr>
  </w:style>
  <w:style w:type="paragraph" w:styleId="54">
    <w:name w:val="index 5"/>
    <w:basedOn w:val="a1"/>
    <w:next w:val="a1"/>
    <w:autoRedefine/>
    <w:uiPriority w:val="99"/>
    <w:semiHidden/>
    <w:unhideWhenUsed/>
    <w:rsid w:val="008B380A"/>
    <w:pPr>
      <w:ind w:left="1100" w:hanging="220"/>
    </w:pPr>
  </w:style>
  <w:style w:type="paragraph" w:styleId="62">
    <w:name w:val="index 6"/>
    <w:basedOn w:val="a1"/>
    <w:next w:val="a1"/>
    <w:autoRedefine/>
    <w:uiPriority w:val="99"/>
    <w:semiHidden/>
    <w:unhideWhenUsed/>
    <w:rsid w:val="008B380A"/>
    <w:pPr>
      <w:ind w:left="1320" w:hanging="220"/>
    </w:pPr>
  </w:style>
  <w:style w:type="paragraph" w:styleId="72">
    <w:name w:val="index 7"/>
    <w:basedOn w:val="a1"/>
    <w:next w:val="a1"/>
    <w:autoRedefine/>
    <w:uiPriority w:val="99"/>
    <w:semiHidden/>
    <w:unhideWhenUsed/>
    <w:rsid w:val="008B380A"/>
    <w:pPr>
      <w:ind w:left="1540" w:hanging="220"/>
    </w:pPr>
  </w:style>
  <w:style w:type="paragraph" w:styleId="82">
    <w:name w:val="index 8"/>
    <w:basedOn w:val="a1"/>
    <w:next w:val="a1"/>
    <w:autoRedefine/>
    <w:uiPriority w:val="99"/>
    <w:semiHidden/>
    <w:unhideWhenUsed/>
    <w:rsid w:val="008B380A"/>
    <w:pPr>
      <w:ind w:left="1760" w:hanging="220"/>
    </w:pPr>
  </w:style>
  <w:style w:type="paragraph" w:styleId="92">
    <w:name w:val="index 9"/>
    <w:basedOn w:val="a1"/>
    <w:next w:val="a1"/>
    <w:autoRedefine/>
    <w:uiPriority w:val="99"/>
    <w:semiHidden/>
    <w:unhideWhenUsed/>
    <w:rsid w:val="008B380A"/>
    <w:pPr>
      <w:ind w:left="1980" w:hanging="220"/>
    </w:pPr>
  </w:style>
  <w:style w:type="paragraph" w:styleId="afff9">
    <w:name w:val="index heading"/>
    <w:basedOn w:val="a1"/>
    <w:next w:val="12"/>
    <w:uiPriority w:val="99"/>
    <w:semiHidden/>
    <w:unhideWhenUsed/>
    <w:rsid w:val="008B380A"/>
    <w:rPr>
      <w:rFonts w:asciiTheme="majorHAnsi" w:eastAsiaTheme="majorEastAsia" w:hAnsiTheme="majorHAnsi" w:cstheme="majorBidi"/>
      <w:b/>
      <w:bCs/>
    </w:rPr>
  </w:style>
  <w:style w:type="paragraph" w:styleId="afffa">
    <w:name w:val="Intense Quote"/>
    <w:basedOn w:val="a1"/>
    <w:next w:val="a1"/>
    <w:link w:val="afffb"/>
    <w:uiPriority w:val="30"/>
    <w:rsid w:val="008B380A"/>
    <w:pPr>
      <w:pBdr>
        <w:top w:val="single" w:sz="4" w:space="10" w:color="4F81BD" w:themeColor="accent1"/>
        <w:bottom w:val="single" w:sz="4" w:space="10" w:color="4F81BD" w:themeColor="accent1"/>
      </w:pBdr>
      <w:spacing w:before="360" w:after="360"/>
      <w:ind w:left="864" w:right="864"/>
      <w:jc w:val="center"/>
    </w:pPr>
    <w:rPr>
      <w:i w:val="0"/>
      <w:iCs/>
      <w:color w:val="4F81BD" w:themeColor="accent1"/>
    </w:rPr>
  </w:style>
  <w:style w:type="character" w:customStyle="1" w:styleId="afffb">
    <w:name w:val="鮮明引文 字元"/>
    <w:basedOn w:val="a2"/>
    <w:link w:val="afffa"/>
    <w:uiPriority w:val="30"/>
    <w:rsid w:val="008B380A"/>
    <w:rPr>
      <w:rFonts w:ascii="Arial" w:eastAsia="Times New Roman" w:hAnsi="Arial" w:cs="Times New Roman"/>
      <w:iCs/>
      <w:color w:val="4F81BD" w:themeColor="accent1"/>
      <w:szCs w:val="24"/>
      <w:lang w:eastAsia="zh-TW"/>
    </w:rPr>
  </w:style>
  <w:style w:type="paragraph" w:styleId="afffc">
    <w:name w:val="List"/>
    <w:basedOn w:val="a1"/>
    <w:uiPriority w:val="99"/>
    <w:semiHidden/>
    <w:unhideWhenUsed/>
    <w:rsid w:val="008B380A"/>
    <w:pPr>
      <w:ind w:left="283" w:hanging="283"/>
      <w:contextualSpacing/>
    </w:pPr>
  </w:style>
  <w:style w:type="paragraph" w:styleId="2c">
    <w:name w:val="List 2"/>
    <w:basedOn w:val="a1"/>
    <w:uiPriority w:val="99"/>
    <w:semiHidden/>
    <w:unhideWhenUsed/>
    <w:rsid w:val="008B380A"/>
    <w:pPr>
      <w:ind w:left="566" w:hanging="283"/>
      <w:contextualSpacing/>
    </w:pPr>
  </w:style>
  <w:style w:type="paragraph" w:styleId="3a">
    <w:name w:val="List 3"/>
    <w:basedOn w:val="a1"/>
    <w:uiPriority w:val="99"/>
    <w:semiHidden/>
    <w:unhideWhenUsed/>
    <w:rsid w:val="008B380A"/>
    <w:pPr>
      <w:ind w:left="849" w:hanging="283"/>
      <w:contextualSpacing/>
    </w:pPr>
  </w:style>
  <w:style w:type="paragraph" w:styleId="45">
    <w:name w:val="List 4"/>
    <w:basedOn w:val="a1"/>
    <w:uiPriority w:val="99"/>
    <w:semiHidden/>
    <w:unhideWhenUsed/>
    <w:rsid w:val="008B380A"/>
    <w:pPr>
      <w:ind w:left="1132" w:hanging="283"/>
      <w:contextualSpacing/>
    </w:pPr>
  </w:style>
  <w:style w:type="paragraph" w:styleId="55">
    <w:name w:val="List 5"/>
    <w:basedOn w:val="a1"/>
    <w:uiPriority w:val="99"/>
    <w:semiHidden/>
    <w:unhideWhenUsed/>
    <w:rsid w:val="008B380A"/>
    <w:pPr>
      <w:ind w:left="1415" w:hanging="283"/>
      <w:contextualSpacing/>
    </w:pPr>
  </w:style>
  <w:style w:type="paragraph" w:styleId="30">
    <w:name w:val="List Bullet 3"/>
    <w:basedOn w:val="a1"/>
    <w:uiPriority w:val="99"/>
    <w:semiHidden/>
    <w:unhideWhenUsed/>
    <w:rsid w:val="008B380A"/>
    <w:pPr>
      <w:numPr>
        <w:numId w:val="12"/>
      </w:numPr>
      <w:contextualSpacing/>
    </w:pPr>
  </w:style>
  <w:style w:type="paragraph" w:styleId="40">
    <w:name w:val="List Bullet 4"/>
    <w:basedOn w:val="a1"/>
    <w:uiPriority w:val="99"/>
    <w:semiHidden/>
    <w:unhideWhenUsed/>
    <w:rsid w:val="008B380A"/>
    <w:pPr>
      <w:numPr>
        <w:numId w:val="13"/>
      </w:numPr>
      <w:contextualSpacing/>
    </w:pPr>
  </w:style>
  <w:style w:type="paragraph" w:styleId="50">
    <w:name w:val="List Bullet 5"/>
    <w:basedOn w:val="a1"/>
    <w:uiPriority w:val="99"/>
    <w:semiHidden/>
    <w:unhideWhenUsed/>
    <w:rsid w:val="008B380A"/>
    <w:pPr>
      <w:numPr>
        <w:numId w:val="14"/>
      </w:numPr>
      <w:contextualSpacing/>
    </w:pPr>
  </w:style>
  <w:style w:type="paragraph" w:styleId="afffd">
    <w:name w:val="List Continue"/>
    <w:basedOn w:val="a1"/>
    <w:uiPriority w:val="99"/>
    <w:semiHidden/>
    <w:unhideWhenUsed/>
    <w:rsid w:val="008B380A"/>
    <w:pPr>
      <w:spacing w:after="120"/>
      <w:ind w:left="283"/>
      <w:contextualSpacing/>
    </w:pPr>
  </w:style>
  <w:style w:type="paragraph" w:styleId="2d">
    <w:name w:val="List Continue 2"/>
    <w:basedOn w:val="a1"/>
    <w:uiPriority w:val="99"/>
    <w:semiHidden/>
    <w:unhideWhenUsed/>
    <w:rsid w:val="008B380A"/>
    <w:pPr>
      <w:spacing w:after="120"/>
      <w:ind w:left="566"/>
      <w:contextualSpacing/>
    </w:pPr>
  </w:style>
  <w:style w:type="paragraph" w:styleId="3b">
    <w:name w:val="List Continue 3"/>
    <w:basedOn w:val="a1"/>
    <w:uiPriority w:val="99"/>
    <w:semiHidden/>
    <w:unhideWhenUsed/>
    <w:rsid w:val="008B380A"/>
    <w:pPr>
      <w:spacing w:after="120"/>
      <w:ind w:left="849"/>
      <w:contextualSpacing/>
    </w:pPr>
  </w:style>
  <w:style w:type="paragraph" w:styleId="46">
    <w:name w:val="List Continue 4"/>
    <w:basedOn w:val="a1"/>
    <w:uiPriority w:val="99"/>
    <w:semiHidden/>
    <w:unhideWhenUsed/>
    <w:rsid w:val="008B380A"/>
    <w:pPr>
      <w:spacing w:after="120"/>
      <w:ind w:left="1132"/>
      <w:contextualSpacing/>
    </w:pPr>
  </w:style>
  <w:style w:type="paragraph" w:styleId="56">
    <w:name w:val="List Continue 5"/>
    <w:basedOn w:val="a1"/>
    <w:uiPriority w:val="99"/>
    <w:semiHidden/>
    <w:unhideWhenUsed/>
    <w:rsid w:val="008B380A"/>
    <w:pPr>
      <w:spacing w:after="120"/>
      <w:ind w:left="1415"/>
      <w:contextualSpacing/>
    </w:pPr>
  </w:style>
  <w:style w:type="paragraph" w:styleId="a">
    <w:name w:val="List Number"/>
    <w:basedOn w:val="a1"/>
    <w:uiPriority w:val="99"/>
    <w:semiHidden/>
    <w:unhideWhenUsed/>
    <w:rsid w:val="008B380A"/>
    <w:pPr>
      <w:numPr>
        <w:numId w:val="15"/>
      </w:numPr>
      <w:contextualSpacing/>
    </w:pPr>
  </w:style>
  <w:style w:type="paragraph" w:styleId="2">
    <w:name w:val="List Number 2"/>
    <w:basedOn w:val="a1"/>
    <w:uiPriority w:val="99"/>
    <w:semiHidden/>
    <w:unhideWhenUsed/>
    <w:rsid w:val="008B380A"/>
    <w:pPr>
      <w:numPr>
        <w:numId w:val="16"/>
      </w:numPr>
      <w:contextualSpacing/>
    </w:pPr>
  </w:style>
  <w:style w:type="paragraph" w:styleId="3">
    <w:name w:val="List Number 3"/>
    <w:basedOn w:val="a1"/>
    <w:uiPriority w:val="99"/>
    <w:semiHidden/>
    <w:unhideWhenUsed/>
    <w:rsid w:val="008B380A"/>
    <w:pPr>
      <w:numPr>
        <w:numId w:val="17"/>
      </w:numPr>
      <w:contextualSpacing/>
    </w:pPr>
  </w:style>
  <w:style w:type="paragraph" w:styleId="4">
    <w:name w:val="List Number 4"/>
    <w:basedOn w:val="a1"/>
    <w:uiPriority w:val="99"/>
    <w:semiHidden/>
    <w:unhideWhenUsed/>
    <w:rsid w:val="008B380A"/>
    <w:pPr>
      <w:numPr>
        <w:numId w:val="18"/>
      </w:numPr>
      <w:contextualSpacing/>
    </w:pPr>
  </w:style>
  <w:style w:type="paragraph" w:styleId="5">
    <w:name w:val="List Number 5"/>
    <w:basedOn w:val="a1"/>
    <w:uiPriority w:val="99"/>
    <w:semiHidden/>
    <w:unhideWhenUsed/>
    <w:rsid w:val="008B380A"/>
    <w:pPr>
      <w:numPr>
        <w:numId w:val="19"/>
      </w:numPr>
      <w:tabs>
        <w:tab w:val="num" w:pos="360"/>
      </w:tabs>
      <w:ind w:left="0" w:firstLine="0"/>
      <w:contextualSpacing/>
    </w:pPr>
  </w:style>
  <w:style w:type="paragraph" w:styleId="afffe">
    <w:name w:val="macro"/>
    <w:link w:val="affff"/>
    <w:uiPriority w:val="99"/>
    <w:semiHidden/>
    <w:unhideWhenUsed/>
    <w:rsid w:val="008B380A"/>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Times New Roman" w:hAnsi="Consolas" w:cs="Times New Roman"/>
      <w:i/>
      <w:sz w:val="20"/>
      <w:szCs w:val="20"/>
      <w:lang w:eastAsia="zh-TW"/>
    </w:rPr>
  </w:style>
  <w:style w:type="character" w:customStyle="1" w:styleId="affff">
    <w:name w:val="巨集文字 字元"/>
    <w:basedOn w:val="a2"/>
    <w:link w:val="afffe"/>
    <w:uiPriority w:val="99"/>
    <w:semiHidden/>
    <w:rsid w:val="008B380A"/>
    <w:rPr>
      <w:rFonts w:ascii="Consolas" w:eastAsia="Times New Roman" w:hAnsi="Consolas" w:cs="Times New Roman"/>
      <w:i/>
      <w:sz w:val="20"/>
      <w:szCs w:val="20"/>
      <w:lang w:eastAsia="zh-TW"/>
    </w:rPr>
  </w:style>
  <w:style w:type="paragraph" w:styleId="affff0">
    <w:name w:val="Message Header"/>
    <w:basedOn w:val="a1"/>
    <w:link w:val="affff1"/>
    <w:uiPriority w:val="99"/>
    <w:semiHidden/>
    <w:unhideWhenUsed/>
    <w:rsid w:val="008B380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f1">
    <w:name w:val="訊息欄位名稱 字元"/>
    <w:basedOn w:val="a2"/>
    <w:link w:val="affff0"/>
    <w:uiPriority w:val="99"/>
    <w:semiHidden/>
    <w:rsid w:val="008B380A"/>
    <w:rPr>
      <w:rFonts w:asciiTheme="majorHAnsi" w:eastAsiaTheme="majorEastAsia" w:hAnsiTheme="majorHAnsi" w:cstheme="majorBidi"/>
      <w:i/>
      <w:sz w:val="24"/>
      <w:szCs w:val="24"/>
      <w:shd w:val="pct20" w:color="auto" w:fill="auto"/>
      <w:lang w:eastAsia="zh-TW"/>
    </w:rPr>
  </w:style>
  <w:style w:type="paragraph" w:styleId="affff2">
    <w:name w:val="Normal Indent"/>
    <w:basedOn w:val="a1"/>
    <w:uiPriority w:val="99"/>
    <w:semiHidden/>
    <w:unhideWhenUsed/>
    <w:rsid w:val="008B380A"/>
    <w:pPr>
      <w:ind w:left="720"/>
    </w:pPr>
  </w:style>
  <w:style w:type="paragraph" w:styleId="affff3">
    <w:name w:val="Note Heading"/>
    <w:basedOn w:val="a1"/>
    <w:next w:val="a1"/>
    <w:link w:val="affff4"/>
    <w:uiPriority w:val="99"/>
    <w:semiHidden/>
    <w:unhideWhenUsed/>
    <w:rsid w:val="008B380A"/>
  </w:style>
  <w:style w:type="character" w:customStyle="1" w:styleId="affff4">
    <w:name w:val="註釋標題 字元"/>
    <w:basedOn w:val="a2"/>
    <w:link w:val="affff3"/>
    <w:uiPriority w:val="99"/>
    <w:semiHidden/>
    <w:rsid w:val="008B380A"/>
    <w:rPr>
      <w:rFonts w:ascii="Arial" w:eastAsia="Times New Roman" w:hAnsi="Arial" w:cs="Times New Roman"/>
      <w:i/>
      <w:szCs w:val="24"/>
      <w:lang w:eastAsia="zh-TW"/>
    </w:rPr>
  </w:style>
  <w:style w:type="paragraph" w:styleId="affff5">
    <w:name w:val="Plain Text"/>
    <w:basedOn w:val="a1"/>
    <w:link w:val="affff6"/>
    <w:uiPriority w:val="99"/>
    <w:semiHidden/>
    <w:unhideWhenUsed/>
    <w:rsid w:val="008B380A"/>
    <w:rPr>
      <w:rFonts w:ascii="Consolas" w:hAnsi="Consolas"/>
      <w:sz w:val="21"/>
      <w:szCs w:val="21"/>
    </w:rPr>
  </w:style>
  <w:style w:type="character" w:customStyle="1" w:styleId="affff6">
    <w:name w:val="純文字 字元"/>
    <w:basedOn w:val="a2"/>
    <w:link w:val="affff5"/>
    <w:uiPriority w:val="99"/>
    <w:semiHidden/>
    <w:rsid w:val="008B380A"/>
    <w:rPr>
      <w:rFonts w:ascii="Consolas" w:eastAsia="Times New Roman" w:hAnsi="Consolas" w:cs="Times New Roman"/>
      <w:i/>
      <w:sz w:val="21"/>
      <w:szCs w:val="21"/>
      <w:lang w:eastAsia="zh-TW"/>
    </w:rPr>
  </w:style>
  <w:style w:type="paragraph" w:styleId="affff7">
    <w:name w:val="Quote"/>
    <w:basedOn w:val="a1"/>
    <w:next w:val="a1"/>
    <w:link w:val="affff8"/>
    <w:uiPriority w:val="29"/>
    <w:rsid w:val="008B380A"/>
    <w:pPr>
      <w:spacing w:before="200" w:after="160"/>
      <w:ind w:left="864" w:right="864"/>
      <w:jc w:val="center"/>
    </w:pPr>
    <w:rPr>
      <w:i w:val="0"/>
      <w:iCs/>
      <w:color w:val="404040" w:themeColor="text1" w:themeTint="BF"/>
    </w:rPr>
  </w:style>
  <w:style w:type="character" w:customStyle="1" w:styleId="affff8">
    <w:name w:val="引文 字元"/>
    <w:basedOn w:val="a2"/>
    <w:link w:val="affff7"/>
    <w:uiPriority w:val="29"/>
    <w:rsid w:val="008B380A"/>
    <w:rPr>
      <w:rFonts w:ascii="Arial" w:eastAsia="Times New Roman" w:hAnsi="Arial" w:cs="Times New Roman"/>
      <w:iCs/>
      <w:color w:val="404040" w:themeColor="text1" w:themeTint="BF"/>
      <w:szCs w:val="24"/>
      <w:lang w:eastAsia="zh-TW"/>
    </w:rPr>
  </w:style>
  <w:style w:type="paragraph" w:styleId="affff9">
    <w:name w:val="Salutation"/>
    <w:basedOn w:val="a1"/>
    <w:next w:val="a1"/>
    <w:link w:val="affffa"/>
    <w:uiPriority w:val="99"/>
    <w:semiHidden/>
    <w:unhideWhenUsed/>
    <w:rsid w:val="008B380A"/>
  </w:style>
  <w:style w:type="character" w:customStyle="1" w:styleId="affffa">
    <w:name w:val="問候 字元"/>
    <w:basedOn w:val="a2"/>
    <w:link w:val="affff9"/>
    <w:uiPriority w:val="99"/>
    <w:semiHidden/>
    <w:rsid w:val="008B380A"/>
    <w:rPr>
      <w:rFonts w:ascii="Arial" w:eastAsia="Times New Roman" w:hAnsi="Arial" w:cs="Times New Roman"/>
      <w:i/>
      <w:szCs w:val="24"/>
      <w:lang w:eastAsia="zh-TW"/>
    </w:rPr>
  </w:style>
  <w:style w:type="paragraph" w:styleId="affffb">
    <w:name w:val="Signature"/>
    <w:basedOn w:val="a1"/>
    <w:link w:val="affffc"/>
    <w:uiPriority w:val="99"/>
    <w:semiHidden/>
    <w:unhideWhenUsed/>
    <w:rsid w:val="008B380A"/>
    <w:pPr>
      <w:ind w:left="4252"/>
    </w:pPr>
  </w:style>
  <w:style w:type="character" w:customStyle="1" w:styleId="affffc">
    <w:name w:val="簽名 字元"/>
    <w:basedOn w:val="a2"/>
    <w:link w:val="affffb"/>
    <w:uiPriority w:val="99"/>
    <w:semiHidden/>
    <w:rsid w:val="008B380A"/>
    <w:rPr>
      <w:rFonts w:ascii="Arial" w:eastAsia="Times New Roman" w:hAnsi="Arial" w:cs="Times New Roman"/>
      <w:i/>
      <w:szCs w:val="24"/>
      <w:lang w:eastAsia="zh-TW"/>
    </w:rPr>
  </w:style>
  <w:style w:type="paragraph" w:styleId="affffd">
    <w:name w:val="table of authorities"/>
    <w:basedOn w:val="a1"/>
    <w:next w:val="a1"/>
    <w:uiPriority w:val="99"/>
    <w:semiHidden/>
    <w:unhideWhenUsed/>
    <w:rsid w:val="008B380A"/>
    <w:pPr>
      <w:ind w:left="220" w:hanging="220"/>
    </w:pPr>
  </w:style>
  <w:style w:type="paragraph" w:styleId="affffe">
    <w:name w:val="table of figures"/>
    <w:basedOn w:val="a1"/>
    <w:next w:val="a1"/>
    <w:uiPriority w:val="99"/>
    <w:unhideWhenUsed/>
    <w:rsid w:val="0087691D"/>
    <w:pPr>
      <w:jc w:val="left"/>
    </w:pPr>
    <w:rPr>
      <w:i w:val="0"/>
      <w:sz w:val="18"/>
    </w:rPr>
  </w:style>
  <w:style w:type="paragraph" w:styleId="afffff">
    <w:name w:val="toa heading"/>
    <w:basedOn w:val="a1"/>
    <w:next w:val="a1"/>
    <w:uiPriority w:val="99"/>
    <w:semiHidden/>
    <w:unhideWhenUsed/>
    <w:rsid w:val="008B380A"/>
    <w:pPr>
      <w:spacing w:before="120"/>
    </w:pPr>
    <w:rPr>
      <w:rFonts w:asciiTheme="majorHAnsi" w:eastAsiaTheme="majorEastAsia" w:hAnsiTheme="majorHAnsi" w:cstheme="majorBidi"/>
      <w:b/>
      <w:bCs/>
      <w:sz w:val="24"/>
    </w:rPr>
  </w:style>
  <w:style w:type="table" w:customStyle="1" w:styleId="CICBIMStandard01">
    <w:name w:val="CIC BIM Standard_01"/>
    <w:basedOn w:val="a3"/>
    <w:uiPriority w:val="99"/>
    <w:rsid w:val="00411D93"/>
    <w:pPr>
      <w:spacing w:before="40" w:after="20" w:line="240" w:lineRule="auto"/>
    </w:pPr>
    <w:rPr>
      <w:rFonts w:ascii="Arial" w:hAnsi="Arial"/>
      <w:sz w:val="20"/>
    </w:rPr>
    <w:tblPr>
      <w:tblBorders>
        <w:top w:val="single" w:sz="24" w:space="0" w:color="000000" w:themeColor="text1"/>
        <w:left w:val="dotted" w:sz="2" w:space="0" w:color="000000" w:themeColor="text1"/>
        <w:bottom w:val="single" w:sz="24" w:space="0" w:color="000000" w:themeColor="text1"/>
        <w:right w:val="dotted" w:sz="2" w:space="0" w:color="000000" w:themeColor="text1"/>
        <w:insideH w:val="single" w:sz="2" w:space="0" w:color="000000" w:themeColor="text1"/>
        <w:insideV w:val="dotted" w:sz="2" w:space="0" w:color="000000" w:themeColor="text1"/>
      </w:tblBorders>
    </w:tblPr>
    <w:tblStylePr w:type="firstRow">
      <w:rPr>
        <w:rFonts w:ascii="Arial" w:hAnsi="Arial"/>
        <w:b/>
        <w:sz w:val="22"/>
      </w:rPr>
      <w:tblPr/>
      <w:tcPr>
        <w:shd w:val="clear" w:color="auto" w:fill="D9D9D9" w:themeFill="background1" w:themeFillShade="D9"/>
      </w:tcPr>
    </w:tblStylePr>
    <w:tblStylePr w:type="firstCol">
      <w:rPr>
        <w:rFonts w:ascii="Arial" w:hAnsi="Arial"/>
        <w:b/>
        <w:sz w:val="20"/>
      </w:rPr>
      <w:tblPr/>
      <w:tcPr>
        <w:shd w:val="clear" w:color="auto" w:fill="F2F2F2" w:themeFill="background1" w:themeFillShade="F2"/>
      </w:tcPr>
    </w:tblStylePr>
  </w:style>
  <w:style w:type="paragraph" w:customStyle="1" w:styleId="AnnexHeading">
    <w:name w:val="Annex_Heading"/>
    <w:basedOn w:val="20"/>
    <w:link w:val="AnnexHeadingChar"/>
    <w:qFormat/>
    <w:rsid w:val="00174B0E"/>
    <w:pPr>
      <w:numPr>
        <w:ilvl w:val="0"/>
        <w:numId w:val="0"/>
      </w:numPr>
      <w:spacing w:before="0" w:after="200"/>
      <w:ind w:left="2268" w:hanging="2268"/>
      <w:jc w:val="left"/>
      <w:outlineLvl w:val="0"/>
    </w:pPr>
    <w:rPr>
      <w:rFonts w:ascii="Roboto" w:hAnsi="Roboto" w:cs="Arial"/>
      <w:sz w:val="52"/>
    </w:rPr>
  </w:style>
  <w:style w:type="character" w:customStyle="1" w:styleId="AnnexHeadingChar">
    <w:name w:val="Annex_Heading Char"/>
    <w:basedOn w:val="10"/>
    <w:link w:val="AnnexHeading"/>
    <w:rsid w:val="00174B0E"/>
    <w:rPr>
      <w:rFonts w:ascii="Roboto" w:eastAsiaTheme="majorEastAsia" w:hAnsi="Roboto" w:cs="Arial"/>
      <w:b/>
      <w:bCs/>
      <w:sz w:val="52"/>
      <w:szCs w:val="26"/>
      <w:lang w:val="en-GB" w:eastAsia="zh-TW"/>
    </w:rPr>
  </w:style>
  <w:style w:type="paragraph" w:customStyle="1" w:styleId="PagenumberEven">
    <w:name w:val="Page number_Even"/>
    <w:basedOn w:val="ab"/>
    <w:qFormat/>
    <w:rsid w:val="0001356A"/>
    <w:pPr>
      <w:jc w:val="right"/>
    </w:pPr>
    <w:rPr>
      <w:rFonts w:ascii="Roboto" w:hAnsi="Roboto"/>
      <w:b/>
      <w:bCs/>
      <w:color w:val="000000" w:themeColor="text1"/>
    </w:rPr>
  </w:style>
  <w:style w:type="paragraph" w:customStyle="1" w:styleId="PagenumberOdd">
    <w:name w:val="Page number_Odd"/>
    <w:basedOn w:val="ab"/>
    <w:qFormat/>
    <w:rsid w:val="0001356A"/>
    <w:pPr>
      <w:jc w:val="left"/>
    </w:pPr>
    <w:rPr>
      <w:rFonts w:ascii="Roboto" w:hAnsi="Roboto"/>
      <w:b/>
      <w:color w:val="000000" w:themeColor="text1"/>
    </w:rPr>
  </w:style>
  <w:style w:type="paragraph" w:customStyle="1" w:styleId="Style1">
    <w:name w:val="Style1"/>
    <w:basedOn w:val="a1"/>
    <w:qFormat/>
    <w:rsid w:val="00A03DFC"/>
    <w:pPr>
      <w:spacing w:before="20" w:after="20"/>
      <w:jc w:val="left"/>
    </w:pPr>
    <w:rPr>
      <w:rFonts w:cs="Arial"/>
      <w:bCs/>
      <w:i w:val="0"/>
      <w:sz w:val="20"/>
      <w:lang w:eastAsia="en-US"/>
    </w:rPr>
  </w:style>
  <w:style w:type="paragraph" w:customStyle="1" w:styleId="yiv8221721026msonormal3">
    <w:name w:val="yiv8221721026msonormal3"/>
    <w:basedOn w:val="a1"/>
    <w:rsid w:val="00A674F7"/>
    <w:pPr>
      <w:spacing w:before="100" w:beforeAutospacing="1" w:after="100" w:afterAutospacing="1"/>
      <w:jc w:val="left"/>
    </w:pPr>
    <w:rPr>
      <w:rFonts w:ascii="Times New Roman" w:eastAsiaTheme="minorEastAsia" w:hAnsi="Times New Roman"/>
      <w:i w:val="0"/>
      <w:sz w:val="24"/>
      <w:lang w:val="en-US"/>
    </w:rPr>
  </w:style>
  <w:style w:type="character" w:styleId="afffff0">
    <w:name w:val="Placeholder Text"/>
    <w:basedOn w:val="a2"/>
    <w:uiPriority w:val="99"/>
    <w:semiHidden/>
    <w:rsid w:val="0010512D"/>
    <w:rPr>
      <w:color w:val="808080"/>
    </w:rPr>
  </w:style>
  <w:style w:type="character" w:styleId="afffff1">
    <w:name w:val="Intense Emphasis"/>
    <w:basedOn w:val="a2"/>
    <w:uiPriority w:val="21"/>
    <w:qFormat/>
    <w:rsid w:val="0073695F"/>
    <w:rPr>
      <w:rFonts w:ascii="Arial" w:hAnsi="Arial"/>
      <w:i/>
      <w:iCs/>
      <w:color w:val="4F81BD" w:themeColor="accent1"/>
      <w:sz w:val="18"/>
    </w:rPr>
  </w:style>
  <w:style w:type="paragraph" w:customStyle="1" w:styleId="ArialTable">
    <w:name w:val="Arial Table"/>
    <w:basedOn w:val="ArialBody"/>
    <w:link w:val="ArialTableChar"/>
    <w:qFormat/>
    <w:rsid w:val="00382DE7"/>
    <w:pPr>
      <w:spacing w:line="260" w:lineRule="exact"/>
      <w:jc w:val="left"/>
    </w:pPr>
    <w:rPr>
      <w:i w:val="0"/>
      <w:iCs/>
      <w:sz w:val="22"/>
    </w:rPr>
  </w:style>
  <w:style w:type="character" w:customStyle="1" w:styleId="ArialTableChar">
    <w:name w:val="Arial Table Char"/>
    <w:basedOn w:val="ArialBodyChar"/>
    <w:link w:val="ArialTable"/>
    <w:rsid w:val="00382DE7"/>
    <w:rPr>
      <w:rFonts w:ascii="Arial" w:eastAsia="Times New Roman" w:hAnsi="Arial" w:cs="Arial"/>
      <w:b w:val="0"/>
      <w:bCs w:val="0"/>
      <w:i w:val="0"/>
      <w:iCs/>
      <w:sz w:val="20"/>
      <w:szCs w:val="26"/>
      <w:lang w:val="en-HK"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5453">
      <w:bodyDiv w:val="1"/>
      <w:marLeft w:val="0"/>
      <w:marRight w:val="0"/>
      <w:marTop w:val="0"/>
      <w:marBottom w:val="0"/>
      <w:divBdr>
        <w:top w:val="none" w:sz="0" w:space="0" w:color="auto"/>
        <w:left w:val="none" w:sz="0" w:space="0" w:color="auto"/>
        <w:bottom w:val="none" w:sz="0" w:space="0" w:color="auto"/>
        <w:right w:val="none" w:sz="0" w:space="0" w:color="auto"/>
      </w:divBdr>
      <w:divsChild>
        <w:div w:id="1678802115">
          <w:marLeft w:val="720"/>
          <w:marRight w:val="0"/>
          <w:marTop w:val="200"/>
          <w:marBottom w:val="0"/>
          <w:divBdr>
            <w:top w:val="none" w:sz="0" w:space="0" w:color="auto"/>
            <w:left w:val="none" w:sz="0" w:space="0" w:color="auto"/>
            <w:bottom w:val="none" w:sz="0" w:space="0" w:color="auto"/>
            <w:right w:val="none" w:sz="0" w:space="0" w:color="auto"/>
          </w:divBdr>
        </w:div>
      </w:divsChild>
    </w:div>
    <w:div w:id="45883665">
      <w:bodyDiv w:val="1"/>
      <w:marLeft w:val="0"/>
      <w:marRight w:val="0"/>
      <w:marTop w:val="0"/>
      <w:marBottom w:val="0"/>
      <w:divBdr>
        <w:top w:val="none" w:sz="0" w:space="0" w:color="auto"/>
        <w:left w:val="none" w:sz="0" w:space="0" w:color="auto"/>
        <w:bottom w:val="none" w:sz="0" w:space="0" w:color="auto"/>
        <w:right w:val="none" w:sz="0" w:space="0" w:color="auto"/>
      </w:divBdr>
    </w:div>
    <w:div w:id="73865340">
      <w:bodyDiv w:val="1"/>
      <w:marLeft w:val="0"/>
      <w:marRight w:val="0"/>
      <w:marTop w:val="0"/>
      <w:marBottom w:val="0"/>
      <w:divBdr>
        <w:top w:val="none" w:sz="0" w:space="0" w:color="auto"/>
        <w:left w:val="none" w:sz="0" w:space="0" w:color="auto"/>
        <w:bottom w:val="none" w:sz="0" w:space="0" w:color="auto"/>
        <w:right w:val="none" w:sz="0" w:space="0" w:color="auto"/>
      </w:divBdr>
    </w:div>
    <w:div w:id="91249785">
      <w:bodyDiv w:val="1"/>
      <w:marLeft w:val="0"/>
      <w:marRight w:val="0"/>
      <w:marTop w:val="0"/>
      <w:marBottom w:val="0"/>
      <w:divBdr>
        <w:top w:val="none" w:sz="0" w:space="0" w:color="auto"/>
        <w:left w:val="none" w:sz="0" w:space="0" w:color="auto"/>
        <w:bottom w:val="none" w:sz="0" w:space="0" w:color="auto"/>
        <w:right w:val="none" w:sz="0" w:space="0" w:color="auto"/>
      </w:divBdr>
    </w:div>
    <w:div w:id="93718785">
      <w:bodyDiv w:val="1"/>
      <w:marLeft w:val="0"/>
      <w:marRight w:val="0"/>
      <w:marTop w:val="0"/>
      <w:marBottom w:val="0"/>
      <w:divBdr>
        <w:top w:val="none" w:sz="0" w:space="0" w:color="auto"/>
        <w:left w:val="none" w:sz="0" w:space="0" w:color="auto"/>
        <w:bottom w:val="none" w:sz="0" w:space="0" w:color="auto"/>
        <w:right w:val="none" w:sz="0" w:space="0" w:color="auto"/>
      </w:divBdr>
    </w:div>
    <w:div w:id="95442977">
      <w:bodyDiv w:val="1"/>
      <w:marLeft w:val="0"/>
      <w:marRight w:val="0"/>
      <w:marTop w:val="0"/>
      <w:marBottom w:val="0"/>
      <w:divBdr>
        <w:top w:val="none" w:sz="0" w:space="0" w:color="auto"/>
        <w:left w:val="none" w:sz="0" w:space="0" w:color="auto"/>
        <w:bottom w:val="none" w:sz="0" w:space="0" w:color="auto"/>
        <w:right w:val="none" w:sz="0" w:space="0" w:color="auto"/>
      </w:divBdr>
    </w:div>
    <w:div w:id="137502928">
      <w:bodyDiv w:val="1"/>
      <w:marLeft w:val="0"/>
      <w:marRight w:val="0"/>
      <w:marTop w:val="0"/>
      <w:marBottom w:val="0"/>
      <w:divBdr>
        <w:top w:val="none" w:sz="0" w:space="0" w:color="auto"/>
        <w:left w:val="none" w:sz="0" w:space="0" w:color="auto"/>
        <w:bottom w:val="none" w:sz="0" w:space="0" w:color="auto"/>
        <w:right w:val="none" w:sz="0" w:space="0" w:color="auto"/>
      </w:divBdr>
    </w:div>
    <w:div w:id="149490713">
      <w:bodyDiv w:val="1"/>
      <w:marLeft w:val="0"/>
      <w:marRight w:val="0"/>
      <w:marTop w:val="0"/>
      <w:marBottom w:val="0"/>
      <w:divBdr>
        <w:top w:val="none" w:sz="0" w:space="0" w:color="auto"/>
        <w:left w:val="none" w:sz="0" w:space="0" w:color="auto"/>
        <w:bottom w:val="none" w:sz="0" w:space="0" w:color="auto"/>
        <w:right w:val="none" w:sz="0" w:space="0" w:color="auto"/>
      </w:divBdr>
    </w:div>
    <w:div w:id="153641717">
      <w:bodyDiv w:val="1"/>
      <w:marLeft w:val="0"/>
      <w:marRight w:val="0"/>
      <w:marTop w:val="0"/>
      <w:marBottom w:val="0"/>
      <w:divBdr>
        <w:top w:val="none" w:sz="0" w:space="0" w:color="auto"/>
        <w:left w:val="none" w:sz="0" w:space="0" w:color="auto"/>
        <w:bottom w:val="none" w:sz="0" w:space="0" w:color="auto"/>
        <w:right w:val="none" w:sz="0" w:space="0" w:color="auto"/>
      </w:divBdr>
    </w:div>
    <w:div w:id="229466108">
      <w:bodyDiv w:val="1"/>
      <w:marLeft w:val="0"/>
      <w:marRight w:val="0"/>
      <w:marTop w:val="0"/>
      <w:marBottom w:val="0"/>
      <w:divBdr>
        <w:top w:val="none" w:sz="0" w:space="0" w:color="auto"/>
        <w:left w:val="none" w:sz="0" w:space="0" w:color="auto"/>
        <w:bottom w:val="none" w:sz="0" w:space="0" w:color="auto"/>
        <w:right w:val="none" w:sz="0" w:space="0" w:color="auto"/>
      </w:divBdr>
    </w:div>
    <w:div w:id="237326210">
      <w:bodyDiv w:val="1"/>
      <w:marLeft w:val="0"/>
      <w:marRight w:val="0"/>
      <w:marTop w:val="0"/>
      <w:marBottom w:val="0"/>
      <w:divBdr>
        <w:top w:val="none" w:sz="0" w:space="0" w:color="auto"/>
        <w:left w:val="none" w:sz="0" w:space="0" w:color="auto"/>
        <w:bottom w:val="none" w:sz="0" w:space="0" w:color="auto"/>
        <w:right w:val="none" w:sz="0" w:space="0" w:color="auto"/>
      </w:divBdr>
    </w:div>
    <w:div w:id="252587826">
      <w:bodyDiv w:val="1"/>
      <w:marLeft w:val="0"/>
      <w:marRight w:val="0"/>
      <w:marTop w:val="0"/>
      <w:marBottom w:val="0"/>
      <w:divBdr>
        <w:top w:val="none" w:sz="0" w:space="0" w:color="auto"/>
        <w:left w:val="none" w:sz="0" w:space="0" w:color="auto"/>
        <w:bottom w:val="none" w:sz="0" w:space="0" w:color="auto"/>
        <w:right w:val="none" w:sz="0" w:space="0" w:color="auto"/>
      </w:divBdr>
    </w:div>
    <w:div w:id="326633267">
      <w:bodyDiv w:val="1"/>
      <w:marLeft w:val="0"/>
      <w:marRight w:val="0"/>
      <w:marTop w:val="0"/>
      <w:marBottom w:val="0"/>
      <w:divBdr>
        <w:top w:val="none" w:sz="0" w:space="0" w:color="auto"/>
        <w:left w:val="none" w:sz="0" w:space="0" w:color="auto"/>
        <w:bottom w:val="none" w:sz="0" w:space="0" w:color="auto"/>
        <w:right w:val="none" w:sz="0" w:space="0" w:color="auto"/>
      </w:divBdr>
    </w:div>
    <w:div w:id="340670272">
      <w:bodyDiv w:val="1"/>
      <w:marLeft w:val="0"/>
      <w:marRight w:val="0"/>
      <w:marTop w:val="0"/>
      <w:marBottom w:val="0"/>
      <w:divBdr>
        <w:top w:val="none" w:sz="0" w:space="0" w:color="auto"/>
        <w:left w:val="none" w:sz="0" w:space="0" w:color="auto"/>
        <w:bottom w:val="none" w:sz="0" w:space="0" w:color="auto"/>
        <w:right w:val="none" w:sz="0" w:space="0" w:color="auto"/>
      </w:divBdr>
    </w:div>
    <w:div w:id="402335495">
      <w:bodyDiv w:val="1"/>
      <w:marLeft w:val="0"/>
      <w:marRight w:val="0"/>
      <w:marTop w:val="0"/>
      <w:marBottom w:val="0"/>
      <w:divBdr>
        <w:top w:val="none" w:sz="0" w:space="0" w:color="auto"/>
        <w:left w:val="none" w:sz="0" w:space="0" w:color="auto"/>
        <w:bottom w:val="none" w:sz="0" w:space="0" w:color="auto"/>
        <w:right w:val="none" w:sz="0" w:space="0" w:color="auto"/>
      </w:divBdr>
    </w:div>
    <w:div w:id="413934156">
      <w:bodyDiv w:val="1"/>
      <w:marLeft w:val="0"/>
      <w:marRight w:val="0"/>
      <w:marTop w:val="0"/>
      <w:marBottom w:val="0"/>
      <w:divBdr>
        <w:top w:val="none" w:sz="0" w:space="0" w:color="auto"/>
        <w:left w:val="none" w:sz="0" w:space="0" w:color="auto"/>
        <w:bottom w:val="none" w:sz="0" w:space="0" w:color="auto"/>
        <w:right w:val="none" w:sz="0" w:space="0" w:color="auto"/>
      </w:divBdr>
    </w:div>
    <w:div w:id="433474028">
      <w:bodyDiv w:val="1"/>
      <w:marLeft w:val="0"/>
      <w:marRight w:val="0"/>
      <w:marTop w:val="0"/>
      <w:marBottom w:val="0"/>
      <w:divBdr>
        <w:top w:val="none" w:sz="0" w:space="0" w:color="auto"/>
        <w:left w:val="none" w:sz="0" w:space="0" w:color="auto"/>
        <w:bottom w:val="none" w:sz="0" w:space="0" w:color="auto"/>
        <w:right w:val="none" w:sz="0" w:space="0" w:color="auto"/>
      </w:divBdr>
    </w:div>
    <w:div w:id="500465134">
      <w:bodyDiv w:val="1"/>
      <w:marLeft w:val="0"/>
      <w:marRight w:val="0"/>
      <w:marTop w:val="0"/>
      <w:marBottom w:val="0"/>
      <w:divBdr>
        <w:top w:val="none" w:sz="0" w:space="0" w:color="auto"/>
        <w:left w:val="none" w:sz="0" w:space="0" w:color="auto"/>
        <w:bottom w:val="none" w:sz="0" w:space="0" w:color="auto"/>
        <w:right w:val="none" w:sz="0" w:space="0" w:color="auto"/>
      </w:divBdr>
    </w:div>
    <w:div w:id="516774725">
      <w:bodyDiv w:val="1"/>
      <w:marLeft w:val="0"/>
      <w:marRight w:val="0"/>
      <w:marTop w:val="0"/>
      <w:marBottom w:val="0"/>
      <w:divBdr>
        <w:top w:val="none" w:sz="0" w:space="0" w:color="auto"/>
        <w:left w:val="none" w:sz="0" w:space="0" w:color="auto"/>
        <w:bottom w:val="none" w:sz="0" w:space="0" w:color="auto"/>
        <w:right w:val="none" w:sz="0" w:space="0" w:color="auto"/>
      </w:divBdr>
    </w:div>
    <w:div w:id="527792568">
      <w:bodyDiv w:val="1"/>
      <w:marLeft w:val="0"/>
      <w:marRight w:val="0"/>
      <w:marTop w:val="0"/>
      <w:marBottom w:val="0"/>
      <w:divBdr>
        <w:top w:val="none" w:sz="0" w:space="0" w:color="auto"/>
        <w:left w:val="none" w:sz="0" w:space="0" w:color="auto"/>
        <w:bottom w:val="none" w:sz="0" w:space="0" w:color="auto"/>
        <w:right w:val="none" w:sz="0" w:space="0" w:color="auto"/>
      </w:divBdr>
    </w:div>
    <w:div w:id="541209940">
      <w:bodyDiv w:val="1"/>
      <w:marLeft w:val="0"/>
      <w:marRight w:val="0"/>
      <w:marTop w:val="0"/>
      <w:marBottom w:val="0"/>
      <w:divBdr>
        <w:top w:val="none" w:sz="0" w:space="0" w:color="auto"/>
        <w:left w:val="none" w:sz="0" w:space="0" w:color="auto"/>
        <w:bottom w:val="none" w:sz="0" w:space="0" w:color="auto"/>
        <w:right w:val="none" w:sz="0" w:space="0" w:color="auto"/>
      </w:divBdr>
    </w:div>
    <w:div w:id="598485361">
      <w:bodyDiv w:val="1"/>
      <w:marLeft w:val="0"/>
      <w:marRight w:val="0"/>
      <w:marTop w:val="0"/>
      <w:marBottom w:val="0"/>
      <w:divBdr>
        <w:top w:val="none" w:sz="0" w:space="0" w:color="auto"/>
        <w:left w:val="none" w:sz="0" w:space="0" w:color="auto"/>
        <w:bottom w:val="none" w:sz="0" w:space="0" w:color="auto"/>
        <w:right w:val="none" w:sz="0" w:space="0" w:color="auto"/>
      </w:divBdr>
    </w:div>
    <w:div w:id="629240180">
      <w:bodyDiv w:val="1"/>
      <w:marLeft w:val="0"/>
      <w:marRight w:val="0"/>
      <w:marTop w:val="0"/>
      <w:marBottom w:val="0"/>
      <w:divBdr>
        <w:top w:val="none" w:sz="0" w:space="0" w:color="auto"/>
        <w:left w:val="none" w:sz="0" w:space="0" w:color="auto"/>
        <w:bottom w:val="none" w:sz="0" w:space="0" w:color="auto"/>
        <w:right w:val="none" w:sz="0" w:space="0" w:color="auto"/>
      </w:divBdr>
    </w:div>
    <w:div w:id="645088401">
      <w:bodyDiv w:val="1"/>
      <w:marLeft w:val="0"/>
      <w:marRight w:val="0"/>
      <w:marTop w:val="0"/>
      <w:marBottom w:val="0"/>
      <w:divBdr>
        <w:top w:val="none" w:sz="0" w:space="0" w:color="auto"/>
        <w:left w:val="none" w:sz="0" w:space="0" w:color="auto"/>
        <w:bottom w:val="none" w:sz="0" w:space="0" w:color="auto"/>
        <w:right w:val="none" w:sz="0" w:space="0" w:color="auto"/>
      </w:divBdr>
    </w:div>
    <w:div w:id="689533151">
      <w:bodyDiv w:val="1"/>
      <w:marLeft w:val="0"/>
      <w:marRight w:val="0"/>
      <w:marTop w:val="0"/>
      <w:marBottom w:val="0"/>
      <w:divBdr>
        <w:top w:val="none" w:sz="0" w:space="0" w:color="auto"/>
        <w:left w:val="none" w:sz="0" w:space="0" w:color="auto"/>
        <w:bottom w:val="none" w:sz="0" w:space="0" w:color="auto"/>
        <w:right w:val="none" w:sz="0" w:space="0" w:color="auto"/>
      </w:divBdr>
    </w:div>
    <w:div w:id="694354934">
      <w:bodyDiv w:val="1"/>
      <w:marLeft w:val="0"/>
      <w:marRight w:val="0"/>
      <w:marTop w:val="0"/>
      <w:marBottom w:val="0"/>
      <w:divBdr>
        <w:top w:val="none" w:sz="0" w:space="0" w:color="auto"/>
        <w:left w:val="none" w:sz="0" w:space="0" w:color="auto"/>
        <w:bottom w:val="none" w:sz="0" w:space="0" w:color="auto"/>
        <w:right w:val="none" w:sz="0" w:space="0" w:color="auto"/>
      </w:divBdr>
    </w:div>
    <w:div w:id="695886936">
      <w:bodyDiv w:val="1"/>
      <w:marLeft w:val="0"/>
      <w:marRight w:val="0"/>
      <w:marTop w:val="0"/>
      <w:marBottom w:val="0"/>
      <w:divBdr>
        <w:top w:val="none" w:sz="0" w:space="0" w:color="auto"/>
        <w:left w:val="none" w:sz="0" w:space="0" w:color="auto"/>
        <w:bottom w:val="none" w:sz="0" w:space="0" w:color="auto"/>
        <w:right w:val="none" w:sz="0" w:space="0" w:color="auto"/>
      </w:divBdr>
    </w:div>
    <w:div w:id="713583287">
      <w:bodyDiv w:val="1"/>
      <w:marLeft w:val="0"/>
      <w:marRight w:val="0"/>
      <w:marTop w:val="0"/>
      <w:marBottom w:val="0"/>
      <w:divBdr>
        <w:top w:val="none" w:sz="0" w:space="0" w:color="auto"/>
        <w:left w:val="none" w:sz="0" w:space="0" w:color="auto"/>
        <w:bottom w:val="none" w:sz="0" w:space="0" w:color="auto"/>
        <w:right w:val="none" w:sz="0" w:space="0" w:color="auto"/>
      </w:divBdr>
    </w:div>
    <w:div w:id="714424961">
      <w:bodyDiv w:val="1"/>
      <w:marLeft w:val="0"/>
      <w:marRight w:val="0"/>
      <w:marTop w:val="0"/>
      <w:marBottom w:val="0"/>
      <w:divBdr>
        <w:top w:val="none" w:sz="0" w:space="0" w:color="auto"/>
        <w:left w:val="none" w:sz="0" w:space="0" w:color="auto"/>
        <w:bottom w:val="none" w:sz="0" w:space="0" w:color="auto"/>
        <w:right w:val="none" w:sz="0" w:space="0" w:color="auto"/>
      </w:divBdr>
    </w:div>
    <w:div w:id="727000662">
      <w:bodyDiv w:val="1"/>
      <w:marLeft w:val="0"/>
      <w:marRight w:val="0"/>
      <w:marTop w:val="0"/>
      <w:marBottom w:val="0"/>
      <w:divBdr>
        <w:top w:val="none" w:sz="0" w:space="0" w:color="auto"/>
        <w:left w:val="none" w:sz="0" w:space="0" w:color="auto"/>
        <w:bottom w:val="none" w:sz="0" w:space="0" w:color="auto"/>
        <w:right w:val="none" w:sz="0" w:space="0" w:color="auto"/>
      </w:divBdr>
    </w:div>
    <w:div w:id="743836641">
      <w:bodyDiv w:val="1"/>
      <w:marLeft w:val="0"/>
      <w:marRight w:val="0"/>
      <w:marTop w:val="0"/>
      <w:marBottom w:val="0"/>
      <w:divBdr>
        <w:top w:val="none" w:sz="0" w:space="0" w:color="auto"/>
        <w:left w:val="none" w:sz="0" w:space="0" w:color="auto"/>
        <w:bottom w:val="none" w:sz="0" w:space="0" w:color="auto"/>
        <w:right w:val="none" w:sz="0" w:space="0" w:color="auto"/>
      </w:divBdr>
    </w:div>
    <w:div w:id="814951363">
      <w:bodyDiv w:val="1"/>
      <w:marLeft w:val="0"/>
      <w:marRight w:val="0"/>
      <w:marTop w:val="0"/>
      <w:marBottom w:val="0"/>
      <w:divBdr>
        <w:top w:val="none" w:sz="0" w:space="0" w:color="auto"/>
        <w:left w:val="none" w:sz="0" w:space="0" w:color="auto"/>
        <w:bottom w:val="none" w:sz="0" w:space="0" w:color="auto"/>
        <w:right w:val="none" w:sz="0" w:space="0" w:color="auto"/>
      </w:divBdr>
    </w:div>
    <w:div w:id="828714936">
      <w:bodyDiv w:val="1"/>
      <w:marLeft w:val="0"/>
      <w:marRight w:val="0"/>
      <w:marTop w:val="0"/>
      <w:marBottom w:val="0"/>
      <w:divBdr>
        <w:top w:val="none" w:sz="0" w:space="0" w:color="auto"/>
        <w:left w:val="none" w:sz="0" w:space="0" w:color="auto"/>
        <w:bottom w:val="none" w:sz="0" w:space="0" w:color="auto"/>
        <w:right w:val="none" w:sz="0" w:space="0" w:color="auto"/>
      </w:divBdr>
    </w:div>
    <w:div w:id="881863465">
      <w:bodyDiv w:val="1"/>
      <w:marLeft w:val="0"/>
      <w:marRight w:val="0"/>
      <w:marTop w:val="0"/>
      <w:marBottom w:val="0"/>
      <w:divBdr>
        <w:top w:val="none" w:sz="0" w:space="0" w:color="auto"/>
        <w:left w:val="none" w:sz="0" w:space="0" w:color="auto"/>
        <w:bottom w:val="none" w:sz="0" w:space="0" w:color="auto"/>
        <w:right w:val="none" w:sz="0" w:space="0" w:color="auto"/>
      </w:divBdr>
    </w:div>
    <w:div w:id="925456075">
      <w:bodyDiv w:val="1"/>
      <w:marLeft w:val="0"/>
      <w:marRight w:val="0"/>
      <w:marTop w:val="0"/>
      <w:marBottom w:val="0"/>
      <w:divBdr>
        <w:top w:val="none" w:sz="0" w:space="0" w:color="auto"/>
        <w:left w:val="none" w:sz="0" w:space="0" w:color="auto"/>
        <w:bottom w:val="none" w:sz="0" w:space="0" w:color="auto"/>
        <w:right w:val="none" w:sz="0" w:space="0" w:color="auto"/>
      </w:divBdr>
    </w:div>
    <w:div w:id="952705991">
      <w:bodyDiv w:val="1"/>
      <w:marLeft w:val="0"/>
      <w:marRight w:val="0"/>
      <w:marTop w:val="0"/>
      <w:marBottom w:val="0"/>
      <w:divBdr>
        <w:top w:val="none" w:sz="0" w:space="0" w:color="auto"/>
        <w:left w:val="none" w:sz="0" w:space="0" w:color="auto"/>
        <w:bottom w:val="none" w:sz="0" w:space="0" w:color="auto"/>
        <w:right w:val="none" w:sz="0" w:space="0" w:color="auto"/>
      </w:divBdr>
    </w:div>
    <w:div w:id="978799622">
      <w:bodyDiv w:val="1"/>
      <w:marLeft w:val="0"/>
      <w:marRight w:val="0"/>
      <w:marTop w:val="0"/>
      <w:marBottom w:val="0"/>
      <w:divBdr>
        <w:top w:val="none" w:sz="0" w:space="0" w:color="auto"/>
        <w:left w:val="none" w:sz="0" w:space="0" w:color="auto"/>
        <w:bottom w:val="none" w:sz="0" w:space="0" w:color="auto"/>
        <w:right w:val="none" w:sz="0" w:space="0" w:color="auto"/>
      </w:divBdr>
      <w:divsChild>
        <w:div w:id="37707727">
          <w:marLeft w:val="0"/>
          <w:marRight w:val="0"/>
          <w:marTop w:val="0"/>
          <w:marBottom w:val="0"/>
          <w:divBdr>
            <w:top w:val="none" w:sz="0" w:space="0" w:color="auto"/>
            <w:left w:val="none" w:sz="0" w:space="0" w:color="auto"/>
            <w:bottom w:val="none" w:sz="0" w:space="0" w:color="auto"/>
            <w:right w:val="none" w:sz="0" w:space="0" w:color="auto"/>
          </w:divBdr>
        </w:div>
        <w:div w:id="355735023">
          <w:marLeft w:val="0"/>
          <w:marRight w:val="0"/>
          <w:marTop w:val="0"/>
          <w:marBottom w:val="0"/>
          <w:divBdr>
            <w:top w:val="none" w:sz="0" w:space="0" w:color="auto"/>
            <w:left w:val="none" w:sz="0" w:space="0" w:color="auto"/>
            <w:bottom w:val="none" w:sz="0" w:space="0" w:color="auto"/>
            <w:right w:val="none" w:sz="0" w:space="0" w:color="auto"/>
          </w:divBdr>
        </w:div>
        <w:div w:id="461847878">
          <w:marLeft w:val="0"/>
          <w:marRight w:val="0"/>
          <w:marTop w:val="0"/>
          <w:marBottom w:val="0"/>
          <w:divBdr>
            <w:top w:val="none" w:sz="0" w:space="0" w:color="auto"/>
            <w:left w:val="none" w:sz="0" w:space="0" w:color="auto"/>
            <w:bottom w:val="none" w:sz="0" w:space="0" w:color="auto"/>
            <w:right w:val="none" w:sz="0" w:space="0" w:color="auto"/>
          </w:divBdr>
        </w:div>
        <w:div w:id="466432164">
          <w:marLeft w:val="0"/>
          <w:marRight w:val="0"/>
          <w:marTop w:val="0"/>
          <w:marBottom w:val="0"/>
          <w:divBdr>
            <w:top w:val="none" w:sz="0" w:space="0" w:color="auto"/>
            <w:left w:val="none" w:sz="0" w:space="0" w:color="auto"/>
            <w:bottom w:val="none" w:sz="0" w:space="0" w:color="auto"/>
            <w:right w:val="none" w:sz="0" w:space="0" w:color="auto"/>
          </w:divBdr>
        </w:div>
        <w:div w:id="915356876">
          <w:marLeft w:val="0"/>
          <w:marRight w:val="0"/>
          <w:marTop w:val="0"/>
          <w:marBottom w:val="0"/>
          <w:divBdr>
            <w:top w:val="none" w:sz="0" w:space="0" w:color="auto"/>
            <w:left w:val="none" w:sz="0" w:space="0" w:color="auto"/>
            <w:bottom w:val="none" w:sz="0" w:space="0" w:color="auto"/>
            <w:right w:val="none" w:sz="0" w:space="0" w:color="auto"/>
          </w:divBdr>
        </w:div>
        <w:div w:id="1058094585">
          <w:marLeft w:val="0"/>
          <w:marRight w:val="0"/>
          <w:marTop w:val="0"/>
          <w:marBottom w:val="0"/>
          <w:divBdr>
            <w:top w:val="none" w:sz="0" w:space="0" w:color="auto"/>
            <w:left w:val="none" w:sz="0" w:space="0" w:color="auto"/>
            <w:bottom w:val="none" w:sz="0" w:space="0" w:color="auto"/>
            <w:right w:val="none" w:sz="0" w:space="0" w:color="auto"/>
          </w:divBdr>
        </w:div>
        <w:div w:id="1302732092">
          <w:marLeft w:val="0"/>
          <w:marRight w:val="0"/>
          <w:marTop w:val="0"/>
          <w:marBottom w:val="0"/>
          <w:divBdr>
            <w:top w:val="none" w:sz="0" w:space="0" w:color="auto"/>
            <w:left w:val="none" w:sz="0" w:space="0" w:color="auto"/>
            <w:bottom w:val="none" w:sz="0" w:space="0" w:color="auto"/>
            <w:right w:val="none" w:sz="0" w:space="0" w:color="auto"/>
          </w:divBdr>
        </w:div>
        <w:div w:id="1794327183">
          <w:marLeft w:val="0"/>
          <w:marRight w:val="0"/>
          <w:marTop w:val="0"/>
          <w:marBottom w:val="0"/>
          <w:divBdr>
            <w:top w:val="none" w:sz="0" w:space="0" w:color="auto"/>
            <w:left w:val="none" w:sz="0" w:space="0" w:color="auto"/>
            <w:bottom w:val="none" w:sz="0" w:space="0" w:color="auto"/>
            <w:right w:val="none" w:sz="0" w:space="0" w:color="auto"/>
          </w:divBdr>
        </w:div>
        <w:div w:id="1899438176">
          <w:marLeft w:val="0"/>
          <w:marRight w:val="0"/>
          <w:marTop w:val="0"/>
          <w:marBottom w:val="0"/>
          <w:divBdr>
            <w:top w:val="none" w:sz="0" w:space="0" w:color="auto"/>
            <w:left w:val="none" w:sz="0" w:space="0" w:color="auto"/>
            <w:bottom w:val="none" w:sz="0" w:space="0" w:color="auto"/>
            <w:right w:val="none" w:sz="0" w:space="0" w:color="auto"/>
          </w:divBdr>
        </w:div>
        <w:div w:id="1951669356">
          <w:marLeft w:val="0"/>
          <w:marRight w:val="0"/>
          <w:marTop w:val="0"/>
          <w:marBottom w:val="0"/>
          <w:divBdr>
            <w:top w:val="none" w:sz="0" w:space="0" w:color="auto"/>
            <w:left w:val="none" w:sz="0" w:space="0" w:color="auto"/>
            <w:bottom w:val="none" w:sz="0" w:space="0" w:color="auto"/>
            <w:right w:val="none" w:sz="0" w:space="0" w:color="auto"/>
          </w:divBdr>
        </w:div>
        <w:div w:id="2042395635">
          <w:marLeft w:val="0"/>
          <w:marRight w:val="0"/>
          <w:marTop w:val="0"/>
          <w:marBottom w:val="0"/>
          <w:divBdr>
            <w:top w:val="none" w:sz="0" w:space="0" w:color="auto"/>
            <w:left w:val="none" w:sz="0" w:space="0" w:color="auto"/>
            <w:bottom w:val="none" w:sz="0" w:space="0" w:color="auto"/>
            <w:right w:val="none" w:sz="0" w:space="0" w:color="auto"/>
          </w:divBdr>
        </w:div>
      </w:divsChild>
    </w:div>
    <w:div w:id="991101001">
      <w:bodyDiv w:val="1"/>
      <w:marLeft w:val="0"/>
      <w:marRight w:val="0"/>
      <w:marTop w:val="0"/>
      <w:marBottom w:val="0"/>
      <w:divBdr>
        <w:top w:val="none" w:sz="0" w:space="0" w:color="auto"/>
        <w:left w:val="none" w:sz="0" w:space="0" w:color="auto"/>
        <w:bottom w:val="none" w:sz="0" w:space="0" w:color="auto"/>
        <w:right w:val="none" w:sz="0" w:space="0" w:color="auto"/>
      </w:divBdr>
    </w:div>
    <w:div w:id="1006323187">
      <w:bodyDiv w:val="1"/>
      <w:marLeft w:val="0"/>
      <w:marRight w:val="0"/>
      <w:marTop w:val="0"/>
      <w:marBottom w:val="0"/>
      <w:divBdr>
        <w:top w:val="none" w:sz="0" w:space="0" w:color="auto"/>
        <w:left w:val="none" w:sz="0" w:space="0" w:color="auto"/>
        <w:bottom w:val="none" w:sz="0" w:space="0" w:color="auto"/>
        <w:right w:val="none" w:sz="0" w:space="0" w:color="auto"/>
      </w:divBdr>
    </w:div>
    <w:div w:id="1055156534">
      <w:bodyDiv w:val="1"/>
      <w:marLeft w:val="0"/>
      <w:marRight w:val="0"/>
      <w:marTop w:val="0"/>
      <w:marBottom w:val="0"/>
      <w:divBdr>
        <w:top w:val="none" w:sz="0" w:space="0" w:color="auto"/>
        <w:left w:val="none" w:sz="0" w:space="0" w:color="auto"/>
        <w:bottom w:val="none" w:sz="0" w:space="0" w:color="auto"/>
        <w:right w:val="none" w:sz="0" w:space="0" w:color="auto"/>
      </w:divBdr>
    </w:div>
    <w:div w:id="1064795164">
      <w:bodyDiv w:val="1"/>
      <w:marLeft w:val="0"/>
      <w:marRight w:val="0"/>
      <w:marTop w:val="0"/>
      <w:marBottom w:val="0"/>
      <w:divBdr>
        <w:top w:val="none" w:sz="0" w:space="0" w:color="auto"/>
        <w:left w:val="none" w:sz="0" w:space="0" w:color="auto"/>
        <w:bottom w:val="none" w:sz="0" w:space="0" w:color="auto"/>
        <w:right w:val="none" w:sz="0" w:space="0" w:color="auto"/>
      </w:divBdr>
    </w:div>
    <w:div w:id="1068111278">
      <w:bodyDiv w:val="1"/>
      <w:marLeft w:val="0"/>
      <w:marRight w:val="0"/>
      <w:marTop w:val="0"/>
      <w:marBottom w:val="0"/>
      <w:divBdr>
        <w:top w:val="none" w:sz="0" w:space="0" w:color="auto"/>
        <w:left w:val="none" w:sz="0" w:space="0" w:color="auto"/>
        <w:bottom w:val="none" w:sz="0" w:space="0" w:color="auto"/>
        <w:right w:val="none" w:sz="0" w:space="0" w:color="auto"/>
      </w:divBdr>
    </w:div>
    <w:div w:id="1079907024">
      <w:bodyDiv w:val="1"/>
      <w:marLeft w:val="0"/>
      <w:marRight w:val="0"/>
      <w:marTop w:val="0"/>
      <w:marBottom w:val="0"/>
      <w:divBdr>
        <w:top w:val="none" w:sz="0" w:space="0" w:color="auto"/>
        <w:left w:val="none" w:sz="0" w:space="0" w:color="auto"/>
        <w:bottom w:val="none" w:sz="0" w:space="0" w:color="auto"/>
        <w:right w:val="none" w:sz="0" w:space="0" w:color="auto"/>
      </w:divBdr>
    </w:div>
    <w:div w:id="1115170076">
      <w:bodyDiv w:val="1"/>
      <w:marLeft w:val="0"/>
      <w:marRight w:val="0"/>
      <w:marTop w:val="0"/>
      <w:marBottom w:val="0"/>
      <w:divBdr>
        <w:top w:val="none" w:sz="0" w:space="0" w:color="auto"/>
        <w:left w:val="none" w:sz="0" w:space="0" w:color="auto"/>
        <w:bottom w:val="none" w:sz="0" w:space="0" w:color="auto"/>
        <w:right w:val="none" w:sz="0" w:space="0" w:color="auto"/>
      </w:divBdr>
    </w:div>
    <w:div w:id="1125807514">
      <w:bodyDiv w:val="1"/>
      <w:marLeft w:val="0"/>
      <w:marRight w:val="0"/>
      <w:marTop w:val="0"/>
      <w:marBottom w:val="0"/>
      <w:divBdr>
        <w:top w:val="none" w:sz="0" w:space="0" w:color="auto"/>
        <w:left w:val="none" w:sz="0" w:space="0" w:color="auto"/>
        <w:bottom w:val="none" w:sz="0" w:space="0" w:color="auto"/>
        <w:right w:val="none" w:sz="0" w:space="0" w:color="auto"/>
      </w:divBdr>
    </w:div>
    <w:div w:id="1133329024">
      <w:bodyDiv w:val="1"/>
      <w:marLeft w:val="0"/>
      <w:marRight w:val="0"/>
      <w:marTop w:val="0"/>
      <w:marBottom w:val="0"/>
      <w:divBdr>
        <w:top w:val="none" w:sz="0" w:space="0" w:color="auto"/>
        <w:left w:val="none" w:sz="0" w:space="0" w:color="auto"/>
        <w:bottom w:val="none" w:sz="0" w:space="0" w:color="auto"/>
        <w:right w:val="none" w:sz="0" w:space="0" w:color="auto"/>
      </w:divBdr>
    </w:div>
    <w:div w:id="1158308519">
      <w:bodyDiv w:val="1"/>
      <w:marLeft w:val="0"/>
      <w:marRight w:val="0"/>
      <w:marTop w:val="0"/>
      <w:marBottom w:val="0"/>
      <w:divBdr>
        <w:top w:val="none" w:sz="0" w:space="0" w:color="auto"/>
        <w:left w:val="none" w:sz="0" w:space="0" w:color="auto"/>
        <w:bottom w:val="none" w:sz="0" w:space="0" w:color="auto"/>
        <w:right w:val="none" w:sz="0" w:space="0" w:color="auto"/>
      </w:divBdr>
    </w:div>
    <w:div w:id="1224608327">
      <w:bodyDiv w:val="1"/>
      <w:marLeft w:val="0"/>
      <w:marRight w:val="0"/>
      <w:marTop w:val="0"/>
      <w:marBottom w:val="0"/>
      <w:divBdr>
        <w:top w:val="none" w:sz="0" w:space="0" w:color="auto"/>
        <w:left w:val="none" w:sz="0" w:space="0" w:color="auto"/>
        <w:bottom w:val="none" w:sz="0" w:space="0" w:color="auto"/>
        <w:right w:val="none" w:sz="0" w:space="0" w:color="auto"/>
      </w:divBdr>
    </w:div>
    <w:div w:id="1256205167">
      <w:bodyDiv w:val="1"/>
      <w:marLeft w:val="0"/>
      <w:marRight w:val="0"/>
      <w:marTop w:val="0"/>
      <w:marBottom w:val="0"/>
      <w:divBdr>
        <w:top w:val="none" w:sz="0" w:space="0" w:color="auto"/>
        <w:left w:val="none" w:sz="0" w:space="0" w:color="auto"/>
        <w:bottom w:val="none" w:sz="0" w:space="0" w:color="auto"/>
        <w:right w:val="none" w:sz="0" w:space="0" w:color="auto"/>
      </w:divBdr>
    </w:div>
    <w:div w:id="1292320101">
      <w:bodyDiv w:val="1"/>
      <w:marLeft w:val="0"/>
      <w:marRight w:val="0"/>
      <w:marTop w:val="0"/>
      <w:marBottom w:val="0"/>
      <w:divBdr>
        <w:top w:val="none" w:sz="0" w:space="0" w:color="auto"/>
        <w:left w:val="none" w:sz="0" w:space="0" w:color="auto"/>
        <w:bottom w:val="none" w:sz="0" w:space="0" w:color="auto"/>
        <w:right w:val="none" w:sz="0" w:space="0" w:color="auto"/>
      </w:divBdr>
    </w:div>
    <w:div w:id="1318460995">
      <w:bodyDiv w:val="1"/>
      <w:marLeft w:val="0"/>
      <w:marRight w:val="0"/>
      <w:marTop w:val="0"/>
      <w:marBottom w:val="0"/>
      <w:divBdr>
        <w:top w:val="none" w:sz="0" w:space="0" w:color="auto"/>
        <w:left w:val="none" w:sz="0" w:space="0" w:color="auto"/>
        <w:bottom w:val="none" w:sz="0" w:space="0" w:color="auto"/>
        <w:right w:val="none" w:sz="0" w:space="0" w:color="auto"/>
      </w:divBdr>
    </w:div>
    <w:div w:id="1326477192">
      <w:bodyDiv w:val="1"/>
      <w:marLeft w:val="0"/>
      <w:marRight w:val="0"/>
      <w:marTop w:val="0"/>
      <w:marBottom w:val="0"/>
      <w:divBdr>
        <w:top w:val="none" w:sz="0" w:space="0" w:color="auto"/>
        <w:left w:val="none" w:sz="0" w:space="0" w:color="auto"/>
        <w:bottom w:val="none" w:sz="0" w:space="0" w:color="auto"/>
        <w:right w:val="none" w:sz="0" w:space="0" w:color="auto"/>
      </w:divBdr>
    </w:div>
    <w:div w:id="1343318543">
      <w:bodyDiv w:val="1"/>
      <w:marLeft w:val="0"/>
      <w:marRight w:val="0"/>
      <w:marTop w:val="0"/>
      <w:marBottom w:val="0"/>
      <w:divBdr>
        <w:top w:val="none" w:sz="0" w:space="0" w:color="auto"/>
        <w:left w:val="none" w:sz="0" w:space="0" w:color="auto"/>
        <w:bottom w:val="none" w:sz="0" w:space="0" w:color="auto"/>
        <w:right w:val="none" w:sz="0" w:space="0" w:color="auto"/>
      </w:divBdr>
    </w:div>
    <w:div w:id="1357267738">
      <w:bodyDiv w:val="1"/>
      <w:marLeft w:val="0"/>
      <w:marRight w:val="0"/>
      <w:marTop w:val="0"/>
      <w:marBottom w:val="0"/>
      <w:divBdr>
        <w:top w:val="none" w:sz="0" w:space="0" w:color="auto"/>
        <w:left w:val="none" w:sz="0" w:space="0" w:color="auto"/>
        <w:bottom w:val="none" w:sz="0" w:space="0" w:color="auto"/>
        <w:right w:val="none" w:sz="0" w:space="0" w:color="auto"/>
      </w:divBdr>
    </w:div>
    <w:div w:id="1381511100">
      <w:bodyDiv w:val="1"/>
      <w:marLeft w:val="0"/>
      <w:marRight w:val="0"/>
      <w:marTop w:val="0"/>
      <w:marBottom w:val="0"/>
      <w:divBdr>
        <w:top w:val="none" w:sz="0" w:space="0" w:color="auto"/>
        <w:left w:val="none" w:sz="0" w:space="0" w:color="auto"/>
        <w:bottom w:val="none" w:sz="0" w:space="0" w:color="auto"/>
        <w:right w:val="none" w:sz="0" w:space="0" w:color="auto"/>
      </w:divBdr>
    </w:div>
    <w:div w:id="1411847803">
      <w:bodyDiv w:val="1"/>
      <w:marLeft w:val="0"/>
      <w:marRight w:val="0"/>
      <w:marTop w:val="0"/>
      <w:marBottom w:val="0"/>
      <w:divBdr>
        <w:top w:val="none" w:sz="0" w:space="0" w:color="auto"/>
        <w:left w:val="none" w:sz="0" w:space="0" w:color="auto"/>
        <w:bottom w:val="none" w:sz="0" w:space="0" w:color="auto"/>
        <w:right w:val="none" w:sz="0" w:space="0" w:color="auto"/>
      </w:divBdr>
    </w:div>
    <w:div w:id="1421104771">
      <w:bodyDiv w:val="1"/>
      <w:marLeft w:val="0"/>
      <w:marRight w:val="0"/>
      <w:marTop w:val="0"/>
      <w:marBottom w:val="0"/>
      <w:divBdr>
        <w:top w:val="none" w:sz="0" w:space="0" w:color="auto"/>
        <w:left w:val="none" w:sz="0" w:space="0" w:color="auto"/>
        <w:bottom w:val="none" w:sz="0" w:space="0" w:color="auto"/>
        <w:right w:val="none" w:sz="0" w:space="0" w:color="auto"/>
      </w:divBdr>
    </w:div>
    <w:div w:id="1466777164">
      <w:bodyDiv w:val="1"/>
      <w:marLeft w:val="0"/>
      <w:marRight w:val="0"/>
      <w:marTop w:val="0"/>
      <w:marBottom w:val="0"/>
      <w:divBdr>
        <w:top w:val="none" w:sz="0" w:space="0" w:color="auto"/>
        <w:left w:val="none" w:sz="0" w:space="0" w:color="auto"/>
        <w:bottom w:val="none" w:sz="0" w:space="0" w:color="auto"/>
        <w:right w:val="none" w:sz="0" w:space="0" w:color="auto"/>
      </w:divBdr>
    </w:div>
    <w:div w:id="1477408960">
      <w:bodyDiv w:val="1"/>
      <w:marLeft w:val="0"/>
      <w:marRight w:val="0"/>
      <w:marTop w:val="0"/>
      <w:marBottom w:val="0"/>
      <w:divBdr>
        <w:top w:val="none" w:sz="0" w:space="0" w:color="auto"/>
        <w:left w:val="none" w:sz="0" w:space="0" w:color="auto"/>
        <w:bottom w:val="none" w:sz="0" w:space="0" w:color="auto"/>
        <w:right w:val="none" w:sz="0" w:space="0" w:color="auto"/>
      </w:divBdr>
    </w:div>
    <w:div w:id="1477796186">
      <w:bodyDiv w:val="1"/>
      <w:marLeft w:val="0"/>
      <w:marRight w:val="0"/>
      <w:marTop w:val="0"/>
      <w:marBottom w:val="0"/>
      <w:divBdr>
        <w:top w:val="none" w:sz="0" w:space="0" w:color="auto"/>
        <w:left w:val="none" w:sz="0" w:space="0" w:color="auto"/>
        <w:bottom w:val="none" w:sz="0" w:space="0" w:color="auto"/>
        <w:right w:val="none" w:sz="0" w:space="0" w:color="auto"/>
      </w:divBdr>
    </w:div>
    <w:div w:id="1510753701">
      <w:bodyDiv w:val="1"/>
      <w:marLeft w:val="0"/>
      <w:marRight w:val="0"/>
      <w:marTop w:val="0"/>
      <w:marBottom w:val="0"/>
      <w:divBdr>
        <w:top w:val="none" w:sz="0" w:space="0" w:color="auto"/>
        <w:left w:val="none" w:sz="0" w:space="0" w:color="auto"/>
        <w:bottom w:val="none" w:sz="0" w:space="0" w:color="auto"/>
        <w:right w:val="none" w:sz="0" w:space="0" w:color="auto"/>
      </w:divBdr>
    </w:div>
    <w:div w:id="1544755280">
      <w:bodyDiv w:val="1"/>
      <w:marLeft w:val="0"/>
      <w:marRight w:val="0"/>
      <w:marTop w:val="0"/>
      <w:marBottom w:val="0"/>
      <w:divBdr>
        <w:top w:val="none" w:sz="0" w:space="0" w:color="auto"/>
        <w:left w:val="none" w:sz="0" w:space="0" w:color="auto"/>
        <w:bottom w:val="none" w:sz="0" w:space="0" w:color="auto"/>
        <w:right w:val="none" w:sz="0" w:space="0" w:color="auto"/>
      </w:divBdr>
    </w:div>
    <w:div w:id="1546869003">
      <w:bodyDiv w:val="1"/>
      <w:marLeft w:val="0"/>
      <w:marRight w:val="0"/>
      <w:marTop w:val="0"/>
      <w:marBottom w:val="0"/>
      <w:divBdr>
        <w:top w:val="none" w:sz="0" w:space="0" w:color="auto"/>
        <w:left w:val="none" w:sz="0" w:space="0" w:color="auto"/>
        <w:bottom w:val="none" w:sz="0" w:space="0" w:color="auto"/>
        <w:right w:val="none" w:sz="0" w:space="0" w:color="auto"/>
      </w:divBdr>
    </w:div>
    <w:div w:id="1553615288">
      <w:bodyDiv w:val="1"/>
      <w:marLeft w:val="0"/>
      <w:marRight w:val="0"/>
      <w:marTop w:val="0"/>
      <w:marBottom w:val="0"/>
      <w:divBdr>
        <w:top w:val="none" w:sz="0" w:space="0" w:color="auto"/>
        <w:left w:val="none" w:sz="0" w:space="0" w:color="auto"/>
        <w:bottom w:val="none" w:sz="0" w:space="0" w:color="auto"/>
        <w:right w:val="none" w:sz="0" w:space="0" w:color="auto"/>
      </w:divBdr>
    </w:div>
    <w:div w:id="1554805713">
      <w:bodyDiv w:val="1"/>
      <w:marLeft w:val="0"/>
      <w:marRight w:val="0"/>
      <w:marTop w:val="0"/>
      <w:marBottom w:val="0"/>
      <w:divBdr>
        <w:top w:val="none" w:sz="0" w:space="0" w:color="auto"/>
        <w:left w:val="none" w:sz="0" w:space="0" w:color="auto"/>
        <w:bottom w:val="none" w:sz="0" w:space="0" w:color="auto"/>
        <w:right w:val="none" w:sz="0" w:space="0" w:color="auto"/>
      </w:divBdr>
    </w:div>
    <w:div w:id="1560288656">
      <w:bodyDiv w:val="1"/>
      <w:marLeft w:val="0"/>
      <w:marRight w:val="0"/>
      <w:marTop w:val="0"/>
      <w:marBottom w:val="0"/>
      <w:divBdr>
        <w:top w:val="none" w:sz="0" w:space="0" w:color="auto"/>
        <w:left w:val="none" w:sz="0" w:space="0" w:color="auto"/>
        <w:bottom w:val="none" w:sz="0" w:space="0" w:color="auto"/>
        <w:right w:val="none" w:sz="0" w:space="0" w:color="auto"/>
      </w:divBdr>
    </w:div>
    <w:div w:id="1569724913">
      <w:bodyDiv w:val="1"/>
      <w:marLeft w:val="0"/>
      <w:marRight w:val="0"/>
      <w:marTop w:val="0"/>
      <w:marBottom w:val="0"/>
      <w:divBdr>
        <w:top w:val="none" w:sz="0" w:space="0" w:color="auto"/>
        <w:left w:val="none" w:sz="0" w:space="0" w:color="auto"/>
        <w:bottom w:val="none" w:sz="0" w:space="0" w:color="auto"/>
        <w:right w:val="none" w:sz="0" w:space="0" w:color="auto"/>
      </w:divBdr>
    </w:div>
    <w:div w:id="1602252944">
      <w:bodyDiv w:val="1"/>
      <w:marLeft w:val="0"/>
      <w:marRight w:val="0"/>
      <w:marTop w:val="0"/>
      <w:marBottom w:val="0"/>
      <w:divBdr>
        <w:top w:val="none" w:sz="0" w:space="0" w:color="auto"/>
        <w:left w:val="none" w:sz="0" w:space="0" w:color="auto"/>
        <w:bottom w:val="none" w:sz="0" w:space="0" w:color="auto"/>
        <w:right w:val="none" w:sz="0" w:space="0" w:color="auto"/>
      </w:divBdr>
    </w:div>
    <w:div w:id="1658224262">
      <w:bodyDiv w:val="1"/>
      <w:marLeft w:val="0"/>
      <w:marRight w:val="0"/>
      <w:marTop w:val="0"/>
      <w:marBottom w:val="0"/>
      <w:divBdr>
        <w:top w:val="none" w:sz="0" w:space="0" w:color="auto"/>
        <w:left w:val="none" w:sz="0" w:space="0" w:color="auto"/>
        <w:bottom w:val="none" w:sz="0" w:space="0" w:color="auto"/>
        <w:right w:val="none" w:sz="0" w:space="0" w:color="auto"/>
      </w:divBdr>
    </w:div>
    <w:div w:id="1668558837">
      <w:bodyDiv w:val="1"/>
      <w:marLeft w:val="0"/>
      <w:marRight w:val="0"/>
      <w:marTop w:val="0"/>
      <w:marBottom w:val="0"/>
      <w:divBdr>
        <w:top w:val="none" w:sz="0" w:space="0" w:color="auto"/>
        <w:left w:val="none" w:sz="0" w:space="0" w:color="auto"/>
        <w:bottom w:val="none" w:sz="0" w:space="0" w:color="auto"/>
        <w:right w:val="none" w:sz="0" w:space="0" w:color="auto"/>
      </w:divBdr>
    </w:div>
    <w:div w:id="1673340640">
      <w:bodyDiv w:val="1"/>
      <w:marLeft w:val="0"/>
      <w:marRight w:val="0"/>
      <w:marTop w:val="0"/>
      <w:marBottom w:val="0"/>
      <w:divBdr>
        <w:top w:val="none" w:sz="0" w:space="0" w:color="auto"/>
        <w:left w:val="none" w:sz="0" w:space="0" w:color="auto"/>
        <w:bottom w:val="none" w:sz="0" w:space="0" w:color="auto"/>
        <w:right w:val="none" w:sz="0" w:space="0" w:color="auto"/>
      </w:divBdr>
    </w:div>
    <w:div w:id="1686710803">
      <w:bodyDiv w:val="1"/>
      <w:marLeft w:val="0"/>
      <w:marRight w:val="0"/>
      <w:marTop w:val="0"/>
      <w:marBottom w:val="0"/>
      <w:divBdr>
        <w:top w:val="none" w:sz="0" w:space="0" w:color="auto"/>
        <w:left w:val="none" w:sz="0" w:space="0" w:color="auto"/>
        <w:bottom w:val="none" w:sz="0" w:space="0" w:color="auto"/>
        <w:right w:val="none" w:sz="0" w:space="0" w:color="auto"/>
      </w:divBdr>
    </w:div>
    <w:div w:id="1688751156">
      <w:bodyDiv w:val="1"/>
      <w:marLeft w:val="0"/>
      <w:marRight w:val="0"/>
      <w:marTop w:val="0"/>
      <w:marBottom w:val="0"/>
      <w:divBdr>
        <w:top w:val="none" w:sz="0" w:space="0" w:color="auto"/>
        <w:left w:val="none" w:sz="0" w:space="0" w:color="auto"/>
        <w:bottom w:val="none" w:sz="0" w:space="0" w:color="auto"/>
        <w:right w:val="none" w:sz="0" w:space="0" w:color="auto"/>
      </w:divBdr>
    </w:div>
    <w:div w:id="1697582059">
      <w:bodyDiv w:val="1"/>
      <w:marLeft w:val="0"/>
      <w:marRight w:val="0"/>
      <w:marTop w:val="0"/>
      <w:marBottom w:val="0"/>
      <w:divBdr>
        <w:top w:val="none" w:sz="0" w:space="0" w:color="auto"/>
        <w:left w:val="none" w:sz="0" w:space="0" w:color="auto"/>
        <w:bottom w:val="none" w:sz="0" w:space="0" w:color="auto"/>
        <w:right w:val="none" w:sz="0" w:space="0" w:color="auto"/>
      </w:divBdr>
    </w:div>
    <w:div w:id="1708142466">
      <w:bodyDiv w:val="1"/>
      <w:marLeft w:val="0"/>
      <w:marRight w:val="0"/>
      <w:marTop w:val="0"/>
      <w:marBottom w:val="0"/>
      <w:divBdr>
        <w:top w:val="none" w:sz="0" w:space="0" w:color="auto"/>
        <w:left w:val="none" w:sz="0" w:space="0" w:color="auto"/>
        <w:bottom w:val="none" w:sz="0" w:space="0" w:color="auto"/>
        <w:right w:val="none" w:sz="0" w:space="0" w:color="auto"/>
      </w:divBdr>
    </w:div>
    <w:div w:id="1743676103">
      <w:bodyDiv w:val="1"/>
      <w:marLeft w:val="0"/>
      <w:marRight w:val="0"/>
      <w:marTop w:val="0"/>
      <w:marBottom w:val="0"/>
      <w:divBdr>
        <w:top w:val="none" w:sz="0" w:space="0" w:color="auto"/>
        <w:left w:val="none" w:sz="0" w:space="0" w:color="auto"/>
        <w:bottom w:val="none" w:sz="0" w:space="0" w:color="auto"/>
        <w:right w:val="none" w:sz="0" w:space="0" w:color="auto"/>
      </w:divBdr>
    </w:div>
    <w:div w:id="1746218644">
      <w:bodyDiv w:val="1"/>
      <w:marLeft w:val="0"/>
      <w:marRight w:val="0"/>
      <w:marTop w:val="0"/>
      <w:marBottom w:val="0"/>
      <w:divBdr>
        <w:top w:val="none" w:sz="0" w:space="0" w:color="auto"/>
        <w:left w:val="none" w:sz="0" w:space="0" w:color="auto"/>
        <w:bottom w:val="none" w:sz="0" w:space="0" w:color="auto"/>
        <w:right w:val="none" w:sz="0" w:space="0" w:color="auto"/>
      </w:divBdr>
    </w:div>
    <w:div w:id="1756703528">
      <w:bodyDiv w:val="1"/>
      <w:marLeft w:val="0"/>
      <w:marRight w:val="0"/>
      <w:marTop w:val="0"/>
      <w:marBottom w:val="0"/>
      <w:divBdr>
        <w:top w:val="none" w:sz="0" w:space="0" w:color="auto"/>
        <w:left w:val="none" w:sz="0" w:space="0" w:color="auto"/>
        <w:bottom w:val="none" w:sz="0" w:space="0" w:color="auto"/>
        <w:right w:val="none" w:sz="0" w:space="0" w:color="auto"/>
      </w:divBdr>
    </w:div>
    <w:div w:id="1768231325">
      <w:bodyDiv w:val="1"/>
      <w:marLeft w:val="0"/>
      <w:marRight w:val="0"/>
      <w:marTop w:val="0"/>
      <w:marBottom w:val="0"/>
      <w:divBdr>
        <w:top w:val="none" w:sz="0" w:space="0" w:color="auto"/>
        <w:left w:val="none" w:sz="0" w:space="0" w:color="auto"/>
        <w:bottom w:val="none" w:sz="0" w:space="0" w:color="auto"/>
        <w:right w:val="none" w:sz="0" w:space="0" w:color="auto"/>
      </w:divBdr>
    </w:div>
    <w:div w:id="1807114845">
      <w:bodyDiv w:val="1"/>
      <w:marLeft w:val="0"/>
      <w:marRight w:val="0"/>
      <w:marTop w:val="0"/>
      <w:marBottom w:val="0"/>
      <w:divBdr>
        <w:top w:val="none" w:sz="0" w:space="0" w:color="auto"/>
        <w:left w:val="none" w:sz="0" w:space="0" w:color="auto"/>
        <w:bottom w:val="none" w:sz="0" w:space="0" w:color="auto"/>
        <w:right w:val="none" w:sz="0" w:space="0" w:color="auto"/>
      </w:divBdr>
    </w:div>
    <w:div w:id="1808207057">
      <w:bodyDiv w:val="1"/>
      <w:marLeft w:val="0"/>
      <w:marRight w:val="0"/>
      <w:marTop w:val="0"/>
      <w:marBottom w:val="0"/>
      <w:divBdr>
        <w:top w:val="none" w:sz="0" w:space="0" w:color="auto"/>
        <w:left w:val="none" w:sz="0" w:space="0" w:color="auto"/>
        <w:bottom w:val="none" w:sz="0" w:space="0" w:color="auto"/>
        <w:right w:val="none" w:sz="0" w:space="0" w:color="auto"/>
      </w:divBdr>
    </w:div>
    <w:div w:id="1810198728">
      <w:bodyDiv w:val="1"/>
      <w:marLeft w:val="0"/>
      <w:marRight w:val="0"/>
      <w:marTop w:val="0"/>
      <w:marBottom w:val="0"/>
      <w:divBdr>
        <w:top w:val="none" w:sz="0" w:space="0" w:color="auto"/>
        <w:left w:val="none" w:sz="0" w:space="0" w:color="auto"/>
        <w:bottom w:val="none" w:sz="0" w:space="0" w:color="auto"/>
        <w:right w:val="none" w:sz="0" w:space="0" w:color="auto"/>
      </w:divBdr>
    </w:div>
    <w:div w:id="1838039423">
      <w:bodyDiv w:val="1"/>
      <w:marLeft w:val="0"/>
      <w:marRight w:val="0"/>
      <w:marTop w:val="0"/>
      <w:marBottom w:val="0"/>
      <w:divBdr>
        <w:top w:val="none" w:sz="0" w:space="0" w:color="auto"/>
        <w:left w:val="none" w:sz="0" w:space="0" w:color="auto"/>
        <w:bottom w:val="none" w:sz="0" w:space="0" w:color="auto"/>
        <w:right w:val="none" w:sz="0" w:space="0" w:color="auto"/>
      </w:divBdr>
    </w:div>
    <w:div w:id="1841117201">
      <w:bodyDiv w:val="1"/>
      <w:marLeft w:val="0"/>
      <w:marRight w:val="0"/>
      <w:marTop w:val="0"/>
      <w:marBottom w:val="0"/>
      <w:divBdr>
        <w:top w:val="none" w:sz="0" w:space="0" w:color="auto"/>
        <w:left w:val="none" w:sz="0" w:space="0" w:color="auto"/>
        <w:bottom w:val="none" w:sz="0" w:space="0" w:color="auto"/>
        <w:right w:val="none" w:sz="0" w:space="0" w:color="auto"/>
      </w:divBdr>
    </w:div>
    <w:div w:id="1862860914">
      <w:bodyDiv w:val="1"/>
      <w:marLeft w:val="0"/>
      <w:marRight w:val="0"/>
      <w:marTop w:val="0"/>
      <w:marBottom w:val="0"/>
      <w:divBdr>
        <w:top w:val="none" w:sz="0" w:space="0" w:color="auto"/>
        <w:left w:val="none" w:sz="0" w:space="0" w:color="auto"/>
        <w:bottom w:val="none" w:sz="0" w:space="0" w:color="auto"/>
        <w:right w:val="none" w:sz="0" w:space="0" w:color="auto"/>
      </w:divBdr>
    </w:div>
    <w:div w:id="1877615231">
      <w:bodyDiv w:val="1"/>
      <w:marLeft w:val="0"/>
      <w:marRight w:val="0"/>
      <w:marTop w:val="0"/>
      <w:marBottom w:val="0"/>
      <w:divBdr>
        <w:top w:val="none" w:sz="0" w:space="0" w:color="auto"/>
        <w:left w:val="none" w:sz="0" w:space="0" w:color="auto"/>
        <w:bottom w:val="none" w:sz="0" w:space="0" w:color="auto"/>
        <w:right w:val="none" w:sz="0" w:space="0" w:color="auto"/>
      </w:divBdr>
      <w:divsChild>
        <w:div w:id="338194853">
          <w:marLeft w:val="720"/>
          <w:marRight w:val="0"/>
          <w:marTop w:val="0"/>
          <w:marBottom w:val="0"/>
          <w:divBdr>
            <w:top w:val="none" w:sz="0" w:space="0" w:color="auto"/>
            <w:left w:val="none" w:sz="0" w:space="0" w:color="auto"/>
            <w:bottom w:val="none" w:sz="0" w:space="0" w:color="auto"/>
            <w:right w:val="none" w:sz="0" w:space="0" w:color="auto"/>
          </w:divBdr>
        </w:div>
        <w:div w:id="467238067">
          <w:marLeft w:val="720"/>
          <w:marRight w:val="0"/>
          <w:marTop w:val="0"/>
          <w:marBottom w:val="0"/>
          <w:divBdr>
            <w:top w:val="none" w:sz="0" w:space="0" w:color="auto"/>
            <w:left w:val="none" w:sz="0" w:space="0" w:color="auto"/>
            <w:bottom w:val="none" w:sz="0" w:space="0" w:color="auto"/>
            <w:right w:val="none" w:sz="0" w:space="0" w:color="auto"/>
          </w:divBdr>
        </w:div>
        <w:div w:id="499584221">
          <w:marLeft w:val="720"/>
          <w:marRight w:val="0"/>
          <w:marTop w:val="0"/>
          <w:marBottom w:val="0"/>
          <w:divBdr>
            <w:top w:val="none" w:sz="0" w:space="0" w:color="auto"/>
            <w:left w:val="none" w:sz="0" w:space="0" w:color="auto"/>
            <w:bottom w:val="none" w:sz="0" w:space="0" w:color="auto"/>
            <w:right w:val="none" w:sz="0" w:space="0" w:color="auto"/>
          </w:divBdr>
        </w:div>
        <w:div w:id="568004755">
          <w:marLeft w:val="720"/>
          <w:marRight w:val="0"/>
          <w:marTop w:val="0"/>
          <w:marBottom w:val="0"/>
          <w:divBdr>
            <w:top w:val="none" w:sz="0" w:space="0" w:color="auto"/>
            <w:left w:val="none" w:sz="0" w:space="0" w:color="auto"/>
            <w:bottom w:val="none" w:sz="0" w:space="0" w:color="auto"/>
            <w:right w:val="none" w:sz="0" w:space="0" w:color="auto"/>
          </w:divBdr>
        </w:div>
        <w:div w:id="1081295327">
          <w:marLeft w:val="720"/>
          <w:marRight w:val="0"/>
          <w:marTop w:val="0"/>
          <w:marBottom w:val="0"/>
          <w:divBdr>
            <w:top w:val="none" w:sz="0" w:space="0" w:color="auto"/>
            <w:left w:val="none" w:sz="0" w:space="0" w:color="auto"/>
            <w:bottom w:val="none" w:sz="0" w:space="0" w:color="auto"/>
            <w:right w:val="none" w:sz="0" w:space="0" w:color="auto"/>
          </w:divBdr>
        </w:div>
        <w:div w:id="1195190895">
          <w:marLeft w:val="720"/>
          <w:marRight w:val="0"/>
          <w:marTop w:val="0"/>
          <w:marBottom w:val="0"/>
          <w:divBdr>
            <w:top w:val="none" w:sz="0" w:space="0" w:color="auto"/>
            <w:left w:val="none" w:sz="0" w:space="0" w:color="auto"/>
            <w:bottom w:val="none" w:sz="0" w:space="0" w:color="auto"/>
            <w:right w:val="none" w:sz="0" w:space="0" w:color="auto"/>
          </w:divBdr>
        </w:div>
        <w:div w:id="1228876516">
          <w:marLeft w:val="720"/>
          <w:marRight w:val="0"/>
          <w:marTop w:val="0"/>
          <w:marBottom w:val="0"/>
          <w:divBdr>
            <w:top w:val="none" w:sz="0" w:space="0" w:color="auto"/>
            <w:left w:val="none" w:sz="0" w:space="0" w:color="auto"/>
            <w:bottom w:val="none" w:sz="0" w:space="0" w:color="auto"/>
            <w:right w:val="none" w:sz="0" w:space="0" w:color="auto"/>
          </w:divBdr>
        </w:div>
        <w:div w:id="1406682335">
          <w:marLeft w:val="720"/>
          <w:marRight w:val="0"/>
          <w:marTop w:val="0"/>
          <w:marBottom w:val="0"/>
          <w:divBdr>
            <w:top w:val="none" w:sz="0" w:space="0" w:color="auto"/>
            <w:left w:val="none" w:sz="0" w:space="0" w:color="auto"/>
            <w:bottom w:val="none" w:sz="0" w:space="0" w:color="auto"/>
            <w:right w:val="none" w:sz="0" w:space="0" w:color="auto"/>
          </w:divBdr>
        </w:div>
        <w:div w:id="1833721346">
          <w:marLeft w:val="720"/>
          <w:marRight w:val="0"/>
          <w:marTop w:val="0"/>
          <w:marBottom w:val="0"/>
          <w:divBdr>
            <w:top w:val="none" w:sz="0" w:space="0" w:color="auto"/>
            <w:left w:val="none" w:sz="0" w:space="0" w:color="auto"/>
            <w:bottom w:val="none" w:sz="0" w:space="0" w:color="auto"/>
            <w:right w:val="none" w:sz="0" w:space="0" w:color="auto"/>
          </w:divBdr>
        </w:div>
        <w:div w:id="2105803824">
          <w:marLeft w:val="720"/>
          <w:marRight w:val="0"/>
          <w:marTop w:val="0"/>
          <w:marBottom w:val="0"/>
          <w:divBdr>
            <w:top w:val="none" w:sz="0" w:space="0" w:color="auto"/>
            <w:left w:val="none" w:sz="0" w:space="0" w:color="auto"/>
            <w:bottom w:val="none" w:sz="0" w:space="0" w:color="auto"/>
            <w:right w:val="none" w:sz="0" w:space="0" w:color="auto"/>
          </w:divBdr>
        </w:div>
      </w:divsChild>
    </w:div>
    <w:div w:id="1938906182">
      <w:bodyDiv w:val="1"/>
      <w:marLeft w:val="0"/>
      <w:marRight w:val="0"/>
      <w:marTop w:val="0"/>
      <w:marBottom w:val="0"/>
      <w:divBdr>
        <w:top w:val="none" w:sz="0" w:space="0" w:color="auto"/>
        <w:left w:val="none" w:sz="0" w:space="0" w:color="auto"/>
        <w:bottom w:val="none" w:sz="0" w:space="0" w:color="auto"/>
        <w:right w:val="none" w:sz="0" w:space="0" w:color="auto"/>
      </w:divBdr>
    </w:div>
    <w:div w:id="1968008411">
      <w:bodyDiv w:val="1"/>
      <w:marLeft w:val="0"/>
      <w:marRight w:val="0"/>
      <w:marTop w:val="0"/>
      <w:marBottom w:val="0"/>
      <w:divBdr>
        <w:top w:val="none" w:sz="0" w:space="0" w:color="auto"/>
        <w:left w:val="none" w:sz="0" w:space="0" w:color="auto"/>
        <w:bottom w:val="none" w:sz="0" w:space="0" w:color="auto"/>
        <w:right w:val="none" w:sz="0" w:space="0" w:color="auto"/>
      </w:divBdr>
    </w:div>
    <w:div w:id="1975719368">
      <w:bodyDiv w:val="1"/>
      <w:marLeft w:val="0"/>
      <w:marRight w:val="0"/>
      <w:marTop w:val="0"/>
      <w:marBottom w:val="0"/>
      <w:divBdr>
        <w:top w:val="none" w:sz="0" w:space="0" w:color="auto"/>
        <w:left w:val="none" w:sz="0" w:space="0" w:color="auto"/>
        <w:bottom w:val="none" w:sz="0" w:space="0" w:color="auto"/>
        <w:right w:val="none" w:sz="0" w:space="0" w:color="auto"/>
      </w:divBdr>
    </w:div>
    <w:div w:id="1977906619">
      <w:bodyDiv w:val="1"/>
      <w:marLeft w:val="0"/>
      <w:marRight w:val="0"/>
      <w:marTop w:val="0"/>
      <w:marBottom w:val="0"/>
      <w:divBdr>
        <w:top w:val="none" w:sz="0" w:space="0" w:color="auto"/>
        <w:left w:val="none" w:sz="0" w:space="0" w:color="auto"/>
        <w:bottom w:val="none" w:sz="0" w:space="0" w:color="auto"/>
        <w:right w:val="none" w:sz="0" w:space="0" w:color="auto"/>
      </w:divBdr>
    </w:div>
    <w:div w:id="1987856196">
      <w:bodyDiv w:val="1"/>
      <w:marLeft w:val="0"/>
      <w:marRight w:val="0"/>
      <w:marTop w:val="0"/>
      <w:marBottom w:val="0"/>
      <w:divBdr>
        <w:top w:val="none" w:sz="0" w:space="0" w:color="auto"/>
        <w:left w:val="none" w:sz="0" w:space="0" w:color="auto"/>
        <w:bottom w:val="none" w:sz="0" w:space="0" w:color="auto"/>
        <w:right w:val="none" w:sz="0" w:space="0" w:color="auto"/>
      </w:divBdr>
    </w:div>
    <w:div w:id="2008361276">
      <w:bodyDiv w:val="1"/>
      <w:marLeft w:val="0"/>
      <w:marRight w:val="0"/>
      <w:marTop w:val="0"/>
      <w:marBottom w:val="0"/>
      <w:divBdr>
        <w:top w:val="none" w:sz="0" w:space="0" w:color="auto"/>
        <w:left w:val="none" w:sz="0" w:space="0" w:color="auto"/>
        <w:bottom w:val="none" w:sz="0" w:space="0" w:color="auto"/>
        <w:right w:val="none" w:sz="0" w:space="0" w:color="auto"/>
      </w:divBdr>
    </w:div>
    <w:div w:id="2069180339">
      <w:bodyDiv w:val="1"/>
      <w:marLeft w:val="0"/>
      <w:marRight w:val="0"/>
      <w:marTop w:val="0"/>
      <w:marBottom w:val="0"/>
      <w:divBdr>
        <w:top w:val="none" w:sz="0" w:space="0" w:color="auto"/>
        <w:left w:val="none" w:sz="0" w:space="0" w:color="auto"/>
        <w:bottom w:val="none" w:sz="0" w:space="0" w:color="auto"/>
        <w:right w:val="none" w:sz="0" w:space="0" w:color="auto"/>
      </w:divBdr>
    </w:div>
    <w:div w:id="2103185402">
      <w:bodyDiv w:val="1"/>
      <w:marLeft w:val="0"/>
      <w:marRight w:val="0"/>
      <w:marTop w:val="0"/>
      <w:marBottom w:val="0"/>
      <w:divBdr>
        <w:top w:val="none" w:sz="0" w:space="0" w:color="auto"/>
        <w:left w:val="none" w:sz="0" w:space="0" w:color="auto"/>
        <w:bottom w:val="none" w:sz="0" w:space="0" w:color="auto"/>
        <w:right w:val="none" w:sz="0" w:space="0" w:color="auto"/>
      </w:divBdr>
    </w:div>
    <w:div w:id="2109620639">
      <w:bodyDiv w:val="1"/>
      <w:marLeft w:val="0"/>
      <w:marRight w:val="0"/>
      <w:marTop w:val="0"/>
      <w:marBottom w:val="0"/>
      <w:divBdr>
        <w:top w:val="none" w:sz="0" w:space="0" w:color="auto"/>
        <w:left w:val="none" w:sz="0" w:space="0" w:color="auto"/>
        <w:bottom w:val="none" w:sz="0" w:space="0" w:color="auto"/>
        <w:right w:val="none" w:sz="0" w:space="0" w:color="auto"/>
      </w:divBdr>
    </w:div>
    <w:div w:id="2125028564">
      <w:bodyDiv w:val="1"/>
      <w:marLeft w:val="0"/>
      <w:marRight w:val="0"/>
      <w:marTop w:val="0"/>
      <w:marBottom w:val="0"/>
      <w:divBdr>
        <w:top w:val="none" w:sz="0" w:space="0" w:color="auto"/>
        <w:left w:val="none" w:sz="0" w:space="0" w:color="auto"/>
        <w:bottom w:val="none" w:sz="0" w:space="0" w:color="auto"/>
        <w:right w:val="none" w:sz="0" w:space="0" w:color="auto"/>
      </w:divBdr>
    </w:div>
    <w:div w:id="2127238540">
      <w:bodyDiv w:val="1"/>
      <w:marLeft w:val="0"/>
      <w:marRight w:val="0"/>
      <w:marTop w:val="0"/>
      <w:marBottom w:val="0"/>
      <w:divBdr>
        <w:top w:val="none" w:sz="0" w:space="0" w:color="auto"/>
        <w:left w:val="none" w:sz="0" w:space="0" w:color="auto"/>
        <w:bottom w:val="none" w:sz="0" w:space="0" w:color="auto"/>
        <w:right w:val="none" w:sz="0" w:space="0" w:color="auto"/>
      </w:divBdr>
    </w:div>
    <w:div w:id="2134710979">
      <w:bodyDiv w:val="1"/>
      <w:marLeft w:val="0"/>
      <w:marRight w:val="0"/>
      <w:marTop w:val="0"/>
      <w:marBottom w:val="0"/>
      <w:divBdr>
        <w:top w:val="none" w:sz="0" w:space="0" w:color="auto"/>
        <w:left w:val="none" w:sz="0" w:space="0" w:color="auto"/>
        <w:bottom w:val="none" w:sz="0" w:space="0" w:color="auto"/>
        <w:right w:val="none" w:sz="0" w:space="0" w:color="auto"/>
      </w:divBdr>
      <w:divsChild>
        <w:div w:id="6643198">
          <w:marLeft w:val="0"/>
          <w:marRight w:val="0"/>
          <w:marTop w:val="0"/>
          <w:marBottom w:val="0"/>
          <w:divBdr>
            <w:top w:val="none" w:sz="0" w:space="0" w:color="auto"/>
            <w:left w:val="none" w:sz="0" w:space="0" w:color="auto"/>
            <w:bottom w:val="none" w:sz="0" w:space="0" w:color="auto"/>
            <w:right w:val="none" w:sz="0" w:space="0" w:color="auto"/>
          </w:divBdr>
        </w:div>
        <w:div w:id="164366455">
          <w:marLeft w:val="0"/>
          <w:marRight w:val="0"/>
          <w:marTop w:val="0"/>
          <w:marBottom w:val="0"/>
          <w:divBdr>
            <w:top w:val="none" w:sz="0" w:space="0" w:color="auto"/>
            <w:left w:val="none" w:sz="0" w:space="0" w:color="auto"/>
            <w:bottom w:val="none" w:sz="0" w:space="0" w:color="auto"/>
            <w:right w:val="none" w:sz="0" w:space="0" w:color="auto"/>
          </w:divBdr>
        </w:div>
        <w:div w:id="174006166">
          <w:marLeft w:val="0"/>
          <w:marRight w:val="0"/>
          <w:marTop w:val="0"/>
          <w:marBottom w:val="0"/>
          <w:divBdr>
            <w:top w:val="none" w:sz="0" w:space="0" w:color="auto"/>
            <w:left w:val="none" w:sz="0" w:space="0" w:color="auto"/>
            <w:bottom w:val="none" w:sz="0" w:space="0" w:color="auto"/>
            <w:right w:val="none" w:sz="0" w:space="0" w:color="auto"/>
          </w:divBdr>
        </w:div>
        <w:div w:id="188225271">
          <w:marLeft w:val="0"/>
          <w:marRight w:val="0"/>
          <w:marTop w:val="0"/>
          <w:marBottom w:val="0"/>
          <w:divBdr>
            <w:top w:val="none" w:sz="0" w:space="0" w:color="auto"/>
            <w:left w:val="none" w:sz="0" w:space="0" w:color="auto"/>
            <w:bottom w:val="none" w:sz="0" w:space="0" w:color="auto"/>
            <w:right w:val="none" w:sz="0" w:space="0" w:color="auto"/>
          </w:divBdr>
        </w:div>
        <w:div w:id="361170911">
          <w:marLeft w:val="0"/>
          <w:marRight w:val="0"/>
          <w:marTop w:val="0"/>
          <w:marBottom w:val="0"/>
          <w:divBdr>
            <w:top w:val="none" w:sz="0" w:space="0" w:color="auto"/>
            <w:left w:val="none" w:sz="0" w:space="0" w:color="auto"/>
            <w:bottom w:val="none" w:sz="0" w:space="0" w:color="auto"/>
            <w:right w:val="none" w:sz="0" w:space="0" w:color="auto"/>
          </w:divBdr>
        </w:div>
        <w:div w:id="714280220">
          <w:marLeft w:val="0"/>
          <w:marRight w:val="0"/>
          <w:marTop w:val="0"/>
          <w:marBottom w:val="0"/>
          <w:divBdr>
            <w:top w:val="none" w:sz="0" w:space="0" w:color="auto"/>
            <w:left w:val="none" w:sz="0" w:space="0" w:color="auto"/>
            <w:bottom w:val="none" w:sz="0" w:space="0" w:color="auto"/>
            <w:right w:val="none" w:sz="0" w:space="0" w:color="auto"/>
          </w:divBdr>
        </w:div>
        <w:div w:id="1285846013">
          <w:marLeft w:val="0"/>
          <w:marRight w:val="0"/>
          <w:marTop w:val="0"/>
          <w:marBottom w:val="0"/>
          <w:divBdr>
            <w:top w:val="none" w:sz="0" w:space="0" w:color="auto"/>
            <w:left w:val="none" w:sz="0" w:space="0" w:color="auto"/>
            <w:bottom w:val="none" w:sz="0" w:space="0" w:color="auto"/>
            <w:right w:val="none" w:sz="0" w:space="0" w:color="auto"/>
          </w:divBdr>
        </w:div>
        <w:div w:id="1294405427">
          <w:marLeft w:val="0"/>
          <w:marRight w:val="0"/>
          <w:marTop w:val="0"/>
          <w:marBottom w:val="0"/>
          <w:divBdr>
            <w:top w:val="none" w:sz="0" w:space="0" w:color="auto"/>
            <w:left w:val="none" w:sz="0" w:space="0" w:color="auto"/>
            <w:bottom w:val="none" w:sz="0" w:space="0" w:color="auto"/>
            <w:right w:val="none" w:sz="0" w:space="0" w:color="auto"/>
          </w:divBdr>
        </w:div>
        <w:div w:id="1736471613">
          <w:marLeft w:val="0"/>
          <w:marRight w:val="0"/>
          <w:marTop w:val="0"/>
          <w:marBottom w:val="0"/>
          <w:divBdr>
            <w:top w:val="none" w:sz="0" w:space="0" w:color="auto"/>
            <w:left w:val="none" w:sz="0" w:space="0" w:color="auto"/>
            <w:bottom w:val="none" w:sz="0" w:space="0" w:color="auto"/>
            <w:right w:val="none" w:sz="0" w:space="0" w:color="auto"/>
          </w:divBdr>
        </w:div>
        <w:div w:id="1846288930">
          <w:marLeft w:val="0"/>
          <w:marRight w:val="0"/>
          <w:marTop w:val="0"/>
          <w:marBottom w:val="0"/>
          <w:divBdr>
            <w:top w:val="none" w:sz="0" w:space="0" w:color="auto"/>
            <w:left w:val="none" w:sz="0" w:space="0" w:color="auto"/>
            <w:bottom w:val="none" w:sz="0" w:space="0" w:color="auto"/>
            <w:right w:val="none" w:sz="0" w:space="0" w:color="auto"/>
          </w:divBdr>
        </w:div>
        <w:div w:id="1975333995">
          <w:marLeft w:val="0"/>
          <w:marRight w:val="0"/>
          <w:marTop w:val="0"/>
          <w:marBottom w:val="0"/>
          <w:divBdr>
            <w:top w:val="none" w:sz="0" w:space="0" w:color="auto"/>
            <w:left w:val="none" w:sz="0" w:space="0" w:color="auto"/>
            <w:bottom w:val="none" w:sz="0" w:space="0" w:color="auto"/>
            <w:right w:val="none" w:sz="0" w:space="0" w:color="auto"/>
          </w:divBdr>
        </w:div>
      </w:divsChild>
    </w:div>
    <w:div w:id="2135824842">
      <w:bodyDiv w:val="1"/>
      <w:marLeft w:val="0"/>
      <w:marRight w:val="0"/>
      <w:marTop w:val="0"/>
      <w:marBottom w:val="0"/>
      <w:divBdr>
        <w:top w:val="none" w:sz="0" w:space="0" w:color="auto"/>
        <w:left w:val="none" w:sz="0" w:space="0" w:color="auto"/>
        <w:bottom w:val="none" w:sz="0" w:space="0" w:color="auto"/>
        <w:right w:val="none" w:sz="0" w:space="0" w:color="auto"/>
      </w:divBdr>
    </w:div>
    <w:div w:id="2139256265">
      <w:bodyDiv w:val="1"/>
      <w:marLeft w:val="0"/>
      <w:marRight w:val="0"/>
      <w:marTop w:val="0"/>
      <w:marBottom w:val="0"/>
      <w:divBdr>
        <w:top w:val="none" w:sz="0" w:space="0" w:color="auto"/>
        <w:left w:val="none" w:sz="0" w:space="0" w:color="auto"/>
        <w:bottom w:val="none" w:sz="0" w:space="0" w:color="auto"/>
        <w:right w:val="none" w:sz="0" w:space="0" w:color="auto"/>
      </w:divBdr>
    </w:div>
    <w:div w:id="2140369903">
      <w:bodyDiv w:val="1"/>
      <w:marLeft w:val="0"/>
      <w:marRight w:val="0"/>
      <w:marTop w:val="0"/>
      <w:marBottom w:val="0"/>
      <w:divBdr>
        <w:top w:val="none" w:sz="0" w:space="0" w:color="auto"/>
        <w:left w:val="none" w:sz="0" w:space="0" w:color="auto"/>
        <w:bottom w:val="none" w:sz="0" w:space="0" w:color="auto"/>
        <w:right w:val="none" w:sz="0" w:space="0" w:color="auto"/>
      </w:divBdr>
    </w:div>
    <w:div w:id="2143379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6.xml"/><Relationship Id="rId39" Type="http://schemas.openxmlformats.org/officeDocument/2006/relationships/header" Target="header17.xml"/><Relationship Id="rId21" Type="http://schemas.openxmlformats.org/officeDocument/2006/relationships/footer" Target="footer4.xml"/><Relationship Id="rId34" Type="http://schemas.openxmlformats.org/officeDocument/2006/relationships/image" Target="media/image5.png"/><Relationship Id="rId42" Type="http://schemas.openxmlformats.org/officeDocument/2006/relationships/image" Target="media/image7.png"/><Relationship Id="rId47" Type="http://schemas.openxmlformats.org/officeDocument/2006/relationships/header" Target="header24.xml"/><Relationship Id="rId50" Type="http://schemas.openxmlformats.org/officeDocument/2006/relationships/header" Target="header27.xm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8.xml"/><Relationship Id="rId33" Type="http://schemas.openxmlformats.org/officeDocument/2006/relationships/header" Target="header13.xml"/><Relationship Id="rId38" Type="http://schemas.openxmlformats.org/officeDocument/2006/relationships/image" Target="media/image6.png"/><Relationship Id="rId46" Type="http://schemas.openxmlformats.org/officeDocument/2006/relationships/header" Target="header2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10.xml"/><Relationship Id="rId41" Type="http://schemas.openxmlformats.org/officeDocument/2006/relationships/header" Target="header19.xm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header" Target="header12.xml"/><Relationship Id="rId37" Type="http://schemas.openxmlformats.org/officeDocument/2006/relationships/header" Target="header16.xml"/><Relationship Id="rId40" Type="http://schemas.openxmlformats.org/officeDocument/2006/relationships/header" Target="header18.xml"/><Relationship Id="rId45" Type="http://schemas.openxmlformats.org/officeDocument/2006/relationships/header" Target="header22.xm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5.xml"/><Relationship Id="rId49" Type="http://schemas.openxmlformats.org/officeDocument/2006/relationships/header" Target="header26.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image" Target="media/image3.png"/><Relationship Id="rId44" Type="http://schemas.openxmlformats.org/officeDocument/2006/relationships/header" Target="header21.xml"/><Relationship Id="rId52" Type="http://schemas.openxmlformats.org/officeDocument/2006/relationships/header" Target="header2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header" Target="header11.xml"/><Relationship Id="rId35" Type="http://schemas.openxmlformats.org/officeDocument/2006/relationships/header" Target="header14.xml"/><Relationship Id="rId43" Type="http://schemas.openxmlformats.org/officeDocument/2006/relationships/header" Target="header20.xml"/><Relationship Id="rId48" Type="http://schemas.openxmlformats.org/officeDocument/2006/relationships/header" Target="header25.xml"/><Relationship Id="rId8" Type="http://schemas.openxmlformats.org/officeDocument/2006/relationships/settings" Target="settings.xml"/><Relationship Id="rId51" Type="http://schemas.openxmlformats.org/officeDocument/2006/relationships/image" Target="media/image10.png"/><Relationship Id="rId3" Type="http://schemas.openxmlformats.org/officeDocument/2006/relationships/customXml" Target="../customXml/item3.xml"/></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13.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4.png"/></Relationships>
</file>

<file path=word/_rels/header15.xml.rels><?xml version="1.0" encoding="UTF-8" standalone="yes"?>
<Relationships xmlns="http://schemas.openxmlformats.org/package/2006/relationships"><Relationship Id="rId1" Type="http://schemas.openxmlformats.org/officeDocument/2006/relationships/image" Target="media/image2.png"/></Relationships>
</file>

<file path=word/_rels/header17.xml.rels><?xml version="1.0" encoding="UTF-8" standalone="yes"?>
<Relationships xmlns="http://schemas.openxmlformats.org/package/2006/relationships"><Relationship Id="rId1" Type="http://schemas.openxmlformats.org/officeDocument/2006/relationships/image" Target="media/image4.png"/></Relationships>
</file>

<file path=word/_rels/header18.xml.rels><?xml version="1.0" encoding="UTF-8" standalone="yes"?>
<Relationships xmlns="http://schemas.openxmlformats.org/package/2006/relationships"><Relationship Id="rId1" Type="http://schemas.openxmlformats.org/officeDocument/2006/relationships/image" Target="media/image2.png"/></Relationships>
</file>

<file path=word/_rels/header20.xml.rels><?xml version="1.0" encoding="UTF-8" standalone="yes"?>
<Relationships xmlns="http://schemas.openxmlformats.org/package/2006/relationships"><Relationship Id="rId1" Type="http://schemas.openxmlformats.org/officeDocument/2006/relationships/image" Target="media/image4.png"/></Relationships>
</file>

<file path=word/_rels/header21.xml.rels><?xml version="1.0" encoding="UTF-8" standalone="yes"?>
<Relationships xmlns="http://schemas.openxmlformats.org/package/2006/relationships"><Relationship Id="rId1" Type="http://schemas.openxmlformats.org/officeDocument/2006/relationships/image" Target="media/image2.png"/></Relationships>
</file>

<file path=word/_rels/header23.xml.rels><?xml version="1.0" encoding="UTF-8" standalone="yes"?>
<Relationships xmlns="http://schemas.openxmlformats.org/package/2006/relationships"><Relationship Id="rId1" Type="http://schemas.openxmlformats.org/officeDocument/2006/relationships/image" Target="media/image8.png"/></Relationships>
</file>

<file path=word/_rels/header24.xml.rels><?xml version="1.0" encoding="UTF-8" standalone="yes"?>
<Relationships xmlns="http://schemas.openxmlformats.org/package/2006/relationships"><Relationship Id="rId1" Type="http://schemas.openxmlformats.org/officeDocument/2006/relationships/image" Target="media/image9.png"/></Relationships>
</file>

<file path=word/_rels/header26.xml.rels><?xml version="1.0" encoding="UTF-8" standalone="yes"?>
<Relationships xmlns="http://schemas.openxmlformats.org/package/2006/relationships"><Relationship Id="rId1" Type="http://schemas.openxmlformats.org/officeDocument/2006/relationships/image" Target="media/image8.png"/></Relationships>
</file>

<file path=word/_rels/header27.xml.rels><?xml version="1.0" encoding="UTF-8" standalone="yes"?>
<Relationships xmlns="http://schemas.openxmlformats.org/package/2006/relationships"><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57D59D15EF54BCB909AF241FEC6EEFC"/>
        <w:category>
          <w:name w:val="General"/>
          <w:gallery w:val="placeholder"/>
        </w:category>
        <w:types>
          <w:type w:val="bbPlcHdr"/>
        </w:types>
        <w:behaviors>
          <w:behavior w:val="content"/>
        </w:behaviors>
        <w:guid w:val="{349DC2E4-8BB0-4620-9E00-C70B7A82E8A9}"/>
      </w:docPartPr>
      <w:docPartBody>
        <w:p w:rsidR="00510933" w:rsidRDefault="004E57C0" w:rsidP="004E57C0">
          <w:pPr>
            <w:pStyle w:val="B57D59D15EF54BCB909AF241FEC6EEFC8"/>
          </w:pPr>
          <w:r w:rsidRPr="00E01080">
            <w:rPr>
              <w:color w:val="808080"/>
            </w:rPr>
            <w:t>&lt;&lt;LegalName&gt;&gt;</w:t>
          </w:r>
        </w:p>
      </w:docPartBody>
    </w:docPart>
    <w:docPart>
      <w:docPartPr>
        <w:name w:val="E25CAFB4928C4F4C9E37502487A501F9"/>
        <w:category>
          <w:name w:val="General"/>
          <w:gallery w:val="placeholder"/>
        </w:category>
        <w:types>
          <w:type w:val="bbPlcHdr"/>
        </w:types>
        <w:behaviors>
          <w:behavior w:val="content"/>
        </w:behaviors>
        <w:guid w:val="{08F46ED1-83B8-47B5-958B-61914BEB6BB9}"/>
      </w:docPartPr>
      <w:docPartBody>
        <w:p w:rsidR="00510933" w:rsidRDefault="004E57C0" w:rsidP="004E57C0">
          <w:pPr>
            <w:pStyle w:val="E25CAFB4928C4F4C9E37502487A501F98"/>
          </w:pPr>
          <w:r w:rsidRPr="00E01080">
            <w:rPr>
              <w:color w:val="808080"/>
            </w:rPr>
            <w:t>&lt;&lt;StreetAddress&gt;&gt;</w:t>
          </w:r>
        </w:p>
      </w:docPartBody>
    </w:docPart>
    <w:docPart>
      <w:docPartPr>
        <w:name w:val="B38557C4E0464D9785F47B41D70EF194"/>
        <w:category>
          <w:name w:val="General"/>
          <w:gallery w:val="placeholder"/>
        </w:category>
        <w:types>
          <w:type w:val="bbPlcHdr"/>
        </w:types>
        <w:behaviors>
          <w:behavior w:val="content"/>
        </w:behaviors>
        <w:guid w:val="{51E79AC0-CAC1-416D-B0D2-5B1BEC5372E9}"/>
      </w:docPartPr>
      <w:docPartBody>
        <w:p w:rsidR="00510933" w:rsidRDefault="004E57C0" w:rsidP="004E57C0">
          <w:pPr>
            <w:pStyle w:val="B38557C4E0464D9785F47B41D70EF1948"/>
          </w:pPr>
          <w:r w:rsidRPr="00E01080">
            <w:rPr>
              <w:color w:val="808080"/>
            </w:rPr>
            <w:t>&lt;&lt;Town/City&gt;&gt;</w:t>
          </w:r>
        </w:p>
      </w:docPartBody>
    </w:docPart>
    <w:docPart>
      <w:docPartPr>
        <w:name w:val="A6838ADB68DE48C1B6AB34476C539296"/>
        <w:category>
          <w:name w:val="General"/>
          <w:gallery w:val="placeholder"/>
        </w:category>
        <w:types>
          <w:type w:val="bbPlcHdr"/>
        </w:types>
        <w:behaviors>
          <w:behavior w:val="content"/>
        </w:behaviors>
        <w:guid w:val="{2160C22C-3E6E-4FFC-AE2E-BE859F3DAAA6}"/>
      </w:docPartPr>
      <w:docPartBody>
        <w:p w:rsidR="00510933" w:rsidRDefault="004E57C0" w:rsidP="004E57C0">
          <w:pPr>
            <w:pStyle w:val="A6838ADB68DE48C1B6AB34476C5392968"/>
          </w:pPr>
          <w:r w:rsidRPr="00E01080">
            <w:rPr>
              <w:color w:val="808080"/>
            </w:rPr>
            <w:t>&lt;&lt;Region/County&gt;&gt;</w:t>
          </w:r>
        </w:p>
      </w:docPartBody>
    </w:docPart>
    <w:docPart>
      <w:docPartPr>
        <w:name w:val="E83CE782B184479EA303914C2B97D661"/>
        <w:category>
          <w:name w:val="General"/>
          <w:gallery w:val="placeholder"/>
        </w:category>
        <w:types>
          <w:type w:val="bbPlcHdr"/>
        </w:types>
        <w:behaviors>
          <w:behavior w:val="content"/>
        </w:behaviors>
        <w:guid w:val="{449EA259-DBE4-48A8-9548-A5B2B8775940}"/>
      </w:docPartPr>
      <w:docPartBody>
        <w:p w:rsidR="00510933" w:rsidRDefault="004E57C0" w:rsidP="004E57C0">
          <w:pPr>
            <w:pStyle w:val="E83CE782B184479EA303914C2B97D6618"/>
          </w:pPr>
          <w:r w:rsidRPr="00E01080">
            <w:rPr>
              <w:color w:val="808080"/>
            </w:rPr>
            <w:t>&lt;&lt;Country&gt;&gt;</w:t>
          </w:r>
        </w:p>
      </w:docPartBody>
    </w:docPart>
    <w:docPart>
      <w:docPartPr>
        <w:name w:val="DD0CE1A8F3E546CE96341D205C170D48"/>
        <w:category>
          <w:name w:val="General"/>
          <w:gallery w:val="placeholder"/>
        </w:category>
        <w:types>
          <w:type w:val="bbPlcHdr"/>
        </w:types>
        <w:behaviors>
          <w:behavior w:val="content"/>
        </w:behaviors>
        <w:guid w:val="{D5467C12-6E96-4A0C-8BA7-E0DA4DF8DDE9}"/>
      </w:docPartPr>
      <w:docPartBody>
        <w:p w:rsidR="00510933" w:rsidRDefault="004E57C0" w:rsidP="004E57C0">
          <w:pPr>
            <w:pStyle w:val="DD0CE1A8F3E546CE96341D205C170D488"/>
          </w:pPr>
          <w:r w:rsidRPr="00E01080">
            <w:rPr>
              <w:color w:val="808080"/>
            </w:rPr>
            <w:t>&lt;&lt;PostalCode&gt;&gt;</w:t>
          </w:r>
        </w:p>
      </w:docPartBody>
    </w:docPart>
    <w:docPart>
      <w:docPartPr>
        <w:name w:val="8BFD10FBE2B148B48D321B60531CBA92"/>
        <w:category>
          <w:name w:val="General"/>
          <w:gallery w:val="placeholder"/>
        </w:category>
        <w:types>
          <w:type w:val="bbPlcHdr"/>
        </w:types>
        <w:behaviors>
          <w:behavior w:val="content"/>
        </w:behaviors>
        <w:guid w:val="{C707F68F-E3B6-41D0-9AC8-0320E7DD5CBF}"/>
      </w:docPartPr>
      <w:docPartBody>
        <w:p w:rsidR="00510933" w:rsidRDefault="004E57C0" w:rsidP="004E57C0">
          <w:pPr>
            <w:pStyle w:val="8BFD10FBE2B148B48D321B60531CBA928"/>
          </w:pPr>
          <w:r w:rsidRPr="00E01080">
            <w:rPr>
              <w:color w:val="808080"/>
            </w:rPr>
            <w:t>&lt;&lt;</w:t>
          </w:r>
          <w:r w:rsidRPr="00E01080">
            <w:t xml:space="preserve"> </w:t>
          </w:r>
          <w:r w:rsidRPr="00E01080">
            <w:rPr>
              <w:color w:val="808080"/>
            </w:rPr>
            <w:t>Telephone&gt;&gt;</w:t>
          </w:r>
        </w:p>
      </w:docPartBody>
    </w:docPart>
    <w:docPart>
      <w:docPartPr>
        <w:name w:val="F3B06DE80513456494FB3486582EABB7"/>
        <w:category>
          <w:name w:val="General"/>
          <w:gallery w:val="placeholder"/>
        </w:category>
        <w:types>
          <w:type w:val="bbPlcHdr"/>
        </w:types>
        <w:behaviors>
          <w:behavior w:val="content"/>
        </w:behaviors>
        <w:guid w:val="{D5491BF4-FF3E-4C3C-B4CC-E02D2A6BC595}"/>
      </w:docPartPr>
      <w:docPartBody>
        <w:p w:rsidR="00510933" w:rsidRDefault="004E57C0" w:rsidP="004E57C0">
          <w:pPr>
            <w:pStyle w:val="F3B06DE80513456494FB3486582EABB78"/>
          </w:pPr>
          <w:r w:rsidRPr="00E01080">
            <w:rPr>
              <w:color w:val="808080"/>
            </w:rPr>
            <w:t>&lt;&lt;email@example.com&gt;&gt;</w:t>
          </w:r>
        </w:p>
      </w:docPartBody>
    </w:docPart>
    <w:docPart>
      <w:docPartPr>
        <w:name w:val="6348D9FC042D48CE8890CB54EB7744EF"/>
        <w:category>
          <w:name w:val="General"/>
          <w:gallery w:val="placeholder"/>
        </w:category>
        <w:types>
          <w:type w:val="bbPlcHdr"/>
        </w:types>
        <w:behaviors>
          <w:behavior w:val="content"/>
        </w:behaviors>
        <w:guid w:val="{B65D5956-D551-44DE-AD2B-889F42BF5C78}"/>
      </w:docPartPr>
      <w:docPartBody>
        <w:p w:rsidR="00510933" w:rsidRDefault="004E57C0" w:rsidP="004E57C0">
          <w:pPr>
            <w:pStyle w:val="6348D9FC042D48CE8890CB54EB7744EF8"/>
          </w:pPr>
          <w:r w:rsidRPr="00E01080">
            <w:rPr>
              <w:color w:val="808080"/>
            </w:rPr>
            <w:t>&lt;&lt;www.example.com&gt;&gt;</w:t>
          </w:r>
        </w:p>
      </w:docPartBody>
    </w:docPart>
    <w:docPart>
      <w:docPartPr>
        <w:name w:val="A648E304B269446BAD843505D23FAE79"/>
        <w:category>
          <w:name w:val="General"/>
          <w:gallery w:val="placeholder"/>
        </w:category>
        <w:types>
          <w:type w:val="bbPlcHdr"/>
        </w:types>
        <w:behaviors>
          <w:behavior w:val="content"/>
        </w:behaviors>
        <w:guid w:val="{0E3B6452-1B9E-404A-8F9F-8E2D35267F5E}"/>
      </w:docPartPr>
      <w:docPartBody>
        <w:p w:rsidR="00510933" w:rsidRDefault="004E57C0" w:rsidP="004E57C0">
          <w:pPr>
            <w:pStyle w:val="A648E304B269446BAD843505D23FAE798"/>
          </w:pPr>
          <w:r w:rsidRPr="00E01080">
            <w:rPr>
              <w:color w:val="808080"/>
            </w:rPr>
            <w:t>&lt;&lt;Company Registration Number&gt;&gt;</w:t>
          </w:r>
        </w:p>
      </w:docPartBody>
    </w:docPart>
    <w:docPart>
      <w:docPartPr>
        <w:name w:val="1E5742F02887442097F18D9EFE21B485"/>
        <w:category>
          <w:name w:val="General"/>
          <w:gallery w:val="placeholder"/>
        </w:category>
        <w:types>
          <w:type w:val="bbPlcHdr"/>
        </w:types>
        <w:behaviors>
          <w:behavior w:val="content"/>
        </w:behaviors>
        <w:guid w:val="{40A4699D-7E33-4F87-B2F7-BDA66B960E00}"/>
      </w:docPartPr>
      <w:docPartBody>
        <w:p w:rsidR="00510933" w:rsidRDefault="004E57C0" w:rsidP="004E57C0">
          <w:pPr>
            <w:pStyle w:val="1E5742F02887442097F18D9EFE21B4858"/>
          </w:pPr>
          <w:r w:rsidRPr="00E01080">
            <w:rPr>
              <w:color w:val="808080"/>
            </w:rPr>
            <w:t>&lt;&lt;ParentOrganization&gt;&gt;</w:t>
          </w:r>
        </w:p>
      </w:docPartBody>
    </w:docPart>
    <w:docPart>
      <w:docPartPr>
        <w:name w:val="A22E240264A64964903BFB0A06CB4D41"/>
        <w:category>
          <w:name w:val="General"/>
          <w:gallery w:val="placeholder"/>
        </w:category>
        <w:types>
          <w:type w:val="bbPlcHdr"/>
        </w:types>
        <w:behaviors>
          <w:behavior w:val="content"/>
        </w:behaviors>
        <w:guid w:val="{D21EBFA7-4CE5-4C3D-9E5F-C717E6E25BB5}"/>
      </w:docPartPr>
      <w:docPartBody>
        <w:p w:rsidR="00510933" w:rsidRDefault="004E57C0" w:rsidP="004E57C0">
          <w:pPr>
            <w:pStyle w:val="A22E240264A64964903BFB0A06CB4D418"/>
          </w:pPr>
          <w:r w:rsidRPr="00E01080">
            <w:rPr>
              <w:color w:val="808080"/>
            </w:rPr>
            <w:t>&lt;&lt;Description&gt;&gt;</w:t>
          </w:r>
        </w:p>
      </w:docPartBody>
    </w:docPart>
    <w:docPart>
      <w:docPartPr>
        <w:name w:val="A38D619EE24A466FB56AAA6B0C69AAAE"/>
        <w:category>
          <w:name w:val="General"/>
          <w:gallery w:val="placeholder"/>
        </w:category>
        <w:types>
          <w:type w:val="bbPlcHdr"/>
        </w:types>
        <w:behaviors>
          <w:behavior w:val="content"/>
        </w:behaviors>
        <w:guid w:val="{129C35F5-F4D6-4A9F-A3EA-9DD835999814}"/>
      </w:docPartPr>
      <w:docPartBody>
        <w:p w:rsidR="00510933" w:rsidRDefault="004E57C0" w:rsidP="004E57C0">
          <w:pPr>
            <w:pStyle w:val="A38D619EE24A466FB56AAA6B0C69AAAE8"/>
          </w:pPr>
          <w:r w:rsidRPr="00E01080">
            <w:rPr>
              <w:color w:val="808080"/>
            </w:rPr>
            <w:t>Choose an item.</w:t>
          </w:r>
        </w:p>
      </w:docPartBody>
    </w:docPart>
    <w:docPart>
      <w:docPartPr>
        <w:name w:val="12B780D1E58442B2934704F4C7F260F8"/>
        <w:category>
          <w:name w:val="General"/>
          <w:gallery w:val="placeholder"/>
        </w:category>
        <w:types>
          <w:type w:val="bbPlcHdr"/>
        </w:types>
        <w:behaviors>
          <w:behavior w:val="content"/>
        </w:behaviors>
        <w:guid w:val="{A477786D-49B8-4F6F-8C4C-8FF1E003282F}"/>
      </w:docPartPr>
      <w:docPartBody>
        <w:p w:rsidR="00510933" w:rsidRDefault="004E57C0" w:rsidP="004E57C0">
          <w:pPr>
            <w:pStyle w:val="12B780D1E58442B2934704F4C7F260F88"/>
          </w:pPr>
          <w:r w:rsidRPr="00E01080">
            <w:rPr>
              <w:color w:val="808080"/>
            </w:rPr>
            <w:t>Choose Discipline.</w:t>
          </w:r>
        </w:p>
      </w:docPartBody>
    </w:docPart>
    <w:docPart>
      <w:docPartPr>
        <w:name w:val="9551E808D50541A2BAE0150218598053"/>
        <w:category>
          <w:name w:val="General"/>
          <w:gallery w:val="placeholder"/>
        </w:category>
        <w:types>
          <w:type w:val="bbPlcHdr"/>
        </w:types>
        <w:behaviors>
          <w:behavior w:val="content"/>
        </w:behaviors>
        <w:guid w:val="{670DDB59-C047-4550-B9B9-DBC7BAD2C2DA}"/>
      </w:docPartPr>
      <w:docPartBody>
        <w:p w:rsidR="00510933" w:rsidRDefault="004E57C0" w:rsidP="004E57C0">
          <w:pPr>
            <w:pStyle w:val="9551E808D50541A2BAE01502185980538"/>
          </w:pPr>
          <w:r w:rsidRPr="00E01080">
            <w:rPr>
              <w:color w:val="808080"/>
            </w:rPr>
            <w:t>Choose Sector.</w:t>
          </w:r>
        </w:p>
      </w:docPartBody>
    </w:docPart>
    <w:docPart>
      <w:docPartPr>
        <w:name w:val="1346D89D1CC24AE1AFC53C21FCBB6CCC"/>
        <w:category>
          <w:name w:val="General"/>
          <w:gallery w:val="placeholder"/>
        </w:category>
        <w:types>
          <w:type w:val="bbPlcHdr"/>
        </w:types>
        <w:behaviors>
          <w:behavior w:val="content"/>
        </w:behaviors>
        <w:guid w:val="{A3F12DDD-E660-4897-9D40-FDF0F6BDCB7E}"/>
      </w:docPartPr>
      <w:docPartBody>
        <w:p w:rsidR="00510933" w:rsidRDefault="004E57C0" w:rsidP="004E57C0">
          <w:pPr>
            <w:pStyle w:val="1346D89D1CC24AE1AFC53C21FCBB6CCC8"/>
          </w:pPr>
          <w:r w:rsidRPr="00E01080">
            <w:rPr>
              <w:color w:val="808080"/>
            </w:rPr>
            <w:t>&lt;&lt;Enter number&gt;&gt;</w:t>
          </w:r>
        </w:p>
      </w:docPartBody>
    </w:docPart>
    <w:docPart>
      <w:docPartPr>
        <w:name w:val="410FAD74EEC743ACAED22E5A3CDABBF8"/>
        <w:category>
          <w:name w:val="General"/>
          <w:gallery w:val="placeholder"/>
        </w:category>
        <w:types>
          <w:type w:val="bbPlcHdr"/>
        </w:types>
        <w:behaviors>
          <w:behavior w:val="content"/>
        </w:behaviors>
        <w:guid w:val="{39307112-15E8-4336-A706-1693A3A6A311}"/>
      </w:docPartPr>
      <w:docPartBody>
        <w:p w:rsidR="00510933" w:rsidRDefault="004E57C0" w:rsidP="004E57C0">
          <w:pPr>
            <w:pStyle w:val="410FAD74EEC743ACAED22E5A3CDABBF88"/>
          </w:pPr>
          <w:r w:rsidRPr="00E01080">
            <w:rPr>
              <w:color w:val="808080"/>
            </w:rPr>
            <w:t>&lt;&lt; Enter number&gt;&gt;</w:t>
          </w:r>
        </w:p>
      </w:docPartBody>
    </w:docPart>
    <w:docPart>
      <w:docPartPr>
        <w:name w:val="C8D8A4EDCC6D451A8526DD4D60D6AFD9"/>
        <w:category>
          <w:name w:val="General"/>
          <w:gallery w:val="placeholder"/>
        </w:category>
        <w:types>
          <w:type w:val="bbPlcHdr"/>
        </w:types>
        <w:behaviors>
          <w:behavior w:val="content"/>
        </w:behaviors>
        <w:guid w:val="{5FF836C7-D958-4CC7-92F7-4E181FB2C361}"/>
      </w:docPartPr>
      <w:docPartBody>
        <w:p w:rsidR="00510933" w:rsidRDefault="004E57C0" w:rsidP="004E57C0">
          <w:pPr>
            <w:pStyle w:val="C8D8A4EDCC6D451A8526DD4D60D6AFD98"/>
          </w:pPr>
          <w:r w:rsidRPr="00E01080">
            <w:rPr>
              <w:color w:val="808080"/>
            </w:rPr>
            <w:t>&lt;&lt;StreetAddress&gt;&gt;</w:t>
          </w:r>
        </w:p>
      </w:docPartBody>
    </w:docPart>
    <w:docPart>
      <w:docPartPr>
        <w:name w:val="E33BBDEED8DC48DEA4343C6DE1D839D4"/>
        <w:category>
          <w:name w:val="General"/>
          <w:gallery w:val="placeholder"/>
        </w:category>
        <w:types>
          <w:type w:val="bbPlcHdr"/>
        </w:types>
        <w:behaviors>
          <w:behavior w:val="content"/>
        </w:behaviors>
        <w:guid w:val="{EE26C28D-CB89-4047-9501-9E8FBEAC5525}"/>
      </w:docPartPr>
      <w:docPartBody>
        <w:p w:rsidR="00510933" w:rsidRDefault="004E57C0" w:rsidP="004E57C0">
          <w:pPr>
            <w:pStyle w:val="E33BBDEED8DC48DEA4343C6DE1D839D48"/>
          </w:pPr>
          <w:r w:rsidRPr="00E01080">
            <w:rPr>
              <w:color w:val="808080"/>
            </w:rPr>
            <w:t>Town/City</w:t>
          </w:r>
        </w:p>
      </w:docPartBody>
    </w:docPart>
    <w:docPart>
      <w:docPartPr>
        <w:name w:val="64F861EA4AE94C69ABE1946216CD401C"/>
        <w:category>
          <w:name w:val="General"/>
          <w:gallery w:val="placeholder"/>
        </w:category>
        <w:types>
          <w:type w:val="bbPlcHdr"/>
        </w:types>
        <w:behaviors>
          <w:behavior w:val="content"/>
        </w:behaviors>
        <w:guid w:val="{75B515FB-1A8F-4D9F-920B-5321C654A7CA}"/>
      </w:docPartPr>
      <w:docPartBody>
        <w:p w:rsidR="00510933" w:rsidRDefault="004E57C0" w:rsidP="004E57C0">
          <w:pPr>
            <w:pStyle w:val="64F861EA4AE94C69ABE1946216CD401C8"/>
          </w:pPr>
          <w:r w:rsidRPr="00E01080">
            <w:rPr>
              <w:color w:val="808080"/>
            </w:rPr>
            <w:t>&lt;&lt;Region/County&gt;&gt;</w:t>
          </w:r>
        </w:p>
      </w:docPartBody>
    </w:docPart>
    <w:docPart>
      <w:docPartPr>
        <w:name w:val="101C37CE968545CFA169FF9A752F759F"/>
        <w:category>
          <w:name w:val="General"/>
          <w:gallery w:val="placeholder"/>
        </w:category>
        <w:types>
          <w:type w:val="bbPlcHdr"/>
        </w:types>
        <w:behaviors>
          <w:behavior w:val="content"/>
        </w:behaviors>
        <w:guid w:val="{2B0CC483-A121-4DFC-9124-3149D89D371C}"/>
      </w:docPartPr>
      <w:docPartBody>
        <w:p w:rsidR="00510933" w:rsidRDefault="004E57C0" w:rsidP="004E57C0">
          <w:pPr>
            <w:pStyle w:val="101C37CE968545CFA169FF9A752F759F8"/>
          </w:pPr>
          <w:r w:rsidRPr="00E01080">
            <w:rPr>
              <w:color w:val="808080"/>
            </w:rPr>
            <w:t>&lt;&lt;Country&gt;&gt;</w:t>
          </w:r>
        </w:p>
      </w:docPartBody>
    </w:docPart>
    <w:docPart>
      <w:docPartPr>
        <w:name w:val="E4DC8D12DB5549B4BCDF2A4B5650CAB9"/>
        <w:category>
          <w:name w:val="General"/>
          <w:gallery w:val="placeholder"/>
        </w:category>
        <w:types>
          <w:type w:val="bbPlcHdr"/>
        </w:types>
        <w:behaviors>
          <w:behavior w:val="content"/>
        </w:behaviors>
        <w:guid w:val="{3EB6647D-80ED-4BDB-BCA7-D7DD68E0AA68}"/>
      </w:docPartPr>
      <w:docPartBody>
        <w:p w:rsidR="00510933" w:rsidRDefault="004E57C0" w:rsidP="004E57C0">
          <w:pPr>
            <w:pStyle w:val="E4DC8D12DB5549B4BCDF2A4B5650CAB98"/>
          </w:pPr>
          <w:r w:rsidRPr="00E01080">
            <w:rPr>
              <w:color w:val="808080"/>
            </w:rPr>
            <w:t>&lt;&lt;PostalCode&gt;&gt;</w:t>
          </w:r>
        </w:p>
      </w:docPartBody>
    </w:docPart>
    <w:docPart>
      <w:docPartPr>
        <w:name w:val="4081FFF61BDD410DA1D3B4476DA20B6C"/>
        <w:category>
          <w:name w:val="General"/>
          <w:gallery w:val="placeholder"/>
        </w:category>
        <w:types>
          <w:type w:val="bbPlcHdr"/>
        </w:types>
        <w:behaviors>
          <w:behavior w:val="content"/>
        </w:behaviors>
        <w:guid w:val="{6C3B5181-93F9-40A6-9DCF-59EFA8904F95}"/>
      </w:docPartPr>
      <w:docPartBody>
        <w:p w:rsidR="00510933" w:rsidRDefault="00D1401A" w:rsidP="00D1401A">
          <w:pPr>
            <w:pStyle w:val="4081FFF61BDD410DA1D3B4476DA20B6C"/>
          </w:pPr>
          <w:r>
            <w:rPr>
              <w:rStyle w:val="a3"/>
            </w:rPr>
            <w:t>Click or tap here to enter text.</w:t>
          </w:r>
        </w:p>
      </w:docPartBody>
    </w:docPart>
    <w:docPart>
      <w:docPartPr>
        <w:name w:val="FDFF680A2D974B0D8648E5B272A4910D"/>
        <w:category>
          <w:name w:val="General"/>
          <w:gallery w:val="placeholder"/>
        </w:category>
        <w:types>
          <w:type w:val="bbPlcHdr"/>
        </w:types>
        <w:behaviors>
          <w:behavior w:val="content"/>
        </w:behaviors>
        <w:guid w:val="{A9E1371C-D966-4424-998E-709F60606B33}"/>
      </w:docPartPr>
      <w:docPartBody>
        <w:p w:rsidR="00510933" w:rsidRDefault="00D1401A" w:rsidP="00D1401A">
          <w:pPr>
            <w:pStyle w:val="FDFF680A2D974B0D8648E5B272A4910D"/>
          </w:pPr>
          <w:r w:rsidRPr="002D509C">
            <w:rPr>
              <w:rStyle w:val="a3"/>
            </w:rPr>
            <w:t>Choose an item.</w:t>
          </w:r>
        </w:p>
      </w:docPartBody>
    </w:docPart>
    <w:docPart>
      <w:docPartPr>
        <w:name w:val="E75A504CAA8B482BB8EEDB624BC2F01F"/>
        <w:category>
          <w:name w:val="General"/>
          <w:gallery w:val="placeholder"/>
        </w:category>
        <w:types>
          <w:type w:val="bbPlcHdr"/>
        </w:types>
        <w:behaviors>
          <w:behavior w:val="content"/>
        </w:behaviors>
        <w:guid w:val="{AD833598-A8F7-4E61-997D-16028E921657}"/>
      </w:docPartPr>
      <w:docPartBody>
        <w:p w:rsidR="00510933" w:rsidRDefault="00D1401A" w:rsidP="00D1401A">
          <w:pPr>
            <w:pStyle w:val="E75A504CAA8B482BB8EEDB624BC2F01F"/>
          </w:pPr>
          <w:r w:rsidRPr="002D509C">
            <w:rPr>
              <w:rStyle w:val="a3"/>
            </w:rPr>
            <w:t>Choose an item.</w:t>
          </w:r>
        </w:p>
      </w:docPartBody>
    </w:docPart>
    <w:docPart>
      <w:docPartPr>
        <w:name w:val="E02F80A4AB0B41FDBB724ED90316A2E0"/>
        <w:category>
          <w:name w:val="General"/>
          <w:gallery w:val="placeholder"/>
        </w:category>
        <w:types>
          <w:type w:val="bbPlcHdr"/>
        </w:types>
        <w:behaviors>
          <w:behavior w:val="content"/>
        </w:behaviors>
        <w:guid w:val="{837DE087-02E6-4533-A896-44004ED101C2}"/>
      </w:docPartPr>
      <w:docPartBody>
        <w:p w:rsidR="00510933" w:rsidRDefault="004E57C0" w:rsidP="004E57C0">
          <w:pPr>
            <w:pStyle w:val="E02F80A4AB0B41FDBB724ED90316A2E08"/>
          </w:pPr>
          <w:r>
            <w:rPr>
              <w:rStyle w:val="a3"/>
            </w:rPr>
            <w:t>JobTitle</w:t>
          </w:r>
        </w:p>
      </w:docPartBody>
    </w:docPart>
    <w:docPart>
      <w:docPartPr>
        <w:name w:val="954F33DEA8604EDBAE96E3CB989B1331"/>
        <w:category>
          <w:name w:val="General"/>
          <w:gallery w:val="placeholder"/>
        </w:category>
        <w:types>
          <w:type w:val="bbPlcHdr"/>
        </w:types>
        <w:behaviors>
          <w:behavior w:val="content"/>
        </w:behaviors>
        <w:guid w:val="{D159EDB6-0A36-4FD3-BDB5-2B7877B135C2}"/>
      </w:docPartPr>
      <w:docPartBody>
        <w:p w:rsidR="00510933" w:rsidRDefault="004E57C0" w:rsidP="004E57C0">
          <w:pPr>
            <w:pStyle w:val="954F33DEA8604EDBAE96E3CB989B13318"/>
          </w:pPr>
          <w:r w:rsidRPr="00591DC6">
            <w:rPr>
              <w:rStyle w:val="a3"/>
            </w:rPr>
            <w:t>&lt;&lt;StreetAddress&gt;&gt;</w:t>
          </w:r>
        </w:p>
      </w:docPartBody>
    </w:docPart>
    <w:docPart>
      <w:docPartPr>
        <w:name w:val="E6FD5762360E48A7BC067A3AACE792EB"/>
        <w:category>
          <w:name w:val="General"/>
          <w:gallery w:val="placeholder"/>
        </w:category>
        <w:types>
          <w:type w:val="bbPlcHdr"/>
        </w:types>
        <w:behaviors>
          <w:behavior w:val="content"/>
        </w:behaviors>
        <w:guid w:val="{C20DA49A-AC99-430B-A3C0-31092B2A9FC6}"/>
      </w:docPartPr>
      <w:docPartBody>
        <w:p w:rsidR="00510933" w:rsidRDefault="004E57C0" w:rsidP="004E57C0">
          <w:pPr>
            <w:pStyle w:val="E6FD5762360E48A7BC067A3AACE792EB8"/>
          </w:pPr>
          <w:r w:rsidRPr="00591DC6">
            <w:rPr>
              <w:rStyle w:val="a3"/>
            </w:rPr>
            <w:t>&lt;&lt;Country&gt;&gt;</w:t>
          </w:r>
        </w:p>
      </w:docPartBody>
    </w:docPart>
    <w:docPart>
      <w:docPartPr>
        <w:name w:val="DB2133A66C554E41A0A54AEAFD3DCC32"/>
        <w:category>
          <w:name w:val="General"/>
          <w:gallery w:val="placeholder"/>
        </w:category>
        <w:types>
          <w:type w:val="bbPlcHdr"/>
        </w:types>
        <w:behaviors>
          <w:behavior w:val="content"/>
        </w:behaviors>
        <w:guid w:val="{4864F5B5-D0A5-4FCB-BEF8-B964C2392DD4}"/>
      </w:docPartPr>
      <w:docPartBody>
        <w:p w:rsidR="00510933" w:rsidRDefault="004E57C0" w:rsidP="004E57C0">
          <w:pPr>
            <w:pStyle w:val="DB2133A66C554E41A0A54AEAFD3DCC328"/>
          </w:pPr>
          <w:r w:rsidRPr="00591DC6">
            <w:rPr>
              <w:rStyle w:val="a3"/>
            </w:rPr>
            <w:t>&lt;&lt;PostalCode&gt;&gt;</w:t>
          </w:r>
        </w:p>
      </w:docPartBody>
    </w:docPart>
    <w:docPart>
      <w:docPartPr>
        <w:name w:val="E77C939F505C422B8B85D31AD359EDCE"/>
        <w:category>
          <w:name w:val="General"/>
          <w:gallery w:val="placeholder"/>
        </w:category>
        <w:types>
          <w:type w:val="bbPlcHdr"/>
        </w:types>
        <w:behaviors>
          <w:behavior w:val="content"/>
        </w:behaviors>
        <w:guid w:val="{46995A43-4A25-4CA8-A139-7151F82EA4C8}"/>
      </w:docPartPr>
      <w:docPartBody>
        <w:p w:rsidR="00510933" w:rsidRDefault="004E57C0" w:rsidP="004E57C0">
          <w:pPr>
            <w:pStyle w:val="E77C939F505C422B8B85D31AD359EDCE8"/>
          </w:pPr>
          <w:r>
            <w:rPr>
              <w:rStyle w:val="a3"/>
            </w:rPr>
            <w:t>Contact Telephone Number</w:t>
          </w:r>
        </w:p>
      </w:docPartBody>
    </w:docPart>
    <w:docPart>
      <w:docPartPr>
        <w:name w:val="D0F4A7E7AED048EAA150DED5A8FBD626"/>
        <w:category>
          <w:name w:val="General"/>
          <w:gallery w:val="placeholder"/>
        </w:category>
        <w:types>
          <w:type w:val="bbPlcHdr"/>
        </w:types>
        <w:behaviors>
          <w:behavior w:val="content"/>
        </w:behaviors>
        <w:guid w:val="{4BD88E1F-8DB8-4400-8014-1B4DAFC14D2A}"/>
      </w:docPartPr>
      <w:docPartBody>
        <w:p w:rsidR="00510933" w:rsidRDefault="004E57C0" w:rsidP="004E57C0">
          <w:pPr>
            <w:pStyle w:val="D0F4A7E7AED048EAA150DED5A8FBD6268"/>
          </w:pPr>
          <w:r w:rsidRPr="00F25C80">
            <w:rPr>
              <w:rStyle w:val="a3"/>
            </w:rPr>
            <w:t>Contact Telephone Number</w:t>
          </w:r>
        </w:p>
      </w:docPartBody>
    </w:docPart>
    <w:docPart>
      <w:docPartPr>
        <w:name w:val="DFF6B60992174F7D8DF65C09778462E4"/>
        <w:category>
          <w:name w:val="General"/>
          <w:gallery w:val="placeholder"/>
        </w:category>
        <w:types>
          <w:type w:val="bbPlcHdr"/>
        </w:types>
        <w:behaviors>
          <w:behavior w:val="content"/>
        </w:behaviors>
        <w:guid w:val="{25A19A9A-80CB-4F19-A8C8-F9DEAED91A5A}"/>
      </w:docPartPr>
      <w:docPartBody>
        <w:p w:rsidR="00510933" w:rsidRDefault="004E57C0" w:rsidP="004E57C0">
          <w:pPr>
            <w:pStyle w:val="DFF6B60992174F7D8DF65C09778462E48"/>
          </w:pPr>
          <w:r>
            <w:rPr>
              <w:rStyle w:val="a3"/>
            </w:rPr>
            <w:t>Name@example.com</w:t>
          </w:r>
        </w:p>
      </w:docPartBody>
    </w:docPart>
    <w:docPart>
      <w:docPartPr>
        <w:name w:val="6E53634226F94D7488DA6B98A3D30D6F"/>
        <w:category>
          <w:name w:val="General"/>
          <w:gallery w:val="placeholder"/>
        </w:category>
        <w:types>
          <w:type w:val="bbPlcHdr"/>
        </w:types>
        <w:behaviors>
          <w:behavior w:val="content"/>
        </w:behaviors>
        <w:guid w:val="{AD8580B3-8CB8-4B89-A95F-FB79B3CAA6D8}"/>
      </w:docPartPr>
      <w:docPartBody>
        <w:p w:rsidR="00510933" w:rsidRDefault="004E57C0" w:rsidP="004E57C0">
          <w:pPr>
            <w:pStyle w:val="6E53634226F94D7488DA6B98A3D30D6F8"/>
          </w:pPr>
          <w:r>
            <w:rPr>
              <w:rStyle w:val="a3"/>
            </w:rPr>
            <w:t>Contact Telephone Number</w:t>
          </w:r>
        </w:p>
      </w:docPartBody>
    </w:docPart>
    <w:docPart>
      <w:docPartPr>
        <w:name w:val="52865254D7DA4E1094AB092322EEF4F3"/>
        <w:category>
          <w:name w:val="General"/>
          <w:gallery w:val="placeholder"/>
        </w:category>
        <w:types>
          <w:type w:val="bbPlcHdr"/>
        </w:types>
        <w:behaviors>
          <w:behavior w:val="content"/>
        </w:behaviors>
        <w:guid w:val="{D808B973-6EBF-45B7-A879-D0978DCD7330}"/>
      </w:docPartPr>
      <w:docPartBody>
        <w:p w:rsidR="00510933" w:rsidRDefault="004E57C0" w:rsidP="004E57C0">
          <w:pPr>
            <w:pStyle w:val="52865254D7DA4E1094AB092322EEF4F38"/>
          </w:pPr>
          <w:r>
            <w:rPr>
              <w:rStyle w:val="a3"/>
            </w:rPr>
            <w:t>Contact Telephone Number</w:t>
          </w:r>
        </w:p>
      </w:docPartBody>
    </w:docPart>
    <w:docPart>
      <w:docPartPr>
        <w:name w:val="CF1A8CCA012E4251ABC50914C4EE57C1"/>
        <w:category>
          <w:name w:val="General"/>
          <w:gallery w:val="placeholder"/>
        </w:category>
        <w:types>
          <w:type w:val="bbPlcHdr"/>
        </w:types>
        <w:behaviors>
          <w:behavior w:val="content"/>
        </w:behaviors>
        <w:guid w:val="{AED13A34-E173-42DE-9C4D-03D5E43C3E87}"/>
      </w:docPartPr>
      <w:docPartBody>
        <w:p w:rsidR="00510933" w:rsidRDefault="004E57C0" w:rsidP="004E57C0">
          <w:pPr>
            <w:pStyle w:val="CF1A8CCA012E4251ABC50914C4EE57C18"/>
          </w:pPr>
          <w:r>
            <w:rPr>
              <w:rStyle w:val="a3"/>
            </w:rPr>
            <w:t>Name@example.com</w:t>
          </w:r>
        </w:p>
      </w:docPartBody>
    </w:docPart>
    <w:docPart>
      <w:docPartPr>
        <w:name w:val="6ACE85DF549B41819B988658DFF9115F"/>
        <w:category>
          <w:name w:val="General"/>
          <w:gallery w:val="placeholder"/>
        </w:category>
        <w:types>
          <w:type w:val="bbPlcHdr"/>
        </w:types>
        <w:behaviors>
          <w:behavior w:val="content"/>
        </w:behaviors>
        <w:guid w:val="{9C128AEC-B2EA-41E6-980C-B60F26D9828F}"/>
      </w:docPartPr>
      <w:docPartBody>
        <w:p w:rsidR="00510933" w:rsidRDefault="004E57C0" w:rsidP="004E57C0">
          <w:pPr>
            <w:pStyle w:val="6ACE85DF549B41819B988658DFF9115F8"/>
          </w:pPr>
          <w:r>
            <w:rPr>
              <w:rStyle w:val="a3"/>
            </w:rPr>
            <w:t>Contact Telephone Number</w:t>
          </w:r>
        </w:p>
      </w:docPartBody>
    </w:docPart>
    <w:docPart>
      <w:docPartPr>
        <w:name w:val="D17E67645EC04B238B36865FBDE61F7E"/>
        <w:category>
          <w:name w:val="General"/>
          <w:gallery w:val="placeholder"/>
        </w:category>
        <w:types>
          <w:type w:val="bbPlcHdr"/>
        </w:types>
        <w:behaviors>
          <w:behavior w:val="content"/>
        </w:behaviors>
        <w:guid w:val="{A3455ECC-E6DF-4A25-9199-1E6EA57457FE}"/>
      </w:docPartPr>
      <w:docPartBody>
        <w:p w:rsidR="00510933" w:rsidRDefault="004E57C0" w:rsidP="004E57C0">
          <w:pPr>
            <w:pStyle w:val="D17E67645EC04B238B36865FBDE61F7E8"/>
          </w:pPr>
          <w:r>
            <w:rPr>
              <w:rStyle w:val="a3"/>
            </w:rPr>
            <w:t>Contact Telephone Number</w:t>
          </w:r>
        </w:p>
      </w:docPartBody>
    </w:docPart>
    <w:docPart>
      <w:docPartPr>
        <w:name w:val="26A788A018414ACFADBBE3DC44734F99"/>
        <w:category>
          <w:name w:val="General"/>
          <w:gallery w:val="placeholder"/>
        </w:category>
        <w:types>
          <w:type w:val="bbPlcHdr"/>
        </w:types>
        <w:behaviors>
          <w:behavior w:val="content"/>
        </w:behaviors>
        <w:guid w:val="{1188726B-482E-4B2F-BDF5-32356D482CFD}"/>
      </w:docPartPr>
      <w:docPartBody>
        <w:p w:rsidR="00510933" w:rsidRDefault="004E57C0" w:rsidP="004E57C0">
          <w:pPr>
            <w:pStyle w:val="26A788A018414ACFADBBE3DC44734F998"/>
          </w:pPr>
          <w:r>
            <w:rPr>
              <w:rStyle w:val="a3"/>
            </w:rPr>
            <w:t>Name@example.com</w:t>
          </w:r>
        </w:p>
      </w:docPartBody>
    </w:docPart>
    <w:docPart>
      <w:docPartPr>
        <w:name w:val="88B507A1A6814B5AA61B2C5D2178A05F"/>
        <w:category>
          <w:name w:val="General"/>
          <w:gallery w:val="placeholder"/>
        </w:category>
        <w:types>
          <w:type w:val="bbPlcHdr"/>
        </w:types>
        <w:behaviors>
          <w:behavior w:val="content"/>
        </w:behaviors>
        <w:guid w:val="{BE86DFA1-38BF-46E3-9F07-1BA2517018D6}"/>
      </w:docPartPr>
      <w:docPartBody>
        <w:p w:rsidR="00510933" w:rsidRDefault="004E57C0" w:rsidP="004E57C0">
          <w:pPr>
            <w:pStyle w:val="88B507A1A6814B5AA61B2C5D2178A05F8"/>
          </w:pPr>
          <w:r w:rsidRPr="00E01080">
            <w:rPr>
              <w:color w:val="808080"/>
            </w:rPr>
            <w:t>&lt;&lt;Role&gt;&gt;</w:t>
          </w:r>
        </w:p>
      </w:docPartBody>
    </w:docPart>
    <w:docPart>
      <w:docPartPr>
        <w:name w:val="76CC69243B98469683099DF4FB342B68"/>
        <w:category>
          <w:name w:val="General"/>
          <w:gallery w:val="placeholder"/>
        </w:category>
        <w:types>
          <w:type w:val="bbPlcHdr"/>
        </w:types>
        <w:behaviors>
          <w:behavior w:val="content"/>
        </w:behaviors>
        <w:guid w:val="{5B0C3B45-6FC4-4163-8135-ECCDBBBBC7C5}"/>
      </w:docPartPr>
      <w:docPartBody>
        <w:p w:rsidR="00510933" w:rsidRDefault="004E57C0" w:rsidP="004E57C0">
          <w:pPr>
            <w:pStyle w:val="76CC69243B98469683099DF4FB342B687"/>
          </w:pPr>
          <w:r w:rsidRPr="00430D73">
            <w:rPr>
              <w:rStyle w:val="a3"/>
            </w:rPr>
            <w:t>Policy Description</w:t>
          </w:r>
          <w:r>
            <w:rPr>
              <w:rStyle w:val="a3"/>
            </w:rPr>
            <w:t>.</w:t>
          </w:r>
        </w:p>
      </w:docPartBody>
    </w:docPart>
    <w:docPart>
      <w:docPartPr>
        <w:name w:val="9C39BDB12E0644259B6C23B12C808457"/>
        <w:category>
          <w:name w:val="General"/>
          <w:gallery w:val="placeholder"/>
        </w:category>
        <w:types>
          <w:type w:val="bbPlcHdr"/>
        </w:types>
        <w:behaviors>
          <w:behavior w:val="content"/>
        </w:behaviors>
        <w:guid w:val="{4A8B16CD-2D83-4580-91AC-114D65F5074F}"/>
      </w:docPartPr>
      <w:docPartBody>
        <w:p w:rsidR="00510933" w:rsidRDefault="004E57C0" w:rsidP="004E57C0">
          <w:pPr>
            <w:pStyle w:val="9C39BDB12E0644259B6C23B12C8084577"/>
          </w:pPr>
          <w:r w:rsidRPr="00806E7B">
            <w:rPr>
              <w:rStyle w:val="a3"/>
            </w:rPr>
            <w:t xml:space="preserve">Supporting Document </w:t>
          </w:r>
          <w:r>
            <w:rPr>
              <w:rStyle w:val="a3"/>
            </w:rPr>
            <w:t>Filename</w:t>
          </w:r>
        </w:p>
      </w:docPartBody>
    </w:docPart>
    <w:docPart>
      <w:docPartPr>
        <w:name w:val="EA18DD7F32B547EAB456436FC50521FA"/>
        <w:category>
          <w:name w:val="General"/>
          <w:gallery w:val="placeholder"/>
        </w:category>
        <w:types>
          <w:type w:val="bbPlcHdr"/>
        </w:types>
        <w:behaviors>
          <w:behavior w:val="content"/>
        </w:behaviors>
        <w:guid w:val="{5BD6B80A-C508-491D-9692-1CB3F8B59172}"/>
      </w:docPartPr>
      <w:docPartBody>
        <w:p w:rsidR="00510933" w:rsidRDefault="00D1401A" w:rsidP="00D1401A">
          <w:pPr>
            <w:pStyle w:val="EA18DD7F32B547EAB456436FC50521FA"/>
          </w:pPr>
          <w:r>
            <w:rPr>
              <w:rStyle w:val="a3"/>
            </w:rPr>
            <w:t>Click or tap here to enter text.</w:t>
          </w:r>
        </w:p>
      </w:docPartBody>
    </w:docPart>
    <w:docPart>
      <w:docPartPr>
        <w:name w:val="770EB62EA2D34019A7C0F9505A2922E7"/>
        <w:category>
          <w:name w:val="General"/>
          <w:gallery w:val="placeholder"/>
        </w:category>
        <w:types>
          <w:type w:val="bbPlcHdr"/>
        </w:types>
        <w:behaviors>
          <w:behavior w:val="content"/>
        </w:behaviors>
        <w:guid w:val="{03146185-DC57-43A9-962A-3914EC62CFF6}"/>
      </w:docPartPr>
      <w:docPartBody>
        <w:p w:rsidR="00510933" w:rsidRDefault="00D1401A" w:rsidP="00D1401A">
          <w:pPr>
            <w:pStyle w:val="770EB62EA2D34019A7C0F9505A2922E7"/>
          </w:pPr>
          <w:r>
            <w:rPr>
              <w:rStyle w:val="a3"/>
            </w:rPr>
            <w:t>Click or tap here to enter text.</w:t>
          </w:r>
        </w:p>
      </w:docPartBody>
    </w:docPart>
    <w:docPart>
      <w:docPartPr>
        <w:name w:val="20A4975E07084676B95BE17219325CE9"/>
        <w:category>
          <w:name w:val="General"/>
          <w:gallery w:val="placeholder"/>
        </w:category>
        <w:types>
          <w:type w:val="bbPlcHdr"/>
        </w:types>
        <w:behaviors>
          <w:behavior w:val="content"/>
        </w:behaviors>
        <w:guid w:val="{2FE03081-86E2-49FF-B8E3-D93ED645F1B2}"/>
      </w:docPartPr>
      <w:docPartBody>
        <w:p w:rsidR="00510933" w:rsidRDefault="004E57C0" w:rsidP="004E57C0">
          <w:pPr>
            <w:pStyle w:val="20A4975E07084676B95BE17219325CE97"/>
          </w:pPr>
          <w:r w:rsidRPr="00AA5D6B">
            <w:rPr>
              <w:rStyle w:val="a3"/>
            </w:rPr>
            <w:t>Project Name</w:t>
          </w:r>
        </w:p>
      </w:docPartBody>
    </w:docPart>
    <w:docPart>
      <w:docPartPr>
        <w:name w:val="CB94B723B4B144F9855C91C51B080F49"/>
        <w:category>
          <w:name w:val="General"/>
          <w:gallery w:val="placeholder"/>
        </w:category>
        <w:types>
          <w:type w:val="bbPlcHdr"/>
        </w:types>
        <w:behaviors>
          <w:behavior w:val="content"/>
        </w:behaviors>
        <w:guid w:val="{63954CAC-493E-4676-9AE3-EA20DA8E1605}"/>
      </w:docPartPr>
      <w:docPartBody>
        <w:p w:rsidR="00510933" w:rsidRDefault="004E57C0" w:rsidP="004E57C0">
          <w:pPr>
            <w:pStyle w:val="CB94B723B4B144F9855C91C51B080F497"/>
          </w:pPr>
          <w:r w:rsidRPr="00AA5D6B">
            <w:rPr>
              <w:rStyle w:val="a3"/>
            </w:rPr>
            <w:t>Choose Sector.</w:t>
          </w:r>
        </w:p>
      </w:docPartBody>
    </w:docPart>
    <w:docPart>
      <w:docPartPr>
        <w:name w:val="F23E02F7430C42FFBA0D9D8C627F4A64"/>
        <w:category>
          <w:name w:val="General"/>
          <w:gallery w:val="placeholder"/>
        </w:category>
        <w:types>
          <w:type w:val="bbPlcHdr"/>
        </w:types>
        <w:behaviors>
          <w:behavior w:val="content"/>
        </w:behaviors>
        <w:guid w:val="{4227C7AC-CAFE-4ECB-8FA1-BB705ADA218C}"/>
      </w:docPartPr>
      <w:docPartBody>
        <w:p w:rsidR="00510933" w:rsidRDefault="00D1401A" w:rsidP="00D1401A">
          <w:pPr>
            <w:pStyle w:val="F23E02F7430C42FFBA0D9D8C627F4A64"/>
          </w:pPr>
          <w:r>
            <w:rPr>
              <w:rStyle w:val="a3"/>
            </w:rPr>
            <w:t>Employer</w:t>
          </w:r>
        </w:p>
      </w:docPartBody>
    </w:docPart>
    <w:docPart>
      <w:docPartPr>
        <w:name w:val="1E35B2461FA7479DA310977C014D0333"/>
        <w:category>
          <w:name w:val="General"/>
          <w:gallery w:val="placeholder"/>
        </w:category>
        <w:types>
          <w:type w:val="bbPlcHdr"/>
        </w:types>
        <w:behaviors>
          <w:behavior w:val="content"/>
        </w:behaviors>
        <w:guid w:val="{7E1707CA-D813-45F2-976F-04ED0B545FBA}"/>
      </w:docPartPr>
      <w:docPartBody>
        <w:p w:rsidR="00510933" w:rsidRDefault="004E57C0" w:rsidP="004E57C0">
          <w:pPr>
            <w:pStyle w:val="1E35B2461FA7479DA310977C014D03337"/>
          </w:pPr>
          <w:r w:rsidRPr="00AA5D6B">
            <w:rPr>
              <w:rStyle w:val="a3"/>
            </w:rPr>
            <w:t>Lead Design.</w:t>
          </w:r>
        </w:p>
      </w:docPartBody>
    </w:docPart>
    <w:docPart>
      <w:docPartPr>
        <w:name w:val="1A879DF7F0B441BD8285A8D46F9D5DE3"/>
        <w:category>
          <w:name w:val="General"/>
          <w:gallery w:val="placeholder"/>
        </w:category>
        <w:types>
          <w:type w:val="bbPlcHdr"/>
        </w:types>
        <w:behaviors>
          <w:behavior w:val="content"/>
        </w:behaviors>
        <w:guid w:val="{D51BF3F5-A70D-4E91-A769-032EAF00DDC5}"/>
      </w:docPartPr>
      <w:docPartBody>
        <w:p w:rsidR="00510933" w:rsidRDefault="004E57C0" w:rsidP="004E57C0">
          <w:pPr>
            <w:pStyle w:val="1A879DF7F0B441BD8285A8D46F9D5DE37"/>
          </w:pPr>
          <w:r w:rsidRPr="00AA5D6B">
            <w:rPr>
              <w:rStyle w:val="a3"/>
            </w:rPr>
            <w:t>Lead Constructor</w:t>
          </w:r>
        </w:p>
      </w:docPartBody>
    </w:docPart>
    <w:docPart>
      <w:docPartPr>
        <w:name w:val="9A03A93DB6544D75B73A9088873E9FA6"/>
        <w:category>
          <w:name w:val="General"/>
          <w:gallery w:val="placeholder"/>
        </w:category>
        <w:types>
          <w:type w:val="bbPlcHdr"/>
        </w:types>
        <w:behaviors>
          <w:behavior w:val="content"/>
        </w:behaviors>
        <w:guid w:val="{9DFB7405-902E-4E03-B3A6-A5D1CF6CBE2E}"/>
      </w:docPartPr>
      <w:docPartBody>
        <w:p w:rsidR="00510933" w:rsidRDefault="00D1401A" w:rsidP="00D1401A">
          <w:pPr>
            <w:pStyle w:val="9A03A93DB6544D75B73A9088873E9FA6"/>
          </w:pPr>
          <w:r w:rsidRPr="00AA5D6B">
            <w:rPr>
              <w:rStyle w:val="a3"/>
            </w:rPr>
            <w:t>Contract Type</w:t>
          </w:r>
        </w:p>
      </w:docPartBody>
    </w:docPart>
    <w:docPart>
      <w:docPartPr>
        <w:name w:val="6BBDEDBD016343888C00CA10A3A656FD"/>
        <w:category>
          <w:name w:val="General"/>
          <w:gallery w:val="placeholder"/>
        </w:category>
        <w:types>
          <w:type w:val="bbPlcHdr"/>
        </w:types>
        <w:behaviors>
          <w:behavior w:val="content"/>
        </w:behaviors>
        <w:guid w:val="{E135F574-D91E-4D1A-B9AB-7762CBBC6FF8}"/>
      </w:docPartPr>
      <w:docPartBody>
        <w:p w:rsidR="00510933" w:rsidRDefault="004E57C0" w:rsidP="004E57C0">
          <w:pPr>
            <w:pStyle w:val="6BBDEDBD016343888C00CA10A3A656FD7"/>
          </w:pPr>
          <w:r>
            <w:rPr>
              <w:rStyle w:val="a3"/>
            </w:rPr>
            <w:t>currency</w:t>
          </w:r>
        </w:p>
      </w:docPartBody>
    </w:docPart>
    <w:docPart>
      <w:docPartPr>
        <w:name w:val="63AFEEE9FBA6418BA528B5429A58092C"/>
        <w:category>
          <w:name w:val="General"/>
          <w:gallery w:val="placeholder"/>
        </w:category>
        <w:types>
          <w:type w:val="bbPlcHdr"/>
        </w:types>
        <w:behaviors>
          <w:behavior w:val="content"/>
        </w:behaviors>
        <w:guid w:val="{1EA88C8B-EC9F-43CC-ABDF-6B647C601BE4}"/>
      </w:docPartPr>
      <w:docPartBody>
        <w:p w:rsidR="00510933" w:rsidRDefault="004E57C0" w:rsidP="004E57C0">
          <w:pPr>
            <w:pStyle w:val="63AFEEE9FBA6418BA528B5429A58092C7"/>
          </w:pPr>
          <w:r w:rsidRPr="00AA5D6B">
            <w:rPr>
              <w:rStyle w:val="a3"/>
            </w:rPr>
            <w:t>#,000,000</w:t>
          </w:r>
        </w:p>
      </w:docPartBody>
    </w:docPart>
    <w:docPart>
      <w:docPartPr>
        <w:name w:val="07413E4B0CC545C088775DC80B29929A"/>
        <w:category>
          <w:name w:val="General"/>
          <w:gallery w:val="placeholder"/>
        </w:category>
        <w:types>
          <w:type w:val="bbPlcHdr"/>
        </w:types>
        <w:behaviors>
          <w:behavior w:val="content"/>
        </w:behaviors>
        <w:guid w:val="{607BEF59-FA39-4B1E-9F7A-97168C46B588}"/>
      </w:docPartPr>
      <w:docPartBody>
        <w:p w:rsidR="00510933" w:rsidRDefault="004E57C0" w:rsidP="004E57C0">
          <w:pPr>
            <w:pStyle w:val="07413E4B0CC545C088775DC80B29929A7"/>
          </w:pPr>
          <w:r>
            <w:rPr>
              <w:rStyle w:val="a3"/>
            </w:rPr>
            <w:t>Project Stage(s)</w:t>
          </w:r>
        </w:p>
      </w:docPartBody>
    </w:docPart>
    <w:docPart>
      <w:docPartPr>
        <w:name w:val="1604244DC13C48AC815FFAFD304D1E0F"/>
        <w:category>
          <w:name w:val="General"/>
          <w:gallery w:val="placeholder"/>
        </w:category>
        <w:types>
          <w:type w:val="bbPlcHdr"/>
        </w:types>
        <w:behaviors>
          <w:behavior w:val="content"/>
        </w:behaviors>
        <w:guid w:val="{1802D8C8-687D-4981-A421-AD57A773C49C}"/>
      </w:docPartPr>
      <w:docPartBody>
        <w:p w:rsidR="00510933" w:rsidRDefault="004E57C0" w:rsidP="004E57C0">
          <w:pPr>
            <w:pStyle w:val="1604244DC13C48AC815FFAFD304D1E0F7"/>
          </w:pPr>
          <w:r w:rsidRPr="00AA5D6B">
            <w:rPr>
              <w:rStyle w:val="a3"/>
            </w:rPr>
            <w:t>#0</w:t>
          </w:r>
        </w:p>
      </w:docPartBody>
    </w:docPart>
    <w:docPart>
      <w:docPartPr>
        <w:name w:val="EBBEC251C17142E8BDFB69F4846F5DFC"/>
        <w:category>
          <w:name w:val="General"/>
          <w:gallery w:val="placeholder"/>
        </w:category>
        <w:types>
          <w:type w:val="bbPlcHdr"/>
        </w:types>
        <w:behaviors>
          <w:behavior w:val="content"/>
        </w:behaviors>
        <w:guid w:val="{582BD73D-D26E-41CC-8AAF-9D19FB7FA164}"/>
      </w:docPartPr>
      <w:docPartBody>
        <w:p w:rsidR="00510933" w:rsidRDefault="004E57C0" w:rsidP="004E57C0">
          <w:pPr>
            <w:pStyle w:val="EBBEC251C17142E8BDFB69F4846F5DFC7"/>
          </w:pPr>
          <w:r w:rsidRPr="00AA5D6B">
            <w:rPr>
              <w:rStyle w:val="a3"/>
            </w:rPr>
            <w:t>unit</w:t>
          </w:r>
        </w:p>
      </w:docPartBody>
    </w:docPart>
    <w:docPart>
      <w:docPartPr>
        <w:name w:val="3E323C341BBC4BCB9C6460750CBA7BDC"/>
        <w:category>
          <w:name w:val="General"/>
          <w:gallery w:val="placeholder"/>
        </w:category>
        <w:types>
          <w:type w:val="bbPlcHdr"/>
        </w:types>
        <w:behaviors>
          <w:behavior w:val="content"/>
        </w:behaviors>
        <w:guid w:val="{A2EC176A-E901-4CCA-9ABB-43BC3E7F1E11}"/>
      </w:docPartPr>
      <w:docPartBody>
        <w:p w:rsidR="00510933" w:rsidRDefault="004E57C0" w:rsidP="004E57C0">
          <w:pPr>
            <w:pStyle w:val="3E323C341BBC4BCB9C6460750CBA7BDC7"/>
          </w:pPr>
          <w:r w:rsidRPr="00AA5D6B">
            <w:rPr>
              <w:rStyle w:val="a3"/>
            </w:rPr>
            <w:t>Describe scope</w:t>
          </w:r>
        </w:p>
      </w:docPartBody>
    </w:docPart>
    <w:docPart>
      <w:docPartPr>
        <w:name w:val="E2EFCA30740C4B1AA44F9D0E61E95D93"/>
        <w:category>
          <w:name w:val="General"/>
          <w:gallery w:val="placeholder"/>
        </w:category>
        <w:types>
          <w:type w:val="bbPlcHdr"/>
        </w:types>
        <w:behaviors>
          <w:behavior w:val="content"/>
        </w:behaviors>
        <w:guid w:val="{BC3507A7-B161-47FF-9A27-6680A3E7EF18}"/>
      </w:docPartPr>
      <w:docPartBody>
        <w:p w:rsidR="00510933" w:rsidRDefault="004E57C0" w:rsidP="004E57C0">
          <w:pPr>
            <w:pStyle w:val="E2EFCA30740C4B1AA44F9D0E61E95D937"/>
          </w:pPr>
          <w:r w:rsidRPr="00AA5D6B">
            <w:rPr>
              <w:rStyle w:val="a3"/>
            </w:rPr>
            <w:t>Describe benefits</w:t>
          </w:r>
        </w:p>
      </w:docPartBody>
    </w:docPart>
    <w:docPart>
      <w:docPartPr>
        <w:name w:val="87BD3FE1CF64489DBED35AC14B9EF4CD"/>
        <w:category>
          <w:name w:val="General"/>
          <w:gallery w:val="placeholder"/>
        </w:category>
        <w:types>
          <w:type w:val="bbPlcHdr"/>
        </w:types>
        <w:behaviors>
          <w:behavior w:val="content"/>
        </w:behaviors>
        <w:guid w:val="{181FD2EE-E094-4D25-9584-9A920A71F941}"/>
      </w:docPartPr>
      <w:docPartBody>
        <w:p w:rsidR="00510933" w:rsidRDefault="00D1401A" w:rsidP="00D1401A">
          <w:pPr>
            <w:pStyle w:val="87BD3FE1CF64489DBED35AC14B9EF4CD"/>
          </w:pPr>
          <w:r>
            <w:rPr>
              <w:rStyle w:val="a3"/>
            </w:rPr>
            <w:t>Click or tap here to enter text.</w:t>
          </w:r>
        </w:p>
      </w:docPartBody>
    </w:docPart>
    <w:docPart>
      <w:docPartPr>
        <w:name w:val="6964AE5177C247FFBB96DF5D489C3A5C"/>
        <w:category>
          <w:name w:val="General"/>
          <w:gallery w:val="placeholder"/>
        </w:category>
        <w:types>
          <w:type w:val="bbPlcHdr"/>
        </w:types>
        <w:behaviors>
          <w:behavior w:val="content"/>
        </w:behaviors>
        <w:guid w:val="{5F5BDB6E-53C4-4321-A4C1-C61D18A42240}"/>
      </w:docPartPr>
      <w:docPartBody>
        <w:p w:rsidR="00510933" w:rsidRDefault="004E57C0" w:rsidP="004E57C0">
          <w:pPr>
            <w:pStyle w:val="6964AE5177C247FFBB96DF5D489C3A5C7"/>
          </w:pPr>
          <w:r w:rsidRPr="00AA5D6B">
            <w:rPr>
              <w:rStyle w:val="a3"/>
            </w:rPr>
            <w:t>Project Name</w:t>
          </w:r>
        </w:p>
      </w:docPartBody>
    </w:docPart>
    <w:docPart>
      <w:docPartPr>
        <w:name w:val="A028F416431F4B71BE991D4502A1F1E5"/>
        <w:category>
          <w:name w:val="General"/>
          <w:gallery w:val="placeholder"/>
        </w:category>
        <w:types>
          <w:type w:val="bbPlcHdr"/>
        </w:types>
        <w:behaviors>
          <w:behavior w:val="content"/>
        </w:behaviors>
        <w:guid w:val="{894B6A65-F361-420A-BE2A-9D8AD4A40C0D}"/>
      </w:docPartPr>
      <w:docPartBody>
        <w:p w:rsidR="00510933" w:rsidRDefault="004E57C0" w:rsidP="004E57C0">
          <w:pPr>
            <w:pStyle w:val="A028F416431F4B71BE991D4502A1F1E57"/>
          </w:pPr>
          <w:r w:rsidRPr="00AA5D6B">
            <w:rPr>
              <w:rStyle w:val="a3"/>
            </w:rPr>
            <w:t>Choose Sector.</w:t>
          </w:r>
        </w:p>
      </w:docPartBody>
    </w:docPart>
    <w:docPart>
      <w:docPartPr>
        <w:name w:val="F99502D398704223A3AEA2DEE7B7F38F"/>
        <w:category>
          <w:name w:val="General"/>
          <w:gallery w:val="placeholder"/>
        </w:category>
        <w:types>
          <w:type w:val="bbPlcHdr"/>
        </w:types>
        <w:behaviors>
          <w:behavior w:val="content"/>
        </w:behaviors>
        <w:guid w:val="{AB41EBBA-252F-47D2-8041-584DA1525757}"/>
      </w:docPartPr>
      <w:docPartBody>
        <w:p w:rsidR="00510933" w:rsidRDefault="00D1401A" w:rsidP="00D1401A">
          <w:pPr>
            <w:pStyle w:val="F99502D398704223A3AEA2DEE7B7F38F"/>
          </w:pPr>
          <w:r>
            <w:rPr>
              <w:rStyle w:val="a3"/>
            </w:rPr>
            <w:t>Employer</w:t>
          </w:r>
        </w:p>
      </w:docPartBody>
    </w:docPart>
    <w:docPart>
      <w:docPartPr>
        <w:name w:val="EC4CA4316EDD4E2C80C082276D2EC0DE"/>
        <w:category>
          <w:name w:val="General"/>
          <w:gallery w:val="placeholder"/>
        </w:category>
        <w:types>
          <w:type w:val="bbPlcHdr"/>
        </w:types>
        <w:behaviors>
          <w:behavior w:val="content"/>
        </w:behaviors>
        <w:guid w:val="{1F2D7DDA-8656-4054-81D2-D9C856AA2E34}"/>
      </w:docPartPr>
      <w:docPartBody>
        <w:p w:rsidR="00510933" w:rsidRDefault="00D1401A" w:rsidP="00D1401A">
          <w:pPr>
            <w:pStyle w:val="EC4CA4316EDD4E2C80C082276D2EC0DE"/>
          </w:pPr>
          <w:r>
            <w:rPr>
              <w:rStyle w:val="a3"/>
            </w:rPr>
            <w:t>Click or tap here to enter text.</w:t>
          </w:r>
        </w:p>
      </w:docPartBody>
    </w:docPart>
    <w:docPart>
      <w:docPartPr>
        <w:name w:val="96D68E86CF42400DAA9ED7C399F0B791"/>
        <w:category>
          <w:name w:val="General"/>
          <w:gallery w:val="placeholder"/>
        </w:category>
        <w:types>
          <w:type w:val="bbPlcHdr"/>
        </w:types>
        <w:behaviors>
          <w:behavior w:val="content"/>
        </w:behaviors>
        <w:guid w:val="{F45E9300-9A87-4B60-AC35-849EB30DC471}"/>
      </w:docPartPr>
      <w:docPartBody>
        <w:p w:rsidR="00510933" w:rsidRDefault="004E57C0" w:rsidP="004E57C0">
          <w:pPr>
            <w:pStyle w:val="96D68E86CF42400DAA9ED7C399F0B7917"/>
          </w:pPr>
          <w:r w:rsidRPr="00AA5D6B">
            <w:rPr>
              <w:rStyle w:val="a3"/>
            </w:rPr>
            <w:t>Project Name</w:t>
          </w:r>
        </w:p>
      </w:docPartBody>
    </w:docPart>
    <w:docPart>
      <w:docPartPr>
        <w:name w:val="AD890804941A4DAC9C24413DD8DD57DC"/>
        <w:category>
          <w:name w:val="General"/>
          <w:gallery w:val="placeholder"/>
        </w:category>
        <w:types>
          <w:type w:val="bbPlcHdr"/>
        </w:types>
        <w:behaviors>
          <w:behavior w:val="content"/>
        </w:behaviors>
        <w:guid w:val="{AC0347BD-73E4-439B-B73D-B44BB0FBFD27}"/>
      </w:docPartPr>
      <w:docPartBody>
        <w:p w:rsidR="00510933" w:rsidRDefault="004E57C0" w:rsidP="004E57C0">
          <w:pPr>
            <w:pStyle w:val="AD890804941A4DAC9C24413DD8DD57DC7"/>
          </w:pPr>
          <w:r w:rsidRPr="00AA5D6B">
            <w:rPr>
              <w:rStyle w:val="a3"/>
            </w:rPr>
            <w:t>Choose Sector.</w:t>
          </w:r>
        </w:p>
      </w:docPartBody>
    </w:docPart>
    <w:docPart>
      <w:docPartPr>
        <w:name w:val="12F18A48D9AE4DA290BEAE3BE0C0EB90"/>
        <w:category>
          <w:name w:val="General"/>
          <w:gallery w:val="placeholder"/>
        </w:category>
        <w:types>
          <w:type w:val="bbPlcHdr"/>
        </w:types>
        <w:behaviors>
          <w:behavior w:val="content"/>
        </w:behaviors>
        <w:guid w:val="{81B212D0-DC83-40C8-B573-CAF911BAB635}"/>
      </w:docPartPr>
      <w:docPartBody>
        <w:p w:rsidR="00510933" w:rsidRDefault="00D1401A" w:rsidP="00D1401A">
          <w:pPr>
            <w:pStyle w:val="12F18A48D9AE4DA290BEAE3BE0C0EB90"/>
          </w:pPr>
          <w:r>
            <w:rPr>
              <w:rStyle w:val="a3"/>
            </w:rPr>
            <w:t>Employer</w:t>
          </w:r>
        </w:p>
      </w:docPartBody>
    </w:docPart>
    <w:docPart>
      <w:docPartPr>
        <w:name w:val="41ECF385D2ED4C2D98BC8EA5A1730ADF"/>
        <w:category>
          <w:name w:val="General"/>
          <w:gallery w:val="placeholder"/>
        </w:category>
        <w:types>
          <w:type w:val="bbPlcHdr"/>
        </w:types>
        <w:behaviors>
          <w:behavior w:val="content"/>
        </w:behaviors>
        <w:guid w:val="{1A7C219D-BAAF-47C0-93E0-8D2593E16653}"/>
      </w:docPartPr>
      <w:docPartBody>
        <w:p w:rsidR="00510933" w:rsidRDefault="00D1401A" w:rsidP="00D1401A">
          <w:pPr>
            <w:pStyle w:val="41ECF385D2ED4C2D98BC8EA5A1730ADF"/>
          </w:pPr>
          <w:r w:rsidRPr="00AA5D6B">
            <w:rPr>
              <w:rStyle w:val="a3"/>
            </w:rPr>
            <w:t>Lead Design.</w:t>
          </w:r>
        </w:p>
      </w:docPartBody>
    </w:docPart>
    <w:docPart>
      <w:docPartPr>
        <w:name w:val="8F98B9C3F1524BB28ECF4B99F15C4172"/>
        <w:category>
          <w:name w:val="General"/>
          <w:gallery w:val="placeholder"/>
        </w:category>
        <w:types>
          <w:type w:val="bbPlcHdr"/>
        </w:types>
        <w:behaviors>
          <w:behavior w:val="content"/>
        </w:behaviors>
        <w:guid w:val="{E854B38A-A31A-4AD4-8F98-CA39988D7204}"/>
      </w:docPartPr>
      <w:docPartBody>
        <w:p w:rsidR="00510933" w:rsidRDefault="00D1401A" w:rsidP="00D1401A">
          <w:pPr>
            <w:pStyle w:val="8F98B9C3F1524BB28ECF4B99F15C4172"/>
          </w:pPr>
          <w:r w:rsidRPr="00AA5D6B">
            <w:rPr>
              <w:rStyle w:val="a3"/>
            </w:rPr>
            <w:t>Lead Constructor</w:t>
          </w:r>
        </w:p>
      </w:docPartBody>
    </w:docPart>
    <w:docPart>
      <w:docPartPr>
        <w:name w:val="521148B117DD4E12BD0AA5E2E2ECE1D0"/>
        <w:category>
          <w:name w:val="General"/>
          <w:gallery w:val="placeholder"/>
        </w:category>
        <w:types>
          <w:type w:val="bbPlcHdr"/>
        </w:types>
        <w:behaviors>
          <w:behavior w:val="content"/>
        </w:behaviors>
        <w:guid w:val="{B1F5EC08-60F8-478B-B8CA-CE57F8A02312}"/>
      </w:docPartPr>
      <w:docPartBody>
        <w:p w:rsidR="00510933" w:rsidRDefault="00D1401A" w:rsidP="00D1401A">
          <w:pPr>
            <w:pStyle w:val="521148B117DD4E12BD0AA5E2E2ECE1D0"/>
          </w:pPr>
          <w:r w:rsidRPr="00AA5D6B">
            <w:rPr>
              <w:rStyle w:val="a3"/>
            </w:rPr>
            <w:t>Contract Type</w:t>
          </w:r>
        </w:p>
      </w:docPartBody>
    </w:docPart>
    <w:docPart>
      <w:docPartPr>
        <w:name w:val="469C92439A4B495E9D441F2A30CB441D"/>
        <w:category>
          <w:name w:val="General"/>
          <w:gallery w:val="placeholder"/>
        </w:category>
        <w:types>
          <w:type w:val="bbPlcHdr"/>
        </w:types>
        <w:behaviors>
          <w:behavior w:val="content"/>
        </w:behaviors>
        <w:guid w:val="{8045DF99-58EB-4C42-9AD4-10F2E607D74A}"/>
      </w:docPartPr>
      <w:docPartBody>
        <w:p w:rsidR="00510933" w:rsidRDefault="00D1401A" w:rsidP="00D1401A">
          <w:pPr>
            <w:pStyle w:val="469C92439A4B495E9D441F2A30CB441D"/>
          </w:pPr>
          <w:r>
            <w:rPr>
              <w:rStyle w:val="a3"/>
            </w:rPr>
            <w:t>currency</w:t>
          </w:r>
        </w:p>
      </w:docPartBody>
    </w:docPart>
    <w:docPart>
      <w:docPartPr>
        <w:name w:val="F619A387FF6B4716A2730BB026A2C03D"/>
        <w:category>
          <w:name w:val="General"/>
          <w:gallery w:val="placeholder"/>
        </w:category>
        <w:types>
          <w:type w:val="bbPlcHdr"/>
        </w:types>
        <w:behaviors>
          <w:behavior w:val="content"/>
        </w:behaviors>
        <w:guid w:val="{A5F7603C-44E8-4CD5-AD99-F56C6BD9F06E}"/>
      </w:docPartPr>
      <w:docPartBody>
        <w:p w:rsidR="00510933" w:rsidRDefault="004E57C0" w:rsidP="004E57C0">
          <w:pPr>
            <w:pStyle w:val="F619A387FF6B4716A2730BB026A2C03D7"/>
          </w:pPr>
          <w:r w:rsidRPr="00AA5D6B">
            <w:rPr>
              <w:rStyle w:val="a3"/>
            </w:rPr>
            <w:t>#,000,000</w:t>
          </w:r>
        </w:p>
      </w:docPartBody>
    </w:docPart>
    <w:docPart>
      <w:docPartPr>
        <w:name w:val="14CEF28616BE44379F206FD0E9A48498"/>
        <w:category>
          <w:name w:val="General"/>
          <w:gallery w:val="placeholder"/>
        </w:category>
        <w:types>
          <w:type w:val="bbPlcHdr"/>
        </w:types>
        <w:behaviors>
          <w:behavior w:val="content"/>
        </w:behaviors>
        <w:guid w:val="{EC264AFA-EB86-482C-8BE7-8C7FCB728ECF}"/>
      </w:docPartPr>
      <w:docPartBody>
        <w:p w:rsidR="00510933" w:rsidRDefault="004E57C0" w:rsidP="004E57C0">
          <w:pPr>
            <w:pStyle w:val="14CEF28616BE44379F206FD0E9A484987"/>
          </w:pPr>
          <w:r>
            <w:rPr>
              <w:rStyle w:val="a3"/>
            </w:rPr>
            <w:t>Project Stage(s)</w:t>
          </w:r>
        </w:p>
      </w:docPartBody>
    </w:docPart>
    <w:docPart>
      <w:docPartPr>
        <w:name w:val="6207CBF7A98544E9966AE9E46605FA2E"/>
        <w:category>
          <w:name w:val="General"/>
          <w:gallery w:val="placeholder"/>
        </w:category>
        <w:types>
          <w:type w:val="bbPlcHdr"/>
        </w:types>
        <w:behaviors>
          <w:behavior w:val="content"/>
        </w:behaviors>
        <w:guid w:val="{C0844C86-A87E-4ACA-B976-9159950F84C7}"/>
      </w:docPartPr>
      <w:docPartBody>
        <w:p w:rsidR="00510933" w:rsidRDefault="004E57C0" w:rsidP="004E57C0">
          <w:pPr>
            <w:pStyle w:val="6207CBF7A98544E9966AE9E46605FA2E7"/>
          </w:pPr>
          <w:r w:rsidRPr="00AA5D6B">
            <w:rPr>
              <w:rStyle w:val="a3"/>
            </w:rPr>
            <w:t>#0</w:t>
          </w:r>
        </w:p>
      </w:docPartBody>
    </w:docPart>
    <w:docPart>
      <w:docPartPr>
        <w:name w:val="741B09DB025B40B4B9A694EDDDB1079E"/>
        <w:category>
          <w:name w:val="General"/>
          <w:gallery w:val="placeholder"/>
        </w:category>
        <w:types>
          <w:type w:val="bbPlcHdr"/>
        </w:types>
        <w:behaviors>
          <w:behavior w:val="content"/>
        </w:behaviors>
        <w:guid w:val="{45A02A43-E9A9-4ED5-8908-2399840993B4}"/>
      </w:docPartPr>
      <w:docPartBody>
        <w:p w:rsidR="00510933" w:rsidRDefault="004E57C0" w:rsidP="004E57C0">
          <w:pPr>
            <w:pStyle w:val="741B09DB025B40B4B9A694EDDDB1079E7"/>
          </w:pPr>
          <w:r w:rsidRPr="00AA5D6B">
            <w:rPr>
              <w:rStyle w:val="a3"/>
            </w:rPr>
            <w:t>unit</w:t>
          </w:r>
        </w:p>
      </w:docPartBody>
    </w:docPart>
    <w:docPart>
      <w:docPartPr>
        <w:name w:val="2B131285DC6043CEB40B8C35E6393E6F"/>
        <w:category>
          <w:name w:val="General"/>
          <w:gallery w:val="placeholder"/>
        </w:category>
        <w:types>
          <w:type w:val="bbPlcHdr"/>
        </w:types>
        <w:behaviors>
          <w:behavior w:val="content"/>
        </w:behaviors>
        <w:guid w:val="{F3196E2C-6376-45E0-9475-9A3FF7B06EDB}"/>
      </w:docPartPr>
      <w:docPartBody>
        <w:p w:rsidR="00510933" w:rsidRDefault="004E57C0" w:rsidP="004E57C0">
          <w:pPr>
            <w:pStyle w:val="2B131285DC6043CEB40B8C35E6393E6F7"/>
          </w:pPr>
          <w:r w:rsidRPr="00AA5D6B">
            <w:rPr>
              <w:rStyle w:val="a3"/>
            </w:rPr>
            <w:t>Describe scope</w:t>
          </w:r>
        </w:p>
      </w:docPartBody>
    </w:docPart>
    <w:docPart>
      <w:docPartPr>
        <w:name w:val="7ADCD7C52AD24AE38D49AF2543BC4A81"/>
        <w:category>
          <w:name w:val="General"/>
          <w:gallery w:val="placeholder"/>
        </w:category>
        <w:types>
          <w:type w:val="bbPlcHdr"/>
        </w:types>
        <w:behaviors>
          <w:behavior w:val="content"/>
        </w:behaviors>
        <w:guid w:val="{717CFD73-DB64-43F3-ABFA-CB2FD298C209}"/>
      </w:docPartPr>
      <w:docPartBody>
        <w:p w:rsidR="00510933" w:rsidRDefault="004E57C0" w:rsidP="004E57C0">
          <w:pPr>
            <w:pStyle w:val="7ADCD7C52AD24AE38D49AF2543BC4A817"/>
          </w:pPr>
          <w:r w:rsidRPr="00AA5D6B">
            <w:rPr>
              <w:rStyle w:val="a3"/>
            </w:rPr>
            <w:t>Describe benefits</w:t>
          </w:r>
        </w:p>
      </w:docPartBody>
    </w:docPart>
    <w:docPart>
      <w:docPartPr>
        <w:name w:val="D94C5A9A0408419BBEFFDCE7527CE0BE"/>
        <w:category>
          <w:name w:val="General"/>
          <w:gallery w:val="placeholder"/>
        </w:category>
        <w:types>
          <w:type w:val="bbPlcHdr"/>
        </w:types>
        <w:behaviors>
          <w:behavior w:val="content"/>
        </w:behaviors>
        <w:guid w:val="{FDCC9EB6-2F83-4D18-9AF5-FABAF67DCABC}"/>
      </w:docPartPr>
      <w:docPartBody>
        <w:p w:rsidR="00510933" w:rsidRDefault="00D1401A" w:rsidP="00D1401A">
          <w:pPr>
            <w:pStyle w:val="D94C5A9A0408419BBEFFDCE7527CE0BE"/>
          </w:pPr>
          <w:r w:rsidRPr="00AA5D6B">
            <w:rPr>
              <w:rStyle w:val="a3"/>
            </w:rPr>
            <w:t>Lead Design.</w:t>
          </w:r>
        </w:p>
      </w:docPartBody>
    </w:docPart>
    <w:docPart>
      <w:docPartPr>
        <w:name w:val="127C4C363F374E06A4CDD6014877643F"/>
        <w:category>
          <w:name w:val="General"/>
          <w:gallery w:val="placeholder"/>
        </w:category>
        <w:types>
          <w:type w:val="bbPlcHdr"/>
        </w:types>
        <w:behaviors>
          <w:behavior w:val="content"/>
        </w:behaviors>
        <w:guid w:val="{D14EF704-7F90-414F-AA50-A019191B4D8F}"/>
      </w:docPartPr>
      <w:docPartBody>
        <w:p w:rsidR="00510933" w:rsidRDefault="00D1401A" w:rsidP="00D1401A">
          <w:pPr>
            <w:pStyle w:val="127C4C363F374E06A4CDD6014877643F"/>
          </w:pPr>
          <w:r w:rsidRPr="00AA5D6B">
            <w:rPr>
              <w:rStyle w:val="a3"/>
            </w:rPr>
            <w:t>Lead Constructor</w:t>
          </w:r>
        </w:p>
      </w:docPartBody>
    </w:docPart>
    <w:docPart>
      <w:docPartPr>
        <w:name w:val="A41956225F314556A467EE9DBE1B4C21"/>
        <w:category>
          <w:name w:val="General"/>
          <w:gallery w:val="placeholder"/>
        </w:category>
        <w:types>
          <w:type w:val="bbPlcHdr"/>
        </w:types>
        <w:behaviors>
          <w:behavior w:val="content"/>
        </w:behaviors>
        <w:guid w:val="{2605DAF1-5252-456E-987F-3D867251843E}"/>
      </w:docPartPr>
      <w:docPartBody>
        <w:p w:rsidR="00510933" w:rsidRDefault="00D1401A" w:rsidP="00D1401A">
          <w:pPr>
            <w:pStyle w:val="A41956225F314556A467EE9DBE1B4C21"/>
          </w:pPr>
          <w:r w:rsidRPr="00AA5D6B">
            <w:rPr>
              <w:rStyle w:val="a3"/>
            </w:rPr>
            <w:t>Contract Type</w:t>
          </w:r>
        </w:p>
      </w:docPartBody>
    </w:docPart>
    <w:docPart>
      <w:docPartPr>
        <w:name w:val="5E78A9CFEE614D20A34F9ABA3C7C68C7"/>
        <w:category>
          <w:name w:val="General"/>
          <w:gallery w:val="placeholder"/>
        </w:category>
        <w:types>
          <w:type w:val="bbPlcHdr"/>
        </w:types>
        <w:behaviors>
          <w:behavior w:val="content"/>
        </w:behaviors>
        <w:guid w:val="{1A63301C-9EED-4C90-B361-B4EE5E561B1B}"/>
      </w:docPartPr>
      <w:docPartBody>
        <w:p w:rsidR="00510933" w:rsidRDefault="00D1401A" w:rsidP="00D1401A">
          <w:pPr>
            <w:pStyle w:val="5E78A9CFEE614D20A34F9ABA3C7C68C7"/>
          </w:pPr>
          <w:r>
            <w:rPr>
              <w:rStyle w:val="a3"/>
            </w:rPr>
            <w:t>currency</w:t>
          </w:r>
        </w:p>
      </w:docPartBody>
    </w:docPart>
    <w:docPart>
      <w:docPartPr>
        <w:name w:val="337B728E2B2240328A7D4857F501A291"/>
        <w:category>
          <w:name w:val="General"/>
          <w:gallery w:val="placeholder"/>
        </w:category>
        <w:types>
          <w:type w:val="bbPlcHdr"/>
        </w:types>
        <w:behaviors>
          <w:behavior w:val="content"/>
        </w:behaviors>
        <w:guid w:val="{047E39F9-C6F4-4502-A768-02AD56961BB5}"/>
      </w:docPartPr>
      <w:docPartBody>
        <w:p w:rsidR="00510933" w:rsidRDefault="004E57C0" w:rsidP="004E57C0">
          <w:pPr>
            <w:pStyle w:val="337B728E2B2240328A7D4857F501A2917"/>
          </w:pPr>
          <w:r w:rsidRPr="00AA5D6B">
            <w:rPr>
              <w:rStyle w:val="a3"/>
            </w:rPr>
            <w:t>#,000,000</w:t>
          </w:r>
        </w:p>
      </w:docPartBody>
    </w:docPart>
    <w:docPart>
      <w:docPartPr>
        <w:name w:val="5973ABBB658E418F8C7A81780CEE6D18"/>
        <w:category>
          <w:name w:val="General"/>
          <w:gallery w:val="placeholder"/>
        </w:category>
        <w:types>
          <w:type w:val="bbPlcHdr"/>
        </w:types>
        <w:behaviors>
          <w:behavior w:val="content"/>
        </w:behaviors>
        <w:guid w:val="{B96C45E8-CE71-46E2-9FAF-0AFEF645632A}"/>
      </w:docPartPr>
      <w:docPartBody>
        <w:p w:rsidR="00510933" w:rsidRDefault="004E57C0" w:rsidP="004E57C0">
          <w:pPr>
            <w:pStyle w:val="5973ABBB658E418F8C7A81780CEE6D187"/>
          </w:pPr>
          <w:r>
            <w:rPr>
              <w:rStyle w:val="a3"/>
            </w:rPr>
            <w:t>Project Stage(s)</w:t>
          </w:r>
        </w:p>
      </w:docPartBody>
    </w:docPart>
    <w:docPart>
      <w:docPartPr>
        <w:name w:val="E04742D578904BE4B6A0C66B3F7F0EAA"/>
        <w:category>
          <w:name w:val="General"/>
          <w:gallery w:val="placeholder"/>
        </w:category>
        <w:types>
          <w:type w:val="bbPlcHdr"/>
        </w:types>
        <w:behaviors>
          <w:behavior w:val="content"/>
        </w:behaviors>
        <w:guid w:val="{431D0C16-8325-4B1A-A626-F48B54512327}"/>
      </w:docPartPr>
      <w:docPartBody>
        <w:p w:rsidR="00510933" w:rsidRDefault="004E57C0" w:rsidP="004E57C0">
          <w:pPr>
            <w:pStyle w:val="E04742D578904BE4B6A0C66B3F7F0EAA7"/>
          </w:pPr>
          <w:r w:rsidRPr="00AA5D6B">
            <w:rPr>
              <w:rStyle w:val="a3"/>
            </w:rPr>
            <w:t>#0</w:t>
          </w:r>
        </w:p>
      </w:docPartBody>
    </w:docPart>
    <w:docPart>
      <w:docPartPr>
        <w:name w:val="4ED91803CD1145EB804C2B51BEB0381E"/>
        <w:category>
          <w:name w:val="General"/>
          <w:gallery w:val="placeholder"/>
        </w:category>
        <w:types>
          <w:type w:val="bbPlcHdr"/>
        </w:types>
        <w:behaviors>
          <w:behavior w:val="content"/>
        </w:behaviors>
        <w:guid w:val="{BC312CC7-B8DE-47A6-B6F7-57D35BEE7AA3}"/>
      </w:docPartPr>
      <w:docPartBody>
        <w:p w:rsidR="00510933" w:rsidRDefault="004E57C0" w:rsidP="004E57C0">
          <w:pPr>
            <w:pStyle w:val="4ED91803CD1145EB804C2B51BEB0381E7"/>
          </w:pPr>
          <w:r w:rsidRPr="00AA5D6B">
            <w:rPr>
              <w:rStyle w:val="a3"/>
            </w:rPr>
            <w:t>unit</w:t>
          </w:r>
        </w:p>
      </w:docPartBody>
    </w:docPart>
    <w:docPart>
      <w:docPartPr>
        <w:name w:val="00B6C7BE14E64D5E96B137D36F661368"/>
        <w:category>
          <w:name w:val="General"/>
          <w:gallery w:val="placeholder"/>
        </w:category>
        <w:types>
          <w:type w:val="bbPlcHdr"/>
        </w:types>
        <w:behaviors>
          <w:behavior w:val="content"/>
        </w:behaviors>
        <w:guid w:val="{B963EBE3-BB7A-49FA-AD8B-2988D889E5A2}"/>
      </w:docPartPr>
      <w:docPartBody>
        <w:p w:rsidR="00510933" w:rsidRDefault="00D1401A" w:rsidP="00D1401A">
          <w:pPr>
            <w:pStyle w:val="00B6C7BE14E64D5E96B137D36F661368"/>
          </w:pPr>
          <w:r w:rsidRPr="00AA5D6B">
            <w:rPr>
              <w:rStyle w:val="a3"/>
            </w:rPr>
            <w:t>Describe scope</w:t>
          </w:r>
        </w:p>
      </w:docPartBody>
    </w:docPart>
    <w:docPart>
      <w:docPartPr>
        <w:name w:val="D79EAD9C141B494DAA05A6E236225069"/>
        <w:category>
          <w:name w:val="General"/>
          <w:gallery w:val="placeholder"/>
        </w:category>
        <w:types>
          <w:type w:val="bbPlcHdr"/>
        </w:types>
        <w:behaviors>
          <w:behavior w:val="content"/>
        </w:behaviors>
        <w:guid w:val="{B5EBE06C-51D6-418E-8A7B-569A37AD8D54}"/>
      </w:docPartPr>
      <w:docPartBody>
        <w:p w:rsidR="00510933" w:rsidRDefault="00D1401A" w:rsidP="00D1401A">
          <w:pPr>
            <w:pStyle w:val="D79EAD9C141B494DAA05A6E236225069"/>
          </w:pPr>
          <w:r w:rsidRPr="00AA5D6B">
            <w:rPr>
              <w:rStyle w:val="a3"/>
            </w:rPr>
            <w:t>Describe benefits</w:t>
          </w:r>
        </w:p>
      </w:docPartBody>
    </w:docPart>
    <w:docPart>
      <w:docPartPr>
        <w:name w:val="CDFE18A94F7248B98A449CF97088DFB0"/>
        <w:category>
          <w:name w:val="General"/>
          <w:gallery w:val="placeholder"/>
        </w:category>
        <w:types>
          <w:type w:val="bbPlcHdr"/>
        </w:types>
        <w:behaviors>
          <w:behavior w:val="content"/>
        </w:behaviors>
        <w:guid w:val="{191087D2-E0B0-43B8-9572-1D3C4CA42DB5}"/>
      </w:docPartPr>
      <w:docPartBody>
        <w:p w:rsidR="00510933" w:rsidRDefault="00D1401A" w:rsidP="00D1401A">
          <w:pPr>
            <w:pStyle w:val="CDFE18A94F7248B98A449CF97088DFB0"/>
          </w:pPr>
          <w:r>
            <w:rPr>
              <w:rStyle w:val="a3"/>
            </w:rPr>
            <w:t>Click or tap here to enter text.</w:t>
          </w:r>
        </w:p>
      </w:docPartBody>
    </w:docPart>
    <w:docPart>
      <w:docPartPr>
        <w:name w:val="A4219A9BCB2044F4A60366AE9BE80FF2"/>
        <w:category>
          <w:name w:val="General"/>
          <w:gallery w:val="placeholder"/>
        </w:category>
        <w:types>
          <w:type w:val="bbPlcHdr"/>
        </w:types>
        <w:behaviors>
          <w:behavior w:val="content"/>
        </w:behaviors>
        <w:guid w:val="{48019A02-60D3-4A58-A1A4-014DA8733103}"/>
      </w:docPartPr>
      <w:docPartBody>
        <w:p w:rsidR="00510933" w:rsidRDefault="004E57C0" w:rsidP="004E57C0">
          <w:pPr>
            <w:pStyle w:val="A4219A9BCB2044F4A60366AE9BE80FF27"/>
          </w:pPr>
          <w:r>
            <w:rPr>
              <w:rStyle w:val="a3"/>
            </w:rPr>
            <w:t>Vendor</w:t>
          </w:r>
        </w:p>
      </w:docPartBody>
    </w:docPart>
    <w:docPart>
      <w:docPartPr>
        <w:name w:val="798093F1497448C2A3161E3C8C6DA18C"/>
        <w:category>
          <w:name w:val="General"/>
          <w:gallery w:val="placeholder"/>
        </w:category>
        <w:types>
          <w:type w:val="bbPlcHdr"/>
        </w:types>
        <w:behaviors>
          <w:behavior w:val="content"/>
        </w:behaviors>
        <w:guid w:val="{BA0EFAB4-FCDB-4662-A7CA-DDA26ACE0CE9}"/>
      </w:docPartPr>
      <w:docPartBody>
        <w:p w:rsidR="00510933" w:rsidRDefault="004E57C0" w:rsidP="004E57C0">
          <w:pPr>
            <w:pStyle w:val="798093F1497448C2A3161E3C8C6DA18C7"/>
          </w:pPr>
          <w:r>
            <w:rPr>
              <w:rStyle w:val="a3"/>
            </w:rPr>
            <w:t>Package.</w:t>
          </w:r>
        </w:p>
      </w:docPartBody>
    </w:docPart>
    <w:docPart>
      <w:docPartPr>
        <w:name w:val="5B46910A99624BB9A7EA41186B23F892"/>
        <w:category>
          <w:name w:val="General"/>
          <w:gallery w:val="placeholder"/>
        </w:category>
        <w:types>
          <w:type w:val="bbPlcHdr"/>
        </w:types>
        <w:behaviors>
          <w:behavior w:val="content"/>
        </w:behaviors>
        <w:guid w:val="{C7DE2F53-3BF0-4104-915A-FF0E21214AF2}"/>
      </w:docPartPr>
      <w:docPartBody>
        <w:p w:rsidR="00510933" w:rsidRDefault="004E57C0" w:rsidP="004E57C0">
          <w:pPr>
            <w:pStyle w:val="5B46910A99624BB9A7EA41186B23F8927"/>
          </w:pPr>
          <w:r>
            <w:rPr>
              <w:rStyle w:val="a3"/>
            </w:rPr>
            <w:t>Version.</w:t>
          </w:r>
        </w:p>
      </w:docPartBody>
    </w:docPart>
    <w:docPart>
      <w:docPartPr>
        <w:name w:val="67659BA5EBD344F985FDDED39977FDEA"/>
        <w:category>
          <w:name w:val="General"/>
          <w:gallery w:val="placeholder"/>
        </w:category>
        <w:types>
          <w:type w:val="bbPlcHdr"/>
        </w:types>
        <w:behaviors>
          <w:behavior w:val="content"/>
        </w:behaviors>
        <w:guid w:val="{CFA68F21-EB0E-4CEB-8521-99F9E9B82A56}"/>
      </w:docPartPr>
      <w:docPartBody>
        <w:p w:rsidR="00510933" w:rsidRDefault="004E57C0" w:rsidP="004E57C0">
          <w:pPr>
            <w:pStyle w:val="67659BA5EBD344F985FDDED39977FDEA7"/>
          </w:pPr>
          <w:r>
            <w:rPr>
              <w:rStyle w:val="a3"/>
            </w:rPr>
            <w:t>Build</w:t>
          </w:r>
        </w:p>
      </w:docPartBody>
    </w:docPart>
    <w:docPart>
      <w:docPartPr>
        <w:name w:val="0F75D0BDC9AC401BB26DBB7160C2E495"/>
        <w:category>
          <w:name w:val="General"/>
          <w:gallery w:val="placeholder"/>
        </w:category>
        <w:types>
          <w:type w:val="bbPlcHdr"/>
        </w:types>
        <w:behaviors>
          <w:behavior w:val="content"/>
        </w:behaviors>
        <w:guid w:val="{73D4B26F-96A3-4A6B-BDBA-DD9843854FCA}"/>
      </w:docPartPr>
      <w:docPartBody>
        <w:p w:rsidR="00510933" w:rsidRDefault="00D1401A" w:rsidP="00D1401A">
          <w:pPr>
            <w:pStyle w:val="0F75D0BDC9AC401BB26DBB7160C2E495"/>
          </w:pPr>
          <w:r>
            <w:rPr>
              <w:rStyle w:val="a3"/>
            </w:rPr>
            <w:t>Click or tap here to enter text.</w:t>
          </w:r>
        </w:p>
      </w:docPartBody>
    </w:docPart>
    <w:docPart>
      <w:docPartPr>
        <w:name w:val="5F3A9AC270004E22BA2EAE588963047D"/>
        <w:category>
          <w:name w:val="General"/>
          <w:gallery w:val="placeholder"/>
        </w:category>
        <w:types>
          <w:type w:val="bbPlcHdr"/>
        </w:types>
        <w:behaviors>
          <w:behavior w:val="content"/>
        </w:behaviors>
        <w:guid w:val="{8381233A-69F0-4202-B50E-15F1F6A36AF9}"/>
      </w:docPartPr>
      <w:docPartBody>
        <w:p w:rsidR="00510933" w:rsidRDefault="004E57C0" w:rsidP="004E57C0">
          <w:pPr>
            <w:pStyle w:val="5F3A9AC270004E22BA2EAE588963047D7"/>
          </w:pPr>
          <w:r>
            <w:rPr>
              <w:rStyle w:val="a3"/>
            </w:rPr>
            <w:t>Vendor</w:t>
          </w:r>
        </w:p>
      </w:docPartBody>
    </w:docPart>
    <w:docPart>
      <w:docPartPr>
        <w:name w:val="5426C5E2AB144078963F808DC65C0CA5"/>
        <w:category>
          <w:name w:val="General"/>
          <w:gallery w:val="placeholder"/>
        </w:category>
        <w:types>
          <w:type w:val="bbPlcHdr"/>
        </w:types>
        <w:behaviors>
          <w:behavior w:val="content"/>
        </w:behaviors>
        <w:guid w:val="{0B3A5F6D-7E0F-4F76-804B-1639AE14F578}"/>
      </w:docPartPr>
      <w:docPartBody>
        <w:p w:rsidR="00510933" w:rsidRDefault="004E57C0" w:rsidP="004E57C0">
          <w:pPr>
            <w:pStyle w:val="5426C5E2AB144078963F808DC65C0CA57"/>
          </w:pPr>
          <w:r>
            <w:rPr>
              <w:rStyle w:val="a3"/>
            </w:rPr>
            <w:t>Package.</w:t>
          </w:r>
        </w:p>
      </w:docPartBody>
    </w:docPart>
    <w:docPart>
      <w:docPartPr>
        <w:name w:val="F614511A80964D1F9258B8FED688BB9A"/>
        <w:category>
          <w:name w:val="General"/>
          <w:gallery w:val="placeholder"/>
        </w:category>
        <w:types>
          <w:type w:val="bbPlcHdr"/>
        </w:types>
        <w:behaviors>
          <w:behavior w:val="content"/>
        </w:behaviors>
        <w:guid w:val="{CD6AE2A9-F31B-4984-A708-FD08944477F1}"/>
      </w:docPartPr>
      <w:docPartBody>
        <w:p w:rsidR="00510933" w:rsidRDefault="004E57C0" w:rsidP="004E57C0">
          <w:pPr>
            <w:pStyle w:val="F614511A80964D1F9258B8FED688BB9A7"/>
          </w:pPr>
          <w:r>
            <w:rPr>
              <w:rStyle w:val="a3"/>
            </w:rPr>
            <w:t>Version.</w:t>
          </w:r>
        </w:p>
      </w:docPartBody>
    </w:docPart>
    <w:docPart>
      <w:docPartPr>
        <w:name w:val="2A1694B9F73A4DF895B88950C9D3D0BE"/>
        <w:category>
          <w:name w:val="General"/>
          <w:gallery w:val="placeholder"/>
        </w:category>
        <w:types>
          <w:type w:val="bbPlcHdr"/>
        </w:types>
        <w:behaviors>
          <w:behavior w:val="content"/>
        </w:behaviors>
        <w:guid w:val="{6A69AED4-5C63-435D-A1A7-B8CE5FABD735}"/>
      </w:docPartPr>
      <w:docPartBody>
        <w:p w:rsidR="00510933" w:rsidRDefault="004E57C0" w:rsidP="004E57C0">
          <w:pPr>
            <w:pStyle w:val="2A1694B9F73A4DF895B88950C9D3D0BE7"/>
          </w:pPr>
          <w:r>
            <w:rPr>
              <w:rStyle w:val="a3"/>
            </w:rPr>
            <w:t>Build</w:t>
          </w:r>
        </w:p>
      </w:docPartBody>
    </w:docPart>
    <w:docPart>
      <w:docPartPr>
        <w:name w:val="2D683E678C584CE8B9FF177442CCACD3"/>
        <w:category>
          <w:name w:val="General"/>
          <w:gallery w:val="placeholder"/>
        </w:category>
        <w:types>
          <w:type w:val="bbPlcHdr"/>
        </w:types>
        <w:behaviors>
          <w:behavior w:val="content"/>
        </w:behaviors>
        <w:guid w:val="{BD623E18-920D-42E8-87F1-24FCC30332CE}"/>
      </w:docPartPr>
      <w:docPartBody>
        <w:p w:rsidR="00510933" w:rsidRDefault="00D1401A" w:rsidP="00D1401A">
          <w:pPr>
            <w:pStyle w:val="2D683E678C584CE8B9FF177442CCACD3"/>
          </w:pPr>
          <w:r>
            <w:rPr>
              <w:rStyle w:val="a3"/>
            </w:rPr>
            <w:t>Click or tap here to enter text.</w:t>
          </w:r>
        </w:p>
      </w:docPartBody>
    </w:docPart>
    <w:docPart>
      <w:docPartPr>
        <w:name w:val="562E6DDC4F4B4C56AD58F56B7AA43816"/>
        <w:category>
          <w:name w:val="General"/>
          <w:gallery w:val="placeholder"/>
        </w:category>
        <w:types>
          <w:type w:val="bbPlcHdr"/>
        </w:types>
        <w:behaviors>
          <w:behavior w:val="content"/>
        </w:behaviors>
        <w:guid w:val="{FD5FA8DC-CCB1-4058-9672-5BFA896D0E66}"/>
      </w:docPartPr>
      <w:docPartBody>
        <w:p w:rsidR="00510933" w:rsidRDefault="004E57C0" w:rsidP="004E57C0">
          <w:pPr>
            <w:pStyle w:val="562E6DDC4F4B4C56AD58F56B7AA438167"/>
          </w:pPr>
          <w:r>
            <w:rPr>
              <w:rStyle w:val="a3"/>
            </w:rPr>
            <w:t>Vendor</w:t>
          </w:r>
        </w:p>
      </w:docPartBody>
    </w:docPart>
    <w:docPart>
      <w:docPartPr>
        <w:name w:val="0FE13E063754410B8AFAA057947167D6"/>
        <w:category>
          <w:name w:val="General"/>
          <w:gallery w:val="placeholder"/>
        </w:category>
        <w:types>
          <w:type w:val="bbPlcHdr"/>
        </w:types>
        <w:behaviors>
          <w:behavior w:val="content"/>
        </w:behaviors>
        <w:guid w:val="{9CB24C23-91E7-4A55-A849-36AA6E97EEC4}"/>
      </w:docPartPr>
      <w:docPartBody>
        <w:p w:rsidR="00510933" w:rsidRDefault="004E57C0" w:rsidP="004E57C0">
          <w:pPr>
            <w:pStyle w:val="0FE13E063754410B8AFAA057947167D67"/>
          </w:pPr>
          <w:r>
            <w:rPr>
              <w:rStyle w:val="a3"/>
            </w:rPr>
            <w:t>Package.</w:t>
          </w:r>
        </w:p>
      </w:docPartBody>
    </w:docPart>
    <w:docPart>
      <w:docPartPr>
        <w:name w:val="DD8B9B04747A45168CD5DDA725CC8356"/>
        <w:category>
          <w:name w:val="General"/>
          <w:gallery w:val="placeholder"/>
        </w:category>
        <w:types>
          <w:type w:val="bbPlcHdr"/>
        </w:types>
        <w:behaviors>
          <w:behavior w:val="content"/>
        </w:behaviors>
        <w:guid w:val="{DFC97D24-F245-460A-897E-AB015C581193}"/>
      </w:docPartPr>
      <w:docPartBody>
        <w:p w:rsidR="00510933" w:rsidRDefault="004E57C0" w:rsidP="004E57C0">
          <w:pPr>
            <w:pStyle w:val="DD8B9B04747A45168CD5DDA725CC83567"/>
          </w:pPr>
          <w:r>
            <w:rPr>
              <w:rStyle w:val="a3"/>
            </w:rPr>
            <w:t>Version.</w:t>
          </w:r>
        </w:p>
      </w:docPartBody>
    </w:docPart>
    <w:docPart>
      <w:docPartPr>
        <w:name w:val="2FE2199621E348D9826BF8D1E97551AD"/>
        <w:category>
          <w:name w:val="General"/>
          <w:gallery w:val="placeholder"/>
        </w:category>
        <w:types>
          <w:type w:val="bbPlcHdr"/>
        </w:types>
        <w:behaviors>
          <w:behavior w:val="content"/>
        </w:behaviors>
        <w:guid w:val="{5568497D-F922-4904-A38D-62618A25F5CC}"/>
      </w:docPartPr>
      <w:docPartBody>
        <w:p w:rsidR="00510933" w:rsidRDefault="004E57C0" w:rsidP="004E57C0">
          <w:pPr>
            <w:pStyle w:val="2FE2199621E348D9826BF8D1E97551AD7"/>
          </w:pPr>
          <w:r>
            <w:rPr>
              <w:rStyle w:val="a3"/>
            </w:rPr>
            <w:t>Build</w:t>
          </w:r>
        </w:p>
      </w:docPartBody>
    </w:docPart>
    <w:docPart>
      <w:docPartPr>
        <w:name w:val="844C9E6BD85241DC9143D0676D0B15A8"/>
        <w:category>
          <w:name w:val="General"/>
          <w:gallery w:val="placeholder"/>
        </w:category>
        <w:types>
          <w:type w:val="bbPlcHdr"/>
        </w:types>
        <w:behaviors>
          <w:behavior w:val="content"/>
        </w:behaviors>
        <w:guid w:val="{CDB5C962-539E-40CB-BD7C-5E9285366983}"/>
      </w:docPartPr>
      <w:docPartBody>
        <w:p w:rsidR="00510933" w:rsidRDefault="00D1401A" w:rsidP="00D1401A">
          <w:pPr>
            <w:pStyle w:val="844C9E6BD85241DC9143D0676D0B15A8"/>
          </w:pPr>
          <w:r>
            <w:rPr>
              <w:rStyle w:val="a3"/>
            </w:rPr>
            <w:t>Click or tap here to enter text.</w:t>
          </w:r>
        </w:p>
      </w:docPartBody>
    </w:docPart>
    <w:docPart>
      <w:docPartPr>
        <w:name w:val="DE61CA17A1A142D0B7F5ECD3ADE4E5B4"/>
        <w:category>
          <w:name w:val="General"/>
          <w:gallery w:val="placeholder"/>
        </w:category>
        <w:types>
          <w:type w:val="bbPlcHdr"/>
        </w:types>
        <w:behaviors>
          <w:behavior w:val="content"/>
        </w:behaviors>
        <w:guid w:val="{F508817C-4649-4202-8D43-0992F5A0D93F}"/>
      </w:docPartPr>
      <w:docPartBody>
        <w:p w:rsidR="00510933" w:rsidRDefault="004E57C0" w:rsidP="004E57C0">
          <w:pPr>
            <w:pStyle w:val="DE61CA17A1A142D0B7F5ECD3ADE4E5B47"/>
          </w:pPr>
          <w:r>
            <w:rPr>
              <w:rStyle w:val="a3"/>
            </w:rPr>
            <w:t>Vendor</w:t>
          </w:r>
        </w:p>
      </w:docPartBody>
    </w:docPart>
    <w:docPart>
      <w:docPartPr>
        <w:name w:val="526195D4EDC2481383EE2058A22A8DDA"/>
        <w:category>
          <w:name w:val="General"/>
          <w:gallery w:val="placeholder"/>
        </w:category>
        <w:types>
          <w:type w:val="bbPlcHdr"/>
        </w:types>
        <w:behaviors>
          <w:behavior w:val="content"/>
        </w:behaviors>
        <w:guid w:val="{EEA5403C-191B-4E8D-9EC8-E4579CCA161F}"/>
      </w:docPartPr>
      <w:docPartBody>
        <w:p w:rsidR="00510933" w:rsidRDefault="004E57C0" w:rsidP="004E57C0">
          <w:pPr>
            <w:pStyle w:val="526195D4EDC2481383EE2058A22A8DDA7"/>
          </w:pPr>
          <w:r>
            <w:rPr>
              <w:rStyle w:val="a3"/>
            </w:rPr>
            <w:t>Package.</w:t>
          </w:r>
        </w:p>
      </w:docPartBody>
    </w:docPart>
    <w:docPart>
      <w:docPartPr>
        <w:name w:val="A48435A6127D471C96C8693E350A0E3E"/>
        <w:category>
          <w:name w:val="General"/>
          <w:gallery w:val="placeholder"/>
        </w:category>
        <w:types>
          <w:type w:val="bbPlcHdr"/>
        </w:types>
        <w:behaviors>
          <w:behavior w:val="content"/>
        </w:behaviors>
        <w:guid w:val="{988873C7-7D81-4E9A-8FC3-795B5DB2A73E}"/>
      </w:docPartPr>
      <w:docPartBody>
        <w:p w:rsidR="00510933" w:rsidRDefault="004E57C0" w:rsidP="004E57C0">
          <w:pPr>
            <w:pStyle w:val="A48435A6127D471C96C8693E350A0E3E7"/>
          </w:pPr>
          <w:r>
            <w:rPr>
              <w:rStyle w:val="a3"/>
            </w:rPr>
            <w:t>Version.</w:t>
          </w:r>
        </w:p>
      </w:docPartBody>
    </w:docPart>
    <w:docPart>
      <w:docPartPr>
        <w:name w:val="C447D5BC479A4A72A91E2F3933B1B6FA"/>
        <w:category>
          <w:name w:val="General"/>
          <w:gallery w:val="placeholder"/>
        </w:category>
        <w:types>
          <w:type w:val="bbPlcHdr"/>
        </w:types>
        <w:behaviors>
          <w:behavior w:val="content"/>
        </w:behaviors>
        <w:guid w:val="{E29D7BA6-B21D-4AAC-BDEA-D26F33639FBE}"/>
      </w:docPartPr>
      <w:docPartBody>
        <w:p w:rsidR="00510933" w:rsidRDefault="004E57C0" w:rsidP="004E57C0">
          <w:pPr>
            <w:pStyle w:val="C447D5BC479A4A72A91E2F3933B1B6FA7"/>
          </w:pPr>
          <w:r>
            <w:rPr>
              <w:rStyle w:val="a3"/>
            </w:rPr>
            <w:t>Build</w:t>
          </w:r>
        </w:p>
      </w:docPartBody>
    </w:docPart>
    <w:docPart>
      <w:docPartPr>
        <w:name w:val="D80FC24ADEEA4387AC111454F5037D3A"/>
        <w:category>
          <w:name w:val="General"/>
          <w:gallery w:val="placeholder"/>
        </w:category>
        <w:types>
          <w:type w:val="bbPlcHdr"/>
        </w:types>
        <w:behaviors>
          <w:behavior w:val="content"/>
        </w:behaviors>
        <w:guid w:val="{DBFB2F1D-9E19-49E8-A9A2-FA02C2BAE42C}"/>
      </w:docPartPr>
      <w:docPartBody>
        <w:p w:rsidR="004E57C0" w:rsidRDefault="00510933" w:rsidP="00510933">
          <w:pPr>
            <w:pStyle w:val="D80FC24ADEEA4387AC111454F5037D3A"/>
          </w:pPr>
          <w:r>
            <w:rPr>
              <w:rStyle w:val="a3"/>
            </w:rPr>
            <w:t>Other</w:t>
          </w:r>
        </w:p>
      </w:docPartBody>
    </w:docPart>
    <w:docPart>
      <w:docPartPr>
        <w:name w:val="A393A8E14CFD4BD3B01F64AFE8766C97"/>
        <w:category>
          <w:name w:val="General"/>
          <w:gallery w:val="placeholder"/>
        </w:category>
        <w:types>
          <w:type w:val="bbPlcHdr"/>
        </w:types>
        <w:behaviors>
          <w:behavior w:val="content"/>
        </w:behaviors>
        <w:guid w:val="{EE334450-5AC0-4A5A-9916-02801C97A9D2}"/>
      </w:docPartPr>
      <w:docPartBody>
        <w:p w:rsidR="004E57C0" w:rsidRDefault="00510933" w:rsidP="00510933">
          <w:pPr>
            <w:pStyle w:val="A393A8E14CFD4BD3B01F64AFE8766C97"/>
          </w:pPr>
          <w:r>
            <w:rPr>
              <w:rStyle w:val="a3"/>
            </w:rPr>
            <w:t>Other</w:t>
          </w:r>
        </w:p>
      </w:docPartBody>
    </w:docPart>
    <w:docPart>
      <w:docPartPr>
        <w:name w:val="209C8B7E84F8488B9874359C1DCD0DA1"/>
        <w:category>
          <w:name w:val="General"/>
          <w:gallery w:val="placeholder"/>
        </w:category>
        <w:types>
          <w:type w:val="bbPlcHdr"/>
        </w:types>
        <w:behaviors>
          <w:behavior w:val="content"/>
        </w:behaviors>
        <w:guid w:val="{C1CAF20A-5A23-4397-9E02-1B511577C1EC}"/>
      </w:docPartPr>
      <w:docPartBody>
        <w:p w:rsidR="004E57C0" w:rsidRDefault="00510933" w:rsidP="00510933">
          <w:pPr>
            <w:pStyle w:val="209C8B7E84F8488B9874359C1DCD0DA1"/>
          </w:pPr>
          <w:r>
            <w:rPr>
              <w:rStyle w:val="a3"/>
            </w:rPr>
            <w:t>Other</w:t>
          </w:r>
        </w:p>
      </w:docPartBody>
    </w:docPart>
    <w:docPart>
      <w:docPartPr>
        <w:name w:val="3D94E884936749FAAF7B53D0210FE95E"/>
        <w:category>
          <w:name w:val="General"/>
          <w:gallery w:val="placeholder"/>
        </w:category>
        <w:types>
          <w:type w:val="bbPlcHdr"/>
        </w:types>
        <w:behaviors>
          <w:behavior w:val="content"/>
        </w:behaviors>
        <w:guid w:val="{23E68425-6EDC-471D-B967-38599D2118FC}"/>
      </w:docPartPr>
      <w:docPartBody>
        <w:p w:rsidR="004E57C0" w:rsidRDefault="00510933" w:rsidP="00510933">
          <w:pPr>
            <w:pStyle w:val="3D94E884936749FAAF7B53D0210FE95E"/>
          </w:pPr>
          <w:r>
            <w:rPr>
              <w:rStyle w:val="a3"/>
            </w:rPr>
            <w:t>Other</w:t>
          </w:r>
        </w:p>
      </w:docPartBody>
    </w:docPart>
    <w:docPart>
      <w:docPartPr>
        <w:name w:val="30C4F2413BE14CDA9FE8ACA461DFAB09"/>
        <w:category>
          <w:name w:val="General"/>
          <w:gallery w:val="placeholder"/>
        </w:category>
        <w:types>
          <w:type w:val="bbPlcHdr"/>
        </w:types>
        <w:behaviors>
          <w:behavior w:val="content"/>
        </w:behaviors>
        <w:guid w:val="{9DC67D66-4239-4AB5-A3E0-74A24407788C}"/>
      </w:docPartPr>
      <w:docPartBody>
        <w:p w:rsidR="004E57C0" w:rsidRDefault="00510933" w:rsidP="00510933">
          <w:pPr>
            <w:pStyle w:val="30C4F2413BE14CDA9FE8ACA461DFAB09"/>
          </w:pPr>
          <w:r>
            <w:rPr>
              <w:rStyle w:val="a3"/>
            </w:rPr>
            <w:t>Other</w:t>
          </w:r>
        </w:p>
      </w:docPartBody>
    </w:docPart>
    <w:docPart>
      <w:docPartPr>
        <w:name w:val="5728596A337E4D3282E0D6CB34DBA699"/>
        <w:category>
          <w:name w:val="General"/>
          <w:gallery w:val="placeholder"/>
        </w:category>
        <w:types>
          <w:type w:val="bbPlcHdr"/>
        </w:types>
        <w:behaviors>
          <w:behavior w:val="content"/>
        </w:behaviors>
        <w:guid w:val="{07389A26-2E3B-4E10-85DE-9050C753DD20}"/>
      </w:docPartPr>
      <w:docPartBody>
        <w:p w:rsidR="004E57C0" w:rsidRDefault="00510933" w:rsidP="00510933">
          <w:pPr>
            <w:pStyle w:val="5728596A337E4D3282E0D6CB34DBA699"/>
          </w:pPr>
          <w:r>
            <w:rPr>
              <w:rStyle w:val="a3"/>
            </w:rPr>
            <w:t>Other</w:t>
          </w:r>
        </w:p>
      </w:docPartBody>
    </w:docPart>
    <w:docPart>
      <w:docPartPr>
        <w:name w:val="B665B5EA7D034ED08C85F655F5F213A0"/>
        <w:category>
          <w:name w:val="General"/>
          <w:gallery w:val="placeholder"/>
        </w:category>
        <w:types>
          <w:type w:val="bbPlcHdr"/>
        </w:types>
        <w:behaviors>
          <w:behavior w:val="content"/>
        </w:behaviors>
        <w:guid w:val="{8A87F9F7-69D5-4D78-8B83-94A28269B7BE}"/>
      </w:docPartPr>
      <w:docPartBody>
        <w:p w:rsidR="004E57C0" w:rsidRDefault="00510933" w:rsidP="00510933">
          <w:pPr>
            <w:pStyle w:val="B665B5EA7D034ED08C85F655F5F213A0"/>
          </w:pPr>
          <w:r>
            <w:rPr>
              <w:rStyle w:val="a3"/>
            </w:rPr>
            <w:t>Other</w:t>
          </w:r>
        </w:p>
      </w:docPartBody>
    </w:docPart>
    <w:docPart>
      <w:docPartPr>
        <w:name w:val="7EBD850F084E4E529E9CF73D5BFE29E0"/>
        <w:category>
          <w:name w:val="General"/>
          <w:gallery w:val="placeholder"/>
        </w:category>
        <w:types>
          <w:type w:val="bbPlcHdr"/>
        </w:types>
        <w:behaviors>
          <w:behavior w:val="content"/>
        </w:behaviors>
        <w:guid w:val="{50DFDDFA-FB60-4D98-A247-623B7AD75686}"/>
      </w:docPartPr>
      <w:docPartBody>
        <w:p w:rsidR="004E57C0" w:rsidRDefault="00510933" w:rsidP="00510933">
          <w:pPr>
            <w:pStyle w:val="7EBD850F084E4E529E9CF73D5BFE29E0"/>
          </w:pPr>
          <w:r>
            <w:rPr>
              <w:rStyle w:val="a3"/>
            </w:rPr>
            <w:t>Other</w:t>
          </w:r>
        </w:p>
      </w:docPartBody>
    </w:docPart>
    <w:docPart>
      <w:docPartPr>
        <w:name w:val="4F7585359ADE4D1BBF5BCD0BE421A19F"/>
        <w:category>
          <w:name w:val="General"/>
          <w:gallery w:val="placeholder"/>
        </w:category>
        <w:types>
          <w:type w:val="bbPlcHdr"/>
        </w:types>
        <w:behaviors>
          <w:behavior w:val="content"/>
        </w:behaviors>
        <w:guid w:val="{ED14833C-ED9B-40F6-A598-B8B14AB3FCA8}"/>
      </w:docPartPr>
      <w:docPartBody>
        <w:p w:rsidR="004E57C0" w:rsidRDefault="00510933" w:rsidP="00510933">
          <w:pPr>
            <w:pStyle w:val="4F7585359ADE4D1BBF5BCD0BE421A19F"/>
          </w:pPr>
          <w:r>
            <w:rPr>
              <w:rStyle w:val="a3"/>
            </w:rPr>
            <w:t>Other</w:t>
          </w:r>
        </w:p>
      </w:docPartBody>
    </w:docPart>
    <w:docPart>
      <w:docPartPr>
        <w:name w:val="8680DA96D1474674B117C98F61A5C1BA"/>
        <w:category>
          <w:name w:val="General"/>
          <w:gallery w:val="placeholder"/>
        </w:category>
        <w:types>
          <w:type w:val="bbPlcHdr"/>
        </w:types>
        <w:behaviors>
          <w:behavior w:val="content"/>
        </w:behaviors>
        <w:guid w:val="{24638B33-9E89-4B14-AE05-A5D95E517754}"/>
      </w:docPartPr>
      <w:docPartBody>
        <w:p w:rsidR="004E57C0" w:rsidRDefault="00510933" w:rsidP="00510933">
          <w:pPr>
            <w:pStyle w:val="8680DA96D1474674B117C98F61A5C1BA"/>
          </w:pPr>
          <w:r>
            <w:rPr>
              <w:rStyle w:val="a3"/>
            </w:rPr>
            <w:t>Other</w:t>
          </w:r>
        </w:p>
      </w:docPartBody>
    </w:docPart>
    <w:docPart>
      <w:docPartPr>
        <w:name w:val="4859A95FFE39474F947EBA1DB1832C3C"/>
        <w:category>
          <w:name w:val="General"/>
          <w:gallery w:val="placeholder"/>
        </w:category>
        <w:types>
          <w:type w:val="bbPlcHdr"/>
        </w:types>
        <w:behaviors>
          <w:behavior w:val="content"/>
        </w:behaviors>
        <w:guid w:val="{A9AC4DA9-1CBF-4A0D-A74F-864B7D4C81AE}"/>
      </w:docPartPr>
      <w:docPartBody>
        <w:p w:rsidR="004E57C0" w:rsidRDefault="00510933" w:rsidP="00510933">
          <w:pPr>
            <w:pStyle w:val="4859A95FFE39474F947EBA1DB1832C3C"/>
          </w:pPr>
          <w:r>
            <w:rPr>
              <w:rStyle w:val="a3"/>
            </w:rPr>
            <w:t>Other</w:t>
          </w:r>
        </w:p>
      </w:docPartBody>
    </w:docPart>
    <w:docPart>
      <w:docPartPr>
        <w:name w:val="9DA46A6CB4724BD1932FB0DDD3A1615B"/>
        <w:category>
          <w:name w:val="General"/>
          <w:gallery w:val="placeholder"/>
        </w:category>
        <w:types>
          <w:type w:val="bbPlcHdr"/>
        </w:types>
        <w:behaviors>
          <w:behavior w:val="content"/>
        </w:behaviors>
        <w:guid w:val="{02FCA3C1-A2B9-4173-8928-1AED29A43C56}"/>
      </w:docPartPr>
      <w:docPartBody>
        <w:p w:rsidR="004E57C0" w:rsidRDefault="00510933" w:rsidP="00510933">
          <w:pPr>
            <w:pStyle w:val="9DA46A6CB4724BD1932FB0DDD3A1615B"/>
          </w:pPr>
          <w:r>
            <w:rPr>
              <w:rStyle w:val="a3"/>
            </w:rPr>
            <w:t>Other</w:t>
          </w:r>
        </w:p>
      </w:docPartBody>
    </w:docPart>
    <w:docPart>
      <w:docPartPr>
        <w:name w:val="74AB51514033452F93828F7DB4D63C8A"/>
        <w:category>
          <w:name w:val="General"/>
          <w:gallery w:val="placeholder"/>
        </w:category>
        <w:types>
          <w:type w:val="bbPlcHdr"/>
        </w:types>
        <w:behaviors>
          <w:behavior w:val="content"/>
        </w:behaviors>
        <w:guid w:val="{D1E55C11-90A6-4C45-8080-1439F864C152}"/>
      </w:docPartPr>
      <w:docPartBody>
        <w:p w:rsidR="004E57C0" w:rsidRDefault="00510933" w:rsidP="00510933">
          <w:pPr>
            <w:pStyle w:val="74AB51514033452F93828F7DB4D63C8A"/>
          </w:pPr>
          <w:r>
            <w:rPr>
              <w:rStyle w:val="a3"/>
            </w:rPr>
            <w:t>Other</w:t>
          </w:r>
        </w:p>
      </w:docPartBody>
    </w:docPart>
    <w:docPart>
      <w:docPartPr>
        <w:name w:val="74E60EF66308415F8970406FAB30300D"/>
        <w:category>
          <w:name w:val="General"/>
          <w:gallery w:val="placeholder"/>
        </w:category>
        <w:types>
          <w:type w:val="bbPlcHdr"/>
        </w:types>
        <w:behaviors>
          <w:behavior w:val="content"/>
        </w:behaviors>
        <w:guid w:val="{EE52B45A-069E-408B-BBF5-30E8CDC3CF26}"/>
      </w:docPartPr>
      <w:docPartBody>
        <w:p w:rsidR="004E57C0" w:rsidRDefault="00510933" w:rsidP="00510933">
          <w:pPr>
            <w:pStyle w:val="74E60EF66308415F8970406FAB30300D"/>
          </w:pPr>
          <w:r>
            <w:rPr>
              <w:rStyle w:val="a3"/>
            </w:rPr>
            <w:t>Other</w:t>
          </w:r>
        </w:p>
      </w:docPartBody>
    </w:docPart>
    <w:docPart>
      <w:docPartPr>
        <w:name w:val="50886AC20CF54A9C89F03DA6B804EF89"/>
        <w:category>
          <w:name w:val="General"/>
          <w:gallery w:val="placeholder"/>
        </w:category>
        <w:types>
          <w:type w:val="bbPlcHdr"/>
        </w:types>
        <w:behaviors>
          <w:behavior w:val="content"/>
        </w:behaviors>
        <w:guid w:val="{1FE7249D-2D44-4D37-B07B-DA52D329E102}"/>
      </w:docPartPr>
      <w:docPartBody>
        <w:p w:rsidR="004E57C0" w:rsidRDefault="00510933" w:rsidP="00510933">
          <w:pPr>
            <w:pStyle w:val="50886AC20CF54A9C89F03DA6B804EF89"/>
          </w:pPr>
          <w:r>
            <w:rPr>
              <w:rStyle w:val="a3"/>
            </w:rPr>
            <w:t>Other</w:t>
          </w:r>
        </w:p>
      </w:docPartBody>
    </w:docPart>
    <w:docPart>
      <w:docPartPr>
        <w:name w:val="3B68145BCD34448E945C6DE100164BE9"/>
        <w:category>
          <w:name w:val="General"/>
          <w:gallery w:val="placeholder"/>
        </w:category>
        <w:types>
          <w:type w:val="bbPlcHdr"/>
        </w:types>
        <w:behaviors>
          <w:behavior w:val="content"/>
        </w:behaviors>
        <w:guid w:val="{DE9F477F-2D2B-415B-8EBD-93EBE2EB29D3}"/>
      </w:docPartPr>
      <w:docPartBody>
        <w:p w:rsidR="004E57C0" w:rsidRDefault="00510933" w:rsidP="00510933">
          <w:pPr>
            <w:pStyle w:val="3B68145BCD34448E945C6DE100164BE9"/>
          </w:pPr>
          <w:r>
            <w:rPr>
              <w:rStyle w:val="a3"/>
            </w:rPr>
            <w:t>Other</w:t>
          </w:r>
        </w:p>
      </w:docPartBody>
    </w:docPart>
    <w:docPart>
      <w:docPartPr>
        <w:name w:val="CB58F980BDAB477AA67B675FD761DDF8"/>
        <w:category>
          <w:name w:val="General"/>
          <w:gallery w:val="placeholder"/>
        </w:category>
        <w:types>
          <w:type w:val="bbPlcHdr"/>
        </w:types>
        <w:behaviors>
          <w:behavior w:val="content"/>
        </w:behaviors>
        <w:guid w:val="{3C900D47-DDC8-4CC5-AF80-6E8E59A2098A}"/>
      </w:docPartPr>
      <w:docPartBody>
        <w:p w:rsidR="004E57C0" w:rsidRDefault="00510933" w:rsidP="00510933">
          <w:pPr>
            <w:pStyle w:val="CB58F980BDAB477AA67B675FD761DDF8"/>
          </w:pPr>
          <w:r>
            <w:rPr>
              <w:rStyle w:val="a3"/>
            </w:rPr>
            <w:t>Other</w:t>
          </w:r>
        </w:p>
      </w:docPartBody>
    </w:docPart>
    <w:docPart>
      <w:docPartPr>
        <w:name w:val="15876314E55740158BEF65AE768F1B11"/>
        <w:category>
          <w:name w:val="General"/>
          <w:gallery w:val="placeholder"/>
        </w:category>
        <w:types>
          <w:type w:val="bbPlcHdr"/>
        </w:types>
        <w:behaviors>
          <w:behavior w:val="content"/>
        </w:behaviors>
        <w:guid w:val="{2D8A2CC9-3180-4C58-A2B2-4369428DBE55}"/>
      </w:docPartPr>
      <w:docPartBody>
        <w:p w:rsidR="004E57C0" w:rsidRDefault="00510933" w:rsidP="00510933">
          <w:pPr>
            <w:pStyle w:val="15876314E55740158BEF65AE768F1B11"/>
          </w:pPr>
          <w:r>
            <w:rPr>
              <w:rStyle w:val="a3"/>
            </w:rPr>
            <w:t>Other</w:t>
          </w:r>
        </w:p>
      </w:docPartBody>
    </w:docPart>
    <w:docPart>
      <w:docPartPr>
        <w:name w:val="6B6FA4100B624C5EB459A4A42DE0899E"/>
        <w:category>
          <w:name w:val="General"/>
          <w:gallery w:val="placeholder"/>
        </w:category>
        <w:types>
          <w:type w:val="bbPlcHdr"/>
        </w:types>
        <w:behaviors>
          <w:behavior w:val="content"/>
        </w:behaviors>
        <w:guid w:val="{69C2D2A2-C33D-4D51-8E8C-EFBBA98FD8F6}"/>
      </w:docPartPr>
      <w:docPartBody>
        <w:p w:rsidR="004E57C0" w:rsidRDefault="00510933" w:rsidP="00510933">
          <w:pPr>
            <w:pStyle w:val="6B6FA4100B624C5EB459A4A42DE0899E"/>
          </w:pPr>
          <w:r>
            <w:rPr>
              <w:rStyle w:val="a3"/>
            </w:rPr>
            <w:t>Other</w:t>
          </w:r>
        </w:p>
      </w:docPartBody>
    </w:docPart>
    <w:docPart>
      <w:docPartPr>
        <w:name w:val="7AD371B8C06A4613951E1E2207A342E8"/>
        <w:category>
          <w:name w:val="General"/>
          <w:gallery w:val="placeholder"/>
        </w:category>
        <w:types>
          <w:type w:val="bbPlcHdr"/>
        </w:types>
        <w:behaviors>
          <w:behavior w:val="content"/>
        </w:behaviors>
        <w:guid w:val="{FDD0B72E-B9E7-4153-BDB1-F862A7C458D8}"/>
      </w:docPartPr>
      <w:docPartBody>
        <w:p w:rsidR="004E57C0" w:rsidRDefault="00510933" w:rsidP="00510933">
          <w:pPr>
            <w:pStyle w:val="7AD371B8C06A4613951E1E2207A342E8"/>
          </w:pPr>
          <w:r>
            <w:rPr>
              <w:rStyle w:val="a3"/>
            </w:rPr>
            <w:t>Other</w:t>
          </w:r>
        </w:p>
      </w:docPartBody>
    </w:docPart>
    <w:docPart>
      <w:docPartPr>
        <w:name w:val="6C6937AD8E024F8D905554C0BAF0281E"/>
        <w:category>
          <w:name w:val="General"/>
          <w:gallery w:val="placeholder"/>
        </w:category>
        <w:types>
          <w:type w:val="bbPlcHdr"/>
        </w:types>
        <w:behaviors>
          <w:behavior w:val="content"/>
        </w:behaviors>
        <w:guid w:val="{FC7B134E-83F3-4301-8A9E-827393D4A8FA}"/>
      </w:docPartPr>
      <w:docPartBody>
        <w:p w:rsidR="004E57C0" w:rsidRDefault="00510933" w:rsidP="00510933">
          <w:pPr>
            <w:pStyle w:val="6C6937AD8E024F8D905554C0BAF0281E"/>
          </w:pPr>
          <w:r>
            <w:rPr>
              <w:rStyle w:val="a3"/>
            </w:rPr>
            <w:t>Other</w:t>
          </w:r>
        </w:p>
      </w:docPartBody>
    </w:docPart>
    <w:docPart>
      <w:docPartPr>
        <w:name w:val="92FF2F9C4E374AA2AAD809B652072D6C"/>
        <w:category>
          <w:name w:val="General"/>
          <w:gallery w:val="placeholder"/>
        </w:category>
        <w:types>
          <w:type w:val="bbPlcHdr"/>
        </w:types>
        <w:behaviors>
          <w:behavior w:val="content"/>
        </w:behaviors>
        <w:guid w:val="{72AA73DF-14A5-4E33-ADA1-8F07CF98D98C}"/>
      </w:docPartPr>
      <w:docPartBody>
        <w:p w:rsidR="004E57C0" w:rsidRDefault="00510933" w:rsidP="00510933">
          <w:pPr>
            <w:pStyle w:val="92FF2F9C4E374AA2AAD809B652072D6C"/>
          </w:pPr>
          <w:r>
            <w:rPr>
              <w:rStyle w:val="a3"/>
            </w:rPr>
            <w:t>Other</w:t>
          </w:r>
        </w:p>
      </w:docPartBody>
    </w:docPart>
    <w:docPart>
      <w:docPartPr>
        <w:name w:val="E95D628D0EE04A04A6D1650133AFD964"/>
        <w:category>
          <w:name w:val="General"/>
          <w:gallery w:val="placeholder"/>
        </w:category>
        <w:types>
          <w:type w:val="bbPlcHdr"/>
        </w:types>
        <w:behaviors>
          <w:behavior w:val="content"/>
        </w:behaviors>
        <w:guid w:val="{C4BF7A25-FD70-44CB-9B88-B4CE5744B716}"/>
      </w:docPartPr>
      <w:docPartBody>
        <w:p w:rsidR="004E57C0" w:rsidRDefault="00510933" w:rsidP="00510933">
          <w:pPr>
            <w:pStyle w:val="E95D628D0EE04A04A6D1650133AFD964"/>
          </w:pPr>
          <w:r>
            <w:rPr>
              <w:rStyle w:val="a3"/>
            </w:rPr>
            <w:t>Other</w:t>
          </w:r>
        </w:p>
      </w:docPartBody>
    </w:docPart>
    <w:docPart>
      <w:docPartPr>
        <w:name w:val="8DF42DB5230C43DE946DDB0F01CABD3B"/>
        <w:category>
          <w:name w:val="General"/>
          <w:gallery w:val="placeholder"/>
        </w:category>
        <w:types>
          <w:type w:val="bbPlcHdr"/>
        </w:types>
        <w:behaviors>
          <w:behavior w:val="content"/>
        </w:behaviors>
        <w:guid w:val="{D568C77E-0E91-4DE7-9AAC-232240CD7420}"/>
      </w:docPartPr>
      <w:docPartBody>
        <w:p w:rsidR="004E57C0" w:rsidRDefault="00510933" w:rsidP="00510933">
          <w:pPr>
            <w:pStyle w:val="8DF42DB5230C43DE946DDB0F01CABD3B"/>
          </w:pPr>
          <w:r>
            <w:rPr>
              <w:rStyle w:val="a3"/>
            </w:rPr>
            <w:t>Other</w:t>
          </w:r>
        </w:p>
      </w:docPartBody>
    </w:docPart>
    <w:docPart>
      <w:docPartPr>
        <w:name w:val="498B2300BACF493FBF4838A6E98CE5E7"/>
        <w:category>
          <w:name w:val="General"/>
          <w:gallery w:val="placeholder"/>
        </w:category>
        <w:types>
          <w:type w:val="bbPlcHdr"/>
        </w:types>
        <w:behaviors>
          <w:behavior w:val="content"/>
        </w:behaviors>
        <w:guid w:val="{948AC51E-582B-4741-8771-FD155A0AFF0D}"/>
      </w:docPartPr>
      <w:docPartBody>
        <w:p w:rsidR="004E57C0" w:rsidRDefault="00510933" w:rsidP="00510933">
          <w:pPr>
            <w:pStyle w:val="498B2300BACF493FBF4838A6E98CE5E7"/>
          </w:pPr>
          <w:r>
            <w:rPr>
              <w:rStyle w:val="a3"/>
            </w:rPr>
            <w:t>Other</w:t>
          </w:r>
        </w:p>
      </w:docPartBody>
    </w:docPart>
    <w:docPart>
      <w:docPartPr>
        <w:name w:val="03E68238B59149A4A9C50CDE842F4703"/>
        <w:category>
          <w:name w:val="General"/>
          <w:gallery w:val="placeholder"/>
        </w:category>
        <w:types>
          <w:type w:val="bbPlcHdr"/>
        </w:types>
        <w:behaviors>
          <w:behavior w:val="content"/>
        </w:behaviors>
        <w:guid w:val="{94CABDC2-21E5-453E-BC6D-E089A712D9A8}"/>
      </w:docPartPr>
      <w:docPartBody>
        <w:p w:rsidR="004E57C0" w:rsidRDefault="00510933" w:rsidP="00510933">
          <w:pPr>
            <w:pStyle w:val="03E68238B59149A4A9C50CDE842F4703"/>
          </w:pPr>
          <w:r>
            <w:rPr>
              <w:rStyle w:val="a3"/>
            </w:rPr>
            <w:t>Other</w:t>
          </w:r>
        </w:p>
      </w:docPartBody>
    </w:docPart>
    <w:docPart>
      <w:docPartPr>
        <w:name w:val="E1A2B19E26D94079839EB4362A7ED1F2"/>
        <w:category>
          <w:name w:val="General"/>
          <w:gallery w:val="placeholder"/>
        </w:category>
        <w:types>
          <w:type w:val="bbPlcHdr"/>
        </w:types>
        <w:behaviors>
          <w:behavior w:val="content"/>
        </w:behaviors>
        <w:guid w:val="{5264705A-99D0-42DE-B222-8BA16BA12FDF}"/>
      </w:docPartPr>
      <w:docPartBody>
        <w:p w:rsidR="004E57C0" w:rsidRDefault="00510933" w:rsidP="00510933">
          <w:pPr>
            <w:pStyle w:val="E1A2B19E26D94079839EB4362A7ED1F2"/>
          </w:pPr>
          <w:r>
            <w:rPr>
              <w:rStyle w:val="a3"/>
            </w:rPr>
            <w:t>Other</w:t>
          </w:r>
        </w:p>
      </w:docPartBody>
    </w:docPart>
    <w:docPart>
      <w:docPartPr>
        <w:name w:val="3524B7BE815449F9BC57C1AC21891E64"/>
        <w:category>
          <w:name w:val="General"/>
          <w:gallery w:val="placeholder"/>
        </w:category>
        <w:types>
          <w:type w:val="bbPlcHdr"/>
        </w:types>
        <w:behaviors>
          <w:behavior w:val="content"/>
        </w:behaviors>
        <w:guid w:val="{16A2BD6C-F27F-4C25-BD4B-277635FF9D19}"/>
      </w:docPartPr>
      <w:docPartBody>
        <w:p w:rsidR="004E57C0" w:rsidRDefault="004E57C0" w:rsidP="004E57C0">
          <w:pPr>
            <w:pStyle w:val="3524B7BE815449F9BC57C1AC21891E647"/>
          </w:pPr>
          <w:r w:rsidRPr="005810DD">
            <w:rPr>
              <w:rFonts w:cs="Arial"/>
              <w:b/>
              <w:sz w:val="20"/>
              <w:szCs w:val="20"/>
            </w:rPr>
            <w:t>Other</w:t>
          </w:r>
        </w:p>
      </w:docPartBody>
    </w:docPart>
    <w:docPart>
      <w:docPartPr>
        <w:name w:val="15AA068C94AA4E42A87C822D21C9B982"/>
        <w:category>
          <w:name w:val="General"/>
          <w:gallery w:val="placeholder"/>
        </w:category>
        <w:types>
          <w:type w:val="bbPlcHdr"/>
        </w:types>
        <w:behaviors>
          <w:behavior w:val="content"/>
        </w:behaviors>
        <w:guid w:val="{9AB830A5-F072-4AE7-A4C7-7A5F4C669BD4}"/>
      </w:docPartPr>
      <w:docPartBody>
        <w:p w:rsidR="004E57C0" w:rsidRDefault="004E57C0" w:rsidP="004E57C0">
          <w:pPr>
            <w:pStyle w:val="15AA068C94AA4E42A87C822D21C9B9827"/>
          </w:pPr>
          <w:r w:rsidRPr="005810DD">
            <w:rPr>
              <w:rFonts w:cs="Arial"/>
              <w:b/>
              <w:sz w:val="20"/>
              <w:szCs w:val="20"/>
            </w:rPr>
            <w:t>Other</w:t>
          </w:r>
        </w:p>
      </w:docPartBody>
    </w:docPart>
    <w:docPart>
      <w:docPartPr>
        <w:name w:val="5305B1932E4B40638A16DD91839538CC"/>
        <w:category>
          <w:name w:val="General"/>
          <w:gallery w:val="placeholder"/>
        </w:category>
        <w:types>
          <w:type w:val="bbPlcHdr"/>
        </w:types>
        <w:behaviors>
          <w:behavior w:val="content"/>
        </w:behaviors>
        <w:guid w:val="{A2BE28CF-5085-4383-BE8C-8D249CF1E006}"/>
      </w:docPartPr>
      <w:docPartBody>
        <w:p w:rsidR="00215ACE" w:rsidRDefault="004E57C0" w:rsidP="004E57C0">
          <w:pPr>
            <w:pStyle w:val="5305B1932E4B40638A16DD91839538CC8"/>
          </w:pPr>
          <w:r>
            <w:rPr>
              <w:rStyle w:val="a3"/>
            </w:rPr>
            <w:t>Surname</w:t>
          </w:r>
        </w:p>
      </w:docPartBody>
    </w:docPart>
    <w:docPart>
      <w:docPartPr>
        <w:name w:val="F9466BEFE7DD46C1B466D1F2DB151255"/>
        <w:category>
          <w:name w:val="General"/>
          <w:gallery w:val="placeholder"/>
        </w:category>
        <w:types>
          <w:type w:val="bbPlcHdr"/>
        </w:types>
        <w:behaviors>
          <w:behavior w:val="content"/>
        </w:behaviors>
        <w:guid w:val="{B5E0FD68-CFD3-4442-BC83-A62503181C78}"/>
      </w:docPartPr>
      <w:docPartBody>
        <w:p w:rsidR="00215ACE" w:rsidRDefault="004E57C0" w:rsidP="004E57C0">
          <w:pPr>
            <w:pStyle w:val="F9466BEFE7DD46C1B466D1F2DB1512558"/>
          </w:pPr>
          <w:r>
            <w:rPr>
              <w:rStyle w:val="a3"/>
            </w:rPr>
            <w:t>Given Name</w:t>
          </w:r>
        </w:p>
      </w:docPartBody>
    </w:docPart>
    <w:docPart>
      <w:docPartPr>
        <w:name w:val="BEA7DFB038024E97924853F9D09BF76D"/>
        <w:category>
          <w:name w:val="General"/>
          <w:gallery w:val="placeholder"/>
        </w:category>
        <w:types>
          <w:type w:val="bbPlcHdr"/>
        </w:types>
        <w:behaviors>
          <w:behavior w:val="content"/>
        </w:behaviors>
        <w:guid w:val="{7AD70FD9-086C-4689-B051-9CC4753EB6E9}"/>
      </w:docPartPr>
      <w:docPartBody>
        <w:p w:rsidR="00215ACE" w:rsidRDefault="004E57C0" w:rsidP="004E57C0">
          <w:pPr>
            <w:pStyle w:val="BEA7DFB038024E97924853F9D09BF76D8"/>
          </w:pPr>
          <w:r>
            <w:rPr>
              <w:rStyle w:val="a3"/>
            </w:rPr>
            <w:t>Name (Chi)</w:t>
          </w:r>
        </w:p>
      </w:docPartBody>
    </w:docPart>
    <w:docPart>
      <w:docPartPr>
        <w:name w:val="A47C846F65F94F8686B9A5EB9E51B0E4"/>
        <w:category>
          <w:name w:val="General"/>
          <w:gallery w:val="placeholder"/>
        </w:category>
        <w:types>
          <w:type w:val="bbPlcHdr"/>
        </w:types>
        <w:behaviors>
          <w:behavior w:val="content"/>
        </w:behaviors>
        <w:guid w:val="{A27F1C01-1195-456C-833E-18047281A799}"/>
      </w:docPartPr>
      <w:docPartBody>
        <w:p w:rsidR="00215ACE" w:rsidRDefault="004E57C0" w:rsidP="004E57C0">
          <w:pPr>
            <w:pStyle w:val="A47C846F65F94F8686B9A5EB9E51B0E46"/>
          </w:pPr>
          <w:r>
            <w:rPr>
              <w:rStyle w:val="a3"/>
              <w:rFonts w:eastAsia="新細明體"/>
            </w:rPr>
            <w:t>Reg No</w:t>
          </w:r>
          <w:r w:rsidRPr="00C15046">
            <w:rPr>
              <w:rStyle w:val="a3"/>
              <w:rFonts w:eastAsia="新細明體"/>
            </w:rPr>
            <w:t>.</w:t>
          </w:r>
        </w:p>
      </w:docPartBody>
    </w:docPart>
    <w:docPart>
      <w:docPartPr>
        <w:name w:val="E6D608DF9E0249D89244202AF4EC59BB"/>
        <w:category>
          <w:name w:val="General"/>
          <w:gallery w:val="placeholder"/>
        </w:category>
        <w:types>
          <w:type w:val="bbPlcHdr"/>
        </w:types>
        <w:behaviors>
          <w:behavior w:val="content"/>
        </w:behaviors>
        <w:guid w:val="{E5670B0B-D46A-4F68-AA26-D0AF5C55129B}"/>
      </w:docPartPr>
      <w:docPartBody>
        <w:p w:rsidR="00215ACE" w:rsidRDefault="004E57C0" w:rsidP="004E57C0">
          <w:pPr>
            <w:pStyle w:val="E6D608DF9E0249D89244202AF4EC59BB6"/>
          </w:pPr>
          <w:r>
            <w:rPr>
              <w:rStyle w:val="a3"/>
              <w:rFonts w:eastAsia="新細明體"/>
            </w:rPr>
            <w:t>Start Date</w:t>
          </w:r>
        </w:p>
      </w:docPartBody>
    </w:docPart>
    <w:docPart>
      <w:docPartPr>
        <w:name w:val="0228D79B460A41EFBCE878F93066186A"/>
        <w:category>
          <w:name w:val="General"/>
          <w:gallery w:val="placeholder"/>
        </w:category>
        <w:types>
          <w:type w:val="bbPlcHdr"/>
        </w:types>
        <w:behaviors>
          <w:behavior w:val="content"/>
        </w:behaviors>
        <w:guid w:val="{771105EA-0C1F-46E6-94DC-2F55D7DA3FB4}"/>
      </w:docPartPr>
      <w:docPartBody>
        <w:p w:rsidR="00215ACE" w:rsidRDefault="004E57C0" w:rsidP="004E57C0">
          <w:pPr>
            <w:pStyle w:val="0228D79B460A41EFBCE878F93066186A6"/>
          </w:pPr>
          <w:r>
            <w:rPr>
              <w:rStyle w:val="a3"/>
              <w:rFonts w:eastAsia="新細明體"/>
            </w:rPr>
            <w:t>End Date</w:t>
          </w:r>
        </w:p>
      </w:docPartBody>
    </w:docPart>
    <w:docPart>
      <w:docPartPr>
        <w:name w:val="53F2BB27B9DF4DDFBAD781CD58A6EFCD"/>
        <w:category>
          <w:name w:val="General"/>
          <w:gallery w:val="placeholder"/>
        </w:category>
        <w:types>
          <w:type w:val="bbPlcHdr"/>
        </w:types>
        <w:behaviors>
          <w:behavior w:val="content"/>
        </w:behaviors>
        <w:guid w:val="{787B74C0-7BE4-4741-9C2D-09F821495813}"/>
      </w:docPartPr>
      <w:docPartBody>
        <w:p w:rsidR="00215ACE" w:rsidRDefault="004E57C0" w:rsidP="004E57C0">
          <w:pPr>
            <w:pStyle w:val="53F2BB27B9DF4DDFBAD781CD58A6EFCD"/>
          </w:pPr>
          <w:r>
            <w:rPr>
              <w:rStyle w:val="a3"/>
            </w:rPr>
            <w:t>Surname</w:t>
          </w:r>
        </w:p>
      </w:docPartBody>
    </w:docPart>
    <w:docPart>
      <w:docPartPr>
        <w:name w:val="CA495B7C1FB64CC894D501D4981CCA38"/>
        <w:category>
          <w:name w:val="General"/>
          <w:gallery w:val="placeholder"/>
        </w:category>
        <w:types>
          <w:type w:val="bbPlcHdr"/>
        </w:types>
        <w:behaviors>
          <w:behavior w:val="content"/>
        </w:behaviors>
        <w:guid w:val="{3BACF06D-5215-4E5C-A949-3671452E3D20}"/>
      </w:docPartPr>
      <w:docPartBody>
        <w:p w:rsidR="00215ACE" w:rsidRDefault="004E57C0" w:rsidP="004E57C0">
          <w:pPr>
            <w:pStyle w:val="CA495B7C1FB64CC894D501D4981CCA38"/>
          </w:pPr>
          <w:r>
            <w:rPr>
              <w:rStyle w:val="a3"/>
            </w:rPr>
            <w:t>Given Name</w:t>
          </w:r>
        </w:p>
      </w:docPartBody>
    </w:docPart>
    <w:docPart>
      <w:docPartPr>
        <w:name w:val="A2C210691736406A88D6DF895FFBE8F2"/>
        <w:category>
          <w:name w:val="General"/>
          <w:gallery w:val="placeholder"/>
        </w:category>
        <w:types>
          <w:type w:val="bbPlcHdr"/>
        </w:types>
        <w:behaviors>
          <w:behavior w:val="content"/>
        </w:behaviors>
        <w:guid w:val="{FC2A45A9-324B-4FFC-98BF-766FCA8E3FBD}"/>
      </w:docPartPr>
      <w:docPartBody>
        <w:p w:rsidR="00215ACE" w:rsidRDefault="004E57C0" w:rsidP="004E57C0">
          <w:pPr>
            <w:pStyle w:val="A2C210691736406A88D6DF895FFBE8F2"/>
          </w:pPr>
          <w:r>
            <w:rPr>
              <w:rStyle w:val="a3"/>
            </w:rPr>
            <w:t>Name (Chi)</w:t>
          </w:r>
        </w:p>
      </w:docPartBody>
    </w:docPart>
    <w:docPart>
      <w:docPartPr>
        <w:name w:val="28C1C993312444808816E0E3B372F89C"/>
        <w:category>
          <w:name w:val="General"/>
          <w:gallery w:val="placeholder"/>
        </w:category>
        <w:types>
          <w:type w:val="bbPlcHdr"/>
        </w:types>
        <w:behaviors>
          <w:behavior w:val="content"/>
        </w:behaviors>
        <w:guid w:val="{D50C56B9-02B7-44D4-85E7-9B01346D747C}"/>
      </w:docPartPr>
      <w:docPartBody>
        <w:p w:rsidR="00215ACE" w:rsidRDefault="004E57C0" w:rsidP="004E57C0">
          <w:pPr>
            <w:pStyle w:val="28C1C993312444808816E0E3B372F89C"/>
          </w:pPr>
          <w:r>
            <w:rPr>
              <w:rStyle w:val="a3"/>
              <w:rFonts w:eastAsia="新細明體"/>
            </w:rPr>
            <w:t>Reg No</w:t>
          </w:r>
          <w:r w:rsidRPr="00C15046">
            <w:rPr>
              <w:rStyle w:val="a3"/>
            </w:rPr>
            <w:t>.</w:t>
          </w:r>
        </w:p>
      </w:docPartBody>
    </w:docPart>
    <w:docPart>
      <w:docPartPr>
        <w:name w:val="630A88BA3C3846CEA4E6234CEA35B782"/>
        <w:category>
          <w:name w:val="General"/>
          <w:gallery w:val="placeholder"/>
        </w:category>
        <w:types>
          <w:type w:val="bbPlcHdr"/>
        </w:types>
        <w:behaviors>
          <w:behavior w:val="content"/>
        </w:behaviors>
        <w:guid w:val="{5919D67F-FC24-4D2E-9986-04244BCA6991}"/>
      </w:docPartPr>
      <w:docPartBody>
        <w:p w:rsidR="00215ACE" w:rsidRDefault="004E57C0" w:rsidP="004E57C0">
          <w:pPr>
            <w:pStyle w:val="630A88BA3C3846CEA4E6234CEA35B782"/>
          </w:pPr>
          <w:r>
            <w:rPr>
              <w:rStyle w:val="a3"/>
              <w:rFonts w:eastAsia="新細明體"/>
            </w:rPr>
            <w:t>Start Date</w:t>
          </w:r>
        </w:p>
      </w:docPartBody>
    </w:docPart>
    <w:docPart>
      <w:docPartPr>
        <w:name w:val="2F04710DBDD04580853AC1B6E902CC52"/>
        <w:category>
          <w:name w:val="General"/>
          <w:gallery w:val="placeholder"/>
        </w:category>
        <w:types>
          <w:type w:val="bbPlcHdr"/>
        </w:types>
        <w:behaviors>
          <w:behavior w:val="content"/>
        </w:behaviors>
        <w:guid w:val="{7428E89A-7919-43C8-8B27-4176FB6C03A7}"/>
      </w:docPartPr>
      <w:docPartBody>
        <w:p w:rsidR="00215ACE" w:rsidRDefault="004E57C0" w:rsidP="004E57C0">
          <w:pPr>
            <w:pStyle w:val="2F04710DBDD04580853AC1B6E902CC52"/>
          </w:pPr>
          <w:r>
            <w:rPr>
              <w:rStyle w:val="a3"/>
              <w:rFonts w:eastAsia="新細明體"/>
            </w:rPr>
            <w:t>End Date</w:t>
          </w:r>
        </w:p>
      </w:docPartBody>
    </w:docPart>
    <w:docPart>
      <w:docPartPr>
        <w:name w:val="7F9E5D256925402A861E297C8250D8F0"/>
        <w:category>
          <w:name w:val="General"/>
          <w:gallery w:val="placeholder"/>
        </w:category>
        <w:types>
          <w:type w:val="bbPlcHdr"/>
        </w:types>
        <w:behaviors>
          <w:behavior w:val="content"/>
        </w:behaviors>
        <w:guid w:val="{17A843C7-8B96-40C0-B675-A7909ABB7F95}"/>
      </w:docPartPr>
      <w:docPartBody>
        <w:p w:rsidR="00215ACE" w:rsidRDefault="004E57C0" w:rsidP="004E57C0">
          <w:pPr>
            <w:pStyle w:val="7F9E5D256925402A861E297C8250D8F0"/>
          </w:pPr>
          <w:r>
            <w:rPr>
              <w:rStyle w:val="a3"/>
            </w:rPr>
            <w:t>Surname</w:t>
          </w:r>
        </w:p>
      </w:docPartBody>
    </w:docPart>
    <w:docPart>
      <w:docPartPr>
        <w:name w:val="F61D5F0FF8DD46F69762B28A6769D357"/>
        <w:category>
          <w:name w:val="General"/>
          <w:gallery w:val="placeholder"/>
        </w:category>
        <w:types>
          <w:type w:val="bbPlcHdr"/>
        </w:types>
        <w:behaviors>
          <w:behavior w:val="content"/>
        </w:behaviors>
        <w:guid w:val="{436501B9-D12C-43F3-8B68-5BA8DAD08D1F}"/>
      </w:docPartPr>
      <w:docPartBody>
        <w:p w:rsidR="00215ACE" w:rsidRDefault="004E57C0" w:rsidP="004E57C0">
          <w:pPr>
            <w:pStyle w:val="F61D5F0FF8DD46F69762B28A6769D357"/>
          </w:pPr>
          <w:r>
            <w:rPr>
              <w:rStyle w:val="a3"/>
            </w:rPr>
            <w:t>Given Name</w:t>
          </w:r>
        </w:p>
      </w:docPartBody>
    </w:docPart>
    <w:docPart>
      <w:docPartPr>
        <w:name w:val="AF645564EBB1423987DA8FFA80B9EA02"/>
        <w:category>
          <w:name w:val="General"/>
          <w:gallery w:val="placeholder"/>
        </w:category>
        <w:types>
          <w:type w:val="bbPlcHdr"/>
        </w:types>
        <w:behaviors>
          <w:behavior w:val="content"/>
        </w:behaviors>
        <w:guid w:val="{4768A532-0340-4EAE-89DC-AFD7386B0836}"/>
      </w:docPartPr>
      <w:docPartBody>
        <w:p w:rsidR="00215ACE" w:rsidRDefault="004E57C0" w:rsidP="004E57C0">
          <w:pPr>
            <w:pStyle w:val="AF645564EBB1423987DA8FFA80B9EA02"/>
          </w:pPr>
          <w:r>
            <w:rPr>
              <w:rStyle w:val="a3"/>
            </w:rPr>
            <w:t>Name (Chi)</w:t>
          </w:r>
        </w:p>
      </w:docPartBody>
    </w:docPart>
    <w:docPart>
      <w:docPartPr>
        <w:name w:val="90E19524A35340EC8C2561866BD4A5B7"/>
        <w:category>
          <w:name w:val="General"/>
          <w:gallery w:val="placeholder"/>
        </w:category>
        <w:types>
          <w:type w:val="bbPlcHdr"/>
        </w:types>
        <w:behaviors>
          <w:behavior w:val="content"/>
        </w:behaviors>
        <w:guid w:val="{7F31CF79-F9EF-405B-9CB4-474B639D684D}"/>
      </w:docPartPr>
      <w:docPartBody>
        <w:p w:rsidR="00215ACE" w:rsidRDefault="004E57C0" w:rsidP="004E57C0">
          <w:pPr>
            <w:pStyle w:val="90E19524A35340EC8C2561866BD4A5B7"/>
          </w:pPr>
          <w:r>
            <w:rPr>
              <w:rStyle w:val="a3"/>
              <w:rFonts w:eastAsia="新細明體"/>
            </w:rPr>
            <w:t>Reg No</w:t>
          </w:r>
          <w:r w:rsidRPr="00C15046">
            <w:rPr>
              <w:rStyle w:val="a3"/>
            </w:rPr>
            <w:t>.</w:t>
          </w:r>
        </w:p>
      </w:docPartBody>
    </w:docPart>
    <w:docPart>
      <w:docPartPr>
        <w:name w:val="97F277562BE74CADB1819868CAC50595"/>
        <w:category>
          <w:name w:val="General"/>
          <w:gallery w:val="placeholder"/>
        </w:category>
        <w:types>
          <w:type w:val="bbPlcHdr"/>
        </w:types>
        <w:behaviors>
          <w:behavior w:val="content"/>
        </w:behaviors>
        <w:guid w:val="{E9327C82-6925-4117-9A1F-621BC581E8E7}"/>
      </w:docPartPr>
      <w:docPartBody>
        <w:p w:rsidR="00215ACE" w:rsidRDefault="004E57C0" w:rsidP="004E57C0">
          <w:pPr>
            <w:pStyle w:val="97F277562BE74CADB1819868CAC50595"/>
          </w:pPr>
          <w:r>
            <w:rPr>
              <w:rStyle w:val="a3"/>
              <w:rFonts w:eastAsia="新細明體"/>
            </w:rPr>
            <w:t>Start Date</w:t>
          </w:r>
        </w:p>
      </w:docPartBody>
    </w:docPart>
    <w:docPart>
      <w:docPartPr>
        <w:name w:val="48982550322640F9BF4144DAD615E702"/>
        <w:category>
          <w:name w:val="General"/>
          <w:gallery w:val="placeholder"/>
        </w:category>
        <w:types>
          <w:type w:val="bbPlcHdr"/>
        </w:types>
        <w:behaviors>
          <w:behavior w:val="content"/>
        </w:behaviors>
        <w:guid w:val="{DE65873D-845D-4972-938E-16B571AD6800}"/>
      </w:docPartPr>
      <w:docPartBody>
        <w:p w:rsidR="00215ACE" w:rsidRDefault="004E57C0" w:rsidP="004E57C0">
          <w:pPr>
            <w:pStyle w:val="48982550322640F9BF4144DAD615E702"/>
          </w:pPr>
          <w:r>
            <w:rPr>
              <w:rStyle w:val="a3"/>
              <w:rFonts w:eastAsia="新細明體"/>
            </w:rPr>
            <w:t>End Date</w:t>
          </w:r>
        </w:p>
      </w:docPartBody>
    </w:docPart>
    <w:docPart>
      <w:docPartPr>
        <w:name w:val="5D6233A417E5433B910306CB7FF961B9"/>
        <w:category>
          <w:name w:val="General"/>
          <w:gallery w:val="placeholder"/>
        </w:category>
        <w:types>
          <w:type w:val="bbPlcHdr"/>
        </w:types>
        <w:behaviors>
          <w:behavior w:val="content"/>
        </w:behaviors>
        <w:guid w:val="{77E61FA5-2797-4BD6-BA8A-C55FD48482E5}"/>
      </w:docPartPr>
      <w:docPartBody>
        <w:p w:rsidR="00215ACE" w:rsidRDefault="004E57C0" w:rsidP="004E57C0">
          <w:pPr>
            <w:pStyle w:val="5D6233A417E5433B910306CB7FF961B9"/>
          </w:pPr>
          <w:r>
            <w:rPr>
              <w:rStyle w:val="a3"/>
            </w:rPr>
            <w:t>Surname</w:t>
          </w:r>
        </w:p>
      </w:docPartBody>
    </w:docPart>
    <w:docPart>
      <w:docPartPr>
        <w:name w:val="BE81F9BF7B014A27A2768AB97913C90D"/>
        <w:category>
          <w:name w:val="General"/>
          <w:gallery w:val="placeholder"/>
        </w:category>
        <w:types>
          <w:type w:val="bbPlcHdr"/>
        </w:types>
        <w:behaviors>
          <w:behavior w:val="content"/>
        </w:behaviors>
        <w:guid w:val="{0425EECA-44B4-4121-A5F0-A8076BC1166C}"/>
      </w:docPartPr>
      <w:docPartBody>
        <w:p w:rsidR="00215ACE" w:rsidRDefault="004E57C0" w:rsidP="004E57C0">
          <w:pPr>
            <w:pStyle w:val="BE81F9BF7B014A27A2768AB97913C90D"/>
          </w:pPr>
          <w:r>
            <w:rPr>
              <w:rStyle w:val="a3"/>
            </w:rPr>
            <w:t>Given Name</w:t>
          </w:r>
        </w:p>
      </w:docPartBody>
    </w:docPart>
    <w:docPart>
      <w:docPartPr>
        <w:name w:val="5BA12048E9FF480BB576A982C3D2A660"/>
        <w:category>
          <w:name w:val="General"/>
          <w:gallery w:val="placeholder"/>
        </w:category>
        <w:types>
          <w:type w:val="bbPlcHdr"/>
        </w:types>
        <w:behaviors>
          <w:behavior w:val="content"/>
        </w:behaviors>
        <w:guid w:val="{4EB29098-248A-425C-9498-0CDACE546753}"/>
      </w:docPartPr>
      <w:docPartBody>
        <w:p w:rsidR="00215ACE" w:rsidRDefault="004E57C0" w:rsidP="004E57C0">
          <w:pPr>
            <w:pStyle w:val="5BA12048E9FF480BB576A982C3D2A660"/>
          </w:pPr>
          <w:r>
            <w:rPr>
              <w:rStyle w:val="a3"/>
            </w:rPr>
            <w:t>Name (Chi)</w:t>
          </w:r>
        </w:p>
      </w:docPartBody>
    </w:docPart>
    <w:docPart>
      <w:docPartPr>
        <w:name w:val="7D04E3FF5489448C9F72C882885E6C22"/>
        <w:category>
          <w:name w:val="General"/>
          <w:gallery w:val="placeholder"/>
        </w:category>
        <w:types>
          <w:type w:val="bbPlcHdr"/>
        </w:types>
        <w:behaviors>
          <w:behavior w:val="content"/>
        </w:behaviors>
        <w:guid w:val="{135DA87E-49F9-4693-8285-A2FB8B6CAA0D}"/>
      </w:docPartPr>
      <w:docPartBody>
        <w:p w:rsidR="00215ACE" w:rsidRDefault="004E57C0" w:rsidP="004E57C0">
          <w:pPr>
            <w:pStyle w:val="7D04E3FF5489448C9F72C882885E6C22"/>
          </w:pPr>
          <w:r>
            <w:rPr>
              <w:rStyle w:val="a3"/>
              <w:rFonts w:eastAsia="新細明體"/>
            </w:rPr>
            <w:t>Reg No</w:t>
          </w:r>
          <w:r w:rsidRPr="00C15046">
            <w:rPr>
              <w:rStyle w:val="a3"/>
            </w:rPr>
            <w:t>.</w:t>
          </w:r>
        </w:p>
      </w:docPartBody>
    </w:docPart>
    <w:docPart>
      <w:docPartPr>
        <w:name w:val="8CB2A2C284DF4518B90F609B9AD6E10A"/>
        <w:category>
          <w:name w:val="General"/>
          <w:gallery w:val="placeholder"/>
        </w:category>
        <w:types>
          <w:type w:val="bbPlcHdr"/>
        </w:types>
        <w:behaviors>
          <w:behavior w:val="content"/>
        </w:behaviors>
        <w:guid w:val="{B51B593A-42D8-4944-A48F-B904E156F82F}"/>
      </w:docPartPr>
      <w:docPartBody>
        <w:p w:rsidR="00215ACE" w:rsidRDefault="004E57C0" w:rsidP="004E57C0">
          <w:pPr>
            <w:pStyle w:val="8CB2A2C284DF4518B90F609B9AD6E10A"/>
          </w:pPr>
          <w:r>
            <w:rPr>
              <w:rStyle w:val="a3"/>
              <w:rFonts w:eastAsia="新細明體"/>
            </w:rPr>
            <w:t>Start Date</w:t>
          </w:r>
        </w:p>
      </w:docPartBody>
    </w:docPart>
    <w:docPart>
      <w:docPartPr>
        <w:name w:val="596B8BEBF1794A4989F3679527A298C3"/>
        <w:category>
          <w:name w:val="General"/>
          <w:gallery w:val="placeholder"/>
        </w:category>
        <w:types>
          <w:type w:val="bbPlcHdr"/>
        </w:types>
        <w:behaviors>
          <w:behavior w:val="content"/>
        </w:behaviors>
        <w:guid w:val="{89176FA7-5F16-4D5D-92B4-8F73F37C801C}"/>
      </w:docPartPr>
      <w:docPartBody>
        <w:p w:rsidR="00215ACE" w:rsidRDefault="004E57C0" w:rsidP="004E57C0">
          <w:pPr>
            <w:pStyle w:val="596B8BEBF1794A4989F3679527A298C3"/>
          </w:pPr>
          <w:r>
            <w:rPr>
              <w:rStyle w:val="a3"/>
              <w:rFonts w:eastAsia="新細明體"/>
            </w:rPr>
            <w:t>End Date</w:t>
          </w:r>
        </w:p>
      </w:docPartBody>
    </w:docPart>
    <w:docPart>
      <w:docPartPr>
        <w:name w:val="CDF560E80D1D48A6A7FC9912C5F7BE88"/>
        <w:category>
          <w:name w:val="General"/>
          <w:gallery w:val="placeholder"/>
        </w:category>
        <w:types>
          <w:type w:val="bbPlcHdr"/>
        </w:types>
        <w:behaviors>
          <w:behavior w:val="content"/>
        </w:behaviors>
        <w:guid w:val="{E4935F38-94F4-48FD-B376-6DE882ADDE6B}"/>
      </w:docPartPr>
      <w:docPartBody>
        <w:p w:rsidR="00215ACE" w:rsidRDefault="004E57C0" w:rsidP="004E57C0">
          <w:pPr>
            <w:pStyle w:val="CDF560E80D1D48A6A7FC9912C5F7BE88"/>
          </w:pPr>
          <w:r>
            <w:rPr>
              <w:rStyle w:val="a3"/>
            </w:rPr>
            <w:t>Surname</w:t>
          </w:r>
        </w:p>
      </w:docPartBody>
    </w:docPart>
    <w:docPart>
      <w:docPartPr>
        <w:name w:val="5DF28F24B17D4C089F8D3D2E40C3C3FA"/>
        <w:category>
          <w:name w:val="General"/>
          <w:gallery w:val="placeholder"/>
        </w:category>
        <w:types>
          <w:type w:val="bbPlcHdr"/>
        </w:types>
        <w:behaviors>
          <w:behavior w:val="content"/>
        </w:behaviors>
        <w:guid w:val="{CFD3025A-6A77-4DD3-81D5-80DE49014BD9}"/>
      </w:docPartPr>
      <w:docPartBody>
        <w:p w:rsidR="00215ACE" w:rsidRDefault="004E57C0" w:rsidP="004E57C0">
          <w:pPr>
            <w:pStyle w:val="5DF28F24B17D4C089F8D3D2E40C3C3FA"/>
          </w:pPr>
          <w:r>
            <w:rPr>
              <w:rStyle w:val="a3"/>
            </w:rPr>
            <w:t>Given Name</w:t>
          </w:r>
        </w:p>
      </w:docPartBody>
    </w:docPart>
    <w:docPart>
      <w:docPartPr>
        <w:name w:val="84B381A593EA46E58C63FEF6D2A0A8BB"/>
        <w:category>
          <w:name w:val="General"/>
          <w:gallery w:val="placeholder"/>
        </w:category>
        <w:types>
          <w:type w:val="bbPlcHdr"/>
        </w:types>
        <w:behaviors>
          <w:behavior w:val="content"/>
        </w:behaviors>
        <w:guid w:val="{98A6ADFC-6F24-4370-84AC-F21D719426FF}"/>
      </w:docPartPr>
      <w:docPartBody>
        <w:p w:rsidR="00215ACE" w:rsidRDefault="004E57C0" w:rsidP="004E57C0">
          <w:pPr>
            <w:pStyle w:val="84B381A593EA46E58C63FEF6D2A0A8BB"/>
          </w:pPr>
          <w:r>
            <w:rPr>
              <w:rStyle w:val="a3"/>
            </w:rPr>
            <w:t>Name (Chi)</w:t>
          </w:r>
        </w:p>
      </w:docPartBody>
    </w:docPart>
    <w:docPart>
      <w:docPartPr>
        <w:name w:val="C6665A6EEBF64C299E2B05D717A7F4E5"/>
        <w:category>
          <w:name w:val="General"/>
          <w:gallery w:val="placeholder"/>
        </w:category>
        <w:types>
          <w:type w:val="bbPlcHdr"/>
        </w:types>
        <w:behaviors>
          <w:behavior w:val="content"/>
        </w:behaviors>
        <w:guid w:val="{AB6DF39A-6E9E-4FFF-9E12-7FC2DE3F8CED}"/>
      </w:docPartPr>
      <w:docPartBody>
        <w:p w:rsidR="00215ACE" w:rsidRDefault="004E57C0" w:rsidP="004E57C0">
          <w:pPr>
            <w:pStyle w:val="C6665A6EEBF64C299E2B05D717A7F4E5"/>
          </w:pPr>
          <w:r>
            <w:rPr>
              <w:rStyle w:val="a3"/>
              <w:rFonts w:eastAsia="新細明體"/>
            </w:rPr>
            <w:t>Reg No</w:t>
          </w:r>
          <w:r w:rsidRPr="00C15046">
            <w:rPr>
              <w:rStyle w:val="a3"/>
            </w:rPr>
            <w:t>.</w:t>
          </w:r>
        </w:p>
      </w:docPartBody>
    </w:docPart>
    <w:docPart>
      <w:docPartPr>
        <w:name w:val="FC697D6A36084FAD9F63A0AC5FD7C6E6"/>
        <w:category>
          <w:name w:val="General"/>
          <w:gallery w:val="placeholder"/>
        </w:category>
        <w:types>
          <w:type w:val="bbPlcHdr"/>
        </w:types>
        <w:behaviors>
          <w:behavior w:val="content"/>
        </w:behaviors>
        <w:guid w:val="{9EEF3181-D5DF-46C6-8979-427395338066}"/>
      </w:docPartPr>
      <w:docPartBody>
        <w:p w:rsidR="00215ACE" w:rsidRDefault="004E57C0" w:rsidP="004E57C0">
          <w:pPr>
            <w:pStyle w:val="FC697D6A36084FAD9F63A0AC5FD7C6E6"/>
          </w:pPr>
          <w:r>
            <w:rPr>
              <w:rStyle w:val="a3"/>
              <w:rFonts w:eastAsia="新細明體"/>
            </w:rPr>
            <w:t>Start Date</w:t>
          </w:r>
        </w:p>
      </w:docPartBody>
    </w:docPart>
    <w:docPart>
      <w:docPartPr>
        <w:name w:val="CC899A8E7C864F9181A3D28FA3C22EB1"/>
        <w:category>
          <w:name w:val="General"/>
          <w:gallery w:val="placeholder"/>
        </w:category>
        <w:types>
          <w:type w:val="bbPlcHdr"/>
        </w:types>
        <w:behaviors>
          <w:behavior w:val="content"/>
        </w:behaviors>
        <w:guid w:val="{5270046C-849E-4453-AF39-751F477CF44D}"/>
      </w:docPartPr>
      <w:docPartBody>
        <w:p w:rsidR="00215ACE" w:rsidRDefault="004E57C0" w:rsidP="004E57C0">
          <w:pPr>
            <w:pStyle w:val="CC899A8E7C864F9181A3D28FA3C22EB1"/>
          </w:pPr>
          <w:r>
            <w:rPr>
              <w:rStyle w:val="a3"/>
              <w:rFonts w:eastAsia="新細明體"/>
            </w:rPr>
            <w:t>End Date</w:t>
          </w:r>
        </w:p>
      </w:docPartBody>
    </w:docPart>
    <w:docPart>
      <w:docPartPr>
        <w:name w:val="0B3C0DC5BEF3418AA66DC1FDA3BB9518"/>
        <w:category>
          <w:name w:val="General"/>
          <w:gallery w:val="placeholder"/>
        </w:category>
        <w:types>
          <w:type w:val="bbPlcHdr"/>
        </w:types>
        <w:behaviors>
          <w:behavior w:val="content"/>
        </w:behaviors>
        <w:guid w:val="{78490AAA-D9FE-4526-9D01-29EC57EFBAC0}"/>
      </w:docPartPr>
      <w:docPartBody>
        <w:p w:rsidR="00215ACE" w:rsidRDefault="004E57C0" w:rsidP="004E57C0">
          <w:pPr>
            <w:pStyle w:val="0B3C0DC5BEF3418AA66DC1FDA3BB9518"/>
          </w:pPr>
          <w:r>
            <w:rPr>
              <w:rStyle w:val="a3"/>
            </w:rPr>
            <w:t>Surname</w:t>
          </w:r>
        </w:p>
      </w:docPartBody>
    </w:docPart>
    <w:docPart>
      <w:docPartPr>
        <w:name w:val="D1F991E05C8145D1BAE62C9C617B3852"/>
        <w:category>
          <w:name w:val="General"/>
          <w:gallery w:val="placeholder"/>
        </w:category>
        <w:types>
          <w:type w:val="bbPlcHdr"/>
        </w:types>
        <w:behaviors>
          <w:behavior w:val="content"/>
        </w:behaviors>
        <w:guid w:val="{E3989568-F0D6-49D7-964C-36D0E0ECE08A}"/>
      </w:docPartPr>
      <w:docPartBody>
        <w:p w:rsidR="00215ACE" w:rsidRDefault="004E57C0" w:rsidP="004E57C0">
          <w:pPr>
            <w:pStyle w:val="D1F991E05C8145D1BAE62C9C617B3852"/>
          </w:pPr>
          <w:r>
            <w:rPr>
              <w:rStyle w:val="a3"/>
            </w:rPr>
            <w:t>Given Name</w:t>
          </w:r>
        </w:p>
      </w:docPartBody>
    </w:docPart>
    <w:docPart>
      <w:docPartPr>
        <w:name w:val="CBD9F1F2EFFC46D6B990D53892ACC120"/>
        <w:category>
          <w:name w:val="General"/>
          <w:gallery w:val="placeholder"/>
        </w:category>
        <w:types>
          <w:type w:val="bbPlcHdr"/>
        </w:types>
        <w:behaviors>
          <w:behavior w:val="content"/>
        </w:behaviors>
        <w:guid w:val="{14ED97CF-DC1B-497E-A84F-B7D12732D0BF}"/>
      </w:docPartPr>
      <w:docPartBody>
        <w:p w:rsidR="00215ACE" w:rsidRDefault="004E57C0" w:rsidP="004E57C0">
          <w:pPr>
            <w:pStyle w:val="CBD9F1F2EFFC46D6B990D53892ACC120"/>
          </w:pPr>
          <w:r>
            <w:rPr>
              <w:rStyle w:val="a3"/>
            </w:rPr>
            <w:t>Name (Chi)</w:t>
          </w:r>
        </w:p>
      </w:docPartBody>
    </w:docPart>
    <w:docPart>
      <w:docPartPr>
        <w:name w:val="8B61078F242B4BBD8F746298A02A10F8"/>
        <w:category>
          <w:name w:val="General"/>
          <w:gallery w:val="placeholder"/>
        </w:category>
        <w:types>
          <w:type w:val="bbPlcHdr"/>
        </w:types>
        <w:behaviors>
          <w:behavior w:val="content"/>
        </w:behaviors>
        <w:guid w:val="{85E27B86-A293-485C-BD7A-FBA4071414A2}"/>
      </w:docPartPr>
      <w:docPartBody>
        <w:p w:rsidR="00215ACE" w:rsidRDefault="004E57C0" w:rsidP="004E57C0">
          <w:pPr>
            <w:pStyle w:val="8B61078F242B4BBD8F746298A02A10F8"/>
          </w:pPr>
          <w:r>
            <w:rPr>
              <w:rStyle w:val="a3"/>
              <w:rFonts w:eastAsia="新細明體"/>
            </w:rPr>
            <w:t>Reg No</w:t>
          </w:r>
          <w:r w:rsidRPr="00C15046">
            <w:rPr>
              <w:rStyle w:val="a3"/>
            </w:rPr>
            <w:t>.</w:t>
          </w:r>
        </w:p>
      </w:docPartBody>
    </w:docPart>
    <w:docPart>
      <w:docPartPr>
        <w:name w:val="E1A121B08D4446119A8048AF074E55DB"/>
        <w:category>
          <w:name w:val="General"/>
          <w:gallery w:val="placeholder"/>
        </w:category>
        <w:types>
          <w:type w:val="bbPlcHdr"/>
        </w:types>
        <w:behaviors>
          <w:behavior w:val="content"/>
        </w:behaviors>
        <w:guid w:val="{41264EF8-E6E4-4C72-9551-1E8912468D6A}"/>
      </w:docPartPr>
      <w:docPartBody>
        <w:p w:rsidR="00215ACE" w:rsidRDefault="004E57C0" w:rsidP="004E57C0">
          <w:pPr>
            <w:pStyle w:val="E1A121B08D4446119A8048AF074E55DB"/>
          </w:pPr>
          <w:r>
            <w:rPr>
              <w:rStyle w:val="a3"/>
              <w:rFonts w:eastAsia="新細明體"/>
            </w:rPr>
            <w:t>Start Date</w:t>
          </w:r>
        </w:p>
      </w:docPartBody>
    </w:docPart>
    <w:docPart>
      <w:docPartPr>
        <w:name w:val="DBEF045DD3B84B1D84AF0B6204F51C61"/>
        <w:category>
          <w:name w:val="General"/>
          <w:gallery w:val="placeholder"/>
        </w:category>
        <w:types>
          <w:type w:val="bbPlcHdr"/>
        </w:types>
        <w:behaviors>
          <w:behavior w:val="content"/>
        </w:behaviors>
        <w:guid w:val="{A19E8F2A-BDDF-4DD0-B0FE-2D3E9E31508C}"/>
      </w:docPartPr>
      <w:docPartBody>
        <w:p w:rsidR="00215ACE" w:rsidRDefault="004E57C0" w:rsidP="004E57C0">
          <w:pPr>
            <w:pStyle w:val="DBEF045DD3B84B1D84AF0B6204F51C61"/>
          </w:pPr>
          <w:r>
            <w:rPr>
              <w:rStyle w:val="a3"/>
              <w:rFonts w:eastAsia="新細明體"/>
            </w:rPr>
            <w:t>End Date</w:t>
          </w:r>
        </w:p>
      </w:docPartBody>
    </w:docPart>
    <w:docPart>
      <w:docPartPr>
        <w:name w:val="73A63B7045DD4E65BDD08A8FC043B185"/>
        <w:category>
          <w:name w:val="General"/>
          <w:gallery w:val="placeholder"/>
        </w:category>
        <w:types>
          <w:type w:val="bbPlcHdr"/>
        </w:types>
        <w:behaviors>
          <w:behavior w:val="content"/>
        </w:behaviors>
        <w:guid w:val="{70F90142-F234-4FB4-A41E-6CDE4E12A8F5}"/>
      </w:docPartPr>
      <w:docPartBody>
        <w:p w:rsidR="00215ACE" w:rsidRDefault="004E57C0" w:rsidP="004E57C0">
          <w:pPr>
            <w:pStyle w:val="73A63B7045DD4E65BDD08A8FC043B185"/>
          </w:pPr>
          <w:r>
            <w:rPr>
              <w:rStyle w:val="a3"/>
            </w:rPr>
            <w:t>Job Title</w:t>
          </w:r>
        </w:p>
      </w:docPartBody>
    </w:docPart>
    <w:docPart>
      <w:docPartPr>
        <w:name w:val="0BDDAF57FA3647F6BE9D6E3023A3224E"/>
        <w:category>
          <w:name w:val="General"/>
          <w:gallery w:val="placeholder"/>
        </w:category>
        <w:types>
          <w:type w:val="bbPlcHdr"/>
        </w:types>
        <w:behaviors>
          <w:behavior w:val="content"/>
        </w:behaviors>
        <w:guid w:val="{4E8CCF02-3CDC-449C-BCD5-1328BBFD20CC}"/>
      </w:docPartPr>
      <w:docPartBody>
        <w:p w:rsidR="00215ACE" w:rsidRDefault="004E57C0" w:rsidP="004E57C0">
          <w:pPr>
            <w:pStyle w:val="0BDDAF57FA3647F6BE9D6E3023A3224E"/>
          </w:pPr>
          <w:r>
            <w:rPr>
              <w:rStyle w:val="a3"/>
            </w:rPr>
            <w:t>Role</w:t>
          </w:r>
        </w:p>
      </w:docPartBody>
    </w:docPart>
    <w:docPart>
      <w:docPartPr>
        <w:name w:val="C935A0EA6328490C9A3D10702B78C6D8"/>
        <w:category>
          <w:name w:val="General"/>
          <w:gallery w:val="placeholder"/>
        </w:category>
        <w:types>
          <w:type w:val="bbPlcHdr"/>
        </w:types>
        <w:behaviors>
          <w:behavior w:val="content"/>
        </w:behaviors>
        <w:guid w:val="{483A3DD7-2E04-4BA6-B1F7-CD29ABF70C48}"/>
      </w:docPartPr>
      <w:docPartBody>
        <w:p w:rsidR="00215ACE" w:rsidRDefault="004E57C0" w:rsidP="004E57C0">
          <w:pPr>
            <w:pStyle w:val="C935A0EA6328490C9A3D10702B78C6D8"/>
          </w:pPr>
          <w:r>
            <w:rPr>
              <w:rStyle w:val="a3"/>
            </w:rPr>
            <w:t>Family Name</w:t>
          </w:r>
        </w:p>
      </w:docPartBody>
    </w:docPart>
    <w:docPart>
      <w:docPartPr>
        <w:name w:val="93107B7079AA471B8C28DBC4DD2973CF"/>
        <w:category>
          <w:name w:val="General"/>
          <w:gallery w:val="placeholder"/>
        </w:category>
        <w:types>
          <w:type w:val="bbPlcHdr"/>
        </w:types>
        <w:behaviors>
          <w:behavior w:val="content"/>
        </w:behaviors>
        <w:guid w:val="{CD348B2B-A66D-48DC-9951-BFBE75169FBD}"/>
      </w:docPartPr>
      <w:docPartBody>
        <w:p w:rsidR="00215ACE" w:rsidRDefault="004E57C0" w:rsidP="004E57C0">
          <w:pPr>
            <w:pStyle w:val="93107B7079AA471B8C28DBC4DD2973CF"/>
          </w:pPr>
          <w:r>
            <w:rPr>
              <w:rStyle w:val="a3"/>
            </w:rPr>
            <w:t>Given Name</w:t>
          </w:r>
        </w:p>
      </w:docPartBody>
    </w:docPart>
    <w:docPart>
      <w:docPartPr>
        <w:name w:val="0411B3AD5FB04CCFA98BB835F6789939"/>
        <w:category>
          <w:name w:val="General"/>
          <w:gallery w:val="placeholder"/>
        </w:category>
        <w:types>
          <w:type w:val="bbPlcHdr"/>
        </w:types>
        <w:behaviors>
          <w:behavior w:val="content"/>
        </w:behaviors>
        <w:guid w:val="{04C4C356-52ED-4034-A881-4CE7C243FE72}"/>
      </w:docPartPr>
      <w:docPartBody>
        <w:p w:rsidR="00215ACE" w:rsidRDefault="004E57C0" w:rsidP="004E57C0">
          <w:pPr>
            <w:pStyle w:val="0411B3AD5FB04CCFA98BB835F6789939"/>
          </w:pPr>
          <w:r>
            <w:rPr>
              <w:rStyle w:val="a3"/>
            </w:rPr>
            <w:t>Name (Chi)</w:t>
          </w:r>
        </w:p>
      </w:docPartBody>
    </w:docPart>
    <w:docPart>
      <w:docPartPr>
        <w:name w:val="81C2EDF92ECD4A46A7CD48656BBCCFB2"/>
        <w:category>
          <w:name w:val="General"/>
          <w:gallery w:val="placeholder"/>
        </w:category>
        <w:types>
          <w:type w:val="bbPlcHdr"/>
        </w:types>
        <w:behaviors>
          <w:behavior w:val="content"/>
        </w:behaviors>
        <w:guid w:val="{44AA6B86-89B3-4F26-ADF8-B44171E25520}"/>
      </w:docPartPr>
      <w:docPartBody>
        <w:p w:rsidR="00215ACE" w:rsidRDefault="004E57C0" w:rsidP="004E57C0">
          <w:pPr>
            <w:pStyle w:val="81C2EDF92ECD4A46A7CD48656BBCCFB2"/>
          </w:pPr>
          <w:r>
            <w:rPr>
              <w:rStyle w:val="a3"/>
            </w:rPr>
            <w:t>Phone</w:t>
          </w:r>
        </w:p>
      </w:docPartBody>
    </w:docPart>
    <w:docPart>
      <w:docPartPr>
        <w:name w:val="97EE726B9C084AD99499931AFB51D863"/>
        <w:category>
          <w:name w:val="General"/>
          <w:gallery w:val="placeholder"/>
        </w:category>
        <w:types>
          <w:type w:val="bbPlcHdr"/>
        </w:types>
        <w:behaviors>
          <w:behavior w:val="content"/>
        </w:behaviors>
        <w:guid w:val="{C5382935-4005-451F-9D7A-7409D4A15642}"/>
      </w:docPartPr>
      <w:docPartBody>
        <w:p w:rsidR="00215ACE" w:rsidRDefault="004E57C0" w:rsidP="004E57C0">
          <w:pPr>
            <w:pStyle w:val="97EE726B9C084AD99499931AFB51D863"/>
          </w:pPr>
          <w:r>
            <w:rPr>
              <w:rStyle w:val="a3"/>
            </w:rPr>
            <w:t>Email</w:t>
          </w:r>
        </w:p>
      </w:docPartBody>
    </w:docPart>
    <w:docPart>
      <w:docPartPr>
        <w:name w:val="545AE5CBBCD748449B08AFBDCF304A41"/>
        <w:category>
          <w:name w:val="General"/>
          <w:gallery w:val="placeholder"/>
        </w:category>
        <w:types>
          <w:type w:val="bbPlcHdr"/>
        </w:types>
        <w:behaviors>
          <w:behavior w:val="content"/>
        </w:behaviors>
        <w:guid w:val="{BB542D68-2C3C-4D0B-B295-94E20F227A91}"/>
      </w:docPartPr>
      <w:docPartBody>
        <w:p w:rsidR="00215ACE" w:rsidRDefault="004E57C0" w:rsidP="004E57C0">
          <w:pPr>
            <w:pStyle w:val="545AE5CBBCD748449B08AFBDCF304A41"/>
          </w:pPr>
          <w:r>
            <w:rPr>
              <w:rStyle w:val="a3"/>
            </w:rPr>
            <w:t>Job Title</w:t>
          </w:r>
        </w:p>
      </w:docPartBody>
    </w:docPart>
    <w:docPart>
      <w:docPartPr>
        <w:name w:val="401A8F57FF21431AB6DCDC2C0682E13D"/>
        <w:category>
          <w:name w:val="General"/>
          <w:gallery w:val="placeholder"/>
        </w:category>
        <w:types>
          <w:type w:val="bbPlcHdr"/>
        </w:types>
        <w:behaviors>
          <w:behavior w:val="content"/>
        </w:behaviors>
        <w:guid w:val="{0A732981-DCDA-4287-8095-7464A875F8EC}"/>
      </w:docPartPr>
      <w:docPartBody>
        <w:p w:rsidR="00215ACE" w:rsidRDefault="004E57C0" w:rsidP="004E57C0">
          <w:pPr>
            <w:pStyle w:val="401A8F57FF21431AB6DCDC2C0682E13D"/>
          </w:pPr>
          <w:r>
            <w:rPr>
              <w:rStyle w:val="a3"/>
            </w:rPr>
            <w:t>Role</w:t>
          </w:r>
        </w:p>
      </w:docPartBody>
    </w:docPart>
    <w:docPart>
      <w:docPartPr>
        <w:name w:val="6C0157BA2B224FCA914480CE61940EBE"/>
        <w:category>
          <w:name w:val="General"/>
          <w:gallery w:val="placeholder"/>
        </w:category>
        <w:types>
          <w:type w:val="bbPlcHdr"/>
        </w:types>
        <w:behaviors>
          <w:behavior w:val="content"/>
        </w:behaviors>
        <w:guid w:val="{12D72C18-6AE9-4C4F-80DC-E7BE0B76237A}"/>
      </w:docPartPr>
      <w:docPartBody>
        <w:p w:rsidR="00215ACE" w:rsidRDefault="004E57C0" w:rsidP="004E57C0">
          <w:pPr>
            <w:pStyle w:val="6C0157BA2B224FCA914480CE61940EBE"/>
          </w:pPr>
          <w:r>
            <w:rPr>
              <w:rStyle w:val="a3"/>
            </w:rPr>
            <w:t>Family Name</w:t>
          </w:r>
        </w:p>
      </w:docPartBody>
    </w:docPart>
    <w:docPart>
      <w:docPartPr>
        <w:name w:val="792C563FFAB24D9A926687E042255801"/>
        <w:category>
          <w:name w:val="General"/>
          <w:gallery w:val="placeholder"/>
        </w:category>
        <w:types>
          <w:type w:val="bbPlcHdr"/>
        </w:types>
        <w:behaviors>
          <w:behavior w:val="content"/>
        </w:behaviors>
        <w:guid w:val="{84556DA5-8F9A-4C56-9F8B-6F8D17B6AA9A}"/>
      </w:docPartPr>
      <w:docPartBody>
        <w:p w:rsidR="00215ACE" w:rsidRDefault="004E57C0" w:rsidP="004E57C0">
          <w:pPr>
            <w:pStyle w:val="792C563FFAB24D9A926687E042255801"/>
          </w:pPr>
          <w:r>
            <w:rPr>
              <w:rStyle w:val="a3"/>
            </w:rPr>
            <w:t>Given Name</w:t>
          </w:r>
        </w:p>
      </w:docPartBody>
    </w:docPart>
    <w:docPart>
      <w:docPartPr>
        <w:name w:val="183C0A5CDD3E4E878A8968C464877ADA"/>
        <w:category>
          <w:name w:val="General"/>
          <w:gallery w:val="placeholder"/>
        </w:category>
        <w:types>
          <w:type w:val="bbPlcHdr"/>
        </w:types>
        <w:behaviors>
          <w:behavior w:val="content"/>
        </w:behaviors>
        <w:guid w:val="{8E744786-EFA7-4E06-86F8-1EA945F57D3B}"/>
      </w:docPartPr>
      <w:docPartBody>
        <w:p w:rsidR="00215ACE" w:rsidRDefault="004E57C0" w:rsidP="004E57C0">
          <w:pPr>
            <w:pStyle w:val="183C0A5CDD3E4E878A8968C464877ADA"/>
          </w:pPr>
          <w:r>
            <w:rPr>
              <w:rStyle w:val="a3"/>
            </w:rPr>
            <w:t>Name (Chi)</w:t>
          </w:r>
        </w:p>
      </w:docPartBody>
    </w:docPart>
    <w:docPart>
      <w:docPartPr>
        <w:name w:val="E60F4F9A242B410785536A7E944951B8"/>
        <w:category>
          <w:name w:val="General"/>
          <w:gallery w:val="placeholder"/>
        </w:category>
        <w:types>
          <w:type w:val="bbPlcHdr"/>
        </w:types>
        <w:behaviors>
          <w:behavior w:val="content"/>
        </w:behaviors>
        <w:guid w:val="{67A2F4A8-723D-41F7-9608-F72A7C24F267}"/>
      </w:docPartPr>
      <w:docPartBody>
        <w:p w:rsidR="00215ACE" w:rsidRDefault="004E57C0" w:rsidP="004E57C0">
          <w:pPr>
            <w:pStyle w:val="E60F4F9A242B410785536A7E944951B8"/>
          </w:pPr>
          <w:r>
            <w:rPr>
              <w:rStyle w:val="a3"/>
            </w:rPr>
            <w:t>Phone</w:t>
          </w:r>
        </w:p>
      </w:docPartBody>
    </w:docPart>
    <w:docPart>
      <w:docPartPr>
        <w:name w:val="3BA4C9DE56064A6FAE25E978357D01B0"/>
        <w:category>
          <w:name w:val="General"/>
          <w:gallery w:val="placeholder"/>
        </w:category>
        <w:types>
          <w:type w:val="bbPlcHdr"/>
        </w:types>
        <w:behaviors>
          <w:behavior w:val="content"/>
        </w:behaviors>
        <w:guid w:val="{ABBFB081-A231-4989-A4FA-7199CBF008BE}"/>
      </w:docPartPr>
      <w:docPartBody>
        <w:p w:rsidR="00215ACE" w:rsidRDefault="004E57C0" w:rsidP="004E57C0">
          <w:pPr>
            <w:pStyle w:val="3BA4C9DE56064A6FAE25E978357D01B0"/>
          </w:pPr>
          <w:r>
            <w:rPr>
              <w:rStyle w:val="a3"/>
            </w:rPr>
            <w:t>Email</w:t>
          </w:r>
        </w:p>
      </w:docPartBody>
    </w:docPart>
    <w:docPart>
      <w:docPartPr>
        <w:name w:val="BFF99CC4E6A2428F9B166D780D69DA3F"/>
        <w:category>
          <w:name w:val="General"/>
          <w:gallery w:val="placeholder"/>
        </w:category>
        <w:types>
          <w:type w:val="bbPlcHdr"/>
        </w:types>
        <w:behaviors>
          <w:behavior w:val="content"/>
        </w:behaviors>
        <w:guid w:val="{FE08AD84-7D38-40E8-8D3D-8A8E491E6E70}"/>
      </w:docPartPr>
      <w:docPartBody>
        <w:p w:rsidR="00215ACE" w:rsidRDefault="004E57C0" w:rsidP="004E57C0">
          <w:pPr>
            <w:pStyle w:val="BFF99CC4E6A2428F9B166D780D69DA3F"/>
          </w:pPr>
          <w:r>
            <w:rPr>
              <w:rStyle w:val="a3"/>
            </w:rPr>
            <w:t>Job Title</w:t>
          </w:r>
        </w:p>
      </w:docPartBody>
    </w:docPart>
    <w:docPart>
      <w:docPartPr>
        <w:name w:val="ABA1510C2C024423A97ED0CD88E34C70"/>
        <w:category>
          <w:name w:val="General"/>
          <w:gallery w:val="placeholder"/>
        </w:category>
        <w:types>
          <w:type w:val="bbPlcHdr"/>
        </w:types>
        <w:behaviors>
          <w:behavior w:val="content"/>
        </w:behaviors>
        <w:guid w:val="{FF65CE0F-7FCA-4B41-A3D6-AC1131A173D5}"/>
      </w:docPartPr>
      <w:docPartBody>
        <w:p w:rsidR="00215ACE" w:rsidRDefault="004E57C0" w:rsidP="004E57C0">
          <w:pPr>
            <w:pStyle w:val="ABA1510C2C024423A97ED0CD88E34C70"/>
          </w:pPr>
          <w:r>
            <w:rPr>
              <w:rStyle w:val="a3"/>
            </w:rPr>
            <w:t>Role</w:t>
          </w:r>
        </w:p>
      </w:docPartBody>
    </w:docPart>
    <w:docPart>
      <w:docPartPr>
        <w:name w:val="D1C9A0F208AC4B01A56E6CD99CAD44A0"/>
        <w:category>
          <w:name w:val="General"/>
          <w:gallery w:val="placeholder"/>
        </w:category>
        <w:types>
          <w:type w:val="bbPlcHdr"/>
        </w:types>
        <w:behaviors>
          <w:behavior w:val="content"/>
        </w:behaviors>
        <w:guid w:val="{8892F0AA-A67F-4CD5-ADE4-932CEB967A2B}"/>
      </w:docPartPr>
      <w:docPartBody>
        <w:p w:rsidR="00215ACE" w:rsidRDefault="004E57C0" w:rsidP="004E57C0">
          <w:pPr>
            <w:pStyle w:val="D1C9A0F208AC4B01A56E6CD99CAD44A0"/>
          </w:pPr>
          <w:r>
            <w:rPr>
              <w:rStyle w:val="a3"/>
            </w:rPr>
            <w:t>Family Name</w:t>
          </w:r>
        </w:p>
      </w:docPartBody>
    </w:docPart>
    <w:docPart>
      <w:docPartPr>
        <w:name w:val="2057460261824E2D9B400F5BB8FF9CB5"/>
        <w:category>
          <w:name w:val="General"/>
          <w:gallery w:val="placeholder"/>
        </w:category>
        <w:types>
          <w:type w:val="bbPlcHdr"/>
        </w:types>
        <w:behaviors>
          <w:behavior w:val="content"/>
        </w:behaviors>
        <w:guid w:val="{40E73247-4C80-4510-A14B-A2D52901DE20}"/>
      </w:docPartPr>
      <w:docPartBody>
        <w:p w:rsidR="00215ACE" w:rsidRDefault="004E57C0" w:rsidP="004E57C0">
          <w:pPr>
            <w:pStyle w:val="2057460261824E2D9B400F5BB8FF9CB5"/>
          </w:pPr>
          <w:r>
            <w:rPr>
              <w:rStyle w:val="a3"/>
            </w:rPr>
            <w:t>Given Name</w:t>
          </w:r>
        </w:p>
      </w:docPartBody>
    </w:docPart>
    <w:docPart>
      <w:docPartPr>
        <w:name w:val="DA490E9CC0B04439B909C1DA652623ED"/>
        <w:category>
          <w:name w:val="General"/>
          <w:gallery w:val="placeholder"/>
        </w:category>
        <w:types>
          <w:type w:val="bbPlcHdr"/>
        </w:types>
        <w:behaviors>
          <w:behavior w:val="content"/>
        </w:behaviors>
        <w:guid w:val="{8AA05AE6-46DD-4472-9A6E-DB3FCF656618}"/>
      </w:docPartPr>
      <w:docPartBody>
        <w:p w:rsidR="00215ACE" w:rsidRDefault="004E57C0" w:rsidP="004E57C0">
          <w:pPr>
            <w:pStyle w:val="DA490E9CC0B04439B909C1DA652623ED"/>
          </w:pPr>
          <w:r>
            <w:rPr>
              <w:rStyle w:val="a3"/>
            </w:rPr>
            <w:t>Name (Chi)</w:t>
          </w:r>
        </w:p>
      </w:docPartBody>
    </w:docPart>
    <w:docPart>
      <w:docPartPr>
        <w:name w:val="669C4D36E6BE4E859AE681BEC4586DFE"/>
        <w:category>
          <w:name w:val="General"/>
          <w:gallery w:val="placeholder"/>
        </w:category>
        <w:types>
          <w:type w:val="bbPlcHdr"/>
        </w:types>
        <w:behaviors>
          <w:behavior w:val="content"/>
        </w:behaviors>
        <w:guid w:val="{93788169-62D8-4861-8A1F-6ADAE2692D8D}"/>
      </w:docPartPr>
      <w:docPartBody>
        <w:p w:rsidR="00215ACE" w:rsidRDefault="004E57C0" w:rsidP="004E57C0">
          <w:pPr>
            <w:pStyle w:val="669C4D36E6BE4E859AE681BEC4586DFE"/>
          </w:pPr>
          <w:r>
            <w:rPr>
              <w:rStyle w:val="a3"/>
            </w:rPr>
            <w:t>Phone</w:t>
          </w:r>
        </w:p>
      </w:docPartBody>
    </w:docPart>
    <w:docPart>
      <w:docPartPr>
        <w:name w:val="065C8095D7D44F16BE06F6E2BA089282"/>
        <w:category>
          <w:name w:val="General"/>
          <w:gallery w:val="placeholder"/>
        </w:category>
        <w:types>
          <w:type w:val="bbPlcHdr"/>
        </w:types>
        <w:behaviors>
          <w:behavior w:val="content"/>
        </w:behaviors>
        <w:guid w:val="{6AC0609A-12F9-4F01-94CA-CE1A6574687D}"/>
      </w:docPartPr>
      <w:docPartBody>
        <w:p w:rsidR="00215ACE" w:rsidRDefault="004E57C0" w:rsidP="004E57C0">
          <w:pPr>
            <w:pStyle w:val="065C8095D7D44F16BE06F6E2BA089282"/>
          </w:pPr>
          <w:r>
            <w:rPr>
              <w:rStyle w:val="a3"/>
            </w:rPr>
            <w:t>Email</w:t>
          </w:r>
        </w:p>
      </w:docPartBody>
    </w:docPart>
    <w:docPart>
      <w:docPartPr>
        <w:name w:val="BBC374E51C7649C1B5ADEBA05D9A8966"/>
        <w:category>
          <w:name w:val="General"/>
          <w:gallery w:val="placeholder"/>
        </w:category>
        <w:types>
          <w:type w:val="bbPlcHdr"/>
        </w:types>
        <w:behaviors>
          <w:behavior w:val="content"/>
        </w:behaviors>
        <w:guid w:val="{49747166-64A4-44C0-893F-49276186765C}"/>
      </w:docPartPr>
      <w:docPartBody>
        <w:p w:rsidR="00215ACE" w:rsidRDefault="004E57C0" w:rsidP="004E57C0">
          <w:pPr>
            <w:pStyle w:val="BBC374E51C7649C1B5ADEBA05D9A8966"/>
          </w:pPr>
          <w:r>
            <w:rPr>
              <w:rStyle w:val="a3"/>
            </w:rPr>
            <w:t>Job Title</w:t>
          </w:r>
        </w:p>
      </w:docPartBody>
    </w:docPart>
    <w:docPart>
      <w:docPartPr>
        <w:name w:val="FB0A0E96592543D692B867082CB6D4D6"/>
        <w:category>
          <w:name w:val="General"/>
          <w:gallery w:val="placeholder"/>
        </w:category>
        <w:types>
          <w:type w:val="bbPlcHdr"/>
        </w:types>
        <w:behaviors>
          <w:behavior w:val="content"/>
        </w:behaviors>
        <w:guid w:val="{F5A5C273-C8A3-4ED0-86C4-6617B02A3C1B}"/>
      </w:docPartPr>
      <w:docPartBody>
        <w:p w:rsidR="00215ACE" w:rsidRDefault="004E57C0" w:rsidP="004E57C0">
          <w:pPr>
            <w:pStyle w:val="FB0A0E96592543D692B867082CB6D4D6"/>
          </w:pPr>
          <w:r>
            <w:rPr>
              <w:rStyle w:val="a3"/>
            </w:rPr>
            <w:t>Role</w:t>
          </w:r>
        </w:p>
      </w:docPartBody>
    </w:docPart>
    <w:docPart>
      <w:docPartPr>
        <w:name w:val="7FF43DAF0FD24DB09E1DC22F89BC53BF"/>
        <w:category>
          <w:name w:val="General"/>
          <w:gallery w:val="placeholder"/>
        </w:category>
        <w:types>
          <w:type w:val="bbPlcHdr"/>
        </w:types>
        <w:behaviors>
          <w:behavior w:val="content"/>
        </w:behaviors>
        <w:guid w:val="{92F2CDA7-3C71-456E-BC51-6128E54EA75C}"/>
      </w:docPartPr>
      <w:docPartBody>
        <w:p w:rsidR="00215ACE" w:rsidRDefault="004E57C0" w:rsidP="004E57C0">
          <w:pPr>
            <w:pStyle w:val="7FF43DAF0FD24DB09E1DC22F89BC53BF"/>
          </w:pPr>
          <w:r>
            <w:rPr>
              <w:rStyle w:val="a3"/>
            </w:rPr>
            <w:t>Family Name</w:t>
          </w:r>
        </w:p>
      </w:docPartBody>
    </w:docPart>
    <w:docPart>
      <w:docPartPr>
        <w:name w:val="F5C987C9F2D1472E96E97E7DBA540B73"/>
        <w:category>
          <w:name w:val="General"/>
          <w:gallery w:val="placeholder"/>
        </w:category>
        <w:types>
          <w:type w:val="bbPlcHdr"/>
        </w:types>
        <w:behaviors>
          <w:behavior w:val="content"/>
        </w:behaviors>
        <w:guid w:val="{5A73FF50-6606-402D-A17D-7A549ED644EC}"/>
      </w:docPartPr>
      <w:docPartBody>
        <w:p w:rsidR="00215ACE" w:rsidRDefault="004E57C0" w:rsidP="004E57C0">
          <w:pPr>
            <w:pStyle w:val="F5C987C9F2D1472E96E97E7DBA540B73"/>
          </w:pPr>
          <w:r>
            <w:rPr>
              <w:rStyle w:val="a3"/>
            </w:rPr>
            <w:t>Given Name</w:t>
          </w:r>
        </w:p>
      </w:docPartBody>
    </w:docPart>
    <w:docPart>
      <w:docPartPr>
        <w:name w:val="57C7BD2F114747B4B22C87F6FE9E3408"/>
        <w:category>
          <w:name w:val="General"/>
          <w:gallery w:val="placeholder"/>
        </w:category>
        <w:types>
          <w:type w:val="bbPlcHdr"/>
        </w:types>
        <w:behaviors>
          <w:behavior w:val="content"/>
        </w:behaviors>
        <w:guid w:val="{0CD33A5F-EDBF-4A4D-804C-67B8FC04325F}"/>
      </w:docPartPr>
      <w:docPartBody>
        <w:p w:rsidR="00215ACE" w:rsidRDefault="004E57C0" w:rsidP="004E57C0">
          <w:pPr>
            <w:pStyle w:val="57C7BD2F114747B4B22C87F6FE9E3408"/>
          </w:pPr>
          <w:r>
            <w:rPr>
              <w:rStyle w:val="a3"/>
            </w:rPr>
            <w:t>Name (Chi)</w:t>
          </w:r>
        </w:p>
      </w:docPartBody>
    </w:docPart>
    <w:docPart>
      <w:docPartPr>
        <w:name w:val="A7F8EBC2F59F4A28A7833909AA4CA168"/>
        <w:category>
          <w:name w:val="General"/>
          <w:gallery w:val="placeholder"/>
        </w:category>
        <w:types>
          <w:type w:val="bbPlcHdr"/>
        </w:types>
        <w:behaviors>
          <w:behavior w:val="content"/>
        </w:behaviors>
        <w:guid w:val="{7AE0A628-960E-4375-B732-CA6FBC3602EC}"/>
      </w:docPartPr>
      <w:docPartBody>
        <w:p w:rsidR="00215ACE" w:rsidRDefault="004E57C0" w:rsidP="004E57C0">
          <w:pPr>
            <w:pStyle w:val="A7F8EBC2F59F4A28A7833909AA4CA168"/>
          </w:pPr>
          <w:r>
            <w:rPr>
              <w:rStyle w:val="a3"/>
            </w:rPr>
            <w:t>Phone</w:t>
          </w:r>
        </w:p>
      </w:docPartBody>
    </w:docPart>
    <w:docPart>
      <w:docPartPr>
        <w:name w:val="74A2F89983FC4AE28DBC50876DB39190"/>
        <w:category>
          <w:name w:val="General"/>
          <w:gallery w:val="placeholder"/>
        </w:category>
        <w:types>
          <w:type w:val="bbPlcHdr"/>
        </w:types>
        <w:behaviors>
          <w:behavior w:val="content"/>
        </w:behaviors>
        <w:guid w:val="{CC49BB03-2986-453A-88BE-2FDA12CFE1E6}"/>
      </w:docPartPr>
      <w:docPartBody>
        <w:p w:rsidR="00215ACE" w:rsidRDefault="004E57C0" w:rsidP="004E57C0">
          <w:pPr>
            <w:pStyle w:val="74A2F89983FC4AE28DBC50876DB39190"/>
          </w:pPr>
          <w:r>
            <w:rPr>
              <w:rStyle w:val="a3"/>
            </w:rPr>
            <w:t>Email</w:t>
          </w:r>
        </w:p>
      </w:docPartBody>
    </w:docPart>
    <w:docPart>
      <w:docPartPr>
        <w:name w:val="815FBD35F31A471CB9D096CF16D178F2"/>
        <w:category>
          <w:name w:val="General"/>
          <w:gallery w:val="placeholder"/>
        </w:category>
        <w:types>
          <w:type w:val="bbPlcHdr"/>
        </w:types>
        <w:behaviors>
          <w:behavior w:val="content"/>
        </w:behaviors>
        <w:guid w:val="{3F912A3D-F246-4AD4-8297-9F28292EA7A1}"/>
      </w:docPartPr>
      <w:docPartBody>
        <w:p w:rsidR="00215ACE" w:rsidRDefault="004E57C0" w:rsidP="004E57C0">
          <w:pPr>
            <w:pStyle w:val="815FBD35F31A471CB9D096CF16D178F2"/>
          </w:pPr>
          <w:r>
            <w:rPr>
              <w:rStyle w:val="a3"/>
            </w:rPr>
            <w:t>Job Title</w:t>
          </w:r>
        </w:p>
      </w:docPartBody>
    </w:docPart>
    <w:docPart>
      <w:docPartPr>
        <w:name w:val="24392B563F884844949CD01B6FA8917C"/>
        <w:category>
          <w:name w:val="General"/>
          <w:gallery w:val="placeholder"/>
        </w:category>
        <w:types>
          <w:type w:val="bbPlcHdr"/>
        </w:types>
        <w:behaviors>
          <w:behavior w:val="content"/>
        </w:behaviors>
        <w:guid w:val="{C51E8D64-2255-4E28-907E-52C34058AD47}"/>
      </w:docPartPr>
      <w:docPartBody>
        <w:p w:rsidR="00215ACE" w:rsidRDefault="004E57C0" w:rsidP="004E57C0">
          <w:pPr>
            <w:pStyle w:val="24392B563F884844949CD01B6FA8917C"/>
          </w:pPr>
          <w:r>
            <w:rPr>
              <w:rStyle w:val="a3"/>
            </w:rPr>
            <w:t>Role</w:t>
          </w:r>
        </w:p>
      </w:docPartBody>
    </w:docPart>
    <w:docPart>
      <w:docPartPr>
        <w:name w:val="EAB0327152CA469C968BE220E76B8440"/>
        <w:category>
          <w:name w:val="General"/>
          <w:gallery w:val="placeholder"/>
        </w:category>
        <w:types>
          <w:type w:val="bbPlcHdr"/>
        </w:types>
        <w:behaviors>
          <w:behavior w:val="content"/>
        </w:behaviors>
        <w:guid w:val="{8DE56E84-0DAB-4E8E-A87D-549FA69B7CF7}"/>
      </w:docPartPr>
      <w:docPartBody>
        <w:p w:rsidR="00215ACE" w:rsidRDefault="004E57C0" w:rsidP="004E57C0">
          <w:pPr>
            <w:pStyle w:val="EAB0327152CA469C968BE220E76B8440"/>
          </w:pPr>
          <w:r>
            <w:rPr>
              <w:rStyle w:val="a3"/>
            </w:rPr>
            <w:t>Family Name</w:t>
          </w:r>
        </w:p>
      </w:docPartBody>
    </w:docPart>
    <w:docPart>
      <w:docPartPr>
        <w:name w:val="C7BC6254DE114A95B75515440F8B38E1"/>
        <w:category>
          <w:name w:val="General"/>
          <w:gallery w:val="placeholder"/>
        </w:category>
        <w:types>
          <w:type w:val="bbPlcHdr"/>
        </w:types>
        <w:behaviors>
          <w:behavior w:val="content"/>
        </w:behaviors>
        <w:guid w:val="{6DD9F5AE-E3B4-4AE2-BEF3-7A2E3447F742}"/>
      </w:docPartPr>
      <w:docPartBody>
        <w:p w:rsidR="00215ACE" w:rsidRDefault="004E57C0" w:rsidP="004E57C0">
          <w:pPr>
            <w:pStyle w:val="C7BC6254DE114A95B75515440F8B38E1"/>
          </w:pPr>
          <w:r>
            <w:rPr>
              <w:rStyle w:val="a3"/>
            </w:rPr>
            <w:t>Given Name</w:t>
          </w:r>
        </w:p>
      </w:docPartBody>
    </w:docPart>
    <w:docPart>
      <w:docPartPr>
        <w:name w:val="16DD804A205A492FA45941ECDFC69AE8"/>
        <w:category>
          <w:name w:val="General"/>
          <w:gallery w:val="placeholder"/>
        </w:category>
        <w:types>
          <w:type w:val="bbPlcHdr"/>
        </w:types>
        <w:behaviors>
          <w:behavior w:val="content"/>
        </w:behaviors>
        <w:guid w:val="{E7B5FCB1-9362-4D03-A1B2-A210D94E3EA5}"/>
      </w:docPartPr>
      <w:docPartBody>
        <w:p w:rsidR="00215ACE" w:rsidRDefault="004E57C0" w:rsidP="004E57C0">
          <w:pPr>
            <w:pStyle w:val="16DD804A205A492FA45941ECDFC69AE8"/>
          </w:pPr>
          <w:r>
            <w:rPr>
              <w:rStyle w:val="a3"/>
            </w:rPr>
            <w:t>Name (Chi)</w:t>
          </w:r>
        </w:p>
      </w:docPartBody>
    </w:docPart>
    <w:docPart>
      <w:docPartPr>
        <w:name w:val="3D3E5CFBFD274B819EF94D363ADF15FF"/>
        <w:category>
          <w:name w:val="General"/>
          <w:gallery w:val="placeholder"/>
        </w:category>
        <w:types>
          <w:type w:val="bbPlcHdr"/>
        </w:types>
        <w:behaviors>
          <w:behavior w:val="content"/>
        </w:behaviors>
        <w:guid w:val="{1E989850-5E45-4D7B-A987-257354CDBB2F}"/>
      </w:docPartPr>
      <w:docPartBody>
        <w:p w:rsidR="00215ACE" w:rsidRDefault="004E57C0" w:rsidP="004E57C0">
          <w:pPr>
            <w:pStyle w:val="3D3E5CFBFD274B819EF94D363ADF15FF"/>
          </w:pPr>
          <w:r>
            <w:rPr>
              <w:rStyle w:val="a3"/>
            </w:rPr>
            <w:t>Phone</w:t>
          </w:r>
        </w:p>
      </w:docPartBody>
    </w:docPart>
    <w:docPart>
      <w:docPartPr>
        <w:name w:val="A6B8597558D5416C91BE762BAFFD245C"/>
        <w:category>
          <w:name w:val="General"/>
          <w:gallery w:val="placeholder"/>
        </w:category>
        <w:types>
          <w:type w:val="bbPlcHdr"/>
        </w:types>
        <w:behaviors>
          <w:behavior w:val="content"/>
        </w:behaviors>
        <w:guid w:val="{85360F9F-31C6-402E-BA13-5E38711788E9}"/>
      </w:docPartPr>
      <w:docPartBody>
        <w:p w:rsidR="00215ACE" w:rsidRDefault="004E57C0" w:rsidP="004E57C0">
          <w:pPr>
            <w:pStyle w:val="A6B8597558D5416C91BE762BAFFD245C"/>
          </w:pPr>
          <w:r>
            <w:rPr>
              <w:rStyle w:val="a3"/>
            </w:rPr>
            <w:t>Email</w:t>
          </w:r>
        </w:p>
      </w:docPartBody>
    </w:docPart>
    <w:docPart>
      <w:docPartPr>
        <w:name w:val="FFB7F59263FF4F4D8E02A3A8E1BBC6CF"/>
        <w:category>
          <w:name w:val="General"/>
          <w:gallery w:val="placeholder"/>
        </w:category>
        <w:types>
          <w:type w:val="bbPlcHdr"/>
        </w:types>
        <w:behaviors>
          <w:behavior w:val="content"/>
        </w:behaviors>
        <w:guid w:val="{F96D1F76-E9BA-41B6-B903-F36BF9C24B97}"/>
      </w:docPartPr>
      <w:docPartBody>
        <w:p w:rsidR="00215ACE" w:rsidRDefault="004E57C0" w:rsidP="004E57C0">
          <w:pPr>
            <w:pStyle w:val="FFB7F59263FF4F4D8E02A3A8E1BBC6CF"/>
          </w:pPr>
          <w:r>
            <w:rPr>
              <w:rStyle w:val="a3"/>
            </w:rPr>
            <w:t>Job Title</w:t>
          </w:r>
        </w:p>
      </w:docPartBody>
    </w:docPart>
    <w:docPart>
      <w:docPartPr>
        <w:name w:val="3E6FC919BB4A420A869A636FB6541259"/>
        <w:category>
          <w:name w:val="General"/>
          <w:gallery w:val="placeholder"/>
        </w:category>
        <w:types>
          <w:type w:val="bbPlcHdr"/>
        </w:types>
        <w:behaviors>
          <w:behavior w:val="content"/>
        </w:behaviors>
        <w:guid w:val="{7DFBD01D-2C87-4EE5-8C83-17F8F372679A}"/>
      </w:docPartPr>
      <w:docPartBody>
        <w:p w:rsidR="00215ACE" w:rsidRDefault="004E57C0" w:rsidP="004E57C0">
          <w:pPr>
            <w:pStyle w:val="3E6FC919BB4A420A869A636FB6541259"/>
          </w:pPr>
          <w:r>
            <w:rPr>
              <w:rStyle w:val="a3"/>
            </w:rPr>
            <w:t>Role</w:t>
          </w:r>
        </w:p>
      </w:docPartBody>
    </w:docPart>
    <w:docPart>
      <w:docPartPr>
        <w:name w:val="14AC5A459D6E46149DE01C5C05556D8F"/>
        <w:category>
          <w:name w:val="General"/>
          <w:gallery w:val="placeholder"/>
        </w:category>
        <w:types>
          <w:type w:val="bbPlcHdr"/>
        </w:types>
        <w:behaviors>
          <w:behavior w:val="content"/>
        </w:behaviors>
        <w:guid w:val="{B32B31E6-17A7-4567-8E70-AC26B8C38CF8}"/>
      </w:docPartPr>
      <w:docPartBody>
        <w:p w:rsidR="00215ACE" w:rsidRDefault="004E57C0" w:rsidP="004E57C0">
          <w:pPr>
            <w:pStyle w:val="14AC5A459D6E46149DE01C5C05556D8F"/>
          </w:pPr>
          <w:r>
            <w:rPr>
              <w:rStyle w:val="a3"/>
            </w:rPr>
            <w:t>Family Name</w:t>
          </w:r>
        </w:p>
      </w:docPartBody>
    </w:docPart>
    <w:docPart>
      <w:docPartPr>
        <w:name w:val="D0D1BEEE970149FE9EAA89BFA9FA651A"/>
        <w:category>
          <w:name w:val="General"/>
          <w:gallery w:val="placeholder"/>
        </w:category>
        <w:types>
          <w:type w:val="bbPlcHdr"/>
        </w:types>
        <w:behaviors>
          <w:behavior w:val="content"/>
        </w:behaviors>
        <w:guid w:val="{2F823471-937F-4A67-8AAB-D5881AFC9085}"/>
      </w:docPartPr>
      <w:docPartBody>
        <w:p w:rsidR="00215ACE" w:rsidRDefault="004E57C0" w:rsidP="004E57C0">
          <w:pPr>
            <w:pStyle w:val="D0D1BEEE970149FE9EAA89BFA9FA651A"/>
          </w:pPr>
          <w:r>
            <w:rPr>
              <w:rStyle w:val="a3"/>
            </w:rPr>
            <w:t>Given Name</w:t>
          </w:r>
        </w:p>
      </w:docPartBody>
    </w:docPart>
    <w:docPart>
      <w:docPartPr>
        <w:name w:val="DB1F7FDBF12148138187480559654DE4"/>
        <w:category>
          <w:name w:val="General"/>
          <w:gallery w:val="placeholder"/>
        </w:category>
        <w:types>
          <w:type w:val="bbPlcHdr"/>
        </w:types>
        <w:behaviors>
          <w:behavior w:val="content"/>
        </w:behaviors>
        <w:guid w:val="{0C993B75-2E39-4FE6-8405-1F52AFC575B8}"/>
      </w:docPartPr>
      <w:docPartBody>
        <w:p w:rsidR="00215ACE" w:rsidRDefault="004E57C0" w:rsidP="004E57C0">
          <w:pPr>
            <w:pStyle w:val="DB1F7FDBF12148138187480559654DE4"/>
          </w:pPr>
          <w:r>
            <w:rPr>
              <w:rStyle w:val="a3"/>
            </w:rPr>
            <w:t>Name (Chi)</w:t>
          </w:r>
        </w:p>
      </w:docPartBody>
    </w:docPart>
    <w:docPart>
      <w:docPartPr>
        <w:name w:val="D9C5F21183F344B98786C67D0AA92E33"/>
        <w:category>
          <w:name w:val="General"/>
          <w:gallery w:val="placeholder"/>
        </w:category>
        <w:types>
          <w:type w:val="bbPlcHdr"/>
        </w:types>
        <w:behaviors>
          <w:behavior w:val="content"/>
        </w:behaviors>
        <w:guid w:val="{F8F102BA-3E51-4D13-9CDE-2112E5AFE4A9}"/>
      </w:docPartPr>
      <w:docPartBody>
        <w:p w:rsidR="00215ACE" w:rsidRDefault="004E57C0" w:rsidP="004E57C0">
          <w:pPr>
            <w:pStyle w:val="D9C5F21183F344B98786C67D0AA92E33"/>
          </w:pPr>
          <w:r>
            <w:rPr>
              <w:rStyle w:val="a3"/>
            </w:rPr>
            <w:t>Phone</w:t>
          </w:r>
        </w:p>
      </w:docPartBody>
    </w:docPart>
    <w:docPart>
      <w:docPartPr>
        <w:name w:val="C4C197984AF34662ADEB6F935ABF6BE7"/>
        <w:category>
          <w:name w:val="General"/>
          <w:gallery w:val="placeholder"/>
        </w:category>
        <w:types>
          <w:type w:val="bbPlcHdr"/>
        </w:types>
        <w:behaviors>
          <w:behavior w:val="content"/>
        </w:behaviors>
        <w:guid w:val="{94D197C2-6376-4E85-90CB-544AE952CAFF}"/>
      </w:docPartPr>
      <w:docPartBody>
        <w:p w:rsidR="00215ACE" w:rsidRDefault="004E57C0" w:rsidP="004E57C0">
          <w:pPr>
            <w:pStyle w:val="C4C197984AF34662ADEB6F935ABF6BE7"/>
          </w:pPr>
          <w:r>
            <w:rPr>
              <w:rStyle w:val="a3"/>
            </w:rPr>
            <w:t>Email</w:t>
          </w:r>
        </w:p>
      </w:docPartBody>
    </w:docPart>
    <w:docPart>
      <w:docPartPr>
        <w:name w:val="8027804DFBB84A33BB5F5BE4D42D7367"/>
        <w:category>
          <w:name w:val="General"/>
          <w:gallery w:val="placeholder"/>
        </w:category>
        <w:types>
          <w:type w:val="bbPlcHdr"/>
        </w:types>
        <w:behaviors>
          <w:behavior w:val="content"/>
        </w:behaviors>
        <w:guid w:val="{A971A400-8D94-45BB-89E6-D390DE1A0DAA}"/>
      </w:docPartPr>
      <w:docPartBody>
        <w:p w:rsidR="00215ACE" w:rsidRDefault="004E57C0" w:rsidP="004E57C0">
          <w:pPr>
            <w:pStyle w:val="8027804DFBB84A33BB5F5BE4D42D7367"/>
          </w:pPr>
          <w:r>
            <w:rPr>
              <w:rStyle w:val="a3"/>
            </w:rPr>
            <w:t>Family Name</w:t>
          </w:r>
        </w:p>
      </w:docPartBody>
    </w:docPart>
    <w:docPart>
      <w:docPartPr>
        <w:name w:val="0878209F07274624BA434B78CB8029E7"/>
        <w:category>
          <w:name w:val="General"/>
          <w:gallery w:val="placeholder"/>
        </w:category>
        <w:types>
          <w:type w:val="bbPlcHdr"/>
        </w:types>
        <w:behaviors>
          <w:behavior w:val="content"/>
        </w:behaviors>
        <w:guid w:val="{9825CBC8-A728-434D-ADDB-15A73DF88F46}"/>
      </w:docPartPr>
      <w:docPartBody>
        <w:p w:rsidR="00215ACE" w:rsidRDefault="004E57C0" w:rsidP="004E57C0">
          <w:pPr>
            <w:pStyle w:val="0878209F07274624BA434B78CB8029E7"/>
          </w:pPr>
          <w:r>
            <w:rPr>
              <w:rStyle w:val="a3"/>
            </w:rPr>
            <w:t>Given Name</w:t>
          </w:r>
        </w:p>
      </w:docPartBody>
    </w:docPart>
    <w:docPart>
      <w:docPartPr>
        <w:name w:val="03AC7168DD504D4A88A1F1ADB4D19A20"/>
        <w:category>
          <w:name w:val="General"/>
          <w:gallery w:val="placeholder"/>
        </w:category>
        <w:types>
          <w:type w:val="bbPlcHdr"/>
        </w:types>
        <w:behaviors>
          <w:behavior w:val="content"/>
        </w:behaviors>
        <w:guid w:val="{AF68B042-A30D-442D-8283-28C2D0D49310}"/>
      </w:docPartPr>
      <w:docPartBody>
        <w:p w:rsidR="00215ACE" w:rsidRDefault="004E57C0" w:rsidP="004E57C0">
          <w:pPr>
            <w:pStyle w:val="03AC7168DD504D4A88A1F1ADB4D19A20"/>
          </w:pPr>
          <w:r>
            <w:rPr>
              <w:rStyle w:val="a3"/>
            </w:rPr>
            <w:t>Name (Chi)</w:t>
          </w:r>
        </w:p>
      </w:docPartBody>
    </w:docPart>
    <w:docPart>
      <w:docPartPr>
        <w:name w:val="D2F90DE1DE8F47A09B7F781C9D298EED"/>
        <w:category>
          <w:name w:val="General"/>
          <w:gallery w:val="placeholder"/>
        </w:category>
        <w:types>
          <w:type w:val="bbPlcHdr"/>
        </w:types>
        <w:behaviors>
          <w:behavior w:val="content"/>
        </w:behaviors>
        <w:guid w:val="{CD17775A-BF40-486F-B4F8-33446EBC7423}"/>
      </w:docPartPr>
      <w:docPartBody>
        <w:p w:rsidR="00215ACE" w:rsidRDefault="004E57C0" w:rsidP="004E57C0">
          <w:pPr>
            <w:pStyle w:val="D2F90DE1DE8F47A09B7F781C9D298EED"/>
          </w:pPr>
          <w:r>
            <w:rPr>
              <w:rStyle w:val="a3"/>
            </w:rPr>
            <w:t>Family Name</w:t>
          </w:r>
        </w:p>
      </w:docPartBody>
    </w:docPart>
    <w:docPart>
      <w:docPartPr>
        <w:name w:val="0D322D137E1341579F3619FE2B6576FC"/>
        <w:category>
          <w:name w:val="General"/>
          <w:gallery w:val="placeholder"/>
        </w:category>
        <w:types>
          <w:type w:val="bbPlcHdr"/>
        </w:types>
        <w:behaviors>
          <w:behavior w:val="content"/>
        </w:behaviors>
        <w:guid w:val="{8A9E2939-3D5D-40F5-A3EA-49B360DBDD2A}"/>
      </w:docPartPr>
      <w:docPartBody>
        <w:p w:rsidR="00215ACE" w:rsidRDefault="004E57C0" w:rsidP="004E57C0">
          <w:pPr>
            <w:pStyle w:val="0D322D137E1341579F3619FE2B6576FC"/>
          </w:pPr>
          <w:r>
            <w:rPr>
              <w:rStyle w:val="a3"/>
            </w:rPr>
            <w:t>Given Name</w:t>
          </w:r>
        </w:p>
      </w:docPartBody>
    </w:docPart>
    <w:docPart>
      <w:docPartPr>
        <w:name w:val="DA3EEC76FFDD45A299006807B54BA33A"/>
        <w:category>
          <w:name w:val="General"/>
          <w:gallery w:val="placeholder"/>
        </w:category>
        <w:types>
          <w:type w:val="bbPlcHdr"/>
        </w:types>
        <w:behaviors>
          <w:behavior w:val="content"/>
        </w:behaviors>
        <w:guid w:val="{1C6BC39D-5C93-4A71-BF2E-79F84A3825BE}"/>
      </w:docPartPr>
      <w:docPartBody>
        <w:p w:rsidR="00215ACE" w:rsidRDefault="004E57C0" w:rsidP="004E57C0">
          <w:pPr>
            <w:pStyle w:val="DA3EEC76FFDD45A299006807B54BA33A"/>
          </w:pPr>
          <w:r>
            <w:rPr>
              <w:rStyle w:val="a3"/>
            </w:rPr>
            <w:t>Name (Chi)</w:t>
          </w:r>
        </w:p>
      </w:docPartBody>
    </w:docPart>
    <w:docPart>
      <w:docPartPr>
        <w:name w:val="A6804C09CCDF4032A0CFF27F9EB826EE"/>
        <w:category>
          <w:name w:val="General"/>
          <w:gallery w:val="placeholder"/>
        </w:category>
        <w:types>
          <w:type w:val="bbPlcHdr"/>
        </w:types>
        <w:behaviors>
          <w:behavior w:val="content"/>
        </w:behaviors>
        <w:guid w:val="{E8336047-716C-4E73-9960-6F01E9F4B7F2}"/>
      </w:docPartPr>
      <w:docPartBody>
        <w:p w:rsidR="00215ACE" w:rsidRDefault="004E57C0" w:rsidP="004E57C0">
          <w:pPr>
            <w:pStyle w:val="A6804C09CCDF4032A0CFF27F9EB826EE"/>
          </w:pPr>
          <w:r>
            <w:rPr>
              <w:rStyle w:val="a3"/>
            </w:rPr>
            <w:t>Family Name</w:t>
          </w:r>
        </w:p>
      </w:docPartBody>
    </w:docPart>
    <w:docPart>
      <w:docPartPr>
        <w:name w:val="6AEB3B4203C04D3A8C1FA6376C76A18B"/>
        <w:category>
          <w:name w:val="General"/>
          <w:gallery w:val="placeholder"/>
        </w:category>
        <w:types>
          <w:type w:val="bbPlcHdr"/>
        </w:types>
        <w:behaviors>
          <w:behavior w:val="content"/>
        </w:behaviors>
        <w:guid w:val="{1ABF87ED-8E59-4730-96B2-488EDB5201E2}"/>
      </w:docPartPr>
      <w:docPartBody>
        <w:p w:rsidR="00215ACE" w:rsidRDefault="004E57C0" w:rsidP="004E57C0">
          <w:pPr>
            <w:pStyle w:val="6AEB3B4203C04D3A8C1FA6376C76A18B"/>
          </w:pPr>
          <w:r>
            <w:rPr>
              <w:rStyle w:val="a3"/>
            </w:rPr>
            <w:t>Given Name</w:t>
          </w:r>
        </w:p>
      </w:docPartBody>
    </w:docPart>
    <w:docPart>
      <w:docPartPr>
        <w:name w:val="EC59AC840C49499C85613BD4852F3F1D"/>
        <w:category>
          <w:name w:val="General"/>
          <w:gallery w:val="placeholder"/>
        </w:category>
        <w:types>
          <w:type w:val="bbPlcHdr"/>
        </w:types>
        <w:behaviors>
          <w:behavior w:val="content"/>
        </w:behaviors>
        <w:guid w:val="{92424827-F269-4D69-A00F-8847F0F0279B}"/>
      </w:docPartPr>
      <w:docPartBody>
        <w:p w:rsidR="00215ACE" w:rsidRDefault="004E57C0" w:rsidP="004E57C0">
          <w:pPr>
            <w:pStyle w:val="EC59AC840C49499C85613BD4852F3F1D"/>
          </w:pPr>
          <w:r>
            <w:rPr>
              <w:rStyle w:val="a3"/>
            </w:rPr>
            <w:t>Name (Chi)</w:t>
          </w:r>
        </w:p>
      </w:docPartBody>
    </w:docPart>
    <w:docPart>
      <w:docPartPr>
        <w:name w:val="60E45B9D96C44278BD89515BAB6C13A8"/>
        <w:category>
          <w:name w:val="General"/>
          <w:gallery w:val="placeholder"/>
        </w:category>
        <w:types>
          <w:type w:val="bbPlcHdr"/>
        </w:types>
        <w:behaviors>
          <w:behavior w:val="content"/>
        </w:behaviors>
        <w:guid w:val="{957A10B0-8E3C-4CD5-AA1B-DDB7615194A1}"/>
      </w:docPartPr>
      <w:docPartBody>
        <w:p w:rsidR="007B6C54" w:rsidRDefault="00306CFA" w:rsidP="00306CFA">
          <w:pPr>
            <w:pStyle w:val="60E45B9D96C44278BD89515BAB6C13A8"/>
          </w:pPr>
          <w:r>
            <w:rPr>
              <w:rStyle w:val="a3"/>
            </w:rPr>
            <w:t>Click or tap here to enter text.</w:t>
          </w:r>
        </w:p>
      </w:docPartBody>
    </w:docPart>
    <w:docPart>
      <w:docPartPr>
        <w:name w:val="0BFFF0955E8347EFA8BBE2352D20CD37"/>
        <w:category>
          <w:name w:val="General"/>
          <w:gallery w:val="placeholder"/>
        </w:category>
        <w:types>
          <w:type w:val="bbPlcHdr"/>
        </w:types>
        <w:behaviors>
          <w:behavior w:val="content"/>
        </w:behaviors>
        <w:guid w:val="{1965B63D-A897-4E62-AF91-5CEBEC34B2FB}"/>
      </w:docPartPr>
      <w:docPartBody>
        <w:p w:rsidR="007B6C54" w:rsidRDefault="00306CFA" w:rsidP="00306CFA">
          <w:pPr>
            <w:pStyle w:val="0BFFF0955E8347EFA8BBE2352D20CD37"/>
          </w:pPr>
          <w:r>
            <w:rPr>
              <w:rStyle w:val="a3"/>
            </w:rPr>
            <w:t>Click or tap here to enter text.</w:t>
          </w:r>
        </w:p>
      </w:docPartBody>
    </w:docPart>
    <w:docPart>
      <w:docPartPr>
        <w:name w:val="499EA342BC9F492BA135AFCA9AD25FBE"/>
        <w:category>
          <w:name w:val="General"/>
          <w:gallery w:val="placeholder"/>
        </w:category>
        <w:types>
          <w:type w:val="bbPlcHdr"/>
        </w:types>
        <w:behaviors>
          <w:behavior w:val="content"/>
        </w:behaviors>
        <w:guid w:val="{C07F3C41-C3C4-4B20-98D5-E0EF455D7372}"/>
      </w:docPartPr>
      <w:docPartBody>
        <w:p w:rsidR="007B6C54" w:rsidRDefault="00306CFA" w:rsidP="00306CFA">
          <w:pPr>
            <w:pStyle w:val="499EA342BC9F492BA135AFCA9AD25FBE"/>
          </w:pPr>
          <w:r>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modern"/>
    <w:notTrueType/>
    <w:pitch w:val="variable"/>
    <w:sig w:usb0="A000002F" w:usb1="40000048" w:usb2="00000000" w:usb3="00000000" w:csb0="00000111" w:csb1="00000000"/>
  </w:font>
  <w:font w:name="Lucida Grande">
    <w:altName w:val="Segoe UI"/>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Roboto">
    <w:altName w:val="Times New Roman"/>
    <w:charset w:val="00"/>
    <w:family w:val="auto"/>
    <w:pitch w:val="variable"/>
    <w:sig w:usb0="E0000AFF" w:usb1="5000217F" w:usb2="00000021"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Questrial">
    <w:altName w:val="Times New Roman"/>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401A"/>
    <w:rsid w:val="00160235"/>
    <w:rsid w:val="001C6706"/>
    <w:rsid w:val="00215ACE"/>
    <w:rsid w:val="00306CFA"/>
    <w:rsid w:val="00455936"/>
    <w:rsid w:val="004E57C0"/>
    <w:rsid w:val="00510933"/>
    <w:rsid w:val="00531F97"/>
    <w:rsid w:val="006518E7"/>
    <w:rsid w:val="006F5E09"/>
    <w:rsid w:val="007B6C54"/>
    <w:rsid w:val="009B2B89"/>
    <w:rsid w:val="00A20191"/>
    <w:rsid w:val="00B55E15"/>
    <w:rsid w:val="00C115B2"/>
    <w:rsid w:val="00C56A81"/>
    <w:rsid w:val="00CB216D"/>
    <w:rsid w:val="00D1401A"/>
    <w:rsid w:val="00EC409C"/>
    <w:rsid w:val="00EE29B8"/>
    <w:rsid w:val="00F4147B"/>
    <w:rsid w:val="00FB6D1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06CFA"/>
    <w:rPr>
      <w:color w:val="808080"/>
    </w:rPr>
  </w:style>
  <w:style w:type="paragraph" w:customStyle="1" w:styleId="4081FFF61BDD410DA1D3B4476DA20B6C">
    <w:name w:val="4081FFF61BDD410DA1D3B4476DA20B6C"/>
    <w:rsid w:val="00D1401A"/>
  </w:style>
  <w:style w:type="paragraph" w:customStyle="1" w:styleId="FDFF680A2D974B0D8648E5B272A4910D">
    <w:name w:val="FDFF680A2D974B0D8648E5B272A4910D"/>
    <w:rsid w:val="00D1401A"/>
  </w:style>
  <w:style w:type="paragraph" w:customStyle="1" w:styleId="E75A504CAA8B482BB8EEDB624BC2F01F">
    <w:name w:val="E75A504CAA8B482BB8EEDB624BC2F01F"/>
    <w:rsid w:val="00D1401A"/>
  </w:style>
  <w:style w:type="paragraph" w:customStyle="1" w:styleId="EA18DD7F32B547EAB456436FC50521FA">
    <w:name w:val="EA18DD7F32B547EAB456436FC50521FA"/>
    <w:rsid w:val="00D1401A"/>
  </w:style>
  <w:style w:type="paragraph" w:customStyle="1" w:styleId="770EB62EA2D34019A7C0F9505A2922E7">
    <w:name w:val="770EB62EA2D34019A7C0F9505A2922E7"/>
    <w:rsid w:val="00D1401A"/>
  </w:style>
  <w:style w:type="paragraph" w:customStyle="1" w:styleId="F23E02F7430C42FFBA0D9D8C627F4A64">
    <w:name w:val="F23E02F7430C42FFBA0D9D8C627F4A64"/>
    <w:rsid w:val="00D1401A"/>
  </w:style>
  <w:style w:type="paragraph" w:customStyle="1" w:styleId="9A03A93DB6544D75B73A9088873E9FA6">
    <w:name w:val="9A03A93DB6544D75B73A9088873E9FA6"/>
    <w:rsid w:val="00D1401A"/>
  </w:style>
  <w:style w:type="paragraph" w:customStyle="1" w:styleId="87BD3FE1CF64489DBED35AC14B9EF4CD">
    <w:name w:val="87BD3FE1CF64489DBED35AC14B9EF4CD"/>
    <w:rsid w:val="00D1401A"/>
  </w:style>
  <w:style w:type="paragraph" w:customStyle="1" w:styleId="F99502D398704223A3AEA2DEE7B7F38F">
    <w:name w:val="F99502D398704223A3AEA2DEE7B7F38F"/>
    <w:rsid w:val="00D1401A"/>
  </w:style>
  <w:style w:type="paragraph" w:customStyle="1" w:styleId="EC4CA4316EDD4E2C80C082276D2EC0DE">
    <w:name w:val="EC4CA4316EDD4E2C80C082276D2EC0DE"/>
    <w:rsid w:val="00D1401A"/>
  </w:style>
  <w:style w:type="paragraph" w:customStyle="1" w:styleId="12F18A48D9AE4DA290BEAE3BE0C0EB90">
    <w:name w:val="12F18A48D9AE4DA290BEAE3BE0C0EB90"/>
    <w:rsid w:val="00D1401A"/>
  </w:style>
  <w:style w:type="paragraph" w:customStyle="1" w:styleId="41ECF385D2ED4C2D98BC8EA5A1730ADF">
    <w:name w:val="41ECF385D2ED4C2D98BC8EA5A1730ADF"/>
    <w:rsid w:val="00D1401A"/>
  </w:style>
  <w:style w:type="paragraph" w:customStyle="1" w:styleId="8F98B9C3F1524BB28ECF4B99F15C4172">
    <w:name w:val="8F98B9C3F1524BB28ECF4B99F15C4172"/>
    <w:rsid w:val="00D1401A"/>
  </w:style>
  <w:style w:type="paragraph" w:customStyle="1" w:styleId="521148B117DD4E12BD0AA5E2E2ECE1D0">
    <w:name w:val="521148B117DD4E12BD0AA5E2E2ECE1D0"/>
    <w:rsid w:val="00D1401A"/>
  </w:style>
  <w:style w:type="paragraph" w:customStyle="1" w:styleId="469C92439A4B495E9D441F2A30CB441D">
    <w:name w:val="469C92439A4B495E9D441F2A30CB441D"/>
    <w:rsid w:val="00D1401A"/>
  </w:style>
  <w:style w:type="paragraph" w:customStyle="1" w:styleId="D94C5A9A0408419BBEFFDCE7527CE0BE">
    <w:name w:val="D94C5A9A0408419BBEFFDCE7527CE0BE"/>
    <w:rsid w:val="00D1401A"/>
  </w:style>
  <w:style w:type="paragraph" w:customStyle="1" w:styleId="127C4C363F374E06A4CDD6014877643F">
    <w:name w:val="127C4C363F374E06A4CDD6014877643F"/>
    <w:rsid w:val="00D1401A"/>
  </w:style>
  <w:style w:type="paragraph" w:customStyle="1" w:styleId="A41956225F314556A467EE9DBE1B4C21">
    <w:name w:val="A41956225F314556A467EE9DBE1B4C21"/>
    <w:rsid w:val="00D1401A"/>
  </w:style>
  <w:style w:type="paragraph" w:customStyle="1" w:styleId="5E78A9CFEE614D20A34F9ABA3C7C68C7">
    <w:name w:val="5E78A9CFEE614D20A34F9ABA3C7C68C7"/>
    <w:rsid w:val="00D1401A"/>
  </w:style>
  <w:style w:type="paragraph" w:customStyle="1" w:styleId="00B6C7BE14E64D5E96B137D36F661368">
    <w:name w:val="00B6C7BE14E64D5E96B137D36F661368"/>
    <w:rsid w:val="00D1401A"/>
  </w:style>
  <w:style w:type="paragraph" w:customStyle="1" w:styleId="D79EAD9C141B494DAA05A6E236225069">
    <w:name w:val="D79EAD9C141B494DAA05A6E236225069"/>
    <w:rsid w:val="00D1401A"/>
  </w:style>
  <w:style w:type="paragraph" w:customStyle="1" w:styleId="CDFE18A94F7248B98A449CF97088DFB0">
    <w:name w:val="CDFE18A94F7248B98A449CF97088DFB0"/>
    <w:rsid w:val="00D1401A"/>
  </w:style>
  <w:style w:type="paragraph" w:customStyle="1" w:styleId="0F75D0BDC9AC401BB26DBB7160C2E495">
    <w:name w:val="0F75D0BDC9AC401BB26DBB7160C2E495"/>
    <w:rsid w:val="00D1401A"/>
  </w:style>
  <w:style w:type="paragraph" w:customStyle="1" w:styleId="2D683E678C584CE8B9FF177442CCACD3">
    <w:name w:val="2D683E678C584CE8B9FF177442CCACD3"/>
    <w:rsid w:val="00D1401A"/>
  </w:style>
  <w:style w:type="paragraph" w:customStyle="1" w:styleId="844C9E6BD85241DC9143D0676D0B15A8">
    <w:name w:val="844C9E6BD85241DC9143D0676D0B15A8"/>
    <w:rsid w:val="00D1401A"/>
  </w:style>
  <w:style w:type="paragraph" w:customStyle="1" w:styleId="D80FC24ADEEA4387AC111454F5037D3A">
    <w:name w:val="D80FC24ADEEA4387AC111454F5037D3A"/>
    <w:rsid w:val="00510933"/>
  </w:style>
  <w:style w:type="paragraph" w:customStyle="1" w:styleId="A393A8E14CFD4BD3B01F64AFE8766C97">
    <w:name w:val="A393A8E14CFD4BD3B01F64AFE8766C97"/>
    <w:rsid w:val="00510933"/>
  </w:style>
  <w:style w:type="paragraph" w:customStyle="1" w:styleId="209C8B7E84F8488B9874359C1DCD0DA1">
    <w:name w:val="209C8B7E84F8488B9874359C1DCD0DA1"/>
    <w:rsid w:val="00510933"/>
  </w:style>
  <w:style w:type="paragraph" w:customStyle="1" w:styleId="3D94E884936749FAAF7B53D0210FE95E">
    <w:name w:val="3D94E884936749FAAF7B53D0210FE95E"/>
    <w:rsid w:val="00510933"/>
  </w:style>
  <w:style w:type="paragraph" w:customStyle="1" w:styleId="30C4F2413BE14CDA9FE8ACA461DFAB09">
    <w:name w:val="30C4F2413BE14CDA9FE8ACA461DFAB09"/>
    <w:rsid w:val="00510933"/>
  </w:style>
  <w:style w:type="paragraph" w:customStyle="1" w:styleId="5728596A337E4D3282E0D6CB34DBA699">
    <w:name w:val="5728596A337E4D3282E0D6CB34DBA699"/>
    <w:rsid w:val="00510933"/>
  </w:style>
  <w:style w:type="paragraph" w:customStyle="1" w:styleId="B665B5EA7D034ED08C85F655F5F213A0">
    <w:name w:val="B665B5EA7D034ED08C85F655F5F213A0"/>
    <w:rsid w:val="00510933"/>
  </w:style>
  <w:style w:type="paragraph" w:customStyle="1" w:styleId="7EBD850F084E4E529E9CF73D5BFE29E0">
    <w:name w:val="7EBD850F084E4E529E9CF73D5BFE29E0"/>
    <w:rsid w:val="00510933"/>
  </w:style>
  <w:style w:type="paragraph" w:customStyle="1" w:styleId="4F7585359ADE4D1BBF5BCD0BE421A19F">
    <w:name w:val="4F7585359ADE4D1BBF5BCD0BE421A19F"/>
    <w:rsid w:val="00510933"/>
  </w:style>
  <w:style w:type="paragraph" w:customStyle="1" w:styleId="8680DA96D1474674B117C98F61A5C1BA">
    <w:name w:val="8680DA96D1474674B117C98F61A5C1BA"/>
    <w:rsid w:val="00510933"/>
  </w:style>
  <w:style w:type="paragraph" w:customStyle="1" w:styleId="4859A95FFE39474F947EBA1DB1832C3C">
    <w:name w:val="4859A95FFE39474F947EBA1DB1832C3C"/>
    <w:rsid w:val="00510933"/>
  </w:style>
  <w:style w:type="paragraph" w:customStyle="1" w:styleId="9DA46A6CB4724BD1932FB0DDD3A1615B">
    <w:name w:val="9DA46A6CB4724BD1932FB0DDD3A1615B"/>
    <w:rsid w:val="00510933"/>
  </w:style>
  <w:style w:type="paragraph" w:customStyle="1" w:styleId="74AB51514033452F93828F7DB4D63C8A">
    <w:name w:val="74AB51514033452F93828F7DB4D63C8A"/>
    <w:rsid w:val="00510933"/>
  </w:style>
  <w:style w:type="paragraph" w:customStyle="1" w:styleId="74E60EF66308415F8970406FAB30300D">
    <w:name w:val="74E60EF66308415F8970406FAB30300D"/>
    <w:rsid w:val="00510933"/>
  </w:style>
  <w:style w:type="paragraph" w:customStyle="1" w:styleId="50886AC20CF54A9C89F03DA6B804EF89">
    <w:name w:val="50886AC20CF54A9C89F03DA6B804EF89"/>
    <w:rsid w:val="00510933"/>
  </w:style>
  <w:style w:type="paragraph" w:customStyle="1" w:styleId="3B68145BCD34448E945C6DE100164BE9">
    <w:name w:val="3B68145BCD34448E945C6DE100164BE9"/>
    <w:rsid w:val="00510933"/>
  </w:style>
  <w:style w:type="paragraph" w:customStyle="1" w:styleId="CB58F980BDAB477AA67B675FD761DDF8">
    <w:name w:val="CB58F980BDAB477AA67B675FD761DDF8"/>
    <w:rsid w:val="00510933"/>
  </w:style>
  <w:style w:type="paragraph" w:customStyle="1" w:styleId="15876314E55740158BEF65AE768F1B11">
    <w:name w:val="15876314E55740158BEF65AE768F1B11"/>
    <w:rsid w:val="00510933"/>
  </w:style>
  <w:style w:type="paragraph" w:customStyle="1" w:styleId="6B6FA4100B624C5EB459A4A42DE0899E">
    <w:name w:val="6B6FA4100B624C5EB459A4A42DE0899E"/>
    <w:rsid w:val="00510933"/>
  </w:style>
  <w:style w:type="paragraph" w:customStyle="1" w:styleId="7AD371B8C06A4613951E1E2207A342E8">
    <w:name w:val="7AD371B8C06A4613951E1E2207A342E8"/>
    <w:rsid w:val="00510933"/>
  </w:style>
  <w:style w:type="paragraph" w:customStyle="1" w:styleId="6C6937AD8E024F8D905554C0BAF0281E">
    <w:name w:val="6C6937AD8E024F8D905554C0BAF0281E"/>
    <w:rsid w:val="00510933"/>
  </w:style>
  <w:style w:type="paragraph" w:customStyle="1" w:styleId="92FF2F9C4E374AA2AAD809B652072D6C">
    <w:name w:val="92FF2F9C4E374AA2AAD809B652072D6C"/>
    <w:rsid w:val="00510933"/>
  </w:style>
  <w:style w:type="paragraph" w:customStyle="1" w:styleId="E95D628D0EE04A04A6D1650133AFD964">
    <w:name w:val="E95D628D0EE04A04A6D1650133AFD964"/>
    <w:rsid w:val="00510933"/>
  </w:style>
  <w:style w:type="paragraph" w:customStyle="1" w:styleId="8DF42DB5230C43DE946DDB0F01CABD3B">
    <w:name w:val="8DF42DB5230C43DE946DDB0F01CABD3B"/>
    <w:rsid w:val="00510933"/>
  </w:style>
  <w:style w:type="paragraph" w:customStyle="1" w:styleId="498B2300BACF493FBF4838A6E98CE5E7">
    <w:name w:val="498B2300BACF493FBF4838A6E98CE5E7"/>
    <w:rsid w:val="00510933"/>
  </w:style>
  <w:style w:type="paragraph" w:customStyle="1" w:styleId="03E68238B59149A4A9C50CDE842F4703">
    <w:name w:val="03E68238B59149A4A9C50CDE842F4703"/>
    <w:rsid w:val="00510933"/>
  </w:style>
  <w:style w:type="paragraph" w:customStyle="1" w:styleId="E1A2B19E26D94079839EB4362A7ED1F2">
    <w:name w:val="E1A2B19E26D94079839EB4362A7ED1F2"/>
    <w:rsid w:val="00510933"/>
  </w:style>
  <w:style w:type="paragraph" w:customStyle="1" w:styleId="B57D59D15EF54BCB909AF241FEC6EEFC8">
    <w:name w:val="B57D59D15EF54BCB909AF241FEC6EEFC8"/>
    <w:rsid w:val="004E57C0"/>
    <w:pPr>
      <w:spacing w:after="0" w:line="240" w:lineRule="auto"/>
      <w:jc w:val="both"/>
    </w:pPr>
    <w:rPr>
      <w:rFonts w:ascii="Arial" w:eastAsia="Times New Roman" w:hAnsi="Arial" w:cs="Times New Roman"/>
      <w:i/>
      <w:szCs w:val="24"/>
      <w:lang w:eastAsia="zh-TW"/>
    </w:rPr>
  </w:style>
  <w:style w:type="paragraph" w:customStyle="1" w:styleId="E25CAFB4928C4F4C9E37502487A501F98">
    <w:name w:val="E25CAFB4928C4F4C9E37502487A501F98"/>
    <w:rsid w:val="004E57C0"/>
    <w:pPr>
      <w:spacing w:after="0" w:line="240" w:lineRule="auto"/>
      <w:jc w:val="both"/>
    </w:pPr>
    <w:rPr>
      <w:rFonts w:ascii="Arial" w:eastAsia="Times New Roman" w:hAnsi="Arial" w:cs="Times New Roman"/>
      <w:i/>
      <w:szCs w:val="24"/>
      <w:lang w:eastAsia="zh-TW"/>
    </w:rPr>
  </w:style>
  <w:style w:type="paragraph" w:customStyle="1" w:styleId="B38557C4E0464D9785F47B41D70EF1948">
    <w:name w:val="B38557C4E0464D9785F47B41D70EF1948"/>
    <w:rsid w:val="004E57C0"/>
    <w:pPr>
      <w:spacing w:after="0" w:line="240" w:lineRule="auto"/>
      <w:jc w:val="both"/>
    </w:pPr>
    <w:rPr>
      <w:rFonts w:ascii="Arial" w:eastAsia="Times New Roman" w:hAnsi="Arial" w:cs="Times New Roman"/>
      <w:i/>
      <w:szCs w:val="24"/>
      <w:lang w:eastAsia="zh-TW"/>
    </w:rPr>
  </w:style>
  <w:style w:type="paragraph" w:customStyle="1" w:styleId="A6838ADB68DE48C1B6AB34476C5392968">
    <w:name w:val="A6838ADB68DE48C1B6AB34476C5392968"/>
    <w:rsid w:val="004E57C0"/>
    <w:pPr>
      <w:spacing w:after="0" w:line="240" w:lineRule="auto"/>
      <w:jc w:val="both"/>
    </w:pPr>
    <w:rPr>
      <w:rFonts w:ascii="Arial" w:eastAsia="Times New Roman" w:hAnsi="Arial" w:cs="Times New Roman"/>
      <w:i/>
      <w:szCs w:val="24"/>
      <w:lang w:eastAsia="zh-TW"/>
    </w:rPr>
  </w:style>
  <w:style w:type="paragraph" w:customStyle="1" w:styleId="E83CE782B184479EA303914C2B97D6618">
    <w:name w:val="E83CE782B184479EA303914C2B97D6618"/>
    <w:rsid w:val="004E57C0"/>
    <w:pPr>
      <w:spacing w:after="0" w:line="240" w:lineRule="auto"/>
      <w:jc w:val="both"/>
    </w:pPr>
    <w:rPr>
      <w:rFonts w:ascii="Arial" w:eastAsia="Times New Roman" w:hAnsi="Arial" w:cs="Times New Roman"/>
      <w:i/>
      <w:szCs w:val="24"/>
      <w:lang w:eastAsia="zh-TW"/>
    </w:rPr>
  </w:style>
  <w:style w:type="paragraph" w:customStyle="1" w:styleId="DD0CE1A8F3E546CE96341D205C170D488">
    <w:name w:val="DD0CE1A8F3E546CE96341D205C170D488"/>
    <w:rsid w:val="004E57C0"/>
    <w:pPr>
      <w:spacing w:after="0" w:line="240" w:lineRule="auto"/>
      <w:jc w:val="both"/>
    </w:pPr>
    <w:rPr>
      <w:rFonts w:ascii="Arial" w:eastAsia="Times New Roman" w:hAnsi="Arial" w:cs="Times New Roman"/>
      <w:i/>
      <w:szCs w:val="24"/>
      <w:lang w:eastAsia="zh-TW"/>
    </w:rPr>
  </w:style>
  <w:style w:type="paragraph" w:customStyle="1" w:styleId="8BFD10FBE2B148B48D321B60531CBA928">
    <w:name w:val="8BFD10FBE2B148B48D321B60531CBA928"/>
    <w:rsid w:val="004E57C0"/>
    <w:pPr>
      <w:spacing w:after="0" w:line="240" w:lineRule="auto"/>
      <w:jc w:val="both"/>
    </w:pPr>
    <w:rPr>
      <w:rFonts w:ascii="Arial" w:eastAsia="Times New Roman" w:hAnsi="Arial" w:cs="Times New Roman"/>
      <w:i/>
      <w:szCs w:val="24"/>
      <w:lang w:eastAsia="zh-TW"/>
    </w:rPr>
  </w:style>
  <w:style w:type="paragraph" w:customStyle="1" w:styleId="F3B06DE80513456494FB3486582EABB78">
    <w:name w:val="F3B06DE80513456494FB3486582EABB78"/>
    <w:rsid w:val="004E57C0"/>
    <w:pPr>
      <w:spacing w:after="0" w:line="240" w:lineRule="auto"/>
      <w:jc w:val="both"/>
    </w:pPr>
    <w:rPr>
      <w:rFonts w:ascii="Arial" w:eastAsia="Times New Roman" w:hAnsi="Arial" w:cs="Times New Roman"/>
      <w:i/>
      <w:szCs w:val="24"/>
      <w:lang w:eastAsia="zh-TW"/>
    </w:rPr>
  </w:style>
  <w:style w:type="paragraph" w:customStyle="1" w:styleId="6348D9FC042D48CE8890CB54EB7744EF8">
    <w:name w:val="6348D9FC042D48CE8890CB54EB7744EF8"/>
    <w:rsid w:val="004E57C0"/>
    <w:pPr>
      <w:spacing w:after="0" w:line="240" w:lineRule="auto"/>
      <w:jc w:val="both"/>
    </w:pPr>
    <w:rPr>
      <w:rFonts w:ascii="Arial" w:eastAsia="Times New Roman" w:hAnsi="Arial" w:cs="Times New Roman"/>
      <w:i/>
      <w:szCs w:val="24"/>
      <w:lang w:eastAsia="zh-TW"/>
    </w:rPr>
  </w:style>
  <w:style w:type="paragraph" w:customStyle="1" w:styleId="A648E304B269446BAD843505D23FAE798">
    <w:name w:val="A648E304B269446BAD843505D23FAE798"/>
    <w:rsid w:val="004E57C0"/>
    <w:pPr>
      <w:spacing w:after="0" w:line="240" w:lineRule="auto"/>
      <w:jc w:val="both"/>
    </w:pPr>
    <w:rPr>
      <w:rFonts w:ascii="Arial" w:eastAsia="Times New Roman" w:hAnsi="Arial" w:cs="Times New Roman"/>
      <w:i/>
      <w:szCs w:val="24"/>
      <w:lang w:eastAsia="zh-TW"/>
    </w:rPr>
  </w:style>
  <w:style w:type="paragraph" w:customStyle="1" w:styleId="1E5742F02887442097F18D9EFE21B4858">
    <w:name w:val="1E5742F02887442097F18D9EFE21B4858"/>
    <w:rsid w:val="004E57C0"/>
    <w:pPr>
      <w:spacing w:after="0" w:line="240" w:lineRule="auto"/>
      <w:jc w:val="both"/>
    </w:pPr>
    <w:rPr>
      <w:rFonts w:ascii="Arial" w:eastAsia="Times New Roman" w:hAnsi="Arial" w:cs="Times New Roman"/>
      <w:i/>
      <w:szCs w:val="24"/>
      <w:lang w:eastAsia="zh-TW"/>
    </w:rPr>
  </w:style>
  <w:style w:type="paragraph" w:customStyle="1" w:styleId="A22E240264A64964903BFB0A06CB4D418">
    <w:name w:val="A22E240264A64964903BFB0A06CB4D418"/>
    <w:rsid w:val="004E57C0"/>
    <w:pPr>
      <w:spacing w:after="0" w:line="240" w:lineRule="auto"/>
      <w:jc w:val="both"/>
    </w:pPr>
    <w:rPr>
      <w:rFonts w:ascii="Arial" w:eastAsia="Times New Roman" w:hAnsi="Arial" w:cs="Times New Roman"/>
      <w:i/>
      <w:szCs w:val="24"/>
      <w:lang w:eastAsia="zh-TW"/>
    </w:rPr>
  </w:style>
  <w:style w:type="paragraph" w:customStyle="1" w:styleId="A38D619EE24A466FB56AAA6B0C69AAAE8">
    <w:name w:val="A38D619EE24A466FB56AAA6B0C69AAAE8"/>
    <w:rsid w:val="004E57C0"/>
    <w:pPr>
      <w:spacing w:after="0" w:line="240" w:lineRule="auto"/>
      <w:jc w:val="both"/>
    </w:pPr>
    <w:rPr>
      <w:rFonts w:ascii="Arial" w:eastAsia="Times New Roman" w:hAnsi="Arial" w:cs="Times New Roman"/>
      <w:i/>
      <w:szCs w:val="24"/>
      <w:lang w:eastAsia="zh-TW"/>
    </w:rPr>
  </w:style>
  <w:style w:type="paragraph" w:customStyle="1" w:styleId="12B780D1E58442B2934704F4C7F260F88">
    <w:name w:val="12B780D1E58442B2934704F4C7F260F88"/>
    <w:rsid w:val="004E57C0"/>
    <w:pPr>
      <w:spacing w:after="0" w:line="240" w:lineRule="auto"/>
      <w:jc w:val="both"/>
    </w:pPr>
    <w:rPr>
      <w:rFonts w:ascii="Arial" w:eastAsia="Times New Roman" w:hAnsi="Arial" w:cs="Times New Roman"/>
      <w:i/>
      <w:szCs w:val="24"/>
      <w:lang w:eastAsia="zh-TW"/>
    </w:rPr>
  </w:style>
  <w:style w:type="paragraph" w:customStyle="1" w:styleId="9551E808D50541A2BAE01502185980538">
    <w:name w:val="9551E808D50541A2BAE01502185980538"/>
    <w:rsid w:val="004E57C0"/>
    <w:pPr>
      <w:spacing w:after="0" w:line="240" w:lineRule="auto"/>
      <w:jc w:val="both"/>
    </w:pPr>
    <w:rPr>
      <w:rFonts w:ascii="Arial" w:eastAsia="Times New Roman" w:hAnsi="Arial" w:cs="Times New Roman"/>
      <w:i/>
      <w:szCs w:val="24"/>
      <w:lang w:eastAsia="zh-TW"/>
    </w:rPr>
  </w:style>
  <w:style w:type="paragraph" w:customStyle="1" w:styleId="1346D89D1CC24AE1AFC53C21FCBB6CCC8">
    <w:name w:val="1346D89D1CC24AE1AFC53C21FCBB6CCC8"/>
    <w:rsid w:val="004E57C0"/>
    <w:pPr>
      <w:spacing w:after="0" w:line="240" w:lineRule="auto"/>
      <w:jc w:val="both"/>
    </w:pPr>
    <w:rPr>
      <w:rFonts w:ascii="Arial" w:eastAsia="Times New Roman" w:hAnsi="Arial" w:cs="Times New Roman"/>
      <w:i/>
      <w:szCs w:val="24"/>
      <w:lang w:eastAsia="zh-TW"/>
    </w:rPr>
  </w:style>
  <w:style w:type="paragraph" w:customStyle="1" w:styleId="410FAD74EEC743ACAED22E5A3CDABBF88">
    <w:name w:val="410FAD74EEC743ACAED22E5A3CDABBF88"/>
    <w:rsid w:val="004E57C0"/>
    <w:pPr>
      <w:spacing w:after="0" w:line="240" w:lineRule="auto"/>
      <w:jc w:val="both"/>
    </w:pPr>
    <w:rPr>
      <w:rFonts w:ascii="Arial" w:eastAsia="Times New Roman" w:hAnsi="Arial" w:cs="Times New Roman"/>
      <w:i/>
      <w:szCs w:val="24"/>
      <w:lang w:eastAsia="zh-TW"/>
    </w:rPr>
  </w:style>
  <w:style w:type="paragraph" w:customStyle="1" w:styleId="C8D8A4EDCC6D451A8526DD4D60D6AFD98">
    <w:name w:val="C8D8A4EDCC6D451A8526DD4D60D6AFD98"/>
    <w:rsid w:val="004E57C0"/>
    <w:pPr>
      <w:spacing w:after="0" w:line="240" w:lineRule="auto"/>
      <w:jc w:val="both"/>
    </w:pPr>
    <w:rPr>
      <w:rFonts w:ascii="Arial" w:eastAsia="Times New Roman" w:hAnsi="Arial" w:cs="Times New Roman"/>
      <w:i/>
      <w:szCs w:val="24"/>
      <w:lang w:eastAsia="zh-TW"/>
    </w:rPr>
  </w:style>
  <w:style w:type="paragraph" w:customStyle="1" w:styleId="E33BBDEED8DC48DEA4343C6DE1D839D48">
    <w:name w:val="E33BBDEED8DC48DEA4343C6DE1D839D48"/>
    <w:rsid w:val="004E57C0"/>
    <w:pPr>
      <w:spacing w:after="0" w:line="240" w:lineRule="auto"/>
      <w:jc w:val="both"/>
    </w:pPr>
    <w:rPr>
      <w:rFonts w:ascii="Arial" w:eastAsia="Times New Roman" w:hAnsi="Arial" w:cs="Times New Roman"/>
      <w:i/>
      <w:szCs w:val="24"/>
      <w:lang w:eastAsia="zh-TW"/>
    </w:rPr>
  </w:style>
  <w:style w:type="paragraph" w:customStyle="1" w:styleId="64F861EA4AE94C69ABE1946216CD401C8">
    <w:name w:val="64F861EA4AE94C69ABE1946216CD401C8"/>
    <w:rsid w:val="004E57C0"/>
    <w:pPr>
      <w:spacing w:after="0" w:line="240" w:lineRule="auto"/>
      <w:jc w:val="both"/>
    </w:pPr>
    <w:rPr>
      <w:rFonts w:ascii="Arial" w:eastAsia="Times New Roman" w:hAnsi="Arial" w:cs="Times New Roman"/>
      <w:i/>
      <w:szCs w:val="24"/>
      <w:lang w:eastAsia="zh-TW"/>
    </w:rPr>
  </w:style>
  <w:style w:type="paragraph" w:customStyle="1" w:styleId="101C37CE968545CFA169FF9A752F759F8">
    <w:name w:val="101C37CE968545CFA169FF9A752F759F8"/>
    <w:rsid w:val="004E57C0"/>
    <w:pPr>
      <w:spacing w:after="0" w:line="240" w:lineRule="auto"/>
      <w:jc w:val="both"/>
    </w:pPr>
    <w:rPr>
      <w:rFonts w:ascii="Arial" w:eastAsia="Times New Roman" w:hAnsi="Arial" w:cs="Times New Roman"/>
      <w:i/>
      <w:szCs w:val="24"/>
      <w:lang w:eastAsia="zh-TW"/>
    </w:rPr>
  </w:style>
  <w:style w:type="paragraph" w:customStyle="1" w:styleId="E4DC8D12DB5549B4BCDF2A4B5650CAB98">
    <w:name w:val="E4DC8D12DB5549B4BCDF2A4B5650CAB98"/>
    <w:rsid w:val="004E57C0"/>
    <w:pPr>
      <w:spacing w:after="0" w:line="240" w:lineRule="auto"/>
      <w:jc w:val="both"/>
    </w:pPr>
    <w:rPr>
      <w:rFonts w:ascii="Arial" w:eastAsia="Times New Roman" w:hAnsi="Arial" w:cs="Times New Roman"/>
      <w:i/>
      <w:szCs w:val="24"/>
      <w:lang w:eastAsia="zh-TW"/>
    </w:rPr>
  </w:style>
  <w:style w:type="paragraph" w:customStyle="1" w:styleId="88B507A1A6814B5AA61B2C5D2178A05F8">
    <w:name w:val="88B507A1A6814B5AA61B2C5D2178A05F8"/>
    <w:rsid w:val="004E57C0"/>
    <w:pPr>
      <w:spacing w:after="0" w:line="240" w:lineRule="auto"/>
      <w:jc w:val="both"/>
    </w:pPr>
    <w:rPr>
      <w:rFonts w:ascii="Arial" w:eastAsia="Times New Roman" w:hAnsi="Arial" w:cs="Times New Roman"/>
      <w:i/>
      <w:szCs w:val="24"/>
      <w:lang w:eastAsia="zh-TW"/>
    </w:rPr>
  </w:style>
  <w:style w:type="paragraph" w:customStyle="1" w:styleId="E02F80A4AB0B41FDBB724ED90316A2E08">
    <w:name w:val="E02F80A4AB0B41FDBB724ED90316A2E08"/>
    <w:rsid w:val="004E57C0"/>
    <w:pPr>
      <w:spacing w:after="0" w:line="240" w:lineRule="auto"/>
      <w:jc w:val="both"/>
    </w:pPr>
    <w:rPr>
      <w:rFonts w:ascii="Arial" w:eastAsia="Times New Roman" w:hAnsi="Arial" w:cs="Times New Roman"/>
      <w:i/>
      <w:szCs w:val="24"/>
      <w:lang w:eastAsia="zh-TW"/>
    </w:rPr>
  </w:style>
  <w:style w:type="paragraph" w:customStyle="1" w:styleId="954F33DEA8604EDBAE96E3CB989B13318">
    <w:name w:val="954F33DEA8604EDBAE96E3CB989B13318"/>
    <w:rsid w:val="004E57C0"/>
    <w:pPr>
      <w:spacing w:after="0" w:line="240" w:lineRule="auto"/>
      <w:jc w:val="both"/>
    </w:pPr>
    <w:rPr>
      <w:rFonts w:ascii="Arial" w:eastAsia="Times New Roman" w:hAnsi="Arial" w:cs="Times New Roman"/>
      <w:i/>
      <w:szCs w:val="24"/>
      <w:lang w:eastAsia="zh-TW"/>
    </w:rPr>
  </w:style>
  <w:style w:type="paragraph" w:customStyle="1" w:styleId="E6FD5762360E48A7BC067A3AACE792EB8">
    <w:name w:val="E6FD5762360E48A7BC067A3AACE792EB8"/>
    <w:rsid w:val="004E57C0"/>
    <w:pPr>
      <w:spacing w:after="0" w:line="240" w:lineRule="auto"/>
      <w:jc w:val="both"/>
    </w:pPr>
    <w:rPr>
      <w:rFonts w:ascii="Arial" w:eastAsia="Times New Roman" w:hAnsi="Arial" w:cs="Times New Roman"/>
      <w:i/>
      <w:szCs w:val="24"/>
      <w:lang w:eastAsia="zh-TW"/>
    </w:rPr>
  </w:style>
  <w:style w:type="paragraph" w:customStyle="1" w:styleId="DB2133A66C554E41A0A54AEAFD3DCC328">
    <w:name w:val="DB2133A66C554E41A0A54AEAFD3DCC328"/>
    <w:rsid w:val="004E57C0"/>
    <w:pPr>
      <w:spacing w:after="0" w:line="240" w:lineRule="auto"/>
      <w:jc w:val="both"/>
    </w:pPr>
    <w:rPr>
      <w:rFonts w:ascii="Arial" w:eastAsia="Times New Roman" w:hAnsi="Arial" w:cs="Times New Roman"/>
      <w:i/>
      <w:szCs w:val="24"/>
      <w:lang w:eastAsia="zh-TW"/>
    </w:rPr>
  </w:style>
  <w:style w:type="paragraph" w:customStyle="1" w:styleId="E77C939F505C422B8B85D31AD359EDCE8">
    <w:name w:val="E77C939F505C422B8B85D31AD359EDCE8"/>
    <w:rsid w:val="004E57C0"/>
    <w:pPr>
      <w:spacing w:after="0" w:line="240" w:lineRule="auto"/>
      <w:jc w:val="both"/>
    </w:pPr>
    <w:rPr>
      <w:rFonts w:ascii="Arial" w:eastAsia="Times New Roman" w:hAnsi="Arial" w:cs="Times New Roman"/>
      <w:i/>
      <w:szCs w:val="24"/>
      <w:lang w:eastAsia="zh-TW"/>
    </w:rPr>
  </w:style>
  <w:style w:type="paragraph" w:customStyle="1" w:styleId="D0F4A7E7AED048EAA150DED5A8FBD6268">
    <w:name w:val="D0F4A7E7AED048EAA150DED5A8FBD6268"/>
    <w:rsid w:val="004E57C0"/>
    <w:pPr>
      <w:spacing w:after="0" w:line="240" w:lineRule="auto"/>
      <w:jc w:val="both"/>
    </w:pPr>
    <w:rPr>
      <w:rFonts w:ascii="Arial" w:eastAsia="Times New Roman" w:hAnsi="Arial" w:cs="Times New Roman"/>
      <w:i/>
      <w:szCs w:val="24"/>
      <w:lang w:eastAsia="zh-TW"/>
    </w:rPr>
  </w:style>
  <w:style w:type="paragraph" w:customStyle="1" w:styleId="DFF6B60992174F7D8DF65C09778462E48">
    <w:name w:val="DFF6B60992174F7D8DF65C09778462E48"/>
    <w:rsid w:val="004E57C0"/>
    <w:pPr>
      <w:spacing w:after="0" w:line="240" w:lineRule="auto"/>
      <w:jc w:val="both"/>
    </w:pPr>
    <w:rPr>
      <w:rFonts w:ascii="Arial" w:eastAsia="Times New Roman" w:hAnsi="Arial" w:cs="Times New Roman"/>
      <w:i/>
      <w:szCs w:val="24"/>
      <w:lang w:eastAsia="zh-TW"/>
    </w:rPr>
  </w:style>
  <w:style w:type="paragraph" w:customStyle="1" w:styleId="6E53634226F94D7488DA6B98A3D30D6F8">
    <w:name w:val="6E53634226F94D7488DA6B98A3D30D6F8"/>
    <w:rsid w:val="004E57C0"/>
    <w:pPr>
      <w:spacing w:after="0" w:line="240" w:lineRule="auto"/>
      <w:jc w:val="both"/>
    </w:pPr>
    <w:rPr>
      <w:rFonts w:ascii="Arial" w:eastAsia="Times New Roman" w:hAnsi="Arial" w:cs="Times New Roman"/>
      <w:i/>
      <w:szCs w:val="24"/>
      <w:lang w:eastAsia="zh-TW"/>
    </w:rPr>
  </w:style>
  <w:style w:type="paragraph" w:customStyle="1" w:styleId="52865254D7DA4E1094AB092322EEF4F38">
    <w:name w:val="52865254D7DA4E1094AB092322EEF4F38"/>
    <w:rsid w:val="004E57C0"/>
    <w:pPr>
      <w:spacing w:after="0" w:line="240" w:lineRule="auto"/>
      <w:jc w:val="both"/>
    </w:pPr>
    <w:rPr>
      <w:rFonts w:ascii="Arial" w:eastAsia="Times New Roman" w:hAnsi="Arial" w:cs="Times New Roman"/>
      <w:i/>
      <w:szCs w:val="24"/>
      <w:lang w:eastAsia="zh-TW"/>
    </w:rPr>
  </w:style>
  <w:style w:type="paragraph" w:customStyle="1" w:styleId="CF1A8CCA012E4251ABC50914C4EE57C18">
    <w:name w:val="CF1A8CCA012E4251ABC50914C4EE57C18"/>
    <w:rsid w:val="004E57C0"/>
    <w:pPr>
      <w:spacing w:after="0" w:line="240" w:lineRule="auto"/>
      <w:jc w:val="both"/>
    </w:pPr>
    <w:rPr>
      <w:rFonts w:ascii="Arial" w:eastAsia="Times New Roman" w:hAnsi="Arial" w:cs="Times New Roman"/>
      <w:i/>
      <w:szCs w:val="24"/>
      <w:lang w:eastAsia="zh-TW"/>
    </w:rPr>
  </w:style>
  <w:style w:type="paragraph" w:customStyle="1" w:styleId="6ACE85DF549B41819B988658DFF9115F8">
    <w:name w:val="6ACE85DF549B41819B988658DFF9115F8"/>
    <w:rsid w:val="004E57C0"/>
    <w:pPr>
      <w:spacing w:after="0" w:line="240" w:lineRule="auto"/>
      <w:jc w:val="both"/>
    </w:pPr>
    <w:rPr>
      <w:rFonts w:ascii="Arial" w:eastAsia="Times New Roman" w:hAnsi="Arial" w:cs="Times New Roman"/>
      <w:i/>
      <w:szCs w:val="24"/>
      <w:lang w:eastAsia="zh-TW"/>
    </w:rPr>
  </w:style>
  <w:style w:type="paragraph" w:customStyle="1" w:styleId="D17E67645EC04B238B36865FBDE61F7E8">
    <w:name w:val="D17E67645EC04B238B36865FBDE61F7E8"/>
    <w:rsid w:val="004E57C0"/>
    <w:pPr>
      <w:spacing w:after="0" w:line="240" w:lineRule="auto"/>
      <w:jc w:val="both"/>
    </w:pPr>
    <w:rPr>
      <w:rFonts w:ascii="Arial" w:eastAsia="Times New Roman" w:hAnsi="Arial" w:cs="Times New Roman"/>
      <w:i/>
      <w:szCs w:val="24"/>
      <w:lang w:eastAsia="zh-TW"/>
    </w:rPr>
  </w:style>
  <w:style w:type="paragraph" w:customStyle="1" w:styleId="26A788A018414ACFADBBE3DC44734F998">
    <w:name w:val="26A788A018414ACFADBBE3DC44734F998"/>
    <w:rsid w:val="004E57C0"/>
    <w:pPr>
      <w:spacing w:after="0" w:line="240" w:lineRule="auto"/>
      <w:jc w:val="both"/>
    </w:pPr>
    <w:rPr>
      <w:rFonts w:ascii="Arial" w:eastAsia="Times New Roman" w:hAnsi="Arial" w:cs="Times New Roman"/>
      <w:i/>
      <w:szCs w:val="24"/>
      <w:lang w:eastAsia="zh-TW"/>
    </w:rPr>
  </w:style>
  <w:style w:type="paragraph" w:customStyle="1" w:styleId="5305B1932E4B40638A16DD91839538CC8">
    <w:name w:val="5305B1932E4B40638A16DD91839538CC8"/>
    <w:rsid w:val="004E57C0"/>
    <w:pPr>
      <w:spacing w:after="0" w:line="240" w:lineRule="auto"/>
      <w:jc w:val="both"/>
    </w:pPr>
    <w:rPr>
      <w:rFonts w:ascii="Arial" w:eastAsia="Times New Roman" w:hAnsi="Arial" w:cs="Times New Roman"/>
      <w:i/>
      <w:szCs w:val="24"/>
      <w:lang w:eastAsia="zh-TW"/>
    </w:rPr>
  </w:style>
  <w:style w:type="paragraph" w:customStyle="1" w:styleId="F9466BEFE7DD46C1B466D1F2DB1512558">
    <w:name w:val="F9466BEFE7DD46C1B466D1F2DB1512558"/>
    <w:rsid w:val="004E57C0"/>
    <w:pPr>
      <w:spacing w:after="0" w:line="240" w:lineRule="auto"/>
      <w:jc w:val="both"/>
    </w:pPr>
    <w:rPr>
      <w:rFonts w:ascii="Arial" w:eastAsia="Times New Roman" w:hAnsi="Arial" w:cs="Times New Roman"/>
      <w:i/>
      <w:szCs w:val="24"/>
      <w:lang w:eastAsia="zh-TW"/>
    </w:rPr>
  </w:style>
  <w:style w:type="paragraph" w:customStyle="1" w:styleId="BEA7DFB038024E97924853F9D09BF76D8">
    <w:name w:val="BEA7DFB038024E97924853F9D09BF76D8"/>
    <w:rsid w:val="004E57C0"/>
    <w:pPr>
      <w:spacing w:after="0" w:line="240" w:lineRule="auto"/>
      <w:jc w:val="both"/>
    </w:pPr>
    <w:rPr>
      <w:rFonts w:ascii="Arial" w:eastAsia="Times New Roman" w:hAnsi="Arial" w:cs="Times New Roman"/>
      <w:i/>
      <w:szCs w:val="24"/>
      <w:lang w:eastAsia="zh-TW"/>
    </w:rPr>
  </w:style>
  <w:style w:type="paragraph" w:customStyle="1" w:styleId="A47C846F65F94F8686B9A5EB9E51B0E46">
    <w:name w:val="A47C846F65F94F8686B9A5EB9E51B0E46"/>
    <w:rsid w:val="004E57C0"/>
    <w:pPr>
      <w:spacing w:after="0" w:line="240" w:lineRule="auto"/>
      <w:jc w:val="both"/>
    </w:pPr>
    <w:rPr>
      <w:rFonts w:ascii="Arial" w:eastAsia="Times New Roman" w:hAnsi="Arial" w:cs="Times New Roman"/>
      <w:i/>
      <w:szCs w:val="24"/>
      <w:lang w:eastAsia="zh-TW"/>
    </w:rPr>
  </w:style>
  <w:style w:type="paragraph" w:customStyle="1" w:styleId="E6D608DF9E0249D89244202AF4EC59BB6">
    <w:name w:val="E6D608DF9E0249D89244202AF4EC59BB6"/>
    <w:rsid w:val="004E57C0"/>
    <w:pPr>
      <w:spacing w:after="0" w:line="240" w:lineRule="auto"/>
      <w:jc w:val="both"/>
    </w:pPr>
    <w:rPr>
      <w:rFonts w:ascii="Arial" w:eastAsia="Times New Roman" w:hAnsi="Arial" w:cs="Times New Roman"/>
      <w:i/>
      <w:szCs w:val="24"/>
      <w:lang w:eastAsia="zh-TW"/>
    </w:rPr>
  </w:style>
  <w:style w:type="paragraph" w:customStyle="1" w:styleId="0228D79B460A41EFBCE878F93066186A6">
    <w:name w:val="0228D79B460A41EFBCE878F93066186A6"/>
    <w:rsid w:val="004E57C0"/>
    <w:pPr>
      <w:spacing w:after="0" w:line="240" w:lineRule="auto"/>
      <w:jc w:val="both"/>
    </w:pPr>
    <w:rPr>
      <w:rFonts w:ascii="Arial" w:eastAsia="Times New Roman" w:hAnsi="Arial" w:cs="Times New Roman"/>
      <w:i/>
      <w:szCs w:val="24"/>
      <w:lang w:eastAsia="zh-TW"/>
    </w:rPr>
  </w:style>
  <w:style w:type="paragraph" w:customStyle="1" w:styleId="76CC69243B98469683099DF4FB342B687">
    <w:name w:val="76CC69243B98469683099DF4FB342B687"/>
    <w:rsid w:val="004E57C0"/>
    <w:pPr>
      <w:spacing w:after="0" w:line="240" w:lineRule="auto"/>
      <w:jc w:val="both"/>
    </w:pPr>
    <w:rPr>
      <w:rFonts w:ascii="Arial" w:eastAsia="Times New Roman" w:hAnsi="Arial" w:cs="Times New Roman"/>
      <w:i/>
      <w:szCs w:val="24"/>
      <w:lang w:eastAsia="zh-TW"/>
    </w:rPr>
  </w:style>
  <w:style w:type="paragraph" w:customStyle="1" w:styleId="9C39BDB12E0644259B6C23B12C8084577">
    <w:name w:val="9C39BDB12E0644259B6C23B12C8084577"/>
    <w:rsid w:val="004E57C0"/>
    <w:pPr>
      <w:spacing w:after="0" w:line="240" w:lineRule="auto"/>
      <w:jc w:val="both"/>
    </w:pPr>
    <w:rPr>
      <w:rFonts w:ascii="Arial" w:eastAsia="Times New Roman" w:hAnsi="Arial" w:cs="Times New Roman"/>
      <w:i/>
      <w:szCs w:val="24"/>
      <w:lang w:eastAsia="zh-TW"/>
    </w:rPr>
  </w:style>
  <w:style w:type="paragraph" w:customStyle="1" w:styleId="20A4975E07084676B95BE17219325CE97">
    <w:name w:val="20A4975E07084676B95BE17219325CE97"/>
    <w:rsid w:val="004E57C0"/>
    <w:pPr>
      <w:spacing w:after="0" w:line="240" w:lineRule="auto"/>
      <w:jc w:val="both"/>
    </w:pPr>
    <w:rPr>
      <w:rFonts w:ascii="Arial" w:eastAsia="Times New Roman" w:hAnsi="Arial" w:cs="Times New Roman"/>
      <w:i/>
      <w:szCs w:val="24"/>
      <w:lang w:eastAsia="zh-TW"/>
    </w:rPr>
  </w:style>
  <w:style w:type="paragraph" w:customStyle="1" w:styleId="CB94B723B4B144F9855C91C51B080F497">
    <w:name w:val="CB94B723B4B144F9855C91C51B080F497"/>
    <w:rsid w:val="004E57C0"/>
    <w:pPr>
      <w:spacing w:after="0" w:line="240" w:lineRule="auto"/>
      <w:jc w:val="both"/>
    </w:pPr>
    <w:rPr>
      <w:rFonts w:ascii="Arial" w:eastAsia="Times New Roman" w:hAnsi="Arial" w:cs="Times New Roman"/>
      <w:i/>
      <w:szCs w:val="24"/>
      <w:lang w:eastAsia="zh-TW"/>
    </w:rPr>
  </w:style>
  <w:style w:type="paragraph" w:customStyle="1" w:styleId="1E35B2461FA7479DA310977C014D03337">
    <w:name w:val="1E35B2461FA7479DA310977C014D03337"/>
    <w:rsid w:val="004E57C0"/>
    <w:pPr>
      <w:spacing w:after="0" w:line="240" w:lineRule="auto"/>
      <w:jc w:val="both"/>
    </w:pPr>
    <w:rPr>
      <w:rFonts w:ascii="Arial" w:eastAsia="Times New Roman" w:hAnsi="Arial" w:cs="Times New Roman"/>
      <w:i/>
      <w:szCs w:val="24"/>
      <w:lang w:eastAsia="zh-TW"/>
    </w:rPr>
  </w:style>
  <w:style w:type="paragraph" w:customStyle="1" w:styleId="1A879DF7F0B441BD8285A8D46F9D5DE37">
    <w:name w:val="1A879DF7F0B441BD8285A8D46F9D5DE37"/>
    <w:rsid w:val="004E57C0"/>
    <w:pPr>
      <w:spacing w:after="0" w:line="240" w:lineRule="auto"/>
      <w:jc w:val="both"/>
    </w:pPr>
    <w:rPr>
      <w:rFonts w:ascii="Arial" w:eastAsia="Times New Roman" w:hAnsi="Arial" w:cs="Times New Roman"/>
      <w:i/>
      <w:szCs w:val="24"/>
      <w:lang w:eastAsia="zh-TW"/>
    </w:rPr>
  </w:style>
  <w:style w:type="paragraph" w:customStyle="1" w:styleId="6BBDEDBD016343888C00CA10A3A656FD7">
    <w:name w:val="6BBDEDBD016343888C00CA10A3A656FD7"/>
    <w:rsid w:val="004E57C0"/>
    <w:pPr>
      <w:spacing w:after="0" w:line="240" w:lineRule="auto"/>
      <w:jc w:val="both"/>
    </w:pPr>
    <w:rPr>
      <w:rFonts w:ascii="Arial" w:eastAsia="Times New Roman" w:hAnsi="Arial" w:cs="Times New Roman"/>
      <w:i/>
      <w:szCs w:val="24"/>
      <w:lang w:eastAsia="zh-TW"/>
    </w:rPr>
  </w:style>
  <w:style w:type="paragraph" w:customStyle="1" w:styleId="63AFEEE9FBA6418BA528B5429A58092C7">
    <w:name w:val="63AFEEE9FBA6418BA528B5429A58092C7"/>
    <w:rsid w:val="004E57C0"/>
    <w:pPr>
      <w:spacing w:after="0" w:line="240" w:lineRule="auto"/>
      <w:jc w:val="both"/>
    </w:pPr>
    <w:rPr>
      <w:rFonts w:ascii="Arial" w:eastAsia="Times New Roman" w:hAnsi="Arial" w:cs="Times New Roman"/>
      <w:i/>
      <w:szCs w:val="24"/>
      <w:lang w:eastAsia="zh-TW"/>
    </w:rPr>
  </w:style>
  <w:style w:type="paragraph" w:customStyle="1" w:styleId="07413E4B0CC545C088775DC80B29929A7">
    <w:name w:val="07413E4B0CC545C088775DC80B29929A7"/>
    <w:rsid w:val="004E57C0"/>
    <w:pPr>
      <w:spacing w:after="0" w:line="240" w:lineRule="auto"/>
      <w:jc w:val="both"/>
    </w:pPr>
    <w:rPr>
      <w:rFonts w:ascii="Arial" w:eastAsia="Times New Roman" w:hAnsi="Arial" w:cs="Times New Roman"/>
      <w:i/>
      <w:szCs w:val="24"/>
      <w:lang w:eastAsia="zh-TW"/>
    </w:rPr>
  </w:style>
  <w:style w:type="paragraph" w:customStyle="1" w:styleId="1604244DC13C48AC815FFAFD304D1E0F7">
    <w:name w:val="1604244DC13C48AC815FFAFD304D1E0F7"/>
    <w:rsid w:val="004E57C0"/>
    <w:pPr>
      <w:spacing w:after="0" w:line="240" w:lineRule="auto"/>
      <w:jc w:val="both"/>
    </w:pPr>
    <w:rPr>
      <w:rFonts w:ascii="Arial" w:eastAsia="Times New Roman" w:hAnsi="Arial" w:cs="Times New Roman"/>
      <w:i/>
      <w:szCs w:val="24"/>
      <w:lang w:eastAsia="zh-TW"/>
    </w:rPr>
  </w:style>
  <w:style w:type="paragraph" w:customStyle="1" w:styleId="EBBEC251C17142E8BDFB69F4846F5DFC7">
    <w:name w:val="EBBEC251C17142E8BDFB69F4846F5DFC7"/>
    <w:rsid w:val="004E57C0"/>
    <w:pPr>
      <w:spacing w:after="0" w:line="240" w:lineRule="auto"/>
      <w:jc w:val="both"/>
    </w:pPr>
    <w:rPr>
      <w:rFonts w:ascii="Arial" w:eastAsia="Times New Roman" w:hAnsi="Arial" w:cs="Times New Roman"/>
      <w:i/>
      <w:szCs w:val="24"/>
      <w:lang w:eastAsia="zh-TW"/>
    </w:rPr>
  </w:style>
  <w:style w:type="paragraph" w:customStyle="1" w:styleId="3E323C341BBC4BCB9C6460750CBA7BDC7">
    <w:name w:val="3E323C341BBC4BCB9C6460750CBA7BDC7"/>
    <w:rsid w:val="004E57C0"/>
    <w:pPr>
      <w:spacing w:after="0" w:line="240" w:lineRule="auto"/>
      <w:jc w:val="both"/>
    </w:pPr>
    <w:rPr>
      <w:rFonts w:ascii="Arial" w:eastAsia="Times New Roman" w:hAnsi="Arial" w:cs="Times New Roman"/>
      <w:i/>
      <w:szCs w:val="24"/>
      <w:lang w:eastAsia="zh-TW"/>
    </w:rPr>
  </w:style>
  <w:style w:type="paragraph" w:customStyle="1" w:styleId="E2EFCA30740C4B1AA44F9D0E61E95D937">
    <w:name w:val="E2EFCA30740C4B1AA44F9D0E61E95D937"/>
    <w:rsid w:val="004E57C0"/>
    <w:pPr>
      <w:spacing w:after="0" w:line="240" w:lineRule="auto"/>
      <w:jc w:val="both"/>
    </w:pPr>
    <w:rPr>
      <w:rFonts w:ascii="Arial" w:eastAsia="Times New Roman" w:hAnsi="Arial" w:cs="Times New Roman"/>
      <w:i/>
      <w:szCs w:val="24"/>
      <w:lang w:eastAsia="zh-TW"/>
    </w:rPr>
  </w:style>
  <w:style w:type="paragraph" w:customStyle="1" w:styleId="6964AE5177C247FFBB96DF5D489C3A5C7">
    <w:name w:val="6964AE5177C247FFBB96DF5D489C3A5C7"/>
    <w:rsid w:val="004E57C0"/>
    <w:pPr>
      <w:spacing w:after="0" w:line="240" w:lineRule="auto"/>
      <w:jc w:val="both"/>
    </w:pPr>
    <w:rPr>
      <w:rFonts w:ascii="Arial" w:eastAsia="Times New Roman" w:hAnsi="Arial" w:cs="Times New Roman"/>
      <w:i/>
      <w:szCs w:val="24"/>
      <w:lang w:eastAsia="zh-TW"/>
    </w:rPr>
  </w:style>
  <w:style w:type="paragraph" w:customStyle="1" w:styleId="A028F416431F4B71BE991D4502A1F1E57">
    <w:name w:val="A028F416431F4B71BE991D4502A1F1E57"/>
    <w:rsid w:val="004E57C0"/>
    <w:pPr>
      <w:spacing w:after="0" w:line="240" w:lineRule="auto"/>
      <w:jc w:val="both"/>
    </w:pPr>
    <w:rPr>
      <w:rFonts w:ascii="Arial" w:eastAsia="Times New Roman" w:hAnsi="Arial" w:cs="Times New Roman"/>
      <w:i/>
      <w:szCs w:val="24"/>
      <w:lang w:eastAsia="zh-TW"/>
    </w:rPr>
  </w:style>
  <w:style w:type="paragraph" w:customStyle="1" w:styleId="F619A387FF6B4716A2730BB026A2C03D7">
    <w:name w:val="F619A387FF6B4716A2730BB026A2C03D7"/>
    <w:rsid w:val="004E57C0"/>
    <w:pPr>
      <w:spacing w:after="0" w:line="240" w:lineRule="auto"/>
      <w:jc w:val="both"/>
    </w:pPr>
    <w:rPr>
      <w:rFonts w:ascii="Arial" w:eastAsia="Times New Roman" w:hAnsi="Arial" w:cs="Times New Roman"/>
      <w:i/>
      <w:szCs w:val="24"/>
      <w:lang w:eastAsia="zh-TW"/>
    </w:rPr>
  </w:style>
  <w:style w:type="paragraph" w:customStyle="1" w:styleId="14CEF28616BE44379F206FD0E9A484987">
    <w:name w:val="14CEF28616BE44379F206FD0E9A484987"/>
    <w:rsid w:val="004E57C0"/>
    <w:pPr>
      <w:spacing w:after="0" w:line="240" w:lineRule="auto"/>
      <w:jc w:val="both"/>
    </w:pPr>
    <w:rPr>
      <w:rFonts w:ascii="Arial" w:eastAsia="Times New Roman" w:hAnsi="Arial" w:cs="Times New Roman"/>
      <w:i/>
      <w:szCs w:val="24"/>
      <w:lang w:eastAsia="zh-TW"/>
    </w:rPr>
  </w:style>
  <w:style w:type="paragraph" w:customStyle="1" w:styleId="6207CBF7A98544E9966AE9E46605FA2E7">
    <w:name w:val="6207CBF7A98544E9966AE9E46605FA2E7"/>
    <w:rsid w:val="004E57C0"/>
    <w:pPr>
      <w:spacing w:after="0" w:line="240" w:lineRule="auto"/>
      <w:jc w:val="both"/>
    </w:pPr>
    <w:rPr>
      <w:rFonts w:ascii="Arial" w:eastAsia="Times New Roman" w:hAnsi="Arial" w:cs="Times New Roman"/>
      <w:i/>
      <w:szCs w:val="24"/>
      <w:lang w:eastAsia="zh-TW"/>
    </w:rPr>
  </w:style>
  <w:style w:type="paragraph" w:customStyle="1" w:styleId="741B09DB025B40B4B9A694EDDDB1079E7">
    <w:name w:val="741B09DB025B40B4B9A694EDDDB1079E7"/>
    <w:rsid w:val="004E57C0"/>
    <w:pPr>
      <w:spacing w:after="0" w:line="240" w:lineRule="auto"/>
      <w:jc w:val="both"/>
    </w:pPr>
    <w:rPr>
      <w:rFonts w:ascii="Arial" w:eastAsia="Times New Roman" w:hAnsi="Arial" w:cs="Times New Roman"/>
      <w:i/>
      <w:szCs w:val="24"/>
      <w:lang w:eastAsia="zh-TW"/>
    </w:rPr>
  </w:style>
  <w:style w:type="paragraph" w:customStyle="1" w:styleId="2B131285DC6043CEB40B8C35E6393E6F7">
    <w:name w:val="2B131285DC6043CEB40B8C35E6393E6F7"/>
    <w:rsid w:val="004E57C0"/>
    <w:pPr>
      <w:spacing w:after="0" w:line="240" w:lineRule="auto"/>
      <w:jc w:val="both"/>
    </w:pPr>
    <w:rPr>
      <w:rFonts w:ascii="Arial" w:eastAsia="Times New Roman" w:hAnsi="Arial" w:cs="Times New Roman"/>
      <w:i/>
      <w:szCs w:val="24"/>
      <w:lang w:eastAsia="zh-TW"/>
    </w:rPr>
  </w:style>
  <w:style w:type="paragraph" w:customStyle="1" w:styleId="7ADCD7C52AD24AE38D49AF2543BC4A817">
    <w:name w:val="7ADCD7C52AD24AE38D49AF2543BC4A817"/>
    <w:rsid w:val="004E57C0"/>
    <w:pPr>
      <w:spacing w:after="0" w:line="240" w:lineRule="auto"/>
      <w:jc w:val="both"/>
    </w:pPr>
    <w:rPr>
      <w:rFonts w:ascii="Arial" w:eastAsia="Times New Roman" w:hAnsi="Arial" w:cs="Times New Roman"/>
      <w:i/>
      <w:szCs w:val="24"/>
      <w:lang w:eastAsia="zh-TW"/>
    </w:rPr>
  </w:style>
  <w:style w:type="paragraph" w:customStyle="1" w:styleId="96D68E86CF42400DAA9ED7C399F0B7917">
    <w:name w:val="96D68E86CF42400DAA9ED7C399F0B7917"/>
    <w:rsid w:val="004E57C0"/>
    <w:pPr>
      <w:spacing w:after="0" w:line="240" w:lineRule="auto"/>
      <w:jc w:val="both"/>
    </w:pPr>
    <w:rPr>
      <w:rFonts w:ascii="Arial" w:eastAsia="Times New Roman" w:hAnsi="Arial" w:cs="Times New Roman"/>
      <w:i/>
      <w:szCs w:val="24"/>
      <w:lang w:eastAsia="zh-TW"/>
    </w:rPr>
  </w:style>
  <w:style w:type="paragraph" w:customStyle="1" w:styleId="AD890804941A4DAC9C24413DD8DD57DC7">
    <w:name w:val="AD890804941A4DAC9C24413DD8DD57DC7"/>
    <w:rsid w:val="004E57C0"/>
    <w:pPr>
      <w:spacing w:after="0" w:line="240" w:lineRule="auto"/>
      <w:jc w:val="both"/>
    </w:pPr>
    <w:rPr>
      <w:rFonts w:ascii="Arial" w:eastAsia="Times New Roman" w:hAnsi="Arial" w:cs="Times New Roman"/>
      <w:i/>
      <w:szCs w:val="24"/>
      <w:lang w:eastAsia="zh-TW"/>
    </w:rPr>
  </w:style>
  <w:style w:type="paragraph" w:customStyle="1" w:styleId="337B728E2B2240328A7D4857F501A2917">
    <w:name w:val="337B728E2B2240328A7D4857F501A2917"/>
    <w:rsid w:val="004E57C0"/>
    <w:pPr>
      <w:spacing w:after="0" w:line="240" w:lineRule="auto"/>
      <w:jc w:val="both"/>
    </w:pPr>
    <w:rPr>
      <w:rFonts w:ascii="Arial" w:eastAsia="Times New Roman" w:hAnsi="Arial" w:cs="Times New Roman"/>
      <w:i/>
      <w:szCs w:val="24"/>
      <w:lang w:eastAsia="zh-TW"/>
    </w:rPr>
  </w:style>
  <w:style w:type="paragraph" w:customStyle="1" w:styleId="5973ABBB658E418F8C7A81780CEE6D187">
    <w:name w:val="5973ABBB658E418F8C7A81780CEE6D187"/>
    <w:rsid w:val="004E57C0"/>
    <w:pPr>
      <w:spacing w:after="0" w:line="240" w:lineRule="auto"/>
      <w:jc w:val="both"/>
    </w:pPr>
    <w:rPr>
      <w:rFonts w:ascii="Arial" w:eastAsia="Times New Roman" w:hAnsi="Arial" w:cs="Times New Roman"/>
      <w:i/>
      <w:szCs w:val="24"/>
      <w:lang w:eastAsia="zh-TW"/>
    </w:rPr>
  </w:style>
  <w:style w:type="paragraph" w:customStyle="1" w:styleId="E04742D578904BE4B6A0C66B3F7F0EAA7">
    <w:name w:val="E04742D578904BE4B6A0C66B3F7F0EAA7"/>
    <w:rsid w:val="004E57C0"/>
    <w:pPr>
      <w:spacing w:after="0" w:line="240" w:lineRule="auto"/>
      <w:jc w:val="both"/>
    </w:pPr>
    <w:rPr>
      <w:rFonts w:ascii="Arial" w:eastAsia="Times New Roman" w:hAnsi="Arial" w:cs="Times New Roman"/>
      <w:i/>
      <w:szCs w:val="24"/>
      <w:lang w:eastAsia="zh-TW"/>
    </w:rPr>
  </w:style>
  <w:style w:type="paragraph" w:customStyle="1" w:styleId="4ED91803CD1145EB804C2B51BEB0381E7">
    <w:name w:val="4ED91803CD1145EB804C2B51BEB0381E7"/>
    <w:rsid w:val="004E57C0"/>
    <w:pPr>
      <w:spacing w:after="0" w:line="240" w:lineRule="auto"/>
      <w:jc w:val="both"/>
    </w:pPr>
    <w:rPr>
      <w:rFonts w:ascii="Arial" w:eastAsia="Times New Roman" w:hAnsi="Arial" w:cs="Times New Roman"/>
      <w:i/>
      <w:szCs w:val="24"/>
      <w:lang w:eastAsia="zh-TW"/>
    </w:rPr>
  </w:style>
  <w:style w:type="paragraph" w:customStyle="1" w:styleId="3524B7BE815449F9BC57C1AC21891E647">
    <w:name w:val="3524B7BE815449F9BC57C1AC21891E647"/>
    <w:rsid w:val="004E57C0"/>
    <w:pPr>
      <w:spacing w:after="0" w:line="240" w:lineRule="auto"/>
      <w:jc w:val="both"/>
    </w:pPr>
    <w:rPr>
      <w:rFonts w:ascii="Arial" w:eastAsia="Times New Roman" w:hAnsi="Arial" w:cs="Times New Roman"/>
      <w:i/>
      <w:szCs w:val="24"/>
      <w:lang w:eastAsia="zh-TW"/>
    </w:rPr>
  </w:style>
  <w:style w:type="paragraph" w:customStyle="1" w:styleId="15AA068C94AA4E42A87C822D21C9B9827">
    <w:name w:val="15AA068C94AA4E42A87C822D21C9B9827"/>
    <w:rsid w:val="004E57C0"/>
    <w:pPr>
      <w:spacing w:after="0" w:line="240" w:lineRule="auto"/>
      <w:jc w:val="both"/>
    </w:pPr>
    <w:rPr>
      <w:rFonts w:ascii="Arial" w:eastAsia="Times New Roman" w:hAnsi="Arial" w:cs="Times New Roman"/>
      <w:i/>
      <w:szCs w:val="24"/>
      <w:lang w:eastAsia="zh-TW"/>
    </w:rPr>
  </w:style>
  <w:style w:type="paragraph" w:customStyle="1" w:styleId="A4219A9BCB2044F4A60366AE9BE80FF27">
    <w:name w:val="A4219A9BCB2044F4A60366AE9BE80FF27"/>
    <w:rsid w:val="004E57C0"/>
    <w:pPr>
      <w:spacing w:after="0" w:line="240" w:lineRule="auto"/>
      <w:jc w:val="both"/>
    </w:pPr>
    <w:rPr>
      <w:rFonts w:ascii="Arial" w:eastAsia="Times New Roman" w:hAnsi="Arial" w:cs="Times New Roman"/>
      <w:i/>
      <w:szCs w:val="24"/>
      <w:lang w:eastAsia="zh-TW"/>
    </w:rPr>
  </w:style>
  <w:style w:type="paragraph" w:customStyle="1" w:styleId="798093F1497448C2A3161E3C8C6DA18C7">
    <w:name w:val="798093F1497448C2A3161E3C8C6DA18C7"/>
    <w:rsid w:val="004E57C0"/>
    <w:pPr>
      <w:spacing w:after="0" w:line="240" w:lineRule="auto"/>
      <w:jc w:val="both"/>
    </w:pPr>
    <w:rPr>
      <w:rFonts w:ascii="Arial" w:eastAsia="Times New Roman" w:hAnsi="Arial" w:cs="Times New Roman"/>
      <w:i/>
      <w:szCs w:val="24"/>
      <w:lang w:eastAsia="zh-TW"/>
    </w:rPr>
  </w:style>
  <w:style w:type="paragraph" w:customStyle="1" w:styleId="5B46910A99624BB9A7EA41186B23F8927">
    <w:name w:val="5B46910A99624BB9A7EA41186B23F8927"/>
    <w:rsid w:val="004E57C0"/>
    <w:pPr>
      <w:spacing w:after="0" w:line="240" w:lineRule="auto"/>
      <w:jc w:val="both"/>
    </w:pPr>
    <w:rPr>
      <w:rFonts w:ascii="Arial" w:eastAsia="Times New Roman" w:hAnsi="Arial" w:cs="Times New Roman"/>
      <w:i/>
      <w:szCs w:val="24"/>
      <w:lang w:eastAsia="zh-TW"/>
    </w:rPr>
  </w:style>
  <w:style w:type="paragraph" w:customStyle="1" w:styleId="67659BA5EBD344F985FDDED39977FDEA7">
    <w:name w:val="67659BA5EBD344F985FDDED39977FDEA7"/>
    <w:rsid w:val="004E57C0"/>
    <w:pPr>
      <w:spacing w:after="0" w:line="240" w:lineRule="auto"/>
      <w:jc w:val="both"/>
    </w:pPr>
    <w:rPr>
      <w:rFonts w:ascii="Arial" w:eastAsia="Times New Roman" w:hAnsi="Arial" w:cs="Times New Roman"/>
      <w:i/>
      <w:szCs w:val="24"/>
      <w:lang w:eastAsia="zh-TW"/>
    </w:rPr>
  </w:style>
  <w:style w:type="paragraph" w:customStyle="1" w:styleId="5F3A9AC270004E22BA2EAE588963047D7">
    <w:name w:val="5F3A9AC270004E22BA2EAE588963047D7"/>
    <w:rsid w:val="004E57C0"/>
    <w:pPr>
      <w:spacing w:after="0" w:line="240" w:lineRule="auto"/>
      <w:jc w:val="both"/>
    </w:pPr>
    <w:rPr>
      <w:rFonts w:ascii="Arial" w:eastAsia="Times New Roman" w:hAnsi="Arial" w:cs="Times New Roman"/>
      <w:i/>
      <w:szCs w:val="24"/>
      <w:lang w:eastAsia="zh-TW"/>
    </w:rPr>
  </w:style>
  <w:style w:type="paragraph" w:customStyle="1" w:styleId="5426C5E2AB144078963F808DC65C0CA57">
    <w:name w:val="5426C5E2AB144078963F808DC65C0CA57"/>
    <w:rsid w:val="004E57C0"/>
    <w:pPr>
      <w:spacing w:after="0" w:line="240" w:lineRule="auto"/>
      <w:jc w:val="both"/>
    </w:pPr>
    <w:rPr>
      <w:rFonts w:ascii="Arial" w:eastAsia="Times New Roman" w:hAnsi="Arial" w:cs="Times New Roman"/>
      <w:i/>
      <w:szCs w:val="24"/>
      <w:lang w:eastAsia="zh-TW"/>
    </w:rPr>
  </w:style>
  <w:style w:type="paragraph" w:customStyle="1" w:styleId="F614511A80964D1F9258B8FED688BB9A7">
    <w:name w:val="F614511A80964D1F9258B8FED688BB9A7"/>
    <w:rsid w:val="004E57C0"/>
    <w:pPr>
      <w:spacing w:after="0" w:line="240" w:lineRule="auto"/>
      <w:jc w:val="both"/>
    </w:pPr>
    <w:rPr>
      <w:rFonts w:ascii="Arial" w:eastAsia="Times New Roman" w:hAnsi="Arial" w:cs="Times New Roman"/>
      <w:i/>
      <w:szCs w:val="24"/>
      <w:lang w:eastAsia="zh-TW"/>
    </w:rPr>
  </w:style>
  <w:style w:type="paragraph" w:customStyle="1" w:styleId="2A1694B9F73A4DF895B88950C9D3D0BE7">
    <w:name w:val="2A1694B9F73A4DF895B88950C9D3D0BE7"/>
    <w:rsid w:val="004E57C0"/>
    <w:pPr>
      <w:spacing w:after="0" w:line="240" w:lineRule="auto"/>
      <w:jc w:val="both"/>
    </w:pPr>
    <w:rPr>
      <w:rFonts w:ascii="Arial" w:eastAsia="Times New Roman" w:hAnsi="Arial" w:cs="Times New Roman"/>
      <w:i/>
      <w:szCs w:val="24"/>
      <w:lang w:eastAsia="zh-TW"/>
    </w:rPr>
  </w:style>
  <w:style w:type="paragraph" w:customStyle="1" w:styleId="562E6DDC4F4B4C56AD58F56B7AA438167">
    <w:name w:val="562E6DDC4F4B4C56AD58F56B7AA438167"/>
    <w:rsid w:val="004E57C0"/>
    <w:pPr>
      <w:spacing w:after="0" w:line="240" w:lineRule="auto"/>
      <w:jc w:val="both"/>
    </w:pPr>
    <w:rPr>
      <w:rFonts w:ascii="Arial" w:eastAsia="Times New Roman" w:hAnsi="Arial" w:cs="Times New Roman"/>
      <w:i/>
      <w:szCs w:val="24"/>
      <w:lang w:eastAsia="zh-TW"/>
    </w:rPr>
  </w:style>
  <w:style w:type="paragraph" w:customStyle="1" w:styleId="0FE13E063754410B8AFAA057947167D67">
    <w:name w:val="0FE13E063754410B8AFAA057947167D67"/>
    <w:rsid w:val="004E57C0"/>
    <w:pPr>
      <w:spacing w:after="0" w:line="240" w:lineRule="auto"/>
      <w:jc w:val="both"/>
    </w:pPr>
    <w:rPr>
      <w:rFonts w:ascii="Arial" w:eastAsia="Times New Roman" w:hAnsi="Arial" w:cs="Times New Roman"/>
      <w:i/>
      <w:szCs w:val="24"/>
      <w:lang w:eastAsia="zh-TW"/>
    </w:rPr>
  </w:style>
  <w:style w:type="paragraph" w:customStyle="1" w:styleId="DD8B9B04747A45168CD5DDA725CC83567">
    <w:name w:val="DD8B9B04747A45168CD5DDA725CC83567"/>
    <w:rsid w:val="004E57C0"/>
    <w:pPr>
      <w:spacing w:after="0" w:line="240" w:lineRule="auto"/>
      <w:jc w:val="both"/>
    </w:pPr>
    <w:rPr>
      <w:rFonts w:ascii="Arial" w:eastAsia="Times New Roman" w:hAnsi="Arial" w:cs="Times New Roman"/>
      <w:i/>
      <w:szCs w:val="24"/>
      <w:lang w:eastAsia="zh-TW"/>
    </w:rPr>
  </w:style>
  <w:style w:type="paragraph" w:customStyle="1" w:styleId="2FE2199621E348D9826BF8D1E97551AD7">
    <w:name w:val="2FE2199621E348D9826BF8D1E97551AD7"/>
    <w:rsid w:val="004E57C0"/>
    <w:pPr>
      <w:spacing w:after="0" w:line="240" w:lineRule="auto"/>
      <w:jc w:val="both"/>
    </w:pPr>
    <w:rPr>
      <w:rFonts w:ascii="Arial" w:eastAsia="Times New Roman" w:hAnsi="Arial" w:cs="Times New Roman"/>
      <w:i/>
      <w:szCs w:val="24"/>
      <w:lang w:eastAsia="zh-TW"/>
    </w:rPr>
  </w:style>
  <w:style w:type="paragraph" w:customStyle="1" w:styleId="DE61CA17A1A142D0B7F5ECD3ADE4E5B47">
    <w:name w:val="DE61CA17A1A142D0B7F5ECD3ADE4E5B47"/>
    <w:rsid w:val="004E57C0"/>
    <w:pPr>
      <w:spacing w:after="0" w:line="240" w:lineRule="auto"/>
      <w:jc w:val="both"/>
    </w:pPr>
    <w:rPr>
      <w:rFonts w:ascii="Arial" w:eastAsia="Times New Roman" w:hAnsi="Arial" w:cs="Times New Roman"/>
      <w:i/>
      <w:szCs w:val="24"/>
      <w:lang w:eastAsia="zh-TW"/>
    </w:rPr>
  </w:style>
  <w:style w:type="paragraph" w:customStyle="1" w:styleId="526195D4EDC2481383EE2058A22A8DDA7">
    <w:name w:val="526195D4EDC2481383EE2058A22A8DDA7"/>
    <w:rsid w:val="004E57C0"/>
    <w:pPr>
      <w:spacing w:after="0" w:line="240" w:lineRule="auto"/>
      <w:jc w:val="both"/>
    </w:pPr>
    <w:rPr>
      <w:rFonts w:ascii="Arial" w:eastAsia="Times New Roman" w:hAnsi="Arial" w:cs="Times New Roman"/>
      <w:i/>
      <w:szCs w:val="24"/>
      <w:lang w:eastAsia="zh-TW"/>
    </w:rPr>
  </w:style>
  <w:style w:type="paragraph" w:customStyle="1" w:styleId="A48435A6127D471C96C8693E350A0E3E7">
    <w:name w:val="A48435A6127D471C96C8693E350A0E3E7"/>
    <w:rsid w:val="004E57C0"/>
    <w:pPr>
      <w:spacing w:after="0" w:line="240" w:lineRule="auto"/>
      <w:jc w:val="both"/>
    </w:pPr>
    <w:rPr>
      <w:rFonts w:ascii="Arial" w:eastAsia="Times New Roman" w:hAnsi="Arial" w:cs="Times New Roman"/>
      <w:i/>
      <w:szCs w:val="24"/>
      <w:lang w:eastAsia="zh-TW"/>
    </w:rPr>
  </w:style>
  <w:style w:type="paragraph" w:customStyle="1" w:styleId="C447D5BC479A4A72A91E2F3933B1B6FA7">
    <w:name w:val="C447D5BC479A4A72A91E2F3933B1B6FA7"/>
    <w:rsid w:val="004E57C0"/>
    <w:pPr>
      <w:spacing w:after="0" w:line="240" w:lineRule="auto"/>
      <w:jc w:val="both"/>
    </w:pPr>
    <w:rPr>
      <w:rFonts w:ascii="Arial" w:eastAsia="Times New Roman" w:hAnsi="Arial" w:cs="Times New Roman"/>
      <w:i/>
      <w:szCs w:val="24"/>
      <w:lang w:eastAsia="zh-TW"/>
    </w:rPr>
  </w:style>
  <w:style w:type="paragraph" w:customStyle="1" w:styleId="53F2BB27B9DF4DDFBAD781CD58A6EFCD">
    <w:name w:val="53F2BB27B9DF4DDFBAD781CD58A6EFCD"/>
    <w:rsid w:val="004E57C0"/>
  </w:style>
  <w:style w:type="paragraph" w:customStyle="1" w:styleId="CA495B7C1FB64CC894D501D4981CCA38">
    <w:name w:val="CA495B7C1FB64CC894D501D4981CCA38"/>
    <w:rsid w:val="004E57C0"/>
  </w:style>
  <w:style w:type="paragraph" w:customStyle="1" w:styleId="A2C210691736406A88D6DF895FFBE8F2">
    <w:name w:val="A2C210691736406A88D6DF895FFBE8F2"/>
    <w:rsid w:val="004E57C0"/>
  </w:style>
  <w:style w:type="paragraph" w:customStyle="1" w:styleId="28C1C993312444808816E0E3B372F89C">
    <w:name w:val="28C1C993312444808816E0E3B372F89C"/>
    <w:rsid w:val="004E57C0"/>
  </w:style>
  <w:style w:type="paragraph" w:customStyle="1" w:styleId="630A88BA3C3846CEA4E6234CEA35B782">
    <w:name w:val="630A88BA3C3846CEA4E6234CEA35B782"/>
    <w:rsid w:val="004E57C0"/>
  </w:style>
  <w:style w:type="paragraph" w:customStyle="1" w:styleId="2F04710DBDD04580853AC1B6E902CC52">
    <w:name w:val="2F04710DBDD04580853AC1B6E902CC52"/>
    <w:rsid w:val="004E57C0"/>
  </w:style>
  <w:style w:type="paragraph" w:customStyle="1" w:styleId="7F9E5D256925402A861E297C8250D8F0">
    <w:name w:val="7F9E5D256925402A861E297C8250D8F0"/>
    <w:rsid w:val="004E57C0"/>
  </w:style>
  <w:style w:type="paragraph" w:customStyle="1" w:styleId="F61D5F0FF8DD46F69762B28A6769D357">
    <w:name w:val="F61D5F0FF8DD46F69762B28A6769D357"/>
    <w:rsid w:val="004E57C0"/>
  </w:style>
  <w:style w:type="paragraph" w:customStyle="1" w:styleId="AF645564EBB1423987DA8FFA80B9EA02">
    <w:name w:val="AF645564EBB1423987DA8FFA80B9EA02"/>
    <w:rsid w:val="004E57C0"/>
  </w:style>
  <w:style w:type="paragraph" w:customStyle="1" w:styleId="90E19524A35340EC8C2561866BD4A5B7">
    <w:name w:val="90E19524A35340EC8C2561866BD4A5B7"/>
    <w:rsid w:val="004E57C0"/>
  </w:style>
  <w:style w:type="paragraph" w:customStyle="1" w:styleId="97F277562BE74CADB1819868CAC50595">
    <w:name w:val="97F277562BE74CADB1819868CAC50595"/>
    <w:rsid w:val="004E57C0"/>
  </w:style>
  <w:style w:type="paragraph" w:customStyle="1" w:styleId="48982550322640F9BF4144DAD615E702">
    <w:name w:val="48982550322640F9BF4144DAD615E702"/>
    <w:rsid w:val="004E57C0"/>
  </w:style>
  <w:style w:type="paragraph" w:customStyle="1" w:styleId="5D6233A417E5433B910306CB7FF961B9">
    <w:name w:val="5D6233A417E5433B910306CB7FF961B9"/>
    <w:rsid w:val="004E57C0"/>
  </w:style>
  <w:style w:type="paragraph" w:customStyle="1" w:styleId="BE81F9BF7B014A27A2768AB97913C90D">
    <w:name w:val="BE81F9BF7B014A27A2768AB97913C90D"/>
    <w:rsid w:val="004E57C0"/>
  </w:style>
  <w:style w:type="paragraph" w:customStyle="1" w:styleId="5BA12048E9FF480BB576A982C3D2A660">
    <w:name w:val="5BA12048E9FF480BB576A982C3D2A660"/>
    <w:rsid w:val="004E57C0"/>
  </w:style>
  <w:style w:type="paragraph" w:customStyle="1" w:styleId="7D04E3FF5489448C9F72C882885E6C22">
    <w:name w:val="7D04E3FF5489448C9F72C882885E6C22"/>
    <w:rsid w:val="004E57C0"/>
  </w:style>
  <w:style w:type="paragraph" w:customStyle="1" w:styleId="8CB2A2C284DF4518B90F609B9AD6E10A">
    <w:name w:val="8CB2A2C284DF4518B90F609B9AD6E10A"/>
    <w:rsid w:val="004E57C0"/>
  </w:style>
  <w:style w:type="paragraph" w:customStyle="1" w:styleId="596B8BEBF1794A4989F3679527A298C3">
    <w:name w:val="596B8BEBF1794A4989F3679527A298C3"/>
    <w:rsid w:val="004E57C0"/>
  </w:style>
  <w:style w:type="paragraph" w:customStyle="1" w:styleId="CDF560E80D1D48A6A7FC9912C5F7BE88">
    <w:name w:val="CDF560E80D1D48A6A7FC9912C5F7BE88"/>
    <w:rsid w:val="004E57C0"/>
  </w:style>
  <w:style w:type="paragraph" w:customStyle="1" w:styleId="5DF28F24B17D4C089F8D3D2E40C3C3FA">
    <w:name w:val="5DF28F24B17D4C089F8D3D2E40C3C3FA"/>
    <w:rsid w:val="004E57C0"/>
  </w:style>
  <w:style w:type="paragraph" w:customStyle="1" w:styleId="84B381A593EA46E58C63FEF6D2A0A8BB">
    <w:name w:val="84B381A593EA46E58C63FEF6D2A0A8BB"/>
    <w:rsid w:val="004E57C0"/>
  </w:style>
  <w:style w:type="paragraph" w:customStyle="1" w:styleId="C6665A6EEBF64C299E2B05D717A7F4E5">
    <w:name w:val="C6665A6EEBF64C299E2B05D717A7F4E5"/>
    <w:rsid w:val="004E57C0"/>
  </w:style>
  <w:style w:type="paragraph" w:customStyle="1" w:styleId="FC697D6A36084FAD9F63A0AC5FD7C6E6">
    <w:name w:val="FC697D6A36084FAD9F63A0AC5FD7C6E6"/>
    <w:rsid w:val="004E57C0"/>
  </w:style>
  <w:style w:type="paragraph" w:customStyle="1" w:styleId="CC899A8E7C864F9181A3D28FA3C22EB1">
    <w:name w:val="CC899A8E7C864F9181A3D28FA3C22EB1"/>
    <w:rsid w:val="004E57C0"/>
  </w:style>
  <w:style w:type="paragraph" w:customStyle="1" w:styleId="0B3C0DC5BEF3418AA66DC1FDA3BB9518">
    <w:name w:val="0B3C0DC5BEF3418AA66DC1FDA3BB9518"/>
    <w:rsid w:val="004E57C0"/>
  </w:style>
  <w:style w:type="paragraph" w:customStyle="1" w:styleId="D1F991E05C8145D1BAE62C9C617B3852">
    <w:name w:val="D1F991E05C8145D1BAE62C9C617B3852"/>
    <w:rsid w:val="004E57C0"/>
  </w:style>
  <w:style w:type="paragraph" w:customStyle="1" w:styleId="CBD9F1F2EFFC46D6B990D53892ACC120">
    <w:name w:val="CBD9F1F2EFFC46D6B990D53892ACC120"/>
    <w:rsid w:val="004E57C0"/>
  </w:style>
  <w:style w:type="paragraph" w:customStyle="1" w:styleId="8B61078F242B4BBD8F746298A02A10F8">
    <w:name w:val="8B61078F242B4BBD8F746298A02A10F8"/>
    <w:rsid w:val="004E57C0"/>
  </w:style>
  <w:style w:type="paragraph" w:customStyle="1" w:styleId="E1A121B08D4446119A8048AF074E55DB">
    <w:name w:val="E1A121B08D4446119A8048AF074E55DB"/>
    <w:rsid w:val="004E57C0"/>
  </w:style>
  <w:style w:type="paragraph" w:customStyle="1" w:styleId="DBEF045DD3B84B1D84AF0B6204F51C61">
    <w:name w:val="DBEF045DD3B84B1D84AF0B6204F51C61"/>
    <w:rsid w:val="004E57C0"/>
  </w:style>
  <w:style w:type="paragraph" w:customStyle="1" w:styleId="73A63B7045DD4E65BDD08A8FC043B185">
    <w:name w:val="73A63B7045DD4E65BDD08A8FC043B185"/>
    <w:rsid w:val="004E57C0"/>
  </w:style>
  <w:style w:type="paragraph" w:customStyle="1" w:styleId="0BDDAF57FA3647F6BE9D6E3023A3224E">
    <w:name w:val="0BDDAF57FA3647F6BE9D6E3023A3224E"/>
    <w:rsid w:val="004E57C0"/>
  </w:style>
  <w:style w:type="paragraph" w:customStyle="1" w:styleId="C935A0EA6328490C9A3D10702B78C6D8">
    <w:name w:val="C935A0EA6328490C9A3D10702B78C6D8"/>
    <w:rsid w:val="004E57C0"/>
  </w:style>
  <w:style w:type="paragraph" w:customStyle="1" w:styleId="93107B7079AA471B8C28DBC4DD2973CF">
    <w:name w:val="93107B7079AA471B8C28DBC4DD2973CF"/>
    <w:rsid w:val="004E57C0"/>
  </w:style>
  <w:style w:type="paragraph" w:customStyle="1" w:styleId="0411B3AD5FB04CCFA98BB835F6789939">
    <w:name w:val="0411B3AD5FB04CCFA98BB835F6789939"/>
    <w:rsid w:val="004E57C0"/>
  </w:style>
  <w:style w:type="paragraph" w:customStyle="1" w:styleId="81C2EDF92ECD4A46A7CD48656BBCCFB2">
    <w:name w:val="81C2EDF92ECD4A46A7CD48656BBCCFB2"/>
    <w:rsid w:val="004E57C0"/>
  </w:style>
  <w:style w:type="paragraph" w:customStyle="1" w:styleId="97EE726B9C084AD99499931AFB51D863">
    <w:name w:val="97EE726B9C084AD99499931AFB51D863"/>
    <w:rsid w:val="004E57C0"/>
  </w:style>
  <w:style w:type="paragraph" w:customStyle="1" w:styleId="545AE5CBBCD748449B08AFBDCF304A41">
    <w:name w:val="545AE5CBBCD748449B08AFBDCF304A41"/>
    <w:rsid w:val="004E57C0"/>
  </w:style>
  <w:style w:type="paragraph" w:customStyle="1" w:styleId="401A8F57FF21431AB6DCDC2C0682E13D">
    <w:name w:val="401A8F57FF21431AB6DCDC2C0682E13D"/>
    <w:rsid w:val="004E57C0"/>
  </w:style>
  <w:style w:type="paragraph" w:customStyle="1" w:styleId="6C0157BA2B224FCA914480CE61940EBE">
    <w:name w:val="6C0157BA2B224FCA914480CE61940EBE"/>
    <w:rsid w:val="004E57C0"/>
  </w:style>
  <w:style w:type="paragraph" w:customStyle="1" w:styleId="792C563FFAB24D9A926687E042255801">
    <w:name w:val="792C563FFAB24D9A926687E042255801"/>
    <w:rsid w:val="004E57C0"/>
  </w:style>
  <w:style w:type="paragraph" w:customStyle="1" w:styleId="183C0A5CDD3E4E878A8968C464877ADA">
    <w:name w:val="183C0A5CDD3E4E878A8968C464877ADA"/>
    <w:rsid w:val="004E57C0"/>
  </w:style>
  <w:style w:type="paragraph" w:customStyle="1" w:styleId="E60F4F9A242B410785536A7E944951B8">
    <w:name w:val="E60F4F9A242B410785536A7E944951B8"/>
    <w:rsid w:val="004E57C0"/>
  </w:style>
  <w:style w:type="paragraph" w:customStyle="1" w:styleId="3BA4C9DE56064A6FAE25E978357D01B0">
    <w:name w:val="3BA4C9DE56064A6FAE25E978357D01B0"/>
    <w:rsid w:val="004E57C0"/>
  </w:style>
  <w:style w:type="paragraph" w:customStyle="1" w:styleId="BFF99CC4E6A2428F9B166D780D69DA3F">
    <w:name w:val="BFF99CC4E6A2428F9B166D780D69DA3F"/>
    <w:rsid w:val="004E57C0"/>
  </w:style>
  <w:style w:type="paragraph" w:customStyle="1" w:styleId="ABA1510C2C024423A97ED0CD88E34C70">
    <w:name w:val="ABA1510C2C024423A97ED0CD88E34C70"/>
    <w:rsid w:val="004E57C0"/>
  </w:style>
  <w:style w:type="paragraph" w:customStyle="1" w:styleId="D1C9A0F208AC4B01A56E6CD99CAD44A0">
    <w:name w:val="D1C9A0F208AC4B01A56E6CD99CAD44A0"/>
    <w:rsid w:val="004E57C0"/>
  </w:style>
  <w:style w:type="paragraph" w:customStyle="1" w:styleId="2057460261824E2D9B400F5BB8FF9CB5">
    <w:name w:val="2057460261824E2D9B400F5BB8FF9CB5"/>
    <w:rsid w:val="004E57C0"/>
  </w:style>
  <w:style w:type="paragraph" w:customStyle="1" w:styleId="DA490E9CC0B04439B909C1DA652623ED">
    <w:name w:val="DA490E9CC0B04439B909C1DA652623ED"/>
    <w:rsid w:val="004E57C0"/>
  </w:style>
  <w:style w:type="paragraph" w:customStyle="1" w:styleId="669C4D36E6BE4E859AE681BEC4586DFE">
    <w:name w:val="669C4D36E6BE4E859AE681BEC4586DFE"/>
    <w:rsid w:val="004E57C0"/>
  </w:style>
  <w:style w:type="paragraph" w:customStyle="1" w:styleId="065C8095D7D44F16BE06F6E2BA089282">
    <w:name w:val="065C8095D7D44F16BE06F6E2BA089282"/>
    <w:rsid w:val="004E57C0"/>
  </w:style>
  <w:style w:type="paragraph" w:customStyle="1" w:styleId="BBC374E51C7649C1B5ADEBA05D9A8966">
    <w:name w:val="BBC374E51C7649C1B5ADEBA05D9A8966"/>
    <w:rsid w:val="004E57C0"/>
  </w:style>
  <w:style w:type="paragraph" w:customStyle="1" w:styleId="FB0A0E96592543D692B867082CB6D4D6">
    <w:name w:val="FB0A0E96592543D692B867082CB6D4D6"/>
    <w:rsid w:val="004E57C0"/>
  </w:style>
  <w:style w:type="paragraph" w:customStyle="1" w:styleId="7FF43DAF0FD24DB09E1DC22F89BC53BF">
    <w:name w:val="7FF43DAF0FD24DB09E1DC22F89BC53BF"/>
    <w:rsid w:val="004E57C0"/>
  </w:style>
  <w:style w:type="paragraph" w:customStyle="1" w:styleId="F5C987C9F2D1472E96E97E7DBA540B73">
    <w:name w:val="F5C987C9F2D1472E96E97E7DBA540B73"/>
    <w:rsid w:val="004E57C0"/>
  </w:style>
  <w:style w:type="paragraph" w:customStyle="1" w:styleId="57C7BD2F114747B4B22C87F6FE9E3408">
    <w:name w:val="57C7BD2F114747B4B22C87F6FE9E3408"/>
    <w:rsid w:val="004E57C0"/>
  </w:style>
  <w:style w:type="paragraph" w:customStyle="1" w:styleId="A7F8EBC2F59F4A28A7833909AA4CA168">
    <w:name w:val="A7F8EBC2F59F4A28A7833909AA4CA168"/>
    <w:rsid w:val="004E57C0"/>
  </w:style>
  <w:style w:type="paragraph" w:customStyle="1" w:styleId="74A2F89983FC4AE28DBC50876DB39190">
    <w:name w:val="74A2F89983FC4AE28DBC50876DB39190"/>
    <w:rsid w:val="004E57C0"/>
  </w:style>
  <w:style w:type="paragraph" w:customStyle="1" w:styleId="815FBD35F31A471CB9D096CF16D178F2">
    <w:name w:val="815FBD35F31A471CB9D096CF16D178F2"/>
    <w:rsid w:val="004E57C0"/>
  </w:style>
  <w:style w:type="paragraph" w:customStyle="1" w:styleId="24392B563F884844949CD01B6FA8917C">
    <w:name w:val="24392B563F884844949CD01B6FA8917C"/>
    <w:rsid w:val="004E57C0"/>
  </w:style>
  <w:style w:type="paragraph" w:customStyle="1" w:styleId="EAB0327152CA469C968BE220E76B8440">
    <w:name w:val="EAB0327152CA469C968BE220E76B8440"/>
    <w:rsid w:val="004E57C0"/>
  </w:style>
  <w:style w:type="paragraph" w:customStyle="1" w:styleId="C7BC6254DE114A95B75515440F8B38E1">
    <w:name w:val="C7BC6254DE114A95B75515440F8B38E1"/>
    <w:rsid w:val="004E57C0"/>
  </w:style>
  <w:style w:type="paragraph" w:customStyle="1" w:styleId="16DD804A205A492FA45941ECDFC69AE8">
    <w:name w:val="16DD804A205A492FA45941ECDFC69AE8"/>
    <w:rsid w:val="004E57C0"/>
  </w:style>
  <w:style w:type="paragraph" w:customStyle="1" w:styleId="3D3E5CFBFD274B819EF94D363ADF15FF">
    <w:name w:val="3D3E5CFBFD274B819EF94D363ADF15FF"/>
    <w:rsid w:val="004E57C0"/>
  </w:style>
  <w:style w:type="paragraph" w:customStyle="1" w:styleId="A6B8597558D5416C91BE762BAFFD245C">
    <w:name w:val="A6B8597558D5416C91BE762BAFFD245C"/>
    <w:rsid w:val="004E57C0"/>
  </w:style>
  <w:style w:type="paragraph" w:customStyle="1" w:styleId="FFB7F59263FF4F4D8E02A3A8E1BBC6CF">
    <w:name w:val="FFB7F59263FF4F4D8E02A3A8E1BBC6CF"/>
    <w:rsid w:val="004E57C0"/>
  </w:style>
  <w:style w:type="paragraph" w:customStyle="1" w:styleId="3E6FC919BB4A420A869A636FB6541259">
    <w:name w:val="3E6FC919BB4A420A869A636FB6541259"/>
    <w:rsid w:val="004E57C0"/>
  </w:style>
  <w:style w:type="paragraph" w:customStyle="1" w:styleId="14AC5A459D6E46149DE01C5C05556D8F">
    <w:name w:val="14AC5A459D6E46149DE01C5C05556D8F"/>
    <w:rsid w:val="004E57C0"/>
  </w:style>
  <w:style w:type="paragraph" w:customStyle="1" w:styleId="D0D1BEEE970149FE9EAA89BFA9FA651A">
    <w:name w:val="D0D1BEEE970149FE9EAA89BFA9FA651A"/>
    <w:rsid w:val="004E57C0"/>
  </w:style>
  <w:style w:type="paragraph" w:customStyle="1" w:styleId="DB1F7FDBF12148138187480559654DE4">
    <w:name w:val="DB1F7FDBF12148138187480559654DE4"/>
    <w:rsid w:val="004E57C0"/>
  </w:style>
  <w:style w:type="paragraph" w:customStyle="1" w:styleId="D9C5F21183F344B98786C67D0AA92E33">
    <w:name w:val="D9C5F21183F344B98786C67D0AA92E33"/>
    <w:rsid w:val="004E57C0"/>
  </w:style>
  <w:style w:type="paragraph" w:customStyle="1" w:styleId="C4C197984AF34662ADEB6F935ABF6BE7">
    <w:name w:val="C4C197984AF34662ADEB6F935ABF6BE7"/>
    <w:rsid w:val="004E57C0"/>
  </w:style>
  <w:style w:type="paragraph" w:customStyle="1" w:styleId="8027804DFBB84A33BB5F5BE4D42D7367">
    <w:name w:val="8027804DFBB84A33BB5F5BE4D42D7367"/>
    <w:rsid w:val="004E57C0"/>
  </w:style>
  <w:style w:type="paragraph" w:customStyle="1" w:styleId="0878209F07274624BA434B78CB8029E7">
    <w:name w:val="0878209F07274624BA434B78CB8029E7"/>
    <w:rsid w:val="004E57C0"/>
  </w:style>
  <w:style w:type="paragraph" w:customStyle="1" w:styleId="03AC7168DD504D4A88A1F1ADB4D19A20">
    <w:name w:val="03AC7168DD504D4A88A1F1ADB4D19A20"/>
    <w:rsid w:val="004E57C0"/>
  </w:style>
  <w:style w:type="paragraph" w:customStyle="1" w:styleId="D2F90DE1DE8F47A09B7F781C9D298EED">
    <w:name w:val="D2F90DE1DE8F47A09B7F781C9D298EED"/>
    <w:rsid w:val="004E57C0"/>
  </w:style>
  <w:style w:type="paragraph" w:customStyle="1" w:styleId="0D322D137E1341579F3619FE2B6576FC">
    <w:name w:val="0D322D137E1341579F3619FE2B6576FC"/>
    <w:rsid w:val="004E57C0"/>
  </w:style>
  <w:style w:type="paragraph" w:customStyle="1" w:styleId="DA3EEC76FFDD45A299006807B54BA33A">
    <w:name w:val="DA3EEC76FFDD45A299006807B54BA33A"/>
    <w:rsid w:val="004E57C0"/>
  </w:style>
  <w:style w:type="paragraph" w:customStyle="1" w:styleId="A6804C09CCDF4032A0CFF27F9EB826EE">
    <w:name w:val="A6804C09CCDF4032A0CFF27F9EB826EE"/>
    <w:rsid w:val="004E57C0"/>
  </w:style>
  <w:style w:type="paragraph" w:customStyle="1" w:styleId="6AEB3B4203C04D3A8C1FA6376C76A18B">
    <w:name w:val="6AEB3B4203C04D3A8C1FA6376C76A18B"/>
    <w:rsid w:val="004E57C0"/>
  </w:style>
  <w:style w:type="paragraph" w:customStyle="1" w:styleId="EC59AC840C49499C85613BD4852F3F1D">
    <w:name w:val="EC59AC840C49499C85613BD4852F3F1D"/>
    <w:rsid w:val="004E57C0"/>
  </w:style>
  <w:style w:type="paragraph" w:customStyle="1" w:styleId="60E45B9D96C44278BD89515BAB6C13A8">
    <w:name w:val="60E45B9D96C44278BD89515BAB6C13A8"/>
    <w:rsid w:val="00306CFA"/>
    <w:rPr>
      <w:lang w:val="en-HK" w:eastAsia="zh-TW"/>
    </w:rPr>
  </w:style>
  <w:style w:type="paragraph" w:customStyle="1" w:styleId="0BFFF0955E8347EFA8BBE2352D20CD37">
    <w:name w:val="0BFFF0955E8347EFA8BBE2352D20CD37"/>
    <w:rsid w:val="00306CFA"/>
    <w:rPr>
      <w:lang w:val="en-HK" w:eastAsia="zh-TW"/>
    </w:rPr>
  </w:style>
  <w:style w:type="paragraph" w:customStyle="1" w:styleId="499EA342BC9F492BA135AFCA9AD25FBE">
    <w:name w:val="499EA342BC9F492BA135AFCA9AD25FBE"/>
    <w:rsid w:val="00306CFA"/>
    <w:rPr>
      <w:lang w:val="en-HK"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07993D8A0B624D9CBB2542EFDC9036" ma:contentTypeVersion="12" ma:contentTypeDescription="Create a new document." ma:contentTypeScope="" ma:versionID="d9bf48ffe44e2dcd3f9e7703640e6538">
  <xsd:schema xmlns:xsd="http://www.w3.org/2001/XMLSchema" xmlns:xs="http://www.w3.org/2001/XMLSchema" xmlns:p="http://schemas.microsoft.com/office/2006/metadata/properties" xmlns:ns2="326b236b-a089-4b9f-8fb4-6450e473a9bf" xmlns:ns3="1258613b-2d21-4b1b-b41c-154f9978f376" targetNamespace="http://schemas.microsoft.com/office/2006/metadata/properties" ma:root="true" ma:fieldsID="4ee54a85e1a98232d068d9af69e3f537" ns2:_="" ns3:_="">
    <xsd:import namespace="326b236b-a089-4b9f-8fb4-6450e473a9bf"/>
    <xsd:import namespace="1258613b-2d21-4b1b-b41c-154f9978f3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b236b-a089-4b9f-8fb4-6450e473a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58613b-2d21-4b1b-b41c-154f9978f3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9409F-4000-43BA-9917-4FA6475C92DE}">
  <ds:schemaRefs>
    <ds:schemaRef ds:uri="http://schemas.microsoft.com/sharepoint/v3/contenttype/forms"/>
  </ds:schemaRefs>
</ds:datastoreItem>
</file>

<file path=customXml/itemProps2.xml><?xml version="1.0" encoding="utf-8"?>
<ds:datastoreItem xmlns:ds="http://schemas.openxmlformats.org/officeDocument/2006/customXml" ds:itemID="{47E31E53-5712-481A-BA4C-7A9DB886F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b236b-a089-4b9f-8fb4-6450e473a9bf"/>
    <ds:schemaRef ds:uri="1258613b-2d21-4b1b-b41c-154f9978f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2894DA-B72A-4150-8F02-BB69DF818F6F}">
  <ds:schemaRefs>
    <ds:schemaRef ds:uri="326b236b-a089-4b9f-8fb4-6450e473a9b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258613b-2d21-4b1b-b41c-154f9978f376"/>
    <ds:schemaRef ds:uri="http://www.w3.org/XML/1998/namespace"/>
    <ds:schemaRef ds:uri="http://purl.org/dc/dcmitype/"/>
  </ds:schemaRefs>
</ds:datastoreItem>
</file>

<file path=customXml/itemProps4.xml><?xml version="1.0" encoding="utf-8"?>
<ds:datastoreItem xmlns:ds="http://schemas.openxmlformats.org/officeDocument/2006/customXml" ds:itemID="{86167FF6-E2CA-4778-88A8-DC746BFC3F3D}">
  <ds:schemaRefs>
    <ds:schemaRef ds:uri="http://schemas.openxmlformats.org/officeDocument/2006/bibliography"/>
  </ds:schemaRefs>
</ds:datastoreItem>
</file>

<file path=customXml/itemProps5.xml><?xml version="1.0" encoding="utf-8"?>
<ds:datastoreItem xmlns:ds="http://schemas.openxmlformats.org/officeDocument/2006/customXml" ds:itemID="{7C45D48A-9660-4710-A9C9-9CF0118A2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TotalTime>
  <Pages>40</Pages>
  <Words>6775</Words>
  <Characters>44754</Characters>
  <Application>Microsoft Office Word</Application>
  <DocSecurity>0</DocSecurity>
  <Lines>372</Lines>
  <Paragraphs>102</Paragraphs>
  <ScaleCrop>false</ScaleCrop>
  <Company/>
  <LinksUpToDate>false</LinksUpToDate>
  <CharactersWithSpaces>51427</CharactersWithSpaces>
  <SharedDoc>false</SharedDoc>
  <HLinks>
    <vt:vector size="390" baseType="variant">
      <vt:variant>
        <vt:i4>1966140</vt:i4>
      </vt:variant>
      <vt:variant>
        <vt:i4>386</vt:i4>
      </vt:variant>
      <vt:variant>
        <vt:i4>0</vt:i4>
      </vt:variant>
      <vt:variant>
        <vt:i4>5</vt:i4>
      </vt:variant>
      <vt:variant>
        <vt:lpwstr/>
      </vt:variant>
      <vt:variant>
        <vt:lpwstr>_Toc88576274</vt:lpwstr>
      </vt:variant>
      <vt:variant>
        <vt:i4>1638460</vt:i4>
      </vt:variant>
      <vt:variant>
        <vt:i4>380</vt:i4>
      </vt:variant>
      <vt:variant>
        <vt:i4>0</vt:i4>
      </vt:variant>
      <vt:variant>
        <vt:i4>5</vt:i4>
      </vt:variant>
      <vt:variant>
        <vt:lpwstr/>
      </vt:variant>
      <vt:variant>
        <vt:lpwstr>_Toc88576273</vt:lpwstr>
      </vt:variant>
      <vt:variant>
        <vt:i4>1572924</vt:i4>
      </vt:variant>
      <vt:variant>
        <vt:i4>374</vt:i4>
      </vt:variant>
      <vt:variant>
        <vt:i4>0</vt:i4>
      </vt:variant>
      <vt:variant>
        <vt:i4>5</vt:i4>
      </vt:variant>
      <vt:variant>
        <vt:lpwstr/>
      </vt:variant>
      <vt:variant>
        <vt:lpwstr>_Toc88576272</vt:lpwstr>
      </vt:variant>
      <vt:variant>
        <vt:i4>1769532</vt:i4>
      </vt:variant>
      <vt:variant>
        <vt:i4>368</vt:i4>
      </vt:variant>
      <vt:variant>
        <vt:i4>0</vt:i4>
      </vt:variant>
      <vt:variant>
        <vt:i4>5</vt:i4>
      </vt:variant>
      <vt:variant>
        <vt:lpwstr/>
      </vt:variant>
      <vt:variant>
        <vt:lpwstr>_Toc88576271</vt:lpwstr>
      </vt:variant>
      <vt:variant>
        <vt:i4>1703996</vt:i4>
      </vt:variant>
      <vt:variant>
        <vt:i4>362</vt:i4>
      </vt:variant>
      <vt:variant>
        <vt:i4>0</vt:i4>
      </vt:variant>
      <vt:variant>
        <vt:i4>5</vt:i4>
      </vt:variant>
      <vt:variant>
        <vt:lpwstr/>
      </vt:variant>
      <vt:variant>
        <vt:lpwstr>_Toc88576270</vt:lpwstr>
      </vt:variant>
      <vt:variant>
        <vt:i4>1245245</vt:i4>
      </vt:variant>
      <vt:variant>
        <vt:i4>356</vt:i4>
      </vt:variant>
      <vt:variant>
        <vt:i4>0</vt:i4>
      </vt:variant>
      <vt:variant>
        <vt:i4>5</vt:i4>
      </vt:variant>
      <vt:variant>
        <vt:lpwstr/>
      </vt:variant>
      <vt:variant>
        <vt:lpwstr>_Toc88576269</vt:lpwstr>
      </vt:variant>
      <vt:variant>
        <vt:i4>1179709</vt:i4>
      </vt:variant>
      <vt:variant>
        <vt:i4>350</vt:i4>
      </vt:variant>
      <vt:variant>
        <vt:i4>0</vt:i4>
      </vt:variant>
      <vt:variant>
        <vt:i4>5</vt:i4>
      </vt:variant>
      <vt:variant>
        <vt:lpwstr/>
      </vt:variant>
      <vt:variant>
        <vt:lpwstr>_Toc88576268</vt:lpwstr>
      </vt:variant>
      <vt:variant>
        <vt:i4>1900605</vt:i4>
      </vt:variant>
      <vt:variant>
        <vt:i4>344</vt:i4>
      </vt:variant>
      <vt:variant>
        <vt:i4>0</vt:i4>
      </vt:variant>
      <vt:variant>
        <vt:i4>5</vt:i4>
      </vt:variant>
      <vt:variant>
        <vt:lpwstr/>
      </vt:variant>
      <vt:variant>
        <vt:lpwstr>_Toc88576267</vt:lpwstr>
      </vt:variant>
      <vt:variant>
        <vt:i4>1835069</vt:i4>
      </vt:variant>
      <vt:variant>
        <vt:i4>338</vt:i4>
      </vt:variant>
      <vt:variant>
        <vt:i4>0</vt:i4>
      </vt:variant>
      <vt:variant>
        <vt:i4>5</vt:i4>
      </vt:variant>
      <vt:variant>
        <vt:lpwstr/>
      </vt:variant>
      <vt:variant>
        <vt:lpwstr>_Toc88576266</vt:lpwstr>
      </vt:variant>
      <vt:variant>
        <vt:i4>2031677</vt:i4>
      </vt:variant>
      <vt:variant>
        <vt:i4>332</vt:i4>
      </vt:variant>
      <vt:variant>
        <vt:i4>0</vt:i4>
      </vt:variant>
      <vt:variant>
        <vt:i4>5</vt:i4>
      </vt:variant>
      <vt:variant>
        <vt:lpwstr/>
      </vt:variant>
      <vt:variant>
        <vt:lpwstr>_Toc88576265</vt:lpwstr>
      </vt:variant>
      <vt:variant>
        <vt:i4>1966141</vt:i4>
      </vt:variant>
      <vt:variant>
        <vt:i4>326</vt:i4>
      </vt:variant>
      <vt:variant>
        <vt:i4>0</vt:i4>
      </vt:variant>
      <vt:variant>
        <vt:i4>5</vt:i4>
      </vt:variant>
      <vt:variant>
        <vt:lpwstr/>
      </vt:variant>
      <vt:variant>
        <vt:lpwstr>_Toc88576264</vt:lpwstr>
      </vt:variant>
      <vt:variant>
        <vt:i4>1638461</vt:i4>
      </vt:variant>
      <vt:variant>
        <vt:i4>320</vt:i4>
      </vt:variant>
      <vt:variant>
        <vt:i4>0</vt:i4>
      </vt:variant>
      <vt:variant>
        <vt:i4>5</vt:i4>
      </vt:variant>
      <vt:variant>
        <vt:lpwstr/>
      </vt:variant>
      <vt:variant>
        <vt:lpwstr>_Toc88576263</vt:lpwstr>
      </vt:variant>
      <vt:variant>
        <vt:i4>1572925</vt:i4>
      </vt:variant>
      <vt:variant>
        <vt:i4>314</vt:i4>
      </vt:variant>
      <vt:variant>
        <vt:i4>0</vt:i4>
      </vt:variant>
      <vt:variant>
        <vt:i4>5</vt:i4>
      </vt:variant>
      <vt:variant>
        <vt:lpwstr/>
      </vt:variant>
      <vt:variant>
        <vt:lpwstr>_Toc88576262</vt:lpwstr>
      </vt:variant>
      <vt:variant>
        <vt:i4>1769533</vt:i4>
      </vt:variant>
      <vt:variant>
        <vt:i4>308</vt:i4>
      </vt:variant>
      <vt:variant>
        <vt:i4>0</vt:i4>
      </vt:variant>
      <vt:variant>
        <vt:i4>5</vt:i4>
      </vt:variant>
      <vt:variant>
        <vt:lpwstr/>
      </vt:variant>
      <vt:variant>
        <vt:lpwstr>_Toc88576261</vt:lpwstr>
      </vt:variant>
      <vt:variant>
        <vt:i4>1703997</vt:i4>
      </vt:variant>
      <vt:variant>
        <vt:i4>302</vt:i4>
      </vt:variant>
      <vt:variant>
        <vt:i4>0</vt:i4>
      </vt:variant>
      <vt:variant>
        <vt:i4>5</vt:i4>
      </vt:variant>
      <vt:variant>
        <vt:lpwstr/>
      </vt:variant>
      <vt:variant>
        <vt:lpwstr>_Toc88576260</vt:lpwstr>
      </vt:variant>
      <vt:variant>
        <vt:i4>1245246</vt:i4>
      </vt:variant>
      <vt:variant>
        <vt:i4>296</vt:i4>
      </vt:variant>
      <vt:variant>
        <vt:i4>0</vt:i4>
      </vt:variant>
      <vt:variant>
        <vt:i4>5</vt:i4>
      </vt:variant>
      <vt:variant>
        <vt:lpwstr/>
      </vt:variant>
      <vt:variant>
        <vt:lpwstr>_Toc88576259</vt:lpwstr>
      </vt:variant>
      <vt:variant>
        <vt:i4>1179710</vt:i4>
      </vt:variant>
      <vt:variant>
        <vt:i4>290</vt:i4>
      </vt:variant>
      <vt:variant>
        <vt:i4>0</vt:i4>
      </vt:variant>
      <vt:variant>
        <vt:i4>5</vt:i4>
      </vt:variant>
      <vt:variant>
        <vt:lpwstr/>
      </vt:variant>
      <vt:variant>
        <vt:lpwstr>_Toc88576258</vt:lpwstr>
      </vt:variant>
      <vt:variant>
        <vt:i4>1900606</vt:i4>
      </vt:variant>
      <vt:variant>
        <vt:i4>284</vt:i4>
      </vt:variant>
      <vt:variant>
        <vt:i4>0</vt:i4>
      </vt:variant>
      <vt:variant>
        <vt:i4>5</vt:i4>
      </vt:variant>
      <vt:variant>
        <vt:lpwstr/>
      </vt:variant>
      <vt:variant>
        <vt:lpwstr>_Toc88576257</vt:lpwstr>
      </vt:variant>
      <vt:variant>
        <vt:i4>1835070</vt:i4>
      </vt:variant>
      <vt:variant>
        <vt:i4>278</vt:i4>
      </vt:variant>
      <vt:variant>
        <vt:i4>0</vt:i4>
      </vt:variant>
      <vt:variant>
        <vt:i4>5</vt:i4>
      </vt:variant>
      <vt:variant>
        <vt:lpwstr/>
      </vt:variant>
      <vt:variant>
        <vt:lpwstr>_Toc88576256</vt:lpwstr>
      </vt:variant>
      <vt:variant>
        <vt:i4>2031678</vt:i4>
      </vt:variant>
      <vt:variant>
        <vt:i4>272</vt:i4>
      </vt:variant>
      <vt:variant>
        <vt:i4>0</vt:i4>
      </vt:variant>
      <vt:variant>
        <vt:i4>5</vt:i4>
      </vt:variant>
      <vt:variant>
        <vt:lpwstr/>
      </vt:variant>
      <vt:variant>
        <vt:lpwstr>_Toc88576255</vt:lpwstr>
      </vt:variant>
      <vt:variant>
        <vt:i4>1966142</vt:i4>
      </vt:variant>
      <vt:variant>
        <vt:i4>266</vt:i4>
      </vt:variant>
      <vt:variant>
        <vt:i4>0</vt:i4>
      </vt:variant>
      <vt:variant>
        <vt:i4>5</vt:i4>
      </vt:variant>
      <vt:variant>
        <vt:lpwstr/>
      </vt:variant>
      <vt:variant>
        <vt:lpwstr>_Toc88576254</vt:lpwstr>
      </vt:variant>
      <vt:variant>
        <vt:i4>1638462</vt:i4>
      </vt:variant>
      <vt:variant>
        <vt:i4>260</vt:i4>
      </vt:variant>
      <vt:variant>
        <vt:i4>0</vt:i4>
      </vt:variant>
      <vt:variant>
        <vt:i4>5</vt:i4>
      </vt:variant>
      <vt:variant>
        <vt:lpwstr/>
      </vt:variant>
      <vt:variant>
        <vt:lpwstr>_Toc88576253</vt:lpwstr>
      </vt:variant>
      <vt:variant>
        <vt:i4>1572926</vt:i4>
      </vt:variant>
      <vt:variant>
        <vt:i4>254</vt:i4>
      </vt:variant>
      <vt:variant>
        <vt:i4>0</vt:i4>
      </vt:variant>
      <vt:variant>
        <vt:i4>5</vt:i4>
      </vt:variant>
      <vt:variant>
        <vt:lpwstr/>
      </vt:variant>
      <vt:variant>
        <vt:lpwstr>_Toc88576252</vt:lpwstr>
      </vt:variant>
      <vt:variant>
        <vt:i4>1769534</vt:i4>
      </vt:variant>
      <vt:variant>
        <vt:i4>248</vt:i4>
      </vt:variant>
      <vt:variant>
        <vt:i4>0</vt:i4>
      </vt:variant>
      <vt:variant>
        <vt:i4>5</vt:i4>
      </vt:variant>
      <vt:variant>
        <vt:lpwstr/>
      </vt:variant>
      <vt:variant>
        <vt:lpwstr>_Toc88576251</vt:lpwstr>
      </vt:variant>
      <vt:variant>
        <vt:i4>1703998</vt:i4>
      </vt:variant>
      <vt:variant>
        <vt:i4>242</vt:i4>
      </vt:variant>
      <vt:variant>
        <vt:i4>0</vt:i4>
      </vt:variant>
      <vt:variant>
        <vt:i4>5</vt:i4>
      </vt:variant>
      <vt:variant>
        <vt:lpwstr/>
      </vt:variant>
      <vt:variant>
        <vt:lpwstr>_Toc88576250</vt:lpwstr>
      </vt:variant>
      <vt:variant>
        <vt:i4>1245247</vt:i4>
      </vt:variant>
      <vt:variant>
        <vt:i4>236</vt:i4>
      </vt:variant>
      <vt:variant>
        <vt:i4>0</vt:i4>
      </vt:variant>
      <vt:variant>
        <vt:i4>5</vt:i4>
      </vt:variant>
      <vt:variant>
        <vt:lpwstr/>
      </vt:variant>
      <vt:variant>
        <vt:lpwstr>_Toc88576249</vt:lpwstr>
      </vt:variant>
      <vt:variant>
        <vt:i4>1179711</vt:i4>
      </vt:variant>
      <vt:variant>
        <vt:i4>230</vt:i4>
      </vt:variant>
      <vt:variant>
        <vt:i4>0</vt:i4>
      </vt:variant>
      <vt:variant>
        <vt:i4>5</vt:i4>
      </vt:variant>
      <vt:variant>
        <vt:lpwstr/>
      </vt:variant>
      <vt:variant>
        <vt:lpwstr>_Toc88576248</vt:lpwstr>
      </vt:variant>
      <vt:variant>
        <vt:i4>1900607</vt:i4>
      </vt:variant>
      <vt:variant>
        <vt:i4>224</vt:i4>
      </vt:variant>
      <vt:variant>
        <vt:i4>0</vt:i4>
      </vt:variant>
      <vt:variant>
        <vt:i4>5</vt:i4>
      </vt:variant>
      <vt:variant>
        <vt:lpwstr/>
      </vt:variant>
      <vt:variant>
        <vt:lpwstr>_Toc88576247</vt:lpwstr>
      </vt:variant>
      <vt:variant>
        <vt:i4>1835071</vt:i4>
      </vt:variant>
      <vt:variant>
        <vt:i4>218</vt:i4>
      </vt:variant>
      <vt:variant>
        <vt:i4>0</vt:i4>
      </vt:variant>
      <vt:variant>
        <vt:i4>5</vt:i4>
      </vt:variant>
      <vt:variant>
        <vt:lpwstr/>
      </vt:variant>
      <vt:variant>
        <vt:lpwstr>_Toc88576246</vt:lpwstr>
      </vt:variant>
      <vt:variant>
        <vt:i4>2031679</vt:i4>
      </vt:variant>
      <vt:variant>
        <vt:i4>212</vt:i4>
      </vt:variant>
      <vt:variant>
        <vt:i4>0</vt:i4>
      </vt:variant>
      <vt:variant>
        <vt:i4>5</vt:i4>
      </vt:variant>
      <vt:variant>
        <vt:lpwstr/>
      </vt:variant>
      <vt:variant>
        <vt:lpwstr>_Toc88576245</vt:lpwstr>
      </vt:variant>
      <vt:variant>
        <vt:i4>1966143</vt:i4>
      </vt:variant>
      <vt:variant>
        <vt:i4>206</vt:i4>
      </vt:variant>
      <vt:variant>
        <vt:i4>0</vt:i4>
      </vt:variant>
      <vt:variant>
        <vt:i4>5</vt:i4>
      </vt:variant>
      <vt:variant>
        <vt:lpwstr/>
      </vt:variant>
      <vt:variant>
        <vt:lpwstr>_Toc88576244</vt:lpwstr>
      </vt:variant>
      <vt:variant>
        <vt:i4>1638463</vt:i4>
      </vt:variant>
      <vt:variant>
        <vt:i4>200</vt:i4>
      </vt:variant>
      <vt:variant>
        <vt:i4>0</vt:i4>
      </vt:variant>
      <vt:variant>
        <vt:i4>5</vt:i4>
      </vt:variant>
      <vt:variant>
        <vt:lpwstr/>
      </vt:variant>
      <vt:variant>
        <vt:lpwstr>_Toc88576243</vt:lpwstr>
      </vt:variant>
      <vt:variant>
        <vt:i4>1572927</vt:i4>
      </vt:variant>
      <vt:variant>
        <vt:i4>194</vt:i4>
      </vt:variant>
      <vt:variant>
        <vt:i4>0</vt:i4>
      </vt:variant>
      <vt:variant>
        <vt:i4>5</vt:i4>
      </vt:variant>
      <vt:variant>
        <vt:lpwstr/>
      </vt:variant>
      <vt:variant>
        <vt:lpwstr>_Toc88576242</vt:lpwstr>
      </vt:variant>
      <vt:variant>
        <vt:i4>1769535</vt:i4>
      </vt:variant>
      <vt:variant>
        <vt:i4>188</vt:i4>
      </vt:variant>
      <vt:variant>
        <vt:i4>0</vt:i4>
      </vt:variant>
      <vt:variant>
        <vt:i4>5</vt:i4>
      </vt:variant>
      <vt:variant>
        <vt:lpwstr/>
      </vt:variant>
      <vt:variant>
        <vt:lpwstr>_Toc88576241</vt:lpwstr>
      </vt:variant>
      <vt:variant>
        <vt:i4>1703999</vt:i4>
      </vt:variant>
      <vt:variant>
        <vt:i4>182</vt:i4>
      </vt:variant>
      <vt:variant>
        <vt:i4>0</vt:i4>
      </vt:variant>
      <vt:variant>
        <vt:i4>5</vt:i4>
      </vt:variant>
      <vt:variant>
        <vt:lpwstr/>
      </vt:variant>
      <vt:variant>
        <vt:lpwstr>_Toc88576240</vt:lpwstr>
      </vt:variant>
      <vt:variant>
        <vt:i4>1245240</vt:i4>
      </vt:variant>
      <vt:variant>
        <vt:i4>176</vt:i4>
      </vt:variant>
      <vt:variant>
        <vt:i4>0</vt:i4>
      </vt:variant>
      <vt:variant>
        <vt:i4>5</vt:i4>
      </vt:variant>
      <vt:variant>
        <vt:lpwstr/>
      </vt:variant>
      <vt:variant>
        <vt:lpwstr>_Toc88576239</vt:lpwstr>
      </vt:variant>
      <vt:variant>
        <vt:i4>1179704</vt:i4>
      </vt:variant>
      <vt:variant>
        <vt:i4>170</vt:i4>
      </vt:variant>
      <vt:variant>
        <vt:i4>0</vt:i4>
      </vt:variant>
      <vt:variant>
        <vt:i4>5</vt:i4>
      </vt:variant>
      <vt:variant>
        <vt:lpwstr/>
      </vt:variant>
      <vt:variant>
        <vt:lpwstr>_Toc88576238</vt:lpwstr>
      </vt:variant>
      <vt:variant>
        <vt:i4>1900600</vt:i4>
      </vt:variant>
      <vt:variant>
        <vt:i4>164</vt:i4>
      </vt:variant>
      <vt:variant>
        <vt:i4>0</vt:i4>
      </vt:variant>
      <vt:variant>
        <vt:i4>5</vt:i4>
      </vt:variant>
      <vt:variant>
        <vt:lpwstr/>
      </vt:variant>
      <vt:variant>
        <vt:lpwstr>_Toc88576237</vt:lpwstr>
      </vt:variant>
      <vt:variant>
        <vt:i4>1835064</vt:i4>
      </vt:variant>
      <vt:variant>
        <vt:i4>158</vt:i4>
      </vt:variant>
      <vt:variant>
        <vt:i4>0</vt:i4>
      </vt:variant>
      <vt:variant>
        <vt:i4>5</vt:i4>
      </vt:variant>
      <vt:variant>
        <vt:lpwstr/>
      </vt:variant>
      <vt:variant>
        <vt:lpwstr>_Toc88576236</vt:lpwstr>
      </vt:variant>
      <vt:variant>
        <vt:i4>2031672</vt:i4>
      </vt:variant>
      <vt:variant>
        <vt:i4>152</vt:i4>
      </vt:variant>
      <vt:variant>
        <vt:i4>0</vt:i4>
      </vt:variant>
      <vt:variant>
        <vt:i4>5</vt:i4>
      </vt:variant>
      <vt:variant>
        <vt:lpwstr/>
      </vt:variant>
      <vt:variant>
        <vt:lpwstr>_Toc88576235</vt:lpwstr>
      </vt:variant>
      <vt:variant>
        <vt:i4>1966136</vt:i4>
      </vt:variant>
      <vt:variant>
        <vt:i4>146</vt:i4>
      </vt:variant>
      <vt:variant>
        <vt:i4>0</vt:i4>
      </vt:variant>
      <vt:variant>
        <vt:i4>5</vt:i4>
      </vt:variant>
      <vt:variant>
        <vt:lpwstr/>
      </vt:variant>
      <vt:variant>
        <vt:lpwstr>_Toc88576234</vt:lpwstr>
      </vt:variant>
      <vt:variant>
        <vt:i4>1638456</vt:i4>
      </vt:variant>
      <vt:variant>
        <vt:i4>140</vt:i4>
      </vt:variant>
      <vt:variant>
        <vt:i4>0</vt:i4>
      </vt:variant>
      <vt:variant>
        <vt:i4>5</vt:i4>
      </vt:variant>
      <vt:variant>
        <vt:lpwstr/>
      </vt:variant>
      <vt:variant>
        <vt:lpwstr>_Toc88576233</vt:lpwstr>
      </vt:variant>
      <vt:variant>
        <vt:i4>1572920</vt:i4>
      </vt:variant>
      <vt:variant>
        <vt:i4>134</vt:i4>
      </vt:variant>
      <vt:variant>
        <vt:i4>0</vt:i4>
      </vt:variant>
      <vt:variant>
        <vt:i4>5</vt:i4>
      </vt:variant>
      <vt:variant>
        <vt:lpwstr/>
      </vt:variant>
      <vt:variant>
        <vt:lpwstr>_Toc88576232</vt:lpwstr>
      </vt:variant>
      <vt:variant>
        <vt:i4>1769528</vt:i4>
      </vt:variant>
      <vt:variant>
        <vt:i4>128</vt:i4>
      </vt:variant>
      <vt:variant>
        <vt:i4>0</vt:i4>
      </vt:variant>
      <vt:variant>
        <vt:i4>5</vt:i4>
      </vt:variant>
      <vt:variant>
        <vt:lpwstr/>
      </vt:variant>
      <vt:variant>
        <vt:lpwstr>_Toc88576231</vt:lpwstr>
      </vt:variant>
      <vt:variant>
        <vt:i4>1703992</vt:i4>
      </vt:variant>
      <vt:variant>
        <vt:i4>122</vt:i4>
      </vt:variant>
      <vt:variant>
        <vt:i4>0</vt:i4>
      </vt:variant>
      <vt:variant>
        <vt:i4>5</vt:i4>
      </vt:variant>
      <vt:variant>
        <vt:lpwstr/>
      </vt:variant>
      <vt:variant>
        <vt:lpwstr>_Toc88576230</vt:lpwstr>
      </vt:variant>
      <vt:variant>
        <vt:i4>1245241</vt:i4>
      </vt:variant>
      <vt:variant>
        <vt:i4>116</vt:i4>
      </vt:variant>
      <vt:variant>
        <vt:i4>0</vt:i4>
      </vt:variant>
      <vt:variant>
        <vt:i4>5</vt:i4>
      </vt:variant>
      <vt:variant>
        <vt:lpwstr/>
      </vt:variant>
      <vt:variant>
        <vt:lpwstr>_Toc88576229</vt:lpwstr>
      </vt:variant>
      <vt:variant>
        <vt:i4>1179705</vt:i4>
      </vt:variant>
      <vt:variant>
        <vt:i4>110</vt:i4>
      </vt:variant>
      <vt:variant>
        <vt:i4>0</vt:i4>
      </vt:variant>
      <vt:variant>
        <vt:i4>5</vt:i4>
      </vt:variant>
      <vt:variant>
        <vt:lpwstr/>
      </vt:variant>
      <vt:variant>
        <vt:lpwstr>_Toc88576228</vt:lpwstr>
      </vt:variant>
      <vt:variant>
        <vt:i4>1900601</vt:i4>
      </vt:variant>
      <vt:variant>
        <vt:i4>104</vt:i4>
      </vt:variant>
      <vt:variant>
        <vt:i4>0</vt:i4>
      </vt:variant>
      <vt:variant>
        <vt:i4>5</vt:i4>
      </vt:variant>
      <vt:variant>
        <vt:lpwstr/>
      </vt:variant>
      <vt:variant>
        <vt:lpwstr>_Toc88576227</vt:lpwstr>
      </vt:variant>
      <vt:variant>
        <vt:i4>1835065</vt:i4>
      </vt:variant>
      <vt:variant>
        <vt:i4>98</vt:i4>
      </vt:variant>
      <vt:variant>
        <vt:i4>0</vt:i4>
      </vt:variant>
      <vt:variant>
        <vt:i4>5</vt:i4>
      </vt:variant>
      <vt:variant>
        <vt:lpwstr/>
      </vt:variant>
      <vt:variant>
        <vt:lpwstr>_Toc88576226</vt:lpwstr>
      </vt:variant>
      <vt:variant>
        <vt:i4>2031673</vt:i4>
      </vt:variant>
      <vt:variant>
        <vt:i4>92</vt:i4>
      </vt:variant>
      <vt:variant>
        <vt:i4>0</vt:i4>
      </vt:variant>
      <vt:variant>
        <vt:i4>5</vt:i4>
      </vt:variant>
      <vt:variant>
        <vt:lpwstr/>
      </vt:variant>
      <vt:variant>
        <vt:lpwstr>_Toc88576225</vt:lpwstr>
      </vt:variant>
      <vt:variant>
        <vt:i4>1966137</vt:i4>
      </vt:variant>
      <vt:variant>
        <vt:i4>86</vt:i4>
      </vt:variant>
      <vt:variant>
        <vt:i4>0</vt:i4>
      </vt:variant>
      <vt:variant>
        <vt:i4>5</vt:i4>
      </vt:variant>
      <vt:variant>
        <vt:lpwstr/>
      </vt:variant>
      <vt:variant>
        <vt:lpwstr>_Toc88576224</vt:lpwstr>
      </vt:variant>
      <vt:variant>
        <vt:i4>1638457</vt:i4>
      </vt:variant>
      <vt:variant>
        <vt:i4>80</vt:i4>
      </vt:variant>
      <vt:variant>
        <vt:i4>0</vt:i4>
      </vt:variant>
      <vt:variant>
        <vt:i4>5</vt:i4>
      </vt:variant>
      <vt:variant>
        <vt:lpwstr/>
      </vt:variant>
      <vt:variant>
        <vt:lpwstr>_Toc88576223</vt:lpwstr>
      </vt:variant>
      <vt:variant>
        <vt:i4>1572921</vt:i4>
      </vt:variant>
      <vt:variant>
        <vt:i4>74</vt:i4>
      </vt:variant>
      <vt:variant>
        <vt:i4>0</vt:i4>
      </vt:variant>
      <vt:variant>
        <vt:i4>5</vt:i4>
      </vt:variant>
      <vt:variant>
        <vt:lpwstr/>
      </vt:variant>
      <vt:variant>
        <vt:lpwstr>_Toc88576222</vt:lpwstr>
      </vt:variant>
      <vt:variant>
        <vt:i4>1769529</vt:i4>
      </vt:variant>
      <vt:variant>
        <vt:i4>68</vt:i4>
      </vt:variant>
      <vt:variant>
        <vt:i4>0</vt:i4>
      </vt:variant>
      <vt:variant>
        <vt:i4>5</vt:i4>
      </vt:variant>
      <vt:variant>
        <vt:lpwstr/>
      </vt:variant>
      <vt:variant>
        <vt:lpwstr>_Toc88576221</vt:lpwstr>
      </vt:variant>
      <vt:variant>
        <vt:i4>1703993</vt:i4>
      </vt:variant>
      <vt:variant>
        <vt:i4>62</vt:i4>
      </vt:variant>
      <vt:variant>
        <vt:i4>0</vt:i4>
      </vt:variant>
      <vt:variant>
        <vt:i4>5</vt:i4>
      </vt:variant>
      <vt:variant>
        <vt:lpwstr/>
      </vt:variant>
      <vt:variant>
        <vt:lpwstr>_Toc88576220</vt:lpwstr>
      </vt:variant>
      <vt:variant>
        <vt:i4>1245242</vt:i4>
      </vt:variant>
      <vt:variant>
        <vt:i4>56</vt:i4>
      </vt:variant>
      <vt:variant>
        <vt:i4>0</vt:i4>
      </vt:variant>
      <vt:variant>
        <vt:i4>5</vt:i4>
      </vt:variant>
      <vt:variant>
        <vt:lpwstr/>
      </vt:variant>
      <vt:variant>
        <vt:lpwstr>_Toc88576219</vt:lpwstr>
      </vt:variant>
      <vt:variant>
        <vt:i4>1179706</vt:i4>
      </vt:variant>
      <vt:variant>
        <vt:i4>50</vt:i4>
      </vt:variant>
      <vt:variant>
        <vt:i4>0</vt:i4>
      </vt:variant>
      <vt:variant>
        <vt:i4>5</vt:i4>
      </vt:variant>
      <vt:variant>
        <vt:lpwstr/>
      </vt:variant>
      <vt:variant>
        <vt:lpwstr>_Toc88576218</vt:lpwstr>
      </vt:variant>
      <vt:variant>
        <vt:i4>1900602</vt:i4>
      </vt:variant>
      <vt:variant>
        <vt:i4>44</vt:i4>
      </vt:variant>
      <vt:variant>
        <vt:i4>0</vt:i4>
      </vt:variant>
      <vt:variant>
        <vt:i4>5</vt:i4>
      </vt:variant>
      <vt:variant>
        <vt:lpwstr/>
      </vt:variant>
      <vt:variant>
        <vt:lpwstr>_Toc88576217</vt:lpwstr>
      </vt:variant>
      <vt:variant>
        <vt:i4>1835066</vt:i4>
      </vt:variant>
      <vt:variant>
        <vt:i4>38</vt:i4>
      </vt:variant>
      <vt:variant>
        <vt:i4>0</vt:i4>
      </vt:variant>
      <vt:variant>
        <vt:i4>5</vt:i4>
      </vt:variant>
      <vt:variant>
        <vt:lpwstr/>
      </vt:variant>
      <vt:variant>
        <vt:lpwstr>_Toc88576216</vt:lpwstr>
      </vt:variant>
      <vt:variant>
        <vt:i4>2031674</vt:i4>
      </vt:variant>
      <vt:variant>
        <vt:i4>32</vt:i4>
      </vt:variant>
      <vt:variant>
        <vt:i4>0</vt:i4>
      </vt:variant>
      <vt:variant>
        <vt:i4>5</vt:i4>
      </vt:variant>
      <vt:variant>
        <vt:lpwstr/>
      </vt:variant>
      <vt:variant>
        <vt:lpwstr>_Toc88576215</vt:lpwstr>
      </vt:variant>
      <vt:variant>
        <vt:i4>1966138</vt:i4>
      </vt:variant>
      <vt:variant>
        <vt:i4>26</vt:i4>
      </vt:variant>
      <vt:variant>
        <vt:i4>0</vt:i4>
      </vt:variant>
      <vt:variant>
        <vt:i4>5</vt:i4>
      </vt:variant>
      <vt:variant>
        <vt:lpwstr/>
      </vt:variant>
      <vt:variant>
        <vt:lpwstr>_Toc88576214</vt:lpwstr>
      </vt:variant>
      <vt:variant>
        <vt:i4>1638458</vt:i4>
      </vt:variant>
      <vt:variant>
        <vt:i4>20</vt:i4>
      </vt:variant>
      <vt:variant>
        <vt:i4>0</vt:i4>
      </vt:variant>
      <vt:variant>
        <vt:i4>5</vt:i4>
      </vt:variant>
      <vt:variant>
        <vt:lpwstr/>
      </vt:variant>
      <vt:variant>
        <vt:lpwstr>_Toc88576213</vt:lpwstr>
      </vt:variant>
      <vt:variant>
        <vt:i4>1572922</vt:i4>
      </vt:variant>
      <vt:variant>
        <vt:i4>14</vt:i4>
      </vt:variant>
      <vt:variant>
        <vt:i4>0</vt:i4>
      </vt:variant>
      <vt:variant>
        <vt:i4>5</vt:i4>
      </vt:variant>
      <vt:variant>
        <vt:lpwstr/>
      </vt:variant>
      <vt:variant>
        <vt:lpwstr>_Toc88576212</vt:lpwstr>
      </vt:variant>
      <vt:variant>
        <vt:i4>1769530</vt:i4>
      </vt:variant>
      <vt:variant>
        <vt:i4>8</vt:i4>
      </vt:variant>
      <vt:variant>
        <vt:i4>0</vt:i4>
      </vt:variant>
      <vt:variant>
        <vt:i4>5</vt:i4>
      </vt:variant>
      <vt:variant>
        <vt:lpwstr/>
      </vt:variant>
      <vt:variant>
        <vt:lpwstr>_Toc88576211</vt:lpwstr>
      </vt:variant>
      <vt:variant>
        <vt:i4>1703994</vt:i4>
      </vt:variant>
      <vt:variant>
        <vt:i4>2</vt:i4>
      </vt:variant>
      <vt:variant>
        <vt:i4>0</vt:i4>
      </vt:variant>
      <vt:variant>
        <vt:i4>5</vt:i4>
      </vt:variant>
      <vt:variant>
        <vt:lpwstr/>
      </vt:variant>
      <vt:variant>
        <vt:lpwstr>_Toc885762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ung</dc:creator>
  <cp:keywords/>
  <cp:lastModifiedBy>CD - Ron Ng</cp:lastModifiedBy>
  <cp:revision>566</cp:revision>
  <cp:lastPrinted>2021-11-25T03:07:00Z</cp:lastPrinted>
  <dcterms:created xsi:type="dcterms:W3CDTF">2021-05-28T08:32:00Z</dcterms:created>
  <dcterms:modified xsi:type="dcterms:W3CDTF">2021-11-25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07993D8A0B624D9CBB2542EFDC9036</vt:lpwstr>
  </property>
</Properties>
</file>